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78D4B" w14:textId="77777777" w:rsidR="00490927" w:rsidRDefault="00490927"/>
    <w:p w14:paraId="25545C3A" w14:textId="77777777" w:rsidR="00490927" w:rsidRDefault="00490927">
      <w:pPr>
        <w:ind w:left="360"/>
      </w:pPr>
    </w:p>
    <w:p w14:paraId="3062D8B7" w14:textId="77777777" w:rsidR="00490927" w:rsidRDefault="00490927">
      <w:pPr>
        <w:ind w:left="720"/>
      </w:pPr>
    </w:p>
    <w:p w14:paraId="5B20AE6F" w14:textId="77777777" w:rsidR="00490927" w:rsidRDefault="00A43FD7">
      <w:pPr>
        <w:ind w:left="1080"/>
      </w:pPr>
      <w:r>
        <w:t>application/x-pef+xml</w:t>
      </w:r>
    </w:p>
    <w:p w14:paraId="0FD0BCE2" w14:textId="77777777" w:rsidR="00490927" w:rsidRDefault="00A43FD7">
      <w:pPr>
        <w:ind w:left="1080"/>
      </w:pPr>
      <w:r>
        <w:t>Sensus Braille</w:t>
      </w:r>
    </w:p>
    <w:p w14:paraId="55EAD46F" w14:textId="77777777" w:rsidR="00490927" w:rsidRDefault="00490927">
      <w:pPr>
        <w:ind w:left="720"/>
      </w:pPr>
    </w:p>
    <w:p w14:paraId="2CE49837" w14:textId="77777777" w:rsidR="00490927" w:rsidRDefault="00490927">
      <w:pPr>
        <w:ind w:left="360"/>
      </w:pPr>
    </w:p>
    <w:p w14:paraId="58B0536A" w14:textId="77777777" w:rsidR="00490927" w:rsidRDefault="00490927">
      <w:pPr>
        <w:ind w:left="360"/>
      </w:pPr>
    </w:p>
    <w:p w14:paraId="7F7CF6C0" w14:textId="77777777" w:rsidR="00490927" w:rsidRDefault="00490927">
      <w:pPr>
        <w:ind w:left="720"/>
      </w:pPr>
    </w:p>
    <w:p w14:paraId="78131D81" w14:textId="77777777" w:rsidR="00490927" w:rsidRDefault="00490927">
      <w:pPr>
        <w:ind w:left="1080"/>
      </w:pPr>
    </w:p>
    <w:p w14:paraId="105FE483" w14:textId="77777777" w:rsidR="00490927" w:rsidRDefault="00490927">
      <w:pPr>
        <w:ind w:left="1440"/>
      </w:pPr>
    </w:p>
    <w:p w14:paraId="49CE38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⠠⠋⠗⠁⠍⠑⠐⠺⠀⠀⠀⠀⠀⠀⠀⠀⠀⠀⠀⠀⠀⠀⠀⠀</w:t>
      </w:r>
    </w:p>
    <w:p w14:paraId="0765E7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⠿⠀⠠⠠⠗⠑⠎⠏⠕⠝⠙⠬⠀⠠⠠⠞⠕⠀⠠⠠⠮⠀⠀⠀⠀⠀⠀⠀</w:t>
      </w:r>
    </w:p>
    <w:p w14:paraId="6B7635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⠕⠉⠊⠕⠤⠠⠠⠑⠉⠕⠝⠕⠍⠊⠉⠀⠠⠠⠊⠍⠏⠁⠉⠞⠎⠀⠠⠠⠷</w:t>
      </w:r>
    </w:p>
    <w:p w14:paraId="30E61B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⠠⠠⠔⠀⠠⠠⠝⠑⠏⠁⠇⠀⠀⠀⠀⠀⠀⠀⠀⠀</w:t>
      </w:r>
    </w:p>
    <w:p w14:paraId="06BA58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⠠⠋⠗⠁⠍⠑⠐⠺⠀⠠⠞⠘⠒⠥⠗⠀⠀⠀⠀⠀⠀⠀⠀⠀</w:t>
      </w:r>
    </w:p>
    <w:p w14:paraId="35D717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⠗⠑⠎⠏⠕⠝⠙⠬⠀⠠⠠⠞⠕⠀⠠⠠⠮⠀⠠⠠⠎⠕⠉⠊⠕⠤⠀⠀</w:t>
      </w:r>
    </w:p>
    <w:p w14:paraId="17BA4F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⠑⠉⠕⠝⠕⠍⠊⠉⠀⠠⠠⠊⠍⠏⠁⠉⠞⠎⠀⠠⠠⠷⠀⠀⠀⠀⠀⠀⠀⠀</w:t>
      </w:r>
    </w:p>
    <w:p w14:paraId="617A45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⠠⠠⠔⠀⠠⠠⠝⠑⠏⠁⠇⠀⠀⠀⠀⠀⠀⠀⠀⠀</w:t>
      </w:r>
    </w:p>
    <w:p w14:paraId="2AB820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⠆⠗⠑⠧⠊⠁⠰⠝⠎⠀⠠⠠⠯⠀⠠⠠⠁⠉⠗⠕⠝⠽⠍⠎⠀⠀⠀</w:t>
      </w:r>
    </w:p>
    <w:p w14:paraId="74BFBB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⠙⠃⠀⠠⠁⠎⠊⠁⠝⠀⠠⠙⠑⠧⠑⠇⠕⠏⠰⠞⠀⠠⠃⠁⠝⠅⠀</w:t>
      </w:r>
    </w:p>
    <w:p w14:paraId="7A8DC9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⠉⠍⠉⠀⠠⠠⠉⠕⠧⠊⠙⠤⠼⠁⠊⠀⠠⠉⠗⠊⠎⠊⠎⠀⠀⠀⠀</w:t>
      </w:r>
    </w:p>
    <w:p w14:paraId="2C7484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⠝⠁⠛⠑⠰⠞⠀⠠⠉⠢⠞⠗⠑⠀⠀⠀⠀⠀⠀⠀⠀⠀⠀⠀⠀⠀⠀⠀⠀</w:t>
      </w:r>
    </w:p>
    <w:p w14:paraId="0D066E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⠕⠧⠊⠙⠤⠼⠁⠊⠀⠠⠉⠕⠗⠕⠝⠁⠧⠊⠗⠥⠎⠀⠠⠲⠂⠎⠑</w:t>
      </w:r>
    </w:p>
    <w:p w14:paraId="4AC43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⠊⠀⠀⠀⠀⠀⠀⠀⠀⠀⠀⠀⠀⠀⠀⠀⠀⠀⠀⠀⠀⠀⠀⠀⠀⠀⠀⠀</w:t>
      </w:r>
    </w:p>
    <w:p w14:paraId="657CEF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⠏⠁⠀⠠⠉⠕⠍⠏⠗⠑⠓⠢⠎⠊⠧⠑⠀⠠⠏⠂⠉⠑⠀⠀⠀⠀⠀</w:t>
      </w:r>
    </w:p>
    <w:p w14:paraId="04F079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⠒⠕⠗⠙⠀⠀⠀⠀⠀⠀⠀⠀⠀⠀⠀⠀⠀⠀⠀⠀⠀⠀⠀⠀⠀⠀⠀⠀⠀⠀</w:t>
      </w:r>
    </w:p>
    <w:p w14:paraId="186669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⠑⠥⠀⠠⠑⠥⠗⠕⠏⠂⠝⠀⠠⠥⠝⠊⠕⠝⠀⠀⠀⠀⠀⠀⠀⠀⠀⠀</w:t>
      </w:r>
    </w:p>
    <w:p w14:paraId="2BFA7F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⠁⠕⠀⠠⠋⠕⠕⠙⠀⠯⠀⠠⠁⠛⠗⠊⠉⠥⠇⠞⠥⠗⠑⠀⠀⠀⠀</w:t>
      </w:r>
    </w:p>
    <w:p w14:paraId="43EB69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⠗⠛⠁⠝⠊⠵⠁⠰⠝⠀⠀⠀⠀⠀⠀⠀⠀⠀⠀⠀⠀⠀⠀⠀⠀⠀⠀⠀⠀⠀</w:t>
      </w:r>
    </w:p>
    <w:p w14:paraId="393972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⠉⠁⠀⠠⠋⠔⠝⠀⠠⠡⠥⠗⠡⠀⠠⠁⠊⠙⠀⠀⠀⠀⠀⠀⠀⠀⠀</w:t>
      </w:r>
    </w:p>
    <w:p w14:paraId="6BF94F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⠃⠧⠀⠠⠛⠢⠙⠻⠤⠠⠃⠁⠎⠫⠀⠠⠧⠊⠕⠇⠰⠑⠀⠀⠀⠀⠀</w:t>
      </w:r>
    </w:p>
    <w:p w14:paraId="567CDC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⠛⠙⠏⠀⠠⠛⠗⠕⠎⠎⠀⠠⠙⠕⠍⠑⠌⠊⠉⠀⠀⠀⠀⠀⠀⠀⠀</w:t>
      </w:r>
    </w:p>
    <w:p w14:paraId="0F3018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⠙⠥⠉⠞⠀⠀⠀⠀⠀⠀⠀⠀⠀⠀⠀⠀⠀⠀⠀⠀⠀⠀⠀⠀⠀⠀⠀⠀</w:t>
      </w:r>
    </w:p>
    <w:p w14:paraId="433A89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⠺⠑⠀⠠⠛⠢⠙⠻⠀⠠⠑⠟⠥⠁⠇⠰⠽⠀⠯⠀⠀⠀⠀⠀⠀⠀</w:t>
      </w:r>
    </w:p>
    <w:p w14:paraId="37C588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⠄⠎⠀⠠⠑⠍⠏⠪⠻⠰⠞⠀⠀⠀⠀⠀⠀⠀⠀⠀⠀⠀⠀⠀⠀⠀⠀</w:t>
      </w:r>
    </w:p>
    <w:p w14:paraId="2FFFD5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⠝⠊⠀⠠⠛⠗⠕⠎⠎⠀⠠⠝⠁⠰⠝⠁⠇⠀⠠⠔⠉⠕⠍⠑⠀⠀⠀</w:t>
      </w:r>
    </w:p>
    <w:p w14:paraId="04B507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⠞⠛⠀⠠⠛⠢⠙⠻⠠⠮⠍⠑⠀⠠⠛⠗⠳⠏⠀⠀⠀⠀⠀⠀⠀⠀⠀</w:t>
      </w:r>
    </w:p>
    <w:p w14:paraId="2FF213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⠓⠁⠉⠞⠉⠀⠠⠓⠜⠍⠕⠝⠊⠵⠫⠀⠠⠁⠏⠏⠗⠕⠁⠡⠀⠞⠕⠀</w:t>
      </w:r>
    </w:p>
    <w:p w14:paraId="74F49C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⠼⠁</w:t>
      </w:r>
    </w:p>
    <w:p w14:paraId="67326B40" w14:textId="77777777" w:rsidR="00490927" w:rsidRDefault="00490927">
      <w:pPr>
        <w:ind w:left="1440"/>
      </w:pPr>
    </w:p>
    <w:p w14:paraId="14497375" w14:textId="77777777" w:rsidR="00490927" w:rsidRDefault="00490927">
      <w:pPr>
        <w:ind w:left="1440"/>
      </w:pPr>
    </w:p>
    <w:p w14:paraId="60DF16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⠁⠩⠀⠠⠞⠗⠁⠝⠎⠋⠻⠀⠠⠉⠕⠍⠍⠊⠞⠞⠑⠑⠀⠀⠀⠀⠀⠀⠀⠀</w:t>
      </w:r>
    </w:p>
    <w:p w14:paraId="6981A6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⠦⠦⠀⠠⠓⠥⠍⠁⠝⠊⠞⠜⠊⠁⠝⠀⠠⠉⠨⠞⠗⠽⠀⠠⠞⠂⠍⠀⠀</w:t>
      </w:r>
    </w:p>
    <w:p w14:paraId="2DD6A3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⠓⠙⠊⠀⠠⠓⠥⠍⠁⠝⠀⠠⠙⠑⠧⠑⠇⠕⠏⠰⠞⠀⠠⠔⠙⠑⠭⠀</w:t>
      </w:r>
    </w:p>
    <w:p w14:paraId="1E5508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⠓⠊⠧⠀⠠⠓⠥⠍⠁⠝⠀⠠⠊⠍⠍⠥⠝⠕⠙⠑⠋⠊⠉⠊⠢⠉⠽⠀</w:t>
      </w:r>
    </w:p>
    <w:p w14:paraId="3F395A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⠧⠊⠗⠥⠎⠀⠀⠀⠀⠀⠀⠀⠀⠀⠀⠀⠀⠀⠀⠀⠀⠀⠀⠀⠀⠀⠀⠀⠀⠀⠀</w:t>
      </w:r>
    </w:p>
    <w:p w14:paraId="1643D3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⠓⠗⠃⠁⠀⠠⠓⠥⠍⠁⠝⠀⠠⠗⠇⠣⠞⠎⠤⠠⠃⠁⠎⠫⠀⠀⠀⠀</w:t>
      </w:r>
    </w:p>
    <w:p w14:paraId="4311AB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⠏⠏⠗⠕⠁⠡⠀⠀⠀⠀⠀⠀⠀⠀⠀⠀⠀⠀⠀⠀⠀⠀⠀⠀⠀⠀⠀⠀⠀⠀</w:t>
      </w:r>
    </w:p>
    <w:p w14:paraId="18003B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⠉⠞⠀⠠⠔⠿⠍⠁⠰⠝⠀⠯⠀⠀⠀⠀⠀⠀⠀⠀⠀⠀⠀⠀⠀⠀⠀</w:t>
      </w:r>
    </w:p>
    <w:p w14:paraId="5BF618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lastRenderedPageBreak/>
        <w:t>⠠⠉⠕⠍⠍⠥⠝⠇⠉⠁⠞⠇⠕⠝⠎⠠⠞⠑⠡⠝⠕⠇⠕⠛⠽⠀⠀⠀⠀⠀⠀⠀</w:t>
      </w:r>
    </w:p>
    <w:p w14:paraId="0B0F14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⠋⠁⠙⠀⠠⠔⠞⠻⠝⠁⠰⠝⠁⠇⠀⠠⠋⠥⠝⠙⠀⠿⠀⠀⠀⠀⠀</w:t>
      </w:r>
    </w:p>
    <w:p w14:paraId="5C8599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⠛⠗⠊⠉⠥⠇⠞⠥⠗⠁⠇⠀⠠⠙⠑⠧⠑⠇⠕⠏⠰⠞⠀⠀⠀⠀⠀⠀⠀⠀</w:t>
      </w:r>
    </w:p>
    <w:p w14:paraId="0C5BC2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⠋⠊⠀⠠⠔⠞⠻⠝⠁⠰⠝⠁⠇⠀⠠⠋⠔⠁⠝⠉⠊⠁⠇⠀⠀⠀⠀</w:t>
      </w:r>
    </w:p>
    <w:p w14:paraId="373B51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⠌⠊⠞⠥⠰⠝⠀⠀⠀⠀⠀⠀⠀⠀⠀⠀⠀⠀⠀⠀⠀⠀⠀⠀⠀⠀⠀⠀⠀⠀</w:t>
      </w:r>
    </w:p>
    <w:p w14:paraId="79C4E3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⠀⠠⠔⠞⠻⠝⠁⠰⠝⠁⠇⠀⠠⠇⠁⠃⠳⠗⠀⠀⠀⠀⠀⠀⠀</w:t>
      </w:r>
    </w:p>
    <w:p w14:paraId="1166CC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⠗⠛⠁⠝⠊⠵⠁⠰⠝⠀⠀⠀⠀⠀⠀⠀⠀⠀⠀⠀⠀⠀⠀⠀⠀⠀⠀⠀⠀⠀</w:t>
      </w:r>
    </w:p>
    <w:p w14:paraId="2FB12F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⠔⠛⠕⠀⠠⠔⠞⠻⠝⠁⠰⠝⠁⠇⠀⠠⠝⠕⠝⠤⠀⠀⠀⠀⠀⠀⠀⠀</w:t>
      </w:r>
    </w:p>
    <w:p w14:paraId="3B83BF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⠁⠇⠀⠠⠕⠗⠛⠁⠝⠊⠵⠁⠰⠝⠀⠀⠀⠀⠀⠀⠀⠀⠀⠀</w:t>
      </w:r>
    </w:p>
    <w:p w14:paraId="484F32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⠦⠦⠀⠠⠔⠞⠻⠝⠁⠰⠝⠁⠇⠀⠠⠕⠗⠛⠁⠝⠊⠵⠁⠰⠝⠀⠿⠀</w:t>
      </w:r>
    </w:p>
    <w:p w14:paraId="215EF0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⠊⠛⠗⠁⠰⠝⠀⠀⠀⠀⠀⠀⠀⠀⠀⠀⠀⠀⠀⠀⠀⠀⠀⠀⠀⠀⠀⠀⠀⠀</w:t>
      </w:r>
    </w:p>
    <w:p w14:paraId="5246AC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⠚⠎⠉⠀⠠⠚⠕⠔⠞⠀⠠⠌⠑⠻⠬⠀⠠⠉⠕⠍⠍⠊⠞⠞⠑⠑⠀⠀</w:t>
      </w:r>
    </w:p>
    <w:p w14:paraId="7C5562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⠇⠙⠉⠀⠠⠇⠂⠌⠀⠠⠙⠑⠧⠑⠇⠕⠏⠫⠀⠠⠉⠨⠞⠗⠽⠀⠀⠀</w:t>
      </w:r>
    </w:p>
    <w:p w14:paraId="729F70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⠇⠛⠃⠞⠟⠊⠀⠠⠇⠑⠎⠃⠊⠁⠝⠂⠀⠠⠛⠁⠽⠂⠀⠀⠀⠀⠀⠀</w:t>
      </w:r>
    </w:p>
    <w:p w14:paraId="69AFA2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⠊⠎⠑⠭⠥⠁⠇⠂⠠⠞⠗⠁⠝⠎⠛⠢⠙⠻⠂⠀⠠⠟⠥⠑⠻⠀⠯⠀⠀⠀</w:t>
      </w:r>
    </w:p>
    <w:p w14:paraId="1202B1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⠞⠻⠎⠑⠭⠫⠀⠀⠀⠀⠀⠀⠀⠀⠀⠀⠀⠀⠀⠀⠀⠀⠀⠀⠀⠀⠀⠀⠀⠀</w:t>
      </w:r>
    </w:p>
    <w:p w14:paraId="0C5601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⠇⠊⠉⠀⠠⠇⠪⠀⠠⠔⠉⠕⠍⠑⠀⠠⠉⠨⠞⠗⠽⠀⠀⠀⠀⠀⠀⠀</w:t>
      </w:r>
    </w:p>
    <w:p w14:paraId="5A7E6F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⠇⠝⠕⠃⠀⠠⠇⠂⠧⠑⠀⠠⠝⠕⠤⠐⠕⠀⠠⠆⠓⠀⠀⠀⠀⠀⠀⠀</w:t>
      </w:r>
    </w:p>
    <w:p w14:paraId="3F93D5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⠈⠯⠑⠛⠀⠠⠍⠕⠝⠊⠞⠕⠗⠬⠀⠯⠀⠠⠑⠧⠁⠇⠥⠁⠰⠝⠀⠀⠀</w:t>
      </w:r>
    </w:p>
    <w:p w14:paraId="256CBB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⠗⠳⠏⠀⠀⠀⠀⠀⠀⠀⠀⠀⠀⠀⠀⠀⠀⠀⠀⠀⠀⠀⠀⠀⠀⠀⠀⠀⠀⠀</w:t>
      </w:r>
    </w:p>
    <w:p w14:paraId="57598D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⠼⠃</w:t>
      </w:r>
    </w:p>
    <w:p w14:paraId="21A87AFA" w14:textId="77777777" w:rsidR="00490927" w:rsidRDefault="00490927">
      <w:pPr>
        <w:ind w:left="1440"/>
      </w:pPr>
    </w:p>
    <w:p w14:paraId="5782836A" w14:textId="77777777" w:rsidR="00490927" w:rsidRDefault="00490927">
      <w:pPr>
        <w:ind w:left="1440"/>
      </w:pPr>
    </w:p>
    <w:p w14:paraId="44F854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⠙⠃⠀⠠⠍⠥⠇⠞⠊⠇⠁⠞⠻⠁⠇⠀⠠⠙⠑⠧⠑⠇⠕⠏⠰⠞⠀</w:t>
      </w:r>
    </w:p>
    <w:p w14:paraId="05E18C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⠝⠅⠀⠀⠀⠀⠀⠀⠀⠀⠀⠀⠀⠀⠀⠀⠀⠀⠀⠀⠀⠀⠀⠀⠀⠀⠀⠀⠀</w:t>
      </w:r>
    </w:p>
    <w:p w14:paraId="38CACC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⠙⠛⠀⠠⠍⠊⠇⠇⠢⠝⠊⠥⠍⠀⠠⠙⠑⠧⠑⠇⠕⠏⠰⠞⠀⠀⠀</w:t>
      </w:r>
    </w:p>
    <w:p w14:paraId="570E48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⠁⠇⠀⠀⠀⠀⠀⠀⠀⠀⠀⠀⠀⠀⠀⠀⠀⠀⠀⠀⠀⠀⠀⠀⠀⠀⠀⠀⠀</w:t>
      </w:r>
    </w:p>
    <w:p w14:paraId="5A0BAB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⠊⠉⠀⠠⠍⠊⠙⠙⠇⠑⠀⠠⠔⠉⠕⠍⠑⠀⠠⠉⠨⠞⠗⠽⠀⠀⠀</w:t>
      </w:r>
    </w:p>
    <w:p w14:paraId="0CBE3A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⠠⠠⠁⠇⠙⠀⠠⠍⠔⠊⠌⠗⠽⠀⠷⠀⠀⠀⠀⠀⠀⠀⠀⠀⠀⠀⠀</w:t>
      </w:r>
    </w:p>
    <w:p w14:paraId="78D0FF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⠛⠗⠊⠉⠥⠇⠞⠥⠗⠑⠀⠯⠀⠠⠇⠊⠧⠑⠌⠕⠉⠅⠀⠀⠀⠀⠀⠀⠀⠀</w:t>
      </w:r>
    </w:p>
    <w:p w14:paraId="04E057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⠀⠀⠀⠀⠀⠀⠀⠀⠀⠀⠀⠀⠀⠀⠀⠀⠀⠀⠀⠀⠀</w:t>
      </w:r>
    </w:p>
    <w:p w14:paraId="2D7707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⠠⠑⠀⠠⠍⠔⠊⠌⠗⠽⠀⠷⠀⠠⠫⠥⠉⠁⠰⠝⠀⠀⠀⠀⠀⠀⠀</w:t>
      </w:r>
    </w:p>
    <w:p w14:paraId="4A5831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⠠⠋⠀⠠⠍⠔⠊⠌⠗⠽⠀⠷⠀⠠⠋⠔⠨⠑⠀⠀⠀⠀⠀⠀⠀⠀⠀</w:t>
      </w:r>
    </w:p>
    <w:p w14:paraId="34696F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⠠⠠⠋⠑⠀⠠⠍⠔⠊⠌⠗⠽⠀⠷⠀⠠⠿⠑⠌⠎⠀⠯⠀⠀⠀⠀⠀</w:t>
      </w:r>
    </w:p>
    <w:p w14:paraId="4BDE07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⠧⠊⠗⠕⠝⠰⠞⠀⠀⠀⠀⠀⠀⠀⠀⠀⠀⠀⠀⠀⠀⠀⠀⠀⠀⠀⠀⠀⠀⠀</w:t>
      </w:r>
    </w:p>
    <w:p w14:paraId="1FD663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⠠⠠⠋⠁⠛⠁⠀⠠⠍⠔⠊⠌⠗⠽⠀⠷⠀⠠⠋⠫⠻⠁⠇⠀⠀⠀⠀</w:t>
      </w:r>
    </w:p>
    <w:p w14:paraId="7EB42D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⠖⠁⠊⠗⠎⠀⠯⠀⠠⠛⠢⠻⠁⠇⠀⠠⠁⠙⠍⠔⠊⠌⠗⠁⠰⠝⠀⠀⠀⠀</w:t>
      </w:r>
    </w:p>
    <w:p w14:paraId="613F4E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⠠⠠⠓⠁⠀⠠⠍⠔⠊⠌⠗⠽⠀⠷⠀⠠⠓⠕⠍⠑⠀⠀⠀⠀⠀⠀⠀</w:t>
      </w:r>
    </w:p>
    <w:p w14:paraId="54BCA6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⠖⠁⠊⠗⠎⠀⠀⠀⠀⠀⠀⠀⠀⠀⠀⠀⠀⠀⠀⠀⠀⠀⠀⠀⠀⠀⠀⠀⠀⠀</w:t>
      </w:r>
    </w:p>
    <w:p w14:paraId="6439BC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⠠⠠⠓⠏⠀⠠⠍⠔⠊⠌⠗⠽⠀⠷⠀⠠⠓⠂⠇⠹⠀⠯⠀⠀⠀⠀⠀</w:t>
      </w:r>
    </w:p>
    <w:p w14:paraId="160F93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⠏⠥⠇⠁⠰⠝⠀⠀⠀⠀⠀⠀⠀⠀⠀⠀⠀⠀⠀⠀⠀⠀⠀⠀⠀⠀⠀⠀⠀</w:t>
      </w:r>
    </w:p>
    <w:p w14:paraId="6E9C48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⠇⠠⠠⠉⠎⠀⠠⠍⠔⠊⠌⠗⠽⠀⠷⠀⠠⠔⠙⠥⠌⠗⠽⠂⠀⠀⠀</w:t>
      </w:r>
    </w:p>
    <w:p w14:paraId="7C8B1E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⠻⠉⠑⠀⠯⠀⠠⠎⠥⠏⠏⠇⠊⠑⠎⠀⠀⠀⠀⠀⠀⠀⠀⠀⠀⠀⠀</w:t>
      </w:r>
    </w:p>
    <w:p w14:paraId="000EA7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⠠⠠⠨⠎⠀⠠⠊⠀⠠⠍⠔⠊⠌⠗⠽⠀⠷⠀⠠⠇⠁⠃⠳⠗⠂⠀⠀</w:t>
      </w:r>
    </w:p>
    <w:p w14:paraId="4D326F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⠏⠇⠕⠽⠰⠞⠀⠯⠀⠠⠎⠕⠉⠊⠁⠇⠀⠠⠎⠑⠉⠥⠗⠰⠽⠀⠀⠀⠀</w:t>
      </w:r>
    </w:p>
    <w:p w14:paraId="22FBD9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⠺⠉⠎⠉⠀⠠⠍⠔⠊⠌⠗⠽⠀⠷⠀⠠⠺⠕⠍⠢⠂⠀⠠⠡⠝⠀⠯</w:t>
      </w:r>
    </w:p>
    <w:p w14:paraId="32C91A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⠢⠊⠕⠗⠀⠠⠉⠊⠞⠊⠵⠢⠎⠀⠀⠀⠀⠀⠀⠀⠀⠀⠀⠀⠀⠀⠀⠀⠀⠀</w:t>
      </w:r>
    </w:p>
    <w:p w14:paraId="6816F6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⠎⠍⠑⠀⠠⠍⠊⠉⠗⠕⠂⠀⠠⠎⠍⠁⠇⠇⠀⠯⠀⠀⠀⠀⠀⠀⠀</w:t>
      </w:r>
    </w:p>
    <w:p w14:paraId="53FD80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lastRenderedPageBreak/>
        <w:t>⠠⠍⠫⠊⠥⠍⠤⠠⠎⠊⠵⠫⠀⠠⠢⠞⠻⠏⠗⠊⠎⠑⠎⠀⠀⠀⠀⠀⠀⠀⠀⠀</w:t>
      </w:r>
    </w:p>
    <w:p w14:paraId="3F3C48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⠎⠝⠏⠀⠠⠍⠥⠇⠞⠊⠤⠠⠎⠑⠉⠞⠕⠗⠀⠠⠝⠥⠞⠗⠊⠰⠝</w:t>
      </w:r>
    </w:p>
    <w:p w14:paraId="06AAB0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⠀⠀⠀⠀⠀⠀⠀⠀⠀⠀⠀⠀⠀⠀⠀⠀⠀⠀⠀⠀⠀</w:t>
      </w:r>
    </w:p>
    <w:p w14:paraId="5D49E3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⠼⠉</w:t>
      </w:r>
    </w:p>
    <w:p w14:paraId="76BBA796" w14:textId="77777777" w:rsidR="00490927" w:rsidRDefault="00490927">
      <w:pPr>
        <w:ind w:left="1440"/>
      </w:pPr>
    </w:p>
    <w:p w14:paraId="1819276C" w14:textId="77777777" w:rsidR="00490927" w:rsidRDefault="00490927">
      <w:pPr>
        <w:ind w:left="1440"/>
      </w:pPr>
    </w:p>
    <w:p w14:paraId="180A0C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⠥⠁⠉⠀⠠⠍⠊⠙⠤⠠⠥⠏⠏⠻⠀⠠⠜⠍⠀⠀⠀⠀⠀⠀⠀⠀⠀</w:t>
      </w:r>
    </w:p>
    <w:p w14:paraId="548ED2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⠊⠗⠉⠥⠍⠋⠻⠰⠑⠀⠀⠀⠀⠀⠀⠀⠀⠀⠀⠀⠀⠀⠀⠀⠀⠀⠀⠀⠀⠀</w:t>
      </w:r>
    </w:p>
    <w:p w14:paraId="063C10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⠝⠙⠉⠀⠠⠝⠁⠰⠝⠁⠇⠇⠽⠀⠠⠙⠑⠞⠻⠍⠔⠫⠀⠀⠀⠀⠀⠀</w:t>
      </w:r>
    </w:p>
    <w:p w14:paraId="4952AC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⠞⠗⠊⠃⠥⠰⠝⠎⠀⠀⠀⠀⠀⠀⠀⠀⠀⠀⠀⠀⠀⠀⠀⠀⠀⠀⠀⠀⠀⠀</w:t>
      </w:r>
    </w:p>
    <w:p w14:paraId="03C044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⠝⠛⠕⠀⠠⠝⠕⠝⠤⠠⠛⠕⠧⠻⠝⠰⠞⠁⠇⠀⠀⠀⠀⠀⠀⠀⠀⠀</w:t>
      </w:r>
    </w:p>
    <w:p w14:paraId="020C1F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⠗⠛⠁⠝⠊⠵⠁⠰⠝⠀⠀⠀⠀⠀⠀⠀⠀⠀⠀⠀⠀⠀⠀⠀⠀⠀⠀⠀⠀⠀</w:t>
      </w:r>
    </w:p>
    <w:p w14:paraId="26343C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⠝⠏⠉⠀⠠⠝⠁⠰⠝⠁⠇⠀⠠⠏⠇⠁⠝⠝⠬⠀⠀⠀⠀⠀⠀⠀⠀⠀</w:t>
      </w:r>
    </w:p>
    <w:p w14:paraId="3D03A8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⠊⠎⠨⠝⠀⠀⠀⠀⠀⠀⠀⠀⠀⠀⠀⠀⠀⠀⠀⠀⠀⠀⠀⠀⠀⠀⠀</w:t>
      </w:r>
    </w:p>
    <w:p w14:paraId="5066AE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⠝⠏⠗⠀⠠⠝⠑⠏⠁⠇⠊⠀⠠⠗⠥⠏⠑⠑⠀⠀⠀⠀⠀⠀⠀⠀⠀⠀</w:t>
      </w:r>
    </w:p>
    <w:p w14:paraId="0E32C7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⠕⠍⠞⠀⠠⠕⠏⠻⠁⠰⠝⠎⠀⠠⠍⠁⠝⠁⠛⠑⠰⠞⠀⠠⠞⠂⠍⠀</w:t>
      </w:r>
    </w:p>
    <w:p w14:paraId="4D1218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⠪⠛⠀⠐⠣⠠⠠⠥⠝⠙⠁⠋⠐⠜⠀⠠⠳⠞⠉⠕⠍⠑⠀⠠⠐⠺⠬⠀</w:t>
      </w:r>
    </w:p>
    <w:p w14:paraId="4A4F09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⠗⠳⠏⠀⠀⠀⠀⠀⠀⠀⠀⠀⠀⠀⠀⠀⠀⠀⠀⠀⠀⠀⠀⠀⠀⠀⠀⠀⠀⠀</w:t>
      </w:r>
    </w:p>
    <w:p w14:paraId="5538E6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⠁⠝⠀⠠⠏⠻⠍⠁⠝⠢⠞⠀⠠⠁⠒⠨⠞⠀⠠⠝⠥⠍⠃⠻⠀⠀⠀</w:t>
      </w:r>
    </w:p>
    <w:p w14:paraId="02E336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⠇⠛⠀⠠⠏⠗⠕⠧⠔⠉⠊⠁⠇⠀⠯⠀⠠⠇⠕⠉⠁⠇⠀⠀⠀⠀⠀</w:t>
      </w:r>
    </w:p>
    <w:p w14:paraId="61A3F5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⠀⠀⠀⠀⠀⠀⠀⠀⠀⠀⠀⠀⠀⠀⠀⠀⠀⠀⠀⠀⠀⠀</w:t>
      </w:r>
    </w:p>
    <w:p w14:paraId="6A0B7D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⠏⠑⠀⠠⠏⠻⠎⠕⠝⠁⠇⠀⠠⠏⠗⠕⠞⠑⠉⠞⠊⠧⠑⠀⠀⠀⠀</w:t>
      </w:r>
    </w:p>
    <w:p w14:paraId="55CD9C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⠟⠥⠊⠏⠰⠞⠀⠀⠀⠀⠀⠀⠀⠀⠀⠀⠀⠀⠀⠀⠀⠀⠀⠀⠀⠀⠀⠀⠀⠀</w:t>
      </w:r>
    </w:p>
    <w:p w14:paraId="4C0A4D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⠺⠛⠀⠠⠏⠊⠇⠇⠜⠤⠠⠺⠊⠎⠑⠀⠠⠐⠺⠬⠀⠠⠛⠗⠳⠏⠀</w:t>
      </w:r>
    </w:p>
    <w:p w14:paraId="423E79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⠗⠉⠀⠠⠗⠑⠎⠊⠙⠢⠞⠀⠠⠉⠕⠕⠗⠙⠔⠁⠞⠕⠗⠀⠀⠀⠀⠀</w:t>
      </w:r>
    </w:p>
    <w:p w14:paraId="71D592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⠠⠎⠥⠌⠁⠔⠁⠃⠇⠑⠀⠠⠙⠑⠧⠑⠇⠕⠏⠰⠞⠀⠀</w:t>
      </w:r>
    </w:p>
    <w:p w14:paraId="2957F3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⠁⠇⠀⠀⠀⠀⠀⠀⠀⠀⠀⠀⠀⠀⠀⠀⠀⠀⠀⠀⠀⠀⠀⠀⠀⠀⠀⠀⠀</w:t>
      </w:r>
    </w:p>
    <w:p w14:paraId="2E189D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⠺⠛⠀⠰⠠⠠⠎⠙⠛⠀⠠⠐⠺⠬⠀⠠⠛⠗⠳⠏⠀⠀⠀⠀</w:t>
      </w:r>
    </w:p>
    <w:p w14:paraId="0166B7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⠎⠎⠉⠀⠠⠎⠳⠹⠤⠠⠎⠳⠹⠀⠠⠉⠕⠕⠏⠻⠁⠰⠝⠀⠀⠀⠀⠀</w:t>
      </w:r>
    </w:p>
    <w:p w14:paraId="5C8CB5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⠌⠉⠀⠠⠎⠁⠧⠑⠠⠮⠀⠠⠡⠝⠀⠀⠀⠀⠀⠀⠀⠀⠀⠀⠀⠀⠀⠀</w:t>
      </w:r>
    </w:p>
    <w:p w14:paraId="1D0D46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⠁⠊⠙⠎⠀⠠⠥⠝⠀⠞⠫⠀⠠⠝⠁⠞⠀⠕⠝⠎⠀⠀⠀⠀⠀⠀</w:t>
      </w:r>
    </w:p>
    <w:p w14:paraId="214F97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⠉⠙⠋⠀⠠⠥⠝⠀⠞⠫⠀⠠⠝⠁⠞⠀⠕⠝⠎⠀⠀⠀⠀⠀⠀⠀</w:t>
      </w:r>
    </w:p>
    <w:p w14:paraId="058134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⠉⠞⠀⠠⠥⠝⠀⠞⠫⠀⠠⠝⠁⠞⠀⠕⠝⠎⠀⠀⠀⠀⠀⠀⠀⠀</w:t>
      </w:r>
    </w:p>
    <w:p w14:paraId="48C516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⠁⠋⠀⠠⠥⠝⠀⠞⠫⠀⠠⠝⠁⠞⠀⠕⠝⠎⠀⠀⠀⠀⠀⠀⠀</w:t>
      </w:r>
    </w:p>
    <w:p w14:paraId="4BF1DC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⠼⠙</w:t>
      </w:r>
    </w:p>
    <w:p w14:paraId="18A7CDC5" w14:textId="77777777" w:rsidR="00490927" w:rsidRDefault="00490927">
      <w:pPr>
        <w:ind w:left="1440"/>
      </w:pPr>
    </w:p>
    <w:p w14:paraId="788DB449" w14:textId="77777777" w:rsidR="00490927" w:rsidRDefault="00490927">
      <w:pPr>
        <w:ind w:left="1440"/>
      </w:pPr>
    </w:p>
    <w:p w14:paraId="6F4A5D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⠀⠠⠥⠝⠀⠞⠫⠀⠠⠝⠁⠞⠀⠕⠝⠎⠀⠀⠀⠀⠀⠀⠀⠀</w:t>
      </w:r>
    </w:p>
    <w:p w14:paraId="12FCDF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⠎⠀⠠⠥⠝⠀⠞⠫⠀⠠⠝⠁⠞⠀⠕⠝⠎⠀⠀⠀⠀⠀⠀⠀⠀</w:t>
      </w:r>
    </w:p>
    <w:p w14:paraId="0A0CB3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⠑⠎⠉⠕⠀⠠⠥⠝⠀⠞⠫⠀⠠⠝⠁⠞⠀⠕⠝⠎⠀⠀⠀⠀⠀⠀</w:t>
      </w:r>
    </w:p>
    <w:p w14:paraId="246133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⠋⠏⠁⠀⠠⠥⠝⠀⠞⠫⠀⠠⠝⠁⠞⠀⠕⠝⠎⠀⠀⠀⠀⠀⠀⠀</w:t>
      </w:r>
    </w:p>
    <w:p w14:paraId="40061E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⠤⠠⠠⠓⠁⠃⠊⠞⠁⠞⠀⠠⠥⠝⠀⠞⠫⠀⠠⠝⠁⠞⠀⠕⠝⠎</w:t>
      </w:r>
    </w:p>
    <w:p w14:paraId="45C430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⠓⠉⠗⠀⠠⠥⠝⠀⠞⠫⠀⠠⠝⠁⠞⠀⠕⠝⠎⠀⠀⠀⠀⠀⠀⠀</w:t>
      </w:r>
    </w:p>
    <w:p w14:paraId="127848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⠊⠉⠑⠋⠀⠠⠥⠝⠀⠞⠫⠀⠠⠝⠁⠞⠀⠕⠝⠎⠀⠀⠀⠀⠀⠀</w:t>
      </w:r>
    </w:p>
    <w:p w14:paraId="2B7D36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⠕⠀⠠⠠⠙⠉⠀⠠⠥⠝⠀⠞⠫⠀⠠⠝⠁⠞⠀⠕⠝⠎⠀⠀⠀⠀</w:t>
      </w:r>
    </w:p>
    <w:p w14:paraId="7D9482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⠕⠏⠎⠀⠠⠥⠝⠀⠞⠫⠀⠠⠝⠁⠞⠀⠕⠝⠎⠀⠀⠀⠀⠀⠀⠀</w:t>
      </w:r>
    </w:p>
    <w:p w14:paraId="455DDD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⠗⠉⠕⠀⠠⠥⠝⠀⠞⠫⠀⠠⠝⠁⠞⠀⠕⠝⠎⠀⠀⠀⠀⠀⠀⠀</w:t>
      </w:r>
    </w:p>
    <w:p w14:paraId="3D059D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⠧⠀⠠⠥⠝⠀⠞⠫⠀⠠⠝⠁⠞⠀⠕⠝⠎⠀⠀⠀⠀⠀⠀⠀⠀⠀</w:t>
      </w:r>
    </w:p>
    <w:p w14:paraId="1B6EB8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⠺⠕⠍⠢⠀⠠⠥⠝⠀⠞⠫⠀⠠⠝⠁⠞⠀⠕⠝⠎⠀⠀⠀⠀</w:t>
      </w:r>
    </w:p>
    <w:p w14:paraId="01BA49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⠎⠁⠊⠙⠀⠠⠥⠝⠀⠞⠫⠀⠠⠌⠁⠞⠑⠎⠀⠠⠁⠀⠀⠀⠀⠀⠀</w:t>
      </w:r>
    </w:p>
    <w:p w14:paraId="62A36E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⠁⠩⠀⠠⠊⠀⠠⠺⠁⠞⠻⠂⠀⠠⠎⠁⠝⠊⠞⠁⠰⠝⠀⠯⠀⠀⠀</w:t>
      </w:r>
    </w:p>
    <w:p w14:paraId="32C770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⠽⠛⠊⠢⠑⠀⠠⠠⠺⠋⠏⠀⠠⠸⠺⠀⠠⠋⠕⠕⠙⠀⠀⠀⠀⠀⠀⠀⠀⠀</w:t>
      </w:r>
    </w:p>
    <w:p w14:paraId="28272A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⠀⠀⠀⠀⠀⠀⠀⠀⠀⠀⠀⠀⠀⠀⠀⠀⠀⠀⠀⠀⠀</w:t>
      </w:r>
    </w:p>
    <w:p w14:paraId="01859F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⠓⠕⠀⠠⠸⠺⠀⠠⠓⠂⠇⠹⠀⠠⠕⠗⠛⠁⠝⠊⠵⠁⠰⠝⠀⠀⠀</w:t>
      </w:r>
    </w:p>
    <w:p w14:paraId="7E3562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⠒⠞⠢⠞⠎⠀⠀⠀⠀⠀⠀⠀⠀⠀⠀⠀⠀⠀⠀⠀⠀⠀⠀⠀⠀⠀⠀⠀</w:t>
      </w:r>
    </w:p>
    <w:p w14:paraId="611133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⠑⠋⠁⠉⠑⠀⠼⠊⠀⠀⠀⠀⠀⠀⠀⠀⠀⠀⠀⠀⠀⠀⠀⠀⠀⠀⠀</w:t>
      </w:r>
    </w:p>
    <w:p w14:paraId="6BDF67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⠭⠑⠉⠥⠞⠊⠧⠑⠀⠠⠎⠥⠍⠍⠜⠽⠀⠼⠁⠚⠀⠀⠀⠀⠀⠀⠀⠀</w:t>
      </w:r>
    </w:p>
    <w:p w14:paraId="7482A5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⠀⠠⠠⠮⠀⠠⠠⠹⠗⠂⠞⠀⠠⠠⠷⠀⠠⠠⠉⠕⠧⠊⠙⠤⠼⠁⠊</w:t>
      </w:r>
    </w:p>
    <w:p w14:paraId="53060A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⠞⠕⠀⠠⠠⠝⠑⠏⠁⠇⠄⠠⠎⠀⠠⠠⠙⠑⠧⠑⠇⠕⠏⠰⠞⠒⠀⠀⠀⠀</w:t>
      </w:r>
    </w:p>
    <w:p w14:paraId="29C05D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⠞⠑⠉⠞⠬⠀⠠⠠⠏⠗⠕⠛⠗⠑⠎⠎⠀⠠⠠⠍⠁⠙⠑⠀⠼⠁⠃</w:t>
      </w:r>
    </w:p>
    <w:p w14:paraId="53C812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⠁⠲⠀⠠⠗⠑⠉⠢⠞⠀⠠⠙⠑⠧⠑⠇⠕⠏⠰⠞⠀⠠⠛⠁⠔⠎⠀</w:t>
      </w:r>
    </w:p>
    <w:p w14:paraId="3D7546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⠙⠀⠀⠀⠀⠀⠀⠀⠀⠀⠀⠀⠀⠀⠀⠀⠀⠀⠀⠀⠀⠀⠀⠀⠀⠀⠀⠀⠀⠀</w:t>
      </w:r>
    </w:p>
    <w:p w14:paraId="572D48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⠃⠲⠀⠠⠏⠂⠉⠑⠀⠠⠏⠗⠕⠉⠑⠎⠎⠀⠯⠀⠀⠀⠀⠀⠀⠀⠀</w:t>
      </w:r>
    </w:p>
    <w:p w14:paraId="7F4E04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⠞⠊⠉⠁⠇⠀⠠⠇⠯⠎⠉⠁⠏⠑⠀⠼⠁⠙⠀⠀⠀⠀⠀⠀⠀⠀⠀</w:t>
      </w:r>
    </w:p>
    <w:p w14:paraId="6EFF9B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⠉⠲⠀⠠⠒⠞⠑⠭⠞⠥⠁⠇⠀⠠⠡⠁⠇⠇⠢⠛⠑⠎⠀⠼⠁⠙⠀</w:t>
      </w:r>
    </w:p>
    <w:p w14:paraId="5EF3EF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⠼⠑</w:t>
      </w:r>
    </w:p>
    <w:p w14:paraId="4F4131DA" w14:textId="77777777" w:rsidR="00490927" w:rsidRDefault="00490927">
      <w:pPr>
        <w:ind w:left="1440"/>
      </w:pPr>
    </w:p>
    <w:p w14:paraId="13224C45" w14:textId="77777777" w:rsidR="00490927" w:rsidRDefault="00490927">
      <w:pPr>
        <w:ind w:left="1440"/>
      </w:pPr>
    </w:p>
    <w:p w14:paraId="25D49E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⠙⠲⠀⠠⠮⠀⠠⠠⠉⠕⠧⠊⠙⠤⠼⠁⠊⠀⠠⠉⠗⠊⠎⠊⠎⠀⠀</w:t>
      </w:r>
    </w:p>
    <w:p w14:paraId="68E0C1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⠋⠀⠀⠀⠀⠀⠀⠀⠀⠀⠀⠀⠀⠀⠀⠀⠀⠀⠀⠀⠀⠀⠀⠀⠀⠀⠀⠀⠀⠀</w:t>
      </w:r>
    </w:p>
    <w:p w14:paraId="1166BE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⠑⠲⠀⠠⠥⠝⠊⠞⠫⠀⠠⠝⠁⠰⠝⠎⠀⠠⠗⠑⠎⠏⠕⠝⠎⠑⠀</w:t>
      </w:r>
    </w:p>
    <w:p w14:paraId="2D9A1F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⠛⠀⠀⠀⠀⠀⠀⠀⠀⠀⠀⠀⠀⠀⠀⠀⠀⠀⠀⠀⠀⠀⠀⠀⠀⠀⠀⠀⠀⠀</w:t>
      </w:r>
    </w:p>
    <w:p w14:paraId="0CBC63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⠀⠠⠠⠎⠕⠉⠊⠕⠤⠠⠠⠑⠉⠕⠝⠕⠍⠊⠉⠀⠀⠀⠀⠀⠀⠀⠀</w:t>
      </w:r>
    </w:p>
    <w:p w14:paraId="32438F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⠉⠕⠧⠻⠽⠹⠁⠞⠀⠠⠠⠇⠂⠧⠑⠎⠀⠠⠠⠝⠕⠀⠠⠠⠐⠕⠀⠀</w:t>
      </w:r>
    </w:p>
    <w:p w14:paraId="64DAAC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⠓⠊⠝⠙⠒⠞⠓⠑⠀⠠⠠⠏⠀⠠⠠⠺⠑⠀⠠⠠⠍⠌⠀⠠⠠⠗⠂⠡⠀⠀</w:t>
      </w:r>
    </w:p>
    <w:p w14:paraId="3407D5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⠓⠀⠀⠀⠀⠀⠀⠀⠀⠀⠀⠀⠀⠀⠀⠀⠀⠀⠀⠀⠀⠀⠀⠀⠀⠀⠀⠀⠀⠀</w:t>
      </w:r>
    </w:p>
    <w:p w14:paraId="2B9C3A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⠀⠠⠠⠃⠥⠊⠇⠙⠬⠀⠠⠠⠿⠺⠜⠙⠀⠀⠀⠀⠀⠀⠀⠀⠀⠀⠀</w:t>
      </w:r>
    </w:p>
    <w:p w14:paraId="237BB6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⠙⠊⠖⠻⠢⠞⠇⠽⠒⠀⠠⠁⠀⠠⠠⠉⠕⠕⠗⠙⠔⠁⠞⠫⠀⠀⠀⠀⠀⠀</w:t>
      </w:r>
    </w:p>
    <w:p w14:paraId="5C0414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⠍⠏⠗⠑⠓⠢⠎⠊⠧⠑⠀⠠⠠⠥⠝⠀⠠⠠⠗⠑⠎⠏⠕⠝⠎⠑⠀⠀</w:t>
      </w:r>
    </w:p>
    <w:p w14:paraId="2388A0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⠞⠕⠀⠠⠠⠎⠕⠉⠊⠕⠤⠠⠠⠑⠉⠕⠝⠕⠍⠊⠉⠀⠀⠀⠀⠀⠀⠀</w:t>
      </w:r>
    </w:p>
    <w:p w14:paraId="4B7203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⠍⠏⠁⠉⠞⠎⠀⠠⠠⠷⠀⠠⠠⠉⠕⠧⠊⠙⠤⠼⠁⠊⠀⠠⠠⠔⠀⠀⠀</w:t>
      </w:r>
    </w:p>
    <w:p w14:paraId="6FEF81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⠑⠏⠁⠇⠀⠼⠃⠃⠀⠀⠀⠀⠀⠀⠀⠀⠀⠀⠀⠀⠀⠀⠀⠀⠀⠀⠀⠀⠀</w:t>
      </w:r>
    </w:p>
    <w:p w14:paraId="523A7F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⠁⠲⠀⠠⠃⠥⠊⠇⠙⠬⠀⠠⠙⠊⠖⠻⠢⠞⠇⠽⠀⠼⠃⠙⠀⠀⠀</w:t>
      </w:r>
    </w:p>
    <w:p w14:paraId="29372C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⠃⠲⠀⠠⠁⠇⠊⠛⠝⠰⠞⠀⠞⠕⠀⠠⠝⠁⠰⠝⠁⠇⠂⠀⠀⠀⠀</w:t>
      </w:r>
    </w:p>
    <w:p w14:paraId="44AE26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⠯⠀⠠⠇⠕⠉⠁⠇⠀⠠⠏⠗⠊⠕⠗⠊⠞⠊⠑⠎⠀⠯⠀</w:t>
      </w:r>
    </w:p>
    <w:p w14:paraId="67F6D6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⠙⠛⠑⠞⠎⠀⠼⠃⠋⠀⠀⠀⠀⠀⠀⠀⠀⠀⠀⠀⠀⠀⠀⠀⠀⠀⠀⠀⠀</w:t>
      </w:r>
    </w:p>
    <w:p w14:paraId="038A30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⠉⠲⠀⠠⠠⠏⠊⠇⠇⠜⠀⠼⠁⠀⠤⠀⠠⠠⠓⠂⠇⠹⠀⠀⠀⠀⠀</w:t>
      </w:r>
    </w:p>
    <w:p w14:paraId="677E4C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⠌⠒⠀⠠⠠⠏⠗⠕⠞⠑⠉⠞⠬⠀⠠⠠⠓⠂⠇⠹⠀⠀⠀⠀⠀⠀⠀⠀⠀</w:t>
      </w:r>
    </w:p>
    <w:p w14:paraId="7350C2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⠻⠧⠊⠉⠑⠎⠀⠠⠠⠯⠀⠠⠠⠎⠽⠌⠑⠍⠎⠀⠼⠃⠊⠀⠀⠀⠀⠀⠀</w:t>
      </w:r>
    </w:p>
    <w:p w14:paraId="7C37C6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⠉⠲⠁⠲⠀⠠⠎⠥⠍⠍⠜⠽⠀⠷⠀⠠⠏⠇⠁⠝⠝⠫⠀⠀⠀⠀⠀</w:t>
      </w:r>
    </w:p>
    <w:p w14:paraId="02CF5B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⠼⠉⠁⠀⠀⠀⠀⠀⠀⠀⠀⠀⠀⠀⠀⠀⠀⠀⠀⠀⠀⠀⠀</w:t>
      </w:r>
    </w:p>
    <w:p w14:paraId="67FEFB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⠀⠠⠠⠏⠊⠇⠇⠜⠀⠠⠠⠊⠊⠀⠤⠀⠀⠀⠀⠀⠀⠀⠀⠀⠀</w:t>
      </w:r>
    </w:p>
    <w:p w14:paraId="3C039D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⠞⠑⠉⠞⠬⠀⠠⠠⠏⠒⠀⠠⠠⠎⠕⠉⠊⠁⠇⠀⠀⠀⠀⠀⠀⠀⠀</w:t>
      </w:r>
    </w:p>
    <w:p w14:paraId="71C29C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⠞⠑⠉⠰⠝⠀⠠⠠⠯⠀⠠⠠⠃⠁⠎⠊⠉⠀⠠⠠⠎⠻⠧⠊⠉⠑⠎</w:t>
      </w:r>
    </w:p>
    <w:p w14:paraId="520450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⠉⠀⠀⠀⠀⠀⠀⠀⠀⠀⠀⠀⠀⠀⠀⠀⠀⠀⠀⠀⠀⠀⠀⠀⠀⠀⠀⠀⠀⠀</w:t>
      </w:r>
    </w:p>
    <w:p w14:paraId="0A86E9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⠁⠲⠀⠠⠎⠕⠉⠊⠁⠇⠀⠠⠏⠗⠕⠞⠑⠉⠰⠝⠀⠀⠀⠀⠀</w:t>
      </w:r>
    </w:p>
    <w:p w14:paraId="74BBE6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⠼⠋</w:t>
      </w:r>
    </w:p>
    <w:p w14:paraId="67878402" w14:textId="77777777" w:rsidR="00490927" w:rsidRDefault="00490927">
      <w:pPr>
        <w:ind w:left="1440"/>
      </w:pPr>
    </w:p>
    <w:p w14:paraId="54E03F21" w14:textId="77777777" w:rsidR="00490927" w:rsidRDefault="00490927">
      <w:pPr>
        <w:ind w:left="1440"/>
      </w:pPr>
    </w:p>
    <w:p w14:paraId="39E2BF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⠼⠉⠉⠀⠀⠀⠀⠀⠀⠀⠀⠀⠀⠀⠀⠀⠀⠀⠀⠀⠀⠀⠀⠀</w:t>
      </w:r>
    </w:p>
    <w:p w14:paraId="4ACF50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⠃⠲⠀⠠⠝⠥⠞⠗⠊⠰⠝⠀⠼⠉⠙⠀⠀⠀⠀⠀⠀⠀⠀⠀⠀</w:t>
      </w:r>
    </w:p>
    <w:p w14:paraId="0E4AEB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⠉⠲⠀⠠⠺⠁⠞⠻⠂⠀⠠⠎⠁⠝⠊⠞⠁⠰⠝⠀⠯⠀⠀⠀⠀</w:t>
      </w:r>
    </w:p>
    <w:p w14:paraId="6B34E2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⠽⠛⠊⠢⠑⠀⠼⠉⠑⠀⠀⠀⠀⠀⠀⠀⠀⠀⠀⠀⠀⠀⠀⠀⠀⠀⠀⠀⠀⠀</w:t>
      </w:r>
    </w:p>
    <w:p w14:paraId="66D493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⠙⠲⠀⠠⠏⠗⠕⠞⠑⠉⠰⠝⠀⠋⠀⠧⠊⠕⠇⠰⠑⠀⠯⠀⠀</w:t>
      </w:r>
    </w:p>
    <w:p w14:paraId="042EBB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⠇⠕⠊⠞⠁⠰⠝⠀⠼⠉⠑⠀⠀⠀⠀⠀⠀⠀⠀⠀⠀⠀⠀⠀⠀⠀⠀⠀⠀</w:t>
      </w:r>
    </w:p>
    <w:p w14:paraId="0FEC7C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⠑⠲⠀⠠⠫⠥⠉⠁⠰⠝⠀⠼⠉⠋⠀⠀⠀⠀⠀⠀⠀⠀⠀⠀⠀</w:t>
      </w:r>
    </w:p>
    <w:p w14:paraId="7E71B2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⠋⠲⠀⠠⠎⠥⠍⠍⠜⠽⠀⠷⠀⠠⠏⠇⠁⠝⠝⠫⠀⠀⠀⠀⠀</w:t>
      </w:r>
    </w:p>
    <w:p w14:paraId="6AE2CD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⠼⠉⠛⠀⠀⠀⠀⠀⠀⠀⠀⠀⠀⠀⠀⠀⠀⠀⠀⠀⠀⠀⠀</w:t>
      </w:r>
    </w:p>
    <w:p w14:paraId="1A012D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⠑⠲⠀⠠⠠⠏⠊⠇⠇⠜⠀⠠⠠⠊⠊⠊⠀⠤⠀⠀⠀⠀⠀⠀⠀⠀⠀</w:t>
      </w:r>
    </w:p>
    <w:p w14:paraId="3A29E6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⠑⠉⠕⠝⠕⠍⠊⠉⠀⠠⠠⠗⠑⠎⠏⠕⠝⠎⠑⠀⠠⠠⠯⠀⠀⠀⠀⠀⠀⠀</w:t>
      </w:r>
    </w:p>
    <w:p w14:paraId="746A44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⠉⠕⠧⠻⠽⠒⠀⠠⠠⠏⠗⠕⠞⠑⠉⠞⠬⠀⠠⠠⠚⠕⠃⠎⠂⠀⠀⠀</w:t>
      </w:r>
    </w:p>
    <w:p w14:paraId="2BD897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⠎⠍⠁⠇⠇⠀⠠⠠⠯⠀⠠⠠⠍⠫⠊⠥⠍⠤⠠⠠⠎⠊⠵⠫⠀⠀⠀⠀</w:t>
      </w:r>
    </w:p>
    <w:p w14:paraId="2F3ECB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⠢⠞⠻⠏⠗⠊⠎⠑⠎⠂⠀⠠⠠⠯⠀⠠⠠⠔⠿⠍⠁⠇⠀⠀⠀⠀⠀⠀⠀⠀</w:t>
      </w:r>
    </w:p>
    <w:p w14:paraId="171360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⠑⠉⠞⠕⠗⠀⠠⠠⠐⠺⠻⠎⠀⠼⠙⠃⠀⠀⠀⠀⠀⠀⠀⠀⠀⠀⠀⠀⠀</w:t>
      </w:r>
    </w:p>
    <w:p w14:paraId="5D5F44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⠑⠲⠁⠲⠀⠠⠚⠕⠃⠎⠀⠼⠙⠃⠀⠀⠀⠀⠀⠀⠀⠀⠀⠀⠀⠀⠀</w:t>
      </w:r>
    </w:p>
    <w:p w14:paraId="2AD580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⠑⠲⠃⠲⠀⠠⠍⠊⠉⠗⠕⠂⠀⠎⠍⠁⠇⠇⠀⠯⠀⠍⠫⠊⠥⠍⠤</w:t>
      </w:r>
    </w:p>
    <w:p w14:paraId="5BB0BA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⠵⠫⠀⠢⠞⠻⠏⠗⠊⠎⠑⠎⠀⠼⠙⠙⠀⠀⠀⠀⠀⠀⠀⠀⠀⠀⠀⠀⠀⠀</w:t>
      </w:r>
    </w:p>
    <w:p w14:paraId="25FAF2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⠑⠲⠉⠲⠀⠠⠧⠥⠇⠝⠻⠁⠃⠇⠑⠀⠠⠐⠺⠻⠎⠀⠔⠀⠮⠀⠀</w:t>
      </w:r>
    </w:p>
    <w:p w14:paraId="272F98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⠁⠇⠀⠠⠑⠉⠕⠝⠕⠍⠽⠀⠼⠙⠙⠀⠀⠀⠀⠀⠀⠀⠀⠀⠀⠀⠀⠀</w:t>
      </w:r>
    </w:p>
    <w:p w14:paraId="680D3A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⠑⠲⠙⠲⠀⠠⠎⠥⠍⠍⠜⠽⠀⠷⠀⠠⠏⠇⠁⠝⠝⠫⠀⠀⠀⠀⠀</w:t>
      </w:r>
    </w:p>
    <w:p w14:paraId="5E8E79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⠼⠙⠑⠀⠀⠀⠀⠀⠀⠀⠀⠀⠀⠀⠀⠀⠀⠀⠀⠀⠀⠀⠀</w:t>
      </w:r>
    </w:p>
    <w:p w14:paraId="1AE800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⠀⠠⠠⠏⠊⠇⠇⠜⠀⠠⠠⠊⠧⠀⠤⠀⠠⠠⠎⠕⠉⠊⠁⠇⠀</w:t>
      </w:r>
    </w:p>
    <w:p w14:paraId="517700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⠓⠑⠨⠝⠀⠠⠠⠯⠀⠠⠠⠉⠕⠍⠍⠥⠝⠰⠽⠀⠀⠀⠀⠀⠀⠀⠀⠀</w:t>
      </w:r>
    </w:p>
    <w:p w14:paraId="5D59ED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⠊⠇⠊⠰⠑⠀⠼⠙⠛⠀⠀⠀⠀⠀⠀⠀⠀⠀⠀⠀⠀⠀⠀⠀⠀⠀⠀</w:t>
      </w:r>
    </w:p>
    <w:p w14:paraId="5DE74C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⠁⠲⠀⠠⠲⠉⠗⠊⠍⠔⠁⠰⠝⠂⠀⠀⠀⠀⠀⠀⠀⠀⠀⠀⠀</w:t>
      </w:r>
    </w:p>
    <w:p w14:paraId="0D655F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⠊⠛⠍⠁⠞⠊⠵⠁⠰⠝⠂⠀⠠⠑⠭⠉⠇⠥⠨⠝⠀⠯⠀⠕⠮⠗⠀⠀⠀⠀</w:t>
      </w:r>
    </w:p>
    <w:p w14:paraId="0510CE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⠐⠗⠎⠀⠠⠧⠊⠕⠇⠁⠰⠝⠎⠀⠼⠙⠛⠀⠀⠀⠀⠀⠀⠀⠀⠀⠀⠀⠀⠀⠀</w:t>
      </w:r>
    </w:p>
    <w:p w14:paraId="70D438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⠼⠛</w:t>
      </w:r>
    </w:p>
    <w:p w14:paraId="188A644C" w14:textId="77777777" w:rsidR="00490927" w:rsidRDefault="00490927">
      <w:pPr>
        <w:ind w:left="1440"/>
      </w:pPr>
    </w:p>
    <w:p w14:paraId="103680D1" w14:textId="77777777" w:rsidR="00490927" w:rsidRDefault="00490927">
      <w:pPr>
        <w:ind w:left="1440"/>
      </w:pPr>
    </w:p>
    <w:p w14:paraId="15F897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⠃⠲⠀⠠⠉⠊⠧⠊⠉⠠⠞⠗⠥⠌⠀⠼⠙⠓⠀⠀⠀⠀⠀⠀⠀</w:t>
      </w:r>
    </w:p>
    <w:p w14:paraId="7CCBD3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⠉⠲⠀⠠⠝⠕⠝⠤⠠⠗⠑⠉⠕⠛⠝⠊⠰⠝⠀⠼⠙⠓⠀⠀⠀</w:t>
      </w:r>
    </w:p>
    <w:p w14:paraId="327B5D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⠙⠲⠀⠠⠓⠕⠍⠑⠎⠀⠼⠙⠊⠀⠀⠀⠀⠀⠀⠀⠀⠀⠀⠀⠀</w:t>
      </w:r>
    </w:p>
    <w:p w14:paraId="41CB8E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⠑⠲⠀⠠⠙⠊⠛⠊⠞⠁⠇⠀⠠⠙⠊⠧⠊⠙⠑⠀⠼⠙⠊⠀⠀</w:t>
      </w:r>
    </w:p>
    <w:p w14:paraId="3932CA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⠋⠲⠀⠠⠎⠥⠍⠍⠜⠽⠀⠷⠀⠠⠏⠇⠁⠝⠝⠫⠀⠀⠀⠀⠀</w:t>
      </w:r>
    </w:p>
    <w:p w14:paraId="6CA1DD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⠼⠙⠊⠀⠀⠀⠀⠀⠀⠀⠀⠀⠀⠀⠀⠀⠀⠀⠀⠀⠀⠀⠀</w:t>
      </w:r>
    </w:p>
    <w:p w14:paraId="18CD44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⠛⠲⠀⠠⠠⠏⠊⠇⠇⠜⠀⠰⠠⠧⠤⠀⠀⠀⠀⠀⠀⠀⠀⠀⠀⠀⠀</w:t>
      </w:r>
    </w:p>
    <w:p w14:paraId="15C2AD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⠁⠉⠗⠕⠑⠉⠕⠝⠕⠍⠊⠉⠀⠠⠠⠗⠑⠎⠏⠕⠝⠎⠑⠀⠠⠠⠯⠀⠀</w:t>
      </w:r>
    </w:p>
    <w:p w14:paraId="6881D6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⠥⠇⠞⠊⠇⠁⠞⠻⠁⠇⠀⠠⠠⠉⠕⠇⠇⠁⠃⠕⠗⠁⠰⠝⠀⠼⠑⠁⠀</w:t>
      </w:r>
    </w:p>
    <w:p w14:paraId="57FF6C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⠛⠲⠁⠲⠀⠠⠎⠥⠍⠍⠜⠽⠀⠷⠀⠠⠏⠇⠁⠝⠝⠫⠀⠀⠀⠀⠀</w:t>
      </w:r>
    </w:p>
    <w:p w14:paraId="7D0387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⠼⠑⠃⠀⠀⠀⠀⠀⠀⠀⠀⠀⠀⠀⠀⠀⠀⠀⠀⠀⠀⠀⠀</w:t>
      </w:r>
    </w:p>
    <w:p w14:paraId="0B6DA4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⠀⠠⠠⠃⠥⠙⠛⠑⠞⠀⠠⠠⠯⠀⠠⠠⠊⠍⠏⠇⠑⠰⠞⠁⠰⠝⠀</w:t>
      </w:r>
    </w:p>
    <w:p w14:paraId="083A69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⠕⠙⠁⠇⠊⠞⠊⠑⠎⠀⠼⠑⠙⠀⠀⠀⠀⠀⠀⠀⠀⠀⠀⠀⠀⠀⠀⠀⠀</w:t>
      </w:r>
    </w:p>
    <w:p w14:paraId="43FD6F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⠁⠲⠀⠠⠊⠍⠏⠇⠑⠰⠞⠁⠰⠝⠀⠠⠏⠗⠔⠉⠊⠏⠇⠑⠀⠀⠀</w:t>
      </w:r>
    </w:p>
    <w:p w14:paraId="6CB3FD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⠋⠀⠀⠀⠀⠀⠀⠀⠀⠀⠀⠀⠀⠀⠀⠀⠀⠀⠀⠀⠀⠀⠀⠀⠀⠀⠀⠀⠀⠀</w:t>
      </w:r>
    </w:p>
    <w:p w14:paraId="501F42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⠃⠲⠀⠠⠉⠕⠕⠗⠙⠔⠁⠰⠝⠀⠠⠜⠗⠁⠝⠛⠑⠰⠞⠎⠀⠀⠀</w:t>
      </w:r>
    </w:p>
    <w:p w14:paraId="5A5691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⠋⠀⠀⠀⠀⠀⠀⠀⠀⠀⠀⠀⠀⠀⠀⠀⠀⠀⠀⠀⠀⠀⠀⠀⠀⠀⠀⠀⠀⠀</w:t>
      </w:r>
    </w:p>
    <w:p w14:paraId="4619BA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⠉⠲⠀⠠⠗⠑⠎⠳⠗⠉⠑⠀⠠⠍⠕⠃⠊⠇⠊⠵⠁⠰⠝⠀⠼⠑⠓</w:t>
      </w:r>
    </w:p>
    <w:p w14:paraId="640D79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⠙⠲⠀⠠⠐⠏⠝⠻⠩⠊⠏⠀⠾⠀⠠⠉⠊⠧⠊⠇⠀⠀⠀⠀⠀⠀⠀</w:t>
      </w:r>
    </w:p>
    <w:p w14:paraId="7407DA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⠑⠞⠽⠀⠠⠕⠗⠛⠁⠝⠊⠵⠁⠰⠝⠎⠀⠯⠀⠮⠀⠀⠀⠀⠀⠀⠀</w:t>
      </w:r>
    </w:p>
    <w:p w14:paraId="6C50F0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⠧⠁⠞⠑⠀⠠⠎⠑⠉⠞⠕⠗⠀⠼⠑⠓⠀⠀⠀⠀⠀⠀⠀⠀⠀⠀⠀⠀</w:t>
      </w:r>
    </w:p>
    <w:p w14:paraId="78288E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⠑⠲⠀⠠⠐⠏⠝⠻⠩⠊⠏⠎⠀⠾⠀⠍⠥⠇⠞⠊⠇⠁⠞⠻⠁⠇⠀</w:t>
      </w:r>
    </w:p>
    <w:p w14:paraId="46DCE5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⠃⠊⠇⠁⠞⠻⠁⠇⠀⠕⠗⠛⠁⠝⠊⠵⠁⠰⠝⠎⠀⠼⠑⠓⠀⠀⠀⠀⠀⠀</w:t>
      </w:r>
    </w:p>
    <w:p w14:paraId="236211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⠋⠲⠀⠠⠎⠳⠹⠤⠠⠎⠳⠹⠀⠯⠀⠠⠞⠗⠊⠁⠝⠛⠥⠇⠜⠀⠀</w:t>
      </w:r>
    </w:p>
    <w:p w14:paraId="044833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⠕⠏⠻⠁⠰⠝⠀⠼⠑⠓⠀⠀⠀⠀⠀⠀⠀⠀⠀⠀⠀⠀⠀⠀⠀⠀⠀⠀⠀</w:t>
      </w:r>
    </w:p>
    <w:p w14:paraId="60F34B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⠛⠲⠀⠠⠍⠕⠝⠊⠞⠕⠗⠬⠀⠯⠀⠗⠑⠏⠕⠗⠞⠬⠀⠼⠑⠊⠀</w:t>
      </w:r>
    </w:p>
    <w:p w14:paraId="70A1EE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⠓⠲⠀⠠⠗⠊⠎⠅⠀⠯⠀⠁⠎⠎⠥⠍⠏⠰⠝⠀⠼⠑⠊⠀⠀⠀⠀</w:t>
      </w:r>
    </w:p>
    <w:p w14:paraId="0F4713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⠀⠠⠠⠁⠝⠝⠑⠭⠑⠎⠀⠼⠋⠃⠀⠀⠀⠀⠀⠀⠀⠀⠀⠀⠀⠀⠀</w:t>
      </w:r>
    </w:p>
    <w:p w14:paraId="34BDDA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⠼⠓</w:t>
      </w:r>
    </w:p>
    <w:p w14:paraId="72622E2F" w14:textId="77777777" w:rsidR="00490927" w:rsidRDefault="00490927">
      <w:pPr>
        <w:ind w:left="1440"/>
      </w:pPr>
    </w:p>
    <w:p w14:paraId="3B92B3A4" w14:textId="77777777" w:rsidR="00490927" w:rsidRDefault="00490927">
      <w:pPr>
        <w:ind w:left="1440"/>
      </w:pPr>
    </w:p>
    <w:p w14:paraId="06026A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⠁⠲⠀⠠⠁⠝⠝⠑⠭⠀⠼⠁⠲⠀⠠⠇⠊⠌⠀⠷⠀⠀⠀⠀⠀⠀⠀</w:t>
      </w:r>
    </w:p>
    <w:p w14:paraId="25AC50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⠏⠕⠎⠫⠀⠠⠁⠉⠞⠊⠧⠊⠞⠊⠑⠎⠀⠁⠛⠌⠀⠮⠀⠼⠑⠀⠀⠀⠀</w:t>
      </w:r>
    </w:p>
    <w:p w14:paraId="5E94DE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⠊⠇⠇⠜⠎⠀⠼⠋⠙⠀⠀⠀⠀⠀⠀⠀⠀⠀⠀⠀⠀⠀⠀⠀⠀⠀⠀⠀⠀⠀⠀</w:t>
      </w:r>
    </w:p>
    <w:p w14:paraId="103ADD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⠝⠝⠑⠭⠀⠼⠁⠀⠤⠠⠠⠞⠁⠃⠇⠑⠀⠠⠠⠷⠀⠀⠀⠀⠀⠀⠀</w:t>
      </w:r>
    </w:p>
    <w:p w14:paraId="3D584E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⠁⠉⠞⠊⠧⠊⠞⠊⠑⠎⠀⠼⠓⠋⠀⠀⠀⠀⠀⠀⠀⠀⠀⠀⠀⠀⠀⠀⠀⠀</w:t>
      </w:r>
    </w:p>
    <w:p w14:paraId="7FBA3E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⠃⠲⠀⠠⠁⠝⠝⠑⠭⠀⠼⠃⠲⠀⠠⠇⠊⠌⠀⠷⠀⠠⠛⠗⠳⠏⠎</w:t>
      </w:r>
    </w:p>
    <w:p w14:paraId="270EC1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⠎⠥⠇⠞⠫⠀⠼⠁⠙⠓⠀⠀⠀⠀⠀⠀⠀⠀⠀⠀⠀⠀⠀⠀⠀⠀⠀⠀⠀⠀</w:t>
      </w:r>
    </w:p>
    <w:p w14:paraId="7C1D87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⠉⠲⠀⠠⠁⠝⠝⠑⠭⠀⠼⠉⠲⠀⠠⠇⠊⠌⠀⠷⠀⠀⠀⠀⠀⠀⠀</w:t>
      </w:r>
    </w:p>
    <w:p w14:paraId="13F243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⠁⠛⠢⠉⠊⠑⠎⠀⠯⠀⠇⠕⠉⠁⠇⠀⠀⠀⠀⠀⠀⠀⠀</w:t>
      </w:r>
    </w:p>
    <w:p w14:paraId="5013E5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⠥⠹⠕⠗⠊⠞⠊⠑⠎⠀⠒⠎⠥⠇⠞⠫⠀⠼⠁⠙⠊⠀⠀⠀⠀⠀⠀⠀⠀⠀⠀</w:t>
      </w:r>
    </w:p>
    <w:p w14:paraId="2652B0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⠙⠲⠀⠠⠁⠝⠝⠑⠭⠀⠼⠙⠲⠀⠠⠗⠕⠁⠙⠍⠁⠏⠀⠞⠕⠀⠀</w:t>
      </w:r>
    </w:p>
    <w:p w14:paraId="4D563D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⠀⠠⠠⠥⠝⠀⠠⠠⠎⠻⠀⠠⠋⠗⠁⠍⠑⠐⠺⠀⠠⠔⠀⠀</w:t>
      </w:r>
    </w:p>
    <w:p w14:paraId="007606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⠼⠁⠙⠊⠀⠀⠀⠀⠀⠀⠀⠀⠀⠀⠀⠀⠀⠀⠀⠀⠀⠀⠀⠀⠀</w:t>
      </w:r>
    </w:p>
    <w:p w14:paraId="4AD889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⠑⠲⠀⠠⠁⠝⠝⠑⠭⠀⠼⠑⠲⠀⠠⠞⠻⠍⠎⠀⠷⠀⠀⠀⠀⠀⠀</w:t>
      </w:r>
    </w:p>
    <w:p w14:paraId="700CA0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⠋⠻⠰⠑⠎⠀⠿⠀⠠⠏⠊⠇⠇⠜⠀⠠⠇⠂⠙⠎⠀⠿⠀⠮⠀⠀⠀⠀⠀</w:t>
      </w:r>
    </w:p>
    <w:p w14:paraId="2F8417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⠎⠊⠛⠝⠀⠷⠀⠮⠀⠠⠠⠥⠝⠀⠠⠠⠎⠻⠀⠠⠔⠀⠠⠝⠑⠏⠁⠇⠀⠀</w:t>
      </w:r>
    </w:p>
    <w:p w14:paraId="798FF6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⠚⠀⠀⠀⠀⠀⠀⠀⠀⠀⠀⠀⠀⠀⠀⠀⠀⠀⠀⠀⠀⠀⠀⠀⠀⠀⠀⠀⠀</w:t>
      </w:r>
    </w:p>
    <w:p w14:paraId="22E0CC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⠋⠲⠀⠠⠁⠝⠝⠑⠭⠀⠼⠋⠲⠀⠠⠇⠊⠌⠀⠷⠀⠀⠀⠀⠀⠀⠀</w:t>
      </w:r>
    </w:p>
    <w:p w14:paraId="2509F7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⠎⠀⠒⠙⠥⠉⠞⠫⠀⠠⠔⠀⠠⠝⠑⠏⠁⠇⠀⠐⠣⠵⠀⠷</w:t>
      </w:r>
    </w:p>
    <w:p w14:paraId="0A5B0C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⠚⠥⠝⠑⠀⠼⠃⠚⠁⠊⠐⠜⠀⠼⠁⠑⠁⠀⠀⠀⠀⠀⠀⠀⠀⠀⠀⠀⠀⠀⠀</w:t>
      </w:r>
    </w:p>
    <w:p w14:paraId="61ECFE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⠛⠲⠀⠠⠁⠝⠝⠑⠭⠀⠼⠛⠲⠀⠠⠠⠥⠝⠀⠠⠋⠗⠁⠍⠑⠐⠺</w:t>
      </w:r>
    </w:p>
    <w:p w14:paraId="5BF0C8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⠠⠗⠑⠎⠏⠕⠝⠙⠬⠀⠞⠕⠀⠮⠀⠠⠎⠕⠉⠊⠕⠤⠀⠀⠀⠀⠀⠀⠀⠀</w:t>
      </w:r>
    </w:p>
    <w:p w14:paraId="3F54D6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⠉⠀⠠⠊⠍⠏⠁⠉⠞⠎⠀⠷⠀⠠⠠⠉⠕⠧⠊⠙⠤⠼⠁⠊</w:t>
      </w:r>
    </w:p>
    <w:p w14:paraId="34B453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⠉⠀⠀⠀⠀⠀⠀⠀⠀⠀⠀⠀⠀⠀⠀⠀⠀⠀⠀⠀⠀⠀⠀⠀⠀⠀⠀⠀⠀</w:t>
      </w:r>
    </w:p>
    <w:p w14:paraId="04E969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⠠⠝⠑⠏⠁⠇⠀⠤⠀⠠⠗⠑⠎⠥⠇⠞⠎⠀⠠⠋⠗⠁⠍⠑⠐⠺⠀</w:t>
      </w:r>
    </w:p>
    <w:p w14:paraId="098DC5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⠑⠎⠀⠀⠀⠀⠀⠀⠀⠀⠀⠀⠀⠀⠀⠀⠀⠀⠀⠀⠀⠀⠀⠀⠀</w:t>
      </w:r>
    </w:p>
    <w:p w14:paraId="1EE757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⠊⠒⠀⠠⠛⠕⠧⠻⠝⠰⠞⠀⠷⠀⠠⠝⠑⠏⠁⠇⠀⠀⠀⠀⠀⠀</w:t>
      </w:r>
    </w:p>
    <w:p w14:paraId="2C015A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⠙⠛⠑⠞⠀⠏⠗⠊⠕⠗⠊⠞⠊⠑⠎⠀⠿⠀⠮⠀⠼⠃⠚⠃⠚⠸⠌⠼⠃⠁</w:t>
      </w:r>
    </w:p>
    <w:p w14:paraId="4AE9FB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⠼⠊</w:t>
      </w:r>
    </w:p>
    <w:p w14:paraId="0D7359B8" w14:textId="77777777" w:rsidR="00490927" w:rsidRDefault="00490927">
      <w:pPr>
        <w:ind w:left="1440"/>
      </w:pPr>
    </w:p>
    <w:p w14:paraId="1D45A36A" w14:textId="77777777" w:rsidR="00490927" w:rsidRDefault="00490927">
      <w:pPr>
        <w:ind w:left="1440"/>
      </w:pPr>
    </w:p>
    <w:p w14:paraId="139ADC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⠊⠎⠉⠁⠇⠀⠽⠑⠜⠀⠼⠃⠛⠀⠀⠀⠀⠀⠀⠀⠀⠀⠀⠀⠀⠀⠀⠀⠀⠀⠀</w:t>
      </w:r>
    </w:p>
    <w:p w14:paraId="3709B6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⠃⠒⠀⠠⠎⠥⠍⠍⠜⠽⠀⠷⠀⠓⠂⠇⠹⠀⠀⠀⠀⠀⠀⠀</w:t>
      </w:r>
    </w:p>
    <w:p w14:paraId="0AA92A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⠯⠀⠎⠽⠌⠑⠍⠎⠀⠡⠁⠇⠇⠢⠛⠑⠎⠀⠼⠃⠊⠀⠀⠀</w:t>
      </w:r>
    </w:p>
    <w:p w14:paraId="16C0F6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⠉⠒⠀⠠⠎⠥⠍⠍⠜⠽⠀⠷⠀⠏⠗⠕⠏⠕⠎⠫⠀⠀⠀⠀</w:t>
      </w:r>
    </w:p>
    <w:p w14:paraId="03BD31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⠎⠀⠯⠀⠎⠽⠌⠑⠍⠎⠀⠎⠥⠏⠏⠕⠗⠞⠀⠀⠀</w:t>
      </w:r>
    </w:p>
    <w:p w14:paraId="0C2CE3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⠼⠉⠁⠀⠀⠀⠀⠀⠀⠀⠀⠀⠀⠀⠀⠀⠀⠀⠀⠀⠀⠀⠀⠀</w:t>
      </w:r>
    </w:p>
    <w:p w14:paraId="31312C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⠙⠒⠀⠠⠎⠥⠍⠍⠜⠽⠀⠷⠀⠎⠕⠉⠊⠁⠇⠀⠀⠀⠀⠀</w:t>
      </w:r>
    </w:p>
    <w:p w14:paraId="469195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⠯⠀⠃⠁⠎⠊⠉⠀⠎⠻⠧⠊⠉⠑⠎⠡⠁⠇⠇⠢⠛⠑⠎</w:t>
      </w:r>
    </w:p>
    <w:p w14:paraId="5A141F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⠉⠀⠀⠀⠀⠀⠀⠀⠀⠀⠀⠀⠀⠀⠀⠀⠀⠀⠀⠀⠀⠀⠀⠀⠀⠀⠀⠀⠀⠀</w:t>
      </w:r>
    </w:p>
    <w:p w14:paraId="50F862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⠑⠒⠀⠠⠎⠥⠍⠍⠜⠽⠀⠷⠀⠏⠗⠕⠏⠕⠎⠫⠀⠀⠀⠀</w:t>
      </w:r>
    </w:p>
    <w:p w14:paraId="63D98A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⠏⠗⠕⠞⠑⠉⠰⠝⠀⠯⠀⠃⠁⠎⠊⠉⠀⠎⠻⠧⠊⠉⠑⠎⠀</w:t>
      </w:r>
    </w:p>
    <w:p w14:paraId="2BA1E8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⠍⠂⠎⠥⠗⠑⠎⠀⠼⠉⠛⠀⠀⠀⠀⠀⠀⠀⠀⠀⠀⠀⠀⠀</w:t>
      </w:r>
    </w:p>
    <w:p w14:paraId="7D5F48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⠋⠒⠀⠠⠎⠥⠍⠍⠜⠽⠀⠷⠀⠑⠉⠕⠝⠕⠍⠊⠉⠀⠀⠀</w:t>
      </w:r>
    </w:p>
    <w:p w14:paraId="4B7B0B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⠯⠀⠗⠑⠉⠕⠧⠻⠽⠀⠡⠁⠇⠇⠢⠛⠑⠎⠀⠼⠙⠃⠀</w:t>
      </w:r>
    </w:p>
    <w:p w14:paraId="4A8420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⠛⠒⠀⠠⠎⠥⠍⠍⠜⠽⠀⠷⠀⠏⠗⠕⠏⠕⠎⠫⠀⠀⠀⠀</w:t>
      </w:r>
    </w:p>
    <w:p w14:paraId="49D797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⠗⠑⠎⠏⠕⠝⠎⠑⠀⠯⠀⠗⠑⠉⠕⠧⠻⠽⠀⠀⠀⠀⠀</w:t>
      </w:r>
    </w:p>
    <w:p w14:paraId="6ED7AF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⠍⠂⠎⠥⠗⠑⠎⠀⠼⠙⠑⠀⠀⠀⠀⠀⠀⠀⠀⠀⠀⠀⠀⠀</w:t>
      </w:r>
    </w:p>
    <w:p w14:paraId="636F93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⠓⠒⠀⠠⠎⠥⠍⠍⠜⠽⠀⠷⠀⠎⠕⠉⠊⠁⠇⠀⠀⠀⠀⠀</w:t>
      </w:r>
    </w:p>
    <w:p w14:paraId="4A7679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⠓⠑⠨⠝⠀⠯⠀⠉⠕⠍⠍⠥⠝⠰⠽⠀⠗⠑⠎⠊⠇⠊⠰⠑⠀⠀⠀⠀⠀⠀</w:t>
      </w:r>
    </w:p>
    <w:p w14:paraId="3E1C84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⠼⠙⠛⠀⠀⠀⠀⠀⠀⠀⠀⠀⠀⠀⠀⠀⠀⠀⠀⠀⠀⠀⠀</w:t>
      </w:r>
    </w:p>
    <w:p w14:paraId="670CE2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⠊⠒⠀⠠⠎⠥⠍⠍⠜⠽⠀⠷⠀⠎⠕⠉⠊⠁⠇⠀⠀⠀⠀⠀</w:t>
      </w:r>
    </w:p>
    <w:p w14:paraId="7462E8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⠓⠑⠨⠝⠀⠯⠀⠉⠕⠍⠍⠥⠝⠰⠽⠀⠗⠑⠎⠊⠇⠊⠰⠑⠀⠀⠀⠀⠀⠀</w:t>
      </w:r>
    </w:p>
    <w:p w14:paraId="117CF0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⠍⠂⠎⠥⠗⠑⠎⠀⠼⠑⠚⠀⠀⠀⠀⠀⠀⠀⠀⠀⠀⠀⠀⠀</w:t>
      </w:r>
    </w:p>
    <w:p w14:paraId="01224A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⠁⠚⠒⠀⠠⠎⠥⠍⠍⠜⠽⠀⠷⠀⠀⠀⠀⠀⠀⠀⠀⠀⠀⠀</w:t>
      </w:r>
    </w:p>
    <w:p w14:paraId="1B974D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⠉⠗⠕⠑⠉⠕⠝⠕⠍⠊⠉⠀⠯⠀⠍⠥⠇⠞⠊⠇⠁⠞⠻⠁⠇⠀⠀⠀⠀⠀</w:t>
      </w:r>
    </w:p>
    <w:p w14:paraId="1684F7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⠇⠇⠁⠃⠕⠗⠁⠰⠝⠀⠡⠁⠇⠇⠢⠛⠑⠎⠀⠼⠑⠁⠀⠀⠀⠀⠀⠀⠀⠀</w:t>
      </w:r>
    </w:p>
    <w:p w14:paraId="060495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⠁⠁⠀⠒⠀⠠⠎⠥⠍⠍⠜⠽⠀⠷⠀⠀⠀⠀⠀⠀⠀⠀⠀⠀</w:t>
      </w:r>
    </w:p>
    <w:p w14:paraId="78ECFC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⠉⠗⠕⠑⠉⠕⠝⠕⠍⠊⠉⠀⠯⠀⠍⠥⠇⠞⠊⠇⠁⠞⠻⠁⠇⠀⠀⠀⠀⠀</w:t>
      </w:r>
    </w:p>
    <w:p w14:paraId="369C7C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⠁⠚</w:t>
      </w:r>
    </w:p>
    <w:p w14:paraId="2C6265F8" w14:textId="77777777" w:rsidR="00490927" w:rsidRDefault="00490927">
      <w:pPr>
        <w:ind w:left="1440"/>
      </w:pPr>
    </w:p>
    <w:p w14:paraId="55EE9889" w14:textId="77777777" w:rsidR="00490927" w:rsidRDefault="00490927">
      <w:pPr>
        <w:ind w:left="1440"/>
      </w:pPr>
    </w:p>
    <w:p w14:paraId="3D5E97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⠇⠇⠁⠃⠕⠗⠁⠰⠝⠀⠎⠥⠏⠏⠕⠗⠞⠀⠼⠑⠃⠀⠀⠀⠀⠀⠀⠀⠀⠀</w:t>
      </w:r>
    </w:p>
    <w:p w14:paraId="70E74A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⠊⠛⠥⠗⠑⠎⠀⠀⠀⠀⠀⠀⠀⠀⠀⠀⠀⠀⠀⠀⠀⠀⠀⠀⠀⠀⠀</w:t>
      </w:r>
    </w:p>
    <w:p w14:paraId="7433BF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⠊⠛⠥⠗⠑⠀⠼⠁⠀⠒⠀⠠⠓⠊⠣⠑⠌⠀⠑⠍⠏⠇⠕⠽⠬⠀⠀⠀</w:t>
      </w:r>
    </w:p>
    <w:p w14:paraId="004356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⠀⠠⠔⠀⠠⠝⠑⠏⠁⠇⠀⠼⠙⠉⠀⠀⠀⠀⠀⠀⠀⠀⠀⠀⠀</w:t>
      </w:r>
    </w:p>
    <w:p w14:paraId="3248CC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⠞⠁⠃⠇⠑⠎⠀⠀⠀⠀⠀⠀⠀⠀⠀⠀⠀⠀⠀⠀⠀⠀⠀⠀⠀⠀⠀⠀</w:t>
      </w:r>
    </w:p>
    <w:p w14:paraId="2DE0B2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⠁⠃⠇⠑⠀⠼⠁⠒⠞⠓⠑⠀⠠⠋⠊⠧⠑⠀⠠⠏⠊⠇⠇⠜⠎⠀⠤⠀</w:t>
      </w:r>
    </w:p>
    <w:p w14:paraId="20388C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⠊⠗⠎⠂⠀⠐⠺⠬⠀⠛⠗⠳⠏⠎⠀⠯⠀⠛⠕⠧⠻⠝⠰⠞⠀⠀⠀⠀⠀⠀</w:t>
      </w:r>
    </w:p>
    <w:p w14:paraId="347810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⠻⠐⠏⠎⠀⠠⠞⠁⠃⠇⠑⠀⠼⠃⠒⠀⠠⠃⠥⠙⠛⠑⠞⠀⠀⠀⠀⠀⠀</w:t>
      </w:r>
    </w:p>
    <w:p w14:paraId="7D0E62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⠗⠂⠅⠙⠪⠝⠀⠃⠽⠀⠠⠏⠊⠇⠇⠜⠀⠐⠣⠠⠔⠙⠊⠉⠁⠞⠊⠧⠑⠐⠜</w:t>
      </w:r>
    </w:p>
    <w:p w14:paraId="2BE4C2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⠛⠀⠀⠀⠀⠀⠀⠀⠀⠀⠀⠀⠀⠀⠀⠀⠀⠀⠀⠀⠀⠀⠀⠀⠀⠀⠀⠀</w:t>
      </w:r>
    </w:p>
    <w:p w14:paraId="020797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⠊⠀⠀⠀⠀⠀⠀⠀⠀⠀⠀⠀⠀⠀⠀⠀⠀⠀⠀⠀⠀⠀⠀⠀⠀⠀⠀⠀</w:t>
      </w:r>
    </w:p>
    <w:p w14:paraId="784EB6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7EC691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⠊⠀⠀⠀⠀⠀⠀⠀⠀⠀⠀⠀⠀</w:t>
      </w:r>
    </w:p>
    <w:p w14:paraId="22CE04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⠗⠑⠋⠁⠉⠑⠀⠀⠀⠀⠀⠀⠀⠀⠀⠀⠀⠀⠀⠀⠀⠀⠀⠀⠀⠀⠀</w:t>
      </w:r>
    </w:p>
    <w:p w14:paraId="5490F2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⠠⠉⠕⠧⠊⠙⠤⠼⠁⠊⠀⠏⠯⠑⠍⠊⠉⠀⠓⠁⠎⠀⠇⠑⠋⠞</w:t>
      </w:r>
    </w:p>
    <w:p w14:paraId="57AF61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⠕⠀⠉⠨⠞⠗⠽⠀⠕⠗⠀⠉⠕⠍⠍⠥⠝⠰⠽⠀⠥⠝⠞⠳⠡⠫⠂⠀⠀⠀⠀</w:t>
      </w:r>
    </w:p>
    <w:p w14:paraId="7E4346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⠬⠀⠮⠀⠇⠊⠧⠑⠎⠀⠷⠀⠍⠊⠇⠇⠊⠕⠝⠎⠀⠷⠀⠏⠀</w:t>
      </w:r>
    </w:p>
    <w:p w14:paraId="75EF95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⠗⠀⠮⠀⠛⠇⠕⠃⠑⠀⠯⠀⠠⠔⠀⠠⠝⠑⠏⠁⠇⠲⠀⠀⠀⠀⠀⠀⠀⠀</w:t>
      </w:r>
    </w:p>
    <w:p w14:paraId="034784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⠱⠊⠇⠑⠀⠺⠑⠀⠜⠑⠀⠌⠀⠠⠔⠀⠮⠀⠹⠗⠕⠑⠎⠀⠷⠀⠮⠀⠀</w:t>
      </w:r>
    </w:p>
    <w:p w14:paraId="69BCA2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⠂⠀⠉⠨⠞⠗⠊⠑⠎⠀⠯⠀⠉⠕⠍⠍⠥⠝⠊⠞⠊⠑⠎⠀⠺⠀</w:t>
      </w:r>
    </w:p>
    <w:p w14:paraId="04B5BF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⠀⠾⠀⠠⠭⠎⠀⠑⠖⠑⠉⠞⠎⠀⠿⠀⠮⠀⠽⠑⠜⠎⠀⠞⠕⠀⠀⠀</w:t>
      </w:r>
    </w:p>
    <w:p w14:paraId="4B86BA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⠑⠲⠀⠠⠹⠳⠣⠀⠮⠀⠧⠊⠗⠥⠎⠀⠠⠭⠋⠀⠍⠁⠽⠀⠝⠀⠀⠀⠀</w:t>
      </w:r>
    </w:p>
    <w:p w14:paraId="0AB036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⠞⠑⠂⠀⠠⠭⠎⠀⠠⠊⠍⠏⠁⠉⠞⠎⠀⠜⠑⠀⠝⠀⠀⠀⠀</w:t>
      </w:r>
    </w:p>
    <w:p w14:paraId="2523CC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⠑⠇⠞⠀⠑⠧⠢⠇⠽⠲⠀⠠⠘⠹⠀⠍⠕⠌⠀⠧⠥⠇⠝⠻⠁⠃⠇⠑⠀⠯⠀</w:t>
      </w:r>
    </w:p>
    <w:p w14:paraId="695DEF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⠎⠫⠀⠓⠀⠃⠑⠢⠀⠲⠏⠗⠕⠏⠕⠗⠰⠝⠁⠞⠑⠇⠽⠀⠀</w:t>
      </w:r>
    </w:p>
    <w:p w14:paraId="53B387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⠖⠑⠉⠞⠫⠀⠯⠀⠮⠀⠏⠯⠑⠍⠊⠉⠀⠓⠁⠎⠀⠠⠔⠞⠢⠎⠊⠋⠊⠫⠀</w:t>
      </w:r>
    </w:p>
    <w:p w14:paraId="295536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⠔⠑⠟⠥⠊⠞⠊⠑⠎⠀⠯⠀⠠⠊⠍⠃⠁⠇⠨⠑⠎⠀⠠⠔⠀⠳⠗⠀⠀</w:t>
      </w:r>
    </w:p>
    <w:p w14:paraId="451FF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⠑⠞⠊⠑⠎⠂⠀⠓⠊⠣⠇⠊⠣⠞⠬⠀⠓⠪⠀⠏⠗⠑⠧⠊⠳⠎⠀⠀</w:t>
      </w:r>
    </w:p>
    <w:p w14:paraId="76152B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⠁⠁</w:t>
      </w:r>
    </w:p>
    <w:p w14:paraId="254145EF" w14:textId="77777777" w:rsidR="00490927" w:rsidRDefault="00490927">
      <w:pPr>
        <w:ind w:left="1440"/>
      </w:pPr>
    </w:p>
    <w:p w14:paraId="5424AA94" w14:textId="77777777" w:rsidR="00490927" w:rsidRDefault="00490927">
      <w:pPr>
        <w:ind w:left="1440"/>
      </w:pPr>
    </w:p>
    <w:p w14:paraId="1DB0D7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⠞⠗⠁⠚⠑⠉⠞⠕⠗⠊⠑⠎⠀⠶⠀⠝⠀⠀⠀⠀⠀⠀</w:t>
      </w:r>
    </w:p>
    <w:p w14:paraId="245818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⠖⠊⠉⠊⠢⠞⠇⠽⠀⠯⠀⠁⠙⠑⠟⠥⠁⠞⠑⠇⠽⠀⠁⠙⠙⠗⠑⠎⠎⠬</w:t>
      </w:r>
    </w:p>
    <w:p w14:paraId="62A847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⠑⠟⠥⠁⠇⠰⠽⠀⠯⠀⠢⠧⠊⠗⠕⠝⠰⠞⠁⠇⠀⠙⠑⠌⠗⠥⠉⠰⠝⠲</w:t>
      </w:r>
    </w:p>
    <w:p w14:paraId="6CD31A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⠭⠀⠓⠁⠎⠀⠩⠪⠝⠀⠓⠪⠀⠧⠁⠌⠀⠎⠑⠛⠰⠞⠎⠀⠷⠀⠮⠀⠀⠀⠀</w:t>
      </w:r>
    </w:p>
    <w:p w14:paraId="79A6F2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⠀⠶⠀⠇⠑⠋⠞⠀⠆⠓⠂⠀⠱⠑⠮⠗⠀⠠⠔⠀⠞⠻⠍⠎</w:t>
      </w:r>
    </w:p>
    <w:p w14:paraId="14BA58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⠎⠑⠉⠥⠗⠑⠀⠚⠕⠃⠎⠂⠀⠇⠊⠧⠑⠇⠊⠓⠕⠕⠙⠎⠂⠀⠀⠀⠀⠀</w:t>
      </w:r>
    </w:p>
    <w:p w14:paraId="4BECC5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⠓⠂⠇⠹⠀⠉⠜⠑⠀⠯⠀⠫⠥⠉⠁⠰⠝⠂⠀⠕⠗⠀⠀</w:t>
      </w:r>
    </w:p>
    <w:p w14:paraId="556944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⠏⠗⠕⠞⠑⠉⠰⠝⠀⠉⠕⠧⠻⠁⠛⠑⠲⠀⠀⠀⠀⠀⠀⠀⠀</w:t>
      </w:r>
    </w:p>
    <w:p w14:paraId="4265D4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⠹⠳⠣⠀⠮⠀⠝⠑⠛⠁⠞⠊⠧⠑⠀⠠⠊⠍⠏⠁⠉⠞⠎⠀⠜⠑⠀⠀⠀</w:t>
      </w:r>
    </w:p>
    <w:p w14:paraId="57995B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⠍⠢⠎⠑⠂⠀⠮⠀⠠⠠⠉⠕⠧⠊⠙⠀⠉⠗⠊⠎⠊⠎⠀⠁⠇⠀⠀⠀⠀</w:t>
      </w:r>
    </w:p>
    <w:p w14:paraId="3148E1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⠎⠀⠥⠀⠾⠀⠁⠝⠀⠕⠏⠏⠕⠗⠞⠥⠝⠰⠽⠀⠞⠕⠀⠀⠀</w:t>
      </w:r>
    </w:p>
    <w:p w14:paraId="5409F6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⠝⠛⠑⠀⠙⠊⠗⠑⠉⠰⠝⠀⠷⠀⠳⠗⠀⠑⠉⠕⠝⠕⠍⠊⠑⠎⠀⠯⠀⠀</w:t>
      </w:r>
    </w:p>
    <w:p w14:paraId="1D44F4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⠑⠞⠊⠑⠎⠲⠀⠠⠵⠀⠺⠑⠀⠁⠙⠙⠗⠑⠎⠎⠀⠮⠀⠀⠀⠀⠀⠀</w:t>
      </w:r>
    </w:p>
    <w:p w14:paraId="796EBF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⠎⠀⠷⠀⠮⠀⠏⠯⠑⠍⠊⠉⠂⠀⠺⠑⠀⠍⠌⠀⠍⠁⠅⠑⠀</w:t>
      </w:r>
    </w:p>
    <w:p w14:paraId="28BED3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⠀⠑⠋⠿⠞⠀⠞⠕⠀⠢⠎⠥⠗⠑⠀⠞⠀⠺⠑⠀⠇⠁⠽⠀⠮⠀⠀⠀⠀⠀⠀</w:t>
      </w:r>
    </w:p>
    <w:p w14:paraId="3BBA7E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⠨⠙⠁⠰⠝⠎⠀⠿⠀⠁⠝⠀⠠⠔⠉⠇⠥⠎⠊⠧⠑⠂⠀⠛⠢⠙⠻⠤⠀⠀⠀</w:t>
      </w:r>
    </w:p>
    <w:p w14:paraId="7C8D85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⠁⠇⠀⠯⠀⠢⠧⠊⠗⠕⠝⠰⠞⠁⠇⠇⠽⠀⠎⠥⠌⠁⠔⠁⠃⠇⠑⠀⠀</w:t>
      </w:r>
    </w:p>
    <w:p w14:paraId="5C43AA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⠞⠥⠗⠑⠲⠀⠠⠺⠑⠀⠩⠙⠀⠝⠀⠗⠑⠏⠂⠞⠀⠮⠀⠎⠕⠇⠥⠰⠝⠎</w:t>
      </w:r>
    </w:p>
    <w:p w14:paraId="2AE8CC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⠏⠁⠌⠀⠃⠀⠓⠀⠮⠀⠉⠳⠗⠁⠛⠑⠀⠞⠕⠀⠋⠔⠙⠀⠝⠑⠺⠀</w:t>
      </w:r>
    </w:p>
    <w:p w14:paraId="3FE8C9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⠹⠺⠁⠽⠎⠀⠷⠀⠙⠑⠧⠑⠇⠕⠏⠰⠞⠲⠀⠠⠿⠀⠮⠀⠠⠠⠥⠝⠂⠀</w:t>
      </w:r>
    </w:p>
    <w:p w14:paraId="607A44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⠀⠎⠕⠉⠊⠕⠤⠑⠉⠕⠝⠕⠍⠊⠉⠀⠋⠗⠁⠍⠑⠐⠺⠀⠠⠔⠿⠍⠎⠀⠀</w:t>
      </w:r>
    </w:p>
    <w:p w14:paraId="4D9625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⠳⠗⠀⠑⠋⠿⠞⠎⠀⠠⠔⠀⠎⠥⠏⠏⠕⠗⠞⠬⠀⠮⠀⠠⠛⠕⠧⠻⠝⠰⠞⠀</w:t>
      </w:r>
    </w:p>
    <w:p w14:paraId="143301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⠀⠀⠀⠀⠀⠀⠀⠀⠀⠀⠀⠀⠀⠀⠀⠀⠀⠀⠀⠀⠀⠀⠀⠀⠀⠀⠀⠀⠀⠀</w:t>
      </w:r>
    </w:p>
    <w:p w14:paraId="03CB9C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⠯⠀⠠⠭⠎⠀⠏⠀⠗⠑⠉⠕⠧⠻⠀⠋⠀⠹⠀⠀⠀⠀⠀</w:t>
      </w:r>
    </w:p>
    <w:p w14:paraId="354580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⠂⠀⠯⠀⠠⠭⠀⠠⠊⠙⠢⠞⠊⠋⠊⠑⠎⠀⠝⠑⠺⠀⠀⠀⠀⠀</w:t>
      </w:r>
    </w:p>
    <w:p w14:paraId="46603D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⠇⠥⠰⠝⠎⠀⠿⠀⠡⠁⠝⠛⠑⠀⠁⠉⠗⠀⠋⠊⠧⠑⠀⠏⠊⠇⠇⠜⠎⠒</w:t>
      </w:r>
    </w:p>
    <w:p w14:paraId="7527AA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⠂⠀⠎⠕⠉⠊⠁⠇⠀⠏⠗⠕⠞⠑⠉⠰⠝⠂⠀⠑⠉⠕⠝⠕⠍⠊⠉⠀</w:t>
      </w:r>
    </w:p>
    <w:p w14:paraId="0DC269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⠯⠀⠗⠑⠉⠕⠧⠻⠽⠂⠀⠎⠕⠉⠊⠁⠇⠀⠀⠀⠀⠀⠀</w:t>
      </w:r>
    </w:p>
    <w:p w14:paraId="765DB7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⠁⠃</w:t>
      </w:r>
    </w:p>
    <w:p w14:paraId="0460B054" w14:textId="77777777" w:rsidR="00490927" w:rsidRDefault="00490927">
      <w:pPr>
        <w:ind w:left="1440"/>
      </w:pPr>
    </w:p>
    <w:p w14:paraId="0C594862" w14:textId="77777777" w:rsidR="00490927" w:rsidRDefault="00490927">
      <w:pPr>
        <w:ind w:left="1440"/>
      </w:pPr>
    </w:p>
    <w:p w14:paraId="583A7E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⠓⠑⠨⠝⠀⠯⠀⠉⠕⠍⠍⠥⠝⠰⠽⠀⠗⠑⠎⠊⠇⠊⠰⠑⠂⠀⠀⠀⠀⠀</w:t>
      </w:r>
    </w:p>
    <w:p w14:paraId="570506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⠉⠗⠕⠑⠉⠕⠝⠕⠍⠊⠉⠀⠗⠑⠎⠏⠕⠝⠎⠑⠀⠯⠀⠀⠀⠀⠀⠀⠀⠀</w:t>
      </w:r>
    </w:p>
    <w:p w14:paraId="76CFF4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⠇⠁⠞⠻⠁⠇⠀⠉⠕⠇⠇⠁⠃⠕⠗⠁⠰⠝⠲⠀⠀⠀⠀⠀⠀⠀⠀</w:t>
      </w:r>
    </w:p>
    <w:p w14:paraId="22E35F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⠵⠀⠽⠀⠗⠂⠙⠀⠐⠹⠀⠹⠀⠙⠕⠉⠥⠰⠞⠂⠀⠠⠊⠀⠥⠗⠛⠑⠀</w:t>
      </w:r>
    </w:p>
    <w:p w14:paraId="07E35B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⠀⠞⠕⠀⠞⠁⠅⠑⠀⠁⠀⠍⠕⠰⠞⠀⠞⠕⠀⠗⠂⠙⠀⠮⠀⠟⠥⠕⠞⠑⠎</w:t>
      </w:r>
    </w:p>
    <w:p w14:paraId="38310F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⠀⠘⠹⠀⠱⠕⠀⠓⠀⠇⠢⠞⠀⠸⠮⠀⠧⠕⠊⠉⠑⠀⠯⠀⠀⠀⠀⠀⠀⠀⠀</w:t>
      </w:r>
    </w:p>
    <w:p w14:paraId="4D2F6C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⠻⠊⠰⠑⠎⠀⠞⠕⠀⠠⠔⠿⠍⠀⠮⠀⠋⠗⠁⠍⠑⠐⠺⠀⠯⠀⠮⠀⠀</w:t>
      </w:r>
    </w:p>
    <w:p w14:paraId="2F5D36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⠄⠎⠀⠐⠺⠲⠀⠠⠍⠀⠹⠁⠝⠀⠼⠁⠃⠚⠚⠀⠏⠀⠓⠀⠛⠊⠧⠢</w:t>
      </w:r>
    </w:p>
    <w:p w14:paraId="2602A8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⠮⠀⠐⠞⠀⠞⠕⠀⠩⠜⠑⠀⠸⠮⠀⠹⠐⠳⠎⠂⠀⠒⠉⠻⠝⠎⠀⠯⠀⠀⠀</w:t>
      </w:r>
    </w:p>
    <w:p w14:paraId="4F0132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⠙⠂⠎⠲⠀⠠⠿⠀⠹⠀⠺⠑⠀⠜⠑⠀⠧⠀⠛⠗⠁⠞⠑⠰⠇⠂⠀⠵⠀⠀</w:t>
      </w:r>
    </w:p>
    <w:p w14:paraId="7BEBEC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⠭⠀⠏⠗⠕⠧⠊⠙⠫⠀⠥⠀⠾⠀⠥⠝⠊⠟⠥⠑⠀⠠⠔⠎⠊⠣⠞⠎⠀⠀⠀</w:t>
      </w:r>
    </w:p>
    <w:p w14:paraId="24CEA2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⠞⠕⠀⠓⠪⠀⠠⠠⠉⠕⠧⠊⠙⠤⠼⠁⠊⠀⠓⠁⠎⠀⠠⠊⠍⠏⠁⠉⠞⠫</w:t>
      </w:r>
    </w:p>
    <w:p w14:paraId="263454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⠝⠑⠏⠁⠇⠊⠀⠏⠀⠯⠀⠱⠁⠞⠀⠐⠎⠀⠷⠀⠮⠀⠺⠁⠽⠎⠀⠀⠀</w:t>
      </w:r>
    </w:p>
    <w:p w14:paraId="4088B9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⠓⠂⠙⠀⠉⠙⠀⠃⠑⠲⠀⠀⠀⠀⠀⠀⠀⠀⠀⠀⠀⠀⠀⠀⠀⠀⠀⠀⠀⠀⠀</w:t>
      </w:r>
    </w:p>
    <w:p w14:paraId="584A1A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⠺⠁⠝⠞⠀⠞⠕⠀⠹⠁⠝⠅⠀⠮⠀⠠⠛⠕⠧⠻⠝⠰⠞⠀⠷⠀⠀</w:t>
      </w:r>
    </w:p>
    <w:p w14:paraId="2DE078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⠿⠀⠸⠮⠀⠉⠕⠇⠇⠁⠃⠕⠗⠁⠰⠝⠀⠠⠔⠀⠮⠀⠀⠀⠀</w:t>
      </w:r>
    </w:p>
    <w:p w14:paraId="1769A6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⠷⠀⠮⠀⠠⠎⠕⠉⠊⠕⠤⠠⠑⠉⠕⠝⠕⠍⠊⠉⠀⠀</w:t>
      </w:r>
    </w:p>
    <w:p w14:paraId="4B1B82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⠗⠁⠍⠑⠐⠺⠂⠀⠞⠕⠀⠁⠉⠐⠅⠇⠫⠛⠑⠀⠮⠀⠓⠊⠣⠇⠽⠀⠀⠀</w:t>
      </w:r>
    </w:p>
    <w:p w14:paraId="79692F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⠁⠇⠥⠫⠀⠞⠑⠡⠝⠊⠉⠁⠇⠀⠇⠂⠙⠀⠷⠀⠠⠠⠥⠝⠙⠏⠀⠠⠔⠀⠹</w:t>
      </w:r>
    </w:p>
    <w:p w14:paraId="5355EF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⠀⠯⠀⠑⠭⠏⠗⠑⠎⠎⠀⠮⠀⠠⠠⠥⠝⠄⠎⠀⠒⠞⠔⠥⠫</w:t>
      </w:r>
    </w:p>
    <w:p w14:paraId="22CD7B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⠊⠞⠰⠞⠀⠞⠕⠀⠎⠥⠏⠏⠕⠗⠞⠀⠠⠝⠑⠏⠁⠇⠀⠯⠀⠠⠭⠎</w:t>
      </w:r>
    </w:p>
    <w:p w14:paraId="3FF4F7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⠀⠠⠔⠀⠁⠙⠙⠗⠑⠎⠎⠬⠀⠮⠀⠍⠥⠇⠞⠊⠏⠇⠑⠀⠀⠀⠀⠀⠀⠀⠀</w:t>
      </w:r>
    </w:p>
    <w:p w14:paraId="33D951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⠎⠀⠷⠀⠹⠀⠏⠯⠑⠍⠊⠉⠀⠠⠔⠀⠮⠀⠍⠕⠝⠹⠎⠀⠯</w:t>
      </w:r>
    </w:p>
    <w:p w14:paraId="332B24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⠑⠜⠎⠀⠞⠕⠀⠉⠕⠍⠑⠲⠀⠀⠀⠀⠀⠀⠀⠀⠀⠀⠀⠀⠀⠀⠀⠀⠀⠀⠀</w:t>
      </w:r>
    </w:p>
    <w:p w14:paraId="19257C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⠁⠇⠻⠊⠑⠀⠠⠚⠥⠇⠇⠊⠯⠀⠀⠀⠀⠀⠀⠀⠀⠀⠀⠀⠀⠀⠀⠀</w:t>
      </w:r>
    </w:p>
    <w:p w14:paraId="4E2627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⠎⠊⠙⠢⠞⠀⠠⠉⠕⠕⠗⠙⠔⠁⠞⠕⠗⠂⠀⠠⠥⠝⠊⠞⠫⠀⠀</w:t>
      </w:r>
    </w:p>
    <w:p w14:paraId="28C41E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⠠⠝⠑⠏⠁⠇⠀⠀⠀⠀⠀⠀⠀⠀⠀⠀⠀⠀⠀⠀⠀⠀⠀⠀⠀</w:t>
      </w:r>
    </w:p>
    <w:p w14:paraId="06CB3A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⠑⠭⠑⠉⠥⠞⠊⠧⠑⠀⠀⠀⠀⠀⠀⠀⠀⠀⠀⠀⠀⠀⠀⠀⠀⠀⠀⠀</w:t>
      </w:r>
    </w:p>
    <w:p w14:paraId="3D887D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⠁⠉</w:t>
      </w:r>
    </w:p>
    <w:p w14:paraId="383071D2" w14:textId="77777777" w:rsidR="00490927" w:rsidRDefault="00490927">
      <w:pPr>
        <w:ind w:left="1440"/>
      </w:pPr>
    </w:p>
    <w:p w14:paraId="358B52B1" w14:textId="77777777" w:rsidR="00490927" w:rsidRDefault="00490927">
      <w:pPr>
        <w:ind w:left="1440"/>
      </w:pPr>
    </w:p>
    <w:p w14:paraId="3CF01C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⠎⠥⠍⠍⠜⠽⠀⠀⠀⠀⠀⠀⠀⠀⠀⠀⠀⠀⠀⠀⠀⠀⠀⠀⠀⠀⠀⠀</w:t>
      </w:r>
    </w:p>
    <w:p w14:paraId="6273F0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14EEDD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⠁⠀⠀⠀⠀⠀⠀⠀⠀⠀⠀⠀</w:t>
      </w:r>
    </w:p>
    <w:p w14:paraId="2AB798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⠸⠺⠀⠓⠁⠎⠀⠺⠊⠞⠰⠎⠫⠀⠞⠀⠮⠀⠠⠠⠉⠕⠧⠊⠙⠤⠀</w:t>
      </w:r>
    </w:p>
    <w:p w14:paraId="605DE0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⠏⠯⠑⠍⠊⠉⠀⠊⠎⠀⠋⠜⠀⠍⠀⠹⠁⠝⠀⠁⠀⠓⠂⠇⠹⠀⠀⠀</w:t>
      </w:r>
    </w:p>
    <w:p w14:paraId="0C6A88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⠲⠀⠠⠭⠀⠓⠁⠎⠀⠸⠓⠀⠙⠑⠧⠁⠌⠁⠞⠬⠀⠀⠀⠀⠀⠀</w:t>
      </w:r>
    </w:p>
    <w:p w14:paraId="6E1008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⠎⠀⠕⠝⠀⠁⠇⠇⠀⠁⠎⠏⠑⠉⠞⠎⠀⠷⠀⠇⠊⠋⠑⠂⠀⠿</w:t>
      </w:r>
    </w:p>
    <w:p w14:paraId="78316D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⠀⠏⠲⠀⠠⠝⠑⠏⠁⠇⠀⠠⠊⠎⠀⠝⠕⠀⠑⠭⠉⠑⠏⠰⠝⠲⠀⠀⠀</w:t>
      </w:r>
    </w:p>
    <w:p w14:paraId="1B4BC8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⠢⠑⠺⠫⠀⠋⠕⠉⠥⠎⠀⠠⠊⠎⠀⠝⠑⠫⠫⠀⠝⠪⠀⠞⠕⠀⠀⠀⠀⠀</w:t>
      </w:r>
    </w:p>
    <w:p w14:paraId="4568CB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⠀⠮⠀⠎⠕⠉⠊⠕⠤⠑⠉⠕⠝⠕⠍⠊⠉⠀⠀⠀⠀⠀⠀⠀⠀</w:t>
      </w:r>
    </w:p>
    <w:p w14:paraId="604C05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⠎⠀⠷⠮⠀⠉⠗⠊⠎⠊⠎⠂⠀⠵⠀⠺⠑⠇⠇⠀⠁⠌⠕⠀⠀</w:t>
      </w:r>
    </w:p>
    <w:p w14:paraId="5F70EA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⠕⠅⠞⠪⠜⠙⠎⠀⠇⠰⠛⠤⠞⠻⠍⠀⠗⠑⠉⠕⠧⠻⠽⠀⠞⠀⠀⠀⠀⠀</w:t>
      </w:r>
    </w:p>
    <w:p w14:paraId="09DA0F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⠑⠎⠀⠎⠽⠌⠑⠍⠊⠉⠀⠺⠂⠅⠰⠎⠑⠎⠀⠯⠀⠀⠀⠀⠀</w:t>
      </w:r>
    </w:p>
    <w:p w14:paraId="0D8CA9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⠰⠛⠌⠯⠬⠀⠠⠔⠑⠟⠥⠁⠇⠊⠞⠊⠑⠎⠲⠀⠠⠊⠋⠀⠙⠐⠕⠀⠐⠗⠂</w:t>
      </w:r>
    </w:p>
    <w:p w14:paraId="68521B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⠀⠺⠀⠎⠑⠞⠀⠮⠀⠌⠁⠛⠑⠀⠿⠀⠁⠒⠑⠇⠻⠁⠞⠫⠀⠀⠀⠀⠀⠀⠀</w:t>
      </w:r>
    </w:p>
    <w:p w14:paraId="30FFB3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⠡⠊⠑⠧⠑⠰⠞⠀⠷⠮⠀⠼⠃⠚⠉⠚⠀⠠⠁⠛⠢⠙⠁⠀⠯⠀⠮⠀⠀⠀⠀</w:t>
      </w:r>
    </w:p>
    <w:p w14:paraId="5C96F1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⠌⠁⠔⠁⠃⠇⠑⠀⠠⠙⠑⠧⠑⠇⠕⠏⠰⠞⠀⠠⠛⠕⠁⠇⠎⠲⠀⠀⠀</w:t>
      </w:r>
    </w:p>
    <w:p w14:paraId="25BD67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⠟⠅⠀⠁⠉⠰⠝⠀⠕⠝⠀⠮⠀⠐⠏⠀⠷⠮⠀⠠⠛⠕⠧⠻⠝⠰⠞⠀⠷</w:t>
      </w:r>
    </w:p>
    <w:p w14:paraId="6E4597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⠤⠀⠠⠔⠉⠇⠥⠙⠬⠀⠁⠀⠝⠁⠰⠝⠺⠊⠙⠑⠀⠀⠀⠀⠀</w:t>
      </w:r>
    </w:p>
    <w:p w14:paraId="7EC254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⠅⠙⠪⠝⠀⠆⠛⠔⠝⠬⠀⠕⠝⠀⠼⠃⠙⠀⠠⠍⠜⠡⠀⠼⠃⠚⠃⠚⠀</w:t>
      </w:r>
    </w:p>
    <w:p w14:paraId="002EAC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⠤⠀⠓⠑⠇⠏⠫⠀⠞⠕⠀⠎⠇⠪⠀⠮⠀⠎⠏⠗⠂⠙⠀⠷⠀⠠⠔⠋⠑⠉⠰⠝</w:t>
      </w:r>
    </w:p>
    <w:p w14:paraId="19A7F3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⠗⠬⠀⠮⠀⠠⠔⠊⠞⠊⠁⠇⠀⠋⠳⠗⠀⠍⠕⠝⠹⠎⠀⠯⠀⠀⠀⠀⠀⠀</w:t>
      </w:r>
    </w:p>
    <w:p w14:paraId="5B2393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⠎⠏⠊⠞⠑⠀⠮⠀⠗⠑⠞⠥⠗⠝⠀⠷⠀⠁⠀⠓⠥⠛⠑⠀⠝⠥⠍⠃⠻⠀</w:t>
      </w:r>
    </w:p>
    <w:p w14:paraId="7EEA57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⠍⠊⠛⠗⠁⠝⠞⠎⠂⠀⠮⠀⠉⠨⠞⠗⠽⠀⠠⠊⠎⠀⠝⠪⠀⠀⠀⠀⠀⠀</w:t>
      </w:r>
    </w:p>
    <w:p w14:paraId="7F3928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⠊⠞⠰⠎⠬⠀⠁⠀⠗⠊⠎⠑⠀⠠⠔⠀⠉⠁⠎⠑⠎⠀⠞⠀⠀⠀⠀⠀⠀⠀⠀</w:t>
      </w:r>
    </w:p>
    <w:p w14:paraId="4ED67C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⠑⠎⠀⠁⠀⠒⠞⠔⠥⠫⠀⠯⠀⠎⠥⠌⠁⠔⠫⠀⠓⠂⠇⠹⠀⠀</w:t>
      </w:r>
    </w:p>
    <w:p w14:paraId="156A60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⠲⠀⠠⠐⠥⠀⠮⠀⠠⠓⠂⠇⠹⠀⠠⠎⠑⠉⠞⠕⠗⠀⠀⠀</w:t>
      </w:r>
    </w:p>
    <w:p w14:paraId="2D01E4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⠻⠛⠢⠉⠽⠀⠠⠗⠑⠎⠏⠕⠝⠎⠑⠀⠠⠏⠇⠁⠝⠂⠀⠏⠗⠑⠏⠜⠫</w:t>
      </w:r>
    </w:p>
    <w:p w14:paraId="3CADB7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⠁⠙</w:t>
      </w:r>
    </w:p>
    <w:p w14:paraId="6F5A2C3D" w14:textId="77777777" w:rsidR="00490927" w:rsidRDefault="00490927">
      <w:pPr>
        <w:ind w:left="1440"/>
      </w:pPr>
    </w:p>
    <w:p w14:paraId="71602501" w14:textId="77777777" w:rsidR="00490927" w:rsidRDefault="00490927">
      <w:pPr>
        <w:ind w:left="1440"/>
      </w:pPr>
    </w:p>
    <w:p w14:paraId="107899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⠮⠀⠠⠍⠔⠊⠌⠗⠽⠀⠷⠀⠠⠓⠂⠇⠹⠀⠯⠀⠀⠀⠀⠀⠀⠀⠀⠀⠀</w:t>
      </w:r>
    </w:p>
    <w:p w14:paraId="7DA624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⠏⠥⠇⠁⠰⠝⠂⠀⠑⠎⠎⠢⠞⠊⠁⠇⠀⠓⠂⠇⠹⠉⠜⠑⠀⠀⠀⠀⠀</w:t>
      </w:r>
    </w:p>
    <w:p w14:paraId="69C23B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⠊⠏⠰⠞⠀⠯⠀⠎⠥⠏⠏⠇⠊⠑⠎⠀⠜⠑⠀⠏⠗⠕⠧⠊⠙⠫⠂⠀⠯</w:t>
      </w:r>
    </w:p>
    <w:p w14:paraId="5B7B08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⠿⠀⠞⠑⠌⠬⠀⠯⠀⠞⠗⠂⠞⠰⠞⠀⠓⠁⠎⠀⠀⠀⠀⠀</w:t>
      </w:r>
    </w:p>
    <w:p w14:paraId="1A0592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⠉⠗⠂⠎⠫⠲⠀⠀⠀⠀⠀⠀⠀⠀⠀⠀⠀⠀⠀⠀⠀⠀⠀⠀⠀⠀⠀⠀⠀⠀</w:t>
      </w:r>
    </w:p>
    <w:p w14:paraId="62E065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⠂⠎⠥⠗⠑⠎⠀⠏⠥⠞⠀⠠⠔⠀⠏⠇⠁⠉⠑⠀⠞⠕⠀⠀⠀⠀⠀⠀</w:t>
      </w:r>
    </w:p>
    <w:p w14:paraId="55966C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⠞⠀⠇⠊⠧⠑⠎⠀⠓⠀⠝⠀⠉⠕⠍⠑⠀⠾⠳⠞⠀⠉⠕⠌⠂⠀</w:t>
      </w:r>
    </w:p>
    <w:p w14:paraId="06C6AB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⠪⠐⠑⠲⠀⠠⠔⠊⠞⠊⠁⠇⠀⠇⠕⠉⠅⠙⠪⠝⠀⠯⠀⠒⠞⠔⠥⠫⠀⠀⠀</w:t>
      </w:r>
    </w:p>
    <w:p w14:paraId="0EAC72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⠎⠀⠗⠑⠎⠥⠇⠞⠫⠀⠠⠔⠀⠮⠀⠉⠑⠎⠎⠁⠰⠝⠀⠷</w:t>
      </w:r>
    </w:p>
    <w:p w14:paraId="08A918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⠜⠇⠽⠀⠁⠇⠇⠀⠑⠉⠕⠝⠕⠍⠊⠉⠀⠁⠉⠞⠊⠧⠊⠞⠊⠑⠎⠲⠠⠞</w:t>
      </w:r>
    </w:p>
    <w:p w14:paraId="5A22EE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⠫⠀⠚⠕⠃⠎⠀⠯⠀⠰⠇⠇⠧⠑⠇⠇⠓⠕⠕⠙⠎⠲⠠⠮⠀</w:t>
      </w:r>
    </w:p>
    <w:p w14:paraId="093589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⠪⠝⠌⠗⠂⠍⠀⠑⠖⠑⠉⠞⠎⠀⠓⠊⠣⠇⠊⠣⠞⠀⠀⠀⠀⠀⠀⠀⠀⠀⠀</w:t>
      </w:r>
    </w:p>
    <w:p w14:paraId="65EB36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⠑⠟⠥⠁⠇⠊⠞⠊⠑⠎⠀⠯⠀⠜⠑⠀⠺⠕⠗⠎⠢⠫⠀⠃⠽⠀⠀⠀⠀⠀</w:t>
      </w:r>
    </w:p>
    <w:p w14:paraId="0B91CB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⠩⠕⠗⠞⠉⠕⠍⠬⠎⠀⠠⠔⠀⠛⠕⠧⠻⠝⠨⠑⠀⠯⠀⠀⠀⠀</w:t>
      </w:r>
    </w:p>
    <w:p w14:paraId="73304A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⠀⠙⠑⠇⠊⠧⠻⠽⠀⠎⠽⠌⠑⠍⠎⠲⠀⠠⠱⠊⠇⠑⠀⠁⠇⠇</w:t>
      </w:r>
    </w:p>
    <w:p w14:paraId="1EB22C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⠀⠷⠀⠛⠕⠧⠻⠝⠰⠞⠀⠓⠀⠁⠇⠗⠀⠞⠁⠅⠢⠀⠀⠀⠀⠀</w:t>
      </w:r>
    </w:p>
    <w:p w14:paraId="3451EF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⠕⠗⠞⠁⠝⠞⠀⠌⠑⠏⠎⠀⠞⠕⠀⠏⠗⠕⠧⠊⠙⠑⠀⠀⠀⠀⠀⠀</w:t>
      </w:r>
    </w:p>
    <w:p w14:paraId="465D10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⠕⠗⠞⠞⠻⠍⠀⠗⠑⠇⠊⠑⠋⠤⠀⠠⠔⠉⠇⠥⠙⠬⠀⠋⠕⠕⠙⠀⠁⠊⠙</w:t>
      </w:r>
    </w:p>
    <w:p w14:paraId="7B6067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⠍⠀⠹⠁⠝⠀⠼⠁⠲⠊⠀⠍⠊⠇⠇⠊⠕⠝⠀⠁⠞⠤⠗⠊⠎⠅⠀⠀⠀</w:t>
      </w:r>
    </w:p>
    <w:p w14:paraId="3C72C4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⠓⠕⠇⠙⠎⠀⠯⠀⠋⠔⠁⠝⠉⠊⠁⠇⠀⠁⠎⠎⠊⠌⠨⠑⠀⠞⠕⠀</w:t>
      </w:r>
    </w:p>
    <w:p w14:paraId="19E948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⠃⠥⠎⠔⠑⠎⠎⠑⠎⠀⠤⠀⠒⠉⠻⠞⠫⠀⠯⠀⠀⠀⠀⠀⠀⠀</w:t>
      </w:r>
    </w:p>
    <w:p w14:paraId="259412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⠗⠙⠔⠁⠞⠫⠀⠑⠋⠿⠞⠀⠠⠊⠎⠀⠝⠑⠫⠫⠀⠞⠕⠀⠢⠎⠥⠗⠑</w:t>
      </w:r>
    </w:p>
    <w:p w14:paraId="3C85FE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⠋⠥⠇⠇⠀⠎⠕⠉⠊⠕⠤⠑⠉⠕⠝⠕⠍⠊⠉⠀⠗⠑⠉⠕⠧⠻⠽⠲⠀⠀</w:t>
      </w:r>
    </w:p>
    <w:p w14:paraId="7B77C2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⠹⠀⠒⠞⠑⠭⠞⠂⠀⠮⠀⠠⠥⠝⠊⠞⠫⠀⠠⠝⠁⠰⠝⠎⠀⠀⠀</w:t>
      </w:r>
    </w:p>
    <w:p w14:paraId="3C6F8B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⠙⠑⠎⠊⠛⠝⠫⠀⠹⠀⠠⠋⠗⠁⠍⠑⠐⠺⠀⠿⠀⠀⠀⠀⠀⠀⠀⠀</w:t>
      </w:r>
    </w:p>
    <w:p w14:paraId="1E3D92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⠙⠬⠀⠞⠕⠀⠮⠀⠠⠎⠕⠉⠊⠕⠤⠠⠑⠉⠕⠝⠕⠍⠊⠉⠀</w:t>
      </w:r>
    </w:p>
    <w:p w14:paraId="3B2195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⠎⠀⠷⠀⠠⠠⠉⠕⠧⠊⠙⠤⠼⠁⠊⠀⠠⠔⠀⠀⠀⠀⠀⠀⠀</w:t>
      </w:r>
    </w:p>
    <w:p w14:paraId="12822A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⠲⠀⠠⠮⠀⠀⠀⠀⠀⠀⠀⠀⠀⠀⠀⠀⠀⠀⠀⠀⠀⠀⠀⠀⠀⠀</w:t>
      </w:r>
    </w:p>
    <w:p w14:paraId="26B1A6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⠁⠑</w:t>
      </w:r>
    </w:p>
    <w:p w14:paraId="0841487F" w14:textId="77777777" w:rsidR="00490927" w:rsidRDefault="00490927">
      <w:pPr>
        <w:ind w:left="1440"/>
      </w:pPr>
    </w:p>
    <w:p w14:paraId="4B86E76F" w14:textId="77777777" w:rsidR="00490927" w:rsidRDefault="00490927">
      <w:pPr>
        <w:ind w:left="1440"/>
      </w:pPr>
    </w:p>
    <w:p w14:paraId="116969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⠗⠁⠍⠑⠐⠺⠀⠠⠊⠎⠀⠁⠝⠡⠕⠗⠫⠀⠠⠔⠀⠛⠕⠧⠻⠝⠰⠞</w:t>
      </w:r>
    </w:p>
    <w:p w14:paraId="13F244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⠑⠎⠂⠀⠵⠀⠜⠞⠊⠉⠥⠇⠁⠞⠫⠀⠃⠽⠀⠀⠀⠀⠀⠀</w:t>
      </w:r>
    </w:p>
    <w:p w14:paraId="503D50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⠝⠬⠀⠯⠀⠃⠥⠙⠛⠑⠞⠬⠀⠙⠕⠉⠥⠰⠞⠎⠀⠁⠞⠀⠮⠀⠀⠀</w:t>
      </w:r>
    </w:p>
    <w:p w14:paraId="5B3334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⠰⠝⠁⠇⠀⠯⠀⠏⠗⠕⠧⠔⠉⠊⠁⠇⠀⠇⠑⠧⠑⠇⠎⠲⠀⠠⠭⠀⠀⠀</w:t>
      </w:r>
    </w:p>
    <w:p w14:paraId="56794D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⠍⠎⠀⠞⠕⠀⠉⠕⠍⠏⠇⠑⠰⠞⠀⠯⠀⠃⠥⠊⠇⠙⠀⠕⠝⠀⠮⠀⠀⠀</w:t>
      </w:r>
    </w:p>
    <w:p w14:paraId="06A21A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⠤⠇⠫⠀⠗⠑⠎⠏⠕⠝⠎⠑⠲⠀⠀⠀⠀⠀⠀⠀⠀⠀⠀⠀⠀</w:t>
      </w:r>
    </w:p>
    <w:p w14:paraId="13DDBF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⠏⠗⠕⠏⠕⠎⠫⠀⠠⠋⠗⠁⠍⠑⠐⠺⠀⠃⠥⠊⠇⠙⠎⠀⠕⠝⠀</w:t>
      </w:r>
    </w:p>
    <w:p w14:paraId="3D0329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⠕⠗⠞⠤⠞⠻⠍⠀⠗⠑⠉⠕⠧⠻⠽⠀⠯⠀⠗⠑⠎⠊⠇⠊⠰⠑⠀⠀⠀⠀⠀</w:t>
      </w:r>
    </w:p>
    <w:p w14:paraId="3D696C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⠍⠁⠝⠁⠛⠫⠀⠃⠽⠀⠮⠀⠀⠀⠀⠀⠀⠀⠀⠀⠀</w:t>
      </w:r>
    </w:p>
    <w:p w14:paraId="107768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⠊⠞⠜⠊⠁⠝⠀⠉⠨⠞⠗⠽⠀⠞⠂⠍⠲⠀⠠⠭⠎⠀⠀⠀⠀⠀⠀</w:t>
      </w:r>
    </w:p>
    <w:p w14:paraId="4FF283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⠏⠜⠁⠰⠝⠀⠠⠊⠎⠀⠠⠔⠿⠍⠫⠀⠃⠽⠀⠁⠝⠁⠇⠽⠎⠊⠎⠀⠷</w:t>
      </w:r>
    </w:p>
    <w:p w14:paraId="25A0FC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⠁⠞⠁⠀⠯⠀⠑⠧⠊⠙⠰⠑⠀⠯⠀⠁⠝⠀⠐⠥⠌⠯⠬⠀⠷⠮⠀⠀⠀⠀⠀</w:t>
      </w:r>
    </w:p>
    <w:p w14:paraId="2C0A19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⠋⠊⠉⠀⠠⠊⠍⠏⠁⠉⠞⠎⠀⠷⠮⠀⠏⠯⠑⠍⠊⠉⠀⠠⠔⠀⠮</w:t>
      </w:r>
    </w:p>
    <w:p w14:paraId="1A849E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⠒⠞⠑⠭⠞⠲⠀⠠⠔⠀⠁⠙⠙⠊⠰⠝⠀⠞⠕⠀⠮⠀⠀⠀⠀</w:t>
      </w:r>
    </w:p>
    <w:p w14:paraId="6CB438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⠇⠇⠑⠉⠰⠝⠀⠷⠀⠙⠁⠞⠁⠀⠐⠹⠀⠁⠎⠎⠑⠎⠎⠰⠞⠎⠀⠯⠀⠀</w:t>
      </w:r>
    </w:p>
    <w:p w14:paraId="58E39E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⠗⠧⠑⠽⠎⠂⠀⠮⠀⠠⠥⠝⠊⠞⠫⠀⠠⠝⠁⠰⠝⠎⠀⠒⠎⠥⠇⠞⠫⠀</w:t>
      </w:r>
    </w:p>
    <w:p w14:paraId="2F4591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⠑⠀⠛⠗⠳⠏⠎⠂⠀⠠⠔⠉⠇⠥⠙⠬⠀⠍⠀⠹⠁⠝⠀⠼⠁⠂⠚⠚⠚⠀</w:t>
      </w:r>
    </w:p>
    <w:p w14:paraId="1AE65A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⠀⠗⠑⠏⠗⠑⠎⠢⠞⠬⠀⠙⠊⠖⠻⠢⠞⠀⠎⠑⠛⠰⠞⠎⠀⠷⠮⠀⠀⠀⠀</w:t>
      </w:r>
    </w:p>
    <w:p w14:paraId="123CF9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⠀⠯⠀⠒⠌⠊⠞⠥⠢⠉⠽⠀⠛⠗⠳⠏⠎⠲⠀⠠⠹⠀⠀⠀</w:t>
      </w:r>
    </w:p>
    <w:p w14:paraId="483D2E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⠧⠊⠙⠰⠑⠀⠓⠁⠎⠀⠁⠇⠇⠪⠫⠀⠿⠀⠞⠁⠊⠇⠕⠗⠫⠀⠀⠀⠀⠀⠀</w:t>
      </w:r>
    </w:p>
    <w:p w14:paraId="6E3AF1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⠇⠥⠰⠝⠎⠀⠞⠕⠀⠗⠑⠎⠏⠕⠝⠙⠀⠞⠕⠀⠎⠏⠑⠉⠊⠋⠊⠉⠀⠀</w:t>
      </w:r>
    </w:p>
    <w:p w14:paraId="665F18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⠫⠎⠀⠯⠀⠝⠑⠉⠑⠎⠎⠊⠞⠊⠑⠎⠀⠉⠗⠂⠞⠫⠀⠃⠽⠀⠮⠀⠀⠀</w:t>
      </w:r>
    </w:p>
    <w:p w14:paraId="692ED6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⠉⠗⠊⠎⠊⠎⠲⠀⠠⠋⠥⠗⠮⠗⠂⠀⠮⠀⠀⠀</w:t>
      </w:r>
    </w:p>
    <w:p w14:paraId="44F364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⠗⠁⠍⠑⠐⠺⠀⠑⠍⠏⠓⠁⠎⠊⠵⠑⠎⠀⠮⠀⠡⠁⠇⠇⠢⠛⠑⠎⠀⠀</w:t>
      </w:r>
    </w:p>
    <w:p w14:paraId="4867DB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⠫⠀⠃⠽⠀⠧⠥⠇⠝⠻⠁⠃⠇⠑⠀⠯⠀⠍⠜⠛⠔⠁⠇⠊⠵⠫⠀⠀⠀</w:t>
      </w:r>
    </w:p>
    <w:p w14:paraId="5363C4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⠎⠂⠀⠢⠎⠥⠗⠬⠀⠝⠕⠀⠐⠕⠀⠠⠊⠎⠀⠇⠑⠋⠞⠀</w:t>
      </w:r>
    </w:p>
    <w:p w14:paraId="356534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⠓⠲⠀⠀⠀⠀⠀⠀⠀⠀⠀⠀⠀⠀⠀⠀⠀⠀⠀⠀⠀⠀⠀⠀⠀⠀⠀⠀⠀⠀⠀</w:t>
      </w:r>
    </w:p>
    <w:p w14:paraId="068D0D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⠋⠗⠁⠍⠑⠐⠺⠀⠠⠊⠎⠀⠌⠗⠥⠉⠞⠥⠗⠫⠀⠜⠨⠙⠀⠀</w:t>
      </w:r>
    </w:p>
    <w:p w14:paraId="6C38E2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⠁⠋</w:t>
      </w:r>
    </w:p>
    <w:p w14:paraId="5D5E49EA" w14:textId="77777777" w:rsidR="00490927" w:rsidRDefault="00490927">
      <w:pPr>
        <w:ind w:left="1440"/>
      </w:pPr>
    </w:p>
    <w:p w14:paraId="05468222" w14:textId="77777777" w:rsidR="00490927" w:rsidRDefault="00490927">
      <w:pPr>
        <w:ind w:left="1440"/>
      </w:pPr>
    </w:p>
    <w:p w14:paraId="7CFB09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⠊⠧⠑⠀⠠⠔⠞⠻⠉⠕⠝⠝⠑⠉⠞⠫⠀⠯⠀⠗⠑⠔⠿⠉⠬⠀⠀⠀⠀⠀⠀</w:t>
      </w:r>
    </w:p>
    <w:p w14:paraId="45B980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⠊⠇⠇⠜⠎⠒⠀⠀⠀⠀⠀⠀⠀⠀⠀⠀⠀⠀⠀⠀⠀⠀⠀⠀⠀⠀⠀⠀⠀⠀⠀</w:t>
      </w:r>
    </w:p>
    <w:p w14:paraId="788664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⠀⠠⠓⠂⠇⠹⠀⠠⠋⠌⠂⠀⠋⠕⠉⠥⠎⠬⠀⠕⠝⠀⠮⠀⠀⠀⠀</w:t>
      </w:r>
    </w:p>
    <w:p w14:paraId="56C613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⠍⠀⠓⠂⠇⠹⠀⠗⠑⠎⠏⠕⠝⠎⠑⠂⠀⠵⠀⠺⠑⠇⠇⠀⠵⠀⠀⠀⠀</w:t>
      </w:r>
    </w:p>
    <w:p w14:paraId="07F10B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⠬⠀⠑⠭⠊⠌⠬⠀⠡⠁⠇⠇⠢⠛⠑⠎⠀⠠⠔⠀⠓⠂⠇⠹⠀</w:t>
      </w:r>
    </w:p>
    <w:p w14:paraId="4564BA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⠎⠯⠀⠎⠻⠧⠊⠉⠑⠎⠲⠀⠀⠀⠀⠀⠀⠀⠀⠀⠀⠀⠀⠀⠀⠀⠀</w:t>
      </w:r>
    </w:p>
    <w:p w14:paraId="444CF9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⠀⠠⠏⠗⠕⠞⠑⠉⠞⠬⠀⠠⠏⠂⠀⠐⠹⠀⠠⠔⠉⠗⠂⠎⠫⠀⠯</w:t>
      </w:r>
    </w:p>
    <w:p w14:paraId="58187D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⠀⠠⠔⠉⠇⠥⠎⠊⠧⠑⠀⠏⠗⠕⠧⠊⠨⠝⠀⠷⠀⠑⠎⠎⠢⠞⠊⠁⠇⠀⠀</w:t>
      </w:r>
    </w:p>
    <w:p w14:paraId="3E926D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⠯⠀⠃⠥⠊⠇⠙⠬⠀⠌⠗⠰⠛⠻⠀⠎⠕⠉⠊⠁⠇⠀⠀⠀</w:t>
      </w:r>
    </w:p>
    <w:p w14:paraId="128AA8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⠎⠽⠌⠑⠍⠎⠲⠀⠀⠀⠀⠀⠀⠀⠀⠀⠀⠀⠀⠀⠀⠀⠀</w:t>
      </w:r>
    </w:p>
    <w:p w14:paraId="6C65EF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⠀⠠⠑⠉⠕⠝⠕⠍⠊⠉⠀⠠⠗⠑⠎⠏⠕⠝⠎⠑⠢⠙⠀⠀⠀⠀⠀</w:t>
      </w:r>
    </w:p>
    <w:p w14:paraId="1DB22B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⠂⠉⠗⠂⠞⠬⠀⠚⠕⠃⠎⠀⠯⠀⠕⠮⠗⠀⠀⠀⠀⠀⠀⠀</w:t>
      </w:r>
    </w:p>
    <w:p w14:paraId="574BA1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⠉⠕⠍⠑⠤⠛⠢⠻⠁⠞⠬⠀⠕⠏⠏⠕⠗⠞⠥⠝⠊⠞⠊⠑⠎⠀⠯⠀⠀⠀</w:t>
      </w:r>
    </w:p>
    <w:p w14:paraId="0B8072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⠬⠀⠎⠍⠁⠇⠇⠀⠃⠥⠎⠔⠑⠎⠎⠑⠎⠀⠞⠕⠀⠀⠀⠀⠀</w:t>
      </w:r>
    </w:p>
    <w:p w14:paraId="59BAB2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⠥⠍⠏⠌⠜⠞⠀⠮⠀⠑⠉⠕⠝⠕⠍⠽⠲⠀⠀⠀⠀⠀⠀⠀⠀⠀⠀⠀⠀⠀⠀</w:t>
      </w:r>
    </w:p>
    <w:p w14:paraId="6A6674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⠀⠠⠎⠕⠉⠊⠁⠇⠀⠠⠉⠕⠓⠑⠨⠝⠀⠯⠀⠀⠀⠀⠀⠀⠀⠀⠀</w:t>
      </w:r>
    </w:p>
    <w:p w14:paraId="77A000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⠰⠽⠀⠠⠗⠑⠎⠊⠇⠊⠰⠑⠂⠀⠁⠙⠙⠗⠑⠎⠎⠬⠀⠀⠀</w:t>
      </w:r>
    </w:p>
    <w:p w14:paraId="503E85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⠂⠀⠑⠭⠉⠇⠥⠨⠝⠀⠯⠀⠕⠮⠗⠀⠐⠗⠎⠀⠁⠛⠌</w:t>
      </w:r>
    </w:p>
    <w:p w14:paraId="098DFF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⠤⠗⠇⠎⠅⠀⠏⠀⠯⠀⠛⠗⠳⠏⠎⠂⠀⠯⠀⠃⠥⠊⠇⠙⠬⠀⠀⠀⠀⠀</w:t>
      </w:r>
    </w:p>
    <w:p w14:paraId="278BA6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⠰⠑⠀⠞⠕⠀⠋⠥⠞⠥⠗⠑⠀⠉⠗⠊⠎⠑⠎⠀⠯⠀⠀⠀⠀⠀</w:t>
      </w:r>
    </w:p>
    <w:p w14:paraId="338509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⠕⠉⠅⠎⠲⠀⠀⠀⠀⠀⠀⠀⠀⠀⠀⠀⠀⠀⠀⠀⠀⠀⠀⠀⠀⠀⠀⠀⠀⠀⠀</w:t>
      </w:r>
    </w:p>
    <w:p w14:paraId="11D582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⠀⠠⠍⠁⠉⠗⠕⠑⠉⠕⠝⠕⠍⠊⠉⠀⠠⠗⠑⠎⠏⠕⠝⠎⠑⠢⠙</w:t>
      </w:r>
    </w:p>
    <w:p w14:paraId="46F35C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⠇⠁⠞⠻⠁⠇⠀⠠⠉⠕⠇⠇⠁⠃⠕⠗⠁⠰⠝⠂⠀⠞⠕⠀⠀⠀</w:t>
      </w:r>
    </w:p>
    <w:p w14:paraId="013130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⠠⠔⠉⠇⠥⠎⠊⠧⠑⠀⠯⠀⠎⠥⠌⠁⠔⠁⠃⠇⠑⠀⠀⠀</w:t>
      </w:r>
    </w:p>
    <w:p w14:paraId="57295A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⠪⠹⠀⠯⠀⠃⠗⠬⠀⠐⠏⠝⠻⠎⠀⠞⠛⠗⠀⠞⠕⠀⠢⠎⠥⠗⠑⠀⠍⠀</w:t>
      </w:r>
    </w:p>
    <w:p w14:paraId="686F6B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⠑⠉⠞⠊⠧⠑⠀⠉⠕⠕⠏⠻⠁⠰⠝⠲⠀⠀⠀⠀⠀⠀⠀⠀⠀⠀⠀⠀⠀⠀</w:t>
      </w:r>
    </w:p>
    <w:p w14:paraId="157072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⠁⠙⠙⠊⠰⠝⠀⠞⠕⠀⠮⠀⠉⠕⠇⠇⠑⠉⠰⠝⠀⠷⠀⠙⠁⠞⠁</w:t>
      </w:r>
    </w:p>
    <w:p w14:paraId="15EDEB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⠹⠀⠁⠎⠎⠑⠎⠎⠰⠞⠎⠀⠯⠀⠎⠥⠗⠧⠑⠽⠎⠂⠀⠮⠀⠠⠥⠝⠊⠞⠫</w:t>
      </w:r>
    </w:p>
    <w:p w14:paraId="638224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⠁⠛</w:t>
      </w:r>
    </w:p>
    <w:p w14:paraId="12BFC83A" w14:textId="77777777" w:rsidR="00490927" w:rsidRDefault="00490927">
      <w:pPr>
        <w:ind w:left="1440"/>
      </w:pPr>
    </w:p>
    <w:p w14:paraId="62711E9A" w14:textId="77777777" w:rsidR="00490927" w:rsidRDefault="00490927">
      <w:pPr>
        <w:ind w:left="1440"/>
      </w:pPr>
    </w:p>
    <w:p w14:paraId="28AFE9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⠓⠁⠎⠀⠒⠎⠥⠇⠞⠫⠀⠼⠉⠑⠀⠙⠊⠖⠻⠢⠞⠀⠀⠀⠀</w:t>
      </w:r>
    </w:p>
    <w:p w14:paraId="7F9872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⠂⠀⠔⠉⠇⠥⠙⠬⠀⠍⠀⠹⠁⠝⠀⠀⠀⠀⠀⠀⠀⠀⠀⠀⠀⠀⠀</w:t>
      </w:r>
    </w:p>
    <w:p w14:paraId="166B5B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⠚⠚⠚⠀⠀⠀⠀⠀⠀⠀⠀⠀⠀⠀⠀⠀⠀⠀⠀⠀⠀⠀⠀⠀⠀⠀⠀</w:t>
      </w:r>
    </w:p>
    <w:p w14:paraId="2F96A1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⠀⠗⠑⠏⠗⠑⠎⠢⠞⠬⠀⠙⠊⠖⠻⠢⠞⠀⠎⠑⠛⠰⠞⠎⠀⠷⠮⠀⠀</w:t>
      </w:r>
    </w:p>
    <w:p w14:paraId="40AB3E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⠀⠯⠀⠒⠌⠊⠞⠥⠢⠉⠽⠀⠛⠗⠳⠏⠎⠀⠀⠀⠀⠀⠀⠀</w:t>
      </w:r>
    </w:p>
    <w:p w14:paraId="049A51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⠮⠀⠠⠠⠹⠗⠂⠞⠀⠠⠠⠷⠀⠠⠠⠉⠕⠧⠊⠙⠤⠼⠁⠊⠠⠠⠞⠕</w:t>
      </w:r>
    </w:p>
    <w:p w14:paraId="2F2383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⠑⠏⠁⠇⠎⠀⠠⠠⠙⠑⠧⠑⠇⠕⠏⠰⠞⠒⠀⠠⠠⠏⠗⠕⠞⠑⠉⠞⠬</w:t>
      </w:r>
    </w:p>
    <w:p w14:paraId="007AF5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⠛⠗⠑⠎⠎⠀⠠⠠⠍⠁⠙⠑⠀⠀⠀⠀⠀⠀⠀⠀⠀⠀⠀⠀⠀⠀⠀</w:t>
      </w:r>
    </w:p>
    <w:p w14:paraId="081A56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⠀⠠⠎⠕⠉⠊⠕⠀⠠⠑⠉⠕⠝⠕⠍⠊⠑⠀⠠⠗⠑⠎⠏⠕⠝⠎⠑</w:t>
      </w:r>
    </w:p>
    <w:p w14:paraId="7575DE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45F4CD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⠀⠹⠁⠝⠀⠓⠁⠇⠋⠀⠀⠀⠀⠀⠀⠀⠀⠀⠀⠀⠀⠀⠀⠀⠀⠀⠀⠀</w:t>
      </w:r>
    </w:p>
    <w:p w14:paraId="5B7B67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⠛⠲⠃⠨⠴⠀⠀⠀⠀⠀⠀⠀⠀⠀⠀⠀⠀⠀⠀⠀⠀⠀⠀⠀⠀⠀⠀⠀</w:t>
      </w:r>
    </w:p>
    <w:p w14:paraId="28485E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⠷⠀⠚⠕⠃⠎⠀⠔⠀⠁⠛⠗⠊⠉⠥⠇⠞⠥⠗⠑⠀⠜⠑⠀⠓⠑⠇⠙⠀⠀</w:t>
      </w:r>
    </w:p>
    <w:p w14:paraId="7B55E4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⠺⠕⠍⠢⠀⠐⠣⠠⠠⠉⠃⠎⠂⠀⠼⠃⠚⠁⠓⠁⠐⠜⠲⠀⠀⠀⠀⠀⠀</w:t>
      </w:r>
    </w:p>
    <w:p w14:paraId="291B60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⠁⠧⠻⠁⠛⠑⠀⠽⠑⠜⠎⠀⠷⠀⠎⠡⠕⠕⠇⠀⠁⠞⠞⠢⠙⠫⠀</w:t>
      </w:r>
    </w:p>
    <w:p w14:paraId="1A4A5B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⠏⠀⠔⠀⠠⠝⠑⠏⠁⠇⠀⠓⠁⠎⠀⠔⠉⠗⠂⠎⠫⠀⠋⠀⠀⠀⠀⠀⠀</w:t>
      </w:r>
    </w:p>
    <w:p w14:paraId="31992B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⠀⠞⠕⠀⠼⠁⠃⠲⠃⠀⠀⠀⠀⠀⠀⠀⠀⠀⠀⠀⠀⠀⠀⠀⠀⠀⠀⠀</w:t>
      </w:r>
    </w:p>
    <w:p w14:paraId="5C3569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⠗⠕⠎⠎⠀⠝⠁⠰⠝⠁⠇⠀⠔⠉⠕⠍⠑⠀⠐⠣⠠⠠⠛⠝⠊⠐⠜⠀</w:t>
      </w:r>
    </w:p>
    <w:p w14:paraId="080CCD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⠃⠫⠀⠋⠀⠈⠎⠼⠑⠊⠛⠀⠐⠣⠒⠌⠁⠝⠞⠀⠼⠃⠚⠁⠚⠀⠀⠀</w:t>
      </w:r>
    </w:p>
    <w:p w14:paraId="6E44D6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⠎⠙⠐⠜⠀⠏⠻⠀⠉⠁⠏⠊⠞⠁⠀⠔⠀⠼⠃⠚⠚⠚⠀⠞⠕⠀⠀⠀⠀</w:t>
      </w:r>
    </w:p>
    <w:p w14:paraId="61EB07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⠈⠎⠼⠓⠛⠚⠀⠀⠀⠀⠀⠀⠀⠀⠀⠀⠀⠀⠀⠀⠀⠀⠀⠀⠀⠀⠀⠀⠀⠀</w:t>
      </w:r>
    </w:p>
    <w:p w14:paraId="1086D7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⠀⠼⠃⠚⠁⠊⠲⠀⠀⠀⠀⠀⠀⠀⠀⠀⠀⠀⠀⠀⠀⠀⠀⠀⠀⠀⠀⠀⠀</w:t>
      </w:r>
    </w:p>
    <w:p w14:paraId="20156D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⠼⠃⠚⠁⠓⠸⠌⠼⠃⠚⠁⠊⠀⠋⠊⠎⠉⠁⠇⠀⠽⠑⠜⠂⠀</w:t>
      </w:r>
    </w:p>
    <w:p w14:paraId="710BCE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⠈⠎⠼⠁⠂⠑⠛⠓⠀⠀⠀⠀⠀⠀⠀⠀⠀⠀⠀⠀⠀⠀⠀⠀⠀⠀⠀⠀⠀⠀</w:t>
      </w:r>
    </w:p>
    <w:p w14:paraId="6D0EC5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⠊⠇⠇⠊⠕⠝⠀⠔⠀⠠⠠⠕⠙⠁⠀⠴⠀⠏⠗⠕⠧⠊⠙⠫⠀⠃⠽⠀⠀</w:t>
      </w:r>
    </w:p>
    <w:p w14:paraId="6ACDB3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⠊⠇⠁⠞⠻⠁⠇⠀⠯⠀⠍⠥⠇⠞⠊⠇⠁⠞⠻⠁⠇⠀⠐⠏⠝⠻⠎⠂⠀⠀⠀</w:t>
      </w:r>
    </w:p>
    <w:p w14:paraId="7077B1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⠠⠡⠔⠁⠀⠯⠀⠠⠔⠙⠊⠁⠲⠀⠀⠀⠀⠀⠀⠀⠀⠀⠀⠀⠀</w:t>
      </w:r>
    </w:p>
    <w:p w14:paraId="3AD93A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⠠⠊⠎⠀⠁⠀⠇⠯⠇⠕⠉⠅⠫⠀⠉⠨⠞⠗⠽⠀⠾⠀⠀</w:t>
      </w:r>
    </w:p>
    <w:p w14:paraId="3AA339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⠁⠓</w:t>
      </w:r>
    </w:p>
    <w:p w14:paraId="22E744D0" w14:textId="77777777" w:rsidR="00490927" w:rsidRDefault="00490927">
      <w:pPr>
        <w:ind w:left="1440"/>
      </w:pPr>
    </w:p>
    <w:p w14:paraId="1D47992F" w14:textId="77777777" w:rsidR="00490927" w:rsidRDefault="00490927">
      <w:pPr>
        <w:ind w:left="1440"/>
      </w:pPr>
    </w:p>
    <w:p w14:paraId="5ECC6D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⠁⠌⠀⠏⠕⠞⠢⠞⠊⠁⠇⠀⠿⠀⠎⠕⠉⠊⠕⠤⠑⠉⠕⠝⠕⠍⠊⠉⠀⠀⠀</w:t>
      </w:r>
    </w:p>
    <w:p w14:paraId="63994C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⠲⠀⠠⠭⠀⠠⠊⠎⠀⠓⠕⠍⠑⠀⠞⠕⠀⠼⠉⠚⠀⠀⠀</w:t>
      </w:r>
    </w:p>
    <w:p w14:paraId="0B229B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⠇⠇⠊⠕⠝⠀⠏⠲⠀⠠⠭⠀⠠⠊⠎⠀⠙⠊⠧⠻⠎⠑⠂⠀⠀⠀⠀⠀⠀⠀</w:t>
      </w:r>
    </w:p>
    <w:p w14:paraId="49B15C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⠉⠥⠇⠞⠥⠗⠁⠇⠀⠯⠀⠍⠥⠇⠞⠊⠇⠬⠥⠁⠇⠲⠀⠠⠭⠀⠀</w:t>
      </w:r>
    </w:p>
    <w:p w14:paraId="3427DB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⠎⠀⠉⠥⠗⠗⠢⠞⠇⠽⠀⠁⠀⠇⠪⠤⠼⠁⠀⠝⠉⠕⠍⠑⠀⠉⠨⠞⠗⠽</w:t>
      </w:r>
    </w:p>
    <w:p w14:paraId="782010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⠇⠊⠉⠐⠜⠀⠯⠀⠁⠀⠇⠂⠌⠤⠙⠑⠧⠑⠇⠕⠏⠫⠀⠉⠨⠞⠗⠽</w:t>
      </w:r>
    </w:p>
    <w:p w14:paraId="0134B6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⠇⠙⠉⠐⠜⠲⠀⠀⠀⠀⠀⠀⠀⠀⠀⠀⠀⠀⠀⠀⠀⠀⠀⠀⠀⠀⠀⠀</w:t>
      </w:r>
    </w:p>
    <w:p w14:paraId="5E5A49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⠁⠲⠀⠠⠠⠗⠑⠉⠢⠞⠀⠠⠠⠙⠑⠧⠑⠇⠕⠏⠰⠞⠀⠀⠀⠀⠀</w:t>
      </w:r>
    </w:p>
    <w:p w14:paraId="48BA4F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⠛⠁⠔⠎⠀⠀⠀⠀⠀⠀⠀⠀⠀⠀⠀⠀⠀⠀⠀⠀⠀⠀⠀⠀⠀⠀⠀⠀⠀⠀</w:t>
      </w:r>
    </w:p>
    <w:p w14:paraId="2E8079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⠾⠀⠛⠙⠀⠏⠗⠕⠛⠗⠑⠎⠎⠀⠍⠁⠙⠑⠀⠞⠪⠜⠙⠎⠀⠮⠀⠀⠀</w:t>
      </w:r>
    </w:p>
    <w:p w14:paraId="11C92A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⠊⠇⠇⠢⠝⠊⠥⠍⠀⠠⠙⠑⠧⠑⠇⠕⠏⠰⠞⠀⠠⠛⠕⠁⠇⠎⠀⠀⠀⠀</w:t>
      </w:r>
    </w:p>
    <w:p w14:paraId="6D6DA1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⠍⠙⠠⠛⠎⠐⠜⠂⠀⠮⠀⠠⠛⠕⠧⠻⠝⠰⠞⠀⠷⠀⠠⠝⠑⠏⠁⠇</w:t>
      </w:r>
    </w:p>
    <w:p w14:paraId="21D834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⠹⠥⠎⠊⠁⠌⠊⠉⠁⠇⠇⠽⠀⠁⠙⠕⠏⠞⠫⠀⠮⠀⠀⠀⠀⠀⠀⠀⠀⠀⠀</w:t>
      </w:r>
    </w:p>
    <w:p w14:paraId="7E6171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⠌⠁⠔⠁⠃⠇⠑⠀⠠⠙⠑⠧⠑⠇⠕⠏⠰⠞⠀⠠⠛⠕⠁⠇⠎⠀⠀⠀⠀</w:t>
      </w:r>
    </w:p>
    <w:p w14:paraId="7B57A4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⠰⠠⠠⠎⠙⠠⠛⠎⠐⠜⠀⠠⠔⠀⠼⠃⠚⠁⠑⠂⠀⠎⠑⠞⠞⠬⠀⠀⠀⠀</w:t>
      </w:r>
    </w:p>
    <w:p w14:paraId="6C53A8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⠍⠃⠊⠞⠊⠳⠎⠀⠝⠁⠰⠝⠁⠇⠀⠞⠜⠛⠑⠞⠎⠂⠀⠠⠔⠉⠇⠥⠙⠬⠀</w:t>
      </w:r>
    </w:p>
    <w:p w14:paraId="607BD0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⠁⠊⠍⠀⠞⠕⠀⠛⠗⠁⠙⠥⠁⠞⠑⠀⠋⠀⠠⠠⠇⠙⠉⠀⠌⠁⠞⠥⠎⠀</w:t>
      </w:r>
    </w:p>
    <w:p w14:paraId="0903CA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⠼⠃⠚⠃⠃⠀⠯⠀⠞⠕⠀⠗⠂⠡⠀⠍⠇⠙⠙⠇⠑⠤⠇⠝⠉⠕⠍⠑⠀</w:t>
      </w:r>
    </w:p>
    <w:p w14:paraId="717434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⠗⠽⠀⠐⠣⠠⠠⠍⠊⠉⠐⠜⠀⠌⠁⠞⠥⠎⠀⠠⠔⠀⠃⠽⠀⠀⠀⠀⠀</w:t>
      </w:r>
    </w:p>
    <w:p w14:paraId="120A29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⠉⠚⠲⠃⠀⠠⠝⠑⠏⠁⠇⠄⠎⠀⠙⠑⠧⠑⠇⠕⠏⠰⠞⠀⠀⠀⠀⠀⠀</w:t>
      </w:r>
    </w:p>
    <w:p w14:paraId="2ADD8F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⠑⠎⠎⠀⠠⠔⠉⠇⠥⠙⠑⠎⠀⠌⠂⠙⠽⠀⠁⠙⠧⠨⠑⠰⠞⠀⠀</w:t>
      </w:r>
    </w:p>
    <w:p w14:paraId="10D65E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⠠⠭⠎⠀⠠⠓⠥⠍⠁⠝⠀⠠⠙⠑⠧⠑⠇⠕⠏⠰⠞⠀⠠⠔⠙⠑⠭⠀⠀</w:t>
      </w:r>
    </w:p>
    <w:p w14:paraId="0B05F8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⠓⠙⠊⠐⠜⠀⠎⠉⠕⠗⠑⠂⠀⠍⠕⠧⠬⠀⠋⠀⠼⠚⠲⠙⠙⠋⠀⠀</w:t>
      </w:r>
    </w:p>
    <w:p w14:paraId="7F0EDD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⠼⠃⠚⠚⠚⠀⠞⠕⠀⠼⠚⠲⠑⠛⠊⠀⠠⠔⠀⠼⠃⠚⠁⠊⠲⠉⠀⠀⠀</w:t>
      </w:r>
    </w:p>
    <w:p w14:paraId="784F45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⠎⠁⠍⠑⠀⠐⠞⠋⠗⠁⠍⠑⠂⠀⠇⠊⠋⠑⠀⠀⠀⠀⠀⠀⠀</w:t>
      </w:r>
    </w:p>
    <w:p w14:paraId="141BBE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⠑⠉⠞⠁⠝⠉⠽⠀⠓⠁⠎⠀⠠⠔⠉⠗⠂⠎⠫⠀⠋⠀⠼⠋⠃⠲⠉⠀⠀</w:t>
      </w:r>
    </w:p>
    <w:p w14:paraId="076FF6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⠼⠋⠊⠲⠛⠀⠽⠑⠜⠎⠂⠀⠱⠊⠇⠑⠀⠮⠀⠁⠙⠥⠇⠞⠀⠀⠀⠀⠀</w:t>
      </w:r>
    </w:p>
    <w:p w14:paraId="6D5A0B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⠗⠞⠁⠇⠰⠽⠀⠗⠁⠞⠑⠀⠓⠁⠎⠀⠋⠁⠇⠇⠢⠀⠋⠀⠼⠃⠁⠓⠀⠀</w:t>
      </w:r>
    </w:p>
    <w:p w14:paraId="326AA4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⠁⠊</w:t>
      </w:r>
    </w:p>
    <w:p w14:paraId="402701B8" w14:textId="77777777" w:rsidR="00490927" w:rsidRDefault="00490927">
      <w:pPr>
        <w:ind w:left="1440"/>
      </w:pPr>
    </w:p>
    <w:p w14:paraId="3379BC1F" w14:textId="77777777" w:rsidR="00490927" w:rsidRDefault="00490927">
      <w:pPr>
        <w:ind w:left="1440"/>
      </w:pPr>
    </w:p>
    <w:p w14:paraId="6032C7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⠼⠁⠃⠑⠀⠏⠻⠀⠼⠁⠂⠚⠚⠚⠀⠏⠀⠿⠀⠺⠕⠍⠢⠂⠀⠯⠀⠋⠀</w:t>
      </w:r>
    </w:p>
    <w:p w14:paraId="17223C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⠑⠋⠀⠞⠕⠀⠼⠁⠋⠛⠀⠿⠀⠍⠢⠲⠀⠠⠮⠀⠁⠧⠻⠁⠛⠑⠀⠀⠀⠀</w:t>
      </w:r>
    </w:p>
    <w:p w14:paraId="17672F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⠑⠜⠎⠀⠷⠀⠎⠡⠕⠕⠇⠀⠁⠞⠞⠢⠙⠫⠀⠃⠽⠀⠏⠀⠠⠔⠀⠀⠀⠀⠀</w:t>
      </w:r>
    </w:p>
    <w:p w14:paraId="6C8F19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⠓⠁⠎⠀⠠⠔⠉⠗⠂⠎⠫⠀⠋⠀⠝⠔⠑⠀⠞⠕⠀⠀⠀⠀⠀</w:t>
      </w:r>
    </w:p>
    <w:p w14:paraId="48DCE1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⠃⠲⠼⠃⠲⠞⠓⠑⠀⠏⠗⠕⠏⠕⠗⠰⠝⠀⠷⠀⠮⠀⠏⠕⠏⠥⠇⠁⠰⠝</w:t>
      </w:r>
    </w:p>
    <w:p w14:paraId="5CD50E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⠁⠒⠑⠎⠎⠀⠞⠕⠀⠁⠞⠀⠇⠂⠌⠀⠃⠁⠎⠊⠉⠀⠙⠗⠔⠅⠬⠀⠀⠀</w:t>
      </w:r>
    </w:p>
    <w:p w14:paraId="749856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⠞⠻⠀⠎⠻⠧⠊⠉⠑⠎⠀⠓⠁⠎⠀⠛⠗⠪⠝⠀⠋⠀⠼⠓⠚⠀⠀⠀⠀⠀</w:t>
      </w:r>
    </w:p>
    <w:p w14:paraId="133D33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⠞⠕⠀⠼⠓⠊⠀⠏⠻⠉⠢⠞⠲⠀⠠⠑⠧⠢⠀⠛⠗⠞⠻⠀⠀⠀</w:t>
      </w:r>
    </w:p>
    <w:p w14:paraId="2DFF75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⠗⠕⠧⠑⠰⠞⠀⠠⠊⠎⠀⠎⠑⠢⠀⠠⠔⠀⠮⠀⠏⠗⠕⠏⠕⠗⠰⠝</w:t>
      </w:r>
    </w:p>
    <w:p w14:paraId="3C45E9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⠘⠹⠀⠾⠀⠁⠒⠑⠎⠎⠀⠞⠕⠀⠁⠞⠀⠇⠂⠌⠀⠃⠁⠎⠊⠉⠀⠀⠀⠀</w:t>
      </w:r>
    </w:p>
    <w:p w14:paraId="6124F5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⠝⠊⠞⠁⠰⠝⠀⠎⠻⠧⠊⠉⠑⠎⠂⠀⠱⠀⠗⠕⠎⠑⠀⠋⠀⠼⠁⠑⠀⠀</w:t>
      </w:r>
    </w:p>
    <w:p w14:paraId="61D86F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⠞⠕⠀⠼⠋⠃⠀⠏⠻⠉⠢⠞⠲⠠⠮⠀⠏⠗⠕⠏⠕⠗⠰⠝⠀⠷</w:t>
      </w:r>
    </w:p>
    <w:p w14:paraId="47489A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⠗⠥⠗⠁⠇⠀⠏⠕⠏⠥⠇⠁⠰⠝⠀⠾⠀⠁⠒⠑⠎⠎⠀⠞⠕⠀⠀⠀⠀⠀</w:t>
      </w:r>
    </w:p>
    <w:p w14:paraId="475DD3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⠇⠑⠉⠞⠗⠊⠉⠰⠽⠀⠚⠥⠍⠏⠫⠀⠋⠀⠀⠀⠀⠀⠀⠀⠀⠀⠀⠀⠀⠀⠀</w:t>
      </w:r>
    </w:p>
    <w:p w14:paraId="757C9D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⠲⠙⠀⠏⠻⠉⠢⠞⠀⠞⠕⠀⠼⠊⠙⠲⠛⠀⠀⠀⠀⠀⠀⠀⠀⠀⠀</w:t>
      </w:r>
    </w:p>
    <w:p w14:paraId="48A3CA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⠑⠗⠉⠑⠝⠞⠲⠼⠋⠛⠀⠀⠀⠀⠀⠀⠀⠀⠀⠀⠀⠀⠀⠀⠀⠀⠀⠀⠀⠀⠀</w:t>
      </w:r>
    </w:p>
    <w:p w14:paraId="4E8F46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⠗⠕⠎⠎⠀⠝⠁⠰⠝⠁⠇⠀⠠⠔⠉⠕⠍⠑⠀⠐⠣⠠⠠⠛⠝⠊⠐⠜</w:t>
      </w:r>
    </w:p>
    <w:p w14:paraId="69A20A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⠃⠫⠀⠋⠀⠈⠎⠼⠑⠊⠛⠀⠐⠣⠒⠌⠁⠝⠞⠀⠼⠃⠚⠁⠚⠀⠀⠀</w:t>
      </w:r>
    </w:p>
    <w:p w14:paraId="087802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⠎⠙⠐⠜⠀⠏⠻⠀⠉⠁⠏⠊⠞⠁⠀⠠⠔⠀⠼⠃⠚⠚⠚⠀⠞⠕⠀⠀⠀</w:t>
      </w:r>
    </w:p>
    <w:p w14:paraId="7EF539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⠈⠎⠼⠓⠛⠚⠀⠠⠔⠀⠼⠃⠚⠁⠊⠲⠼⠓⠺⠓⠇⠇⠑⠀⠷⠋⠊⠉⠊⠁⠇⠀</w:t>
      </w:r>
    </w:p>
    <w:p w14:paraId="20AC85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⠁⠎⠎⠊⠌⠨⠑⠀⠐⠣⠠⠠⠕⠙⠁⠐⠜⠀⠀⠀⠀⠀</w:t>
      </w:r>
    </w:p>
    <w:p w14:paraId="1580AB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⠑⠎⠀⠞⠕⠀⠏⠇⠁⠽⠀⠁⠝⠀⠠⠊⠍⠏⠕⠗⠞⠁⠝⠞⠀⠀⠀⠀</w:t>
      </w:r>
    </w:p>
    <w:p w14:paraId="0438E5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⠕⠇⠑⠀⠠⠔⠀⠠⠝⠑⠏⠁⠇⠂⠀⠠⠭⠀⠓⠁⠎⠀⠙⠑⠉⠇⠔⠫⠀⠀⠀</w:t>
      </w:r>
    </w:p>
    <w:p w14:paraId="15C32D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⠁⠀⠏⠗⠕⠏⠕⠗⠰⠝⠀⠷⠀⠕⠧⠻⠁⠇⠇⠀⠙⠑⠧⠑⠇⠕⠏⠰⠞⠀</w:t>
      </w:r>
    </w:p>
    <w:p w14:paraId="7BA8C0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⠨⠑⠀⠙⠥⠑⠀⠞⠕⠀⠠⠔⠉⠗⠂⠎⠑⠎⠀⠠⠔⠀⠙⠕⠍⠑⠌⠊⠉⠀</w:t>
      </w:r>
    </w:p>
    <w:p w14:paraId="13EA44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⠀⠍⠕⠃⠊⠇⠊⠵⠁⠞⠊⠕⠝⠲⠼⠊⠀⠠⠔⠀⠮⠀⠀⠀⠀</w:t>
      </w:r>
    </w:p>
    <w:p w14:paraId="1D4B14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⠓⠸⠌⠼⠃⠚⠁⠊⠀⠋⠊⠎⠉⠁⠇⠀⠽⠑⠜⠂⠀⠀⠀⠀⠀⠀⠀⠀</w:t>
      </w:r>
    </w:p>
    <w:p w14:paraId="646A5D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⠈⠎⠼⠁⠂⠑⠛⠓⠀⠍⠊⠇⠇⠊⠕⠝⠀⠠⠔⠀⠠⠠⠕⠙⠁⠀⠴⠀⠀⠀⠀⠀</w:t>
      </w:r>
    </w:p>
    <w:p w14:paraId="5F8E43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⠃⠚</w:t>
      </w:r>
    </w:p>
    <w:p w14:paraId="6FC2AA8D" w14:textId="77777777" w:rsidR="00490927" w:rsidRDefault="00490927">
      <w:pPr>
        <w:ind w:left="1440"/>
      </w:pPr>
    </w:p>
    <w:p w14:paraId="1A15C8C1" w14:textId="77777777" w:rsidR="00490927" w:rsidRDefault="00490927">
      <w:pPr>
        <w:ind w:left="1440"/>
      </w:pPr>
    </w:p>
    <w:p w14:paraId="50C34C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⠃⠽⠀⠃⠊⠇⠁⠞⠻⠁⠇⠀⠯⠀⠀⠀⠀⠀⠀⠀⠀⠀⠀⠀</w:t>
      </w:r>
    </w:p>
    <w:p w14:paraId="6F5635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⠇⠁⠞⠻⠁⠇⠀⠐⠏⠝⠻⠎⠂⠀⠠⠔⠉⠇⠥⠙⠬⠀⠠⠡⠔⠁⠀</w:t>
      </w:r>
    </w:p>
    <w:p w14:paraId="5945B6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⠊⠝⠙⠊⠁⠲⠼⠁⠚⠀⠀⠀⠀⠀⠀⠀⠀⠀⠀⠀⠀⠀⠀⠀⠀⠀⠀⠀⠀⠀</w:t>
      </w:r>
    </w:p>
    <w:p w14:paraId="6274A6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⠃⠲⠀⠠⠠⠏⠂⠉⠑⠀⠠⠠⠏⠗⠕⠉⠑⠎⠎⠀⠠⠠⠯⠀⠀⠀⠀</w:t>
      </w:r>
    </w:p>
    <w:p w14:paraId="302839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⠕⠇⠊⠞⠊⠉⠁⠇⠀⠠⠠⠇⠯⠎⠉⠁⠏⠑⠀⠀⠀⠀⠀⠀⠀⠀⠀⠀⠀</w:t>
      </w:r>
    </w:p>
    <w:p w14:paraId="123143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⠹⠀⠗⠑⠉⠢⠞⠀⠙⠑⠧⠑⠇⠕⠏⠰⠞⠀⠏⠗⠕⠛⠗⠑⠎⠎⠀⠺⠙</w:t>
      </w:r>
    </w:p>
    <w:p w14:paraId="06FF10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⠀⠓⠀⠃⠑⠢⠀⠏⠕⠎⠎⠊⠃⠇⠑⠀⠾⠳⠞⠀⠮⠀⠉⠨⠞⠗⠽⠄⠎⠀⠀</w:t>
      </w:r>
    </w:p>
    <w:p w14:paraId="0218B8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⠂⠉⠑⠀⠏⠗⠕⠉⠑⠎⠎⠀⠯⠀⠏⠕⠇⠊⠞⠊⠉⠁⠇⠀⠀⠀⠀⠀⠀⠀⠀</w:t>
      </w:r>
    </w:p>
    <w:p w14:paraId="0960E8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⠊⠰⠝⠲⠀⠠⠁⠀⠠⠉⠕⠍⠏⠗⠑⠓⠢⠎⠊⠧⠑⠀⠠⠏⠂⠉⠑</w:t>
      </w:r>
    </w:p>
    <w:p w14:paraId="65BECF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⠒⠕⠗⠙⠀⠐⠣⠠⠠⠉⠏⠁⠐⠜⠂⠀⠎⠊⠛⠝⠫⠀⠠⠔⠀⠀⠀⠀⠀⠀</w:t>
      </w:r>
    </w:p>
    <w:p w14:paraId="643E01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⠚⠋⠂⠀⠢⠙⠫⠀⠁⠀⠙⠑⠉⠁⠙⠑⠤⠇⠰⠛⠀⠜⠍⠫⠀⠀⠀⠀⠀</w:t>
      </w:r>
    </w:p>
    <w:p w14:paraId="39BC47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⠋⠇⠊⠉⠞⠀⠞⠀⠎⠐⠑⠑⠇⠽⠀⠠⠊⠍⠏⠁⠉⠞⠫⠀⠇⠊⠧⠑⠎⠀⠯</w:t>
      </w:r>
    </w:p>
    <w:p w14:paraId="07123D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⠗⠥⠏⠞⠫⠀⠙⠑⠧⠑⠇⠕⠏⠰⠞⠲⠠⠮⠀⠎⠥⠃⠎⠑⠟⠥⠢⠞⠀⠀⠀</w:t>
      </w:r>
    </w:p>
    <w:p w14:paraId="61C857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⠞⠊⠉⠁⠇⠀⠏⠗⠕⠉⠑⠎⠎⠀⠉⠥⠇⠍⠔⠁⠞⠫⠀⠠⠔⠀⠮⠀</w:t>
      </w:r>
    </w:p>
    <w:p w14:paraId="5DD561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⠕⠏⠰⠝⠀⠷⠀⠁⠀⠝⠑⠺⠀⠒⠌⠊⠞⠥⠰⠝⠀⠠⠔⠀⠼⠃⠚⠁⠑⠀</w:t>
      </w:r>
    </w:p>
    <w:p w14:paraId="5E055C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⠀⠏⠗⠕⠍⠊⠎⠫⠀⠠⠔⠉⠗⠂⠎⠫⠀⠀⠀⠀⠀⠀⠀⠀⠀⠀⠀⠀⠀⠀⠀</w:t>
      </w:r>
    </w:p>
    <w:p w14:paraId="0EC2C5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⠟⠥⠁⠇⠰⠽⠀⠯⠀⠠⠔⠉⠇⠥⠎⠇⠧⠇⠞⠽⠀⠐⠹⠀⠁⠀⠝⠑⠺</w:t>
      </w:r>
    </w:p>
    <w:p w14:paraId="611424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⠫⠻⠁⠇⠀⠌⠗⠥⠉⠞⠥⠗⠑⠲⠀⠀⠀⠀⠀⠀⠀⠀⠀⠀⠀⠀⠀⠀⠀⠀⠀</w:t>
      </w:r>
    </w:p>
    <w:p w14:paraId="5CD755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⠒⠌⠊⠞⠥⠰⠝⠀⠌⠊⠏⠥⠇⠁⠞⠑⠎⠀⠞⠀⠋⠫⠻⠁⠇⠂</w:t>
      </w:r>
    </w:p>
    <w:p w14:paraId="4BFFBA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⠂⠀⠯⠀⠇⠕⠉⠁⠇⠀⠛⠕⠧⠻⠝⠰⠞⠎⠀⠢⠚⠕⠽</w:t>
      </w:r>
    </w:p>
    <w:p w14:paraId="2C9AE2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⠊⠕⠝⠎⠴⠲⠲⠲⠃⠁⠎⠑⠙⠀⠕⠝⠀⠏⠗⠔⠉⠊⠏⠇⠑⠎⠀</w:t>
      </w:r>
    </w:p>
    <w:p w14:paraId="4CF51F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⠉⠕⠕⠏⠻⠁⠰⠝⠂⠀⠉⠕⠑⠭⠊⠌⠰⠑⠀⠯⠀⠀⠀⠀⠀⠀⠀⠀⠀⠀</w:t>
      </w:r>
    </w:p>
    <w:p w14:paraId="72C039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⠗⠙⠊⠝⠁⠞⠊⠕⠝⠴⠲⠼⠁⠁⠀⠠⠾⠀⠮⠀⠩⠊⠋⠞⠀⠋⠀⠁⠀</w:t>
      </w:r>
    </w:p>
    <w:p w14:paraId="535E54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⠢⠞⠗⠁⠇⠊⠵⠫⠀⠥⠝⠊⠞⠜⠽⠀⠌⠗⠥⠉⠞⠥⠗⠑⠀⠞⠕⠀⠁⠀⠀</w:t>
      </w:r>
    </w:p>
    <w:p w14:paraId="64E64F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⠉⠢⠞⠗⠁⠇⠊⠵⠫⠀⠋⠫⠻⠁⠇⠀⠎⠽⠌⠑⠍⠂⠀⠀⠀⠀⠀⠀⠀⠀</w:t>
      </w:r>
    </w:p>
    <w:p w14:paraId="72735E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⠇⠕⠉⠁⠇⠀⠛⠕⠧⠻⠝⠰⠞⠎⠀⠜⠑⠀⠞⠕</w:t>
      </w:r>
    </w:p>
    <w:p w14:paraId="4EFDE2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⠥⠍⠑⠀⠎⠊⠛⠝⠊⠋⠊⠉⠁⠝⠞⠀⠃⠥⠙⠛⠑⠞⠀⠀⠀⠀⠀⠀⠀</w:t>
      </w:r>
    </w:p>
    <w:p w14:paraId="7CD49B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⠥⠞⠕⠝⠕⠍⠽⠂⠀⠗⠑⠎⠏⠕⠝⠎⠊⠃⠊⠇⠰⠽⠀⠿⠀⠀⠀⠀⠀⠀⠀</w:t>
      </w:r>
    </w:p>
    <w:p w14:paraId="0353EF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⠃⠁</w:t>
      </w:r>
    </w:p>
    <w:p w14:paraId="4625CB6D" w14:textId="77777777" w:rsidR="00490927" w:rsidRDefault="00490927">
      <w:pPr>
        <w:ind w:left="1440"/>
      </w:pPr>
    </w:p>
    <w:p w14:paraId="32F9DBC8" w14:textId="77777777" w:rsidR="00490927" w:rsidRDefault="00490927">
      <w:pPr>
        <w:ind w:left="1440"/>
      </w:pPr>
    </w:p>
    <w:p w14:paraId="367167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⠬⠀⠍⠕⠌⠀⠇⠕⠉⠁⠇⠀⠏⠥⠃⠇⠊⠉⠀⠀⠀⠀⠀⠀⠀⠀</w:t>
      </w:r>
    </w:p>
    <w:p w14:paraId="379EEC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⠯⠀⠁⠀⠅⠑⠽⠀⠗⠕⠇⠑⠀⠠⠔⠀⠀⠀⠀⠀⠀⠀⠀</w:t>
      </w:r>
    </w:p>
    <w:p w14:paraId="66DD5D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⠏⠇⠁⠝⠝⠬⠲⠀⠠⠋⠥⠗⠮⠗⠂⠀⠮⠀⠀⠀⠀⠀</w:t>
      </w:r>
    </w:p>
    <w:p w14:paraId="5561BB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⠌⠊⠞⠥⠰⠝⠀⠜⠞⠊⠉⠥⠇⠁⠞⠑⠎⠀⠎⠥⠃⠌⠁⠝⠞⠊⠁⠇⠀⠀</w:t>
      </w:r>
    </w:p>
    <w:p w14:paraId="216325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⠪⠻⠎⠀⠿⠀⠏⠗⠕⠧⠔⠉⠊⠁⠇⠀⠯⠀⠇⠕⠉⠁⠇⠀⠀⠀⠀⠀⠀⠀⠀</w:t>
      </w:r>
    </w:p>
    <w:p w14:paraId="7399A6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⠠⠔⠀⠇⠁⠺⠤⠍⠁⠅⠬⠂⠀⠃⠥⠙⠛⠑⠞⠀⠀⠀⠀</w:t>
      </w:r>
    </w:p>
    <w:p w14:paraId="68A88A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⠍⠥⠇⠁⠰⠝⠂⠀⠏⠇⠁⠝⠝⠬⠀⠯⠀⠏⠕⠇⠊⠉⠽⠀⠀⠀⠀⠀⠀⠀⠀</w:t>
      </w:r>
    </w:p>
    <w:p w14:paraId="24C914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⠍⠥⠇⠁⠰⠝⠂⠀⠯⠀⠠⠊⠍⠏⠇⠑⠰⠞⠁⠰⠝⠲⠠⠮⠀⠀⠀⠀⠀⠀⠀</w:t>
      </w:r>
    </w:p>
    <w:p w14:paraId="512DB2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⠃⠊⠇⠰⠽⠀⠿⠀⠏⠗⠕⠧⠊⠨⠝⠀⠷⠀⠏⠥⠃⠇⠊⠉</w:t>
      </w:r>
    </w:p>
    <w:p w14:paraId="612BDD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⠙⠎⠀⠞⠀⠓⠀⠏⠗⠊⠍⠜⠊⠇⠽⠀⠝⠁⠰⠝⠁⠇⠀⠃⠢⠑⠋⠊⠞⠎⠀</w:t>
      </w:r>
    </w:p>
    <w:p w14:paraId="6AEF9E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⠍⠁⠔⠎⠀⠾⠀⠮⠀⠋⠫⠻⠁⠇⠀⠛⠕⠧⠻⠝⠰⠞⠂⠀⠃⠀⠠⠭⠎⠀</w:t>
      </w:r>
    </w:p>
    <w:p w14:paraId="05AD11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⠧⠻⠁⠇⠇⠀⠋⠕⠉⠥⠎⠀⠩⠊⠋⠞⠎⠀⠞⠕⠀⠍⠁⠉⠗⠕⠤⠀⠀⠀⠀</w:t>
      </w:r>
    </w:p>
    <w:p w14:paraId="5B7782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⠀⠏⠕⠇⠊⠉⠽⠍⠁⠅⠬⠂⠀⠍⠁⠝⠁⠛⠑⠰⠞⠂⠀⠯⠀⠀⠀</w:t>
      </w:r>
    </w:p>
    <w:p w14:paraId="12C6C1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⠀⠷⠀⠮⠀⠝⠑⠺⠀⠠⠔⠞⠻⠛⠕⠧⠻⠝⠰⠞⠁⠇⠀⠀</w:t>
      </w:r>
    </w:p>
    <w:p w14:paraId="6E0437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⠊⠎⠉⠁⠇⠀⠎⠽⠌⠑⠍⠂⠀⠵⠀⠺⠑⠇⠇⠀⠵⠀⠎⠑⠞⠞⠬⠀⠯⠀⠀</w:t>
      </w:r>
    </w:p>
    <w:p w14:paraId="32BFAB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⠿⠉⠬⠀⠎⠞⠁⠝⠙⠁⠗⠙⠎⠲⠼⠁⠃⠀⠠⠔⠀⠮⠀⠋⠫⠻⠁⠇⠀⠀⠀</w:t>
      </w:r>
    </w:p>
    <w:p w14:paraId="7E17FB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⠥⠉⠞⠥⠗⠑⠂⠀⠏⠗⠕⠧⠔⠉⠊⠁⠇⠀⠯⠀⠇⠕⠉⠁⠇⠀⠀⠀⠀⠀</w:t>
      </w:r>
    </w:p>
    <w:p w14:paraId="7922CD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⠹⠥⠎⠀⠓⠀⠁⠀⠅⠑⠽⠀⠗⠕⠇⠑⠀⠠⠔⠀⠮⠀⠀</w:t>
      </w:r>
    </w:p>
    <w:p w14:paraId="4740B0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⠽⠀⠷⠀⠎⠻⠧⠊⠉⠑⠎⠂⠀⠯⠀⠒⠎⠑⠟⠥⠢⠞⠇⠽⠂⠀</w:t>
      </w:r>
    </w:p>
    <w:p w14:paraId="17AF3D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⠗⠂⠇⠊⠵⠁⠰⠝⠀⠷⠀⠙⠑⠧⠑⠇⠕⠏⠰⠞⠀⠳⠞⠉⠕⠍⠑⠎⠲⠀</w:t>
      </w:r>
    </w:p>
    <w:p w14:paraId="38E053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⠿⠀⠠⠔⠌⠨⠑⠂⠀⠗⠑⠇⠁⠞⠫⠀⠞⠕⠀⠮⠀⠠⠠⠉⠕⠧⠊⠙⠤⠀⠀</w:t>
      </w:r>
    </w:p>
    <w:p w14:paraId="10DE05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⠗⠑⠎⠏⠕⠝⠎⠑⠂⠀⠋⠫⠻⠁⠇⠀⠛⠕⠧⠻⠝⠰⠞⠀⠠⠊⠎⠀</w:t>
      </w:r>
    </w:p>
    <w:p w14:paraId="308387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⠃⠇⠑⠀⠿⠀⠞⠗⠂⠞⠰⠞⠂⠀⠱⠊⠇⠑⠀⠀⠀⠀⠀⠀</w:t>
      </w:r>
    </w:p>
    <w:p w14:paraId="410490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⠛⠕⠧⠻⠝⠰⠞⠎⠀⠜⠑⠀⠀⠀⠀⠀⠀⠀⠀⠀⠀⠀</w:t>
      </w:r>
    </w:p>
    <w:p w14:paraId="6724D9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⠃⠇⠑⠀⠿⠀⠍⠁⠝⠁⠛⠬⠀⠠⠊⠎⠕⠇⠁⠰⠝⠀⠯⠀</w:t>
      </w:r>
    </w:p>
    <w:p w14:paraId="0BA67C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⠛⠕⠧⠻⠝⠰⠞⠎⠀⠜⠑⠀⠗⠑⠎⠏⠕⠝⠎⠊⠃⠇⠑⠀⠿⠀</w:t>
      </w:r>
    </w:p>
    <w:p w14:paraId="0D069C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⠜⠁⠝⠞⠔⠑⠀⠯⠀⠗⠑⠇⠊⠑⠋⠀⠲⠞⠗⠊⠃⠥⠰⠝⠎⠲⠀⠀⠀⠀</w:t>
      </w:r>
    </w:p>
    <w:p w14:paraId="51B466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⠇⠑⠉⠰⠝⠎⠀⠓⠑⠇⠙⠀⠠⠔⠀⠼⠃⠚⠁⠛⠀⠀⠀⠀⠀⠀⠀⠀</w:t>
      </w:r>
    </w:p>
    <w:p w14:paraId="10CAEA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⠃⠃</w:t>
      </w:r>
    </w:p>
    <w:p w14:paraId="5396B87D" w14:textId="77777777" w:rsidR="00490927" w:rsidRDefault="00490927">
      <w:pPr>
        <w:ind w:left="1440"/>
      </w:pPr>
    </w:p>
    <w:p w14:paraId="58306322" w14:textId="77777777" w:rsidR="00490927" w:rsidRDefault="00490927">
      <w:pPr>
        <w:ind w:left="1440"/>
      </w:pPr>
    </w:p>
    <w:p w14:paraId="5357F3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⠒⠑⠎⠎⠰⠇⠇⠽⠀⠠⠔⠌⠁⠇⠇⠫⠀⠷⠋⠊⠉⠊⠁⠇⠎⠀⠁⠞⠀⠮</w:t>
      </w:r>
    </w:p>
    <w:p w14:paraId="7020BC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⠰⠝⠁⠇⠂⠀⠏⠗⠕⠧⠔⠉⠊⠁⠇⠀⠯⠀⠇⠕⠉⠁⠇⠀⠀⠀⠀⠀⠀⠀</w:t>
      </w:r>
    </w:p>
    <w:p w14:paraId="32FB1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⠲⠀⠠⠹⠀⠠⠔⠉⠇⠥⠙⠫⠀⠁⠀⠎⠊⠛⠝⠊⠋⠊⠉⠁⠝⠞</w:t>
      </w:r>
    </w:p>
    <w:p w14:paraId="6500AD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⠉⠗⠂⠎⠑⠀⠠⠔⠀⠿⠍⠁⠇⠀⠗⠑⠏⠗⠑⠎⠢⠞⠁⠰⠝⠀⠷⠀⠀⠀</w:t>
      </w:r>
    </w:p>
    <w:p w14:paraId="6601B0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⠀⠁⠍⠰⠛⠀⠑⠇⠑⠉⠞⠫⠀⠷⠋⠊⠉⠊⠁⠇⠎⠲⠀⠀⠀⠀⠀⠀</w:t>
      </w:r>
    </w:p>
    <w:p w14:paraId="69E6C8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⠇⠔⠑⠀⠾⠀⠮⠀⠝⠑⠺⠀⠠⠒⠌⠊⠞⠥⠰⠝⠄⠎⠀⠀⠀⠀⠀</w:t>
      </w:r>
    </w:p>
    <w:p w14:paraId="55A803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⠨⠝⠎⠂⠀⠺⠕⠍⠢⠀⠝⠪⠀⠓⠕⠇⠙⠀⠼⠉⠉⠲⠑⠀⠀⠀⠀</w:t>
      </w:r>
    </w:p>
    <w:p w14:paraId="299122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⠷⠀⠎⠂⠞⠎⠀⠠⠔⠀⠮⠀⠋⠫⠻⠁⠇⠀⠏⠜⠇⠊⠁⠰⠞⠀</w:t>
      </w:r>
    </w:p>
    <w:p w14:paraId="3FDF1B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⠉⠕⠍⠏⠜⠫⠀⠞⠕⠀⠕⠝⠇⠽⠀⠼⠛⠲⠊⠀⠏⠻⠉⠢⠞⠀⠠⠔⠀⠀</w:t>
      </w:r>
    </w:p>
    <w:p w14:paraId="6D34AA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⠚⠚⠐⠜⠂⠀⠼⠉⠙⠀⠏⠻⠉⠢⠞⠀⠷⠀⠎⠂⠞⠎⠀⠠⠔⠀⠮⠀⠀</w:t>
      </w:r>
    </w:p>
    <w:p w14:paraId="187A68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⠧⠢⠀⠏⠗⠕⠧⠔⠉⠊⠁⠇⠀⠁⠎⠎⠑⠍⠃⠇⠊⠑⠎⠀⠯⠀⠼⠙⠁⠀</w:t>
      </w:r>
    </w:p>
    <w:p w14:paraId="2B0F33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⠷⠀⠑⠇⠑⠉⠞⠫⠀⠏⠕⠎⠊⠰⠝⠎⠀⠁⠞⠀⠮⠀⠀⠀⠀⠀</w:t>
      </w:r>
    </w:p>
    <w:p w14:paraId="0138AB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⠇⠑⠧⠑⠇⠲⠀⠠⠘⠮⠀⠑⠇⠑⠉⠞⠫⠀⠺⠕⠍⠢⠀⠀⠀⠀</w:t>
      </w:r>
    </w:p>
    <w:p w14:paraId="760884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⠥⠗⠗⠢⠞⠇⠽⠀⠎⠻⠧⠬⠀⠵⠀⠠⠍⠁⠽⠕⠗⠎⠂⠀⠠⠙⠑⠏⠥⠞⠽</w:t>
      </w:r>
    </w:p>
    <w:p w14:paraId="3FD0C3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⠽⠕⠗⠎⠂⠀⠠⠡⠁⠊⠗⠎⠂⠀⠠⠧⠊⠉⠑⠤⠠⠡⠁⠊⠗⠎⠀⠕⠗</w:t>
      </w:r>
    </w:p>
    <w:p w14:paraId="46DA7B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⠜⠙⠀⠠⠡⠁⠊⠗⠎⠀⠗⠑⠟⠥⠊⠗⠑⠀⠢⠓⠨⠑⠙⠀⠀⠀⠀⠀⠀⠀</w:t>
      </w:r>
    </w:p>
    <w:p w14:paraId="46C8F4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⠻⠊⠰⠑⠂⠀⠇⠂⠙⠻⠩⠊⠏⠀⠎⠅⠊⠇⠇⠎⠂⠀⠀⠀⠀⠀⠀⠀⠀</w:t>
      </w:r>
    </w:p>
    <w:p w14:paraId="264CFE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⠕⠎⠥⠗⠑⠀⠯⠀⠞⠑⠡⠝⠊⠉⠁⠇⠀⠉⠁⠏⠁⠉⠊⠞⠊⠑⠎⠂⠀</w:t>
      </w:r>
    </w:p>
    <w:p w14:paraId="72C87F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⠲⠡⠜⠛⠑⠀⠸⠮⠀⠙⠥⠞⠊⠑⠎⠲⠀⠠⠱⠊⠇⠑⠀⠀⠀⠀⠀⠀⠀</w:t>
      </w:r>
    </w:p>
    <w:p w14:paraId="10DF63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⠏⠗⠕⠛⠗⠑⠎⠎⠀⠓⠁⠎⠀⠃⠑⠢⠀⠀⠀⠀</w:t>
      </w:r>
    </w:p>
    <w:p w14:paraId="64EBF6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⠙⠑⠀⠠⠔⠀⠞⠻⠍⠎⠀⠷⠀⠿⠍⠁⠇⠀⠗⠑⠏⠗⠑⠎⠢⠞⠁⠰⠝⠂</w:t>
      </w:r>
    </w:p>
    <w:p w14:paraId="4B503E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⠗⠮⠗⠀⠎⠥⠏⠏⠕⠗⠞⠀⠠⠊⠎⠀⠗⠑⠟⠥⠊⠗⠫⠀⠞⠕⠀⠀⠀⠀</w:t>
      </w:r>
    </w:p>
    <w:p w14:paraId="606EC4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⠑⠀⠞⠀⠁⠇⠇⠀⠑⠇⠑⠉⠞⠫⠀⠀⠀⠀⠀⠀⠀⠀⠀⠀⠀⠀⠀⠀</w:t>
      </w:r>
    </w:p>
    <w:p w14:paraId="1481C9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⠁⠞⠊⠧⠑⠎⠀⠓⠀⠎⠥⠖⠊⠉⠊⠢⠞⠀⠀⠀⠀⠀⠀⠀</w:t>
      </w:r>
    </w:p>
    <w:p w14:paraId="521B9D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⠊⠞⠊⠑⠎⠀⠞⠕⠀⠑⠭⠻⠉⠊⠎⠑⠀⠸⠮⠀⠀⠀⠀⠀⠀⠀⠀</w:t>
      </w:r>
    </w:p>
    <w:p w14:paraId="087215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⠃⠊⠇⠊⠞⠊⠑⠎⠀⠯⠀⠞⠀⠮⠽⠀⠐⠺⠀⠠⠔⠀⠁⠝</w:t>
      </w:r>
    </w:p>
    <w:p w14:paraId="1BAF48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⠁⠃⠇⠬⠀⠑⠝⠧⠊⠗⠕⠝⠍⠑⠝⠞⠲⠼⠁⠙⠀⠀⠀⠀⠀⠀⠀⠀⠀⠀⠀</w:t>
      </w:r>
    </w:p>
    <w:p w14:paraId="2E7E67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⠉⠲⠀⠠⠠⠒⠞⠑⠭⠞⠥⠁⠇⠀⠠⠠⠡⠁⠇⠇⠢⠛⠑⠎⠀⠀⠀</w:t>
      </w:r>
    </w:p>
    <w:p w14:paraId="425052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⠃⠉</w:t>
      </w:r>
    </w:p>
    <w:p w14:paraId="1E77BC54" w14:textId="77777777" w:rsidR="00490927" w:rsidRDefault="00490927">
      <w:pPr>
        <w:ind w:left="1440"/>
      </w:pPr>
    </w:p>
    <w:p w14:paraId="72809EFB" w14:textId="77777777" w:rsidR="00490927" w:rsidRDefault="00490927">
      <w:pPr>
        <w:ind w:left="1440"/>
      </w:pPr>
    </w:p>
    <w:p w14:paraId="4B5FF3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⠕⠞⠾⠌⠯⠬⠀⠠⠭⠎⠀⠥⠏⠺⠜⠙⠀⠞⠗⠁⠚⠑⠉⠞⠕⠗⠽⠂</w:t>
      </w:r>
    </w:p>
    <w:p w14:paraId="3B0A7A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⠌⠀⠋⠁⠉⠫⠀⠒⠎⠊⠙⠻⠁⠃⠇⠑⠀⠡⠁⠇⠇⠢⠛⠑⠎</w:t>
      </w:r>
    </w:p>
    <w:p w14:paraId="1C03F1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⠮⠀⠗⠕⠁⠙⠀⠞⠕⠀⠁⠡⠊⠑⠧⠬⠀⠮⠀⠰⠠⠠⠎⠙⠠⠛⠎⠀⠀</w:t>
      </w:r>
    </w:p>
    <w:p w14:paraId="5E59BD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⠼⠃⠚⠉⠚⠀⠠⠔⠀⠮⠀⠏⠗⠑⠤⠠⠠⠉⠕⠧⠊⠙⠤⠼⠁⠊⠀⠀⠀</w:t>
      </w:r>
    </w:p>
    <w:p w14:paraId="33B956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⠑⠭⠞⠲⠀⠠⠘⠮⠀⠡⠁⠇⠇⠢⠛⠑⠎⠀⠠⠔⠉⠇⠥⠙⠑⠀⠀⠀⠀⠀</w:t>
      </w:r>
    </w:p>
    <w:p w14:paraId="6831CF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⠇⠇⠽⠀⠗⠂⠇⠊⠵⠬⠀⠀⠀⠀⠀⠀⠀⠀⠀⠀⠀⠀⠀⠀⠀⠀⠀⠀⠀⠀</w:t>
      </w:r>
    </w:p>
    <w:p w14:paraId="59EB71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387AA1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⠑⠀⠀⠀⠀⠀⠀⠀⠀⠀⠀⠀</w:t>
      </w:r>
    </w:p>
    <w:p w14:paraId="538794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⠩⠊⠋⠞⠀⠞⠕⠀⠋⠫⠻⠁⠇⠊⠎⠍⠀⠃⠽⠀⠢⠎⠥⠗⠬⠀⠞⠀</w:t>
      </w:r>
    </w:p>
    <w:p w14:paraId="135C6E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⠗⠑⠎⠏⠕⠝⠎⠊⠃⠊⠇⠊⠞⠊⠑⠎⠀⠷⠀⠛⠕⠧⠻⠝⠰⠞⠀⠁⠞⠀</w:t>
      </w:r>
    </w:p>
    <w:p w14:paraId="5C0232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⠀⠇⠑⠧⠑⠇⠎⠀⠜⠑⠀⠉⠇⠑⠜⠂⠀⠌⠗⠢⠛⠮⠝⠬⠀⠀⠀⠀⠀</w:t>
      </w:r>
    </w:p>
    <w:p w14:paraId="5B4843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⠞⠕⠀⠉⠕⠕⠗⠙⠔⠁⠞⠑⠀⠁⠉⠗⠀⠀⠀⠀⠀⠀</w:t>
      </w:r>
    </w:p>
    <w:p w14:paraId="7E42C6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⠀⠷⠀⠛⠕⠧⠻⠝⠰⠞⠂⠀⠯⠀⠢⠓⠁⠝⠉⠬⠀⠀⠀⠀⠀⠀</w:t>
      </w:r>
    </w:p>
    <w:p w14:paraId="62B42A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⠌⠊⠞⠥⠰⠝⠁⠇⠀⠯⠀⠠⠔⠙⠊⠧⠊⠙⠥⠁⠇⠀⠉⠁⠏⠁⠉⠰⠽⠂⠀</w:t>
      </w:r>
    </w:p>
    <w:p w14:paraId="34D6F0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⠁⠞⠀⠮⠀⠏⠗⠕⠧⠔⠉⠊⠁⠇⠀⠯⠀⠇⠕⠉⠁⠇</w:t>
      </w:r>
    </w:p>
    <w:p w14:paraId="34D009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⠂⠀⠞⠕⠀⠋⠥⠇⠋⠊⠇⠀⠸⠮⠀⠗⠕⠇⠑⠎⠲⠀⠠⠔⠀⠀</w:t>
      </w:r>
    </w:p>
    <w:p w14:paraId="2C1244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⠊⠰⠝⠂⠀⠮⠀⠒⠞⠔⠥⠫⠀⠒⠉⠻⠝⠎⠀⠕⠧⠻⠀⠀⠀⠀⠀⠀⠀</w:t>
      </w:r>
    </w:p>
    <w:p w14:paraId="53ED99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⠗⠗⠥⠏⠰⠝⠂⠀⠔⠑⠟⠥⠁⠇⠰⠽⠂⠀⠯⠀⠢⠎⠥⠗⠬⠀⠗⠥⠇⠑</w:t>
      </w:r>
    </w:p>
    <w:p w14:paraId="5D3977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⠇⠁⠺⠂⠀⠍⠁⠽⠀⠊⠍⠏⠁⠉⠞⠀⠌⠁⠃⠊⠇⠰⠽⠀⠯⠀⠀⠀⠀⠀</w:t>
      </w:r>
    </w:p>
    <w:p w14:paraId="00A35A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⠞⠥⠗⠑⠀⠔⠧⠑⠌⠰⠞⠎⠲⠀⠀⠀⠀⠀⠀⠀⠀⠀⠀⠀⠀⠀⠀⠀⠀⠀</w:t>
      </w:r>
    </w:p>
    <w:p w14:paraId="15D9BF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⠐⠮⠀⠊⠎⠀⠁⠀⠝⠑⠫⠀⠞⠕⠀⠌⠗⠢⠛⠮⠝⠀⠮⠀⠀⠀⠀⠀</w:t>
      </w:r>
    </w:p>
    <w:p w14:paraId="5D81CA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⠕⠇⠑⠎⠀⠯⠀⠋⠥⠝⠉⠰⠝⠎⠀⠷⠀⠇⠕⠉⠁⠇⠀⠛⠕⠧⠻⠝⠰⠞⠎</w:t>
      </w:r>
    </w:p>
    <w:p w14:paraId="57324D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⠔⠞⠗⠕⠙⠥⠉⠬⠀⠉⠁⠏⠁⠉⠰⠽⠀⠙⠑⠧⠑⠇⠕⠏⠰⠞⠀⠀⠀</w:t>
      </w:r>
    </w:p>
    <w:p w14:paraId="3FD3FC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⠉⠅⠁⠛⠑⠎⠀⠿⠀⠑⠇⠑⠉⠞⠫⠀⠗⠑⠏⠗⠑⠎⠢⠞⠁⠞⠊⠧⠑⠎</w:t>
      </w:r>
    </w:p>
    <w:p w14:paraId="4294E0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⠷⠋⠊⠉⠑⠀⠃⠑⠜⠻⠎⠀⠔⠀⠇⠕⠉⠁⠇⠀⠛⠕⠧⠻⠝⠰⠞⠀⠀⠀</w:t>
      </w:r>
    </w:p>
    <w:p w14:paraId="646899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⠬⠀⠕⠝⠀⠃⠥⠊⠇⠙⠬⠀⠇⠂⠙⠻⠩⠊⠏⠂⠀⠛⠙⠀⠀⠀⠀</w:t>
      </w:r>
    </w:p>
    <w:p w14:paraId="1BE31D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⠨⠑⠀⠯⠀⠢⠓⠁⠝⠉⠬⠀⠁⠒⠨⠞⠁⠃⠊⠇⠰⠽⠀⠀⠀⠀⠀</w:t>
      </w:r>
    </w:p>
    <w:p w14:paraId="730016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⠪⠜⠙⠎⠀⠮⠀⠉⠊⠞⠊⠵⠢⠎⠲⠴⠀⠀⠀⠀⠀⠀⠀⠀⠀⠀⠀⠀⠀⠀⠀</w:t>
      </w:r>
    </w:p>
    <w:p w14:paraId="656125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⠃⠙</w:t>
      </w:r>
    </w:p>
    <w:p w14:paraId="5ADF1065" w14:textId="77777777" w:rsidR="00490927" w:rsidRDefault="00490927">
      <w:pPr>
        <w:ind w:left="1440"/>
      </w:pPr>
    </w:p>
    <w:p w14:paraId="3A84CE1B" w14:textId="77777777" w:rsidR="00490927" w:rsidRDefault="00490927">
      <w:pPr>
        <w:ind w:left="1440"/>
      </w:pPr>
    </w:p>
    <w:p w14:paraId="13E3AC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⠏⠊⠉⠊⠏⠁⠝⠞⠀⠔⠀⠒⠎⠥⠇⠞⠁⠰⠝⠀⠾⠀⠺⠕⠍⠢⠄⠎</w:t>
      </w:r>
    </w:p>
    <w:p w14:paraId="20583B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⠀⠀⠀⠀⠀⠀⠀⠀⠀⠀⠀⠀⠀⠀⠀⠀⠀⠀⠀⠀⠀⠀⠀⠀⠀⠀</w:t>
      </w:r>
    </w:p>
    <w:p w14:paraId="73EA0E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⠹⠀⠐⠞⠀⠷⠀⠞⠗⠁⠝⠎⠊⠰⠝⠀⠉⠕⠔⠉⠊⠙⠑⠎⠀⠾⠀⠀⠀</w:t>
      </w:r>
    </w:p>
    <w:p w14:paraId="753BAC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⠔⠀⠙⠑⠇⠊⠧⠻⠽⠀⠷⠀⠃⠁⠎⠊⠉⠀⠀⠀⠀⠀⠀</w:t>
      </w:r>
    </w:p>
    <w:p w14:paraId="0D54AB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⠻⠧⠊⠉⠑⠎⠲⠀⠠⠇⠑⠎⠎⠀⠹⠁⠝⠀⠓⠁⠀⠠⠊⠋</w:t>
      </w:r>
    </w:p>
    <w:p w14:paraId="045544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⠏⠕⠏⠥⠇⠁⠰⠝⠀⠐⠣⠼⠙⠊⠲⠉⠀⠏⠻⠉⠢⠞⠐⠜⠀⠇⠊⠧⠑⠎</w:t>
      </w:r>
    </w:p>
    <w:p w14:paraId="563EFB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⠔⠀⠼⠉⠚⠀⠍⠔⠥⠞⠑⠎⠄⠀⠺⠁⠇⠅⠀⠋⠀⠁⠀⠓⠂⠇⠹⠉⠜⠑⠀</w:t>
      </w:r>
    </w:p>
    <w:p w14:paraId="494F69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⠰⠽⠂⠀⠾⠀⠼⠁⠁⠲⠉⠀⠏⠻⠉⠢⠞⠀⠇⠊⠧⠬⠀⠍⠀⠀⠀</w:t>
      </w:r>
    </w:p>
    <w:p w14:paraId="069309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⠁⠝⠀⠐⠕⠀⠓⠳⠗⠀⠁⠺⠁⠽⠲⠀⠠⠔⠀⠗⠥⠗⠁⠇⠀⠜⠂⠎⠂⠀⠀</w:t>
      </w:r>
    </w:p>
    <w:p w14:paraId="51D76B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⠇⠽⠀⠀⠀⠀⠀⠀⠀⠀⠀⠀⠀⠀⠀⠀⠀⠀⠀⠀⠀⠀⠀⠀⠀⠀⠀⠀⠀⠀</w:t>
      </w:r>
    </w:p>
    <w:p w14:paraId="503529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⠲⠑⠀⠏⠻⠉⠢⠞⠀⠇⠊⠧⠑⠀⠾⠔⠀⠼⠉⠚⠀⠀⠀⠀⠀⠀⠀</w:t>
      </w:r>
    </w:p>
    <w:p w14:paraId="2288D7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⠔⠥⠞⠑⠎⠂⠀⠉⠕⠍⠏⠜⠫⠀⠞⠕⠀⠼⠑⠙⠲⠊⠀⠏⠻⠉⠢⠞⠀⠔⠀</w:t>
      </w:r>
    </w:p>
    <w:p w14:paraId="76CAAB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⠗⠃⠁⠝⠀⠁⠗⠑⠁⠎⠲⠼⠁⠑⠀⠠⠎⠊⠛⠝⠊⠋⠊⠉⠁⠝⠞⠀⠀⠀⠀</w:t>
      </w:r>
    </w:p>
    <w:p w14:paraId="5832C3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⠑⠎⠎⠀⠓⠁⠎⠀⠃⠑⠢⠀⠍⠁⠙⠑⠀⠠⠔⠀⠏⠗⠕⠧⠊⠙⠬</w:t>
      </w:r>
    </w:p>
    <w:p w14:paraId="2E94DA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⠊⠍⠏⠗⠕⠧⠫⠀⠺⠁⠞⠻⠀⠎⠳⠗⠉⠑⠎⠲⠀⠀⠀</w:t>
      </w:r>
    </w:p>
    <w:p w14:paraId="1F88D5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⠪⠐⠑⠂⠀⠕⠝⠇⠽⠀⠼⠁⠊⠀⠏⠻⠉⠢⠞⠀⠷⠀⠮⠀⠀⠀⠀⠀⠀⠀</w:t>
      </w:r>
    </w:p>
    <w:p w14:paraId="5F7496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⠀⠓⠁⠎⠀⠁⠒⠑⠎⠎⠀⠞⠕⠀⠁⠝⠀⠊⠍⠏⠗⠕⠧⠫</w:t>
      </w:r>
    </w:p>
    <w:p w14:paraId="16BAB8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⠉⠕⠝⠞⠁⠍⠔⠁⠞⠫⠀⠙⠗⠔⠅⠬⠀⠺⠁⠞⠻⠀⠀⠀⠀⠀⠀⠀⠀⠀</w:t>
      </w:r>
    </w:p>
    <w:p w14:paraId="144A79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⠥⠗⠉⠑⠲⠼⠁⠋⠸⠲⠼⠁⠛⠀⠠⠏⠗⠊⠍⠜⠽⠀⠯⠀⠀⠀⠀⠀⠀⠀</w:t>
      </w:r>
    </w:p>
    <w:p w14:paraId="083211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⠕⠝⠙⠜⠽⠀⠎⠡⠕⠕⠇⠀⠢⠗⠕⠇⠰⠞⠀⠇⠑⠧⠑⠇⠎⠀⠜⠑⠀</w:t>
      </w:r>
    </w:p>
    <w:p w14:paraId="03C398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⠂⠀⠃⠀⠑⠋⠿⠞⠀⠊⠎⠀⠗⠑⠟⠥⠊⠗⠫⠀⠞⠕⠀⠉⠗⠂⠞⠑⠀</w:t>
      </w:r>
    </w:p>
    <w:p w14:paraId="01B87C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⠝⠑⠉⠀⠒⠙⠊⠰⠝⠎⠀⠿⠀⠮⠀⠉⠕⠍⠏⠇⠑⠰⠝⠀⠷⠀⠀⠀⠀⠀</w:t>
      </w:r>
    </w:p>
    <w:p w14:paraId="1D91EE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⠕⠝⠙⠜⠽⠀⠎⠡⠕⠕⠇⠂⠀⠵⠀⠺⠑⠇⠇⠀⠵⠀⠞⠕⠀⠀⠀⠀⠀</w:t>
      </w:r>
    </w:p>
    <w:p w14:paraId="0271BF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⠑⠀⠮⠀⠁⠧⠁⠊⠇⠁⠃⠊⠇⠰⠽⠀⠷⠀⠞⠑⠡⠝⠊⠉⠁⠇⠀⠯</w:t>
      </w:r>
    </w:p>
    <w:p w14:paraId="60CF42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⠕⠉⠁⠰⠝⠁⠇⠀⠞⠗⠁⠊⠝⠊⠝⠛⠲⠼⠁⠓⠀⠀⠀⠀⠀⠀⠀⠀⠀⠀⠀</w:t>
      </w:r>
    </w:p>
    <w:p w14:paraId="0A4332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⠌⠗⠥⠶⠇⠑⠎⠀⠾⠀⠇⠊⠍⠊⠞⠫⠀⠀⠀⠀⠀⠀⠀</w:t>
      </w:r>
    </w:p>
    <w:p w14:paraId="4EFB22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⠙⠊⠧⠻⠎⠰⠽⠂⠀⠗⠑⠇⠽⠬⠀⠇⠜⠛⠑⠇⠽⠀⠀</w:t>
      </w:r>
    </w:p>
    <w:p w14:paraId="136C85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⠮⠀⠁⠛⠗⠊⠉⠥⠇⠞⠥⠗⠑⠀⠎⠑⠉⠞⠕⠗⠀⠿⠀⠚⠕⠃⠎⠼⠋</w:t>
      </w:r>
    </w:p>
    <w:p w14:paraId="4540F7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⠃⠑</w:t>
      </w:r>
    </w:p>
    <w:p w14:paraId="686CE16E" w14:textId="77777777" w:rsidR="00490927" w:rsidRDefault="00490927">
      <w:pPr>
        <w:ind w:left="1440"/>
      </w:pPr>
    </w:p>
    <w:p w14:paraId="341115A6" w14:textId="77777777" w:rsidR="00490927" w:rsidRDefault="00490927">
      <w:pPr>
        <w:ind w:left="1440"/>
      </w:pPr>
    </w:p>
    <w:p w14:paraId="0E784F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⠑⠭⠏⠕⠗⠞⠎⠂⠀⠥⠝⠁⠃⠇⠑⠀⠞⠕⠀⠓⠜⠰⠎⠀⠭⠎⠀⠀⠀⠀</w:t>
      </w:r>
    </w:p>
    <w:p w14:paraId="388460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⠝⠁⠞⠥⠗⠁⠇⠀⠯⠀⠉⠥⠇⠞⠥⠗⠁⠇⠀⠀</w:t>
      </w:r>
    </w:p>
    <w:p w14:paraId="497DA9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⠎⠀⠿⠀⠑⠉⠕⠝⠕⠍⠊⠉⠀⠛⠗⠪⠹⠲⠀⠠⠮⠀⠀⠀⠀</w:t>
      </w:r>
    </w:p>
    <w:p w14:paraId="74D51B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⠎⠑⠉⠞⠕⠗⠀⠙⠕⠍⠔⠁⠞⠑⠎⠀⠮⠀⠚⠕⠃⠀⠀⠀⠀⠀</w:t>
      </w:r>
    </w:p>
    <w:p w14:paraId="2E7CD7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⠅⠑⠞⠂⠀⠇⠂⠧⠬⠀⠍⠕⠌⠀⠏⠀⠯⠀⠓⠳⠎⠑⠓⠕⠇⠙⠎⠀⠀⠀</w:t>
      </w:r>
    </w:p>
    <w:p w14:paraId="0659F4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⠞⠕⠀⠎⠓⠕⠉⠅⠎⠲⠼⠁⠓⠀⠠⠱⠊⠇⠑⠀⠐⠮</w:t>
      </w:r>
    </w:p>
    <w:p w14:paraId="43F7A6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⠎⠕⠉⠊⠁⠇⠀⠀⠀⠀⠀⠀⠀⠀⠀⠀⠀⠀⠀⠀⠀⠀⠀⠀⠀⠀⠀⠀⠀</w:t>
      </w:r>
    </w:p>
    <w:p w14:paraId="0EB3AB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⠭⠀⠊⠎⠀⠓⠊⠣⠀⠐⠞⠀⠞⠕⠀⠏⠗⠕⠍⠕⠞⠑⠀⠁⠀⠀⠀⠀</w:t>
      </w:r>
    </w:p>
    <w:p w14:paraId="1DCD94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⠢⠞⠀⠁⠛⠗⠊⠉⠥⠇⠞⠥⠗⠁⠇⠀⠎⠽⠌⠑⠍⠀⠾⠀⠀⠀</w:t>
      </w:r>
    </w:p>
    <w:p w14:paraId="72D3CE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⠰⠛⠀⠇⠕⠉⠁⠇⠀⠑⠉⠕⠝⠕⠍⠊⠑⠎⠲⠀⠠⠏⠗⠕⠍⠕⠰⠝⠀⠷</w:t>
      </w:r>
    </w:p>
    <w:p w14:paraId="429884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⠕⠑⠉⠕⠇⠕⠛⠊⠉⠁⠇⠀⠁⠛⠗⠊⠉⠥⠇⠞⠥⠗⠑⠀⠃⠁⠎⠫⠀</w:t>
      </w:r>
    </w:p>
    <w:p w14:paraId="700E2D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⠮⠀⠢⠕⠗⠍⠳⠎⠀⠃⠊⠕⠇⠕⠛⠊⠉⠁⠇⠀⠙⠊⠧⠻⠎⠰⠽⠀⠯</w:t>
      </w:r>
    </w:p>
    <w:p w14:paraId="6AF0A3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⠬⠀⠁⠺⠜⠑⠰⠎⠀⠷⠀⠊⠍⠏⠗⠕⠧⠬⠀⠋⠕⠕⠙⠀⠀⠀⠀</w:t>
      </w:r>
    </w:p>
    <w:p w14:paraId="2CCFAC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⠃⠊⠞⠀⠺⠙⠀⠓⠑⠇⠏⠀⠞⠕⠀⠉⠗⠂⠞⠑⠀⠗⠑⠎⠊⠇⠊⠢⠞⠀</w:t>
      </w:r>
    </w:p>
    <w:p w14:paraId="3625EF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⠎⠀⠁⠍⠰⠛⠀⠎⠍⠁⠇⠇⠓⠕⠇⠙⠻⠎⠲⠀⠀⠀</w:t>
      </w:r>
    </w:p>
    <w:p w14:paraId="6874DF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⠋⠜⠍⠻⠎⠐⠜⠴⠀⠀⠀⠀⠀⠀⠀⠀⠀⠀⠀⠀⠀⠀⠀⠀⠀⠀⠀⠀⠀⠀</w:t>
      </w:r>
    </w:p>
    <w:p w14:paraId="66A3B8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⠏⠊⠉⠊⠏⠁⠝⠞⠀⠔⠀⠒⠎⠥⠇⠞⠁⠰⠝⠀⠾⠀⠋⠜⠍⠻⠎⠀</w:t>
      </w:r>
    </w:p>
    <w:p w14:paraId="31E4A5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⠕⠞⠑⠉⠰⠝⠀⠎⠡⠑⠍⠑⠎⠀⠔⠀⠏⠇⠁⠉⠑⠂⠀⠘⠮⠀⠀⠀</w:t>
      </w:r>
    </w:p>
    <w:p w14:paraId="2BBD21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⠙⠀⠝⠀⠉⠕⠧⠻⠀⠁⠇⠇⠀⠘⠹⠀⠔⠀⠝⠑⠫⠂⠀⠵</w:t>
      </w:r>
    </w:p>
    <w:p w14:paraId="11B827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⠀⠁⠇⠇⠕⠉⠁⠰⠝⠎⠀⠞⠕⠀⠎⠕⠉⠊⠁⠇⠀⠀⠀⠀⠀</w:t>
      </w:r>
    </w:p>
    <w:p w14:paraId="60C73F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⠜⠑⠀⠝⠀⠎⠥⠖⠊⠉⠊⠢⠞⠀⠞⠕⠀⠀⠀⠀⠀⠀⠀</w:t>
      </w:r>
    </w:p>
    <w:p w14:paraId="56D396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⠁⠞⠑⠀⠮⠀⠝⠑⠉⠀⠑⠭⠏⠁⠝⠎⠊⠕⠝⠲⠼⠁⠊⠀⠀</w:t>
      </w:r>
    </w:p>
    <w:p w14:paraId="0E3BFB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⠵⠀⠁⠀⠇⠯⠇⠕⠉⠅⠫⠀⠉⠨⠞⠗⠽⠀⠾⠀⠁⠀⠀⠀⠀⠀⠀⠀⠀⠀⠀</w:t>
      </w:r>
    </w:p>
    <w:p w14:paraId="2E3799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⠊⠧⠑⠇⠽⠀⠎⠍⠁⠇⠇⠀⠍⠁⠝⠥⠋⠁⠉⠞⠥⠗⠬⠀⠀⠀⠀</w:t>
      </w:r>
    </w:p>
    <w:p w14:paraId="260F50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⠂⠀⠠⠝⠑⠏⠁⠇⠀⠊⠎⠀⠓⠊⠣⠇⠽⠀⠙⠑⠏⠢⠙⠢⠞⠀</w:t>
      </w:r>
    </w:p>
    <w:p w14:paraId="348294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⠝⠑⠊⠣⠃⠳⠗⠬⠀⠠⠡⠔⠁⠀⠯⠀⠠⠔⠙⠊⠁⠀⠿⠀⠀⠀⠀⠀⠀</w:t>
      </w:r>
    </w:p>
    <w:p w14:paraId="1088C6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⠕⠗⠞⠎⠀⠯⠀⠑⠭⠏⠕⠗⠞⠎⠂⠀⠍⠁⠅⠬⠀⠭⠀⠀⠀⠀⠀⠀⠀</w:t>
      </w:r>
    </w:p>
    <w:p w14:paraId="6A4346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⠞⠕⠀⠛⠇⠕⠃⠁⠇⠀⠎⠥⠏⠏⠇⠽⠀⠡⠁⠔⠀⠀</w:t>
      </w:r>
    </w:p>
    <w:p w14:paraId="32006A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⠃⠋</w:t>
      </w:r>
    </w:p>
    <w:p w14:paraId="5504D759" w14:textId="77777777" w:rsidR="00490927" w:rsidRDefault="00490927">
      <w:pPr>
        <w:ind w:left="1440"/>
      </w:pPr>
    </w:p>
    <w:p w14:paraId="35C664A6" w14:textId="77777777" w:rsidR="00490927" w:rsidRDefault="00490927">
      <w:pPr>
        <w:ind w:left="1440"/>
      </w:pPr>
    </w:p>
    <w:p w14:paraId="170FFC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⠎⠗⠥⠏⠞⠊⠕⠝⠎⠲⠼⠃⠚⠀⠀⠀⠀⠀⠀⠀⠀⠀⠀⠀⠀⠀⠀⠀⠀⠀</w:t>
      </w:r>
    </w:p>
    <w:p w14:paraId="5B5DB1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⠉⠕⠛⠝⠊⠵⠬⠀⠮⠀⠠⠊⠍⠏⠕⠗⠞⠨⠑⠀⠷⠀⠀⠀⠀⠀⠀</w:t>
      </w:r>
    </w:p>
    <w:p w14:paraId="346598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⠕⠗⠞⠁⠰⠝⠀⠔⠋⠗⠁⠌⠗⠥⠉⠞⠥⠗⠑⠀⠕⠝⠀⠀⠀⠀</w:t>
      </w:r>
    </w:p>
    <w:p w14:paraId="38946B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⠁⠉⠗⠀⠎⠑⠉⠞⠕⠗⠎⠂⠀⠮⠀⠀⠀⠀⠀⠀⠀⠀</w:t>
      </w:r>
    </w:p>
    <w:p w14:paraId="30DCB8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⠂⠀⠵⠀⠺⠑⠇⠇⠀⠵⠀⠮⠀⠀⠀</w:t>
      </w:r>
    </w:p>
    <w:p w14:paraId="1EAF54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⠇⠕⠉⠁⠇⠀⠛⠕⠧⠻⠝⠰⠞⠎⠂⠀⠓⠁⠎⠀</w:t>
      </w:r>
    </w:p>
    <w:p w14:paraId="473895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⠧⠑⠌⠫⠀⠓⠂⠧⠊⠇⠽⠀⠔⠀⠹⠀⠜⠑⠁⠀⠔⠀⠗⠑⠉⠢⠞⠀⠀⠀⠀</w:t>
      </w:r>
    </w:p>
    <w:p w14:paraId="60DA5E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⠑⠜⠎⠲⠀⠠⠓⠪⠐⠑⠂⠀⠆⠉⠀⠷⠀⠮⠀⠉⠨⠞⠗⠽⠄⠎⠀⠀⠀⠀⠀</w:t>
      </w:r>
    </w:p>
    <w:p w14:paraId="3462BA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⠑⠕⠛⠗⠁⠏⠓⠊⠉⠁⠇⠀⠞⠻⠗⠁⠔⠂⠀⠹⠀⠓⠁⠎⠀⠃⠑⠢⠀⠀⠀</w:t>
      </w:r>
    </w:p>
    <w:p w14:paraId="4AA519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⠌⠇⠽⠂⠀⠯⠀⠏⠗⠕⠛⠗⠑⠎⠎⠀⠓⠁⠎⠀⠃⠑⠢⠀⠀⠀⠀⠀⠀⠀</w:t>
      </w:r>
    </w:p>
    <w:p w14:paraId="3AE234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⠇⠕⠺⠲⠼⠃⠁⠀⠠⠮⠀⠉⠨⠞⠗⠽⠄⠎⠀⠞⠕⠏⠕⠛⠗⠁⠏⠓⠽⠀⠀</w:t>
      </w:r>
    </w:p>
    <w:p w14:paraId="13080A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⠀⠊⠍⠏⠫⠫⠀⠮⠀⠙⠑⠧⠑⠇⠕⠏⠰⠞⠀⠷⠀⠀⠀⠀⠀⠀⠀⠀⠀⠀</w:t>
      </w:r>
    </w:p>
    <w:p w14:paraId="369235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⠗⠁⠌⠗⠥⠉⠞⠥⠗⠑⠀⠿⠀⠔⠿⠍⠁⠰⠝⠀⠯⠀⠀⠀⠀⠀⠀⠀⠀⠀</w:t>
      </w:r>
    </w:p>
    <w:p w14:paraId="220F0B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⠉⠁⠰⠝⠎⠀⠞⠑⠡⠝⠕⠇⠕⠛⠽⠀⠀⠀⠀⠀⠀⠀⠀⠀⠀</w:t>
      </w:r>
    </w:p>
    <w:p w14:paraId="362941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⠊⠉⠞⠐⠜⠲⠀⠠⠱⠊⠇⠑⠀⠏⠗⠕⠛⠗⠑⠎⠎⠀⠓⠁⠎⠀⠀⠀</w:t>
      </w:r>
    </w:p>
    <w:p w14:paraId="67D4FE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⠍⠁⠙⠑⠀⠔⠀⠗⠑⠉⠢⠞⠀⠽⠑⠜⠎⠂⠀⠕⠝⠇⠽⠀⠼⠛⠉⠀</w:t>
      </w:r>
    </w:p>
    <w:p w14:paraId="713DA0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⠷⠀⠏⠀⠓⠀⠁⠒⠑⠎⠎⠀⠞⠕⠀⠮⠀⠀⠀⠀⠀⠀⠀⠀⠀⠀</w:t>
      </w:r>
    </w:p>
    <w:p w14:paraId="64463A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⠝⠞⠑⠗⠝⠑⠞⠂⠼⠃⠃⠀⠾⠀⠁⠀⠌⠗⠰⠛⠀⠥⠗⠃⠁⠝⠤⠀⠀⠀⠀</w:t>
      </w:r>
    </w:p>
    <w:p w14:paraId="754456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⠥⠗⠁⠇⠀⠯⠀⠔⠉⠕⠍⠑⠤⠗⠑⠇⠁⠞⠫⠀⠙⠊⠛⠊⠞⠁⠇⠀⠀⠀⠀</w:t>
      </w:r>
    </w:p>
    <w:p w14:paraId="59AC04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⠧⠊⠙⠑⠲⠀⠠⠑⠧⠢⠀⠐⠱⠀⠠⠔⠞⠻⠝⠑⠞⠀⠯⠀⠍⠕⠃⠊⠇⠑</w:t>
      </w:r>
    </w:p>
    <w:p w14:paraId="373C17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⠓⠐⠕⠀⠉⠕⠧⠻⠁⠛⠑⠀⠑⠭⠊⠌⠎⠀⠔⠀⠗⠑⠍⠕⠞⠑⠀⠜⠂⠎⠂</w:t>
      </w:r>
    </w:p>
    <w:p w14:paraId="174C01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⠉⠅⠀⠷⠀⠙⠊⠛⠊⠞⠁⠇⠀⠇⠊⠞⠻⠁⠉⠽⠀⠁⠍⠰⠛⠀⠮⠀⠀⠀</w:t>
      </w:r>
    </w:p>
    <w:p w14:paraId="59D5AD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⠥⠗⠁⠇⠀⠏⠕⠕⠗⠀⠑⠭⠁⠉⠻⠃⠁⠞⠑⠎⠀⠹⠀⠛⠁⠏⠲⠼⠃⠑⠀</w:t>
      </w:r>
    </w:p>
    <w:p w14:paraId="755EC0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⠄⠎⠀⠑⠉⠕⠝⠕⠍⠽⠀⠯⠀⠭⠎⠀⠏⠄⠎⠀⠀⠀⠀⠀</w:t>
      </w:r>
    </w:p>
    <w:p w14:paraId="4F0C94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⠎⠀⠙⠑⠏⠢⠙⠀⠇⠜⠛⠑⠇⠽⠀⠕⠝⠀⠀⠀⠀⠀</w:t>
      </w:r>
    </w:p>
    <w:p w14:paraId="30B322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⠞⠥⠗⠁⠇⠀⠗⠑⠎⠳⠗⠉⠑⠎⠀⠯⠀⠑⠉⠕⠎⠽⠌⠑⠍⠀⠀⠀⠀⠀</w:t>
      </w:r>
    </w:p>
    <w:p w14:paraId="634159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⠲⠀⠠⠮⠀⠍⠕⠌⠀⠎⠊⠛⠝⠊⠋⠊⠉⠁⠝⠞⠀⠀⠀⠀⠀</w:t>
      </w:r>
    </w:p>
    <w:p w14:paraId="5D1E30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⠞⠥⠗⠁⠇⠀⠗⠑⠎⠳⠗⠉⠑⠀⠊⠎⠀⠮⠀⠉⠨⠞⠗⠽⠄⠎⠀⠀⠀⠀</w:t>
      </w:r>
    </w:p>
    <w:p w14:paraId="6A3135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⠃⠛</w:t>
      </w:r>
    </w:p>
    <w:p w14:paraId="7CE021AF" w14:textId="77777777" w:rsidR="00490927" w:rsidRDefault="00490927">
      <w:pPr>
        <w:ind w:left="1440"/>
      </w:pPr>
    </w:p>
    <w:p w14:paraId="3D793102" w14:textId="77777777" w:rsidR="00490927" w:rsidRDefault="00490927">
      <w:pPr>
        <w:ind w:left="1440"/>
      </w:pPr>
    </w:p>
    <w:p w14:paraId="6D59EC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⠞⠻⠀⠎⠳⠗⠉⠑⠎⠂⠀⠕⠗⠊⠛⠔⠁⠞⠬⠀⠔⠀⠮⠀⠀⠀⠀⠀⠀⠀</w:t>
      </w:r>
    </w:p>
    <w:p w14:paraId="2DC260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⠊⠍⠁⠇⠁⠽⠁⠝⠀⠍⠨⠞⠁⠔⠀⠛⠇⠁⠉⠊⠻⠎⠂⠀⠱⠀⠓⠀⠀⠀</w:t>
      </w:r>
    </w:p>
    <w:p w14:paraId="14F479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⠏⠕⠞⠢⠞⠊⠁⠇⠀⠿⠀⠀⠀⠀⠀⠀⠀⠀⠀⠀</w:t>
      </w:r>
    </w:p>
    <w:p w14:paraId="01F1B0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⠽⠙⠗⠕⠑⠇⠑⠉⠞⠗⠊⠉⠀⠏⠪⠻⠀⠯⠀⠊⠗⠗⠊⠛⠁⠰⠝⠀⠿⠀⠀</w:t>
      </w:r>
    </w:p>
    <w:p w14:paraId="301C31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⠁⠇⠀⠇⠯⠲⠀⠠⠮⠀⠑⠉⠕⠎⠽⠌⠑⠍⠎⠀⠜⠑</w:t>
      </w:r>
    </w:p>
    <w:p w14:paraId="44B56C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⠬⠇⠽⠀⠝⠑⠛⠁⠞⠊⠧⠑⠇⠽⠀⠔⠋⠇⠥⠰⠑⠙⠀⠃⠽⠀⠮</w:t>
      </w:r>
    </w:p>
    <w:p w14:paraId="7EFD57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⠑⠉⠞⠎⠀⠷⠀⠉⠇⠊⠍⠁⠞⠑⠀⠡⠁⠝⠛⠑⠂⠀⠠⠔⠉⠇⠥⠙⠬⠀</w:t>
      </w:r>
    </w:p>
    <w:p w14:paraId="581A59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⠧⠜⠊⠁⠃⠊⠇⠰⠽⠀⠕⠝⠀⠺⠁⠞⠻⠀⠀⠀⠀⠀⠀⠀⠀</w:t>
      </w:r>
    </w:p>
    <w:p w14:paraId="05D903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⠊⠇⠰⠽⠂⠀⠑⠭⠞⠗⠑⠍⠑⠀⠺⠂⠮⠗⠀⠑⠧⠢⠞⠎⠀</w:t>
      </w:r>
    </w:p>
    <w:p w14:paraId="716DE2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⠝⠁⠞⠥⠗⠁⠇⠀⠲⠁⠌⠻⠎⠲⠀⠠⠁⠀⠗⠑⠉⠢⠞⠀⠀⠀⠀⠀⠀⠀</w:t>
      </w:r>
    </w:p>
    <w:p w14:paraId="1FA68B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⠍⠏⠻⠁⠞⠥⠗⠑⠀⠁⠝⠁⠇⠽⠎⠊⠎⠀⠿⠀⠠⠝⠑⠏⠁⠇⠀⠋⠀⠀</w:t>
      </w:r>
    </w:p>
    <w:p w14:paraId="53411C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⠛⠁⠀⠞⠕⠀⠼⠃⠚⠁⠙⠀⠔⠙⠊⠉⠁⠞⠫⠀⠞⠀⠮⠀⠀⠀⠀⠀⠀</w:t>
      </w:r>
    </w:p>
    <w:p w14:paraId="03DF59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⠭⠊⠍⠥⠍⠀⠞⠑⠍⠏⠻⠁⠞⠥⠗⠑⠀⠠⠊⠎⠀⠠⠔⠉⠗⠂⠎⠬⠀⠀</w:t>
      </w:r>
    </w:p>
    <w:p w14:paraId="2A6FBD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⠼⠚⠲⠑⠋⠀⠙⠑⠛⠗⠑⠑⠎⠀⠠⠉⠑⠇⠎⠊⠥⠎⠀⠏⠻⠀⠀⠀⠀</w:t>
      </w:r>
    </w:p>
    <w:p w14:paraId="1BBC01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⠉⠁⠙⠑⠼⠃⠙⠀⠱⠊⠇⠑⠀⠋⠗⠑⠟⠥⠢⠞⠀⠯⠀⠓⠂⠧⠽⠀⠀⠀</w:t>
      </w:r>
    </w:p>
    <w:p w14:paraId="168A40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⠔⠋⠁⠇⠇⠀⠠⠊⠎⠀⠠⠔⠉⠗⠂⠎⠬⠇⠽⠀⠉⠕⠍⠍⠕⠝⠲⠀⠀⠀</w:t>
      </w:r>
    </w:p>
    <w:p w14:paraId="50E61A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⠹⠥⠎⠂⠀⠃⠁⠎⠫⠀⠕⠝⠀⠕⠃⠎⠻⠧⠫⠀⠞⠗⠢⠙⠎⠀⠯⠀⠀⠀⠀</w:t>
      </w:r>
    </w:p>
    <w:p w14:paraId="268502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⠚⠑⠉⠰⠝⠎⠂⠀⠉⠥⠗⠗⠢⠞⠀⠡⠁⠝⠛⠑⠎⠀⠔⠀⠮⠀⠀⠀⠀</w:t>
      </w:r>
    </w:p>
    <w:p w14:paraId="57CE65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⠀⠯⠀⠠⠭⠎⠀⠧⠜⠊⠁⠃⠊⠇⠰⠽⠀⠙⠊⠗⠑⠉⠞⠇⠽</w:t>
      </w:r>
    </w:p>
    <w:p w14:paraId="24127E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⠀⠮⠀⠓⠽⠙⠗⠕⠇⠕⠛⠊⠉⠁⠇⠀⠉⠽⠉⠇⠑⠀⠯⠀⠀⠀</w:t>
      </w:r>
    </w:p>
    <w:p w14:paraId="7482D1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⠉⠗⠂⠎⠑⠀⠮⠀⠗⠊⠎⠅⠀⠿⠁⠀⠍⠥⠇⠞⠊⠞⠥⠙⠑⠀⠷⠀⠀⠀</w:t>
      </w:r>
    </w:p>
    <w:p w14:paraId="59A6D4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⠤⠔⠙⠥⠉⠫⠀⠓⠁⠵⠜⠙⠎⠂⠀⠑⠎⠏⠑⠉⠊⠁⠇⠇⠽</w:t>
      </w:r>
    </w:p>
    <w:p w14:paraId="703C75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⠗⠑⠟⠥⠢⠉⠽⠀⠯⠀⠠⠔⠞⠢⠎⠰⠽⠀⠷⠀⠋⠇⠕⠕⠙⠎⠀⠯⠀⠀⠀</w:t>
      </w:r>
    </w:p>
    <w:p w14:paraId="5A8338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⠐⠳⠎⠀⠞⠀⠹⠗⠂⠞⠢⠀⠇⠊⠋⠑⠲⠀⠠⠺⠁⠞⠻⠀⠎⠉⠜⠉⠰⠽</w:t>
      </w:r>
    </w:p>
    <w:p w14:paraId="771828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⠙⠗⠐⠳⠎⠀⠁⠇⠀⠏⠕⠎⠑⠀⠁⠀⠹⠗⠂⠞⠀⠞⠕⠀⠀⠀⠀⠀⠀⠀</w:t>
      </w:r>
    </w:p>
    <w:p w14:paraId="74C849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⠤⠗⠑⠇⠊⠁⠝⠞⠀⠇⠊⠧⠑⠇⠊⠓⠕⠕⠙⠎⠀</w:t>
      </w:r>
    </w:p>
    <w:p w14:paraId="42C66F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⠂⠀⠠⠔⠀⠞⠥⠗⠝⠂⠀⠹⠗⠂⠞⠢⠎⠀⠋⠕⠕⠙⠀⠎⠑⠉⠥⠗⠰⠽⠲</w:t>
      </w:r>
    </w:p>
    <w:p w14:paraId="519E9E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⠢⠙⠻⠀⠑⠟⠥⠁⠇⠰⠽⠀⠯⠀⠎⠕⠉⠊⠁⠇⠀⠔⠉⠇⠥⠨⠝⠀</w:t>
      </w:r>
    </w:p>
    <w:p w14:paraId="4D3A87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⠃⠓</w:t>
      </w:r>
    </w:p>
    <w:p w14:paraId="596A30FF" w14:textId="77777777" w:rsidR="00490927" w:rsidRDefault="00490927">
      <w:pPr>
        <w:ind w:left="1440"/>
      </w:pPr>
    </w:p>
    <w:p w14:paraId="59E67CA7" w14:textId="77777777" w:rsidR="00490927" w:rsidRDefault="00490927">
      <w:pPr>
        <w:ind w:left="1440"/>
      </w:pPr>
    </w:p>
    <w:p w14:paraId="7A4900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⠁⠇⠎⠀⠗⠑⠍⠁⠔⠀⠥⠝⠍⠑⠞⠲⠠⠮⠀⠠⠒⠌⠊⠞⠥⠰⠝⠀⠷⠀</w:t>
      </w:r>
    </w:p>
    <w:p w14:paraId="5DA866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⠗⠑⠉⠕⠛⠝⠊⠵⠑⠎⠀⠞⠀⠐⠮⠀⠜⠑⠀⠛⠗⠳⠏⠎⠀</w:t>
      </w:r>
    </w:p>
    <w:p w14:paraId="206713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⠀⠋⠁⠉⠑⠀⠲⠉⠗⠊⠍⠔⠁⠰⠝⠀⠯⠀⠕⠏⠏⠗⠑⠎⠨⠝⠲⠠⠘⠮⠀</w:t>
      </w:r>
    </w:p>
    <w:p w14:paraId="2D6F20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⠉⠇⠥⠙⠑⠀⠺⠕⠍⠢⠂⠀⠠⠙⠁⠇⠊⠞⠎⠂⠀⠀⠀⠀⠀⠀⠀⠀⠀⠀</w:t>
      </w:r>
    </w:p>
    <w:p w14:paraId="1B33FD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⠙⠓⠑⠎⠇⠎⠂⠀⠠⠍⠥⠎⠇⠊⠍⠎⠂⠀⠠⠔⠙⠊⠛⠢⠳⠎⠀⠏⠂</w:t>
      </w:r>
    </w:p>
    <w:p w14:paraId="34910C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⠇⠙⠻⠇⠽⠀⠏⠂⠀⠏⠻⠎⠕⠝⠎⠀⠾⠀⠲⠁⠃⠊⠇⠊⠞⠊⠑⠎⠀⠯⠀</w:t>
      </w:r>
    </w:p>
    <w:p w14:paraId="3BA099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⠭⠥⠁⠇⠀⠍⠊⠝⠕⠗⠊⠞⠊⠑⠎⠲⠼⠃⠑⠀⠠⠱⠊⠇⠑⠀⠮⠀⠀⠀</w:t>
      </w:r>
    </w:p>
    <w:p w14:paraId="1B1D3F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⠌⠊⠞⠥⠰⠝⠀⠏⠗⠕⠧⠊⠙⠑⠎⠀⠁⠀⠋⠗⠁⠍⠑⠐⠺⠀⠀⠀⠀⠀</w:t>
      </w:r>
    </w:p>
    <w:p w14:paraId="4C1144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⠗⠥⠗⠁⠇⠀⠜⠂⠎⠂⠕⠝⠇⠽⠀⠀⠀⠀⠀⠀⠀⠀⠀⠀⠀⠀⠀</w:t>
      </w:r>
    </w:p>
    <w:p w14:paraId="4D7669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⠲⠑⠨⠴⠀⠀⠀⠀⠀⠀⠀⠀⠀⠀⠀⠀⠀⠀⠀⠀⠀⠀⠀⠀⠀⠀⠀</w:t>
      </w:r>
    </w:p>
    <w:p w14:paraId="52B6AB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⠇⠊⠧⠑⠀⠾⠔⠀⠼⠉⠚⠀⠍⠔⠥⠞⠑⠎⠂⠀⠉⠕⠍⠏⠜⠫⠀⠞⠕⠀</w:t>
      </w:r>
    </w:p>
    <w:p w14:paraId="44DA42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⠙⠲⠊⠀⠏⠻⠉⠢⠞⠀⠔⠀⠥⠗⠃⠁⠝⠀⠜⠂⠎⠀⠀⠀⠀⠀⠀⠀⠀⠀</w:t>
      </w:r>
    </w:p>
    <w:p w14:paraId="04275F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⠝⠇⠽⠀⠀⠀⠀⠀⠀⠀⠀⠀⠀⠀⠀⠀⠀⠀⠀⠀⠀⠀⠀⠀⠀⠀⠀⠀</w:t>
      </w:r>
    </w:p>
    <w:p w14:paraId="758698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⠊⠨⠴⠀⠀⠀⠀⠀⠀⠀⠀⠀⠀⠀⠀⠀⠀⠀⠀⠀⠀⠀⠀⠀⠀⠀⠀⠀</w:t>
      </w:r>
    </w:p>
    <w:p w14:paraId="478F5D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⠷⠀⠮⠀⠏⠕⠏⠥⠇⠁⠰⠝⠀⠓⠁⠎⠀⠁⠒⠑⠎⠎⠀⠞⠕⠀⠁⠝⠀⠀</w:t>
      </w:r>
    </w:p>
    <w:p w14:paraId="6209C3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⠫⠀⠥⠝⠉⠕⠝⠞⠁⠍⠔⠁⠞⠫⠀⠙⠗⠔⠅⠬⠀⠺⠁⠞⠻⠀</w:t>
      </w:r>
    </w:p>
    <w:p w14:paraId="2BAACA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⠳⠗⠉⠑⠲⠀⠀⠀⠀⠀⠀⠀⠀⠀⠀⠀⠀⠀⠀⠀⠀⠀⠀⠀⠀⠀⠀⠀⠀⠀⠀</w:t>
      </w:r>
    </w:p>
    <w:p w14:paraId="522B31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⠀⠗⠑⠉⠢⠞⠀⠞⠑⠍⠏⠻⠁⠞⠥⠗⠑⠀⠁⠝⠁⠇⠽⠎⠊⠎⠀⠿</w:t>
      </w:r>
    </w:p>
    <w:p w14:paraId="5E2897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⠋⠀⠼⠁⠊⠛⠁⠀⠞⠕⠀⠼⠃⠚⠁⠙⠀⠓⠁⠎⠀⠀⠀⠀⠀</w:t>
      </w:r>
    </w:p>
    <w:p w14:paraId="563BF6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⠊⠉⠁⠞⠫⠀⠞⠀⠮⠀⠍⠁⠭⠊⠍⠥⠍⠀⠞⠑⠍⠏⠻⠁⠞⠥⠗⠑⠀⠀</w:t>
      </w:r>
    </w:p>
    <w:p w14:paraId="556121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⠔⠉⠗⠂⠎⠬⠀⠃⠽⠀⠀⠀⠀⠀⠀⠀⠀⠀⠀⠀⠀⠀⠀⠀⠀⠀⠀⠀⠀</w:t>
      </w:r>
    </w:p>
    <w:p w14:paraId="0A5B7B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⠚⠲⠑⠋⠀⠀⠀⠀⠀⠀⠀⠀⠀⠀⠀⠀⠀⠀⠀⠀⠀⠀⠀⠀⠀⠀⠀⠀⠀</w:t>
      </w:r>
    </w:p>
    <w:p w14:paraId="72AE69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⠑⠛⠗⠑⠑⠎⠀⠠⠉⠑⠇⠎⠊⠥⠎⠀⠏⠻⠙⠑⠉⠁⠙⠑⠼⠃⠙⠀⠀</w:t>
      </w:r>
    </w:p>
    <w:p w14:paraId="280B65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⠊⠇⠑⠀⠋⠗⠑⠟⠥⠢⠞⠀⠯⠀⠓⠂⠧⠽⠀⠗⠁⠔⠋⠁⠇⠇⠀⠊⠎⠀⠀</w:t>
      </w:r>
    </w:p>
    <w:p w14:paraId="583DE8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⠬⠇⠽⠀⠉⠕⠍⠍⠕⠝⠲⠀⠀⠀⠀⠀⠀⠀⠀⠀⠀⠀⠀⠀⠀⠀⠀</w:t>
      </w:r>
    </w:p>
    <w:p w14:paraId="5A1026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⠹⠀⠗⠑⠏⠕⠗⠞⠂⠀⠁⠇⠇⠀⠗⠑⠋⠻⠰⠑⠎⠀⠀⠀⠀⠀⠀</w:t>
      </w:r>
    </w:p>
    <w:p w14:paraId="389526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⠄⠚⠕⠃⠎⠄⠯⠄⠑⠍⠏⠇⠕⠽⠰⠞⠄⠔⠉⠇⠥⠙⠑⠀⠚⠕⠃⠎⠀⠯</w:t>
      </w:r>
    </w:p>
    <w:p w14:paraId="4CF2BF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⠀⠔⠀⠃⠕⠹⠀⠮⠀⠿⠍⠁⠇⠀⠯⠀⠔⠿⠍⠁⠇⠀⠀⠀</w:t>
      </w:r>
    </w:p>
    <w:p w14:paraId="1797A1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⠃⠊</w:t>
      </w:r>
    </w:p>
    <w:p w14:paraId="2F1B6E30" w14:textId="77777777" w:rsidR="00490927" w:rsidRDefault="00490927">
      <w:pPr>
        <w:ind w:left="1440"/>
      </w:pPr>
    </w:p>
    <w:p w14:paraId="4A5EF43D" w14:textId="77777777" w:rsidR="00490927" w:rsidRDefault="00490927">
      <w:pPr>
        <w:ind w:left="1440"/>
      </w:pPr>
    </w:p>
    <w:p w14:paraId="37CCA8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⠂⠀⠥⠝⠨⠎⠀⠕⠮⠗⠺⠊⠎⠑⠀⠎⠏⠑⠉⠊⠋⠊⠫⠲⠀⠀</w:t>
      </w:r>
    </w:p>
    <w:p w14:paraId="417AFF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⠋⠀⠠⠎⠕⠉⠊⠕⠀⠠⠑⠉⠕⠝⠕⠍⠊⠑⠀⠠⠗⠑⠎⠏⠕⠝⠎⠑</w:t>
      </w:r>
    </w:p>
    <w:p w14:paraId="26AE36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047588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⠞⠀⠮⠀⠐⠞⠀⠷⠀⠏⠥⠃⠇⠊⠉⠁⠰⠝⠀⠐⠣⠼⠃⠊⠀⠀⠀⠀</w:t>
      </w:r>
    </w:p>
    <w:p w14:paraId="2C00CE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⠥⠛⠥⠌⠀⠼⠃⠚⠃⠚⠐⠜⠂⠀⠐⠮⠀⠶⠀⠀⠀⠀⠀⠀⠀⠀⠀⠀⠀⠀</w:t>
      </w:r>
    </w:p>
    <w:p w14:paraId="35EC3D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⠛⠂⠉⠙⠚⠀⠀⠀⠀⠀⠀⠀⠀⠀⠀⠀⠀⠀⠀⠀⠀⠀⠀⠀⠀⠀⠀⠀</w:t>
      </w:r>
    </w:p>
    <w:p w14:paraId="42F8A8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⠒⠋⠊⠗⠍⠫⠀⠉⠁⠎⠑⠎⠀⠷⠀⠠⠠⠉⠕⠧⠊⠀⠰⠠⠙⠤⠼⠁⠊⠀</w:t>
      </w:r>
    </w:p>
    <w:p w14:paraId="586949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⠗⠀⠠⠝⠑⠏⠁⠇⠂⠀⠗⠑⠎⠥⠇⠞⠬⠀⠔⠀⠼⠃⠚⠛⠀⠙⠂⠹⠎⠲</w:t>
      </w:r>
    </w:p>
    <w:p w14:paraId="5A2C21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⠲⠁⠀⠀⠀⠀⠀⠀⠀⠀⠀⠀⠀⠀⠀⠀⠀⠀⠀⠀⠀⠀⠀⠀⠀⠀⠀⠀</w:t>
      </w:r>
    </w:p>
    <w:p w14:paraId="6A12B6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⠊⠇⠇⠊⠕⠝⠀⠀⠀⠀⠀⠀⠀⠀⠀⠀⠀⠀⠀⠀⠀⠀⠀⠀⠀⠀⠀⠀⠀</w:t>
      </w:r>
    </w:p>
    <w:p w14:paraId="6AFF12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⠌⠥⠙⠢⠞⠎⠀⠋⠀⠏⠗⠑⠎⠡⠕⠕⠇⠀⠞⠕⠀⠠⠛⠗⠁⠙⠑⠀⠀⠀</w:t>
      </w:r>
    </w:p>
    <w:p w14:paraId="567207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⠃⠀⠓⠀⠃⠑⠢⠀⠳⠀⠷⠀⠉⠇⠁⠎⠎⠀⠎⠔⠉⠑⠀⠠⠍⠜⠡⠀⠀⠀</w:t>
      </w:r>
    </w:p>
    <w:p w14:paraId="6FA441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⠜⠨⠙⠀⠀⠀⠀⠀⠀⠀⠀⠀⠀⠀⠀⠀⠀⠀⠀⠀⠀⠀⠀⠀⠀⠀⠀⠀⠀⠀</w:t>
      </w:r>
    </w:p>
    <w:p w14:paraId="0B8264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⠋⠓⠀⠍⠊⠇⠇⠊⠕⠝⠀⠀⠀⠀⠀⠀⠀⠀⠀⠀⠀⠀⠀⠀⠀⠀⠀</w:t>
      </w:r>
    </w:p>
    <w:p w14:paraId="246244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⠂⠀⠕⠗⠀⠼⠉⠛⠲⠓⠀⠏⠻⠉⠢⠞⠀⠷⠀⠮⠀⠑⠍⠏⠇⠕⠽⠫⠀</w:t>
      </w:r>
    </w:p>
    <w:p w14:paraId="68DC3A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⠀⠼⠃⠊⠀⠜⠑⠀⠍⠀⠇⠊⠅⠑⠇⠽⠀⠞⠕⠀⠓⠀⠀⠀</w:t>
      </w:r>
    </w:p>
    <w:p w14:paraId="63C950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⠎⠁⠋⠑⠞⠽⠀⠝⠑⠞⠎⠀⠯⠀⠍⠢⠀⠜⠑⠀⠍⠀⠀</w:t>
      </w:r>
    </w:p>
    <w:p w14:paraId="3D2D79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⠅⠑⠇⠽⠀⠞⠕⠀⠓⠀⠿⠍⠁⠇⠀⠑⠍⠏⠇⠕⠽⠰⠞⠀⠀⠀⠀⠀⠀⠀</w:t>
      </w:r>
    </w:p>
    <w:p w14:paraId="1488CF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⠿⠀⠔⠉⠇⠥⠨⠝⠀⠯⠀⠑⠟⠥⠁⠇⠰⠽⠂⠀⠃⠕⠇⠌⠻⠫⠀⠃⠽⠀</w:t>
      </w:r>
    </w:p>
    <w:p w14:paraId="5FA023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⠛⠕⠧⠻⠝⠰⠞⠄⠎⠀⠒⠞⠔⠥⠫⠀⠉⠕⠍⠍⠊⠞⠰⠞⠀⠞⠕⠀⠀⠀</w:t>
      </w:r>
    </w:p>
    <w:p w14:paraId="1D8F47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⠂⠧⠬⠀⠝⠕⠀⠐⠕⠀⠆⠓⠂⠀⠘⠮⠀⠧⠥⠇⠝⠻⠁⠃⠇⠑⠀⠯⠀⠀⠀</w:t>
      </w:r>
    </w:p>
    <w:p w14:paraId="1CB475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⠏⠕⠏⠥⠇⠁⠰⠝⠎⠀⠗⠑⠍⠁⠔⠀⠁⠞⠀⠀⠀⠀</w:t>
      </w:r>
    </w:p>
    <w:p w14:paraId="5213F7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⠀⠠⠔⠀⠮⠀⠓⠊⠣⠇⠽⠀⠌⠗⠁⠞⠊⠋⠊⠫⠀⠎⠕⠉⠊⠑⠞⠽</w:t>
      </w:r>
    </w:p>
    <w:p w14:paraId="630F4C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⠙⠥⠑⠀⠞⠕⠀⠕⠮⠗⠀⠎⠕⠉⠊⠁⠇⠀⠝⠕⠗⠍⠎⠲⠼⠃⠋⠀⠀⠀</w:t>
      </w:r>
    </w:p>
    <w:p w14:paraId="5D07FD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⠼⠙⠲⠞⠓⠑⠀⠠⠠⠉⠕⠧⠊⠙⠤⠼⠁⠊⠀⠠⠠⠉⠗⠊⠎⠊⠎</w:t>
      </w:r>
    </w:p>
    <w:p w14:paraId="168EBE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⠎⠏⠊⠞⠑⠀⠡⠁⠇⠇⠢⠛⠑⠎⠂⠀⠆⠋⠀⠮⠀⠕⠝⠎⠑⠞⠀</w:t>
      </w:r>
    </w:p>
    <w:p w14:paraId="7D20FB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⠉⠗⠊⠎⠊⠎⠂⠀⠠⠝⠑⠏⠁⠇⠀⠴⠀⠺⠑⠇⠇⠤⠀⠀⠀⠀⠀⠀</w:t>
      </w:r>
    </w:p>
    <w:p w14:paraId="75683B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⠎⠊⠰⠝⠫⠀⠿⠀⠁⠒⠑⠇⠻⠁⠞⠫⠀⠯⠀⠎⠥⠌⠁⠔⠁⠃⠇⠑⠀⠀</w:t>
      </w:r>
    </w:p>
    <w:p w14:paraId="3AB673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⠉⠚</w:t>
      </w:r>
    </w:p>
    <w:p w14:paraId="0470261C" w14:textId="77777777" w:rsidR="00490927" w:rsidRDefault="00490927">
      <w:pPr>
        <w:ind w:left="1440"/>
      </w:pPr>
    </w:p>
    <w:p w14:paraId="5D72BB10" w14:textId="77777777" w:rsidR="00490927" w:rsidRDefault="00490927">
      <w:pPr>
        <w:ind w:left="1440"/>
      </w:pPr>
    </w:p>
    <w:p w14:paraId="157F4C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⠲⠠⠮⠀⠠⠠⠉⠕⠧⠊⠙⠤⠼⠁⠊⠀⠏⠯⠑⠍⠊⠉⠀</w:t>
      </w:r>
    </w:p>
    <w:p w14:paraId="4F9A1B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⠀⠕⠝⠇⠽⠀⠹⠗⠂⠞⠢⠎⠀⠋⠥⠗⠮⠗⠀⠏⠗⠕⠛⠗⠑⠎⠎⠂⠀⠃⠀</w:t>
      </w:r>
    </w:p>
    <w:p w14:paraId="661971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⠀⠚⠑⠕⠏⠜⠙⠊⠵⠑⠎⠀⠗⠑⠉⠢⠞⠀⠙⠑⠧⠑⠇⠕⠏⠰⠞⠀⠀⠀</w:t>
      </w:r>
    </w:p>
    <w:p w14:paraId="79340C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⠁⠔⠎⠂⠀⠵⠀⠮⠀⠊⠍⠍⠀⠓⠂⠇⠹⠀⠑⠍⠻⠛⠢⠉⠽⠀⠛⠊⠧⠑⠎</w:t>
      </w:r>
    </w:p>
    <w:p w14:paraId="5CDA0D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⠽⠀⠞⠕⠀⠇⠰⠛⠞⠻⠍⠀⠎⠕⠉⠊⠁⠇⠀⠯⠀⠑⠉⠕⠝⠕⠍⠊⠉⠀</w:t>
      </w:r>
    </w:p>
    <w:p w14:paraId="3441C2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⠑⠉⠞⠎⠀⠞⠀⠑⠭⠁⠉⠻⠃⠁⠞⠑⠀⠏⠗⠑⠤⠑⠭⠊⠌⠬⠀⠀⠀⠀</w:t>
      </w:r>
    </w:p>
    <w:p w14:paraId="59DBE3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⠎⠥⠑⠎⠲⠀⠀⠀⠀⠀⠀⠀⠀⠀⠀⠀⠀⠀⠀⠀⠀⠀⠀⠀⠀⠀⠀⠀⠀⠀</w:t>
      </w:r>
    </w:p>
    <w:p w14:paraId="63AB17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⠸⠍⠀⠗⠑⠋⠥⠛⠑⠑⠎⠀⠓⠀⠑⠭⠏⠗⠑⠎⠎⠫⠀⠒⠉⠻⠝⠀</w:t>
      </w:r>
    </w:p>
    <w:p w14:paraId="35B900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⠀⠗⠑⠌⠗⠊⠉⠞⠫⠀⠁⠒⠑⠎⠎⠀⠕⠗⠀⠋⠑⠜⠀⠷⠀⠉⠁⠞⠡⠬⠀</w:t>
      </w:r>
    </w:p>
    <w:p w14:paraId="1541CE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⠀⠓⠁⠎⠀⠗⠑⠎⠥⠇⠞⠫⠀⠔⠀⠋⠑⠺⠻⠀⠀⠀⠀⠀⠀</w:t>
      </w:r>
    </w:p>
    <w:p w14:paraId="18AB31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⠎⠊⠞⠎⠀⠞⠕⠀⠍⠫⠊⠉⠁⠇⠀⠉⠢⠞⠗⠑⠎⠂⠀⠐⠮⠃⠽⠀⠀⠀</w:t>
      </w:r>
    </w:p>
    <w:p w14:paraId="7A9CED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⠫⠥⠉⠬⠀⠋⠕⠇⠇⠪⠤⠥⠏⠀⠯⠀⠍⠁⠝⠁⠛⠑⠰⠞⠀⠷⠀⠀⠀⠀⠀</w:t>
      </w:r>
    </w:p>
    <w:p w14:paraId="7155B7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⠗⠕⠝⠊⠉⠀⠲⠂⠎⠑⠎⠂⠀⠇⠁⠞⠻⠀⠀⠀⠀⠀⠀⠀⠀⠀⠀⠀⠀⠀⠀</w:t>
      </w:r>
    </w:p>
    <w:p w14:paraId="0061D4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⠞⠑⠉⠰⠝⠸⠌⠙⠊⠁⠛⠝⠕⠎⠊⠎⠀⠷⠀⠝⠑⠺⠀⠲⠂⠎⠑⠎⠂⠀</w:t>
      </w:r>
    </w:p>
    <w:p w14:paraId="44221C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⠙⠑⠇⠁⠽⠫⠀⠊⠍⠏⠇⠑⠰⠞⠁⠰⠝⠀⠷⠀⠧⠁⠒⠔⠁⠰⠝⠎⠲⠴</w:t>
      </w:r>
    </w:p>
    <w:p w14:paraId="6BAD1B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⠗⠑⠋⠥⠛⠑⠑⠎⠀⠀⠀⠀⠀⠀⠀⠀</w:t>
      </w:r>
    </w:p>
    <w:p w14:paraId="6AFEDE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⠞⠀⠮⠀⠐⠞⠀⠷⠀⠏⠥⠃⠇⠊⠉⠁⠰⠝⠀⠐⠣⠼⠃⠊⠀⠀⠀⠀</w:t>
      </w:r>
    </w:p>
    <w:p w14:paraId="4EBC04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⠥⠛⠥⠌⠀⠼⠃⠚⠃⠚⠐⠜⠂⠀⠐⠮⠀⠶⠀⠼⠉⠛⠂⠉⠙⠚⠀⠀⠀⠀</w:t>
      </w:r>
    </w:p>
    <w:p w14:paraId="1DFF65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⠋⠊⠗⠍⠫⠀⠉⠁⠎⠑⠎⠀⠷⠀⠠⠠⠉⠕⠧⠊⠙⠤⠼⠁⠊⠀⠁⠉⠗⠀⠀</w:t>
      </w:r>
    </w:p>
    <w:p w14:paraId="69E12A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⠗⠑⠎⠥⠇⠞⠬⠀⠔⠀⠼⠃⠚⠛⠀⠀⠀⠀⠀⠀⠀⠀⠀⠀</w:t>
      </w:r>
    </w:p>
    <w:p w14:paraId="7E164F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⠁⠞⠓⠎⠲⠼⠃⠛⠀⠠⠵⠀⠮⠀⠸⠺⠀⠇⠑⠜⠝⠫⠀⠁⠃⠀⠮⠀⠀⠀</w:t>
      </w:r>
    </w:p>
    <w:p w14:paraId="38E346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⠗⠥⠎⠀⠹⠗⠂⠞⠂⠀⠮⠀⠠⠛⠕⠧⠻⠝⠰⠞⠀⠷⠀⠠⠝⠑⠏⠁⠇⠀</w:t>
      </w:r>
    </w:p>
    <w:p w14:paraId="02160B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⠕⠅⠀⠎⠺⠊⠋⠞⠀⠯⠀⠙⠑⠉⠊⠎⠊⠧⠑⠀⠁⠉⠰⠝⠂⠀⠙⠉⠇⠛</w:t>
      </w:r>
    </w:p>
    <w:p w14:paraId="22C5FD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⠝⠁⠰⠝⠺⠊⠙⠑⠀⠇⠕⠉⠅⠙⠪⠝⠀⠋⠀⠼⠃⠙⠀⠠⠍⠜⠡⠀⠀⠀</w:t>
      </w:r>
    </w:p>
    <w:p w14:paraId="20A9A2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⠲⠀⠀⠀⠀⠀⠀⠀⠀⠀⠀⠀⠀⠀⠀⠀⠀⠀⠀⠀⠀⠀⠀⠀⠀⠀⠀</w:t>
      </w:r>
    </w:p>
    <w:p w14:paraId="26DAE2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⠇⠕⠉⠅⠙⠪⠝⠀⠯⠀⠕⠮⠗⠀⠍⠂⠎⠥⠗⠑⠎⠀⠞⠕⠀⠀⠀</w:t>
      </w:r>
    </w:p>
    <w:p w14:paraId="363E10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⠞⠀⠮⠀⠓⠂⠇⠹⠀⠯⠀⠎⠁⠋⠑⠞⠽⠀⠷⠀⠏⠀⠔⠀⠀⠀</w:t>
      </w:r>
    </w:p>
    <w:p w14:paraId="060DCA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⠶⠀⠑⠖⠑⠉⠞⠊⠧⠑⠀⠔⠀⠎⠇⠪⠬⠀⠮⠀⠎⠏⠗⠂⠙</w:t>
      </w:r>
    </w:p>
    <w:p w14:paraId="5A0BB8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⠉⠁</w:t>
      </w:r>
    </w:p>
    <w:p w14:paraId="0EAA01F8" w14:textId="77777777" w:rsidR="00490927" w:rsidRDefault="00490927">
      <w:pPr>
        <w:ind w:left="1440"/>
      </w:pPr>
    </w:p>
    <w:p w14:paraId="2B1A5013" w14:textId="77777777" w:rsidR="00490927" w:rsidRDefault="00490927">
      <w:pPr>
        <w:ind w:left="1440"/>
      </w:pPr>
    </w:p>
    <w:p w14:paraId="2B7EBF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⠔⠋⠑⠉⠰⠝⠀⠃⠀⠮⠀⠏⠯⠑⠍⠊⠉⠀⠌⠀⠗⠑⠎⠥⠇⠞⠫⠀⠔⠀</w:t>
      </w:r>
    </w:p>
    <w:p w14:paraId="38890A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⠌⠗⠑⠎⠎⠀⠕⠝⠀⠮⠀⠁⠇⠗⠀⠕⠧⠻⠃⠥⠗⠙⠢⠫⠀</w:t>
      </w:r>
    </w:p>
    <w:p w14:paraId="7C565A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⠉⠜⠑⠀⠎⠽⠌⠑⠍⠲⠀⠠⠵⠀⠒⠞⠁⠔⠰⠞⠀⠍⠂⠎⠥⠗⠑⠎</w:t>
      </w:r>
    </w:p>
    <w:p w14:paraId="17E050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⠍⠏⠕⠗⠜⠊⠇⠽⠀⠓⠁⠇⠞⠫⠀⠉⠗⠊⠞⠊⠉⠁⠇⠀⠓⠂⠇⠹⠀⠀</w:t>
      </w:r>
    </w:p>
    <w:p w14:paraId="138868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⠎⠡⠀⠵⠀⠗⠳⠞⠔⠑⠀⠊⠍⠍⠥⠝⠊⠵⠁⠰⠝⠂⠀</w:t>
      </w:r>
    </w:p>
    <w:p w14:paraId="731C8C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⠞⠻⠝⠁⠇⠀⠡⠑⠉⠅⠤⠥⠏⠎⠀⠯⠀⠝⠥⠞⠗⠊⠰⠝⠀⠀⠀⠀⠀⠀</w:t>
      </w:r>
    </w:p>
    <w:p w14:paraId="2949BA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⠂⠀⠮⠀⠗⠊⠎⠑⠀⠷⠀⠠⠠⠉⠕⠧⠊⠙⠤⠼⠁⠊⠀⠀⠀</w:t>
      </w:r>
    </w:p>
    <w:p w14:paraId="0C750A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⠑⠉⠰⠝⠎⠀⠓⠁⠎⠀⠇⠊⠍⠊⠞⠫⠀⠮⠀⠁⠃⠊⠇⠰⠽⠀⠷⠀⠀⠀</w:t>
      </w:r>
    </w:p>
    <w:p w14:paraId="012869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⠉⠜⠑⠀⠋⠁⠉⠊⠇⠊⠞⠊⠑⠎⠀⠯⠀⠐⠺⠻⠎⠀⠞⠕⠀⠗⠑⠤</w:t>
      </w:r>
    </w:p>
    <w:p w14:paraId="06519F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⠁⠃⠇⠊⠩⠀⠘⠮⠀⠑⠎⠎⠢⠞⠊⠁⠇⠀⠓⠂⠇⠹⠀⠀⠀⠀⠀⠀⠀⠀</w:t>
      </w:r>
    </w:p>
    <w:p w14:paraId="0454BB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⠲⠀⠠⠁⠞⠀⠮⠀⠎⠁⠍⠑⠀⠐⠞⠂⠀⠋⠑⠜⠀⠷⠀⠀⠀</w:t>
      </w:r>
    </w:p>
    <w:p w14:paraId="419798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⠋⠑⠉⠰⠝⠀⠯⠀⠮⠀⠗⠑⠎⠥⠇⠞⠬⠀⠌⠊⠛⠍⠁⠀⠯⠀⠀⠀⠀⠀</w:t>
      </w:r>
    </w:p>
    <w:p w14:paraId="6FB6AD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⠀⠓⠁⠎⠀⠌⠕⠏⠏⠫⠀⠸⠍⠀⠏⠀⠋⠀⠎⠑⠑⠅⠬</w:t>
      </w:r>
    </w:p>
    <w:p w14:paraId="4E394E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⠉⠜⠑⠲⠀⠠⠆⠽⠀⠓⠂⠇⠹⠂⠀⠮⠀⠏⠯⠑⠍⠊⠉</w:t>
      </w:r>
    </w:p>
    <w:p w14:paraId="078491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⠸⠓⠀⠁⠀⠙⠑⠞⠗⠊⠰⠞⠁⠇⠀⠠⠊⠍⠏⠁⠉⠞⠀⠁⠉⠗⠀⠀</w:t>
      </w:r>
    </w:p>
    <w:p w14:paraId="03DF62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⠀⠎⠕⠉⠊⠁⠇⠀⠎⠻⠧⠊⠉⠑⠎⠒⠀⠼⠓⠲⠁⠀⠍⠊⠇⠇⠊⠕⠝</w:t>
      </w:r>
    </w:p>
    <w:p w14:paraId="2BC274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⠥⠙⠢⠞⠎⠀⠋⠀⠏⠗⠑⠤⠎⠡⠕⠕⠇⠀⠞⠕⠀⠠⠛⠗⠁⠙⠑⠀⠼⠁⠃</w:t>
      </w:r>
    </w:p>
    <w:p w14:paraId="5DFA62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⠀⠃⠑⠢⠀⠳⠀⠷⠀⠉⠇⠁⠎⠎⠀⠎⠔⠉⠑⠀⠠⠍⠜⠡⠆⠀⠯⠀⠍⠡⠀</w:t>
      </w:r>
    </w:p>
    <w:p w14:paraId="69944E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⠫⠫⠀⠉⠕⠍⠍⠥⠝⠰⠽⠀⠠⠠⠺⠁⠩⠀⠎⠻⠧⠊⠉⠑⠎⠀⠓⠀⠀⠀</w:t>
      </w:r>
    </w:p>
    <w:p w14:paraId="798536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⠓⠔⠙⠻⠫⠀⠃⠽⠀⠏⠗⠑⠤⠕⠒⠥⠏⠁⠰⠝⠀⠾⠀⠀⠀⠀⠀⠀</w:t>
      </w:r>
    </w:p>
    <w:p w14:paraId="069349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⠔⠋⠑⠉⠰⠝⠀⠏⠗⠑⠧⠢⠰⠝⠀⠯⠀⠀⠀⠀</w:t>
      </w:r>
    </w:p>
    <w:p w14:paraId="5B730D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⠕⠇⠀⠑⠋⠿⠞⠎⠲⠀⠀⠀⠀⠀⠀⠀⠀⠀⠀⠀⠀⠀⠀⠀⠀⠀⠀⠀⠀</w:t>
      </w:r>
    </w:p>
    <w:p w14:paraId="67D598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⠇⠕⠉⠅⠙⠪⠝⠀⠯⠀⠞⠗⠁⠧⠑⠇⠀⠗⠑⠌⠗⠊⠉⠰⠝⠎⠀</w:t>
      </w:r>
    </w:p>
    <w:p w14:paraId="084986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⠀⠸⠓⠀⠁⠀⠓⠜⠩⠀⠊⠍⠏⠁⠉⠞⠀⠕⠝⠀⠮⠀⠑⠉⠕⠝⠕⠍⠽⠂⠀</w:t>
      </w:r>
    </w:p>
    <w:p w14:paraId="07AB68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⠕⠃⠎⠀⠯⠀⠇⠊⠧⠑⠇⠊⠓⠕⠕⠙⠎⠲⠼⠋⠀⠠⠮⠀⠊⠍⠍⠀⠯⠀⠀</w:t>
      </w:r>
    </w:p>
    <w:p w14:paraId="55E6C8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⠊⠙⠑⠎⠏⠗⠂⠙⠀⠉⠑⠎⠎⠁⠰⠝⠀⠷⠀⠑⠉⠕⠝⠕⠍⠊⠉⠀⠀⠀⠀</w:t>
      </w:r>
    </w:p>
    <w:p w14:paraId="11B1A6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⠗⠑⠎⠥⠇⠞⠫⠀⠠⠔⠀⠀⠀⠀⠀⠀⠀⠀⠀⠀⠀</w:t>
      </w:r>
    </w:p>
    <w:p w14:paraId="675DBF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⠊⠛⠝⠊⠋⠊⠉⠁⠝⠞⠀⠚⠕⠃⠀⠇⠕⠎⠎⠑⠎⠀⠁⠉⠗⠀⠀⠀⠀</w:t>
      </w:r>
    </w:p>
    <w:p w14:paraId="1279C6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⠉⠃</w:t>
      </w:r>
    </w:p>
    <w:p w14:paraId="64CAA052" w14:textId="77777777" w:rsidR="00490927" w:rsidRDefault="00490927">
      <w:pPr>
        <w:ind w:left="1440"/>
      </w:pPr>
    </w:p>
    <w:p w14:paraId="4C754B32" w14:textId="77777777" w:rsidR="00490927" w:rsidRDefault="00490927">
      <w:pPr>
        <w:ind w:left="1440"/>
      </w:pPr>
    </w:p>
    <w:p w14:paraId="4AD29C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⠲⠀⠠⠚⠕⠃⠀⠡⠁⠇⠇⠢⠛⠑⠎⠀⠜⠑⠀⠋⠥⠗⠮⠗⠀</w:t>
      </w:r>
    </w:p>
    <w:p w14:paraId="0CBB4A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⠁⠉⠻⠃⠁⠞⠫⠀⠃⠽⠀⠮⠀⠍⠕⠧⠑⠰⠞⠀⠷⠀⠏⠀⠔⠀⠮⠀⠀⠀</w:t>
      </w:r>
    </w:p>
    <w:p w14:paraId="081BFA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⠊⠕⠝⠲⠀⠠⠍⠊⠛⠗⠁⠝⠞⠀⠐⠺⠻⠎⠀⠔⠀⠠⠝⠑⠏⠁⠇⠀⠓</w:t>
      </w:r>
    </w:p>
    <w:p w14:paraId="345B44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⠫⠀⠞⠕⠀⠸⠮⠀⠉⠨⠞⠗⠊⠑⠎⠀⠷⠀⠕⠗⠊⠛⠔⠎⠂⠀</w:t>
      </w:r>
    </w:p>
    <w:p w14:paraId="2C5C32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⠊⠇⠑⠀⠇⠜⠛⠑⠀⠝⠥⠍⠃⠻⠎⠀⠷⠀⠠⠝⠑⠏⠁⠇⠊⠎⠀⠜⠑⠀⠀</w:t>
      </w:r>
    </w:p>
    <w:p w14:paraId="680E42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⠬⠀⠓⠕⠍⠑⠀⠋⠀⠁⠃⠗⠕⠁⠙⠂⠀⠉⠗⠂⠞⠬⠀⠁⠀⠀</w:t>
      </w:r>
    </w:p>
    <w:p w14:paraId="061CA1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⠎⠍⠁⠞⠡⠀⠠⠔⠀⠎⠅⠊⠇⠇⠎⠀⠝⠑⠫⠫⠀⠯⠀⠎⠅⠊⠇⠇⠎⠀</w:t>
      </w:r>
    </w:p>
    <w:p w14:paraId="1379CE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⠇⠑⠲⠼⠃⠓⠀⠠⠱⠢⠀⠑⠉⠕⠝⠕⠍⠊⠉⠀⠀⠀⠀⠀⠀</w:t>
      </w:r>
    </w:p>
    <w:p w14:paraId="42EA9E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⠙⠀⠗⠑⠎⠥⠍⠑⠂⠀⠮⠀⠇⠁⠃⠳⠗⠀⠀⠀⠀</w:t>
      </w:r>
    </w:p>
    <w:p w14:paraId="3DC7F8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⠅⠑⠞⠀⠺⠀⠓⠀⠡⠁⠝⠛⠫⠀⠎⠥⠃⠌⠁⠝⠞⠊⠁⠇⠇⠽⠲⠀⠀⠀</w:t>
      </w:r>
    </w:p>
    <w:p w14:paraId="3B94D1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⠽⠳⠹⠀⠢⠞⠗⠑⠏⠗⠢⠑⠥⠗⠎⠀⠱⠕⠀⠶⠀⠑⠁⠛⠻⠀⠞⠕</w:t>
      </w:r>
    </w:p>
    <w:p w14:paraId="573C43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⠀⠌⠜⠞⠤⠥⠏⠎⠀⠜⠑⠀⠝⠪⠀⠗⠑⠇⠥⠉⠞⠁⠝⠞⠀⠯⠀</w:t>
      </w:r>
    </w:p>
    <w:p w14:paraId="3DE5DA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⠀⠗⠑⠋⠗⠁⠔⠫⠀⠋⠀⠌⠜⠞⠬⠀⠃⠥⠎⠔⠑⠎⠎⠑⠎⠲⠀⠀⠀⠀⠀</w:t>
      </w:r>
    </w:p>
    <w:p w14:paraId="360EE0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⠙⠊⠰⠝⠁⠇⠇⠽⠂⠀⠾⠀⠮⠀⠇⠜⠛⠑⠀⠝⠥⠍⠃⠻⠀⠷⠀⠀⠀</w:t>
      </w:r>
    </w:p>
    <w:p w14:paraId="73C35D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⠀⠐⠺⠻⠎⠀⠗⠑⠞⠥⠗⠝⠬⠀⠞⠕⠀⠠⠝⠑⠏⠁⠇⠂⠀</w:t>
      </w:r>
    </w:p>
    <w:p w14:paraId="28DE5D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⠭⠀⠊⠎⠀⠑⠭⠏⠑⠉⠞⠫⠀⠞⠀⠥⠝⠑⠍⠏⠇⠕⠽⠰⠞⠀⠺⠀⠀⠀⠀⠀</w:t>
      </w:r>
    </w:p>
    <w:p w14:paraId="75C0BE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⠑⠀⠯⠀⠗⠑⠎⠥⠇⠞⠀⠔⠀⠋⠥⠗⠮⠗⠀⠑⠉⠕⠝⠕⠍⠊⠉</w:t>
      </w:r>
    </w:p>
    <w:p w14:paraId="7E5B6C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⠃⠇⠑⠍⠎⠴⠀⠀⠀⠀⠀⠀⠀⠀⠀⠀⠀⠀⠀⠀⠀⠀⠀⠀⠀⠀⠀⠀⠀</w:t>
      </w:r>
    </w:p>
    <w:p w14:paraId="1455FB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⠽⠳⠹⠀⠀⠀⠀⠀⠀⠀⠀⠀⠀⠀⠀⠀</w:t>
      </w:r>
    </w:p>
    <w:p w14:paraId="41A0DB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⠞⠀⠮⠀⠎⠁⠍⠑⠀⠐⠞⠂⠀⠾⠀⠎⠊⠍⠊⠇⠜⠀⠀⠀⠀⠀⠀⠀</w:t>
      </w:r>
    </w:p>
    <w:p w14:paraId="531CC6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⠞⠊⠛⠁⠰⠝⠀⠍⠂⠎⠥⠗⠑⠎⠀⠔⠀⠏⠇⠁⠉⠑⠀⠀⠀⠀⠀⠀⠀⠀</w:t>
      </w:r>
    </w:p>
    <w:p w14:paraId="120088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⠇⠕⠃⠁⠇⠇⠽⠂⠀⠗⠑⠍⠊⠞⠞⠨⠑⠀⠔⠉⠕⠍⠑⠀⠞⠕⠀⠀⠀⠀⠀</w:t>
      </w:r>
    </w:p>
    <w:p w14:paraId="3971AE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⠁⠇⠀⠙⠑⠉⠗⠂⠎⠫⠀⠗⠁⠏⠊⠙⠇⠽⠲⠠⠮⠀⠀⠀⠀</w:t>
      </w:r>
    </w:p>
    <w:p w14:paraId="594E9D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⠃⠔⠫⠀⠗⠫⠥⠉⠰⠝⠀⠔⠀⠓⠳⠎⠑⠓⠕⠇⠙⠀⠔⠉⠕⠍⠑⠀⠀</w:t>
      </w:r>
    </w:p>
    <w:p w14:paraId="37EA93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⠏⠥⠩⠬⠀⠮⠀⠉⠨⠞⠗⠽⠀⠋⠥⠗⠮⠗⠀⠔⠞⠕⠀⠀⠀⠀⠀⠀⠀</w:t>
      </w:r>
    </w:p>
    <w:p w14:paraId="3D3892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⠧⠻⠞⠽⠲⠀⠠⠾⠀⠋⠕⠕⠙⠀⠏⠗⠊⠉⠑⠎⠀⠠⠔⠉⠗⠂⠎⠬⠀⠀</w:t>
      </w:r>
    </w:p>
    <w:p w14:paraId="3E4CCE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⠑⠀⠞⠕⠀⠲⠞⠗⠊⠃⠥⠰⠝⠀⠡⠁⠇⠇⠢⠛⠑⠎⠀⠔⠀⠮⠀⠀⠀⠀</w:t>
      </w:r>
    </w:p>
    <w:p w14:paraId="2393F0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⠅⠙⠪⠝⠀⠎⠑⠞⠞⠬⠂⠀⠝⠑⠺⠀⠯⠀⠔⠉⠗⠂⠎⠬⠇⠽⠀⠀⠀</w:t>
      </w:r>
    </w:p>
    <w:p w14:paraId="7D8EF6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⠉⠉</w:t>
      </w:r>
    </w:p>
    <w:p w14:paraId="70866DF7" w14:textId="77777777" w:rsidR="00490927" w:rsidRDefault="00490927">
      <w:pPr>
        <w:ind w:left="1440"/>
      </w:pPr>
    </w:p>
    <w:p w14:paraId="70358C4C" w14:textId="77777777" w:rsidR="00490927" w:rsidRDefault="00490927">
      <w:pPr>
        <w:ind w:left="1440"/>
      </w:pPr>
    </w:p>
    <w:p w14:paraId="51542B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⠕⠗⠀⠓⠳⠎⠑⠓⠕⠇⠙⠎⠀⠜⠑⠀⠋⠁⠉⠬⠀⠋⠕⠕⠙⠀⠀⠀⠀⠀</w:t>
      </w:r>
    </w:p>
    <w:p w14:paraId="250D43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⠎⠑⠉⠥⠗⠰⠽⠀⠯⠀⠍⠁⠇⠝⠥⠞⠗⠊⠰⠝⠲⠀⠠⠎⠕⠉⠊⠁⠇⠀⠀</w:t>
      </w:r>
    </w:p>
    <w:p w14:paraId="08ECC1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⠎⠡⠑⠍⠑⠎⠀⠷⠋⠻⠀⠐⠎⠀⠗⠑⠇⠊⠑⠋⠀⠃⠀</w:t>
      </w:r>
    </w:p>
    <w:p w14:paraId="7DB58C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⠀⠇⠜⠛⠑⠇⠽⠀⠃⠑⠢⠀⠔⠁⠙⠑⠟⠥⠁⠞⠑⠀⠔⠀⠍⠑⠑⠞⠬⠀⠮</w:t>
      </w:r>
    </w:p>
    <w:p w14:paraId="38EEE4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⠊⠉⠀⠝⠑⠫⠎⠀⠷⠀⠏⠲⠀⠀⠀⠀⠀⠀⠀⠀⠀⠀⠀⠀⠀⠀⠀⠀⠀</w:t>
      </w:r>
    </w:p>
    <w:p w14:paraId="3FC503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⠸⠍⠀⠗⠑⠏⠕⠗⠞⠫⠀⠓⠥⠝⠛⠻⠀⠵⠀⠁⠀⠍⠁⠚⠕⠗⠀⠀</w:t>
      </w:r>
    </w:p>
    <w:p w14:paraId="042C9B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⠂⠀⠾⠀⠸⠍⠀⠿⠉⠫⠀⠞⠕⠀⠎⠥⠗⠧⠊⠧⠑⠀⠾⠀⠀</w:t>
      </w:r>
    </w:p>
    <w:p w14:paraId="3E6518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⠍⠂⠇⠀⠯⠀⠝⠕⠀⠇⠢⠞⠊⠇⠸⠌⠧⠑⠛⠑⠞⠁⠃⠇⠑⠎⠲⠀⠀</w:t>
      </w:r>
    </w:p>
    <w:p w14:paraId="4768BE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⠕⠕⠙⠀⠞⠗⠁⠝⠎⠋⠻⠎⠀⠓⠀⠃⠑⠢⠀⠔⠎⠥⠖⠊⠉⠊⠢⠞⠂⠀</w:t>
      </w:r>
    </w:p>
    <w:p w14:paraId="1872B7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⠡⠝⠂⠀⠑⠇⠙⠻⠇⠽⠀⠯⠀⠏⠗⠑⠛⠝⠁⠝⠞⠀⠺⠕⠍⠢⠀⠯⠀⠀</w:t>
      </w:r>
    </w:p>
    <w:p w14:paraId="03F6F5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⠉⠞⠁⠞⠬⠀⠐⠍⠎⠀⠜⠑⠀⠮⠀⠍⠕⠌⠀⠓⠊⠣⠇⠽⠀⠀⠀⠀⠀⠀</w:t>
      </w:r>
    </w:p>
    <w:p w14:paraId="343ECC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⠫⠲⠀⠠⠐⠮⠀⠓⠁⠎⠀⠑⠧⠢⠀⠃⠑⠢⠀⠗⠑⠏⠕⠗⠞⠫</w:t>
      </w:r>
    </w:p>
    <w:p w14:paraId="684386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⠎⠑⠎⠀⠷⠀⠙⠂⠹⠀⠙⠥⠑⠀⠞⠕⠀⠓⠥⠝⠛⠻⠲⠴⠀⠀⠀⠀⠀⠀</w:t>
      </w:r>
    </w:p>
    <w:p w14:paraId="018129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⠑⠭⠤⠃⠕⠝⠙⠫⠀⠇⠁⠃⠳⠗⠻⠎</w:t>
      </w:r>
    </w:p>
    <w:p w14:paraId="53322E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⠭⠀⠊⠎⠀⠊⠍⠏⠕⠗⠞⠁⠝⠞⠀⠞⠕⠀⠓⠊⠣⠇⠊⠣⠞⠀⠞⠀⠮</w:t>
      </w:r>
    </w:p>
    <w:p w14:paraId="472286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⠀⠷⠀⠮⠀⠉⠗⠊⠎⠊⠎⠀⠠⠊⠎⠀⠝⠀⠩⠜⠫⠀⠀⠀⠀⠀</w:t>
      </w:r>
    </w:p>
    <w:p w14:paraId="1295C3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⠁⠇⠇⠽⠲⠀⠠⠘⠹⠀⠾⠀⠿⠍⠁⠇⠀⠑⠍⠏⠇⠕⠽⠰⠞⠂⠀⠀⠀</w:t>
      </w:r>
    </w:p>
    <w:p w14:paraId="16690E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⠨⠙⠀⠼⠃⠲⠋⠓⠀⠍⠊⠇⠇⠊⠕⠝⠀⠏⠂⠀⠕⠗⠀⠼⠉⠛⠲⠓⠀⠀⠀</w:t>
      </w:r>
    </w:p>
    <w:p w14:paraId="5757C4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⠷⠀⠮⠀⠑⠍⠏⠇⠕⠽⠫⠀⠏⠕⠏⠥⠇⠁⠰⠝⠀⠀⠀⠀⠀⠀</w:t>
      </w:r>
    </w:p>
    <w:p w14:paraId="5D21B7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⠙⠚⠲⠉⠀⠏⠻⠉⠢⠞⠀⠷⠀⠍⠁⠇⠑⠀⠯⠀⠼⠉⠉⠲⠑⠀⠀⠀⠀</w:t>
      </w:r>
    </w:p>
    <w:p w14:paraId="717B5E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⠷⠀⠋⠑⠍⠁⠇⠑⠀⠑⠍⠏⠇⠕⠽⠑⠙⠐⠜⠼⠃⠊⠀⠜⠑⠀</w:t>
      </w:r>
    </w:p>
    <w:p w14:paraId="24DF9C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⠀⠇⠊⠅⠑⠇⠽⠀⠞⠕⠀⠓⠀⠁⠒⠑⠎⠎⠀⠞⠕⠀⠎⠁⠋⠑⠞⠽⠀⠀⠀</w:t>
      </w:r>
    </w:p>
    <w:p w14:paraId="31738E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⠞⠎⠀⠯⠀⠍⠢⠀⠜⠑⠀⠍⠀⠇⠊⠅⠑⠇⠽⠀⠞⠕⠀⠓⠀⠿⠍⠁⠇⠀</w:t>
      </w:r>
    </w:p>
    <w:p w14:paraId="39419D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⠲⠀⠠⠹⠀⠇⠂⠧⠑⠎⠀⠺⠕⠍⠢⠀⠀⠀⠀⠀⠀⠀⠀⠀</w:t>
      </w:r>
    </w:p>
    <w:p w14:paraId="254097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⠧⠥⠇⠝⠻⠁⠃⠇⠑⠲⠠⠘⠹⠀⠾⠳⠞⠀⠿⠍⠁⠇</w:t>
      </w:r>
    </w:p>
    <w:p w14:paraId="3A0647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⠊⠉⠁⠰⠝⠀⠙⠕⠉⠥⠰⠞⠎⠂⠀⠠⠠⠇⠛⠃⠞⠟⠊⠐⠖⠀</w:t>
      </w:r>
    </w:p>
    <w:p w14:paraId="1E00E3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⠎⠕⠝⠎⠂⠀⠗⠑⠋⠥⠛⠑⠑⠎⠂⠀⠏⠻⠎⠕⠝⠎⠀⠾⠀⠀⠀⠀⠀⠀</w:t>
      </w:r>
    </w:p>
    <w:p w14:paraId="232282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⠯⠀⠏⠻⠎⠕⠝⠎⠀⠇⠊⠧⠬⠀⠔⠀⠀⠀⠀⠀⠀</w:t>
      </w:r>
    </w:p>
    <w:p w14:paraId="7DFB0C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⠉⠙</w:t>
      </w:r>
    </w:p>
    <w:p w14:paraId="23129779" w14:textId="77777777" w:rsidR="00490927" w:rsidRDefault="00490927">
      <w:pPr>
        <w:ind w:left="1440"/>
      </w:pPr>
    </w:p>
    <w:p w14:paraId="1B49BFB9" w14:textId="77777777" w:rsidR="00490927" w:rsidRDefault="00490927">
      <w:pPr>
        <w:ind w:left="1440"/>
      </w:pPr>
    </w:p>
    <w:p w14:paraId="774CC9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⠍⠕⠞⠑⠀⠜⠂⠎⠀⠁⠇⠀⠋⠁⠉⠑⠀⠇⠊⠍⠊⠞⠫⠀⠁⠒⠑⠎⠎⠀</w:t>
      </w:r>
    </w:p>
    <w:p w14:paraId="57DF68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⠗⠑⠇⠊⠑⠋⠀⠍⠂⠎⠥⠗⠑⠎⠲⠀⠠⠮⠀⠏⠕⠕⠗⠑⠌⠀⠀⠀⠀</w:t>
      </w:r>
    </w:p>
    <w:p w14:paraId="30C14F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⠓⠕⠇⠙⠎⠀⠀⠀⠀⠀⠀⠀⠀⠀⠀⠀⠀⠀⠀⠀⠀⠀⠀⠀⠀⠀⠀⠀</w:t>
      </w:r>
    </w:p>
    <w:p w14:paraId="030881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⠔⠀⠃⠕⠹⠀⠥⠗⠃⠁⠝⠀⠯⠀⠗⠥⠗⠁⠇⠀⠎⠑⠞⠞⠬⠎⠀⠤</w:t>
      </w:r>
    </w:p>
    <w:p w14:paraId="785B8A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⠗⠀⠋⠁⠉⠫⠀⠗⠫⠥⠉⠫⠀⠁⠒⠑⠎⠎⠀⠞⠕⠀⠓⠂⠇⠹⠉⠜⠑⠂</w:t>
      </w:r>
    </w:p>
    <w:p w14:paraId="6ADFE2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⠞⠻⠂⠀⠎⠁⠝⠊⠞⠁⠰⠝⠀⠯⠀⠓⠽⠛⠊⠢⠑⠀⠎⠻⠧⠊⠉⠑⠎⠀</w:t>
      </w:r>
    </w:p>
    <w:p w14:paraId="2A0CA2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⠜⠑⠀⠐⠮⠿⠑⠀⠥⠝⠁⠃⠇⠑⠀⠞⠕⠀⠏⠗⠕⠞⠑⠉⠞⠀⠮⠍⠧⠎</w:t>
      </w:r>
    </w:p>
    <w:p w14:paraId="41BA1C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⠀⠔⠋⠑⠉⠰⠝⠲⠀⠠⠺⠕⠍⠢⠀⠀⠀⠀⠀⠀⠀⠀⠀⠀⠀⠀⠀⠀⠀⠀⠀</w:t>
      </w:r>
    </w:p>
    <w:p w14:paraId="1BD65A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094F87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⠛⠀⠀⠀⠀⠀⠀⠀⠀⠀⠀⠀</w:t>
      </w:r>
    </w:p>
    <w:p w14:paraId="4B1CC0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⠒⠞⠔⠥⠑⠀⠞⠕⠀⠃⠑⠜⠀⠁⠀⠲⠏⠗⠕⠏⠕⠗⠰⠝⠁⠞⠑⠀⠀⠀</w:t>
      </w:r>
    </w:p>
    <w:p w14:paraId="291C0C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⠗⠙⠢⠀⠷⠀⠥⠝⠏⠙⠀⠙⠕⠍⠑⠌⠊⠉⠀⠐⠺⠂⠀⠾⠀⠎⠬⠇⠑⠀</w:t>
      </w:r>
    </w:p>
    <w:p w14:paraId="342A8A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⠍⠎⠀⠗⠑⠉⠕⠗⠙⠬⠀⠮⠀⠓⠊⠣⠑⠌⠀⠥⠝⠏⠙⠀⠐⠺⠀⠀⠀⠀⠀</w:t>
      </w:r>
    </w:p>
    <w:p w14:paraId="5F073C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⠗⠙⠑⠝⠲⠼⠉⠚⠀⠀⠀⠀⠀⠀⠀⠀⠀⠀⠀⠀⠀⠀⠀⠀⠀⠀⠀⠀⠀⠀</w:t>
      </w:r>
    </w:p>
    <w:p w14:paraId="33A606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⠉⠗⠊⠎⠊⠎⠀⠓⠁⠎⠀⠔⠞⠢⠎⠊⠋⠊⠫⠀⠀⠀⠀⠀⠀⠀⠀</w:t>
      </w:r>
    </w:p>
    <w:p w14:paraId="035DD5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⠀⠿⠀⠁⠇⠗⠀⠧⠥⠇⠝⠻⠁⠃⠇⠑⠀⠯⠀⠀⠀⠀⠀</w:t>
      </w:r>
    </w:p>
    <w:p w14:paraId="41E11D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⠛⠗⠳⠏⠎⠲⠀⠠⠛⠢⠙⠻⠤⠃⠁⠎⠫⠀⠀⠀⠀⠀</w:t>
      </w:r>
    </w:p>
    <w:p w14:paraId="742DF3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⠕⠇⠰⠑⠀⠓⠁⠎⠀⠔⠉⠗⠂⠎⠫⠀⠙⠗⠁⠍⠁⠞⠊⠉⠁⠇⠇⠽⠀⠀</w:t>
      </w:r>
    </w:p>
    <w:p w14:paraId="21DFAD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⠗⠀⠮⠀⠉⠨⠞⠗⠽⠲⠀⠠⠙⠁⠇⠊⠞⠎⠀⠋⠁⠉⠑⠀⠉⠁⠌⠑⠤⠀</w:t>
      </w:r>
    </w:p>
    <w:p w14:paraId="1D1D72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⠫⠀⠲⠉⠗⠊⠍⠔⠁⠰⠝⠀⠠⠔⠀⠟⠥⠜⠁⠝⠞⠔⠑⠀⠀⠀⠀⠀⠀</w:t>
      </w:r>
    </w:p>
    <w:p w14:paraId="0DC6AD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⠢⠞⠗⠑⠎⠀⠯⠀⠠⠍⠥⠎⠇⠊⠍⠎⠀⠶⠀⠋⠥⠗⠮⠗⠀⠀⠀⠀⠀⠀⠀</w:t>
      </w:r>
    </w:p>
    <w:p w14:paraId="19F130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⠞⠊⠛⠍⠁⠞⠊⠵⠑⠙⠲⠼⠉⠁⠀⠠⠝⠑⠺⠀⠏⠗⠑⠚⠥⠙⠊⠉⠑⠎⠀</w:t>
      </w:r>
    </w:p>
    <w:p w14:paraId="54E891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⠑⠍⠻⠛⠬⠂⠀⠾⠀⠓⠂⠇⠹⠉⠜⠑⠀⠐⠺⠻⠎⠀⠯⠀⠀⠀⠀⠀⠀</w:t>
      </w:r>
    </w:p>
    <w:p w14:paraId="792BE4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⠧⠕⠇⠥⠝⠞⠑⠻⠎⠀⠤⠱⠕⠀⠜⠑⠀⠍⠕⠌⠀⠀⠀</w:t>
      </w:r>
    </w:p>
    <w:p w14:paraId="23F8C1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⠞⠢⠀⠺⠕⠍⠢⠀⠤⠀⠋⠁⠉⠬⠀⠌⠊⠛⠍⠁⠀⠯⠀⠑⠭⠉⠇⠥⠨⠝⠲</w:t>
      </w:r>
    </w:p>
    <w:p w14:paraId="1924B1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⠮⠀⠏⠕⠕⠗⠑⠌⠀⠷⠀⠮⠀⠏⠕⠕⠗⠂⠀⠱⠕⠀⠷⠞⠢⠀⠀⠀</w:t>
      </w:r>
    </w:p>
    <w:p w14:paraId="2FC9D9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⠇⠰⠛⠀⠞⠕⠀⠍⠜⠛⠔⠁⠇⠊⠵⠫⠀⠉⠕⠍⠍⠥⠝⠊⠞⠊⠑⠎⠂⠀⠀</w:t>
      </w:r>
    </w:p>
    <w:p w14:paraId="6DB014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⠓⠊⠞⠀⠮⠀⠓⠜⠙⠑⠌⠀⠃⠽⠀⠮⠀⠏⠯⠑⠍⠊⠉⠲⠴⠀⠀⠀⠀</w:t>
      </w:r>
    </w:p>
    <w:p w14:paraId="16FEAA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⠉⠑</w:t>
      </w:r>
    </w:p>
    <w:p w14:paraId="42E70BF6" w14:textId="77777777" w:rsidR="00490927" w:rsidRDefault="00490927">
      <w:pPr>
        <w:ind w:left="1440"/>
      </w:pPr>
    </w:p>
    <w:p w14:paraId="34C2B708" w14:textId="77777777" w:rsidR="00490927" w:rsidRDefault="00490927">
      <w:pPr>
        <w:ind w:left="1440"/>
      </w:pPr>
    </w:p>
    <w:p w14:paraId="2CF47F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⠞⠳⠗⠊⠎⠍⠀⠎⠑⠉⠞⠕⠗⠀⠀⠀</w:t>
      </w:r>
    </w:p>
    <w:p w14:paraId="3ACC4A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⠛⠕⠧⠻⠝⠰⠞⠀⠷⠀⠠⠝⠑⠏⠁⠇⠀⠓⠁⠎⠀⠀⠀⠀⠀⠀</w:t>
      </w:r>
    </w:p>
    <w:p w14:paraId="4A4AA4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⠙⠫⠀⠞⠕⠀⠮⠀⠕⠝⠛⠕⠬⠀⠉⠗⠊⠎⠊⠎⠂⠀⠀⠀⠀⠀</w:t>
      </w:r>
    </w:p>
    <w:p w14:paraId="2CA3A4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⠬⠀⠕⠝⠀⠠⠔⠉⠗⠂⠎⠬⠀⠮⠀⠁⠧⠁⠊⠇⠁⠃⠊⠇⠰⠽⠀</w:t>
      </w:r>
    </w:p>
    <w:p w14:paraId="1CD870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⠑⠎⠎⠢⠞⠊⠁⠇⠀⠞⠗⠂⠞⠰⠞⠂⠀⠑⠟⠥⠊⠏⠰⠞⠀⠯⠀⠀⠀⠀</w:t>
      </w:r>
    </w:p>
    <w:p w14:paraId="364F25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⠇⠊⠑⠎⠀⠯⠀⠎⠉⠁⠇⠬⠀⠥⠏⠀⠞⠑⠌⠬⠀⠯⠀⠀⠀⠀⠀⠀</w:t>
      </w:r>
    </w:p>
    <w:p w14:paraId="154FE8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⠂⠞⠰⠞⠲⠀⠀⠀⠀⠀⠀⠀⠀⠀⠀⠀⠀⠀⠀⠀⠀⠀⠀⠀⠀⠀⠀⠀⠀⠀</w:t>
      </w:r>
    </w:p>
    <w:p w14:paraId="35A6F3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⠞⠀⠮⠀⠐⠞⠀⠷⠀⠺⠗⠊⠞⠬⠂⠀⠠⠝⠑⠏⠁⠇⠀⠸⠓⠀⠀⠀</w:t>
      </w:r>
    </w:p>
    <w:p w14:paraId="60D98D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⠻⠁⠰⠝⠁⠇⠊⠵⠫⠀⠼⠙⠑⠀⠙⠫⠊⠉⠁⠞⠫⠀⠞⠑⠌⠬⠀⠀⠀⠀</w:t>
      </w:r>
    </w:p>
    <w:p w14:paraId="152128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⠃⠕⠗⠁⠞⠕⠗⠊⠑⠎⠲⠀⠠⠛⠕⠧⠻⠝⠰⠞⠀⠎⠥⠏⠏⠕⠗⠞⠀⠀</w:t>
      </w:r>
    </w:p>
    <w:p w14:paraId="342106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⠁⠇⠀⠔⠉⠇⠥⠙⠫⠀⠊⠍⠍⠀⠗⠑⠇⠊⠑⠋⠤⠀⠇⠜⠛⠑⠇⠽</w:t>
      </w:r>
    </w:p>
    <w:p w14:paraId="72033E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⠕⠙⠀⠁⠊⠙⠀⠤⠀⠞⠕⠀⠁⠞⠤⠗⠊⠎⠅⠀⠏⠂⠀⠵⠀⠺⠑⠇⠇⠀</w:t>
      </w:r>
    </w:p>
    <w:p w14:paraId="01708B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⠋⠔⠁⠝⠉⠊⠁⠇⠀⠎⠥⠏⠏⠕⠗⠞⠀⠞⠕⠀⠮⠀⠏⠗⠊⠧⠁⠞⠑⠀</w:t>
      </w:r>
    </w:p>
    <w:p w14:paraId="55B60C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⠞⠕⠀⠅⠑⠑⠏⠀⠃⠥⠎⠔⠑⠎⠎⠑⠎⠀⠕⠏⠢⠀⠯⠀⠏</w:t>
      </w:r>
    </w:p>
    <w:p w14:paraId="441D68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⠫⠲⠀⠠⠮⠀⠼⠃⠚⠃⠚⠸⠌⠼⠃⠚⠃⠁⠀⠃⠥⠙⠛⠑⠞⠀</w:t>
      </w:r>
    </w:p>
    <w:p w14:paraId="372DC9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⠧⠊⠎⠁⠛⠑⠎⠀⠋⠥⠗⠮⠗⠀⠌⠗⠢⠛⠮⠝⠬⠀⠷⠀⠮⠀⠀⠀⠀⠀⠀</w:t>
      </w:r>
    </w:p>
    <w:p w14:paraId="72882F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⠉⠜⠑⠀⠎⠽⠌⠑⠍⠂⠀⠾⠀⠋⠫⠻⠁⠇⠀⠃⠥⠙⠛⠑⠞⠀⠀⠀</w:t>
      </w:r>
    </w:p>
    <w:p w14:paraId="6D8C77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⠕⠉⠁⠰⠝⠎⠀⠔⠉⠗⠂⠎⠬⠀⠃⠽⠀⠕⠧⠻⠀⠼⠉⠚⠀⠀⠀⠀⠀</w:t>
      </w:r>
    </w:p>
    <w:p w14:paraId="40C940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⠲⠀⠠⠭⠀⠁⠇⠀⠁⠊⠍⠎⠀⠞⠕⠀⠉⠗⠂⠞⠑⠀⠁⠝⠕⠮⠗</w:t>
      </w:r>
    </w:p>
    <w:p w14:paraId="03C405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⠚⠚⠂⠚⠚⠚⠀⠚⠕⠃⠎⠀⠐⠹⠀⠧⠜⠊⠳⠎⠀⠀⠀⠀⠀⠀⠀⠀⠀⠀</w:t>
      </w:r>
    </w:p>
    <w:p w14:paraId="121D27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⠎⠀⠯⠀⠏⠗⠕⠚⠑⠉⠞⠎⠲⠼⠉⠃⠀⠠⠱⠊⠇⠑⠀</w:t>
      </w:r>
    </w:p>
    <w:p w14:paraId="037CC0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⠌⠗⠰⠛⠀⠛⠕⠧⠻⠝⠰⠞⠀⠗⠑⠎⠏⠕⠝⠎⠑⠀⠓⠁⠎⠀⠎⠁⠧⠫</w:t>
      </w:r>
    </w:p>
    <w:p w14:paraId="64004F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⠎⠀⠯⠀⠍⠊⠞⠊⠛⠁⠞⠫⠀⠐⠎⠀⠎⠕⠉⠊⠕⠤⠀⠀⠀⠀⠀⠀</w:t>
      </w:r>
    </w:p>
    <w:p w14:paraId="7AED50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⠗⠊⠎⠅⠎⠂⠀⠠⠭⠀⠁⠇⠐⠕⠀⠠⠊⠎⠀⠝⠀⠢⠀</w:t>
      </w:r>
    </w:p>
    <w:p w14:paraId="7D340B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⠋⠥⠇⠇⠽⠀⠁⠙⠙⠗⠑⠎⠎⠀⠮⠀⠊⠍⠍⠢⠎⠑⠀⠀⠀⠀⠀⠀⠀</w:t>
      </w:r>
    </w:p>
    <w:p w14:paraId="50A8BD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⠊⠍⠏⠕⠎⠫⠀⠃⠽⠀⠠⠠⠉⠕⠧⠊⠙⠤⠼⠁⠊⠲⠀</w:t>
      </w:r>
    </w:p>
    <w:p w14:paraId="74751F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⠐⠮⠀⠊⠎⠀⠁⠀⠲⠉⠗⠊⠍⠔⠁⠰⠝⠀⠁⠛⠌⠀⠀⠀⠀⠀⠀⠀</w:t>
      </w:r>
    </w:p>
    <w:p w14:paraId="4C55C4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⠁⠇⠊⠞⠎⠀⠔⠀⠑⠟⠥⠊⠞⠁⠃⠇⠑⠀⠥⠎⠑⠀⠷⠀⠠⠠⠺⠁⠩⠀</w:t>
      </w:r>
    </w:p>
    <w:p w14:paraId="116305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⠉⠋</w:t>
      </w:r>
    </w:p>
    <w:p w14:paraId="1ED1589D" w14:textId="77777777" w:rsidR="00490927" w:rsidRDefault="00490927">
      <w:pPr>
        <w:ind w:left="1440"/>
      </w:pPr>
    </w:p>
    <w:p w14:paraId="60414FBB" w14:textId="77777777" w:rsidR="00490927" w:rsidRDefault="00490927">
      <w:pPr>
        <w:ind w:left="1440"/>
      </w:pPr>
    </w:p>
    <w:p w14:paraId="449CAA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⠀⠐⠣⠑⠲⠛⠲⠀⠏⠥⠃⠇⠊⠉⠀⠞⠁⠏⠎⠐⠜⠂</w:t>
      </w:r>
    </w:p>
    <w:p w14:paraId="49523E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⠁⠛⠌⠀⠘⠹⠀⠱⠕⠀⠜⠑⠀⠋⠀⠍⠜⠛⠔⠁⠇⠊⠵⠫⠀⠀⠀⠀⠀⠀</w:t>
      </w:r>
    </w:p>
    <w:p w14:paraId="7324BF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⠊⠑⠎⠂⠀⠗⠑⠞⠥⠗⠝⠬⠀⠋⠀⠁⠃⠗⠕⠁⠙⠂⠀⠯⠀⠓⠀</w:t>
      </w:r>
    </w:p>
    <w:p w14:paraId="63C95A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⠋⠨⠙⠀⠏⠕⠎⠊⠞⠊⠧⠑⠲⠴⠀⠀⠀⠀⠀⠀⠀⠀⠀⠀⠀⠀⠀⠀</w:t>
      </w:r>
    </w:p>
    <w:p w14:paraId="3EA3D9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⠉⠊⠧⠊⠇⠀⠎⠕⠉⠊⠑⠞⠽⠀⠀⠀</w:t>
      </w:r>
    </w:p>
    <w:p w14:paraId="2EEA03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⠁⠰⠝⠎⠀⠐⠺⠬⠀⠕⠝⠀⠠⠠⠺⠁⠎⠋⠊⠀⠀⠀⠀⠀⠀</w:t>
      </w:r>
    </w:p>
    <w:p w14:paraId="628799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⠊⠞⠊⠵⠢⠀⠛⠗⠳⠏⠎⠀⠓⠀⠎⠥⠶⠑⠌⠫⠀⠺⠁⠽⠎⠀⠞⠕</w:t>
      </w:r>
    </w:p>
    <w:p w14:paraId="070776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⠎⠎⠊⠃⠇⠽⠀⠌⠗⠢⠛⠮⠝⠀⠮⠀⠛⠕⠧⠻⠝⠰⠞⠀⠀⠀⠀⠀⠀⠀</w:t>
      </w:r>
    </w:p>
    <w:p w14:paraId="444D1F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⠲⠀⠠⠔⠀⠹⠂⠀⠮⠽⠀⠀⠀⠀⠀⠀⠀⠀⠀⠀⠀⠀⠀⠀</w:t>
      </w:r>
    </w:p>
    <w:p w14:paraId="5DBB36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⠀⠓⠊⠣⠇⠊⠣⠞⠫⠀⠉⠕⠕⠗⠙⠔⠁⠰⠝⠀⠡⠁⠇⠇⠢⠛⠑⠎⠀</w:t>
      </w:r>
    </w:p>
    <w:p w14:paraId="7234CB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⠗⠀⠙⠊⠖⠻⠢⠞⠀⠇⠑⠧⠑⠇⠎⠀⠷⠀⠛⠕⠧⠻⠝⠰⠞⠀⠯⠀⠓⠀</w:t>
      </w:r>
    </w:p>
    <w:p w14:paraId="6E633F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⠍⠯⠫⠀⠛⠗⠞⠻⠀⠁⠒⠨⠞⠁⠃⠊⠇⠰⠽⠀⠯⠀⠀⠀⠀⠀⠀⠀⠀⠀</w:t>
      </w:r>
    </w:p>
    <w:p w14:paraId="7090E6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⠜⠢⠉⠽⠀⠕⠝⠀⠓⠪⠀⠠⠠⠉⠕⠧⠊⠙⠤⠼⠁⠊⠀⠀⠀⠀</w:t>
      </w:r>
    </w:p>
    <w:p w14:paraId="01F0B9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⠯⠀⠗⠑⠉⠕⠧⠻⠽⠀⠁⠇⠇⠕⠉⠁⠰⠝⠎⠀⠓⠀⠀</w:t>
      </w:r>
    </w:p>
    <w:p w14:paraId="0B0D13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⠥⠎⠫⠲⠀⠠⠐⠟⠎⠀⠓⠀⠁⠇⠀⠃⠑⠢⠀⠗⠁⠊⠎⠫⠀⠁⠃⠀</w:t>
      </w:r>
    </w:p>
    <w:p w14:paraId="0FBD64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⠓⠥⠍⠁⠝⠀⠐⠗⠎⠀⠯⠀⠉⠊⠧⠊⠇⠀⠇⠊⠃⠻⠞⠽⠀⠀⠀⠀⠀⠀</w:t>
      </w:r>
    </w:p>
    <w:p w14:paraId="6FC79E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⠊⠉⠁⠰⠝⠎⠀⠷⠀⠮⠀⠇⠕⠉⠅⠙⠪⠝⠀⠯⠀⠞⠗⠁⠧⠑⠇⠀</w:t>
      </w:r>
    </w:p>
    <w:p w14:paraId="581A65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⠎⠲⠀⠀⠀⠀⠀⠀⠀⠀⠀⠀⠀⠀⠀⠀⠀⠀⠀⠀⠀⠀⠀⠀</w:t>
      </w:r>
    </w:p>
    <w:p w14:paraId="07ACDD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⠐⠮⠀⠩⠙⠀⠆⠀⠇⠕⠆⠽⠬⠀⠕⠝⠀⠔⠉⠇⠥⠙⠬⠀⠀⠀⠀⠀</w:t>
      </w:r>
    </w:p>
    <w:p w14:paraId="0DAF61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⠁⠞⠊⠧⠑⠎⠀⠋⠀⠮⠀⠍⠔⠕⠗⠊⠞⠊⠑⠎⠀⠔⠀⠮</w:t>
      </w:r>
    </w:p>
    <w:p w14:paraId="1C3089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⠉⠊⠨⠝⠤⠍⠁⠅⠬⠀⠉⠕⠍⠍⠊⠞⠞⠑⠑⠎⠲⠴⠀⠀⠀⠀⠀⠀⠀⠀</w:t>
      </w:r>
    </w:p>
    <w:p w14:paraId="0D10AD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⠞⠳⠗⠊⠎⠍⠀⠎⠑⠉⠞⠕⠗⠀⠀⠀</w:t>
      </w:r>
    </w:p>
    <w:p w14:paraId="53D1C0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⠑⠀⠠⠠⠥⠝⠊⠞⠫⠀⠠⠠⠝⠁⠰⠝⠎⠀⠀⠀⠀⠀⠀⠀⠀⠀⠀</w:t>
      </w:r>
    </w:p>
    <w:p w14:paraId="30DB0C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⠏⠕⠝⠎⠑⠀⠀⠀⠀⠀⠀⠀⠀⠀⠀⠀⠀⠀⠀⠀⠀⠀⠀⠀⠀⠀⠀</w:t>
      </w:r>
    </w:p>
    <w:p w14:paraId="5E8E1D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⠏⠗⠕⠏⠕⠎⠫⠀⠎⠥⠏⠏⠕⠗⠞⠀⠃⠥⠊⠇⠙⠎⠀⠕⠝⠀⠀</w:t>
      </w:r>
    </w:p>
    <w:p w14:paraId="0D1FDD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⠐⠑⠁⠇⠀⠍⠕⠝⠹⠎⠀⠷⠀⠏⠗⠑⠤⠏⠕⠎⠊⠰⠝⠬⠀⠃⠽⠀⠮⠀⠀</w:t>
      </w:r>
    </w:p>
    <w:p w14:paraId="1A824D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⠞⠕⠀⠗⠑⠎⠏⠕⠝⠙⠀⠞⠕⠀⠀⠀⠀⠀</w:t>
      </w:r>
    </w:p>
    <w:p w14:paraId="13DA55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⠐⠹⠀⠩⠕⠗⠞⠤⠞⠻⠍⠀⠄⠑⠜⠇⠽⠀⠀⠀</w:t>
      </w:r>
    </w:p>
    <w:p w14:paraId="3A0E49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⠉⠛</w:t>
      </w:r>
    </w:p>
    <w:p w14:paraId="512A1400" w14:textId="77777777" w:rsidR="00490927" w:rsidRDefault="00490927">
      <w:pPr>
        <w:ind w:left="1440"/>
      </w:pPr>
    </w:p>
    <w:p w14:paraId="564E1E4A" w14:textId="77777777" w:rsidR="00490927" w:rsidRDefault="00490927">
      <w:pPr>
        <w:ind w:left="1440"/>
      </w:pPr>
    </w:p>
    <w:p w14:paraId="0DECD2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⠄⠔⠊⠞⠊⠁⠞⠊⠧⠑⠎⠲⠀⠠⠮⠀⠏⠗⠕⠏⠕⠎⠫⠀⠀</w:t>
      </w:r>
    </w:p>
    <w:p w14:paraId="514131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⠹⠺⠁⠽⠎⠀⠞⠕⠀⠎⠕⠉⠊⠕⠤⠑⠉⠕⠝⠕⠍⠊⠉⠀⠀⠀⠀⠀⠀⠀</w:t>
      </w:r>
    </w:p>
    <w:p w14:paraId="4D02AA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⠎⠉⠁⠇⠑⠀⠥⠏⠀⠯⠀⠏⠗⠕⠧⠊⠙⠑⠀⠀⠀⠀⠀⠀</w:t>
      </w:r>
    </w:p>
    <w:p w14:paraId="7A4138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⠃⠌⠁⠝⠞⠊⠧⠑⠀⠗⠑⠤⠢⠿⠉⠑⠰⠞⠎⠀⠞⠕⠀⠩⠕⠗⠞⠤⠀⠀</w:t>
      </w:r>
    </w:p>
    <w:p w14:paraId="331F0A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⠻⠍⠀⠗⠑⠉⠕⠧⠻⠽⠀⠯⠀⠗⠑⠎⠊⠇⠊⠰⠑⠀⠀⠀⠀⠀⠀⠀⠀⠀⠀</w:t>
      </w:r>
    </w:p>
    <w:p w14:paraId="48E223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⠒⠙⠥⠉⠞⠫⠀⠐⠥⠮⠀⠀⠀⠀⠀⠀⠀⠀⠀⠀⠀</w:t>
      </w:r>
    </w:p>
    <w:p w14:paraId="266C06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⠊⠞⠜⠊⠁⠝⠀⠉⠨⠞⠗⠽⠀⠞⠂⠍⠀⠔⠀⠮⠀⠺⠁⠅⠑⠀⠷</w:t>
      </w:r>
    </w:p>
    <w:p w14:paraId="194553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⠙⠑⠃⠊⠇⠊⠞⠁⠞⠬⠀⠑⠉⠕⠝⠕⠍⠊⠉⠀⠎⠇⠪⠤⠙⠪⠝⠀⠯⠀</w:t>
      </w:r>
    </w:p>
    <w:p w14:paraId="139E59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⠮⠗⠀⠗⠑⠌⠗⠊⠉⠞⠊⠧⠑⠀⠍⠂⠎⠥⠗⠑⠎⠲⠀⠠⠮⠽⠀⠀⠀⠀⠀</w:t>
      </w:r>
    </w:p>
    <w:p w14:paraId="3CDCB3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⠀⠕⠝⠀⠮⠀⠏⠗⠕⠧⠊⠨⠝⠀⠷⠀⠊⠍⠍⠀⠁⠎⠎⠊⠌⠨⠑</w:t>
      </w:r>
    </w:p>
    <w:p w14:paraId="79CE10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⠇⠊⠧⠑⠇⠊⠓⠕⠕⠙⠀⠗⠑⠌⠕⠗⠁⠰⠝⠀⠿⠀⠮⠀⠍⠕⠌⠀⠀⠀</w:t>
      </w:r>
    </w:p>
    <w:p w14:paraId="715544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⠯⠀⠓⠊⠣⠇⠽⠀⠊⠍⠏⠁⠉⠞⠫⠀⠀⠀⠀⠀⠀⠀</w:t>
      </w:r>
    </w:p>
    <w:p w14:paraId="6F226E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⠍⠕⠛⠗⠁⠏⠓⠊⠉⠎⠀⠎⠡⠀⠵⠀⠍⠊⠛⠗⠁⠝⠞⠀⠐⠺⠻⠎⠂⠀</w:t>
      </w:r>
    </w:p>
    <w:p w14:paraId="16EFD1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⠐⠺⠻⠎⠂⠀⠠⠠⠍⠎⠍⠠⠑⠎⠀⠯⠀⠺⠕⠍⠢⠀⠇⠫⠀⠀</w:t>
      </w:r>
    </w:p>
    <w:p w14:paraId="095089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⠲⠀⠠⠔⠞⠻⠧⠢⠰⠝⠎⠀⠤⠀⠌⠀⠕⠝⠛⠕⠬⠀⠵⠀</w:t>
      </w:r>
    </w:p>
    <w:p w14:paraId="71B220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⠺⠗⠊⠞⠬⠀⠤⠑⠍⠏⠓⠁⠎⠊⠵⠑⠀⠮⠀⠉⠗⠂⠰⠝⠀⠷⠀⠀⠀⠀</w:t>
      </w:r>
    </w:p>
    <w:p w14:paraId="599200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⠍⠏⠕⠗⠜⠽⠀⠠⠔⠉⠕⠍⠑⠀⠛⠢⠻⠁⠰⠝⠀⠯⠀⠀⠀⠀⠀⠀⠀⠀</w:t>
      </w:r>
    </w:p>
    <w:p w14:paraId="511833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⠀⠕⠏⠏⠕⠗⠞⠥⠝⠊⠞⠊⠑⠎⠂⠀⠏⠗⠕⠧⠊⠨⠝⠀</w:t>
      </w:r>
    </w:p>
    <w:p w14:paraId="28790A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⠊⠍⠍⠀⠉⠁⠩⠀⠯⠀⠋⠕⠕⠙⠀⠎⠥⠏⠏⠕⠗⠞⠀⠯⠀⠀⠀⠀⠀⠀</w:t>
      </w:r>
    </w:p>
    <w:p w14:paraId="468E01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⠕⠉⠁⠰⠝⠁⠇⠀⠞⠗⠁⠔⠬⠀⠁⠉⠗⠀⠠⠝⠑⠏⠁⠇⠄⠎⠀⠎⠑⠧⠢</w:t>
      </w:r>
    </w:p>
    <w:p w14:paraId="50D95B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⠑⠎⠲⠀⠀⠀⠀⠀⠀⠀⠀⠀⠀⠀⠀⠀⠀⠀⠀⠀⠀⠀⠀⠀⠀⠀</w:t>
      </w:r>
    </w:p>
    <w:p w14:paraId="3DA9AA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⠏⠏⠗⠑⠉⠊⠁⠰⠝⠀⠷⠀⠉⠨⠞⠗⠽⠀⠒⠞⠑⠭⠞⠀⠊⠎⠀⠀</w:t>
      </w:r>
    </w:p>
    <w:p w14:paraId="30ECE1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⠞⠁⠇⠀⠠⠔⠀⠐⠥⠌⠯⠬⠀⠠⠠⠉⠕⠧⠊⠙⠤⠼⠁⠊⠀⠀⠀⠀⠀⠀</w:t>
      </w:r>
    </w:p>
    <w:p w14:paraId="0A95C6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⠎⠀⠯⠀⠙⠑⠎⠊⠛⠝⠬⠀⠗⠑⠎⠏⠕⠝⠎⠑⠀⠀⠀⠀⠀⠀</w:t>
      </w:r>
    </w:p>
    <w:p w14:paraId="2EF0B6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⠞⠀⠇⠕⠕⠅⠀⠆⠽⠀⠠⠊⠍⠍⠀⠒⠉⠻⠝⠎⠀⠞⠕⠀</w:t>
      </w:r>
    </w:p>
    <w:p w14:paraId="639220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⠀⠃⠁⠉⠅⠀⠃⠑⠞⠞⠻⠂⠀⠔⠀⠁⠀⠺⠁⠽⠀⠞⠀⠀⠀⠀⠀</w:t>
      </w:r>
    </w:p>
    <w:p w14:paraId="77EB1B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⠑⠎⠀⠑⠭⠊⠌⠬⠀⠎⠽⠌⠑⠍⠊⠉⠀⠀⠀⠀⠀⠀⠀⠀⠀</w:t>
      </w:r>
    </w:p>
    <w:p w14:paraId="118139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⠂⠀⠗⠀⠹⠁⠝⠀⠁⠶⠗⠁⠧⠁⠞⠬⠀⠮⠍⠲⠀⠠⠵⠀</w:t>
      </w:r>
    </w:p>
    <w:p w14:paraId="2581CF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⠉⠓</w:t>
      </w:r>
    </w:p>
    <w:p w14:paraId="000B7FA6" w14:textId="77777777" w:rsidR="00490927" w:rsidRDefault="00490927">
      <w:pPr>
        <w:ind w:left="1440"/>
      </w:pPr>
    </w:p>
    <w:p w14:paraId="542CABB1" w14:textId="77777777" w:rsidR="00490927" w:rsidRDefault="00490927">
      <w:pPr>
        <w:ind w:left="1440"/>
      </w:pPr>
    </w:p>
    <w:p w14:paraId="50C37B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⠂⠀⠮⠀⠠⠥⠝⠊⠞⠫⠀⠠⠝⠁⠰⠝⠎⠀⠓⠁⠎⠀⠙⠑⠧⠑⠇⠕⠏⠫</w:t>
      </w:r>
    </w:p>
    <w:p w14:paraId="76648D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⠀⠠⠋⠗⠁⠍⠑⠐⠺⠀⠃⠥⠊⠇⠙⠬⠀⠕⠝⠀⠭⠎⠀⠑⠭⠞⠢⠎⠊⠧⠑</w:t>
      </w:r>
    </w:p>
    <w:p w14:paraId="0A9DD7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⠯⠀⠓⠥⠍⠁⠝⠊⠞⠜⠊⠁⠝⠀⠑⠭⠏⠻⠊⠰⠑⠀</w:t>
      </w:r>
    </w:p>
    <w:p w14:paraId="6472C5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⠭⠎⠀⠗⠑⠇⠁⠞⠫⠀⠐⠥⠌⠯⠬⠀⠷⠀⠏⠗⠑⠤⠑⠭⠊⠌⠬⠀⠀</w:t>
      </w:r>
    </w:p>
    <w:p w14:paraId="221422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⠙⠊⠰⠝⠎⠀⠠⠔⠀⠠⠝⠑⠏⠁⠇⠂⠀⠐⠥⠎⠉⠕⠗⠫⠀⠃⠽⠀⠀⠀⠀</w:t>
      </w:r>
    </w:p>
    <w:p w14:paraId="79823B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⠂⠇⠤⠐⠞⠀⠁⠎⠎⠑⠎⠎⠰⠞⠎⠀⠯⠀⠒⠌⠊⠞⠥⠢⠉⠽⠀⠀⠀⠀⠀</w:t>
      </w:r>
    </w:p>
    <w:p w14:paraId="143F1C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⠥⠇⠞⠁⠰⠝⠎⠀⠔⠀⠮⠀⠠⠠⠉⠕⠧⠊⠙⠤⠼⠁⠊⠀⠀⠀⠀⠀⠀⠀</w:t>
      </w:r>
    </w:p>
    <w:p w14:paraId="5437E8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⠑⠭⠞⠲⠠⠮⠀⠠⠋⠗⠁⠍⠑⠐⠺⠁⠇⠎⠕⠀⠃⠥⠊⠇⠙⠎⠀⠕⠝⠀</w:t>
      </w:r>
    </w:p>
    <w:p w14:paraId="7FF193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⠥⠝⠊⠞⠫⠀⠠⠝⠁⠰⠝⠎⠄⠛⠇⠕⠃⠁⠇⠄⠠⠁⠀⠠⠠⠥⠝⠀⠀</w:t>
      </w:r>
    </w:p>
    <w:p w14:paraId="71BF85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⠗⠁⠍⠑⠐⠺⠀⠿⠀⠮⠀⠊⠍⠍⠀⠎⠕⠉⠊⠕⠤⠑⠉⠕⠝⠕⠍⠊⠉⠀⠀</w:t>
      </w:r>
    </w:p>
    <w:p w14:paraId="5B704B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⠞⠕⠀⠠⠉⠕⠧⠊⠙⠤⠼⠁⠊⠄⠂⠀⠇⠁⠥⠝⠡⠫⠀</w:t>
      </w:r>
    </w:p>
    <w:p w14:paraId="7E16C1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⠠⠁⠏⠗⠊⠇⠀⠼⠃⠚⠃⠚⠲⠉⠉⠀⠀⠀⠀⠀⠀⠀⠀⠀⠀⠀⠀⠀⠀⠀</w:t>
      </w:r>
    </w:p>
    <w:p w14:paraId="4A108A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⠼⠃⠚⠃⠚⠸⠌⠼⠃⠚⠃⠀⠼⠁⠀⠃⠥⠙⠛⠑⠞⠀⠀⠀⠀⠀⠀</w:t>
      </w:r>
    </w:p>
    <w:p w14:paraId="779C22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⠧⠊⠎⠁⠛⠑⠎⠀⠋⠥⠗⠮⠗⠀⠌⠗⠢⠛⠮⠝⠬⠀⠷⠀⠮⠀⠀⠀⠀</w:t>
      </w:r>
    </w:p>
    <w:p w14:paraId="3BE99E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⠉⠜⠑⠀⠎⠽⠌⠑⠍⠂⠀⠾⠀⠋⠫⠻⠁⠇⠀⠃⠥⠙⠛⠑⠞⠀⠀⠀</w:t>
      </w:r>
    </w:p>
    <w:p w14:paraId="0C6A0C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⠕⠉⠁⠰⠝⠎⠀⠔⠉⠗⠂⠎⠬⠀⠃⠽⠀⠕⠧⠻⠀⠀⠀⠀⠀⠀⠀⠀⠀</w:t>
      </w:r>
    </w:p>
    <w:p w14:paraId="5B75C8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⠚⠨⠴⠀⠀⠀⠀⠀⠀⠀⠀⠀⠀⠀⠀⠀⠀⠀⠀⠀⠀⠀⠀⠀⠀⠀⠀⠀</w:t>
      </w:r>
    </w:p>
    <w:p w14:paraId="509F8D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⠝⠇⠽⠀⠀⠀⠀⠀⠀⠀⠀⠀⠀⠀⠀⠀⠀⠀⠀⠀⠀⠀⠀⠀⠀⠀⠀⠀</w:t>
      </w:r>
    </w:p>
    <w:p w14:paraId="13F6EC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⠊⠨⠴⠀⠀⠀⠀⠀⠀⠀⠀⠀⠀⠀⠀⠀⠀⠀⠀⠀⠀⠀⠀⠀⠀⠀⠀⠀</w:t>
      </w:r>
    </w:p>
    <w:p w14:paraId="02EA5A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⠷⠀⠮⠀⠏⠕⠏⠥⠇⠁⠰⠝⠀⠓⠁⠎⠀⠁⠒⠑⠎⠎⠀⠞⠕⠀⠁⠝⠀⠀</w:t>
      </w:r>
    </w:p>
    <w:p w14:paraId="7391E2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⠫⠀⠥⠝⠉⠕⠝⠞⠁⠍⠔⠁⠞⠫⠀⠙⠗⠔⠅⠬⠀⠺⠁⠞⠻⠀</w:t>
      </w:r>
    </w:p>
    <w:p w14:paraId="3EB337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⠳⠗⠉⠑⠲⠀⠀⠀⠀⠀⠀⠀⠀⠀⠀⠀⠀⠀⠀⠀⠀⠀⠀⠀⠀⠀⠀⠀⠀⠀⠀</w:t>
      </w:r>
    </w:p>
    <w:p w14:paraId="7C6D18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⠏⠏⠗⠑⠉⠊⠁⠰⠝⠀⠷⠀⠉⠨⠞⠗⠽⠀⠒⠞⠑⠭⠞⠀⠊⠎⠀⠀</w:t>
      </w:r>
    </w:p>
    <w:p w14:paraId="0053FE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⠞⠁⠇⠀⠔⠀⠐⠥⠌⠯⠬⠀⠠⠠⠉⠕⠧⠊⠙⠤⠼⠁⠊⠀⠀⠀⠀⠀⠀⠀</w:t>
      </w:r>
    </w:p>
    <w:p w14:paraId="31635B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⠎⠀⠯⠀⠙⠑⠎⠊⠛⠝⠬⠀⠗⠑⠎⠏⠕⠝⠎⠑⠀⠀⠀⠀⠀</w:t>
      </w:r>
    </w:p>
    <w:p w14:paraId="4BC8E3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⠞⠀⠇⠕⠕⠅⠀⠆⠽⠀⠠⠊⠍⠍⠀⠒⠉⠻⠝⠎⠀⠞⠕⠀</w:t>
      </w:r>
    </w:p>
    <w:p w14:paraId="74D1DA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⠀⠃⠁⠉⠅⠀⠃⠑⠞⠞⠻⠂⠀⠠⠔⠀⠁⠀⠺⠁⠽⠀⠞⠀⠀⠀⠀</w:t>
      </w:r>
    </w:p>
    <w:p w14:paraId="31A800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⠑⠎⠀⠑⠭⠊⠌⠬⠀⠎⠽⠌⠑⠍⠊⠉⠀⠀⠀⠀⠀⠀⠀⠀⠀</w:t>
      </w:r>
    </w:p>
    <w:p w14:paraId="1523CE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⠉⠊</w:t>
      </w:r>
    </w:p>
    <w:p w14:paraId="19C80DB6" w14:textId="77777777" w:rsidR="00490927" w:rsidRDefault="00490927">
      <w:pPr>
        <w:ind w:left="1440"/>
      </w:pPr>
    </w:p>
    <w:p w14:paraId="2AC2BE22" w14:textId="77777777" w:rsidR="00490927" w:rsidRDefault="00490927">
      <w:pPr>
        <w:ind w:left="1440"/>
      </w:pPr>
    </w:p>
    <w:p w14:paraId="0C04EE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⠂⠀⠗⠀⠹⠁⠝⠀⠁⠶⠗⠁⠧⠁⠞⠬⠀⠮⠍⠲⠀⠀⠀⠀</w:t>
      </w:r>
    </w:p>
    <w:p w14:paraId="3450B1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⠭⠁⠍⠏⠇⠑⠎⠀⠷⠀⠩⠕⠗⠞⠤⠞⠻⠍⠀⠑⠜⠇⠽⠀⠀⠀⠀⠀</w:t>
      </w:r>
    </w:p>
    <w:p w14:paraId="16B1B7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⠔⠞⠻⠧⠢⠰⠝⠎⠀⠔⠉⠇⠥⠙⠑⠀⠏⠗⠕⠧⠊⠨⠝⠀</w:t>
      </w:r>
    </w:p>
    <w:p w14:paraId="3AE4D3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⠉⠁⠩⠀⠯⠀⠋⠕⠕⠙⠀⠧⠳⠡⠻⠎⠆⠀⠋⠁⠉⠊⠇⠊⠞⠁⠰⠝⠀⠷</w:t>
      </w:r>
    </w:p>
    <w:p w14:paraId="77972B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⠛⠕⠧⠻⠝⠰⠞⠀⠗⠑⠉⠕⠧⠻⠽⠀⠀⠀⠀⠀⠀⠀⠀</w:t>
      </w:r>
    </w:p>
    <w:p w14:paraId="7D6590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⠨⠝⠎⠀⠯⠀⠎⠕⠉⠊⠁⠇⠀⠁⠎⠎⠊⠌⠨⠑⠀⠿⠀⠀⠀⠀⠀</w:t>
      </w:r>
    </w:p>
    <w:p w14:paraId="3C73C2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⠏⠕⠏⠥⠇⠁⠉⠑⠆⠀⠏⠗⠕⠧⠊⠨⠝⠀⠷⠀⠀⠀</w:t>
      </w:r>
    </w:p>
    <w:p w14:paraId="3FEA72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⠔⠏⠥⠞⠎⠀⠞⠕⠀⠋⠜⠍⠻⠎⠀⠯⠀⠀⠀⠀</w:t>
      </w:r>
    </w:p>
    <w:p w14:paraId="204413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⠞⠻⠊⠁⠇⠀⠔⠏⠥⠞⠎⠀⠞⠕⠀⠺⠕⠍⠢⠤⠇⠫⠀⠀⠀⠀⠀⠀⠀⠀</w:t>
      </w:r>
    </w:p>
    <w:p w14:paraId="6EBB18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⠆⠀⠯⠀⠎⠥⠏⠏⠕⠗⠞⠀⠔⠀⠍⠜⠅⠑⠞⠀⠀⠀⠀⠀</w:t>
      </w:r>
    </w:p>
    <w:p w14:paraId="1A9CFD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⠔⠅⠁⠛⠑⠎⠀⠿⠀⠋⠗⠑⠩⠀⠏⠗⠕⠙⠥⠉⠑⠀⠙⠥⠗⠬⠀⠀⠀⠀⠀</w:t>
      </w:r>
    </w:p>
    <w:p w14:paraId="13BF8D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⠅⠙⠪⠝⠀⠞⠕⠀⠋⠜⠍⠻⠎⠲⠀⠠⠍⠫⠊⠥⠍⠀⠞⠕⠀⠀⠀⠀⠀</w:t>
      </w:r>
    </w:p>
    <w:p w14:paraId="36AB51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⠰⠛⠻⠤⠞⠻⠍⠀⠔⠊⠞⠊⠁⠞⠊⠧⠑⠎⠀⠔⠉⠇⠥⠙⠑⠀⠀⠀⠀⠀⠀</w:t>
      </w:r>
    </w:p>
    <w:p w14:paraId="656B66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⠻⠏⠗⠊⠎⠑⠀⠙⠑⠧⠑⠇⠕⠏⠰⠞⠀⠎⠥⠏⠏⠕⠗⠞⠆⠀⠀⠀⠀⠀</w:t>
      </w:r>
    </w:p>
    <w:p w14:paraId="645B2C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⠊⠰⠎⠀⠌⠜⠞⠤⠥⠏⠀⠁⠎⠎⠊⠌⠨⠑⠆⠀⠎⠥⠏⠏⠕⠗⠞⠀⠀</w:t>
      </w:r>
    </w:p>
    <w:p w14:paraId="18C0C8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⠉⠕⠕⠏⠻⠁⠞⠊⠧⠑⠎⠀⠯⠀⠠⠠⠍⠎⠍⠠⠑⠎⠆⠀⠀⠀⠀⠀⠀</w:t>
      </w:r>
    </w:p>
    <w:p w14:paraId="36C812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⠁⠝⠨⠝⠀⠷⠀⠡⠀⠛⠗⠁⠝⠞⠎⠆⠀⠧⠕⠉⠁⠰⠝⠁⠇⠀⠀⠀⠀</w:t>
      </w:r>
    </w:p>
    <w:p w14:paraId="347819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⠢⠞⠊⠉⠑⠩⠊⠏⠎⠂⠀⠋⠔⠁⠝⠉⠊⠁⠇⠀⠇⠊⠞⠻⠁⠉⠽⠀</w:t>
      </w:r>
    </w:p>
    <w:p w14:paraId="7E76E9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⠎⠂⠀⠎⠅⠊⠇⠇⠀⠙⠑⠧⠑⠇⠕⠏⠰⠞⠀⠞⠗⠁⠔⠬⠎</w:t>
      </w:r>
    </w:p>
    <w:p w14:paraId="32EB1D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⠀⠉⠕⠍⠏⠇⠑⠰⠞⠀⠮⠀⠠⠏⠗⠊⠍⠑⠀⠠⠍⠔⠊⠌⠻⠄⠎⠀⠀⠀⠀</w:t>
      </w:r>
    </w:p>
    <w:p w14:paraId="00DCFE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⠏⠇⠕⠽⠰⠞⠀⠠⠏⠗⠕⠛⠗⠁⠍⠍⠑⠆⠀⠯⠀⠎⠥⠏⠏⠕⠗⠞⠀</w:t>
      </w:r>
    </w:p>
    <w:p w14:paraId="39282A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⠋⠜⠍⠻⠎⠀⠐⠹⠀⠋⠻⠞⠊⠇⠊⠵⠻⠎⠀⠯⠀⠕⠮⠗⠀⠀⠀⠀⠀</w:t>
      </w:r>
    </w:p>
    <w:p w14:paraId="54E259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⠁⠇⠀⠔⠏⠥⠞⠎⠲⠀⠠⠁⠛⠢⠉⠊⠑⠎⠀⠞⠀⠓</w:t>
      </w:r>
    </w:p>
    <w:p w14:paraId="0A95C5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⠇⠂⠙⠬⠀⠹⠀⠐⠺⠀⠔⠉⠇⠥⠙⠑⠀⠠⠥⠝⠊⠞⠫⠀⠀⠀⠀⠀</w:t>
      </w:r>
    </w:p>
    <w:p w14:paraId="2ED48E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⠁⠛⠢⠉⠊⠑⠎⠀⠎⠡⠀⠵⠀⠠⠠⠊⠇⠕⠂⠀⠠⠠⠦⠦⠂</w:t>
      </w:r>
    </w:p>
    <w:p w14:paraId="2B6F38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⠂⠀⠠⠠⠥⠝⠊⠉⠑⠋⠂⠀⠠⠠⠥⠝⠀⠠⠓⠁⠃⠊⠞⠁⠞⠂</w:t>
      </w:r>
    </w:p>
    <w:p w14:paraId="64E509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⠓⠉⠗⠂⠀⠠⠠⠥⠝⠤⠠⠺⠕⠍⠢⠂⠀⠠⠠⠺⠋⠏⠂⠀⠯⠀⠀⠀</w:t>
      </w:r>
    </w:p>
    <w:p w14:paraId="4197C8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⠛⠠⠕⠎⠸⠌⠠⠠⠔⠛⠠⠕⠎⠲⠀⠀⠀⠀⠀⠀⠀⠀⠀⠀⠀⠀⠀⠀⠀</w:t>
      </w:r>
    </w:p>
    <w:p w14:paraId="76E18B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⠙⠚</w:t>
      </w:r>
    </w:p>
    <w:p w14:paraId="45BB7BCD" w14:textId="77777777" w:rsidR="00490927" w:rsidRDefault="00490927">
      <w:pPr>
        <w:ind w:left="1440"/>
      </w:pPr>
    </w:p>
    <w:p w14:paraId="448937B9" w14:textId="77777777" w:rsidR="00490927" w:rsidRDefault="00490927">
      <w:pPr>
        <w:ind w:left="1440"/>
      </w:pPr>
    </w:p>
    <w:p w14:paraId="5F2B7C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⠎⠕⠉⠊⠕⠤⠠⠠⠑⠉⠕⠝⠕⠍⠊⠉⠀⠠⠤⠰⠧⠀⠀⠀⠀⠀⠀⠀</w:t>
      </w:r>
    </w:p>
    <w:p w14:paraId="224BF2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⠉⠕⠧⠻⠽⠀⠠⠠⠞⠀⠠⠠⠇⠂⠧⠑⠎⠀⠠⠠⠝⠕⠀⠠⠠⠐⠕⠀</w:t>
      </w:r>
    </w:p>
    <w:p w14:paraId="56A9E8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⠓⠊⠝⠙⠒⠞⠓⠑⠀⠠⠠⠏⠀⠠⠠⠺⠑⠀⠠⠠⠍⠌⠀⠠⠠⠗⠂⠡⠀⠀</w:t>
      </w:r>
    </w:p>
    <w:p w14:paraId="4F3E21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⠀⠠⠎⠕⠉⠊⠕⠀⠠⠑⠉⠕⠝⠕⠍⠊⠉⠀⠠⠗⠑⠎⠏⠕⠝⠎⠑</w:t>
      </w:r>
    </w:p>
    <w:p w14:paraId="1DA2B8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067B55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⠀⠀⠀⠀⠀⠀⠀⠀⠀⠀⠀⠀⠀⠀⠀⠀⠀⠀⠀⠀⠀⠀⠀⠀⠀⠀⠀</w:t>
      </w:r>
    </w:p>
    <w:p w14:paraId="4483C2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⠔⠉⠊⠏⠇⠑⠎⠀⠷⠀⠑⠟⠥⠁⠇⠰⠽⠂⠀⠔⠉⠇⠥⠨⠝⠀⠯⠀</w:t>
      </w:r>
    </w:p>
    <w:p w14:paraId="0DD571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⠂⠧⠑⠀⠝⠕⠀⠐⠕⠀⠆⠓⠀⠓⠀⠁⠇⠺⠀⠃⠑⠢⠀⠉⠢⠞⠗⠁⠇⠀⠀</w:t>
      </w:r>
    </w:p>
    <w:p w14:paraId="50747B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⠮⠀⠠⠥⠝⠊⠞⠫⠀⠠⠝⠁⠰⠝⠎⠄⠀⠐⠺⠀⠔⠀⠠⠝⠑⠏⠁⠇⠲</w:t>
      </w:r>
    </w:p>
    <w:p w14:paraId="1FC183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⠠⠝⠑⠏⠁⠇⠂⠀⠲⠉⠗⠊⠍⠔⠁⠰⠝⠀⠯⠀⠑⠭⠉⠇⠥⠨⠝</w:t>
      </w:r>
    </w:p>
    <w:p w14:paraId="5DEC8B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⠧⠥⠇⠝⠻⠁⠃⠇⠑⠀⠯⠀⠀⠀⠀⠀⠀⠀⠀⠀⠀⠀⠀⠀⠀⠀⠀⠀⠀⠀</w:t>
      </w:r>
    </w:p>
    <w:p w14:paraId="56A8F6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⠜⠛⠔⠁⠇⠊⠵⠫⠀⠀⠀⠀⠀⠀⠀⠀⠀⠀⠀⠀⠀⠀⠀⠀⠀⠀⠀⠀⠀</w:t>
      </w:r>
    </w:p>
    <w:p w14:paraId="2B1474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⠕⠏⠥⠇⠁⠰⠝⠎⠀⠀⠀⠀⠀⠀⠀⠀⠀⠀⠀⠀⠀⠀⠀⠀⠀⠀⠀⠀⠀</w:t>
      </w:r>
    </w:p>
    <w:p w14:paraId="4AC90C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⠃⠁⠎⠫⠀⠕⠝⠀⠑⠹⠝⠊⠉⠰⠽⠂⠀⠉⠁⠌⠑⠂⠀⠀⠀⠀⠀⠀</w:t>
      </w:r>
    </w:p>
    <w:p w14:paraId="1E0020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⠊⠛⠊⠕⠝⠂⠀⠛⠢⠙⠻⠂⠀⠎⠑⠭⠥⠁⠇⠀⠕⠗⠊⠢⠞⠁⠰⠝⠂</w:t>
      </w:r>
    </w:p>
    <w:p w14:paraId="05D8A1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⠑⠂⠀⠲⠁⠃⠊⠇⠰⠽⠀⠀⠀⠀⠀⠀⠀⠀⠀⠀⠀⠀⠀⠀⠀⠀⠀⠀⠀⠀</w:t>
      </w:r>
    </w:p>
    <w:p w14:paraId="62B4BA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⠊⠎⠀⠢⠙⠥⠗⠬⠂⠀⠙⠑⠑⠏⠇⠽⠀⠗⠕⠕⠞⠫⠀⠔⠀⠀⠀⠀</w:t>
      </w:r>
    </w:p>
    <w:p w14:paraId="4A6357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⠝⠕⠗⠍⠎⠀⠯⠀⠺⠑⠇⠇⠤⠗⠑⠉⠕⠛⠝⠊⠵⠫⠲⠀⠀</w:t>
      </w:r>
    </w:p>
    <w:p w14:paraId="6031FF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⠱⠊⠇⠑⠀⠠⠠⠉⠕⠧⠊⠙⠤⠼⠁⠊⠀⠠⠭⠋⠀⠍⠁⠽⠀⠝⠀⠀⠀</w:t>
      </w:r>
    </w:p>
    <w:p w14:paraId="79317B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⠞⠑⠂⠀⠀⠀⠀⠀⠀⠀⠀⠀⠀⠀⠀⠀⠀⠀⠀⠀⠀⠀⠀⠀⠀</w:t>
      </w:r>
    </w:p>
    <w:p w14:paraId="7A4AA3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⠭⠀⠍⠌⠀⠆⠀⠁⠉⠐⠅⠇⠫⠛⠫⠀⠞⠀⠠⠔⠀⠁⠇⠇⠀⠀⠀⠀⠀</w:t>
      </w:r>
    </w:p>
    <w:p w14:paraId="1C74EF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⠗⠊⠑⠎⠀⠐⠮⠀⠜⠑⠀⠏⠀⠯⠀⠛⠗⠳⠏⠎⠀⠱⠕⠀⠜⠑⠀⠍⠀</w:t>
      </w:r>
    </w:p>
    <w:p w14:paraId="4D25EC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⠀⠗⠊⠎⠅⠂⠀⠃⠕⠹⠀⠷⠀⠠⠔⠋⠑⠉⠰⠝⠀⠯⠀⠷⠀⠎⠥⠖⠻⠬</w:t>
      </w:r>
    </w:p>
    <w:p w14:paraId="42E575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⠰⠛⠤⠞⠻⠍⠀⠎⠕⠉⠊⠕⠤⠑⠉⠕⠝⠕⠍⠊⠉⠀⠒⠎⠑⠟⠥⠰⠑⠎⠀</w:t>
      </w:r>
    </w:p>
    <w:p w14:paraId="77DB3F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⠉⠗⠊⠎⠊⠎⠲⠀⠠⠐⠥⠌⠯⠬⠀⠹⠂⠀⠮⠀⠠⠥⠝⠊⠞⠫⠀⠀</w:t>
      </w:r>
    </w:p>
    <w:p w14:paraId="3131EB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⠠⠊⠎⠀⠋⠊⠗⠍⠇⠽⠀⠉⠕⠍⠍⠊⠞⠞⠫⠀⠞⠕⠀⠀⠀</w:t>
      </w:r>
    </w:p>
    <w:p w14:paraId="631909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⠙⠢⠞⠊⠋⠽⠬⠀⠱⠕⠀⠠⠊⠎⠀⠍⠕⠌⠀⠁⠞⠀⠗⠊⠎⠅⠀⠯⠀⠀</w:t>
      </w:r>
    </w:p>
    <w:p w14:paraId="527FE5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⠎⠥⠏⠏⠕⠗⠞⠬⠀⠮⠀⠠⠛⠕⠧⠻⠝⠰⠞⠀⠷⠀⠠⠝⠑⠏⠁⠇⠀</w:t>
      </w:r>
    </w:p>
    <w:p w14:paraId="0F8C51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⠙⠁</w:t>
      </w:r>
    </w:p>
    <w:p w14:paraId="152BF4DB" w14:textId="77777777" w:rsidR="00490927" w:rsidRDefault="00490927">
      <w:pPr>
        <w:ind w:left="1440"/>
      </w:pPr>
    </w:p>
    <w:p w14:paraId="525D29EF" w14:textId="77777777" w:rsidR="00490927" w:rsidRDefault="00490927">
      <w:pPr>
        <w:ind w:left="1440"/>
      </w:pPr>
    </w:p>
    <w:p w14:paraId="5B1E8E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⠞⠁⠅⠬⠀⠒⠉⠻⠞⠫⠀⠑⠋⠿⠞⠎⠀⠞⠕⠀⠇⠂⠧⠑⠀⠝⠕⠀⠀</w:t>
      </w:r>
    </w:p>
    <w:p w14:paraId="3E4960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⠆⠓⠀⠠⠔⠀⠠⠠⠉⠕⠧⠊⠙⠤⠼⠁⠊⠀⠗⠑⠎⠏⠕⠝⠎⠑⠀⠯⠀</w:t>
      </w:r>
    </w:p>
    <w:p w14:paraId="200CD3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⠍⠂⠎⠥⠗⠑⠎⠲⠀⠀⠀⠀⠀⠀⠀⠀⠀⠀⠀⠀⠀⠀⠀⠀</w:t>
      </w:r>
    </w:p>
    <w:p w14:paraId="270F86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⠏⠗⠔⠉⠊⠏⠇⠑⠎⠀⠷⠀⠑⠟⠥⠁⠇⠰⠽⠂⠀⠀⠀⠀⠀⠀⠀</w:t>
      </w:r>
    </w:p>
    <w:p w14:paraId="19A6B1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⠉⠇⠥⠨⠝⠀⠯⠀⠇⠂⠧⠑⠀⠝⠕⠀⠐⠕⠀⠆⠓⠀⠓⠀⠁⠇⠺⠀⠀⠀</w:t>
      </w:r>
    </w:p>
    <w:p w14:paraId="2AE95B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⠉⠢⠞⠗⠁⠇⠀⠞⠕⠀⠮⠀⠠⠥⠝⠊⠞⠫⠀⠠⠝⠁⠰⠝⠎⠄⠐⠺</w:t>
      </w:r>
    </w:p>
    <w:p w14:paraId="557A6D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⠠⠝⠑⠏⠁⠇⠲⠀⠠⠓⠪⠐⠑⠂⠀⠠⠔⠀⠮⠀⠒⠞⠑⠭⠞⠀⠷⠀⠀</w:t>
      </w:r>
    </w:p>
    <w:p w14:paraId="54BCF0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⠂⠀⠵⠀⠑⠭⠊⠌⠬⠀⠙⠑⠧⠑⠇⠕⠏⠰⠞⠀⠀</w:t>
      </w:r>
    </w:p>
    <w:p w14:paraId="6F694B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⠜⠑⠀⠑⠭⠏⠇⠕⠊⠞⠫⠀⠯⠀⠀⠀⠀⠀⠀⠀⠀⠀⠀</w:t>
      </w:r>
    </w:p>
    <w:p w14:paraId="358CD6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⠁⠉⠻⠃⠁⠞⠫⠂⠀⠠⠭⠀⠠⠊⠎⠀⠝⠑⠉⠀⠞⠕⠀⠗⠑⠤⠀⠀⠀⠀</w:t>
      </w:r>
    </w:p>
    <w:p w14:paraId="7711AC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⠁⠍⠔⠑⠀⠮⠀⠌⠗⠥⠉⠞⠥⠗⠁⠇⠀⠙⠗⠊⠧⠻⠎⠀⠷⠀⠀⠀⠀⠀</w:t>
      </w:r>
    </w:p>
    <w:p w14:paraId="7C14CE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⠑⠟⠥⠁⠇⠰⠽⠀⠯⠀⠑⠭⠉⠇⠥⠨⠝⠀⠯⠀⠗⠑⠋⠕⠉⠥⠎⠀⠀⠀</w:t>
      </w:r>
    </w:p>
    <w:p w14:paraId="453EF5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⠀⠞⠕⠀⠢⠎⠥⠗⠑⠀⠗⠑⠇⠊⠑⠋⠘⠩⠁⠝⠙⠀⠀⠀⠀⠀⠀</w:t>
      </w:r>
    </w:p>
    <w:p w14:paraId="1B60C0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⠗⠂⠡⠀⠁⠇⠇⠀⠏⠲⠀⠠⠔⠀⠠⠝⠑⠏⠁⠇⠂⠀⠘⠮</w:t>
      </w:r>
    </w:p>
    <w:p w14:paraId="69CAB6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⠊⠧⠬⠀⠋⠁⠉⠞⠕⠗⠎⠀⠠⠔⠉⠇⠥⠙⠑⠒⠀⠀⠀⠀⠀⠀⠀⠀⠀⠀</w:t>
      </w:r>
    </w:p>
    <w:p w14:paraId="20C2A1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⠌⠗⠁⠞⠊⠋⠊⠫⠀⠠⠠⠎⠕⠉⠊⠑⠞⠽⠀⠀⠀⠀⠀⠀⠀⠀⠀⠀</w:t>
      </w:r>
    </w:p>
    <w:p w14:paraId="65A8F0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⠠⠝⠑⠏⠁⠇⠂⠀⠲⠉⠗⠊⠍⠔⠁⠰⠝⠀⠯⠀⠑⠭⠉⠇⠥⠨⠝</w:t>
      </w:r>
    </w:p>
    <w:p w14:paraId="1D23E4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⠧⠥⠇⠝⠻⠁⠃⠇⠑⠀⠯⠀⠍⠜⠛⠔⠁⠇⠊⠵⠫⠀⠀⠀⠀⠀⠀⠀⠀⠀</w:t>
      </w:r>
    </w:p>
    <w:p w14:paraId="0501A2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⠎⠀⠤⠀⠃⠁⠎⠫⠀⠕⠝⠀⠑⠹⠝⠊⠉⠰⠽⠂⠀⠀⠀⠀</w:t>
      </w:r>
    </w:p>
    <w:p w14:paraId="2ACC4A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⠌⠑⠂⠀⠗⠑⠇⠊⠛⠊⠕⠝⠂⠀⠛⠢⠙⠻⠂⠀⠎⠑⠭⠥⠁⠇⠀⠀⠀⠀</w:t>
      </w:r>
    </w:p>
    <w:p w14:paraId="7A5BB2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⠊⠢⠞⠁⠰⠝⠂⠀⠁⠛⠑⠂⠀⠲⠁⠃⠊⠇⠰⠽⠀⠤⠀⠠⠊⠎⠀⠀⠀⠀</w:t>
      </w:r>
    </w:p>
    <w:p w14:paraId="2AD29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⠙⠥⠗⠬⠂⠀⠙⠑⠑⠏⠇⠽⠀⠗⠕⠕⠞⠫⠀⠠⠔⠀⠎⠕⠉⠊⠁⠇⠀⠀⠀</w:t>
      </w:r>
    </w:p>
    <w:p w14:paraId="6BB940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⠕⠗⠍⠎⠀⠯⠀⠺⠑⠇⠇⠤⠗⠑⠉⠕⠛⠝⠊⠵⠫⠲⠀⠠⠔⠀⠹⠀⠀⠀⠀</w:t>
      </w:r>
    </w:p>
    <w:p w14:paraId="3CDABA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⠑⠔⠂⠀⠮⠀⠠⠒⠌⠊⠞⠥⠰⠝⠀⠷⠀⠠⠝⠑⠏⠁⠇⠀⠀⠀⠀⠀⠀⠀⠀</w:t>
      </w:r>
    </w:p>
    <w:p w14:paraId="2E2C70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⠛⠝⠊⠵⠑⠎⠀⠎⠏⠑⠉⠊⠋⠊⠉⠀⠏⠀⠯⠀⠛⠗⠳⠏⠎⠀⠀⠀</w:t>
      </w:r>
    </w:p>
    <w:p w14:paraId="79D1B7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⠁⠞⠀⠗⠊⠎⠅⠂⠀⠠⠔⠉⠇⠥⠙⠬⠀⠺⠕⠍⠢⠂</w:t>
      </w:r>
    </w:p>
    <w:p w14:paraId="7D7E1F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⠁⠇⠊⠞⠎⠂⠀⠠⠍⠁⠙⠓⠑⠎⠇⠎⠂⠀⠠⠍⠥⠎⠇⠊⠍⠎⠂⠀⠀⠀</w:t>
      </w:r>
    </w:p>
    <w:p w14:paraId="6A953C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⠛⠢⠳⠎⠀⠏⠂⠀⠑⠇⠙⠻⠇⠽⠀⠏⠂⠀⠏⠻⠎⠕⠝⠎⠀⠾⠀⠀</w:t>
      </w:r>
    </w:p>
    <w:p w14:paraId="7A5030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⠙⠃</w:t>
      </w:r>
    </w:p>
    <w:p w14:paraId="7166A871" w14:textId="77777777" w:rsidR="00490927" w:rsidRDefault="00490927">
      <w:pPr>
        <w:ind w:left="1440"/>
      </w:pPr>
    </w:p>
    <w:p w14:paraId="0A58DEFB" w14:textId="77777777" w:rsidR="00490927" w:rsidRDefault="00490927">
      <w:pPr>
        <w:ind w:left="1440"/>
      </w:pPr>
    </w:p>
    <w:p w14:paraId="0E6EF4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⠯⠀⠎⠑⠭⠥⠁⠇⠀⠍⠔⠕⠗⠊⠞⠊⠑⠎⠲⠀⠀</w:t>
      </w:r>
    </w:p>
    <w:p w14:paraId="519D87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⠽⠌⠑⠍⠊⠉⠀⠲⠉⠗⠊⠍⠔⠁⠰⠝⠀⠁⠛⠌⠀⠎⠡⠀⠏⠀⠯⠀⠀⠀</w:t>
      </w:r>
    </w:p>
    <w:p w14:paraId="2358C0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⠓⠀⠗⠑⠎⠥⠇⠞⠫⠀⠠⠔⠀⠸⠮⠀⠇⠊⠍⠊⠞⠫⠀⠀⠀⠀</w:t>
      </w:r>
    </w:p>
    <w:p w14:paraId="1ECD0E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⠃⠁⠎⠊⠉⠀⠎⠕⠉⠊⠁⠇⠀⠎⠻⠧⠊⠉⠑⠎⠀⠯⠀</w:t>
      </w:r>
    </w:p>
    <w:p w14:paraId="3BAEC1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⠏⠕⠗⠞⠥⠝⠊⠞⠊⠑⠎⠀⠿⠀⠁⠙⠧⠨⠑⠰⠞⠀⠯⠀⠛⠗⠪⠹⠲⠀</w:t>
      </w:r>
    </w:p>
    <w:p w14:paraId="3A500E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⠹⠀⠮⠝⠀⠇⠂⠧⠑⠎⠀⠮⠍⠀⠇⠑⠎⠎⠀⠗⠑⠎⠊⠇⠊⠢⠞⠀⠞⠕⠀</w:t>
      </w:r>
    </w:p>
    <w:p w14:paraId="2C4769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⠕⠉⠅⠎⠲⠀⠠⠇⠊⠍⠊⠞⠫⠀⠧⠕⠊⠉⠑⠀⠯⠀⠀⠀⠀⠀⠀⠀⠀⠀⠀</w:t>
      </w:r>
    </w:p>
    <w:p w14:paraId="4AB2F2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⠁⠰⠝⠀⠠⠔⠀⠛⠕⠧⠻⠝⠨⠑⠀⠌⠗⠥⠉⠞⠥⠗⠑⠎</w:t>
      </w:r>
    </w:p>
    <w:p w14:paraId="4E16C3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⠗⠮⠗⠀⠗⠑⠔⠿⠉⠑⠀⠮⠀⠑⠭⠉⠇⠥⠨⠝⠀⠷⠀⠘⠮⠀⠀⠀⠀⠀</w:t>
      </w:r>
    </w:p>
    <w:p w14:paraId="5A4A8D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⠯⠀⠧⠥⠇⠝⠻⠁⠃⠇⠑⠀⠛⠗⠳⠏⠎⠀⠋⠀⠀⠀</w:t>
      </w:r>
    </w:p>
    <w:p w14:paraId="7935C0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⠑⠞⠽⠀⠯⠀⠎⠕⠉⠊⠁⠇⠀⠃⠢⠑⠋⠊⠞⠎⠲⠀⠀⠀⠀⠀⠀⠀</w:t>
      </w:r>
    </w:p>
    <w:p w14:paraId="1E384A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⠓⠁⠎⠀⠁⠇⠀⠑⠭⠁⠉⠻⠃⠁⠞⠫⠀⠯⠀⠀</w:t>
      </w:r>
    </w:p>
    <w:p w14:paraId="7093AA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⠞⠢⠎⠊⠋⠊⠫⠀⠹⠀⠲⠉⠗⠊⠍⠔⠁⠰⠝⠀⠯⠀⠑⠭⠉⠇⠥⠨⠝⠂</w:t>
      </w:r>
    </w:p>
    <w:p w14:paraId="6C0F29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⠉⠕⠍⠏⠑⠞⠊⠰⠝⠀⠿⠀⠗⠫⠥⠉⠫⠀⠗⠑⠎⠳⠗⠉⠑⠎⠀⠀⠀⠀</w:t>
      </w:r>
    </w:p>
    <w:p w14:paraId="1CB98F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⠉⠗⠂⠎⠑⠎⠲⠀⠠⠝⠑⠺⠀⠌⠊⠛⠍⠁⠀⠠⠊⠎⠀⠀⠀⠀⠀⠀⠀⠀</w:t>
      </w:r>
    </w:p>
    <w:p w14:paraId="15B523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⠬⠀⠁⠛⠌⠀⠗⠑⠞⠥⠗⠝⠬⠀⠍⠊⠛⠗⠁⠝⠞⠎⠂⠀⠀</w:t>
      </w:r>
    </w:p>
    <w:p w14:paraId="61156F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⠉⠜⠑⠀⠯⠀⠕⠮⠗⠀⠋⠗⠕⠝⠞⠇⠔⠑⠀⠐⠺⠻⠎⠀⠯⠀⠘⠹</w:t>
      </w:r>
    </w:p>
    <w:p w14:paraId="0E5F2A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⠛⠝⠕⠎⠫⠀⠾⠀⠠⠠⠉⠕⠧⠊⠙⠤⠼⠁⠊⠲⠀⠀⠀⠀⠀⠀⠀⠀⠀</w:t>
      </w:r>
    </w:p>
    <w:p w14:paraId="73FA65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⠙⠁⠇⠊⠞⠎⠀⠓⠀⠝⠑⠛⠇⠊⠛⠊⠃⠇⠑⠀⠀⠀⠀⠀⠀⠀⠀⠀</w:t>
      </w:r>
    </w:p>
    <w:p w14:paraId="6812B8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⠁⠰⠝⠀⠔⠀⠧⠜⠊⠳⠎⠀⠎⠕⠉⠊⠁⠇⠂⠀⠀⠀⠀⠀</w:t>
      </w:r>
    </w:p>
    <w:p w14:paraId="313285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⠯⠀⠏⠕⠇⠊⠞⠊⠉⠁⠇⠀⠔⠌⠊⠞⠥⠰⠝⠎⠂⠀⠯</w:t>
      </w:r>
    </w:p>
    <w:p w14:paraId="7A4A99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⠹⠥⠎⠀⠙⠑⠏⠗⠊⠧⠫⠀⠷⠀⠐⠏⠊⠉⠊⠏⠁⠰⠝⠀⠔⠀⠀⠀⠀</w:t>
      </w:r>
    </w:p>
    <w:p w14:paraId="1AFACF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⠇⠕⠛⠥⠑⠎⠀⠯⠀⠔⠞⠻⠁⠉⠰⠝⠎⠲⠀⠠⠙⠁⠇⠊⠞⠀⠀⠀⠀</w:t>
      </w:r>
    </w:p>
    <w:p w14:paraId="22FCD1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⠎⠥⠖⠻⠀⠋⠀⠍⠥⠇⠞⠊⠏⠇⠑⠀⠑⠭⠉⠇⠥⠨⠝⠀⠤⠀</w:t>
      </w:r>
    </w:p>
    <w:p w14:paraId="57EF66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⠫⠀⠕⠝⠀⠉⠁⠌⠑⠂⠀⠛⠢⠙⠻⠂⠀⠑⠉⠕⠝⠕⠍⠽⠀⠑⠞⠉⠲</w:t>
      </w:r>
    </w:p>
    <w:p w14:paraId="163B5C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⠥⠑⠀⠞⠕⠀⠇⠪⠀⠗⠑⠏⠗⠑⠎⠢⠞⠁⠰⠝⠀⠔⠀⠌⠁⠞⠑⠀⠀⠀</w:t>
      </w:r>
    </w:p>
    <w:p w14:paraId="7E6499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⠜⠁⠞⠥⠎⠀⠯⠀⠕⠮⠗⠀⠔⠌⠊⠞⠥⠰⠝⠎⠂⠀⠸⠮⠀⠀⠀⠀⠀</w:t>
      </w:r>
    </w:p>
    <w:p w14:paraId="746128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⠔⠿⠍⠁⠰⠝⠂⠀⠎⠻⠧⠊⠉⠑⠎⠀⠯⠀⠀⠀⠀⠀⠀</w:t>
      </w:r>
    </w:p>
    <w:p w14:paraId="4E6AED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⠙⠉</w:t>
      </w:r>
    </w:p>
    <w:p w14:paraId="771F6709" w14:textId="77777777" w:rsidR="00490927" w:rsidRDefault="00490927">
      <w:pPr>
        <w:ind w:left="1440"/>
      </w:pPr>
    </w:p>
    <w:p w14:paraId="0AC0B4F7" w14:textId="77777777" w:rsidR="00490927" w:rsidRDefault="00490927">
      <w:pPr>
        <w:ind w:left="1440"/>
      </w:pPr>
    </w:p>
    <w:p w14:paraId="1DEB22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⠏⠕⠗⠞⠥⠝⠊⠞⠊⠑⠎⠀⠓⠀⠃⠑⠢⠀⠇⠊⠍⠊⠞⠫⠲⠴⠀⠀⠀⠀</w:t>
      </w:r>
    </w:p>
    <w:p w14:paraId="609385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⠗⠑⠋⠥⠛⠑⠑⠎⠀⠀⠀⠀⠀⠀⠀⠀</w:t>
      </w:r>
    </w:p>
    <w:p w14:paraId="1675BF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⠕⠛⠗⠁⠏⠓⠽⠀⠀⠀⠀⠀⠀⠀⠀⠀⠀⠀⠀⠀⠀⠀⠀⠀⠀⠀</w:t>
      </w:r>
    </w:p>
    <w:p w14:paraId="3E533F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⠍⠕⠝⠌⠗⠁⠞⠫⠀⠃⠽⠀⠮⠀⠲⠏⠜⠊⠞⠊⠑⠎⠀⠠⠔⠀⠀</w:t>
      </w:r>
    </w:p>
    <w:p w14:paraId="1AA89B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⠀⠙⠑⠧⠑⠇⠕⠏⠰⠞⠀⠎⠑⠢⠀⠁⠉⠗⠀⠮⠀⠀⠀⠀⠀⠀⠀</w:t>
      </w:r>
    </w:p>
    <w:p w14:paraId="515E28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⠗⠽⠄⠎⠀⠏⠗⠕⠧⠔⠉⠑⠎⠂⠀⠙⠊⠖⠻⠢⠞⠀⠗⠑⠛⠊⠕⠝⠎</w:t>
      </w:r>
    </w:p>
    <w:p w14:paraId="2434CF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⠠⠝⠑⠏⠁⠇⠀⠑⠭⠏⠻⠊⠰⠑⠀⠥⠝⠊⠟⠥⠑⠀⠀⠀⠀⠀⠀⠀⠀</w:t>
      </w:r>
    </w:p>
    <w:p w14:paraId="18FF9C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⠡⠁⠇⠇⠢⠛⠑⠎⠀⠤⠀⠹⠀⠒⠞⠔⠥⠑⠎⠀⠞⠕</w:t>
      </w:r>
    </w:p>
    <w:p w14:paraId="211EC5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⠞⠗⠥⠑⠀⠠⠔⠀⠮⠀⠋⠁⠉⠑⠀⠷⠀⠠⠠⠉⠕⠧⠊⠙⠤⠼⠁⠊⠲⠀</w:t>
      </w:r>
    </w:p>
    <w:p w14:paraId="3485C3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⠌⠀⠏⠀⠇⠊⠧⠑⠎⠀⠠⠔⠀⠁⠀⠋⠑⠺⠀⠙⠢⠎⠑⠇⠽⠤⠀⠀⠀</w:t>
      </w:r>
    </w:p>
    <w:p w14:paraId="0A9E23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⠞⠫⠀⠜⠂⠎⠂⠀⠐⠏⠊⠉⠥⠇⠜⠇⠽⠀⠠⠔⠀⠮⠀⠀⠀⠀</w:t>
      </w:r>
    </w:p>
    <w:p w14:paraId="6FB7DF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⠅⠁⠹⠍⠯⠥⠀⠠⠧⠁⠇⠇⠑⠽⠀⠯⠀⠁⠇⠰⠛⠀⠮⠀⠎⠳⠮⠗⠝⠀⠀</w:t>
      </w:r>
    </w:p>
    <w:p w14:paraId="7C04D6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⠕⠗⠙⠻⠲⠀⠠⠏⠀⠠⠔⠀⠘⠮⠀⠜⠂⠎⠀⠋⠁⠉⠑⠀⠁⠀⠓⠊⠣⠻⠀</w:t>
      </w:r>
    </w:p>
    <w:p w14:paraId="60B66E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⠀⠷⠀⠠⠔⠋⠑⠉⠰⠝⠀⠵⠀⠏⠓⠽⠎⠊⠉⠁⠇⠀⠲⠞⠁⠝⠉⠬</w:t>
      </w:r>
    </w:p>
    <w:p w14:paraId="51C009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⠜⠑⠀⠡⠁⠇⠇⠢⠛⠬⠀⠞⠕⠀⠀⠀⠀⠀⠀⠀⠀⠀⠀⠀</w:t>
      </w:r>
    </w:p>
    <w:p w14:paraId="4F2C33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⠲⠠⠮⠀⠥⠗⠃⠁⠝⠀⠏⠕⠕⠗⠀⠯⠀⠎⠇⠥⠍⠀⠀⠀</w:t>
      </w:r>
    </w:p>
    <w:p w14:paraId="6DBF91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⠺⠑⠇⠇⠻⠎⠀⠷⠞⠢⠀⠓⠀⠇⠊⠍⠊⠞⠫⠀⠁⠒⠑⠎⠎⠀⠞⠕⠀⠀⠀</w:t>
      </w:r>
    </w:p>
    <w:p w14:paraId="692BC5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⠂⠝⠀⠺⠁⠞⠻⠂⠀⠱⠀⠇⠊⠍⠊⠞⠎⠀⠛⠙⠀⠓⠽⠛⠊⠢⠑⠀⠀⠀</w:t>
      </w:r>
    </w:p>
    <w:p w14:paraId="4F3972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⠁⠉⠞⠊⠉⠑⠎⠲⠀⠀⠀⠀⠀⠀⠀⠀⠀⠀⠀⠀⠀⠀⠀⠀⠀⠀⠀⠀⠀⠀</w:t>
      </w:r>
    </w:p>
    <w:p w14:paraId="69E1B0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⠐⠮⠀⠊⠎⠀⠝⠕⠀⠎⠏⠁⠉⠑⠀⠿⠀⠎⠕⠉⠊⠁⠇⠀⠀⠀⠀⠀</w:t>
      </w:r>
    </w:p>
    <w:p w14:paraId="122E03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⠞⠁⠝⠉⠬⠲⠀⠠⠾⠀⠇⠁⠏⠎⠑⠀⠷⠀⠐⠞⠀⠯⠀⠇⠁⠉⠅⠀⠷⠀⠀</w:t>
      </w:r>
    </w:p>
    <w:p w14:paraId="0A4384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⠊⠁⠇⠀⠯⠀⠏⠗⠁⠉⠞⠊⠉⠁⠇⠀⠗⠑⠎⠳⠗⠉⠑⠎⠂⠀⠀</w:t>
      </w:r>
    </w:p>
    <w:p w14:paraId="5B2F2B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⠯⠤⠺⠁⠩⠬⠂⠀⠥⠎⠑⠀⠷⠀⠍⠁⠎⠅⠎⠀⠯⠀⠁⠙⠐⠓⠝⠉⠑⠀⠀</w:t>
      </w:r>
    </w:p>
    <w:p w14:paraId="3BA533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⠎⠕⠉⠊⠁⠇⠀⠲⠞⠁⠝⠉⠬⠀⠊⠎⠀⠎⠇⠪⠇⠽⠀⠀⠀⠀⠀⠀⠀</w:t>
      </w:r>
    </w:p>
    <w:p w14:paraId="4BB6B4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⠛⠕⠞⠞⠢⠲⠴⠀⠀⠀⠀⠀⠀⠀⠀⠀⠀⠀⠀⠀⠀⠀⠀⠀⠀⠀⠀⠀⠀⠀⠀</w:t>
      </w:r>
    </w:p>
    <w:p w14:paraId="3B3014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⠥⠗⠃⠁⠝⠀⠏⠕⠕⠗⠀⠀⠀⠀⠀⠀</w:t>
      </w:r>
    </w:p>
    <w:p w14:paraId="3E93A3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⠹⠀⠇⠊⠧⠬⠀⠠⠔⠀⠗⠑⠍⠕⠞⠑⠂⠀⠍⠨⠞⠁⠔⠳⠎⠀⠀⠀</w:t>
      </w:r>
    </w:p>
    <w:p w14:paraId="40FAF9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⠂⠎⠀⠜⠑⠀⠁⠇⠀⠇⠑⠎⠎⠀⠇⠊⠅⠑⠇⠽⠀⠞⠕⠀⠓⠀⠁⠒⠑⠎⠎</w:t>
      </w:r>
    </w:p>
    <w:p w14:paraId="7733C2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⠙⠙</w:t>
      </w:r>
    </w:p>
    <w:p w14:paraId="17B970BC" w14:textId="77777777" w:rsidR="00490927" w:rsidRDefault="00490927">
      <w:pPr>
        <w:ind w:left="1440"/>
      </w:pPr>
    </w:p>
    <w:p w14:paraId="402693AB" w14:textId="77777777" w:rsidR="00490927" w:rsidRDefault="00490927">
      <w:pPr>
        <w:ind w:left="1440"/>
      </w:pPr>
    </w:p>
    <w:p w14:paraId="22FBE9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⠃⠁⠎⠊⠉⠀⠎⠕⠉⠊⠁⠇⠀⠎⠻⠧⠊⠉⠑⠎⠀⠯⠀⠞⠕⠀⠗⠉⠧</w:t>
      </w:r>
    </w:p>
    <w:p w14:paraId="35481F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⠁⠰⠝⠀⠕⠝⠀⠏⠯⠑⠍⠊⠉⠀⠏⠗⠕⠛⠗⠑⠎⠨⠝⠀⠯⠀⠀⠀</w:t>
      </w:r>
    </w:p>
    <w:p w14:paraId="2AF305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⠥⠊⠙⠨⠑⠀⠕⠝⠀⠏⠻⠎⠕⠝⠁⠇⠀⠏⠗⠕⠞⠑⠉⠰⠝⠲⠀⠠⠮⠽⠀</w:t>
      </w:r>
    </w:p>
    <w:p w14:paraId="481418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⠍⠀⠇⠊⠅⠑⠇⠽⠀⠞⠕⠀⠎⠥⠖⠻⠀⠮⠀⠙⠊⠛⠊⠞⠁⠇⠀⠀⠀</w:t>
      </w:r>
    </w:p>
    <w:p w14:paraId="45FE0E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⠧⠊⠙⠑⠂⠀⠇⠊⠍⠊⠞⠬⠀⠁⠒⠑⠎⠎⠀⠞⠕⠀⠫⠥⠉⠁⠰⠝⠀⠵</w:t>
      </w:r>
    </w:p>
    <w:p w14:paraId="3E7CFA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⠎⠀⠗⠑⠍⠁⠔⠀⠉⠇⠕⠎⠫⠀⠵⠀⠺⠑⠇⠇⠀⠵⠀⠕⠮⠗⠀</w:t>
      </w:r>
    </w:p>
    <w:p w14:paraId="5BA732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⠇⠔⠑⠀⠎⠻⠧⠊⠉⠑⠎⠲⠀⠠⠮⠀⠏⠕⠏⠥⠇⠁⠉⠑⠀⠠⠔⠀⠀⠀</w:t>
      </w:r>
    </w:p>
    <w:p w14:paraId="384EED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⠇⠇⠽⠀⠯⠀⠍⠨⠞⠁⠔⠳⠎⠀⠜⠂⠎⠀⠠⠊⠎⠀⠁⠇⠀⠁⠞⠀⠀⠀</w:t>
      </w:r>
    </w:p>
    <w:p w14:paraId="46F7A1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⠀⠷⠀⠆⠬⠀⠒⠉⠥⠗⠗⠢⠞⠇⠽⠀⠁⠖⠑⠉⠞⠫⠀⠃⠽⠀⠀⠀</w:t>
      </w:r>
    </w:p>
    <w:p w14:paraId="24EB49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⠎⠕⠕⠝⠤⠗⠑⠇⠁⠞⠫⠀⠓⠁⠵⠜⠙⠎⠀⠀⠀⠀⠀⠀⠀⠀⠀⠀⠀</w:t>
      </w:r>
    </w:p>
    <w:p w14:paraId="716A71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⠋⠇⠁⠩⠀⠋⠇⠕⠕⠙⠎⠂⠀⠇⠯⠎⠇⠊⠙⠑⠎⠂⠀⠯⠀⠀⠀⠀</w:t>
      </w:r>
    </w:p>
    <w:p w14:paraId="1B8FC5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⠫⠀⠑⠭⠞⠗⠑⠍⠑⠀⠋⠕⠕⠙⠀⠩⠕⠗⠞⠁⠛⠑⠎⠂⠀⠀⠀</w:t>
      </w:r>
    </w:p>
    <w:p w14:paraId="759EBF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⠊⠇⠑⠀⠮⠀⠎⠊⠞⠥⠁⠰⠝⠀⠷⠀⠘⠹⠀⠠⠔⠀⠮⠀⠏⠇⠁⠔⠎⠀⠀</w:t>
      </w:r>
    </w:p>
    <w:p w14:paraId="662E52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⠎⠀⠇⠊⠅⠑⠇⠽⠀⠞⠕⠀⠆⠀⠉⠕⠍⠏⠨⠙⠫⠀⠃⠽⠀⠀⠀⠀⠀⠀</w:t>
      </w:r>
    </w:p>
    <w:p w14:paraId="1A2E7B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⠇⠕⠕⠙⠎⠀⠯⠀⠉⠕⠇⠙⠀⠺⠁⠧⠑⠎⠲⠀⠀⠀⠀⠀⠀⠀⠀⠀⠀⠀⠀</w:t>
      </w:r>
    </w:p>
    <w:p w14:paraId="0455D6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⠡⠝⠀⠔⠀⠉⠊⠞⠊⠑⠎⠀⠓⠀⠁⠒⠑⠎⠎⠀⠞⠕⠀⠕⠝⠇⠔⠑</w:t>
      </w:r>
    </w:p>
    <w:p w14:paraId="6C1568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⠀⠱⠊⠇⠑⠀⠡⠝⠀⠷⠀⠗⠥⠗⠁⠇⠀⠀⠀⠀⠀⠀⠀⠀⠀⠀</w:t>
      </w:r>
    </w:p>
    <w:p w14:paraId="0C63FD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⠍⠁⠇⠇⠓⠕⠇⠙⠻⠀⠋⠜⠍⠻⠎⠀⠙⠀⠝⠲⠀⠠⠹⠀⠍⠁⠽⠀⠀⠀⠀</w:t>
      </w:r>
    </w:p>
    <w:p w14:paraId="72F10D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⠇⠻⠁⠞⠑⠀⠮⠀⠁⠇⠗⠀⠓⠊⠣⠀⠉⠁⠏⠁⠉⠰⠽⠀⠛⠁⠏⠀⠯</w:t>
      </w:r>
    </w:p>
    <w:p w14:paraId="24B054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⠊⠞⠁⠇⠀⠙⠊⠧⠊⠙⠑⠀⠁⠍⠰⠛⠀⠡⠝⠲⠀⠠⠎⠏⠑⠉⠊⠁⠇</w:t>
      </w:r>
    </w:p>
    <w:p w14:paraId="1BAA7C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⠞⠢⠰⠝⠀⠝⠑⠫⠎⠀⠞⠕⠀⠆⠀⠛⠊⠧⠢⠀⠞⠕⠀⠀⠀⠀⠀⠀⠀⠀</w:t>
      </w:r>
    </w:p>
    <w:p w14:paraId="7679EB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⠞⠢⠞⠊⠁⠇⠀⠔⠉⠗⠂⠎⠑⠀⠔⠄⠙⠊⠛⠊⠞⠁⠇⠀⠀⠀⠀⠀⠀⠀</w:t>
      </w:r>
    </w:p>
    <w:p w14:paraId="3E3BD8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⠁⠏⠄⠁⠍⠰⠛⠀⠡⠝⠲⠴⠀⠀⠀⠀⠀⠀⠀⠀⠀⠀⠀⠀⠀⠀⠀⠀⠀⠀⠀</w:t>
      </w:r>
    </w:p>
    <w:p w14:paraId="18FE99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⠎⠍⠁⠇⠇⠓⠕⠇⠙⠻⠀⠋⠜⠍⠻⠎</w:t>
      </w:r>
    </w:p>
    <w:p w14:paraId="7A5F17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⠑⠍⠏⠇⠕⠽⠰⠞⠀⠠⠠⠯⠀⠠⠠⠔⠉⠕⠍⠑⠀⠀⠀⠀⠀⠀⠀⠀</w:t>
      </w:r>
    </w:p>
    <w:p w14:paraId="2D20F4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⠜⠇⠽⠀⠞⠺⠕⠤⠹⠊⠗⠙⠎⠀⠐⠣⠼⠋⠃⠲⠃⠀⠀⠀⠀⠀⠀</w:t>
      </w:r>
    </w:p>
    <w:p w14:paraId="6450DB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⠐⠜⠀⠷⠀⠮⠀⠼⠛⠀⠍⠊⠇⠇⠊⠕⠝⠀⠏⠀⠑⠍⠏⠇⠕⠽⠫</w:t>
      </w:r>
    </w:p>
    <w:p w14:paraId="0CFD86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⠠⠝⠑⠏⠁⠇⠀⠐⠺⠀⠠⠔⠀⠮⠀⠠⠔⠿⠍⠁⠇⠀⠀⠀⠀⠀⠀⠀⠀</w:t>
      </w:r>
    </w:p>
    <w:p w14:paraId="750CDB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⠙⠑</w:t>
      </w:r>
    </w:p>
    <w:p w14:paraId="094E50A4" w14:textId="77777777" w:rsidR="00490927" w:rsidRDefault="00490927">
      <w:pPr>
        <w:ind w:left="1440"/>
      </w:pPr>
    </w:p>
    <w:p w14:paraId="1C785675" w14:textId="77777777" w:rsidR="00490927" w:rsidRDefault="00490927">
      <w:pPr>
        <w:ind w:left="1440"/>
      </w:pPr>
    </w:p>
    <w:p w14:paraId="4F9986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⠲⠼⠉⠙⠀⠠⠮⠀⠠⠔⠿⠍⠁⠇⠀⠎⠑⠉⠞⠕⠗⠀⠀⠀⠀⠀</w:t>
      </w:r>
    </w:p>
    <w:p w14:paraId="4FD4ED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⠊⠌⠎⠀⠷⠀⠙⠁⠇⠇⠽⠀⠺⠁⠛⠑⠀⠐⠺⠻⠎⠂⠀⠪⠝⠀⠁⠒⠨⠞</w:t>
      </w:r>
    </w:p>
    <w:p w14:paraId="36B15D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⠂⠀⠏⠊⠑⠉⠑⠀⠗⠁⠞⠑⠀⠐⠺⠻⠎⠂⠀⠒⠞⠗⠊⠃⠥⠞⠬⠀</w:t>
      </w:r>
    </w:p>
    <w:p w14:paraId="4D5348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⠽⠀⠐⠺⠻⠎⠀⠯⠀⠙⠕⠍⠑⠌⠊⠉⠀⠐⠺⠻⠎⠂⠀⠯⠀⠀⠀</w:t>
      </w:r>
    </w:p>
    <w:p w14:paraId="0F04BD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⠏⠗⠕⠏⠕⠗⠰⠝⠁⠞⠑⠇⠽⠀⠠⠔⠉⠇⠥⠙⠑⠎⠀⠺⠕⠍⠢⠂⠀⠀⠀</w:t>
      </w:r>
    </w:p>
    <w:p w14:paraId="43EEE7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⠳⠹⠂⠀⠠⠙⠁⠇⠊⠞⠎⠂⠀⠠⠍⠥⠎⠇⠊⠍⠎⠀⠯⠀⠕⠮⠗⠀⠀⠀⠀</w:t>
      </w:r>
    </w:p>
    <w:p w14:paraId="3F2F3C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⠇⠽⠀⠍⠜⠛⠔⠁⠇⠊⠵⠫⠀⠀⠀⠀⠀⠀⠀⠀⠀⠀⠀⠀⠀⠀⠀⠀⠀</w:t>
      </w:r>
    </w:p>
    <w:p w14:paraId="122425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0FCCC2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⠃⠁⠀⠀⠀⠀⠀⠀⠀⠀⠀⠀⠀</w:t>
      </w:r>
    </w:p>
    <w:p w14:paraId="3D5681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⠙⠊⠛⠢⠳⠎⠀⠏⠑⠕⠏⠇⠑⠎⠲⠀⠠⠔⠿⠍⠁⠇⠀⠐⠺⠻⠎⠀⠀</w:t>
      </w:r>
    </w:p>
    <w:p w14:paraId="3AB407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⠝⠀⠗⠑⠉⠕⠛⠝⠊⠵⠫⠀⠕⠗⠀⠏⠗⠕⠞⠑⠉⠞⠫⠀⠐⠥⠀⠀⠀</w:t>
      </w:r>
    </w:p>
    <w:p w14:paraId="279D76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⠛⠁⠇⠀⠯⠀⠗⠑⠛⠥⠇⠁⠞⠕⠗⠽⠀⠋⠗⠁⠍⠑⠐⠺⠎⠀⠯⠀⠀⠀</w:t>
      </w:r>
    </w:p>
    <w:p w14:paraId="5EE683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⠮⠿⠑⠀⠙⠀⠝⠀⠓⠀⠁⠒⠑⠎⠎⠀⠞⠕⠀⠔⠉⠕⠍⠑⠀⠀⠀⠀⠀⠀⠀</w:t>
      </w:r>
    </w:p>
    <w:p w14:paraId="4C4750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⠔⠀⠐⠞⠎⠀⠷⠀⠉⠗⠊⠎⠊⠎⠲⠀⠠⠾⠀⠀⠀⠀⠀</w:t>
      </w:r>
    </w:p>
    <w:p w14:paraId="66E535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⠇⠇⠊⠕⠝⠎⠀⠷⠀⠐⠺⠻⠎⠀⠔⠀⠠⠝⠑⠏⠁⠇⠀⠑⠌⠊⠍⠁⠞⠫</w:t>
      </w:r>
    </w:p>
    <w:p w14:paraId="023B6E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⠆⠀⠁⠖⠑⠉⠞⠫⠀⠃⠽⠀⠮⠀⠎⠥⠎⠏⠢⠨⠝⠀⠷⠀⠀⠀⠀⠀⠀</w:t>
      </w:r>
    </w:p>
    <w:p w14:paraId="3D1734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⠁⠉⠞⠊⠧⠊⠞⠊⠑⠎⠂⠀⠏⠀⠜⠑⠀⠆⠬⠀⠀⠀⠀</w:t>
      </w:r>
    </w:p>
    <w:p w14:paraId="3E48AD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⠊⠧⠢⠀⠔⠞⠕⠀⠙⠑⠑⠏⠻⠀⠏⠕⠧⠻⠞⠽⠀⠯⠀⠮⠀⠝⠥⠍⠃⠻</w:t>
      </w:r>
    </w:p>
    <w:p w14:paraId="0531AD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⠝⠑⠺⠇⠽⠀⠏⠕⠕⠗⠀⠏⠀⠊⠎⠀⠗⠊⠎⠬⠲⠀⠀⠀⠀⠀⠀⠀⠀⠀</w:t>
      </w:r>
    </w:p>
    <w:p w14:paraId="5DD31F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⠮⠀⠌⠕⠏⠏⠁⠛⠑⠀⠷⠀⠔⠋⠗⠁⠌⠗⠥⠉⠞⠥⠗⠑⠀⠀⠀⠀</w:t>
      </w:r>
    </w:p>
    <w:p w14:paraId="0770E1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⠚⠑⠉⠞⠎⠀⠯⠀⠒⠌⠗⠥⠉⠰⠝⠀⠐⠺⠎⠀⠓⠁⠎⠀⠀⠀⠀⠀⠀</w:t>
      </w:r>
    </w:p>
    <w:p w14:paraId="1091EF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⠝⠁⠞⠡⠫⠀⠮⠀⠐⠏⠤⠐⠞⠀⠺⠁⠛⠑⠀⠔⠉⠕⠍⠑⠀⠕⠝⠀⠱⠀⠀</w:t>
      </w:r>
    </w:p>
    <w:p w14:paraId="499341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⠍⠀⠶⠀⠓⠊⠣⠇⠽⠀⠙⠑⠏⠢⠙⠢⠞⠲⠀⠠⠘⠹⠀⠱⠕⠀⠥⠎⠫⠀⠀</w:t>
      </w:r>
    </w:p>
    <w:p w14:paraId="314236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⠑⠜⠝⠀⠉⠁⠩⠀⠋⠀⠎⠂⠎⠕⠝⠁⠇⠀⠍⠊⠛⠗⠁⠰⠝⠀⠔⠀⠀</w:t>
      </w:r>
    </w:p>
    <w:p w14:paraId="54301F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⠁⠀⠯⠀⠝⠑⠜⠃⠽⠀⠉⠊⠞⠊⠑⠎⠀⠓⠀⠁⠇⠀⠀⠀⠀⠀⠀⠀</w:t>
      </w:r>
    </w:p>
    <w:p w14:paraId="55300C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⠫⠀⠞⠕⠀⠧⠊⠇⠇⠁⠛⠑⠎⠀⠾⠳⠞⠀⠁⠝⠽⠀⠀⠀⠀⠀</w:t>
      </w:r>
    </w:p>
    <w:p w14:paraId="2F4D08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⠧⠬⠎⠲⠀⠠⠹⠀⠓⠁⠎⠀⠏⠥⠩⠫⠀⠮⠍⠀⠞⠪⠜⠙⠀⠀⠀⠀⠀⠀</w:t>
      </w:r>
    </w:p>
    <w:p w14:paraId="3953B1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⠏⠕⠧⠻⠞⠽⠀⠯⠀⠙⠑⠃⠞⠲⠴⠀⠀⠀⠀⠀⠀⠀⠀⠀⠀</w:t>
      </w:r>
    </w:p>
    <w:p w14:paraId="5AC449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⠙⠋</w:t>
      </w:r>
    </w:p>
    <w:p w14:paraId="373D19BE" w14:textId="77777777" w:rsidR="00490927" w:rsidRDefault="00490927">
      <w:pPr>
        <w:ind w:left="1440"/>
      </w:pPr>
    </w:p>
    <w:p w14:paraId="3E1150C9" w14:textId="77777777" w:rsidR="00490927" w:rsidRDefault="00490927">
      <w:pPr>
        <w:ind w:left="1440"/>
      </w:pPr>
    </w:p>
    <w:p w14:paraId="395502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⠇⠯⠨⠎⠀⠀⠀⠀⠀⠀⠀⠀⠀⠀⠀⠀</w:t>
      </w:r>
    </w:p>
    <w:p w14:paraId="0D58DC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⠇⠑⠛⠁⠇⠀⠠⠠⠌⠁⠞⠥⠎⠀⠠⠠⠯⠀⠀⠀⠀⠀⠀⠀⠀⠀⠀⠀</w:t>
      </w:r>
    </w:p>
    <w:p w14:paraId="24FF6C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⠙⠕⠉⠥⠰⠞⠁⠰⠝⠀⠀⠀⠀⠀⠀⠀⠀⠀⠀⠀⠀⠀⠀⠀⠀⠀⠀⠀⠀⠀</w:t>
      </w:r>
    </w:p>
    <w:p w14:paraId="75F0E7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⠧⠻⠀⠎⠊⠭⠀⠍⠊⠇⠇⠊⠕⠝⠀⠏⠀⠔⠀⠠⠝⠑⠏⠁⠇⠀⠙⠀</w:t>
      </w:r>
    </w:p>
    <w:p w14:paraId="35ECE9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⠀⠓⠀⠉⠊⠞⠊⠵⠢⠩⠊⠏⠀⠉⠻⠞⠊⠋⠊⠉⠁⠞⠑⠎⠀⠕⠗⠀⠕⠮⠗</w:t>
      </w:r>
    </w:p>
    <w:p w14:paraId="5CC38D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⠛⠁⠇⠀⠙⠕⠉⠥⠰⠞⠁⠰⠝⠲⠀⠠⠹⠀⠊⠍⠏⠁⠉⠞⠎⠀⠸⠮⠀⠀</w:t>
      </w:r>
    </w:p>
    <w:p w14:paraId="551498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⠃⠊⠇⠰⠽⠀⠞⠕⠀⠁⠒⠑⠎⠎⠀⠁⠀⠧⠜⠊⠑⠞⠽⠀⠷⠀⠀⠀⠀⠀⠀</w:t>
      </w:r>
    </w:p>
    <w:p w14:paraId="123CE8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⠋⠀⠎⠕⠉⠊⠁⠇⠀⠏⠗⠕⠞⠑⠉⠰⠝⠀⠀⠀⠀⠀⠀</w:t>
      </w:r>
    </w:p>
    <w:p w14:paraId="45AEE1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⠑⠍⠑⠎⠀⠞⠕⠀⠕⠏⠢⠬⠀⠃⠁⠝⠅⠀⠁⠒⠨⠞⠎⠀⠯⠀⠀⠀⠀⠀</w:t>
      </w:r>
    </w:p>
    <w:p w14:paraId="611044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⠬⠀⠃⠁⠝⠅⠀⠇⠕⠁⠝⠎⠲⠀⠠⠹⠀⠴⠀⠁⠇⠀⠮⠀⠀⠀⠀</w:t>
      </w:r>
    </w:p>
    <w:p w14:paraId="481A1D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⠎⠑⠀⠙⠥⠗⠬⠀⠮⠀⠑⠜⠇⠽⠀⠌⠁⠛⠑⠎⠀⠷⠀⠛⠕⠧⠻⠝⠰⠞</w:t>
      </w:r>
    </w:p>
    <w:p w14:paraId="2CE634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⠗⠑⠇⠊⠑⠋⠀⠲⠞⠗⠊⠃⠥⠰⠝⠀⠀⠀⠀⠀</w:t>
      </w:r>
    </w:p>
    <w:p w14:paraId="1682CF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⠱⠊⠇⠑⠀⠐⠮⠀⠴⠀⠝⠕⠀⠎⠏⠑⠉⠊⠋⠊⠉⠀⠀⠀⠀⠀⠀⠀</w:t>
      </w:r>
    </w:p>
    <w:p w14:paraId="335EE6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⠑⠰⠞⠀⠞⠕⠀⠏⠗⠕⠙⠥⠉⠑⠀⠎⠡⠀⠀⠀⠀⠀⠀⠀⠀⠀</w:t>
      </w:r>
    </w:p>
    <w:p w14:paraId="5ABE5C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⠁⠰⠝⠀⠱⠢⠀⠉⠕⠇⠇⠑⠉⠞⠬⠀⠗⠑⠇⠊⠑⠋⠂⠀⠭⠀</w:t>
      </w:r>
    </w:p>
    <w:p w14:paraId="53F622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⠴⠀⠝⠐⠕⠮⠨⠎⠀⠗⠑⠟⠥⠑⠌⠫⠀⠔⠀⠐⠎⠀⠉⠁⠎⠑⠎⠲⠀⠠⠸⠍</w:t>
      </w:r>
    </w:p>
    <w:p w14:paraId="24A7B6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⠝⠑⠜⠇⠽⠀⠼⠃⠚⠂⠚⠚⠚⠀⠗⠑⠋⠥⠛⠑⠑⠎⠀⠔⠀⠀⠀⠀</w:t>
      </w:r>
    </w:p>
    <w:p w14:paraId="511B6C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⠜⠑⠀⠾⠳⠞⠀⠙⠕⠉⠥⠰⠞⠁⠰⠝⠲⠀⠠⠞⠀⠀⠀⠀⠀</w:t>
      </w:r>
    </w:p>
    <w:p w14:paraId="240BEE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⠎⠑⠎⠀⠏⠗⠕⠃⠇⠑⠍⠎⠀⠔⠀⠑⠀⠁⠎⠏⠑⠉⠞⠀⠷⠀⠸⠮⠀⠀</w:t>
      </w:r>
    </w:p>
    <w:p w14:paraId="78C7D4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⠋⠑⠀⠯⠀⠮⠽⠀⠜⠑⠀⠙⠢⠊⠫⠀⠁⠒⠑⠎⠎⠀⠞⠕⠀⠸⠍⠀⠷⠀</w:t>
      </w:r>
    </w:p>
    <w:p w14:paraId="253F3F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⠎⠁⠍⠑⠂⠀⠧⠊⠞⠁⠇⠀⠑⠎⠎⠢⠞⠊⠁⠇⠀⠎⠻⠧⠊⠉⠑⠎⠲⠀</w:t>
      </w:r>
    </w:p>
    <w:p w14:paraId="06775B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⠞⠻⠏⠇⠁⠽⠀⠁⠍⠰⠛⠀⠘⠮⠀⠋⠁⠉⠞⠕⠗⠎⠀⠀⠀⠀⠀⠀⠀⠀</w:t>
      </w:r>
    </w:p>
    <w:p w14:paraId="2BEACB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⠍⠏⠇⠊⠋⠊⠑⠎⠀⠡⠁⠇⠇⠢⠛⠑⠎⠀⠔⠀⠔⠉⠇⠥⠨⠝⠀⠯⠀⠀⠀</w:t>
      </w:r>
    </w:p>
    <w:p w14:paraId="69A0A3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⠂⠀⠇⠂⠧⠬⠀⠁⠇⠗⠀⠧⠥⠇⠝⠻⠁⠃⠇⠑⠀⠯⠀⠀⠀⠀⠀</w:t>
      </w:r>
    </w:p>
    <w:p w14:paraId="52AFD8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⠏⠕⠏⠥⠇⠁⠰⠝⠎⠀⠔⠉⠗⠂⠎⠬⠇⠽⠀⠁⠞⠀</w:t>
      </w:r>
    </w:p>
    <w:p w14:paraId="3F1C21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⠀⠷⠀⠆⠬⠀⠇⠑⠋⠞⠀⠋⠥⠗⠮⠗⠀⠆⠓⠲⠀⠠⠿⠀⠀⠀⠀⠀</w:t>
      </w:r>
    </w:p>
    <w:p w14:paraId="354702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⠁⠍⠏⠇⠑⠂⠀⠘⠹⠀⠾⠳⠞⠀⠿⠍⠁⠇⠀⠙⠕⠉⠥⠰⠞⠁⠰⠝⠀⠀</w:t>
      </w:r>
    </w:p>
    <w:p w14:paraId="002AC9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⠁⠇⠀⠍⠀⠇⠊⠅⠑⠇⠽⠀⠞⠕⠀⠐⠺⠀⠔⠀⠮⠀⠔⠿⠍⠁⠇⠀⠀</w:t>
      </w:r>
    </w:p>
    <w:p w14:paraId="047079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⠙⠛</w:t>
      </w:r>
    </w:p>
    <w:p w14:paraId="69FC90A6" w14:textId="77777777" w:rsidR="00490927" w:rsidRDefault="00490927">
      <w:pPr>
        <w:ind w:left="1440"/>
      </w:pPr>
    </w:p>
    <w:p w14:paraId="194611DA" w14:textId="77777777" w:rsidR="00490927" w:rsidRDefault="00490927">
      <w:pPr>
        <w:ind w:left="1440"/>
      </w:pPr>
    </w:p>
    <w:p w14:paraId="302787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⠲⠀⠠⠔⠀⠹⠀⠒⠞⠑⠭⠞⠂⠀⠞⠗⠥⠌⠀⠤⠀⠔⠀⠯⠀⠀</w:t>
      </w:r>
    </w:p>
    <w:p w14:paraId="77937D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⠍⠰⠛⠀⠁⠇⠇⠀⠇⠑⠧⠑⠇⠎⠀⠷⠀⠛⠕⠧⠻⠝⠰⠞⠀⠯⠀⠁⠉⠗⠀</w:t>
      </w:r>
    </w:p>
    <w:p w14:paraId="704C1A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⠀⠏⠀⠯⠀⠛⠗⠳⠏⠎⠀⠤⠀⠊⠎⠀⠇⠊⠅⠑⠇⠽⠀⠞⠕⠀⠆⠀⠀</w:t>
      </w:r>
    </w:p>
    <w:p w14:paraId="32A15B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⠻⠕⠙⠫⠲⠀⠠⠗⠑⠃⠥⠊⠇⠙⠬⠀⠹⠀⠞⠗⠥⠌⠀⠊⠎⠀⠀⠀⠀⠀⠀⠀</w:t>
      </w:r>
    </w:p>
    <w:p w14:paraId="734A62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⠿⠀⠔⠉⠇⠥⠎⠊⠧⠑⠀⠯⠀⠎⠥⠌⠁⠔⠁⠃⠇⠑⠀</w:t>
      </w:r>
    </w:p>
    <w:p w14:paraId="07A2F2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⠂⠀⠵⠀⠺⠑⠇⠇⠀⠵⠀⠀⠀⠀⠀⠀⠀⠀⠀⠀⠀⠀⠀</w:t>
      </w:r>
    </w:p>
    <w:p w14:paraId="11442E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⠮⠀⠗⠑⠟⠥⠊⠗⠑⠰⠞⠀⠞⠕⠀⠩⠪⠀⠉⠊⠞⠊⠵⠢⠩⠊⠏⠀</w:t>
      </w:r>
    </w:p>
    <w:p w14:paraId="7FBD02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⠁⠒⠑⠎⠎⠬⠀⠮⠀⠗⠑⠇⠊⠑⠋⠀⠏⠁⠉⠅⠁⠛⠑⠀⠋⠀⠮⠀⠀⠀</w:t>
      </w:r>
    </w:p>
    <w:p w14:paraId="110724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⠊⠎⠀⠉⠁⠥⠎⠬⠀⠏⠗⠕⠃⠇⠑⠍⠎⠀⠿⠀⠀⠀⠀⠀</w:t>
      </w:r>
    </w:p>
    <w:p w14:paraId="5A1E4F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⠇⠛⠃⠞⠊⠟⠀⠏⠀⠾⠳⠞⠀⠉⠊⠞⠊⠵⠢⠩⠊⠏⠀⠀⠀⠀⠀⠀⠀⠀</w:t>
      </w:r>
    </w:p>
    <w:p w14:paraId="57CDC5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⠀⠞⠕⠀⠁⠒⠑⠎⠎⠀⠭⠀⠔⠀⠸⠍⠀⠀⠀⠀⠀⠀</w:t>
      </w:r>
    </w:p>
    <w:p w14:paraId="0C257C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⠉⠑⠎⠲⠴⠀⠀⠀⠀⠀⠀⠀⠀⠀⠀⠀⠀⠀⠀⠀⠀⠀⠀⠀⠀⠀⠀⠀⠀</w:t>
      </w:r>
    </w:p>
    <w:p w14:paraId="151C8D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⠠⠠⠇⠛⠃⠞⠊⠟⠀⠛⠗⠳⠏⠎⠀⠀</w:t>
      </w:r>
    </w:p>
    <w:p w14:paraId="036D30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⠃⠥⠊⠇⠙⠀⠗⠑⠎⠊⠇⠊⠰⠑⠀⠯⠀⠗⠑⠎⠏⠕⠝⠙⠀⠞⠕</w:t>
      </w:r>
    </w:p>
    <w:p w14:paraId="0EF254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⠑⠎⠂⠀⠔⠉⠇⠥⠙⠬⠀⠮⠀⠠⠠⠉⠕⠧⠊⠙⠤⠼⠁⠊⠀⠀⠀⠀</w:t>
      </w:r>
    </w:p>
    <w:p w14:paraId="01B341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⠲⠀⠀⠀⠀⠀⠀⠀⠀⠀⠀⠀⠀⠀⠀⠀⠀⠀⠀⠀⠀⠀⠀⠀⠀⠀</w:t>
      </w:r>
    </w:p>
    <w:p w14:paraId="54E2ED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⠏⠗⠑⠏⠜⠁⠰⠝⠀⠷⠀⠹⠀⠠⠋⠗⠁⠍⠑⠐⠺⠂⠀⠮⠀</w:t>
      </w:r>
    </w:p>
    <w:p w14:paraId="20B5E3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⠓⠁⠎⠀⠐⠥⠞⠁⠅⠢⠀⠀⠀⠀⠀⠀⠀⠀</w:t>
      </w:r>
    </w:p>
    <w:p w14:paraId="7CF168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⠀⠒⠎⠥⠇⠞⠁⠰⠝⠎⠀⠾⠀⠼⠉⠙⠀⠙⠊⠖⠻⠢⠞⠀</w:t>
      </w:r>
    </w:p>
    <w:p w14:paraId="543BEF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⠂⠀⠉⠕⠧⠻⠬⠀⠧⠜⠊⠳⠎⠀⠎⠑⠛⠰⠞⠎⠀⠷⠀⠮⠀⠀⠀</w:t>
      </w:r>
    </w:p>
    <w:p w14:paraId="1A696A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⠀⠐⠣⠑⠲⠛⠲⠀⠺⠕⠍⠢⠂⠀⠛⠢⠙⠻⠀⠯⠀⠀⠀⠀</w:t>
      </w:r>
    </w:p>
    <w:p w14:paraId="591BEB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⠭⠥⠁⠇⠀⠍⠔⠕⠗⠊⠞⠊⠑⠎⠂⠀⠔⠙⠊⠛⠢⠳⠎⠀⠀⠀⠀⠀⠀⠀</w:t>
      </w:r>
    </w:p>
    <w:p w14:paraId="1F13AC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⠑⠕⠏⠇⠑⠎⠂⠀⠠⠙⠁⠇⠊⠞⠎⠂⠀⠑⠭⠃⠕⠝⠙⠫⠀⠀⠀⠀⠀⠀⠀</w:t>
      </w:r>
    </w:p>
    <w:p w14:paraId="50D459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⠃⠳⠗⠻⠎⠂⠀⠗⠑⠇⠊⠛⠊⠳⠎⠀⠯⠀⠑⠹⠝⠊⠉⠀⠀⠀⠀⠀⠀⠀</w:t>
      </w:r>
    </w:p>
    <w:p w14:paraId="7D8763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⠔⠕⠗⠊⠞⠊⠑⠎⠂⠀⠏⠻⠎⠕⠝⠎⠀⠾⠀⠀⠀⠀⠀⠀⠀⠀⠀⠀⠀⠀⠀</w:t>
      </w:r>
    </w:p>
    <w:p w14:paraId="4E06A9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⠐⠜⠆⠀⠯⠀⠒⠌⠊⠞⠥⠢⠉⠽⠀⠛⠗⠳⠏⠎⠀⠀</w:t>
      </w:r>
    </w:p>
    <w:p w14:paraId="7098D7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⠑⠲⠛⠲⠀⠉⠊⠧⠊⠇⠀⠎⠕⠉⠊⠑⠞⠽⠂⠀⠏⠗⠊⠧⠁⠞⠑⠀⠀⠀</w:t>
      </w:r>
    </w:p>
    <w:p w14:paraId="329D45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⠐⠜⠀⠐⠣⠋⠥⠇⠇⠀⠇⠊⠌⠀⠔⠀⠠⠁⠝⠝⠑⠭⠀⠀⠀⠀</w:t>
      </w:r>
    </w:p>
    <w:p w14:paraId="567287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⠙⠓</w:t>
      </w:r>
    </w:p>
    <w:p w14:paraId="02D6DB50" w14:textId="77777777" w:rsidR="00490927" w:rsidRDefault="00490927">
      <w:pPr>
        <w:ind w:left="1440"/>
      </w:pPr>
    </w:p>
    <w:p w14:paraId="07A8319B" w14:textId="77777777" w:rsidR="00490927" w:rsidRDefault="00490927">
      <w:pPr>
        <w:ind w:left="1440"/>
      </w:pPr>
    </w:p>
    <w:p w14:paraId="5A83BA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⠐⠜⠲⠀⠠⠒⠎⠥⠇⠞⠁⠰⠝⠎⠀⠶⠀⠁⠇⠀⠓⠑⠇⠙⠀⠾⠀⠀⠀⠀</w:t>
      </w:r>
    </w:p>
    <w:p w14:paraId="0AA479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⠫⠻⠁⠇⠀⠛⠕⠧⠻⠝⠰⠞⠀⠁⠛⠢⠉⠊⠑⠎⠂⠀⠁⠇⠇⠀⠎⠑⠧⠢⠀</w:t>
      </w:r>
    </w:p>
    <w:p w14:paraId="62D81F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⠛⠕⠧⠻⠝⠰⠞⠎⠀⠯⠀⠇⠕⠉⠁⠇⠀⠀⠀⠀⠀⠀</w:t>
      </w:r>
    </w:p>
    <w:p w14:paraId="184B54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⠔⠌⠊⠞⠥⠰⠝⠎⠀⠐⠣⠋⠥⠇⠇⠀⠇⠊⠌⠀⠔⠀⠀</w:t>
      </w:r>
    </w:p>
    <w:p w14:paraId="1D07BF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⠝⠝⠑⠭⠀⠼⠉⠐⠜⠲⠀⠠⠛⠊⠧⠬⠀⠧⠕⠊⠉⠑⠀⠞⠕⠀⠏⠀⠯⠀</w:t>
      </w:r>
    </w:p>
    <w:p w14:paraId="4D514D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⠱⠕⠀⠜⠑⠀⠷⠞⠢⠀⠇⠑⠋⠞⠀⠳⠀⠷⠀⠙⠑⠉⠊⠨⠝⠤</w:t>
      </w:r>
    </w:p>
    <w:p w14:paraId="430E79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⠅⠬⠀⠏⠗⠕⠉⠑⠎⠎⠑⠎⠂⠀⠘⠮⠀⠒⠎⠥⠇⠞⠁⠰⠝⠎⠀⠀⠀⠀</w:t>
      </w:r>
    </w:p>
    <w:p w14:paraId="1D4BB2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⠊⠍⠫⠀⠞⠕⠀⠐⠥⠌⠯⠀⠐⠏⠊⠉⠥⠇⠜⠀⠡⠁⠇⠇⠢⠛⠑⠎⠀⠀⠀</w:t>
      </w:r>
    </w:p>
    <w:p w14:paraId="7BFD5C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⠫⠀⠙⠥⠗⠬⠀⠮⠀⠉⠗⠊⠎⠊⠎⠀⠯⠀⠮⠀⠞⠽⠏⠑⠎⠀⠷⠀⠀</w:t>
      </w:r>
    </w:p>
    <w:p w14:paraId="41CCC3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⠞⠀⠜⠑⠀⠍⠕⠌⠀⠝⠑⠫⠫⠀⠞⠕⠀⠀⠀⠀⠀⠀⠀⠀</w:t>
      </w:r>
    </w:p>
    <w:p w14:paraId="677AF1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⠇⠻⠁⠞⠑⠀⠗⠑⠉⠕⠧⠻⠽⠲⠀⠠⠐⠹⠳⠞⠀⠮⠀⠗⠑⠌⠀⠷⠀</w:t>
      </w:r>
    </w:p>
    <w:p w14:paraId="729563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⠙⠕⠉⠥⠰⠞⠂⠀⠭⠀⠩⠙⠀⠆⠀⠐⠥⠌⠕⠕⠙⠀⠞⠂⠥⠝⠨⠎⠀⠀</w:t>
      </w:r>
    </w:p>
    <w:p w14:paraId="681897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⠮⠗⠺⠊⠎⠑⠀⠎⠳⠗⠉⠫⠂⠀⠓⠊⠣⠇⠊⠣⠞⠫⠀⠡⠁⠇⠇⠢⠛⠑⠎</w:t>
      </w:r>
    </w:p>
    <w:p w14:paraId="12697E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⠙⠻⠊⠧⠫⠀⠋⠀⠘⠮⠀⠒⠎⠥⠇⠞⠁⠰⠝⠎⠲⠀⠀⠀⠀⠀⠀⠀⠀</w:t>
      </w:r>
    </w:p>
    <w:p w14:paraId="742924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⠗⠀⠒⠎⠥⠇⠞⠫⠀⠛⠗⠳⠏⠎⠂⠀⠁⠀⠝⠥⠍⠃⠻⠀⠷⠀⠀</w:t>
      </w:r>
    </w:p>
    <w:p w14:paraId="695889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⠕⠝⠁⠇⠊⠞⠊⠑⠎⠀⠑⠍⠻⠛⠫⠲⠀⠠⠿⠀⠑⠭⠁⠍⠏⠇⠑⠂</w:t>
      </w:r>
    </w:p>
    <w:p w14:paraId="04A55C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⠉⠅⠀⠷⠀⠁⠒⠑⠎⠎⠀⠞⠕⠀⠔⠿⠍⠁⠰⠝⠂⠀⠯⠀⠇⠁⠉⠅⠀⠷</w:t>
      </w:r>
    </w:p>
    <w:p w14:paraId="56CA3C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⠁⠰⠝⠀⠔⠀⠙⠑⠉⠊⠨⠝⠤⠍⠁⠅⠬⠀⠀⠀⠀⠀⠀⠀</w:t>
      </w:r>
    </w:p>
    <w:p w14:paraId="27851D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⠶⠀⠓⠊⠣⠇⠊⠣⠞⠫⠀⠵⠀⠁⠀⠉⠢⠞⠗⠁⠇⠀</w:t>
      </w:r>
    </w:p>
    <w:p w14:paraId="38BA00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⠎⠥⠑⠂⠀⠇⠂⠙⠬⠀⠞⠕⠀⠑⠭⠉⠇⠥⠨⠝⠀⠋⠀⠗⠑⠇⠊⠑⠋⠀</w:t>
      </w:r>
    </w:p>
    <w:p w14:paraId="52AF46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⠗⠑⠉⠕⠧⠻⠽⠀⠍⠂⠎⠥⠗⠑⠎⠲⠀⠠⠧⠊⠉⠞⠊⠍⠎⠀⠷⠀⠀⠀</w:t>
      </w:r>
    </w:p>
    <w:p w14:paraId="292586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⠋⠇⠊⠉⠞⠂⠀⠏⠻⠎⠕⠝⠎⠀⠾⠀⠲⠁⠃⠊⠇⠊⠞⠊⠑⠎⠀⠯⠀⠀⠀</w:t>
      </w:r>
    </w:p>
    <w:p w14:paraId="1F943A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⠭⠀⠐⠺⠻⠎⠀⠎⠏⠑⠉⠊⠋⠊⠉⠁⠇⠇⠽⠀⠝⠕⠞⠫⠀⠸⠮⠀⠀⠀</w:t>
      </w:r>
    </w:p>
    <w:p w14:paraId="1497E6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⠉⠇⠥⠨⠝⠀⠋⠀⠗⠉⠧⠛⠀⠔⠿⠍⠁⠰⠝⠀⠕⠝⠂⠀⠯⠀⠀⠀⠀⠀</w:t>
      </w:r>
    </w:p>
    <w:p w14:paraId="226FD9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⠽⠀⠷⠂⠀⠗⠑⠇⠊⠑⠋⠀⠎⠥⠏⠏⠕⠗⠞⠲⠀⠀⠀⠀⠀⠀</w:t>
      </w:r>
    </w:p>
    <w:p w14:paraId="37F093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⠎⠎⠥⠑⠎⠀⠜⠨⠙⠀⠗⠑⠉⠕⠛⠝⠊⠰⠝⠀⠯⠀⠇⠑⠛⠁⠇⠀⠀⠀</w:t>
      </w:r>
    </w:p>
    <w:p w14:paraId="234DD9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⠁⠰⠝⠀⠶⠀⠁⠇⠀⠓⠊⠣⠇⠊⠣⠞⠫⠀⠷⠞⠢⠂⠀⠱⠀⠀</w:t>
      </w:r>
    </w:p>
    <w:p w14:paraId="7C8FFA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⠗⠬⠎⠀⠋⠥⠗⠮⠗⠀⠑⠭⠉⠇⠥⠨⠝⠲⠠⠮⠀⠙⠑⠇⠁⠽⠀⠠⠔⠀⠀</w:t>
      </w:r>
    </w:p>
    <w:p w14:paraId="3A7EFC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⠙⠊</w:t>
      </w:r>
    </w:p>
    <w:p w14:paraId="34A5CEF7" w14:textId="77777777" w:rsidR="00490927" w:rsidRDefault="00490927">
      <w:pPr>
        <w:ind w:left="1440"/>
      </w:pPr>
    </w:p>
    <w:p w14:paraId="5801A183" w14:textId="77777777" w:rsidR="00490927" w:rsidRDefault="00490927">
      <w:pPr>
        <w:ind w:left="1440"/>
      </w:pPr>
    </w:p>
    <w:p w14:paraId="519DF8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⠠⠊⠎⠎⠥⠨⠑⠀⠷⠀⠉⠊⠞⠊⠵⠢⠩⠊⠏⠀⠀⠀⠀⠀</w:t>
      </w:r>
    </w:p>
    <w:p w14:paraId="3461A4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⠞⠕⠀⠁⠇⠇⠀⠑⠇⠊⠛⠊⠃⠇⠑⠀⠏⠂⠀⠵</w:t>
      </w:r>
    </w:p>
    <w:p w14:paraId="20FE4C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⠑⠇⠇⠀⠵⠀⠠⠔⠀⠗⠑⠛⠊⠌⠗⠁⠰⠝⠀⠯⠀⠙⠕⠉⠥⠰⠞⠁⠰⠝⠀</w:t>
      </w:r>
    </w:p>
    <w:p w14:paraId="56CCE6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⠗⠑⠋⠥⠛⠑⠑⠎⠂⠀⠴⠀⠝⠕⠞⠫⠀⠵⠀⠁⠀⠡⠁⠇⠇⠢⠛⠑⠲⠀</w:t>
      </w:r>
    </w:p>
    <w:p w14:paraId="0DC56E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⠮⠀⠔⠁⠃⠊⠇⠰⠽⠀⠷⠀⠺⠕⠍⠢⠀⠯⠀⠎⠑⠭⠥⠁⠇⠀⠀⠀⠀⠀⠀</w:t>
      </w:r>
    </w:p>
    <w:p w14:paraId="6A354C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⠔⠕⠗⠊⠞⠊⠑⠎⠀⠞⠕⠀⠒⠋⠻⠀⠉⠊⠞⠊⠵⠢⠩⠊⠏⠀⠞⠕⠀⠸⠮</w:t>
      </w:r>
    </w:p>
    <w:p w14:paraId="19BC2B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⠳⠎⠑⠎⠀⠯⠀⠡⠝⠂⠀⠇⠂⠙⠎⠀⠞⠕⠀⠍⠀⠝⠕⠝⠤⠀⠀⠀⠀⠀</w:t>
      </w:r>
    </w:p>
    <w:p w14:paraId="62ED8D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⠛⠝⠊⠰⠝⠀⠯⠀⠑⠭⠉⠇⠥⠨⠝⠲⠀⠀⠀⠀⠀⠀⠀⠀⠀⠀⠀⠀</w:t>
      </w:r>
    </w:p>
    <w:p w14:paraId="4E6C34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⠕⠅⠬⠀⠿⠺⠜⠙⠂⠀⠒⠎⠥⠇⠞⠫⠀⠛⠗⠳⠏⠎⠀⠀⠀⠀⠀</w:t>
      </w:r>
    </w:p>
    <w:p w14:paraId="2822BD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⠥⠎⠑⠰⠇⠀⠠⠔⠎⠊⠣⠞⠀⠔⠞⠕⠀⠮⠀⠞⠽⠏⠑⠎</w:t>
      </w:r>
    </w:p>
    <w:p w14:paraId="57C2AF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⠔⠞⠻⠧⠢⠰⠝⠀⠞⠀⠺⠙⠀⠆⠀⠍⠕⠌⠀⠓⠑⠇⠏⠰⠇⠀⠠⠔⠀⠀</w:t>
      </w:r>
    </w:p>
    <w:p w14:paraId="62E66D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⠬⠀⠸⠮⠀⠝⠑⠫⠎⠲⠀⠠⠉⠕⠍⠍⠕⠝⠀⠀⠀⠀⠀⠀⠀</w:t>
      </w:r>
    </w:p>
    <w:p w14:paraId="3CF64E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⠶⠑⠌⠊⠕⠝⠎⠀⠔⠉⠇⠥⠙⠫⠒⠀⠊⠍⠏⠗⠕⠧⠬⠀⠒⠙⠊⠰⠝⠎</w:t>
      </w:r>
    </w:p>
    <w:p w14:paraId="503816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⠟⠥⠜⠁⠝⠞⠔⠑⠀⠉⠢⠞⠗⠑⠎⠀⠹⠳⠣⠀⠔⠉⠗⠂⠎⠫⠀⠀⠀</w:t>
      </w:r>
    </w:p>
    <w:p w14:paraId="12D499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⠨⠝⠀⠷⠀⠺⠁⠞⠻⠀⠯⠀⠓⠽⠛⠊⠢⠑⠀⠎⠥⠏⠏⠇⠊⠑⠎</w:t>
      </w:r>
    </w:p>
    <w:p w14:paraId="0123EC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⠏⠻⠎⠕⠝⠁⠇⠀⠏⠗⠕⠞⠑⠉⠞⠊⠧⠑⠀⠑⠟⠥⠊⠏⠰⠞⠆⠀⠀⠀</w:t>
      </w:r>
    </w:p>
    <w:p w14:paraId="5A3F69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⠨⠝⠀⠷⠀⠉⠁⠩⠀⠗⠑⠇⠊⠑⠋⠘⠩⠁⠝⠙⠀⠀⠀⠀⠀⠀⠀</w:t>
      </w:r>
    </w:p>
    <w:p w14:paraId="4DC9EF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⠍⠏⠕⠗⠜⠽⠀⠎⠕⠉⠊⠁⠇⠀⠠⠔⠎⠥⠗⠨⠑⠀⠎⠥⠏⠏⠕⠗⠞⠆</w:t>
      </w:r>
    </w:p>
    <w:p w14:paraId="56E98E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⠕⠗⠬⠀⠑⠎⠎⠢⠞⠊⠁⠇⠀⠓⠂⠇⠹⠀⠉⠜⠑⠀⠀⠀⠀⠀⠀⠀⠀</w:t>
      </w:r>
    </w:p>
    <w:p w14:paraId="591184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⠆⠀⠎⠥⠏⠏⠕⠗⠞⠀⠞⠕⠀⠚⠕⠃⠀⠉⠗⠂⠰⠝⠀⠯⠀</w:t>
      </w:r>
    </w:p>
    <w:p w14:paraId="1025CB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⠊⠰⠎⠀⠛⠗⠪⠹⠂⠀⠵⠀⠺⠑⠇⠇⠀⠵⠀⠎⠅⠊⠇⠇⠀⠀⠀⠀⠀</w:t>
      </w:r>
    </w:p>
    <w:p w14:paraId="150A03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⠔⠬⠆⠀⠯⠀⠌⠗⠢⠛⠮⠝⠬⠀⠮⠀⠗⠑⠏⠗⠑⠎⠢⠞⠁⠰⠝⠀⠷</w:t>
      </w:r>
    </w:p>
    <w:p w14:paraId="3C330E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⠯⠀⠍⠜⠛⠔⠁⠇⠊⠵⠫⠀⠏⠕⠏⠥⠇⠁⠰⠝⠎⠀</w:t>
      </w:r>
    </w:p>
    <w:p w14:paraId="0DBD0F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⠙⠑⠉⠊⠨⠝⠤⠍⠁⠅⠬⠂⠀⠵⠀⠺⠑⠇⠇⠀⠵⠀⠃⠥⠊⠇⠙⠬⠀⠀</w:t>
      </w:r>
    </w:p>
    <w:p w14:paraId="28FC88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⠮⠀⠉⠁⠏⠁⠉⠰⠽⠀⠞⠕⠀⠢⠛⠁⠛⠑⠲⠀⠠⠁⠀⠝⠕⠞⠁⠃⠇⠑⠀</w:t>
      </w:r>
    </w:p>
    <w:p w14:paraId="7B2048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⠕⠎⠎⠤⠉⠥⠞⠞⠬⠀⠊⠎⠎⠥⠑⠀⠝⠕⠞⠫⠀⠴⠀⠮⠀⠝⠑⠫⠀⠀</w:t>
      </w:r>
    </w:p>
    <w:p w14:paraId="209C43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⠄⠛⠕⠀⠇⠕⠉⠁⠇⠄⠤⠢⠛⠁⠛⠬⠀⠐⠹⠀⠇⠕⠉⠁⠇⠀⠀⠀⠀⠀</w:t>
      </w:r>
    </w:p>
    <w:p w14:paraId="25E8F7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⠯⠀⠙⠗⠁⠺⠬⠀⠠⠔⠀⠇⠕⠉⠁⠇⠀⠀⠀⠀⠀⠀⠀</w:t>
      </w:r>
    </w:p>
    <w:p w14:paraId="757E45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⠑⠚</w:t>
      </w:r>
    </w:p>
    <w:p w14:paraId="083A605C" w14:textId="77777777" w:rsidR="00490927" w:rsidRDefault="00490927">
      <w:pPr>
        <w:ind w:left="1440"/>
      </w:pPr>
    </w:p>
    <w:p w14:paraId="428F6357" w14:textId="77777777" w:rsidR="00490927" w:rsidRDefault="00490927">
      <w:pPr>
        <w:ind w:left="1440"/>
      </w:pPr>
    </w:p>
    <w:p w14:paraId="11E2EA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⠎⠲⠀⠀⠀⠀⠀⠀⠀⠀⠀⠀⠀⠀⠀⠀⠀⠀⠀⠀⠀⠀⠀⠀⠀</w:t>
      </w:r>
    </w:p>
    <w:p w14:paraId="493BDE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⠧⠻⠀⠀⠀⠀⠀⠀⠀⠀⠀⠀⠀⠀⠀⠀⠀⠀⠀⠀⠀⠀⠀⠀⠀⠀⠀⠀</w:t>
      </w:r>
    </w:p>
    <w:p w14:paraId="18C2AD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⠊⠇⠇⠊⠕⠝⠀⠀⠀⠀⠀⠀⠀⠀⠀⠀⠀⠀⠀⠀⠀⠀⠀⠀⠀⠀</w:t>
      </w:r>
    </w:p>
    <w:p w14:paraId="7F880A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⠀⠔⠀⠠⠝⠑⠏⠁⠇⠀⠙⠀⠝⠀⠓⠀⠉⠊⠞⠊⠵⠢⠩⠊⠏⠀⠀⠀⠀</w:t>
      </w:r>
    </w:p>
    <w:p w14:paraId="20FC57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⠕⠗⠀⠕⠮⠗⠀⠇⠑⠛⠁⠇⠀⠀⠀⠀⠀⠀⠀⠀</w:t>
      </w:r>
    </w:p>
    <w:p w14:paraId="0BC487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⠁⠰⠝⠲⠀⠀⠀⠀⠀⠀⠀⠀⠀⠀⠀⠀⠀⠀⠀⠀⠀⠀⠀⠀⠀⠀</w:t>
      </w:r>
    </w:p>
    <w:p w14:paraId="0DA1DD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⠾⠀⠀⠀⠀⠀⠀⠀⠀⠀⠀⠀⠀⠀⠀⠀⠀⠀⠀⠀⠀⠀⠀⠀⠀⠀⠀⠀⠀</w:t>
      </w:r>
    </w:p>
    <w:p w14:paraId="15C173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⠊⠇⠇⠊⠕⠝⠎⠀⠷⠀⠐⠺⠻⠎⠀⠠⠔⠀⠠⠝⠑⠏⠁⠇⠀⠀⠀⠀⠀</w:t>
      </w:r>
    </w:p>
    <w:p w14:paraId="397FF1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⠊⠍⠁⠞⠫⠀⠞⠕⠀⠆⠀⠁⠖⠑⠉⠞⠫⠀⠃⠽⠀⠮⠀⠉⠑⠎⠎⠁⠰⠝</w:t>
      </w:r>
    </w:p>
    <w:p w14:paraId="7C6E9D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⠑⠉⠕⠝⠕⠍⠊⠉⠀⠁⠉⠞⠊⠧⠊⠞⠊⠑⠎⠂⠀⠏⠀⠜⠑⠀⠆⠬⠀⠀</w:t>
      </w:r>
    </w:p>
    <w:p w14:paraId="3AA4C3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⠊⠧⠢⠀⠔⠞⠕⠀⠙⠑⠑⠏⠻⠀⠏⠕⠧⠻⠞⠽⠀⠯⠀⠮⠀⠝⠥⠍⠃⠻</w:t>
      </w:r>
    </w:p>
    <w:p w14:paraId="5DFB5F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⠝⠑⠺⠇⠽⠀⠏⠕⠕⠗⠀⠏⠀⠊⠎⠀⠗⠊⠎⠬⠲⠀⠀⠀⠀⠀⠀⠀⠀⠀</w:t>
      </w:r>
    </w:p>
    <w:p w14:paraId="0F8357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⠚⠉⠀⠀⠀⠀⠀⠀⠀⠀⠀⠀⠀⠀⠀⠀⠀⠀⠀⠀⠀⠀⠀⠀⠀⠀⠀⠀⠀</w:t>
      </w:r>
    </w:p>
    <w:p w14:paraId="3CBFA2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⠥⠊⠇⠙⠬⠀⠠⠠⠿⠺⠜⠙⠀⠠⠠⠙⠊⠖⠻⠢⠞⠇⠽⠒⠀⠠⠁</w:t>
      </w:r>
    </w:p>
    <w:p w14:paraId="1ECF0D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⠕⠗⠙⠔⠁⠞⠫⠀⠠⠠⠉⠕⠍⠏⠗⠑⠓⠢⠎⠊⠧⠑⠀⠠⠠⠥⠝⠀</w:t>
      </w:r>
    </w:p>
    <w:p w14:paraId="083FE9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⠏⠕⠝⠎⠑⠀⠠⠠⠞⠕⠀⠠⠠⠎⠕⠉⠊⠕⠑⠉⠕⠝⠕⠍⠊⠉⠀</w:t>
      </w:r>
    </w:p>
    <w:p w14:paraId="16F80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⠍⠏⠁⠉⠞⠎⠀⠠⠠⠷⠀⠠⠠⠉⠕⠧⠊⠙⠤⠼⠁⠊⠀⠠⠠⠔⠀⠀⠀</w:t>
      </w:r>
    </w:p>
    <w:p w14:paraId="452F6B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⠑⠏⠁⠇⠀⠀⠀⠀⠀⠀⠀⠀⠀⠀⠀⠀⠀⠀⠀⠀⠀⠀⠀⠀⠀⠀⠀⠀⠀</w:t>
      </w:r>
    </w:p>
    <w:p w14:paraId="473DAB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⠙⠀⠠⠎⠕⠉⠊⠕⠀⠠⠑⠉⠕⠝⠕⠍⠊⠉⠀⠠⠗⠑⠎⠏⠕⠝⠎⠑</w:t>
      </w:r>
    </w:p>
    <w:p w14:paraId="23D91A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5ADD39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⠠⠝⠑⠏⠁⠇⠂⠀⠹⠀⠻⠁⠀⠷⠀⠡⠁⠝⠛⠑⠀⠺⠀⠆⠀⠀⠀</w:t>
      </w:r>
    </w:p>
    <w:p w14:paraId="74068E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⠏⠑⠇⠇⠫⠀⠃⠽⠀⠁⠀⠝⠥⠍⠃⠻⠀⠷⠀⠋⠨⠙⠁⠰⠝⠁⠇⠀⠀</w:t>
      </w:r>
    </w:p>
    <w:p w14:paraId="3AA049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⠍⠎⠀⠙⠑⠎⠊⠛⠝⠫⠀⠞⠕⠀⠐⠥⠏⠔⠀⠁⠇⠇⠀⠋⠥⠞⠥⠗⠑⠀</w:t>
      </w:r>
    </w:p>
    <w:p w14:paraId="322CB7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⠠⠔⠞⠻⠧⠢⠰⠝⠎⠂⠀⠠⠔⠉⠇⠥⠙⠬⠀⠮⠀⠀</w:t>
      </w:r>
    </w:p>
    <w:p w14:paraId="7887B2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⠯⠀⠗⠑⠎⠏⠕⠝⠎⠑⠀⠍⠂⠎⠥⠗⠑⠎⠀⠀⠀⠀⠀⠀</w:t>
      </w:r>
    </w:p>
    <w:p w14:paraId="08E979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⠎⠢⠞⠫⠀⠠⠔⠀⠹⠀⠠⠋⠗⠁⠍⠑⠐⠺⠲⠀⠀⠀⠀⠀⠀⠀⠀⠀⠀</w:t>
      </w:r>
    </w:p>
    <w:p w14:paraId="7FF795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⠧⠊⠙⠰⠑⠀⠓⠁⠎⠀⠩⠪⠝⠀⠞⠀⠺⠕⠍⠢⠀⠯⠀⠛⠊⠗⠇⠎</w:t>
      </w:r>
    </w:p>
    <w:p w14:paraId="582860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⠶⠀⠇⠑⠋⠞⠀⠐⠏⠊⠉⠥⠇⠜⠇⠽⠀⠧⠥⠇⠝⠻⠁⠃⠇⠑⠀⠞⠕⠀⠮⠀</w:t>
      </w:r>
    </w:p>
    <w:p w14:paraId="200256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⠑⠁</w:t>
      </w:r>
    </w:p>
    <w:p w14:paraId="14BAEDF1" w14:textId="77777777" w:rsidR="00490927" w:rsidRDefault="00490927">
      <w:pPr>
        <w:ind w:left="1440"/>
      </w:pPr>
    </w:p>
    <w:p w14:paraId="6246F590" w14:textId="77777777" w:rsidR="00490927" w:rsidRDefault="00490927">
      <w:pPr>
        <w:ind w:left="1440"/>
      </w:pPr>
    </w:p>
    <w:p w14:paraId="57478C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⠕⠑⠉⠕⠝⠕⠍⠊⠉⠀⠠⠊⠍⠏⠁⠉⠞⠎⠀⠷⠀⠮⠀⠀⠀⠀⠀⠀</w:t>
      </w:r>
    </w:p>
    <w:p w14:paraId="6EDE2A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⠀⠠⠔⠀⠠⠝⠑⠏⠁⠇⠲⠀⠀⠀⠀⠀⠀⠀⠀⠀⠀⠀⠀⠀⠀⠀</w:t>
      </w:r>
    </w:p>
    <w:p w14:paraId="5C1284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⠠⠉⠕⠧⠊⠙⠤⠼⠁⠊⠀⠏⠯⠑⠍⠊⠉⠀⠓⠁⠎⠀⠀⠀⠀⠀</w:t>
      </w:r>
    </w:p>
    <w:p w14:paraId="4D83BE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⠧⠁⠛⠫⠀⠓⠂⠇⠹⠀⠯⠀⠑⠉⠕⠝⠕⠍⠊⠑⠎⠲⠀⠠⠵⠀⠺⠑⠀⠀</w:t>
      </w:r>
    </w:p>
    <w:p w14:paraId="522BC0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⠕⠅⠀⠞⠪⠜⠙⠎⠀⠗⠑⠉⠕⠧⠻⠽⠂⠀⠭⠀⠊⠎⠀⠝⠑⠉⠀⠞⠕⠀</w:t>
      </w:r>
    </w:p>
    <w:p w14:paraId="7390FE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⠛⠝⠊⠵⠑⠀⠮⠀⠉⠗⠊⠞⠊⠉⠁⠇⠀⠺⠂⠅⠰⠎⠑⠎⠀⠀⠀⠀</w:t>
      </w:r>
    </w:p>
    <w:p w14:paraId="1C802F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⠔⠀⠓⠂⠇⠹⠀⠎⠽⠌⠑⠍⠎⠂⠀⠎⠕⠉⠊⠁⠇⠀⠀⠀⠀⠀⠀⠀</w:t>
      </w:r>
    </w:p>
    <w:p w14:paraId="7CACC6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⠎⠡⠑⠍⠑⠎⠀⠯⠀⠕⠮⠗⠀⠎⠕⠉⠊⠁⠇⠀⠀⠀⠀</w:t>
      </w:r>
    </w:p>
    <w:p w14:paraId="0B4549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⠋⠔⠁⠝⠉⠊⠁⠇⠀⠯⠀⠑⠉⠕⠝⠕⠍⠊⠉⠀⠀⠀⠀</w:t>
      </w:r>
    </w:p>
    <w:p w14:paraId="7C12F8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⠗⠁⠍⠑⠐⠺⠎⠤⠞⠀⠁⠇⠇⠪⠫⠀⠮⠀⠉⠗⠊⠎⠊⠎⠀⠞⠕⠀⠓⠀⠀</w:t>
      </w:r>
    </w:p>
    <w:p w14:paraId="7EC53F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⠀⠋⠜⠤⠗⠂⠡⠬⠀⠒⠎⠑⠟⠥⠰⠑⠎⠲⠀⠠⠘⠮⠀⠺⠂⠅⠰⠎⠑⠎</w:t>
      </w:r>
    </w:p>
    <w:p w14:paraId="702DC8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⠀⠑⠭⠏⠕⠎⠑⠀⠓⠜⠙⠀⠞⠗⠥⠹⠎⠀⠁⠃⠀⠇⠰⠛⠌⠯⠬⠀⠀⠀</w:t>
      </w:r>
    </w:p>
    <w:p w14:paraId="27823F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⠑⠟⠥⠁⠇⠊⠞⠊⠑⠎⠂⠀⠵⠀⠮⠀⠍⠕⠌⠀⠧⠥⠇⠝⠻⠁⠃⠇⠑⠀⠏</w:t>
      </w:r>
    </w:p>
    <w:p w14:paraId="4ACA36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⠙⠥⠗⠑⠀⠮⠀⠺⠕⠗⠌⠀⠊⠍⠏⠁⠉⠞⠎⠀⠷⠀⠮⠀⠉⠗⠊⠎⠊⠎⠲</w:t>
      </w:r>
    </w:p>
    <w:p w14:paraId="4A9DF2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⠁⠲⠀⠠⠠⠃⠥⠊⠇⠙⠬⠀⠠⠠⠙⠊⠖⠻⠢⠞⠇⠽⠀⠀⠀⠀⠀</w:t>
      </w:r>
    </w:p>
    <w:p w14:paraId="2861DE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⠹⠀⠒⠞⠑⠭⠞⠂⠀⠮⠀⠠⠋⠗⠁⠍⠑⠐⠺⠀⠀⠀⠀⠀⠀⠀⠀</w:t>
      </w:r>
    </w:p>
    <w:p w14:paraId="4DB123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⠛⠝⠊⠵⠑⠎⠀⠞⠀⠁⠀⠗⠑⠞⠥⠗⠝⠀⠞⠕⠀⠮⠀⠏⠗⠑⠤⠀</w:t>
      </w:r>
    </w:p>
    <w:p w14:paraId="1FA143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⠀⠌⠁⠞⠥⠎⠀⠟⠥⠕⠀⠊⠎⠀⠎⠊⠍⠏⠇⠽⠀⠝⠀⠛⠙</w:t>
      </w:r>
    </w:p>
    <w:p w14:paraId="08AF56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⠳⠣⠲⠠⠮⠀⠠⠥⠝⠊⠞⠫⠀⠠⠝⠁⠰⠝⠎⠀⠓⠁⠎⠀⠥⠎⠫⠀⠹⠀⠀</w:t>
      </w:r>
    </w:p>
    <w:p w14:paraId="498B3F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⠰⠞⠀⠞⠕⠀⠗⠑⠋⠇⠑⠉⠞⠀⠉⠗⠊⠞⠊⠉⠁⠇⠇⠽⠀⠯⠀⠁⠎⠅</w:t>
      </w:r>
    </w:p>
    <w:p w14:paraId="7E0412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⠜⠙⠀⠐⠟⠎⠲⠀⠠⠃⠽⠀⠐⠥⠌⠯⠬⠀⠓⠪⠀⠺⠑⠀⠓⠀⠜⠗⠊⠧⠫</w:t>
      </w:r>
    </w:p>
    <w:p w14:paraId="7D340D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⠀⠮⠀⠉⠥⠗⠗⠢⠞⠀⠎⠊⠞⠥⠁⠰⠝⠂⠀⠺⠑⠀⠉⠀⠡⠁⠝⠛⠑⠀</w:t>
      </w:r>
    </w:p>
    <w:p w14:paraId="51015B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⠳⠗⠀⠿⠺⠜⠙⠀⠞⠗⠁⠚⠑⠉⠞⠕⠗⠽⠲⠀⠠⠵⠀⠺⠑⠀⠗⠑⠤⠀⠀⠀</w:t>
      </w:r>
    </w:p>
    <w:p w14:paraId="3C21AB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⠕⠕⠞⠀⠮⠀⠎⠽⠌⠑⠍⠎⠀⠯⠀⠌⠗⠥⠉⠞⠥⠗⠑⠎⠀⠞⠀⠓⠀⠀⠀</w:t>
      </w:r>
    </w:p>
    <w:p w14:paraId="72C2FC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⠊⠇⠫⠀⠞⠕⠀⠁⠙⠑⠟⠥⠁⠞⠑⠇⠽⠀⠏⠗⠕⠞⠑⠉⠞⠀⠏⠀⠯⠀</w:t>
      </w:r>
    </w:p>
    <w:p w14:paraId="3D5B15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⠑⠀⠏⠗⠕⠎⠏⠻⠰⠽⠂⠀⠺⠑⠀⠉⠀⠌⠗⠊⠧⠑⠀⠞⠕⠀</w:t>
      </w:r>
    </w:p>
    <w:p w14:paraId="6A492E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⠀⠙⠊⠖⠻⠢⠞⠇⠽⠀⠤⠀⠞⠕⠀⠙⠗⠊⠧⠑⠀⠀⠀⠀⠀⠀⠀</w:t>
      </w:r>
    </w:p>
    <w:p w14:paraId="1489D0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⠿⠍⠁⠰⠝⠁⠇⠀⠡⠁⠝⠛⠑⠀⠞⠀⠺⠀⠁⠒⠑⠇⠻⠁⠞⠑⠀</w:t>
      </w:r>
    </w:p>
    <w:p w14:paraId="061821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⠑⠃</w:t>
      </w:r>
    </w:p>
    <w:p w14:paraId="66CD9165" w14:textId="77777777" w:rsidR="00490927" w:rsidRDefault="00490927">
      <w:pPr>
        <w:ind w:left="1440"/>
      </w:pPr>
    </w:p>
    <w:p w14:paraId="774FACF9" w14:textId="77777777" w:rsidR="00490927" w:rsidRDefault="00490927">
      <w:pPr>
        <w:ind w:left="1440"/>
      </w:pPr>
    </w:p>
    <w:p w14:paraId="46ABD2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⠡⠊⠑⠧⠑⠰⠞⠀⠷⠮⠀⠼⠃⠚⠉⠚⠀⠠⠁⠛⠢⠙⠁⠀⠿⠀⠀⠀⠀⠀⠀</w:t>
      </w:r>
    </w:p>
    <w:p w14:paraId="48A917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⠌⠁⠔⠁⠃⠇⠑⠀⠠⠙⠑⠧⠑⠇⠕⠏⠰⠞⠲⠀⠀⠀⠀⠀⠀⠀⠀⠀⠀</w:t>
      </w:r>
    </w:p>
    <w:p w14:paraId="19FC34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⠠⠝⠑⠏⠁⠇⠂⠀⠹⠀⠻⠁⠀⠷⠀⠡⠁⠝⠛⠑⠀⠺⠀⠆⠀⠀⠀</w:t>
      </w:r>
    </w:p>
    <w:p w14:paraId="7B7A21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⠏⠑⠇⠇⠫⠀⠃⠽⠀⠁⠀⠝⠥⠍⠃⠻⠀⠷⠀⠋⠨⠙⠁⠰⠝⠁⠇⠀⠀</w:t>
      </w:r>
    </w:p>
    <w:p w14:paraId="176BCD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⠊⠍⠎⠀⠙⠑⠎⠊⠛⠝⠫⠀⠞⠕⠀⠐⠥⠏⠔⠀⠁⠇⠇⠀⠋⠥⠞⠥⠗⠑⠀</w:t>
      </w:r>
    </w:p>
    <w:p w14:paraId="1DBB9D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⠠⠔⠞⠻⠧⠢⠰⠝⠎⠂⠀⠔⠉⠇⠥⠙⠬⠀⠮⠀⠀⠀</w:t>
      </w:r>
    </w:p>
    <w:p w14:paraId="419B20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⠯⠀⠗⠑⠎⠏⠕⠝⠎⠑⠀⠍⠂⠎⠥⠗⠑⠎⠀⠀⠀⠀⠀⠀</w:t>
      </w:r>
    </w:p>
    <w:p w14:paraId="77286D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⠎⠢⠞⠫⠀⠠⠔⠀⠹⠀⠠⠋⠗⠁⠍⠑⠐⠺⠲⠀⠠⠔⠀⠏⠥⠞⠞⠬⠀</w:t>
      </w:r>
    </w:p>
    <w:p w14:paraId="650399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⠘⠮⠀⠋⠨⠙⠁⠰⠝⠎⠀⠁⠞⠀⠮⠀⠉⠕⠗⠑⠀⠷⠀⠳⠗⠀⠀⠀⠀⠀⠀⠀</w:t>
      </w:r>
    </w:p>
    <w:p w14:paraId="5635E9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⠇⠇⠑⠉⠞⠊⠧⠑⠀⠑⠋⠿⠞⠎⠂⠀⠠⠝⠑⠏⠁⠇⠀⠺⠀⠑⠍⠻⠛⠑</w:t>
      </w:r>
    </w:p>
    <w:p w14:paraId="6D5B08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⠰⠛⠻⠂⠀⠍⠀⠑⠟⠥⠁⠇⠂⠀⠍⠀⠔⠉⠇⠥⠎⠊⠧⠑⠀⠯⠀⠍⠀⠀</w:t>
      </w:r>
    </w:p>
    <w:p w14:paraId="5865D2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⠢⠞⠂⠀⠔⠀⠇⠔⠑⠀⠾⠀⠮⠀⠸⠎⠀⠷⠮⠀⠀⠀⠀⠀⠀⠀</w:t>
      </w:r>
    </w:p>
    <w:p w14:paraId="555A16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⠌⠊⠞⠥⠰⠝⠀⠯⠀⠮⠀⠠⠛⠕⠧⠻⠝⠰⠞⠀⠷⠀⠠⠝⠑⠏⠁⠇⠄⠎</w:t>
      </w:r>
    </w:p>
    <w:p w14:paraId="7C24F4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⠨⠝⠀⠷⠄⠠⠏⠗⠕⠎⠏⠻⠳⠎⠀⠠⠝⠑⠏⠁⠇⠂⠀⠠⠋⠇⠁⠏⠏⠽</w:t>
      </w:r>
    </w:p>
    <w:p w14:paraId="30CCF2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⠇⠎⠲⠠⠘⠮⠀⠋⠨⠙⠁⠰⠝⠎⠀⠠⠔⠉⠇⠥⠙⠑⠒⠀⠀⠀</w:t>
      </w:r>
    </w:p>
    <w:p w14:paraId="41880F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⠺⠕⠍⠢⠀⠩⠙⠀⠆⠀⠉⠢⠞⠗⠁⠇⠀⠞⠜⠛⠑⠞⠀⠛⠗⠳⠏⠎</w:t>
      </w:r>
    </w:p>
    <w:p w14:paraId="1BB644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⠃⠥⠊⠇⠙⠬⠀⠮⠀⠑⠉⠕⠝⠕⠍⠽⠀⠍⠌⠀⠆⠀⠮⠀⠞⠜⠛⠑⠞⠲</w:t>
      </w:r>
    </w:p>
    <w:p w14:paraId="3A7D5F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⠥⠗⠮⠗⠂⠀⠉⠗⠂⠞⠬⠀⠚⠕⠃⠎⠀⠿⠀⠺⠕⠍⠢⠀⠤⠀⠆⠀⠭⠀</w:t>
      </w:r>
    </w:p>
    <w:p w14:paraId="76D123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⠹⠀⠏⠗⠕⠍⠕⠞⠬⠀⠒⠌⠗⠥⠉⠰⠝⠀⠔⠙⠥⠌⠗⠊⠑⠎⠀⠕⠗⠀⠀</w:t>
      </w:r>
    </w:p>
    <w:p w14:paraId="503F37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⠂⠞⠬⠀⠢⠁⠃⠇⠬⠀⠢⠧⠊⠗⠕⠝⠰⠞⠎⠀⠯⠀⠍⠜⠅⠑⠞⠎⠀⠿</w:t>
      </w:r>
    </w:p>
    <w:p w14:paraId="244CDE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⠮⠀⠏⠗⠕⠙⠥⠉⠞⠎⠀⠤⠀⠺⠙⠀⠒⠞⠗⠊⠃⠥⠞⠑⠀⠀⠀⠀⠀⠀⠀</w:t>
      </w:r>
    </w:p>
    <w:p w14:paraId="3401FB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⠎⠊⠞⠊⠧⠑⠇⠽⠀⠔⠀⠮⠀⠇⠰⠛⠀⠗⠥⠝⠲⠴⠀⠀⠀⠀⠀⠀⠀⠀</w:t>
      </w:r>
    </w:p>
    <w:p w14:paraId="4B1BF2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⠎⠇⠥⠍⠀⠙⠺⠑⠇⠇⠻⠎⠀⠯⠀⠀</w:t>
      </w:r>
    </w:p>
    <w:p w14:paraId="0A2619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⠗⠃⠁⠝⠀⠏⠕⠕⠗⠀⠀⠀⠀⠀⠀⠀⠀⠀⠀⠀⠀⠀⠀⠀⠀⠀⠀⠀⠀⠀⠀</w:t>
      </w:r>
    </w:p>
    <w:p w14:paraId="72BED1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⠔⠧⠑⠌⠀⠠⠠⠔⠀⠠⠠⠺⠕⠍⠢⠀⠠⠠⠯⠀⠠⠠⠛⠊⠗⠇⠎⠀</w:t>
      </w:r>
    </w:p>
    <w:p w14:paraId="1D64D6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⠧⠊⠙⠰⠑⠀⠓⠁⠎⠀⠩⠪⠝⠀⠞⠀⠺⠕⠍⠢⠀⠯⠀⠛⠊⠗⠇⠎</w:t>
      </w:r>
    </w:p>
    <w:p w14:paraId="408B7C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⠶⠀⠇⠑⠋⠞⠀⠐⠏⠊⠉⠥⠇⠜⠇⠽⠀⠧⠥⠇⠝⠻⠁⠃⠇⠑⠀⠞⠕⠀⠮⠀</w:t>
      </w:r>
    </w:p>
    <w:p w14:paraId="42396D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⠕⠤⠑⠉⠕⠝⠕⠍⠊⠉⠀⠊⠍⠏⠁⠉⠞⠎⠀⠷⠮⠀⠏⠯⠑⠍⠊⠉</w:t>
      </w:r>
    </w:p>
    <w:p w14:paraId="302504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⠑⠉</w:t>
      </w:r>
    </w:p>
    <w:p w14:paraId="1725487E" w14:textId="77777777" w:rsidR="00490927" w:rsidRDefault="00490927">
      <w:pPr>
        <w:ind w:left="1440"/>
      </w:pPr>
    </w:p>
    <w:p w14:paraId="0C5AC20C" w14:textId="77777777" w:rsidR="00490927" w:rsidRDefault="00490927">
      <w:pPr>
        <w:ind w:left="1440"/>
      </w:pPr>
    </w:p>
    <w:p w14:paraId="10D309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⠠⠝⠑⠏⠁⠇⠲⠀⠠⠃⠥⠊⠇⠙⠬⠀⠙⠊⠖⠻⠢⠞⠇⠽⠀⠀⠀⠀⠀</w:t>
      </w:r>
    </w:p>
    <w:p w14:paraId="0B25DD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⠑⠎⠀⠁⠀⠒⠞⠔⠥⠫⠀⠯⠀⠌⠗⠰⠛⠻⠀⠋⠕⠉⠥⠎⠀⠀</w:t>
      </w:r>
    </w:p>
    <w:p w14:paraId="46A0FA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⠛⠢⠙⠻⠀⠑⠟⠥⠁⠇⠰⠽⠀⠯⠀⠺⠕⠍⠢⠄⠎⠀⠀⠀⠀⠀⠀⠀⠀</w:t>
      </w:r>
    </w:p>
    <w:p w14:paraId="28C367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⠪⠻⠰⠞⠂⠀⠢⠎⠥⠗⠬⠀⠓⠜⠙⠤⠺⠕⠝⠀⠛⠁⠔⠎⠀⠜⠑⠀⠝</w:t>
      </w:r>
    </w:p>
    <w:p w14:paraId="6B68E3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⠌⠀⠯⠀⠞⠀⠏⠗⠕⠛⠗⠑⠎⠎⠀⠒⠞⠔⠥⠑⠎⠲⠠⠹⠀⠺⠀⠀⠀⠀</w:t>
      </w:r>
    </w:p>
    <w:p w14:paraId="31E38D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⠑⠀⠁⠀⠎⠥⠌⠁⠔⠫⠀⠀⠀⠀⠀⠀⠀⠀⠀⠀⠀⠀⠀⠀⠀⠀</w:t>
      </w:r>
    </w:p>
    <w:p w14:paraId="01B3AE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⠋⠕⠉⠥⠎⠀⠕⠝⠀⠞⠗⠁⠝⠎⠿⠍⠬⠀⠲⠉⠗⠊⠍⠔⠁⠞⠕⠗⠽⠀</w:t>
      </w:r>
    </w:p>
    <w:p w14:paraId="65461C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⠝⠕⠗⠍⠎⠀⠯⠀⠓⠜⠍⠰⠇⠀⠏⠗⠁⠉⠞⠊⠉⠑⠎⠲⠀</w:t>
      </w:r>
    </w:p>
    <w:p w14:paraId="4DC445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⠏⠗⠁⠉⠞⠊⠉⠑⠂⠀⠹⠀⠍⠂⠝⠎⠀⠋⠕⠉⠥⠎⠬⠀⠕⠝⠀⠀⠀</w:t>
      </w:r>
    </w:p>
    <w:p w14:paraId="7DA151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⠓⠁⠧⠊⠳⠗⠁⠇⠀⠡⠁⠝⠛⠑⠀⠯⠀⠔⠧⠑⠌⠬⠀⠠⠔⠀⠺⠕⠍⠢⠀</w:t>
      </w:r>
    </w:p>
    <w:p w14:paraId="30C791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⠛⠊⠗⠇⠎⠀⠤⠀⠋⠀⠏⠗⠕⠧⠊⠙⠬⠀⠏⠗⠊⠍⠜⠽⠀⠎⠡⠕⠕⠇</w:t>
      </w:r>
    </w:p>
    <w:p w14:paraId="732876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⠀⠞⠕⠀⠁⠒⠑⠎⠎⠬⠀⠃⠥⠎⠊⠰⠎⠀⠇⠕⠁⠝⠎⠂⠀⠀</w:t>
      </w:r>
    </w:p>
    <w:p w14:paraId="72595B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⠬⠀⠺⠕⠍⠢⠄⠎⠀⠇⠂⠙⠻⠩⠊⠏⠀⠯⠀⠁⠛⠢⠉⠽⠂⠀</w:t>
      </w:r>
    </w:p>
    <w:p w14:paraId="69074C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⠏⠗⠕⠞⠑⠉⠰⠝⠀⠋⠀⠧⠊⠕⠇⠰⠑⠀⠯⠀⠕⠮⠗⠀⠓⠜⠍⠰⠇⠀</w:t>
      </w:r>
    </w:p>
    <w:p w14:paraId="580532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⠁⠉⠞⠊⠉⠑⠎⠲⠀⠠⠔⠀⠙⠕⠬⠀⠎⠂⠀⠺⠕⠍⠢⠀⠯⠀⠀⠀⠀⠀</w:t>
      </w:r>
    </w:p>
    <w:p w14:paraId="5A713C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⠊⠗⠇⠎⠀⠺⠀⠆⠀⠁⠋⠿⠙⠫⠀⠮⠀⠎⠁⠍⠑⠀⠀⠀⠀⠀⠀⠀⠀⠀⠀</w:t>
      </w:r>
    </w:p>
    <w:p w14:paraId="4525A0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⠏⠕⠗⠞⠥⠝⠊⠞⠊⠑⠎⠀⠞⠕⠀⠞⠁⠅⠑⠀⠡⠜⠛⠑⠀⠷⠀⠸⠮⠀</w:t>
      </w:r>
    </w:p>
    <w:p w14:paraId="4F821A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⠞⠥⠗⠑⠎⠂⠀⠁⠀⠧⠊⠞⠁⠇⠀⠒⠙⠊⠰⠝⠀⠔⠀⠃⠥⠊⠇⠙⠬⠀</w:t>
      </w:r>
    </w:p>
    <w:p w14:paraId="4D3CE3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⠍⠀⠠⠔⠉⠇⠥⠎⠊⠧⠑⠂⠀⠗⠑⠎⠊⠇⠊⠢⠞⠀⠯⠀⠀⠀⠀⠀⠀⠀</w:t>
      </w:r>
    </w:p>
    <w:p w14:paraId="3402A4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⠎⠏⠻⠳⠎⠀⠎⠕⠉⠊⠑⠞⠽⠲⠀⠠⠹⠀⠁⠇⠀⠗⠑⠟⠥⠊⠗⠑⠎</w:t>
      </w:r>
    </w:p>
    <w:p w14:paraId="646E4C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⠊⠧⠻⠎⠁⠇⠀⠫⠥⠉⠁⠰⠝⠀⠕⠝⠀⠛⠢⠙⠻⠀⠑⠟⠥⠁⠇⠰⠽⠀</w:t>
      </w:r>
    </w:p>
    <w:p w14:paraId="768216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⠺⠕⠍⠢⠄⠎⠀⠑⠍⠏⠪⠻⠰⠞⠀⠐⠣⠠⠠⠛⠑⠺⠑⠐⠜⠂⠀⠀⠀⠀</w:t>
      </w:r>
    </w:p>
    <w:p w14:paraId="77B33A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⠬⠀⠍⠢⠀⠯⠀⠃⠕⠽⠎⠀⠜⠑⠀⠁⠇⠇⠊⠑⠎⠀⠠⠔⠀⠹⠀⠀</w:t>
      </w:r>
    </w:p>
    <w:p w14:paraId="31E3BE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⠊⠣⠞⠲⠀⠠⠑⠋⠿⠞⠎⠀⠞⠕⠀⠏⠗⠕⠍⠕⠞⠑⠀⠺⠕⠍⠢⠄⠎⠀⠀</w:t>
      </w:r>
    </w:p>
    <w:p w14:paraId="091735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⠕⠊⠉⠑⠂⠀⠡⠕⠊⠉⠑⠀⠯⠀⠎⠑⠉⠥⠗⠰⠽⠂⠀⠠⠔⠀⠇⠔⠑⠀⠾</w:t>
      </w:r>
    </w:p>
    <w:p w14:paraId="5A6419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⠑⠀⠺⠀⠝⠑⠫⠀⠞⠕⠀⠆⠀⠁⠒⠑⠇⠻⠁⠞⠫⠲⠀⠀</w:t>
      </w:r>
    </w:p>
    <w:p w14:paraId="4D22A2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⠮⠀⠲⠉⠥⠎⠨⠝⠎⠀⠓⠀⠃⠑⠢⠀⠓⠑⠇⠙⠀⠾⠀⠺⠕⠍⠢⠀</w:t>
      </w:r>
    </w:p>
    <w:p w14:paraId="44BE16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⠌⠎⠀⠞⠕⠀⠢⠎⠥⠗⠑⠀⠮⠀⠐⠗⠀⠁⠏⠏⠗⠕⠁⠡⠀⠿</w:t>
      </w:r>
    </w:p>
    <w:p w14:paraId="4B62A9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⠑⠙</w:t>
      </w:r>
    </w:p>
    <w:p w14:paraId="230D8D56" w14:textId="77777777" w:rsidR="00490927" w:rsidRDefault="00490927">
      <w:pPr>
        <w:ind w:left="1440"/>
      </w:pPr>
    </w:p>
    <w:p w14:paraId="59F3DD0E" w14:textId="77777777" w:rsidR="00490927" w:rsidRDefault="00490927">
      <w:pPr>
        <w:ind w:left="1440"/>
      </w:pPr>
    </w:p>
    <w:p w14:paraId="7B7440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⠠⠉⠕⠧⠊⠙⠤⠼⠁⠊⠀⠗⠑⠎⠏⠕⠝⠎⠑⠲⠀⠠⠋⠀⠘⠮⠀⠀⠀</w:t>
      </w:r>
    </w:p>
    <w:p w14:paraId="35DB1C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⠥⠎⠨⠝⠎⠂⠀⠺⠑⠀⠓⠀⠃⠑⠢⠀⠁⠃⠇⠑⠀⠞⠕⠀⠙⠗⠁⠺⠀⠀</w:t>
      </w:r>
    </w:p>
    <w:p w14:paraId="31EFCE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⠒⠉⠇⠥⠨⠝⠎⠀⠞⠀⠋⠕⠉⠥⠎⠀⠷⠀⠋⠳⠗⠀⠜⠂⠎⠀⠞⠕⠀</w:t>
      </w:r>
    </w:p>
    <w:p w14:paraId="57CC8B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⠙⠀⠞⠕⠀⠮⠀⠉⠥⠗⠗⠢⠞⠀⠏⠯⠑⠍⠊⠉⠒⠀⠐⠣⠼⠁</w:t>
      </w:r>
    </w:p>
    <w:p w14:paraId="5D0F51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⠜⠀⠠⠊⠍⠏⠇⠑⠰⠞⠁⠰⠝⠀⠷⠀⠏⠗⠕⠛⠗⠁⠍⠍⠑⠎⠀⠞⠀⠀⠀</w:t>
      </w:r>
    </w:p>
    <w:p w14:paraId="2FB9BC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⠪⠻⠀⠺⠕⠍⠢⠀⠾⠀⠧⠕⠊⠉⠑⠂⠀⠁⠛⠢⠉⠽⠀⠯⠀⠀⠀⠀⠀</w:t>
      </w:r>
    </w:p>
    <w:p w14:paraId="039113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⠎⠊⠰⠝⠆⠀⠐⠣⠼⠃⠐⠜⠀⠠⠁⠒⠑⠎⠎⠀⠞⠕⠀⠀⠀⠀⠀⠀⠀⠀</w:t>
      </w:r>
    </w:p>
    <w:p w14:paraId="6F99B2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⠧⠢⠰⠝⠎⠀⠞⠀⠔⠉⠗⠂⠎⠑⠀⠙⠊⠛⠊⠞⠁⠇⠀⠀⠀⠀⠀⠀⠀</w:t>
      </w:r>
    </w:p>
    <w:p w14:paraId="7650EE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⠽⠀⠁⠺⠜⠑⠰⠎⠀⠯⠀⠺⠕⠍⠢⠄⠎⠀⠅⠆⠀⠀⠀⠀</w:t>
      </w:r>
    </w:p>
    <w:p w14:paraId="19D2B5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⠉⠐⠜⠀⠠⠑⠍⠏⠪⠻⠰⠞⠀⠷⠀⠕⠗⠙⠔⠜⠽⠀⠺⠕⠍⠢⠆⠀⠯</w:t>
      </w:r>
    </w:p>
    <w:p w14:paraId="4385D1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⠙⠐⠜⠀⠠⠎⠥⠌⠁⠔⠁⠃⠇⠑⠀⠏⠗⠕⠛⠗⠁⠍⠍⠑⠎⠀⠀⠀⠀</w:t>
      </w:r>
    </w:p>
    <w:p w14:paraId="7FB5FA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⠫⠀⠕⠝⠀⠁⠛⠗⠊⠉⠥⠇⠞⠥⠗⠑⠀⠱⠀⠗⠑⠎⠥⠇⠞⠎⠀</w:t>
      </w:r>
    </w:p>
    <w:p w14:paraId="034C24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⠎⠑⠇⠋⠤⠎⠥⠖⠊⠉⠊⠢⠉⠽⠀⠯⠀⠔⠙⠑⠏⠢⠙⠰⠑⠲⠴⠀⠀⠀</w:t>
      </w:r>
    </w:p>
    <w:p w14:paraId="1B0E44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⠺⠕⠍⠢⠄⠎⠀⠛⠗⠳⠏⠎⠀⠀⠀⠀</w:t>
      </w:r>
    </w:p>
    <w:p w14:paraId="0D650D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⠗⠊⠕⠗⠊⠞⠊⠵⠑⠀⠠⠠⠎⠕⠉⠊⠁⠇⠀⠠⠠⠔⠉⠇⠥⠨⠝</w:t>
      </w:r>
    </w:p>
    <w:p w14:paraId="78BB46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⠋⠁⠉⠑⠎⠀⠎⠊⠛⠝⠊⠋⠊⠉⠁⠝⠞⠀⠀⠀⠀⠀⠀</w:t>
      </w:r>
    </w:p>
    <w:p w14:paraId="43847B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⠗⠑⠇⠁⠞⠫⠀⠞⠕⠀⠎⠕⠉⠊⠁⠇⠀⠀⠀⠀⠀⠀⠀</w:t>
      </w:r>
    </w:p>
    <w:p w14:paraId="4C827F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⠉⠇⠥⠨⠝⠂⠀⠾⠀⠺⠕⠍⠢⠂⠀⠠⠙⠁⠇⠊⠞⠎⠂⠀⠀⠀⠀⠀⠀⠀</w:t>
      </w:r>
    </w:p>
    <w:p w14:paraId="455A37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⠙⠓⠑⠎⠇⠎⠂⠀⠠⠍⠥⠎⠇⠊⠍⠎⠂⠀⠠⠔⠙⠊⠛⠢⠳⠎⠀⠏⠂</w:t>
      </w:r>
    </w:p>
    <w:p w14:paraId="30FD54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⠇⠙⠻⠇⠽⠀⠏⠂⠀⠏⠻⠎⠕⠝⠎⠀⠾⠀⠲⠁⠃⠊⠇⠊⠞⠊⠑⠎⠂⠀⠏</w:t>
      </w:r>
    </w:p>
    <w:p w14:paraId="01B170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⠳⠞⠀⠇⠑⠛⠁⠇⠀⠠⠊⠙⠢⠞⠰⠽⠂⠀⠗⠑⠋⠥⠛⠑⠑⠎⠀⠯⠀⠀⠀</w:t>
      </w:r>
    </w:p>
    <w:p w14:paraId="0F3AB5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⠭⠥⠁⠇⠀⠍⠔⠕⠗⠊⠞⠊⠑⠎⠀⠷⠞⠢⠀⠑⠭⠉⠇⠥⠙⠫⠀⠋⠀⠀</w:t>
      </w:r>
    </w:p>
    <w:p w14:paraId="5A5A16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⠯⠀⠏⠕⠇⠊⠞⠊⠉⠁⠇⠀⠙⠑⠉⠊⠨⠝⠤⠍⠁⠅⠬⠀⠀</w:t>
      </w:r>
    </w:p>
    <w:p w14:paraId="4D1F43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⠁⠉⠑⠎⠲⠀⠠⠘⠮⠀⠛⠗⠳⠏⠎⠀⠋⠁⠉⠑⠀⠓⠊⠣⠻⠀⠀⠀⠀⠀</w:t>
      </w:r>
    </w:p>
    <w:p w14:paraId="436246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⠎⠀⠷⠀⠲⠉⠗⠊⠍⠔⠁⠰⠝⠀⠯⠀⠧⠊⠕⠇⠰⠑⠂⠀⠍⠀⠀⠀</w:t>
      </w:r>
    </w:p>
    <w:p w14:paraId="2C3205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⠍⠊⠞⠫⠀⠁⠒⠑⠎⠎⠀⠞⠕⠀⠚⠕⠃⠎⠀⠯⠀⠒⠎⠊⠌⠢⠞⠇⠽⠀</w:t>
      </w:r>
    </w:p>
    <w:p w14:paraId="16153C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⠗⠂⠞⠢⠫⠀⠇⠊⠧⠑⠇⠊⠓⠕⠕⠙⠎⠲⠀⠠⠍⠥⠇⠞⠊⠏⠇⠑⠀⠯⠀</w:t>
      </w:r>
    </w:p>
    <w:p w14:paraId="47CA48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⠞⠻⠎⠑⠉⠞⠬⠀⠿⠍⠎⠀⠷⠀⠲⠉⠗⠊⠍⠔⠁⠰⠝⠀⠋⠥⠗⠮⠗⠀</w:t>
      </w:r>
    </w:p>
    <w:p w14:paraId="3640FA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⠑⠑</w:t>
      </w:r>
    </w:p>
    <w:p w14:paraId="75E5A3F0" w14:textId="77777777" w:rsidR="00490927" w:rsidRDefault="00490927">
      <w:pPr>
        <w:ind w:left="1440"/>
      </w:pPr>
    </w:p>
    <w:p w14:paraId="05CF275A" w14:textId="77777777" w:rsidR="00490927" w:rsidRDefault="00490927">
      <w:pPr>
        <w:ind w:left="1440"/>
      </w:pPr>
    </w:p>
    <w:p w14:paraId="772550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⠁⠉⠻⠃⠁⠞⠑⠀⠑⠭⠉⠇⠥⠨⠝⠲⠠⠘⠮⠀⠎⠕⠉⠊⠁⠇⠀⠀⠀⠀</w:t>
      </w:r>
    </w:p>
    <w:p w14:paraId="6D83CB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⠊⠎⠎⠥⠗⠑⠎⠀⠜⠑⠀⠁⠞⠀⠮⠀⠉⠕⠗⠑⠀⠷⠀⠸⠍⠀⠷⠮⠀⠀⠀</w:t>
      </w:r>
    </w:p>
    <w:p w14:paraId="74243A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⠗⠽⠄⠎⠀⠙⠑⠧⠑⠇⠕⠏⠰⠞⠀⠡⠁⠇⠇⠢⠛⠑⠎⠲⠀⠠⠔⠀⠀</w:t>
      </w:r>
    </w:p>
    <w:p w14:paraId="2CE0A5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⠊⠰⠝⠀⠞⠕⠀⠙⠊⠗⠑⠉⠞⠀⠑⠋⠿⠞⠎⠀⠞⠕⠀⠢⠙⠀⠀⠀⠀</w:t>
      </w:r>
    </w:p>
    <w:p w14:paraId="414A7D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⠜⠍⠰⠇⠀⠲⠉⠗⠊⠍⠔⠁⠞⠕⠗⠽⠀⠏⠗⠁⠉⠞⠊⠉⠑⠎⠀⠐⠹⠀⠀</w:t>
      </w:r>
    </w:p>
    <w:p w14:paraId="61C4CE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⠽⠀⠡⠁⠝⠛⠑⠎⠀⠯⠀⠁⠺⠜⠑⠰⠎⠀⠗⠁⠊⠎⠬⠂⠀⠀⠀</w:t>
      </w:r>
    </w:p>
    <w:p w14:paraId="5625D3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⠉⠻⠞⠫⠀⠑⠋⠿⠞⠎⠀⠺⠀⠆⠀⠍⠁⠙⠑⠀⠞⠕⠀⠢⠎⠥⠗⠑⠀⠮⠀</w:t>
      </w:r>
    </w:p>
    <w:p w14:paraId="041FC4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⠝⠬⠰⠇⠀⠧⠕⠊⠉⠑⠀⠯⠀⠐⠏⠊⠉⠊⠏⠁⠰⠝⠀⠷⠀⠁⠇⠇⠀⠀</w:t>
      </w:r>
    </w:p>
    <w:p w14:paraId="51CE46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⠛⠰⠞⠎⠀⠷⠮⠀⠏⠕⠏⠥⠇⠁⠰⠝⠀⠠⠔⠀⠙⠑⠧⠑⠇⠕⠏⠰⠞⠀</w:t>
      </w:r>
    </w:p>
    <w:p w14:paraId="71825E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⠲⠀⠀⠀⠀⠀⠀⠀⠀⠀⠀⠀⠀⠀⠀⠀⠀⠀⠀⠀⠀⠀</w:t>
      </w:r>
    </w:p>
    <w:p w14:paraId="317C1E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⠕⠌⠻⠀⠠⠠⠛⠗⠑⠢⠀⠠⠠⠑⠉⠕⠝⠕⠍⠽⠀⠀⠀⠀⠀⠀⠀</w:t>
      </w:r>
    </w:p>
    <w:p w14:paraId="019A37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⠎⠊⠇⠊⠰⠑⠀⠯⠀⠎⠥⠌⠁⠔⠁⠃⠊⠇⠰⠽⠀⠸⠉⠀⠆⠀⠀</w:t>
      </w:r>
    </w:p>
    <w:p w14:paraId="1443EB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⠏⠜⠁⠞⠫⠀⠀⠀⠀⠀⠀⠀⠀⠀⠀⠀⠀⠀⠀⠀⠀⠀⠀⠀⠀⠀⠀⠀⠀⠀</w:t>
      </w:r>
    </w:p>
    <w:p w14:paraId="0C9E32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⠁⠀⠗⠑⠎⠊⠇⠊⠢⠞⠀⠑⠉⠕⠝⠕⠍⠽⠀⠠⠊⠎⠀⠁⠀⠀⠀⠀</w:t>
      </w:r>
    </w:p>
    <w:p w14:paraId="2C00CA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⠑⠢⠀⠑⠉⠕⠝⠕⠍⠽⠲⠀⠠⠇⠕⠕⠅⠬⠀⠀⠀⠀⠀⠀⠀⠀⠀⠀⠀⠀</w:t>
      </w:r>
    </w:p>
    <w:p w14:paraId="357155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57EB1A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⠃⠑⠀⠀⠀⠀⠀⠀⠀⠀⠀⠀⠀</w:t>
      </w:r>
    </w:p>
    <w:p w14:paraId="717520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⠿⠺⠜⠙⠂⠹⠀⠊⠎⠁⠝⠀⠕⠏⠏⠕⠗⠞⠥⠝⠑⠀⠍⠕⠰⠞⠀⠞⠕⠀</w:t>
      </w:r>
    </w:p>
    <w:p w14:paraId="357790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⠝⠉⠊⠇⠑⠀⠑⠉⠕⠝⠕⠍⠽⠀⠾⠀⠑⠉⠕⠎⠽⠌⠑⠍⠎⠀⠯⠀</w:t>
      </w:r>
    </w:p>
    <w:p w14:paraId="46E850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⠀⠺⠑⠇⠇⠃⠑⠬⠲⠀⠠⠝⠑⠏⠁⠇⠀⠺⠙⠀⠝⠑⠫⠀⠞⠕⠀</w:t>
      </w:r>
    </w:p>
    <w:p w14:paraId="5961B5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⠊⠵⠑⠀⠹⠀⠕⠏⠏⠕⠗⠞⠥⠝⠰⠽⠀⠞⠕⠀⠡⠕⠕⠎⠑⠀⠮⠀⠐⠗</w:t>
      </w:r>
    </w:p>
    <w:p w14:paraId="148DCA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⠭⠀⠷⠀⠏⠕⠇⠊⠉⠽⠀⠕⠗⠊⠢⠞⠁⠰⠝⠎⠀⠞⠀⠝⠀⠕⠝⠇⠽⠀</w:t>
      </w:r>
    </w:p>
    <w:p w14:paraId="1EA506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⠓⠨⠑⠀⠮⠀⠝⠁⠞⠥⠗⠁⠇⠀⠉⠁⠏⠊⠞⠁⠇⠄⠎⠀⠀⠀⠀⠀⠀⠀⠀</w:t>
      </w:r>
    </w:p>
    <w:p w14:paraId="3BF514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⠰⠑⠀⠯⠀⠊⠍⠏⠗⠕⠧⠑⠀⠗⠑⠎⠳⠗⠉⠑⠎⠀⠀⠀⠀⠀</w:t>
      </w:r>
    </w:p>
    <w:p w14:paraId="442867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⠊⠉⠊⠢⠉⠽⠂⠀⠃⠀⠁⠇⠀⠎⠻⠧⠑⠀⠎⠕⠉⠊⠁⠇⠀⠑⠟⠥⠰⠽</w:t>
      </w:r>
    </w:p>
    <w:p w14:paraId="5D055A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⠋⠁⠊⠗⠀⠃⠥⠗⠙⠢⠀⠩⠜⠬⠲⠀⠠⠾⠀⠞⠀⠐⠥⠌⠯⠬⠂⠀⠀⠀</w:t>
      </w:r>
    </w:p>
    <w:p w14:paraId="3168DE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⠄⠎⠀⠑⠉⠕⠝⠕⠍⠊⠉⠀⠗⠑⠉⠕⠧⠻⠽⠀⠀⠀⠀⠀⠀⠀</w:t>
      </w:r>
    </w:p>
    <w:p w14:paraId="1F366F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⠤⠀⠁⠊⠍⠫⠀⠁⠞⠀⠛⠗⠑⠢⠀⠚⠕⠃⠀⠀⠀⠀⠀⠀</w:t>
      </w:r>
    </w:p>
    <w:p w14:paraId="0667FA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⠑⠋</w:t>
      </w:r>
    </w:p>
    <w:p w14:paraId="5E0F21FC" w14:textId="77777777" w:rsidR="00490927" w:rsidRDefault="00490927">
      <w:pPr>
        <w:ind w:left="1440"/>
      </w:pPr>
    </w:p>
    <w:p w14:paraId="0597A182" w14:textId="77777777" w:rsidR="00490927" w:rsidRDefault="00490927">
      <w:pPr>
        <w:ind w:left="1440"/>
      </w:pPr>
    </w:p>
    <w:p w14:paraId="251BAD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⠂⠰⠝⠂⠀⠇⠪⠀⠉⠜⠃⠕⠝⠀⠃⠥⠎⠊⠰⠎⠀⠛⠗⠪⠹⠂⠀⠀⠀⠀</w:t>
      </w:r>
    </w:p>
    <w:p w14:paraId="31D627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⠬⠀⠑⠉⠕⠝⠕⠍⠊⠉⠀⠙⠊⠧⠻⠎⠰⠽⠀⠯⠀⠢⠎⠥⠗⠬⠀</w:t>
      </w:r>
    </w:p>
    <w:p w14:paraId="7FAB5A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⠢⠞⠀⠇⠊⠧⠑⠇⠊⠓⠕⠕⠙⠎⠀⠤⠀⠺⠀⠓⠀⠞⠕⠀⠀⠀</w:t>
      </w:r>
    </w:p>
    <w:p w14:paraId="6BC71A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⠀⠕⠝⠀⠏⠕⠇⠊⠉⠊⠑⠎⠀⠯⠀⠔⠝⠕⠧⠁⠰⠝⠎⠀⠞⠀⠀</w:t>
      </w:r>
    </w:p>
    <w:p w14:paraId="50536A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⠑⠇⠏⠀⠠⠝⠑⠏⠁⠇⠊⠀⠎⠕⠉⠊⠑⠞⠽⠀⠞⠕⠀⠢⠓⠨⠑⠀⠀⠀⠀</w:t>
      </w:r>
    </w:p>
    <w:p w14:paraId="2B399A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⠀⠺⠑⠇⠇⠃⠑⠬⠀⠱⠊⠇⠑⠀⠎⠥⠌⠁⠔⠬⠀⠠⠭⠎⠀⠀⠀</w:t>
      </w:r>
    </w:p>
    <w:p w14:paraId="5BE543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⠞⠥⠗⠑⠲⠀⠠⠁⠏⠏⠇⠽⠬⠀⠹⠀⠛⠗⠑⠢⠀⠇⠢⠎⠀⠁⠉⠗⠀⠀</w:t>
      </w:r>
    </w:p>
    <w:p w14:paraId="0569B5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⠔⠞⠻⠧⠢⠰⠝⠎⠀⠺⠀⠃⠕⠇⠌⠻⠀⠀⠀⠀⠀⠀</w:t>
      </w:r>
    </w:p>
    <w:p w14:paraId="436F5F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⠯⠁⠇⠐⠕⠀⠑⠋⠿⠞⠎⠀⠞⠕⠀⠁⠙⠙⠗⠑⠎⠎⠀⠉⠇⠊⠍⠁⠞⠑⠀</w:t>
      </w:r>
    </w:p>
    <w:p w14:paraId="22A0FB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⠝⠛⠑⠂⠀⠎⠥⠏⠏⠕⠗⠞⠀⠒⠎⠻⠧⠁⠰⠝⠂⠀⠔⠉⠗⠂⠎⠑⠀⠀</w:t>
      </w:r>
    </w:p>
    <w:p w14:paraId="14D1FD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⠊⠕⠙⠊⠧⠻⠎⠰⠽⠂⠀⠗⠫⠥⠉⠑⠀⠏⠕⠇⠇⠥⠰⠝⠀⠯⠀⠀⠀⠀⠀</w:t>
      </w:r>
    </w:p>
    <w:p w14:paraId="56E457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⠑⠀⠺⠁⠌⠑⠀⠍⠁⠝⠁⠛⠑⠰⠞⠲⠠⠮⠀⠀⠀⠀⠀⠀⠀⠀</w:t>
      </w:r>
    </w:p>
    <w:p w14:paraId="10F7C3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⠞⠻⠊⠕⠗⠁⠰⠝⠀⠷⠀⠑⠉⠕⠎⠽⠌⠑⠍⠎⠂⠀⠯⠀⠮⠀⠀⠀⠀⠀</w:t>
      </w:r>
    </w:p>
    <w:p w14:paraId="0C1215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⠊⠕⠙⠊⠧⠻⠎⠰⠽⠀⠾⠔⠀⠮⠍⠀⠤⠀⠋⠀⠓⠁⠃⠊⠞⠁⠞⠀⠀⠀⠀</w:t>
      </w:r>
    </w:p>
    <w:p w14:paraId="2CE1F3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⠎⠎⠀⠯⠀⠍⠕⠙⠊⠋⠊⠉⠁⠰⠝⠂⠀⠁⠛⠗⠊⠉⠥⠇⠞⠥⠗⠁⠇⠀</w:t>
      </w:r>
    </w:p>
    <w:p w14:paraId="734E4E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⠂⠀⠉⠇⠊⠍⠁⠞⠑⠀⠡⠁⠝⠛⠑⠂⠀⠀⠀⠀⠀⠀⠀</w:t>
      </w:r>
    </w:p>
    <w:p w14:paraId="1E293A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⠇⠥⠰⠝⠂⠀⠯⠀⠕⠧⠻⠑⠭⠏⠇⠕⠊⠞⠁⠰⠝⠀⠷⠀⠀⠀⠀⠀⠀</w:t>
      </w:r>
    </w:p>
    <w:p w14:paraId="2EBA71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⠑⠎⠀⠤⠀⠊⠎⠀⠔⠉⠗⠂⠎⠬⠀⠮⠀⠗⠊⠎⠅⠀⠷⠀⠀⠀⠀</w:t>
      </w:r>
    </w:p>
    <w:p w14:paraId="419C4F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⠕⠕⠝⠕⠞⠊⠉⠀⠲⠂⠎⠑⠀⠏⠯⠑⠍⠊⠉⠎⠀⠎⠡⠀⠵⠀⠀⠀⠀⠀⠀</w:t>
      </w:r>
    </w:p>
    <w:p w14:paraId="24A7D8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⠲⠀⠠⠲⠂⠎⠑⠀⠗⠊⠎⠅⠀⠗⠫⠥⠉⠰⠝⠀⠉</w:t>
      </w:r>
    </w:p>
    <w:p w14:paraId="563A35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⠌⠗⠢⠛⠮⠝⠫⠀⠐⠹⠀⠁⠉⠰⠝⠀⠞⠕⠀⠁⠙⠙⠗⠑⠎⠎⠀⠀⠀⠀</w:t>
      </w:r>
    </w:p>
    <w:p w14:paraId="123364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⠗⠑⠛⠥⠇⠁⠞⠫⠀⠺⠊⠇⠙⠇⠊⠋⠑⠀⠞⠗⠁⠙⠑⠂⠀⠀⠀⠀⠀⠀</w:t>
      </w:r>
    </w:p>
    <w:p w14:paraId="589794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⠃⠊⠞⠁⠞⠀⠋⠗⠁⠛⠰⠞⠁⠰⠝⠀⠯⠀⠙⠑⠞⠻⠊⠕⠗⠁⠰⠝⠀⠷</w:t>
      </w:r>
    </w:p>
    <w:p w14:paraId="4A1F3D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⠎⠽⠌⠑⠍⠎⠲⠀⠀⠀⠀⠀⠀⠀⠀⠀⠀⠀⠀⠀⠀⠀⠀⠀⠀⠀⠀⠀⠀</w:t>
      </w:r>
    </w:p>
    <w:p w14:paraId="2B7537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⠭⠀⠊⠎⠀⠑⠎⠎⠢⠞⠊⠁⠇⠀⠞⠕⠀⠍⠁⠅⠑⠀⠮⠀⠛⠗⠑⠢</w:t>
      </w:r>
    </w:p>
    <w:p w14:paraId="4AD80F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⠽⠀⠍⠀⠁⠞⠞⠗⠁⠉⠞⠊⠧⠑⠀⠿⠀⠔⠧⠑⠌⠰⠞⠲⠀⠀</w:t>
      </w:r>
    </w:p>
    <w:p w14:paraId="5DD172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⠐⠮⠀⠩⠙⠀⠆⠀⠏⠗⠕⠧⠊⠨⠝⠎⠀⠿⠀⠁⠒⠑⠎⠎⠀⠞⠕⠀⠀⠀⠀</w:t>
      </w:r>
    </w:p>
    <w:p w14:paraId="472414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⠨⠑⠀⠯⠀⠢⠁⠃⠇⠬⠀⠢⠧⠊⠗⠕⠝⠰⠞⠎⠀⠩⠙⠀⠆⠀⠀⠀⠀⠀</w:t>
      </w:r>
    </w:p>
    <w:p w14:paraId="4E36B3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⠑⠛</w:t>
      </w:r>
    </w:p>
    <w:p w14:paraId="238C77DE" w14:textId="77777777" w:rsidR="00490927" w:rsidRDefault="00490927">
      <w:pPr>
        <w:ind w:left="1440"/>
      </w:pPr>
    </w:p>
    <w:p w14:paraId="5EDF3B24" w14:textId="77777777" w:rsidR="00490927" w:rsidRDefault="00490927">
      <w:pPr>
        <w:ind w:left="1440"/>
      </w:pPr>
    </w:p>
    <w:p w14:paraId="34ECB6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⠂⠞⠫⠀⠞⠕⠀⠢⠓⠨⠑⠀⠢⠞⠗⠑⠏⠗⠢⠑⠥⠗⠊⠁⠇⠀⠀⠀⠀⠀</w:t>
      </w:r>
    </w:p>
    <w:p w14:paraId="782093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⠎⠽⠌⠑⠍⠎⠀⠐⠹⠀⠌⠜⠞⠤⠥⠏⠎⠂⠀⠔⠉⠥⠃⠁⠰⠝⠂⠀⠀</w:t>
      </w:r>
    </w:p>
    <w:p w14:paraId="14BFC0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⠅⠑⠞⠀⠔⠞⠑⠛⠗⠁⠰⠝⠀⠯⠀⠙⠊⠛⠊⠞⠁⠇⠀⠀⠀⠀⠀⠀⠀⠀</w:t>
      </w:r>
    </w:p>
    <w:p w14:paraId="1B58F0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⠅⠑⠞⠬⠲⠴⠀⠀⠀⠀⠀⠀⠀⠀⠀⠀⠀⠀⠀⠀⠀⠀⠀⠀⠀⠀⠀⠀⠀⠀</w:t>
      </w:r>
    </w:p>
    <w:p w14:paraId="3E0AA0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⠀⠀⠀⠀⠀⠀⠀⠀⠀⠀⠀⠀⠀⠀⠀⠀</w:t>
      </w:r>
    </w:p>
    <w:p w14:paraId="38BBC0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⠫⠻⠁⠰⠝⠎⠸⠌⠠⠁⠎⠎⠕⠉⠊⠁⠰⠝⠎⠸⠌⠀⠠⠠⠝⠛⠠⠕⠎⠀</w:t>
      </w:r>
    </w:p>
    <w:p w14:paraId="15DFD6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⠇⠰⠛⠎⠊⠙⠑⠀⠮⠀⠊⠍⠍⠀⠉⠗⠊⠎⠊⠎⠀⠀⠀⠀⠀⠀⠀⠀</w:t>
      </w:r>
    </w:p>
    <w:p w14:paraId="4721CF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⠂⠀⠐⠮⠀⠊⠎⠀⠁⠝⠀⠊⠍⠏⠻⠁⠞⠊⠧⠑⠀⠿⠁⠀</w:t>
      </w:r>
    </w:p>
    <w:p w14:paraId="771A05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⠰⠛⠻⠤⠞⠻⠍⠀⠧⠊⠑⠺⠀⠞⠕⠀⠋⠕⠌⠻⠀⠀⠀⠀⠀⠀⠀⠀⠀⠀⠀</w:t>
      </w:r>
    </w:p>
    <w:p w14:paraId="3C4196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⠄⠎⠛⠗⠑⠢⠀⠛⠗⠪⠹⠲⠠⠞⠕⠹⠇⠎⠀⠢⠙⠂⠀⠐⠮⠀</w:t>
      </w:r>
    </w:p>
    <w:p w14:paraId="3B4200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⠸⠍⠀⠕⠏⠏⠕⠗⠞⠥⠝⠊⠞⠊⠑⠎⠀⠞⠕⠀⠁⠏⠏⠇⠽⠀⠎⠡⠀</w:t>
      </w:r>
    </w:p>
    <w:p w14:paraId="6E2A33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⠛⠗⠑⠢⠀⠇⠢⠎⠀⠁⠉⠗⠀⠙⠑⠧⠑⠇⠕⠏⠰⠞⠀⠀⠀⠀⠀⠀⠀⠀</w:t>
      </w:r>
    </w:p>
    <w:p w14:paraId="63F93B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⠧⠢⠰⠝⠎⠲⠀⠠⠐⠎⠀⠷⠀⠘⠮⠀⠔⠉⠇⠥⠙⠑⠀⠀⠀⠀⠀⠀⠀</w:t>
      </w:r>
    </w:p>
    <w:p w14:paraId="6B744E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⠞⠢⠞⠊⠁⠇⠀⠞⠗⠁⠝⠎⠊⠰⠝⠎⠀⠔⠀⠎⠑⠉⠞⠕⠗⠎⠀⠇⠀⠀</w:t>
      </w:r>
    </w:p>
    <w:p w14:paraId="68008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⠢⠑⠺⠁⠃⠇⠑⠀⠢⠻⠛⠽⠂⠀⠛⠗⠑⠢⠀⠔⠙⠥⠌⠗⠽⠀⠞⠀⠀⠀⠀</w:t>
      </w:r>
    </w:p>
    <w:p w14:paraId="783C99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⠑⠎⠀⠁⠀⠇⠪⠀⠉⠜⠃⠕⠝⠀⠑⠉⠕⠝⠕⠍⠽⠂⠀⠀⠀⠀</w:t>
      </w:r>
    </w:p>
    <w:p w14:paraId="47EC00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⠤⠋⠗⠇⠽⠀⠞⠗⠁⠝⠎⠏⠕⠗⠞⠁⠰⠝⠂⠀⠀⠀⠀⠀⠀⠀⠀⠀⠀</w:t>
      </w:r>
    </w:p>
    <w:p w14:paraId="43DE47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⠗⠃⠁⠝⠊⠵⠁⠰⠝⠀⠯⠀⠒⠎⠥⠍⠏⠰⠝⠂⠀⠯⠀⠍⠀⠀⠀⠀⠀⠀⠀</w:t>
      </w:r>
    </w:p>
    <w:p w14:paraId="4174E2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⠇⠑⠀⠿⠑⠌⠀⠍⠁⠝⠁⠛⠑⠰⠞⠂⠀⠱⠀⠉⠙⠀⠀⠀⠀</w:t>
      </w:r>
    </w:p>
    <w:p w14:paraId="3C110C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⠁⠃⠇⠑⠀⠎⠽⠌⠑⠍⠊⠉⠀⠇⠰⠛⠻⠤⠞⠻⠍⠀⠀⠀⠀⠀⠀⠀⠀⠀⠀</w:t>
      </w:r>
    </w:p>
    <w:p w14:paraId="751872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⠇⠥⠰⠝⠎⠲⠠⠹⠀⠺⠀⠁⠇⠀⠗⠑⠟⠥⠊⠗⠑⠀⠓⠜⠰⠎⠬⠀⠀⠀</w:t>
      </w:r>
    </w:p>
    <w:p w14:paraId="45EF30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⠯⠀⠔⠙⠊⠛⠢⠳⠎⠀⠅⠀⠎⠽⠌⠑⠍⠎⠀⠯⠀⠀⠀⠀⠀⠀</w:t>
      </w:r>
    </w:p>
    <w:p w14:paraId="0428C3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⠁⠉⠞⠊⠉⠑⠎⠂⠀⠑⠎⠏⠑⠉⠊⠁⠇⠇⠽⠀⠘⠹⠀⠷⠀⠺⠕⠍⠢⠲</w:t>
      </w:r>
    </w:p>
    <w:p w14:paraId="2AD10A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⠛⠗⠂⠀⠘⠮⠀⠛⠗⠑⠢⠀⠔⠊⠞⠊⠁⠞⠊⠧⠑⠎⠀⠺⠀⠓⠀⠀⠀⠀</w:t>
      </w:r>
    </w:p>
    <w:p w14:paraId="3099D0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⠏⠇⠊⠻⠀⠑⠖⠑⠉⠞⠎⠀⠕⠝⠀⠮⠀⠁⠡⠊⠑⠧⠑⠰⠞⠀⠷</w:t>
      </w:r>
    </w:p>
    <w:p w14:paraId="17EEAA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⠇⠑⠀⠙⠑⠧⠑⠇⠕⠏⠰⠞⠀⠯⠀⠗⠑⠤⠁⠖⠊⠗⠍⠀⠀</w:t>
      </w:r>
    </w:p>
    <w:p w14:paraId="3A1629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⠄⠎⠀⠙⠑⠞⠻⠍⠔⠁⠰⠝⠀⠞⠕⠀⠁⠇⠊⠛⠝⠀⠀⠀⠀⠀</w:t>
      </w:r>
    </w:p>
    <w:p w14:paraId="7F49BD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⠰⠝⠁⠇⠀⠏⠕⠇⠊⠉⠊⠑⠎⠂⠀⠞⠕⠀⠗⠁⠊⠎⠑⠀⠁⠍⠃⠊⠰⠝</w:t>
      </w:r>
    </w:p>
    <w:p w14:paraId="4AFB51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⠑⠓</w:t>
      </w:r>
    </w:p>
    <w:p w14:paraId="267A2602" w14:textId="77777777" w:rsidR="00490927" w:rsidRDefault="00490927">
      <w:pPr>
        <w:ind w:left="1440"/>
      </w:pPr>
    </w:p>
    <w:p w14:paraId="3710D65F" w14:textId="77777777" w:rsidR="00490927" w:rsidRDefault="00490927">
      <w:pPr>
        <w:ind w:left="1440"/>
      </w:pPr>
    </w:p>
    <w:p w14:paraId="1BFCC4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⠍⠊⠞⠊⠛⠁⠰⠝⠀⠀⠀⠀⠀⠀⠀⠀⠀⠀⠀⠀⠀⠀⠀⠀⠀⠀⠀⠀⠀</w:t>
      </w:r>
    </w:p>
    <w:p w14:paraId="4B09ED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⠁⠙⠁⠏⠞⠁⠰⠝⠀⠯⠀⠁⠡⠊⠑⠧⠑⠀⠝⠁⠰⠝⠁⠇⠇⠽⠀⠀</w:t>
      </w:r>
    </w:p>
    <w:p w14:paraId="56F408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⠞⠻⠍⠔⠫⠀⠒⠞⠗⠊⠃⠥⠰⠝⠎⠀⠐⠣⠠⠠⠝⠙⠉⠐⠜⠀⠀⠀⠀⠀</w:t>
      </w:r>
    </w:p>
    <w:p w14:paraId="6AFF46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⠜⠛⠑⠞⠎⠀⠃⠽⠀⠼⠃⠚⠑⠚⠀⠃⠽⠀⠓⠕⠝⠳⠗⠬⠀⠀⠀⠀⠀⠀⠀</w:t>
      </w:r>
    </w:p>
    <w:p w14:paraId="5E3B87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⠊⠞⠰⠞⠎⠀⠧⠊⠎⠤⠘⠡⠁⠤⠧⠊⠎⠀⠠⠏⠜⠊⠎⠀⠀⠀⠀⠀</w:t>
      </w:r>
    </w:p>
    <w:p w14:paraId="2CDB3C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⠛⠗⠑⠑⠰⠞⠀⠯⠀⠕⠮⠗⠀⠍⠥⠇⠞⠊⠇⠁⠞⠻⠁⠇⠀⠀⠀⠀⠀⠀</w:t>
      </w:r>
    </w:p>
    <w:p w14:paraId="71A2A4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⠧⠊⠗⠕⠝⠰⠞⠁⠇⠀⠁⠛⠗⠑⠑⠰⠞⠎⠲⠀⠀⠀⠀⠀⠀⠀⠀⠀⠀⠀⠀</w:t>
      </w:r>
    </w:p>
    <w:p w14:paraId="078094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⠓⠜⠰⠎⠞⠑⠡⠝⠕⠇⠕⠛⠽⠀⠀⠀⠀⠀⠀⠀⠀⠀⠀⠀⠀⠀⠀⠀</w:t>
      </w:r>
    </w:p>
    <w:p w14:paraId="6AE044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⠊⠛⠊⠞⠁⠇⠀⠎⠕⠇⠥⠰⠝⠎⠀⠜⠑⠀⠧⠊⠞⠁⠇⠀⠞⠕⠀⠀</w:t>
      </w:r>
    </w:p>
    <w:p w14:paraId="38A3D7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⠗⠮⠗⠬⠀⠎⠥⠌⠁⠔⠁⠃⠇⠑⠀⠙⠑⠧⠑⠇⠕⠏⠰⠞⠂⠀⠀⠀⠀⠀</w:t>
      </w:r>
    </w:p>
    <w:p w14:paraId="007EC9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⠬⠀⠮⠀⠗⠂⠡⠀⠯⠀⠁⠒⠑⠎⠎⠊⠃⠊⠇⠰⠽⠀⠷⠀⠛⠙⠎</w:t>
      </w:r>
    </w:p>
    <w:p w14:paraId="1AFB4B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⠎⠻⠧⠊⠉⠑⠎⠂⠀⠙⠗⠊⠧⠬⠀⠑⠉⠕⠝⠕⠍⠊⠉⠀⠛⠗⠪⠹⠀⠀</w:t>
      </w:r>
    </w:p>
    <w:p w14:paraId="358A8B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⠑⠭⠏⠯⠬⠀⠍⠜⠅⠑⠞⠎⠂⠀⠯⠀⠏⠗⠕⠧⠊⠙⠬⠀⠀⠀⠀⠀⠀</w:t>
      </w:r>
    </w:p>
    <w:p w14:paraId="1F1AEF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⠏⠕⠗⠞⠥⠝⠊⠞⠊⠑⠎⠀⠿⠀⠉⠊⠧⠊⠇⠀⠢⠛⠁⠛⠑⠰⠞⠲⠀⠀</w:t>
      </w:r>
    </w:p>
    <w:p w14:paraId="67687A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⠀⠙⠊⠛⠊⠞⠁⠇⠀⠔⠋⠗⠁⠌⠗⠥⠉⠞⠥⠗⠑⠀⠊⠎⠀⠁⠇⠀⠀⠀</w:t>
      </w:r>
    </w:p>
    <w:p w14:paraId="2E3B55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⠉⠀⠞⠕⠀⠃⠥⠊⠇⠙⠀⠗⠑⠎⠊⠇⠊⠰⠑⠂⠀⠢⠎⠥⠗⠬⠀⠞⠀⠀</w:t>
      </w:r>
    </w:p>
    <w:p w14:paraId="355758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⠮⠀⠋⠁⠉⠑⠀⠷⠀⠋⠥⠞⠥⠗⠑⠀⠉⠗⠊⠎⠑⠎⠂⠀⠁⠇⠇⠀⠏</w:t>
      </w:r>
    </w:p>
    <w:p w14:paraId="72F323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⠀⠁⠒⠑⠎⠎⠀⠞⠕⠀⠗⠑⠇⠊⠁⠃⠇⠑⠀⠯⠀⠐⠞⠇⠽⠀⠀⠀⠀⠀⠀</w:t>
      </w:r>
    </w:p>
    <w:p w14:paraId="74AB4F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⠰⠝⠀⠯⠀⠑⠎⠎⠢⠞⠊⠁⠇⠀⠎⠻⠧⠊⠉⠑⠎⠂⠀⠯⠀⠞⠀⠀</w:t>
      </w:r>
    </w:p>
    <w:p w14:paraId="6B15C4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⠁⠉⠞⠊⠧⠊⠞⠊⠑⠎⠀⠉⠀⠒⠞⠔⠥⠑⠲⠀⠠⠔⠀</w:t>
      </w:r>
    </w:p>
    <w:p w14:paraId="3D19BA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⠀⠒⠞⠑⠭⠞⠂⠀⠠⠔⠝⠕⠧⠁⠞⠊⠧⠑⠀⠙⠊⠛⠊⠞⠁⠇⠀⠀⠀⠀⠀</w:t>
      </w:r>
    </w:p>
    <w:p w14:paraId="1F2162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⠇⠥⠰⠝⠎⠀⠺⠀⠆⠀⠎⠐⠳⠀⠁⠉⠗⠀⠎⠑⠉⠞⠕⠗⠎⠀⠯⠀⠀⠀</w:t>
      </w:r>
    </w:p>
    <w:p w14:paraId="5EB9BE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⠂⠎⠀⠷⠀⠎⠥⠏⠏⠕⠗⠞⠀⠔⠀⠠⠝⠑⠏⠁⠇⠂⠀⠀⠀⠀⠀⠀⠀⠀⠀</w:t>
      </w:r>
    </w:p>
    <w:p w14:paraId="16C9F0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⠋⠕⠉⠥⠎⠬⠀⠕⠝⠀⠔⠉⠗⠂⠎⠬⠀⠁⠒⠑⠎⠎</w:t>
      </w:r>
    </w:p>
    <w:p w14:paraId="5C0CCC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⠮⠀⠍⠕⠌⠀⠗⠑⠍⠕⠞⠑⠀⠜⠂⠎⠀⠯⠀⠧⠥⠇⠝⠻⠁⠃⠇⠑⠀⠀</w:t>
      </w:r>
    </w:p>
    <w:p w14:paraId="721D30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⠲⠲⠀⠀⠀⠀⠀⠀⠀⠀⠀⠀⠀⠀⠀⠀⠀⠀⠀⠀⠀⠀⠀⠀⠀⠀⠀</w:t>
      </w:r>
    </w:p>
    <w:p w14:paraId="64DC76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⠇⠰⠛⠎⠊⠙⠑⠀⠮⠀⠊⠍⠍⠀⠉⠗⠊⠎⠊⠎⠀⠀⠀⠀⠀⠀⠀⠀</w:t>
      </w:r>
    </w:p>
    <w:p w14:paraId="78B623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⠂⠀⠐⠮⠀⠊⠎⠀⠁⠝⠀⠊⠍⠏⠻⠁⠞⠊⠧⠑⠀⠿⠀⠁</w:t>
      </w:r>
    </w:p>
    <w:p w14:paraId="7E6DA1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⠑⠊</w:t>
      </w:r>
    </w:p>
    <w:p w14:paraId="4EDFF576" w14:textId="77777777" w:rsidR="00490927" w:rsidRDefault="00490927">
      <w:pPr>
        <w:ind w:left="1440"/>
      </w:pPr>
    </w:p>
    <w:p w14:paraId="00D88FB4" w14:textId="77777777" w:rsidR="00490927" w:rsidRDefault="00490927">
      <w:pPr>
        <w:ind w:left="1440"/>
      </w:pPr>
    </w:p>
    <w:p w14:paraId="0F0DAC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⠰⠛⠻⠤⠞⠻⠍⠀⠧⠊⠑⠺⠀⠞⠕⠀⠋⠕⠌⠻⠀⠠⠝⠑⠏⠁⠇⠄⠎⠀⠀</w:t>
      </w:r>
    </w:p>
    <w:p w14:paraId="1A8F64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⠑⠢⠀⠛⠗⠪⠹⠲⠀⠠⠞⠕⠀⠹⠀⠢⠙⠂⠀⠐⠮⠀⠜⠑⠀⠸⠍⠀⠀⠀</w:t>
      </w:r>
    </w:p>
    <w:p w14:paraId="0A056F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⠏⠕⠗⠞⠥⠝⠊⠞⠊⠑⠎⠀⠞⠕⠀⠁⠏⠏⠇⠽⠀⠎⠡⠀⠁⠀⠛⠗⠑⠢</w:t>
      </w:r>
    </w:p>
    <w:p w14:paraId="0DA118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⠢⠎⠀⠁⠉⠗⠀⠙⠑⠧⠑⠇⠕⠏⠰⠞⠀⠔⠞⠻⠧⠢⠰⠝⠎⠲⠀⠀⠀⠀⠀</w:t>
      </w:r>
    </w:p>
    <w:p w14:paraId="7827C4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⠉⠕⠕⠏⠻⠁⠞⠊⠧⠑⠎⠀⠝⠑⠫⠀⠎⠥⠏⠏⠕⠗⠞⠀⠿⠀⠮⠀</w:t>
      </w:r>
    </w:p>
    <w:p w14:paraId="28A2AE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⠊⠉⠁⠇⠀⠙⠑⠧⠑⠇⠕⠏⠰⠞⠲⠀⠠⠔⠀⠀⠀⠀⠀⠀</w:t>
      </w:r>
    </w:p>
    <w:p w14:paraId="040981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⠂⠀⠮⠽⠀⠝⠑⠫⠀⠎⠥⠏⠏⠕⠗⠞⠀⠿⠀⠮⠀⠀⠀⠀⠀</w:t>
      </w:r>
    </w:p>
    <w:p w14:paraId="7BB455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⠊⠞⠁⠇⠊⠵⠁⠰⠝⠀⠷⠀⠸⠮⠀⠗⠑⠉⠕⠗⠙⠎⠂⠀⠀⠀⠀⠀⠀</w:t>
      </w:r>
    </w:p>
    <w:p w14:paraId="502EC6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⠏⠛⠗⠁⠙⠁⠰⠝⠀⠷⠀⠃⠥⠎⠊⠰⠎⠀⠯⠀⠍⠜⠅⠑⠞⠬⠀⠃⠽⠀⠀</w:t>
      </w:r>
    </w:p>
    <w:p w14:paraId="2D870D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⠇⠔⠑⠀⠎⠽⠌⠑⠍⠀⠯⠀⠔⠌⠁⠇⠇⠁⠰⠝⠀⠷⠀⠑⠖⠊⠉⠊⠢⠞</w:t>
      </w:r>
    </w:p>
    <w:p w14:paraId="31232F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⠰⠝⠀⠞⠑⠡⠝⠊⠟⠥⠑⠎⠀⠿⠀⠏⠗⠕⠉⠑⠎⠎⠬⠀⠮⠀</w:t>
      </w:r>
    </w:p>
    <w:p w14:paraId="2DECF8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⠏⠗⠕⠙⠥⠉⠑⠀⠍⠁⠙⠑⠀⠃⠽⠀⠀⠀⠀⠀</w:t>
      </w:r>
    </w:p>
    <w:p w14:paraId="77016A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⠍⠃⠻⠀⠋⠜⠍⠻⠎⠲⠀⠠⠎⠡⠀⠗⠑⠿⠍⠀⠺⠙⠀⠗⠫⠥⠉⠑⠀⠮</w:t>
      </w:r>
    </w:p>
    <w:p w14:paraId="0C54BD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⠽⠻⠎⠀⠔⠀⠮⠀⠍⠜⠅⠑⠞⠀⠆⠞⠀⠋⠜⠍⠻⠎⠀⠯⠀⠀⠀⠀⠀⠀</w:t>
      </w:r>
    </w:p>
    <w:p w14:paraId="29E4E2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⠥⠍⠻⠎⠲⠴⠀⠀⠀⠀⠀⠀⠀⠀⠀⠀⠀⠀⠀⠀⠀⠀⠀⠀⠀⠀⠀⠀⠀⠀</w:t>
      </w:r>
    </w:p>
    <w:p w14:paraId="4CC8A5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⠉⠕⠕⠏⠻⠁⠞⠊⠧⠑⠎⠀⠸⠡⠀⠀</w:t>
      </w:r>
    </w:p>
    <w:p w14:paraId="4877F5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⠋⠀⠠⠎⠕⠉⠊⠕⠀⠠⠑⠉⠕⠝⠕⠍⠊⠉⠀⠠⠗⠑⠎⠏⠕⠝⠎⠑</w:t>
      </w:r>
    </w:p>
    <w:p w14:paraId="3D2118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39C041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⠮⠀⠀⠀⠀⠀⠀⠀⠀⠀⠀⠀⠀⠀⠀⠀⠀⠀⠀⠀⠀⠀⠀⠀⠀⠀⠀⠀</w:t>
      </w:r>
    </w:p>
    <w:p w14:paraId="1FA9B9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⠋⠨⠙⠁⠰⠝⠎⠀⠘⠌⠊⠀⠀⠀⠀⠀⠀⠀⠀⠀⠀⠀⠀⠀⠀⠀⠀⠀⠀⠀</w:t>
      </w:r>
    </w:p>
    <w:p w14:paraId="4D34D3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⠀⠃⠑⠢⠀⠦⠀⠀⠀⠀⠀⠀⠀⠀⠀⠀⠀⠀⠀⠀⠀⠀⠀⠀⠀⠀⠀⠀⠀</w:t>
      </w:r>
    </w:p>
    <w:p w14:paraId="7EA843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⠁⠔⠌⠗⠂⠍⠫⠀⠸⠡⠀⠀⠀⠀⠀⠀⠀⠀⠀⠀⠀⠀⠀⠀⠀⠀⠀⠀⠀</w:t>
      </w:r>
    </w:p>
    <w:p w14:paraId="182E6D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⠀⠹⠀⠦⠀⠀⠀⠀⠀⠀⠀⠀⠀⠀⠀⠀⠀⠀⠀⠀⠀⠀⠀⠀⠀⠀⠀⠀⠀</w:t>
      </w:r>
    </w:p>
    <w:p w14:paraId="4829ED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⠗⠁⠍⠑⠐⠺⠂⠀⠦⠀⠀⠀⠀⠀⠀⠀⠀⠀⠀⠀⠀⠀⠀⠀⠀⠀⠀⠀</w:t>
      </w:r>
    </w:p>
    <w:p w14:paraId="0B8588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⠎⠥⠗⠬⠀⠞⠀⠘⠌⠊⠀⠀⠀⠀⠀⠀⠀⠀⠀⠀⠀⠀⠀⠀⠀⠀⠀⠀⠀</w:t>
      </w:r>
    </w:p>
    <w:p w14:paraId="1CD9ED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⠇⠇⠀⠏⠇⠁⠝⠝⠫⠀⠦⠀⠀⠀⠀⠀⠀⠀⠀⠀⠀⠀⠀⠀⠀⠀⠀⠀⠀</w:t>
      </w:r>
    </w:p>
    <w:p w14:paraId="6F719E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⠞⠻⠧⠢⠰⠝⠎⠀⠰⠠⠎⠀⠀⠀⠀⠀⠀⠀⠀⠀⠀⠀⠀⠀⠀⠀⠀⠀⠀</w:t>
      </w:r>
    </w:p>
    <w:p w14:paraId="74DE6E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⠥⠏⠏⠕⠗⠞⠀⠇⠰⠛⠤⠀⠦⠠⠊⠀⠀⠀⠀⠀⠀⠀⠀⠀⠀⠀⠀⠀⠀</w:t>
      </w:r>
    </w:p>
    <w:p w14:paraId="1451A8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⠋⠚</w:t>
      </w:r>
    </w:p>
    <w:p w14:paraId="1BCB570F" w14:textId="77777777" w:rsidR="00490927" w:rsidRDefault="00490927">
      <w:pPr>
        <w:ind w:left="1440"/>
      </w:pPr>
    </w:p>
    <w:p w14:paraId="62D799B0" w14:textId="77777777" w:rsidR="00490927" w:rsidRDefault="00490927">
      <w:pPr>
        <w:ind w:left="1440"/>
      </w:pPr>
    </w:p>
    <w:p w14:paraId="042FDA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⠻⠍⠀⠗⠑⠉⠕⠧⠻⠽⠀⠠⠘⠌⠊⠀⠀⠀⠀⠀⠀⠀⠀⠀⠀⠀⠀⠀⠀</w:t>
      </w:r>
    </w:p>
    <w:p w14:paraId="3ADCE5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⠗⠑⠎⠊⠇⠊⠰⠑⠂⠀⠦⠀⠀⠀⠀⠀⠀⠀⠀⠀⠀⠀⠀⠀⠀⠀⠀⠀</w:t>
      </w:r>
    </w:p>
    <w:p w14:paraId="476859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⠇⠂⠙⠬⠀⠞⠕⠀⠸⠡⠀⠀⠀⠀⠀⠀⠀⠀⠀⠀⠀⠀⠀⠀⠀⠀⠀⠀⠀⠀</w:t>
      </w:r>
    </w:p>
    <w:p w14:paraId="092D9D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⠒⠑⠇⠻⠁⠞⠫⠀⠦⠀⠀⠀⠀⠀⠀⠀⠀⠀⠀⠀⠀⠀⠀⠀⠀⠀⠀⠀⠀</w:t>
      </w:r>
    </w:p>
    <w:p w14:paraId="35F16D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⠘⠌⠊⠀⠀⠀⠀⠀⠀⠀⠀⠀⠀⠀⠀⠀⠀⠀⠀⠀⠀⠀⠀⠀⠀⠀⠀⠀</w:t>
      </w:r>
    </w:p>
    <w:p w14:paraId="0A0B4C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⠥⠌⠁⠔⠁⠃⠇⠑⠀⠦⠀⠀⠀⠀⠀⠀⠀⠀⠀⠀⠀⠀⠀⠀⠀⠀⠀⠀⠀</w:t>
      </w:r>
    </w:p>
    <w:p w14:paraId="6E8801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⠑⠧⠑⠇⠕⠏⠰⠞⠲⠀⠦⠀⠀⠀⠀⠀⠀⠀⠀⠀⠀⠀⠀⠀⠀⠀⠀⠀⠀</w:t>
      </w:r>
    </w:p>
    <w:p w14:paraId="72B8EC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⠗⠕⠍⠕⠞⠑⠀⠠⠠⠙⠑⠉⠊⠨⠝⠎⠀⠠⠠⠃⠁⠎⠫⠀⠀⠀⠀</w:t>
      </w:r>
    </w:p>
    <w:p w14:paraId="3B5EC0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⠕⠝⠀⠠⠠⠙⠁⠞⠁⠀⠠⠠⠯⠀⠠⠠⠑⠧⠊⠙⠰⠑⠀⠀⠀⠀⠀⠀⠀⠀</w:t>
      </w:r>
    </w:p>
    <w:p w14:paraId="3CFA0E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⠁⠞⠁⠀⠊⠎⠀⠁⠀⠏⠪⠻⠰⠇⠀⠞⠕⠕⠇⠀⠿⠀⠀⠀⠀⠀⠀⠀</w:t>
      </w:r>
    </w:p>
    <w:p w14:paraId="5FFB1C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⠯⠀⠁⠒⠨⠞⠁⠃⠊⠇⠰⠽⠲⠀⠠⠱⠢⠀⠀⠀⠀⠀</w:t>
      </w:r>
    </w:p>
    <w:p w14:paraId="3F7902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⠏⠔⠝⠫⠀⠃⠽⠀⠓⠊⠣⠤⠟⠥⠁⠇⠰⠽⠀⠯⠀⠀⠀⠀⠀⠀⠀⠀⠀⠀</w:t>
      </w:r>
    </w:p>
    <w:p w14:paraId="2061A4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⠗⠑⠓⠢⠎⠊⠧⠑⠀⠙⠁⠞⠁⠀⠯⠀⠑⠧⠊⠙⠰⠑⠀⠕⠝⠀⠀⠀</w:t>
      </w:r>
    </w:p>
    <w:p w14:paraId="5CE2E9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⠁⠞⠀⠐⠺⠎⠀⠯⠀⠱⠁⠞⠀⠙⠕⠑⠎⠀⠝⠂⠀⠙⠑⠧⠑⠇⠕⠏⠰⠞⠀</w:t>
      </w:r>
    </w:p>
    <w:p w14:paraId="0820AC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⠑⠎⠀⠜⠑⠀⠌⠗⠢⠛⠮⠝⠫⠂⠀⠯⠀⠁⠡⠊⠑⠧⠑⠰⠞</w:t>
      </w:r>
    </w:p>
    <w:p w14:paraId="687CBD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⠙⠑⠧⠑⠇⠕⠏⠰⠞⠀⠗⠑⠎⠥⠇⠞⠎⠀⠊⠎⠀⠁⠒⠑⠇⠻⠁⠞⠫⠲</w:t>
      </w:r>
    </w:p>
    <w:p w14:paraId="1481EF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⠎⠏⠊⠞⠑⠀⠹⠀⠗⠑⠉⠕⠛⠝⠊⠰⠝⠂⠀⠙⠁⠞⠁⠀⠊⠎⠀⠀⠀</w:t>
      </w:r>
    </w:p>
    <w:p w14:paraId="57BB70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⠑⠞⠀⠞⠕⠀⠆⠀⠋⠥⠇⠇⠽⠀⠓⠜⠰⠎⠫⠂⠀⠵⠀⠡⠁⠇⠇⠢⠛⠑⠎</w:t>
      </w:r>
    </w:p>
    <w:p w14:paraId="4CCE34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⠎⠊⠌⠀⠜⠨⠙⠀⠉⠕⠇⠇⠑⠉⠞⠬⠂⠀⠍⠁⠝⠁⠛⠬⠀⠯⠀⠥⠎⠬</w:t>
      </w:r>
    </w:p>
    <w:p w14:paraId="1DC0BF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⠁⠞⠁⠲⠀⠠⠒⠞⠔⠥⠫⠀⠎⠥⠏⠏⠕⠗⠞⠀⠺⠀⠆⠀⠏⠗⠕⠧⠊⠙⠫</w:t>
      </w:r>
    </w:p>
    <w:p w14:paraId="0680A4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⠌⠗⠢⠛⠮⠝⠀⠙⠁⠞⠁⠀⠯⠀⠌⠁⠞⠊⠌⠊⠉⠎⠀⠎⠽⠌⠑⠍⠎</w:t>
      </w:r>
    </w:p>
    <w:p w14:paraId="1037FD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⠠⠝⠑⠏⠁⠇⠂⠀⠵⠀⠺⠑⠇⠇⠀⠵⠀⠎⠽⠌⠑⠍⠎⠀⠞⠕⠀⠀⠀⠀</w:t>
      </w:r>
    </w:p>
    <w:p w14:paraId="4F0778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⠉⠅⠀⠗⠑⠎⠳⠗⠉⠑⠀⠋⠇⠪⠎⠀⠯⠀⠞⠕⠀⠏⠗⠕⠍⠕⠞⠑⠀</w:t>
      </w:r>
    </w:p>
    <w:p w14:paraId="6C952C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⠧⠁⠇⠥⠁⠰⠝⠀⠏⠗⠁⠉⠞⠊⠉⠑⠎⠲⠠⠘⠮⠀⠑⠋⠿⠞⠎⠀⠺⠀⠆</w:t>
      </w:r>
    </w:p>
    <w:p w14:paraId="31C85B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⠇⠑⠰⠞⠫⠀⠃⠽⠀⠉⠁⠏⠁⠉⠰⠽⠀⠃⠥⠊⠇⠙⠬⠀⠯⠀⠀⠀</w:t>
      </w:r>
    </w:p>
    <w:p w14:paraId="6E6AF0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⠕⠉⠁⠉⠽⠀⠞⠕⠀⠢⠎⠥⠗⠑⠀⠌⠁⠅⠑⠓⠕⠇⠙⠻⠎⠀⠜⠑⠀</w:t>
      </w:r>
    </w:p>
    <w:p w14:paraId="179479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⠃⠇⠑⠀⠞⠕⠀⠙⠗⠁⠺⠀⠕⠝⠀⠹⠀⠉⠨⠞⠗⠽⠤⠪⠝⠫⠀⠙⠁⠞⠁</w:t>
      </w:r>
    </w:p>
    <w:p w14:paraId="360704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⠔⠿⠍⠀⠸⠮⠀⠐⠺⠲⠀⠀⠀⠀⠀⠀⠀⠀⠀⠀⠀⠀⠀⠀⠀⠀⠀⠀⠀</w:t>
      </w:r>
    </w:p>
    <w:p w14:paraId="46387E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⠋⠁</w:t>
      </w:r>
    </w:p>
    <w:p w14:paraId="005DB9A2" w14:textId="77777777" w:rsidR="00490927" w:rsidRDefault="00490927">
      <w:pPr>
        <w:ind w:left="1440"/>
      </w:pPr>
    </w:p>
    <w:p w14:paraId="26A72D9B" w14:textId="77777777" w:rsidR="00490927" w:rsidRDefault="00490927">
      <w:pPr>
        <w:ind w:left="1440"/>
      </w:pPr>
    </w:p>
    <w:p w14:paraId="768D5E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⠐⠮⠀⠊⠎⠀⠇⠁⠉⠅⠀⠷⠀⠙⠁⠞⠁⠀⠕⠝⠀⠱⠕⠀⠮⠀⠀⠀</w:t>
      </w:r>
    </w:p>
    <w:p w14:paraId="286244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⠯⠀⠏⠕⠕⠗⠀⠏⠀⠜⠑⠂⠀⠐⠱⠀⠮⠽⠀⠜⠑⠀</w:t>
      </w:r>
    </w:p>
    <w:p w14:paraId="5CF37A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⠞⠫⠀⠑⠞⠉⠲⠀⠱⠀⠍⠁⠅⠑⠎⠀⠙⠁⠞⠁⠤⠙⠗⠊⠧⠢⠀⠀</w:t>
      </w:r>
    </w:p>
    <w:p w14:paraId="03BE8F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⠀⠯⠀⠔⠿⠍⠫⠀⠙⠑⠉⠊⠨⠝⠤⠍⠁⠅⠬⠀⠿⠀⠮⠀</w:t>
      </w:r>
    </w:p>
    <w:p w14:paraId="40956D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⠕⠗⠀⠙⠊⠖⠊⠉⠥⠇⠞⠲⠴⠀⠀⠀⠀⠀⠀⠀⠀⠀⠀⠀⠀⠀⠀⠀⠀⠀</w:t>
      </w:r>
    </w:p>
    <w:p w14:paraId="3F9BCB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⠠⠙⠁⠇⠊⠞⠎⠀⠀⠀⠀⠀⠀⠀⠀⠀</w:t>
      </w:r>
    </w:p>
    <w:p w14:paraId="56CD4E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⠑⠇⠊⠧⠻⠽⠀⠯⠀⠇⠕⠉⠁⠇⠊⠵⠑⠀⠙⠑⠧⠑⠇⠕⠏⠰⠞⠂⠀</w:t>
      </w:r>
    </w:p>
    <w:p w14:paraId="1D5666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⠬⠀⠞⠁⠊⠇⠕⠗⠫⠀⠗⠑⠎⠏⠕⠝⠎⠑⠎⠀⠞⠕⠀⠀⠀⠀⠀⠀</w:t>
      </w:r>
    </w:p>
    <w:p w14:paraId="16A223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⠋⠊⠉⠀⠡⠁⠇⠇⠢⠛⠑⠎⠲⠀⠀⠀⠀⠀⠀⠀⠀⠀⠀⠀⠀⠀⠀</w:t>
      </w:r>
    </w:p>
    <w:p w14:paraId="653124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⠀⠎⠥⠏⠏⠕⠗⠞⠀⠺⠀⠆⠀⠏⠗⠕⠧⠊⠙⠫⠀⠞⠕⠀</w:t>
      </w:r>
    </w:p>
    <w:p w14:paraId="2945BF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⠀⠮⠀⠉⠁⠏⠁⠉⠰⠽⠀⠷⠀⠏⠗⠕⠧⠔⠉⠊⠁⠇⠀⠯⠀⠀⠀</w:t>
      </w:r>
    </w:p>
    <w:p w14:paraId="73BFDE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⠛⠕⠧⠻⠝⠰⠞⠎⠀⠞⠕⠀⠙⠑⠎⠊⠛⠝⠀⠯⠀⠀⠀⠀⠀⠀</w:t>
      </w:r>
    </w:p>
    <w:p w14:paraId="22C86B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⠀⠏⠤⠉⠢⠞⠗⠊⠉⠀⠙⠑⠧⠑⠇⠕⠏⠰⠞⠀⠀⠀⠀⠀⠀</w:t>
      </w:r>
    </w:p>
    <w:p w14:paraId="7DBE0B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⠇⠥⠰⠝⠎⠂⠀⠃⠁⠎⠫⠀⠕⠝⠀⠓⠥⠍⠁⠝⠀⠐⠗⠎⠀⠀⠀⠀⠀⠀</w:t>
      </w:r>
    </w:p>
    <w:p w14:paraId="7ED412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⠔⠉⠊⠏⠇⠑⠎⠂⠀⠞⠀⠢⠎⠥⠗⠑⠀⠙⠑⠧⠑⠇⠕⠏⠰⠞⠀⠀⠀⠀</w:t>
      </w:r>
    </w:p>
    <w:p w14:paraId="28DFE3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⠁⠔⠎⠀⠜⠑⠀⠩⠜⠫⠀⠑⠟⠥⠁⠇⠇⠽⠲⠀⠀⠀⠀⠀⠀⠀⠀⠀⠀⠀⠀</w:t>
      </w:r>
    </w:p>
    <w:p w14:paraId="303150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⠋⠕⠇⠇⠪⠬⠀⠎⠑⠉⠰⠝⠎⠀⠷⠀⠹⠀⠠⠋⠗⠁⠍⠑⠐⠺⠀</w:t>
      </w:r>
    </w:p>
    <w:p w14:paraId="6EDC0D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⠇⠊⠣⠞⠀⠅⠑⠽⠀⠡⠁⠇⠇⠢⠛⠑⠎⠀⠯⠀⠏⠗⠕⠏⠕⠎⠫⠀⠀</w:t>
      </w:r>
    </w:p>
    <w:p w14:paraId="0AF370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⠗⠑⠎⠏⠕⠝⠎⠑⠀⠯⠀⠗⠑⠉⠕⠧⠻⠽</w:t>
      </w:r>
    </w:p>
    <w:p w14:paraId="382E40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⠍⠂⠎⠥⠗⠑⠎⠀⠁⠉⠗⠀⠋⠊⠧⠑⠀⠏⠊⠇⠇⠜⠎⠂</w:t>
      </w:r>
    </w:p>
    <w:p w14:paraId="61677C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⠋⠥⠗⠮⠗⠀⠙⠑⠞⠁⠊⠇⠎⠀⠕⠝⠀⠏⠇⠁⠝⠝⠫⠀⠀⠀⠀⠀⠀⠀</w:t>
      </w:r>
    </w:p>
    <w:p w14:paraId="5A15E4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⠁⠧⠁⠊⠇⠁⠃⠇⠑⠀⠔⠀⠠⠁⠝⠝⠑⠭⠀⠀⠀</w:t>
      </w:r>
    </w:p>
    <w:p w14:paraId="14F8B3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⠲⠀⠠⠗⠑⠉⠕⠛⠝⠊⠵⠬⠀⠮⠀⠊⠍⠏⠕⠗⠞⠨⠑⠀⠷⠀⠀⠀⠀⠀</w:t>
      </w:r>
    </w:p>
    <w:p w14:paraId="24173D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⠬⠀⠁⠀⠒⠞⠑⠭⠞⠤⠎⠏⠑⠉⠊⠋⠊⠉⠀⠗⠑⠎⠏⠕⠝⠎⠑⠀</w:t>
      </w:r>
    </w:p>
    <w:p w14:paraId="2A9009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⠀⠊⠎⠀⠁⠇⠊⠛⠝⠫⠀⠞⠕⠀⠝⠁⠰⠝⠁⠇⠀⠯⠀⠀⠀⠀⠀⠀⠀⠀⠀</w:t>
      </w:r>
    </w:p>
    <w:p w14:paraId="72B731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⠏⠗⠊⠕⠗⠊⠞⠊⠑⠎⠀⠯⠀⠃⠥⠊⠇⠙⠎⠀⠕⠝</w:t>
      </w:r>
    </w:p>
    <w:p w14:paraId="78F995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⠛⠕⠬⠀⠛⠕⠧⠻⠝⠰⠞⠀⠑⠋⠿⠞⠎⠂⠀⠹⠀⠠⠋⠗⠁⠍⠑⠐⠺⠀</w:t>
      </w:r>
    </w:p>
    <w:p w14:paraId="19E5B5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⠁⠺⠎⠀⠓⠂⠧⠊⠇⠽⠀⠕⠝⠀⠮⠀⠼⠁⠂⠚⠚⠚⠐⠖⠀⠀⠀⠀⠀⠀</w:t>
      </w:r>
    </w:p>
    <w:p w14:paraId="1C7BB5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⠋⠃</w:t>
      </w:r>
    </w:p>
    <w:p w14:paraId="50E9865A" w14:textId="77777777" w:rsidR="00490927" w:rsidRDefault="00490927">
      <w:pPr>
        <w:ind w:left="1440"/>
      </w:pPr>
    </w:p>
    <w:p w14:paraId="29D4152C" w14:textId="77777777" w:rsidR="00490927" w:rsidRDefault="00490927">
      <w:pPr>
        <w:ind w:left="1440"/>
      </w:pPr>
    </w:p>
    <w:p w14:paraId="483CF0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⠀⠌⠁⠅⠑⠓⠕⠇⠙⠻⠎⠀⠒⠎⠥⠇⠞⠁⠰⠝⠎⠀⠀⠀</w:t>
      </w:r>
    </w:p>
    <w:p w14:paraId="64EC15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⠇⠊⠣⠞⠫⠀⠔⠀⠠⠡⠁⠏⠞⠻⠀⠼⠉⠀⠯⠀⠛⠊⠧⠑⠎⠀⠀⠀⠀</w:t>
      </w:r>
    </w:p>
    <w:p w14:paraId="4FF4E7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⠁⠇⠀⠒⠎⠊⠙⠻⠁⠰⠝⠀⠞⠕⠀⠗⠑⠉⠢⠞⠇⠽⠀⠀⠀⠀⠀</w:t>
      </w:r>
    </w:p>
    <w:p w14:paraId="0159E5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⠃⠇⠊⠩⠫⠀⠃⠥⠙⠛⠑⠞⠀⠏⠗⠊⠕⠗⠊⠞⠊⠑⠎⠲⠀⠀⠀⠀⠀⠀</w:t>
      </w:r>
    </w:p>
    <w:p w14:paraId="70C4C9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⠃⠲⠀⠠⠠⠁⠇⠊⠛⠝⠰⠞⠀⠠⠠⠞⠕⠀⠠⠠⠝⠁⠰⠝⠁⠇⠂</w:t>
      </w:r>
    </w:p>
    <w:p w14:paraId="48626B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⠧⠔⠉⠑⠀⠠⠠⠯⠀⠠⠠⠇⠕⠉⠁⠇⠀⠀⠀⠀⠀⠀⠀⠀⠀⠀⠀</w:t>
      </w:r>
    </w:p>
    <w:p w14:paraId="02D2D4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⠊⠕⠗⠊⠞⠊⠑⠎⠀⠠⠠⠯⠀⠠⠠⠃⠥⠙⠛⠑⠞⠎⠀⠀⠀⠀⠀⠀</w:t>
      </w:r>
    </w:p>
    <w:p w14:paraId="6D2309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⠁⠉⠊⠇⠊⠞⠁⠞⠑⠀⠠⠠⠮⠀⠠⠠⠞⠗⠁⠝⠎⠊⠰⠝⠀⠀⠀</w:t>
      </w:r>
    </w:p>
    <w:p w14:paraId="743652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⠞⠕⠀⠠⠠⠋⠫⠻⠁⠇⠊⠎⠍⠀⠀⠀⠀⠀⠀⠀⠀⠀⠀⠀⠀⠀⠀⠀⠀⠀</w:t>
      </w:r>
    </w:p>
    <w:p w14:paraId="62FB07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⠄⠎⠀⠝⠑⠺⠀⠋⠫⠻⠁⠇⠀⠌⠗⠥⠉⠞⠥⠗⠑⠀⠀⠀</w:t>
      </w:r>
    </w:p>
    <w:p w14:paraId="5367F9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⠎⠢⠞⠎⠀⠁⠝⠀⠕⠏⠏⠕⠗⠞⠥⠝⠰⠽⠀⠞⠕⠀⠢⠓⠨⠑⠀⠮⠀</w:t>
      </w:r>
    </w:p>
    <w:p w14:paraId="56CE1C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⠝⠬⠰⠇⠀⠐⠏⠊⠉⠊⠏⠁⠰⠝⠀⠷⠀⠁⠇⠇⠀⠏⠀⠯⠀⠛⠗⠳⠏⠎</w:t>
      </w:r>
    </w:p>
    <w:p w14:paraId="3C203B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⠙⠑⠉⠊⠨⠝⠍⠁⠅⠬⠀⠏⠗⠕⠉⠑⠎⠎⠑⠎⠂⠀⠵⠀⠺⠑⠇⠇⠀⠵</w:t>
      </w:r>
    </w:p>
    <w:p w14:paraId="3BA681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⠊⠍⠏⠗⠕⠧⠑⠀⠎⠻⠧⠊⠉⠑⠀⠀⠀⠀⠀⠀⠀⠀⠀⠀⠀⠀⠀⠀⠀</w:t>
      </w:r>
    </w:p>
    <w:p w14:paraId="7DB2C1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⠭⠀⠼⠁⠀⠓⠊⠣⠇⠊⠣⠞⠎⠀⠋⠫⠻⠁⠇⠀⠯⠀⠀⠀⠀⠀⠀</w:t>
      </w:r>
    </w:p>
    <w:p w14:paraId="4DBBA7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⠃⠥⠙⠛⠑⠞⠀⠏⠗⠊⠕⠗⠊⠞⠊⠑⠎⠀⠿⠀⠮⠀</w:t>
      </w:r>
    </w:p>
    <w:p w14:paraId="33182A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⠸⠌⠼⠃⠚⠃⠁⠲⠀⠠⠐⠮⠀⠊⠎⠀⠎⠥⠃⠌⠁⠝⠞⠊⠁⠇⠀</w:t>
      </w:r>
    </w:p>
    <w:p w14:paraId="411921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⠊⠛⠝⠰⠞⠀⠆⠞⠀⠋⠫⠻⠁⠇⠀⠯⠀⠏⠗⠕⠧⠔⠉⠊⠁⠇⠀⠀⠀⠀</w:t>
      </w:r>
    </w:p>
    <w:p w14:paraId="7C2166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⠑⠎⠂⠀⠾⠀⠁⠀⠌⠗⠰⠛⠀⠋⠕⠉⠥⠎⠀⠕⠝⠀⠀⠀</w:t>
      </w:r>
    </w:p>
    <w:p w14:paraId="28689F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⠂⠡⠬⠀⠧⠥⠇⠝⠻⠁⠃⠇⠑⠀⠯⠀⠍⠜⠛⠔⠁⠇⠊⠵⠫⠀⠀⠀⠀⠀⠀</w:t>
      </w:r>
    </w:p>
    <w:p w14:paraId="50BF58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⠎⠲⠀⠀⠀⠀⠀⠀⠀⠀⠀⠀⠀⠀⠀⠀⠀⠀⠀⠀⠀⠀⠀⠀</w:t>
      </w:r>
    </w:p>
    <w:p w14:paraId="57B978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015B50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⠃⠛⠀⠀⠀⠀⠀⠀⠀⠀⠀⠀⠀</w:t>
      </w:r>
    </w:p>
    <w:p w14:paraId="272349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⠁⠲⠀⠠⠠⠛⠕⠧⠻⠝⠰⠞⠀⠠⠠⠷⠀⠀⠀⠀⠀⠀⠀</w:t>
      </w:r>
    </w:p>
    <w:p w14:paraId="0FB727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⠑⠏⠁⠇⠀⠠⠠⠃⠥⠙⠛⠑⠞⠀⠠⠠⠏⠗⠊⠕⠗⠊⠞⠊⠑⠎⠀⠀⠀</w:t>
      </w:r>
    </w:p>
    <w:p w14:paraId="0080EC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⠿⠀⠠⠠⠮⠀⠼⠃⠚⠃⠚⠸⠌⠼⠃⠚⠃⠁⠀⠠⠠⠋⠊⠎⠉⠁⠇⠀⠀⠀</w:t>
      </w:r>
    </w:p>
    <w:p w14:paraId="6D0222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⠽⠑⠜⠀⠀⠀⠀⠀⠀⠀⠀⠀⠀⠀⠀⠀⠀⠀⠀⠀⠀⠀⠀⠀⠀⠀⠀⠀⠀⠀</w:t>
      </w:r>
    </w:p>
    <w:p w14:paraId="05EDD5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⠫⠻⠁⠇⠀⠠⠃⠥⠙⠛⠑⠞⠀⠠⠏⠗⠊⠕⠗⠊⠞⠊⠑⠎⠀⠀⠀⠀</w:t>
      </w:r>
    </w:p>
    <w:p w14:paraId="10260B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⠋⠉</w:t>
      </w:r>
    </w:p>
    <w:p w14:paraId="1E8BEEE6" w14:textId="77777777" w:rsidR="00490927" w:rsidRDefault="00490927">
      <w:pPr>
        <w:ind w:left="1440"/>
      </w:pPr>
    </w:p>
    <w:p w14:paraId="7958BF4C" w14:textId="77777777" w:rsidR="00490927" w:rsidRDefault="00490927">
      <w:pPr>
        <w:ind w:left="1440"/>
      </w:pPr>
    </w:p>
    <w:p w14:paraId="5CAFCD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⠭⠏⠁⠝⠨⠝⠀⠷⠀⠓⠂⠇⠹⠀⠎⠻⠧⠊⠉⠑⠎⠯⠀⠀⠀⠀</w:t>
      </w:r>
    </w:p>
    <w:p w14:paraId="5F6500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⠔⠋⠗⠁⠌⠗⠥⠉⠞⠥⠗⠑⠀⠀⠀⠀⠀⠀⠀⠀⠀⠀⠀⠀⠀⠀⠀</w:t>
      </w:r>
    </w:p>
    <w:p w14:paraId="40C2F2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⠧⠊⠞⠁⠇⠊⠵⠁⠰⠝⠀⠷⠀⠁⠖⠑⠉⠞⠫⠀⠀⠀⠀⠀⠀</w:t>
      </w:r>
    </w:p>
    <w:p w14:paraId="11DAB3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⠔⠑⠎⠎⠑⠎⠀⠀⠀⠀⠀⠀⠀⠀⠀⠀⠀⠀⠀⠀⠀⠀⠀⠀⠀⠀⠀⠀⠀</w:t>
      </w:r>
    </w:p>
    <w:p w14:paraId="0E1520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⠊⠙⠬⠀⠐⠺⠀⠕⠏⠏⠕⠗⠞⠥⠝⠊⠞⠊⠑⠎⠀⠯⠀</w:t>
      </w:r>
    </w:p>
    <w:p w14:paraId="5B7A2F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⠊⠧⠻⠎⠁⠇⠀⠎⠕⠉⠊⠁⠇⠀⠏⠗⠕⠞⠑⠉⠰⠝⠀⠀⠀⠀⠀⠀⠀⠀</w:t>
      </w:r>
    </w:p>
    <w:p w14:paraId="797045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⠊⠍⠏⠇⠑⠰⠞⠁⠰⠝⠀⠷⠀⠕⠝⠛⠕⠬⠀⠀⠀⠀⠀⠀⠀⠀⠀</w:t>
      </w:r>
    </w:p>
    <w:p w14:paraId="6332F1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⠏⠗⠕⠚⠑⠉⠞⠎⠀⠀⠀⠀⠀⠀⠀⠀⠀⠀⠀⠀⠀⠀</w:t>
      </w:r>
    </w:p>
    <w:p w14:paraId="3457BF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⠌⠗⠢⠛⠮⠝⠬⠀⠫⠥⠉⠁⠰⠝⠂⠀⠑⠭⠏⠁⠝⠨⠝⠀⠷⠀⠀</w:t>
      </w:r>
    </w:p>
    <w:p w14:paraId="255D11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⠰⠝⠀⠞⠑⠡⠝⠕⠇⠕⠛⠽⠀⠯⠀⠏⠗⠕⠧⠊⠨⠝⠀⠷⠀⠀⠀⠀</w:t>
      </w:r>
    </w:p>
    <w:p w14:paraId="7E6488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⠗⠁⠌⠗⠥⠉⠞⠥⠗⠑⠀⠀⠀⠀⠀⠀⠀⠀⠀⠀⠀⠀⠀⠀⠀⠀⠀⠀⠀⠀</w:t>
      </w:r>
    </w:p>
    <w:p w14:paraId="71D664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⠊⠍⠏⠇⠑⠰⠞⠁⠰⠝⠀⠷⠀⠋⠫⠻⠁⠇⠊⠎⠍⠀⠀⠀⠀⠀⠀</w:t>
      </w:r>
    </w:p>
    <w:p w14:paraId="48D006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⠁⠺⠝⠀⠋⠀⠁⠀⠗⠑⠧⠊⠑⠺⠀⠷⠀⠏⠗⠕⠧⠔⠉⠊⠁⠇⠀</w:t>
      </w:r>
    </w:p>
    <w:p w14:paraId="6F951E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⠝⠬⠀⠯⠀⠃⠥⠙⠛⠑⠞⠀⠙⠕⠉⠥⠰⠞⠎⠂⠀⠭⠀⠉⠀⠆⠀⠀</w:t>
      </w:r>
    </w:p>
    <w:p w14:paraId="46B0DC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⠙⠀⠞⠀⠏⠗⠕⠧⠔⠉⠊⠁⠇⠀⠃⠥⠙⠛⠑⠞⠀⠏⠗⠊⠕⠗⠊⠞⠊⠑⠎</w:t>
      </w:r>
    </w:p>
    <w:p w14:paraId="0A1973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⠏⠗⠕⠞⠑⠉⠞⠬⠀⠇⠊⠧⠑⠎⠆⠀⠉⠕⠍⠃⠁⠞⠬⠀⠮⠀⠀⠀⠀</w:t>
      </w:r>
    </w:p>
    <w:p w14:paraId="0D674C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⠏⠯⠑⠍⠊⠉⠆⠀⠋⠕⠕⠙⠀⠀⠀⠀⠀⠀⠀⠀</w:t>
      </w:r>
    </w:p>
    <w:p w14:paraId="4EF618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⠥⠗⠰⠽⠆⠀⠑⠉⠕⠝⠕⠍⠊⠉⠀⠗⠑⠉⠕⠧⠻⠽⠀⠐⠹⠀⠚⠕⠃</w:t>
      </w:r>
    </w:p>
    <w:p w14:paraId="521551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⠂⠰⠝⠂⠀⠎⠑⠇⠋⠤⠑⠍⠏⠇⠕⠽⠰⠞⠀⠏⠗⠕⠛⠗⠁⠍⠍⠑⠎⠀</w:t>
      </w:r>
    </w:p>
    <w:p w14:paraId="16F273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⠠⠍⠎⠍⠠⠑⠎⠆⠀⠁⠛⠗⠊⠉⠥⠇⠞⠥⠗⠑⠤⠃⠁⠎⠫⠀⠀⠀⠀</w:t>
      </w:r>
    </w:p>
    <w:p w14:paraId="6E51B4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⠀⠛⠢⠻⠁⠰⠝⠆⠀⠯⠀⠎⠥⠌⠁⠔⠁⠃⠇⠑⠀⠀⠀⠀</w:t>
      </w:r>
    </w:p>
    <w:p w14:paraId="4F97A5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⠷⠀⠔⠋⠗⠁⠌⠗⠥⠉⠞⠥⠗⠑⠲⠙⠀⠀⠀⠀⠀⠀</w:t>
      </w:r>
    </w:p>
    <w:p w14:paraId="07B79D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⠮⠀⠝⠁⠰⠝⠁⠇⠀⠏⠗⠊⠕⠗⠊⠞⠊⠑⠎⠀⠓⠀⠀⠀⠀⠀⠀⠀</w:t>
      </w:r>
    </w:p>
    <w:p w14:paraId="2A1082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⠁⠀⠌⠗⠰⠛⠀⠁⠝⠡⠕⠗⠀⠿⠀⠠⠥⠝⠊⠞⠫⠀⠀⠀</w:t>
      </w:r>
    </w:p>
    <w:p w14:paraId="5658B7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⠏⠇⠁⠝⠝⠬⠂⠀⠁⠉⠗⠀⠭⠎⠀⠗⠑⠎⠏⠕⠝⠎⠑⠀⠯</w:t>
      </w:r>
    </w:p>
    <w:p w14:paraId="247856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⠠⠋⠗⠁⠍⠑⠐⠺⠂⠀⠱⠀⠁⠊⠍⠎⠀⠞⠕⠀⠀⠀⠀⠀</w:t>
      </w:r>
    </w:p>
    <w:p w14:paraId="37A895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⠇⠑⠰⠞⠀⠯⠀⠃⠕⠇⠌⠻⠀⠛⠕⠧⠻⠝⠰⠞⠤⠇⠫⠀⠀⠀⠀⠀</w:t>
      </w:r>
    </w:p>
    <w:p w14:paraId="597590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⠲⠀⠠⠮⠀⠠⠥⠝⠊⠞⠫⠀⠠⠝⠁⠰⠝⠎⠀⠠⠋⠗⠁⠍⠑⠐⠺</w:t>
      </w:r>
    </w:p>
    <w:p w14:paraId="0E4202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⠋⠙</w:t>
      </w:r>
    </w:p>
    <w:p w14:paraId="156BF717" w14:textId="77777777" w:rsidR="00490927" w:rsidRDefault="00490927">
      <w:pPr>
        <w:ind w:left="1440"/>
      </w:pPr>
    </w:p>
    <w:p w14:paraId="69F2F8F5" w14:textId="77777777" w:rsidR="00490927" w:rsidRDefault="00490927">
      <w:pPr>
        <w:ind w:left="1440"/>
      </w:pPr>
    </w:p>
    <w:p w14:paraId="2945B3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⠕⠗⠛⠁⠝⠊⠵⠫⠀⠜⠨⠙⠀⠋⠊⠧⠑⠀⠔⠞⠻⠉⠕⠝⠝⠑⠉⠞⠫</w:t>
      </w:r>
    </w:p>
    <w:p w14:paraId="720085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⠗⠑⠔⠿⠉⠬⠀⠏⠊⠇⠇⠜⠎⠒⠀⠐⠣⠊⠐⠜⠀⠀⠀⠀⠀⠀⠀⠀⠀⠀</w:t>
      </w:r>
    </w:p>
    <w:p w14:paraId="191DE9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⠇⠹⠀⠠⠋⠌⠆⠀⠐⠣⠊⠊⠐⠜⠀⠠⠏⠗⠕⠞⠑⠉⠞⠬⠀⠀⠀</w:t>
      </w:r>
    </w:p>
    <w:p w14:paraId="2B8274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⠆⠀⠐⠣⠊⠊⠊⠐⠜⠀⠠⠑⠉⠕⠝⠕⠍⠊⠉⠀⠠⠗⠑⠎⠏⠕⠝⠎⠑⠀</w:t>
      </w:r>
    </w:p>
    <w:p w14:paraId="46BE6D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⠆⠀⠐⠣⠊⠧⠐⠜⠀⠠⠎⠕⠉⠊⠁⠇⠀⠀⠀⠀⠀⠀</w:t>
      </w:r>
    </w:p>
    <w:p w14:paraId="128792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⠓⠑⠨⠝⠀⠯⠀⠠⠉⠕⠍⠍⠥⠝⠰⠽⠀⠠⠗⠑⠎⠊⠇⠊⠰⠑⠆⠀⠯</w:t>
      </w:r>
    </w:p>
    <w:p w14:paraId="760E7B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⠰⠧⠐⠜⠀⠠⠍⠁⠉⠗⠕⠑⠉⠕⠝⠕⠍⠊⠉⠀⠠⠗⠑⠎⠏⠕⠝⠎⠑⠀</w:t>
      </w:r>
    </w:p>
    <w:p w14:paraId="24A59C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⠍⠥⠇⠞⠊⠇⠁⠞⠻⠁⠇⠀⠠⠉⠕⠇⠇⠁⠃⠕⠗⠁⠰⠝⠲⠠⠮⠀⠀</w:t>
      </w:r>
    </w:p>
    <w:p w14:paraId="005F4B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⠇⠇⠪⠬⠀⠎⠑⠉⠰⠝⠎⠀⠊⠇⠇⠥⠌⠗⠁⠞⠑⠀⠓⠪⠀⠘⠮⠀⠀⠀</w:t>
      </w:r>
    </w:p>
    <w:p w14:paraId="62E605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⠊⠇⠇⠜⠎⠀⠜⠑⠀⠌⠗⠰⠛⠇⠽⠀⠁⠇⠊⠛⠝⠫⠀⠞⠕⠀⠮⠀⠀⠀⠀</w:t>
      </w:r>
    </w:p>
    <w:p w14:paraId="2D685D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⠏⠗⠊⠕⠗⠊⠞⠊⠑⠎⠲⠀⠀⠀⠀⠀⠀⠀⠀⠀⠀⠀⠀⠀</w:t>
      </w:r>
    </w:p>
    <w:p w14:paraId="17C5F6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⠓⠂⠇⠹⠀⠠⠠⠋⠌⠀⠀⠀⠀⠀⠀⠀⠀⠀⠀⠀⠀⠀⠀⠀⠀⠀⠀⠀</w:t>
      </w:r>
    </w:p>
    <w:p w14:paraId="208DF9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⠛⠕⠧⠻⠝⠰⠞⠀⠗⠑⠎⠏⠕⠝⠎⠑⠀⠀⠀⠀⠀⠀⠀⠀⠀⠀⠀</w:t>
      </w:r>
    </w:p>
    <w:p w14:paraId="01AB25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⠵⠑⠎⠀⠮⠀⠏⠗⠑⠧⠢⠰⠝⠀⠯⠀⠞⠗⠂⠞⠰⠞⠀⠷</w:t>
      </w:r>
    </w:p>
    <w:p w14:paraId="1DB988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⠂⠀⠏⠥⠞⠞⠬⠀⠏⠑⠕⠏⠇⠑⠎⠄⠇⠊⠧⠑⠎</w:t>
      </w:r>
    </w:p>
    <w:p w14:paraId="71C74C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⠃⠧⠀⠁⠇⠇⠀⠑⠇⠎⠑⠲⠀⠠⠁⠀⠼⠉⠃⠀⠏⠻⠉⠢⠞⠀⠀⠀⠀⠀⠀</w:t>
      </w:r>
    </w:p>
    <w:p w14:paraId="05DD67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⠑⠀⠊⠎⠀⠎⠑⠢⠀⠔⠀⠮⠀⠋⠫⠻⠁⠇⠀⠛⠕⠧⠻⠝⠰⠞⠀</w:t>
      </w:r>
    </w:p>
    <w:p w14:paraId="19E993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⠃⠥⠙⠛⠑⠞⠀⠔⠀⠮⠀⠇⠁⠌⠀⠽⠑⠜⠂⠀⠾⠀⠀⠀⠀⠀⠀</w:t>
      </w:r>
    </w:p>
    <w:p w14:paraId="30D992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⠕⠉⠁⠰⠝⠎⠀⠞⠕⠞⠁⠇⠇⠬⠀⠚⠀⠕⠧⠻⠀⠼⠊⠚⠀⠀⠀⠀⠀</w:t>
      </w:r>
    </w:p>
    <w:p w14:paraId="25DBA1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⠊⠇⠇⠊⠕⠝⠀⠠⠠⠝⠏⠗⠂⠀⠁⠊⠍⠫⠀⠃⠕⠹⠀⠁⠞⠀⠒⠞⠔⠥⠫</w:t>
      </w:r>
    </w:p>
    <w:p w14:paraId="75C50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⠗⠑⠎⠏⠕⠝⠎⠑⠀⠯⠀⠃⠥⠊⠇⠙⠬⠀⠁⠀⠌⠗⠰⠛⠻</w:t>
      </w:r>
    </w:p>
    <w:p w14:paraId="239F1D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⠽⠌⠑⠍⠀⠿⠀⠮⠀⠋⠥⠞⠥⠗⠑⠲⠀⠠⠔⠀⠮⠀⠎⠁⠍⠑</w:t>
      </w:r>
    </w:p>
    <w:p w14:paraId="2A49F9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⠑⠔⠂⠀⠮⠀⠠⠍⠔⠊⠌⠗⠽⠀⠷⠀⠠⠓⠂⠇⠹⠀⠯⠀⠀⠀⠀⠀⠀⠀⠀</w:t>
      </w:r>
    </w:p>
    <w:p w14:paraId="730529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⠏⠥⠇⠁⠰⠝⠀⠐⠣⠠⠍⠕⠠⠠⠓⠏⠐⠜⠀⠓⠁⠎⠀⠀⠀⠀⠀⠀⠀</w:t>
      </w:r>
    </w:p>
    <w:p w14:paraId="282256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⠞⠊⠉⠥⠇⠁⠞⠫⠀⠁⠀⠠⠓⠂⠇⠹⠀⠠⠎⠑⠉⠞⠕⠗⠀⠀⠀⠀⠀⠀⠀</w:t>
      </w:r>
    </w:p>
    <w:p w14:paraId="4866C8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⠻⠛⠢⠉⠽⠀⠠⠗⠑⠎⠏⠕⠝⠎⠑⠀⠠⠏⠇⠁⠝⠲⠠⠮⠀⠀⠀⠀⠀</w:t>
      </w:r>
    </w:p>
    <w:p w14:paraId="2A19A0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⠠⠋⠗⠁⠍⠑⠐⠺⠀⠊⠎⠀⠔⠀⠇⠔⠑⠀</w:t>
      </w:r>
    </w:p>
    <w:p w14:paraId="342FB6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⠘⠮⠀⠑⠋⠿⠞⠎⠂⠀⠋⠕⠉⠥⠎⠬⠀⠕⠝⠀⠁⠀⠠⠓⠂⠇⠹⠀⠔⠀</w:t>
      </w:r>
    </w:p>
    <w:p w14:paraId="2580ED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⠋⠑</w:t>
      </w:r>
    </w:p>
    <w:p w14:paraId="5E265C71" w14:textId="77777777" w:rsidR="00490927" w:rsidRDefault="00490927">
      <w:pPr>
        <w:ind w:left="1440"/>
      </w:pPr>
    </w:p>
    <w:p w14:paraId="00B53E8F" w14:textId="77777777" w:rsidR="00490927" w:rsidRDefault="00490927">
      <w:pPr>
        <w:ind w:left="1440"/>
      </w:pPr>
    </w:p>
    <w:p w14:paraId="442DAF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⠇⠀⠠⠏⠕⠇⠊⠉⠊⠑⠎⠀⠁⠏⠏⠗⠕⠁⠡⠀⠞⠀⠀⠀⠀⠀⠀⠀⠀</w:t>
      </w:r>
    </w:p>
    <w:p w14:paraId="27BEC3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⠑⠎⠀⠓⠂⠇⠹⠀⠒⠎⠊⠙⠻⠁⠰⠝⠎⠀⠁⠉⠗⠀⠀⠀⠀⠀</w:t>
      </w:r>
    </w:p>
    <w:p w14:paraId="5C69D9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⠀⠯⠀⠑⠍⠏⠓⠁⠎⠊⠵⠑⠎⠀⠉⠕⠍⠍⠥⠝⠰⠽⠀⠀⠀</w:t>
      </w:r>
    </w:p>
    <w:p w14:paraId="63D08B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⠊⠏⠁⠰⠝⠀⠔⠀⠓⠂⠇⠹⠉⠜⠑⠀⠙⠑⠉⠊⠨⠝⠎⠂⠀⠀⠀⠀</w:t>
      </w:r>
    </w:p>
    <w:p w14:paraId="528A5C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⠃⠽⠀⠃⠥⠊⠇⠙⠬⠀⠙⠑⠇⠊⠧⠻⠽⠀⠉⠁⠏⠁⠉⠰⠽</w:t>
      </w:r>
    </w:p>
    <w:p w14:paraId="210335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⠀⠮⠀⠏⠗⠕⠧⠔⠉⠊⠁⠇⠀⠯⠀⠇⠕⠉⠁⠇⠀⠛⠕⠧⠻⠝⠰⠞⠀⠀</w:t>
      </w:r>
    </w:p>
    <w:p w14:paraId="1326BA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⠲⠀⠀⠀⠀⠀⠀⠀⠀⠀⠀⠀⠀⠀⠀⠀⠀⠀⠀⠀⠀⠀⠀⠀⠀⠀</w:t>
      </w:r>
    </w:p>
    <w:p w14:paraId="4FD330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⠗⠕⠞⠑⠉⠞⠬⠀⠠⠠⠏⠀⠀⠀⠀⠀⠀⠀⠀⠀⠀⠀⠀⠀⠀⠀⠀</w:t>
      </w:r>
    </w:p>
    <w:p w14:paraId="73F568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⠵⠀⠔⠀⠏⠗⠑⠧⠊⠳⠎⠀⠽⠑⠜⠎⠂⠀⠮⠀⠛⠕⠧⠻⠝⠰⠞⠀⠀</w:t>
      </w:r>
    </w:p>
    <w:p w14:paraId="28C89B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⠓⠊⠣⠇⠊⠣⠞⠫⠀⠮⠀⠊⠍⠏⠕⠗⠞⠨⠑⠀⠷⠀⠀⠀⠀⠀⠀⠀</w:t>
      </w:r>
    </w:p>
    <w:p w14:paraId="32FDB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⠬⠀⠃⠁⠎⠊⠉⠀⠎⠕⠉⠊⠁⠇⠀⠎⠻⠧⠊⠉⠑⠎⠀⠿⠀⠮</w:t>
      </w:r>
    </w:p>
    <w:p w14:paraId="4A23F5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⠀⠷⠀⠠⠝⠑⠏⠁⠇⠲⠀⠠⠔⠀⠮⠀⠋⠫⠻⠁⠇⠀⠃⠥⠙⠛⠑⠞⠂⠀⠀</w:t>
      </w:r>
    </w:p>
    <w:p w14:paraId="608455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⠧⠻⠀⠼⠙⠚⠀⠃⠊⠇⠇⠊⠕⠝⠀⠠⠠⠝⠏⠗⠀⠓⠁⠎⠀⠃⠑⠢⠀⠀⠀</w:t>
      </w:r>
    </w:p>
    <w:p w14:paraId="4FDB1E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⠕⠉⠁⠞⠫⠀⠞⠕⠀⠮⠀⠏⠗⠕⠧⠊⠨⠝⠀⠷⠀⠊⠍⠏⠗⠕⠧⠫⠀</w:t>
      </w:r>
    </w:p>
    <w:p w14:paraId="243DC1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⠞⠻⠀⠯⠀⠎⠁⠝⠊⠞⠁⠰⠝⠀⠎⠻⠧⠊⠉⠑⠎⠂⠀⠱⠀⠺⠀⠀⠀⠀</w:t>
      </w:r>
    </w:p>
    <w:p w14:paraId="702C01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⠓⠂⠇⠹⠀⠎⠑⠉⠞⠕⠗⠀⠍⠂⠎⠥⠗⠑⠎⠀⠞⠕⠀⠀</w:t>
      </w:r>
    </w:p>
    <w:p w14:paraId="633EB2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⠕⠇⠀⠯⠀⠏⠗⠕⠞⠑⠉⠞⠀⠋⠀⠠⠠⠉⠕⠧⠊⠙⠤⠼⠁⠊⠲⠀⠀</w:t>
      </w:r>
    </w:p>
    <w:p w14:paraId="7765AD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⠀⠋⠥⠗⠮⠗⠀⠼⠁⠛⠃⠀⠃⠊⠇⠇⠊⠕⠝⠀⠠⠠⠝⠏⠗⠀⠀⠀</w:t>
      </w:r>
    </w:p>
    <w:p w14:paraId="12C701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⠃⠑⠢⠀⠁⠇⠇⠕⠉⠁⠞⠫⠀⠞⠕⠀⠫⠥⠉⠁⠰⠝⠂⠀⠀⠀⠀⠀</w:t>
      </w:r>
    </w:p>
    <w:p w14:paraId="77A3B7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⠬⠀⠼⠁⠁⠲⠋⠙⠀⠏⠻⠉⠢⠞⠀⠷⠀⠮⠀⠞⠕⠞⠁⠇</w:t>
      </w:r>
    </w:p>
    <w:p w14:paraId="5EB9ED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⠫⠻⠁⠇⠀⠃⠥⠙⠛⠑⠞⠲⠀⠠⠮⠀⠛⠕⠧⠻⠝⠰⠞⠀⠊⠎⠀⠁⠇⠀⠀</w:t>
      </w:r>
    </w:p>
    <w:p w14:paraId="1DD99D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⠊⠞⠞⠫⠀⠞⠕⠀⠮⠀⠒⠞⠔⠥⠁⠰⠝⠀⠷⠀⠎⠕⠉⠊⠁⠇⠀⠀</w:t>
      </w:r>
    </w:p>
    <w:p w14:paraId="408481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⠎⠡⠑⠍⠑⠎⠂⠀⠁⠇⠇⠕⠉⠁⠞⠬⠀⠼⠋⠛⠲⠑⠚</w:t>
      </w:r>
    </w:p>
    <w:p w14:paraId="366C97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⠊⠇⠇⠊⠕⠝⠀⠠⠠⠝⠏⠗⠀⠞⠕⠀⠎⠕⠉⠊⠁⠇⠀⠎⠑⠉⠥⠗⠰⠽⠀</w:t>
      </w:r>
    </w:p>
    <w:p w14:paraId="7F03EA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⠪⠨⠑⠎⠲⠀⠠⠐⠹⠀⠹⠀⠠⠋⠗⠁⠍⠑⠐⠺⠂⠀⠮⠀⠀⠀⠀⠀⠀</w:t>
      </w:r>
    </w:p>
    <w:p w14:paraId="545710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⠺⠀⠎⠥⠏⠏⠕⠗⠞⠀⠘⠮⠀⠀⠀⠀⠀⠀</w:t>
      </w:r>
    </w:p>
    <w:p w14:paraId="2B178F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⠂⠀⠞⠕⠀⠗⠑⠤⠏⠥⠗⠏⠕⠎⠑⠀⠯⠀⠎⠥⠏⠏⠇⠑⠰⠞⠀</w:t>
      </w:r>
    </w:p>
    <w:p w14:paraId="41E1DA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⠎⠕⠉⠊⠁⠇⠀⠃⠢⠑⠋⠊⠞⠎⠀⠞⠕⠀⠢⠎⠥⠗⠑⠀⠀⠀</w:t>
      </w:r>
    </w:p>
    <w:p w14:paraId="107578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⠋⠋</w:t>
      </w:r>
    </w:p>
    <w:p w14:paraId="05A78CBE" w14:textId="77777777" w:rsidR="00490927" w:rsidRDefault="00490927">
      <w:pPr>
        <w:ind w:left="1440"/>
      </w:pPr>
    </w:p>
    <w:p w14:paraId="07CF00B6" w14:textId="77777777" w:rsidR="00490927" w:rsidRDefault="00490927">
      <w:pPr>
        <w:ind w:left="1440"/>
      </w:pPr>
    </w:p>
    <w:p w14:paraId="2B5AF5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⠤⠗⠊⠎⠅⠀⠏⠕⠏⠥⠇⠁⠰⠝⠎⠀⠜⠑⠀⠉⠕⠧⠻⠫⠲⠀⠠⠭⠀⠺</w:t>
      </w:r>
    </w:p>
    <w:p w14:paraId="5B8DB4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⠀⠎⠥⠏⠏⠕⠗⠞⠀⠮⠀⠊⠍⠍⠀⠏⠗⠕⠧⠊⠨⠝⠀⠷⠀⠀⠀⠀⠀⠀</w:t>
      </w:r>
    </w:p>
    <w:p w14:paraId="665BD1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⠺⠁⠞⠻⠀⠯⠀⠎⠁⠝⠊⠞⠁⠰⠝⠀⠀⠀⠀⠀⠀⠀⠀</w:t>
      </w:r>
    </w:p>
    <w:p w14:paraId="6B6E40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⠇⠊⠑⠎⠂⠀⠐⠏⠊⠉⠥⠇⠜⠇⠽⠀⠔⠀⠏⠥⠃⠇⠊⠉⠀⠀⠀⠀</w:t>
      </w:r>
    </w:p>
    <w:p w14:paraId="7FB9A5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⠉⠑⠎⠂⠀⠯⠀⠺⠀⠍⠕⠃⠊⠇⠊⠵⠑⠀⠉⠕⠍⠍⠥⠝⠰⠽⠀⠀⠀</w:t>
      </w:r>
    </w:p>
    <w:p w14:paraId="1004CC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⠕⠇⠥⠝⠞⠑⠻⠎⠀⠯⠀⠋⠁⠍⠊⠇⠽⠀⠉⠜⠑⠀⠛⠊⠧⠻⠎⠀⠞⠕⠀</w:t>
      </w:r>
    </w:p>
    <w:p w14:paraId="2332DF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⠃⠁⠞⠀⠍⠁⠇⠝⠥⠞⠗⠊⠰⠝⠲⠀⠠⠭⠀⠺⠀⠒⠞⠔⠥⠑⠀⠞⠕</w:t>
      </w:r>
    </w:p>
    <w:p w14:paraId="71BD75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⠏⠗⠕⠞⠑⠉⠰⠝⠀⠎⠻⠧⠊⠉⠑⠎⠂⠀⠔⠀⠀⠀⠀⠀</w:t>
      </w:r>
    </w:p>
    <w:p w14:paraId="0C5574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⠀⠿⠀⠀⠀⠀⠀⠀⠀⠀⠀⠀⠀⠀⠀⠀⠀⠀⠀⠀⠀⠀⠀⠀⠀</w:t>
      </w:r>
    </w:p>
    <w:p w14:paraId="45511D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⠓⠀⠠⠎⠕⠉⠊⠕⠀⠠⠑⠉⠕⠝⠕⠍⠊⠉⠀⠠⠗⠑⠎⠏⠕⠝⠎⠑</w:t>
      </w:r>
    </w:p>
    <w:p w14:paraId="53EDC1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6334C5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⠹⠀⠏⠗⠕⠛⠗⠁⠍⠍⠑⠎⠀⠔⠉⠇⠥⠙⠫⠀⠔⠀⠮⠀⠀⠀⠀⠀</w:t>
      </w:r>
    </w:p>
    <w:p w14:paraId="7A8DD3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⠸⠌⠼⠃⠁⠀⠃⠥⠙⠛⠑⠞⠂⠀⠮⠀⠋⠫⠻⠁⠇⠀⠀⠀⠀⠀⠀</w:t>
      </w:r>
    </w:p>
    <w:p w14:paraId="2E0443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⠁⠊⠍⠎⠀⠞⠕⠀⠉⠗⠂⠞⠑⠀⠁⠀⠞⠕⠞⠁⠇⠀⠷⠀</w:t>
      </w:r>
    </w:p>
    <w:p w14:paraId="74ADF7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⠚⠚⠂⠚⠚⠚⠀⠀⠀⠀⠀⠀⠀⠀⠀⠀⠀⠀⠀⠀⠀⠀⠀⠀⠀⠀⠀⠀</w:t>
      </w:r>
    </w:p>
    <w:p w14:paraId="510333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⠙⠙⠊⠰⠝⠁⠇⠀⠚⠕⠃⠎⠲⠀⠀⠀⠀⠀⠀⠀⠀⠀⠀⠀⠀⠀⠀⠀⠀</w:t>
      </w:r>
    </w:p>
    <w:p w14:paraId="02DCF5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⠀⠋⠥⠗⠮⠗⠀⠀⠀⠀⠀⠀⠀⠀⠀⠀⠀⠀⠀⠀⠀⠀⠀⠀⠀⠀⠀⠀</w:t>
      </w:r>
    </w:p>
    <w:p w14:paraId="71C2E4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⠀⠃⠊⠇⠇⠊⠕⠝⠀⠀⠀⠀⠀⠀⠀⠀⠀⠀⠀⠀⠀⠀⠀⠀⠀⠀⠀⠀</w:t>
      </w:r>
    </w:p>
    <w:p w14:paraId="5CB580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⠝⠏⠗⠀⠓⠁⠎⠀⠃⠑⠢⠀⠁⠇⠇⠕⠉⠁⠞⠫⠀⠞⠕⠀⠀⠀⠀⠀</w:t>
      </w:r>
    </w:p>
    <w:p w14:paraId="3A11A0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⠎⠅⠊⠇⠇⠎⠀⠞⠗⠁⠔⠬⠀⠞⠕⠀⠀⠀⠀⠀⠀⠀⠀⠀</w:t>
      </w:r>
    </w:p>
    <w:p w14:paraId="514825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⠁⠞⠑⠀⠑⠍⠏⠇⠕⠽⠰⠞⠀⠿⠀⠼⠑⠚⠂⠚⠚⠚⠀⠏⠲</w:t>
      </w:r>
    </w:p>
    <w:p w14:paraId="57DFCD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⠧⠊⠉⠞⠊⠍⠎⠀⠯⠀⠎⠥⠗⠧⠊⠧⠕⠗⠎⠀⠷⠀⠛⠢⠙⠻⠤⠀⠀⠀</w:t>
      </w:r>
    </w:p>
    <w:p w14:paraId="3FE5C8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⠫⠀⠧⠊⠕⠇⠰⠑⠂⠀⠎⠡⠀⠵⠀⠮⠀⠐⠕⠤⠌⠕⠏⠀⠀⠀⠀⠀⠀</w:t>
      </w:r>
    </w:p>
    <w:p w14:paraId="6D41DB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⠍⠁⠝⠁⠛⠑⠰⠞⠀⠉⠢⠞⠗⠑⠎⠲⠀⠠⠮⠀⠀⠀⠀⠀⠀</w:t>
      </w:r>
    </w:p>
    <w:p w14:paraId="128550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⠺⠀⠁⠇⠀⠏⠗⠕⠧⠊⠙⠑⠀⠀⠀⠀⠀⠀</w:t>
      </w:r>
    </w:p>
    <w:p w14:paraId="1F5C5A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⠞⠕⠀⠋⠁⠉⠊⠇⠊⠞⠁⠞⠑⠀⠒⠞⠔⠥⠰⠽⠀⠷⠀⠀</w:t>
      </w:r>
    </w:p>
    <w:p w14:paraId="34FCB3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⠜⠝⠬⠀⠔⠀⠁⠀⠎⠕⠉⠊⠁⠇⠀⠲⠞⠁⠝⠉⠬⠀⠒⠞⠑⠭⠞⠂⠀⠀</w:t>
      </w:r>
    </w:p>
    <w:p w14:paraId="5D6C50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⠐⠹⠀⠁⠇⠞⠻⠝⠁⠞⠊⠧⠑⠀⠇⠑⠜⠝⠬⠀⠀⠀⠀⠀⠀</w:t>
      </w:r>
    </w:p>
    <w:p w14:paraId="1F4CE9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⠋⠛</w:t>
      </w:r>
    </w:p>
    <w:p w14:paraId="64AA7A35" w14:textId="77777777" w:rsidR="00490927" w:rsidRDefault="00490927">
      <w:pPr>
        <w:ind w:left="1440"/>
      </w:pPr>
    </w:p>
    <w:p w14:paraId="7B1F251B" w14:textId="77777777" w:rsidR="00490927" w:rsidRDefault="00490927">
      <w:pPr>
        <w:ind w:left="1440"/>
      </w:pPr>
    </w:p>
    <w:p w14:paraId="74DF85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⠁⠞⠑⠛⠊⠑⠎⠂⠀⠑⠧⠢⠞⠥⠁⠇⠇⠽⠀⠎⠥⠏⠏⠕⠗⠞⠬⠀⠮⠀</w:t>
      </w:r>
    </w:p>
    <w:p w14:paraId="3E135F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⠋⠑⠀⠗⠑⠤⠕⠏⠢⠬⠀⠷⠀⠎⠡⠕⠕⠇⠎⠀⠯⠀⠙⠑⠎⠊⠛⠝⠬⠀</w:t>
      </w:r>
    </w:p>
    <w:p w14:paraId="0833F2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⠇⠻⠁⠞⠫⠀⠇⠑⠜⠝⠬⠀⠏⠗⠕⠛⠗⠁⠍⠍⠑⠎⠀⠞⠕⠀⠀⠀⠀</w:t>
      </w:r>
    </w:p>
    <w:p w14:paraId="4BF305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⠅⠑⠀⠥⠏⠀⠿⠀⠇⠕⠌⠀⠇⠑⠜⠝⠬⠀⠐⠞⠲⠀⠀⠀⠀⠀⠀⠀⠀⠀</w:t>
      </w:r>
    </w:p>
    <w:p w14:paraId="452835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⠑⠉⠕⠝⠕⠍⠊⠉⠀⠠⠠⠗⠑⠎⠏⠕⠝⠎⠑⠀⠠⠠⠯⠀⠀⠀⠀⠀</w:t>
      </w:r>
    </w:p>
    <w:p w14:paraId="3291D7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⠉⠕⠧⠻⠽⠀⠀⠀⠀⠀⠀⠀⠀⠀⠀⠀⠀⠀⠀⠀⠀⠀⠀⠀⠀⠀⠀⠀</w:t>
      </w:r>
    </w:p>
    <w:p w14:paraId="200C59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⠹⠀⠏⠗⠕⠛⠗⠁⠍⠍⠑⠎⠀⠔⠉⠇⠥⠙⠫⠀⠔⠀⠮⠀⠀⠀⠀⠀</w:t>
      </w:r>
    </w:p>
    <w:p w14:paraId="14CF5F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⠸⠌⠼⠃⠁⠀⠃⠥⠙⠛⠑⠞⠂⠀⠮⠀⠋⠫⠻⠁⠇⠀⠀⠀⠀⠀⠀</w:t>
      </w:r>
    </w:p>
    <w:p w14:paraId="72A0AD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⠁⠊⠍⠎⠀⠞⠕⠀⠉⠗⠂⠞⠑⠀⠁⠀⠞⠕⠞⠁⠇⠀⠷⠀</w:t>
      </w:r>
    </w:p>
    <w:p w14:paraId="1926C8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⠚⠚⠂⠚⠚⠚⠀⠁⠙⠙⠊⠰⠝⠁⠇⠀⠚⠕⠃⠎⠲⠠⠞⠕⠀⠀⠀⠀⠀⠀</w:t>
      </w:r>
    </w:p>
    <w:p w14:paraId="7FD5BF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⠑⠉⠕⠝⠕⠍⠊⠉⠀⠗⠑⠎⠏⠕⠝⠎⠑⠀⠯⠀⠀⠀⠀⠀</w:t>
      </w:r>
    </w:p>
    <w:p w14:paraId="461489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⠂⠀⠮⠀⠛⠕⠧⠻⠝⠰⠞⠀⠓⠁⠎⠀⠑⠭⠏⠯⠫⠀⠮⠀⠀</w:t>
      </w:r>
    </w:p>
    <w:p w14:paraId="1CDF5D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⠉⠕⠏⠑⠀⠷⠀⠮⠀⠠⠏⠗⠊⠍⠑⠀⠠⠍⠔⠊⠌⠻⠄⠎⠀⠀⠀⠀⠀⠀⠀</w:t>
      </w:r>
    </w:p>
    <w:p w14:paraId="4006CC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⠏⠇⠕⠽⠰⠞⠀⠠⠏⠗⠕⠛⠗⠁⠍⠍⠑⠂⠀⠁⠇⠇⠕⠉⠁⠞⠬⠀⠁</w:t>
      </w:r>
    </w:p>
    <w:p w14:paraId="5FD127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⠙⠛⠑⠞⠀⠷⠀⠕⠧⠻⠀⠼⠁⠁⠀⠃⠊⠇⠇⠊⠕⠝⠀⠠⠠⠝⠏⠗⠀⠯</w:t>
      </w:r>
    </w:p>
    <w:p w14:paraId="75E78D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⠊⠍⠬⠀⠞⠕⠀⠉⠗⠂⠞⠑⠀⠁⠝⠀⠁⠙⠙⠊⠰⠝⠁⠇⠀⠀⠀⠀⠀⠀⠀</w:t>
      </w:r>
    </w:p>
    <w:p w14:paraId="4F2DB2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⠚⠂⠚⠚⠚⠀⠚⠕⠃⠎⠲⠀⠠⠁⠀⠋⠥⠗⠮⠗⠀⠼⠁⠀⠀⠀⠀⠀⠀</w:t>
      </w:r>
    </w:p>
    <w:p w14:paraId="27347A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⠊⠇⠇⠊⠕⠝⠀⠠⠠⠝⠏⠗⠀⠓⠁⠎⠀⠃⠑⠢⠀⠁⠇⠇⠕⠉⠁⠞⠫⠀⠀</w:t>
      </w:r>
    </w:p>
    <w:p w14:paraId="234D01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⠏⠗⠕⠧⠊⠙⠬⠀⠎⠅⠊⠇⠀⠠⠊⠎⠄⠀⠞⠗⠁⠊⠀⠝⠊⠀⠝⠛⠀</w:t>
      </w:r>
    </w:p>
    <w:p w14:paraId="5C4B0C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⠋⠁⠉⠊⠇⠊⠞⠁⠞⠑⠀⠑⠍⠏⠇⠕⠽⠰⠞⠀⠿⠀⠼⠑⠚⠂⠚⠚⠚</w:t>
      </w:r>
    </w:p>
    <w:p w14:paraId="46212F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⠲⠀⠠⠚⠕⠃⠀⠉⠗⠂⠰⠝⠀⠊⠎⠀⠁⠇⠀⠁⠀⠅⠑⠽⠀⠋⠕⠉⠥⠎⠀</w:t>
      </w:r>
    </w:p>
    <w:p w14:paraId="02342C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⠏⠗⠕⠧⠔⠉⠊⠁⠇⠀⠯⠀⠇⠕⠉⠁⠇⠀⠛⠕⠧⠻⠝⠰⠞⠀⠀⠀⠀⠀</w:t>
      </w:r>
    </w:p>
    <w:p w14:paraId="269B56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⠙⠛⠑⠞⠎⠲⠀⠠⠔⠀⠇⠊⠣⠞⠀⠷⠀⠹⠂⠀⠮⠀⠠⠥⠝⠊⠞⠫⠀⠀</w:t>
      </w:r>
    </w:p>
    <w:p w14:paraId="304F9B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⠠⠋⠗⠁⠍⠑⠐⠺⠀⠋⠕⠉⠥⠎⠑⠎⠀⠓⠂⠧⠊⠇⠽⠀⠀</w:t>
      </w:r>
    </w:p>
    <w:p w14:paraId="790B3A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⠚⠕⠃⠀⠉⠗⠂⠰⠝⠲⠀⠠⠔⠀⠮⠀⠩⠕⠗⠞⠀⠞⠻⠍⠂⠀⠮⠀⠀</w:t>
      </w:r>
    </w:p>
    <w:p w14:paraId="3EE19A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⠺⠀⠎⠥⠏⠏⠕⠗⠞⠀⠩⠕⠗⠞⠤⠞⠻⠍</w:t>
      </w:r>
    </w:p>
    <w:p w14:paraId="700337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⠀⠏⠗⠕⠛⠗⠁⠍⠍⠑⠎⠀⠯⠀⠎⠅⠊⠇⠇⠎⠄⠀⠀⠀</w:t>
      </w:r>
    </w:p>
    <w:p w14:paraId="468331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⠑⠋⠿⠞⠎⠲⠀⠠⠭⠀⠺⠀⠁⠇⠀⠎⠥⠏⠏⠕⠗⠞</w:t>
      </w:r>
    </w:p>
    <w:p w14:paraId="321618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⠋⠓</w:t>
      </w:r>
    </w:p>
    <w:p w14:paraId="14B53372" w14:textId="77777777" w:rsidR="00490927" w:rsidRDefault="00490927">
      <w:pPr>
        <w:ind w:left="1440"/>
      </w:pPr>
    </w:p>
    <w:p w14:paraId="06836852" w14:textId="77777777" w:rsidR="00490927" w:rsidRDefault="00490927">
      <w:pPr>
        <w:ind w:left="1440"/>
      </w:pPr>
    </w:p>
    <w:p w14:paraId="7A45C5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⠀⠞⠕⠀⠋⠁⠉⠊⠇⠊⠞⠁⠞⠑⠀⠮⠀⠒⠞⠔⠥⠫⠀⠀⠀⠀⠀</w:t>
      </w:r>
    </w:p>
    <w:p w14:paraId="61B073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⠻⠁⠰⠝⠀⠷⠀⠏⠗⠊⠧⠁⠞⠑⠀⠃⠥⠎⠔⠑⠎⠎⠑⠎⠀⠐⠹⠀⠀⠀</w:t>
      </w:r>
    </w:p>
    <w:p w14:paraId="49420D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⠋⠔⠨⠑⠀⠯⠀⠕⠮⠗⠀⠍⠂⠎⠥⠗⠑⠎⠂⠀⠀⠀⠀</w:t>
      </w:r>
    </w:p>
    <w:p w14:paraId="060266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⠫⠥⠉⠬⠀⠋⠥⠗⠮⠗⠀⠚⠕⠃⠀⠇⠕⠎⠎⠑⠎⠀⠯⠀⠅⠊⠉⠅⠤⠀⠀</w:t>
      </w:r>
    </w:p>
    <w:p w14:paraId="250FF8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⠜⠞⠬⠀⠗⠢⠑⠺⠫⠀⠑⠉⠕⠝⠕⠍⠊⠉⠀⠁⠉⠞⠊⠧⠰⠽⠲⠀⠀⠀⠀</w:t>
      </w:r>
    </w:p>
    <w:p w14:paraId="70BC18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⠎⠕⠉⠊⠁⠇⠀⠠⠠⠉⠕⠓⠑⠨⠝⠀⠠⠠⠯⠀⠀⠀⠀⠀⠀⠀⠀⠀</w:t>
      </w:r>
    </w:p>
    <w:p w14:paraId="7AF423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⠍⠍⠥⠝⠰⠽⠀⠠⠠⠗⠑⠎⠊⠇⠊⠰⠑⠀⠀⠀⠀⠀⠀⠀⠀⠀⠀⠀</w:t>
      </w:r>
    </w:p>
    <w:p w14:paraId="02FF47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⠵⠀⠏⠗⠑⠧⠊⠳⠎⠇⠽⠀⠝⠕⠞⠫⠂⠀⠮⠀⠠⠒⠌⠊⠞⠥⠰⠝⠀</w:t>
      </w:r>
    </w:p>
    <w:p w14:paraId="1675BA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⠝⠑⠏⠁⠇⠀⠗⠑⠉⠕⠛⠝⠊⠵⠑⠎⠀⠇⠰⠛⠌⠯⠬⠀⠀⠀⠀⠀⠀</w:t>
      </w:r>
    </w:p>
    <w:p w14:paraId="3D70CA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⠀⠁⠛⠌⠀⠀⠀⠀⠀⠀⠀⠀⠀⠀⠀⠀⠀⠀⠀⠀⠀⠀⠀</w:t>
      </w:r>
    </w:p>
    <w:p w14:paraId="2B03CF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⠎⠀⠏⠀⠯⠀⠛⠗⠳⠏⠎⠀⠯⠀⠉⠕⠍⠍⠊⠞⠎⠀⠞⠕⠀⠢⠙⠬⠀</w:t>
      </w:r>
    </w:p>
    <w:p w14:paraId="4C411F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⠘⠮⠀⠏⠗⠁⠉⠞⠊⠉⠑⠎⠲⠀⠠⠹⠀⠉⠕⠍⠍⠊⠞⠰⠞⠀⠓⠕⠇⠙⠎⠀</w:t>
      </w:r>
    </w:p>
    <w:p w14:paraId="796F58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⠌⠀⠔⠀⠉⠥⠗⠗⠢⠞⠀⠛⠕⠧⠻⠝⠰⠞⠀⠏⠗⠊⠕⠗⠊⠞⠊⠑⠎⠂</w:t>
      </w:r>
    </w:p>
    <w:p w14:paraId="3FA1B3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⠰⠛⠀⠾⠀⠁⠝⠀⠐⠥⠌⠯⠬⠀⠞⠀⠮⠀⠠⠠⠉⠕⠧⠊⠙⠤⠼⠁⠊⠀</w:t>
      </w:r>
    </w:p>
    <w:p w14:paraId="397059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⠀⠓⠁⠎⠀⠑⠭⠁⠉⠻⠃⠁⠞⠫⠀⠘⠮⠀⠎⠕⠉⠊⠑⠞⠁⠇</w:t>
      </w:r>
    </w:p>
    <w:p w14:paraId="26328D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⠢⠨⠝⠎⠲⠀⠠⠮⠀⠠⠥⠝⠊⠞⠫⠀⠠⠝⠁⠰⠝⠎⠀⠺⠀⠀⠀⠀⠀⠀⠀</w:t>
      </w:r>
    </w:p>
    <w:p w14:paraId="7C73FA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⠛⠕⠧⠻⠝⠰⠞⠀⠑⠋⠿⠞⠎⠀⠞⠕⠀⠏⠗⠕⠍⠕⠞⠑</w:t>
      </w:r>
    </w:p>
    <w:p w14:paraId="085DE9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⠄⠎⠕⠉⠊⠁⠇⠀⠞⠗⠁⠝⠎⠿⠍⠁⠰⠝⠄⠂⠀⠥⠎⠬⠀⠁⠀⠺⠊⠙⠑</w:t>
      </w:r>
    </w:p>
    <w:p w14:paraId="15E112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⠝⠛⠑⠀⠷⠀⠁⠙⠧⠕⠉⠁⠉⠽⠀⠯⠀⠉⠕⠍⠍⠥⠝⠊⠉⠁⠰⠝⠀⠀</w:t>
      </w:r>
    </w:p>
    <w:p w14:paraId="769595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⠕⠇⠎⠀⠞⠕⠀⠩⠜⠑⠀⠍⠑⠎⠎⠁⠛⠑⠎⠀⠷⠀⠔⠉⠇⠥⠨⠝⠀⠵</w:t>
      </w:r>
    </w:p>
    <w:p w14:paraId="638D25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⠍⠂⠝⠎⠀⠞⠕⠀⠛⠗⠪⠹⠀⠯⠀⠏⠗⠕⠎⠏⠻⠰⠽⠀⠞⠀⠀⠀⠀⠀</w:t>
      </w:r>
    </w:p>
    <w:p w14:paraId="38D356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⠂⠧⠑⠎⠀⠝⠕⠀⠐⠕⠀⠆⠓⠲⠀⠠⠔⠀⠇⠔⠑⠀⠾⠀⠛⠕⠧⠻⠝⠰⠞</w:t>
      </w:r>
    </w:p>
    <w:p w14:paraId="1EADA3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⠂⠀⠐⠏⠊⠉⠥⠇⠜⠀⠁⠞⠞⠢⠰⠝⠀⠺⠀⠆⠀⠏⠙⠀⠞⠕⠀</w:t>
      </w:r>
    </w:p>
    <w:p w14:paraId="06715A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⠢⠙⠻⠤⠃⠁⠎⠫⠀⠁⠝⠁⠇⠽⠎⠊⠎⠀⠯⠀⠞⠕⠀⠙⠑⠎⠊⠛⠝⠬⠀</w:t>
      </w:r>
    </w:p>
    <w:p w14:paraId="45A693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⠢⠙⠻⠤⠗⠑⠎⠏⠕⠝⠎⠊⠧⠑⠀⠎⠽⠌⠑⠍⠎⠀⠁⠞⠀⠮⠀⠀⠀⠀⠀</w:t>
      </w:r>
    </w:p>
    <w:p w14:paraId="22677E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⠇⠕⠉⠁⠇⠀⠇⠑⠧⠑⠇⠎⠲⠀⠀⠀⠀⠀⠀⠀</w:t>
      </w:r>
    </w:p>
    <w:p w14:paraId="776CFE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⠁⠉⠗⠕⠑⠉⠕⠝⠕⠍⠊⠉⠀⠠⠠⠗⠑⠎⠏⠕⠝⠎⠑⠀⠠⠠⠯</w:t>
      </w:r>
    </w:p>
    <w:p w14:paraId="2B5BBE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⠥⠇⠞⠊⠇⠁⠞⠻⠁⠇⠀⠠⠠⠉⠕⠇⠇⠁⠃⠕⠗⠁⠰⠝⠀⠀⠀⠀⠀</w:t>
      </w:r>
    </w:p>
    <w:p w14:paraId="79B746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⠋⠊</w:t>
      </w:r>
    </w:p>
    <w:p w14:paraId="071CAC56" w14:textId="77777777" w:rsidR="00490927" w:rsidRDefault="00490927">
      <w:pPr>
        <w:ind w:left="1440"/>
      </w:pPr>
    </w:p>
    <w:p w14:paraId="720C14D0" w14:textId="77777777" w:rsidR="00490927" w:rsidRDefault="00490927">
      <w:pPr>
        <w:ind w:left="1440"/>
      </w:pPr>
    </w:p>
    <w:p w14:paraId="54876A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⠛⠕⠧⠻⠝⠰⠞⠀⠓⠁⠎⠀⠁⠇⠗⠀⠊⠍⠏⠇⠑⠰⠞⠫⠀⠀⠀</w:t>
      </w:r>
    </w:p>
    <w:p w14:paraId="6A1CAC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⠌⠊⠍⠥⠇⠥⠎⠀⠍⠂⠎⠥⠗⠑⠎⠀⠔⠀⠀⠀⠀⠀⠀</w:t>
      </w:r>
    </w:p>
    <w:p w14:paraId="690FDE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⠞⠕⠀⠠⠠⠉⠕⠧⠊⠙⠤⠼⠁⠊⠲⠀⠠⠇⠕⠕⠅⠬⠀</w:t>
      </w:r>
    </w:p>
    <w:p w14:paraId="20DC01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⠪⠜⠙⠎⠀⠇⠰⠛⠤⠞⠻⠍⠀⠑⠉⠕⠝⠕⠍⠊⠉⠀⠗⠑⠉⠕⠧⠻⠽⠀⠯</w:t>
      </w:r>
    </w:p>
    <w:p w14:paraId="33205B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⠡⠊⠑⠧⠑⠰⠞⠀⠷⠀⠮⠀⠰⠠⠠⠎⠙⠠⠛⠎⠂⠀⠒⠞⠔⠥⠫⠀⠀⠀⠀</w:t>
      </w:r>
    </w:p>
    <w:p w14:paraId="7B550F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⠞⠢⠰⠝⠀⠺⠀⠝⠑⠫⠀⠞⠕⠀⠆⠀⠏⠙⠀⠞⠕⠀⠁⠡⠊⠑⠧⠬⠀⠀</w:t>
      </w:r>
    </w:p>
    <w:p w14:paraId="0937EE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⠀⠯⠀⠎⠥⠌⠁⠔⠁⠃⠇⠑⠀⠑⠉⠕⠝⠕⠍⠊⠉⠀⠀⠀</w:t>
      </w:r>
    </w:p>
    <w:p w14:paraId="41B86C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⠪⠹⠂⠀⠁⠙⠙⠗⠑⠎⠎⠬⠀⠮⠀⠋⠊⠎⠉⠁⠇⠀⠙⠑⠋⠊⠉⠊⠞⠂</w:t>
      </w:r>
    </w:p>
    <w:p w14:paraId="5B382F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⠃⠊⠇⠊⠵⠬⠀⠁⠙⠙⠊⠰⠝⠁⠇⠀⠗⠑⠎⠳⠗⠉⠑⠎⠀⠯⠀⠥⠎⠬</w:t>
      </w:r>
    </w:p>
    <w:p w14:paraId="157FFB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⠗⠑⠎⠳⠗⠉⠑⠎⠀⠵⠀⠑⠖⠑⠉⠞⠊⠧⠑⠇⠽⠀⠵⠀⠀⠀</w:t>
      </w:r>
    </w:p>
    <w:p w14:paraId="69EDCE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⠎⠎⠊⠃⠇⠑⠲⠀⠠⠔⠀⠹⠀⠧⠑⠔⠂⠀⠮⠀⠛⠕⠧⠻⠝⠰⠞⠀⠀⠀</w:t>
      </w:r>
    </w:p>
    <w:p w14:paraId="630BC1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⠍⠁⠙⠑⠀⠉⠇⠑⠜⠀⠭⠎⠀⠔⠞⠢⠰⠝⠀⠞⠕⠀⠎⠑⠑⠅⠀⠀</w:t>
      </w:r>
    </w:p>
    <w:p w14:paraId="5516E8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⠏⠗⠊⠧⠁⠞⠑⠀⠎⠑⠉⠞⠕⠗⠀⠔⠧⠑⠌⠰⠞⠂⠀⠀⠀</w:t>
      </w:r>
    </w:p>
    <w:p w14:paraId="6AED1E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⠐⠹⠀⠮⠀⠥⠎⠑⠀⠷⠀⠔⠝⠕⠧⠁⠞⠊⠧⠑⠀⠀⠀⠀⠀</w:t>
      </w:r>
    </w:p>
    <w:p w14:paraId="25B984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⠝⠎⠂⠀⠇⠀⠃⠇⠢⠙⠫⠀⠋⠔⠨⠑⠲⠠⠮⠀⠠⠥⠝⠊⠞⠫⠀⠀⠀⠀</w:t>
      </w:r>
    </w:p>
    <w:p w14:paraId="592973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⠺⠀⠙⠗⠁⠺⠀⠕⠝⠀⠭⠎⠀⠛⠇⠕⠃⠁⠇⠀⠀⠀⠀⠀⠀</w:t>
      </w:r>
    </w:p>
    <w:p w14:paraId="2647E3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⠻⠞⠊⠎⠑⠀⠞⠕⠀⠎⠥⠏⠏⠕⠗⠞⠀⠘⠮⠀⠑⠋⠿⠞⠎⠲⠀⠠⠭</w:t>
      </w:r>
    </w:p>
    <w:p w14:paraId="2EDD77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⠁⠇⠀⠥⠎⠑⠀⠭⠎⠀⠒⠧⠢⠬⠀⠏⠪⠻⠀⠞⠕⠀⠃⠗⠬⠀⠞⠛⠗⠀</w:t>
      </w:r>
    </w:p>
    <w:p w14:paraId="0136DD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⠀⠗⠑⠇⠑⠧⠁⠝⠞⠀⠌⠁⠅⠑⠓⠕⠇⠙⠻⠎⠀⠔⠀⠮⠀⠀⠀⠀⠀</w:t>
      </w:r>
    </w:p>
    <w:p w14:paraId="30DD56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⠗⠽⠀⠞⠕⠀⠢⠎⠥⠗⠑⠀⠁⠀⠉⠕⠓⠻⠢⠞⠀⠯⠀⠀⠀⠀⠀⠀⠀</w:t>
      </w:r>
    </w:p>
    <w:p w14:paraId="365F04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⠇⠑⠰⠞⠜⠽⠀⠁⠏⠏⠗⠕⠁⠡⠀⠞⠕⠀⠗⠑⠎⠏⠕⠝⠎⠑⠀⠯</w:t>
      </w:r>
    </w:p>
    <w:p w14:paraId="76431A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⠞⠀⠃⠥⠊⠇⠙⠎⠀⠕⠝⠀⠉⠨⠞⠗⠽⠤⠪⠝⠫⠀⠀⠀</w:t>
      </w:r>
    </w:p>
    <w:p w14:paraId="076B0A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⠑⠎⠲⠀⠠⠋⠥⠗⠮⠗⠀⠙⠑⠞⠁⠊⠇⠎⠀⠷⠀⠮⠀⠀</w:t>
      </w:r>
    </w:p>
    <w:p w14:paraId="30806A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⠄⠏⠇⠁⠝⠝⠫⠀⠗⠑⠎⠏⠕⠝⠎⠑⠀⠐⠥</w:t>
      </w:r>
    </w:p>
    <w:p w14:paraId="497F17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⠋⠊⠧⠑⠀⠏⠊⠇⠇⠜⠎⠀⠜⠑⠀⠏⠗⠑⠎⠢⠞⠫⠀⠔⠀⠮⠀⠀⠀⠀</w:t>
      </w:r>
    </w:p>
    <w:p w14:paraId="2BC510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⠇⠇⠪⠬⠀⠎⠑⠉⠰⠝⠎⠲⠀⠀⠀⠀⠀⠀⠀⠀⠀⠀⠀⠀⠀⠀⠀⠀⠀⠀</w:t>
      </w:r>
    </w:p>
    <w:p w14:paraId="421103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⠉⠲⠀⠠⠠⠏⠊⠇⠇⠜⠀⠠⠊⠤⠠⠠⠓⠂⠇⠹⠀⠠⠠⠋⠌⠒⠀</w:t>
      </w:r>
    </w:p>
    <w:p w14:paraId="21CD43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⠞⠑⠉⠞⠬⠀⠠⠠⠓⠂⠇⠹⠀⠠⠠⠎⠻⠧⠊⠉⠑⠎⠀⠠⠠⠯⠀</w:t>
      </w:r>
    </w:p>
    <w:p w14:paraId="5A9C70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⠛⠚</w:t>
      </w:r>
    </w:p>
    <w:p w14:paraId="3E83F665" w14:textId="77777777" w:rsidR="00490927" w:rsidRDefault="00490927">
      <w:pPr>
        <w:ind w:left="1440"/>
      </w:pPr>
    </w:p>
    <w:p w14:paraId="67905FB3" w14:textId="77777777" w:rsidR="00490927" w:rsidRDefault="00490927">
      <w:pPr>
        <w:ind w:left="1440"/>
      </w:pPr>
    </w:p>
    <w:p w14:paraId="28B43C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⠽⠌⠑⠍⠎⠀⠀⠀⠀⠀⠀⠀⠀⠀⠀⠀⠀⠀⠀⠀⠀⠀⠀⠀⠀⠀⠀⠀⠀</w:t>
      </w:r>
    </w:p>
    <w:p w14:paraId="257494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⠕⠧⠊⠙⠤⠼⠁⠊⠀⠊⠎⠀⠋⠌⠀⠁⠀⠓⠂⠇⠹⠀⠀⠀⠀⠀⠀</w:t>
      </w:r>
    </w:p>
    <w:p w14:paraId="0462DE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⠲⠀⠠⠱⠊⠇⠑⠀⠮⠀⠏⠯⠑⠍⠊⠉⠀⠴⠀⠎⠇⠪⠀⠞⠕⠀</w:t>
      </w:r>
    </w:p>
    <w:p w14:paraId="5FF4FC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⠅⠑⠀⠓⠕⠇⠙⠀⠔⠀⠠⠝⠑⠏⠁⠇⠀⠯⠀⠮⠀⠙⠂⠹⠀⠞⠕⠇⠇⠀</w:t>
      </w:r>
    </w:p>
    <w:p w14:paraId="547BAD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⠎⠀⠋⠜⠀⠗⠑⠍⠁⠔⠫⠀⠇⠪⠂⠀⠠⠠⠉⠕⠧⠊⠙⠤⠼⠁⠊⠀</w:t>
      </w:r>
    </w:p>
    <w:p w14:paraId="27BA2A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⠑⠭⠏⠕⠎⠫⠀⠯⠀⠑⠭⠁⠉⠻⠃⠁⠞⠫⠀⠑⠭⠊⠌⠬⠀⠀⠀⠀</w:t>
      </w:r>
    </w:p>
    <w:p w14:paraId="2BF12E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⠂⠅⠰⠎⠑⠎⠀⠔⠀⠮⠀⠉⠨⠞⠗⠽⠄⠎⠀⠓⠂⠇⠹⠀⠎⠑⠉⠞⠕⠗⠂</w:t>
      </w:r>
    </w:p>
    <w:p w14:paraId="5E8864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⠇⠊⠣⠞⠬⠀⠮⠀⠝⠑⠫⠀⠿⠀⠔⠉⠗⠂⠎⠫⠀⠔⠧⠑⠌⠰⠞⠀⠔</w:t>
      </w:r>
    </w:p>
    <w:p w14:paraId="317165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⠀⠜⠑⠁⠂⠀⠵⠀⠺⠑⠇⠇⠀⠵⠀⠑⠭⠏⠇⠕⠗⠁⠰⠝⠀⠷⠀⠝⠑⠺⠂</w:t>
      </w:r>
    </w:p>
    <w:p w14:paraId="665E82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⠝⠕⠧⠁⠞⠊⠧⠑⠀⠯⠀⠓⠕⠇⠊⠌⠊⠉⠀⠁⠏⠏⠗⠕⠁⠡⠑⠎⠀⠞⠀</w:t>
      </w:r>
    </w:p>
    <w:p w14:paraId="52AFAB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⠛⠝⠊⠵⠑⠀⠮⠀⠇⠔⠅⠁⠛⠑⠎⠀⠆⠞⠀⠓⠂⠇⠹⠀⠯⠀⠀⠀</w:t>
      </w:r>
    </w:p>
    <w:p w14:paraId="386270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⠀⠕⠮⠗⠀⠎⠑⠉⠞⠕⠗⠎⠲⠀⠀⠀⠀⠀⠀⠀⠀⠀⠀⠀⠀⠀⠀⠀⠀</w:t>
      </w:r>
    </w:p>
    <w:p w14:paraId="338184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⠃⠲⠀⠠⠠⠎⠥⠍⠍⠜⠽⠀⠠⠠⠷⠀⠠⠠⠓⠂⠇⠹⠀</w:t>
      </w:r>
    </w:p>
    <w:p w14:paraId="0ABAC7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⠻⠧⠊⠉⠑⠎⠀⠠⠠⠯⠀⠠⠠⠎⠽⠌⠑⠍⠎⠀⠀⠀⠀⠀⠀⠀⠀⠀⠀</w:t>
      </w:r>
    </w:p>
    <w:p w14:paraId="3A73A5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⠡⠁⠇⠇⠢⠛⠑⠎⠀⠀⠀⠀⠀⠀⠀⠀⠀⠀⠀⠀⠀⠀⠀⠀⠀⠀⠀⠀⠀⠀</w:t>
      </w:r>
    </w:p>
    <w:p w14:paraId="01AB8B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⠉⠗⠂⠎⠫⠀⠙⠑⠍⠯⠀⠕⠝⠀⠮⠀⠓⠂⠇⠹⠀⠎⠑⠉⠞⠕⠗⠂</w:t>
      </w:r>
    </w:p>
    <w:p w14:paraId="2D1471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⠱⠀⠁⠇⠗⠀⠌⠗⠥⠶⠇⠫⠀⠞⠕⠀⠏⠗⠕⠧⠊⠙⠑⠀⠓⠊⠣⠤⠀⠀</w:t>
      </w:r>
    </w:p>
    <w:p w14:paraId="044FD2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⠁⠇⠰⠽⠀⠓⠂⠇⠹⠀⠎⠻⠧⠊⠉⠑⠎⠀⠞⠕⠀⠁⠇⠇⠀⠏⠲⠀⠀⠀</w:t>
      </w:r>
    </w:p>
    <w:p w14:paraId="054254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⠑⠟⠥⠊⠞⠁⠃⠇⠑⠀⠁⠒⠑⠎⠎⠀⠞⠕⠀⠁⠋⠿⠙⠁⠃⠇⠑⠀⠀⠀</w:t>
      </w:r>
    </w:p>
    <w:p w14:paraId="5CB50A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⠎⠂⠀⠲⠏⠗⠕⠏⠕⠗⠰⠝⠁⠞⠑⠇⠽⠀⠀⠀⠀</w:t>
      </w:r>
    </w:p>
    <w:p w14:paraId="284EF6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⠖⠑⠉⠞⠬⠀⠁⠇⠗⠀⠍⠜⠛⠔⠁⠇⠊⠵⠫⠀⠯⠀⠧⠥⠇⠝⠻⠁⠃⠇⠑</w:t>
      </w:r>
    </w:p>
    <w:p w14:paraId="7862CA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⠎⠲⠀⠀⠀⠀⠀⠀⠀⠀⠀⠀⠀⠀⠀⠀⠀⠀⠀⠀⠀⠀⠀⠀</w:t>
      </w:r>
    </w:p>
    <w:p w14:paraId="010018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⠺⠊⠇⠇⠬⠰⠎⠀⠯⠀⠔⠁⠃⠊⠇⠰⠽⠀⠞⠕⠀⠁⠒⠑⠎⠎⠀</w:t>
      </w:r>
    </w:p>
    <w:p w14:paraId="7BBA90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⠞⠇⠽⠀⠉⠜⠑⠀⠆⠉⠀⠷⠀⠍⠊⠎⠔⠿⠍⠁⠰⠝⠂⠀⠋⠑⠜⠀⠯⠀⠀</w:t>
      </w:r>
    </w:p>
    <w:p w14:paraId="3F49F9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⠍⠊⠞⠁⠰⠝⠎⠀⠕⠝⠀⠍⠕⠧⠑⠰⠞⠲⠀⠀⠀⠀⠀⠀⠀⠀⠀⠀⠀⠀</w:t>
      </w:r>
    </w:p>
    <w:p w14:paraId="1407BA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⠆⠋⠀⠮⠀⠏⠯⠑⠍⠊⠉⠂⠀⠮⠀⠓⠂⠇⠹⠀⠎⠑⠉⠞⠕⠗⠀⠔⠀</w:t>
      </w:r>
    </w:p>
    <w:p w14:paraId="0781C9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⠋⠁⠉⠫⠀⠎⠥⠃⠌⠁⠝⠞⠊⠁⠇⠀⠡⠁⠇⠇⠢⠛⠑⠎⠂</w:t>
      </w:r>
    </w:p>
    <w:p w14:paraId="1924A4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⠍⠀⠗⠑⠇⠁⠞⠫⠀⠞⠕⠀⠇⠊⠍⠊⠞⠫⠀⠗⠑⠎⠳⠗⠉⠑⠎⠀⠯⠀⠁</w:t>
      </w:r>
    </w:p>
    <w:p w14:paraId="2DBB81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⠛⠁</w:t>
      </w:r>
    </w:p>
    <w:p w14:paraId="0D53CC96" w14:textId="77777777" w:rsidR="00490927" w:rsidRDefault="00490927">
      <w:pPr>
        <w:ind w:left="1440"/>
      </w:pPr>
    </w:p>
    <w:p w14:paraId="62DC54AE" w14:textId="77777777" w:rsidR="00490927" w:rsidRDefault="00490927">
      <w:pPr>
        <w:ind w:left="1440"/>
      </w:pPr>
    </w:p>
    <w:p w14:paraId="39A98E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⠑⠟⠥⠢⠞⠀⠇⠁⠉⠅⠀⠷⠀⠓⠥⠍⠁⠝⠀⠗⠑⠎⠳⠗⠉⠑⠎⠀⠯⠀</w:t>
      </w:r>
    </w:p>
    <w:p w14:paraId="38C3DE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⠞⠊⠉⠁⠇⠀⠔⠋⠗⠁⠌⠗⠥⠉⠞⠥⠗⠑⠲⠘⠗⠀⠠⠵⠀⠝⠕⠞⠫</w:t>
      </w:r>
    </w:p>
    <w:p w14:paraId="4D4D3A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⠃⠧⠂⠀⠁⠃⠀⠓⠁⠇⠋⠀⠮⠀⠏⠕⠏⠥⠇⠁⠰⠝⠀⠐⠣⠼⠙⠙⠲⠊⠀</w:t>
      </w:r>
    </w:p>
    <w:p w14:paraId="26C7C7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⠀⠀⠀⠀⠀⠀⠀⠀⠀⠀⠀⠀⠀⠀⠀⠀⠀⠀⠀⠀⠀⠀⠀⠀⠀⠀</w:t>
      </w:r>
    </w:p>
    <w:p w14:paraId="594DEF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⠼⠙⠚⠲⠑⠀⠏⠻⠉⠢⠞⠀⠔⠀⠗⠥⠗⠁⠇⠀⠜⠂⠎⠂⠀⠯⠀⠀</w:t>
      </w:r>
    </w:p>
    <w:p w14:paraId="1DDF17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⠙⠲⠊⠀⠏⠻⠉⠢⠞⠀⠔⠀⠥⠗⠃⠁⠝⠀⠎⠑⠞⠞⠬⠎⠐⠜⠀⠉⠀⠀</w:t>
      </w:r>
    </w:p>
    <w:p w14:paraId="12975E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⠂⠡⠀⠁⠀⠛⠕⠧⠻⠝⠰⠞⠀⠓⠂⠇⠹⠀⠋⠁⠉⠊⠇⠰⠽⠀⠕⠝⠀⠀⠀</w:t>
      </w:r>
    </w:p>
    <w:p w14:paraId="541AE6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⠕⠞⠀⠔⠀⠐⠥⠀⠼⠉⠚⠀⠍⠔⠥⠞⠑⠎⠂⠀⠯⠀⠿⠀⠼⠁⠁⠲⠉⠀</w:t>
      </w:r>
    </w:p>
    <w:p w14:paraId="2708E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⠮⠀⠲⠞⠨⠑⠀⠊⠎⠀⠍⠀⠹⠁⠝⠀⠐⠕⠀⠀⠀⠀⠀⠀⠀⠀</w:t>
      </w:r>
    </w:p>
    <w:p w14:paraId="1C22C1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⠥⠗⠲⠼⠉⠛⠀⠠⠝⠑⠏⠁⠇⠄⠎⠀⠙⠕⠉⠞⠕⠗⠤⠞⠕⠤⠀⠀⠀⠀</w:t>
      </w:r>
    </w:p>
    <w:p w14:paraId="7C6398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⠞⠊⠢⠞⠀⠗⠁⠞⠊⠕⠀⠊⠎⠀⠼⠁⠒⠼⠁⠂⠛⠃⠙⠂⠀⠋⠁⠇⠇⠬</w:t>
      </w:r>
    </w:p>
    <w:p w14:paraId="13E0B2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⠕⠗⠞⠀⠷⠀⠮⠀⠠⠠⠺⠓⠕⠀⠗⠑⠉⠕⠍⠍⠢⠙⠁⠰⠝⠀⠷⠀⠀⠀⠀</w:t>
      </w:r>
    </w:p>
    <w:p w14:paraId="2E3E81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⠒⠼⠁⠂⠚⠚⠚⠲⠉⠓⠀⠀⠀⠀⠀⠀⠀⠀⠀⠀⠀⠀⠀⠀⠀⠀⠀⠀⠀⠀</w:t>
      </w:r>
    </w:p>
    <w:p w14:paraId="2F0947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⠱⠀⠋⠁⠉⠊⠇⠊⠞⠊⠑⠎⠀⠙⠀⠑⠭⠊⠌⠂⠀⠍⠀⠹⠁⠝⠀⠀</w:t>
      </w:r>
    </w:p>
    <w:p w14:paraId="120A58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⠤⠹⠊⠗⠙⠀⠐⠣⠼⠉⠓⠀⠏⠻⠉⠢⠞⠐⠜⠀⠜⠑⠀⠥⠝⠁⠃⠇⠑⠀</w:t>
      </w:r>
    </w:p>
    <w:p w14:paraId="31FE22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⠏⠗⠕⠧⠊⠙⠑⠀⠁⠇⠇⠀⠃⠁⠎⠊⠉⠀⠓⠂⠇⠹⠀⠀⠀⠀⠀⠀⠀</w:t>
      </w:r>
    </w:p>
    <w:p w14:paraId="7D6CCA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⠲⠀⠠⠇⠑⠎⠎⠀⠹⠁⠝⠀⠞⠺⠕⠤⠹⠊⠗⠙⠎⠀⠷⠀⠀</w:t>
      </w:r>
    </w:p>
    <w:p w14:paraId="51AED2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⠀⠐⠣⠼⠋⠙⠲⠁⠀⠏⠻⠉⠢⠞⠐⠜⠀⠜⠑⠀⠀⠀</w:t>
      </w:r>
    </w:p>
    <w:p w14:paraId="3AC5D9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⠃⠇⠑⠀⠞⠕⠀⠉⠕⠍⠏⠇⠽⠀⠾⠀⠛⠙⠀⠏⠗⠁⠉⠞⠊⠉⠑⠎⠀⠿⠀</w:t>
      </w:r>
    </w:p>
    <w:p w14:paraId="5345C3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⠕⠗⠁⠛⠑⠀⠷⠀⠍⠫⠊⠉⠔⠑⠎⠲⠘⠗⠀⠠⠺⠂⠅⠀⠓⠂⠇⠹⠀⠀⠀</w:t>
      </w:r>
    </w:p>
    <w:p w14:paraId="367BD2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⠰⠝⠀⠍⠁⠝⠁⠛⠑⠰⠞⠀⠎⠽⠌⠑⠍⠎⠀⠋⠥⠗⠮⠗⠀⠀⠀⠀</w:t>
      </w:r>
    </w:p>
    <w:p w14:paraId="474323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⠊⠗⠀⠏⠁⠞⠊⠢⠞⠀⠉⠜⠑⠂⠀⠱⠊⠇⠑⠀⠒⠞⠗⠊⠃⠥⠞⠬</w:t>
      </w:r>
    </w:p>
    <w:p w14:paraId="75ABBD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⠁⠀⠇⠁⠉⠅⠀⠷⠀⠓⠂⠇⠹⠀⠙⠁⠞⠁⠂⠀⠱⠀⠉⠙⠀⠆⠀⠀⠀</w:t>
      </w:r>
    </w:p>
    <w:p w14:paraId="58A483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⠎⠫⠀⠞⠕⠀⠌⠗⠢⠛⠮⠝⠀⠓⠂⠇⠹⠀⠎⠑⠉⠞⠕⠗⠀⠏⠇⠁⠝⠝⠬</w:t>
      </w:r>
    </w:p>
    <w:p w14:paraId="3A484C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⠗⠑⠎⠳⠗⠉⠑⠀⠁⠇⠇⠕⠉⠁⠞⠊⠕⠝⠲⠼⠙⠚⠀⠀⠀⠀⠀⠀⠀⠀</w:t>
      </w:r>
    </w:p>
    <w:p w14:paraId="02BB1C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⠮⠀⠓⠂⠇⠹⠀⠎⠽⠌⠑⠍⠀⠩⠕⠗⠞⠉⠕⠍⠬⠎⠀⠓⠀⠀⠀⠀</w:t>
      </w:r>
    </w:p>
    <w:p w14:paraId="5F47DB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⠫⠀⠮⠀⠓⠂⠇⠹⠀⠷⠀⠮⠀⠠⠝⠑⠏⠁⠇⠊⠀⠀⠀⠀⠀⠀</w:t>
      </w:r>
    </w:p>
    <w:p w14:paraId="62C683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⠲⠀⠠⠱⠊⠇⠑⠀⠕⠧⠻⠁⠇⠇⠀⠇⠊⠋⠑⠀⠀⠀⠀⠀</w:t>
      </w:r>
    </w:p>
    <w:p w14:paraId="74A38D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⠛⠃</w:t>
      </w:r>
    </w:p>
    <w:p w14:paraId="4179134A" w14:textId="77777777" w:rsidR="00490927" w:rsidRDefault="00490927">
      <w:pPr>
        <w:ind w:left="1440"/>
      </w:pPr>
    </w:p>
    <w:p w14:paraId="5CE5CDFB" w14:textId="77777777" w:rsidR="00490927" w:rsidRDefault="00490927">
      <w:pPr>
        <w:ind w:left="1440"/>
      </w:pPr>
    </w:p>
    <w:p w14:paraId="771BF6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⠑⠉⠞⠁⠝⠉⠽⠀⠓⠁⠎⠀⠔⠉⠗⠂⠎⠫⠀⠌⠂⠙⠊⠇⠽⠀⠕⠧⠻</w:t>
      </w:r>
    </w:p>
    <w:p w14:paraId="06D3BC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⠇⠁⠌⠀⠹⠗⠑⠑⠀⠙⠑⠉⠁⠙⠑⠎⠤⠋⠀⠼⠑⠙⠲⠙⠀⠔⠀⠀⠀⠀</w:t>
      </w:r>
    </w:p>
    <w:p w14:paraId="03ED3F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⠊⠚⠀⠞⠕⠀⠼⠛⠚⠲⠑⠀⠔⠀⠼⠃⠚⠁⠀⠼⠓⠙⠁⠀⠤⠮⠀⠀⠀</w:t>
      </w:r>
    </w:p>
    <w:p w14:paraId="3FBA5D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⠤⠋⠊⠧⠑⠀⠡⠀⠍⠕⠗⠞⠁⠇⠰⠽⠀⠗⠁⠞⠑⠀⠒⠞⠔⠥⠑⠎⠀⠀</w:t>
      </w:r>
    </w:p>
    <w:p w14:paraId="6BA6F7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⠆⠀⠓⠊⠣⠂⠀⠁⠞⠀⠼⠉⠃⠲⠃⠀⠔⠀⠼⠁⠂⠚⠚⠚⠀⠔⠀⠀⠀</w:t>
      </w:r>
    </w:p>
    <w:p w14:paraId="7F6B25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⠓⠀⠐⠣⠼⠉⠙⠀⠿⠀⠍⠁⠇⠑⠎⠀⠯⠀⠼⠉⠚⠀⠿⠀⠀⠀⠀⠀</w:t>
      </w:r>
    </w:p>
    <w:p w14:paraId="4C87FD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⠑⠍⠁⠇⠑⠎⠐⠜⠼⠙⠃⠂⠀⠾⠀⠇⠇⠀⠍⠕⠧⠑⠰⠞⠀⠎⠑⠢⠀⠔⠀</w:t>
      </w:r>
    </w:p>
    <w:p w14:paraId="182619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⠀⠋⠊⠛⠥⠗⠑⠀⠔⠀⠮⠀⠇⠁⠌⠀⠋⠊⠧⠑⠀⠽⠑⠁⠗⠎⠲⠼⠙⠉⠀</w:t>
      </w:r>
    </w:p>
    <w:p w14:paraId="089B4C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⠮⠀⠎⠁⠍⠑⠀⠧⠑⠔⠂⠀⠀⠀⠀⠀⠀⠀⠀⠀⠀⠀⠀⠀⠀⠀⠀⠀⠀</w:t>
      </w:r>
    </w:p>
    <w:p w14:paraId="48C844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⠆⠋⠀⠮⠀⠏⠯⠑⠍⠊⠉⠂⠀⠮⠀⠓⠂⠇⠹⠀⠎⠑⠉⠞⠕⠗⠀⠔⠀</w:t>
      </w:r>
    </w:p>
    <w:p w14:paraId="460196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⠋⠁⠉⠫⠀⠎⠥⠃⠌⠁⠝⠞⠊⠁⠇⠀⠡⠁⠇⠇⠢⠛⠑⠎⠂</w:t>
      </w:r>
    </w:p>
    <w:p w14:paraId="4604BF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⠍⠀⠗⠑⠇⠁⠞⠫⠀⠞⠕⠀⠇⠊⠍⠊⠞⠫⠀⠗⠑⠎⠳⠗⠉⠑⠎⠀⠯⠀⠁</w:t>
      </w:r>
    </w:p>
    <w:p w14:paraId="3F2BB6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⠑⠟⠥⠢⠞⠀⠇⠁⠉⠅⠀⠷⠀⠓⠥⠍⠁⠝⠀⠗⠑⠎⠳⠗⠉⠑⠎⠀⠯⠀</w:t>
      </w:r>
    </w:p>
    <w:p w14:paraId="0B12A6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⠞⠊⠉⠁⠇⠀⠔⠋⠗⠁⠌⠗⠥⠉⠞⠥⠗⠑⠲⠀⠀⠀⠀⠀⠀⠀⠀⠀⠀</w:t>
      </w:r>
    </w:p>
    <w:p w14:paraId="65951B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⠚⠀⠠⠎⠕⠉⠊⠕⠀⠠⠑⠉⠕⠝⠕⠍⠊⠉⠀⠠⠗⠑⠎⠏⠕⠝⠎⠑</w:t>
      </w:r>
    </w:p>
    <w:p w14:paraId="244BE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0E3C1C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⠀⠑⠌⠊⠍⠁⠞⠫⠀⠀⠀⠀⠀⠀⠀⠀⠀⠀⠀⠀⠀⠀⠀⠀⠀⠀⠀</w:t>
      </w:r>
    </w:p>
    <w:p w14:paraId="332E18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⠁⠨⠴⠀⠀⠀⠀⠀⠀⠀⠀⠀⠀⠀⠀⠀⠀⠀⠀⠀⠀⠀⠀⠀⠀⠀⠀⠀</w:t>
      </w:r>
    </w:p>
    <w:p w14:paraId="0A6E91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⠷⠀⠡⠝⠀⠜⠑⠀⠌⠀⠃⠕⠗⠝⠀⠁⠞⠀⠓⠕⠍⠑⠂⠀⠾⠀⠁⠀⠀⠀</w:t>
      </w:r>
    </w:p>
    <w:p w14:paraId="4ED6CB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⠻⠀⠏⠗⠕⠏⠕⠗⠰⠝⠀⠷⠀⠺⠕⠍⠢⠀⠋⠀⠍⠜⠛⠔⠁⠇⠊⠵⠫</w:t>
      </w:r>
    </w:p>
    <w:p w14:paraId="21571A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⠙⠑⠇⠊⠧⠻⠬⠀⠁⠞⠀⠓⠕⠍⠑⠲⠀⠀⠀⠀⠀⠀⠀⠀⠀⠀</w:t>
      </w:r>
    </w:p>
    <w:p w14:paraId="2598C6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⠠⠝⠑⠏⠁⠇⠂⠀⠞⠺⠕⠀⠳⠀⠷⠀⠋⠊⠧⠑⠀⠀⠀⠀⠀⠀⠀</w:t>
      </w:r>
    </w:p>
    <w:p w14:paraId="711637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⠞⠻⠝⠁⠇⠀⠙⠂⠹⠎⠀⠯⠀⠐⠕⠀⠳⠀⠷⠀⠞⠺⠕⠀⠀⠀⠀⠀⠀⠀</w:t>
      </w:r>
    </w:p>
    <w:p w14:paraId="7C6916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⠕⠝⠁⠞⠁⠇⠀⠙⠂⠹⠎⠀⠕⠒⠥⠗⠀⠁⠞⠀⠓⠕⠍⠑⠲⠀⠀⠀⠀⠀</w:t>
      </w:r>
    </w:p>
    <w:p w14:paraId="669DE0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⠝⠑⠜⠇⠽⠀⠋⠳⠗⠀⠳⠀⠷⠀⠑⠀⠋⠊⠧⠑⠀⠡⠝⠀⠐⠣⠼⠛⠓⠀</w:t>
      </w:r>
    </w:p>
    <w:p w14:paraId="51BDDA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⠐⠜⠀⠶⠀⠝⠀⠋⠥⠇⠇⠽⠀⠊⠍⠍⠥⠝⠊⠵⠫⠀⠔⠀⠀⠀⠀</w:t>
      </w:r>
    </w:p>
    <w:p w14:paraId="7B7030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⠋⠂⠀⠁⠀⠋⠁⠇⠇⠀⠋⠀⠮⠀⠼⠓⠛⠀⠏⠻⠉⠢⠞⠀⠎⠑⠢⠀</w:t>
      </w:r>
    </w:p>
    <w:p w14:paraId="1A0F05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⠼⠃⠚⠁⠁⠲⠼⠙⠙⠞⠓⠑⠀⠍⠁⠞⠻⠝⠁⠇⠀⠍⠕⠗⠞⠁⠇⠰⠽⠀</w:t>
      </w:r>
    </w:p>
    <w:p w14:paraId="4D4250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⠛⠉</w:t>
      </w:r>
    </w:p>
    <w:p w14:paraId="0410FA6B" w14:textId="77777777" w:rsidR="00490927" w:rsidRDefault="00490927">
      <w:pPr>
        <w:ind w:left="1440"/>
      </w:pPr>
    </w:p>
    <w:p w14:paraId="1A638210" w14:textId="77777777" w:rsidR="00490927" w:rsidRDefault="00490927">
      <w:pPr>
        <w:ind w:left="1440"/>
      </w:pPr>
    </w:p>
    <w:p w14:paraId="768153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⠞⠊⠕⠀⠔⠀⠠⠝⠑⠏⠁⠇⠀⠊⠎⠀⠐⠕⠀⠷⠀⠮⠀⠓⠊⠣⠑⠌⠀⠔</w:t>
      </w:r>
    </w:p>
    <w:p w14:paraId="5A622F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⠗⠑⠛⠊⠕⠝⠀⠁⠞⠀⠼⠃⠉⠊⠀⠏⠻⠀⠼⠁⠚⠚⠂⠚⠚⠚⠀⠀⠀⠀</w:t>
      </w:r>
    </w:p>
    <w:p w14:paraId="03CC2A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⠀⠃⠊⠗⠹⠎⠀⠔⠀⠼⠃⠚⠁⠋⠲⠀⠠⠁⠇⠹⠀⠐⠮⠀⠓⠁⠎⠀</w:t>
      </w:r>
    </w:p>
    <w:p w14:paraId="4A7A3B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⠁⠀⠎⠊⠛⠝⠊⠋⠊⠉⠁⠝⠞⠀⠔⠉⠗⠂⠎⠑⠀⠔⠀⠮⠀⠀⠀⠀</w:t>
      </w:r>
    </w:p>
    <w:p w14:paraId="4E51A6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⠏⠕⠗⠰⠝⠀⠷⠀⠃⠊⠗⠹⠎⠀⠁⠞⠞⠢⠙⠫⠀⠃⠽⠀⠁⠀⠀⠀⠀</w:t>
      </w:r>
    </w:p>
    <w:p w14:paraId="2D7275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⠅⠊⠇⠇⠫⠀⠓⠂⠇⠹⠀⠏⠗⠷⠑⠎⠨⠝⠁⠇⠀⠀⠀⠀⠀⠀⠀⠀⠀⠀⠀</w:t>
      </w:r>
    </w:p>
    <w:p w14:paraId="1B1E61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⠋⠀⠼⠁⠁⠲⠊⠀⠏⠻⠉⠢⠞⠀⠞⠕⠀⠼⠑⠓⠀⠀⠀⠀⠀⠀⠀⠀</w:t>
      </w:r>
    </w:p>
    <w:p w14:paraId="77966E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⠼⠙⠑⠀⠤⠀⠹⠀⠓⠁⠎⠀⠝⠀⠃⠗⠐⠳⠀⠁⠀⠋⠁⠇⠇⠀⠔</w:t>
      </w:r>
    </w:p>
    <w:p w14:paraId="611870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⠞⠻⠝⠁⠇⠀⠙⠂⠹⠎⠂⠀⠘⠱⠀⠝⠥⠍⠃⠻⠎⠀⠓⠀⠗⠑⠍⠁⠔⠫</w:t>
      </w:r>
    </w:p>
    <w:p w14:paraId="0199D0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⠁⠛⠝⠁⠝⠞⠀⠔⠀⠮⠀⠇⠁⠌⠀⠙⠑⠉⠁⠙⠑⠂⠀⠙⠥⠑⠀⠞⠕⠀⠮</w:t>
      </w:r>
    </w:p>
    <w:p w14:paraId="04DA1E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⠊⠳⠎⠀⠛⠁⠏⠎⠀⠔⠀⠮⠀⠟⠥⠁⠇⠰⠽⠀⠷⠀⠉⠜⠑⠀⠔⠀⠀⠀</w:t>
      </w:r>
    </w:p>
    <w:p w14:paraId="3EDE60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⠋⠁⠉⠊⠇⠊⠞⠊⠑⠎⠂⠀⠁⠍⠰⠛⠀⠕⠮⠗⠀⠀⠀⠀⠀⠀⠀</w:t>
      </w:r>
    </w:p>
    <w:p w14:paraId="741968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⠌⠗⠁⠔⠞⠎⠲⠀⠠⠁⠝⠀⠑⠌⠊⠍⠁⠞⠫⠀⠼⠙⠁⠀⠏⠻⠉⠢⠞⠀⠷</w:t>
      </w:r>
    </w:p>
    <w:p w14:paraId="0DC3E6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⠀⠜⠑⠀⠌⠀⠃⠕⠗⠝⠀⠁⠞⠀⠓⠕⠍⠑⠂⠀⠾⠀⠁⠀⠓⠊⠣⠻⠀⠀</w:t>
      </w:r>
    </w:p>
    <w:p w14:paraId="2F5E9A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⠏⠕⠗⠰⠝⠀⠷⠀⠺⠕⠍⠢⠀⠋⠀⠍⠜⠛⠔⠁⠇⠊⠵⠫⠀⠀⠀⠀⠀</w:t>
      </w:r>
    </w:p>
    <w:p w14:paraId="5B65AF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⠙⠑⠇⠊⠧⠻⠬⠀⠁⠞⠀⠓⠕⠍⠑⠲⠀⠠⠔⠀⠀⠀⠀⠀⠀⠀</w:t>
      </w:r>
    </w:p>
    <w:p w14:paraId="6700D8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⠞⠺⠕⠀⠳⠀⠷⠀⠋⠊⠧⠑⠀⠍⠁⠞⠻⠝⠁⠇⠀⠀⠀⠀</w:t>
      </w:r>
    </w:p>
    <w:p w14:paraId="268383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⠂⠹⠎⠀⠯⠀⠐⠕⠀⠳⠀⠷⠀⠞⠺⠕⠀⠝⠑⠕⠝⠁⠞⠁⠇⠀⠙⠂⠹⠎⠀</w:t>
      </w:r>
    </w:p>
    <w:p w14:paraId="1E46D5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⠒⠥⠗⠀⠁⠞⠀⠓⠕⠍⠑⠲⠠⠘⠮⠀⠋⠊⠛⠥⠗⠑⠎⠀⠩⠪⠹⠁⠞⠀⠀</w:t>
      </w:r>
    </w:p>
    <w:p w14:paraId="1E7392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⠊⠇⠑⠀⠏⠻⠿⠍⠨⠑⠀⠕⠝⠀⠅⠑⠽⠀⠓⠂⠇⠹⠀⠀⠀⠀⠀⠀⠀⠀⠀</w:t>
      </w:r>
    </w:p>
    <w:p w14:paraId="52C5F4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⠊⠉⠁⠞⠕⠗⠎⠀⠓⠁⠎⠀⠊⠍⠏⠗⠕⠧⠫⠂⠀⠏⠗⠕⠛⠗⠑⠎⠎⠀</w:t>
      </w:r>
    </w:p>
    <w:p w14:paraId="0F400C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⠃⠑⠢⠀⠞⠕⠕⠀⠎⠇⠪⠲⠀⠀⠀⠀⠀⠀⠀⠀⠀⠀⠀⠀⠀⠀⠀⠀</w:t>
      </w:r>
    </w:p>
    <w:p w14:paraId="272EC4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⠭⠀⠍⠌⠀⠆⠀⠝⠕⠞⠫⠀⠞⠀⠮⠀⠁⠃⠧⠀⠋⠊⠛⠥⠗⠑⠎⠀⠀</w:t>
      </w:r>
    </w:p>
    <w:p w14:paraId="4844D4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⠜⠽⠀⠎⠊⠛⠝⠊⠋⠊⠉⠁⠝⠞⠇⠽⠀⠆⠞⠀⠙⠊⠖⠻⠢⠞⠀⠀⠀⠀⠀</w:t>
      </w:r>
    </w:p>
    <w:p w14:paraId="13A81C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⠊⠕⠝⠎⠀⠷⠀⠮⠀⠉⠨⠞⠗⠽⠂⠀⠩⠫⠙⠬⠀⠇⠊⠣⠞⠀⠕⠝⠀</w:t>
      </w:r>
    </w:p>
    <w:p w14:paraId="334CB8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⠥⠝⠑⠟⠥⠁⠇⠀⠁⠒⠑⠎⠎⠀⠞⠕⠀⠓⠂⠇⠹⠀⠎⠻⠧⠊⠉⠑⠎⠀</w:t>
      </w:r>
    </w:p>
    <w:p w14:paraId="214225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⠮⠀⠉⠨⠞⠗⠽⠲⠠⠮⠀⠎⠊⠛⠝⠊⠋⠊⠉⠁⠝⠞⠀⠀⠀⠀⠀⠀⠀⠀</w:t>
      </w:r>
    </w:p>
    <w:p w14:paraId="01AD73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⠑⠏⠁⠝⠉⠽⠀⠆⠞⠀⠁⠒⠑⠎⠎⠀⠞⠕⠀⠓⠂⠇⠹⠀⠀⠀⠀⠀⠀</w:t>
      </w:r>
    </w:p>
    <w:p w14:paraId="763AEB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⠛⠙</w:t>
      </w:r>
    </w:p>
    <w:p w14:paraId="4D5F82FD" w14:textId="77777777" w:rsidR="00490927" w:rsidRDefault="00490927">
      <w:pPr>
        <w:ind w:left="1440"/>
      </w:pPr>
    </w:p>
    <w:p w14:paraId="6431102E" w14:textId="77777777" w:rsidR="00490927" w:rsidRDefault="00490927">
      <w:pPr>
        <w:ind w:left="1440"/>
      </w:pPr>
    </w:p>
    <w:p w14:paraId="4946A0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⠂⠀⠔⠉⠇⠥⠙⠬⠀⠎⠑⠭⠥⠁⠇⠀⠯⠀⠀⠀⠀⠀</w:t>
      </w:r>
    </w:p>
    <w:p w14:paraId="358C49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⠕⠙⠥⠉⠞⠊⠧⠑⠀⠓⠂⠇⠹⠀⠎⠻⠧⠊⠉⠑⠎⠂⠀⠯⠀⠆⠞⠀</w:t>
      </w:r>
    </w:p>
    <w:p w14:paraId="61F542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⠗⠃⠁⠝⠀⠯⠀⠗⠥⠗⠁⠇⠀⠓⠳⠎⠑⠓⠕⠇⠙⠎⠂⠀⠓⠁⠎⠀⠇⠰⠛</w:t>
      </w:r>
    </w:p>
    <w:p w14:paraId="18FAAD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⠗⠑⠉⠕⠛⠝⠊⠵⠑⠙⠲⠼⠙⠋⠀⠠⠍⠕⠧⠑⠰⠞⠂⠀⠀⠀⠀⠀</w:t>
      </w:r>
    </w:p>
    <w:p w14:paraId="63D42A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⠔⠀⠗⠑⠍⠕⠞⠑⠀⠍⠨⠞⠁⠔⠳⠎⠀⠀⠀⠀⠀⠀</w:t>
      </w:r>
    </w:p>
    <w:p w14:paraId="5D7875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⠊⠕⠝⠎⠂⠀⠊⠎⠀⠐⠕⠀⠒⠞⠗⠊⠃⠥⠞⠬⠀⠋⠁⠉⠞⠕⠗⠲⠀</w:t>
      </w:r>
    </w:p>
    <w:p w14:paraId="715369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⠁⠙⠙⠊⠰⠝⠂⠀⠓⠳⠎⠑⠓⠕⠇⠙⠀⠺⠂⠇⠹⠀⠯⠀⠀⠀⠀⠀⠀</w:t>
      </w:r>
    </w:p>
    <w:p w14:paraId="27F92C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⠌⠑⠸⠌⠀⠑⠹⠝⠊⠉⠰⠽⠀⠓⠀⠃⠑⠢⠀⠋⠨⠙⠀⠞⠕⠀⠓⠀⠁⠀</w:t>
      </w:r>
    </w:p>
    <w:p w14:paraId="1D2AB8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⠊⠍⠏⠁⠉⠞⠀⠕⠝⠀⠐⠑⠽⠹⠬⠀⠋⠀⠀⠀</w:t>
      </w:r>
    </w:p>
    <w:p w14:paraId="0AF305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⠍⠥⠝⠊⠵⠁⠰⠝⠀⠉⠕⠧⠻⠁⠛⠑⠂⠀⠓⠂⠇⠹⠀⠳⠞⠉⠕⠍⠑⠎</w:t>
      </w:r>
    </w:p>
    <w:p w14:paraId="2838CE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⠎⠻⠧⠊⠉⠑⠀⠥⠞⠊⠇⠊⠵⠁⠞⠊⠕⠝⠲⠼⠙⠛⠀⠠⠐⠥⠇⠽⠬⠀</w:t>
      </w:r>
    </w:p>
    <w:p w14:paraId="264532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⠂⠎⠕⠝⠎⠀⠔⠉⠇⠥⠙⠑⠀⠎⠻⠧⠊⠉⠑⠀⠁⠧⠁⠊⠇⠁⠃⠊⠇⠰⠽</w:t>
      </w:r>
    </w:p>
    <w:p w14:paraId="47AB21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⠝⠛⠬⠀⠋⠀⠛⠑⠕⠛⠗⠁⠏⠓⠊⠉⠀⠒⠌⠗⠁⠔⠞⠎⠂⠀⠀⠀⠀⠀</w:t>
      </w:r>
    </w:p>
    <w:p w14:paraId="0B3449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⠓⠂⠇⠹⠀⠋⠁⠉⠊⠇⠊⠞⠊⠑⠎⠀⠯⠀⠀⠀⠀⠀⠀</w:t>
      </w:r>
    </w:p>
    <w:p w14:paraId="6FF8E8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⠢⠰⠝⠀⠷⠀⠓⠂⠇⠹⠀⠐⠺⠻⠎⠂⠀⠞⠕⠀⠎⠕⠉⠊⠕⠤⠀⠀⠀</w:t>
      </w:r>
    </w:p>
    <w:p w14:paraId="3B0A8E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⠥⠇⠞⠥⠗⠁⠇⠀⠃⠜⠗⠊⠻⠎⠀⠞⠕⠀⠎⠻⠧⠊⠉⠑⠀⠀⠀⠀⠀⠀⠀</w:t>
      </w:r>
    </w:p>
    <w:p w14:paraId="1F17F5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⠞⠊⠇⠊⠵⠁⠰⠝⠂⠀⠎⠡⠀⠵⠀⠍⠊⠌⠗⠥⠌⠀⠔⠀⠓⠂⠇⠹⠀⠀⠀</w:t>
      </w:r>
    </w:p>
    <w:p w14:paraId="753300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⠏⠗⠕⠧⠊⠙⠻⠎⠀⠯⠂⠀⠒⠧⠻⠎⠑⠇⠽⠂⠀⠮⠀⠀</w:t>
      </w:r>
    </w:p>
    <w:p w14:paraId="40B395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⠊⠛⠍⠁⠀⠋⠁⠉⠫⠀⠃⠽⠀⠐⠎⠀⠉⠁⠌⠑⠎⠸⠌⠀⠀⠀⠀⠀⠀⠀⠀</w:t>
      </w:r>
    </w:p>
    <w:p w14:paraId="446C5A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⠹⠝⠊⠉⠊⠞⠊⠑⠎⠀⠱⠢⠀⠎⠑⠑⠅⠬⠀⠓⠂⠇⠹⠀⠉⠜⠑⠀⠀⠀⠀</w:t>
      </w:r>
    </w:p>
    <w:p w14:paraId="0BCA0F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⠗⠧⠊⠉⠑⠎⠲⠼⠙⠓⠀⠀⠀⠀⠀⠀⠀⠀⠀⠀⠀⠀⠀⠀⠀⠀⠀⠀⠀⠀</w:t>
      </w:r>
    </w:p>
    <w:p w14:paraId="61D11D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⠏⠗⠑⠛⠝⠁⠝⠞⠀⠺⠕⠍⠢⠀⠜⠑⠀⠓⠊⠣⠇⠽⠀⠀⠀⠀⠀⠀</w:t>
      </w:r>
    </w:p>
    <w:p w14:paraId="2E620E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⠎⠔⠉⠑⠀⠮⠽⠀⠇⠁⠉⠅⠀⠃⠕⠹⠀⠓⠂⠇⠹⠀</w:t>
      </w:r>
    </w:p>
    <w:p w14:paraId="02DBB7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⠙⠑⠇⠊⠧⠻⠽⠀⠎⠻⠧⠊⠉⠑⠎⠀⠙⠥⠑⠀⠞⠕⠀⠮⠀⠗⠕⠁⠙⠀</w:t>
      </w:r>
    </w:p>
    <w:p w14:paraId="42132A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⠇⠕⠉⠅⠁⠛⠑⠎⠀⠙⠥⠗⠬⠀⠮⠀⠐⠞⠀⠷⠀⠋⠇⠕⠕⠙⠎⠀⠯⠀⠀</w:t>
      </w:r>
    </w:p>
    <w:p w14:paraId="7450BA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⠯⠎⠇⠊⠙⠑⠎⠲⠴⠀⠀⠀⠀⠀⠀⠀⠀⠀⠀⠀⠀⠀⠀⠀⠀⠀⠀⠀⠀⠀⠀</w:t>
      </w:r>
    </w:p>
    <w:p w14:paraId="581086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⠏⠻⠎⠕⠝⠎⠀⠇⠊⠧⠬⠀⠾⠀⠀⠀</w:t>
      </w:r>
    </w:p>
    <w:p w14:paraId="0CFF75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⠓⠊⠧⠸⠌⠠⠠⠁⠊⠙⠎⠀⠀⠀⠀⠀⠀⠀⠀⠀⠀⠀⠀⠀⠀⠀⠀⠀⠀⠀</w:t>
      </w:r>
    </w:p>
    <w:p w14:paraId="3F5DC9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⠛⠑</w:t>
      </w:r>
    </w:p>
    <w:p w14:paraId="0C0D7FE8" w14:textId="77777777" w:rsidR="00490927" w:rsidRDefault="00490927">
      <w:pPr>
        <w:ind w:left="1440"/>
      </w:pPr>
    </w:p>
    <w:p w14:paraId="7CF0AD43" w14:textId="77777777" w:rsidR="00490927" w:rsidRDefault="00490927">
      <w:pPr>
        <w:ind w:left="1440"/>
      </w:pPr>
    </w:p>
    <w:p w14:paraId="3833D6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⠕⠧⠊⠙⠤⠼⠁⠊⠀⠓⠁⠎⠀⠝⠀⠕⠝⠇⠽⠀⠀⠀⠀⠀⠀⠀⠀</w:t>
      </w:r>
    </w:p>
    <w:p w14:paraId="37AD74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⠇⠊⠣⠞⠫⠀⠘⠮⠀⠑⠭⠊⠌⠬⠀⠺⠂⠅⠰⠎⠑⠎⠂⠀⠭⠀⠓⠁⠎</w:t>
      </w:r>
    </w:p>
    <w:p w14:paraId="145213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⠂⠞⠫⠀⠝⠑⠺⠀⠡⠁⠇⠇⠢⠛⠑⠎⠲⠀⠠⠮⠀⠗⠊⠎⠑⠀⠷⠀⠀⠀</w:t>
      </w:r>
    </w:p>
    <w:p w14:paraId="2BBCEB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⠔⠋⠑⠉⠰⠝⠎⠀⠓⠁⠎⠀⠇⠊⠍⠊⠞⠫⠀⠮</w:t>
      </w:r>
    </w:p>
    <w:p w14:paraId="099490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⠃⠊⠇⠰⠽⠀⠷⠀⠮⠀⠓⠂⠇⠹⠀⠎⠽⠌⠑⠍⠀⠞⠕⠀⠏⠗⠕⠧⠊⠙⠑</w:t>
      </w:r>
    </w:p>
    <w:p w14:paraId="238002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⠮⠗⠀⠑⠎⠎⠢⠞⠊⠁⠇⠀⠓⠂⠇⠹⠀⠎⠻⠧⠊⠉⠑⠎⠀⠤⠀⠋⠀⠀⠀</w:t>
      </w:r>
    </w:p>
    <w:p w14:paraId="00F4D8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⠽⠀⠏⠇⠁⠝⠝⠬⠀⠞⠕⠀⠍⠁⠞⠻⠝⠁⠇⠀⠯⠀⠀⠀⠀⠀⠀</w:t>
      </w:r>
    </w:p>
    <w:p w14:paraId="4C1840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⠕⠝⠁⠞⠁⠇⠀⠉⠜⠑⠂⠀⠞⠕⠀⠞⠗⠂⠞⠰⠞⠀⠷⠀⠀⠀⠀⠀⠀⠀</w:t>
      </w:r>
    </w:p>
    <w:p w14:paraId="59750B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⠉⠁⠃⠇⠑⠀⠯⠀⠝⠕⠝⠤⠉⠕⠍⠍⠥⠝⠊⠉⠁⠃⠇⠑⠀</w:t>
      </w:r>
    </w:p>
    <w:p w14:paraId="7A50BC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⠂⠎⠑⠎⠂⠀⠯⠀⠞⠕⠀⠑⠍⠻⠛⠢⠉⠽⠀⠀⠀⠀⠀⠀⠀⠀⠀⠀⠀⠀⠀</w:t>
      </w:r>
    </w:p>
    <w:p w14:paraId="065045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⠎⠏⠕⠝⠎⠑⠲⠠⠹⠀⠲⠗⠥⠏⠰⠝⠀⠔⠀⠓⠂⠇⠹⠀⠀⠀⠀⠀</w:t>
      </w:r>
    </w:p>
    <w:p w14:paraId="5084EF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⠍⠂⠝⠎⠀⠞⠀⠮⠀⠙⠊⠗⠑⠉⠞⠀⠍⠕⠗⠞⠁⠇⠰⠽</w:t>
      </w:r>
    </w:p>
    <w:p w14:paraId="16DDEC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⠀⠠⠠⠉⠕⠧⠊⠙⠤⠼⠁⠊⠀⠔⠋⠑⠉⠰⠝⠎⠀⠊⠎⠀⠉⠕⠍⠏⠨⠙⠫</w:t>
      </w:r>
    </w:p>
    <w:p w14:paraId="5AC741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⠮⠀⠔⠙⠊⠗⠑⠉⠞⠀⠤⠀⠯⠀⠏⠗⠑⠧⠢⠞⠁⠃⠇⠑⠀⠤⠀⠀⠀</w:t>
      </w:r>
    </w:p>
    <w:p w14:paraId="292D37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⠗⠞⠁⠇⠰⠽⠀⠉⠁⠥⠎⠫⠀⠃⠽⠀⠮⠀⠌⠗⠁⠔⠀⠕⠝⠀⠓⠂⠇⠹</w:t>
      </w:r>
    </w:p>
    <w:p w14:paraId="46A589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⠎⠲⠀⠠⠿⠀⠑⠭⠁⠍⠏⠇⠑⠂⠀⠗⠑⠎⠑⠜⠡⠀⠓⠁⠎⠀⠀</w:t>
      </w:r>
    </w:p>
    <w:p w14:paraId="5793DC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⠪⠝⠀⠞⠀⠮⠀⠇⠕⠉⠅⠙⠪⠝⠀⠸⠓⠀⠎⠐⠑⠑⠀⠀⠀⠀⠀⠀⠀⠀⠀</w:t>
      </w:r>
    </w:p>
    <w:p w14:paraId="5E783B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⠊⠉⠁⠰⠝⠎⠀⠿⠀⠍⠁⠞⠻⠝⠁⠇⠀⠓⠂⠇⠹⠂⠀⠾⠀⠮⠀⠀</w:t>
      </w:r>
    </w:p>
    <w:p w14:paraId="459699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⠍⠃⠻⠀⠷⠀⠃⠁⠃⠊⠑⠎⠀⠃⠕⠗⠝⠀⠔⠀⠝⠔⠑⠀⠀⠀⠀⠀⠀⠀</w:t>
      </w:r>
    </w:p>
    <w:p w14:paraId="3D7CE6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⠗⠧⠑⠽⠫⠀⠓⠕⠎⠏⠊⠞⠁⠇⠎⠀⠗⠫⠥⠉⠬⠀⠃⠽⠀⠍⠀⠹⠁⠝</w:t>
      </w:r>
    </w:p>
    <w:p w14:paraId="7BB688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⠀⠏⠻⠉⠢⠞⠀⠆⠞⠀⠍⠊⠙⠤⠠⠍⠜⠡⠀⠯⠀⠍⠊⠙⠤⠠⠍⠁⠽</w:t>
      </w:r>
    </w:p>
    <w:p w14:paraId="24B185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⠲⠀⠠⠮⠀⠝⠑⠕⠝⠁⠞⠁⠇⠀⠍⠕⠗⠞⠁⠇⠰⠽⠀⠗⠁⠞⠑</w:t>
      </w:r>
    </w:p>
    <w:p w14:paraId="494C56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⠋⠀⠼⠁⠉⠀⠏⠻⠀⠀⠀⠀⠀⠀⠀⠀⠀⠀⠀⠀⠀⠀⠀⠀⠀</w:t>
      </w:r>
    </w:p>
    <w:p w14:paraId="109099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⠚⠚⠚⠀⠇⠊⠧⠑⠀⠃⠊⠗⠹⠎⠀⠞⠕⠀⠼⠙⠚⠀⠙⠥⠗⠬⠀</w:t>
      </w:r>
    </w:p>
    <w:p w14:paraId="1663BD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⠌⠥⠙⠽⠀⠏⠑⠗⠊⠕⠙⠲⠼⠙⠊⠀⠠⠺⠕⠍⠢⠀⠋⠀⠀⠀⠀⠀⠀⠀</w:t>
      </w:r>
    </w:p>
    <w:p w14:paraId="0B6192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⠙⠧⠁⠝⠞⠁⠛⠫⠀⠉⠁⠌⠑⠀⠯⠀⠑⠹⠝⠊⠉⠀⠛⠗⠳⠏⠎⠀⠶⠀</w:t>
      </w:r>
    </w:p>
    <w:p w14:paraId="392B0D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⠨⠙⠀⠞⠕⠀⠆⠀⠍⠀⠁⠖⠑⠉⠞⠫⠂⠀⠔⠙⠊⠉⠁⠞⠬⠀⠁⠀⠀⠀⠀</w:t>
      </w:r>
    </w:p>
    <w:p w14:paraId="43A639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⠊⠙⠢⠬⠀⠷⠀⠮⠀⠑⠟⠥⠰⠽⠀⠛⠁⠏⠲⠀⠠⠁⠙⠙⠗⠑⠎⠎⠬⠀⠀</w:t>
      </w:r>
    </w:p>
    <w:p w14:paraId="5AF47F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⠛⠋</w:t>
      </w:r>
    </w:p>
    <w:p w14:paraId="70C596B9" w14:textId="77777777" w:rsidR="00490927" w:rsidRDefault="00490927">
      <w:pPr>
        <w:ind w:left="1440"/>
      </w:pPr>
    </w:p>
    <w:p w14:paraId="673435E9" w14:textId="77777777" w:rsidR="00490927" w:rsidRDefault="00490927">
      <w:pPr>
        <w:ind w:left="1440"/>
      </w:pPr>
    </w:p>
    <w:p w14:paraId="59050B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⠑⠭⠊⠌⠬⠀⠓⠂⠇⠹⠀⠎⠽⠌⠑⠍⠀⠡⠁⠇⠇⠢⠛⠑⠎⠀⠯⠀⠀</w:t>
      </w:r>
    </w:p>
    <w:p w14:paraId="31962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⠬⠀⠁⠀⠗⠑⠞⠥⠗⠝⠀⠷⠀⠗⠑⠛⠥⠇⠜⠀⠓⠂⠇⠹⠀⠀⠀⠀</w:t>
      </w:r>
    </w:p>
    <w:p w14:paraId="69577E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⠋⠀⠏⠗⠑⠧⠢⠰⠝⠀⠞⠕⠀⠏⠁⠇⠇⠊⠁⠞⠊⠧⠑</w:t>
      </w:r>
    </w:p>
    <w:p w14:paraId="5C9C47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⠜⠑⠂⠀⠊⠎⠀⠐⠮⠿⠑⠀⠚⠀⠵⠀⠊⠍⠏⠕⠗⠞⠁⠝⠞⠀⠵⠀⠀⠀⠀</w:t>
      </w:r>
    </w:p>
    <w:p w14:paraId="7265FA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⠙⠬⠀⠞⠕⠀⠮⠀⠠⠠⠉⠕⠧⠊⠙⠤⠼⠁⠊⠀⠀⠀⠀⠀⠀⠀</w:t>
      </w:r>
    </w:p>
    <w:p w14:paraId="4D4601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⠳⠞⠃⠗⠂⠅⠲⠀⠀⠀⠀⠀⠀⠀⠀⠀⠀⠀⠀⠀⠀⠀⠀⠀⠀⠀⠀⠀⠀⠀⠀⠀</w:t>
      </w:r>
    </w:p>
    <w:p w14:paraId="11AD5D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⠭⠀⠊⠎⠀⠙⠊⠖⠊⠉⠥⠇⠞⠀⠞⠕⠀⠞⠗⠁⠧⠑⠇⠀⠿⠀⠀⠀</w:t>
      </w:r>
    </w:p>
    <w:p w14:paraId="42F6AE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⠫⠊⠉⠁⠇⠀⠉⠜⠑⠀⠙⠥⠑⠀⠞⠕⠀⠍⠕⠃⠊⠇⠰⠽⠀⠀⠀⠀⠀⠀⠀</w:t>
      </w:r>
    </w:p>
    <w:p w14:paraId="0C847B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⠀⠯⠀⠥⠝⠁⠧⠁⠊⠇⠁⠃⠊⠇⠰⠽⠀⠷⠀⠀⠀⠀⠀⠀</w:t>
      </w:r>
    </w:p>
    <w:p w14:paraId="517028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⠊⠧⠑⠀⠙⠑⠧⠊⠉⠑⠎⠲⠀⠠⠓⠂⠇⠹⠀⠐⠺⠻⠎⠀⠀⠀⠀</w:t>
      </w:r>
    </w:p>
    <w:p w14:paraId="56D4BD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⠉⠅⠀⠁⠺⠜⠑⠰⠎⠀⠕⠝⠀⠓⠪⠀⠞⠕⠀⠉⠜⠑⠀⠯⠀⠀⠀⠀⠀⠀</w:t>
      </w:r>
    </w:p>
    <w:p w14:paraId="3A8701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⠉⠁⠞⠑⠀⠯⠀⠏⠗⠕⠧⠊⠙⠑⠀⠀⠀⠀⠀⠀⠀⠀⠀⠀⠀</w:t>
      </w:r>
    </w:p>
    <w:p w14:paraId="685020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⠕⠏⠗⠊⠁⠞⠑⠀⠎⠻⠧⠊⠉⠑⠎⠀⠞⠕⠀⠙⠊⠖⠻⠢⠞⠀⠀⠀</w:t>
      </w:r>
    </w:p>
    <w:p w14:paraId="64F3FD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⠞⠑⠛⠕⠗⠊⠑⠎⠀⠷⠀⠏⠻⠎⠕⠝⠎⠀⠾⠀⠀⠀⠀⠀⠀⠀⠀⠀⠀⠀</w:t>
      </w:r>
    </w:p>
    <w:p w14:paraId="7F48FF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⠲⠴⠀⠀⠀⠀⠀⠀⠀⠀⠀⠀⠀⠀⠀⠀⠀⠀⠀⠀⠀⠀</w:t>
      </w:r>
    </w:p>
    <w:p w14:paraId="2E7E1E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⠏⠻⠎⠕⠝⠎⠀⠾⠀⠀⠀⠀⠀⠀⠀⠀</w:t>
      </w:r>
    </w:p>
    <w:p w14:paraId="376C8D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⠠⠋⠀⠒⠎⠥⠇⠞⠁⠰⠝⠀⠾⠀⠠⠙⠁⠇⠊⠞⠎</w:t>
      </w:r>
    </w:p>
    <w:p w14:paraId="5A70AA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⠧⠢⠀⠔⠀⠎⠊⠞⠥⠁⠰⠝⠎⠀⠐⠱⠀⠎⠽⠌⠑⠍⠀⠀⠀⠀⠀⠀</w:t>
      </w:r>
    </w:p>
    <w:p w14:paraId="2F3C53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⠊⠎⠀⠝⠀⠁⠝⠀⠊⠎⠎⠥⠑⠂⠀⠮⠀⠉⠗⠊⠎⠊⠎⠀</w:t>
      </w:r>
    </w:p>
    <w:p w14:paraId="385BBA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⠗⠑⠎⠥⠇⠞⠫⠀⠔⠀⠸⠍⠀⠏⠀⠁⠧⠕⠊⠙⠬⠀⠓⠂⠇⠹⠀⠀</w:t>
      </w:r>
    </w:p>
    <w:p w14:paraId="320F97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⠲⠀⠠⠋⠑⠜⠀⠷⠀⠆⠬⠀⠔⠋⠑⠉⠞⠫⠀⠀⠀⠀</w:t>
      </w:r>
    </w:p>
    <w:p w14:paraId="1B4317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⠊⠇⠑⠀⠧⠊⠎⠊⠞⠬⠀⠓⠂⠇⠹⠀⠋⠁⠉⠊⠇⠊⠞⠊⠑⠎⠂⠀⠀⠀⠀</w:t>
      </w:r>
    </w:p>
    <w:p w14:paraId="77EEB4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⠫⠀⠕⠝⠀⠍⠊⠎⠔⠿⠍⠁⠰⠝⠂⠀⠌⠊⠛⠍⠁⠀⠯⠀⠀⠀⠀⠀⠀</w:t>
      </w:r>
    </w:p>
    <w:p w14:paraId="1B8365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⠂⠀⠓⠁⠎⠀⠇⠫⠀⠞⠕⠀⠇⠪⠀⠀⠀⠀⠀⠀⠀⠀⠀</w:t>
      </w:r>
    </w:p>
    <w:p w14:paraId="1AD839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⠞⠊⠇⠊⠵⠁⠰⠝⠀⠷⠀⠓⠂⠇⠹⠀⠎⠻⠧⠊⠉⠑⠎⠲⠠⠹⠀⠋⠑⠜⠀</w:t>
      </w:r>
    </w:p>
    <w:p w14:paraId="741F26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⠚⠥⠌⠊⠋⠊⠫⠀⠔⠀⠇⠊⠣⠞⠀⠷⠀⠗⠑⠏⠕⠗⠞⠎⠀⠁⠃⠀⠀</w:t>
      </w:r>
    </w:p>
    <w:p w14:paraId="6A25D5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⠏⠁⠞⠊⠢⠞⠎⠀⠗⠉⠧⠛⠀⠓⠁⠞⠑⠀⠀⠀</w:t>
      </w:r>
    </w:p>
    <w:p w14:paraId="487983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⠊⠇⠀⠯⠀⠙⠂⠹⠀⠹⠗⠂⠞⠎⠀⠁⠋⠀⠸⠮⠀⠙⠊⠁⠛⠝⠕⠎⠑⠎</w:t>
      </w:r>
    </w:p>
    <w:p w14:paraId="78B2C0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⠛⠛</w:t>
      </w:r>
    </w:p>
    <w:p w14:paraId="7C9DABD5" w14:textId="77777777" w:rsidR="00490927" w:rsidRDefault="00490927">
      <w:pPr>
        <w:ind w:left="1440"/>
      </w:pPr>
    </w:p>
    <w:p w14:paraId="47D60A95" w14:textId="77777777" w:rsidR="00490927" w:rsidRDefault="00490927">
      <w:pPr>
        <w:ind w:left="1440"/>
      </w:pPr>
    </w:p>
    <w:p w14:paraId="7960C7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⠶⠀⠙⠊⠎⠉⠇⠕⠎⠑⠙⠲⠼⠑⠚⠀⠠⠓⠂⠇⠹⠀⠉⠜⠑⠀⠐⠺⠻⠎⠀⠓</w:t>
      </w:r>
    </w:p>
    <w:p w14:paraId="10E0BC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⠀⠋⠁⠉⠫⠀⠲⠉⠗⠊⠍⠔⠁⠰⠝⠂⠀⠗⠳⠞⠔⠑⠇⠽⠀⠆⠬⠀⠀⠀</w:t>
      </w:r>
    </w:p>
    <w:p w14:paraId="18B542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⠥⠗⠝⠫⠀⠁⠺⠁⠽⠀⠋⠀⠗⠑⠌⠁⠥⠗⠁⠝⠞⠎⠂⠀⠓⠕⠞⠑⠇⠎⠯</w:t>
      </w:r>
    </w:p>
    <w:p w14:paraId="7CC6F5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⠮⠗⠀⠏⠥⠃⠇⠊⠉⠀⠏⠇⠁⠉⠑⠎⠂⠀⠙⠥⠑⠀⠞⠕⠀⠋⠑⠜⠀⠷⠀</w:t>
      </w:r>
    </w:p>
    <w:p w14:paraId="77BCD8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⠟⠥⠊⠗⠬⠀⠠⠠⠉⠕⠧⠊⠙⠤⠼⠁⠊⠲⠑⠁⠀⠀⠀⠀⠀⠀⠀⠀⠀⠀</w:t>
      </w:r>
    </w:p>
    <w:p w14:paraId="22BB04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⠊⠞⠊⠁⠇⠀⠗⠑⠌⠗⠊⠉⠰⠝⠎⠀⠕⠝⠀⠍⠕⠧⠑⠰⠞⠀⠁⠇</w:t>
      </w:r>
    </w:p>
    <w:p w14:paraId="7B9C55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⠫⠀⠮⠀⠁⠃⠊⠇⠰⠽⠀⠷⠀⠏⠀⠞⠕⠀⠁⠒⠑⠎⠎⠀⠀⠀</w:t>
      </w:r>
    </w:p>
    <w:p w14:paraId="3787A0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⠎⠲⠀⠠⠏⠻⠎⠕⠝⠎⠀⠾⠀⠀⠀⠀⠀⠀⠀⠀⠀</w:t>
      </w:r>
    </w:p>
    <w:p w14:paraId="692A17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⠯⠀⠮⠀⠑⠇⠙⠻⠇⠽⠀⠶⠀⠀⠀⠀⠀⠀⠀⠀⠀</w:t>
      </w:r>
    </w:p>
    <w:p w14:paraId="0ED95E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⠁⠖⠑⠉⠞⠫⠀⠃⠽⠀⠹⠂⠀⠗⠉⠧⠛⠀⠇⠇⠀⠀</w:t>
      </w:r>
    </w:p>
    <w:p w14:paraId="441858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⠊⠇⠕⠗⠫⠀⠔⠿⠍⠁⠰⠝⠀⠞⠕⠀⠍⠑⠑⠞⠀⠸⠮⠀⠝⠑⠫⠎⠂⠀</w:t>
      </w:r>
    </w:p>
    <w:p w14:paraId="751217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⠺⠑⠇⠇⠀⠵⠀⠋⠁⠉⠬⠀⠏⠓⠽⠎⠊⠉⠁⠇⠀⠀⠀⠀⠀⠀⠀⠀⠀⠀</w:t>
      </w:r>
    </w:p>
    <w:p w14:paraId="522D4F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⠜⠗⠊⠻⠎⠲⠠⠞⠗⠁⠝⠎⠀⠏⠻⠎⠕⠝⠎⠀⠓⠀⠃⠑⠢⠀⠀⠀⠀⠀⠀</w:t>
      </w:r>
    </w:p>
    <w:p w14:paraId="2F629C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⠁⠃⠇⠑⠀⠞⠕⠀⠁⠒⠑⠎⠎⠀⠓⠕⠗⠍⠐⠕⠀⠮⠗⠁⠏⠽⠀⠯⠀⠀</w:t>
      </w:r>
    </w:p>
    <w:p w14:paraId="750FB4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⠘⠹⠀⠱⠕⠀⠜⠑⠀⠠⠠⠓⠊⠧⠀⠏⠕⠎⠊⠞⠊⠧⠑⠀⠝⠪⠀⠜⠑⠀⠀⠀</w:t>
      </w:r>
    </w:p>
    <w:p w14:paraId="76965A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⠬⠀⠡⠁⠇⠇⠢⠛⠑⠎⠀⠔⠀⠁⠒⠑⠎⠎⠬⠀⠀⠀⠀⠀⠀⠀⠀⠀⠀</w:t>
      </w:r>
    </w:p>
    <w:p w14:paraId="012C32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⠞⠊⠗⠑⠞⠗⠕⠧⠊⠗⠁⠇⠀⠮⠗⠁⠏⠽⠲⠀⠠⠵⠀⠀⠀⠀⠀⠀⠀⠀</w:t>
      </w:r>
    </w:p>
    <w:p w14:paraId="17A605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⠎⠀⠑⠁⠎⠑⠀⠯⠀⠠⠝⠑⠏⠁⠇⠊⠀⠀⠀⠀⠀⠀⠀⠀</w:t>
      </w:r>
    </w:p>
    <w:p w14:paraId="573CDB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⠎⠀⠗⠑⠞⠥⠗⠝⠀⠞⠕⠀⠮⠀⠉⠨⠞⠗⠽⠂⠀⠀⠀⠀⠀</w:t>
      </w:r>
    </w:p>
    <w:p w14:paraId="54C6B3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⠆⠬⠀⠁⠙⠙⠫⠀⠗⠑⠇⠁⠞⠫⠀⠞⠕⠀⠀⠀⠀⠀⠀</w:t>
      </w:r>
    </w:p>
    <w:p w14:paraId="65ED4C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⠞⠬⠀⠮⠀⠓⠂⠇⠹⠀⠯⠀⠺⠑⠇⠇⠃⠑⠬⠀⠷⠀⠮⠀⠀⠀</w:t>
      </w:r>
    </w:p>
    <w:p w14:paraId="5B9B4E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⠀⠏⠕⠏⠥⠇⠁⠰⠝⠀⠔⠀⠟⠥⠜⠁⠝⠞⠔⠑⠀⠱⠊⠇⠑</w:t>
      </w:r>
    </w:p>
    <w:p w14:paraId="701FFD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⠔⠊⠍⠊⠵⠬⠀⠉⠕⠍⠍⠥⠝⠰⠽⠀⠞⠗⠁⠝⠎⠍⠊⠎⠨⠝⠀⠓⠁⠎⠀</w:t>
      </w:r>
    </w:p>
    <w:p w14:paraId="1643CE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⠢⠀⠞⠕⠀⠆⠀⠡⠁⠇⠇⠢⠛⠬⠲⠀⠠⠗⠑⠞⠥⠗⠝⠑⠑⠀⠀⠀</w:t>
      </w:r>
    </w:p>
    <w:p w14:paraId="42682C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⠀⠀⠀⠀⠀⠀⠀⠀⠀⠀⠀⠀⠀⠀⠀⠀⠀⠀⠀⠀⠀⠀⠀⠀⠀⠀⠀⠀</w:t>
      </w:r>
    </w:p>
    <w:p w14:paraId="317A69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40241C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⠉⠁⠀⠀⠀⠀⠀⠀⠀⠀⠀⠀⠀</w:t>
      </w:r>
    </w:p>
    <w:p w14:paraId="445CD4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⠊⠛⠗⠁⠝⠞⠎⠀⠜⠑⠀⠋⠁⠉⠬⠀⠗⠑⠔⠞⠑⠛⠗⠁⠰⠝⠀⠀⠀</w:t>
      </w:r>
    </w:p>
    <w:p w14:paraId="3849CD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⠛⠓</w:t>
      </w:r>
    </w:p>
    <w:p w14:paraId="0265B85B" w14:textId="77777777" w:rsidR="00490927" w:rsidRDefault="00490927">
      <w:pPr>
        <w:ind w:left="1440"/>
      </w:pPr>
    </w:p>
    <w:p w14:paraId="135E2A7E" w14:textId="77777777" w:rsidR="00490927" w:rsidRDefault="00490927">
      <w:pPr>
        <w:ind w:left="1440"/>
      </w:pPr>
    </w:p>
    <w:p w14:paraId="1E90D6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⠖⠊⠉⠥⠇⠞⠊⠑⠎⠀⠙⠥⠑⠀⠞⠕⠀⠌⠊⠛⠍⠁⠞⠊⠵⠁⠰⠝⠂⠀</w:t>
      </w:r>
    </w:p>
    <w:p w14:paraId="357EFC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⠘⠹⠀⠱⠕⠀⠜⠑⠀⠏⠗⠑⠛⠝⠁⠝⠞⠀⠜⠑⠀⠒⠉⠻⠝⠫⠀⠁⠃⠀</w:t>
      </w:r>
    </w:p>
    <w:p w14:paraId="63A3B9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⠗⠑⠏⠗⠕⠙⠥⠉⠞⠊⠧⠑⠀⠓⠂⠇⠹⠀⠀⠀⠀⠀⠀</w:t>
      </w:r>
    </w:p>
    <w:p w14:paraId="1B14FA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⠔⠉⠇⠥⠙⠬⠀⠎⠁⠋⠑⠀⠁⠃⠕⠗⠰⠝⠀⠀⠀⠀⠀</w:t>
      </w:r>
    </w:p>
    <w:p w14:paraId="0EC9B7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⠯⠀⠉⠊⠧⠊⠉⠀⠙⠕⠉⠥⠰⠞⠁⠰⠝⠀⠿⠀⠮⠀⠡⠲</w:t>
      </w:r>
    </w:p>
    <w:p w14:paraId="6B83A1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⠹⠀⠕⠧⠻⠱⠑⠇⠍⠫⠀⠎⠽⠌⠑⠍⠀⠺⠀⠁⠇⠀⠋⠁⠉⠑⠀⠁⠝⠀⠀</w:t>
      </w:r>
    </w:p>
    <w:p w14:paraId="33DA08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⠑⠀⠔⠀⠍⠢⠞⠁⠇⠀⠓⠂⠇⠹⠀⠒⠉⠻⠝⠎⠀⠋⠕⠇⠇⠪⠬</w:t>
      </w:r>
    </w:p>
    <w:p w14:paraId="4E7496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⠏⠯⠑⠍⠊⠉⠲⠀⠀⠀⠀⠀⠀⠀⠀⠀⠀⠀⠀⠀⠀⠀⠀⠀⠀⠀⠀⠀⠀⠀</w:t>
      </w:r>
    </w:p>
    <w:p w14:paraId="69D183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⠮⠀⠎⠏⠗⠂⠙⠀⠷⠀⠍⠊⠎⠔⠿⠍⠁⠰⠝⠀⠁⠃⠀⠀⠀⠀⠀</w:t>
      </w:r>
    </w:p>
    <w:p w14:paraId="25A1A3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⠕⠝⠀⠎⠕⠉⠊⠁⠇⠀⠍⠫⠊⠁⠀⠀⠀⠀⠀⠀</w:t>
      </w:r>
    </w:p>
    <w:p w14:paraId="450B07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⠞⠿⠍⠎⠀⠯⠀⠾⠔⠀⠉⠕⠍⠍⠥⠝⠊⠞⠊⠑⠎⠀⠓⠁⠎⠀⠇⠫⠀</w:t>
      </w:r>
    </w:p>
    <w:p w14:paraId="531F05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⠲⠉⠗⠊⠍⠔⠁⠰⠝⠀⠯⠀⠌⠊⠛⠍⠁⠞⠊⠵⠁⠰⠝⠀⠷⠀⠀⠀⠀</w:t>
      </w:r>
    </w:p>
    <w:p w14:paraId="681DAD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⠞⠊⠢⠞⠎⠲⠴⠀⠀⠀⠀⠀⠀⠀⠀⠀⠀⠀⠀⠀⠀⠀⠀⠀⠀⠀⠀⠀⠀⠀</w:t>
      </w:r>
    </w:p>
    <w:p w14:paraId="5598FD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⠽⠳⠹⠀⠀⠀⠀⠀⠀⠀⠀⠀⠀⠀⠀⠀</w:t>
      </w:r>
    </w:p>
    <w:p w14:paraId="6931BA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⠐⠮⠀⠓⠁⠎⠀⠃⠑⠢⠀⠁⠝⠀⠔⠉⠗⠂⠎⠬⠀⠞⠗⠢⠙⠀⠷</w:t>
      </w:r>
    </w:p>
    <w:p w14:paraId="33D984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⠊⠉⠊⠙⠑⠀⠉⠁⠎⠑⠎⠀⠔⠀⠠⠝⠑⠏⠁⠇⠀⠯⠀⠐⠮⠀⠊⠎⠀⠁</w:t>
      </w:r>
    </w:p>
    <w:p w14:paraId="3AAAC3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⠉⠅⠀⠷⠀⠏⠎⠽⠡⠕⠎⠕⠉⠊⠁⠇⠀⠉⠳⠝⠎⠑⠇⠕⠗⠎⠀⠁⠞⠀</w:t>
      </w:r>
    </w:p>
    <w:p w14:paraId="4421BA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⠜⠁⠝⠞⠔⠑⠀⠎⠊⠞⠑⠎⠲⠀⠠⠹⠀⠓⠁⠎⠀⠃⠑⠢⠀⠁⠝⠀⠀⠀</w:t>
      </w:r>
    </w:p>
    <w:p w14:paraId="5CFB08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⠕⠗⠞⠁⠝⠞⠀⠊⠎⠎⠥⠑⠀⠵⠀⠸⠍⠀⠷⠀⠮⠀⠏⠀⠾⠀⠀⠀⠀</w:t>
      </w:r>
    </w:p>
    <w:p w14:paraId="259322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⠜⠑⠀⠋⠁⠉⠬⠀⠍⠢⠞⠁⠇⠀⠌⠗⠑⠎⠎⠀⠯</w:t>
      </w:r>
    </w:p>
    <w:p w14:paraId="188F1D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⠥⠍⠁⠲⠴⠀⠀⠀⠀⠀⠀⠀⠀⠀⠀⠀⠀⠀⠀⠀⠀⠀⠀⠀⠀⠀⠀⠀⠀</w:t>
      </w:r>
    </w:p>
    <w:p w14:paraId="457AE9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⠠⠏⠻⠎⠕⠝⠎⠀⠾⠀⠀⠀⠀⠀⠀⠀</w:t>
      </w:r>
    </w:p>
    <w:p w14:paraId="174C8D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⠀⠀⠀⠀⠀⠀⠀⠀⠀⠀⠀⠀⠀⠀⠀⠀⠀⠀⠀⠀⠀</w:t>
      </w:r>
    </w:p>
    <w:p w14:paraId="6ECAA9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⠉⠲⠁⠀⠲⠠⠠⠎⠥⠍⠍⠜⠽⠀⠠⠠⠷⠀⠠⠠⠏⠇⠁⠝⠝⠫⠀</w:t>
      </w:r>
    </w:p>
    <w:p w14:paraId="6FDECF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⠥⠏⠏⠕⠗⠞⠀⠀⠀⠀⠀⠀⠀⠀⠀⠀⠀⠀⠀⠀⠀⠀⠀⠀⠀⠀⠀⠀⠀</w:t>
      </w:r>
    </w:p>
    <w:p w14:paraId="51C42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⠥⠝⠊⠞⠫⠀⠠⠝⠁⠰⠝⠎⠀⠺⠀⠐⠺⠀⠔⠀⠥⠝⠊⠎⠕⠝</w:t>
      </w:r>
    </w:p>
    <w:p w14:paraId="6C6B8A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⠗⠑⠎⠏⠕⠝⠙⠀⠞⠕⠀⠮⠀⠒⠞⠔⠥⠬⠀⠓⠂⠇⠹⠀⠀⠀⠀⠀⠀</w:t>
      </w:r>
    </w:p>
    <w:p w14:paraId="74A36A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⠂⠀⠱⠊⠇⠑⠀⠁⠙⠙⠗⠑⠎⠎⠬⠀⠎⠽⠌⠑⠍⠊⠉⠀⠀⠀</w:t>
      </w:r>
    </w:p>
    <w:p w14:paraId="3C3011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⠛⠊</w:t>
      </w:r>
    </w:p>
    <w:p w14:paraId="1B225657" w14:textId="77777777" w:rsidR="00490927" w:rsidRDefault="00490927">
      <w:pPr>
        <w:ind w:left="1440"/>
      </w:pPr>
    </w:p>
    <w:p w14:paraId="0F570832" w14:textId="77777777" w:rsidR="00490927" w:rsidRDefault="00490927">
      <w:pPr>
        <w:ind w:left="1440"/>
      </w:pPr>
    </w:p>
    <w:p w14:paraId="18E22F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⠎⠥⠑⠎⠀⠔⠀⠕⠗⠙⠻⠀⠞⠕⠀⠃⠥⠊⠇⠙⠀⠁⠀⠌⠗⠰⠛⠻⠀⠯</w:t>
      </w:r>
    </w:p>
    <w:p w14:paraId="384B94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⠀⠗⠑⠎⠊⠇⠊⠢⠞⠀⠓⠂⠇⠹⠀⠎⠑⠉⠞⠕⠗⠀⠔⠀⠠⠝⠑⠏⠁⠇⠀</w:t>
      </w:r>
    </w:p>
    <w:p w14:paraId="46825E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⠤⠀⠐⠕⠀⠞⠀⠊⠎⠀⠁⠃⠇⠑⠀⠞⠕⠀⠏⠗⠕⠧⠊⠙⠑⠀⠀⠀⠀⠀⠀⠀</w:t>
      </w:r>
    </w:p>
    <w:p w14:paraId="126FF7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⠊⠧⠻⠎⠁⠇⠀⠓⠂⠇⠹⠀⠉⠕⠧⠻⠁⠛⠑⠀⠞⠕⠀⠁⠇⠇⠀⠏⠂⠀</w:t>
      </w:r>
    </w:p>
    <w:p w14:paraId="6C7390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⠀⠁⠇⠇⠀⠐⠞⠎⠲⠀⠀⠀⠀⠀⠀⠀⠀⠀⠀⠀⠀⠀⠀⠀⠀⠀⠀⠀⠀⠀</w:t>
      </w:r>
    </w:p>
    <w:p w14:paraId="286AF8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⠕⠀⠙⠁⠞⠑⠂⠀⠮⠀⠓⠂⠇⠹⠀⠗⠑⠎⠏⠕⠝⠎⠑⠀⠔⠀⠀⠀</w:t>
      </w:r>
    </w:p>
    <w:p w14:paraId="2AC576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⠓⠁⠎⠀⠃⠑⠢⠀⠃⠁⠎⠫⠀⠕⠝⠀⠮⠀⠠⠓⠂⠇⠹⠀⠀</w:t>
      </w:r>
    </w:p>
    <w:p w14:paraId="74667B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⠑⠍⠻⠛⠢⠉⠽⠀⠠⠗⠑⠎⠏⠕⠝⠎⠑⠀⠀⠀⠀⠀⠀</w:t>
      </w:r>
    </w:p>
    <w:p w14:paraId="1A932D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⠏⠗⠑⠏⠜⠫⠀⠃⠽⠀⠮⠀⠠⠍⠕⠠⠠⠓⠏⠀⠁⠞⠀⠮⠀</w:t>
      </w:r>
    </w:p>
    <w:p w14:paraId="1B370D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⠜⠞⠀⠷⠀⠮⠀⠳⠞⠃⠗⠂⠅⠲⠀⠠⠁⠞⠀⠮⠀⠝⠁⠰⠝⠁⠇⠀⠀⠀⠀</w:t>
      </w:r>
    </w:p>
    <w:p w14:paraId="2A1192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⠂⠀⠮⠀⠠⠠⠉⠕⠧⠊⠙⠀⠠⠉⠗⠊⠎⠊⠎⠀⠀⠀⠀⠀⠀⠀⠀</w:t>
      </w:r>
    </w:p>
    <w:p w14:paraId="7F38C1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⠝⠁⠛⠑⠰⠞⠀⠠⠉⠢⠞⠗⠑⠀⠐⠣⠠⠠⠉⠉⠍⠉⠐⠜⠀⠾⠀⠀⠀</w:t>
      </w:r>
    </w:p>
    <w:p w14:paraId="3F5974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⠤⠎⠑⠉⠞⠕⠗⠁⠇⠀⠔⠧⠕⠇⠧⠑⠰⠞⠂⠀⠐⠥⠀⠮⠀⠀⠀</w:t>
      </w:r>
    </w:p>
    <w:p w14:paraId="65E5DF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⠂⠙⠻⠩⠊⠏⠀⠷⠀⠮⠀⠠⠙⠑⠏⠥⠞⠽⠀⠠⠏⠗⠊⠍⠑⠀⠀⠀⠀⠀⠀</w:t>
      </w:r>
    </w:p>
    <w:p w14:paraId="3EBD78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⠊⠌⠻⠀⠯⠀⠕⠧⠻⠁⠇⠇⠀⠛⠥⠊⠙⠨⠑⠀⠷⠀⠮⠀⠀⠀⠀⠀⠀</w:t>
      </w:r>
    </w:p>
    <w:p w14:paraId="05B204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⠍⠑⠀⠠⠍⠔⠊⠌⠻⠂⠀⠊⠎⠀⠐⠺⠬⠀⠔⠀⠀⠀⠀⠀⠀⠀⠀⠀</w:t>
      </w:r>
    </w:p>
    <w:p w14:paraId="1970D9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⠏⠜⠫⠰⠎⠂⠀⠗⠑⠎⠏⠕⠝⠎⠑⠀⠯⠀⠍⠁⠝⠁⠛⠑⠰⠞⠀⠷⠀</w:t>
      </w:r>
    </w:p>
    <w:p w14:paraId="194337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⠉⠗⠊⠎⠊⠎⠲⠀⠠⠮⠀⠓⠂⠇⠹⠀⠎⠑⠉⠞⠕⠗⠀⠀⠀⠀⠀⠀⠀⠀</w:t>
      </w:r>
    </w:p>
    <w:p w14:paraId="42A81A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⠏⠇⠁⠝⠀⠓⠁⠎⠀⠃⠑⠢⠀⠉⠕⠍⠏⠇⠑⠰⠞⠫⠀</w:t>
      </w:r>
    </w:p>
    <w:p w14:paraId="46125A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⠎⠥⠏⠏⠇⠑⠰⠞⠁⠇⠀⠛⠥⠊⠙⠨⠑⠀⠞⠕⠀⠎⠥⠏⠏⠕⠗⠞⠀</w:t>
      </w:r>
    </w:p>
    <w:p w14:paraId="491B03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⠒⠞⠔⠥⠁⠰⠝⠀⠷⠀⠑⠎⠎⠢⠞⠊⠁⠇⠀⠓⠂⠇⠹⠀⠀⠀⠀⠀⠀⠀</w:t>
      </w:r>
    </w:p>
    <w:p w14:paraId="2C6185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⠲⠀⠀⠀⠀⠀⠀⠀⠀⠀⠀⠀⠀⠀⠀⠀⠀⠀⠀⠀⠀⠀⠀⠀⠀</w:t>
      </w:r>
    </w:p>
    <w:p w14:paraId="344328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⠍⠍⠀⠠⠥⠝⠊⠞⠫⠀⠠⠝⠁⠰⠝⠎⠀⠁⠎⠎⠊⠌⠨⠑⠀⠺⠀⠀</w:t>
      </w:r>
    </w:p>
    <w:p w14:paraId="0F68F3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⠅⠑⠑⠏⠀⠾⠀⠘⠮⠀⠛⠕⠧⠻⠝⠰⠞⠤⠇⠫⠀⠑⠋⠿⠞⠎⠂⠀⠀⠀⠀⠀</w:t>
      </w:r>
    </w:p>
    <w:p w14:paraId="4864AF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⠬⠀⠕⠝⠀⠢⠎⠥⠗⠬⠀⠁⠒⠑⠎⠎⠀⠞⠕⠀⠓⠊⠣⠤⠀⠀⠀</w:t>
      </w:r>
    </w:p>
    <w:p w14:paraId="59AA37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⠁⠇⠰⠽⠂⠀⠔⠉⠇⠥⠎⠊⠧⠑⠀⠯⠀⠛⠢⠙⠻⠤⠀⠀⠀⠀⠀⠀⠀⠀</w:t>
      </w:r>
    </w:p>
    <w:p w14:paraId="720F84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⠧⠑⠀⠓⠂⠇⠹⠉⠜⠑⠲⠀⠀⠀⠀⠀⠀⠀⠀⠀⠀⠀⠀⠀</w:t>
      </w:r>
    </w:p>
    <w:p w14:paraId="586A8A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⠺⠀⠆⠀⠏⠗⠕⠧⠊⠙⠫⠀⠞⠕⠀⠢⠎⠥⠗⠑⠀</w:t>
      </w:r>
    </w:p>
    <w:p w14:paraId="0A43CE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⠓⠚</w:t>
      </w:r>
    </w:p>
    <w:p w14:paraId="665E31AC" w14:textId="77777777" w:rsidR="00490927" w:rsidRDefault="00490927">
      <w:pPr>
        <w:ind w:left="1440"/>
      </w:pPr>
    </w:p>
    <w:p w14:paraId="46A4829A" w14:textId="77777777" w:rsidR="00490927" w:rsidRDefault="00490927">
      <w:pPr>
        <w:ind w:left="1440"/>
      </w:pPr>
    </w:p>
    <w:p w14:paraId="303336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⠀⠓⠂⠇⠹⠉⠜⠑⠀⠋⠁⠉⠊⠇⠊⠞⠊⠑⠎⠀⠓⠀⠁⠇⠇⠀⠝⠑⠉⠀⠀</w:t>
      </w:r>
    </w:p>
    <w:p w14:paraId="37AF22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⠊⠏⠰⠞⠀⠯⠀⠎⠥⠏⠏⠇⠊⠑⠎⠂⠀⠵⠀⠺⠑⠇⠇⠀⠵⠀⠮⠀⠀</w:t>
      </w:r>
    </w:p>
    <w:p w14:paraId="54DE2F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⠉⠀⠓⠥⠍⠁⠝⠀⠗⠑⠎⠳⠗⠉⠑⠀⠉⠁⠏⠁⠉⠰⠽⠲⠀⠠⠮⠀⠀⠀</w:t>
      </w:r>
    </w:p>
    <w:p w14:paraId="6ADCE1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⠞⠞⠻⠀⠺⠀⠆⠀⠁⠡⠊⠑⠧⠫⠀⠐⠹⠀⠀⠀⠀⠀⠀⠀⠀⠀⠀⠀⠀⠀</w:t>
      </w:r>
    </w:p>
    <w:p w14:paraId="36BA58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⠉⠒⠀⠠⠠⠎⠥⠍⠍⠜⠽⠀⠠⠠⠷⠀⠀⠀⠀⠀⠀⠀⠀</w:t>
      </w:r>
    </w:p>
    <w:p w14:paraId="25D951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⠏⠕⠎⠫⠀⠠⠠⠓⠂⠇⠹⠀⠠⠠⠎⠻⠧⠊⠉⠑⠎⠀⠠⠠⠯⠀⠀</w:t>
      </w:r>
    </w:p>
    <w:p w14:paraId="1D1358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⠽⠌⠑⠍⠎⠀⠠⠠⠎⠥⠏⠏⠕⠗⠞⠀⠠⠠⠍⠂⠎⠥⠗⠑⠎⠀⠀⠀⠀</w:t>
      </w:r>
    </w:p>
    <w:p w14:paraId="0A284F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⠩⠕⠗⠞⠀⠠⠠⠞⠻⠍⠀⠐⠣⠼⠚⠤⠼⠋⠀⠠⠠⠍⠕⠝⠹⠎⠐⠜</w:t>
      </w:r>
    </w:p>
    <w:p w14:paraId="479175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⠏⠗⠕⠧⠊⠨⠝⠀⠷⠀⠑⠟⠥⠊⠏⠰⠞</w:t>
      </w:r>
    </w:p>
    <w:p w14:paraId="325A57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⠎⠥⠏⠏⠇⠊⠑⠎⠀⠿⠀⠓⠂⠇⠹⠀⠋⠁⠉⠊⠇⠊⠞⠊⠑⠎⠂⠀⠀⠀</w:t>
      </w:r>
    </w:p>
    <w:p w14:paraId="4ED655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⠉⠇⠥⠙⠬⠀⠏⠻⠎⠕⠝⠁⠇⠀⠏⠗⠕⠞⠑⠉⠞⠊⠧⠑⠀⠀⠀⠀⠀</w:t>
      </w:r>
    </w:p>
    <w:p w14:paraId="0F91DA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⠊⠏⠰⠞⠀⠐⠣⠠⠠⠏⠏⠑⠐⠜⠂⠀⠅⠑⠑⠏⠬⠀⠏⠁⠞⠊⠢⠞⠎</w:t>
      </w:r>
    </w:p>
    <w:p w14:paraId="6970E2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⠓⠂⠇⠹⠉⠜⠑⠀⠐⠺⠻⠎⠀⠎⠁⠋⠑⠲⠀⠀⠀⠀⠀⠀⠀⠀⠀⠀⠀⠀</w:t>
      </w:r>
    </w:p>
    <w:p w14:paraId="2ABDF9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⠔⠉⠗⠂⠎⠫⠀⠉⠁⠏⠁⠉⠰⠽⠀⠷⠀</w:t>
      </w:r>
    </w:p>
    <w:p w14:paraId="550C5E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⠉⠜⠑⠀⠐⠺⠻⠎⠂⠀⠢⠎⠥⠗⠬⠀⠮⠀⠀⠀⠀⠀⠀⠀⠀⠀⠀⠀</w:t>
      </w:r>
    </w:p>
    <w:p w14:paraId="569909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⠊⠇⠰⠽⠀⠷⠀⠞⠗⠁⠔⠬⠀⠯⠀⠞⠑⠡⠝⠊⠉⠁⠇⠀⠀</w:t>
      </w:r>
    </w:p>
    <w:p w14:paraId="4806FC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⠥⠊⠙⠨⠑⠀⠞⠕⠀⠗⠑⠎⠏⠕⠝⠙⠀⠞⠕⠀⠮⠀⠉⠗⠊⠎⠊⠎⠀⠯⠀</w:t>
      </w:r>
    </w:p>
    <w:p w14:paraId="4F0655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⠽⠲⠀⠀⠀⠀⠀⠀⠀⠀⠀⠀⠀⠀⠀⠀⠀⠀⠀⠀⠀⠀⠀⠀⠀⠀⠀⠀⠀⠀⠀</w:t>
      </w:r>
    </w:p>
    <w:p w14:paraId="410308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⠑⠌⠁⠃⠇⠊⠩⠰⠞⠀⠷⠀⠀⠀⠀⠀⠀</w:t>
      </w:r>
    </w:p>
    <w:p w14:paraId="2C69B9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⠤⠃⠁⠎⠫⠀⠓⠂⠇⠹⠀⠎⠻⠧⠊⠉⠑⠎⠂⠀⠀⠀⠀⠀</w:t>
      </w:r>
    </w:p>
    <w:p w14:paraId="6EF82A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⠱⠀⠏⠕⠎⠎⠊⠃⠇⠑⠂⠀⠞⠕⠀⠁⠙⠙⠗⠑⠎⠎⠀⠛⠁⠏⠎⠀⠔</w:t>
      </w:r>
    </w:p>
    <w:p w14:paraId="4177E0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⠒⠞⠔⠥⠫⠀⠏⠗⠕⠧⠊⠨⠝⠀⠷⠀⠑⠎⠎⠢⠞⠊⠁⠇⠀⠀⠀⠀⠀⠀</w:t>
      </w:r>
    </w:p>
    <w:p w14:paraId="2EE9F0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⠉⠜⠑⠀⠐⠹⠀⠿⠍⠁⠇⠀⠎⠽⠌⠑⠍⠎⠲⠀⠀⠀⠀⠀⠀⠀⠀⠀</w:t>
      </w:r>
    </w:p>
    <w:p w14:paraId="5FBDE5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⠕⠝⠛⠕⠬⠀⠑⠋⠿⠞⠎⠀⠞⠕⠀⠩⠜⠑⠀</w:t>
      </w:r>
    </w:p>
    <w:p w14:paraId="1323EE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⠞⠇⠽⠀⠯⠀⠁⠒⠥⠗⠁⠞⠑⠀⠓⠂⠇⠹⠤⠗⠑⠇⠁⠞⠫⠀⠀⠀⠀⠀⠀</w:t>
      </w:r>
    </w:p>
    <w:p w14:paraId="64728F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⠰⠝⠂⠀⠢⠎⠥⠗⠬⠀⠁⠏⠏⠗⠕⠏⠗⠊⠁⠞⠑⠀⠀⠀⠀⠀⠀⠀</w:t>
      </w:r>
    </w:p>
    <w:p w14:paraId="19FAC7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⠉⠁⠥⠰⠝⠎⠀⠜⠑⠀⠞⠁⠅⠢⠂⠀⠱⠊⠇⠑⠀⠉⠕⠍⠃⠁⠞⠞⠬</w:t>
      </w:r>
    </w:p>
    <w:p w14:paraId="44BEB6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⠊⠛⠍⠁⠀⠯⠀⠲⠉⠗⠊⠍⠔⠁⠰⠝⠲⠀⠀⠀⠀⠀⠀⠀⠀⠀⠀⠀⠀⠀⠀</w:t>
      </w:r>
    </w:p>
    <w:p w14:paraId="6369D2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⠓⠁</w:t>
      </w:r>
    </w:p>
    <w:p w14:paraId="6DB7EDEF" w14:textId="77777777" w:rsidR="00490927" w:rsidRDefault="00490927">
      <w:pPr>
        <w:ind w:left="1440"/>
      </w:pPr>
    </w:p>
    <w:p w14:paraId="442FD3D9" w14:textId="77777777" w:rsidR="00490927" w:rsidRDefault="00490927">
      <w:pPr>
        <w:ind w:left="1440"/>
      </w:pPr>
    </w:p>
    <w:p w14:paraId="79DF06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⠁⠀⠌⠗⠢⠛⠮⠝⠫⠀⠐⠥⠌⠯⠬⠀⠷⠀⠮⠀</w:t>
      </w:r>
    </w:p>
    <w:p w14:paraId="7C0BE7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⠎⠀⠷⠀⠠⠠⠉⠕⠧⠊⠙⠤⠼⠁⠊⠀⠕⠝⠀⠓⠂⠇⠹⠀⠀⠀</w:t>
      </w:r>
    </w:p>
    <w:p w14:paraId="6FC0F3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⠔⠿⠍⠬⠀⠇⠰⠛⠤⠞⠻⠍⠀⠗⠑⠉⠕⠧⠻⠽⠀⠯⠀</w:t>
      </w:r>
    </w:p>
    <w:p w14:paraId="58543A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⠰⠑⠀⠑⠋⠿⠞⠎⠲⠀⠀⠀⠀⠀⠀⠀⠀⠀⠀⠀⠀⠀⠀⠀⠀⠀</w:t>
      </w:r>
    </w:p>
    <w:p w14:paraId="3249F0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⠫⠊⠥⠍⠀⠠⠠⠯⠀⠠⠠⠇⠰⠛⠀⠠⠠⠞⠻⠍⠀⠐⠣⠼⠋⠤⠀</w:t>
      </w:r>
    </w:p>
    <w:p w14:paraId="599392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⠓⠀⠀⠀⠀⠀⠀⠀⠀⠀⠀⠀⠀⠀⠀⠀⠀⠀⠀⠀⠀⠀⠀⠀⠀⠀⠀⠀⠀⠀</w:t>
      </w:r>
    </w:p>
    <w:p w14:paraId="0D5FC0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⠕⠝⠹⠎⠐⠜⠀⠀⠀⠀⠀⠀⠀⠀⠀⠀⠀⠀⠀⠀⠀⠀⠀⠀⠀⠀⠀</w:t>
      </w:r>
    </w:p>
    <w:p w14:paraId="2D7180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⠑⠌⠁⠃⠇⠊⠩⠰⠞⠀⠯⠀⠀⠀⠀⠀⠀</w:t>
      </w:r>
    </w:p>
    <w:p w14:paraId="766DD5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⠬⠀⠷⠀⠓⠂⠇⠹⠀⠔⠿⠍⠁⠰⠝⠀⠍⠁⠝⠁⠛⠑⠰⠞⠀⠀</w:t>
      </w:r>
    </w:p>
    <w:p w14:paraId="6EAE2C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⠎⠀⠞⠀⠋⠁⠉⠊⠇⠊⠞⠁⠞⠑⠀⠑⠧⠊⠙⠰⠑⠀⠤⠃⠁⠎⠫</w:t>
      </w:r>
    </w:p>
    <w:p w14:paraId="2AE547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⠗⠑⠎⠏⠕⠝⠎⠑⠎⠲⠀⠀⠀⠀⠀⠀⠀⠀⠀⠀⠀⠀⠀⠀⠀⠀⠀</w:t>
      </w:r>
    </w:p>
    <w:p w14:paraId="38EC64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⠃⠑⠞⠞⠻⠀⠎⠥⠏⠏⠇⠽⠀⠡⠁⠔⠀⠀⠀</w:t>
      </w:r>
    </w:p>
    <w:p w14:paraId="5FD890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⠯⠀⠇⠕⠛⠊⠌⠊⠉⠎⠀⠏⠇⠁⠝⠝⠬⠂⠀⠀⠀⠀⠀</w:t>
      </w:r>
    </w:p>
    <w:p w14:paraId="12290D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⠬⠀⠗⠑⠇⠊⠁⠃⠇⠑⠀⠁⠒⠑⠎⠎⠀⠞⠕⠀⠇⠊⠋⠑⠤⠀⠀⠀</w:t>
      </w:r>
    </w:p>
    <w:p w14:paraId="4BF3C2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⠧⠬⠀⠑⠟⠥⠊⠏⠰⠞⠀⠯⠀⠎⠥⠏⠏⠇⠊⠑⠎⠀⠁⠞⠀⠁⠇⠇⠀⠀</w:t>
      </w:r>
    </w:p>
    <w:p w14:paraId="616DBE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⠞⠎⠲⠀⠀⠀⠀⠀⠀⠀⠀⠀⠀⠀⠀⠀⠀⠀⠀⠀⠀⠀⠀⠀⠀⠀⠀⠀⠀⠀⠀</w:t>
      </w:r>
    </w:p>
    <w:p w14:paraId="4A2764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⠔⠉⠗⠂⠎⠫⠀⠉⠁⠏⠁⠉⠰⠽⠀⠞⠕⠀⠀</w:t>
      </w:r>
    </w:p>
    <w:p w14:paraId="643AF9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⠽⠀⠯⠀⠗⠑⠎⠏⠕⠝⠙⠀⠞⠕⠀⠋⠥⠞⠥⠗⠑⠀⠀⠀⠀⠀</w:t>
      </w:r>
    </w:p>
    <w:p w14:paraId="458368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⠳⠞⠃⠗⠂⠅⠎⠂⠀⠀⠀⠀⠀⠀⠀⠀⠀⠀⠀⠀⠀⠀⠀⠀⠀⠀⠀⠀⠀⠀⠀⠀</w:t>
      </w:r>
    </w:p>
    <w:p w14:paraId="5D3D0F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⠷⠀⠃⠕⠹⠀⠑⠍⠻⠛⠬⠂⠀⠗⠑⠤⠑⠍⠻⠛⠬⠀⠀⠀⠀⠀⠀⠀⠀⠀</w:t>
      </w:r>
    </w:p>
    <w:p w14:paraId="0A791C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⠉⠁⠃⠇⠑⠀⠯⠀⠝⠕⠝⠤⠉⠕⠍⠍⠥⠝⠊⠉⠁⠃⠇⠑⠀</w:t>
      </w:r>
    </w:p>
    <w:p w14:paraId="634C31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⠂⠎⠑⠎⠲⠀⠀⠀⠀⠀⠀⠀⠀⠀⠀⠀⠀⠀⠀⠀⠀⠀⠀⠀⠀⠀⠀⠀⠀⠀⠀</w:t>
      </w:r>
    </w:p>
    <w:p w14:paraId="7D1662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⠙⠑⠎⠊⠛⠝⠀⠯⠀⠀⠀⠀⠀⠀⠀⠀⠀</w:t>
      </w:r>
    </w:p>
    <w:p w14:paraId="5ED8B4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⠷⠀⠙⠊⠛⠊⠞⠁⠇⠀⠎⠕⠇⠥⠰⠝⠎⠀⠞⠕⠀</w:t>
      </w:r>
    </w:p>
    <w:p w14:paraId="3A8E99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⠔⠀⠁⠒⠑⠎⠎⠬⠀⠓⠂⠇⠹⠀⠎⠻⠧⠊⠉⠑⠎⠀⠯</w:t>
      </w:r>
    </w:p>
    <w:p w14:paraId="0BAC76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⠬⠀⠮⠀⠓⠊⠣⠑⠌⠀⠌⠯⠜⠙⠀⠷⠀⠉⠜⠑⠲⠀⠀⠀⠀⠀</w:t>
      </w:r>
    </w:p>
    <w:p w14:paraId="724ABE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⠁⠀⠠⠓⠂⠇⠹⠀⠔⠀⠠⠁⠇⠇⠀⠀⠀⠀⠀</w:t>
      </w:r>
    </w:p>
    <w:p w14:paraId="387FED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⠊⠑⠎⠀⠁⠏⠏⠗⠕⠁⠡⠀⠐⠹⠀⠮⠀⠙⠑⠧⠑⠇⠕⠏⠰⠞</w:t>
      </w:r>
    </w:p>
    <w:p w14:paraId="1ED368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⠓⠃</w:t>
      </w:r>
    </w:p>
    <w:p w14:paraId="2F4EA7D6" w14:textId="77777777" w:rsidR="00490927" w:rsidRDefault="00490927">
      <w:pPr>
        <w:ind w:left="1440"/>
      </w:pPr>
    </w:p>
    <w:p w14:paraId="77897B28" w14:textId="77777777" w:rsidR="00490927" w:rsidRDefault="00490927">
      <w:pPr>
        <w:ind w:left="1440"/>
      </w:pPr>
    </w:p>
    <w:p w14:paraId="704693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⠏⠕⠇⠊⠉⠊⠑⠎⠀⠯⠀⠏⠗⠕⠛⠗⠁⠍⠍⠑⠎⠀⠞⠀⠀⠀⠀⠀⠀⠀</w:t>
      </w:r>
    </w:p>
    <w:p w14:paraId="5E8764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⠑⠛⠗⠁⠞⠑⠀⠓⠂⠹⠀⠒⠎⠊⠙⠻⠁⠰⠝⠎⠀⠁⠉⠗⠀⠀⠀⠀⠀⠀</w:t>
      </w:r>
    </w:p>
    <w:p w14:paraId="0B35EA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⠖⠻⠢⠞⠀⠎⠑⠉⠞⠕⠗⠎⠂⠀⠔⠉⠇⠥⠙⠬⠀⠑⠭⠏⠇⠕⠗⠬⠀⠮</w:t>
      </w:r>
    </w:p>
    <w:p w14:paraId="2E6D28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⠔⠅⠎⠀⠆⠞⠀⠓⠂⠇⠹⠀⠯⠀⠝⠁⠞⠥⠗⠑⠲⠀⠀⠀⠀⠀⠀⠀⠀⠀⠀</w:t>
      </w:r>
    </w:p>
    <w:p w14:paraId="2CAA8B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⠕⠀⠙⠁⠞⠑⠂⠀⠮⠀⠓⠂⠇⠹⠀⠗⠑⠎⠏⠕⠝⠎⠑⠀⠔⠀⠀⠀</w:t>
      </w:r>
    </w:p>
    <w:p w14:paraId="25A664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⠓⠁⠎⠀⠃⠑⠢⠀⠃⠁⠎⠫⠀⠕⠝⠀⠮⠀⠠⠓⠂⠇⠹⠀⠀</w:t>
      </w:r>
    </w:p>
    <w:p w14:paraId="7B6920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⠑⠍⠻⠛⠢⠉⠽⠀⠠⠗⠑⠎⠏⠕⠝⠎⠑⠀⠀⠀⠀⠀⠀</w:t>
      </w:r>
    </w:p>
    <w:p w14:paraId="0B02E9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⠏⠗⠑⠏⠜⠫⠀⠃⠽⠀⠮⠀⠀⠀⠀⠀⠀⠀⠀⠀⠀⠀⠀⠀⠀</w:t>
      </w:r>
    </w:p>
    <w:p w14:paraId="09B2BD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⠠⠠⠓⠏⠀⠁⠞⠀⠮⠀⠌⠜⠞⠀⠷⠀⠮⠀⠳⠞⠃⠗⠂⠅⠲⠀⠀</w:t>
      </w:r>
    </w:p>
    <w:p w14:paraId="2925A9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⠃⠀⠠⠎⠕⠉⠊⠕⠀⠠⠑⠉⠕⠝⠕⠍⠊⠉⠀⠠⠗⠑⠎⠏⠕⠝⠎⠑</w:t>
      </w:r>
    </w:p>
    <w:p w14:paraId="24DF4D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25A70C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⠕⠇⠥⠝⠞⠑⠻⠀⠛⠗⠳⠏⠎⠂⠀⠽⠳⠹⠀⠯⠀⠺⠕⠍⠢⠄⠎⠀</w:t>
      </w:r>
    </w:p>
    <w:p w14:paraId="14A1DF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⠎⠁⠰⠝⠎⠀⠺⠀⠆⠀⠢⠛⠁⠛⠫⠀⠿⠀⠞⠗⠁⠉⠅⠬⠀⠯</w:t>
      </w:r>
    </w:p>
    <w:p w14:paraId="210E97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⠂⠡⠬⠀⠮⠀⠍⠕⠌⠀⠧⠥⠇⠝⠻⠁⠃⠇⠑⠀⠏⠕⠏⠥⠇⠁⠰⠝⠎⠲⠀</w:t>
      </w:r>
    </w:p>
    <w:p w14:paraId="47E4AC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⠌⠊⠀⠀⠀⠀⠀⠀⠀⠀⠀⠀⠀⠀⠀⠀⠀⠀⠀⠀⠀⠀⠀⠀⠀⠀⠀⠀</w:t>
      </w:r>
    </w:p>
    <w:p w14:paraId="2ABEC6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⠚⠀⠀⠀⠀⠀⠀⠀⠀⠀⠀⠀⠀⠀⠀⠀⠀⠀⠀⠀⠀⠀⠀⠀⠀⠀⠀⠀⠀</w:t>
      </w:r>
    </w:p>
    <w:p w14:paraId="73DC55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⠌⠊⠀⠀⠀⠀⠀⠀⠀⠀⠀⠀⠀⠀⠀⠀⠀⠀⠀⠀⠀⠀⠀⠀⠀⠀⠀⠀</w:t>
      </w:r>
    </w:p>
    <w:p w14:paraId="66BD53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⠚⠀⠀⠀⠀⠀⠀⠀⠀⠀⠀⠀⠀⠀⠀⠀⠀⠀⠀⠀⠀⠀⠀⠀⠀⠀⠀⠀⠀</w:t>
      </w:r>
    </w:p>
    <w:p w14:paraId="082620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⠽⠌⠑⠍⠎⠀⠞⠀⠏⠗⠕⠚⠑⠉⠞⠀⠝⠑⠫⠎⠀⠯⠀⠀⠀⠀⠀⠀⠀</w:t>
      </w:r>
    </w:p>
    <w:p w14:paraId="39B253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⠔⠿⠍⠫⠀⠍⠁⠝⠁⠛⠑⠰⠞⠀⠷⠀⠓⠂⠇⠹⠉⠜⠑⠀</w:t>
      </w:r>
    </w:p>
    <w:p w14:paraId="0938AA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⠲⠀⠠⠞⠑⠡⠝⠊⠉⠁⠇⠀⠛⠥⠊⠙⠨⠑⠀⠺⠀⠢⠎⠥⠗⠑⠀⠞</w:t>
      </w:r>
    </w:p>
    <w:p w14:paraId="5DFBCC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⠗⠕⠝⠞⠤⠇⠔⠑⠀⠐⠺⠻⠎⠀⠓⠀⠁⠒⠑⠎⠎⠀⠞⠕⠀⠁⠇⠇⠀⠀⠀</w:t>
      </w:r>
    </w:p>
    <w:p w14:paraId="1FF2D6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⠇⠑⠀⠔⠿⠍⠁⠰⠝⠀⠕⠝⠀⠉⠕⠍⠃⠁⠞⠬⠀⠀⠀⠀⠀</w:t>
      </w:r>
    </w:p>
    <w:p w14:paraId="421064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⠲⠞⠓⠊⠎⠀⠺⠀⠆⠀⠉⠕⠍⠏⠇⠑⠰⠞⠫⠀⠀</w:t>
      </w:r>
    </w:p>
    <w:p w14:paraId="09F60E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⠍⠕⠃⠊⠇⠊⠵⠁⠰⠝⠀⠯⠀⠞⠗⠁⠔⠬⠀⠷⠀⠉⠕⠍⠍⠥⠝⠰⠽</w:t>
      </w:r>
    </w:p>
    <w:p w14:paraId="3F884B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⠧⠕⠇⠥⠝⠞⠑⠻⠎⠀⠞⠕⠀⠋⠊⠇⠇⠀⠛⠁⠏⠎⠀⠔⠀⠀⠀</w:t>
      </w:r>
    </w:p>
    <w:p w14:paraId="6ACEB6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⠍⠁⠇⠀⠓⠂⠇⠹⠀⠎⠻⠧⠊⠉⠑⠎⠀⠉⠁⠥⠎⠫⠀⠃⠽⠀⠮⠀⠀⠀⠀</w:t>
      </w:r>
    </w:p>
    <w:p w14:paraId="1744DD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⠂⠀⠐⠏⠊⠉⠥⠇⠜⠇⠽⠀⠔⠀⠍⠁⠞⠻⠝⠁⠇⠂⠀⠀⠀⠀</w:t>
      </w:r>
    </w:p>
    <w:p w14:paraId="47EBBE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⠓⠉</w:t>
      </w:r>
    </w:p>
    <w:p w14:paraId="3A01A06B" w14:textId="77777777" w:rsidR="00490927" w:rsidRDefault="00490927">
      <w:pPr>
        <w:ind w:left="1440"/>
      </w:pPr>
    </w:p>
    <w:p w14:paraId="6B740C73" w14:textId="77777777" w:rsidR="00490927" w:rsidRDefault="00490927">
      <w:pPr>
        <w:ind w:left="1440"/>
      </w:pPr>
    </w:p>
    <w:p w14:paraId="5E0E80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⠕⠝⠁⠞⠁⠇⠀⠯⠀⠡⠀⠓⠂⠇⠹⠂⠀⠯⠀⠔⠀⠍⠢⠞⠁⠇⠀⠀⠀⠀</w:t>
      </w:r>
    </w:p>
    <w:p w14:paraId="6D76D1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⠲⠀⠠⠧⠕⠇⠥⠝⠞⠑⠻⠀⠛⠗⠳⠏⠎⠂⠀⠽⠳⠹⠀⠯⠀⠀⠀⠀</w:t>
      </w:r>
    </w:p>
    <w:p w14:paraId="025233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⠄⠎⠀⠕⠗⠛⠁⠝⠊⠎⠁⠰⠝⠎⠀⠺⠀⠆⠀⠢⠛⠁⠛⠫⠀⠿⠀⠀</w:t>
      </w:r>
    </w:p>
    <w:p w14:paraId="268F1D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⠉⠅⠬⠀⠯⠀⠗⠂⠡⠬⠀⠮⠀⠍⠕⠌⠀⠧⠥⠇⠝⠻⠁⠃⠇⠑⠀⠀⠀</w:t>
      </w:r>
    </w:p>
    <w:p w14:paraId="5B67D9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⠎⠲⠠⠹⠀⠺⠀⠆⠀⠎⠥⠏⠏⠇⠑⠰⠞⠫⠀⠾⠀⠀⠀⠀</w:t>
      </w:r>
    </w:p>
    <w:p w14:paraId="39FFAA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⠿⠀⠏⠗⠕⠧⠊⠨⠝⠀⠷⠀⠑⠖⠊⠉⠊⠢⠞⠀⠀⠀⠀⠀</w:t>
      </w:r>
    </w:p>
    <w:p w14:paraId="204B79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⠕⠇⠥⠝⠞⠑⠻⠀⠍⠁⠝⠁⠛⠑⠰⠞⠂⠀⠁⠙⠑⠟⠥⠁⠞⠑⠀⠀⠀⠀⠀</w:t>
      </w:r>
    </w:p>
    <w:p w14:paraId="0A6F65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⠊⠏⠰⠞⠂⠀⠎⠁⠋⠑⠞⠽⠂⠀⠔⠎⠥⠗⠨⠑⠀⠯⠀⠀⠀⠀⠀⠀⠀</w:t>
      </w:r>
    </w:p>
    <w:p w14:paraId="6EA041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⠎⠽⠡⠕⠎⠕⠉⠊⠁⠇⠀⠎⠥⠏⠏⠕⠗⠞⠀⠿⠀⠮⠀⠉⠕⠍⠍⠥⠝⠰⠽</w:t>
      </w:r>
    </w:p>
    <w:p w14:paraId="14FA22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⠧⠕⠇⠥⠝⠞⠑⠻⠎⠲⠀⠀⠀⠀⠀⠀⠀⠀⠀⠀⠀⠀⠀⠀⠀⠀⠀</w:t>
      </w:r>
    </w:p>
    <w:p w14:paraId="5B18BB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⠊⠝⠀⠮⠀⠉⠥⠗⠗⠢⠞⠀⠒⠞⠑⠭⠞⠂⠀⠓⠂⠇⠹⠀⠀⠀⠀⠀</w:t>
      </w:r>
    </w:p>
    <w:p w14:paraId="5ECBB2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⠎⠀⠩⠙⠀⠋⠕⠉⠥⠎⠀⠕⠝⠀⠁⠙⠙⠗⠑⠎⠎⠬⠀</w:t>
      </w:r>
    </w:p>
    <w:p w14:paraId="4781BE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⠢⠞⠁⠇⠀⠓⠂⠇⠹⠀⠯⠀⠎⠑⠭⠥⠁⠇⠀⠯⠀⠀⠀⠀⠀⠀⠀⠀⠀⠀⠀</w:t>
      </w:r>
    </w:p>
    <w:p w14:paraId="578672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⠕⠙⠥⠉⠞⠊⠧⠑⠀⠓⠂⠇⠹⠀⠡⠁⠇⠇⠢⠛⠑⠎⠲⠀⠀⠀⠀⠀</w:t>
      </w:r>
    </w:p>
    <w:p w14:paraId="5BD407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⠰⠽⠀⠓⠂⠇⠹⠀⠏⠗⠕⠛⠗⠁⠍⠍⠑⠎⠀⠩⠙⠀⠆⠀⠀</w:t>
      </w:r>
    </w:p>
    <w:p w14:paraId="702D61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⠫⠀⠯⠀⠢⠎⠥⠗⠫⠀⠞⠀⠮⠽⠀⠜⠑⠀⠺⠕⠍⠢⠀⠀⠀⠀</w:t>
      </w:r>
    </w:p>
    <w:p w14:paraId="1807E5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⠗⠇⠽⠲⠀⠠⠔⠎⠥⠗⠨⠑⠀⠎⠻⠧⠊⠉⠑⠎⠀⠿⠀⠠⠠⠉⠕⠧⠊⠙⠤</w:t>
      </w:r>
    </w:p>
    <w:p w14:paraId="020076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⠩⠙⠀⠆⠀⠔⠉⠗⠂⠎⠫⠲⠀⠦⠀⠀⠀⠀⠀⠀⠀⠀⠀⠀⠀⠀⠀⠀</w:t>
      </w:r>
    </w:p>
    <w:p w14:paraId="66CCFF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⠺⠕⠍⠢⠄⠎⠀⠛⠗⠳⠏⠎⠀⠀⠀⠀</w:t>
      </w:r>
    </w:p>
    <w:p w14:paraId="616E11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⠫⠀⠎⠥⠏⠏⠕⠗⠞⠀⠺⠀⠆⠀⠏⠗⠕⠧⠊⠙⠫⠀⠞⠕</w:t>
      </w:r>
    </w:p>
    <w:p w14:paraId="56AC81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⠁⠃⠇⠑⠀⠁⠏⠏⠗⠕⠏⠗⠊⠁⠞⠑⠀⠯⠀⠐⠞⠤⠎⠢⠎⠊⠞⠊⠧⠑⠀</w:t>
      </w:r>
    </w:p>
    <w:p w14:paraId="32FB15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⠎⠀⠿⠀⠍⠜⠛⠔⠁⠇⠊⠵⠫⠀⠯⠀⠀⠀⠀⠀⠀</w:t>
      </w:r>
    </w:p>
    <w:p w14:paraId="6580D6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⠏⠂⠀⠐⠏⠊⠉⠥⠇⠜⠇⠽⠀⠮⠀⠑⠇⠙⠻⠇⠽⠂</w:t>
      </w:r>
    </w:p>
    <w:p w14:paraId="1AA0BC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⠎⠂⠀⠏⠻⠎⠕⠝⠎⠀⠾⠀⠲⠁⠃⠊⠇⠊⠞⠊⠑⠎⠂⠀⠀</w:t>
      </w:r>
    </w:p>
    <w:p w14:paraId="237951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⠥⠛⠑⠑⠎⠂⠀⠺⠕⠍⠢⠂⠀⠔⠉⠇⠥⠙⠬⠀⠏⠗⠑⠛⠝⠁⠝⠞⠀</w:t>
      </w:r>
    </w:p>
    <w:p w14:paraId="002D34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⠍⠎⠂⠀⠯⠀⠡⠝⠲⠀⠠⠹⠀⠺⠀⠔⠉⠇⠥⠙⠑⠀⠒⠉⠻⠞⠫⠀⠀⠀⠀</w:t>
      </w:r>
    </w:p>
    <w:p w14:paraId="6146A8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⠀⠞⠕⠀⠉⠕⠍⠃⠁⠞⠀⠍⠊⠎⠔⠿⠍⠁⠰⠝⠂⠀⠌⠊⠛⠍⠁</w:t>
      </w:r>
    </w:p>
    <w:p w14:paraId="6EB9DE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⠲⠉⠗⠊⠍⠔⠁⠰⠝⠂⠀⠯⠀⠞⠕⠀⠞⠗⠁⠉⠅⠀⠊⠋⠀⠯⠀⠓⠪⠀</w:t>
      </w:r>
    </w:p>
    <w:p w14:paraId="6BA768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⠓⠙</w:t>
      </w:r>
    </w:p>
    <w:p w14:paraId="10711F32" w14:textId="77777777" w:rsidR="00490927" w:rsidRDefault="00490927">
      <w:pPr>
        <w:ind w:left="1440"/>
      </w:pPr>
    </w:p>
    <w:p w14:paraId="5EC68592" w14:textId="77777777" w:rsidR="00490927" w:rsidRDefault="00490927">
      <w:pPr>
        <w:ind w:left="1440"/>
      </w:pPr>
    </w:p>
    <w:p w14:paraId="00FF2C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⠘⠮⠀⠛⠗⠳⠏⠎⠀⠜⠑⠀⠁⠒⠑⠎⠎⠬⠀⠓⠂⠇⠹⠀⠎⠻⠧⠊⠉⠑⠎⠂</w:t>
      </w:r>
    </w:p>
    <w:p w14:paraId="5848B0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⠔⠉⠗⠂⠎⠫⠀⠛⠢⠻⠁⠰⠝⠀⠷⠀⠲⠁⠶⠗⠑⠛⠁⠞⠫⠀⠀⠀⠀⠀</w:t>
      </w:r>
    </w:p>
    <w:p w14:paraId="77B870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⠁⠞⠁⠲⠀⠀⠀⠀⠀⠀⠀⠀⠀⠀⠀⠀⠀⠀⠀⠀⠀⠀⠀⠀⠀⠀⠀⠀⠀⠀⠀</w:t>
      </w:r>
    </w:p>
    <w:p w14:paraId="79C5B1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⠕⠅⠬⠀⠆⠽⠀⠮⠀⠩⠕⠗⠞⠤⠞⠻⠍⠀⠓⠂⠇⠹⠀⠀⠀⠀⠀</w:t>
      </w:r>
    </w:p>
    <w:p w14:paraId="30353E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⠂⠀⠮⠀⠠⠥⠝⠊⠞⠫⠀⠠⠝⠁⠰⠝⠎⠀⠺⠀⠀⠀⠀⠀</w:t>
      </w:r>
    </w:p>
    <w:p w14:paraId="059A58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⠀⠕⠝⠀⠎⠥⠏⠏⠕⠗⠞⠀⠞⠕⠀⠙⠁⠞⠁⠀⠀⠀⠀⠀⠀⠀⠀</w:t>
      </w:r>
    </w:p>
    <w:p w14:paraId="0D38A6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⠇⠇⠑⠉⠰⠝⠂⠀⠗⠑⠎⠑⠜⠡⠂⠀⠁⠝⠁⠇⠽⠎⠊⠎⠀⠯⠀⠀⠀⠀</w:t>
      </w:r>
    </w:p>
    <w:p w14:paraId="514B1F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⠛⠝⠕⠌⠊⠉⠎⠀⠞⠕⠀⠃⠑⠞⠞⠻⠀⠐⠥⠌⠯⠀⠓⠂⠇⠹⠀⠀⠀</w:t>
      </w:r>
    </w:p>
    <w:p w14:paraId="4A0927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⠀⠝⠑⠫⠎⠀⠯⠀⠛⠁⠏⠎⠲⠀⠠⠌⠗⠢⠛⠮⠝⠬⠀⠓⠂⠇⠹</w:t>
      </w:r>
    </w:p>
    <w:p w14:paraId="5C4996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⠰⠝⠀⠍⠁⠝⠁⠛⠑⠰⠞⠀⠎⠽⠌⠑⠍⠎⠀⠺⠀⠏⠗⠕⠧⠊⠙⠑</w:t>
      </w:r>
    </w:p>
    <w:p w14:paraId="0E1801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⠞⠁⠇⠀⠙⠁⠞⠁⠀⠕⠝⠀⠮⠀⠓⠂⠇⠹⠀⠷⠀⠮⠀⠠⠝⠑⠏⠁⠇⠊</w:t>
      </w:r>
    </w:p>
    <w:p w14:paraId="49F324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⠀⠤⠀⠔⠿⠍⠬⠀⠩⠕⠗⠞⠤⠞⠻⠍⠀⠀⠀⠀⠀⠀⠀⠀</w:t>
      </w:r>
    </w:p>
    <w:p w14:paraId="0FBAB9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⠧⠢⠰⠝⠎⠯⠀⠇⠰⠛⠤⠞⠻⠍⠀⠏⠕⠇⠊⠉⠽⠀⠀⠀⠀⠀⠀⠀⠀</w:t>
      </w:r>
    </w:p>
    <w:p w14:paraId="096669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⠝⠬⠲⠠⠮⠀⠇⠁⠞⠞⠻⠀⠺⠀⠆⠀⠐⠥⠞⠁⠅⠢⠀⠾⠀⠁⠀⠀</w:t>
      </w:r>
    </w:p>
    <w:p w14:paraId="38EED9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⠞⠔⠉⠞⠀⠧⠊⠑⠺⠀⠷⠀⠄⠃⠥⠊⠇⠙⠬⠀⠃⠁⠉⠅⠀⠀⠀⠀⠀⠀⠀</w:t>
      </w:r>
    </w:p>
    <w:p w14:paraId="3E0C44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⠞⠞⠻⠄⠂⠀⠑⠭⠏⠇⠕⠗⠬⠀⠰⠑⠤⠓⠂⠇⠹⠀⠎⠻⠧⠊⠉⠑⠎⠀</w:t>
      </w:r>
    </w:p>
    <w:p w14:paraId="77A796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⠮⠀⠙⠊⠛⠊⠞⠊⠵⠁⠰⠝⠀⠷⠀⠓⠂⠇⠹⠀⠎⠽⠌⠑⠍⠎⠂⠀⠾⠀</w:t>
      </w:r>
    </w:p>
    <w:p w14:paraId="733CEA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⠁⠊⠍⠀⠷⠀⠍⠀⠔⠉⠇⠥⠎⠊⠧⠑⠀⠯⠀⠗⠑⠇⠊⠁⠃⠇⠑⠀⠀⠀</w:t>
      </w:r>
    </w:p>
    <w:p w14:paraId="02F365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⠲⠀⠀⠀⠀⠀⠀⠀⠀⠀⠀⠀⠀⠀⠀⠀⠀⠀⠀⠀⠀⠀⠀⠀⠀⠀⠀</w:t>
      </w:r>
    </w:p>
    <w:p w14:paraId="4E8DA2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⠑⠜⠝⠬⠀⠇⠑⠎⠎⠕⠝⠎⠀⠋⠀⠠⠠⠉⠕⠧⠊⠙⠤⠼⠁⠊⠂⠀</w:t>
      </w:r>
    </w:p>
    <w:p w14:paraId="2A9B50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⠀⠺⠀⠆⠀⠍⠁⠙⠑⠀⠞⠕⠀⠃⠥⠊⠇⠙⠀⠮⠀⠝⠁⠰⠝⠁⠇</w:t>
      </w:r>
    </w:p>
    <w:p w14:paraId="236B8F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⠞⠕⠀⠃⠑⠞⠞⠻⠀⠗⠑⠎⠏⠕⠝⠙⠀⠞⠕⠀⠀⠀⠀⠀</w:t>
      </w:r>
    </w:p>
    <w:p w14:paraId="706ADF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⠞⠥⠗⠑⠀⠉⠗⠊⠎⠑⠎⠲⠠⠹⠀⠔⠉⠇⠥⠙⠑⠎⠀⠔⠉⠗⠂⠎⠬⠀</w:t>
      </w:r>
    </w:p>
    <w:p w14:paraId="4F0F2D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⠌⠯⠬⠀⠮⠀⠑⠏⠊⠙⠑⠍⠊⠕⠇⠕⠛⠽⠀⠷⠀⠑⠍⠻⠛⠬⠂⠀⠀⠀</w:t>
      </w:r>
    </w:p>
    <w:p w14:paraId="14624A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⠤⠑⠍⠻⠛⠬⠀⠉⠕⠍⠍⠥⠝⠊⠉⠁⠃⠇⠑⠀⠲⠂⠎⠑⠀⠀⠀⠀⠀⠀</w:t>
      </w:r>
    </w:p>
    <w:p w14:paraId="19E3E7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⠳⠞⠃⠗⠂⠅⠎⠂⠀⠝⠕⠝⠤⠉⠕⠍⠍⠥⠝⠊⠉⠁⠃⠇⠑⠀⠲⠂⠎⠑⠀⠯</w:t>
      </w:r>
    </w:p>
    <w:p w14:paraId="572DB7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⠢⠞⠁⠇⠀⠓⠂⠇⠹⠀⠒⠙⠊⠰⠝⠎⠂⠀⠯⠀⠏⠥⠞⠞⠬⠀⠔⠀⠀⠀⠀</w:t>
      </w:r>
    </w:p>
    <w:p w14:paraId="0FDC5E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⠉⠑⠀⠑⠜⠇⠽⠀⠏⠗⠑⠏⠜⠫⠰⠎⠂⠀⠍⠁⠝⠁⠛⠑⠰⠞⠀⠯⠀</w:t>
      </w:r>
    </w:p>
    <w:p w14:paraId="143399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⠓⠑</w:t>
      </w:r>
    </w:p>
    <w:p w14:paraId="1A9F0052" w14:textId="77777777" w:rsidR="00490927" w:rsidRDefault="00490927">
      <w:pPr>
        <w:ind w:left="1440"/>
      </w:pPr>
    </w:p>
    <w:p w14:paraId="60DC16E3" w14:textId="77777777" w:rsidR="00490927" w:rsidRDefault="00490927">
      <w:pPr>
        <w:ind w:left="1440"/>
      </w:pPr>
    </w:p>
    <w:p w14:paraId="7666FF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⠏⠇⠁⠝⠎⠲⠀⠠⠹⠀⠺⠀⠝⠑⠉⠑⠎⠎⠜⠊⠇⠽⠀</w:t>
      </w:r>
    </w:p>
    <w:p w14:paraId="685711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⠧⠕⠇⠧⠑⠀⠁⠝⠀⠑⠭⠁⠍⠔⠁⠰⠝⠀⠷⠮⠀⠥⠝⠔⠞⠢⠙⠫⠀⠀⠀</w:t>
      </w:r>
    </w:p>
    <w:p w14:paraId="6F5573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⠒⠎⠑⠟⠥⠰⠑⠎⠀⠷⠀⠙⠁⠍⠁⠛⠑⠀⠞⠕⠀⠮⠀⠀⠀⠀⠀</w:t>
      </w:r>
    </w:p>
    <w:p w14:paraId="3C3707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⠞⠥⠗⠁⠇⠀⠢⠧⠊⠗⠕⠝⠰⠞⠲⠀⠀⠀⠀⠀⠀⠀⠀⠀⠀⠀⠀⠀⠀⠀</w:t>
      </w:r>
    </w:p>
    <w:p w14:paraId="261F29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⠞⠕⠀⠢⠎⠥⠗⠑⠀⠮⠀⠒⠞⠔⠥⠁⠰⠝⠀⠷⠀⠁⠇⠇⠀⠀⠀⠀</w:t>
      </w:r>
    </w:p>
    <w:p w14:paraId="1474C8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⠓⠂⠇⠹⠀⠎⠻⠧⠊⠉⠑⠎⠀⠙⠥⠗⠬⠀⠀⠀⠀⠀⠀</w:t>
      </w:r>
    </w:p>
    <w:p w14:paraId="5F429E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⠊⠑⠎⠀⠤⠀⠏⠯⠑⠍⠊⠉⠀⠯⠀⠲⠁⠌⠻⠎⠀⠤⠀⠮⠀⠀</w:t>
      </w:r>
    </w:p>
    <w:p w14:paraId="19D44E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⠯⠀⠕⠮⠗⠀⠌⠁⠅⠑⠓⠕⠇⠙⠻⠎⠀⠍⠌⠀⠀⠀⠀⠀</w:t>
      </w:r>
    </w:p>
    <w:p w14:paraId="00CEF8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⠀⠁⠝⠀⠑⠍⠻⠛⠢⠉⠽⠀⠏⠇⠁⠝⠀⠯⠀⠀⠀⠀⠀⠀⠀</w:t>
      </w:r>
    </w:p>
    <w:p w14:paraId="1F1AD2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⠞⠕⠀⠎⠥⠌⠁⠔⠀⠯⠀⠏⠗⠕⠧⠊⠙⠑⠀⠀⠀⠀⠀</w:t>
      </w:r>
    </w:p>
    <w:p w14:paraId="630CC2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⠙⠥⠗⠬⠀⠑⠍⠻⠛⠢⠉⠊⠑⠎⠲⠴⠀⠀⠀⠀⠀⠀⠀⠀</w:t>
      </w:r>
    </w:p>
    <w:p w14:paraId="7B99BA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⠽⠳⠹⠀⠀⠀⠀⠀⠀⠀⠀⠀⠀⠀⠀⠀</w:t>
      </w:r>
    </w:p>
    <w:p w14:paraId="53A6E7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⠀⠠⠠⠏⠊⠇⠇⠜⠀⠠⠠⠊⠊⠀⠤⠠⠠⠏⠗⠕⠞⠑⠉⠞⠬</w:t>
      </w:r>
    </w:p>
    <w:p w14:paraId="44FBD7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⠒⠀⠠⠠⠎⠕⠉⠊⠁⠇⠀⠠⠠⠏⠗⠕⠞⠑⠉⠰⠝⠀⠠⠠⠯⠀⠀⠀⠀</w:t>
      </w:r>
    </w:p>
    <w:p w14:paraId="0C8A6F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⠃⠁⠎⠊⠉⠀⠠⠠⠎⠻⠧⠊⠉⠑⠎⠀⠀⠀⠀⠀⠀⠀⠀⠀⠀⠀⠀⠀⠀⠀</w:t>
      </w:r>
    </w:p>
    <w:p w14:paraId="35F200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⠆⠽⠀⠮⠀⠊⠍⠍⠀⠓⠂⠇⠹⠀⠉⠗⠊⠎⠊⠎⠂⠀⠮⠀⠀⠀⠀⠀⠀</w:t>
      </w:r>
    </w:p>
    <w:p w14:paraId="200F9C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⠏⠯⠑⠍⠊⠉⠀⠁⠇⠀⠓⠁⠎⠀⠀⠀⠀⠀⠀⠀</w:t>
      </w:r>
    </w:p>
    <w:p w14:paraId="120101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⠎⠕⠉⠊⠕⠤⠑⠉⠕⠝⠕⠍⠊⠉⠀⠀⠀⠀⠀⠀</w:t>
      </w:r>
    </w:p>
    <w:p w14:paraId="4BAA49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⠑⠟⠥⠰⠑⠎⠀⠵⠀⠮⠀⠇⠊⠧⠑⠇⠊⠓⠕⠕⠙⠀⠩⠕⠉⠅⠀⠭⠀⠀</w:t>
      </w:r>
    </w:p>
    <w:p w14:paraId="5ED947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⠊⠶⠻⠫⠀⠊⠎⠀⠏⠥⠩⠬⠀⠸⠍⠀⠋⠁⠍⠊⠇⠊⠑⠎⠀⠀⠀⠀⠀⠀</w:t>
      </w:r>
    </w:p>
    <w:p w14:paraId="508738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⠃⠁⠉⠅⠸⠌⠝⠑⠺⠇⠽⠐⠜⠀⠔⠞⠕⠀⠏⠕⠧⠻⠞⠽⠀⠯⠀⠀⠀⠀</w:t>
      </w:r>
    </w:p>
    <w:p w14:paraId="6E9444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⠅⠬⠀⠏⠗⠑⠧⠊⠳⠎⠇⠽⠀⠏⠕⠕⠗⠀⠓⠳⠎⠑⠓⠕⠇⠙⠎⠀⠀⠀</w:t>
      </w:r>
    </w:p>
    <w:p w14:paraId="4921C9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⠧⠢⠀⠏⠕⠕⠗⠻⠲⠀⠠⠚⠕⠃⠀⠯⠀⠑⠜⠝⠬⠀⠇⠕⠎⠎⠑⠎⠀⠷⠀</w:t>
      </w:r>
    </w:p>
    <w:p w14:paraId="303AC0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⠞⠀⠼⠙⠚⠀⠏⠻⠉⠢⠞⠀⠯⠀⠼⠛⠚⠀⠏⠻⠉⠢⠞⠀⠿⠀⠁⠝⠀⠀⠀</w:t>
      </w:r>
    </w:p>
    <w:p w14:paraId="58FDD2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⠊⠍⠁⠞⠫⠀⠼⠃⠀⠍⠊⠇⠇⠊⠕⠝⠀⠓⠂⠙⠎⠀⠷⠀⠀⠀⠀⠀⠀⠀</w:t>
      </w:r>
    </w:p>
    <w:p w14:paraId="1C80B6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⠓⠕⠇⠙⠎⠂⠀⠉⠕⠍⠃⠔⠫⠀⠾⠀⠁⠝⠀⠑⠌⠊⠍⠁⠞⠫⠀⠀</w:t>
      </w:r>
    </w:p>
    <w:p w14:paraId="10EB72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⠈⠎⠼⠁⠲⠃⠀⠃⠊⠇⠇⠊⠕⠝⠀⠔⠀⠗⠑⠍⠊⠞⠞⠨⠑⠀⠇⠕⠎⠎⠑⠎</w:t>
      </w:r>
    </w:p>
    <w:p w14:paraId="3381E5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⠑⠀⠞⠕⠀⠗⠑⠞⠥⠗⠝⠬⠀⠍⠊⠛⠗⠁⠝⠞⠎⠂⠀⠐⠺⠻⠎⠀⠀⠀</w:t>
      </w:r>
    </w:p>
    <w:p w14:paraId="1949C9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⠓⠋</w:t>
      </w:r>
    </w:p>
    <w:p w14:paraId="3ED557F4" w14:textId="77777777" w:rsidR="00490927" w:rsidRDefault="00490927">
      <w:pPr>
        <w:ind w:left="1440"/>
      </w:pPr>
    </w:p>
    <w:p w14:paraId="199BFBF7" w14:textId="77777777" w:rsidR="00490927" w:rsidRDefault="00490927">
      <w:pPr>
        <w:ind w:left="1440"/>
      </w:pPr>
    </w:p>
    <w:p w14:paraId="101E01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⠬⠀⠜⠑⠀⠋⠥⠗⠮⠗⠀⠉⠕⠍⠏⠨⠙⠬⠀⠀⠀⠀⠀⠀⠀⠀</w:t>
      </w:r>
    </w:p>
    <w:p w14:paraId="6A3721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⠊⠳⠎⠇⠽⠀⠑⠭⠊⠌⠬⠀⠓⠳⠎⠑⠓⠕⠇⠙⠀⠀⠀⠀⠀⠀⠀⠀</w:t>
      </w:r>
    </w:p>
    <w:p w14:paraId="6006A5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⠊⠇⠊⠞⠊⠑⠎⠲⠀⠠⠵⠀⠼⠑⠙⠀⠏⠻⠉⠢⠞⠀⠷⠀⠀</w:t>
      </w:r>
    </w:p>
    <w:p w14:paraId="79FE6D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⠓⠕⠇⠙⠎⠀⠾⠀⠡⠝⠀⠜⠑⠀⠊⠍⠏⠁⠉⠞⠫⠼⠑⠃⠂⠀⠀⠀</w:t>
      </w:r>
    </w:p>
    <w:p w14:paraId="30B22A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⠊⠝⠀⠁⠀⠺⠕⠗⠌⠤⠉⠁⠎⠑⠀⠎⠉⠢⠜⠊⠕⠐⠜⠀⠮⠀⠀⠀⠀⠀</w:t>
      </w:r>
    </w:p>
    <w:p w14:paraId="3E1F2D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⠕⠝⠙⠜⠽⠀⠊⠍⠏⠁⠉⠞⠎⠀⠷⠀⠮⠀⠏⠯⠑⠍⠊⠉⠀⠉⠙⠀⠀</w:t>
      </w:r>
    </w:p>
    <w:p w14:paraId="4D29AC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⠩⠀⠁⠝⠀⠁⠙⠙⠊⠰⠝⠁⠇⠀⠼⠃⠲⠑⠀⠍⠊⠇⠇⠊⠕⠝⠀⠡⠝⠀</w:t>
      </w:r>
    </w:p>
    <w:p w14:paraId="52BD68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⠸⠮⠀⠋⠁⠍⠊⠇⠊⠑⠎⠀⠆⠇⠀⠮⠀⠏⠕⠧⠻⠞⠽⠀⠇⠔⠑⠂⠀⠀</w:t>
      </w:r>
    </w:p>
    <w:p w14:paraId="4758E9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⠽⠀⠮⠀⠼⠉⠲⠋⠀⠍⠊⠇⠇⠊⠕⠝⠀⠡⠝⠀⠯⠀⠋⠁⠍⠊⠇⠊⠑⠎⠀</w:t>
      </w:r>
    </w:p>
    <w:p w14:paraId="3904FA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⠗⠀⠍⠥⠇⠞⠊⠤⠙⠊⠍⠢⠨⠝⠁⠇⠇⠽⠀⠏⠕⠕⠗⠀⠔⠀⠀⠀⠀⠀</w:t>
      </w:r>
    </w:p>
    <w:p w14:paraId="0F193A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⠓⠲⠑⠉⠀⠀⠀⠀⠀⠀⠀⠀⠀⠀⠀⠀⠀⠀⠀⠀⠀⠀⠀⠀⠀⠀⠀⠀</w:t>
      </w:r>
    </w:p>
    <w:p w14:paraId="55EF5C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⠁⠲⠀⠠⠠⠎⠕⠉⠊⠁⠇⠀⠠⠠⠏⠗⠕⠞⠑⠉⠰⠝⠀⠀⠀</w:t>
      </w:r>
    </w:p>
    <w:p w14:paraId="5ACC91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⠂⠎⠥⠗⠑⠎⠀⠀⠀⠀⠀⠀⠀⠀⠀⠀⠀⠀⠀⠀⠀⠀⠀⠀⠀⠀⠀⠀⠀</w:t>
      </w:r>
    </w:p>
    <w:p w14:paraId="74FD0E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⠏⠗⠕⠞⠑⠉⠰⠝⠀⠍⠂⠎⠥⠗⠑⠎⠀⠔⠀⠀⠀⠀</w:t>
      </w:r>
    </w:p>
    <w:p w14:paraId="2B34A6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⠁⠒⠨⠞⠀⠿⠀⠁⠃⠀⠼⠁⠃⠲⠑⠀⠏⠻⠉⠢⠞⠀⠷⠀⠀</w:t>
      </w:r>
    </w:p>
    <w:p w14:paraId="1DE165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⠃⠇⠊⠉⠀⠑⠭⠏⠢⠙⠊⠞⠥⠗⠑⠀⠀⠀⠀⠀⠀⠀⠀⠀⠀⠀⠀⠀⠀⠀</w:t>
      </w:r>
    </w:p>
    <w:p w14:paraId="6AF2AD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⠙⠀⠠⠠⠎⠥⠍⠍⠜⠽⠀⠠⠠⠷⠀⠠⠠⠎⠕⠉⠊⠁⠇</w:t>
      </w:r>
    </w:p>
    <w:p w14:paraId="7AEDB5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⠞⠑⠉⠰⠝⠀⠠⠠⠯⠀⠠⠠⠃⠁⠎⠊⠉⠀⠀⠀⠀⠀⠀⠀⠀⠀⠀</w:t>
      </w:r>
    </w:p>
    <w:p w14:paraId="0C4EAD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⠻⠧⠊⠉⠑⠎⠡⠁⠇⠇⠢⠛⠑⠎⠀⠀⠀⠀⠀⠀⠀⠀⠀⠀⠀⠀⠀⠀⠀</w:t>
      </w:r>
    </w:p>
    <w:p w14:paraId="415613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⠊⠛⠝⠊⠋⠊⠉⠁⠝⠞⠀⠗⠫⠥⠉⠰⠝⠀⠔⠀⠀⠀⠀⠀⠀⠀</w:t>
      </w:r>
    </w:p>
    <w:p w14:paraId="1E37F1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⠓⠕⠇⠙⠀⠔⠉⠕⠍⠑⠂⠀⠎⠐⠑⠑⠇⠽⠀⠊⠍⠏⠁⠉⠞⠬⠀⠀</w:t>
      </w:r>
    </w:p>
    <w:p w14:paraId="6342D0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⠎⠀⠯⠀⠙⠗⠊⠧⠬⠀⠏⠀⠔⠞⠕⠀⠀⠀⠀⠀⠀⠀</w:t>
      </w:r>
    </w:p>
    <w:p w14:paraId="153B54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⠧⠻⠞⠽⠂⠀⠾⠀⠕⠝⠇⠽⠀⠁⠃⠀⠁⠀⠟⠥⠜⠞⠻⠀⠷⠀⠮⠀⠀⠀</w:t>
      </w:r>
    </w:p>
    <w:p w14:paraId="20156B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⠀⠓⠁⠧⠬⠀⠁⠒⠑⠎⠎⠀⠞⠕⠀⠐⠎⠀⠿⠍⠀⠷⠀⠀</w:t>
      </w:r>
    </w:p>
    <w:p w14:paraId="70CF4D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⠏⠗⠕⠞⠑⠉⠰⠝⠀⠍⠂⠎⠥⠗⠑⠎⠲⠲⠀⠀⠀⠀⠀⠀⠀</w:t>
      </w:r>
    </w:p>
    <w:p w14:paraId="5BD8D4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⠉⠗⠂⠎⠫⠀⠧⠊⠕⠇⠰⠑⠀⠯⠀⠑⠭⠏⠇⠕⠊⠞⠁⠰⠝⠂</w:t>
      </w:r>
    </w:p>
    <w:p w14:paraId="286AEC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⠁⠛⠌⠀⠺⠕⠍⠢⠀⠯⠀⠡⠝⠀⠾⠀⠀⠀⠀⠀⠀⠀</w:t>
      </w:r>
    </w:p>
    <w:p w14:paraId="290144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⠊⠳⠎⠇⠽⠀⠺⠂⠅⠀⠏⠗⠕⠞⠑⠉⠰⠝⠀⠎⠻⠧⠊⠉⠑⠎⠀⠀</w:t>
      </w:r>
    </w:p>
    <w:p w14:paraId="30A218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⠓⠛</w:t>
      </w:r>
    </w:p>
    <w:p w14:paraId="559BFE0C" w14:textId="77777777" w:rsidR="00490927" w:rsidRDefault="00490927">
      <w:pPr>
        <w:ind w:left="1440"/>
      </w:pPr>
    </w:p>
    <w:p w14:paraId="5C6E0812" w14:textId="77777777" w:rsidR="00490927" w:rsidRDefault="00490927">
      <w:pPr>
        <w:ind w:left="1440"/>
      </w:pPr>
    </w:p>
    <w:p w14:paraId="043882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⠥⠶⠇⠬⠀⠞⠕⠀⠁⠙⠙⠗⠑⠎⠎⠀⠁⠙⠙⠊⠰⠝⠁⠇⠀⠝⠑⠫⠎⠀</w:t>
      </w:r>
    </w:p>
    <w:p w14:paraId="06E387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⠉⠗⠂⠎⠫⠀⠋⠕⠕⠙⠀⠔⠎⠑⠉⠥⠗⠰⠽⠀⠯⠀⠀⠀⠀⠀</w:t>
      </w:r>
    </w:p>
    <w:p w14:paraId="61C83C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⠇⠝⠥⠞⠗⠊⠰⠝⠂⠀⠵⠀⠋⠕⠕⠙⠀⠎⠥⠏⠏⠇⠊⠑⠎⠀⠜⠑⠀⠀</w:t>
      </w:r>
    </w:p>
    <w:p w14:paraId="59B39E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⠍⠊⠞⠫⠀⠯⠀⠍⠁⠇⠝⠥⠞⠗⠊⠰⠝⠀⠍⠕⠝⠊⠞⠕⠗⠬⠀⠯⠀⠀</w:t>
      </w:r>
    </w:p>
    <w:p w14:paraId="5AD84D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⠜⠑⠀⠊⠎⠀⠗⠑⠌⠗⠊⠉⠞⠫⠲⠀⠀⠀⠀⠀⠀⠀⠀⠀⠀⠀⠀⠀⠀⠀⠀</w:t>
      </w:r>
    </w:p>
    <w:p w14:paraId="371EC2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⠁⠃⠊⠇⠰⠽⠀⠞⠕⠀⠁⠒⠑⠎⠎⠀⠺⠁⠞⠻⠀⠯⠀⠕⠮⠗</w:t>
      </w:r>
    </w:p>
    <w:p w14:paraId="321F91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⠽⠛⠊⠢⠑⠀⠃⠁⠎⠊⠉⠎⠂⠀⠹⠗⠂⠞⠢⠬⠀⠏⠗⠕⠇⠰⠛⠁⠰⠝⠀</w:t>
      </w:r>
    </w:p>
    <w:p w14:paraId="003045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⠓⠂⠇⠹⠀⠉⠗⠊⠎⠊⠎⠂⠀⠐⠏⠊⠉⠥⠇⠜⠇⠽⠀⠿⠀⠘⠹⠀</w:t>
      </w:r>
    </w:p>
    <w:p w14:paraId="56DF12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⠗⠀⠇⠊⠧⠬⠀⠔⠀⠏⠕⠧⠻⠞⠽⠀⠯⠀⠏⠻⠎⠕⠝⠎⠀⠾⠀⠀⠀⠀</w:t>
      </w:r>
    </w:p>
    <w:p w14:paraId="46D2EB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⠲⠀⠀⠀⠀⠀⠀⠀⠀⠀⠀⠀⠀⠀⠀⠀⠀⠀⠀⠀⠀⠀</w:t>
      </w:r>
    </w:p>
    <w:p w14:paraId="248FC8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⠌⠀⠫⠥⠉⠁⠰⠝⠀⠕⠏⠏⠕⠗⠞⠥⠝⠊⠞⠊⠑⠎⠂⠀⠀</w:t>
      </w:r>
    </w:p>
    <w:p w14:paraId="3AFD90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⠇⠊⠅⠑⠇⠽⠀⠞⠕⠀⠋⠥⠇⠇⠽⠀⠆⠀⠗⠑⠉⠕⠧⠻⠫⠀⠯⠀⠀⠀</w:t>
      </w:r>
    </w:p>
    <w:p w14:paraId="2CA12C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⠮⠿⠑⠀⠓⠁⠧⠬⠀⠇⠰⠛⠞⠻⠍⠀⠎⠕⠉⠊⠁⠇⠀⠯⠀⠀⠀⠀⠀⠀⠀</w:t>
      </w:r>
    </w:p>
    <w:p w14:paraId="3E22D8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⠑⠖⠑⠉⠞⠎⠲⠀⠀⠀⠀⠀⠀⠀⠀⠀⠀⠀⠀⠀⠀⠀⠀</w:t>
      </w:r>
    </w:p>
    <w:p w14:paraId="59D26C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⠉⠕⠧⠻⠀⠗⠳⠣⠇⠽⠀⠁⠀⠟⠥⠜⠞⠻⠀⠷⠀⠮⠀⠀⠀⠀⠀⠀</w:t>
      </w:r>
    </w:p>
    <w:p w14:paraId="789D38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⠞⠊⠕⠝⠲⠼⠑⠙⠀⠠⠓⠪⠐⠑⠂⠀⠁⠇⠍⠀⠓⠁⠇⠋⠀⠷</w:t>
      </w:r>
    </w:p>
    <w:p w14:paraId="428C3C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⠑⠭⠏⠢⠙⠊⠞⠥⠗⠑⠀⠛⠕⠑⠎⠀⠞⠕⠀⠉⠊⠧⠊⠇⠀⠀⠀⠀⠀⠀</w:t>
      </w:r>
    </w:p>
    <w:p w14:paraId="18F3D3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⠁⠝⠞⠎⠄⠀⠏⠢⠨⠝⠎⠂⠀⠾⠀⠉⠕⠧⠻⠁⠛⠑⠀⠷⠀⠎⠁⠧⠬</w:t>
      </w:r>
    </w:p>
    <w:p w14:paraId="5D023C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⠑⠍⠑⠎⠀⠎⠡⠀⠵⠀⠮⠀⠠⠑⠍⠏⠇⠕⠽⠑⠑⠀⠀⠀⠀⠀⠀⠀⠀⠀</w:t>
      </w:r>
    </w:p>
    <w:p w14:paraId="39C502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⠙⠢⠞⠀⠀⠀⠀⠀⠀⠀⠀⠀⠀⠀⠀⠀⠀⠀⠀⠀⠀⠀⠀⠀⠀⠀</w:t>
      </w:r>
    </w:p>
    <w:p w14:paraId="560D1A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⠆⠽⠀⠮⠀⠊⠍⠍⠀⠓⠂⠇⠹⠀⠉⠗⠊⠎⠊⠎⠂⠀⠮⠀⠀⠀⠀⠀⠀</w:t>
      </w:r>
    </w:p>
    <w:p w14:paraId="4FB139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⠏⠯⠑⠍⠊⠉⠀⠁⠇⠀⠓⠁⠎⠀⠀⠀⠀⠀⠀⠀</w:t>
      </w:r>
    </w:p>
    <w:p w14:paraId="5D068C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⠎⠕⠉⠊⠕⠑⠉⠕⠝⠕⠍⠊⠉⠀⠀⠀⠀⠀⠀⠀</w:t>
      </w:r>
    </w:p>
    <w:p w14:paraId="5F4E14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⠑⠟⠥⠰⠑⠎⠀⠵⠀⠮⠀⠇⠊⠧⠑⠇⠊⠓⠕⠕⠙⠀⠩⠕⠉⠅⠀⠭⠀⠀</w:t>
      </w:r>
    </w:p>
    <w:p w14:paraId="5175FA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⠊⠶⠻⠫⠀⠊⠎⠀⠏⠥⠩⠬⠀⠸⠍⠀⠋⠁⠍⠊⠇⠊⠑⠎⠀⠀⠀⠀⠀⠀</w:t>
      </w:r>
    </w:p>
    <w:p w14:paraId="36252A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⠃⠁⠉⠅⠸⠌⠝⠑⠺⠇⠽⠐⠜⠀⠔⠞⠕⠀⠏⠕⠧⠻⠞⠽⠀⠯⠀⠀⠀⠀</w:t>
      </w:r>
    </w:p>
    <w:p w14:paraId="4ACC13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⠅⠬⠀⠏⠗⠑⠧⠊⠳⠎⠇⠽⠀⠏⠕⠕⠗⠀⠓⠳⠎⠑⠓⠕⠇⠙⠎⠀⠀⠀</w:t>
      </w:r>
    </w:p>
    <w:p w14:paraId="121659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⠧⠢⠀⠏⠕⠕⠗⠻⠲⠀⠀⠀⠀⠀⠀⠀⠀⠀⠀⠀⠀⠀⠀⠀⠀⠀⠀⠀⠀⠀⠀</w:t>
      </w:r>
    </w:p>
    <w:p w14:paraId="7E75FD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⠓⠓</w:t>
      </w:r>
    </w:p>
    <w:p w14:paraId="0F7C36A7" w14:textId="77777777" w:rsidR="00490927" w:rsidRDefault="00490927">
      <w:pPr>
        <w:ind w:left="1440"/>
      </w:pPr>
    </w:p>
    <w:p w14:paraId="2B49548C" w14:textId="77777777" w:rsidR="00490927" w:rsidRDefault="00490927">
      <w:pPr>
        <w:ind w:left="1440"/>
      </w:pPr>
    </w:p>
    <w:p w14:paraId="373D5B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⠙⠀⠠⠎⠕⠉⠊⠕⠀⠠⠑⠉⠕⠝⠕⠍⠊⠉⠀⠠⠗⠑⠎⠏⠕⠝⠎⠑</w:t>
      </w:r>
    </w:p>
    <w:p w14:paraId="47E538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3FA8D2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⠀⠯⠀⠑⠜⠝⠬⠀⠇⠕⠎⠎⠑⠎⠀⠷⠀⠆⠞⠀⠼⠙⠚⠀⠤⠀</w:t>
      </w:r>
    </w:p>
    <w:p w14:paraId="4AA3C6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⠚⠀⠏⠻⠉⠢⠞⠀⠿⠀⠁⠝⠀⠑⠌⠊⠍⠁⠞⠫⠀⠀⠀⠀⠀⠀⠀⠀⠀⠀</w:t>
      </w:r>
    </w:p>
    <w:p w14:paraId="07F72F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⠀⠍⠊⠇⠇⠊⠕⠝⠀⠀⠀⠀⠀⠀⠀⠀⠀⠀⠀⠀⠀⠀⠀⠀⠀⠀⠀⠀</w:t>
      </w:r>
    </w:p>
    <w:p w14:paraId="30EFAC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⠂⠙⠎⠀⠷⠀⠓⠳⠎⠑⠓⠕⠇⠙⠎⠀⠉⠕⠍⠃⠔⠫⠀⠾⠀⠁⠝⠀⠀</w:t>
      </w:r>
    </w:p>
    <w:p w14:paraId="75B767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⠊⠍⠁⠞⠫⠀⠈⠎⠼⠁⠲⠃⠀⠃⠊⠇⠇⠊⠕⠝⠀⠔⠀⠀⠀⠀⠀⠀⠀⠀</w:t>
      </w:r>
    </w:p>
    <w:p w14:paraId="17FC55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⠍⠊⠞⠞⠨⠑⠀⠇⠕⠎⠎⠑⠎⠀⠙⠥⠑⠀⠞⠕⠀⠍⠊⠛⠗⠁⠝⠞⠀⠀</w:t>
      </w:r>
    </w:p>
    <w:p w14:paraId="4664FF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⠗⠑⠞⠥⠗⠝⠬⠀⠜⠑⠀⠋⠥⠗⠮⠗⠀⠉⠕⠍⠏⠨⠙⠬⠀⠀⠀</w:t>
      </w:r>
    </w:p>
    <w:p w14:paraId="2BBDC0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⠊⠳⠎⠇⠽⠀⠑⠭⠊⠌⠬⠀⠓⠳⠎⠑⠓⠕⠇⠙⠀⠀⠀⠀⠀⠀⠀⠀</w:t>
      </w:r>
    </w:p>
    <w:p w14:paraId="29922A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⠊⠇⠊⠞⠊⠑⠎⠲⠀⠀⠀⠀⠀⠀⠀⠀⠀⠀⠀⠀⠀⠀⠀⠀⠀</w:t>
      </w:r>
    </w:p>
    <w:p w14:paraId="676FEC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⠵⠀⠁⠏⠏⠗⠕⠭⠊⠍⠁⠞⠑⠇⠽⠀⠀⠀⠀⠀⠀⠀⠀⠀⠀⠀⠀⠀⠀</w:t>
      </w:r>
    </w:p>
    <w:p w14:paraId="4BD1E0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⠲⠉⠀⠍⠊⠇⠇⠊⠕⠝⠀⠀⠀⠀⠀⠀⠀⠀⠀⠀⠀⠀⠀⠀⠀⠀⠀⠀</w:t>
      </w:r>
    </w:p>
    <w:p w14:paraId="4D9D24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⠀⠔⠀⠠⠝⠑⠏⠁⠇⠀⠙⠀⠝⠀⠓⠀⠇⠑⠛⠁⠇⠀⠀⠀⠀⠀⠀⠀⠀</w:t>
      </w:r>
    </w:p>
    <w:p w14:paraId="209C71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⠁⠰⠝⠂⠀⠮⠀⠠⠠⠊⠙⠀⠗⠑⠟⠥⠊⠗⠑⠰⠞⠀⠊⠎⠀⠁</w:t>
      </w:r>
    </w:p>
    <w:p w14:paraId="2CBE0A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⠚⠕⠗⠀⠃⠜⠗⠊⠻⠀⠞⠕⠀⠁⠒⠑⠎⠎⠬⠀⠗⠑⠇⠊⠑⠋⠀⠀⠀⠀</w:t>
      </w:r>
    </w:p>
    <w:p w14:paraId="1199C1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⠉⠅⠁⠛⠑⠎⠀⠿⠀⠸⠍⠂⠀⠐⠏⠊⠉⠥⠇⠜⠇⠽⠀⠀⠀⠀⠀⠀⠀⠀</w:t>
      </w:r>
    </w:p>
    <w:p w14:paraId="52B2AA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⠛⠗⠳⠏⠎⠲⠀⠀⠀⠀⠀⠀⠀⠀⠀⠀⠀⠀⠀⠀⠀⠀</w:t>
      </w:r>
    </w:p>
    <w:p w14:paraId="2B4E2E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⠥⠝⠙⠀⠐⠣⠉⠕⠧⠻⠬⠀⠁⠏⠏⠗⠕⠭⠊⠍⠁⠞⠑⠇⠽⠀⠀⠀</w:t>
      </w:r>
    </w:p>
    <w:p w14:paraId="71588D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⠋⠚⠚⠂⠚⠚⠚⠀⠏⠻⠎⠕⠝⠎⠐⠜⠀⠯⠀⠠⠉⠊⠞⠊⠵⠢⠩⠊⠏⠀⠀</w:t>
      </w:r>
    </w:p>
    <w:p w14:paraId="6D4A88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⠧⠑⠌⠰⠞⠠⠞⠗⠥⠌⠀⠐⠣⠉⠕⠧⠻⠬⠀⠀⠀⠀⠀⠀⠀⠀⠀⠀⠀⠀</w:t>
      </w:r>
    </w:p>
    <w:p w14:paraId="5F63A5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⠕⠭⠊⠍⠁⠞⠑⠇⠽⠀⠼⠃⠚⠚⠂⠚⠚⠚⠀⠏⠻⠎⠕⠝⠎⠐⠜⠀</w:t>
      </w:r>
    </w:p>
    <w:p w14:paraId="0CE3AE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⠷⠀⠉⠁⠩⠀⠞⠗⠁⠝⠎⠋⠻⠀⠎⠡⠑⠍⠑⠎⠀⠎⠡⠀⠵⠀⠮⠀⠠⠡</w:t>
      </w:r>
    </w:p>
    <w:p w14:paraId="15B405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⠗⠁⠝⠞⠀⠿⠀⠓⠳⠎⠑⠓⠕⠇⠙⠎⠀⠾⠀⠐⠽⠀⠡⠝⠂⠀⠿⠀⠀⠀</w:t>
      </w:r>
    </w:p>
    <w:p w14:paraId="364E20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⠊⠙⠪⠎⠂⠀⠑⠇⠙⠻⠇⠽⠀⠯⠀⠏⠀⠾⠀⠲⠁⠃⠊⠇⠊⠞⠊⠑⠎⠀⠀</w:t>
      </w:r>
    </w:p>
    <w:p w14:paraId="6E3CB3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⠍⠁⠔⠬⠀⠇⠕⠺⠂⠼⠑⠑⠀⠓⠊⠣⠇⠊⠣⠞⠬⠀⠮⠀⠝⠑⠫⠀⠿⠀</w:t>
      </w:r>
    </w:p>
    <w:p w14:paraId="29B0D1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⠀⠁⠞⠞⠢⠰⠝⠀⠿⠀⠮⠀⠍⠕⠌⠀⠙⠑⠏⠗⠊⠧⠫⠀⠱⠕⠀⠀⠀⠀⠀</w:t>
      </w:r>
    </w:p>
    <w:p w14:paraId="7F7262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⠍⠁⠔⠀⠾⠳⠞⠀⠉⠕⠧⠻⠁⠛⠑⠂⠀⠔⠉⠇⠥⠙⠬⠀⠘⠹⠀⠀⠀⠀</w:t>
      </w:r>
    </w:p>
    <w:p w14:paraId="623282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⠓⠊</w:t>
      </w:r>
    </w:p>
    <w:p w14:paraId="46C5A159" w14:textId="77777777" w:rsidR="00490927" w:rsidRDefault="00490927">
      <w:pPr>
        <w:ind w:left="1440"/>
      </w:pPr>
    </w:p>
    <w:p w14:paraId="26CBB14B" w14:textId="77777777" w:rsidR="00490927" w:rsidRDefault="00490927">
      <w:pPr>
        <w:ind w:left="1440"/>
      </w:pPr>
    </w:p>
    <w:p w14:paraId="6F5D5B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⠙⠑⠀⠝⠑⠺⠇⠽⠀⠧⠥⠇⠝⠻⠁⠃⠇⠑⠀⠃⠽⠀⠮⠀⠀⠀⠀⠀⠀⠀</w:t>
      </w:r>
    </w:p>
    <w:p w14:paraId="6B8DC0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⠉⠗⠊⠎⠊⠎⠲⠀⠠⠮⠀⠛⠕⠧⠻⠝⠰⠞⠀⠀</w:t>
      </w:r>
    </w:p>
    <w:p w14:paraId="381B38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⠎⠀⠞⠕⠀⠉⠗⠂⠞⠑⠀⠀⠀⠀⠀⠀⠀⠀⠀⠀⠀⠀⠀⠀⠀⠀⠀⠀</w:t>
      </w:r>
    </w:p>
    <w:p w14:paraId="0757A8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⠚⠕⠃⠎⠀⠔⠀⠮⠀⠝⠑⠭⠞⠀⠋⠊⠎⠉⠁⠇⠀</w:t>
      </w:r>
    </w:p>
    <w:p w14:paraId="48FAD6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⠑⠜⠀⠐⠥⠀⠮⠀⠠⠏⠗⠊⠍⠑⠀⠠⠍⠔⠊⠌⠻⠄⠎⠀⠀⠀⠀⠀⠀⠀⠀</w:t>
      </w:r>
    </w:p>
    <w:p w14:paraId="5A0263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⠏⠇⠕⠽⠰⠞⠀⠠⠏⠗⠕⠛⠗⠁⠍⠍⠑⠲⠀⠠⠓⠪⠐⠑⠂⠀⠍⠡⠀</w:t>
      </w:r>
    </w:p>
    <w:p w14:paraId="28C06C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⠛⠕⠧⠻⠝⠰⠞⠄⠎⠀⠏⠇⠁⠝⠝⠫⠀⠗⠑⠇⠊⠑⠋⠀⠀⠀⠀⠀</w:t>
      </w:r>
    </w:p>
    <w:p w14:paraId="792203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⠏⠁⠉⠅⠁⠛⠑⠎⠀⠞⠜⠛⠑⠞⠀⠀⠀⠀⠀⠀⠀⠀⠀⠀</w:t>
      </w:r>
    </w:p>
    <w:p w14:paraId="28E734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⠊⠃⠥⠞⠕⠗⠽⠀⠎⠕⠉⠊⠁⠇⠀⠏⠗⠕⠞⠑⠉⠰⠝⠀⠀⠀⠀⠀⠀</w:t>
      </w:r>
    </w:p>
    <w:p w14:paraId="48CAF5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⠑⠍⠑⠎⠀⠞⠕⠀⠑⠍⠏⠇⠕⠽⠑⠑⠎⠀⠔⠀⠮⠀⠿⠍⠁⠇⠀⠀⠀⠀</w:t>
      </w:r>
    </w:p>
    <w:p w14:paraId="2D3A03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⠂⠀⠇⠂⠧⠬⠀⠳⠀⠁⠀⠇⠜⠛⠑⠀⠎⠑⠛⠰⠞⠀⠷⠀⠮⠀</w:t>
      </w:r>
    </w:p>
    <w:p w14:paraId="25B18F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⠂⠀⠑⠎⠏⠑⠉⠊⠁⠇⠇⠽⠀⠺⠕⠍⠢⠂⠀⠔⠀⠮⠀⠀</w:t>
      </w:r>
    </w:p>
    <w:p w14:paraId="27EBE5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⠎⠑⠉⠞⠕⠗⠲⠀⠀⠀⠀⠀⠀⠀⠀⠀⠀⠀⠀⠀⠀⠀⠀⠀⠀⠀</w:t>
      </w:r>
    </w:p>
    <w:p w14:paraId="1FD6B8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⠎⠕⠉⠊⠁⠇⠀⠏⠗⠕⠞⠑⠉⠰⠝⠀⠎⠡⠑⠍⠑⠎⠀⠿⠀⠀⠀⠀</w:t>
      </w:r>
    </w:p>
    <w:p w14:paraId="0B635A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⠐⠺⠻⠎⠂⠀⠑⠎⠏⠑⠉⠊⠁⠇⠇⠽⠀⠿⠀⠘⠹⠀⠔⠀⠀⠀</w:t>
      </w:r>
    </w:p>
    <w:p w14:paraId="7D8B32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⠇⠑⠰⠞⠜⠽⠀⠕⠒⠥⠏⠁⠰⠝⠎⠂⠀⠩⠙⠀⠋⠕⠉⠥⠎⠀⠕⠝⠀⠀⠀</w:t>
      </w:r>
    </w:p>
    <w:p w14:paraId="6027E6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⠔⠊⠍⠥⠍⠀⠔⠉⠕⠍⠑⠀⠎⠥⠏⠏⠕⠗⠞⠲⠀⠠⠹⠀⠺⠀⠑⠧⠢⠀⠀</w:t>
      </w:r>
    </w:p>
    <w:p w14:paraId="75B2EC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⠕⠕⠌⠀⠇⠕⠉⠁⠇⠀⠏⠗⠕⠙⠥⠉⠰⠝⠀⠃⠽⠀⠔⠉⠗⠂⠎⠬⠀⠮⠀</w:t>
      </w:r>
    </w:p>
    <w:p w14:paraId="6C26E2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⠍⠯⠀⠿⠀⠍⠀⠋⠕⠕⠙⠸⠌⠀⠇⠊⠧⠑⠌⠕⠉⠅⠀⠀⠀⠀⠀⠀⠀⠀</w:t>
      </w:r>
    </w:p>
    <w:p w14:paraId="2AC3B5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⠞⠎⠲⠴⠀⠀⠀⠀⠀⠀⠀⠀⠀⠀⠀⠀⠀⠀⠀⠀⠀⠀⠀⠀⠀⠀</w:t>
      </w:r>
    </w:p>
    <w:p w14:paraId="311ABF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⠔⠿⠍⠁⠇⠀⠐⠺⠻⠎⠀⠀⠀⠀⠀⠀</w:t>
      </w:r>
    </w:p>
    <w:p w14:paraId="6A3F89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⠱⠊⠇⠑⠀⠛⠇⠕⠃⠁⠇⠀⠑⠧⠊⠙⠰⠑⠀⠎⠥⠏⠏⠕⠗⠞⠎⠮⠀</w:t>
      </w:r>
    </w:p>
    <w:p w14:paraId="227F7C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⠎⠑⠀⠷⠀⠉⠁⠩⠀⠞⠗⠁⠝⠎⠋⠻⠎⠀⠞⠕⠀⠏⠗⠕⠧⠊⠙⠑⠀⠀⠀</w:t>
      </w:r>
    </w:p>
    <w:p w14:paraId="0FE21B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⠊⠑⠋⠀⠞⠕⠀⠁⠖⠑⠉⠞⠫⠀⠋⠁⠍⠊⠇⠊⠑⠎⠂⠀⠀⠀⠀⠀⠀</w:t>
      </w:r>
    </w:p>
    <w:p w14:paraId="704FAF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⠓⠁⠎⠀⠕⠏⠞⠫⠀⠿⠀⠋⠕⠕⠙⠀⠁⠎⠎⠊⠌⠨⠑⠂⠀</w:t>
      </w:r>
    </w:p>
    <w:p w14:paraId="3C1CF7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⠊⠎⠬⠀⠑⠖⠊⠉⠊⠢⠉⠽⠂⠀⠓⠳⠎⠑⠓⠕⠇⠙⠀⠁⠛⠢⠉⠽⠀⠯</w:t>
      </w:r>
    </w:p>
    <w:p w14:paraId="3E598D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⠏⠢⠙⠢⠉⠽⠀⠒⠉⠻⠝⠎⠲⠀⠠⠵⠀⠁⠏⠏⠗⠕⠭⠊⠍⠁⠞⠑⠇⠽</w:t>
      </w:r>
    </w:p>
    <w:p w14:paraId="0C8C4D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⠋⠲⠉⠀⠍⠊⠇⠇⠊⠕⠝⠀⠏⠀⠔⠀⠠⠝⠑⠏⠁⠇⠀⠙⠀⠝⠀⠓⠀⠀⠀</w:t>
      </w:r>
    </w:p>
    <w:p w14:paraId="7D76C6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⠊⠚</w:t>
      </w:r>
    </w:p>
    <w:p w14:paraId="50AAC19E" w14:textId="77777777" w:rsidR="00490927" w:rsidRDefault="00490927">
      <w:pPr>
        <w:ind w:left="1440"/>
      </w:pPr>
    </w:p>
    <w:p w14:paraId="41D2BA6B" w14:textId="77777777" w:rsidR="00490927" w:rsidRDefault="00490927">
      <w:pPr>
        <w:ind w:left="1440"/>
      </w:pPr>
    </w:p>
    <w:p w14:paraId="4C4663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⠛⠁⠇⠀⠙⠕⠉⠥⠰⠞⠁⠰⠝⠂⠀⠮⠀⠠⠠⠊⠙⠀⠀⠀⠀⠀⠀⠀⠀⠀</w:t>
      </w:r>
    </w:p>
    <w:p w14:paraId="4365F9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⠑⠰⠞⠀⠊⠎⠀⠁⠀⠍⠁⠚⠕⠗⠀⠃⠜⠗⠊⠻⠞⠕⠀⠀⠀⠀</w:t>
      </w:r>
    </w:p>
    <w:p w14:paraId="3A1DD4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⠬⠀⠗⠑⠇⠊⠑⠋⠀⠏⠁⠉⠅⠁⠛⠑⠎⠀⠿⠀⠸⠍⠂⠀⠀⠀⠀</w:t>
      </w:r>
    </w:p>
    <w:p w14:paraId="2579F4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⠧⠥⠇⠝⠻⠁⠃⠇⠑⠀⠛⠗⠳⠏⠎⠲⠠⠮⠀⠺⠜⠙</w:t>
      </w:r>
    </w:p>
    <w:p w14:paraId="52AE29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⠋⠊⠉⠑⠀⠗⠑⠛⠊⠌⠗⠁⠰⠝⠀⠗⠑⠟⠥⠊⠗⠑⠰⠞⠀⠏⠕⠎⠑⠎⠀</w:t>
      </w:r>
    </w:p>
    <w:p w14:paraId="7E85CF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⠊⠰⠝⠁⠇⠀⠡⠁⠇⠇⠢⠛⠑⠎⠀⠿⠀⠘⠹⠀⠇⠊⠧⠬⠀⠾⠀⠀⠀</w:t>
      </w:r>
    </w:p>
    <w:p w14:paraId="6E866A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⠂⠀⠷⠀⠱⠀⠺⠕⠍⠢⠀⠯⠀⠛⠊⠗⠇⠎⠀⠿⠍⠀</w:t>
      </w:r>
    </w:p>
    <w:p w14:paraId="35B63A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⠀⠊⠍⠏⠕⠗⠞⠁⠝⠞⠀⠐⠏⠲⠀⠠⠁⠏⠏⠗⠕⠭⠊⠍⠁⠞⠑⠇⠽⠀</w:t>
      </w:r>
    </w:p>
    <w:p w14:paraId="2B002B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⠋⠲⠉⠀⠍⠊⠇⠇⠊⠕⠝⠀⠏⠻⠎⠕⠝⠎⠀⠜⠑⠀⠗⠑⠏⠕⠗⠞⠫⠀⠀</w:t>
      </w:r>
    </w:p>
    <w:p w14:paraId="408858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⠆⠀⠾⠳⠞⠀⠉⠊⠞⠊⠵⠢⠩⠊⠏⠀⠉⠻⠞⠊⠋⠊⠉⠁⠞⠑⠎⠂⠀</w:t>
      </w:r>
    </w:p>
    <w:p w14:paraId="49B9B6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⠀⠍⠂⠝⠎⠀⠮⠽⠀⠜⠑⠀⠑⠭⠉⠇⠥⠙⠫⠀⠋⠀⠮⠀⠉⠊⠧⠊⠇⠀⠀</w:t>
      </w:r>
    </w:p>
    <w:p w14:paraId="74AD26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⠊⠌⠗⠽⠀⠯⠀⠮⠀⠝⠁⠰⠝⠁⠇⠀⠎⠕⠉⠊⠁⠇⠀⠀⠀⠀⠀⠀⠀</w:t>
      </w:r>
    </w:p>
    <w:p w14:paraId="319F78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⠥⠗⠰⠽⠀⠁⠇⠇⠪⠨⠑⠀⠍⠑⠡⠁⠝⠊⠎⠍⠂⠀⠁⠝⠀⠀⠀⠀⠀</w:t>
      </w:r>
    </w:p>
    <w:p w14:paraId="4DD038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⠬⠇⠽⠀⠧⠊⠞⠁⠇⠀⠡⠁⠝⠝⠑⠇⠀⠿⠀⠀⠀⠀⠀⠀⠀⠀⠀</w:t>
      </w:r>
    </w:p>
    <w:p w14:paraId="480F58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⠉⠁⠩⠀⠁⠎⠎⠊⠌⠨⠑⠀⠙⠑⠇⠊⠧⠻⠽⠀⠞⠕</w:t>
      </w:r>
    </w:p>
    <w:p w14:paraId="0FCA89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⠓⠕⠇⠙⠎⠲⠀⠀⠀⠀⠀⠀⠀⠀⠀⠀⠀⠀⠀⠀⠀⠀⠀⠀⠀⠀⠀⠀</w:t>
      </w:r>
    </w:p>
    <w:p w14:paraId="681319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⠃⠲⠀⠠⠠⠝⠥⠞⠗⠊⠰⠝⠀⠀⠀⠀⠀⠀⠀⠀⠀⠀⠀⠀⠀</w:t>
      </w:r>
    </w:p>
    <w:p w14:paraId="3FB828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⠒⠞⠑⠭⠞⠀⠷⠀⠁⠀⠙⠑⠞⠻⠊⠕⠗⠁⠞⠬⠀⠀⠀⠀⠀</w:t>
      </w:r>
    </w:p>
    <w:p w14:paraId="17007A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⠀⠎⠊⠞⠥⠁⠰⠝⠂⠀⠝⠥⠞⠗⠊⠰⠝⠀⠊⠎⠀⠷</w:t>
      </w:r>
    </w:p>
    <w:p w14:paraId="0869AE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⠬⠀⠒⠉⠻⠝⠀⠵⠀⠏⠗⠑⠧⠊⠳⠎⠇⠽⠀⠓⠊⠣⠀⠀⠀⠀⠀</w:t>
      </w:r>
    </w:p>
    <w:p w14:paraId="595302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⠞⠑⠎⠀⠷⠀⠍⠁⠇⠝⠥⠞⠗⠊⠰⠝⠀⠜⠑⠀⠑⠭⠏⠑⠉⠞⠫⠀⠞⠕</w:t>
      </w:r>
    </w:p>
    <w:p w14:paraId="608FCA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⠗⠎⠢⠲⠀⠠⠆⠋⠀⠮⠀⠠⠠⠉⠕⠧⠊⠙⠤⠼⠁⠊⠀⠏⠯⠑⠍⠊⠉⠂</w:t>
      </w:r>
    </w:p>
    <w:p w14:paraId="0745AF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⠁⠲⠑⠀⠏⠻⠉⠢⠞⠀⠷⠀⠡⠝⠀⠐⠥⠤⠋⠊⠧⠑⠀⠽⠑⠜⠎⠀⠷⠀</w:t>
      </w:r>
    </w:p>
    <w:p w14:paraId="1768D1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⠑⠀⠔⠀⠠⠝⠑⠏⠁⠇⠀⠶⠀⠌⠥⠝⠞⠫⠀⠯⠀⠼⠁⠃⠀⠏⠻⠉⠢⠞</w:t>
      </w:r>
    </w:p>
    <w:p w14:paraId="2B2F80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⠖⠻⠫⠀⠋⠀⠁⠉⠥⠞⠑⠀⠍⠁⠇⠝⠥⠞⠗⠊⠰⠝⠀⠕⠗⠀⠀⠀⠀⠀</w:t>
      </w:r>
    </w:p>
    <w:p w14:paraId="5873C7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⠎⠞⠊⠝⠛⠲⠼⠑⠋⠀⠠⠍⠁⠞⠻⠝⠁⠇⠀⠐⠥⠝⠥⠞⠗⠊⠰⠝⠀⠀</w:t>
      </w:r>
    </w:p>
    <w:p w14:paraId="6CBFC4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⠍⠁⠔⠎⠀⠁⠀⠒⠉⠻⠝⠂⠀⠾⠀⠁⠀⠇⠪⠀⠏⠗⠕⠏⠕⠗⠰⠝⠀⠷</w:t>
      </w:r>
    </w:p>
    <w:p w14:paraId="13E583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⠑⠛⠝⠁⠝⠞⠀⠺⠕⠍⠢⠀⠁⠃⠇⠑⠀⠞⠕⠀⠍⠁⠔⠞⠁⠔⠀⠀</w:t>
      </w:r>
    </w:p>
    <w:p w14:paraId="66F9BE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⠊⠁</w:t>
      </w:r>
    </w:p>
    <w:p w14:paraId="16139344" w14:textId="77777777" w:rsidR="00490927" w:rsidRDefault="00490927">
      <w:pPr>
        <w:ind w:left="1440"/>
      </w:pPr>
    </w:p>
    <w:p w14:paraId="08054A95" w14:textId="77777777" w:rsidR="00490927" w:rsidRDefault="00490927">
      <w:pPr>
        <w:ind w:left="1440"/>
      </w:pPr>
    </w:p>
    <w:p w14:paraId="4E0AF6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⠑⠞⠜⠽⠀⠟⠥⠁⠇⠰⠽⠲⠀⠠⠔⠊⠞⠊⠁⠇⠀⠁⠎⠎⠑⠎⠎⠰⠞⠎</w:t>
      </w:r>
    </w:p>
    <w:p w14:paraId="159C3A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⠃⠌⠁⠝⠞⠊⠁⠞⠑⠀⠡⠁⠝⠛⠑⠎⠀⠔⠀⠋⠕⠕⠙⠀⠀⠀⠀⠀⠀⠀</w:t>
      </w:r>
    </w:p>
    <w:p w14:paraId="258B21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⠥⠗⠰⠽⠀⠁⠞⠀⠉⠕⠍⠍⠥⠝⠰⠽⠀⠯⠀⠓⠳⠎⠑⠓⠕⠇⠙⠀⠀</w:t>
      </w:r>
    </w:p>
    <w:p w14:paraId="659F76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⠂⠀⠝⠕⠞⠁⠃⠇⠽⠀⠗⠊⠎⠬⠀⠋⠕⠕⠙⠀⠀⠀⠀⠀⠀⠀</w:t>
      </w:r>
    </w:p>
    <w:p w14:paraId="318A3F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⠉⠑⠎⠂⠀⠗⠫⠥⠉⠫⠀⠁⠧⠁⠊⠇⠁⠃⠊⠇⠰⠽⠀⠷⠀⠀⠀⠀⠀</w:t>
      </w:r>
    </w:p>
    <w:p w14:paraId="1FACBE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⠞⠗⠊⠞⠊⠳⠎⠀⠋⠕⠕⠙⠎⠀⠯⠀⠡⠁⠝⠛⠑⠎⠀⠞⠕⠀⠐⠽⠀⠡</w:t>
      </w:r>
    </w:p>
    <w:p w14:paraId="411522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⠑⠫⠬⠀⠏⠗⠁⠉⠞⠊⠉⠑⠎⠂⠀⠐⠱⠃⠽⠀⠡⠝⠀⠜⠑⠀⠑⠁⠞⠬⠀</w:t>
      </w:r>
    </w:p>
    <w:p w14:paraId="62E4AD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⠑⠺⠻⠀⠍⠂⠇⠎⠀⠏⠻⠀⠐⠙⠂⠀⠇⠑⠎⠎⠀⠋⠕⠕⠙⠀⠁⠞⠀⠀⠀</w:t>
      </w:r>
    </w:p>
    <w:p w14:paraId="79F2F6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⠇⠎⠀⠯⠀⠋⠑⠺⠻⠀⠧⠜⠊⠑⠞⠊⠑⠎⠀⠷⠀⠋⠕⠕⠙⠲⠼⠑⠛⠀</w:t>
      </w:r>
    </w:p>
    <w:p w14:paraId="78E102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⠊⠞⠊⠁⠇⠀⠔⠙⠊⠉⠁⠰⠝⠎⠀⠜⠑⠀⠞⠀⠔⠋⠁⠝⠞⠀⠯⠀⠐⠽</w:t>
      </w:r>
    </w:p>
    <w:p w14:paraId="6B2FB0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⠀⠋⠑⠫⠬⠀⠏⠗⠁⠉⠞⠊⠉⠑⠎⠀⠜⠑⠀⠡⠁⠝⠛⠬⠀⠔⠀⠮⠀⠀⠀</w:t>
      </w:r>
    </w:p>
    <w:p w14:paraId="1F9458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⠑⠭⠞⠀⠷⠀⠠⠠⠉⠕⠧⠊⠙⠤⠼⠁⠊⠲⠀⠠⠁⠇⠹⠀⠐⠮⠀⠜⠑⠀</w:t>
      </w:r>
    </w:p>
    <w:p w14:paraId="192552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⠎⠀⠏⠕⠎⠊⠞⠊⠧⠑⠎⠂⠀⠎⠡⠀⠵⠀⠁⠀⠗⠑⠞⠥⠗⠝⠀⠞⠕⠀⠀</w:t>
      </w:r>
    </w:p>
    <w:p w14:paraId="47E435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⠙⠊⠰⠝⠁⠇⠀⠋⠕⠕⠙⠎⠂⠀⠐⠮⠀⠜⠑⠀⠁⠇⠀⠹⠗⠂⠞⠎⠀</w:t>
      </w:r>
    </w:p>
    <w:p w14:paraId="18E5D1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⠀⠋⠕⠕⠙⠀⠯⠀⠃⠐⠑⠁⠛⠑⠀⠔⠙⠥⠌⠗⠽⠀⠍⠜⠅⠑⠞⠬⠀⠷⠀</w:t>
      </w:r>
    </w:p>
    <w:p w14:paraId="439F75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⠫⠀⠋⠕⠕⠙⠎⠀⠁⠊⠍⠫⠀⠁⠞⠀⠡⠝⠀⠞⠀⠉⠙⠀⠀</w:t>
      </w:r>
    </w:p>
    <w:p w14:paraId="576886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⠗⠮⠗⠀⠺⠕⠗⠎⠢⠀⠮⠀⠝⠥⠞⠗⠊⠰⠝⠀⠎⠊⠞⠥⠁⠰⠝⠀⠔⠀</w:t>
      </w:r>
    </w:p>
    <w:p w14:paraId="600192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⠲⠀⠀⠀⠀⠀⠀⠀⠀⠀⠀⠀⠀⠀⠀⠀⠀⠀⠀⠀⠀⠀⠀⠀⠀⠀</w:t>
      </w:r>
    </w:p>
    <w:p w14:paraId="375EF5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⠁⠀⠇⠕⠉⠅⠙⠪⠝⠀⠎⠻⠧⠊⠉⠑⠀⠎⠥⠎⠏⠢⠨⠝⠀⠯⠀</w:t>
      </w:r>
    </w:p>
    <w:p w14:paraId="51095C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⠓⠽⠎⠊⠉⠁⠇⠀⠲⠞⠁⠝⠉⠬⠀⠒⠞⠑⠭⠞⠂⠀⠓⠂⠇⠹⠀⠀⠀⠀⠀</w:t>
      </w:r>
    </w:p>
    <w:p w14:paraId="6F33FA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⠸⠌⠧⠕⠇⠥⠝⠞⠑⠻⠎⠀⠜⠑⠀⠝⠕⠀⠇⠰⠛⠻⠀⠁⠃⠇⠑⠀</w:t>
      </w:r>
    </w:p>
    <w:p w14:paraId="3813B6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⠍⠂⠎⠥⠗⠑⠀⠯⠀⠺⠑⠊⠣⠀⠡⠝⠀⠞⠕⠀⠊⠙⠢⠞⠊⠋⠽⠀⠀</w:t>
      </w:r>
    </w:p>
    <w:p w14:paraId="675C6C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⠘⠹⠀⠍⠕⠙⠻⠁⠞⠑⠇⠽⠀⠕⠗⠀⠎⠐⠑⠑⠇⠽⠀⠺⠁⠌⠫⠲⠀⠀⠀⠀</w:t>
      </w:r>
    </w:p>
    <w:p w14:paraId="5FCE4B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⠑⠋⠞⠀⠥⠝⠞⠗⠂⠞⠫⠂⠀⠘⠮⠀⠡⠝⠀⠜⠑⠀⠝⠔⠑⠀⠐⠞⠎⠀</w:t>
      </w:r>
    </w:p>
    <w:p w14:paraId="083357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⠀⠇⠊⠅⠑⠇⠽⠀⠞⠕⠀⠙⠊⠑⠀⠹⠁⠝⠀⠺⠑⠇⠇⠤⠝⠳⠗⠊⠩⠫⠀</w:t>
      </w:r>
    </w:p>
    <w:p w14:paraId="34B74A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⠲⠀⠠⠁⠝⠀⠼⠓⠃⠀⠏⠻⠉⠢⠞⠀⠗⠫⠥⠉⠰⠝⠀⠔⠀⠀⠀⠀⠀⠀</w:t>
      </w:r>
    </w:p>
    <w:p w14:paraId="76A1F7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⠍⠊⠎⠨⠝⠎⠀⠷⠀⠡⠝⠀⠾⠀⠎⠐⠑⠑⠀⠁⠉⠥⠞⠑⠀⠺⠁⠌⠬⠀</w:t>
      </w:r>
    </w:p>
    <w:p w14:paraId="3E9AE4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⠳⠞⠏⠁⠞⠊⠢⠞⠀⠞⠗⠂⠞⠰⠞⠀⠉⠢⠞⠗⠑⠎⠂⠀⠀⠀⠀⠀⠀</w:t>
      </w:r>
    </w:p>
    <w:p w14:paraId="573CF4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⠊⠃</w:t>
      </w:r>
    </w:p>
    <w:p w14:paraId="58759DE4" w14:textId="77777777" w:rsidR="00490927" w:rsidRDefault="00490927">
      <w:pPr>
        <w:ind w:left="1440"/>
      </w:pPr>
    </w:p>
    <w:p w14:paraId="33372532" w14:textId="77777777" w:rsidR="00490927" w:rsidRDefault="00490927">
      <w:pPr>
        <w:ind w:left="1440"/>
      </w:pPr>
    </w:p>
    <w:p w14:paraId="659AC2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⠊⠉⠁⠞⠑⠎⠀⠞⠀⠝⠑⠜⠇⠽⠀⠼⠑⠂⠚⠚⠚⠀⠋⠑⠺⠻⠀⠡⠝⠀</w:t>
      </w:r>
    </w:p>
    <w:p w14:paraId="7D1868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⠛⠑⠞⠞⠬⠀⠇⠊⠋⠑⠤⠎⠁⠧⠬⠀⠞⠗⠂⠞⠰⠞⠎⠀⠀⠀⠀⠀⠀</w:t>
      </w:r>
    </w:p>
    <w:p w14:paraId="2C7977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⠜⠫⠀⠞⠕⠀⠮⠀⠎⠁⠍⠑⠀⠐⠞⠀⠔⠀⠼⠃⠚⠁⠊⠲⠑⠓⠀⠀</w:t>
      </w:r>
    </w:p>
    <w:p w14:paraId="4AEE6E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⠱⠊⠇⠑⠀⠮⠀⠊⠍⠏⠁⠉⠞⠀⠕⠝⠀⠡⠗⠕⠝⠊⠉⠀⠀⠀⠀⠀⠀⠀⠀</w:t>
      </w:r>
    </w:p>
    <w:p w14:paraId="380B00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⠇⠝⠥⠞⠗⠊⠰⠝⠸⠌⠌⠥⠝⠞⠬⠀⠗⠁⠞⠑⠎⠀⠺⠀⠕⠝⠇⠽⠀⠆</w:t>
      </w:r>
    </w:p>
    <w:p w14:paraId="1925D2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⠁⠃⠇⠑⠀⠔⠀⠮⠀⠍⠫⠊⠥⠍⠀⠞⠕⠀⠇⠰⠛⠀⠞⠻⠍⠂⠀</w:t>
      </w:r>
    </w:p>
    <w:p w14:paraId="5AFECB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⠀⠑⠌⠊⠍⠁⠞⠫⠀⠼⠋⠚⠂⠚⠚⠚⠀⠍⠀⠡⠝⠀⠉⠙⠀⠆⠉⠕⠍⠑</w:t>
      </w:r>
    </w:p>
    <w:p w14:paraId="7BD930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⠥⠞⠑⠇⠽⠀⠍⠁⠇⠝⠳⠗⠊⠩⠫⠀⠙⠥⠑⠀⠞⠕⠀⠮⠀⠀⠀⠀⠀⠀</w:t>
      </w:r>
    </w:p>
    <w:p w14:paraId="561BDC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⠊⠗⠑⠉⠞⠀⠊⠍⠏⠁⠉⠞⠎⠀⠷⠀⠠⠠⠉⠕⠧⠊⠙⠤⠼⠁⠊⠲⠑⠊</w:t>
      </w:r>
    </w:p>
    <w:p w14:paraId="05DDE3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⠆⠽⠀⠮⠀⠊⠍⠍⠀⠒⠎⠑⠟⠥⠰⠑⠎⠂⠀⠠⠝⠑⠏⠁⠇⠀⠗⠊⠎⠅⠎</w:t>
      </w:r>
    </w:p>
    <w:p w14:paraId="2C6825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⠎⠬⠀⠍⠁⠚⠕⠗⠀⠛⠁⠔⠎⠀⠍⠁⠙⠑⠀⠕⠝⠀⠌⠥⠝⠞⠬⠀⠯⠀</w:t>
      </w:r>
    </w:p>
    <w:p w14:paraId="326ADB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⠌⠬⠀⠗⠫⠥⠉⠰⠝⠀⠞⠪⠜⠙⠎⠀⠁⠡⠊⠑⠧⠬⠀⠮⠀⠀⠀⠀⠀⠀</w:t>
      </w:r>
    </w:p>
    <w:p w14:paraId="486070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⠠⠛⠎⠀⠯⠀⠕⠮⠗⠀⠛⠇⠕⠃⠁⠇⠀⠞⠜⠛⠑⠞⠎⠂⠀⠾⠀</w:t>
      </w:r>
    </w:p>
    <w:p w14:paraId="36C524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⠬⠀⠗⠊⠎⠅⠎⠀⠿⠀⠏⠻⠎⠕⠝⠎⠀⠋⠀⠀⠀⠀⠀⠀⠀⠀⠀</w:t>
      </w:r>
    </w:p>
    <w:p w14:paraId="441E5F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⠯⠀⠧⠥⠇⠝⠻⠁⠃⠇⠑⠀⠛⠗⠳⠏⠎⠲⠀⠀⠀⠀</w:t>
      </w:r>
    </w:p>
    <w:p w14:paraId="5C47E4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4D0D5F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⠉⠑⠀⠀⠀⠀⠀⠀⠀⠀⠀⠀⠀</w:t>
      </w:r>
    </w:p>
    <w:p w14:paraId="15154D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⠥⠝⠊⠉⠑⠋⠈⠯⠚⠀⠀⠀⠀⠀⠀⠀⠀⠀⠀⠀⠀⠀⠀⠀⠀⠀⠀⠀⠀⠀</w:t>
      </w:r>
    </w:p>
    <w:p w14:paraId="6D4EC4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⠀⠀⠀⠀⠀⠀⠀⠀⠀⠀⠀⠀⠀⠀⠀⠀⠀⠀⠀⠀⠀⠀⠀⠀⠀⠀⠀⠀</w:t>
      </w:r>
    </w:p>
    <w:p w14:paraId="01E259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6387C5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⠀⠚⠊⠈⠣⠕⠊⠀⠠⠊⠗⠀⠀⠀⠀⠀⠀⠀⠀⠀⠀⠀⠀⠀⠀⠀⠀⠀</w:t>
      </w:r>
    </w:p>
    <w:p w14:paraId="6AA8B9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⠊⠀⠀⠀⠀⠀⠀⠀⠀⠀⠀⠀⠀⠀⠀⠀⠀⠀⠀⠀⠀⠀⠀⠀⠀⠀⠀</w:t>
      </w:r>
    </w:p>
    <w:p w14:paraId="65E2FE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⠦⠦⠀⠦⠀⠦⠀⠀⠀⠀⠀⠀⠀⠀⠀⠀⠀⠀⠀⠀⠀⠀⠀⠀⠀⠀⠀</w:t>
      </w:r>
    </w:p>
    <w:p w14:paraId="504B9C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⠉⠲⠀⠠⠠⠺⠁⠞⠻⠂⠀⠠⠠⠎⠁⠝⠊⠞⠁⠰⠝⠀⠠⠠⠯</w:t>
      </w:r>
    </w:p>
    <w:p w14:paraId="7FD1AF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⠓⠽⠛⠊⠢⠑⠀⠀⠀⠀⠀⠀⠀⠀⠀⠀⠀⠀⠀⠀⠀⠀⠀⠀⠀⠀⠀⠀⠀⠀</w:t>
      </w:r>
    </w:p>
    <w:p w14:paraId="2A4E95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⠑⠧⠊⠳⠎⠇⠽⠀⠔⠁⠙⠑⠟⠥⠁⠞⠑⠀⠁⠒⠑⠎⠎⠀⠞⠕⠀</w:t>
      </w:r>
    </w:p>
    <w:p w14:paraId="23D8E4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⠋⠑⠇⠽⠀⠍⠁⠝⠁⠛⠫⠀⠠⠺⠁⠞⠻⠂⠀⠠⠎⠁⠝⠊⠞⠁⠰⠝⠀⠯</w:t>
      </w:r>
    </w:p>
    <w:p w14:paraId="52D352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⠽⠛⠊⠢⠑⠀⠐⠣⠠⠠⠺⠁⠩⠐⠜⠀⠎⠻⠧⠊⠉⠑⠎⠀⠏⠕⠎⠑⠎⠀</w:t>
      </w:r>
    </w:p>
    <w:p w14:paraId="1011FD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⠊⠉</w:t>
      </w:r>
    </w:p>
    <w:p w14:paraId="1D3AE0C1" w14:textId="77777777" w:rsidR="00490927" w:rsidRDefault="00490927">
      <w:pPr>
        <w:ind w:left="1440"/>
      </w:pPr>
    </w:p>
    <w:p w14:paraId="76CCFD7D" w14:textId="77777777" w:rsidR="00490927" w:rsidRDefault="00490927">
      <w:pPr>
        <w:ind w:left="1440"/>
      </w:pPr>
    </w:p>
    <w:p w14:paraId="312599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⠁⠙⠙⠊⠰⠝⠁⠇⠀⠡⠁⠇⠇⠢⠛⠑⠎⠀⠔⠀</w:t>
      </w:r>
    </w:p>
    <w:p w14:paraId="0A7120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⠠⠉⠕⠧⠊⠙⠤⠼⠁⠊⠀⠓⠽⠛⠊⠢⠑⠀⠯⠀⠔⠋⠑⠉⠰⠝⠀⠀⠀</w:t>
      </w:r>
    </w:p>
    <w:p w14:paraId="30FE2B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⠀⠒⠞⠑⠭⠞⠂⠀⠐⠏⠊⠉⠥⠇⠜⠇⠽⠀⠿⠀⠀⠀⠀⠀⠀</w:t>
      </w:r>
    </w:p>
    <w:p w14:paraId="21DBFF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⠏⠕⠏⠥⠇⠁⠰⠝⠎⠂⠀⠟⠥⠜⠁⠝⠞⠔⠑⠀⠀⠀</w:t>
      </w:r>
    </w:p>
    <w:p w14:paraId="0FE2C6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⠢⠞⠗⠑⠎⠂⠀⠓⠂⠇⠹⠀⠉⠜⠑⠀⠋⠁⠉⠊⠇⠊⠞⠊⠑⠎⠂⠀⠀⠀⠀</w:t>
      </w:r>
    </w:p>
    <w:p w14:paraId="09F258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⠇⠙⠬⠀⠏⠇⠁⠉⠑⠎⠀⠯⠀⠏⠕⠔⠞⠎⠀⠷⠀⠢⠞⠗⠽⠲⠀⠠⠆⠋</w:t>
      </w:r>
    </w:p>
    <w:p w14:paraId="313659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⠂⠀⠕⠝⠇⠽⠀⠼⠁⠊⠀⠏⠻⠉⠢⠞⠀⠷⠀⠏⠀</w:t>
      </w:r>
    </w:p>
    <w:p w14:paraId="0D1E48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⠓⠀⠁⠒⠑⠎⠎⠀⠞⠕⠀⠎⠁⠋⠑⠇⠽⠀⠍⠁⠝⠁⠛⠫⠀⠙⠗⠔⠅⠬⠀</w:t>
      </w:r>
    </w:p>
    <w:p w14:paraId="5DCAC5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⠞⠻⠀⠱⠊⠇⠑⠀⠼⠛⠑⠀⠏⠻⠉⠢⠞⠀⠒⠞⠔⠥⠑⠀⠞⠕⠀⠀⠀⠀</w:t>
      </w:r>
    </w:p>
    <w:p w14:paraId="471884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⠔⠅⠀⠋⠀⠠⠑⠲⠉⠕⠇⠊⠀⠒⠞⠁⠍⠔⠁⠞⠫⠀⠀⠀⠀⠀⠀⠀⠀⠀</w:t>
      </w:r>
    </w:p>
    <w:p w14:paraId="12943D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⠥⠗⠉⠑⠎⠲⠼⠋⠚⠞⠓⠊⠎⠀⠊⠎⠀⠷⠀⠐⠏⠊⠉⠥⠇⠜⠀⠀⠀⠀</w:t>
      </w:r>
    </w:p>
    <w:p w14:paraId="5BFE4D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⠉⠻⠝⠀⠔⠀⠗⠑⠇⠁⠰⠝⠀⠞⠕⠀⠊⠎⠎⠥⠑⠎⠀⠜⠨⠙⠀⠀⠀⠀⠀</w:t>
      </w:r>
    </w:p>
    <w:p w14:paraId="45F07A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⠞⠳⠡⠁⠃⠊⠇⠰⠽⠀⠯⠀⠉⠁⠌⠑⠤⠃⠁⠎⠫⠀⠀⠀⠀⠀⠀⠀⠀⠀</w:t>
      </w:r>
    </w:p>
    <w:p w14:paraId="358CC7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⠲⠀⠠⠋⠥⠗⠮⠗⠂⠀⠠⠕⠝⠇⠽⠀⠼⠙⠋⠀⠀⠀⠀</w:t>
      </w:r>
    </w:p>
    <w:p w14:paraId="74D506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⠷⠀⠓⠂⠇⠹⠀⠉⠜⠑⠀⠋⠁⠉⠊⠇⠊⠞⠊⠑⠎⠀⠸⠓⠀⠀</w:t>
      </w:r>
    </w:p>
    <w:p w14:paraId="2B7391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⠓⠯⠀⠓⠽⠛⠊⠢⠑⠀⠋⠁⠉⠊⠇⠊⠞⠊⠑⠎⠂⠀⠯</w:t>
      </w:r>
    </w:p>
    <w:p w14:paraId="0B9C65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⠇⠽⠀⠼⠙⠛⠀⠏⠻⠉⠢⠞⠀⠷⠀⠎⠡⠕⠕⠇⠎⠀⠸⠓⠀⠁⠒⠑⠎⠎</w:t>
      </w:r>
    </w:p>
    <w:p w14:paraId="0A0186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⠃⠁⠎⠊⠉⠀⠺⠁⠞⠻⠀⠎⠥⠏⠏⠇⠽⠲⠼⠋⠁⠀⠠⠐⠮⠀⠊⠎⠀</w:t>
      </w:r>
    </w:p>
    <w:p w14:paraId="7791FC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⠍⠊⠞⠫⠀⠁⠧⠁⠊⠇⠁⠃⠊⠇⠰⠽⠀⠷⠀⠓⠯⠺⠁⠩⠬⠀⠀⠀⠀⠀</w:t>
      </w:r>
    </w:p>
    <w:p w14:paraId="369AFF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⠀⠾⠀⠎⠕⠁⠏⠂⠀⠯⠀⠁⠋⠿⠙⠁⠃⠊⠇⠰⠽⠀</w:t>
      </w:r>
    </w:p>
    <w:p w14:paraId="7350C3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⠒⠌⠗⠁⠔⠫⠀⠐⠣⠑⠎⠏⠑⠉⠊⠁⠇⠇⠽⠀⠁⠍⠰⠛⠀⠮⠀⠀⠀</w:t>
      </w:r>
    </w:p>
    <w:p w14:paraId="7C6B01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⠕⠗⠐⠜⠂⠀⠺⠂⠅⠀⠊⠍⠏⠇⠑⠰⠞⠁⠰⠝⠀⠉⠁⠏⠁⠉⠰⠽⠀⠯</w:t>
      </w:r>
    </w:p>
    <w:p w14:paraId="302ACF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⠏⠜⠫⠰⠎⠀⠉⠳⠏⠇⠫⠀⠾⠀⠍⠕⠃⠊⠇⠰⠽⠀⠀⠀⠀⠀⠀⠀⠀</w:t>
      </w:r>
    </w:p>
    <w:p w14:paraId="7567B3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⠎⠀⠔⠀⠮⠀⠇⠕⠉⠅⠙⠪⠝⠀⠒⠞⠑⠭⠞⠂⠀⠀⠀⠀</w:t>
      </w:r>
    </w:p>
    <w:p w14:paraId="266A7A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⠕⠗⠀⠉⠕⠕⠗⠙⠔⠁⠰⠝⠀⠁⠞⠀⠁⠇⠇⠀⠇⠑⠧⠑⠇⠎⠀⠀⠀⠀</w:t>
      </w:r>
    </w:p>
    <w:p w14:paraId="5DE37F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⠑⠎⠏⠑⠉⠊⠁⠇⠇⠽⠀⠎⠥⠃⠤⠝⠁⠰⠝⠁⠇⠇⠽⠐⠜⠂⠀⠯⠀⠀</w:t>
      </w:r>
    </w:p>
    <w:p w14:paraId="7B9FE2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⠁⠙⠑⠟⠥⠁⠞⠑⠀⠋⠥⠝⠙⠬⠀⠿⠀⠮⠀⠠⠠⠺⠁⠩⠀⠀⠀⠀⠀⠀⠀</w:t>
      </w:r>
    </w:p>
    <w:p w14:paraId="3FB15E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⠗⠑⠎⠏⠕⠝⠎⠑⠲⠀⠠⠠⠺⠁⠩⠀⠀⠀⠀⠀</w:t>
      </w:r>
    </w:p>
    <w:p w14:paraId="1290AA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⠊⠙</w:t>
      </w:r>
    </w:p>
    <w:p w14:paraId="52ED0AB7" w14:textId="77777777" w:rsidR="00490927" w:rsidRDefault="00490927">
      <w:pPr>
        <w:ind w:left="1440"/>
      </w:pPr>
    </w:p>
    <w:p w14:paraId="6AC10098" w14:textId="77777777" w:rsidR="00490927" w:rsidRDefault="00490927">
      <w:pPr>
        <w:ind w:left="1440"/>
      </w:pPr>
    </w:p>
    <w:p w14:paraId="0940B9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⠞⠑⠍⠎⠀⠕⠝⠇⠽⠀⠗⠂⠡⠫⠀⠼⠃⠚⠀⠏⠻⠉⠢⠞⠀⠷⠘⠹⠀⠔⠀</w:t>
      </w:r>
    </w:p>
    <w:p w14:paraId="131B83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⠜⠁⠝⠞⠔⠑⠀⠉⠢⠞⠗⠑⠎⠂⠀⠯⠀⠙⠑⠍⠯⠀⠿⠀⠀⠀⠀⠀⠀⠀</w:t>
      </w:r>
    </w:p>
    <w:p w14:paraId="219D56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⠥⠞⠕⠉⠇⠁⠧⠑⠎⠀⠯⠀⠍⠫⠊⠉⠁⠇⠀⠺⠁⠌⠑⠀⠀⠀⠀⠀⠀⠀⠀</w:t>
      </w:r>
    </w:p>
    <w:p w14:paraId="2C1B8B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⠝⠊⠞⠁⠰⠝⠀⠑⠟⠥⠊⠏⠰⠞⠀⠔⠀⠓⠂⠇⠹⠀⠉⠜⠑⠀⠀⠀⠀⠀</w:t>
      </w:r>
    </w:p>
    <w:p w14:paraId="37B7EE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⠀⠀⠀⠀⠀⠀⠀⠀⠀⠀⠀⠀⠀⠀⠀⠀⠀⠀⠀⠀⠀⠀</w:t>
      </w:r>
    </w:p>
    <w:p w14:paraId="26498A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⠍⠁⠔⠎⠀⠥⠝⠍⠑⠞⠲⠀⠠⠙⠥⠑⠀⠞⠕⠀⠔⠉⠕⠍⠑⠀⠀⠀</w:t>
      </w:r>
    </w:p>
    <w:p w14:paraId="6E4B65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⠎⠎⠂⠀⠧⠥⠇⠝⠻⠁⠃⠇⠑⠀⠓⠳⠎⠑⠓⠕⠇⠙⠎⠀⠜⠑⠀⠀⠀⠀</w:t>
      </w:r>
    </w:p>
    <w:p w14:paraId="5D76E6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⠬⠀⠙⠊⠖⠊⠉⠥⠇⠞⠽⠀⠔⠀⠏⠗⠕⠉⠥⠗⠬⠀⠀⠀⠀⠀⠀⠀⠀</w:t>
      </w:r>
    </w:p>
    <w:p w14:paraId="35753E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⠎⠥⠏⠏⠇⠊⠑⠎⠀⠐⠣⠑⠲⠛⠲⠀⠎⠕⠁⠏⠂⠀⠀</w:t>
      </w:r>
    </w:p>
    <w:p w14:paraId="6DF7F0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⠝⠊⠞⠜⠽⠀⠏⠁⠙⠎⠐⠜⠀⠯⠀⠍⠁⠅⠬⠀⠍⠕⠝⠹⠇⠽⠀⠀⠀⠀</w:t>
      </w:r>
    </w:p>
    <w:p w14:paraId="5BCBB1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⠽⠰⠞⠎⠀⠞⠪⠜⠙⠎⠀⠠⠠⠺⠁⠩⠀⠎⠻⠧⠊⠉⠑⠎⠲⠀⠀⠀⠀⠀</w:t>
      </w:r>
    </w:p>
    <w:p w14:paraId="307436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⠧⠥⠇⠝⠻⠁⠃⠇⠑⠀⠉⠕⠍⠍⠥⠝⠊⠞⠊⠑⠎⠀⠍⠁⠽⠀⠆⠀⠀⠀⠀</w:t>
      </w:r>
    </w:p>
    <w:p w14:paraId="755D4D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⠁⠃⠇⠑⠀⠞⠕⠀⠗⠑⠞⠁⠔⠀⠕⠏⠢⠤⠙⠑⠋⠑⠉⠁⠰⠝⠤⠀⠀⠀</w:t>
      </w:r>
    </w:p>
    <w:p w14:paraId="17772E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⠗⠑⠑⠀⠌⠁⠞⠥⠎⠀⠙⠥⠑⠀⠞⠕⠀⠏⠕⠕⠗⠀⠉⠁⠏⠁⠉⠰⠽⠀⠿</w:t>
      </w:r>
    </w:p>
    <w:p w14:paraId="524802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⠻⠁⠰⠝⠂⠀⠍⠁⠔⠞⠢⠨⠑⠀⠯⠀⠒⠌⠗⠥⠉⠰⠝⠀⠷⠀⠀⠀⠀⠀</w:t>
      </w:r>
    </w:p>
    <w:p w14:paraId="2F991C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⠁⠩⠀⠋⠁⠉⠊⠇⠊⠞⠊⠑⠎⠲⠀⠀⠀⠀⠀⠀⠀⠀⠀⠀⠀⠀⠀⠀⠀</w:t>
      </w:r>
    </w:p>
    <w:p w14:paraId="1FEAF2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⠙⠲⠀⠠⠠⠏⠗⠕⠞⠑⠉⠰⠝⠀⠠⠠⠋⠀⠀⠀⠀⠀⠀⠀⠀</w:t>
      </w:r>
    </w:p>
    <w:p w14:paraId="13558A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⠧⠊⠕⠇⠰⠑⠀⠠⠠⠯⠀⠠⠠⠑⠭⠏⠇⠕⠊⠞⠁⠰⠝⠀⠀⠀⠀⠀⠀⠀</w:t>
      </w:r>
    </w:p>
    <w:p w14:paraId="53A4F6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⠠⠉⠕⠧⠊⠙⠤⠼⠁⠊⠀⠉⠗⠊⠎⠊⠎⠀⠓⠁⠎⠀⠀⠀⠀⠀</w:t>
      </w:r>
    </w:p>
    <w:p w14:paraId="7A96B9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⠊⠞⠰⠎⠫⠀⠁⠇⠜⠍⠬⠀⠔⠉⠗⠂⠎⠑⠎⠀⠔⠀⠮⠀⠇⠑⠧⠑⠇⠎⠀</w:t>
      </w:r>
    </w:p>
    <w:p w14:paraId="034659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⠧⠊⠕⠇⠰⠑⠀⠁⠛⠌⠀⠺⠕⠍⠢⠀⠯⠀⠡⠝⠂⠀⠀⠀⠀⠀⠀⠀⠀⠀</w:t>
      </w:r>
    </w:p>
    <w:p w14:paraId="3CD9EB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⠙⠕⠍⠑⠌⠊⠉⠀⠧⠊⠕⠇⠰⠑⠂⠀⠾⠀⠀⠀⠀⠀</w:t>
      </w:r>
    </w:p>
    <w:p w14:paraId="0F35EA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⠋⠊⠉⠀⠧⠥⠇⠝⠻⠁⠃⠊⠇⠊⠞⠊⠑⠎⠀⠔⠀⠀⠀⠀⠀⠀⠀</w:t>
      </w:r>
    </w:p>
    <w:p w14:paraId="2280D1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⠢⠁⠛⠻⠎⠲⠀⠠⠉⠁⠌⠑⠤⠀⠯⠀⠑⠹⠝⠊⠉⠰⠽⠤⠃⠁⠎⠫⠀⠀</w:t>
      </w:r>
    </w:p>
    <w:p w14:paraId="42F39B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⠕⠇⠰⠑⠀⠓⠁⠎⠀⠁⠇⠀⠃⠑⠢⠀⠔⠉⠗⠂⠎⠬⠇⠽⠀⠀⠀⠀⠀⠀</w:t>
      </w:r>
    </w:p>
    <w:p w14:paraId="16A0C3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⠕⠗⠞⠫⠲⠀⠠⠁⠧⠁⠊⠇⠁⠃⠇⠑⠀⠙⠁⠞⠁⠀⠓⠊⠣⠇⠊⠣⠞</w:t>
      </w:r>
    </w:p>
    <w:p w14:paraId="307ED5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⠀⠙⠑⠛⠗⠑⠑⠎⠀⠷⠀⠧⠥⠇⠝⠻⠁⠃⠊⠇⠰⠽⠂⠀⠀⠀⠀⠀⠀</w:t>
      </w:r>
    </w:p>
    <w:p w14:paraId="0CC514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⠓⠑⠇⠏⠤⠎⠑⠑⠅⠬⠀⠆⠓⠁⠧⠊⠳⠗⠎⠂⠀⠯⠀⠀⠀</w:t>
      </w:r>
    </w:p>
    <w:p w14:paraId="7FB768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⠊⠑</w:t>
      </w:r>
    </w:p>
    <w:p w14:paraId="3A36716F" w14:textId="77777777" w:rsidR="00490927" w:rsidRDefault="00490927">
      <w:pPr>
        <w:ind w:left="1440"/>
      </w:pPr>
    </w:p>
    <w:p w14:paraId="55AA93F4" w14:textId="77777777" w:rsidR="00490927" w:rsidRDefault="00490927">
      <w:pPr>
        <w:ind w:left="1440"/>
      </w:pPr>
    </w:p>
    <w:p w14:paraId="0BFACF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⠗⠥⠏⠰⠝⠀⠔⠀⠉⠗⠊⠞⠊⠉⠁⠇⠀⠛⠢⠙⠻⠤⠃⠁⠎⠫⠀⠀⠀⠀⠀</w:t>
      </w:r>
    </w:p>
    <w:p w14:paraId="2FEFD1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⠕⠇⠰⠑⠀⠗⠑⠎⠏⠕⠝⠎⠑⠀⠎⠻⠧⠊⠉⠑⠎⠀⠯⠀⠉⠕⠏⠬⠀⠀</w:t>
      </w:r>
    </w:p>
    <w:p w14:paraId="1E35D6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⠂⠀⠐⠏⠊⠉⠥⠇⠜⠇⠽⠀⠁⠍⠰⠛⠀⠀⠀⠀⠀⠀⠀</w:t>
      </w:r>
    </w:p>
    <w:p w14:paraId="127755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⠛⠗⠳⠏⠎⠲⠀⠠⠉⠁⠇⠇⠎⠀⠞⠕⠀⠀⠀⠀⠀⠀</w:t>
      </w:r>
    </w:p>
    <w:p w14:paraId="07096B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⠑⠇⠏⠇⠔⠑⠎⠀⠗⠑⠏⠕⠗⠞⠬⠀⠛⠢⠙⠻⠤⠃⠁⠎⠫⠀⠀⠀⠀⠀⠀</w:t>
      </w:r>
    </w:p>
    <w:p w14:paraId="0F6AA3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⠕⠇⠰⠑⠀⠐⠣⠠⠠⠛⠃⠧⠐⠜⠀⠓⠀⠔⠉⠗⠂⠎⠫⠀⠑⠇⠑⠧⠢⠤</w:t>
      </w:r>
    </w:p>
    <w:p w14:paraId="0912A8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⠇⠙⠀⠾⠀⠡⠝⠀⠁⠞⠀⠓⠊⠣⠻⠀⠗⠊⠎⠅⠀⠷⠀⠠⠠⠛⠃⠧⠀⠀</w:t>
      </w:r>
    </w:p>
    <w:p w14:paraId="2BE1BA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⠗⠑⠏⠗⠑⠎⠢⠞⠬⠀⠼⠋⠃⠀⠏⠻⠉⠢⠞⠀⠷⠀⠗⠑⠏⠕⠗⠞⠫⠀</w:t>
      </w:r>
    </w:p>
    <w:p w14:paraId="0DC542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⠏⠑⠀⠉⠁⠎⠑⠎⠐⠜⠂⠀⠙⠕⠍⠑⠌⠊⠉⠀⠧⠊⠕⠇⠰⠑⠀⠀⠀⠀</w:t>
      </w:r>
    </w:p>
    <w:p w14:paraId="639A7B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⠕⠗⠞⠎⠀⠜⠑⠀⠥⠏⠀⠃⠽⠀⠼⠉⠲⠼⠋⠞⠊⠍⠑⠎⠁⠝⠙⠀⠀</w:t>
      </w:r>
    </w:p>
    <w:p w14:paraId="3891E2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⠇⠇⠎⠀⠞⠕⠀⠮⠀⠡⠀⠓⠑⠇⠏⠇⠔⠑⠎⠀⠍⠥⠇⠞⠊⠏⠇⠊⠫⠀</w:t>
      </w:r>
    </w:p>
    <w:p w14:paraId="4F9C14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⠗⠑⠑⠤⠋⠕⠇⠙⠲⠼⠋⠃⠀⠠⠺⠕⠍⠢⠂⠀⠐⠏⠊⠉⠥⠇⠜⠇⠽⠀⠀</w:t>
      </w:r>
    </w:p>
    <w:p w14:paraId="31DBB0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⠘⠹⠀⠾⠀⠲⠁⠃⠊⠇⠊⠞⠊⠑⠎⠂⠀⠜⠑⠀⠁⠞⠀⠁⠝⠀⠔⠉⠗⠂⠎⠫</w:t>
      </w:r>
    </w:p>
    <w:p w14:paraId="54054D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⠀⠷⠠⠠⠛⠃⠧⠲⠀⠠⠹⠀⠊⠎⠀⠀⠀⠀⠀⠀⠀⠀⠀⠀⠀⠀⠀⠀</w:t>
      </w:r>
    </w:p>
    <w:p w14:paraId="6A6DE3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⠋⠀⠠⠎⠕⠉⠊⠕⠀⠠⠑⠉⠕⠝⠕⠍⠊⠉⠀⠠⠗⠑⠎⠏⠕⠝⠎⠑</w:t>
      </w:r>
    </w:p>
    <w:p w14:paraId="14BABC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5ACBC3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⠀⠀⠀⠀⠀⠀⠀⠀⠀⠀⠀⠀⠀⠀⠀⠀⠀⠀⠀⠀⠀⠀⠀⠀⠀</w:t>
      </w:r>
    </w:p>
    <w:p w14:paraId="56090B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⠒⠞⠑⠭⠞⠀⠷⠁⠀⠀⠀⠀⠀⠀⠀⠀⠀⠀⠀⠀⠀⠀⠀⠀⠀⠀⠀⠀⠀⠀</w:t>
      </w:r>
    </w:p>
    <w:p w14:paraId="340436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⠑⠞⠻⠊⠕⠗⠁⠰⠝⠀⠀⠀⠀⠀⠀⠀⠀⠀⠀⠀⠀⠀⠀⠀⠀⠀⠀⠀⠀</w:t>
      </w:r>
    </w:p>
    <w:p w14:paraId="209F8A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⠷⠀⠮⠀⠀⠀⠀⠀⠀⠀⠀⠀⠀⠀⠀⠀⠀⠀⠀⠀⠀⠀⠀⠀⠀⠀⠀⠀⠀⠀</w:t>
      </w:r>
    </w:p>
    <w:p w14:paraId="238D8F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⠇⠊⠧⠑⠇⠊⠓⠕⠕⠙⠀⠀⠀⠀⠀⠀⠀⠀⠀⠀⠀⠀⠀⠀⠀⠀⠀⠀⠀⠀</w:t>
      </w:r>
    </w:p>
    <w:p w14:paraId="08D075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⠊⠞⠥⠁⠰⠝⠂⠀⠀⠀⠀⠀⠀⠀⠀⠀⠀⠀⠀⠀⠀⠀⠀⠀⠀⠀⠀⠀⠀</w:t>
      </w:r>
    </w:p>
    <w:p w14:paraId="403EEE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⠗⠊⠎⠅⠀⠷⠀⠀⠀⠀⠀⠀⠀⠀⠀⠀⠀⠀⠀⠀⠀⠀⠀⠀⠀⠀⠀⠀</w:t>
      </w:r>
    </w:p>
    <w:p w14:paraId="494E76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⠧⠥⠇⠝⠻⠁⠃⠇⠑⠀⠀⠀⠀⠀⠀⠀⠀⠀⠀⠀⠀⠀⠀⠀⠀⠀⠀⠀⠀⠀</w:t>
      </w:r>
    </w:p>
    <w:p w14:paraId="622A22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⠋⠁⠍⠊⠇⠊⠑⠎⠀⠀⠀⠀⠀⠀⠀⠀⠀⠀⠀⠀⠀⠀⠀⠀⠀⠀⠀⠀⠀⠀</w:t>
      </w:r>
    </w:p>
    <w:p w14:paraId="057200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⠎⠕⠗⠞⠬⠀⠀⠀⠀⠀⠀⠀⠀⠀⠀⠀⠀⠀⠀⠀⠀⠀⠀⠀⠀⠀⠀⠀</w:t>
      </w:r>
    </w:p>
    <w:p w14:paraId="018BAC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⠝⠑⠛⠁⠞⠊⠧⠑⠀⠀⠀⠀⠀⠀⠀⠀⠀⠀⠀⠀⠀⠀⠀⠀⠀⠀⠀</w:t>
      </w:r>
    </w:p>
    <w:p w14:paraId="66754D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⠕⠏⠬⠀⠀⠀⠀⠀⠀⠀⠀⠀⠀⠀⠀⠀⠀⠀⠀⠀⠀⠀⠀⠀⠀⠀⠀⠀⠀</w:t>
      </w:r>
    </w:p>
    <w:p w14:paraId="3D2610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⠊⠋</w:t>
      </w:r>
    </w:p>
    <w:p w14:paraId="7852EAE3" w14:textId="77777777" w:rsidR="00490927" w:rsidRDefault="00490927">
      <w:pPr>
        <w:ind w:left="1440"/>
      </w:pPr>
    </w:p>
    <w:p w14:paraId="200A0D1D" w14:textId="77777777" w:rsidR="00490927" w:rsidRDefault="00490927">
      <w:pPr>
        <w:ind w:left="1440"/>
      </w:pPr>
    </w:p>
    <w:p w14:paraId="3CA5D4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⠑⠡⠁⠝⠊⠎⠍⠎⠀⠀⠀⠀⠀⠀⠀⠀⠀⠀⠀⠀⠀⠀⠀⠀⠀⠀⠀⠀⠀</w:t>
      </w:r>
    </w:p>
    <w:p w14:paraId="40DF7A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⠡⠀⠵⠀⠀⠀⠀⠀⠀⠀⠀⠀⠀⠀⠀⠀⠀⠀⠀⠀⠀⠀⠀⠀⠀⠀⠀⠀⠀</w:t>
      </w:r>
    </w:p>
    <w:p w14:paraId="586F50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⠡⠀⠇⠁⠃⠳⠗⠂⠀⠀⠀⠀⠀⠀⠀⠀⠀⠀⠀⠀⠀⠀⠀⠀⠀⠀⠀⠀⠀⠀</w:t>
      </w:r>
    </w:p>
    <w:p w14:paraId="416737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⠜⠇⠽⠸⠌⠿⠉⠫⠀⠀⠀⠀⠀⠀⠀⠀⠀⠀⠀⠀⠀⠀⠀⠀⠀⠀⠀⠀⠀</w:t>
      </w:r>
    </w:p>
    <w:p w14:paraId="2FBF06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⠜⠗⠊⠁⠛⠑⠂⠀⠀⠀⠀⠀⠀⠀⠀⠀⠀⠀⠀⠀⠀⠀⠀⠀⠀⠀⠀⠀⠀</w:t>
      </w:r>
    </w:p>
    <w:p w14:paraId="4E6E6F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⠗⠁⠖⠊⠉⠅⠬⠂⠀⠀⠀⠀⠀⠀⠀⠀⠀⠀⠀⠀⠀⠀⠀⠀⠀⠀⠀⠀⠀</w:t>
      </w:r>
    </w:p>
    <w:p w14:paraId="7DAA55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⠕⠍⠍⠻⠉⠊⠁⠇⠀⠀⠀⠀⠀⠀⠀⠀⠀⠀⠀⠀⠀⠀⠀⠀⠀⠀⠀⠀⠀</w:t>
      </w:r>
    </w:p>
    <w:p w14:paraId="0AB11D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⠑⠭⠥⠁⠇⠀⠀⠀⠀⠀⠀⠀⠀⠀⠀⠀⠀⠀⠀⠀⠀⠀⠀⠀⠀⠀⠀⠀⠀</w:t>
      </w:r>
    </w:p>
    <w:p w14:paraId="47C5B5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⠭⠏⠇⠕⠊⠞⠁⠰⠝⠀⠀⠀⠀⠀⠀⠀⠀⠀⠀⠀⠀⠀⠀⠀⠀⠀⠀⠀⠀</w:t>
      </w:r>
    </w:p>
    <w:p w14:paraId="06BDCA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⠕⠮⠗⠀⠀⠀⠀⠀⠀⠀⠀⠀⠀⠀⠀⠀⠀⠀⠀⠀⠀⠀⠀⠀⠀⠀⠀⠀</w:t>
      </w:r>
    </w:p>
    <w:p w14:paraId="3A16C9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⠿⠍⠎⠀⠷⠀⠀⠀⠀⠀⠀⠀⠀⠀⠀⠀⠀⠀⠀⠀⠀⠀⠀⠀⠀⠀⠀⠀⠀⠀</w:t>
      </w:r>
    </w:p>
    <w:p w14:paraId="172F2A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⠭⠏⠇⠕⠊⠞⠁⠰⠝⠀⠀⠀⠀⠀⠀⠀⠀⠀⠀⠀⠀⠀⠀⠀⠀⠀⠀⠀⠀</w:t>
      </w:r>
    </w:p>
    <w:p w14:paraId="078A6B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⠎⠥⠏⠏⠕⠗⠞⠀⠀⠀⠀⠀⠀⠀⠀⠀⠀⠀⠀⠀⠀⠀⠀⠀⠀⠀⠀</w:t>
      </w:r>
    </w:p>
    <w:p w14:paraId="6445CE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⠮⠀⠋⠁⠍⠊⠇⠽⠀⠀⠀⠀⠀⠀⠀⠀⠀⠀⠀⠀⠀⠀⠀⠀⠀⠀⠀⠀⠀</w:t>
      </w:r>
    </w:p>
    <w:p w14:paraId="64FD33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⠉⠕⠍⠑⠀⠊⠎⠀⠀⠀⠀⠀⠀⠀⠀⠀⠀⠀⠀⠀⠀⠀⠀⠀⠀⠀⠀⠀⠀</w:t>
      </w:r>
    </w:p>
    <w:p w14:paraId="60A479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⠉⠗⠂⠎⠬⠲⠀⠀⠀⠀⠀⠀⠀⠀⠀⠀⠀⠀⠀⠀⠀⠀⠀⠀⠀⠀⠀⠀⠀</w:t>
      </w:r>
    </w:p>
    <w:p w14:paraId="20E6DB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⠥⠑⠀⠔⠀⠐⠏⠀⠞⠕⠀⠮⠀⠋⠁⠉⠞⠀⠞⠀⠺⠕⠍⠢⠀⠯⠀⠀⠀</w:t>
      </w:r>
    </w:p>
    <w:p w14:paraId="538F26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⠊⠗⠇⠎⠀⠓⠀⠃⠑⠢⠀⠿⠉⠫⠀⠔⠞⠕⠀⠊⠎⠕⠇⠁⠰⠝⠀⠾⠀⠸⠮</w:t>
      </w:r>
    </w:p>
    <w:p w14:paraId="35C2FB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⠃⠥⠎⠻⠎⠀⠿⠀⠑⠭⠞⠢⠙⠫⠀⠏⠻⠊⠕⠙⠎⠀⠷⠀⠒⠋⠔⠑⠰⠞⠀</w:t>
      </w:r>
    </w:p>
    <w:p w14:paraId="14350C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⠗⠬⠀⠇⠕⠉⠅⠙⠪⠝⠲⠀⠠⠸⠍⠀⠠⠠⠇⠛⠃⠞⠊⠟⠐⠖⠀⠀⠀⠀</w:t>
      </w:r>
    </w:p>
    <w:p w14:paraId="523E73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⠎⠕⠝⠎⠀⠓⠀⠃⠑⠢⠀⠒⠋⠔⠫⠀⠔⠀⠓⠕⠌⠊⠇⠑⠀⠀⠀⠀⠀⠀</w:t>
      </w:r>
    </w:p>
    <w:p w14:paraId="40D4BE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⠧⠊⠗⠕⠝⠰⠞⠎⠂⠀⠔⠉⠗⠂⠎⠬⠀⠸⠮⠀⠑⠭⠏⠕⠎⠥⠗⠑⠀⠞⠕</w:t>
      </w:r>
    </w:p>
    <w:p w14:paraId="3C903C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⠕⠇⠰⠑⠲⠀⠠⠑⠇⠙⠻⠇⠽⠀⠏⠻⠎⠕⠝⠎⠀⠓⠀⠁⠇⠀⠀⠀⠀⠀</w:t>
      </w:r>
    </w:p>
    <w:p w14:paraId="045BD2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⠕⠗⠞⠫⠀⠃⠕⠹⠀⠁⠃⠥⠎⠑⠀⠯⠀⠝⠑⠛⠇⠑⠉⠞⠀⠃⠽⠀⠀</w:t>
      </w:r>
    </w:p>
    <w:p w14:paraId="51A853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⠽⠀⠍⠑⠍⠃⠻⠎⠲⠀⠀⠀⠀⠀⠀⠀⠀⠀⠀⠀⠀⠀⠀⠀⠀⠀⠀</w:t>
      </w:r>
    </w:p>
    <w:p w14:paraId="41A368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⠵⠀⠐⠮⠀⠜⠑⠀⠍⠀⠋⠁⠍⠊⠇⠽⠀⠍⠑⠍⠃⠻⠎⠀⠀⠀⠀⠀</w:t>
      </w:r>
    </w:p>
    <w:p w14:paraId="34FCAE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⠁⠮⠗⠫⠀⠔⠀⠓⠳⠎⠑⠓⠕⠇⠙⠎⠂⠀⠮⠀⠐⠺⠇⠕⠁⠙⠀⠓⠁⠎⠀</w:t>
      </w:r>
    </w:p>
    <w:p w14:paraId="5CBF48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⠿⠀⠺⠕⠍⠢⠀⠱⠕⠀⠙⠀⠮⠀⠓⠳⠎⠑⠓⠕⠇⠙⠀⠀⠀</w:t>
      </w:r>
    </w:p>
    <w:p w14:paraId="313A30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⠊⠛</w:t>
      </w:r>
    </w:p>
    <w:p w14:paraId="20671615" w14:textId="77777777" w:rsidR="00490927" w:rsidRDefault="00490927">
      <w:pPr>
        <w:ind w:left="1440"/>
      </w:pPr>
    </w:p>
    <w:p w14:paraId="2DC6D575" w14:textId="77777777" w:rsidR="00490927" w:rsidRDefault="00490927">
      <w:pPr>
        <w:ind w:left="1440"/>
      </w:pPr>
    </w:p>
    <w:p w14:paraId="3FF7BB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⠕⠗⠑⠎⠲⠀⠠⠁⠞⠀⠮⠀⠎⠁⠍⠑⠀⠐⠞⠂⠀⠔⠉⠗⠂⠎⠫⠀⠀⠀⠀</w:t>
      </w:r>
    </w:p>
    <w:p w14:paraId="1DDA46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⠎⠑⠎⠀⠷⠀⠠⠠⠛⠃⠧⠀⠔⠀⠗⠥⠗⠁⠇⠀⠜⠂⠎⠀⠓⠁⠎⠀⠀⠀</w:t>
      </w:r>
    </w:p>
    <w:p w14:paraId="59CEA2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⠗⠑⠏⠕⠗⠞⠫⠂⠀⠐⠏⠇⠽⠀⠆⠉⠀⠍⠢⠀⠋⠀⠀⠀⠀⠀⠀⠀</w:t>
      </w:r>
    </w:p>
    <w:p w14:paraId="674346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⠓⠕⠇⠙⠎⠀⠏⠊⠉⠅⠫⠀⠃⠁⠙⠀⠓⠁⠃⠊⠞⠎⠀⠙⠥⠑⠀⠀</w:t>
      </w:r>
    </w:p>
    <w:p w14:paraId="1AF92D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⠥⠝⠇⠊⠍⠊⠞⠫⠀⠋⠗⠑⠑⠀⠐⠞⠀⠙⠥⠗⠬⠀⠀⠀⠀⠀⠀⠀⠀</w:t>
      </w:r>
    </w:p>
    <w:p w14:paraId="644276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⠅⠙⠪⠝⠲⠴⠀⠀⠀⠀⠀⠀⠀⠀⠀⠀⠀⠀⠀⠀⠀⠀⠀⠀⠀⠀⠀⠀⠀</w:t>
      </w:r>
    </w:p>
    <w:p w14:paraId="64C84B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⠋⠜⠍⠻⠎⠀⠀⠀⠀⠀⠀⠀⠀⠀⠀⠀</w:t>
      </w:r>
    </w:p>
    <w:p w14:paraId="72FE14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⠱⠢⠀⠍⠽⠀⠥⠝⠉⠇⠑⠀⠯⠀⠁⠥⠝⠞⠀⠞⠑⠌⠫⠀⠀⠀⠀⠀</w:t>
      </w:r>
    </w:p>
    <w:p w14:paraId="1872D2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⠎⠊⠞⠊⠧⠑⠂⠀⠀⠀⠀⠀⠀⠀⠀⠀⠀⠀⠀⠀⠀⠀⠀⠀⠀⠀⠀⠀⠀⠀</w:t>
      </w:r>
    </w:p>
    <w:p w14:paraId="07FE7F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⠙⠑⠧⠑⠇⠕⠏⠫⠀⠁⠀⠎⠢⠎⠑⠀⠷⠀⠋⠑⠜⠲⠀⠠⠊⠀⠀</w:t>
      </w:r>
    </w:p>
    <w:p w14:paraId="4978BE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⠙⠝⠄⠞⠀⠎⠇⠑⠑⠏⠀⠏⠗⠕⠏⠻⠇⠽⠂⠀⠠⠊⠀⠴⠀⠺⠕⠗⠗⠊⠫</w:t>
      </w:r>
    </w:p>
    <w:p w14:paraId="38285A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⠎⠹⠬⠀⠃⠁⠙⠀⠺⠙⠀⠓⠁⠏⠏⠢⠂⠀⠞⠀⠠⠊⠀⠺⠙⠀⠛⠑⠞⠀⠮</w:t>
      </w:r>
    </w:p>
    <w:p w14:paraId="7F1637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⠂⠎⠑⠀⠞⠕⠕⠲⠀⠠⠔⠞⠻⠁⠉⠞⠬⠀⠾⠀⠋⠗⠎⠀⠕⠝⠀⠀⠀⠀⠀</w:t>
      </w:r>
    </w:p>
    <w:p w14:paraId="124F59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⠍⠫⠊⠁⠀⠊⠎⠀⠝⠀⠮⠀⠎⠁⠍⠑⠀⠵⠀⠙⠕⠬⠀⠭⠀</w:t>
      </w:r>
    </w:p>
    <w:p w14:paraId="092ECD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⠏⠻⠎⠕⠝⠀⠤⠀⠽⠀⠉⠄⠞⠀⠑⠭⠏⠗⠑⠎⠎⠀⠽⠗⠋⠂⠀⠕⠗⠀</w:t>
      </w:r>
    </w:p>
    <w:p w14:paraId="638EC1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⠥⠌⠊⠋⠽⠀⠽⠗⠋⠀⠧⠀⠺⠑⠇⠇⠲⠴⠀⠀⠀⠀⠀⠀⠀⠀⠀⠀⠀⠀⠀</w:t>
      </w:r>
    </w:p>
    <w:p w14:paraId="769E69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⠺⠕⠍⠢⠄⠎⠀⠛⠗⠳⠏⠎⠀⠀⠀⠀</w:t>
      </w:r>
    </w:p>
    <w:p w14:paraId="3649FD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⠒⠞⠑⠭⠞⠀⠷⠀⠁⠀⠙⠑⠞⠻⠊⠕⠗⠁⠰⠝⠀⠷⠀⠮⠀</w:t>
      </w:r>
    </w:p>
    <w:p w14:paraId="4F9697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⠀⠎⠊⠞⠥⠁⠰⠝⠂⠀⠮⠀⠗⠊⠎⠅⠀⠷⠀⠀⠀⠀</w:t>
      </w:r>
    </w:p>
    <w:p w14:paraId="5F4534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⠋⠁⠍⠊⠇⠊⠑⠎⠀⠗⠑⠎⠕⠗⠞⠬⠀⠞⠕⠀⠀⠀</w:t>
      </w:r>
    </w:p>
    <w:p w14:paraId="7CF10B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⠛⠁⠞⠊⠧⠑⠀⠉⠕⠏⠬⠀⠍⠑⠡⠁⠝⠊⠎⠍⠎⠀⠎⠡⠀⠵⠀⠡⠀⠀</w:t>
      </w:r>
    </w:p>
    <w:p w14:paraId="46551D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⠃⠳⠗⠂⠀⠑⠜⠇⠽⠸⠌⠿⠉⠫⠀⠍⠜⠗⠊⠁⠛⠑⠂⠀⠀⠀⠀⠀⠀⠀</w:t>
      </w:r>
    </w:p>
    <w:p w14:paraId="4A652B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⠖⠊⠉⠅⠬⠂⠀⠉⠕⠍⠍⠻⠉⠊⠁⠇⠀⠎⠑⠭⠥⠁⠇⠀⠀⠀⠀⠀⠀</w:t>
      </w:r>
    </w:p>
    <w:p w14:paraId="264E01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⠇⠕⠊⠞⠁⠰⠝⠀⠯⠀⠕⠮⠗⠀⠿⠍⠎⠀⠷⠀⠀⠀⠀⠀⠀⠀⠀⠀⠀</w:t>
      </w:r>
    </w:p>
    <w:p w14:paraId="19940E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⠇⠕⠊⠞⠁⠰⠝⠀⠞⠕⠀⠎⠥⠏⠏⠕⠗⠞⠀⠸⠮⠀⠋⠁⠍⠊⠇⠽⠀</w:t>
      </w:r>
    </w:p>
    <w:p w14:paraId="600230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⠕⠍⠑⠀⠊⠎⠀⠔⠉⠗⠂⠎⠬⠲⠀⠠⠁⠝⠀⠁⠇⠜⠍⠬⠀⠼⠁⠓⠀⠀</w:t>
      </w:r>
    </w:p>
    <w:p w14:paraId="4F15E0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⠗⠊⠎⠑⠀⠔⠀⠎⠥⠊⠉⠊⠙⠑⠀⠗⠁⠞⠑⠎⠂⠀⠼⠙⠚⠀</w:t>
      </w:r>
    </w:p>
    <w:p w14:paraId="15467D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⠁⠍⠰⠛⠀⠽⠳⠹⠀⠐⠣⠏⠕⠇⠊⠉⠑⠀⠙⠁⠞⠁⠐⠜⠂⠀</w:t>
      </w:r>
    </w:p>
    <w:p w14:paraId="4C48D5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⠊⠓</w:t>
      </w:r>
    </w:p>
    <w:p w14:paraId="2121B60E" w14:textId="77777777" w:rsidR="00490927" w:rsidRDefault="00490927">
      <w:pPr>
        <w:ind w:left="1440"/>
      </w:pPr>
    </w:p>
    <w:p w14:paraId="2551ED43" w14:textId="77777777" w:rsidR="00490927" w:rsidRDefault="00490927">
      <w:pPr>
        <w:ind w:left="1440"/>
      </w:pPr>
    </w:p>
    <w:p w14:paraId="5307E3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⠀⠔⠉⠗⠂⠎⠫⠀⠍⠢⠞⠁⠇⠀⠓⠂⠇⠹⠀⠒⠉⠻⠝⠎⠀⠯</w:t>
      </w:r>
    </w:p>
    <w:p w14:paraId="70A8EB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⠇⠊⠣⠞⠀⠮⠀⠝⠑⠫⠀⠿⠀⠃⠑⠞⠞⠻⠀⠁⠒⠑⠎⠎⠀⠞⠕⠀⠀</w:t>
      </w:r>
    </w:p>
    <w:p w14:paraId="1B7297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⠎⠽⠡⠕⠤⠎⠕⠉⠊⠁⠇⠀⠯⠀⠍⠢⠞⠁⠇⠀⠓⠂⠇⠹⠀⠀⠀⠀⠀⠀⠀</w:t>
      </w:r>
    </w:p>
    <w:p w14:paraId="163307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⠗⠧⠊⠉⠑⠎⠲⠼⠋⠉⠀⠠⠮⠀⠧⠥⠇⠝⠻⠁⠃⠊⠇⠰⠽⠀⠞⠕⠀⠀</w:t>
      </w:r>
    </w:p>
    <w:p w14:paraId="3EB544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⠗⠊⠎⠅⠎⠀⠷⠀⠓⠊⠌⠕⠗⠊⠉⠁⠇⠇⠽⠀⠀⠀⠀</w:t>
      </w:r>
    </w:p>
    <w:p w14:paraId="4B22F5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⠛⠗⠳⠏⠎⠀⠊⠎⠀⠋⠥⠗⠮⠗⠀⠉⠕⠍⠏⠨⠙⠫</w:t>
      </w:r>
    </w:p>
    <w:p w14:paraId="173F2C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⠎⠽⠌⠑⠍⠊⠉⠀⠑⠭⠉⠇⠥⠨⠝⠂⠀⠎⠕⠉⠊⠁⠇⠀⠀⠀⠀⠀⠀</w:t>
      </w:r>
    </w:p>
    <w:p w14:paraId="6D9919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⠕⠇⠁⠰⠝⠀⠯⠀⠮⠀⠔⠁⠙⠑⠟⠥⠁⠉⠽⠀⠷⠀⠑⠭⠊⠌⠬⠀⠀⠀</w:t>
      </w:r>
    </w:p>
    <w:p w14:paraId="257C1E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⠌⠕⠀⠍⠕⠝⠊⠞⠕⠗⠀⠯⠀⠁⠙⠙⠗⠑⠎⠎⠸⠮⠀⠀</w:t>
      </w:r>
    </w:p>
    <w:p w14:paraId="259BB4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⠫⠎⠲⠀⠠⠮⠀⠎⠊⠞⠥⠁⠰⠝⠀⠷⠀⠍⠊⠛⠗⠁⠝⠞⠎⠀⠀⠀⠀⠀</w:t>
      </w:r>
    </w:p>
    <w:p w14:paraId="615F99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⠬⠀⠋⠀⠁⠃⠗⠕⠁⠙⠀⠗⠁⠊⠎⠑⠎⠀⠎⠐⠑⠁⠇⠀⠀⠀</w:t>
      </w:r>
    </w:p>
    <w:p w14:paraId="2B89F2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⠒⠉⠻⠝⠎⠂⠀⠐⠏⠊⠉⠥⠇⠜⠇⠽⠀⠿⠀⠀⠀⠀⠀</w:t>
      </w:r>
    </w:p>
    <w:p w14:paraId="662226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⠑⠍⠁⠇⠑⠎⠲⠀⠀⠀⠀⠀⠀⠀⠀⠀⠀⠀⠀⠀⠀⠀⠀⠀⠀⠀⠀⠀⠀⠀⠀</w:t>
      </w:r>
    </w:p>
    <w:p w14:paraId="472EE0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⠏⠗⠕⠞⠑⠉⠰⠝⠀⠢⠧⠊⠗⠕⠝⠰⠞⠀⠊⠎⠀⠐⠡⠊⠵⠫⠀</w:t>
      </w:r>
    </w:p>
    <w:p w14:paraId="6C57DA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⠁⠀⠓⠊⠣⠀⠗⠑⠇⠊⠨⠑⠀⠕⠝⠀⠔⠿⠍⠁⠇⠀⠝⠑⠞⠐⠺⠎⠀</w:t>
      </w:r>
    </w:p>
    <w:p w14:paraId="01749B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⠺⠂⠅⠀⠔⠌⠊⠞⠥⠰⠝⠎⠂⠀⠎⠽⠌⠑⠍⠎⠯⠀⠇⠊⠍⠊⠞⠫⠀⠀</w:t>
      </w:r>
    </w:p>
    <w:p w14:paraId="71755C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⠞⠕⠀⠢⠁⠃⠇⠑⠀⠘⠹⠀⠁⠞⠀⠗⠊⠎⠅⠀⠞⠕⠀⠀</w:t>
      </w:r>
    </w:p>
    <w:p w14:paraId="3E5AB6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⠗⠫⠗⠑⠎⠎⠲⠀⠀⠀⠀⠀⠀⠀⠀⠀⠀⠀⠀⠀⠀⠀⠀⠀⠀⠀</w:t>
      </w:r>
    </w:p>
    <w:p w14:paraId="392295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⠑⠲⠀⠠⠠⠫⠥⠉⠁⠰⠝⠀⠀⠀⠀⠀⠀⠀⠀⠀⠀⠀⠀⠀⠀</w:t>
      </w:r>
    </w:p>
    <w:p w14:paraId="7EDAE6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⠾⠀⠁⠇⠇⠀⠼⠉⠑⠂⠑⠚⠚⠀⠎⠡⠕⠕⠇⠎⠀⠯⠀⠼⠃⠂⠓⠚⠚</w:t>
      </w:r>
    </w:p>
    <w:p w14:paraId="2EC1A3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⠻⠀⠫⠥⠉⠁⠰⠝⠀⠔⠌⠊⠞⠥⠰⠝⠎⠀⠉⠇⠕⠎⠫⠀⠎⠔⠉⠑⠀</w:t>
      </w:r>
    </w:p>
    <w:p w14:paraId="55B910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⠜⠡⠀⠙⠥⠑⠀⠀⠀⠀⠀⠀⠀⠀⠀⠀⠀⠀⠀⠀⠀⠀⠀⠀⠀⠀⠀⠀⠀⠀</w:t>
      </w:r>
    </w:p>
    <w:p w14:paraId="37C6AA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⠠⠠⠉⠕⠧⠊⠙⠤⠼⠁⠊⠂⠀⠯⠀⠁⠇⠇⠀⠼⠓⠲⠁⠀⠀⠀⠀</w:t>
      </w:r>
    </w:p>
    <w:p w14:paraId="5B920B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⠇⠇⠊⠕⠝⠀⠌⠥⠙⠢⠞⠎⠀⠋⠀⠏⠗⠑⠤⠎⠡⠕⠕⠇⠀⠞⠕⠀⠀⠀</w:t>
      </w:r>
    </w:p>
    <w:p w14:paraId="0CD6C9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⠗⠁⠙⠑⠀⠼⠁⠃⠀⠔⠀⠠⠝⠑⠏⠁⠇⠀⠓⠁⠧⠬⠀⠇⠕⠌⠀⠀⠀⠀</w:t>
      </w:r>
    </w:p>
    <w:p w14:paraId="270E9B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⠊⠧⠑⠀⠍⠕⠝⠹⠎⠀⠷⠀⠎⠡⠕⠕⠇⠬⠂⠀⠮⠀⠏⠯⠑⠍⠊⠉⠀⠀⠀</w:t>
      </w:r>
    </w:p>
    <w:p w14:paraId="766647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⠎⠐⠑⠑⠇⠽⠀⠁⠖⠑⠉⠞⠫⠀⠫⠥⠉⠁⠰⠝⠲⠀⠠⠮⠀⠀⠀⠀</w:t>
      </w:r>
    </w:p>
    <w:p w14:paraId="4CDE73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⠞⠢⠙⠫⠀⠎⠡⠕⠕⠇⠀⠉⠇⠕⠎⠥⠗⠑⠀⠊⠎⠀⠀⠀⠀⠀⠀⠀⠀⠀</w:t>
      </w:r>
    </w:p>
    <w:p w14:paraId="0D0577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⠼⠊⠊</w:t>
      </w:r>
    </w:p>
    <w:p w14:paraId="25C5FE7B" w14:textId="77777777" w:rsidR="00490927" w:rsidRDefault="00490927">
      <w:pPr>
        <w:ind w:left="1440"/>
      </w:pPr>
    </w:p>
    <w:p w14:paraId="37C08921" w14:textId="77777777" w:rsidR="00490927" w:rsidRDefault="00490927">
      <w:pPr>
        <w:ind w:left="1440"/>
      </w:pPr>
    </w:p>
    <w:p w14:paraId="705985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⠞⠊⠉⠊⠏⠁⠞⠫⠀⠞⠕⠀⠓⠀⠉⠁⠞⠁⠌⠗⠕⠏⠓⠊⠉⠀⠇⠰⠛⠤</w:t>
      </w:r>
    </w:p>
    <w:p w14:paraId="356999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⠻⠍⠀⠎⠕⠉⠊⠁⠇⠀⠯⠀⠑⠉⠕⠝⠕⠍⠊⠉⠀⠊⠍⠏⠁⠉⠞⠎⠲⠀⠀</w:t>
      </w:r>
    </w:p>
    <w:p w14:paraId="2F4425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⠱⠊⠇⠑⠀⠮⠀⠼⠃⠛⠑⠂⠚⠚⠚⠀⠌⠁⠞⠑⠀⠎⠡⠕⠕⠇⠞⠂⠡⠻⠎</w:t>
      </w:r>
    </w:p>
    <w:p w14:paraId="6466E1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⠀⠒⠞⠔⠥⠫⠀⠞⠕⠀⠆⠀⠏⠙⠂⠀⠛⠕⠧⠻⠝⠰⠞⠀⠀⠀⠀⠀⠀⠀⠀</w:t>
      </w:r>
    </w:p>
    <w:p w14:paraId="59E1E7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⠎⠀⠕⠝⠀⠮⠀⠉⠕⠇⠇⠑⠉⠰⠝⠀⠷⠀⠀⠀⠀⠀⠀⠀</w:t>
      </w:r>
    </w:p>
    <w:p w14:paraId="4A8218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⠧⠁⠞⠑⠀⠎⠡⠕⠕⠇⠀⠋⠑⠑⠎⠀⠓⠀⠏⠗⠑⠧⠢⠞⠫⠀⠍⠕⠌</w:t>
      </w:r>
    </w:p>
    <w:p w14:paraId="7BEF6D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⠼⠁⠁⠋⠂⠚⠚⠚⠀⠏⠗⠊⠧⠁⠞⠑⠀⠎⠡⠕⠕⠇⠀⠞⠂⠡⠻⠎</w:t>
      </w:r>
    </w:p>
    <w:p w14:paraId="2B4118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⠀⠗⠉⠧⠛⠀⠸⠮⠀⠎⠁⠇⠜⠽⠀⠿⠀⠹⠗⠑⠑⠀⠍⠕⠝⠹⠎⠲⠀⠀⠀</w:t>
      </w:r>
    </w:p>
    <w:p w14:paraId="7B48BA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⠎⠏⠊⠞⠑⠀⠑⠋⠿⠞⠎⠀⠞⠕⠀⠢⠁⠃⠇⠑⠀⠲⠞⠨⠑⠀⠀⠀⠀</w:t>
      </w:r>
    </w:p>
    <w:p w14:paraId="301596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⠜⠝⠬⠀⠯⠀⠎⠑⠇⠋⠤⠇⠑⠜⠝⠬⠂⠀⠑⠜⠇⠽⠀⠎⠥⠗⠧⠑⠽⠎</w:t>
      </w:r>
    </w:p>
    <w:p w14:paraId="473305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⠋⠊⠗⠍⠀⠞⠀⠋⠑⠺⠀⠡⠝⠀⠓⠀⠒⠞⠔⠥⠫⠀⠞⠕⠀⠀⠀⠀⠀⠀⠀</w:t>
      </w:r>
    </w:p>
    <w:p w14:paraId="0B7335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⠁⠗⠝⠲⠼⠋⠙⠀⠠⠛⠊⠗⠇⠎⠂⠀⠔⠀⠐⠏⠊⠉⠥⠇⠜⠂⠀⠓⠀⠀</w:t>
      </w:r>
    </w:p>
    <w:p w14:paraId="5DE8FA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⠎⠎⠀⠕⠗⠀⠝⠕⠀⠐⠞⠀⠞⠕⠀⠌⠥⠙⠽⠀⠙⠥⠑⠀⠞⠕⠀⠀⠀⠀</w:t>
      </w:r>
    </w:p>
    <w:p w14:paraId="4DD351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⠊⠰⠝⠁⠇⠀⠓⠳⠎⠑⠓⠕⠇⠙⠀⠡⠕⠗⠑⠎⠂⠀⠯⠀⠋⠑⠺⠀⠷</w:t>
      </w:r>
    </w:p>
    <w:p w14:paraId="3EE456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⠎⠑⠇⠋⠤⠇⠑⠜⠝⠬⠀⠍⠁⠞⠻⠊⠁⠇⠎⠀⠜⠑⠀⠀⠀⠀⠀⠀⠀⠀</w:t>
      </w:r>
    </w:p>
    <w:p w14:paraId="58C96D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⠊⠃⠇⠑⠀⠞⠕⠀⠡⠝⠀⠾⠀⠲⠁⠃⠊⠇⠊⠞⠊⠑⠎⠀⠕⠗⠀</w:t>
      </w:r>
    </w:p>
    <w:p w14:paraId="427150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⠀⠔⠀⠗⠑⠍⠕⠞⠑⠀⠜⠂⠎⠲⠠⠮⠀⠇⠕⠎⠎⠀⠷⠀⠁⠞⠀⠇⠂⠌</w:t>
      </w:r>
    </w:p>
    <w:p w14:paraId="1019AD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⠇⠋⠀⠁⠝⠀⠁⠉⠁⠙⠑⠍⠊⠉⠀⠽⠑⠜⠀⠊⠎⠀⠀⠀⠀⠀⠀⠀⠀⠀</w:t>
      </w:r>
    </w:p>
    <w:p w14:paraId="4417C9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⠎⠻⠊⠳⠎⠀⠿⠀⠐⠽⠻⠀⠌⠥⠙⠢⠞⠎⠂⠀⠀⠀</w:t>
      </w:r>
    </w:p>
    <w:p w14:paraId="5FA603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⠔⠉⠑⠀⠭⠀⠺⠀⠔⠓⠊⠃⠊⠞⠀⠮⠀⠁⠉⠟⠥⠊⠎⠊⠰⠝⠀⠷⠀⠀⠀</w:t>
      </w:r>
    </w:p>
    <w:p w14:paraId="7EDE8F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⠨⠙⠁⠰⠝⠁⠇⠀⠎⠅⠊⠇⠇⠎⠲⠀⠠⠑⠧⠢⠀⠿⠀⠕⠇⠙⠻⠀⠀⠀⠀</w:t>
      </w:r>
    </w:p>
    <w:p w14:paraId="3B254A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⠥⠙⠢⠞⠎⠂⠀⠹⠀⠛⠁⠏⠀⠉⠙⠀⠗⠫⠥⠉⠑⠀⠁⠉⠁⠙⠑⠍⠊⠉⠀</w:t>
      </w:r>
    </w:p>
    <w:p w14:paraId="20B7C4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⠷⠊⠉⠊⠢⠉⠽⠀⠯⠀⠗⠑⠎⠥⠇⠞⠀⠔⠀⠁⠀⠋⠁⠇⠇⠀⠔⠀⠀⠀</w:t>
      </w:r>
    </w:p>
    <w:p w14:paraId="450400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⠞⠥⠗⠑⠀⠑⠉⠕⠝⠕⠍⠊⠉⠀⠒⠞⠗⠊⠃⠥⠰⠝⠎⠲⠠⠮⠀⠀⠀⠀</w:t>
      </w:r>
    </w:p>
    <w:p w14:paraId="4592EC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⠕⠎⠥⠗⠑⠀⠊⠎⠀⠁⠇⠀⠑⠭⠏⠑⠉⠞⠫⠀⠞⠕⠀⠗⠑⠎⠥⠇⠞⠀</w:t>
      </w:r>
    </w:p>
    <w:p w14:paraId="3076ED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⠔⠉⠗⠂⠎⠬⠀⠝⠥⠍⠃⠻⠎⠀⠷⠀⠌⠥⠙⠢⠞⠎⠂⠀⠀⠀⠀⠀⠀⠀</w:t>
      </w:r>
    </w:p>
    <w:p w14:paraId="5D92FF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⠘⠹⠀⠋⠀⠏⠕⠕⠗⠑⠌⠀⠓⠳⠎⠑⠓⠕⠇⠙⠎⠂</w:t>
      </w:r>
    </w:p>
    <w:p w14:paraId="6B4DBC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⠗⠑⠍⠁⠔⠀⠳⠀⠷⠀⠎⠡⠕⠕⠇⠀⠑⠧⠢⠀⠱⠢⠀⠎⠡⠕⠕⠇⠎</w:t>
      </w:r>
    </w:p>
    <w:p w14:paraId="203248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⠚⠚</w:t>
      </w:r>
    </w:p>
    <w:p w14:paraId="441DFE96" w14:textId="77777777" w:rsidR="00490927" w:rsidRDefault="00490927">
      <w:pPr>
        <w:ind w:left="1440"/>
      </w:pPr>
    </w:p>
    <w:p w14:paraId="4DBC9E9A" w14:textId="77777777" w:rsidR="00490927" w:rsidRDefault="00490927">
      <w:pPr>
        <w:ind w:left="1440"/>
      </w:pPr>
    </w:p>
    <w:p w14:paraId="581D59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⠤⠕⠏⠢⠀⠯⠀⠐⠮⠀⠊⠎⠀⠁⠀⠗⠊⠎⠅⠀⠞⠀⠮⠀⠀⠀⠀⠀⠀⠀</w:t>
      </w:r>
    </w:p>
    <w:p w14:paraId="78F30E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⠑⠟⠥⠊⠞⠁⠃⠇⠑⠀⠁⠒⠑⠎⠎⠀⠞⠕⠀⠲⠞⠨⠑⠀⠇⠑⠜⠝⠬⠀⠯</w:t>
      </w:r>
    </w:p>
    <w:p w14:paraId="1F7B82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⠇⠋⠤⠇⠑⠜⠝⠬⠀⠍⠁⠞⠻⠊⠁⠇⠎⠀⠙⠥⠗⠬⠀⠮⠀⠎⠡⠕⠕⠇</w:t>
      </w:r>
    </w:p>
    <w:p w14:paraId="605675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⠕⠎⠥⠗⠑⠀⠺⠀⠇⠂⠙⠀⠞⠕⠀⠁⠝⠀⠔⠉⠗⠂⠎⠑⠀⠔⠀⠮⠀⠀</w:t>
      </w:r>
    </w:p>
    <w:p w14:paraId="6FDB07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⠊⠞⠁⠇⠀⠙⠊⠧⠊⠙⠑⠀⠆⠞⠀⠡⠝⠀⠋⠀⠙⠊⠖⠻⠢⠞⠀⠀⠀</w:t>
      </w:r>
    </w:p>
    <w:p w14:paraId="40B15D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⠕⠍⠑⠀⠛⠗⠳⠏⠎⠲⠀⠠⠁⠞⠀⠓⠕⠍⠑⠂⠀⠑⠜⠇⠽⠀⠀⠀⠀⠀</w:t>
      </w:r>
    </w:p>
    <w:p w14:paraId="6F52E2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⠊⠇⠙⠓⠕⠕⠙⠀⠉⠜⠑⠛⠊⠧⠻⠎⠀⠜⠑⠀⠑⠭⠏⠻⠊⠢⠉⠬⠀⠀⠀</w:t>
      </w:r>
    </w:p>
    <w:p w14:paraId="59BF6D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⠤⠌⠗⠑⠎⠎⠀⠢⠧⠊⠗⠕⠝⠰⠞⠎⠀⠙⠥⠑⠀⠞⠕⠀⠀⠀</w:t>
      </w:r>
    </w:p>
    <w:p w14:paraId="1FDC5C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⠍⠊⠞⠫⠀⠔⠉⠕⠍⠑⠀⠯⠀⠇⠁⠉⠅⠀⠷⠀⠎⠥⠏⠏⠕⠗⠞⠀⠀⠀</w:t>
      </w:r>
    </w:p>
    <w:p w14:paraId="63CAE8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⠙⠥⠑⠀⠞⠕⠀⠏⠗⠑⠤⠎⠡⠕⠕⠇⠀⠀⠀⠀⠀⠀</w:t>
      </w:r>
    </w:p>
    <w:p w14:paraId="7A38D3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⠕⠎⠥⠗⠑⠎⠂⠀⠍⠁⠅⠬⠀⠭⠀⠝⠑⠉⠀⠞⠕⠀⠏⠗⠕⠧⠊⠙⠑⠀</w:t>
      </w:r>
    </w:p>
    <w:p w14:paraId="7121F2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⠞⠗⠁⠀⠁⠞⠞⠢⠰⠝⠀⠞⠕⠀⠡⠝⠀⠁⠞⠀⠓⠕⠍⠑⠲⠀⠠⠹⠀⠀</w:t>
      </w:r>
    </w:p>
    <w:p w14:paraId="3E5B5E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⠎⠥⠑⠀⠊⠎⠀⠑⠭⠁⠉⠻⠃⠁⠞⠫⠀⠃⠽⠀⠮⠀⠁⠃⠧⠤⠎⠊⠞⠫</w:t>
      </w:r>
    </w:p>
    <w:p w14:paraId="5239E6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⠙⠁⠞⠁⠂⠀⠔⠀⠱⠀⠧⠊⠕⠇⠢⠞⠀⠀⠀⠀⠀⠀⠀</w:t>
      </w:r>
    </w:p>
    <w:p w14:paraId="12450A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⠊⠏⠇⠔⠑⠀⠊⠎⠀⠕⠝⠀⠮⠀⠗⠊⠎⠑⠀⠁⠍⠰⠛⠀⠁⠝⠀⠁⠇⠗</w:t>
      </w:r>
    </w:p>
    <w:p w14:paraId="7D9E00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⠤⠗⠊⠎⠅⠀⠛⠗⠳⠏⠀⠐⠣⠑⠊⠣⠞⠀⠳⠀⠷⠀⠼⠁⠚⠀⠡⠝⠀⠀</w:t>
      </w:r>
    </w:p>
    <w:p w14:paraId="318493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⠀⠮⠀⠁⠛⠑⠀⠷⠀⠼⠁⠙⠀⠋⠁⠉⠫⠀⠧⠊⠕⠇⠢⠞⠀⠀⠀⠀⠀⠀</w:t>
      </w:r>
    </w:p>
    <w:p w14:paraId="4629A6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⠊⠏⠇⠔⠑⠀⠆⠋⠀⠠⠠⠉⠕⠧⠊⠙⠤⠼⠁⠊⠐⠜⠲⠀⠠⠡⠝⠄⠎⠀</w:t>
      </w:r>
    </w:p>
    <w:p w14:paraId="46D825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⠫⠀⠇⠕⠎⠎⠀⠷⠀⠫⠥⠉⠁⠰⠝⠀⠊⠎⠀⠑⠭⠏⠑⠉⠞⠫⠀⠀</w:t>
      </w:r>
    </w:p>
    <w:p w14:paraId="6D2AFD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⠓⠀⠊⠗⠗⠐⠑⠎⠊⠃⠇⠑⠀⠝⠑⠛⠁⠞⠊⠧⠑⠀⠑⠖⠑⠉⠞⠎⠀</w:t>
      </w:r>
    </w:p>
    <w:p w14:paraId="254617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⠠⠝⠑⠏⠁⠇⠄⠎⠀⠑⠉⠕⠝⠕⠍⠽⠲⠀⠀⠀⠀⠀⠀⠀⠀⠀⠀⠀⠀</w:t>
      </w:r>
    </w:p>
    <w:p w14:paraId="0CFE61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⠭⠄⠎⠀⠃⠑⠞⠞⠻⠀⠞⠕⠀⠓⠀⠎⠑⠎⠨⠝⠎⠀⠕⠝⠇⠔⠑⠀</w:t>
      </w:r>
    </w:p>
    <w:p w14:paraId="15F448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⠀⠐⠹⠀⠗⠁⠙⠊⠕⠀⠕⠗⠀⠞⠑⠇⠑⠧⠊⠨⠝⠀⠹⠁⠝⠀⠝⠕⠹⠬</w:t>
      </w:r>
    </w:p>
    <w:p w14:paraId="579EE4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⠀⠁⠇⠇⠲⠀⠠⠃⠀⠸⠍⠀⠏⠀⠔⠀⠗⠑⠍⠕⠞⠑⠀⠜⠂⠎⠀⠶⠀⠝</w:t>
      </w:r>
    </w:p>
    <w:p w14:paraId="05BC36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⠃⠇⠑⠀⠞⠕⠀⠇⠑⠜⠝⠀⠑⠊⠀⠋⠀⠗⠁⠙⠊⠕⠀⠝⠕⠗⠀⠀⠀⠀⠀</w:t>
      </w:r>
    </w:p>
    <w:p w14:paraId="20758F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⠇⠑⠧⠊⠨⠝⠲⠀⠠⠲⠏⠜⠰⠽⠀⠊⠎⠀⠏⠻⠉⠧⠙⠀⠆⠞⠀⠮⠀⠀</w:t>
      </w:r>
    </w:p>
    <w:p w14:paraId="591DF9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⠀⠋⠀⠏⠥⠃⠇⠊⠉⠀⠎⠡⠕⠕⠇⠎⠀⠯⠀⠏⠗⠊⠧⠁⠞⠑⠀⠀⠀⠀</w:t>
      </w:r>
    </w:p>
    <w:p w14:paraId="6E0C48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⠎⠂⠀⠥⠗⠃⠁⠝⠀⠜⠂⠎⠀⠯⠀⠗⠥⠗⠁⠇⠀⠜⠂⠎⠀⠀⠀</w:t>
      </w:r>
    </w:p>
    <w:p w14:paraId="685113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⠚⠁</w:t>
      </w:r>
    </w:p>
    <w:p w14:paraId="096F603B" w14:textId="77777777" w:rsidR="00490927" w:rsidRDefault="00490927">
      <w:pPr>
        <w:ind w:left="1440"/>
      </w:pPr>
    </w:p>
    <w:p w14:paraId="10CB62BF" w14:textId="77777777" w:rsidR="00490927" w:rsidRDefault="00490927">
      <w:pPr>
        <w:ind w:left="1440"/>
      </w:pPr>
    </w:p>
    <w:p w14:paraId="6597EC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⠳⠞⠀⠁⠒⠑⠎⠎⠀⠞⠕⠀⠑⠇⠑⠉⠞⠗⠊⠉⠰⠽⠀⠯⠀⠔⠞⠻⠝⠑⠞</w:t>
      </w:r>
    </w:p>
    <w:p w14:paraId="10556C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⠝⠑⠉⠰⠝⠲⠴⠀⠀⠀⠀⠀⠀⠀⠀⠀⠀⠀⠀⠀⠀⠀⠀⠀⠀⠀⠀⠀⠀⠀⠀</w:t>
      </w:r>
    </w:p>
    <w:p w14:paraId="383934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⠡⠝⠄⠎⠀⠛⠗⠳⠏⠎⠀⠀⠀⠀⠀⠀</w:t>
      </w:r>
    </w:p>
    <w:p w14:paraId="058EA2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4C048D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⠉⠛⠀⠀⠀⠀⠀⠀⠀⠀⠀⠀⠀</w:t>
      </w:r>
    </w:p>
    <w:p w14:paraId="65C4F8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⠕⠝⠀⠠⠏⠊⠇⠇⠜⠀⠠⠊⠀⠎⠥⠏⠏⠕⠗⠞⠀⠀</w:t>
      </w:r>
    </w:p>
    <w:p w14:paraId="507138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⠁⠙⠙⠗⠑⠎⠎⠀⠓⠂⠇⠹⠀⠎⠽⠌⠑⠍⠀⠯⠀⠎⠻⠧⠊⠉⠑⠎⠀</w:t>
      </w:r>
    </w:p>
    <w:p w14:paraId="22A0C1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⠉⠻⠝⠎⠂⠀⠮⠀⠠⠥⠝⠊⠞⠫⠀⠠⠝⠁⠰⠝⠎⠀⠺⠀⠎⠥⠏⠏⠕⠗⠞</w:t>
      </w:r>
    </w:p>
    <w:p w14:paraId="0C18D0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⠫⠀⠯⠀⠌⠗⠢⠛⠮⠝⠫⠀⠁⠒⠑⠎⠎⠀⠞⠕⠀⠃⠁⠎⠊⠉⠀⠀</w:t>
      </w:r>
    </w:p>
    <w:p w14:paraId="2F0869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⠻⠧⠊⠉⠑⠎⠯⠀⠎⠕⠉⠊⠁⠇⠀⠏⠗⠕⠞⠑⠉⠰⠝⠀</w:t>
      </w:r>
    </w:p>
    <w:p w14:paraId="70CD22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⠲⠀⠀⠀⠀⠀⠀⠀⠀⠀⠀⠀⠀⠀⠀⠀⠀⠀⠀⠀⠀⠀⠀⠀⠀</w:t>
      </w:r>
    </w:p>
    <w:p w14:paraId="08AF3E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⠋⠲⠀⠠⠠⠎⠥⠍⠍⠜⠽⠀⠠⠠⠷⠀⠠⠠⠏⠇⠁⠝⠝⠫⠀</w:t>
      </w:r>
    </w:p>
    <w:p w14:paraId="45F947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⠥⠏⠏⠕⠗⠞⠀⠀⠀⠀⠀⠀⠀⠀⠀⠀⠀⠀⠀⠀⠀⠀⠀⠀⠀⠀⠀⠀⠀</w:t>
      </w:r>
    </w:p>
    <w:p w14:paraId="072CD3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⠝⠑⠺⠇⠽⠀⠏⠕⠕⠗⠀⠐⠣⠾⠀⠎⠏⠑⠉⠊⠁⠇⠀⠀⠀⠀⠀⠀⠀⠀</w:t>
      </w:r>
    </w:p>
    <w:p w14:paraId="5DBAD8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⠊⠙⠻⠁⠰⠝⠀⠿⠀⠘⠹⠀⠾⠳⠞⠀⠇⠑⠛⠁⠇⠀⠌⠁⠞⠥⠎⠐⠜⠀</w:t>
      </w:r>
    </w:p>
    <w:p w14:paraId="6406E7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⠉⠕⠏⠑⠀⠾⠀⠮⠀⠠⠠⠉⠕⠧⠊⠙⠤⠼⠁⠊⠀⠀⠀⠀⠀⠀⠀⠀⠀</w:t>
      </w:r>
    </w:p>
    <w:p w14:paraId="77F24B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⠀⠩⠕⠉⠅⠎⠀⠯⠀⠗⠑⠇⠁⠞⠫⠀⠎⠕⠉⠊⠁⠇</w:t>
      </w:r>
    </w:p>
    <w:p w14:paraId="2546AF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⠀⠊⠍⠏⠁⠉⠞⠎⠀⠯⠀⠺⠀⠹⠥⠎⠀⠓⠑⠇⠏⠀⠞⠕⠀⠀</w:t>
      </w:r>
    </w:p>
    <w:p w14:paraId="23B4CD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⠀⠍⠥⠇⠞⠊⠏⠇⠑⠀⠙⠑⠏⠗⠊⠧⠁⠰⠝⠎⠂⠀⠀⠀⠀</w:t>
      </w:r>
    </w:p>
    <w:p w14:paraId="6A369F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⠓⠨⠑⠀⠁⠒⠑⠎⠎⠀⠞⠕⠀⠃⠁⠎⠊⠉⠀⠎⠻⠧⠊⠉⠑⠎⠯⠀⠀⠀⠀</w:t>
      </w:r>
    </w:p>
    <w:p w14:paraId="4C867F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⠞⠀⠧⠊⠕⠇⠰⠑⠀⠯⠀⠑⠭⠏⠇⠕⠊⠞⠁⠰⠝⠲⠀⠀⠀⠀⠀</w:t>
      </w:r>
    </w:p>
    <w:p w14:paraId="5EE3D8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⠑⠭⠏⠁⠝⠨⠝⠀⠷⠀⠎⠕⠉⠊⠁⠇⠀⠏⠗⠕⠞⠑⠉⠰⠝⠀⠀</w:t>
      </w:r>
    </w:p>
    <w:p w14:paraId="66073E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⠺⠀⠎⠥⠏⠏⠕⠗⠞⠀⠋⠥⠗⠮⠗⠀⠀⠀⠀⠀⠀⠀⠀⠀</w:t>
      </w:r>
    </w:p>
    <w:p w14:paraId="3EF53B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⠕⠧⠻⠊⠩⠫⠀⠋⠁⠍⠊⠇⠊⠑⠎⠀⠯⠀⠘⠹⠀⠀⠀⠀⠀⠀⠀⠀⠀</w:t>
      </w:r>
    </w:p>
    <w:p w14:paraId="60FA20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⠩⠕⠗⠞⠀⠞⠻⠍⠂⠀⠮⠀⠠⠥⠝⠊⠞⠫⠀⠠⠝⠁⠰⠝⠎</w:t>
      </w:r>
    </w:p>
    <w:p w14:paraId="76B178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⠎⠥⠏⠏⠕⠗⠞⠀⠑⠋⠿⠞⠎⠀⠞⠕⠀⠗⠑⠤⠕⠗⠊⠢⠞⠀⠯⠀⠀⠀</w:t>
      </w:r>
    </w:p>
    <w:p w14:paraId="117BCB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⠥⠗⠏⠕⠎⠑⠀⠑⠭⠊⠌⠬⠀⠎⠕⠉⠊⠁⠇⠀⠏⠗⠕⠞⠑⠉⠰⠝⠀</w:t>
      </w:r>
    </w:p>
    <w:p w14:paraId="5530E6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⠑⠍⠑⠎⠀⠯⠀⠏⠗⠕⠧⠊⠙⠑⠀⠁⠙⠙⠊⠰⠝⠁⠇⠀⠀⠀⠀⠀⠀⠀</w:t>
      </w:r>
    </w:p>
    <w:p w14:paraId="4FF6B3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⠚⠃</w:t>
      </w:r>
    </w:p>
    <w:p w14:paraId="465C9DF5" w14:textId="77777777" w:rsidR="00490927" w:rsidRDefault="00490927">
      <w:pPr>
        <w:ind w:left="1440"/>
      </w:pPr>
    </w:p>
    <w:p w14:paraId="6A249BB7" w14:textId="77777777" w:rsidR="00490927" w:rsidRDefault="00490927">
      <w:pPr>
        <w:ind w:left="1440"/>
      </w:pPr>
    </w:p>
    <w:p w14:paraId="1976A1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⠋⠥⠝⠙⠬⠀⠞⠕⠀⠑⠭⠏⠯⠀⠸⠮⠀⠎⠉⠕⠏⠑⠀⠯⠀⠗⠂⠡⠀⠀</w:t>
      </w:r>
    </w:p>
    <w:p w14:paraId="772E26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⠞⠕⠀⠉⠕⠧⠻⠀⠀⠀⠀⠀⠀⠀⠀⠀⠀⠀⠀⠀⠀⠀⠀⠀⠀⠀⠀⠀⠀⠀</w:t>
      </w:r>
    </w:p>
    <w:p w14:paraId="4090D1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⠑⠲⠀⠠⠠⠎⠥⠍⠍⠜⠽⠀⠠⠠⠷⠀⠀⠀⠀⠀⠀⠀⠀</w:t>
      </w:r>
    </w:p>
    <w:p w14:paraId="0ED0D8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⠏⠕⠎⠫⠀⠠⠠⠎⠕⠉⠊⠁⠇⠀⠠⠠⠏⠗⠕⠞⠑⠉⠰⠝⠀⠀⠀</w:t>
      </w:r>
    </w:p>
    <w:p w14:paraId="7D086A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⠯⠀⠠⠠⠃⠁⠎⠊⠉⠀⠠⠠⠎⠻⠧⠊⠉⠑⠎⠀⠠⠠⠎⠥⠏⠏⠕⠗⠞⠀</w:t>
      </w:r>
    </w:p>
    <w:p w14:paraId="46EABC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⠂⠎⠥⠗⠑⠎⠀⠀⠀⠀⠀⠀⠀⠀⠀⠀⠀⠀⠀⠀⠀⠀⠀⠀⠀⠀⠀⠀⠀</w:t>
      </w:r>
    </w:p>
    <w:p w14:paraId="363EA7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⠩⠕⠗⠞⠞⠻⠍⠀⠀⠀⠀⠀⠀⠀⠀⠀⠀⠀⠀⠀⠀⠀⠀⠀⠀⠀⠀⠀</w:t>
      </w:r>
    </w:p>
    <w:p w14:paraId="1CABED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⠑⠭⠏⠁⠝⠨⠝⠀⠷⠀⠎⠕⠉⠊⠁⠇⠀</w:t>
      </w:r>
    </w:p>
    <w:p w14:paraId="0AC157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⠍⠂⠎⠥⠗⠑⠎⠂⠀⠐⠹⠀⠮⠀⠗⠑⠕⠗⠊⠢⠞⠬⠀</w:t>
      </w:r>
    </w:p>
    <w:p w14:paraId="36532D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⠗⠑⠏⠥⠗⠏⠕⠎⠬⠀⠷⠀⠑⠭⠊⠌⠬⠀⠎⠡⠑⠍⠑⠎⠂⠀⠵⠀⠀⠀</w:t>
      </w:r>
    </w:p>
    <w:p w14:paraId="30164C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⠑⠇⠇⠀⠵⠀⠐⠹⠀⠮⠀⠏⠗⠕⠧⠊⠨⠝⠀⠷⠀⠁⠙⠙⠊⠰⠝⠁⠇⠀⠀</w:t>
      </w:r>
    </w:p>
    <w:p w14:paraId="628CE4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⠝⠙⠬⠲⠀⠀⠀⠀⠀⠀⠀⠀⠀⠀⠀⠀⠀⠀⠀⠀⠀⠀⠀⠀⠀⠀⠀⠀⠀⠀</w:t>
      </w:r>
    </w:p>
    <w:p w14:paraId="521BA4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⠃⠑⠞⠞⠻⠀⠎⠕⠉⠊⠁⠇⠀⠀⠀⠀⠀⠀⠀</w:t>
      </w:r>
    </w:p>
    <w:p w14:paraId="0987E3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⠉⠕⠕⠗⠙⠔⠁⠰⠝⠀⠁⠉⠗⠀⠁⠇⠇⠀⠀⠀⠀⠀⠀</w:t>
      </w:r>
    </w:p>
    <w:p w14:paraId="3D3BCA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⠀⠷⠀⠛⠕⠧⠻⠝⠰⠞⠀⠯⠀⠕⠮⠗⠀⠎⠻⠧⠊⠉⠑⠀⠀⠀</w:t>
      </w:r>
    </w:p>
    <w:p w14:paraId="39D946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⠻⠎⠂⠀⠇⠊⠍⠊⠞⠬⠀⠋⠗⠁⠛⠰⠞⠁⠰⠝⠀⠯⠀⠀⠀⠀</w:t>
      </w:r>
    </w:p>
    <w:p w14:paraId="5F621A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⠏⠇⠊⠉⠁⠰⠝⠀⠔⠀⠗⠑⠇⠊⠑⠋⠀⠍⠂⠎⠥⠗⠑⠎⠲⠀⠀⠀⠀⠀</w:t>
      </w:r>
    </w:p>
    <w:p w14:paraId="51A335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⠎⠉⠁⠇⠬⠀⠥⠏⠀⠷⠀⠞⠗⠁⠔⠬⠀</w:t>
      </w:r>
    </w:p>
    <w:p w14:paraId="7D409D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⠉⠜⠑⠛⠊⠧⠻⠎⠂⠀⠔⠉⠇⠥⠙⠬⠀⠋⠁⠍⠊⠇⠽⠀⠍⠑⠍⠃⠻⠎</w:t>
      </w:r>
    </w:p>
    <w:p w14:paraId="32D49E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⠉⠕⠍⠍⠥⠝⠰⠽⠀⠧⠕⠇⠥⠝⠞⠑⠻⠎⠂⠀⠢⠁⠃⠇⠬⠀⠀⠀⠀⠀</w:t>
      </w:r>
    </w:p>
    <w:p w14:paraId="21D87F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⠫⠀⠍⠁⠇⠝⠥⠞⠗⠊⠰⠝⠀⠍⠕⠝⠊⠞⠕⠗⠬⠀⠯⠀⠁⠀⠀⠀</w:t>
      </w:r>
    </w:p>
    <w:p w14:paraId="09A81E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⠞⠞⠻⠀⠐⠥⠌⠯⠬⠀⠷⠀⠝⠥⠞⠗⠊⠰⠝⠀⠝⠑⠫⠎⠲⠀⠀⠀⠀⠀</w:t>
      </w:r>
    </w:p>
    <w:p w14:paraId="119FE1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⠔⠉⠗⠂⠎⠫⠀⠯⠀⠍⠀⠑⠟⠥⠁⠇⠀⠀⠀</w:t>
      </w:r>
    </w:p>
    <w:p w14:paraId="3DAABB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⠺⠁⠞⠻⠂⠀⠎⠕⠁⠏⠀⠯⠀⠕⠮⠗⠀⠀⠀⠀⠀⠀⠀</w:t>
      </w:r>
    </w:p>
    <w:p w14:paraId="59EFBF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⠓⠽⠛⠊⠢⠑⠀⠎⠻⠧⠊⠉⠑⠎⠀⠯⠀⠀⠀⠀⠀⠀⠀</w:t>
      </w:r>
    </w:p>
    <w:p w14:paraId="5D8828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⠇⠊⠑⠎⠂⠀⠐⠏⠊⠉⠥⠇⠜⠇⠽⠀⠔⠀⠏⠥⠃⠇⠊⠉⠀⠀⠀⠀</w:t>
      </w:r>
    </w:p>
    <w:p w14:paraId="4B7E10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⠉⠑⠎⠲⠀⠀⠀⠀⠀⠀⠀⠀⠀⠀⠀⠀⠀⠀⠀⠀⠀⠀⠀⠀⠀⠀⠀⠀⠀</w:t>
      </w:r>
    </w:p>
    <w:p w14:paraId="3E4E96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⠌⠗⠁⠞⠑⠛⠊⠉⠀⠗⠑⠤⠕⠏⠢⠬⠀</w:t>
      </w:r>
    </w:p>
    <w:p w14:paraId="67F5F7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⠚⠉</w:t>
      </w:r>
    </w:p>
    <w:p w14:paraId="6215A55E" w14:textId="77777777" w:rsidR="00490927" w:rsidRDefault="00490927">
      <w:pPr>
        <w:ind w:left="1440"/>
      </w:pPr>
    </w:p>
    <w:p w14:paraId="7375E9D4" w14:textId="77777777" w:rsidR="00490927" w:rsidRDefault="00490927">
      <w:pPr>
        <w:ind w:left="1440"/>
      </w:pPr>
    </w:p>
    <w:p w14:paraId="0D984C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⠎⠡⠕⠕⠇⠎⠀⠯⠀⠓⠊⠣⠻⠀⠫⠥⠉⠁⠰⠝⠀⠔⠌⠊⠞⠥⠰⠝⠎⠂</w:t>
      </w:r>
    </w:p>
    <w:p w14:paraId="26B4CB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⠬⠀⠁⠒⠑⠎⠎⠀⠞⠕⠀⠫⠥⠉⠁⠰⠝⠀⠙⠕⠑⠎⠀⠝⠀⠀⠀⠀</w:t>
      </w:r>
    </w:p>
    <w:p w14:paraId="00F440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⠁⠊⠇⠀⠔⠉⠗⠂⠎⠫⠀⠓⠂⠇⠹⠀⠗⠊⠎⠅⠎⠂⠀⠿⠀⠞⠂⠡⠻⠎</w:t>
      </w:r>
    </w:p>
    <w:p w14:paraId="355A0D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⠀⠌⠥⠙⠢⠞⠎⠲⠀⠀⠀⠀⠀⠀⠀⠀⠀⠀⠀⠀⠀⠀⠀⠀⠀⠀⠀⠀⠀⠀</w:t>
      </w:r>
    </w:p>
    <w:p w14:paraId="5ACFE2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⠭⠏⠯⠀⠯⠀⠎⠉⠁⠇⠑⠀⠥⠏⠀⠏⠗⠕⠞⠑⠉⠰⠝⠀⠀⠀</w:t>
      </w:r>
    </w:p>
    <w:p w14:paraId="74252E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⠀⠯⠀⠁⠇⠻⠞⠀⠍⠑⠡⠁⠝⠊⠎⠍⠎⠀⠀⠀⠀⠀⠀⠀</w:t>
      </w:r>
    </w:p>
    <w:p w14:paraId="517CA6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⠗⠕⠇⠇⠳⠞⠀⠷⠀⠮⠀⠀⠀⠀⠀⠀⠀</w:t>
      </w:r>
    </w:p>
    <w:p w14:paraId="360395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⠞⠻⠁⠛⠢⠉⠽⠀⠠⠍⠔⠊⠍⠥⠍⠀⠠⠌⠯⠜⠙⠎⠀⠿⠀⠠⠠⠛⠃⠧</w:t>
      </w:r>
    </w:p>
    <w:p w14:paraId="429DB4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⠠⠑⠍⠻⠛⠢⠉⠊⠑⠎⠀⠏⠁⠉⠅⠁⠛⠑⠀⠷⠀⠉⠗⠊⠞⠊⠉⠁⠇⠀</w:t>
      </w:r>
    </w:p>
    <w:p w14:paraId="3713DF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⠀⠯⠀⠗⠑⠎⠏⠕⠝⠎⠑⠀⠎⠻⠧⠊⠉⠑⠎⠲⠀⠀⠀⠀⠀</w:t>
      </w:r>
    </w:p>
    <w:p w14:paraId="106C74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⠫⠊⠥⠍⠀⠠⠠⠯⠀⠠⠠⠇⠰⠛⠞⠻⠍⠀⠀⠀⠀⠀⠀⠀⠀⠀⠀</w:t>
      </w:r>
    </w:p>
    <w:p w14:paraId="2BC15F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⠙⠊⠛⠊⠞⠊⠵⠁⠰⠝⠀⠷⠀⠀⠀⠀⠀</w:t>
      </w:r>
    </w:p>
    <w:p w14:paraId="348350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⠏⠗⠕⠞⠑⠉⠰⠝⠀⠎⠽⠌⠑⠍⠎⠂⠀⠁⠇⠇⠪⠬⠀⠀⠀</w:t>
      </w:r>
    </w:p>
    <w:p w14:paraId="2CC61C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⠇⠔⠑⠀⠁⠏⠏⠇⠊⠉⠁⠰⠝⠎⠀⠿⠀⠎⠕⠉⠊⠁⠇⠀⠀⠀⠀⠀⠀⠀</w:t>
      </w:r>
    </w:p>
    <w:p w14:paraId="473F3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⠃⠢⠑⠋⠊⠞⠎⠀⠯⠀⠧⠊⠗⠞⠥⠁⠇⠀⠀⠀⠀⠀⠀</w:t>
      </w:r>
    </w:p>
    <w:p w14:paraId="5FBDCE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⠽⠂⠀⠵⠀⠺⠑⠇⠇⠀⠵⠀⠋⠁⠉⠊⠇⠊⠞⠁⠞⠬⠀⠀⠀⠀</w:t>
      </w:r>
    </w:p>
    <w:p w14:paraId="0F970E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⠞⠞⠻⠀⠍⠕⠝⠊⠞⠕⠗⠬⠲⠀⠀⠀⠀⠀⠀⠀⠀⠀⠀⠀⠀⠀⠀⠀⠀⠀</w:t>
      </w:r>
    </w:p>
    <w:p w14:paraId="310FA5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⠔⠉⠗⠂⠎⠫⠀⠉⠁⠏⠁⠉⠰⠽⠀⠞⠕⠀⠀</w:t>
      </w:r>
    </w:p>
    <w:p w14:paraId="405BB8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⠀⠎⠕⠉⠊⠁⠇⠀⠏⠗⠕⠞⠑⠉⠰⠝⠀⠎⠽⠌⠑⠍⠎⠂⠀⠀</w:t>
      </w:r>
    </w:p>
    <w:p w14:paraId="19C5BC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⠬⠀⠷⠋⠊⠉⠊⠁⠇⠎⠀⠁⠞⠀⠁⠇⠇⠀⠇⠑⠧⠑⠇⠎⠀⠷⠀⠀</w:t>
      </w:r>
    </w:p>
    <w:p w14:paraId="51D192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⠜⠑⠀⠁⠃⠇⠑⠀⠞⠕⠀⠙⠑⠎⠊⠛⠝⠀⠯⠀⠀⠀⠀⠀</w:t>
      </w:r>
    </w:p>
    <w:p w14:paraId="6FE44A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⠀⠔⠉⠇⠥⠎⠊⠧⠑⠀⠯⠀⠏⠤⠕⠗⠊⠢⠞⠫⠀⠀⠀⠀⠀</w:t>
      </w:r>
    </w:p>
    <w:p w14:paraId="241206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⠍⠂⠎⠥⠗⠑⠎⠲⠀⠀⠀⠀⠀⠀⠀⠀⠀⠀⠀⠀⠀⠀⠀</w:t>
      </w:r>
    </w:p>
    <w:p w14:paraId="6292F7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⠍⠀⠗⠑⠇⠊⠁⠃⠇⠑⠀⠁⠒⠑⠎⠎⠀⠞⠕</w:t>
      </w:r>
    </w:p>
    <w:p w14:paraId="3B3038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⠧⠻⠎⠑⠀⠯⠀⠝⠥⠞⠗⠊⠞⠊⠳⠎⠀⠋⠕⠕⠙⠎⠂⠀⠐⠹⠀⠀⠀⠀</w:t>
      </w:r>
    </w:p>
    <w:p w14:paraId="43E395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⠞⠕⠀⠇⠕⠉⠁⠇⠀⠏⠗⠕⠙⠥⠉⠰⠝⠂⠀⠵⠀⠀⠀⠀</w:t>
      </w:r>
    </w:p>
    <w:p w14:paraId="0CDBF7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⠑⠇⠇⠀⠵⠀⠃⠑⠞⠞⠻⠀⠎⠥⠏⠏⠇⠽⠀⠡⠁⠔⠀⠍⠁⠝⠁⠛⠑⠰⠞</w:t>
      </w:r>
    </w:p>
    <w:p w14:paraId="6DBBD9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⠞⠗⠁⠝⠎⠏⠕⠗⠞⠁⠰⠝⠀⠯⠀⠌⠕⠗⠁⠛⠑⠀⠀⠀⠀⠀⠀⠀⠀⠀</w:t>
      </w:r>
    </w:p>
    <w:p w14:paraId="5A9C02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⠚⠙</w:t>
      </w:r>
    </w:p>
    <w:p w14:paraId="2E2AB4A5" w14:textId="77777777" w:rsidR="00490927" w:rsidRDefault="00490927">
      <w:pPr>
        <w:ind w:left="1440"/>
      </w:pPr>
    </w:p>
    <w:p w14:paraId="3760DB89" w14:textId="77777777" w:rsidR="00490927" w:rsidRDefault="00490927">
      <w:pPr>
        <w:ind w:left="1440"/>
      </w:pPr>
    </w:p>
    <w:p w14:paraId="19D2D6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⠗⠁⠌⠗⠥⠉⠞⠥⠗⠑⠲⠀⠀⠀⠀⠀⠀⠀⠀⠀⠀⠀⠀⠀⠀⠀⠀⠀⠀⠀</w:t>
      </w:r>
    </w:p>
    <w:p w14:paraId="486BD0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⠇⠰⠛⠤⠞⠻⠍⠀⠆⠓⠁⠧⠊⠳⠗⠀⠀⠀⠀</w:t>
      </w:r>
    </w:p>
    <w:p w14:paraId="6B1C36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⠝⠛⠑⠎⠀⠗⠑⠇⠁⠞⠫⠀⠞⠕⠀⠓⠽⠛⠊⠢⠑⠀⠀⠀⠀⠀⠀⠀⠀⠀</w:t>
      </w:r>
    </w:p>
    <w:p w14:paraId="3452E6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⠁⠉⠞⠊⠉⠑⠎⠂⠀⠏⠗⠕⠍⠕⠞⠬⠀⠓⠂⠇⠹⠊⠻⠀⠇⠊⠧⠑⠎⠀</w:t>
      </w:r>
    </w:p>
    <w:p w14:paraId="6B6FB1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⠧⠻⠁⠇⠇⠂⠀⠱⠊⠇⠑⠀⠇⠊⠍⠊⠞⠬⠀⠋⠥⠞⠥⠗⠑⠀⠀⠀⠀⠀⠀</w:t>
      </w:r>
    </w:p>
    <w:p w14:paraId="36FC80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⠍⠊⠎⠨⠝⠀⠷⠀⠠⠠⠉⠕⠧⠊⠙⠤⠼⠁⠊⠀⠯⠀⠕⠮⠗⠀⠀</w:t>
      </w:r>
    </w:p>
    <w:p w14:paraId="0FD264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⠉⠁⠃⠇⠑⠀⠲⠂⠎⠑⠎⠲⠀⠀⠀⠀⠀⠀⠀⠀⠀⠀⠀⠀⠀</w:t>
      </w:r>
    </w:p>
    <w:p w14:paraId="156F4F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⠔⠉⠇⠥⠎⠊⠧⠑⠀⠁⠇⠞⠻⠝⠁⠞⠊⠧⠑</w:t>
      </w:r>
    </w:p>
    <w:p w14:paraId="6A4C74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⠜⠝⠬⠀⠕⠏⠰⠝⠎⠀⠞⠀⠁⠙⠙⠗⠑⠎⠎⠀⠮⠀⠙⠊⠛⠊⠞⠁⠇⠀</w:t>
      </w:r>
    </w:p>
    <w:p w14:paraId="1222D6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⠧⠊⠙⠑⠀⠯⠀⠏⠗⠕⠧⠊⠙⠑⠀⠞⠁⠊⠇⠕⠗⠫⠀⠀⠀⠀⠀⠀⠀⠀</w:t>
      </w:r>
    </w:p>
    <w:p w14:paraId="5D9629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⠁⠇⠀⠞⠕⠕⠇⠎⠀⠯⠀⠍⠁⠞⠻⠊⠁⠇⠀⠞⠕⠀⠘⠹⠀⠾</w:t>
      </w:r>
    </w:p>
    <w:p w14:paraId="64CA5B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⠁⠇⠀⠝⠑⠫⠎⠲⠀⠀⠀⠀⠀⠀⠀⠀⠀⠀⠀⠀⠀⠀⠀⠀⠀⠀⠀</w:t>
      </w:r>
    </w:p>
    <w:p w14:paraId="421B41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⠏⠗⠕⠧⠊⠨⠝⠀⠷⠀⠀⠀⠀⠀⠀⠀⠀</w:t>
      </w:r>
    </w:p>
    <w:p w14:paraId="2AB06F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⠎⠻⠧⠊⠉⠑⠀⠏⠁⠉⠅⠁⠛⠑⠀⠿⠀⠺⠕⠍⠢⠀⠯</w:t>
      </w:r>
    </w:p>
    <w:p w14:paraId="4DC121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⠀⠎⠥⠗⠧⠊⠧⠕⠗⠎⠀⠷⠀⠛⠢⠙⠻⠀⠃⠁⠎⠫⠀⠧⠊⠕⠇⠰⠑⠲</w:t>
      </w:r>
    </w:p>
    <w:p w14:paraId="05206A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⠠⠛⠕⠧⠻⠝⠰⠞⠀⠔⠀⠮⠀⠀⠀⠀⠀</w:t>
      </w:r>
    </w:p>
    <w:p w14:paraId="47B380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⠎⠥⠨⠑⠀⠷⠀⠊⠙⠢⠞⠰⠽⠀⠙⠕⠉⠥⠰⠞⠁⠰⠝⠀⠿⠀⠁⠇⠇⠀</w:t>
      </w:r>
    </w:p>
    <w:p w14:paraId="4C5E76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⠥⠛⠑⠑⠎⠀⠔⠀⠠⠝⠑⠏⠁⠇⠂⠀⠛⠗⠁⠝⠞⠬⠀⠿⠍⠁⠇⠀⠀</w:t>
      </w:r>
    </w:p>
    <w:p w14:paraId="5EEE39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⠑⠎⠎⠢⠞⠊⠁⠇⠀⠎⠻⠧⠊⠉⠑⠎⠀⠯⠀⠀⠀⠀⠀</w:t>
      </w:r>
    </w:p>
    <w:p w14:paraId="74276E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⠃⠳⠗⠀⠍⠜⠅⠑⠞⠆⠀⠯⠀⠔⠀⠏⠥⠞⠞⠬⠀⠍⠑⠡⠁⠝⠊⠎⠍⠎</w:t>
      </w:r>
    </w:p>
    <w:p w14:paraId="27C417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⠏⠇⠁⠉⠑⠀⠞⠕⠀⠢⠎⠥⠗⠑⠀⠗⠑⠎⠏⠑⠉⠞⠀⠿⠀⠮⠀⠀⠀⠀</w:t>
      </w:r>
    </w:p>
    <w:p w14:paraId="28C663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⠔⠉⠊⠏⠇⠑⠀⠷⠀⠝⠕⠝⠤⠗⠑⠋⠳⠇⠑⠰⠞⠀⠯⠀⠝⠕⠝⠤⠀⠀</w:t>
      </w:r>
    </w:p>
    <w:p w14:paraId="5DE392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⠢⠁⠇⠊⠵⠁⠰⠝⠀⠿⠀⠊⠗⠗⠑⠛⠥⠇⠜⠀⠢⠞⠗⠽⠀⠕⠗⠀⠀⠀⠀</w:t>
      </w:r>
    </w:p>
    <w:p w14:paraId="7E659A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⠁⠽⠆⠀⠯⠀⠞⠕⠀⠁⠙⠕⠏⠞⠀⠝⠁⠰⠝⠁⠇⠀⠗⠑⠋⠥⠛⠑⠑⠀⠀</w:t>
      </w:r>
    </w:p>
    <w:p w14:paraId="1AF6C4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⠛⠊⠎⠇⠁⠰⠝⠀⠔⠀⠇⠔⠑⠀⠾⠀⠔⠞⠻⠝⠁⠰⠝⠁⠇⠀⠀⠀⠀⠀</w:t>
      </w:r>
    </w:p>
    <w:p w14:paraId="07E518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⠯⠜⠙⠎⠲⠀⠀⠀⠀⠀⠀⠀⠀⠀⠀⠀⠀⠀⠀⠀⠀⠀⠀⠀⠀⠀⠀⠀⠀⠀⠀</w:t>
      </w:r>
    </w:p>
    <w:p w14:paraId="7AEE16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⠠⠛⠕⠧⠻⠝⠰⠞⠀⠔⠀⠮⠀⠀⠀⠀⠀</w:t>
      </w:r>
    </w:p>
    <w:p w14:paraId="1AD2BF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⠎⠥⠨⠑⠀⠷⠀⠊⠙⠢⠞⠰⠽⠀⠙⠕⠉⠥⠰⠞⠁⠰⠝⠀⠿⠀⠁⠇⠇⠀</w:t>
      </w:r>
    </w:p>
    <w:p w14:paraId="221626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⠚⠑</w:t>
      </w:r>
    </w:p>
    <w:p w14:paraId="46DE0058" w14:textId="77777777" w:rsidR="00490927" w:rsidRDefault="00490927">
      <w:pPr>
        <w:ind w:left="1440"/>
      </w:pPr>
    </w:p>
    <w:p w14:paraId="4DC006CF" w14:textId="77777777" w:rsidR="00490927" w:rsidRDefault="00490927">
      <w:pPr>
        <w:ind w:left="1440"/>
      </w:pPr>
    </w:p>
    <w:p w14:paraId="5AD221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⠥⠛⠑⠑⠎⠀⠔⠀⠠⠝⠑⠏⠁⠇⠂⠀⠛⠗⠁⠝⠞⠬⠀⠿⠍⠁⠇⠀⠀</w:t>
      </w:r>
    </w:p>
    <w:p w14:paraId="4A4A87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⠑⠎⠎⠢⠞⠊⠁⠇⠀⠎⠻⠧⠊⠉⠑⠎⠀⠯⠀⠀⠀⠀⠀</w:t>
      </w:r>
    </w:p>
    <w:p w14:paraId="28479C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⠃⠳⠗⠀⠍⠜⠅⠑⠞⠆⠀⠯⠀⠔⠀⠏⠥⠞⠞⠬⠀⠍⠑⠡⠁⠝⠊⠎⠍⠎</w:t>
      </w:r>
    </w:p>
    <w:p w14:paraId="5E4CF2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⠏⠇⠁⠉⠑⠀⠞⠕⠀⠢⠎⠥⠗⠑⠀⠗⠑⠎⠏⠑⠉⠞⠀⠿⠀⠮⠀⠀⠀⠀</w:t>
      </w:r>
    </w:p>
    <w:p w14:paraId="491099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⠔⠉⠊⠏⠇⠑⠀⠷⠀⠝⠕⠝⠤⠗⠑⠋⠳⠇⠑⠰⠞⠀⠯⠀⠝⠕⠝⠤⠀⠀</w:t>
      </w:r>
    </w:p>
    <w:p w14:paraId="1CD927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⠢⠁⠇⠊⠵⠁⠰⠝⠀⠿⠀⠊⠗⠗⠑⠛⠥⠇⠜⠀⠢⠞⠗⠽⠀⠕⠗⠀⠀⠀⠀</w:t>
      </w:r>
    </w:p>
    <w:p w14:paraId="51C4D7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⠁⠽⠆⠀⠯⠀⠞⠕⠀⠁⠙⠕⠏⠞⠀⠝⠁⠰⠝⠁⠇⠀⠗⠑⠋⠥⠛⠑⠑⠀⠀</w:t>
      </w:r>
    </w:p>
    <w:p w14:paraId="078AAF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⠛⠊⠎⠇⠁⠰⠝⠀⠔⠀⠇⠔⠑⠀⠾⠀⠔⠞⠻⠝⠁⠰⠝⠁⠇⠀⠀⠀⠀⠀</w:t>
      </w:r>
    </w:p>
    <w:p w14:paraId="6E8313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⠯⠜⠙⠎⠲⠀⠀⠀⠀⠀⠀⠀⠀⠀⠀⠀⠀⠀⠀⠀⠀⠀⠀⠀⠀⠀⠀⠀⠀⠀⠀</w:t>
      </w:r>
    </w:p>
    <w:p w14:paraId="3598E5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⠗⠕⠇⠇⠤⠳⠀⠷⠀⠀⠀⠀⠀⠀⠀⠀⠀</w:t>
      </w:r>
    </w:p>
    <w:p w14:paraId="45A8F6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⠞⠁⠞⠊⠧⠑⠂⠀⠇⠑⠛⠁⠇⠂⠀⠗⠑⠋⠻⠗⠁⠇⠂⠀⠉⠜⠑</w:t>
      </w:r>
    </w:p>
    <w:p w14:paraId="7E0B43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⠎⠥⠏⠏⠕⠗⠞⠀⠏⠗⠕⠞⠑⠉⠰⠝⠀⠎⠻⠧⠊⠉⠑⠎⠀⠯⠀⠀⠀⠀</w:t>
      </w:r>
    </w:p>
    <w:p w14:paraId="1124AA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⠫⠀⠎⠕⠉⠊⠁⠇⠀⠐⠺⠿⠉⠑⠀⠉⠁⠏⠁⠉⠰⠽⠀⠯⠀⠀⠀</w:t>
      </w:r>
    </w:p>
    <w:p w14:paraId="46AD7D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⠀⠃⠥⠊⠇⠙⠬⠲⠀⠀⠀⠀⠀⠀⠀⠀⠀⠀⠀⠀⠀⠀⠀⠀⠀⠀⠀</w:t>
      </w:r>
    </w:p>
    <w:p w14:paraId="08C441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⠓⠀⠠⠎⠕⠉⠊⠕⠀⠠⠑⠉⠕⠝⠕⠍⠊⠉⠀⠠⠗⠑⠎⠏⠕⠝⠎⠑</w:t>
      </w:r>
    </w:p>
    <w:p w14:paraId="6C05BD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334B98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⠇⠜⠛⠻⠀⠎⠑⠛⠰⠞⠎⠀⠷⠀⠏⠕⠕⠗⠀⠯⠀⠝⠑⠺⠇⠽⠀⠀⠀⠀</w:t>
      </w:r>
    </w:p>
    <w:p w14:paraId="762564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⠕⠧⠻⠊⠩⠫⠀⠋⠁⠍⠊⠇⠊⠑⠎⠀⠥⠝⠞⠊⠇⠀⠗⠑⠞⠥⠗⠝⠀</w:t>
      </w:r>
    </w:p>
    <w:p w14:paraId="138796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⠑⠍⠏⠇⠕⠽⠰⠞⠐⠜⠲⠀⠠⠮⠀⠋⠕⠉⠥⠎⠀⠺⠀⠆⠀⠕⠝⠀⠀</w:t>
      </w:r>
    </w:p>
    <w:p w14:paraId="53B7DD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⠩⠀⠞⠗⠁⠝⠎⠋⠻⠀⠎⠡⠑⠍⠑⠎⠂⠀⠑⠧⠊⠙⠰⠑⠙⠀⠞⠕⠀⠆</w:t>
      </w:r>
    </w:p>
    <w:p w14:paraId="4FB361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⠀⠑⠖⠑⠉⠞⠊⠧⠑⠀⠹⠁⠝⠀⠔⠤⠅⠔⠙⠀⠁⠎⠎⠊⠌⠨⠑⠂⠀⠀⠀</w:t>
      </w:r>
    </w:p>
    <w:p w14:paraId="2FB8A7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⠊⠇⠑⠀⠷⠋⠻⠬⠀⠡⠕⠊⠉⠑⠀⠯⠀⠙⠊⠛⠝⠰⠽⠀⠞⠕⠀⠀⠀⠀⠀</w:t>
      </w:r>
    </w:p>
    <w:p w14:paraId="59F0B4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⠊⠏⠊⠢⠞⠀⠋⠁⠍⠊⠇⠊⠑⠎⠀⠵⠀⠺⠑⠇⠇⠀⠵⠀⠍⠀⠀⠀⠀</w:t>
      </w:r>
    </w:p>
    <w:p w14:paraId="024EE9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⠎⠁⠋⠑⠀⠙⠑⠇⠊⠧⠻⠽⠀⠡⠁⠝⠝⠑⠇⠎</w:t>
      </w:r>
    </w:p>
    <w:p w14:paraId="28739D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⠎⠬⠀⠙⠊⠛⠊⠞⠁⠇⠀⠏⠇⠁⠞⠿⠍⠎⠲⠀⠠⠥⠝⠊⠞⠫⠀⠀⠀⠀⠀</w:t>
      </w:r>
    </w:p>
    <w:p w14:paraId="765FA5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⠎⠥⠏⠏⠕⠗⠞⠀⠺⠀⠞⠜⠛⠑⠞⠀⠑⠭⠊⠌⠬⠀⠀⠀⠀</w:t>
      </w:r>
    </w:p>
    <w:p w14:paraId="4E4AC4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⠁⠎⠎⠊⠌⠨⠑⠀⠏⠗⠕⠛⠗⠁⠍⠍⠑⠎⠀⠁⠊⠍⠬⠀⠿</w:t>
      </w:r>
    </w:p>
    <w:p w14:paraId="2555BD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⠧⠻⠞⠊⠉⠁⠇⠀⠑⠭⠏⠁⠝⠨⠝⠀⠐⠣⠎⠬⠇⠑⠀⠺⠕⠍⠢⠸⠌⠀</w:t>
      </w:r>
    </w:p>
    <w:p w14:paraId="6551FE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⠚⠋</w:t>
      </w:r>
    </w:p>
    <w:p w14:paraId="15A43680" w14:textId="77777777" w:rsidR="00490927" w:rsidRDefault="00490927">
      <w:pPr>
        <w:ind w:left="1440"/>
      </w:pPr>
    </w:p>
    <w:p w14:paraId="57CB8572" w14:textId="77777777" w:rsidR="00490927" w:rsidRDefault="00490927">
      <w:pPr>
        <w:ind w:left="1440"/>
      </w:pPr>
    </w:p>
    <w:p w14:paraId="35CB42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⠊⠙⠪⠎⠂⠀⠏⠀⠾⠀⠲⠁⠃⠊⠇⠰⠽⠂⠀⠡⠝⠂⠀⠯⠀⠮⠀⠀⠀⠀⠀</w:t>
      </w:r>
    </w:p>
    <w:p w14:paraId="51B1CC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⠇⠙⠻⠇⠽⠐⠜⠂⠀⠔⠀⠁⠀⠉⠁⠩⠤⠏⠇⠥⠎⠀⠁⠏⠏⠗⠕⠁⠡⠲⠀</w:t>
      </w:r>
    </w:p>
    <w:p w14:paraId="2CF2EA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⠱⠊⠇⠑⠀⠉⠥⠗⠗⠢⠞⠀⠉⠕⠧⠻⠁⠛⠑⠀⠗⠂⠡⠑⠎⠀⠚⠀⠀⠀⠀</w:t>
      </w:r>
    </w:p>
    <w:p w14:paraId="7E12C9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⠃⠀⠍⠊⠇⠇⠊⠕⠝⠀⠏⠂⠀⠛⠊⠧⠢⠀⠏⠗⠕⠏⠕⠕⠗⠀⠀⠀⠀</w:t>
      </w:r>
    </w:p>
    <w:p w14:paraId="31D21B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⠜⠛⠑⠞⠬⠀⠭⠀⠏⠗⠕⠧⠊⠙⠑⠎⠀⠁⠝⠀⠑⠭⠉⠑⠇⠇⠢⠞⠀⠀⠀</w:t>
      </w:r>
    </w:p>
    <w:p w14:paraId="647A73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⠞⠿⠍⠀⠿⠀⠑⠭⠏⠁⠝⠨⠝⠀⠞⠕⠀⠁⠙⠙⠊⠰⠝⠁⠇⠀⠀⠀⠀</w:t>
      </w:r>
    </w:p>
    <w:p w14:paraId="489B02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⠊⠑⠎⠀⠋⠀⠁⠍⠰⠛⠀⠮⠀⠐⠣⠼⠁⠲⠛⠀⠀⠀⠀⠀⠀⠀⠀</w:t>
      </w:r>
    </w:p>
    <w:p w14:paraId="7DAF21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⠇⠇⠊⠕⠝⠐⠜⠀⠧⠥⠇⠝⠻⠁⠃⠇⠑⠀⠓⠳⠎⠑⠓⠕⠇⠙⠎⠀⠀⠀</w:t>
      </w:r>
    </w:p>
    <w:p w14:paraId="42AFE0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⠊⠫⠀⠃⠽⠀⠮⠀⠏⠁⠇⠊⠅⠁⠎⠂⠀⠱⠀⠜⠑⠀⠀⠀⠀⠀</w:t>
      </w:r>
    </w:p>
    <w:p w14:paraId="704A4F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⠥⠗⠗⠢⠞⠇⠽⠀⠝⠀⠐⠏⠀⠷⠀⠁⠝⠽⠀⠎⠕⠉⠊⠁⠇⠀⠀⠀⠀⠀⠀</w:t>
      </w:r>
    </w:p>
    <w:p w14:paraId="6DCCF3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⠍⠂⠎⠥⠗⠑⠲⠀⠠⠿⠀⠮⠀⠐⠺⠬⠀⠏⠕⠕⠗⠀⠯</w:t>
      </w:r>
    </w:p>
    <w:p w14:paraId="6AA83F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⠍⠊⠛⠗⠁⠝⠞⠀⠗⠑⠞⠥⠗⠝⠑⠑⠎⠂⠀⠮⠀⠠⠥⠝⠊⠞⠫⠀⠀⠀</w:t>
      </w:r>
    </w:p>
    <w:p w14:paraId="539F35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⠺⠀⠎⠥⠏⠏⠕⠗⠞⠀⠒⠞⠔⠥⠫⠀⠑⠭⠏⠁⠝⠨⠝⠀⠷</w:t>
      </w:r>
    </w:p>
    <w:p w14:paraId="1DDBDE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⠩⠤⠿⠤⠐⠺⠂⠀⠔⠉⠇⠥⠙⠬⠀⠐⠹⠀⠮⠀⠠⠏⠗⠊⠍⠑⠀⠀⠀⠀</w:t>
      </w:r>
    </w:p>
    <w:p w14:paraId="16FF69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⠊⠌⠻⠎⠀⠠⠑⠍⠏⠇⠕⠽⠰⠞⠀⠠⠏⠗⠕⠛⠗⠁⠍⠍⠑⠀⠵⠀⠀</w:t>
      </w:r>
    </w:p>
    <w:p w14:paraId="5F7812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⠑⠇⠇⠀⠵⠀⠐⠹⠀⠒⠞⠗⠊⠃⠥⠞⠕⠗⠽⠀⠎⠕⠉⠊⠁⠇⠀⠀⠀⠀⠀</w:t>
      </w:r>
    </w:p>
    <w:p w14:paraId="1C5D58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⠥⠗⠰⠽⠀⠁⠍⠰⠛⠀⠮⠀⠿⠍⠁⠇⠀⠎⠑⠉⠞⠕⠗⠀⠐⠺⠻⠎⠂</w:t>
      </w:r>
    </w:p>
    <w:p w14:paraId="440CB9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⠺⠀⠌⠜⠞⠀⠭⠎⠀⠔⠞⠗⠕⠙⠥⠉⠰⠝⠀⠁⠍⠰⠛⠀⠮⠀⠀⠀⠀⠀</w:t>
      </w:r>
    </w:p>
    <w:p w14:paraId="373FAB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⠎⠑⠉⠞⠕⠗⠀⠐⠺⠻⠎⠲⠀⠀⠀⠀⠀⠀⠀⠀⠀⠀⠀⠀⠀⠀</w:t>
      </w:r>
    </w:p>
    <w:p w14:paraId="209CC3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⠍⠫⠊⠥⠍⠀⠯⠀⠇⠰⠛⠻⠤⠞⠻⠍⠎⠂⠀⠮⠀⠀⠀⠀⠀</w:t>
      </w:r>
    </w:p>
    <w:p w14:paraId="39136D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⠺⠀⠎⠥⠏⠏⠕⠗⠞⠀⠑⠋⠿⠞⠎⠀⠞⠕</w:t>
      </w:r>
    </w:p>
    <w:p w14:paraId="394C3F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⠁⠀⠃⠑⠞⠞⠻⠀⠎⠕⠉⠊⠁⠇⠀⠏⠗⠕⠞⠑⠉⠰⠝⠀⠀</w:t>
      </w:r>
    </w:p>
    <w:p w14:paraId="3D33BE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⠀⠯⠀⠌⠗⠢⠛⠮⠝⠀⠙⠑⠇⠊⠧⠻⠽⠀⠀⠀⠀⠀⠀⠀⠀⠀⠀</w:t>
      </w:r>
    </w:p>
    <w:p w14:paraId="0520B2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⠞⠕⠀⠁⠙⠙⠗⠑⠎⠎⠀⠊⠍⠍⠀⠋⠕⠕⠙⠀⠀⠀⠀⠀⠀⠀⠀⠀</w:t>
      </w:r>
    </w:p>
    <w:p w14:paraId="5272B5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⠎⠑⠉⠥⠗⠰⠽⠂⠀⠑⠌⠁⠃⠇⠊⠩⠬⠀⠉⠕⠍⠍⠥⠝⠰⠽⠀⠋⠕⠕⠙</w:t>
      </w:r>
    </w:p>
    <w:p w14:paraId="15B024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⠝⠅⠎⠀⠔⠀⠉⠕⠍⠍⠥⠝⠊⠞⠊⠑⠎⠀⠺⠀⠢⠎⠥⠗⠑⠀⠋⠕⠕⠙</w:t>
      </w:r>
    </w:p>
    <w:p w14:paraId="217187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⠥⠗⠰⠽⠀⠙⠥⠗⠬⠀⠮⠀⠐⠞⠀⠷⠀⠉⠗⠊⠎⠊⠎⠲⠴⠀⠀⠀⠀</w:t>
      </w:r>
    </w:p>
    <w:p w14:paraId="1B79F4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⠇⠯⠨⠎⠀⠀⠀⠀⠀⠀⠀⠀⠀⠀⠀⠀</w:t>
      </w:r>
    </w:p>
    <w:p w14:paraId="30B64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⠚⠛</w:t>
      </w:r>
    </w:p>
    <w:p w14:paraId="5B903177" w14:textId="77777777" w:rsidR="00490927" w:rsidRDefault="00490927">
      <w:pPr>
        <w:ind w:left="1440"/>
      </w:pPr>
    </w:p>
    <w:p w14:paraId="45C687E8" w14:textId="77777777" w:rsidR="00490927" w:rsidRDefault="00490927">
      <w:pPr>
        <w:ind w:left="1440"/>
      </w:pPr>
    </w:p>
    <w:p w14:paraId="6C58BB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⠁⠏⠁⠉⠰⠽⠂⠀⠔⠉⠇⠥⠙⠬⠀⠃⠽⠀⠌⠗⠂⠍⠇⠔⠬⠀⠀⠀⠀</w:t>
      </w:r>
    </w:p>
    <w:p w14:paraId="23289B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⠽⠀⠍⠂⠎⠥⠗⠑⠎⠀⠿⠀⠥⠎⠑⠀⠷⠀⠉⠁⠩⠂⠀⠀⠀⠀⠀</w:t>
      </w:r>
    </w:p>
    <w:p w14:paraId="67EB38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⠑⠛⠗⠁⠰⠝⠀⠷⠀⠎⠕⠉⠊⠁⠇⠀⠐⠺⠻⠎⠂⠀⠀⠀⠀⠀⠀⠀⠀⠀</w:t>
      </w:r>
    </w:p>
    <w:p w14:paraId="45D2A3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⠗⠕⠙⠥⠉⠰⠝⠀⠷⠀⠔⠝⠕⠧⠁⠞⠊⠧⠑⠀⠙⠊⠛⠊⠞⠁⠇⠀⠀⠀</w:t>
      </w:r>
    </w:p>
    <w:p w14:paraId="3CD9BE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⠽⠀⠏⠇⠁⠞⠿⠍⠎⠀⠯⠀⠗⠑⠛⠊⠌⠗⠁⠰⠝⠀⠯⠀⠀⠀</w:t>
      </w:r>
    </w:p>
    <w:p w14:paraId="0878AE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⠀⠎⠽⠌⠑⠍⠎⠂⠀⠯⠀⠉⠁⠏⠁⠉⠰⠽⠀⠀⠀⠀⠀⠀</w:t>
      </w:r>
    </w:p>
    <w:p w14:paraId="18CF7A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⠁⠞⠀⠋⠫⠻⠁⠇⠀⠯⠀⠏⠗⠕⠧⠔⠉⠊⠁⠇⠀⠀⠀⠀⠀</w:t>
      </w:r>
    </w:p>
    <w:p w14:paraId="6A8C12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⠲⠠⠮⠀⠁⠊⠍⠀⠊⠌⠕⠀⠗⠫⠥⠉⠑⠀⠑⠭⠉⠇⠥⠨⠝⠂</w:t>
      </w:r>
    </w:p>
    <w:p w14:paraId="1AB68C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⠏⠑⠉⠊⠁⠇⠇⠽⠀⠁⠍⠰⠛⠀⠘⠹⠀⠾⠀⠲⠁⠃⠊⠇⠰⠽⠀⠯⠀⠀</w:t>
      </w:r>
    </w:p>
    <w:p w14:paraId="6841E0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⠳⠞⠀⠇⠑⠛⠁⠇⠀⠌⠁⠞⠥⠎⠂⠀⠯⠀⠕⠮⠗⠀⠑⠭⠉⠇⠥⠙⠫⠀⠀</w:t>
      </w:r>
    </w:p>
    <w:p w14:paraId="423F8D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⠲⠠⠮⠀⠁⠏⠏⠗⠕⠁⠡⠀⠞⠕⠀⠃⠥⠊⠇⠙⠀⠁⠀⠀⠀⠀⠀</w:t>
      </w:r>
    </w:p>
    <w:p w14:paraId="1B32C6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⠞⠞⠻⠀⠎⠽⠌⠑⠍⠂⠀⠱⠀⠺⠀⠔⠉⠇⠥⠙⠑⠀⠎⠥⠏⠏⠕⠗⠞⠀</w:t>
      </w:r>
    </w:p>
    <w:p w14:paraId="05EE88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⠁⠙⠁⠏⠞⠬⠀⠮⠀⠑⠭⠊⠌⠬⠀⠎⠕⠉⠊⠁⠇⠀⠀⠀⠀⠀⠀⠀⠀</w:t>
      </w:r>
    </w:p>
    <w:p w14:paraId="2B034B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⠎⠡⠑⠍⠑⠎⠄⠀⠗⠑⠎⠏⠕⠝⠎⠊⠧⠑⠰⠎⠀⠞⠕</w:t>
      </w:r>
    </w:p>
    <w:p w14:paraId="386CF4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⠥⠗⠗⠬⠀⠩⠕⠉⠅⠎⠀⠐⠣⠎⠡⠀⠵⠀⠋⠇⠕⠕⠙⠎⠐⠜⠀⠯⠀</w:t>
      </w:r>
    </w:p>
    <w:p w14:paraId="46FD49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⠮⠃⠽⠀⠓⠑⠇⠏⠀⠞⠕⠀⠍⠁⠅⠑⠀⠓⠳⠎⠑⠓⠕⠇⠙⠎⠀⠀⠀⠀⠀</w:t>
      </w:r>
    </w:p>
    <w:p w14:paraId="7DF94A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⠞⠞⠻⠀⠁⠃⠇⠑⠀⠞⠕⠀⠏⠗⠕⠞⠑⠉⠞⠀⠮⠍⠧⠎⠀⠁⠛⠌⠀⠀</w:t>
      </w:r>
    </w:p>
    <w:p w14:paraId="5FA647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⠥⠗⠗⠢⠞⠀⠲⠁⠌⠻⠎⠀⠯⠀⠉⠕⠏⠑⠀⠾⠀⠗⠑⠉⠥⠗⠗⠬⠀</w:t>
      </w:r>
    </w:p>
    <w:p w14:paraId="0920F6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⠕⠉⠅⠎⠲⠀⠠⠎⠏⠑⠉⠊⠁⠇⠀⠁⠞⠞⠢⠰⠝⠀⠺⠀⠆⠀⠛⠊⠧⠢⠀</w:t>
      </w:r>
    </w:p>
    <w:p w14:paraId="50ADE1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⠃⠥⠊⠇⠙⠬⠀⠉⠁⠏⠁⠉⠰⠽⠀⠁⠞⠀⠋⠫⠻⠁⠇⠂⠀⠀⠀⠀⠀</w:t>
      </w:r>
    </w:p>
    <w:p w14:paraId="399E97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⠍⠥⠝⠊⠉⠊⠏⠁⠇⠀⠇⠑⠧⠑⠇⠎⠀⠞⠕⠀</w:t>
      </w:r>
    </w:p>
    <w:p w14:paraId="14340C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⠑⠀⠢⠙⠤⠥⠎⠻⠀⠞⠜⠛⠑⠞⠬⠂⠀⠲⠞⠗⠊⠃⠥⠰⠝⠂</w:t>
      </w:r>
    </w:p>
    <w:p w14:paraId="2BC47B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⠍⠕⠝⠊⠞⠕⠗⠬⠆⠀⠯⠀⠞⠕⠀⠙⠑⠧⠑⠇⠕⠏⠬⠀⠀⠀⠀⠀⠀⠀</w:t>
      </w:r>
    </w:p>
    <w:p w14:paraId="2BC8BD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⠝⠻⠩⠊⠏⠎⠀⠾⠀⠮⠀⠏⠗⠊⠧⠁⠞⠑⠀⠎⠑⠉⠞⠕⠗⠲⠀⠀⠀⠀</w:t>
      </w:r>
    </w:p>
    <w:p w14:paraId="4F1290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⠊⠞⠫⠀⠠⠝⠁⠰⠝⠎⠀⠎⠥⠏⠏⠕⠗⠞⠀⠞⠕⠀⠀⠀⠀⠀⠀</w:t>
      </w:r>
    </w:p>
    <w:p w14:paraId="164CEF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⠞⠗⠊⠰⠝⠀⠍⠂⠎⠥⠗⠑⠎⠀⠺⠀⠁⠊⠍⠀⠞⠕⠀⠏⠗⠑⠧⠢⠞⠀</w:t>
      </w:r>
    </w:p>
    <w:p w14:paraId="207F05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⠗⠎⠢⠬⠀⠍⠁⠇⠝⠥⠞⠗⠊⠰⠝⠀⠇⠑⠧⠑⠇⠎⠀⠯⠀⠮⠀⠀⠀⠀</w:t>
      </w:r>
    </w:p>
    <w:p w14:paraId="43F0CC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⠫⠀⠙⠑⠞⠗⠊⠰⠞⠁⠇⠀⠊⠍⠏⠁⠉⠞⠀⠕⠝⠀⠡⠝⠄⠎⠀</w:t>
      </w:r>
    </w:p>
    <w:p w14:paraId="07D9F8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⠚⠓</w:t>
      </w:r>
    </w:p>
    <w:p w14:paraId="50134A50" w14:textId="77777777" w:rsidR="00490927" w:rsidRDefault="00490927">
      <w:pPr>
        <w:ind w:left="1440"/>
      </w:pPr>
    </w:p>
    <w:p w14:paraId="0F16C917" w14:textId="77777777" w:rsidR="00490927" w:rsidRDefault="00490927">
      <w:pPr>
        <w:ind w:left="1440"/>
      </w:pPr>
    </w:p>
    <w:p w14:paraId="782D2B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⠗⠧⠊⠧⠁⠇⠂⠀⠃⠗⠁⠔⠀⠯⠀⠏⠓⠽⠎⠊⠉⠁⠇⠀⠀⠀⠀⠀⠀⠀</w:t>
      </w:r>
    </w:p>
    <w:p w14:paraId="77F09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⠆⠀⠯⠀⠕⠝⠀⠎⠁⠋⠑⠛⠥⠜⠙⠬⠀⠛⠁⠔⠎⠀⠔</w:t>
      </w:r>
    </w:p>
    <w:p w14:paraId="64DBFB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⠝⠥⠞⠗⠊⠰⠝⠁⠇⠀⠺⠑⠇⠇⠃⠑⠬⠀⠷⠀⠡⠝⠀⠯⠀⠀⠀⠀⠀⠀</w:t>
      </w:r>
    </w:p>
    <w:p w14:paraId="665ECB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⠛⠝⠁⠝⠞⠀⠺⠕⠍⠢⠲⠀⠀⠀⠀⠀⠀⠀⠀⠀⠀⠀⠀⠀⠀⠀⠀⠀⠀</w:t>
      </w:r>
    </w:p>
    <w:p w14:paraId="5DC284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0A5EA2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⠉⠊⠀⠀⠀⠀⠀⠀⠀⠀⠀⠀⠀</w:t>
      </w:r>
    </w:p>
    <w:p w14:paraId="6B83B0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⠀⠮⠀⠩⠕⠗⠞⠀⠞⠻⠍⠂⠀⠠⠥⠝⠊⠞⠫⠀⠠⠝⠁⠰⠝⠎⠀⠀⠀</w:t>
      </w:r>
    </w:p>
    <w:p w14:paraId="360FF4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⠞⠗⠊⠰⠝⠀⠎⠥⠏⠏⠕⠗⠞⠀⠺⠀⠁⠇⠊⠛⠝⠀⠾⠀⠠⠏⠊⠇⠇⠜</w:t>
      </w:r>
    </w:p>
    <w:p w14:paraId="1D1C4F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⠀⠑⠋⠿⠞⠎⠀⠞⠕⠀⠋⠁⠉⠊⠇⠊⠞⠁⠞⠑⠀⠮⠀⠒⠞⠔⠥⠰⠽⠀</w:t>
      </w:r>
    </w:p>
    <w:p w14:paraId="621ACC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⠑⠎⠎⠢⠞⠊⠁⠇⠀⠏⠗⠊⠍⠜⠽⠀⠓⠂⠇⠹⠀⠉⠜⠑⠀⠯⠀⠀⠀⠀</w:t>
      </w:r>
    </w:p>
    <w:p w14:paraId="3931DA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⠞⠗⠊⠰⠝⠀⠎⠻⠧⠊⠉⠑⠎⠀⠐⠥⠀⠮⠀⠇⠂⠙⠻⠩⠊⠏⠀⠷⠀⠮</w:t>
      </w:r>
    </w:p>
    <w:p w14:paraId="48A6C4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⠊⠌⠗⠽⠀⠷⠀⠠⠓⠂⠇⠹⠀⠯⠀⠠⠏⠕⠏⠥⠇⠁⠰⠝⠀⠀⠀⠀⠀</w:t>
      </w:r>
    </w:p>
    <w:p w14:paraId="40BDF5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⠍⠕⠓⠏⠐⠜⠲⠀⠠⠞⠑⠡⠝⠊⠉⠁⠇⠀⠯⠀⠋⠔⠁⠝⠉⠊⠁⠇</w:t>
      </w:r>
    </w:p>
    <w:p w14:paraId="528145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⠀⠁⠇⠇⠕⠉⠁⠰⠝⠎⠀⠺⠀⠎⠥⠏⠏⠕⠗⠞⠀⠓⠂⠇⠹</w:t>
      </w:r>
    </w:p>
    <w:p w14:paraId="444CDE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⠯⠀⠋⠑⠍⠁⠇⠑⠀⠉⠕⠍⠍⠥⠝⠰⠽⠀⠓⠂⠇⠹⠀⠀⠀⠀⠀</w:t>
      </w:r>
    </w:p>
    <w:p w14:paraId="54106A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⠕⠇⠥⠝⠞⠑⠻⠎⠀⠞⠕⠀⠎⠁⠋⠑⠇⠽⠀⠏⠻⠿⠍⠀⠸⠮⠀⠀⠀⠀⠀</w:t>
      </w:r>
    </w:p>
    <w:p w14:paraId="14C389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⠝⠉⠰⠝⠎⠀⠯⠀⠙⠑⠇⠊⠧⠻⠁⠀⠉⠕⠍⠍⠥⠝⠰⠽⠤⠃⠁⠎⠫⠀</w:t>
      </w:r>
    </w:p>
    <w:p w14:paraId="2C79A2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⠞⠗⠊⠰⠝⠀⠏⠁⠉⠅⠁⠛⠑⠂⠀⠔⠉⠇⠥⠙⠬⠀⠐⠹⠀⠀⠀⠀⠀⠀</w:t>
      </w:r>
    </w:p>
    <w:p w14:paraId="51669F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⠝⠕⠧⠁⠞⠬⠄⠝⠕⠀⠞⠳⠡⠄⠍⠑⠹⠕⠙⠎⠀⠿⠀⠁⠙⠍⠔⠊⠌⠻⠬</w:t>
      </w:r>
    </w:p>
    <w:p w14:paraId="68EEED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⠞⠗⠊⠰⠝⠀⠔⠞⠻⠧⠢⠰⠝⠎⠂⠀⠎⠡⠀⠵⠀⠃⠊⠤⠁⠝⠝⠥⠁⠇</w:t>
      </w:r>
    </w:p>
    <w:p w14:paraId="310A4B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⠧⠊⠞⠁⠍⠔⠀⠠⠁⠀⠉⠁⠍⠏⠁⠊⠛⠝⠎⠀⠞⠕⠀⠗⠂⠡⠀⠀⠀⠀⠀</w:t>
      </w:r>
    </w:p>
    <w:p w14:paraId="72F66D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⠲⠛⠲⠀⠍⠊⠇⠇⠊⠕⠝⠀⠡⠝⠀⠁⠛⠫⠀⠆⠞⠀⠎⠊⠭⠀⠯⠀⠀⠀</w:t>
      </w:r>
    </w:p>
    <w:p w14:paraId="72D6CC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⠊⠀⠍⠕⠝⠹⠎⠀⠔⠀⠁⠀⠎⠕⠉⠊⠁⠇⠀⠲⠞⠁⠝⠉⠬⠀⠀⠀⠀⠀</w:t>
      </w:r>
    </w:p>
    <w:p w14:paraId="3581DF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⠑⠭⠞⠲⠀⠠⠮⠀⠠⠥⠝⠊⠞⠫⠀⠠⠝⠁⠰⠝⠎⠀⠺⠀⠋⠥⠗⠮⠗⠀</w:t>
      </w:r>
    </w:p>
    <w:p w14:paraId="5267D4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⠮⠀⠠⠠⠍⠕⠓⠏⠀⠔⠀⠔⠝⠕⠧⠁⠞⠬⠀⠁⠀⠀⠀⠀</w:t>
      </w:r>
    </w:p>
    <w:p w14:paraId="745B38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⠁⠍⠊⠇⠽⠀⠠⠎⠑⠇⠋⠤⠠⠍⠁⠝⠁⠛⠑⠰⠞⠀⠷⠀⠀⠀⠀⠀⠀⠀</w:t>
      </w:r>
    </w:p>
    <w:p w14:paraId="6A908E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⠇⠝⠥⠞⠗⠊⠰⠝⠀⠠⠎⠉⠗⠑⠢⠬⠀⠄⠠⠋⠁⠍⠊⠇⠽⠀⠀⠀⠀</w:t>
      </w:r>
    </w:p>
    <w:p w14:paraId="46C258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⠁⠉⠄⠐⠣⠍⠊⠙⠤⠠⠥⠏⠏⠻⠀⠠⠜⠍⠀⠀⠀⠀⠀⠀⠀⠀⠀⠀⠀⠀</w:t>
      </w:r>
    </w:p>
    <w:p w14:paraId="28D3FC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⠚⠊</w:t>
      </w:r>
    </w:p>
    <w:p w14:paraId="679C7E8C" w14:textId="77777777" w:rsidR="00490927" w:rsidRDefault="00490927">
      <w:pPr>
        <w:ind w:left="1440"/>
      </w:pPr>
    </w:p>
    <w:p w14:paraId="79AFB37F" w14:textId="77777777" w:rsidR="00490927" w:rsidRDefault="00490927">
      <w:pPr>
        <w:ind w:left="1440"/>
      </w:pPr>
    </w:p>
    <w:p w14:paraId="64860B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⠊⠗⠉⠥⠍⠋⠻⠰⠑⠐⠜⠀⠷⠀⠡⠝⠀⠆⠞⠀⠎⠊⠭⠀⠯⠀⠼⠑⠊⠀</w:t>
      </w:r>
    </w:p>
    <w:p w14:paraId="058314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⠿⠀⠁⠉⠥⠞⠑⠀⠍⠁⠇⠝⠥⠞⠗⠊⠰⠝⠲⠀⠀⠀⠀⠀⠀⠀</w:t>
      </w:r>
    </w:p>
    <w:p w14:paraId="10AEAC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⠏⠪⠻⠬⠀⠉⠜⠑⠛⠊⠧⠻⠎⠀⠞⠕⠀⠍⠕⠝⠊⠞⠕⠗⠀⠸⠮⠀⠀</w:t>
      </w:r>
    </w:p>
    <w:p w14:paraId="180C80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⠄⠎⠀⠝⠥⠞⠗⠊⠰⠝⠁⠇⠀⠌⠁⠞⠥⠎⠀⠊⠎⠀⠑⠭⠏⠑⠉⠞⠫⠀</w:t>
      </w:r>
    </w:p>
    <w:p w14:paraId="32B872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⠊⠍⠏⠗⠕⠧⠑⠀⠑⠜⠇⠽⠀⠙⠑⠞⠑⠉⠰⠝⠀⠷⠀⠁⠉⠥⠞⠑⠀</w:t>
      </w:r>
    </w:p>
    <w:p w14:paraId="691EDE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⠇⠝⠥⠞⠗⠊⠰⠝⠲⠀⠠⠗⠑⠋⠻⠗⠁⠇⠀⠞⠕⠀⠠⠠⠕⠞⠠⠉⠎⠀</w:t>
      </w:r>
    </w:p>
    <w:p w14:paraId="603FF3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⠞⠗⠂⠞⠰⠞⠀⠯⠀⠮⠀⠠⠋⠁⠍⠊⠇⠽⠀⠠⠠⠍⠥⠁⠉⠀⠀⠀⠀⠀</w:t>
      </w:r>
    </w:p>
    <w:p w14:paraId="106EF6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⠉⠗⠑⠢⠬⠀⠙⠁⠞⠁⠀⠉⠙⠀⠊⠙⠢⠞⠊⠋⠽⠀⠮⠀⠜⠂⠎⠀⠷⠀⠀</w:t>
      </w:r>
    </w:p>
    <w:p w14:paraId="0BE934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⠞⠑⠌⠀⠝⠑⠫⠀⠞⠕⠀⠋⠕⠉⠥⠎⠀⠎⠥⠏⠏⠇⠑⠰⠞⠜⠽⠀⠀⠀</w:t>
      </w:r>
    </w:p>
    <w:p w14:paraId="0C8AA2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⠑⠫⠬⠀⠯⠸⠌⠀⠕⠗⠀⠉⠁⠩⠀⠛⠗⠁⠝⠞⠎⠲⠀⠀⠀⠀⠀⠀⠀⠀⠀</w:t>
      </w:r>
    </w:p>
    <w:p w14:paraId="3D78F8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⠟⠥⠁⠝⠞⠊⠋⠽⠬⠀⠮⠀⠊⠍⠏⠁⠉⠞⠀⠷⠀⠠⠠⠉⠕⠧⠊⠙⠤⠀⠀</w:t>
      </w:r>
    </w:p>
    <w:p w14:paraId="64EA4C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⠕⠝⠀⠮⠀⠝⠥⠞⠗⠊⠰⠝⠁⠇⠀⠌⠁⠞⠥⠎⠀⠷⠀⠺⠕⠍⠢⠀</w:t>
      </w:r>
    </w:p>
    <w:p w14:paraId="0B7F60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⠡⠝⠂⠀⠺⠀⠆⠀⠁⠀⠏⠗⠊⠕⠗⠰⠽⠀⠱⠢⠀⠭⠄⠎⠀⠀⠀⠀⠀⠀</w:t>
      </w:r>
    </w:p>
    <w:p w14:paraId="30A5DF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⠂⠎⠊⠃⠇⠑⠀⠞⠕⠀⠒⠙⠥⠉⠞⠀⠁⠀⠓⠳⠎⠑⠓⠕⠇⠙⠀⠀⠀⠀⠀</w:t>
      </w:r>
    </w:p>
    <w:p w14:paraId="667BF2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⠞⠗⠊⠰⠝⠀⠎⠥⠗⠧⠑⠽⠲⠀⠠⠥⠝⠊⠞⠫⠀⠠⠝⠁⠰⠝⠎⠀⠀⠀</w:t>
      </w:r>
    </w:p>
    <w:p w14:paraId="3C1465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⠞⠕⠀⠑⠭⠏⠯⠬⠀⠎⠻⠧⠊⠉⠑⠎⠀⠞⠀⠞⠗⠂⠞⠀</w:t>
      </w:r>
    </w:p>
    <w:p w14:paraId="7576C5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⠍⠁⠝⠁⠛⠑⠀⠁⠉⠥⠞⠑⠀⠍⠁⠇⠝⠥⠞⠗⠊⠰⠝⠀⠞⠕⠀⠁⠇⠇</w:t>
      </w:r>
    </w:p>
    <w:p w14:paraId="687EB9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⠝⠊⠉⠊⠏⠁⠇⠊⠞⠊⠑⠎⠀⠺⠀⠆⠀⠉⠗⠊⠞⠊⠉⠁⠇⠀⠞⠕⠀⠀</w:t>
      </w:r>
    </w:p>
    <w:p w14:paraId="60931A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⠬⠀⠮⠀⠁⠝⠞⠊⠉⠊⠏⠁⠞⠫⠀⠉⠁⠎⠑⠇⠕⠁⠙⠀⠀</w:t>
      </w:r>
    </w:p>
    <w:p w14:paraId="0672B6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⠑⠀⠞⠕⠀⠹⠀⠏⠗⠕⠞⠗⠁⠉⠞⠫⠀⠉⠗⠊⠎⠊⠎⠲⠀⠠⠞⠕⠀⠀</w:t>
      </w:r>
    </w:p>
    <w:p w14:paraId="79CBCA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⠞⠀⠝⠑⠛⠁⠞⠊⠧⠑⠀⠡⠀⠋⠑⠫⠬⠀⠀⠀⠀⠀⠀⠀⠀⠀⠀</w:t>
      </w:r>
    </w:p>
    <w:p w14:paraId="1A24AF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⠁⠉⠞⠊⠉⠑⠎⠂⠀⠮⠀⠠⠥⠝⠊⠞⠫⠀⠠⠝⠁⠰⠝⠎⠀⠺⠀⠀⠀⠀</w:t>
      </w:r>
    </w:p>
    <w:p w14:paraId="0C6206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⠉⠨⠞⠻⠐⠏⠎⠀⠞⠕⠀⠃⠥⠊⠇⠙⠀⠕⠝⠂⠀⠯⠀⠀</w:t>
      </w:r>
    </w:p>
    <w:p w14:paraId="27A327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⠔⠑⠀⠮⠀⠥⠎⠑⠀⠷⠂⠀⠗⠑⠍⠕⠞⠑⠀⠀⠀⠀⠀⠀⠀⠀⠀⠀⠀</w:t>
      </w:r>
    </w:p>
    <w:p w14:paraId="392D05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⠊⠑⠎⠀⠞⠕⠀⠗⠂⠡⠀⠞⠜⠛⠑⠞⠀⠁⠥⠙⠊⠰⠑⠎</w:t>
      </w:r>
    </w:p>
    <w:p w14:paraId="0F35E5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⠆⠓⠁⠧⠊⠳⠗⠀⠡⠁⠝⠛⠑⠀⠉⠕⠍⠍⠥⠝⠊⠉⠁⠰⠝⠀⠀⠀⠀⠀</w:t>
      </w:r>
    </w:p>
    <w:p w14:paraId="21A829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⠬⠀⠝⠥⠞⠗⠊⠞⠊⠳⠎⠀⠋⠕⠕⠙⠎⠂⠀⠝⠥⠗⠞⠥⠗⠬</w:t>
      </w:r>
    </w:p>
    <w:p w14:paraId="4B456E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⠉⠜⠑⠀⠏⠗⠁⠉⠞⠊⠉⠑⠎⠲⠀⠀⠀⠀⠀⠀⠀⠀⠀⠀⠀⠀⠀⠀⠀⠀</w:t>
      </w:r>
    </w:p>
    <w:p w14:paraId="41AD04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⠁⠚</w:t>
      </w:r>
    </w:p>
    <w:p w14:paraId="25865731" w14:textId="77777777" w:rsidR="00490927" w:rsidRDefault="00490927">
      <w:pPr>
        <w:ind w:left="1440"/>
      </w:pPr>
    </w:p>
    <w:p w14:paraId="2DCBBDA8" w14:textId="77777777" w:rsidR="00490927" w:rsidRDefault="00490927">
      <w:pPr>
        <w:ind w:left="1440"/>
      </w:pPr>
    </w:p>
    <w:p w14:paraId="7C379B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⠍⠫⠊⠥⠍⠀⠞⠕⠀⠇⠰⠛⠀⠞⠻⠍⠂⠀⠮⠀⠀⠀⠀⠀⠀</w:t>
      </w:r>
    </w:p>
    <w:p w14:paraId="7C4693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⠺⠀⠁⠎⠎⠊⠌⠀⠮⠀⠠⠝⠁⠰⠝⠁⠇⠀</w:t>
      </w:r>
    </w:p>
    <w:p w14:paraId="3A95B2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⠝⠬⠀⠠⠉⠕⠍⠍⠊⠎⠨⠝⠀⠐⠣⠠⠠⠝⠏⠉⠐⠜⠀⠯⠀⠮⠀</w:t>
      </w:r>
    </w:p>
    <w:p w14:paraId="1BE6FA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⠊⠌⠗⠽⠀⠷⠀⠠⠋⠫⠻⠁⠇⠀⠠⠁⠖⠁⠊⠗⠎⠀⠯⠀⠀⠀⠀⠀⠀</w:t>
      </w:r>
    </w:p>
    <w:p w14:paraId="072DDD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⠢⠻⠁⠇⠀⠠⠁⠙⠍⠔⠊⠌⠗⠁⠰⠝⠀⠐⠣⠠⠍⠕⠠⠠⠋⠁⠛⠁⠐⠜</w:t>
      </w:r>
    </w:p>
    <w:p w14:paraId="058FDF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⠊⠍⠏⠗⠕⠧⠑⠀⠉⠁⠏⠁⠉⠊⠞⠊⠑⠎⠀⠾⠔⠀⠮⠀⠀⠀⠀⠀⠀</w:t>
      </w:r>
    </w:p>
    <w:p w14:paraId="7B7CA1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⠤⠠⠎⠑⠉⠞⠕⠗⠀⠠⠝⠥⠞⠗⠊⠰⠝⠀⠀⠀⠀⠀⠀⠀⠀⠀</w:t>
      </w:r>
    </w:p>
    <w:p w14:paraId="77586A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⠐⠣⠠⠠⠍⠎⠝⠏⠐⠜⠀⠀⠀⠀⠀⠀⠀⠀⠀⠀⠀</w:t>
      </w:r>
    </w:p>
    <w:p w14:paraId="15F1E4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⠗⠁⠌⠗⠥⠉⠞⠥⠗⠑⠀⠁⠞⠀⠍⠥⠝⠊⠉⠊⠏⠁⠇⠀⠇⠑⠧⠑⠇⠀</w:t>
      </w:r>
    </w:p>
    <w:p w14:paraId="7BE3A9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⠏⠗⠊⠕⠗⠊⠞⠊⠵⠑⠀⠝⠥⠞⠗⠊⠰⠝⠀⠁⠉⠰⠝⠎⠀⠞⠀⠀⠀</w:t>
      </w:r>
    </w:p>
    <w:p w14:paraId="67F9A8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⠎⠑⠇⠋⠤⠎⠥⠖⠊⠉⠊⠢⠉⠽⠀⠔⠀⠀⠀⠀⠀⠀⠀⠀</w:t>
      </w:r>
    </w:p>
    <w:p w14:paraId="6FB20B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⠊⠑⠎⠀⠯⠀⠉⠕⠍⠍⠥⠝⠊⠞⠊⠑⠎⠀⠿⠀⠇⠕⠉⠁⠇⠀⠀</w:t>
      </w:r>
    </w:p>
    <w:p w14:paraId="1C5F52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⠕⠙⠀⠏⠗⠕⠙⠥⠉⠰⠝⠀⠯⠀⠗⠑⠌⠕⠗⠁⠰⠝⠀⠷⠀⠀⠀⠀⠀⠀</w:t>
      </w:r>
    </w:p>
    <w:p w14:paraId="0FDBDC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⠎⠲⠀⠠⠠⠉⠕⠧⠊⠙⠤⠼⠁⠊⠀⠀⠀⠀⠀⠀⠀⠀</w:t>
      </w:r>
    </w:p>
    <w:p w14:paraId="00B9EA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⠞⠊⠛⠁⠰⠝⠀⠍⠂⠎⠥⠗⠑⠎⠀⠊⠇⠇⠥⠍⠔⠁⠞⠫⠀⠀⠀⠀⠀⠀</w:t>
      </w:r>
    </w:p>
    <w:p w14:paraId="7762E5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⠞⠗⠊⠰⠝⠀⠎⠥⠏⠏⠇⠽⠀⠡⠁⠔⠀⠯⠀⠔⠿⠍⠁⠰⠝⠀⠀⠀⠀⠀</w:t>
      </w:r>
    </w:p>
    <w:p w14:paraId="27FE2B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⠎⠽⠌⠑⠍⠀⠺⠂⠅⠰⠎⠑⠎⠲⠀⠠⠵⠀⠁⠀⠀⠀⠀</w:t>
      </w:r>
    </w:p>
    <w:p w14:paraId="5CC504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⠊⠧⠑⠇⠽⠀⠃⠥⠇⠅⠽⠂⠀⠇⠊⠋⠑⠤⠎⠁⠧⠬⠀⠀⠀⠀⠀</w:t>
      </w:r>
    </w:p>
    <w:p w14:paraId="0D5070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⠕⠙⠰⠽⠀⠔⠀⠮⠀⠓⠂⠇⠹⠀⠎⠽⠌⠑⠍⠂⠀⠀⠀⠀⠀⠀⠀⠀</w:t>
      </w:r>
    </w:p>
    <w:p w14:paraId="61F700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⠊⠰⠝⠁⠇⠀⠇⠕⠛⠊⠌⠊⠉⠀⠠⠔⠧⠑⠌⠰⠞⠀⠔⠀⠁⠀⠀⠀⠀</w:t>
      </w:r>
    </w:p>
    <w:p w14:paraId="5BE12A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⠜⠍⠕⠝⠊⠵⠫⠀⠍⠕⠝⠊⠞⠕⠗⠬⠀⠯⠀⠗⠑⠏⠕⠗⠞⠬⠀⠀⠀⠀⠀</w:t>
      </w:r>
    </w:p>
    <w:p w14:paraId="681B4D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⠀⠺⠀⠆⠀⠎⠥⠏⠏⠕⠗⠞⠫⠀⠁⠇⠰⠛⠎⠊⠙⠑⠀⠀⠀⠀⠀</w:t>
      </w:r>
    </w:p>
    <w:p w14:paraId="7A8367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⠁⠀⠉⠁⠎⠑⠀⠿⠀⠔⠉⠗⠂⠎⠫⠀⠙⠕⠍⠑⠌⠊⠉⠀⠀</w:t>
      </w:r>
    </w:p>
    <w:p w14:paraId="1E2525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⠙⠛⠑⠞⠀⠁⠇⠇⠕⠉⠁⠰⠝⠀⠿⠀⠏⠗⠕⠉⠥⠗⠑⠰⠞⠀⠷⠀⠀⠀</w:t>
      </w:r>
    </w:p>
    <w:p w14:paraId="121AE2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⠝⠥⠞⠗⠊⠰⠝⠀⠎⠥⠏⠏⠇⠊⠑⠎⠲⠀⠀⠀⠀⠀⠀</w:t>
      </w:r>
    </w:p>
    <w:p w14:paraId="2C750E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⠩⠕⠗⠞⠀⠞⠻⠍⠂⠀⠠⠥⠝⠊⠞⠫⠀⠠⠝⠁⠰⠝⠎⠀⠀</w:t>
      </w:r>
    </w:p>
    <w:p w14:paraId="21B0D6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⠞⠕⠀⠠⠠⠺⠁⠩⠀⠺⠀⠒⠞⠔⠥⠑⠀⠞⠕⠀⠀⠀⠀⠀</w:t>
      </w:r>
    </w:p>
    <w:p w14:paraId="182805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⠀⠕⠝⠀⠏⠗⠕⠧⠊⠨⠝⠀⠷⠀⠍⠔⠊⠍⠥⠍⠀⠠⠠⠺⠁⠩⠀</w:t>
      </w:r>
    </w:p>
    <w:p w14:paraId="526EE0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⠁⠁</w:t>
      </w:r>
    </w:p>
    <w:p w14:paraId="02B38E64" w14:textId="77777777" w:rsidR="00490927" w:rsidRDefault="00490927">
      <w:pPr>
        <w:ind w:left="1440"/>
      </w:pPr>
    </w:p>
    <w:p w14:paraId="3D6A4B59" w14:textId="77777777" w:rsidR="00490927" w:rsidRDefault="00490927">
      <w:pPr>
        <w:ind w:left="1440"/>
      </w:pPr>
    </w:p>
    <w:p w14:paraId="31D977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⠿⠀⠮⠀⠍⠕⠌⠀⠙⠑⠏⠗⠊⠧⠫⠀⠀⠀⠀⠀⠀⠀⠀⠀</w:t>
      </w:r>
    </w:p>
    <w:p w14:paraId="7EDB24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⠀⠾⠀⠁⠀⠎⠏⠑⠉⠊⠁⠇⠀⠋⠕⠉⠥⠎⠀⠕⠝</w:t>
      </w:r>
    </w:p>
    <w:p w14:paraId="38152F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⠃⠑⠞⠞⠻⠀⠠⠠⠺⠁⠩⠀⠎⠻⠧⠊⠉⠑⠎⠀⠔⠀⠀⠀⠀</w:t>
      </w:r>
    </w:p>
    <w:p w14:paraId="1FDC6B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⠎⠀⠯⠀⠕⠮⠗⠀⠏⠥⠃⠇⠊⠉⠀⠧⠢⠥⠑⠎⠲⠀⠀⠀⠀⠀⠀</w:t>
      </w:r>
    </w:p>
    <w:p w14:paraId="661C41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⠋⠿⠞⠎⠀⠺⠀⠆⠀⠍⠁⠙⠑⠀⠞⠕⠀⠌⠗⠢⠛⠮⠝⠀⠮⠀⠀⠀</w:t>
      </w:r>
    </w:p>
    <w:p w14:paraId="651974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⠷⠀⠍⠥⠝⠊⠉⠊⠏⠁⠇⠊⠞⠊⠑⠎⠀⠀⠀⠀⠀⠀⠀⠀</w:t>
      </w:r>
    </w:p>
    <w:p w14:paraId="1CA902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⠔⠉⠇⠥⠙⠬⠀⠏⠗⠑⠏⠜⠫⠰⠎⠀⠯⠀⠗⠑⠎⠏⠕⠝⠎⠑⠐⠜⠂⠀</w:t>
      </w:r>
    </w:p>
    <w:p w14:paraId="1AC22E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⠑⠀⠉⠕⠕⠗⠙⠔⠁⠰⠝⠂⠀⠯⠀⠔⠿⠍⠁⠰⠝⠀⠀⠀⠀⠀</w:t>
      </w:r>
    </w:p>
    <w:p w14:paraId="268A77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⠂⠀⠑⠎⠏⠑⠉⠊⠁⠇⠇⠽⠀⠁⠞⠀⠇⠕⠉⠁⠇⠀⠀⠀</w:t>
      </w:r>
    </w:p>
    <w:p w14:paraId="292084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⠂⠀⠞⠕⠀⠢⠎⠥⠗⠑⠀⠑⠖⠑⠉⠞⠊⠧⠑⠀⠛⠕⠧⠻⠝⠰⠞</w:t>
      </w:r>
    </w:p>
    <w:p w14:paraId="5F9638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⠯⠀⠗⠑⠏⠕⠗⠞⠬⠀⠔⠀⠗⠂⠡⠬⠀⠀⠀⠀⠀⠀⠀</w:t>
      </w:r>
    </w:p>
    <w:p w14:paraId="210175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⠏⠕⠏⠥⠇⠁⠰⠝⠎⠀⠾⠀⠗⠑⠇⠑⠧⠁⠝⠞⠀⠀</w:t>
      </w:r>
    </w:p>
    <w:p w14:paraId="500610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⠁⠩⠀⠎⠻⠧⠊⠉⠑⠎⠀⠔⠀⠮⠄⠝⠑⠺⠀⠀⠀⠀⠀⠀⠀⠀⠀⠀⠀</w:t>
      </w:r>
    </w:p>
    <w:p w14:paraId="13B716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⠕⠗⠍⠁⠇⠄⠒⠞⠑⠭⠞⠲⠀⠀⠀⠀⠀⠀⠀⠀⠀⠀⠀⠀⠀⠀⠀⠀⠀⠀⠀</w:t>
      </w:r>
    </w:p>
    <w:p w14:paraId="71F439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⠍⠫⠊⠥⠍⠀⠞⠻⠍⠂⠀⠎⠥⠏⠏⠕⠗⠞⠀⠺⠀⠆⠀⠀⠀</w:t>
      </w:r>
    </w:p>
    <w:p w14:paraId="415B60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⠞⠕⠀⠛⠕⠧⠻⠝⠰⠞⠀⠞⠕⠀⠔⠞⠑⠛⠗⠁⠞⠑⠀⠀</w:t>
      </w:r>
    </w:p>
    <w:p w14:paraId="6989F4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⠤⠗⠑⠇⠁⠞⠫⠀⠍⠂⠎⠥⠗⠑⠎⠀⠔⠞⠕⠀⠀</w:t>
      </w:r>
    </w:p>
    <w:p w14:paraId="6C829C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⠏⠇⠁⠝⠎⠂⠀⠌⠯⠜⠙⠎⠂⠀⠏⠕⠇⠊⠉⠽⠀⠀⠀⠀⠀⠀</w:t>
      </w:r>
    </w:p>
    <w:p w14:paraId="69BC62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⠌⠗⠥⠰⠞⠎⠂⠀⠎⠑⠉⠞⠕⠗⠀⠔⠿⠍⠁⠰⠝⠀⠎⠽⠌⠑⠍⠎⠂⠀⠀</w:t>
      </w:r>
    </w:p>
    <w:p w14:paraId="7B18D9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⠀⠍⠑⠡⠁⠝⠊⠎⠍⠎⠀⠯⠀⠉⠁⠏⠁⠉⠰⠽⠀⠀⠀⠀</w:t>
      </w:r>
    </w:p>
    <w:p w14:paraId="034A84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⠔⠊⠞⠊⠁⠞⠊⠧⠑⠎⠲⠀⠠⠎⠥⠌⠁⠔⠬⠀⠅⠑⠽⠀⠀</w:t>
      </w:r>
    </w:p>
    <w:p w14:paraId="5CC86F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⠽⠛⠊⠢⠑⠀⠆⠓⠁⠧⠊⠳⠗⠎⠂⠀⠎⠡⠀⠵⠀⠓⠯⠺⠁⠩⠬⠀⠾⠀⠀</w:t>
      </w:r>
    </w:p>
    <w:p w14:paraId="105F94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⠁⠏⠂⠀⠐⠹⠀⠑⠭⠞⠢⠙⠫⠀⠐⠏⠝⠻⠩⠊⠏⠎⠀⠾⠂⠀⠿⠀⠀⠀</w:t>
      </w:r>
    </w:p>
    <w:p w14:paraId="3DD8BA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⠁⠍⠏⠇⠑⠂⠀⠮⠀⠏⠗⠊⠧⠁⠞⠑⠀⠎⠑⠉⠞⠕⠗⠀⠯⠀⠀⠀⠀⠀</w:t>
      </w:r>
    </w:p>
    <w:p w14:paraId="3E7E26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⠢⠞⠗⠑⠏⠗⠢⠑⠥⠗⠎⠂⠀⠯⠀⠎⠥⠏⠏⠇⠽⠀⠡⠁⠔⠀</w:t>
      </w:r>
    </w:p>
    <w:p w14:paraId="08A87F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⠑⠰⠞⠎⠀⠺⠀⠆⠀⠏⠗⠊⠕⠗⠊⠞⠊⠵⠫⠲⠀⠀⠀⠀⠀⠀</w:t>
      </w:r>
    </w:p>
    <w:p w14:paraId="432F77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⠕⠗⠙⠔⠁⠞⠫⠀⠑⠋⠿⠞⠎⠀⠺⠀⠁⠊⠍⠀⠞⠕⠀⠢⠓⠨⠑⠀⠀</w:t>
      </w:r>
    </w:p>
    <w:p w14:paraId="0F0E70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⠠⠠⠺⠁⠩⠀⠎⠻⠧⠊⠉⠑⠎⠂⠀⠀⠀⠀⠀⠀⠀⠀⠀</w:t>
      </w:r>
    </w:p>
    <w:p w14:paraId="37FAE9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⠁⠃</w:t>
      </w:r>
    </w:p>
    <w:p w14:paraId="2FD7C611" w14:textId="77777777" w:rsidR="00490927" w:rsidRDefault="00490927">
      <w:pPr>
        <w:ind w:left="1440"/>
      </w:pPr>
    </w:p>
    <w:p w14:paraId="03D64AE1" w14:textId="77777777" w:rsidR="00490927" w:rsidRDefault="00490927">
      <w:pPr>
        <w:ind w:left="1440"/>
      </w:pPr>
    </w:p>
    <w:p w14:paraId="4F033E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⠏⠑⠉⠊⠁⠇⠇⠽⠀⠔⠀⠓⠊⠣⠀⠙⠢⠎⠰⠽⠀⠏⠻⠊⠤⠥⠗⠃⠁⠝</w:t>
      </w:r>
    </w:p>
    <w:p w14:paraId="4A9101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⠎⠇⠥⠍⠀⠙⠺⠑⠇⠇⠬⠀⠜⠂⠎⠀⠵⠀⠺⠑⠇⠇⠀⠵⠀⠞⠕⠀⠮⠀</w:t>
      </w:r>
    </w:p>
    <w:p w14:paraId="37EDC6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⠌⠀⠧⠥⠇⠝⠻⠁⠃⠇⠑⠀⠏⠕⠏⠥⠇⠁⠰⠝⠎⠀⠑⠇⠎⠑⠐⠱⠀⠀</w:t>
      </w:r>
    </w:p>
    <w:p w14:paraId="37F5DE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⠜⠛⠑⠞⠬⠀⠼⠃⠚⠚⠀⠉⠕⠍⠍⠥⠝⠊⠞⠊⠑⠎⠀⠯⠀⠾⠀⠀⠀⠀⠀</w:t>
      </w:r>
    </w:p>
    <w:p w14:paraId="6E76CA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⠫⠀⠋⠕⠉⠥⠎⠀⠕⠝⠀⠓⠂⠇⠹⠀⠉⠢⠞⠗⠑⠎⠂⠀⠀⠀⠀⠀</w:t>
      </w:r>
    </w:p>
    <w:p w14:paraId="5E34E9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⠎⠀⠯⠀⠏⠥⠃⠇⠊⠉⠀⠧⠢⠥⠑⠎⠲⠀⠀⠀⠀⠀⠀⠀⠀⠀⠀</w:t>
      </w:r>
    </w:p>
    <w:p w14:paraId="2EF9E5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⠇⠰⠛⠀⠞⠻⠍⠂⠀⠁⠀⠉⠕⠍⠏⠗⠑⠓⠢⠎⠊⠧⠑⠀⠯</w:t>
      </w:r>
    </w:p>
    <w:p w14:paraId="43DA57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⠢⠞⠀⠠⠠⠺⠁⠩⠀⠏⠁⠉⠅⠁⠛⠑⠀⠺⠀⠆⠀⠀⠀⠀⠀⠀</w:t>
      </w:r>
    </w:p>
    <w:p w14:paraId="2A5AB2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⠔⠀⠞⠜⠛⠑⠞⠫⠀⠓⠂⠇⠹⠀⠉⠜⠑⠀⠀⠀⠀⠀⠀⠀</w:t>
      </w:r>
    </w:p>
    <w:p w14:paraId="747F71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⠂⠀⠎⠡⠕⠕⠇⠎⠂⠀⠯⠀⠧⠥⠇⠝⠻⠁⠃⠇⠑⠀</w:t>
      </w:r>
    </w:p>
    <w:p w14:paraId="58429A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⠂⠀⠾⠀⠁⠀⠋⠕⠉⠥⠎⠀⠕⠝⠀⠀⠀⠀⠀⠀⠀</w:t>
      </w:r>
    </w:p>
    <w:p w14:paraId="0E3178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⠯⠺⠁⠩⠬⠂⠀⠓⠂⠇⠹⠀⠉⠜⠑⠸⠌⠺⠁⠌⠑⠀⠍⠁⠝⠁⠛⠑⠰⠞⠀</w:t>
      </w:r>
    </w:p>
    <w:p w14:paraId="1AEFA5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⠺⠁⠞⠻⠀⠟⠥⠁⠇⠰⠽⠀⠞⠕⠀⠁⠇⠀⠎⠻⠧⠑⠀⠵⠀⠀⠀⠀⠀⠀</w:t>
      </w:r>
    </w:p>
    <w:p w14:paraId="76B27D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⠙⠑⠇⠎⠀⠿⠀⠗⠑⠏⠇⠊⠉⠁⠰⠝⠲⠀⠠⠎⠥⠏⠏⠕⠗⠞⠀⠺⠀⠆</w:t>
      </w:r>
    </w:p>
    <w:p w14:paraId="38778B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⠞⠕⠀⠼⠛⠑⠀⠓⠊⠣⠀⠏⠗⠊⠕⠗⠰⠽⠀⠇⠕⠉⠁⠇</w:t>
      </w:r>
    </w:p>
    <w:p w14:paraId="5D3045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⠞⠕⠀⠎⠉⠁⠇⠑⠀⠥⠏⠀⠮⠀⠠⠓⠯⠀⠀⠀⠀⠀⠀</w:t>
      </w:r>
    </w:p>
    <w:p w14:paraId="1FD61E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⠽⠛⠊⠢⠑⠀⠠⠔⠊⠞⠊⠁⠞⠊⠧⠑⠀⠿⠀⠠⠁⠇⠇⠀⠃⠽⠀⠀⠀⠀</w:t>
      </w:r>
    </w:p>
    <w:p w14:paraId="74695E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⠔⠿⠉⠬⠀⠮⠀⠊⠍⠏⠕⠗⠞⠨⠑⠀⠷⠀⠓⠯⠀⠓⠽⠛⠊⠢⠑⠀⠞⠕</w:t>
      </w:r>
    </w:p>
    <w:p w14:paraId="095519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⠫⠥⠉⠑⠀⠮⠀⠎⠏⠗⠂⠙⠀⠷⠀⠠⠠⠉⠕⠧⠊⠙⠤⠼⠁⠊⠀⠯⠀⠀⠀</w:t>
      </w:r>
    </w:p>
    <w:p w14:paraId="20C7F0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⠮⠗⠀⠉⠕⠍⠍⠥⠝⠊⠉⠁⠃⠇⠑⠀⠲⠂⠎⠑⠎⠲⠀⠠⠏⠕⠇⠊⠉⠽⠀</w:t>
      </w:r>
    </w:p>
    <w:p w14:paraId="314FE3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⠕⠉⠁⠉⠽⠀⠺⠀⠋⠕⠉⠥⠎⠀⠕⠝⠀⠗⠫⠥⠉⠬⠀⠀⠀⠀⠀⠀⠀</w:t>
      </w:r>
    </w:p>
    <w:p w14:paraId="60DD76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⠯⠁⠞⠕⠗⠽⠀⠒⠞⠗⠊⠃⠥⠰⠝⠎⠀⠿⠀⠝⠑⠺⠸⠌⠑⠭⠊⠌⠬⠀⠀</w:t>
      </w:r>
    </w:p>
    <w:p w14:paraId="2B2471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⠁⠩⠀⠎⠻⠧⠊⠉⠑⠎⠀⠐⠣⠐⠹⠀⠎⠥⠃⠎⠊⠙⠊⠑⠎⠀⠕⠗⠀</w:t>
      </w:r>
    </w:p>
    <w:p w14:paraId="303022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⠭⠬⠀⠉⠇⠁⠥⠎⠑⠎⠀⠿⠀⠍⠯⠁⠞⠕⠗⠽⠀⠀⠀⠀⠀⠀⠀⠀</w:t>
      </w:r>
    </w:p>
    <w:p w14:paraId="419E75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⠊⠃⠥⠰⠝⠐⠜⠀⠞⠕⠀⠇⠑⠎⠎⠢⠀⠮⠀⠃⠥⠗⠙⠢⠀⠕⠝⠀⠀</w:t>
      </w:r>
    </w:p>
    <w:p w14:paraId="771DB6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⠓⠳⠎⠑⠓⠕⠇⠙⠎⠀⠯⠀⠀⠀⠀⠀⠀⠀⠀⠀⠀⠀</w:t>
      </w:r>
    </w:p>
    <w:p w14:paraId="49DEAF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⠀⠯⠀⠞⠕⠀⠋⠁⠉⠊⠇⠊⠞⠁⠞⠑⠀⠀⠀⠀⠀</w:t>
      </w:r>
    </w:p>
    <w:p w14:paraId="7EF5F4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⠫⠀⠛⠁⠔⠎⠀⠞⠪⠜⠙⠎⠀⠮⠀⠰⠠⠠⠎⠙⠠⠛⠎⠲⠀⠀⠀⠀</w:t>
      </w:r>
    </w:p>
    <w:p w14:paraId="3CB1D2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⠁⠉</w:t>
      </w:r>
    </w:p>
    <w:p w14:paraId="0CF5B4D4" w14:textId="77777777" w:rsidR="00490927" w:rsidRDefault="00490927">
      <w:pPr>
        <w:ind w:left="1440"/>
      </w:pPr>
    </w:p>
    <w:p w14:paraId="4926DD9D" w14:textId="77777777" w:rsidR="00490927" w:rsidRDefault="00490927">
      <w:pPr>
        <w:ind w:left="1440"/>
      </w:pPr>
    </w:p>
    <w:p w14:paraId="7310BD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⠞⠑⠉⠰⠝⠀⠋⠀⠧⠊⠕⠇⠰⠑⠀⠯⠀⠀⠀⠀⠀⠀⠀⠀⠀⠀</w:t>
      </w:r>
    </w:p>
    <w:p w14:paraId="6442E6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⠇⠕⠊⠞⠁⠰⠝⠀⠀⠀⠀⠀⠀⠀⠀⠀⠀⠀⠀⠀⠀⠀⠀⠀⠀⠀⠀⠀⠀</w:t>
      </w:r>
    </w:p>
    <w:p w14:paraId="7584AD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⠂⠎⠥⠗⠑⠎⠀⠺⠀⠁⠊⠍⠀⠞⠕⠀⠗⠫⠥⠉⠑⠀⠔⠉⠊⠙⠢⠞⠎</w:t>
      </w:r>
    </w:p>
    <w:p w14:paraId="7DF1A2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⠧⠊⠕⠇⠰⠑⠀⠯⠀⠑⠭⠏⠇⠕⠊⠞⠁⠰⠝⠀⠯⠀⠞⠕⠀⠀⠀⠀⠀⠀</w:t>
      </w:r>
    </w:p>
    <w:p w14:paraId="39E489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⠎⠥⠗⠧⠊⠧⠕⠗⠤⠉⠢⠞⠗⠫⠂⠀⠍⠥⠇⠞⠊⠤⠀⠀</w:t>
      </w:r>
    </w:p>
    <w:p w14:paraId="0F77F2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⠁⠇⠀⠎⠻⠧⠊⠉⠑⠎⠀⠿⠀⠧⠊⠉⠞⠊⠍⠎⠀⠷⠀⠀⠀⠀</w:t>
      </w:r>
    </w:p>
    <w:p w14:paraId="07A5FB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⠕⠇⠰⠑⠀⠯⠀⠑⠭⠏⠇⠕⠊⠞⠁⠰⠝⠂⠀⠯⠀⠍⠊⠞⠊⠛⠁⠞⠑⠀</w:t>
      </w:r>
    </w:p>
    <w:p w14:paraId="05A440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⠎⠀⠋⠁⠉⠫⠀⠃⠽⠀⠧⠥⠇⠝⠻⠁⠃⠇⠑⠀⠍⠊⠛⠗⠁⠝⠞⠎</w:t>
      </w:r>
    </w:p>
    <w:p w14:paraId="095BC8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⠗⠑⠞⠥⠗⠝⠑⠑⠎⠲⠀⠀⠀⠀⠀⠀⠀⠀⠀⠀⠀⠀⠀⠀⠀⠀⠀⠀⠀⠀</w:t>
      </w:r>
    </w:p>
    <w:p w14:paraId="211EE8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⠩⠕⠗⠞⠀⠞⠻⠍⠂⠀⠎⠥⠏⠏⠕⠗⠞⠀⠺⠀⠋⠕⠉⠥⠎</w:t>
      </w:r>
    </w:p>
    <w:p w14:paraId="39D572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⠒⠀⠀⠀⠀⠀⠀⠀⠀⠀⠀⠀⠀⠀⠀⠀⠀⠀⠀⠀⠀⠀⠀⠀⠀⠀⠀⠀⠀⠀</w:t>
      </w:r>
    </w:p>
    <w:p w14:paraId="4C97D3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⠁⠐⠜⠀⠌⠗⠢⠛⠮⠝⠬⠀⠇⠔⠅⠁⠛⠑⠎⠀⠆⠞⠀⠀⠀⠀⠀</w:t>
      </w:r>
    </w:p>
    <w:p w14:paraId="77A723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⠎⠥⠗⠧⠑⠊⠇⠇⠨⠑⠀⠯⠀⠗⠑⠏⠕⠗⠞⠬⠀⠀⠀</w:t>
      </w:r>
    </w:p>
    <w:p w14:paraId="61FB16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⠄⠯⠀⠿⠍⠁⠇⠀⠍⠑⠡⠁⠝⠊⠎⠍⠎⠀⠞⠕⠀⠀⠀</w:t>
      </w:r>
    </w:p>
    <w:p w14:paraId="78948C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⠉⠅⠀⠯⠀⠎⠥⠏⠏⠕⠗⠞⠀⠁⠀⠎⠺⠊⠋⠞⠀⠀⠀⠀⠀⠀⠀⠀⠀</w:t>
      </w:r>
    </w:p>
    <w:p w14:paraId="75CCB7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⠀⠠⠎⠕⠉⠊⠕⠀⠠⠑⠉⠕⠝⠕⠍⠊⠉⠀⠠⠗⠑⠎⠏⠕⠝⠎⠑</w:t>
      </w:r>
    </w:p>
    <w:p w14:paraId="49A92E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7A5D4B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⠝⠀⠫⠥⠉⠁⠰⠝⠂⠀⠮⠀⠠⠥⠝⠊⠞⠫⠀⠠⠝⠁⠰⠝⠎⠀⠺⠀</w:t>
      </w:r>
    </w:p>
    <w:p w14:paraId="6825DD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⠵⠑⠀⠌⠥⠙⠢⠞⠎⠄⠀⠗⠑⠞⠥⠗⠝⠀⠞⠕⠀⠀⠀⠀</w:t>
      </w:r>
    </w:p>
    <w:p w14:paraId="0FB97C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⠂⠀⠎⠁⠋⠑⠛⠥⠜⠙⠬⠀⠞⠂⠡⠻⠎⠂⠀⠌⠥⠙⠢⠞⠎⠀⠯</w:t>
      </w:r>
    </w:p>
    <w:p w14:paraId="59EFBA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⠮⠀⠋⠁⠍⠊⠇⠊⠑⠎⠂⠀⠯⠀⠎⠥⠏⠏⠕⠗⠞⠀⠞⠕⠀⠡⠝⠀⠞⠕⠀</w:t>
      </w:r>
    </w:p>
    <w:p w14:paraId="5CE4FE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⠞⠡⠀⠥⠏⠀⠿⠀⠇⠕⠌⠀⠫⠥⠉⠁⠰⠝⠲⠀⠀⠀⠀⠀⠀⠀⠀⠀⠀⠀</w:t>
      </w:r>
    </w:p>
    <w:p w14:paraId="57FFCF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⠎⠏⠕⠝⠎⠑⠀⠞⠕⠀⠔⠉⠊⠙⠢⠞⠎⠀⠔⠉⠇⠥⠙⠬⠀⠀⠀⠀</w:t>
      </w:r>
    </w:p>
    <w:p w14:paraId="0BBD54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⠛⠃⠧⠂⠀⠧⠊⠕⠇⠰⠑⠀⠁⠛⠌⠀⠡⠝⠀⠯⠀⠍⠜⠛⠔⠁⠇⠊⠵⠫</w:t>
      </w:r>
    </w:p>
    <w:p w14:paraId="79509B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⠆⠀⠞⠕⠀⠔⠉⠗⠂⠎⠑⠀⠙⠥⠞⠽⠀⠀⠀⠀⠀⠀⠀⠀⠀⠀⠀</w:t>
      </w:r>
    </w:p>
    <w:p w14:paraId="247AA0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⠜⠻⠎⠄⠁⠒⠨⠞⠁⠃⠊⠇⠰⠽⠆⠀⠯⠀⠞⠕⠀⠎⠉⠁⠇⠑⠀⠹⠀⠀</w:t>
      </w:r>
    </w:p>
    <w:p w14:paraId="0F609A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⠁⠇⠇⠀⠏⠗⠕⠧⠔⠉⠑⠎⠆⠀⠀⠀⠀⠀⠀⠀⠀⠀⠀⠀⠀⠀⠀⠀⠀</w:t>
      </w:r>
    </w:p>
    <w:p w14:paraId="082413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⠃⠐⠜⠀⠏⠗⠕⠧⠊⠨⠝⠀⠷⠀⠑⠎⠎⠢⠞⠊⠁⠇⠀⠀⠀⠀⠀</w:t>
      </w:r>
    </w:p>
    <w:p w14:paraId="6B1743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⠁⠙</w:t>
      </w:r>
    </w:p>
    <w:p w14:paraId="768D5A1B" w14:textId="77777777" w:rsidR="00490927" w:rsidRDefault="00490927">
      <w:pPr>
        <w:ind w:left="1440"/>
      </w:pPr>
    </w:p>
    <w:p w14:paraId="27C6B89E" w14:textId="77777777" w:rsidR="00490927" w:rsidRDefault="00490927">
      <w:pPr>
        <w:ind w:left="1440"/>
      </w:pPr>
    </w:p>
    <w:p w14:paraId="0DA554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⠿⠀⠺⠕⠍⠢⠀⠯⠀⠡⠝⠀⠎⠥⠗⠧⠊⠧⠕⠗⠎⠀⠷⠀</w:t>
      </w:r>
    </w:p>
    <w:p w14:paraId="1A9A0B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⠕⠇⠰⠑⠂⠀⠑⠎⠏⠑⠉⠊⠁⠇⠇⠽⠀⠠⠠⠛⠃⠧⠂⠀⠔⠉⠇⠥⠙⠬</w:t>
      </w:r>
    </w:p>
    <w:p w14:paraId="22CA24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⠉⠁⠇⠫⠀⠎⠥⠏⠏⠕⠗⠞⠀⠞⠕⠀⠩⠑⠇⠞⠻⠎⠂⠀⠯⠀⠥⠎⠑⠀⠷</w:t>
      </w:r>
    </w:p>
    <w:p w14:paraId="3FF861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⠞⠊⠧⠑⠀⠍⠂⠎⠥⠗⠑⠎⠀⠞⠕⠀⠊⠍⠏⠗⠕⠧⠑⠀⠀⠀</w:t>
      </w:r>
    </w:p>
    <w:p w14:paraId="36CC17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⠗⠧⠊⠧⠕⠗⠎⠄⠎⠕⠉⠊⠁⠇⠀⠔⠉⠇⠥⠨⠝⠆⠀⠀⠀⠀⠀⠀⠀⠀</w:t>
      </w:r>
    </w:p>
    <w:p w14:paraId="4EBD3E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⠉⠐⠜⠀⠌⠗⠢⠛⠮⠝⠬⠀⠇⠔⠅⠁⠛⠑⠎⠀⠆⠞⠀⠀⠀⠀⠀</w:t>
      </w:r>
    </w:p>
    <w:p w14:paraId="4D0CCE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⠕⠉⠍⠉⠀⠯⠀⠓⠂⠇⠹⠂⠀⠏⠕⠇⠊⠉⠑⠂⠀⠚⠥⠙⠊⠉⠊⠁⠇⠀</w:t>
      </w:r>
    </w:p>
    <w:p w14:paraId="7F54D7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⠡⠀⠏⠗⠕⠞⠑⠉⠰⠝⠀⠎⠻⠧⠊⠉⠑⠎⠂⠀⠯⠀⠎⠥⠏⠏⠕⠗⠞⠀</w:t>
      </w:r>
    </w:p>
    <w:p w14:paraId="74E747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⠋⠑⠂⠀⠋⠁⠍⠊⠇⠽⠤⠃⠁⠎⠫⠀⠉⠜⠑⠀⠿⠀⠀⠀⠀⠀⠀⠀⠀⠀</w:t>
      </w:r>
    </w:p>
    <w:p w14:paraId="67B6D7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⠡⠝⠂⠀⠺⠕⠍⠢⠀⠯⠀⠕⠮⠗⠀⠀⠀⠀⠀⠀⠀⠀</w:t>
      </w:r>
    </w:p>
    <w:p w14:paraId="6C69AC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⠛⠗⠳⠏⠎⠆⠀⠀⠀⠀⠀⠀⠀⠀⠀⠀⠀⠀⠀⠀⠀⠀</w:t>
      </w:r>
    </w:p>
    <w:p w14:paraId="2D1A94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⠙⠐⠜⠀⠞⠗⠁⠔⠬⠀⠯⠀⠋⠔⠁⠝⠉⠊⠁⠇⠀⠀⠀⠀⠀⠀⠀</w:t>
      </w:r>
    </w:p>
    <w:p w14:paraId="6FD1EE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⠿⠀⠮⠀⠙⠑⠏⠇⠕⠽⠰⠞⠀⠷⠀⠞⠗⠁⠔⠫⠀⠀⠀⠀</w:t>
      </w:r>
    </w:p>
    <w:p w14:paraId="63C6AA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⠐⠺⠀⠗⠑⠎⠳⠗⠉⠑⠎⠸⠌⠀⠎⠅⠊⠇⠇⠫⠀⠀⠀⠀⠀</w:t>
      </w:r>
    </w:p>
    <w:p w14:paraId="577E11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⠷⠑⠎⠨⠝⠁⠇⠎⠀⠔⠀⠏⠥⠗⠎⠥⠊⠞⠀⠷⠀⠀⠀⠀⠀⠀⠀⠀⠀⠀</w:t>
      </w:r>
    </w:p>
    <w:p w14:paraId="1A7E84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⠗⠙⠔⠁⠰⠝⠂⠀⠊⠙⠢⠞⠊⠋⠊⠉⠁⠰⠝⠂⠀⠗⠑⠋⠻⠗⠁⠇⠀</w:t>
      </w:r>
    </w:p>
    <w:p w14:paraId="02ABFD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⠗⠑⠎⠏⠕⠝⠎⠑⠀⠍⠑⠡⠁⠝⠊⠎⠍⠎⠀⠯⠀⠇⠔⠅⠁⠛⠑⠎⠀⠾</w:t>
      </w:r>
    </w:p>
    <w:p w14:paraId="1B2819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⠤⠃⠁⠎⠫⠀⠍⠑⠡⠁⠝⠊⠎⠍⠎⠆⠀⠯⠀⠞⠕⠀⠀⠀</w:t>
      </w:r>
    </w:p>
    <w:p w14:paraId="6C54BD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⠗⠑⠍⠕⠞⠑⠀⠯⠀⠕⠝⠤⠎⠊⠞⠑⠀⠀⠀⠀⠀⠀⠀⠀</w:t>
      </w:r>
    </w:p>
    <w:p w14:paraId="09FC31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⠞⠗⠁⠝⠎⠏⠕⠗⠞⠁⠰⠝⠂⠀⠾⠙⠗⠁⠺⠁⠇⠀⠯</w:t>
      </w:r>
    </w:p>
    <w:p w14:paraId="2B10E9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⠉⠥⠑⠀⠍⠑⠡⠁⠝⠊⠎⠍⠎⠀⠞⠕⠀⠍⠑⠑⠞⠀⠮⠀⠀⠀⠀⠀⠀</w:t>
      </w:r>
    </w:p>
    <w:p w14:paraId="42D269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⠝⠑⠫⠀⠿⠀⠏⠗⠕⠞⠑⠉⠰⠝⠀⠗⠊⠎⠅⠀⠀⠀⠀⠀⠀</w:t>
      </w:r>
    </w:p>
    <w:p w14:paraId="1D2F57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⠂⠀⠗⠑⠎⠏⠕⠝⠎⠑⠀⠑⠎⠏⠑⠉⠊⠁⠇⠇⠽⠀⠔⠀⠀</w:t>
      </w:r>
    </w:p>
    <w:p w14:paraId="3C47E2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⠜⠁⠝⠞⠔⠫⠂⠀⠊⠎⠕⠇⠁⠰⠝⠀⠯⠸⠌⠕⠗⠀⠇⠕⠉⠅⠤⠙⠪⠝</w:t>
      </w:r>
    </w:p>
    <w:p w14:paraId="2CC1C9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⠂⠎⠆⠀⠀⠀⠀⠀⠀⠀⠀⠀⠀⠀⠀⠀⠀⠀⠀⠀⠀⠀⠀⠀⠀⠀⠀⠀⠀⠀⠀</w:t>
      </w:r>
    </w:p>
    <w:p w14:paraId="215024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⠑⠐⠜⠀⠋⠁⠉⠊⠇⠊⠞⠁⠞⠬⠀⠉⠕⠕⠗⠙⠔⠁⠰⠝⠀⠷⠀</w:t>
      </w:r>
    </w:p>
    <w:p w14:paraId="1A8703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⠧⠑⠰⠞⠎⠀⠯⠀⠎⠥⠏⠏⠕⠗⠞⠀⠿⠀⠎⠁⠋⠑⠀⠯⠀⠀⠀⠀⠀⠀</w:t>
      </w:r>
    </w:p>
    <w:p w14:paraId="48925C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⠝⠊⠋⠊⠫⠀⠗⠑⠞⠥⠗⠝⠎⠸⠌⠀⠗⠑⠏⠁⠞⠗⠊⠁⠰⠝⠎⠂⠀</w:t>
      </w:r>
    </w:p>
    <w:p w14:paraId="31F90A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⠁⠑</w:t>
      </w:r>
    </w:p>
    <w:p w14:paraId="3A1D1A72" w14:textId="77777777" w:rsidR="00490927" w:rsidRDefault="00490927">
      <w:pPr>
        <w:ind w:left="1440"/>
      </w:pPr>
    </w:p>
    <w:p w14:paraId="098C6CF2" w14:textId="77777777" w:rsidR="00490927" w:rsidRDefault="00490927">
      <w:pPr>
        <w:ind w:left="1440"/>
      </w:pPr>
    </w:p>
    <w:p w14:paraId="6B3C38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⠿⠀⠔⠞⠻⠝⠁⠇⠀⠍⠊⠛⠗⠁⠝⠞⠎⠆⠀⠀⠀⠀⠀⠀⠀</w:t>
      </w:r>
    </w:p>
    <w:p w14:paraId="00416C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⠋⠐⠜⠀⠁⠙⠁⠏⠞⠬⠀⠑⠎⠎⠢⠞⠊⠁⠇⠀⠎⠻⠧⠊⠉⠑⠎</w:t>
      </w:r>
    </w:p>
    <w:p w14:paraId="68F9C9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⠎⠥⠗⠧⠊⠧⠕⠗⠎⠀⠷⠠⠠⠛⠃⠧⠂⠀⠃⠁⠎⠫⠀⠕⠝⠀⠮⠀⠀</w:t>
      </w:r>
    </w:p>
    <w:p w14:paraId="51B6F9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⠠⠔⠞⠻⠀⠠⠁⠛⠢⠉⠽⠀⠀⠀⠀⠀⠀⠀</w:t>
      </w:r>
    </w:p>
    <w:p w14:paraId="7382F7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⠊⠍⠥⠍⠀⠠⠌⠯⠜⠙⠎⠀⠿⠀⠠⠠⠛⠃⠧⠀⠔⠀⠀⠀⠀⠀⠀⠀⠀</w:t>
      </w:r>
    </w:p>
    <w:p w14:paraId="026BA7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⠻⠛⠢⠉⠊⠑⠎⠀⠯⠀⠮⠀⠠⠑⠎⠎⠢⠞⠊⠁⠇⠀⠀⠀⠀⠀⠀⠀⠀</w:t>
      </w:r>
    </w:p>
    <w:p w14:paraId="76F4D9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⠻⠧⠊⠉⠑⠎⠀⠠⠏⠁⠉⠅⠁⠛⠑⠆⠀⠀⠀⠀⠀⠀⠀⠀⠀⠀⠀⠀⠀⠀</w:t>
      </w:r>
    </w:p>
    <w:p w14:paraId="2A3FF8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⠛⠐⠜⠀⠑⠭⠏⠯⠬⠀⠮⠀⠗⠂⠡⠀⠷⠀⠀⠀⠀⠀⠀⠀⠀⠀⠀</w:t>
      </w:r>
    </w:p>
    <w:p w14:paraId="732735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⠎⠽⠡⠕⠇⠕⠛⠊⠉⠁⠇⠀⠋⠌⠀⠁⠊⠙⠀⠯⠀⠏⠎⠽⠡⠕⠤⠀⠀⠀⠀</w:t>
      </w:r>
    </w:p>
    <w:p w14:paraId="4239F1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⠥⠏⠏⠕⠗⠞⠀⠎⠻⠧⠊⠉⠑⠎⠂⠀⠐⠹⠀⠀⠀⠀⠀⠀</w:t>
      </w:r>
    </w:p>
    <w:p w14:paraId="44054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⠓⠊⠣⠤⠞⠑⠡⠂⠀⠉⠕⠍⠍⠥⠝⠰⠽⠤⠃⠁⠎⠫⠀</w:t>
      </w:r>
    </w:p>
    <w:p w14:paraId="1A11B1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⠍⠕⠃⠊⠇⠑⠀⠎⠻⠧⠊⠉⠑⠀⠙⠑⠇⠊⠧⠻⠽⠀⠀⠀⠀⠀⠀⠀⠀⠀</w:t>
      </w:r>
    </w:p>
    <w:p w14:paraId="33DD9C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⠙⠁⠇⠊⠞⠊⠑⠎⠂⠀⠯⠀⠌⠗⠢⠛⠮⠝⠬⠀⠇⠔⠅⠁⠛⠑⠎⠀⠞⠕</w:t>
      </w:r>
    </w:p>
    <w:p w14:paraId="57C4BF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⠢⠞⠁⠇⠀⠓⠂⠇⠹⠀⠎⠻⠧⠊⠉⠑⠀⠏⠗⠕⠧⠊⠙⠻⠎⠀⠀⠀⠀⠀⠀</w:t>
      </w:r>
    </w:p>
    <w:p w14:paraId="31E52D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⠇⠔⠅⠁⠛⠑⠀⠾⠀⠠⠏⠊⠇⠇⠜⠀⠼⠁⠐⠜⠂⠀⠔⠉⠇⠥⠙⠬⠀⠿</w:t>
      </w:r>
    </w:p>
    <w:p w14:paraId="401FCE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⠜⠙⠤⠞⠕⠤⠗⠂⠡⠸⠌⠊⠎⠕⠇⠁⠞⠫⠀⠛⠗⠳⠏⠎⠀⠐⠣⠑⠲⠛⠲</w:t>
      </w:r>
    </w:p>
    <w:p w14:paraId="1F37DE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⠢⠁⠛⠻⠎⠂⠀⠍⠔⠕⠗⠊⠞⠊⠑⠎⠂⠀⠙⠑⠞⠁⠔⠑⠑⠎⠐⠜⠆⠀</w:t>
      </w:r>
    </w:p>
    <w:p w14:paraId="3D6503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⠓⠐⠜⠀⠎⠥⠏⠏⠕⠗⠞⠬⠀⠞⠜⠛⠑⠞⠫⠀⠁⠉⠰⠝⠎⠀⠞</w:t>
      </w:r>
    </w:p>
    <w:p w14:paraId="673CBD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⠀⠮⠀⠎⠏⠑⠉⠊⠋⠊⠉⠀⠏⠗⠕⠞⠑⠉⠰⠝⠀⠝⠑⠫⠎</w:t>
      </w:r>
    </w:p>
    <w:p w14:paraId="2038DC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⠁⠙⠕⠇⠑⠎⠉⠢⠞⠎⠸⠌⠽⠳⠹⠀⠾⠀⠁⠀⠙⠊⠖⠻⠢⠞⠊⠁⠇⠀</w:t>
      </w:r>
    </w:p>
    <w:p w14:paraId="406BD9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⠕⠁⠡⠀⠥⠎⠬⠀⠛⠢⠙⠻⠫⠀⠙⠊⠍⠢⠨⠝⠎⠀⠐⠣⠑⠜⠇⠽</w:t>
      </w:r>
    </w:p>
    <w:p w14:paraId="047455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⠿⠉⠫⠀⠍⠜⠗⠊⠁⠛⠑⠎⠂⠀⠁⠙⠕⠇⠑⠎⠉⠢⠞⠀⠀⠀⠀⠀⠀⠀</w:t>
      </w:r>
    </w:p>
    <w:p w14:paraId="7E0952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⠛⠝⠁⠝⠉⠊⠑⠎⠂⠀⠍⠊⠛⠗⠁⠰⠝⠀⠯⠀⠔⠞⠻⠎⠑⠉⠰⠝⠎</w:t>
      </w:r>
    </w:p>
    <w:p w14:paraId="46A27C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⠧⠥⠇⠝⠻⠁⠃⠊⠇⠊⠞⠊⠑⠎⠀⠔⠉⠇⠥⠙⠬⠀⠃⠁⠎⠫⠀⠕⠝⠀</w:t>
      </w:r>
    </w:p>
    <w:p w14:paraId="628E8F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⠭⠥⠁⠇⠀⠕⠗⠊⠢⠞⠁⠰⠝⠂⠀⠉⠁⠌⠑⠂⠀⠑⠹⠝⠊⠉⠰⠽⠂⠀</w:t>
      </w:r>
    </w:p>
    <w:p w14:paraId="123203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⠰⠽⠀⠯⠀⠕⠮⠗⠀⠧⠥⠇⠝⠻⠁⠃⠊⠇⠊⠞⠊⠑⠎⠐⠜⠆⠀</w:t>
      </w:r>
    </w:p>
    <w:p w14:paraId="23CD71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⠊⠐⠜⠀⠑⠌⠁⠃⠇⠊⠩⠬⠀⠁⠇⠻⠞⠀⠯⠀⠀⠀⠀⠀⠀⠀⠀</w:t>
      </w:r>
    </w:p>
    <w:p w14:paraId="1B87B2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⠀⠎⠽⠌⠑⠍⠎⠀⠞⠕⠀⠏⠗⠑⠧⠢⠞⠀⠯⠀⠀⠀⠀⠀</w:t>
      </w:r>
    </w:p>
    <w:p w14:paraId="3FE386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⠁⠋</w:t>
      </w:r>
    </w:p>
    <w:p w14:paraId="16A59AF7" w14:textId="77777777" w:rsidR="00490927" w:rsidRDefault="00490927">
      <w:pPr>
        <w:ind w:left="1440"/>
      </w:pPr>
    </w:p>
    <w:p w14:paraId="6A36A3A9" w14:textId="77777777" w:rsidR="00490927" w:rsidRDefault="00490927">
      <w:pPr>
        <w:ind w:left="1440"/>
      </w:pPr>
    </w:p>
    <w:p w14:paraId="4D3171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⠀⠎⠑⠭⠥⠁⠇⠀⠑⠭⠏⠇⠕⠊⠞⠁⠰⠝⠂⠀⠀⠀⠀⠀⠀</w:t>
      </w:r>
    </w:p>
    <w:p w14:paraId="7CDBEC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⠃⠥⠎⠑⠀⠯⠀⠓⠜⠁⠎⠎⠰⠞⠀⠯⠀⠢⠎⠥⠗⠑⠀⠀⠀⠀⠀⠀⠀</w:t>
      </w:r>
    </w:p>
    <w:p w14:paraId="1C0FC2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⠗⠕⠝⠞⠇⠔⠑⠀⠎⠻⠧⠊⠉⠑⠀⠏⠗⠕⠧⠊⠙⠻⠎⠂⠀⠔⠉⠇⠥⠙⠬</w:t>
      </w:r>
    </w:p>
    <w:p w14:paraId="23AA84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⠏⠕⠇⠊⠉⠑⠀⠯⠀⠎⠑⠉⠥⠗⠰⠽⠀⠿⠉⠑⠎⠂⠀⠜⠑⠀⠀⠀⠀⠀</w:t>
      </w:r>
    </w:p>
    <w:p w14:paraId="5FB5EF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⠔⠫⠂⠀⠏⠻⠎⠕⠝⠎⠀⠁⠞⠀⠗⠊⠎⠅⠀⠜⠑⠀⠔⠿⠍⠫⠀⠷⠀</w:t>
      </w:r>
    </w:p>
    <w:p w14:paraId="61BAE6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⠕⠗⠞⠬⠀⠡⠁⠝⠝⠑⠇⠎⠂⠀⠯⠀⠉⠕⠍⠏⠇⠁⠔⠞⠎⠄⠀⠀⠀</w:t>
      </w:r>
    </w:p>
    <w:p w14:paraId="5A340D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⠜⠑⠀⠕⠏⠻⠁⠰⠝⠁⠇⠲⠀⠀⠀⠀⠀⠀⠀⠀⠀⠀</w:t>
      </w:r>
    </w:p>
    <w:p w14:paraId="1A0428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⠫⠊⠥⠍⠀⠞⠕⠀⠇⠰⠛⠤⠞⠻⠍⠀⠍⠂⠎⠥⠗⠑⠎⠀⠺⠀⠀⠀</w:t>
      </w:r>
    </w:p>
    <w:p w14:paraId="2C90D6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⠑⠀⠁⠙⠧⠕⠉⠁⠉⠽⠀⠿⠀⠅⠑⠽⠀⠗⠑⠋⠻⠗⠁⠇⠀⠯⠀</w:t>
      </w:r>
    </w:p>
    <w:p w14:paraId="4B75C6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⠗⠙⠔⠁⠰⠝⠀⠌⠗⠥⠉⠞⠥⠗⠑⠎⠀⠞⠕⠀⠆⠀⠀⠀⠀⠀⠀⠀⠀</w:t>
      </w:r>
    </w:p>
    <w:p w14:paraId="004A3F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⠛⠝⠊⠵⠫⠀⠯⠀⠗⠑⠎⠳⠗⠉⠫⠀⠵⠀⠑⠎⠎⠢⠞⠊⠁⠇⠀⠀</w:t>
      </w:r>
    </w:p>
    <w:p w14:paraId="3B6E48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⠔⠉⠇⠥⠙⠬⠀⠐⠕⠤⠌⠕⠏⠀⠉⠗⠊⠎⠊⠎⠀⠀⠀</w:t>
      </w:r>
    </w:p>
    <w:p w14:paraId="10EABA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⠉⠢⠞⠗⠑⠎⠀⠐⠣⠠⠠⠕⠉⠍⠉⠐⠜⠂⠀⠀⠀⠀⠀</w:t>
      </w:r>
    </w:p>
    <w:p w14:paraId="17F949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⠑⠇⠞⠻⠎⠂⠀⠓⠑⠇⠏⠇⠔⠑⠎⠀⠯⠀⠗⠑⠋⠻⠗⠁⠇⠀⠀⠀⠀⠀⠀</w:t>
      </w:r>
    </w:p>
    <w:p w14:paraId="517368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⠆⠀⠎⠥⠏⠏⠕⠗⠞⠀⠞⠕⠀⠋⠫⠻⠁⠇⠂⠀⠀⠀⠀</w:t>
      </w:r>
    </w:p>
    <w:p w14:paraId="537B45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⠇⠕⠉⠁⠇⠀⠛⠕⠧⠻⠝⠰⠞⠎⠀⠞⠕⠀⠀⠀</w:t>
      </w:r>
    </w:p>
    <w:p w14:paraId="3B1F15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⠜⠞⠀⠑⠌⠁⠃⠇⠊⠩⠬⠀⠉⠕⠕⠗⠙⠔⠁⠞⠫⠀⠏⠗⠕⠞⠑⠉⠰⠝⠀</w:t>
      </w:r>
    </w:p>
    <w:p w14:paraId="3278AC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⠔⠉⠇⠥⠙⠬⠀⠁⠀⠗⠑⠎⠳⠗⠉⠫⠀⠎⠕⠉⠊⠁⠇</w:t>
      </w:r>
    </w:p>
    <w:p w14:paraId="5A8298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⠿⠉⠑⠆⠀⠎⠥⠏⠏⠕⠗⠞⠀⠞⠕⠀⠑⠍⠻⠛⠢⠉⠽⠀⠩⠑⠇⠞⠻⠎</w:t>
      </w:r>
    </w:p>
    <w:p w14:paraId="5F1A25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⠎⠥⠗⠧⠊⠧⠕⠗⠎⠀⠷⠠⠠⠛⠃⠧⠀⠯⠀⠧⠊⠕⠇⠰⠑⠀⠁⠛⠌⠀</w:t>
      </w:r>
    </w:p>
    <w:p w14:paraId="0918DE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⠂⠀⠯⠀⠿⠀⠮⠀⠏⠗⠕⠧⠊⠨⠝⠀⠷⠀⠇⠑⠛⠁⠇⠀⠀⠀⠀⠀⠀⠀</w:t>
      </w:r>
    </w:p>
    <w:p w14:paraId="1A27E2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⠯⠀⠏⠎⠽⠡⠕⠤⠎⠕⠉⠊⠁⠇⠀⠉⠳⠝⠎⠑⠇⠇⠬⠆</w:t>
      </w:r>
    </w:p>
    <w:p w14:paraId="0726FA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⠁⠃⠇⠊⠩⠬⠀⠁⠇⠞⠻⠝⠁⠞⠊⠧⠑⠀⠉⠜⠑⠀⠿⠀⠡⠝⠀⠀⠀⠀</w:t>
      </w:r>
    </w:p>
    <w:p w14:paraId="7D75CC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⠥⠇⠁⠰⠝⠎⠀⠞⠀⠏⠗⠊⠕⠗⠊⠞⠊⠵⠑⠀⠮⠀⠃⠑⠌⠀⠀⠀⠀</w:t>
      </w:r>
    </w:p>
    <w:p w14:paraId="2B45CC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⠑⠌⠀⠷⠀⠮⠀⠡⠆⠀⠑⠌⠁⠃⠇⠊⠩⠬⠀⠀⠀⠀⠀⠀⠀⠀⠀⠀⠀</w:t>
      </w:r>
    </w:p>
    <w:p w14:paraId="2FCE5B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⠗⠑⠓⠢⠎⠊⠧⠑⠀⠠⠠⠍⠓⠏⠎⠎⠀⠎⠽⠌⠑⠍⠎⠀⠾⠀⠀⠀</w:t>
      </w:r>
    </w:p>
    <w:p w14:paraId="1A9114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⠗⠗⠑⠎⠏⠕⠝⠙⠬⠀⠋⠔⠁⠝⠉⠊⠁⠇⠀⠯⠀⠓⠥⠍⠁⠝⠀⠀⠀⠀</w:t>
      </w:r>
    </w:p>
    <w:p w14:paraId="4ABA2A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⠎⠂⠀⠔⠞⠑⠛⠗⠁⠞⠫⠀⠔⠀⠮⠀⠓⠂⠇⠹⠀⠀⠀⠀⠀</w:t>
      </w:r>
    </w:p>
    <w:p w14:paraId="630A02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⠁⠛</w:t>
      </w:r>
    </w:p>
    <w:p w14:paraId="120EA92B" w14:textId="77777777" w:rsidR="00490927" w:rsidRDefault="00490927">
      <w:pPr>
        <w:ind w:left="1440"/>
      </w:pPr>
    </w:p>
    <w:p w14:paraId="577C80BB" w14:textId="77777777" w:rsidR="00490927" w:rsidRDefault="00490927">
      <w:pPr>
        <w:ind w:left="1440"/>
      </w:pPr>
    </w:p>
    <w:p w14:paraId="5E6362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⠀⠞⠕⠀⠁⠙⠙⠗⠑⠎⠎⠀⠍⠢⠞⠁⠇⠀⠓⠂⠇⠹⠀⠝⠑⠫⠎</w:t>
      </w:r>
    </w:p>
    <w:p w14:paraId="25D6BB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⠇⠔⠅⠀⠾⠀⠠⠏⠊⠇⠇⠜⠀⠼⠁⠐⠜⠆⠀⠯⠀⠎⠥⠏⠏⠕⠗⠞⠀⠀</w:t>
      </w:r>
    </w:p>
    <w:p w14:paraId="39D74C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⠮⠀⠙⠑⠧⠑⠇⠕⠏⠰⠞⠀⠷⠀⠡⠤⠋⠗⠇⠽⠂⠀⠋⠁⠍⠊⠇⠽⠤</w:t>
      </w:r>
    </w:p>
    <w:p w14:paraId="13A7F2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⠫⠀⠯⠀⠁⠛⠑⠤⠎⠢⠎⠊⠞⠊⠧⠑⠀⠠⠠⠛⠃⠧⠀⠀⠀⠀⠀</w:t>
      </w:r>
    </w:p>
    <w:p w14:paraId="2D217E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⠀⠯⠀⠗⠑⠎⠏⠕⠝⠎⠑⠀⠎⠻⠧⠊⠉⠑⠎⠀⠞⠕⠀⠀⠀</w:t>
      </w:r>
    </w:p>
    <w:p w14:paraId="790C01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⠀⠮⠀⠎⠏⠑⠉⠊⠋⠊⠉⠀⠝⠑⠫⠎⠀⠷⠀⠡⠝⠀⠯⠀⠀</w:t>
      </w:r>
    </w:p>
    <w:p w14:paraId="5C9DC9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⠢⠁⠛⠫⠀⠎⠥⠗⠧⠊⠧⠕⠗⠎⠀⠷⠀⠎⠑⠭⠥⠁⠇⠀⠯⠀⠀⠀⠀⠀</w:t>
      </w:r>
    </w:p>
    <w:p w14:paraId="2C3781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⠛⠃⠧⠲⠀⠠⠮⠀⠠⠥⠝⠊⠞⠫⠀⠠⠝⠁⠰⠝⠎⠀⠺⠀⠁⠇⠀⠀⠀⠀</w:t>
      </w:r>
    </w:p>
    <w:p w14:paraId="686FA3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⠇⠜⠛⠑⠤⠎⠉⠁⠇⠑⠀⠎⠕⠉⠊⠁⠇⠀⠝⠕⠗⠍⠎⠀</w:t>
      </w:r>
    </w:p>
    <w:p w14:paraId="1DD99E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⠝⠛⠑⠀⠯⠀⠎⠕⠉⠊⠁⠇⠀⠙⠊⠁⠇⠕⠛⠥⠑⠀⠀⠀⠀⠀⠀⠀⠀⠀</w:t>
      </w:r>
    </w:p>
    <w:p w14:paraId="40976F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⠍⠏⠁⠊⠛⠝⠎⠀⠃⠁⠎⠫⠀⠕⠝⠀⠆⠓⠁⠧⠊⠳⠗⠁⠇⠀⠀⠀⠀⠀</w:t>
      </w:r>
    </w:p>
    <w:p w14:paraId="0C9DAB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⠎⠊⠣⠞⠎⠀⠯⠀⠍⠕⠝⠊⠞⠕⠗⠀⠍⠂⠎⠥⠗⠑⠎⠀⠕⠝⠀⠀⠀⠀⠀</w:t>
      </w:r>
    </w:p>
    <w:p w14:paraId="17CF5F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⠞⠊⠉⠁⠇⠀⠏⠗⠕⠞⠑⠉⠰⠝⠀⠊⠎⠎⠥⠑⠎⠀⠔⠉⠇⠥⠙⠬⠀</w:t>
      </w:r>
    </w:p>
    <w:p w14:paraId="0994E9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⠛⠃⠧⠂⠀⠛⠢⠙⠻⠀⠝⠕⠗⠍⠎⠂⠀⠧⠊⠕⠇⠰⠑⠀⠁⠛⠌⠀⠀⠀</w:t>
      </w:r>
    </w:p>
    <w:p w14:paraId="30E0D5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⠂⠀⠉⠁⠌⠑⠤⠗⠑⠇⠁⠞⠫⠀⠧⠊⠕⠇⠰⠑⠂⠀⠮⠀⠐⠗⠎⠀⠷⠀</w:t>
      </w:r>
    </w:p>
    <w:p w14:paraId="3C71BD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⠇⠛⠃⠞⠟⠊⠀⠉⠕⠍⠍⠥⠝⠰⠽⠂⠀⠏⠻⠎⠕⠝⠎⠀⠾⠀⠀⠀⠀⠀</w:t>
      </w:r>
    </w:p>
    <w:p w14:paraId="727794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⠯⠀⠕⠮⠗⠀⠍⠜⠛⠔⠁⠇⠊⠵⠫⠀⠛⠗⠳⠏⠎</w:t>
      </w:r>
    </w:p>
    <w:p w14:paraId="707F49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⠇⠔⠅⠀⠾⠀⠠⠏⠊⠇⠇⠜⠀⠼⠙⠐⠜⠲⠀⠀⠀⠀⠀⠀⠀⠀⠀⠀⠀⠀</w:t>
      </w:r>
    </w:p>
    <w:p w14:paraId="5E2CA2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⠝⠀⠫⠥⠉⠁⠰⠝⠂⠀⠮⠀⠠⠥⠝⠊⠞⠫⠀⠠⠝⠁⠰⠝⠎⠀⠺⠀</w:t>
      </w:r>
    </w:p>
    <w:p w14:paraId="7156C5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⠵⠑⠀⠌⠥⠙⠢⠞⠎⠄⠀⠗⠑⠞⠥⠗⠝⠀⠞⠕⠀⠀⠀⠀</w:t>
      </w:r>
    </w:p>
    <w:p w14:paraId="28DE1D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⠂⠀⠎⠁⠋⠑⠛⠥⠜⠙⠬⠀⠞⠂⠡⠻⠎⠂⠀⠌⠥⠙⠢⠞⠎⠀⠯</w:t>
      </w:r>
    </w:p>
    <w:p w14:paraId="6C20C7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⠮⠀⠋⠁⠍⠊⠇⠊⠑⠎⠂⠀⠯⠀⠎⠥⠏⠏⠕⠗⠞⠀⠞⠕⠀⠡⠝⠀⠞⠕⠀</w:t>
      </w:r>
    </w:p>
    <w:p w14:paraId="4086B7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⠞⠡⠀⠥⠏⠀⠿⠀⠇⠕⠌⠀⠫⠥⠉⠁⠰⠝⠲⠀⠀⠀⠀⠀⠀⠀⠀⠀⠀⠀</w:t>
      </w:r>
    </w:p>
    <w:p w14:paraId="0B3EAB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⠩⠕⠗⠞⠀⠞⠻⠍⠂⠀⠞⠑⠡⠝⠊⠉⠁⠇⠀⠯⠀⠀⠀⠀⠀</w:t>
      </w:r>
    </w:p>
    <w:p w14:paraId="7E4AC5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⠞⠻⠊⠁⠇⠀⠎⠥⠏⠏⠕⠗⠞⠀⠞⠕⠀⠛⠕⠧⠻⠝⠰⠞⠀⠺⠀⠀⠀⠀</w:t>
      </w:r>
    </w:p>
    <w:p w14:paraId="15812E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⠀⠕⠝⠀⠙⠑⠧⠑⠇⠕⠏⠬⠀⠠⠛⠥⠊⠙⠑⠇⠔⠑⠎⠀⠕⠝⠀</w:t>
      </w:r>
    </w:p>
    <w:p w14:paraId="17D4C4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⠡⠕⠕⠇⠀⠗⠑⠕⠏⠑⠝⠊⠝⠛⠲⠼⠋⠑⠀⠠⠁⠀⠗⠑⠇⠁⠞⠫⠀⠀</w:t>
      </w:r>
    </w:p>
    <w:p w14:paraId="588206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⠁⠃⠇⠑⠀⠌⠗⠁⠞⠑⠛⠽⠀⠺⠀⠔⠉⠇⠥⠙⠑⠀⠒⠎⠊⠙⠻⠁⠰⠝</w:t>
      </w:r>
    </w:p>
    <w:p w14:paraId="0F4C1D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⠁⠓</w:t>
      </w:r>
    </w:p>
    <w:p w14:paraId="76156DDA" w14:textId="77777777" w:rsidR="00490927" w:rsidRDefault="00490927">
      <w:pPr>
        <w:ind w:left="1440"/>
      </w:pPr>
    </w:p>
    <w:p w14:paraId="2F242BAC" w14:textId="77777777" w:rsidR="00490927" w:rsidRDefault="00490927">
      <w:pPr>
        <w:ind w:left="1440"/>
      </w:pPr>
    </w:p>
    <w:p w14:paraId="19AC39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⠎⠁⠋⠑⠀⠞⠗⠁⠝⠎⠏⠕⠗⠞⠁⠰⠝⠀⠿⠀⠌⠥⠙⠢⠞⠎⠀⠯⠀⠀</w:t>
      </w:r>
    </w:p>
    <w:p w14:paraId="7F25EE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⠂⠡⠻⠎⠀⠞⠕⠀⠗⠑⠞⠥⠗⠝⠀⠞⠕⠀⠸⠮⠀⠎⠡⠕⠕⠇⠎⠂⠀⠀⠀</w:t>
      </w:r>
    </w:p>
    <w:p w14:paraId="6D4B48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⠑⠟⠥⠊⠏⠰⠞⠂⠀⠉⠇⠂⠝⠬⠀⠎⠥⠏⠏⠇⠊⠑⠎⠀⠿⠀⠀</w:t>
      </w:r>
    </w:p>
    <w:p w14:paraId="7C2BE0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⠎⠂⠀⠯⠀⠝⠑⠺⠀⠕⠗⠀⠗⠑⠋⠥⠗⠃⠊⠩⠫⠀⠺⠁⠞⠻⠀</w:t>
      </w:r>
    </w:p>
    <w:p w14:paraId="3A4FA7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⠎⠁⠝⠊⠞⠁⠰⠝⠀⠔⠋⠗⠁⠌⠗⠥⠉⠞⠥⠗⠑⠀⠔⠀⠕⠗⠙⠻⠀⠀</w:t>
      </w:r>
    </w:p>
    <w:p w14:paraId="1CDE6F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⠕⠏⠻⠁⠞⠑⠀⠎⠁⠋⠑⠇⠽⠂⠀⠵⠀⠺⠑⠇⠇⠀⠵⠀⠀⠀⠀⠀⠀</w:t>
      </w:r>
    </w:p>
    <w:p w14:paraId="1C7AB5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⠊⠰⠝⠁⠇⠀⠲⠔⠋⠑⠉⠰⠝⠀⠍⠂⠎⠥⠗⠑⠎⠀⠿⠀⠀⠀⠀⠀⠀</w:t>
      </w:r>
    </w:p>
    <w:p w14:paraId="2A88DD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⠎⠀⠑⠍⠏⠇⠕⠽⠫⠀⠵⠀⠟⠥⠜⠁⠝⠞⠔⠑⠀⠀⠀⠀⠀⠀⠀</w:t>
      </w:r>
    </w:p>
    <w:p w14:paraId="5FAD05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⠢⠞⠗⠑⠎⠲⠀⠠⠕⠮⠗⠀⠎⠡⠕⠕⠇⠀⠗⠑⠕⠏⠢⠬⠀⠀⠀⠀⠀⠀⠀</w:t>
      </w:r>
    </w:p>
    <w:p w14:paraId="0BC715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⠊⠙⠻⠁⠰⠝⠎⠀⠔⠉⠇⠥⠙⠑⠀⠁⠙⠚⠥⠌⠰⠞⠎⠀⠞⠕⠀⠮⠀⠀</w:t>
      </w:r>
    </w:p>
    <w:p w14:paraId="6F929E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⠁⠙⠑⠍⠊⠉⠀⠉⠁⠇⠢⠙⠜⠂⠀⠗⠫⠥⠉⠰⠝⠀⠔⠀⠀⠀⠀⠀⠀⠀</w:t>
      </w:r>
    </w:p>
    <w:p w14:paraId="66D2FF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⠇⠊⠐⠙⠎⠂⠀⠇⠰⠛⠻⠀⠎⠡⠕⠕⠇⠀⠓⠳⠗⠎⠯⠀⠀⠀⠀⠀⠀⠀</w:t>
      </w:r>
    </w:p>
    <w:p w14:paraId="479FB8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⠎⠎⠊⠃⠇⠽⠮⠀⠔⠞⠗⠕⠙⠥⠉⠰⠝⠀⠷⠁⠀⠩⠊⠋⠞⠀⠀⠀⠀⠀</w:t>
      </w:r>
    </w:p>
    <w:p w14:paraId="55675E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⠀⠞⠕⠀⠉⠁⠞⠡⠀⠥⠏⠀⠕⠝⠀⠇⠕⠌⠀⠐⠞⠀⠯⠀⠞⠕⠀</w:t>
      </w:r>
    </w:p>
    <w:p w14:paraId="7990A6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⠫⠥⠉⠑⠀⠉⠇⠁⠎⠎⠀⠎⠊⠵⠑⠎⠀⠔⠀⠁⠀⠎⠕⠉⠊⠁⠇⠀⠀⠀⠀</w:t>
      </w:r>
    </w:p>
    <w:p w14:paraId="3D409A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⠞⠁⠝⠉⠬⠀⠒⠞⠑⠭⠞⠲⠀⠠⠱⠊⠇⠑⠀⠮⠀⠋⠫⠻⠁⠇⠀⠀⠀⠀⠀</w:t>
      </w:r>
    </w:p>
    <w:p w14:paraId="726562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⠊⠎⠀⠗⠑⠎⠏⠕⠝⠎⠊⠃⠇⠑⠀⠿⠀⠇⠊⠋⠞⠬⠀⠮</w:t>
      </w:r>
    </w:p>
    <w:p w14:paraId="3671DD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495DD2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⠙⠁⠀⠀⠀⠀⠀⠀⠀⠀⠀⠀⠀</w:t>
      </w:r>
    </w:p>
    <w:p w14:paraId="2F59D8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⠇⠕⠎⠥⠗⠑⠀⠷⠀⠎⠡⠕⠕⠇⠎⠂⠀⠮⠀⠀⠀⠀⠀⠀⠀⠀⠀⠀⠀</w:t>
      </w:r>
    </w:p>
    <w:p w14:paraId="24CBAC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⠃⠊⠇⠰⠽⠀⠿⠀⠗⠑⠤⠕⠏⠢⠬⠀⠎⠡⠕⠕⠇⠎⠀⠀</w:t>
      </w:r>
    </w:p>
    <w:p w14:paraId="34B51D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⠙⠑⠎⠀⠾⠀⠇⠕⠉⠁⠇⠀⠛⠕⠧⠻⠝⠰⠞⠲⠠⠹⠥⠎⠂⠀⠀⠀</w:t>
      </w:r>
    </w:p>
    <w:p w14:paraId="232DC3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⠊⠞⠫⠀⠠⠝⠁⠰⠝⠎⠀⠞⠑⠡⠝⠊⠉⠁⠇⠀⠎⠥⠏⠏⠕⠗⠞</w:t>
      </w:r>
    </w:p>
    <w:p w14:paraId="2DB6E7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⠏⠗⠊⠕⠗⠊⠞⠊⠵⠑⠀⠇⠕⠉⠁⠇⠀⠧⠜⠊⠁⠰⠝⠎⠀⠷⠀⠀⠀⠀</w:t>
      </w:r>
    </w:p>
    <w:p w14:paraId="5CE4CE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⠀⠕⠏⠢⠬⠀⠯⠀⠗⠑⠤⠉⠇⠕⠎⠬⠀⠙⠑⠏⠢⠙⠬⠀⠕⠝⠀</w:t>
      </w:r>
    </w:p>
    <w:p w14:paraId="50D399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⠗⠊⠎⠅⠀⠒⠎⠊⠙⠻⠁⠰⠝⠎⠀⠯⠀⠓⠕⠞⠎⠏⠕⠞⠀⠀</w:t>
      </w:r>
    </w:p>
    <w:p w14:paraId="60A69E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⠁⠞⠥⠎⠲⠀⠠⠭⠀⠺⠀⠁⠇⠀⠐⠺⠀⠾⠀⠀⠀⠀⠀⠀⠀⠀⠀⠀⠀⠀⠀</w:t>
      </w:r>
    </w:p>
    <w:p w14:paraId="73298B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⠝⠊⠉⠊⠏⠁⠇⠊⠞⠊⠑⠎⠀⠞⠕⠀⠃⠥⠊⠇⠙⠀⠸⠮⠀⠀⠀⠀⠀⠀</w:t>
      </w:r>
    </w:p>
    <w:p w14:paraId="1BDD94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⠁⠊</w:t>
      </w:r>
    </w:p>
    <w:p w14:paraId="1EA227B5" w14:textId="77777777" w:rsidR="00490927" w:rsidRDefault="00490927">
      <w:pPr>
        <w:ind w:left="1440"/>
      </w:pPr>
    </w:p>
    <w:p w14:paraId="4DDA1D2D" w14:textId="77777777" w:rsidR="00490927" w:rsidRDefault="00490927">
      <w:pPr>
        <w:ind w:left="1440"/>
      </w:pPr>
    </w:p>
    <w:p w14:paraId="439E19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⠞⠕⠀⠊⠍⠏⠇⠑⠰⠞⠀⠮⠀⠛⠥⠊⠙⠑⠇⠔⠑⠎⠲⠀</w:t>
      </w:r>
    </w:p>
    <w:p w14:paraId="234C8D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⠥⠃⠇⠊⠉⠀⠔⠿⠍⠁⠰⠝⠀⠉⠁⠍⠏⠁⠊⠛⠝⠎⠀⠕⠝⠀⠀⠀⠀⠀</w:t>
      </w:r>
    </w:p>
    <w:p w14:paraId="4ACBAE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⠀⠎⠁⠋⠑⠞⠽⠀⠍⠂⠎⠥⠗⠑⠎⠀⠯⠀⠇⠕⠉⠁⠇⠊⠵⠫⠀</w:t>
      </w:r>
    </w:p>
    <w:p w14:paraId="02F20D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⠉⠅⠤⠞⠕⠤⠠⠎⠡⠕⠕⠇⠀⠉⠁⠍⠏⠁⠊⠛⠝⠎⠀⠺⠀⠁⠊⠍⠀</w:t>
      </w:r>
    </w:p>
    <w:p w14:paraId="1AF395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⠕⠧⠻⠉⠕⠍⠑⠀⠉⠕⠍⠍⠥⠝⠰⠽⠀⠒⠉⠻⠝⠎⠀⠯⠀⠀⠀⠀⠀</w:t>
      </w:r>
    </w:p>
    <w:p w14:paraId="0DCDCB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⠔⠊⠍⠊⠵⠑⠀⠇⠰⠛⠤⠞⠻⠍⠀⠙⠗⠕⠏⠳⠞⠎⠲⠀⠠⠐⠱⠀⠀⠀⠀</w:t>
      </w:r>
    </w:p>
    <w:p w14:paraId="2B104D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⠂⠎⠊⠃⠇⠑⠀⠛⠊⠧⠢⠀⠔⠋⠑⠉⠰⠝⠀⠏⠗⠑⠧⠢⠰⠝⠀⠀⠀⠀⠀</w:t>
      </w:r>
    </w:p>
    <w:p w14:paraId="2B79A2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⠊⠙⠻⠁⠰⠝⠎⠂⠀⠮⠀⠏⠗⠕⠧⠊⠨⠝⠀⠷⠀⠎⠡⠕⠕⠇⠀⠀⠀⠀</w:t>
      </w:r>
    </w:p>
    <w:p w14:paraId="74555C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⠇⠎⠀⠺⠀⠆⠀⠎⠥⠏⠏⠕⠗⠞⠫⠀⠞⠕⠀⠢⠉⠳⠗⠁⠛⠑⠀⠡⠝⠀</w:t>
      </w:r>
    </w:p>
    <w:p w14:paraId="09C157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⠉⠕⠍⠑⠀⠞⠕⠀⠎⠡⠕⠕⠇⠀⠯⠀⠢⠎⠥⠗⠑⠀⠞⠀⠮⠽⠀⠓⠀</w:t>
      </w:r>
    </w:p>
    <w:p w14:paraId="5952F9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⠀⠇⠂⠌⠀⠐⠕⠀⠛⠙⠀⠍⠂⠇⠀⠏⠻⠀⠐⠙⠲⠀⠀⠀⠀⠀⠀⠀⠀⠀</w:t>
      </w:r>
    </w:p>
    <w:p w14:paraId="5F3187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⠎⠽⠡⠕⠎⠕⠉⠊⠁⠇⠀⠁⠊⠙⠀⠞⠕⠀⠡⠝⠀⠯⠀⠞⠂⠡⠻⠎⠀⠺</w:t>
      </w:r>
    </w:p>
    <w:p w14:paraId="0A301B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⠉⠗⠊⠞⠊⠉⠁⠇⠀⠔⠀⠍⠊⠞⠊⠛⠁⠞⠬⠀⠮⠀⠍⠢⠞⠁⠇⠀⠀⠀</w:t>
      </w:r>
    </w:p>
    <w:p w14:paraId="728B66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⠊⠍⠏⠁⠉⠞⠎⠀⠷⠀⠮⠀⠇⠕⠉⠅⠙⠪⠝⠲⠀⠀⠀⠀⠀⠀⠀</w:t>
      </w:r>
    </w:p>
    <w:p w14:paraId="68D877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⠱⠢⠀⠮⠀⠎⠡⠕⠕⠇⠎⠀⠗⠑⠤⠕⠏⠢⠂⠀⠸⠍⠀⠞⠂⠡⠻⠎</w:t>
      </w:r>
    </w:p>
    <w:p w14:paraId="536A0F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⠒⠉⠻⠝⠫⠀⠁⠃⠀⠓⠪⠀⠮⠽⠀⠺⠀⠢⠎⠥⠗⠑⠀⠀⠀⠀⠀⠀⠀</w:t>
      </w:r>
    </w:p>
    <w:p w14:paraId="26E079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⠋⠑⠞⠽⠂⠀⠵⠀⠐⠮⠀⠊⠎⠀⠁⠀⠇⠁⠉⠅⠀⠷⠀⠎⠁⠋⠑⠞⠽⠀</w:t>
      </w:r>
    </w:p>
    <w:p w14:paraId="0C9CA7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⠯⠀⠎⠥⠏⠏⠇⠊⠑⠎⠲⠀⠠⠱⠁⠞⠀⠊⠋⠀⠮⠀⠀⠀</w:t>
      </w:r>
    </w:p>
    <w:p w14:paraId="70D479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⠑⠉⠰⠝⠀⠎⠏⠗⠂⠙⠎⠂⠀⠱⠕⠀⠺⠀⠏⠗⠕⠧⠊⠙⠑⠀⠀⠀⠀⠀</w:t>
      </w:r>
    </w:p>
    <w:p w14:paraId="224AF2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⠑⠇⠏⠦⠴⠀⠀⠀⠀⠀⠀⠀⠀⠀⠀⠀⠀⠀⠀⠀⠀⠀⠀⠀⠀⠀⠀⠀⠀⠀⠀</w:t>
      </w:r>
    </w:p>
    <w:p w14:paraId="303976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⠗⠊⠶⠻⠫⠀⠁⠝⠀⠫⠥⠉⠁⠰⠝⠀⠉⠗⠊⠎⠊⠎⠂⠀⠎⠡⠕⠕⠇</w:t>
      </w:r>
    </w:p>
    <w:p w14:paraId="277E11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⠀⠯⠀⠉⠊⠧⠊⠇⠀⠎⠕⠉⠊⠑⠞⠽⠀⠺⠀⠆⠀</w:t>
      </w:r>
    </w:p>
    <w:p w14:paraId="2A73D9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⠉⠳⠗⠁⠛⠫⠀⠞⠕⠀⠑⠭⠏⠇⠕⠗⠑⠀⠕⠏⠏⠕⠗⠞⠥⠝⠊⠞⠊⠑⠎</w:t>
      </w:r>
    </w:p>
    <w:p w14:paraId="3978C6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⠋⠻⠫⠀⠃⠽⠀⠮⠀⠝⠑⠺⠀⠎⠡⠕⠕⠇⠀⠕⠏⠻⠁⠞⠬⠀⠍⠕⠙⠑⠇</w:t>
      </w:r>
    </w:p>
    <w:p w14:paraId="6963FB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⠍⠁⠅⠑⠀⠎⠏⠑⠉⠊⠋⠊⠉⠀⠊⠍⠏⠗⠕⠧⠑⠰⠞⠎⠂⠀⠀⠀⠀</w:t>
      </w:r>
    </w:p>
    <w:p w14:paraId="3BB770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⠞⠁⠅⠬⠀⠁⠙⠧⠁⠝⠞⠁⠛⠑⠀⠷⠀⠎⠍⠁⠇⠇⠻⠀⠀</w:t>
      </w:r>
    </w:p>
    <w:p w14:paraId="075926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⠁⠎⠎⠀⠎⠊⠵⠑⠎⠀⠞⠕⠀⠍⠕⠧⠑⠀⠞⠪⠜⠙⠎⠀⠡⠤⠀⠀⠀⠀</w:t>
      </w:r>
    </w:p>
    <w:p w14:paraId="0227F1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⠢⠞⠗⠫⠀⠇⠑⠜⠝⠬⠀⠐⠣⠐⠏⠊⠉⠥⠇⠜⠇⠽⠀⠀⠀⠀⠀⠀⠀⠀⠀</w:t>
      </w:r>
    </w:p>
    <w:p w14:paraId="516850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⠃⠚</w:t>
      </w:r>
    </w:p>
    <w:p w14:paraId="29E73301" w14:textId="77777777" w:rsidR="00490927" w:rsidRDefault="00490927">
      <w:pPr>
        <w:ind w:left="1440"/>
      </w:pPr>
    </w:p>
    <w:p w14:paraId="259C688F" w14:textId="77777777" w:rsidR="00490927" w:rsidRDefault="00490927">
      <w:pPr>
        <w:ind w:left="1440"/>
      </w:pPr>
    </w:p>
    <w:p w14:paraId="7C63FC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⠕⠗⠞⠁⠝⠞⠀⠿⠀⠡⠝⠀⠾⠀⠲⠁⠃⠊⠇⠊⠞⠊⠑⠎⠐⠜⠂⠀⠯</w:t>
      </w:r>
    </w:p>
    <w:p w14:paraId="22D8EB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⠗⠫⠥⠉⠑⠀⠛⠢⠙⠻⠤⠃⠁⠎⠫⠀⠧⠊⠕⠇⠰⠑⠀⠯⠀⠀⠀⠀⠀</w:t>
      </w:r>
    </w:p>
    <w:p w14:paraId="76CC5C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⠇⠇⠽⠬⠲⠀⠀⠀⠀⠀⠀⠀⠀⠀⠀⠀⠀⠀⠀⠀⠀⠀⠀⠀⠀⠀⠀⠀⠀⠀</w:t>
      </w:r>
    </w:p>
    <w:p w14:paraId="190C86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⠗⠀⠠⠏⠊⠇⠇⠜⠀⠼⠃⠂⠀⠏⠗⠊⠕⠗⠊⠞⠊⠵⠬⠀⠮⠀⠀</w:t>
      </w:r>
    </w:p>
    <w:p w14:paraId="10866B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⠰⠽⠀⠷⠀⠧⠊⠞⠁⠇⠀⠎⠻⠧⠊⠉⠑⠎⠀⠺⠀⠀⠀⠀⠀⠀⠀⠀</w:t>
      </w:r>
    </w:p>
    <w:p w14:paraId="0FD93C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⠞⠊⠛⠁⠞⠑⠀⠮⠀⠊⠍⠏⠁⠉⠞⠀⠷⠀⠮⠀⠇⠕⠉⠅⠙⠪⠝⠀⠯⠀</w:t>
      </w:r>
    </w:p>
    <w:p w14:paraId="1C01DE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⠲⠞⠁⠝⠉⠬⠀⠍⠂⠎⠥⠗⠑⠎⠲⠀⠠⠭⠀⠺⠀⠁⠇⠀⠀</w:t>
      </w:r>
    </w:p>
    <w:p w14:paraId="0ED129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⠑⠇⠏⠀⠞⠕⠀⠁⠧⠻⠞⠀⠋⠥⠗⠮⠗⠀⠙⠁⠍⠁⠛⠑⠀⠞⠕⠀⠀⠀⠀</w:t>
      </w:r>
    </w:p>
    <w:p w14:paraId="092739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⠻⠧⠊⠉⠑⠀⠏⠗⠕⠧⠊⠨⠝⠀⠯⠀⠗⠑⠇⠁⠞⠫⠀⠀</w:t>
      </w:r>
    </w:p>
    <w:p w14:paraId="40D06D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⠇⠇⠳⠞⠀⠕⠝⠀⠮⠀⠎⠥⠗⠧⠊⠧⠁⠇⠂⠀⠙⠑⠧⠑⠇⠕⠏⠰⠞⠀</w:t>
      </w:r>
    </w:p>
    <w:p w14:paraId="17044F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⠏⠗⠕⠞⠑⠉⠰⠝⠀⠷⠀⠮⠀⠏⠕⠏⠥⠇⠁⠰⠝⠂⠀⠾⠀⠁⠀⠀⠀⠀</w:t>
      </w:r>
    </w:p>
    <w:p w14:paraId="1B675F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⠀⠋⠕⠉⠥⠎⠀⠕⠝⠀⠏⠻⠎⠕⠝⠎⠀⠾⠀⠀⠀⠀⠀⠀⠀</w:t>
      </w:r>
    </w:p>
    <w:p w14:paraId="67C8F6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⠂⠀⠠⠙⠁⠇⠊⠞⠎⠂⠀⠑⠇⠙⠻⠇⠽⠀⠏⠂⠀⠏</w:t>
      </w:r>
    </w:p>
    <w:p w14:paraId="239D67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⠳⠞⠀⠇⠑⠛⠁⠇⠀⠊⠙⠢⠞⠰⠽⠂⠀⠗⠑⠋⠥⠛⠑⠑⠎⠂⠀⠀⠀⠀⠀</w:t>
      </w:r>
    </w:p>
    <w:p w14:paraId="68A4D5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⠎⠀⠯⠀⠸⠮⠀⠋⠁⠍⠊⠇⠊⠑⠎⠂⠀⠀⠀⠀⠀⠀⠀⠀⠀</w:t>
      </w:r>
    </w:p>
    <w:p w14:paraId="16A182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⠔⠕⠗⠊⠞⠊⠑⠎⠂⠀⠡⠝⠂⠀⠺⠕⠍⠢⠀⠯⠀⠕⠮⠗⠀⠀⠀⠀⠀⠀⠀</w:t>
      </w:r>
    </w:p>
    <w:p w14:paraId="4D1841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⠛⠗⠳⠏⠎⠲⠠⠞⠕⠀⠁⠡⠊⠑⠧⠑⠀⠹⠂⠀⠀⠀</w:t>
      </w:r>
    </w:p>
    <w:p w14:paraId="3687D7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⠏⠗⠕⠞⠑⠉⠰⠝⠀⠍⠂⠎⠥⠗⠑⠎⠀⠯⠀⠎⠕⠉⠊⠁⠇</w:t>
      </w:r>
    </w:p>
    <w:p w14:paraId="145D3F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⠁⠉⠗⠀⠠⠏⠊⠇⠇⠜⠀⠼⠃⠀⠺⠀⠛⠊⠧⠑⠀⠀⠀⠀</w:t>
      </w:r>
    </w:p>
    <w:p w14:paraId="586A7C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⠁⠇⠀⠁⠞⠞⠢⠰⠝⠀⠯⠀⠏⠗⠊⠕⠗⠰⠽⠀⠞⠕⠀⠀⠀⠀⠀</w:t>
      </w:r>
    </w:p>
    <w:p w14:paraId="082602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⠬⠀⠇⠕⠉⠁⠇⠀⠁⠥⠹⠕⠗⠊⠞⠊⠑⠎⠂⠀⠀⠀⠀⠀⠀</w:t>
      </w:r>
    </w:p>
    <w:p w14:paraId="354715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⠔⠀⠓⠊⠣⠀⠙⠢⠎⠰⠽⠀⠏⠻⠊⠤⠥⠗⠃⠁⠝⠂</w:t>
      </w:r>
    </w:p>
    <w:p w14:paraId="02FF30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⠇⠥⠍⠀⠯⠀⠕⠮⠗⠀⠎⠑⠞⠞⠬⠎⠂⠀⠾⠀⠔⠉⠗⠂⠎⠬⠀⠀⠀⠀⠀</w:t>
      </w:r>
    </w:p>
    <w:p w14:paraId="12EBA8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⠊⠇⠰⠽⠀⠞⠕⠀⠮⠀⠎⠕⠉⠊⠕⠤⠑⠉⠕⠝⠕⠍⠊⠉⠀</w:t>
      </w:r>
    </w:p>
    <w:p w14:paraId="75B688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⠀⠷⠀⠠⠠⠉⠕⠧⠊⠙⠤⠼⠁⠊⠲⠀⠀⠀⠀⠀⠀⠀⠀⠀⠀⠀</w:t>
      </w:r>
    </w:p>
    <w:p w14:paraId="769AB0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⠊⠞⠫⠀⠠⠝⠁⠰⠝⠎⠀⠞⠑⠡⠝⠊⠉⠁⠇⠀⠎⠥⠏⠏⠕⠗⠞</w:t>
      </w:r>
    </w:p>
    <w:p w14:paraId="2773FD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⠏⠗⠊⠕⠗⠊⠞⠊⠵⠑⠀⠇⠕⠉⠁⠇⠀⠧⠜⠊⠁⠰⠝⠎⠀⠷⠀⠀⠀⠀</w:t>
      </w:r>
    </w:p>
    <w:p w14:paraId="27DC36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⠕⠕⠇⠀⠕⠏⠢⠬⠀⠯⠀⠗⠑⠤⠉⠇⠕⠎⠬⠀⠙⠑⠏⠢⠙⠬⠀⠕⠝⠀</w:t>
      </w:r>
    </w:p>
    <w:p w14:paraId="461934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⠃⠁</w:t>
      </w:r>
    </w:p>
    <w:p w14:paraId="50120F7F" w14:textId="77777777" w:rsidR="00490927" w:rsidRDefault="00490927">
      <w:pPr>
        <w:ind w:left="1440"/>
      </w:pPr>
    </w:p>
    <w:p w14:paraId="5FE94936" w14:textId="77777777" w:rsidR="00490927" w:rsidRDefault="00490927">
      <w:pPr>
        <w:ind w:left="1440"/>
      </w:pPr>
    </w:p>
    <w:p w14:paraId="13AA80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⠗⠊⠎⠅⠀⠒⠎⠊⠙⠻⠁⠰⠝⠎⠀⠯⠀⠓⠕⠞⠎⠏⠕⠞⠀⠀</w:t>
      </w:r>
    </w:p>
    <w:p w14:paraId="0F1BE6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⠁⠞⠥⠎⠲⠀⠀⠀⠀⠀⠀⠀⠀⠀⠀⠀⠀⠀⠀⠀⠀⠀⠀⠀⠀⠀⠀⠀⠀⠀⠀</w:t>
      </w:r>
    </w:p>
    <w:p w14:paraId="3C6004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⠞⠂⠡⠻⠎⠀⠀⠀⠀⠀⠀⠀⠀⠀⠀⠀</w:t>
      </w:r>
    </w:p>
    <w:p w14:paraId="4A9F2F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⠍⠫⠊⠥⠍⠀⠞⠕⠀⠇⠰⠛⠀⠞⠻⠍⠂⠀⠎⠥⠏⠏⠕⠗⠞</w:t>
      </w:r>
    </w:p>
    <w:p w14:paraId="57FC30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⠛⠕⠧⠻⠝⠰⠞⠀⠺⠀⠔⠉⠇⠥⠙⠑⠀⠗⠁⠇⠇⠽⠬⠀⠐⠏⠝⠻⠎</w:t>
      </w:r>
    </w:p>
    <w:p w14:paraId="00CF9C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⠁⠙⠙⠗⠑⠎⠎⠀⠮⠀⠑⠭⠞⠢⠎⠊⠧⠑⠀⠋⠥⠝⠙⠬⠀⠛⠁⠏⠀</w:t>
      </w:r>
    </w:p>
    <w:p w14:paraId="37B03E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⠢⠻⠁⠞⠫⠀⠃⠽⠀⠎⠡⠕⠕⠇⠀⠉⠇⠕⠎⠥⠗⠑⠂⠀⠏⠇⠥⠎⠀⠀⠀</w:t>
      </w:r>
    </w:p>
    <w:p w14:paraId="7F6D37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⠁⠝⠨⠝⠀⠯⠀⠉⠗⠂⠰⠝⠀⠷⠀⠝⠑⠺⠀⠁⠇⠞⠻⠝⠁⠞⠊⠧⠑</w:t>
      </w:r>
    </w:p>
    <w:p w14:paraId="1BF2E7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⠞⠨⠑⠀⠫⠥⠉⠁⠰⠝⠀⠞⠕⠕⠇⠎⠀⠞⠕⠀⠆⠀⠙⠑⠏⠇⠕⠽⠫⠀⠀</w:t>
      </w:r>
    </w:p>
    <w:p w14:paraId="50AAA9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⠋⠀⠯⠀⠱⠢⠀⠎⠡⠕⠕⠇⠎⠀⠝⠑⠫⠀⠞⠕⠀⠆⠀⠗⠑⠤⠀⠀⠀⠀⠀</w:t>
      </w:r>
    </w:p>
    <w:p w14:paraId="3E3FF3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⠕⠎⠫⠂⠀⠯⠸⠌⠕⠗⠀⠞⠕⠀⠎⠥⠏⠏⠕⠗⠞⠀⠍⠊⠭⠫⠀⠀⠀⠀</w:t>
      </w:r>
    </w:p>
    <w:p w14:paraId="367469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⠙⠁⠇⠰⠽⠀⠫⠥⠉⠁⠰⠝⠀⠔⠀⠁⠀⠎⠕⠉⠊⠁⠇⠀⠲⠞⠁⠝⠉⠬</w:t>
      </w:r>
    </w:p>
    <w:p w14:paraId="2B0D8B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⠑⠭⠞⠲⠠⠹⠀⠍⠁⠽⠀⠔⠉⠇⠥⠙⠑⠀⠓⠕⠍⠑⠀⠇⠑⠜⠝⠬⠀⠀</w:t>
      </w:r>
    </w:p>
    <w:p w14:paraId="41AF01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⠉⠅⠎⠂⠀⠗⠁⠙⠊⠕⠂⠀⠠⠠⠞⠧⠀⠯⠀⠍⠕⠃⠊⠇⠑⠀⠏⠓⠐⠕</w:t>
      </w:r>
    </w:p>
    <w:p w14:paraId="71DC59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⠜⠝⠬⠀⠏⠗⠕⠛⠗⠁⠍⠍⠑⠎⠀⠯⠀⠙⠊⠛⠊⠞⠁⠇⠀⠇⠑⠜⠝⠬</w:t>
      </w:r>
    </w:p>
    <w:p w14:paraId="2D6013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⠕⠇⠎⠲⠠⠘⠮⠀⠍⠕⠙⠁⠇⠊⠞⠊⠑⠎⠀⠺⠀⠛⠊⠧⠑⠀⠀⠀⠀⠀</w:t>
      </w:r>
    </w:p>
    <w:p w14:paraId="59CF57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⠁⠇⠀⠒⠎⠊⠙⠻⠁⠰⠝⠀⠞⠕⠀⠡⠝⠀⠔⠀⠗⠑⠍⠕⠞⠑⠀</w:t>
      </w:r>
    </w:p>
    <w:p w14:paraId="026D7C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⠰⠝⠎⠂⠀⠡⠝⠀⠾⠀⠲⠁⠃⠊⠇⠊⠞⠊⠑⠎⠀⠯⠀⠘⠹⠀⠋⠀</w:t>
      </w:r>
    </w:p>
    <w:p w14:paraId="3D45DE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⠏⠕⠏⠥⠇⠁⠰⠝⠎⠲⠀⠠⠝⠑⠛⠕⠞⠊⠁⠰⠝⠎</w:t>
      </w:r>
    </w:p>
    <w:p w14:paraId="3C684B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⠞⠑⠇⠑⠉⠕⠍⠀⠏⠗⠕⠧⠊⠙⠻⠎⠀⠺⠀⠁⠊⠍⠀⠞⠕⠀⠀⠀⠀⠀</w:t>
      </w:r>
    </w:p>
    <w:p w14:paraId="082AE2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⠋⠗⠑⠑⠀⠁⠒⠑⠎⠎⠀⠞⠕⠀⠁⠇⠇⠀⠕⠝⠇⠔⠑⠀</w:t>
      </w:r>
    </w:p>
    <w:p w14:paraId="704958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⠀⠯⠀⠓⠂⠇⠹⠀⠗⠑⠎⠳⠗⠉⠑⠎⠀⠿⠀⠮⠀⠢⠞⠊⠗⠑</w:t>
      </w:r>
    </w:p>
    <w:p w14:paraId="48DFCE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⠲⠀⠠⠉⠁⠏⠁⠉⠰⠽⠀⠃⠥⠊⠇⠙⠬⠀⠯⠀⠀⠀⠀⠀</w:t>
      </w:r>
    </w:p>
    <w:p w14:paraId="4D0654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⠎⠽⠌⠑⠍⠎⠀⠿⠀⠞⠂⠡⠻⠎⠀⠺⠀⠢⠁⠃⠇⠑⠀⠀</w:t>
      </w:r>
    </w:p>
    <w:p w14:paraId="06F1CD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⠍⠀⠞⠕⠀⠥⠎⠑⠀⠕⠝⠇⠔⠑⠀⠗⠑⠎⠳⠗⠉⠑⠎⠀⠯⠀⠠⠠⠊⠉⠞</w:t>
      </w:r>
    </w:p>
    <w:p w14:paraId="055E77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⠲⠞⠨⠑⠀⠇⠑⠜⠝⠬⠲⠀⠠⠞⠕⠀⠓⠑⠇⠏⠀⠌⠥⠙⠢⠞⠎⠀⠀⠀</w:t>
      </w:r>
    </w:p>
    <w:p w14:paraId="14089F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⠞⠡⠀⠥⠏⠀⠾⠀⠇⠕⠌⠀⠇⠑⠜⠝⠬⠀⠐⠞⠂⠀⠁⠝⠀⠀⠀⠀⠀⠀</w:t>
      </w:r>
    </w:p>
    <w:p w14:paraId="29CBBF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⠇⠻⠁⠞⠫⠀⠇⠑⠜⠝⠬⠀⠉⠥⠗⠗⠊⠉⠥⠇⠥⠍⠀⠯⠀⠀⠀⠀⠀</w:t>
      </w:r>
    </w:p>
    <w:p w14:paraId="0871CC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⠃⠃</w:t>
      </w:r>
    </w:p>
    <w:p w14:paraId="10D0A1E8" w14:textId="77777777" w:rsidR="00490927" w:rsidRDefault="00490927">
      <w:pPr>
        <w:ind w:left="1440"/>
      </w:pPr>
    </w:p>
    <w:p w14:paraId="2EDFFF06" w14:textId="77777777" w:rsidR="00490927" w:rsidRDefault="00490927">
      <w:pPr>
        <w:ind w:left="1440"/>
      </w:pPr>
    </w:p>
    <w:p w14:paraId="624756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⠫⠀⠇⠑⠜⠝⠬⠀⠯⠀⠞⠂⠡⠬⠀⠍⠁⠞⠻⠊⠁⠇⠎⠀⠺⠀⠆</w:t>
      </w:r>
    </w:p>
    <w:p w14:paraId="65CB9E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⠫⠲⠀⠠⠗⠑⠉⠕⠛⠝⠊⠵⠬⠀⠞⠀⠮⠀⠏⠯⠑⠍⠊⠉⠀</w:t>
      </w:r>
    </w:p>
    <w:p w14:paraId="4F817F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⠀⠀⠀⠀⠀⠀⠀⠀⠀⠀⠀⠀⠀⠀⠀⠀⠀⠀⠀⠀⠀⠀⠀⠀⠀⠀⠀⠀</w:t>
      </w:r>
    </w:p>
    <w:p w14:paraId="35F870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⠑⠲⠀⠠⠠⠏⠊⠇⠇⠜⠀⠠⠠⠊⠊⠊⠀⠤⠀⠀⠀⠀⠀⠀⠀⠀⠀</w:t>
      </w:r>
    </w:p>
    <w:p w14:paraId="1705D2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⠑⠉⠕⠝⠕⠍⠊⠉⠀⠠⠠⠗⠑⠎⠏⠕⠝⠎⠑⠀⠠⠠⠯⠀⠀⠀⠀⠀⠀⠀</w:t>
      </w:r>
    </w:p>
    <w:p w14:paraId="557464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⠉⠕⠧⠻⠽⠀⠀⠀⠀⠀⠀⠀⠀⠀⠀⠀⠀⠀⠀⠀⠀⠀⠀⠀⠀⠀⠀⠀</w:t>
      </w:r>
    </w:p>
    <w:p w14:paraId="6D3AA9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⠋⠲⠀⠠⠠⠎⠥⠍⠍⠜⠽⠀⠠⠠⠷⠀⠀⠀⠀⠀⠀⠀⠀</w:t>
      </w:r>
    </w:p>
    <w:p w14:paraId="7E905C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⠑⠉⠕⠝⠕⠍⠊⠉⠀⠠⠠⠗⠑⠎⠏⠕⠝⠎⠑⠀⠠⠠⠯⠀⠀⠀⠀⠀⠀⠀</w:t>
      </w:r>
    </w:p>
    <w:p w14:paraId="034274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⠉⠕⠧⠻⠽⠀⠠⠠⠡⠁⠇⠇⠢⠛⠑⠎⠀⠀⠀⠀⠀⠀⠀⠀⠀⠀⠀⠀</w:t>
      </w:r>
    </w:p>
    <w:p w14:paraId="277D76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⠞⠑⠉⠞⠬⠀⠠⠚⠕⠃⠎⠂⠀⠠⠎⠍⠁⠇⠇⠀⠯⠀⠀⠀⠀⠀</w:t>
      </w:r>
    </w:p>
    <w:p w14:paraId="13311D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⠫⠊⠥⠍⠤⠠⠎⠊⠵⠫⠀⠠⠢⠞⠻⠏⠗⠊⠎⠑⠎⠂⠀⠯⠀⠀⠀⠀⠀⠀</w:t>
      </w:r>
    </w:p>
    <w:p w14:paraId="5E4E55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⠁⠇⠀⠠⠎⠑⠉⠞⠕⠗⠀⠠⠐⠺⠻⠎⠀⠠⠮⠀⠏⠯⠑⠍⠊⠉⠀⠀</w:t>
      </w:r>
    </w:p>
    <w:p w14:paraId="7E3946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⠙⠑⠑⠏⠇⠽⠀⠲⠗⠥⠏⠞⠫⠀⠃⠕⠹⠀⠎⠥⠏⠏⠇⠽⠀⠯⠀⠀</w:t>
      </w:r>
    </w:p>
    <w:p w14:paraId="765584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⠍⠯⠀⠎⠊⠙⠑⠎⠀⠷⠀⠮⠀⠑⠉⠕⠝⠕⠍⠽⠂⠀⠗⠑⠎⠥⠇⠞⠬⠀</w:t>
      </w:r>
    </w:p>
    <w:p w14:paraId="49BE13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⠙⠑⠧⠁⠌⠁⠞⠬⠀⠊⠍⠏⠁⠉⠞⠎⠀⠕⠝⠀⠚⠕⠃⠎⠀⠯⠀⠀⠀⠀</w:t>
      </w:r>
    </w:p>
    <w:p w14:paraId="1C0EBB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⠎⠲⠀⠠⠁⠀⠌⠥⠙⠽⠀⠒⠙⠥⠉⠞⠫⠀⠃⠽⠀⠀</w:t>
      </w:r>
    </w:p>
    <w:p w14:paraId="7C2B6A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⠗⠁⠌⠗⠁⠀⠠⠃⠁⠝⠅⠀⠩⠪⠫⠀⠞⠀⠼⠋⠁⠀⠀⠀</w:t>
      </w:r>
    </w:p>
    <w:p w14:paraId="28ADC6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⠷⠀⠃⠥⠎⠔⠑⠎⠎⠑⠎⠀⠉⠇⠕⠎⠫⠀⠢⠞⠊⠗⠑⠇⠽⠀</w:t>
      </w:r>
    </w:p>
    <w:p w14:paraId="2DA49F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⠗⠬⠀⠮⠀⠔⠊⠞⠊⠁⠇⠀⠇⠕⠉⠅⠙⠪⠝⠂⠀⠗⠑⠎⠥⠇⠞⠬⠀⠔</w:t>
      </w:r>
    </w:p>
    <w:p w14:paraId="1F7F0F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⠗⠫⠥⠉⠰⠝⠀⠔⠀⠑⠉⠕⠝⠕⠍⠊⠉⠀⠁⠉⠞⠊⠧⠊⠞⠊⠑⠎⠀⠀</w:t>
      </w:r>
    </w:p>
    <w:p w14:paraId="68848D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⠼⠛⠉⠲⠓⠀⠏⠻⠉⠢⠞⠼⠋⠋⠀⠯⠀⠑⠌⠊⠍⠁⠞⠫⠀⠚⠕⠃⠀</w:t>
      </w:r>
    </w:p>
    <w:p w14:paraId="402AF7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⠎⠎⠑⠎⠀⠷⠀⠆⠞⠀⠼⠁⠲⠃⠀⠯⠀⠼⠃⠀⠀⠀⠀⠀⠀⠀⠀⠀⠀⠀</w:t>
      </w:r>
    </w:p>
    <w:p w14:paraId="4B6CD9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⠇⠇⠊⠕⠝⠲⠼⠋⠛⠀⠀⠀⠀⠀⠀⠀⠀⠀⠀⠀⠀⠀⠀⠀⠀⠀⠀⠀⠀⠀</w:t>
      </w:r>
    </w:p>
    <w:p w14:paraId="29F236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⠑⠲⠁⠲⠀⠠⠠⠚⠕⠃⠎⠀⠀⠀⠀⠀⠀⠀⠀⠀⠀⠀⠀⠀⠀⠀⠀</w:t>
      </w:r>
    </w:p>
    <w:p w14:paraId="4C1893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⠠⠉⠕⠧⠊⠙⠤⠼⠁⠊⠀⠊⠍⠏⠁⠉⠞⠀⠕⠝⠀⠚⠕⠃⠎⠀</w:t>
      </w:r>
    </w:p>
    <w:p w14:paraId="65D652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⠋⠑⠇⠞⠀⠺⠊⠙⠑⠇⠽⠀⠤⠀⠁⠉⠗⠀⠁⠇⠇⠀⠎⠑⠉⠞⠕⠗⠎</w:t>
      </w:r>
    </w:p>
    <w:p w14:paraId="6A3708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⠑⠉⠕⠝⠕⠍⠽⠀⠯⠀⠎⠑⠛⠰⠞⠎⠀⠷⠀⠎⠕⠉⠊⠑⠞⠽⠲⠀</w:t>
      </w:r>
    </w:p>
    <w:p w14:paraId="5C3D24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⠙⠬⠀⠐⠕⠀⠔⠀⠋⠊⠧⠑⠀⠐⠣⠼⠃⠁⠲⠑⠀⠀⠀⠀⠀⠀</w:t>
      </w:r>
    </w:p>
    <w:p w14:paraId="30B6E8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⠃⠉</w:t>
      </w:r>
    </w:p>
    <w:p w14:paraId="73FDD842" w14:textId="77777777" w:rsidR="00490927" w:rsidRDefault="00490927">
      <w:pPr>
        <w:ind w:left="1440"/>
      </w:pPr>
    </w:p>
    <w:p w14:paraId="6C5E41F4" w14:textId="77777777" w:rsidR="00490927" w:rsidRDefault="00490927">
      <w:pPr>
        <w:ind w:left="1440"/>
      </w:pPr>
    </w:p>
    <w:p w14:paraId="77150F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⠐⠜⠀⠷⠀⠁⠇⠇⠀⠚⠕⠃⠎⠀⠔⠀⠠⠝⠑⠏⠁⠇⠂⠀⠀⠀⠀</w:t>
      </w:r>
    </w:p>
    <w:p w14:paraId="7E08FD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⠊⠎⠀⠮⠀⠉⠨⠞⠗⠽⠄⠎⠀⠇⠜⠛⠑⠌⠀⠀</w:t>
      </w:r>
    </w:p>
    <w:p w14:paraId="39E69B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⠳⠗⠉⠑⠀⠷⠀⠑⠍⠏⠇⠕⠽⠰⠞⠲⠀⠠⠍⠀⠹⠁⠝⠀⠓⠁⠇⠋⠀⠀⠀</w:t>
      </w:r>
    </w:p>
    <w:p w14:paraId="5EE339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⠑⠛⠲⠃⠀⠏⠻⠉⠢⠞⠐⠜⠀⠷⠀⠚⠕⠃⠎⠀⠔⠀⠀⠀⠀⠀⠀⠀⠀</w:t>
      </w:r>
    </w:p>
    <w:p w14:paraId="4E140B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⠜⠑⠀⠓⠑⠇⠙⠀⠃⠽⠀⠺⠕⠍⠑⠝⠲⠼⠋⠓</w:t>
      </w:r>
    </w:p>
    <w:p w14:paraId="721087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⠱⠕⠇⠑⠎⠁⠇⠑⠀⠯⠀⠗⠑⠞⠁⠊⠇⠀⠞⠗⠁⠙⠑⠀⠊⠎⠀⠮⠀⠀⠀</w:t>
      </w:r>
    </w:p>
    <w:p w14:paraId="7F19AE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⠕⠝⠙⠤⠇⠜⠛⠑⠌⠀⠑⠍⠏⠇⠕⠽⠻⠂⠀⠏⠗⠕⠧⠊⠙⠬⠀⠀⠀</w:t>
      </w:r>
    </w:p>
    <w:p w14:paraId="1750E7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⠛⠲⠑⠀⠏⠻⠉⠢⠞⠀⠷⠀⠚⠕⠃⠎⠀⠐⠣⠼⠙⠙⠀⠏⠻⠉⠢⠞⠀⠀</w:t>
      </w:r>
    </w:p>
    <w:p w14:paraId="15D26E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⠐⠜⠆⠀⠋⠕⠇⠇⠪⠫⠀⠃⠽⠀⠼⠁⠑⠲⠁⠀⠏⠻⠉⠢⠞⠀⠷⠀</w:t>
      </w:r>
    </w:p>
    <w:p w14:paraId="44DFE6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⠕⠃⠎⠀⠔⠀⠍⠁⠝⠥⠋⠁⠉⠞⠥⠗⠬⠀⠐⠣⠼⠉⠉⠀⠏⠻⠉⠢⠞⠀⠀</w:t>
      </w:r>
    </w:p>
    <w:p w14:paraId="5C9CC5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⠐⠜⠆⠀⠼⠁⠉⠲⠓⠀⠏⠻⠉⠢⠞⠀⠔⠀⠒⠌⠗⠥⠉⠰⠝⠀⠀⠀</w:t>
      </w:r>
    </w:p>
    <w:p w14:paraId="054FD4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⠁⠁⠲⠉⠀⠏⠻⠉⠢⠞⠀⠺⠕⠍⠢⠐⠜⠆⠀⠼⠛⠲⠊⠀⠏⠻⠉⠢⠞</w:t>
      </w:r>
    </w:p>
    <w:p w14:paraId="628E5E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⠫⠥⠉⠁⠰⠝⠀⠐⠣⠼⠙⠑⠲⠑⠀⠏⠻⠉⠢⠞⠀⠺⠕⠍⠢⠐⠜⠆⠀⠀</w:t>
      </w:r>
    </w:p>
    <w:p w14:paraId="0AC4EC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⠲⠃⠀⠏⠻⠉⠢⠞⠀⠔⠀⠞⠳⠗⠊⠎⠍⠀⠐⠣⠔⠉⠇⠥⠙⠬⠀⠀⠀⠀</w:t>
      </w:r>
    </w:p>
    <w:p w14:paraId="3FABB8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⠕⠍⠍⠕⠙⠁⠰⠝⠀⠯⠀⠋⠕⠕⠙⠀⠎⠻⠧⠊⠉⠑⠎⠐⠜⠀⠀⠀⠀⠀</w:t>
      </w:r>
    </w:p>
    <w:p w14:paraId="39C53F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⠙⠑⠀⠏⠻⠉⠢⠞⠀⠺⠕⠍⠢⠐⠜⠆⠀⠯⠀⠼⠙⠲⠑⠀⠏⠻⠉⠢⠞</w:t>
      </w:r>
    </w:p>
    <w:p w14:paraId="5F1E67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⠞⠗⠁⠝⠎⠏⠕⠗⠞⠁⠰⠝⠀⠯⠀⠌⠕⠗⠁⠛⠑⠀⠐⠣⠼⠚⠲⠃⠀⠀</w:t>
      </w:r>
    </w:p>
    <w:p w14:paraId="2C6DCB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⠺⠕⠍⠑⠝⠐⠜⠲⠼⠋⠊⠀⠠⠎⠊⠭⠀⠷⠀⠘⠮⠀⠞⠕⠏⠀</w:t>
      </w:r>
    </w:p>
    <w:p w14:paraId="0B2DF8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⠊⠀⠠⠊⠍⠍⠀⠯⠀⠎⠐⠑⠑⠀⠇⠕⠎⠎⠀⠷⠀⠚⠕⠃⠎⠀⠁⠉⠗⠀</w:t>
      </w:r>
    </w:p>
    <w:p w14:paraId="7DA488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⠂⠀⠲⠏⠗⠕⠏⠕⠗⠰⠝⠁⠞⠑⠇⠽⠀⠁⠖⠑⠉⠞⠬⠀⠀</w:t>
      </w:r>
    </w:p>
    <w:p w14:paraId="2C1BED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⠐⠺⠻⠎⠂⠀⠽⠳⠹⠂⠀⠺⠕⠍⠢⠂⠂⠀⠠⠙⠁⠇⠊⠞⠎⠂</w:t>
      </w:r>
    </w:p>
    <w:p w14:paraId="466D58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⠊⠛⠢⠳⠎⠀⠏⠑⠕⠏⠇⠑⠎⠀⠯⠀⠏⠻⠎⠕⠝⠎⠀⠾⠀⠀⠀⠀⠀⠀</w:t>
      </w:r>
    </w:p>
    <w:p w14:paraId="6BE754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⠂⠀⠊⠀⠠⠎⠊⠛⠝⠊⠋⠊⠉⠁⠝⠞⠀⠀⠀⠀⠀⠀</w:t>
      </w:r>
    </w:p>
    <w:p w14:paraId="2498DE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⠫⠥⠉⠰⠝⠀⠔⠀⠗⠑⠍⠊⠞⠞⠨⠑⠎⠀⠞⠕⠀⠠⠝⠑⠏⠁⠇⠂⠀⠀⠀</w:t>
      </w:r>
    </w:p>
    <w:p w14:paraId="178DF2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⠊⠃⠥⠞⠬⠀⠞⠕⠀⠗⠫⠥⠉⠫⠀⠓⠳⠎⠑⠓⠕⠇⠙⠀⠀⠀⠀⠀⠀</w:t>
      </w:r>
    </w:p>
    <w:p w14:paraId="3BAC3E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⠕⠍⠑⠎⠀⠯⠀⠊⠍⠏⠁⠉⠞⠬⠀⠇⠊⠧⠑⠇⠊⠓⠕⠕⠙⠎⠂⠀⠊⠀</w:t>
      </w:r>
    </w:p>
    <w:p w14:paraId="59F0BD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⠁⠃⠊⠇⠰⠽⠀⠷⠀⠠⠠⠍⠎⠍⠠⠑⠎⠀⠞⠕⠀⠎⠥⠌⠁⠔⠀⠀⠀⠀</w:t>
      </w:r>
    </w:p>
    <w:p w14:paraId="03A45D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⠻⠁⠰⠝⠎⠂⠀⠗⠑⠎⠥⠇⠞⠬⠀⠔⠀⠃⠥⠎⠊⠰⠎⠀⠀⠀⠀⠀⠀⠀</w:t>
      </w:r>
    </w:p>
    <w:p w14:paraId="539A65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⠃⠙</w:t>
      </w:r>
    </w:p>
    <w:p w14:paraId="653C4AC2" w14:textId="77777777" w:rsidR="00490927" w:rsidRDefault="00490927">
      <w:pPr>
        <w:ind w:left="1440"/>
      </w:pPr>
    </w:p>
    <w:p w14:paraId="550CE04C" w14:textId="77777777" w:rsidR="00490927" w:rsidRDefault="00490927">
      <w:pPr>
        <w:ind w:left="1440"/>
      </w:pPr>
    </w:p>
    <w:p w14:paraId="6A05AC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⠕⠎⠥⠗⠑⠎⠀⠯⠀⠇⠂⠙⠬⠀⠞⠕⠀⠋⠥⠗⠮⠗⠀⠇⠰⠛⠤⠞⠻⠍</w:t>
      </w:r>
    </w:p>
    <w:p w14:paraId="76A69D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⠕⠃⠀⠇⠕⠎⠎⠑⠎⠀⠯⠀⠙⠑⠏⠗⠑⠎⠎⠫⠀⠑⠉⠕⠝⠕⠍⠊⠉⠀⠀</w:t>
      </w:r>
    </w:p>
    <w:p w14:paraId="70EABB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⠪⠹⠂⠀⠊⠀⠠⠊⠍⠏⠢⠙⠬⠀⠥⠝⠑⠍⠏⠇⠕⠽⠰⠞⠀⠀⠀⠀⠀⠀</w:t>
      </w:r>
    </w:p>
    <w:p w14:paraId="78353E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⠙⠥⠑⠀⠞⠕⠀⠇⠕⠌⠀⠚⠕⠃⠎⠀⠯⠀⠁⠝⠀⠀⠀⠀⠀</w:t>
      </w:r>
    </w:p>
    <w:p w14:paraId="2DA72B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⠇⠥⠭⠀⠷⠀⠝⠑⠺⠀⠐⠺⠻⠎⠀⠯⠀⠗⠑⠞⠥⠗⠝⠬⠀⠀⠀⠀⠀⠀</w:t>
      </w:r>
    </w:p>
    <w:p w14:paraId="014103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⠎⠂⠀⠑⠭⠁⠉⠻⠃⠁⠞⠫⠀⠃⠽⠀⠁⠀⠀⠀⠀⠀⠀⠀⠀</w:t>
      </w:r>
    </w:p>
    <w:p w14:paraId="362380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⠕⠝⠝⠑⠉⠞⠀⠔⠀⠎⠅⠊⠇⠇⠎⠀⠝⠑⠫⠫⠀⠧⠻⠎⠥⠎⠀⠀⠀⠀</w:t>
      </w:r>
    </w:p>
    <w:p w14:paraId="0B0006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⠅⠊⠇⠇⠎⠀⠁⠧⠁⠊⠇⠁⠃⠇⠑⠂⠀⠊⠀⠠⠢⠎⠥⠗⠬⠀⠮⠀⠀⠀⠀</w:t>
      </w:r>
    </w:p>
    <w:p w14:paraId="1B170F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⠋⠑⠞⠽⠀⠷⠀⠐⠺⠻⠎⠀⠯⠀⠒⠎⠥⠍⠻⠎⠀⠵⠀⠃⠥⠎⠊⠰⠎⠀</w:t>
      </w:r>
    </w:p>
    <w:p w14:paraId="5EB525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⠥⠍⠑⠎⠂⠀⠎⠥⠏⠏⠕⠗⠞⠬⠀⠮⠀⠕⠝⠛⠕⠬⠀⠓⠂⠇⠹⠀⠀</w:t>
      </w:r>
    </w:p>
    <w:p w14:paraId="665A20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⠯⠀⠏⠗⠕⠞⠑⠉⠞⠬⠀⠎⠥⠌⠁⠔⠁⠃⠇⠑⠀⠀⠀</w:t>
      </w:r>
    </w:p>
    <w:p w14:paraId="2A9EFA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⠗⠑⠉⠕⠧⠻⠽⠲⠀⠀⠀⠀⠀⠀⠀⠀⠀⠀⠀⠀⠀⠀⠀</w:t>
      </w:r>
    </w:p>
    <w:p w14:paraId="300DBA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⠑⠧⠢⠀⠎⠑⠉⠞⠕⠗⠎⠀⠤⠀⠱⠀⠔⠀⠞⠕⠞⠁⠇⠀⠀⠀⠀⠀⠀</w:t>
      </w:r>
    </w:p>
    <w:p w14:paraId="19C62C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⠑⠀⠼⠑⠲⠑⠀⠍⠊⠇⠇⠊⠕⠝⠀⠐⠺⠻⠎⠼⠛⠚⠤⠜⠑⠀⠀</w:t>
      </w:r>
    </w:p>
    <w:p w14:paraId="629641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⠊⠫⠀⠵⠀⠁⠞⠀⠍⠕⠌⠀⠗⠊⠎⠅⠀⠙⠥⠑⠀⠞⠕⠀⠮⠀</w:t>
      </w:r>
    </w:p>
    <w:p w14:paraId="395F83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⠝⠙⠑⠍⠊⠉⠲⠼⠛⠁⠀⠀⠀⠀⠀⠀⠀⠀⠀⠀⠀⠀⠀⠀⠀⠀⠀⠀⠀⠀</w:t>
      </w:r>
    </w:p>
    <w:p w14:paraId="2039BF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627E22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⠙⠉⠀⠀⠀⠀⠀⠀⠀⠀⠀⠀⠀</w:t>
      </w:r>
    </w:p>
    <w:p w14:paraId="1C0755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⠊⠛⠥⠗⠑⠀⠼⠁⠀⠒⠀⠠⠠⠓⠊⠣⠑⠌⠀⠀⠀⠀⠀⠀⠀⠀⠀</w:t>
      </w:r>
    </w:p>
    <w:p w14:paraId="605683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⠑⠍⠏⠇⠕⠽⠬⠀⠠⠠⠎⠑⠉⠞⠕⠗⠎⠀⠠⠠⠔⠀⠠⠠⠝⠑⠏⠁⠇⠀</w:t>
      </w:r>
    </w:p>
    <w:p w14:paraId="7200A7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⠋⠊⠛⠥⠗⠑⠎⠀⠠⠠⠜⠑⠀⠠⠠⠔⠀⠠⠠⠍⠊⠇⠇⠊⠕⠝⠎⠀</w:t>
      </w:r>
    </w:p>
    <w:p w14:paraId="1E2816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⠷⠀⠠⠠⠚⠕⠃⠎⠐⠜⠀⠦⠀⠀⠀⠀⠀⠀⠀⠀⠀⠀⠀⠀⠀⠀⠀⠀⠀⠀</w:t>
      </w:r>
    </w:p>
    <w:p w14:paraId="02EB5D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⠑⠚⠚⠀⠼⠉⠚⠚⠚⠀⠼⠃⠑⠚⠚⠀⠼⠃⠚⠚⠚⠀⠼⠁⠑⠚⠚⠀</w:t>
      </w:r>
    </w:p>
    <w:p w14:paraId="1A74FB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⠚⠚⠚⠀⠼⠑⠚⠚⠀⠠⠦⠀⠀⠀⠀⠀⠀⠀⠀⠀⠀⠀⠀⠀⠀⠀⠀⠀⠀⠀</w:t>
      </w:r>
    </w:p>
    <w:p w14:paraId="14D7C4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⠱⠕⠇⠑⠎⠁⠇⠑⠀⠈⠯⠀⠀⠀⠀⠀</w:t>
      </w:r>
    </w:p>
    <w:p w14:paraId="34A5FB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⠝⠥⠋⠁⠉⠞⠥⠗⠬⠀⠠⠒⠌⠗⠥⠉⠰⠝⠀⠠⠫⠥⠉⠁⠰⠝⠀⠀⠀</w:t>
      </w:r>
    </w:p>
    <w:p w14:paraId="5EB460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⠳⠗⠊⠎⠍⠀⠠⠞⠗⠁⠝⠎⠏⠕⠗⠞⠁⠰⠝⠀⠗⠑⠞⠁⠊⠇⠀⠀⠀⠀</w:t>
      </w:r>
    </w:p>
    <w:p w14:paraId="48ECD3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⠙⠑⠀⠯⠀⠌⠕⠗⠁⠛⠑⠀⠀⠀⠀⠀⠀⠀⠀⠀⠀⠀⠀⠀⠀⠀⠀⠀⠀</w:t>
      </w:r>
    </w:p>
    <w:p w14:paraId="4087AB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⠃⠑</w:t>
      </w:r>
    </w:p>
    <w:p w14:paraId="2FCC64BD" w14:textId="77777777" w:rsidR="00490927" w:rsidRDefault="00490927">
      <w:pPr>
        <w:ind w:left="1440"/>
      </w:pPr>
    </w:p>
    <w:p w14:paraId="4F416274" w14:textId="77777777" w:rsidR="00490927" w:rsidRDefault="00490927">
      <w:pPr>
        <w:ind w:left="1440"/>
      </w:pPr>
    </w:p>
    <w:p w14:paraId="1A6AD4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⠕⠍⠢⠀⠸⠲⠠⠨⠍⠨⠃⠨⠱⠀⠦⠀⠠⠞⠕⠞⠁⠇⠀⠀⠀⠀⠀⠀</w:t>
      </w:r>
    </w:p>
    <w:p w14:paraId="0F5513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⠳⠗⠉⠑⠒⠀⠠⠗⠑⠏⠕⠗⠞⠀⠕⠝⠀⠮⠀⠠⠝⠑⠏⠁⠇⠀⠀⠀⠀⠀</w:t>
      </w:r>
    </w:p>
    <w:p w14:paraId="4DCF1C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⠁⠃⠳⠗⠀⠠⠿⠉⠑⠀⠠⠎⠥⠗⠧⠑⠽⠀⠼⠃⠚⠁⠛⠸⠌⠼⠁⠓⠀⠀</w:t>
      </w:r>
    </w:p>
    <w:p w14:paraId="1D905C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⠑⠖⠑⠉⠞⠎⠀⠷⠀⠮⠀⠠⠠⠉⠕⠧⠊⠙⠤⠼⠁⠊⠀⠀⠀⠀⠀</w:t>
      </w:r>
    </w:p>
    <w:p w14:paraId="462F1E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⠕⠝⠀⠘⠮⠀⠎⠑⠉⠞⠕⠗⠎⠀⠜⠑⠀⠀⠀⠀⠀⠀⠀⠀⠀</w:t>
      </w:r>
    </w:p>
    <w:p w14:paraId="189F96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⠋⠁⠉⠑⠞⠫⠀⠯⠀⠔⠞⠻⠇⠔⠅⠫⠀⠯⠀⠺⠀⠓⠀⠇⠰⠛⠤</w:t>
      </w:r>
    </w:p>
    <w:p w14:paraId="3D6959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⠻⠍⠀⠊⠍⠏⠁⠉⠞⠎⠀⠕⠝⠀⠚⠕⠃⠎⠀⠯⠀⠀⠀⠀⠀⠀⠀⠀⠀⠀⠀</w:t>
      </w:r>
    </w:p>
    <w:p w14:paraId="0DA4A0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⠎⠲⠠⠮⠀⠌⠗⠊⠉⠞⠀⠇⠕⠉⠅⠙⠪⠝⠀⠀⠀⠀</w:t>
      </w:r>
    </w:p>
    <w:p w14:paraId="7F9AC8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⠞⠀⠶⠀⠧⠊⠞⠁⠇⠀⠞⠕⠀⠮⠀⠓⠂⠇⠹⠀⠀⠀⠀⠀</w:t>
      </w:r>
    </w:p>
    <w:p w14:paraId="700C13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⠗⠑⠎⠥⠇⠞⠫⠀⠔⠀⠁⠝⠀⠊⠍⠍⠀⠇⠕⠎⠎⠀⠷</w:t>
      </w:r>
    </w:p>
    <w:p w14:paraId="1A6345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⠊⠰⠎⠀⠗⠑⠧⠢⠥⠑⠀⠯⠀⠚⠕⠃⠎⠀⠔⠀⠐⠎⠀⠀⠀⠀⠀⠀⠀</w:t>
      </w:r>
    </w:p>
    <w:p w14:paraId="6D72EF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⠂⠀⠐⠝⠇⠽⠂⠀⠞⠳⠗⠊⠎⠍⠀⠯⠀⠜⠞⠎⠂⠀⠀⠀⠀</w:t>
      </w:r>
    </w:p>
    <w:p w14:paraId="6D5917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⠻⠞⠁⠔⠰⠞⠀⠯⠀⠗⠑⠉⠗⠂⠰⠝⠲⠀⠠⠔⠀⠕⠮⠗⠀⠀⠀⠀⠀⠀</w:t>
      </w:r>
    </w:p>
    <w:p w14:paraId="0DDF96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⠂⠀⠇⠕⠎⠎⠀⠷⠀⠗⠑⠧⠢⠥⠑⠀⠯⠀⠚⠕⠃⠎⠀⠴⠀</w:t>
      </w:r>
    </w:p>
    <w:p w14:paraId="55A348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⠎⠎⠀⠙⠊⠗⠑⠉⠞⠀⠃⠀⠌⠀⠓⠜⠙⠤⠓⠊⠞⠞⠬⠲⠀⠠⠔⠀⠮⠀</w:t>
      </w:r>
    </w:p>
    <w:p w14:paraId="742618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⠯⠀⠒⠌⠗⠥⠉⠰⠝⠀⠎⠑⠉⠞⠕⠗⠎⠂⠀⠀</w:t>
      </w:r>
    </w:p>
    <w:p w14:paraId="748CF2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⠍⠂⠎⠥⠗⠑⠎⠀⠇⠫⠀⠞⠕⠀⠔⠊⠞⠊⠁⠇⠀⠀⠀</w:t>
      </w:r>
    </w:p>
    <w:p w14:paraId="5E4E29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⠃⠳⠗⠀⠩⠕⠗⠞⠁⠛⠑⠎⠂⠀⠵⠀⠞⠗⠁⠧⠑⠇⠀⠀⠀⠀⠀⠀⠀⠀</w:t>
      </w:r>
    </w:p>
    <w:p w14:paraId="7787FD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⠎⠀⠗⠑⠟⠥⠊⠗⠫⠀⠏⠀⠞⠕⠀⠌⠁⠽⠀⠓⠕⠍⠑⠀</w:t>
      </w:r>
    </w:p>
    <w:p w14:paraId="3702E4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⠿⠑⠊⠛⠝⠀⠍⠊⠛⠗⠁⠝⠞⠀⠐⠺⠻⠎⠀⠞⠕⠀⠗⠑⠞⠥⠗⠝⠀⠀</w:t>
      </w:r>
    </w:p>
    <w:p w14:paraId="05026F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⠸⠮⠀⠉⠨⠞⠗⠊⠑⠎⠀⠷⠀⠕⠗⠊⠛⠔⠲⠀⠠⠮⠀⠀⠀⠀⠀⠀⠀</w:t>
      </w:r>
    </w:p>
    <w:p w14:paraId="498CF6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⠕⠗⠞⠁⠰⠝⠀⠷⠀⠛⠙⠎⠀⠴⠀⠁⠇⠀⠊⠍⠏⠁⠉⠞⠫⠂</w:t>
      </w:r>
    </w:p>
    <w:p w14:paraId="3FC9E1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⠍⠊⠞⠬⠀⠮⠀⠁⠃⠊⠇⠰⠽⠀⠷⠀⠋⠜⠍⠻⠎⠀⠞⠕⠀⠎⠑⠇⠇⠀</w:t>
      </w:r>
    </w:p>
    <w:p w14:paraId="3EDC72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⠮⠀⠏⠗⠕⠙⠥⠉⠑⠀⠤⠀⠃⠕⠹⠀⠙⠕⠍⠑⠌⠊⠉⠁⠇⠇⠽⠀⠯⠀⠿</w:t>
      </w:r>
    </w:p>
    <w:p w14:paraId="2A1D5B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⠕⠗⠞⠀⠤⠀⠯⠀⠞⠕⠀⠊⠍⠏⠕⠗⠞⠀⠑⠎⠎⠢⠞⠊⠁⠇⠀⠀⠀</w:t>
      </w:r>
    </w:p>
    <w:p w14:paraId="4349D4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⠺⠀⠍⠁⠞⠻⠊⠁⠇⠎⠀⠿⠀⠁⠀⠧⠜⠊⠑⠞⠽⠀⠷⠀⠀⠀⠀⠀⠀⠀</w:t>
      </w:r>
    </w:p>
    <w:p w14:paraId="025F3D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⠂⠀⠔⠉⠇⠥⠙⠬⠀⠁⠛⠗⠊⠉⠥⠇⠞⠥⠗⠑⠂⠀⠀⠀⠀</w:t>
      </w:r>
    </w:p>
    <w:p w14:paraId="1AD41E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⠌⠗⠥⠉⠰⠝⠂⠀⠯⠀⠔⠿⠍⠁⠰⠝⠀⠯⠀⠉⠕⠍⠍⠥⠝⠊⠉⠁⠰⠝⠎</w:t>
      </w:r>
    </w:p>
    <w:p w14:paraId="569939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⠃⠋</w:t>
      </w:r>
    </w:p>
    <w:p w14:paraId="4F3129C3" w14:textId="77777777" w:rsidR="00490927" w:rsidRDefault="00490927">
      <w:pPr>
        <w:ind w:left="1440"/>
      </w:pPr>
    </w:p>
    <w:p w14:paraId="2C1BECF7" w14:textId="77777777" w:rsidR="00490927" w:rsidRDefault="00490927">
      <w:pPr>
        <w:ind w:left="1440"/>
      </w:pPr>
    </w:p>
    <w:p w14:paraId="465E92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⠽⠲⠀⠀⠀⠀⠀⠀⠀⠀⠀⠀⠀⠀⠀⠀⠀⠀⠀⠀⠀⠀⠀⠀</w:t>
      </w:r>
    </w:p>
    <w:p w14:paraId="352254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⠁⠇⠽⠎⠊⠎⠀⠷⠀⠎⠑⠉⠞⠕⠗⠎⠀⠍⠕⠌⠀⠀⠀⠀⠀⠀⠀</w:t>
      </w:r>
    </w:p>
    <w:p w14:paraId="010235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⠫⠂⠀⠯⠀⠐⠮⠿⠑⠀⠁⠝⠁⠇⠽⠎⠊⠎⠀⠷⠀⠮⠀⠀⠀⠀</w:t>
      </w:r>
    </w:p>
    <w:p w14:paraId="4CB837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⠍⠃⠻⠀⠷⠀⠚⠕⠃⠎⠀⠇⠕⠌⠀⠯⠀⠁⠞⠀⠗⠊⠎⠅⠂⠀⠀⠀⠀⠀</w:t>
      </w:r>
    </w:p>
    <w:p w14:paraId="5248A9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⠜⠽⠲⠠⠮⠀⠠⠔⠞⠻⠝⠁⠰⠝⠁⠇⠀⠠⠇⠁⠃⠳⠗⠀⠀⠀⠀⠀⠀⠀⠀</w:t>
      </w:r>
    </w:p>
    <w:p w14:paraId="489A4D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⠗⠛⠁⠝⠊⠵⠁⠰⠝⠀⠐⠣⠠⠠⠊⠇⠕⠐⠜⠀⠑⠌⠊⠍⠁⠞⠑⠎⠀⠞</w:t>
      </w:r>
    </w:p>
    <w:p w14:paraId="62A064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⠞⠀⠼⠁⠲⠋⠀⠯⠀⠼⠃⠀⠍⠊⠇⠇⠊⠕⠝⠀⠚⠕⠃⠎⠀⠺⠀⠆⠀⠀⠀</w:t>
      </w:r>
    </w:p>
    <w:p w14:paraId="3E4B45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⠖⠑⠉⠞⠫⠀⠔⠀⠠⠝⠑⠏⠁⠇⠂⠀⠔⠉⠇⠥⠙⠬⠀⠃⠕⠹⠀⠚⠕⠃⠎</w:t>
      </w:r>
    </w:p>
    <w:p w14:paraId="68A44B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⠌⠀⠢⠞⠊⠗⠑⠇⠽⠀⠯⠀⠚⠕⠃⠎⠀⠾⠀⠗⠫⠥⠉⠫⠀⠓⠳⠗⠎⠀</w:t>
      </w:r>
    </w:p>
    <w:p w14:paraId="01F80A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⠀⠺⠁⠛⠑⠎⠲⠀⠠⠁⠉⠀⠞⠕⠀⠹⠀⠁⠝⠁⠇⠽⠎⠊⠎⠂⠀⠀⠀⠀</w:t>
      </w:r>
    </w:p>
    <w:p w14:paraId="23C279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⠀⠾⠀⠓⠊⠣⠑⠌⠀⠚⠕⠃⠀⠲⠗⠥⠏⠰⠝⠎⠀⠜⠑⠀⠀</w:t>
      </w:r>
    </w:p>
    <w:p w14:paraId="76C814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⠕⠇⠑⠎⠁⠇⠑⠀⠯⠀⠗⠑⠞⠁⠊⠇⠀⠞⠗⠁⠙⠑⠂⠀⠀⠀⠀⠀⠀⠀⠀</w:t>
      </w:r>
    </w:p>
    <w:p w14:paraId="74CC3C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⠥⠋⠁⠉⠞⠥⠗⠬⠀⠯⠀⠉⠕⠝⠎⠞⠗⠥⠉⠞⠊⠕⠝⠲⠼⠛⠃⠀⠀</w:t>
      </w:r>
    </w:p>
    <w:p w14:paraId="5A4670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⠞⠳⠗⠊⠎⠍⠀⠊⠎⠀⠮⠀⠍⠁⠔⠀⠔⠉⠕⠍⠑⠀⠎⠳⠗⠉⠑⠀</w:t>
      </w:r>
    </w:p>
    <w:p w14:paraId="5B641A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⠹⠳⠎⠯⠎⠀⠷⠀⠏⠀⠔⠀⠧⠜⠊⠳⠎⠀⠐⠏⠎⠀⠷⠀⠮⠀⠀⠀⠀⠀</w:t>
      </w:r>
    </w:p>
    <w:p w14:paraId="2A6B18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⠗⠽⠂⠀⠑⠎⠏⠑⠉⠊⠁⠇⠇⠽⠀⠔⠀⠗⠥⠗⠁⠇⠀⠜⠂⠎⠲⠀⠀</w:t>
      </w:r>
    </w:p>
    <w:p w14:paraId="69A8E3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⠘⠮⠀⠁⠉⠞⠊⠧⠊⠞⠊⠑⠎⠀⠔⠉⠇⠥⠙⠑⠀⠀⠀⠀⠀⠀⠀⠀⠀⠀⠀</w:t>
      </w:r>
    </w:p>
    <w:p w14:paraId="0F3F46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⠀⠱⠕⠀⠜⠑⠀⠢⠛⠁⠛⠫⠀⠔⠀⠀⠀⠀⠀⠀⠀</w:t>
      </w:r>
    </w:p>
    <w:p w14:paraId="097575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⠍⠑⠌⠁⠽⠎⠂⠀⠏⠗⠕⠙⠥⠉⠬⠀⠯⠀⠎⠑⠇⠇⠬⠀⠇⠕⠉⠁⠇⠀</w:t>
      </w:r>
    </w:p>
    <w:p w14:paraId="7A2EB6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⠯⠊⠉⠗⠁⠋⠞⠎⠂⠀⠑⠞⠉⠲⠀⠠⠁⠇⠇⠀⠷⠀⠘⠮⠀⠀⠀⠀⠀⠀⠀</w:t>
      </w:r>
    </w:p>
    <w:p w14:paraId="6D2B50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⠓⠀⠉⠕⠍⠑⠀⠞⠕⠀⠁⠀⠌⠯⠌⠊⠇⠇⠀⠱⠀</w:t>
      </w:r>
    </w:p>
    <w:p w14:paraId="31B73C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⠏⠥⠩⠫⠀⠉⠕⠍⠍⠥⠝⠊⠞⠊⠑⠎⠀⠆⠇⠀⠮⠀⠏⠕⠧⠻⠞⠽</w:t>
      </w:r>
    </w:p>
    <w:p w14:paraId="5DAB35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⠔⠑⠲⠴⠀⠀⠀⠀⠀⠀⠀⠀⠀⠀⠀⠀⠀⠀⠀⠀⠀⠀⠀⠀⠀⠀⠀⠀⠀⠀⠀</w:t>
      </w:r>
    </w:p>
    <w:p w14:paraId="0C2BE6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⠁⠙⠙⠊⠰⠝⠀⠞⠕⠀⠮⠀⠗⠫⠥⠉⠰⠝⠀⠔⠀⠔⠉⠕⠍⠑⠀</w:t>
      </w:r>
    </w:p>
    <w:p w14:paraId="0B3252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⠑⠀⠞⠕⠀⠇⠕⠌⠀⠚⠕⠃⠎⠂⠀⠗⠑⠍⠊⠞⠞⠨⠑⠀⠔⠋⠇⠪⠎⠂</w:t>
      </w:r>
    </w:p>
    <w:p w14:paraId="249335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⠀⠜⠑⠀⠁⠀⠧⠊⠞⠁⠇⠀⠎⠳⠗⠉⠑⠀⠷⠀⠁⠙⠙⠊⠰⠝⠁⠇⠀⠀⠀</w:t>
      </w:r>
    </w:p>
    <w:p w14:paraId="3E8453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⠕⠍⠑⠀⠿⠀⠸⠍⠀⠓⠳⠎⠑⠓⠕⠇⠙⠎⠂⠀⠓⠀⠁⠇⠀⠀⠀⠀⠀⠀</w:t>
      </w:r>
    </w:p>
    <w:p w14:paraId="7581D8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⠇⠇⠢⠲⠀⠠⠗⠑⠍⠊⠞⠞⠨⠑⠎⠀⠞⠕⠀⠠⠝⠑⠏⠁⠇⠀⠀⠀⠀⠀</w:t>
      </w:r>
    </w:p>
    <w:p w14:paraId="115ED7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⠃⠛</w:t>
      </w:r>
    </w:p>
    <w:p w14:paraId="7E8696F7" w14:textId="77777777" w:rsidR="00490927" w:rsidRDefault="00490927">
      <w:pPr>
        <w:ind w:left="1440"/>
      </w:pPr>
    </w:p>
    <w:p w14:paraId="0C5A7BDE" w14:textId="77777777" w:rsidR="00490927" w:rsidRDefault="00490927">
      <w:pPr>
        <w:ind w:left="1440"/>
      </w:pPr>
    </w:p>
    <w:p w14:paraId="064EAA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⠨⠞⠫⠀⠿⠀⠼⠃⠛⠲⠉⠀⠏⠻⠉⠢⠞⠀⠷⠀⠰⠠⠠⠛⠙⠏⠀⠔⠀⠀</w:t>
      </w:r>
    </w:p>
    <w:p w14:paraId="12E143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⠊⠲⠛⠉⠀⠠⠭⠀⠊⠎⠀⠑⠌⠊⠍⠁⠞⠫⠀⠞⠀⠍⠀⠹⠁⠝⠀⠀</w:t>
      </w:r>
    </w:p>
    <w:p w14:paraId="66D8F0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⠇⠋⠀⠷⠀⠁⠇⠇⠀⠓⠳⠎⠑⠓⠕⠇⠙⠎⠀⠐⠣⠼⠑⠋⠀⠀⠀⠀⠀⠀</w:t>
      </w:r>
    </w:p>
    <w:p w14:paraId="2B9407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⠐⠜⠀⠔⠀⠠⠝⠑⠏⠁⠇⠀⠗⠑⠉⠑⠊⠧⠑⠎⠀⠀⠀⠀⠀⠀⠀</w:t>
      </w:r>
    </w:p>
    <w:p w14:paraId="68EA46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⠍⠊⠞⠞⠁⠝⠉⠑⠎⠲⠼⠛⠙⠛⠑⠀⠠⠗⠑⠍⠊⠞⠞⠨⠑⠀⠀⠀⠀⠀</w:t>
      </w:r>
    </w:p>
    <w:p w14:paraId="7EA2A1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⠇⠪⠎⠀⠜⠑⠀⠑⠭⠏⠑⠉⠞⠫⠀⠞⠕⠀⠙⠑⠉⠗⠂⠎⠑⠀⠃⠽⠀⠀</w:t>
      </w:r>
    </w:p>
    <w:p w14:paraId="402960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⠙⠀⠏⠻⠉⠢⠞⠀⠔⠀⠼⠃⠚⠃⠚⠂⠀⠾⠀⠋⠥⠇⠇⠀⠀⠀⠀⠀⠀⠀</w:t>
      </w:r>
    </w:p>
    <w:p w14:paraId="0E69C8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⠔⠀⠼⠃⠚⠃⠁⠀⠥⠝⠇⠊⠅⠑⠇⠽⠀⠙⠥⠑⠀⠞⠕⠀⠮</w:t>
      </w:r>
    </w:p>
    <w:p w14:paraId="0B2BA7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⠛⠕⠬⠀⠛⠇⠕⠃⠁⠇⠀⠗⠑⠉⠑⠎⠨⠝⠀⠯⠀⠒⠞⠔⠥⠫⠀⠀⠀⠀</w:t>
      </w:r>
    </w:p>
    <w:p w14:paraId="24BF4C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⠧⠑⠇⠀⠗⠑⠎⠞⠗⠊⠉⠞⠊⠕⠝⠎⠲⠼⠛⠋⠀⠀⠀⠀⠀⠀⠀⠀⠀</w:t>
      </w:r>
    </w:p>
    <w:p w14:paraId="59DB6F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⠕⠅⠬⠀⠁⠓⠂⠙⠂⠀⠐⠮⠀⠜⠑⠀⠕⠮⠗⠀⠗⠊⠎⠅⠎⠀⠀</w:t>
      </w:r>
    </w:p>
    <w:p w14:paraId="524DE7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⠒⠎⠊⠙⠻⠲⠀⠠⠗⠁⠺⠀⠍⠁⠞⠻⠊⠁⠇⠎⠀⠯⠀⠝⠕⠝⠤⠀⠀</w:t>
      </w:r>
    </w:p>
    <w:p w14:paraId="11A520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⠊⠩⠁⠃⠇⠑⠀⠁⠛⠗⠊⠉⠥⠇⠞⠥⠗⠁⠇⠀⠏⠗⠕⠙⠥⠉⠞⠎⠀⠞</w:t>
      </w:r>
    </w:p>
    <w:p w14:paraId="06DFC5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⠀⠃⠑⠢⠀⠊⠍⠍⠕⠃⠊⠇⠑⠀⠙⠥⠑⠀⠞⠕⠀⠞⠗⠁⠧⠑⠇⠀⠀⠀⠀</w:t>
      </w:r>
    </w:p>
    <w:p w14:paraId="51AB83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⠎⠀⠜⠑⠀⠁⠞⠀⠗⠊⠎⠅⠀⠷⠀⠀⠀⠀⠀⠀⠀⠀⠀⠀</w:t>
      </w:r>
    </w:p>
    <w:p w14:paraId="3BD708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⠏⠗⠊⠉⠑⠀⠙⠗⠕⠏⠎⠀⠵⠀⠑⠭⠉⠑⠎⠎</w:t>
      </w:r>
    </w:p>
    <w:p w14:paraId="437AEA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⠇⠽⠀⠗⠑⠤⠢⠞⠻⠎⠀⠮⠀⠑⠉⠕⠝⠕⠍⠽⠀⠞⠛⠗⠲⠀⠀⠀</w:t>
      </w:r>
    </w:p>
    <w:p w14:paraId="5D8C04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⠎⠔⠑⠎⠎⠑⠎⠀⠺⠀⠁⠇⠀⠋⠁⠉⠑⠀⠁⠙⠙⠊⠰⠝⠁⠇⠀⠀⠀</w:t>
      </w:r>
    </w:p>
    <w:p w14:paraId="5FA27E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⠷⠀⠗⠑⠌⠜⠞⠬⠀⠕⠏⠻⠁⠰⠝⠎⠀⠔⠀⠁⠀⠀⠀</w:t>
      </w:r>
    </w:p>
    <w:p w14:paraId="77CB94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⠽⠀⠞⠀⠏⠗⠕⠞⠑⠉⠞⠎⠀⠐⠺⠻⠎⠀⠯⠀⠉⠥⠌⠕⠍⠻⠎⠀⠋⠀</w:t>
      </w:r>
    </w:p>
    <w:p w14:paraId="57FFF3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⠫⠀⠓⠂⠇⠹⠀⠒⠉⠻⠝⠎⠲⠀⠀⠀⠀⠀⠀⠀⠀⠀⠀⠀⠀⠀⠀⠀</w:t>
      </w:r>
    </w:p>
    <w:p w14:paraId="112804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⠭⠀⠊⠎⠀⠁⠇⠀⠊⠍⠏⠕⠗⠞⠁⠝⠞⠀⠞⠕⠀⠗⠑⠋⠇⠑⠉⠞⠀</w:t>
      </w:r>
    </w:p>
    <w:p w14:paraId="472FB1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⠮⠀⠏⠗⠑⠤⠏⠯⠑⠍⠊⠉⠀⠥⠝⠑⠍⠏⠇⠕⠽⠰⠞⠀⠀⠀⠀⠀⠀</w:t>
      </w:r>
    </w:p>
    <w:p w14:paraId="0BBA3C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⠞⠥⠁⠰⠝⠀⠯⠀⠏⠕⠎⠎⠊⠃⠇⠑⠀⠡⠁⠝⠛⠑⠎⠀⠞⠕⠀⠮⠀⠀</w:t>
      </w:r>
    </w:p>
    <w:p w14:paraId="02BDEC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⠃⠳⠗⠀⠍⠜⠅⠑⠞⠀⠔⠀⠮⠀⠏⠕⠌⠤⠠⠠⠉⠕⠧⠊⠙⠤⠼⠁⠊⠀</w:t>
      </w:r>
    </w:p>
    <w:p w14:paraId="4B2CEB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⠑⠭⠞⠲⠀⠀⠀⠀⠀⠀⠀⠀⠀⠀⠀⠀⠀⠀⠀⠀⠀⠀⠀⠀⠀⠀⠀⠀⠀⠀</w:t>
      </w:r>
    </w:p>
    <w:p w14:paraId="154CF0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⠼⠃⠚⠁⠛⠸⠌⠼⠃⠚⠁⠓⠂⠀⠁⠝⠀⠑⠌⠊⠍⠁⠞⠫⠀⠀⠀</w:t>
      </w:r>
    </w:p>
    <w:p w14:paraId="43C0A4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⠊⠚⠓⠂⠚⠚⠚⠀⠠⠝⠑⠏⠁⠇⠊⠎⠀⠶⠀⠥⠝⠑⠍⠏⠇⠕⠽⠫⠂⠀⠀</w:t>
      </w:r>
    </w:p>
    <w:p w14:paraId="5083E7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⠃⠓</w:t>
      </w:r>
    </w:p>
    <w:p w14:paraId="6F5E6772" w14:textId="77777777" w:rsidR="00490927" w:rsidRDefault="00490927">
      <w:pPr>
        <w:ind w:left="1440"/>
      </w:pPr>
    </w:p>
    <w:p w14:paraId="13B3712F" w14:textId="77777777" w:rsidR="00490927" w:rsidRDefault="00490927">
      <w:pPr>
        <w:ind w:left="1440"/>
      </w:pPr>
    </w:p>
    <w:p w14:paraId="6609D9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⠊⠧⠬⠀⠁⠝⠀⠥⠝⠑⠍⠏⠇⠕⠽⠰⠞⠀⠗⠁⠞⠑⠀⠷⠀⠼⠁⠁⠲⠙⠀</w:t>
      </w:r>
    </w:p>
    <w:p w14:paraId="22F4D9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⠲⠀⠠⠁⠀⠋⠥⠗⠮⠗⠀⠼⠋⠋⠉⠂⠚⠚⠚⠀⠶⠀⠀⠀⠀⠀⠀</w:t>
      </w:r>
    </w:p>
    <w:p w14:paraId="26420E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⠙⠑⠗⠑⠍⠏⠇⠕⠽⠑⠙⠲⠼⠛⠛⠀⠠⠭⠀⠊⠎⠀⠑⠭⠏⠑⠉⠞⠫⠀</w:t>
      </w:r>
    </w:p>
    <w:p w14:paraId="4F3EE3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⠀⠵⠀⠮⠀⠓⠂⠇⠹⠀⠉⠗⠊⠎⠑⠎⠀⠑⠁⠎⠑⠎⠂⠀⠁⠝⠀⠀⠀⠀⠀</w:t>
      </w:r>
    </w:p>
    <w:p w14:paraId="3AB90F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⠊⠍⠁⠞⠫⠀⠼⠑⠚⠚⠂⠚⠚⠚⠀⠽⠳⠹⠀⠺⠀⠝⠑⠺⠇⠽⠀⠢⠞⠻</w:t>
      </w:r>
    </w:p>
    <w:p w14:paraId="68A49A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⠇⠁⠃⠳⠗⠀⠍⠁⠗⠅⠑⠞⠂⠼⠛⠓⠀⠁⠇⠰⠛⠀⠾⠀⠁⠝⠀⠀⠀⠀</w:t>
      </w:r>
    </w:p>
    <w:p w14:paraId="0DD216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⠊⠍⠁⠞⠫⠀⠼⠑⠚⠚⠂⠚⠚⠚⠀⠍⠊⠛⠗⠁⠝⠞⠀⠐⠺⠻⠎⠂⠀⠝</w:t>
      </w:r>
    </w:p>
    <w:p w14:paraId="4FB0BA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⠘⠹⠀⠗⠑⠞⠥⠗⠝⠬⠀⠋⠀⠀⠀⠀⠀⠀⠀⠀⠀⠀⠀⠀⠀</w:t>
      </w:r>
    </w:p>
    <w:p w14:paraId="49EA4D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⠝⠙⠊⠁⠲⠼⠛⠊⠞⠓⠑⠎⠑⠀⠋⠁⠉⠞⠕⠗⠎⠀⠉⠕⠍⠃⠔⠫⠀⠀⠀</w:t>
      </w:r>
    </w:p>
    <w:p w14:paraId="3CB332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⠞⠀⠮⠀⠌⠁⠛⠑⠀⠿⠀⠁⠝⠀⠥⠝⠏⠗⠑⠉⠫⠢⠞⠫⠀⠀⠀⠀⠀⠀</w:t>
      </w:r>
    </w:p>
    <w:p w14:paraId="41B2AD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⠀⠉⠗⠊⠎⠊⠎⠲⠀⠠⠭⠀⠊⠎⠀⠑⠭⠏⠑⠉⠞⠫⠀⠞</w:t>
      </w:r>
    </w:p>
    <w:p w14:paraId="7EC3C0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⠍⠀⠷⠀⠘⠮⠀⠐⠺⠻⠎⠀⠺⠀⠎⠑⠑⠅⠀⠑⠍⠏⠇⠕⠽⠰⠞⠀⠔⠀⠀</w:t>
      </w:r>
    </w:p>
    <w:p w14:paraId="36AA01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⠂⠀⠗⠑⠎⠥⠇⠞⠬⠀⠔⠀⠔⠉⠗⠂⠎⠫⠀⠀⠀</w:t>
      </w:r>
    </w:p>
    <w:p w14:paraId="330FAB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⠃⠳⠗⠀⠎⠥⠏⠏⠇⠽⠀⠔⠀⠗⠥⠗⠁⠇⠀⠜⠂⠎⠀⠯⠀⠗⠫⠥⠉⠫</w:t>
      </w:r>
    </w:p>
    <w:p w14:paraId="7B373E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⠛⠑⠎⠀⠿⠀⠘⠹⠀⠁⠃⠇⠑⠀⠞⠕⠀⠋⠔⠙⠀⠐⠺⠲⠀⠀⠀⠀⠀⠀</w:t>
      </w:r>
    </w:p>
    <w:p w14:paraId="1152D7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⠧⠻⠎⠑⠇⠽⠂⠀⠮⠀⠒⠌⠗⠥⠉⠰⠝⠀⠎⠑⠉⠞⠕⠗⠀⠸⠓⠀⠀⠀</w:t>
      </w:r>
    </w:p>
    <w:p w14:paraId="322ABD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⠜⠛⠑⠇⠽⠀⠑⠍⠏⠇⠕⠽⠫⠀⠎⠅⠊⠇⠇⠫⠀⠍⠊⠛⠗⠁⠝⠞⠀⠀⠀</w:t>
      </w:r>
    </w:p>
    <w:p w14:paraId="2CC538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⠋⠀⠝⠑⠊⠣⠃⠳⠗⠬⠀⠉⠨⠞⠗⠊⠑⠎⠲⠀⠠⠾⠀⠘⠮⠀⠀</w:t>
      </w:r>
    </w:p>
    <w:p w14:paraId="2519C1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⠓⠁⠧⠬⠀⠇⠑⠋⠞⠀⠠⠝⠑⠏⠁⠇⠂⠀⠮⠀⠎⠑⠉⠞⠕⠗⠀</w:t>
      </w:r>
    </w:p>
    <w:p w14:paraId="68126C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⠽⠀⠋⠁⠉⠑⠀⠁⠀⠩⠕⠗⠞⠁⠛⠑⠀⠷⠀⠎⠅⠊⠇⠇⠫⠀⠀⠀⠀⠀</w:t>
      </w:r>
    </w:p>
    <w:p w14:paraId="25E594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⠲⠀⠀⠀⠀⠀⠀⠀⠀⠀⠀⠀⠀⠀⠀⠀⠀⠀⠀⠀⠀⠀⠀⠀⠀⠀⠀⠀</w:t>
      </w:r>
    </w:p>
    <w:p w14:paraId="73874E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⠑⠖⠑⠉⠞⠎⠀⠷⠀⠮⠀⠠⠠⠉⠕⠧⠊⠙⠤⠼⠁⠊⠀⠀⠀⠀⠀</w:t>
      </w:r>
    </w:p>
    <w:p w14:paraId="28D2E8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⠕⠝⠀⠘⠮⠀⠎⠑⠉⠞⠕⠗⠎⠀⠜⠑⠀⠀⠀⠀⠀⠀⠀⠀⠀</w:t>
      </w:r>
    </w:p>
    <w:p w14:paraId="3E215C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⠋⠁⠉⠑⠞⠫⠀⠯⠀⠀⠀⠀⠀⠀⠀⠀⠀⠀⠀⠀⠀⠀⠀⠀⠀⠀⠀</w:t>
      </w:r>
    </w:p>
    <w:p w14:paraId="20D986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⠞⠻⠇⠔⠅⠫⠀⠯⠀⠺⠀⠓⠀⠇⠰⠛⠤⠞⠻⠍⠀⠊⠍⠏⠁⠉⠞⠎⠀</w:t>
      </w:r>
    </w:p>
    <w:p w14:paraId="541C2F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⠚⠕⠃⠎⠀⠯⠀⠇⠊⠧⠑⠇⠊⠓⠕⠕⠙⠎⠲⠀⠀⠀⠀⠀⠀⠀⠀⠀⠀</w:t>
      </w:r>
    </w:p>
    <w:p w14:paraId="584C17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⠀⠀⠀⠀⠀⠀⠀⠀⠀⠀⠀⠀⠀⠀⠀⠀⠀⠀⠀⠀⠀⠀⠀⠀⠀⠀⠀</w:t>
      </w:r>
    </w:p>
    <w:p w14:paraId="7A254D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⠞⠻⠝⠁⠰⠝⠁⠇⠀⠀⠀⠀⠀⠀⠀⠀⠀⠀⠀⠀⠀⠀⠀⠀⠀⠀⠀⠀</w:t>
      </w:r>
    </w:p>
    <w:p w14:paraId="042340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⠃⠊</w:t>
      </w:r>
    </w:p>
    <w:p w14:paraId="57665CC7" w14:textId="77777777" w:rsidR="00490927" w:rsidRDefault="00490927">
      <w:pPr>
        <w:ind w:left="1440"/>
      </w:pPr>
    </w:p>
    <w:p w14:paraId="0D022ED7" w14:textId="77777777" w:rsidR="00490927" w:rsidRDefault="00490927">
      <w:pPr>
        <w:ind w:left="1440"/>
      </w:pPr>
    </w:p>
    <w:p w14:paraId="27CB9A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⠃⠳⠗⠀⠀⠀⠀⠀⠀⠀⠀⠀⠀⠀⠀⠀⠀⠀⠀⠀⠀⠀⠀⠀⠀⠀⠀</w:t>
      </w:r>
    </w:p>
    <w:p w14:paraId="48FFEE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⠗⠛⠁⠝⠊⠵⠁⠰⠝⠀⠀⠀⠀⠀⠀⠀⠀⠀⠀⠀⠀⠀⠀⠀⠀⠀⠀⠀</w:t>
      </w:r>
    </w:p>
    <w:p w14:paraId="1D6B31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⠠⠊⠇⠕⠐⠜⠀⠀⠀⠀⠀⠀⠀⠀⠀⠀⠀⠀⠀⠀⠀⠀⠀⠀⠀⠀⠀</w:t>
      </w:r>
    </w:p>
    <w:p w14:paraId="345E99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⠌⠊⠍⠁⠞⠑⠎⠀⠀⠀⠀⠀⠀⠀⠀⠀⠀⠀⠀⠀⠀⠀⠀⠀⠀⠀⠀⠀⠀</w:t>
      </w:r>
    </w:p>
    <w:p w14:paraId="2C2A75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⠀⠀⠀⠀⠀⠀⠀⠀⠀⠀⠀⠀⠀⠀⠀⠀⠀⠀⠀⠀⠀⠀⠀⠀⠀⠀⠀⠀⠀</w:t>
      </w:r>
    </w:p>
    <w:p w14:paraId="73DC72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⠆⠞⠀⠼⠁⠲⠋⠀⠯⠀⠼⠃⠀⠍⠊⠇⠇⠊⠕⠝⠀⠚⠕⠃⠎⠀⠺⠀⠆⠀</w:t>
      </w:r>
    </w:p>
    <w:p w14:paraId="6B1C51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⠖⠑⠉⠞⠫⠀⠔⠀⠠⠝⠑⠏⠁⠇⠂⠀⠔⠉⠇⠥⠙⠬⠀⠃⠕⠹⠀⠚⠕⠃⠎</w:t>
      </w:r>
    </w:p>
    <w:p w14:paraId="387E9E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⠌⠀⠢⠞⠊⠗⠑⠇⠽⠀⠯⠀⠚⠕⠃⠎⠀⠾⠀⠗⠫⠥⠉⠫⠀⠓⠳⠗⠎⠀</w:t>
      </w:r>
    </w:p>
    <w:p w14:paraId="6C9831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⠀⠺⠁⠛⠑⠎⠲⠀⠀⠀⠀⠀⠀⠀⠀⠀⠀⠀⠀⠀⠀⠀⠀⠀⠀⠀⠀⠀⠀⠀</w:t>
      </w:r>
    </w:p>
    <w:p w14:paraId="25A719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⠞⠳⠗⠊⠎⠍⠀⠎⠑⠉⠞⠕⠗⠀⠀⠀</w:t>
      </w:r>
    </w:p>
    <w:p w14:paraId="16866F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⠁⠅⠑⠓⠕⠇⠙⠻⠎⠀⠀⠀⠀⠀⠀⠀⠀⠀⠀⠀⠀⠀⠀⠀⠀⠀⠀⠀⠀⠀⠀</w:t>
      </w:r>
    </w:p>
    <w:p w14:paraId="3E75BD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⠙⠀⠠⠎⠕⠉⠊⠕⠀⠠⠑⠉⠕⠝⠕⠍⠊⠉⠀⠠⠗⠑⠎⠏⠕⠝⠎⠑</w:t>
      </w:r>
    </w:p>
    <w:p w14:paraId="45F93F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05FF51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⠠⠉⠕⠧⠊⠙⠤⠼⠁⠊⠀⠦⠀⠀⠀⠀⠀⠀⠀⠀⠀⠀⠀⠀⠀⠀</w:t>
      </w:r>
    </w:p>
    <w:p w14:paraId="2EF6FE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⠯⠑⠍⠊⠉⠀⠦⠀⠀⠀⠀⠀⠀⠀⠀⠀⠀⠀⠀⠀⠀⠀⠀⠀⠀⠀⠀⠀⠀</w:t>
      </w:r>
    </w:p>
    <w:p w14:paraId="548252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⠁⠎⠀⠙⠊⠎⠤⠀⠦⠀⠀⠀⠀⠀⠀⠀⠀⠀⠀⠀⠀⠀⠀⠀⠀⠀⠀⠀⠀</w:t>
      </w:r>
    </w:p>
    <w:p w14:paraId="26A000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⠕⠏⠕⠗⠰⠝⠁⠇⠇⠽⠀⠰⠚⠀⠀⠀⠀⠀⠀⠀⠀⠀⠀⠀⠀⠀⠀⠀</w:t>
      </w:r>
    </w:p>
    <w:p w14:paraId="6340FC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⠖⠑⠉⠞⠫⠀⠦⠀⠀⠀⠀⠀⠀⠀⠀⠀⠀⠀⠀⠀⠀⠀⠀⠀⠀⠀⠀⠀⠀</w:t>
      </w:r>
    </w:p>
    <w:p w14:paraId="4F35FD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⠇⠗⠀⠘⠌⠊⠀⠀⠀⠀⠀⠀⠀⠀⠀⠀⠀⠀⠀⠀⠀⠀⠀⠀⠀⠀⠀⠀⠀</w:t>
      </w:r>
    </w:p>
    <w:p w14:paraId="6538D9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⠧⠥⠇⠝⠻⠁⠃⠇⠑⠀⠘⠩⠊⠀⠀⠀⠀⠀⠀⠀⠀⠀⠀⠀⠀⠀⠀⠀⠀⠀</w:t>
      </w:r>
    </w:p>
    <w:p w14:paraId="50F143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⠕⠏⠥⠇⠁⠰⠝⠎⠂⠀⠸⠡⠀⠀⠀⠀⠀⠀⠀⠀⠀⠀⠀⠀⠀⠀⠀⠀⠀</w:t>
      </w:r>
    </w:p>
    <w:p w14:paraId="52B0EA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⠉⠇⠥⠙⠬⠀⠠⠘⠌⠊⠀⠀⠀⠀⠀⠀⠀⠀⠀⠀⠀⠀⠀⠀⠀⠀⠀⠀⠀</w:t>
      </w:r>
    </w:p>
    <w:p w14:paraId="6820E3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⠿⠍⠁⠊⠀⠦⠀⠀⠀⠀⠀⠀⠀⠀⠀⠀⠀⠀⠀⠀⠀⠀⠀⠀⠀⠀⠀⠀⠀</w:t>
      </w:r>
    </w:p>
    <w:p w14:paraId="50B441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⠺⠻⠎⠂⠀⠦⠀⠀⠀⠀⠀⠀⠀⠀⠀⠀⠀⠀⠀⠀⠀⠀⠀⠀⠀⠀⠀⠀⠀</w:t>
      </w:r>
    </w:p>
    <w:p w14:paraId="2E3027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⠽⠳⠹⠂⠀⠺⠕⠍⠢⠂⠀⠸⠡⠀⠀⠀⠀⠀⠀⠀⠀⠀⠀⠀⠀⠀⠀⠀⠀⠀</w:t>
      </w:r>
    </w:p>
    <w:p w14:paraId="08673D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⠙⠊⠛⠢⠳⠎⠀⠠⠘⠌⠊⠀⠀⠀⠀⠀⠀⠀⠀⠀⠀⠀⠀⠀⠀⠀⠀⠀⠀</w:t>
      </w:r>
    </w:p>
    <w:p w14:paraId="7B9DEB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⠑⠕⠏⠇⠑⠎⠂⠀⠦⠀⠀⠀⠀⠀⠀⠀⠀⠀⠀⠀⠀⠀⠀⠀⠀⠀⠀⠀⠀</w:t>
      </w:r>
    </w:p>
    <w:p w14:paraId="745B78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⠬⠀⠠⠘⠌⠊⠀⠀⠀⠀⠀⠀⠀⠀⠀⠀⠀⠀⠀⠀⠀⠀⠀⠀</w:t>
      </w:r>
    </w:p>
    <w:p w14:paraId="742D69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⠉⠚</w:t>
      </w:r>
    </w:p>
    <w:p w14:paraId="0D46ABA8" w14:textId="77777777" w:rsidR="00490927" w:rsidRDefault="00490927">
      <w:pPr>
        <w:ind w:left="1440"/>
      </w:pPr>
    </w:p>
    <w:p w14:paraId="6B3402CD" w14:textId="77777777" w:rsidR="00490927" w:rsidRDefault="00490927">
      <w:pPr>
        <w:ind w:left="1440"/>
      </w:pPr>
    </w:p>
    <w:p w14:paraId="455C6A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⠊⠛⠗⠁⠝⠞⠎⠂⠀⠎⠇⠥⠍⠀⠸⠡⠀⠀⠀⠀⠀⠀⠀⠀⠀⠀⠀⠀⠀</w:t>
      </w:r>
    </w:p>
    <w:p w14:paraId="056357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⠺⠑⠇⠇⠻⠎⠂⠀⠮⠀⠖⠀⠀⠀⠀⠀⠀⠀⠀⠀⠀⠀⠀⠀⠀⠀⠀⠀⠀</w:t>
      </w:r>
    </w:p>
    <w:p w14:paraId="4F1851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⠥⠗⠃⠁⠝⠀⠏⠕⠕⠗⠀⠯⠀⠠⠘⠌⠊⠀⠀⠀⠀⠀⠀⠀⠀⠀⠀⠀⠀⠀</w:t>
      </w:r>
    </w:p>
    <w:p w14:paraId="73070D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⠻⠎⠕⠝⠎⠀⠾⠀⠰⠚⠀⠀⠀⠀⠀⠀⠀⠀⠀⠀⠀⠀⠀⠀⠀⠀⠀⠀⠀</w:t>
      </w:r>
    </w:p>
    <w:p w14:paraId="70AB18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⠁⠃⠊⠇⠊⠞⠊⠑⠎⠂⠀⠯⠀⠦⠀⠀⠀⠀⠀⠀⠀⠀⠀⠀⠀⠀⠀⠀⠀</w:t>
      </w:r>
    </w:p>
    <w:p w14:paraId="6EDD51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⠊⠎⠀⠔⠞⠢⠎⠊⠋⠽⠬⠀⠦⠀⠀⠀⠀⠀⠀⠀⠀⠀⠀⠀⠀⠀⠀⠀⠀⠀</w:t>
      </w:r>
    </w:p>
    <w:p w14:paraId="3B8B7F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⠕⠉⠊⠁⠇⠀⠯⠀⠠⠘⠌⠊⠀⠀⠀⠀⠀⠀⠀⠀⠀⠀⠀⠀⠀⠀⠀⠀⠀</w:t>
      </w:r>
    </w:p>
    <w:p w14:paraId="71AA04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⠉⠕⠝⠕⠍⠊⠉⠀⠦⠀⠀⠀⠀⠀⠀⠀⠀⠀⠀⠀⠀⠀⠀⠀⠀⠀⠀⠀⠀</w:t>
      </w:r>
    </w:p>
    <w:p w14:paraId="227D0F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⠑⠟⠥⠁⠇⠊⠞⠊⠑⠎⠲⠀⠰⠚⠀⠀⠀⠀⠀⠀⠀⠀⠀⠀⠀⠀⠀⠀⠀</w:t>
      </w:r>
    </w:p>
    <w:p w14:paraId="32CF4F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⠼⠃⠚⠁⠛⠸⠌⠼⠃⠚⠁⠓⠂⠀⠁⠝⠀⠑⠌⠊⠍⠁⠞⠫⠀⠀⠀</w:t>
      </w:r>
    </w:p>
    <w:p w14:paraId="5620C1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⠚⠓⠂⠚⠚⠚⠀⠀⠀⠀⠀⠀⠀⠀⠀⠀⠀⠀⠀⠀⠀⠀⠀⠀⠀⠀⠀⠀</w:t>
      </w:r>
    </w:p>
    <w:p w14:paraId="41A6E8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⠊⠎⠀⠶⠀⠥⠝⠑⠍⠏⠇⠕⠽⠫⠂⠀⠛⠊⠧⠬⠀⠁⠝⠀</w:t>
      </w:r>
    </w:p>
    <w:p w14:paraId="3B3516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⠑⠍⠏⠇⠕⠽⠰⠞⠀⠗⠁⠞⠑⠀⠷⠀⠼⠁⠁⠲⠙⠀⠏⠻⠉⠢⠞⠲⠀⠀</w:t>
      </w:r>
    </w:p>
    <w:p w14:paraId="7EAA81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⠜⠇⠽⠀⠞⠺⠕⠤⠹⠊⠗⠙⠎⠀⠷⠀⠮⠀⠀⠀⠀⠀⠀⠀⠀⠀⠀</w:t>
      </w:r>
    </w:p>
    <w:p w14:paraId="6E3CE1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⠀⠍⠊⠇⠇⠊⠕⠝⠀⠀⠀⠀⠀⠀⠀⠀⠀⠀⠀⠀⠀⠀⠀⠀⠀⠀⠀⠀</w:t>
      </w:r>
    </w:p>
    <w:p w14:paraId="30B6D7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⠍⠏⠇⠕⠽⠫⠀⠔⠀⠠⠝⠑⠏⠁⠇⠀⠐⠣⠼⠙⠲⠙⠀⠀⠀⠀⠀⠀⠀</w:t>
      </w:r>
    </w:p>
    <w:p w14:paraId="716582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⠇⠇⠊⠕⠝⠀⠕⠗⠀⠼⠋⠃⠲⠃⠀⠏⠻⠉⠢⠞⠐⠜⠀⠐⠺⠀⠔⠀⠮⠀</w:t>
      </w:r>
    </w:p>
    <w:p w14:paraId="5E4CC5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⠎⠑⠉⠞⠕⠗⠲⠀⠀⠀⠀⠀⠀⠀⠀⠀⠀⠀⠀⠀⠀⠀⠀⠀⠀⠀</w:t>
      </w:r>
    </w:p>
    <w:p w14:paraId="424312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⠑⠲⠃⠲⠀⠠⠠⠍⠊⠉⠗⠕⠂⠀⠠⠠⠎⠍⠁⠇⠇⠀⠠⠠⠯⠀⠀</w:t>
      </w:r>
    </w:p>
    <w:p w14:paraId="223BE4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⠫⠊⠥⠍⠤⠠⠠⠎⠊⠵⠫⠀⠠⠠⠢⠞⠻⠏⠗⠊⠎⠑⠎⠀⠀⠀⠀⠀⠀</w:t>
      </w:r>
    </w:p>
    <w:p w14:paraId="6EB8E6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⠊⠉⠗⠕⠂⠀⠎⠍⠁⠇⠇⠀⠯⠀⠍⠫⠊⠥⠍⠤⠎⠊⠵⠫⠀⠀⠀⠀</w:t>
      </w:r>
    </w:p>
    <w:p w14:paraId="466130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⠻⠏⠗⠊⠎⠑⠎⠀⠐⠣⠠⠠⠍⠎⠍⠠⠑⠎⠐⠜⠀⠍⠁⠅⠑⠀⠥⠏⠀⠀</w:t>
      </w:r>
    </w:p>
    <w:p w14:paraId="198493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⠊⠊⠲⠓⠀⠏⠻⠉⠢⠞⠀⠷⠀⠮⠀⠏⠗⠊⠧⠁⠞⠑⠀⠎⠑⠉⠞⠕⠗⠀⠔</w:t>
      </w:r>
    </w:p>
    <w:p w14:paraId="0E1A07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⠲⠀⠠⠁⠏⠏⠗⠕⠭⠊⠍⠁⠞⠑⠇⠽⠀⠼⠃⠛⠑⠂⠚⠚⠚⠀</w:t>
      </w:r>
    </w:p>
    <w:p w14:paraId="178BBC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⠀⠕⠏⠻⠁⠞⠑⠀⠔⠀⠠⠝⠑⠏⠁⠇⠂⠀⠀⠀⠀⠀⠀⠀</w:t>
      </w:r>
    </w:p>
    <w:p w14:paraId="66C006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⠊⠃⠥⠞⠬⠀⠼⠃⠃⠀⠏⠻⠉⠢⠞⠀⠷⠀⠮⠀⠉⠨⠞⠗⠽⠄⠎⠀⠀</w:t>
      </w:r>
    </w:p>
    <w:p w14:paraId="6FD8C1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⠞⠁⠇⠀⠛⠙⠏⠲⠼⠓⠚⠀⠠⠍⠕⠌⠀⠐⠣⠼⠊⠑⠲⠙⠀⠀⠀⠀⠀⠀</w:t>
      </w:r>
    </w:p>
    <w:p w14:paraId="697878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⠐⠜⠀⠃⠥⠎⠔⠑⠎⠎⠑⠎⠀⠜⠑⠀⠍⠊⠉⠗⠕⠤⠎⠊⠵⠫⠀</w:t>
      </w:r>
    </w:p>
    <w:p w14:paraId="4DA913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⠉⠁</w:t>
      </w:r>
    </w:p>
    <w:p w14:paraId="6A62B0B2" w14:textId="77777777" w:rsidR="00490927" w:rsidRDefault="00490927">
      <w:pPr>
        <w:ind w:left="1440"/>
      </w:pPr>
    </w:p>
    <w:p w14:paraId="6721991E" w14:textId="77777777" w:rsidR="00490927" w:rsidRDefault="00490927">
      <w:pPr>
        <w:ind w:left="1440"/>
      </w:pPr>
    </w:p>
    <w:p w14:paraId="0EFC08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⠻⠏⠗⠊⠎⠑⠎⠼⠓⠁⠀⠤⠀⠘⠹⠀⠾⠀⠝⠔⠑⠀⠕⠗⠀⠋⠑⠺⠻⠀</w:t>
      </w:r>
    </w:p>
    <w:p w14:paraId="75E9EE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⠑⠑⠎⠀⠤⠀⠯⠀⠘⠮⠀⠕⠗⠛⠁⠝⠊⠵⠁⠰⠝⠎⠀⠀⠀⠀</w:t>
      </w:r>
    </w:p>
    <w:p w14:paraId="2A7511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⠍⠔⠁⠞⠑⠀⠞⠺⠕⠀⠷⠀⠮⠀⠎⠑⠉⠞⠕⠗⠎⠀⠍⠕⠌⠀⠀⠀⠀⠀</w:t>
      </w:r>
    </w:p>
    <w:p w14:paraId="6838A1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⠖⠑⠉⠞⠫⠀⠃⠽⠀⠮⠀⠏⠯⠑⠍⠊⠉⠒⠀⠞⠳⠗⠊⠎⠍⠀⠯⠀⠀⠀⠀</w:t>
      </w:r>
    </w:p>
    <w:p w14:paraId="5F9DE4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⠱⠕⠇⠑⠎⠁⠇⠑⠀⠯⠀⠗⠑⠞⠁⠊⠇⠀⠞⠗⠁⠙⠑⠲⠀⠠⠭⠀⠀⠀⠀⠀</w:t>
      </w:r>
    </w:p>
    <w:p w14:paraId="476505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⠇⠇⠪⠎⠀⠞⠀⠮⠀⠡⠁⠇⠇⠢⠛⠑⠎⠀⠋⠁⠉⠫⠀⠃⠽⠀⠘⠮⠀⠀</w:t>
      </w:r>
    </w:p>
    <w:p w14:paraId="09A367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⠁⠰⠝⠎⠀⠜⠑⠀⠔⠀⠇⠔⠑⠀⠾⠀⠮⠀⠕⠧⠻⠁⠇⠇⠀</w:t>
      </w:r>
    </w:p>
    <w:p w14:paraId="5CD488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⠻⠊⠰⠑⠀⠷⠀⠃⠥⠎⠔⠑⠎⠎⠑⠎⠂⠀⠵⠀⠝⠕⠞⠫⠀⠁⠃⠧⠒</w:t>
      </w:r>
    </w:p>
    <w:p w14:paraId="609453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⠫⠥⠉⠫⠀⠁⠒⠑⠎⠎⠀⠞⠕⠀⠗⠁⠺⠀⠍⠁⠞⠻⠊⠁⠇⠎⠆⠀⠀⠀⠀</w:t>
      </w:r>
    </w:p>
    <w:p w14:paraId="354579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⠁⠃⠊⠇⠰⠽⠀⠞⠕⠀⠞⠗⠁⠝⠎⠏⠕⠗⠞⠀⠛⠙⠎⠆⠀⠯⠁⠝⠀⠀⠀</w:t>
      </w:r>
    </w:p>
    <w:p w14:paraId="456211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⠧⠻⠁⠇⠇⠀⠗⠫⠥⠉⠰⠝⠀⠔⠀⠀⠀⠀⠀⠀⠀⠀⠀⠀⠀⠀⠀⠀⠀⠀⠀</w:t>
      </w:r>
    </w:p>
    <w:p w14:paraId="5E431D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⠇⠑⠎⠸⠌⠗⠑⠧⠑⠝⠥⠑⠲⠼⠓⠃⠀⠀⠀⠀⠀⠀⠀⠀⠀⠀⠀⠀⠀⠀</w:t>
      </w:r>
    </w:p>
    <w:p w14:paraId="4FDAF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⠺⠕⠍⠢⠀⠢⠞⠗⠑⠏⠗⠢⠑⠥⠗⠎⠀⠜⠑⠀⠍⠀⠀⠀⠀⠀⠀⠀</w:t>
      </w:r>
    </w:p>
    <w:p w14:paraId="1D9504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⠞⠕⠀⠮⠀⠎⠕⠉⠊⠕⠤⠑⠉⠕⠝⠕⠍⠊⠉⠀⠀⠀</w:t>
      </w:r>
    </w:p>
    <w:p w14:paraId="78CFA0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⠎⠀⠷⠀⠠⠠⠉⠕⠧⠊⠙⠤⠼⠁⠊⠲⠀⠠⠮⠽⠀⠙⠀⠝⠀⠓</w:t>
      </w:r>
    </w:p>
    <w:p w14:paraId="504485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⠁⠇⠀⠁⠒⠑⠎⠎⠀⠞⠕⠀⠐⠗⠎⠂⠀⠿⠀⠑⠭⠁⠍⠏⠇⠑⠀⠞⠕</w:t>
      </w:r>
    </w:p>
    <w:p w14:paraId="6FC84A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⠯⠀⠯⠀⠏⠗⠕⠏⠻⠞⠽⠂⠀⠱⠀⠮⠽⠀⠉⠀⠗⠢⠞⠀⠕⠗⠀⠎⠑⠇⠇</w:t>
      </w:r>
    </w:p>
    <w:p w14:paraId="71F16D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⠮⠝⠀⠥⠏⠛⠗⠁⠙⠑⠀⠸⠮⠀⠔⠞⠻⠑⠌⠲⠀⠦⠀⠀⠀⠀⠀⠀⠀⠀</w:t>
      </w:r>
    </w:p>
    <w:p w14:paraId="561308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⠠⠠⠍⠎⠍⠠⠑⠎⠀⠀⠀⠀⠀⠀⠀⠀</w:t>
      </w:r>
    </w:p>
    <w:p w14:paraId="334A07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⠱⠊⠇⠑⠀⠃⠥⠎⠔⠑⠎⠎⠑⠎⠀⠷⠀⠑⠀⠎⠊⠵⠑⠀⠜⠑⠀⠀⠀</w:t>
      </w:r>
    </w:p>
    <w:p w14:paraId="3A1DC4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⠖⠑⠉⠞⠫⠀⠃⠽⠀⠠⠠⠉⠕⠧⠊⠙⠤⠼⠁⠊⠂⠀⠠⠠⠍⠎⠍⠠⠑⠎⠀</w:t>
      </w:r>
    </w:p>
    <w:p w14:paraId="231928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⠑⠀⠎⠏⠑⠉⠊⠋⠊⠉⠀⠓⠥⠗⠙⠇⠑⠎⠀⠯⠀⠜⠑⠀⠀⠀⠀⠀⠀</w:t>
      </w:r>
    </w:p>
    <w:p w14:paraId="1740B1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⠁⠞⠀⠗⠊⠎⠅⠲⠀⠠⠠⠍⠎⠍⠠⠑⠎⠀⠀⠀⠀⠀</w:t>
      </w:r>
    </w:p>
    <w:p w14:paraId="27E262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⠢⠻⠁⠇⠇⠽⠀⠓⠀⠇⠪⠉⠁⠩⠤⠞⠕⠤⠁⠎⠎⠑⠞⠀⠗⠁⠞⠊⠕⠎⠀</w:t>
      </w:r>
    </w:p>
    <w:p w14:paraId="32DA8D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⠜⠑⠀⠓⠊⠣⠇⠽⠀⠗⠑⠇⠊⠁⠝⠞⠀⠕⠝⠀⠍⠕⠝⠹⠇⠽⠀⠀⠀⠀</w:t>
      </w:r>
    </w:p>
    <w:p w14:paraId="05795C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⠧⠢⠥⠑⠀⠞⠕⠀⠉⠕⠧⠻⠀⠕⠏⠻⠁⠞⠬⠀⠉⠕⠌⠎⠲⠀⠀⠀⠀⠀</w:t>
      </w:r>
    </w:p>
    <w:p w14:paraId="1BE9AD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⠔⠉⠑⠀⠮⠀⠕⠝⠎⠑⠞⠀⠷⠮⠀⠏⠯⠑⠍⠊⠉⠂⠀⠀⠀⠀⠀⠀⠀⠀</w:t>
      </w:r>
    </w:p>
    <w:p w14:paraId="6EBBFF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⠀⠓⠀⠎⠥⠖⠻⠫⠀⠁⠀⠼⠊⠑⠀⠏⠻⠉⠢⠞⠀⠀⠀⠀</w:t>
      </w:r>
    </w:p>
    <w:p w14:paraId="3D4FA1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⠉⠃</w:t>
      </w:r>
    </w:p>
    <w:p w14:paraId="32E8E957" w14:textId="77777777" w:rsidR="00490927" w:rsidRDefault="00490927">
      <w:pPr>
        <w:ind w:left="1440"/>
      </w:pPr>
    </w:p>
    <w:p w14:paraId="2C4C7C15" w14:textId="77777777" w:rsidR="00490927" w:rsidRDefault="00490927">
      <w:pPr>
        <w:ind w:left="1440"/>
      </w:pPr>
    </w:p>
    <w:p w14:paraId="0D4104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⠇⠇⠀⠔⠀⠍⠕⠝⠹⠇⠽⠀⠗⠑⠧⠢⠥⠑⠎⠂⠀⠃⠀⠒⠞⠔⠥⠑⠀⠀</w:t>
      </w:r>
    </w:p>
    <w:p w14:paraId="125398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⠓⠀⠞⠕⠀⠍⠑⠑⠞⠀⠋⠔⠁⠝⠉⠊⠁⠇⠀⠕⠃⠇⠊⠛⠁⠰⠝⠎⠲</w:t>
      </w:r>
    </w:p>
    <w:p w14:paraId="2C0B44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⠗⠑⠎⠏⠕⠝⠎⠑⠂⠀⠘⠮⠀⠕⠗⠛⠁⠝⠊⠵⠁⠰⠝⠎⠀⠜⠑⠀⠀</w:t>
      </w:r>
    </w:p>
    <w:p w14:paraId="474AC1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⠽⠬⠀⠷⠋⠀⠐⠺⠻⠎⠀⠞⠕⠀⠗⠫⠥⠉⠑⠀⠉⠕⠌⠎⠲⠀⠠⠸⠍⠀</w:t>
      </w:r>
    </w:p>
    <w:p w14:paraId="19FCDE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⠀⠞⠥⠗⠝⠀⠞⠕⠀⠇⠕⠁⠝⠎⠂⠀⠃⠀⠇⠊⠍⠊⠞⠫⠀⠁⠒⠑⠎⠎</w:t>
      </w:r>
    </w:p>
    <w:p w14:paraId="150321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⠋⠔⠁⠝⠉⠬⠀⠷⠞⠢⠀⠊⠍⠏⠫⠑⠎⠀⠘⠮⠀⠀⠀⠀⠀⠀⠀⠀⠀</w:t>
      </w:r>
    </w:p>
    <w:p w14:paraId="343818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⠋⠕⠗⠞⠎⠲⠼⠓⠉⠀⠠⠗⠑⠇⠊⠁⠃⠇⠑⠀⠢⠻⠛⠽⠀⠁⠒⠑⠎⠎</w:t>
      </w:r>
    </w:p>
    <w:p w14:paraId="670EA7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⠁⠝⠕⠮⠗⠀⠡⠁⠇⠇⠢⠛⠑⠀⠿⠀⠠⠠⠍⠎⠍⠠⠑⠎⠂⠀⠵⠀⠀</w:t>
      </w:r>
    </w:p>
    <w:p w14:paraId="383BD9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⠽⠀⠷⠞⠢⠀⠕⠏⠻⠁⠞⠑⠀⠔⠀⠗⠥⠗⠁⠇⠀⠜⠂⠎⠀⠯⠀⠗⠑⠇⠽</w:t>
      </w:r>
    </w:p>
    <w:p w14:paraId="6B2319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⠷⠋⠤⠛⠗⠊⠙⠀⠢⠻⠛⠽⠲⠀⠠⠙⠑⠇⠁⠽⠎⠀⠔⠀⠀⠀⠀⠀⠀</w:t>
      </w:r>
    </w:p>
    <w:p w14:paraId="3C9938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⠕⠗⠞⠁⠰⠝⠀⠷⠀⠝⠑⠉⠀⠍⠁⠞⠻⠊⠁⠇⠎⠀⠯⠀⠔⠀</w:t>
      </w:r>
    </w:p>
    <w:p w14:paraId="5D1887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⠌⠗⠥⠉⠰⠝⠀⠓⠀⠇⠑⠋⠞⠀⠘⠮⠀⠃⠥⠎⠔⠑⠎⠎⠑⠎⠀⠾⠳⠞⠀</w:t>
      </w:r>
    </w:p>
    <w:p w14:paraId="112430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⠞⠊⠉⠁⠇⠀⠢⠻⠛⠽⠀⠔⠋⠗⠁⠌⠗⠥⠉⠞⠥⠗⠑⠲⠀⠀⠀⠀⠀</w:t>
      </w:r>
    </w:p>
    <w:p w14:paraId="346FD7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⠑⠲⠉⠲⠀⠠⠠⠧⠥⠇⠝⠻⠁⠃⠇⠑⠀⠠⠠⠐⠺⠻⠎⠀⠠⠠⠔</w:t>
      </w:r>
    </w:p>
    <w:p w14:paraId="41BC4B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⠮⠀⠠⠠⠔⠿⠍⠁⠇⠀⠠⠠⠑⠉⠕⠝⠕⠍⠽⠀⠀⠀⠀⠀⠀⠀⠀⠀⠀⠀</w:t>
      </w:r>
    </w:p>
    <w:p w14:paraId="6FB155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⠠⠉⠕⠧⠊⠙⠤⠼⠁⠊⠀⠏⠯⠑⠍⠊⠉⠀⠓⠁⠎⠀⠀⠀⠀⠀</w:t>
      </w:r>
    </w:p>
    <w:p w14:paraId="01193F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⠏⠗⠕⠏⠕⠗⠰⠝⠁⠞⠑⠇⠽⠀⠁⠖⠑⠉⠞⠫⠀⠁⠇⠗⠀⠀⠀⠀⠀⠀⠀</w:t>
      </w:r>
    </w:p>
    <w:p w14:paraId="40AF62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⠏⠕⠏⠥⠇⠁⠰⠝⠎⠂⠀⠔⠉⠇⠥⠙⠬⠀⠀⠀⠀⠀</w:t>
      </w:r>
    </w:p>
    <w:p w14:paraId="236EE3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⠐⠺⠻⠎⠂⠀⠽⠳⠹⠂⠀⠺⠕⠍⠢⠂⠀⠠⠙⠁⠇⠊⠞⠎⠂⠀</w:t>
      </w:r>
    </w:p>
    <w:p w14:paraId="70153A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⠊⠛⠢⠳⠎⠀⠏⠑⠕⠏⠇⠑⠎⠂⠀⠗⠑⠞⠥⠗⠝⠬⠀⠀⠀⠀⠀⠀⠀⠀</w:t>
      </w:r>
    </w:p>
    <w:p w14:paraId="7968B6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⠎⠂⠀⠎⠇⠥⠍⠀⠙⠺⠑⠇⠇⠻⠎⠂⠀⠮⠀⠥⠗⠃⠁⠝⠀</w:t>
      </w:r>
    </w:p>
    <w:p w14:paraId="413941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⠕⠗⠀⠯⠀⠏⠻⠎⠕⠝⠎⠀⠾⠀⠲⠁⠃⠊⠇⠊⠞⠊⠑⠎⠂⠀⠯⠀⠊⠎</w:t>
      </w:r>
    </w:p>
    <w:p w14:paraId="4CA0BD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⠢⠎⠊⠋⠽⠬⠀⠎⠕⠉⠊⠁⠇⠀⠯⠀⠑⠉⠕⠝⠕⠍⠊⠉⠀⠀⠀⠀⠀⠀</w:t>
      </w:r>
    </w:p>
    <w:p w14:paraId="4D9038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⠑⠟⠥⠁⠇⠊⠞⠊⠑⠎⠲⠀⠀⠀⠀⠀⠀⠀⠀⠀⠀⠀⠀⠀⠀⠀⠀⠀⠀⠀⠀</w:t>
      </w:r>
    </w:p>
    <w:p w14:paraId="30DCCC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⠜⠇⠽⠀⠞⠺⠕⠤⠹⠊⠗⠙⠎⠀⠷⠮⠀⠼⠛⠀⠍⠊⠇⠇⠊⠕⠝</w:t>
      </w:r>
    </w:p>
    <w:p w14:paraId="2191B2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⠫⠀⠔⠀⠠⠝⠑⠏⠁⠇⠀⠐⠣⠼⠙⠲⠙⠀⠍⠊⠇⠇⠊⠕⠝⠀</w:t>
      </w:r>
    </w:p>
    <w:p w14:paraId="6D728A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⠀⠼⠋⠃⠲⠃⠀⠏⠻⠉⠢⠞⠐⠜⠀⠐⠺⠀⠔⠀⠮⠀⠔⠿⠍⠁⠇⠀⠀⠀</w:t>
      </w:r>
    </w:p>
    <w:p w14:paraId="5E321F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⠲⠼⠓⠙⠞⠓⠊⠎⠀⠔⠉⠇⠥⠙⠑⠎⠀⠙⠁⠊⠇⠽⠀⠀⠀⠀</w:t>
      </w:r>
    </w:p>
    <w:p w14:paraId="43E76B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⠉⠉</w:t>
      </w:r>
    </w:p>
    <w:p w14:paraId="2012B1AA" w14:textId="77777777" w:rsidR="00490927" w:rsidRDefault="00490927">
      <w:pPr>
        <w:ind w:left="1440"/>
      </w:pPr>
    </w:p>
    <w:p w14:paraId="08367CC9" w14:textId="77777777" w:rsidR="00490927" w:rsidRDefault="00490927">
      <w:pPr>
        <w:ind w:left="1440"/>
      </w:pPr>
    </w:p>
    <w:p w14:paraId="2D5DDD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⠛⠑⠀⠐⠺⠻⠎⠂⠀⠪⠝⠀⠁⠒⠨⠞⠀⠐⠺⠻⠎⠂⠀⠏⠊⠑⠉⠑⠀⠀</w:t>
      </w:r>
    </w:p>
    <w:p w14:paraId="04F6E2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⠞⠑⠀⠐⠺⠻⠎⠂⠀⠒⠞⠗⠊⠃⠥⠞⠬⠀⠋⠁⠍⠊⠇⠽⠀⠐⠺⠻⠎⠀</w:t>
      </w:r>
    </w:p>
    <w:p w14:paraId="0E5325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⠙⠕⠍⠑⠌⠊⠉⠀⠐⠺⠻⠎⠲⠀⠠⠮⠀⠔⠿⠍⠁⠇⠀⠑⠉⠕⠝⠕⠍⠽</w:t>
      </w:r>
    </w:p>
    <w:p w14:paraId="26D8D8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⠑⠎⠀⠮⠀⠍⠁⠚⠕⠗⠰⠽⠀⠷⠀⠠⠝⠑⠏⠁⠇⠑⠎⠑⠂⠀⠀</w:t>
      </w:r>
    </w:p>
    <w:p w14:paraId="67EC11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⠕⠭⠊⠍⠁⠞⠑⠇⠽⠀⠼⠋⠲⠉⠀⠍⠊⠇⠇⠊⠕⠝⠀⠀⠀⠀⠀⠀</w:t>
      </w:r>
    </w:p>
    <w:p w14:paraId="66633D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⠊⠧⠊⠙⠥⠁⠇⠎⠂⠀⠱⠕⠀⠙⠀⠝⠀⠓⠀⠁⠀⠉⠊⠞⠊⠵⠢⠩⠊⠏</w:t>
      </w:r>
    </w:p>
    <w:p w14:paraId="0835AF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⠂⠀⠱⠀⠊⠎⠀⠗⠑⠟⠥⠊⠗⠫⠀⠞⠕⠀⠀⠀⠀⠀</w:t>
      </w:r>
    </w:p>
    <w:p w14:paraId="0EA2C9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⠃⠞⠁⠔⠀⠁⠀⠠⠠⠏⠁⠝⠀⠯⠀⠐⠏⠊⠉⠊⠏⠁⠞⠑⠀⠔⠀⠿⠍⠁⠇</w:t>
      </w:r>
    </w:p>
    <w:p w14:paraId="1610CC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⠁⠉⠞⠊⠧⠊⠞⠊⠑⠎⠲⠀⠀⠀⠀⠀⠀⠀⠀⠀⠀⠀⠀</w:t>
      </w:r>
    </w:p>
    <w:p w14:paraId="1D7433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⠵⠀⠔⠿⠍⠁⠇⠀⠑⠍⠏⠇⠕⠽⠰⠞⠀⠊⠎⠀⠓⠊⠣⠑⠌⠀⠀⠀⠀</w:t>
      </w:r>
    </w:p>
    <w:p w14:paraId="0DEE7E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⠍⠰⠛⠀⠐⠺⠻⠎⠀⠁⠛⠫⠀⠼⠁⠑⠀⠞⠕⠀⠼⠃⠙⠀⠽⠑⠜⠎⠀⠀⠀</w:t>
      </w:r>
    </w:p>
    <w:p w14:paraId="1183AF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⠇⠙⠂⠼⠓⠑⠀⠽⠳⠹⠀⠜⠑⠀⠁⠞⠀⠐⠏⠊⠉⠥⠇⠜⠀⠗⠊⠎⠅⠲⠀</w:t>
      </w:r>
    </w:p>
    <w:p w14:paraId="03F76F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⠜⠑⠀⠁⠇⠀⠍⠀⠎⠐⠑⠑⠇⠽⠀⠁⠖⠑⠉⠞⠫⠀⠃⠽⠀⠮</w:t>
      </w:r>
    </w:p>
    <w:p w14:paraId="468E40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⠵⠀⠮⠽⠀⠜⠑⠀⠐⠥⠗⠑⠏⠗⠑⠎⠢⠞⠫⠀⠔⠀⠮⠀⠀</w:t>
      </w:r>
    </w:p>
    <w:p w14:paraId="5A41C1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⠊⠀⠇⠁⠃⠳⠗⠀⠿⠉⠑⠀⠕⠧⠻⠁⠇⠇⠂⠀⠾⠀⠀⠀⠀⠀</w:t>
      </w:r>
    </w:p>
    <w:p w14:paraId="27AC88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⠋⠃⠲⠛⠀⠏⠻⠉⠢⠞⠀⠷⠀⠚⠕⠃⠎⠀⠓⠑⠇⠙⠀⠃⠽⠀⠍⠢⠀⠯⠀</w:t>
      </w:r>
    </w:p>
    <w:p w14:paraId="20F433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⠇⠽⠀⠼⠉⠛⠲⠉⠀⠏⠻⠉⠢⠞⠀⠓⠑⠇⠙⠀⠃⠽⠀⠺⠕⠍⠢⠲⠀⠀</w:t>
      </w:r>
    </w:p>
    <w:p w14:paraId="537ADC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⠪⠐⠑⠂⠀⠺⠕⠍⠢⠀⠜⠑⠀⠕⠧⠻⠗⠑⠏⠗⠑⠎⠢⠞⠫⠀⠔⠀⠀⠀</w:t>
      </w:r>
    </w:p>
    <w:p w14:paraId="2B5CB8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⠐⠺⠂⠀⠾⠀⠼⠋⠋⠲⠑⠀⠏⠻⠉⠢⠞⠀⠷⠀⠐⠺⠬⠀⠀⠀</w:t>
      </w:r>
    </w:p>
    <w:p w14:paraId="1F1777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⠀⠢⠛⠁⠛⠫⠀⠔⠀⠮⠀⠔⠿⠍⠁⠇⠀⠎⠑⠉⠞⠕⠗⠂⠀⠀⠀⠀</w:t>
      </w:r>
    </w:p>
    <w:p w14:paraId="623D46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⠜⠫⠀⠞⠕⠀⠼⠑⠊⠲⠛⠀⠏⠻⠉⠢⠞⠀⠷⠀⠍⠢⠲⠀⠠⠔⠀⠮</w:t>
      </w:r>
    </w:p>
    <w:p w14:paraId="63B5D8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⠍⠑⠀⠧⠑⠔⠂⠀⠁⠛⠗⠊⠉⠥⠇⠞⠥⠗⠑⠂⠀⠱⠀⠊⠎⠀⠀⠀⠀⠀</w:t>
      </w:r>
    </w:p>
    <w:p w14:paraId="524B66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⠜⠛⠑⠇⠽⠀⠔⠿⠍⠁⠇⠂⠀⠑⠍⠏⠇⠕⠽⠎⠀⠼⠉⠉⠀⠏⠻⠉⠢⠞⠀</w:t>
      </w:r>
    </w:p>
    <w:p w14:paraId="31B571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⠁⠇⠇⠀⠺⠕⠍⠢⠀⠔⠀⠠⠝⠑⠏⠁⠇⠲⠀⠼⠓⠋⠠⠹⠀⠍⠁⠽⠀⠆</w:t>
      </w:r>
    </w:p>
    <w:p w14:paraId="18BD8C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⠷⠮⠀⠗⠂⠎⠕⠝⠎⠀⠱⠽⠀⠍⠀⠺⠕⠍⠢⠀⠹⠁⠝⠀⠍⠢⠀⠓⠀</w:t>
      </w:r>
    </w:p>
    <w:p w14:paraId="3AC9D9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⠌⠀⠸⠮⠀⠚⠕⠃⠎⠀⠙⠥⠑⠀⠞⠕⠀⠮⠀⠏⠯⠑⠍⠊⠉⠀⠀⠀⠀⠀</w:t>
      </w:r>
    </w:p>
    <w:p w14:paraId="6CACE6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⠙⠁⠀⠏⠻⠉⠢⠞⠀⠷⠀⠺⠕⠍⠢⠀⠉⠕⠍⠏⠜⠫⠀⠞⠕⠀⠼⠃⠓</w:t>
      </w:r>
    </w:p>
    <w:p w14:paraId="401C06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⠷⠀⠍⠑⠝⠐⠜⠲⠼⠓⠛⠀⠀⠀⠀⠀⠀⠀⠀⠀⠀⠀⠀⠀⠀⠀</w:t>
      </w:r>
    </w:p>
    <w:p w14:paraId="0E3308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⠉⠙</w:t>
      </w:r>
    </w:p>
    <w:p w14:paraId="56E8CDDF" w14:textId="77777777" w:rsidR="00490927" w:rsidRDefault="00490927">
      <w:pPr>
        <w:ind w:left="1440"/>
      </w:pPr>
    </w:p>
    <w:p w14:paraId="3C2EC2F2" w14:textId="77777777" w:rsidR="00490927" w:rsidRDefault="00490927">
      <w:pPr>
        <w:ind w:left="1440"/>
      </w:pPr>
    </w:p>
    <w:p w14:paraId="68F99D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⠸⠍⠀⠠⠠⠇⠛⠃⠞⠊⠟⠐⠖⠀⠏⠻⠎⠕⠝⠎⠂⠀⠀⠀⠀⠀⠀⠀⠀</w:t>
      </w:r>
    </w:p>
    <w:p w14:paraId="4B0BAF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⠘⠹⠀⠋⠀⠍⠕⠌⠀⠊⠍⠏⠕⠧⠻⠊⠩⠫⠀⠀⠀⠀</w:t>
      </w:r>
    </w:p>
    <w:p w14:paraId="1A5C8E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⠕⠗⠀⠾⠳⠞⠀⠏⠗⠕⠏⠻⠀⠙⠕⠉⠥⠰⠞⠁⠰⠝⠂⠀⠀⠀</w:t>
      </w:r>
    </w:p>
    <w:p w14:paraId="6BD938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⠽⠀⠕⠧⠻⠱⠑⠇⠍⠬⠇⠽⠀⠕⠝⠀⠔⠿⠍⠁⠇⠀⠀⠀⠀⠀⠀⠀⠀</w:t>
      </w:r>
    </w:p>
    <w:p w14:paraId="076395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⠑⠎⠀⠍⠁⠙⠑⠀⠊⠍⠏⠕⠎⠎⠊⠃⠇⠑⠀⠃⠽⠀⠀⠀⠀</w:t>
      </w:r>
    </w:p>
    <w:p w14:paraId="1269BD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⠗⠑⠌⠗⠊⠉⠰⠝⠎⠲⠠⠮⠀⠎⠕⠉⠊⠕⠤⠀</w:t>
      </w:r>
    </w:p>
    <w:p w14:paraId="7D8BB4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⠒⠎⠑⠟⠥⠰⠑⠎⠀⠷⠮⠀⠏⠯⠑⠍⠊⠉⠀⠯⠀⠮⠀</w:t>
      </w:r>
    </w:p>
    <w:p w14:paraId="73A3F8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⠎⠎⠀⠷⠀⠔⠉⠕⠍⠑⠀⠓⠁⠎⠀⠁⠇⠀⠔⠉⠗⠂⠎⠫⠀⠸⠮⠀⠀⠀</w:t>
      </w:r>
    </w:p>
    <w:p w14:paraId="748368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⠊⠇⠊⠞⠊⠑⠎⠲⠀⠀⠀⠀⠀⠀⠀⠀⠀⠀⠀⠀⠀⠀⠀⠀⠀</w:t>
      </w:r>
    </w:p>
    <w:p w14:paraId="705D4A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⠸⠍⠀⠋⠁⠍⠊⠇⠊⠑⠎⠀⠜⠑⠀⠁⠇⠗⠀⠉⠁⠥⠣⠞⠀⠔⠀</w:t>
      </w:r>
    </w:p>
    <w:p w14:paraId="45FA3B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⠕⠙⠀⠩⠕⠗⠞⠁⠛⠑⠀⠯⠀⠌⠜⠧⠁⠰⠝⠀⠯⠀⠁⠇⠗⠀⠀⠀⠀⠀</w:t>
      </w:r>
    </w:p>
    <w:p w14:paraId="2BB96D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⠥⠞⠞⠬⠀⠸⠮⠀⠋⠕⠕⠙⠀⠔⠞⠁⠅⠑⠲⠀⠠⠁⠀⠙⠊⠖⠊⠉⠥⠇⠞</w:t>
      </w:r>
    </w:p>
    <w:p w14:paraId="039C05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⠕⠙⠀⠔⠎⠑⠉⠥⠗⠰⠽⠀⠎⠊⠞⠥⠁⠰⠝⠀⠊⠎⠀⠇⠊⠅⠑⠇⠽⠀</w:t>
      </w:r>
    </w:p>
    <w:p w14:paraId="138F6F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⠋⠥⠞⠥⠗⠑⠀⠵⠀⠋⠕⠕⠙⠀⠏⠗⠕⠙⠥⠉⠰⠝⠀⠊⠎⠀⠀⠀⠀⠀</w:t>
      </w:r>
    </w:p>
    <w:p w14:paraId="00A480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⠅⠑⠇⠽⠀⠞⠕⠀⠆⠀⠗⠫⠥⠉⠫⠂⠀⠋⠕⠕⠙⠀⠙⠑⠍⠯⠀⠓⠁⠎</w:t>
      </w:r>
    </w:p>
    <w:p w14:paraId="41DAA2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⠙⠥⠑⠀⠞⠕⠀⠔⠉⠗⠂⠎⠫⠀⠝⠥⠍⠃⠻⠀⠷⠀⠀⠀⠀</w:t>
      </w:r>
    </w:p>
    <w:p w14:paraId="7B86A5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⠀⠗⠑⠞⠥⠗⠝⠑⠑⠎⠀⠯⠀⠋⠕⠕⠙⠀⠏⠗⠊⠉⠑⠀⠀</w:t>
      </w:r>
    </w:p>
    <w:p w14:paraId="7792DA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⠇⠊⠅⠑⠇⠽⠀⠞⠕⠀⠗⠊⠎⠑⠀⠁⠞⠀⠮⠀⠐⠞⠀⠱⠢⠀⠀⠀⠀</w:t>
      </w:r>
    </w:p>
    <w:p w14:paraId="57DAE8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⠕⠍⠑⠀⠕⠏⠏⠕⠗⠞⠥⠝⠊⠞⠊⠑⠎⠀⠓⠀⠗⠫⠥⠉⠫⠲⠀⠠⠋⠀</w:t>
      </w:r>
    </w:p>
    <w:p w14:paraId="04239E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⠥⠇⠞⠁⠰⠝⠀⠾⠀⠗⠥⠗⠁⠇⠀⠏⠕⠕⠗⠲⠀⠀⠀⠀⠀⠀⠀⠀⠀⠀</w:t>
      </w:r>
    </w:p>
    <w:p w14:paraId="6592F3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⠮⠀⠎⠇⠥⠍⠎⠀⠯⠀⠏⠕⠕⠗⠀⠥⠗⠃⠁⠝⠀⠀⠀⠀⠀⠀⠀</w:t>
      </w:r>
    </w:p>
    <w:p w14:paraId="519861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⠀⠐⠮⠀⠜⠑⠀⠸⠍⠀⠊⠎⠎⠥⠑⠎⠀⠯⠀⠀⠀</w:t>
      </w:r>
    </w:p>
    <w:p w14:paraId="5DD947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⠃⠀⠃⠓⠕⠅⠀⠐⠣⠋⠕⠕⠙⠐⠜⠀⠗⠀⠹⠁⠝⠀⠀</w:t>
      </w:r>
    </w:p>
    <w:p w14:paraId="73A716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⠕⠛⠀⠐⠣⠲⠂⠎⠑⠸⠌⠠⠠⠉⠕⠧⠊⠙⠤⠼⠁⠊⠐⠜⠀⠊⠎⠀⠮⠀⠀</w:t>
      </w:r>
    </w:p>
    <w:p w14:paraId="6C2063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⠚⠕⠗⠀⠡⠁⠇⠇⠢⠛⠑⠲⠴⠀⠀⠀⠀⠀⠀⠀⠀⠀⠀⠀⠀⠀⠀⠀⠀⠀</w:t>
      </w:r>
    </w:p>
    <w:p w14:paraId="31A7FF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⠎⠇⠥⠍⠀⠙⠺⠑⠇⠇⠻⠎⠀⠀⠀⠀</w:t>
      </w:r>
    </w:p>
    <w:p w14:paraId="14F36D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59B60F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⠙⠑⠀⠀⠀⠀⠀⠀⠀⠀⠀⠀⠀</w:t>
      </w:r>
    </w:p>
    <w:p w14:paraId="3874CF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⠉⠑</w:t>
      </w:r>
    </w:p>
    <w:p w14:paraId="7449C1AF" w14:textId="77777777" w:rsidR="00490927" w:rsidRDefault="00490927">
      <w:pPr>
        <w:ind w:left="1440"/>
      </w:pPr>
    </w:p>
    <w:p w14:paraId="4C984265" w14:textId="77777777" w:rsidR="00490927" w:rsidRDefault="00490927">
      <w:pPr>
        <w:ind w:left="1440"/>
      </w:pPr>
    </w:p>
    <w:p w14:paraId="083805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⠑⠲⠙⠲⠀⠠⠠⠎⠥⠍⠍⠜⠽⠀⠠⠠⠷⠀⠠⠠⠏⠇⠁⠝⠝⠫⠀</w:t>
      </w:r>
    </w:p>
    <w:p w14:paraId="682CF7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⠥⠏⠏⠕⠗⠞⠀⠀⠀⠀⠀⠀⠀⠀⠀⠀⠀⠀⠀⠀⠀⠀⠀⠀⠀⠀⠀⠀⠀</w:t>
      </w:r>
    </w:p>
    <w:p w14:paraId="202898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⠕⠀⠁⠙⠙⠗⠑⠎⠎⠀⠘⠮⠀⠡⠁⠇⠇⠢⠛⠑⠎⠂⠀⠮⠀⠀⠀⠀</w:t>
      </w:r>
    </w:p>
    <w:p w14:paraId="5064B3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⠺⠀⠐⠺⠀⠔⠀⠥⠝⠊⠎⠕⠝⠀⠁⠉⠗⠀</w:t>
      </w:r>
    </w:p>
    <w:p w14:paraId="425A30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⠞⠥⠁⠇⠇⠽⠀⠗⠑⠔⠿⠉⠬⠀⠜⠂⠎⠂⠀⠔⠉⠇⠥⠙⠬⠒⠀⠀⠀⠀</w:t>
      </w:r>
    </w:p>
    <w:p w14:paraId="18F24A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⠽⠀⠯⠀⠏⠗⠕⠛⠗⠁⠍⠍⠑⠀⠎⠥⠏⠏⠕⠗⠞⠂⠀⠾⠀⠁⠀</w:t>
      </w:r>
    </w:p>
    <w:p w14:paraId="2223B9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⠀⠕⠝⠀⠢⠞⠗⠑⠏⠗⠢⠑⠥⠗⠩⠊⠏⠂⠀⠃⠥⠎⠊⠰⠎⠀⠀</w:t>
      </w:r>
    </w:p>
    <w:p w14:paraId="4F9BC3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⠯⠀⠚⠕⠃⠀⠉⠗⠂⠰⠝⠆⠀⠗⠑⠎⠑⠜⠡⠂⠀⠀</w:t>
      </w:r>
    </w:p>
    <w:p w14:paraId="25A780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⠁⠇⠽⠎⠊⠎⠀⠯⠀⠙⠊⠁⠛⠝⠕⠌⠊⠉⠎⠀⠎⠥⠏⠏⠕⠗⠞⠀⠞⠕</w:t>
      </w:r>
    </w:p>
    <w:p w14:paraId="25F302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⠀⠑⠧⠊⠙⠰⠑⠤⠃⠁⠎⠫⠀⠙⠑⠉⠊⠨⠝⠀⠍⠁⠅⠬⠆⠀⠯⠀⠀</w:t>
      </w:r>
    </w:p>
    <w:p w14:paraId="76AAA5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⠕⠉⠁⠉⠽⠀⠯⠀⠉⠕⠍⠍⠥⠝⠊⠉⠁⠰⠝⠎⠂⠀⠢⠎⠥⠗⠬⠀⠀</w:t>
      </w:r>
    </w:p>
    <w:p w14:paraId="0BA84F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⠇⠇⠀⠢⠛⠁⠛⠑⠰⠞⠀⠯⠀⠃⠥⠽⠤⠔⠀⠷⠀⠁⠇⠇⠀⠀⠀⠀⠀⠀</w:t>
      </w:r>
    </w:p>
    <w:p w14:paraId="52F2E5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⠛⠰⠞⠎⠀⠷⠮⠀⠏⠕⠏⠥⠇⠁⠰⠝⠲⠀⠠⠁⠉⠗⠀⠁⠇⠇⠀⠀⠀⠀</w:t>
      </w:r>
    </w:p>
    <w:p w14:paraId="4B6837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⠂⠎⠂⠀⠎⠏⠑⠉⠊⠋⠊⠉⠀⠁⠞⠞⠢⠰⠝⠀⠺⠀⠆⠀⠏⠙⠀⠞⠕⠀⠀</w:t>
      </w:r>
    </w:p>
    <w:p w14:paraId="7819C3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⠂⠀⠽⠳⠹⠂⠀⠔⠿⠍⠁⠇⠀⠐⠺⠻⠎⠂⠀⠍⠊⠛⠗⠁⠝⠞⠎⠀</w:t>
      </w:r>
    </w:p>
    <w:p w14:paraId="0F7CD6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⠕⠮⠗⠀⠧⠥⠇⠝⠻⠁⠃⠇⠑⠀⠏⠕⠏⠥⠇⠁⠰⠝⠎⠀⠞⠀⠓⠀⠀⠀</w:t>
      </w:r>
    </w:p>
    <w:p w14:paraId="432C6A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⠐⠏⠊⠉⠥⠇⠜⠇⠽⠀⠁⠖⠑⠉⠞⠫⠀⠃⠽⠀⠮⠀⠀⠀⠀⠀⠀⠀</w:t>
      </w:r>
    </w:p>
    <w:p w14:paraId="19FE3F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⠉⠗⠊⠎⠊⠎⠲⠀⠀⠀⠀⠀⠀⠀⠀⠀⠀⠀⠀⠀</w:t>
      </w:r>
    </w:p>
    <w:p w14:paraId="49D09E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⠊⠍⠍⠀⠗⠑⠎⠏⠕⠝⠎⠑⠀⠺⠀⠋⠕⠉⠥⠎⠀⠕⠝⠀⠀⠀⠀</w:t>
      </w:r>
    </w:p>
    <w:p w14:paraId="636659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⠂⠞⠬⠀⠯⠀⠏⠗⠕⠞⠑⠉⠞⠬⠀⠚⠕⠃⠎⠀⠔⠀⠮⠀⠍⠕⠌⠀⠀⠀</w:t>
      </w:r>
    </w:p>
    <w:p w14:paraId="68894C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⠫⠀⠎⠑⠉⠞⠕⠗⠎⠀⠯⠀⠿⠀⠮⠀⠍⠕⠌⠀⠀⠀⠀⠀⠀⠀</w:t>
      </w:r>
    </w:p>
    <w:p w14:paraId="764220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⠐⠺⠻⠎⠲⠀⠠⠹⠀⠺⠀⠔⠉⠇⠥⠙⠑⠀⠀⠀⠀⠀</w:t>
      </w:r>
    </w:p>
    <w:p w14:paraId="61E04E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⠬⠀⠮⠀⠉⠗⠂⠰⠝⠀⠷⠀⠩⠕⠗⠞⠤⠞⠻⠍⠀⠀⠀⠀⠀</w:t>
      </w:r>
    </w:p>
    <w:p w14:paraId="7524E0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⠀⠕⠏⠏⠕⠗⠞⠥⠝⠊⠞⠊⠑⠎⠂⠀⠏⠗⠕⠧⠊⠙⠬⠀</w:t>
      </w:r>
    </w:p>
    <w:p w14:paraId="22BA17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⠗⠁⠏⠊⠙⠀⠔⠋⠇⠥⠭⠀⠷⠀⠔⠉⠕⠍⠑⠀⠀⠀⠀⠀⠀⠀⠀⠀⠀⠀</w:t>
      </w:r>
    </w:p>
    <w:p w14:paraId="58200B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⠓⠳⠎⠑⠓⠕⠇⠙⠎⠀⠔⠀⠝⠑⠫⠂⠀⠋⠕⠉⠥⠎⠬⠀⠕⠝⠀</w:t>
      </w:r>
    </w:p>
    <w:p w14:paraId="606251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⠘⠹⠀⠔⠀⠮⠀⠔⠿⠍⠁⠇⠀⠎⠑⠉⠞⠕⠗⠂⠀⠺⠕⠍⠢⠂⠀⠀⠀⠀⠀⠀</w:t>
      </w:r>
    </w:p>
    <w:p w14:paraId="36DC6D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⠎⠂⠀⠯⠀⠮⠀⠍⠕⠌⠀⠧⠥⠇⠝⠻⠁⠃⠇⠑⠀⠀⠀⠀⠀</w:t>
      </w:r>
    </w:p>
    <w:p w14:paraId="416AE3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⠉⠋</w:t>
      </w:r>
    </w:p>
    <w:p w14:paraId="3C9CBDD4" w14:textId="77777777" w:rsidR="00490927" w:rsidRDefault="00490927">
      <w:pPr>
        <w:ind w:left="1440"/>
      </w:pPr>
    </w:p>
    <w:p w14:paraId="642B54F7" w14:textId="77777777" w:rsidR="00490927" w:rsidRDefault="00490927">
      <w:pPr>
        <w:ind w:left="1440"/>
      </w:pPr>
    </w:p>
    <w:p w14:paraId="6D6777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⠲⠀⠠⠔⠀⠙⠕⠬⠀⠎⠂⠀⠭⠀⠺⠀⠆⠀⠊⠍⠏⠕⠗⠞⠁⠝⠞</w:t>
      </w:r>
    </w:p>
    <w:p w14:paraId="356409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⠒⠎⠊⠙⠻⠀⠸⠮⠀⠐⠏⠊⠉⠥⠇⠜⠀⠝⠑⠫⠎⠂⠀⠔⠉⠇⠥⠙⠬</w:t>
      </w:r>
    </w:p>
    <w:p w14:paraId="59D48E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⠬⠀⠎⠁⠋⠑⠀⠐⠺⠀⠢⠧⠊⠗⠕⠝⠰⠞⠎⠲⠀⠀⠀⠀⠀⠀⠀⠀</w:t>
      </w:r>
    </w:p>
    <w:p w14:paraId="4A664F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⠊⠞⠊⠁⠇⠀⠎⠥⠏⠏⠕⠗⠞⠀⠞⠕⠀⠩⠕⠗⠞⠤⠞⠻⠍⠀⠀⠀</w:t>
      </w:r>
    </w:p>
    <w:p w14:paraId="51F40B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⠀⠺⠀⠆⠀⠐⠥⠞⠁⠅⠢⠀⠾⠀⠁⠀⠙⠥⠁⠇⠀⠀⠀⠀</w:t>
      </w:r>
    </w:p>
    <w:p w14:paraId="1A6557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⠗⠏⠕⠎⠑⠒⠀⠞⠕⠀⠏⠗⠕⠧⠊⠙⠑⠀⠗⠁⠏⠊⠙⠀⠀⠀⠀⠀⠀⠀</w:t>
      </w:r>
    </w:p>
    <w:p w14:paraId="3CE0DC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⠊⠑⠋⠂⠀⠵⠀⠺⠑⠇⠇⠀⠵⠀⠞⠕⠀⠎⠑⠞⠀⠮⠀⠌⠁⠛⠑⠀⠿</w:t>
      </w:r>
    </w:p>
    <w:p w14:paraId="1987D3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⠰⠛⠤⠞⠻⠍⠀⠑⠉⠕⠝⠕⠍⠊⠉⠀⠛⠗⠪⠹⠀⠞⠀⠊⠎⠀⠀⠀⠀⠀⠀</w:t>
      </w:r>
    </w:p>
    <w:p w14:paraId="0AD439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⠀⠯⠀⠛⠗⠑⠢⠲⠠⠹⠀⠍⠂⠝⠎⠀⠋⠕⠉⠥⠎⠬⠀⠀</w:t>
      </w:r>
    </w:p>
    <w:p w14:paraId="0ABA7C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⠩⠕⠗⠞⠤⠞⠻⠍⠀⠚⠕⠃⠀⠉⠗⠂⠰⠝⠀⠔⠀⠎⠑⠉⠞⠕⠗⠎⠀</w:t>
      </w:r>
    </w:p>
    <w:p w14:paraId="2F501D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⠀⠓⠀⠍⠥⠇⠞⠊⠏⠇⠊⠻⠀⠑⠖⠑⠉⠞⠎⠀⠔⠀⠕⠮⠗⠀⠐⠏⠎⠀⠀</w:t>
      </w:r>
    </w:p>
    <w:p w14:paraId="2F8986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⠮⠀⠑⠉⠕⠝⠕⠍⠽⠀⠐⠣⠑⠲⠛⠲⠀⠒⠌⠗⠥⠉⠰⠝⠂⠀⠀⠀⠀⠀⠀</w:t>
      </w:r>
    </w:p>
    <w:p w14:paraId="4A0280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⠕⠗⠞⠁⠰⠝⠂⠀⠢⠻⠛⠽⠐⠜⠀⠯⠀⠞⠀⠉⠀⠐⠮⠿⠑⠀</w:t>
      </w:r>
    </w:p>
    <w:p w14:paraId="5D118D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⠥⠗⠀⠗⠑⠉⠕⠧⠻⠽⠀⠔⠀⠕⠮⠗⠀⠜⠂⠎⠲⠀⠠⠋⠕⠉⠥⠎⠀⠺</w:t>
      </w:r>
    </w:p>
    <w:p w14:paraId="055F12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⠀⠆⠀⠕⠝⠀⠉⠥⠗⠗⠢⠞⠇⠽⠀⠐⠥⠤⠑⠭⠏⠇⠕⠊⠞⠫⠀⠀⠀⠀</w:t>
      </w:r>
    </w:p>
    <w:p w14:paraId="2B502D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⠀⠐⠣⠑⠲⠛⠲⠀⠞⠳⠗⠊⠎⠍⠂⠀⠀⠀⠀⠀⠀⠀⠀⠀⠀</w:t>
      </w:r>
    </w:p>
    <w:p w14:paraId="3DE255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⠐⠜⠀⠞⠀⠓⠀⠮⠀⠏⠕⠞⠢⠞⠊⠁⠇⠀⠿⠀⠀</w:t>
      </w:r>
    </w:p>
    <w:p w14:paraId="2EE923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⠋⠥⠞⠥⠗⠑⠀⠛⠗⠪⠹⠲⠀⠠⠛⠊⠧⠢⠀⠮</w:t>
      </w:r>
    </w:p>
    <w:p w14:paraId="410725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⠕⠗⠞⠨⠑⠀⠷⠀⠢⠧⠊⠗⠕⠝⠰⠞⠁⠇⠀⠀⠀⠀⠀⠀⠀⠀⠀⠀⠀</w:t>
      </w:r>
    </w:p>
    <w:p w14:paraId="4A3E60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⠊⠇⠰⠽⠀⠿⠀⠇⠰⠛⠤⠞⠻⠍⠀⠏⠗⠕⠎⠏⠻⠰⠽⠂⠀</w:t>
      </w:r>
    </w:p>
    <w:p w14:paraId="55F6CD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⠞⠢⠰⠝⠀⠺⠀⠆⠀⠏⠙⠀⠞⠕⠀⠩⠕⠗⠞⠤⠞⠻⠍⠀⠚⠕⠃⠀⠀⠀</w:t>
      </w:r>
    </w:p>
    <w:p w14:paraId="782823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⠂⠰⠝⠀⠔⠀⠜⠂⠎⠀⠎⠡⠀⠵⠀⠺⠁⠌⠑⠀⠍⠁⠝⠁⠛⠑⠰⠞⠀⠯</w:t>
      </w:r>
    </w:p>
    <w:p w14:paraId="36EBE3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⠻⠧⠁⠰⠝⠲⠀⠀⠀⠀⠀⠀⠀⠀⠀⠀⠀⠀⠀⠀⠀⠀⠀⠀⠀⠀⠀⠀⠀⠀</w:t>
      </w:r>
    </w:p>
    <w:p w14:paraId="1295DD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⠛⠲⠀⠠⠠⠎⠥⠍⠍⠜⠽⠀⠠⠠⠷⠀⠀⠀⠀⠀⠀⠀⠀</w:t>
      </w:r>
    </w:p>
    <w:p w14:paraId="1A6C49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⠏⠕⠎⠫⠀⠠⠠⠑⠉⠕⠝⠕⠍⠊⠉⠀⠠⠠⠗⠑⠎⠏⠕⠝⠎⠑⠀</w:t>
      </w:r>
    </w:p>
    <w:p w14:paraId="475785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⠯⠀⠠⠠⠗⠑⠉⠕⠧⠻⠽⠀⠠⠠⠎⠥⠏⠏⠕⠗⠞⠀⠀⠀⠀⠀⠀⠀⠀⠀</w:t>
      </w:r>
    </w:p>
    <w:p w14:paraId="039DE5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⠂⠎⠥⠗⠑⠎⠀⠀⠀⠀⠀⠀⠀⠀⠀⠀⠀⠀⠀⠀⠀⠀⠀⠀⠀⠀⠀⠀⠀</w:t>
      </w:r>
    </w:p>
    <w:p w14:paraId="5B8A53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⠩⠕⠗⠞⠞⠻⠍⠀⠀⠀⠀⠀⠀⠀⠀⠀⠀⠀⠀⠀⠀⠀⠀⠀⠀⠀⠀⠀</w:t>
      </w:r>
    </w:p>
    <w:p w14:paraId="64C144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⠉⠛</w:t>
      </w:r>
    </w:p>
    <w:p w14:paraId="65780578" w14:textId="77777777" w:rsidR="00490927" w:rsidRDefault="00490927">
      <w:pPr>
        <w:ind w:left="1440"/>
      </w:pPr>
    </w:p>
    <w:p w14:paraId="4876A682" w14:textId="77777777" w:rsidR="00490927" w:rsidRDefault="00490927">
      <w:pPr>
        <w:ind w:left="1440"/>
      </w:pPr>
    </w:p>
    <w:p w14:paraId="0ADEA1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⠊⠍⠍⠀⠯⠀⠩⠕⠗⠞⠤⠞⠻⠍⠀⠀⠀⠀⠀</w:t>
      </w:r>
    </w:p>
    <w:p w14:paraId="19F496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⠉⠢⠞⠀⠚⠕⠃⠀⠉⠗⠂⠰⠝⠂⠀⠗⠑⠓⠊⠗⠬⠀⠘⠹⠀⠞⠀⠓⠀⠀</w:t>
      </w:r>
    </w:p>
    <w:p w14:paraId="574E83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⠌⠀⠚⠕⠃⠎⠀⠯⠀⠏⠗⠕⠧⠊⠙⠬⠀⠁⠙⠙⠊⠰⠝⠁⠇⠀⠀⠀⠀⠀</w:t>
      </w:r>
    </w:p>
    <w:p w14:paraId="7A29AF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⠕⠍⠑⠀⠛⠢⠻⠁⠞⠬⠀⠕⠏⠏⠕⠗⠞⠥⠝⠊⠞⠊⠑⠎⠀⠿⠀⠀⠀⠀</w:t>
      </w:r>
    </w:p>
    <w:p w14:paraId="2C45D0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⠖⠑⠉⠞⠫⠀⠓⠳⠎⠑⠓⠕⠇⠙⠎⠂⠀⠾⠀⠁⠀⠋⠕⠉⠥⠎⠀⠕⠝⠀⠮</w:t>
      </w:r>
    </w:p>
    <w:p w14:paraId="0D6339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⠑⠢⠀⠑⠉⠕⠝⠕⠍⠽⠲⠀⠀⠀⠀⠀⠀⠀⠀⠀⠀⠀⠀⠀⠀⠀⠀⠀⠀⠀</w:t>
      </w:r>
    </w:p>
    <w:p w14:paraId="329AA2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⠞⠕⠀⠎⠅⠊⠇⠇⠎⠀⠞⠗⠁⠔⠬⠀⠯⠀⠀</w:t>
      </w:r>
    </w:p>
    <w:p w14:paraId="715167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⠋⠻⠂⠀⠗⠁⠝⠛⠬⠀⠋⠀⠋⠁⠉⠊⠇⠊⠞⠁⠞⠬⠀⠩⠜⠬⠀</w:t>
      </w:r>
    </w:p>
    <w:p w14:paraId="5B0C9D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⠇⠕⠉⠁⠇⠀⠯⠀⠞⠗⠁⠙⠊⠰⠝⠁⠇⠀⠏⠗⠁⠉⠞⠊⠉⠑⠎⠀⠞⠕</w:t>
      </w:r>
    </w:p>
    <w:p w14:paraId="0E051B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⠬⠀⠿⠍⠁⠇⠀⠞⠗⠁⠔⠬⠀⠔⠀⠀⠀⠀⠀⠀⠀⠀⠀⠀⠀⠀</w:t>
      </w:r>
    </w:p>
    <w:p w14:paraId="750602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⠗⠑⠏⠗⠢⠑⠥⠗⠩⠊⠏⠂⠀⠃⠥⠎⠊⠰⠎⠂⠀⠍⠜⠅⠑⠞⠬⠀⠀⠀</w:t>
      </w:r>
    </w:p>
    <w:p w14:paraId="029F42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⠨⠑⠀⠯⠀⠙⠊⠛⠊⠞⠁⠇⠀⠇⠊⠞⠻⠁⠉⠽⠲⠀⠀⠀⠀⠀⠀⠀⠀⠀</w:t>
      </w:r>
    </w:p>
    <w:p w14:paraId="32D5D0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⠏⠗⠕⠧⠊⠨⠝⠀⠷⠀⠛⠕⠧⠻⠝⠰⠞</w:t>
      </w:r>
    </w:p>
    <w:p w14:paraId="4F9BC8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⠊⠁⠇⠀⠗⠑⠇⠊⠑⠋⠀⠞⠕⠀⠠⠠⠍⠎⠍⠠⠑⠎⠂⠀⠀⠀⠀</w:t>
      </w:r>
    </w:p>
    <w:p w14:paraId="265D8F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⠬⠀⠞⠀⠘⠮⠀⠃⠥⠎⠔⠑⠎⠎⠑⠎⠀⠜⠑⠀⠁⠃⠇⠑⠀⠞⠕⠀</w:t>
      </w:r>
    </w:p>
    <w:p w14:paraId="6E4967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⠀⠕⠏⠻⠁⠰⠝⠎⠀⠐⠹⠳⠞⠀⠮⠀⠉⠗⠊⠎⠊⠎⠂⠀⠾⠀⠀</w:t>
      </w:r>
    </w:p>
    <w:p w14:paraId="1105BA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⠀⠋⠕⠉⠥⠎⠀⠕⠝⠀⠇⠊⠍⠊⠞⠬⠀⠁⠙⠙⠊⠰⠝⠁⠇</w:t>
      </w:r>
    </w:p>
    <w:p w14:paraId="23C5EB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⠕⠃⠀⠇⠕⠎⠎⠑⠎⠲⠀⠀⠀⠀⠀⠀⠀⠀⠀⠀⠀⠀⠀⠀⠀⠀⠀⠀⠀⠀⠀</w:t>
      </w:r>
    </w:p>
    <w:p w14:paraId="7AF23D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⠉⠗⠂⠰⠝⠀⠷⠀⠙⠊⠛⠊⠞⠁⠇⠀⠀</w:t>
      </w:r>
    </w:p>
    <w:p w14:paraId="3A20EC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⠇⠥⠰⠝⠎⠀⠞⠀⠁⠇⠇⠪⠀⠃⠥⠎⠊⠰⠎⠀⠞⠕⠀⠒⠞⠔⠥⠑⠀⠯</w:t>
      </w:r>
    </w:p>
    <w:p w14:paraId="1C1F4F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⠗⠊⠧⠑⠀⠔⠀⠮⠀⠋⠁⠉⠑⠀⠷⠀⠮⠀⠉⠗⠊⠎⠊⠎⠀⠯⠀⠆⠽⠲⠀</w:t>
      </w:r>
    </w:p>
    <w:p w14:paraId="782EA5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⠔⠉⠗⠂⠎⠫⠀⠓⠂⠇⠹⠀⠯⠀⠀⠀⠀⠀⠀</w:t>
      </w:r>
    </w:p>
    <w:p w14:paraId="3098CB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⠋⠑⠞⠽⠀⠏⠗⠑⠉⠁⠥⠰⠝⠎⠀⠔⠀⠀⠀⠀⠀⠀⠀⠀⠀⠀⠀⠀⠀⠀</w:t>
      </w:r>
    </w:p>
    <w:p w14:paraId="70D615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⠊⠰⠎⠸⠌⠉⠕⠍⠍⠻⠉⠊⠁⠇⠀⠎⠑⠞⠞⠬⠎⠀⠞⠕⠀⠀⠀⠀⠀</w:t>
      </w:r>
    </w:p>
    <w:p w14:paraId="60150D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⠞⠀⠏⠀⠯⠀⠗⠫⠥⠉⠑⠀⠮⠀⠗⠊⠎⠅⠀⠷⠀⠀⠀⠀⠀⠀</w:t>
      </w:r>
    </w:p>
    <w:p w14:paraId="22A85C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⠔⠌⠁⠞⠬⠀⠇⠕⠉⠅⠙⠪⠝⠀⠍⠂⠎⠥⠗⠑⠎⠲⠀⠀⠀⠀⠀⠀⠀⠀</w:t>
      </w:r>
    </w:p>
    <w:p w14:paraId="2FF2A2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⠁⠀⠌⠗⠢⠛⠮⠝⠫⠀⠐⠥⠌⠯⠬⠀⠷⠀⠮</w:t>
      </w:r>
    </w:p>
    <w:p w14:paraId="0A5795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⠎⠀⠷⠀⠠⠠⠉⠕⠧⠊⠙⠤⠼⠁⠊⠀⠕⠝⠀⠙⠊⠖⠻⠢⠞⠀</w:t>
      </w:r>
    </w:p>
    <w:p w14:paraId="5D0D25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⠉⠓</w:t>
      </w:r>
    </w:p>
    <w:p w14:paraId="5C519B76" w14:textId="77777777" w:rsidR="00490927" w:rsidRDefault="00490927">
      <w:pPr>
        <w:ind w:left="1440"/>
      </w:pPr>
    </w:p>
    <w:p w14:paraId="41C5E09F" w14:textId="77777777" w:rsidR="00490927" w:rsidRDefault="00490927">
      <w:pPr>
        <w:ind w:left="1440"/>
      </w:pPr>
    </w:p>
    <w:p w14:paraId="5F471D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⠀⠯⠀⠎⠑⠛⠰⠞⠎⠀⠷⠮⠀⠑⠉⠕⠝⠕⠍⠽⠂⠀⠀⠀⠀</w:t>
      </w:r>
    </w:p>
    <w:p w14:paraId="4631C3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⠬⠀⠗⠑⠉⠕⠧⠻⠽⠀⠯⠀⠗⠑⠎⠊⠇⠊⠰⠑⠀⠑⠋⠿⠞⠎⠲⠀⠀</w:t>
      </w:r>
    </w:p>
    <w:p w14:paraId="7E3822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⠫⠊⠥⠍⠀⠠⠠⠯⠀⠠⠠⠇⠰⠛⠞⠻⠍⠀⠀⠀⠀⠀⠀⠀⠀⠀⠀</w:t>
      </w:r>
    </w:p>
    <w:p w14:paraId="4A8759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⠔⠉⠗⠂⠎⠫⠀⠀⠀⠀⠀⠀⠀⠀⠀⠀⠀⠀⠀</w:t>
      </w:r>
    </w:p>
    <w:p w14:paraId="457CAD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⠗⠑⠏⠗⠢⠑⠥⠗⠩⠊⠏⠀⠯⠀⠮⠀⠉⠗⠂⠰⠝⠀⠷⠀⠝⠑⠺⠀⠀⠀</w:t>
      </w:r>
    </w:p>
    <w:p w14:paraId="5B1C3B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⠔⠑⠎⠎⠑⠎⠂⠀⠵⠀⠙⠗⠊⠧⠻⠎⠀⠷⠀⠎⠥⠌⠁⠔⠁⠃⠇⠑⠀</w:t>
      </w:r>
    </w:p>
    <w:p w14:paraId="6511EF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⠕⠃⠀⠉⠗⠂⠰⠝⠀⠯⠀⠑⠉⠕⠝⠕⠍⠊⠉⠀⠛⠗⠪⠹⠲⠀⠀⠀⠀⠀⠀</w:t>
      </w:r>
    </w:p>
    <w:p w14:paraId="7C2C97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⠌⠗⠢⠛⠮⠝⠫⠀⠗⠑⠎⠊⠇⠊⠰⠑⠀</w:t>
      </w:r>
    </w:p>
    <w:p w14:paraId="55C0DB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⠠⠍⠎⠍⠠⠑⠎⠂⠀⠢⠎⠥⠗⠬⠀⠁⠒⠑⠎⠎⠀⠞⠕⠀⠮⠀⠀⠀⠀</w:t>
      </w:r>
    </w:p>
    <w:p w14:paraId="62AC78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⠯⠀⠞⠕⠕⠇⠎⠀⠗⠑⠟⠥⠊⠗⠫⠀⠞⠕⠀⠃⠥⠊⠇⠙</w:t>
      </w:r>
    </w:p>
    <w:p w14:paraId="0D9F0C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⠇⠑⠀⠃⠥⠎⠔⠑⠎⠎⠑⠎⠲⠀⠀⠀⠀⠀⠀⠀⠀⠀⠀⠀⠀</w:t>
      </w:r>
    </w:p>
    <w:p w14:paraId="29AD4B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⠁⠀⠌⠗⠢⠛⠮⠝⠫⠀⠐⠥⠌⠯⠬⠀⠷⠀⠀</w:t>
      </w:r>
    </w:p>
    <w:p w14:paraId="783E0D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⠫⠎⠀⠯⠀⠛⠁⠏⠎⠀⠔⠀⠮⠀⠑⠉⠕⠝⠕⠍⠽⠂⠀⠔⠉⠇⠥⠙⠬⠀</w:t>
      </w:r>
    </w:p>
    <w:p w14:paraId="7F991B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⠽⠬⠀⠐⠥⠤⠑⠭⠏⠇⠕⠊⠞⠫⠀⠀⠀⠀⠀⠀⠀⠀⠀⠀⠀⠀</w:t>
      </w:r>
    </w:p>
    <w:p w14:paraId="2FB75D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⠸⠌⠔⠙⠥⠌⠗⠊⠑⠎⠀⠯⠀⠮⠀⠎⠅⠊⠇⠇⠎⠀⠀⠀⠀</w:t>
      </w:r>
    </w:p>
    <w:p w14:paraId="287DD1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⠫⠀⠞⠕⠀⠍⠑⠑⠞⠀⠃⠥⠎⠊⠰⠎⠀⠙⠑⠍⠯⠎⠲⠀⠀⠀</w:t>
      </w:r>
    </w:p>
    <w:p w14:paraId="7DEB37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⠃⠗⠕⠁⠙⠤⠃⠁⠎⠫⠀⠞⠗⠁⠔⠬⠀⠯⠀</w:t>
      </w:r>
    </w:p>
    <w:p w14:paraId="43B86C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⠤⠎⠅⠊⠇⠇⠬⠀⠷⠀⠐⠺⠻⠎⠀⠞⠕⠀⠃⠑⠞⠞⠻⠀⠍⠁⠞⠡⠀⠀</w:t>
      </w:r>
    </w:p>
    <w:p w14:paraId="152B9D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⠞⠕⠀⠝⠑⠫⠎⠀⠔⠀⠮⠀⠏⠕⠌⠤⠠⠠⠉⠕⠧⠊⠙⠤</w:t>
      </w:r>
    </w:p>
    <w:p w14:paraId="45564D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⠒⠞⠑⠭⠞⠲⠀⠀⠀⠀⠀⠀⠀⠀⠀⠀⠀⠀⠀⠀⠀⠀⠀⠀⠀⠀⠀⠀</w:t>
      </w:r>
    </w:p>
    <w:p w14:paraId="1ADDE3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⠿⠍⠁⠇⠊⠵⠬⠀⠷⠀⠮⠀⠔⠿⠍⠁⠇</w:t>
      </w:r>
    </w:p>
    <w:p w14:paraId="4D62AE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⠽⠂⠀⠏⠗⠕⠧⠊⠙⠬⠀⠏⠗⠕⠞⠑⠉⠰⠝⠎⠀⠿⠀⠀⠀⠀</w:t>
      </w:r>
    </w:p>
    <w:p w14:paraId="5DD948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⠔⠑⠎⠎⠑⠎⠀⠯⠀⠐⠺⠻⠎⠀⠯⠀⠃⠥⠊⠇⠙⠬⠀⠀⠀⠀⠀⠀⠀</w:t>
      </w:r>
    </w:p>
    <w:p w14:paraId="73C859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⠽⠤⠺⠊⠙⠑⠀⠗⠑⠎⠊⠇⠊⠰⠑⠀⠞⠕⠀⠋⠥⠞⠥⠗⠑⠀</w:t>
      </w:r>
    </w:p>
    <w:p w14:paraId="680DDC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⠕⠉⠅⠎⠲⠀⠀⠀⠀⠀⠀⠀⠀⠀⠀⠀⠀⠀⠀⠀⠀⠀⠀⠀⠀⠀⠀⠀⠀⠀⠀</w:t>
      </w:r>
    </w:p>
    <w:p w14:paraId="76C8A0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⠗⠑⠧⠊⠧⠁⠇⠀⠷⠀⠮⠀⠞⠳⠗⠊⠎⠍⠀</w:t>
      </w:r>
    </w:p>
    <w:p w14:paraId="09CCDE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⠞⠪⠜⠙⠀⠎⠥⠌⠁⠔⠁⠃⠇⠑⠀⠞⠳⠗⠊⠎⠍⠂⠀⠀⠀</w:t>
      </w:r>
    </w:p>
    <w:p w14:paraId="137A86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⠓⠁⠝⠉⠬⠀⠞⠳⠗⠊⠎⠍⠀⠧⠁⠇⠥⠑⠀⠡⠁⠔⠎⠀⠯⠀⠀⠀⠀⠀⠀</w:t>
      </w:r>
    </w:p>
    <w:p w14:paraId="5E9030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⠉⠊</w:t>
      </w:r>
    </w:p>
    <w:p w14:paraId="5CAABD51" w14:textId="77777777" w:rsidR="00490927" w:rsidRDefault="00490927">
      <w:pPr>
        <w:ind w:left="1440"/>
      </w:pPr>
    </w:p>
    <w:p w14:paraId="1D2DB388" w14:textId="77777777" w:rsidR="00490927" w:rsidRDefault="00490927">
      <w:pPr>
        <w:ind w:left="1440"/>
      </w:pPr>
    </w:p>
    <w:p w14:paraId="7D4D19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⠞⠀⠙⠊⠧⠻⠎⠊⠋⠊⠉⠁⠰⠝⠂⠀⠏⠗⠕⠍⠕⠰⠝⠀⠷⠀</w:t>
      </w:r>
    </w:p>
    <w:p w14:paraId="11D782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⠍⠑⠌⠊⠉⠀⠞⠳⠗⠊⠎⠍⠂⠀⠯⠀⠢⠿⠉⠬⠀⠌⠯⠜⠙⠎⠯⠀⠀⠀</w:t>
      </w:r>
    </w:p>
    <w:p w14:paraId="13C60E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⠕⠗⠍⠎⠀⠾⠀⠎⠁⠋⠑⠞⠽⠀⠍⠂⠎⠥⠗⠑⠎⠲⠀⠀⠀⠀⠀⠀⠀⠀⠀</w:t>
      </w:r>
    </w:p>
    <w:p w14:paraId="303910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1831E8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⠀⠀⠀⠀⠀⠀⠀⠀⠀⠀⠀⠀⠀⠀</w:t>
      </w:r>
    </w:p>
    <w:p w14:paraId="4DA500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⠝⠑⠏⠁⠇⠀⠩⠙⠀⠏⠗⠊⠕⠗⠊⠞⠊⠵⠑⠀⠀⠀⠀⠀⠀⠀⠀⠀</w:t>
      </w:r>
    </w:p>
    <w:p w14:paraId="4E160B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⠗⠑⠎⠑⠜⠡⠀⠿⠀⠎⠥⠏⠏⠕⠗⠞⠬⠀⠀⠀</w:t>
      </w:r>
    </w:p>
    <w:p w14:paraId="3EB51D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⠊⠗⠉⠥⠇⠜⠀⠑⠉⠕⠝⠕⠍⠽⠀⠯⠀⠁⠛⠗⠕⠤⠀⠀⠀⠀⠀⠀⠀⠀⠀</w:t>
      </w:r>
    </w:p>
    <w:p w14:paraId="452EC4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⠇⠕⠛⠊⠉⠁⠇⠀⠏⠗⠁⠉⠞⠊⠉⠑⠎⠀⠎⠀⠞⠀⠀⠀⠀⠀⠀⠀⠀</w:t>
      </w:r>
    </w:p>
    <w:p w14:paraId="2E2EEC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⠆⠉⠕⠍⠑⠎⠀⠗⠑⠎⠊⠇⠊⠢⠞⠂⠀⠀⠀⠀</w:t>
      </w:r>
    </w:p>
    <w:p w14:paraId="5939EB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⠎⠎⠀⠏⠗⠐⠕⠀⠞⠕⠀⠮⠀⠩⠕⠉⠅⠎⠀⠔⠀⠍⠜⠅⠑⠞⠂⠀⠯⠀</w:t>
      </w:r>
    </w:p>
    <w:p w14:paraId="1E1CEF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⠎⠀⠵⠀⠸⠍⠀⠗⠥⠗⠁⠇⠀⠏⠕⠕⠗⠀⠏⠀⠵⠀⠀⠀⠀⠀</w:t>
      </w:r>
    </w:p>
    <w:p w14:paraId="5728DD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⠎⠎⠊⠃⠇⠑⠲⠴⠀⠀⠀⠀⠀⠀⠀⠀⠀⠀⠀⠀⠀⠀⠀⠀⠀⠀⠀⠀⠀⠀</w:t>
      </w:r>
    </w:p>
    <w:p w14:paraId="55B4F1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⠗⠥⠗⠁⠇⠀⠏⠕⠕⠗⠀⠀⠀⠀⠀⠀</w:t>
      </w:r>
    </w:p>
    <w:p w14:paraId="199125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⠕⠮⠗⠀⠧⠊⠞⠁⠇⠀⠑⠇⠑⠰⠞⠀⠷⠀⠚⠕⠃⠀⠉⠗⠂⠰⠝</w:t>
      </w:r>
    </w:p>
    <w:p w14:paraId="706A5A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⠏⠗⠕⠞⠑⠉⠰⠝⠀⠊⠎⠀⠏⠗⠕⠧⠊⠙⠬⠀⠎⠥⠏⠏⠕⠗⠞⠀⠞⠕</w:t>
      </w:r>
    </w:p>
    <w:p w14:paraId="3B1294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⠠⠍⠎⠍⠠⠑⠎⠀⠞⠀⠜⠑⠀⠮⠀⠃⠁⠉⠅⠃⠐⠕⠀⠷⠮⠀⠀⠀⠀</w:t>
      </w:r>
    </w:p>
    <w:p w14:paraId="52DE24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⠊⠀⠑⠉⠕⠝⠕⠍⠽⠲⠀⠠⠔⠀⠮⠀⠩⠕⠗⠞⠀⠞⠻⠍⠂⠀</w:t>
      </w:r>
    </w:p>
    <w:p w14:paraId="2F3043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⠀⠺⠀⠢⠞⠁⠊⠇⠀⠋⠔⠁⠝⠉⠊⠁⠇⠀⠗⠑⠇⠊⠑⠋⠀⠞⠕⠀⠀⠀⠀</w:t>
      </w:r>
    </w:p>
    <w:p w14:paraId="69A401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⠀⠞⠀⠓⠀⠃⠑⠢⠀⠓⠊⠞⠀⠓⠜⠙⠑⠌⠀⠃⠽⠀⠮⠀</w:t>
      </w:r>
    </w:p>
    <w:p w14:paraId="53ECBC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⠲⠀⠠⠮⠀⠠⠥⠝⠊⠞⠫⠀⠠⠝⠁⠰⠝⠎⠀⠺⠀⠐⠺⠀⠾⠀</w:t>
      </w:r>
    </w:p>
    <w:p w14:paraId="3C1683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⠅⠑⠽⠀⠐⠏⠝⠻⠎⠀⠞⠕⠀⠎⠥⠏⠏⠕⠗⠞⠀⠮⠀⠑⠭⠏⠇⠕⠗⠁⠰⠝</w:t>
      </w:r>
    </w:p>
    <w:p w14:paraId="46CBA3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⠊⠍⠏⠇⠑⠰⠞⠁⠰⠝⠀⠷⠀⠍⠂⠎⠥⠗⠑⠌⠕⠀⠀⠀⠀⠀⠀⠀⠀⠀</w:t>
      </w:r>
    </w:p>
    <w:p w14:paraId="0D4741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⠑⠧⠊⠁⠞⠑⠀⠋⠔⠁⠝⠉⠊⠁⠇⠀⠓⠜⠙⠩⠊⠏⠎⠲⠠⠘⠮⠀⠀</w:t>
      </w:r>
    </w:p>
    <w:p w14:paraId="0197DC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⠍⠁⠽⠀⠔⠉⠇⠥⠙⠑⠀⠮⠀⠏⠗⠕⠧⠊⠨⠝⠀⠷⠀⠀</w:t>
      </w:r>
    </w:p>
    <w:p w14:paraId="39F5E4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⠃⠎⠊⠙⠊⠑⠎⠀⠿⠀⠕⠏⠻⠁⠞⠬⠀⠉⠕⠌⠎⠂⠀⠀⠀⠀⠀⠀⠀⠀</w:t>
      </w:r>
    </w:p>
    <w:p w14:paraId="294AAD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⠿⠀⠐⠺⠻⠎⠄⠺⠁⠛⠑⠎⠂⠀⠞⠁⠭⠀⠀⠀⠀⠀</w:t>
      </w:r>
    </w:p>
    <w:p w14:paraId="30DFBE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⠃⠁⠞⠑⠎⠀⠯⠀⠑⠁⠎⠬⠀⠇⠕⠁⠝⠀⠏⠁⠽⠰⠞⠎⠀⠃⠽⠀⠀⠀</w:t>
      </w:r>
    </w:p>
    <w:p w14:paraId="128D98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⠙⠚</w:t>
      </w:r>
    </w:p>
    <w:p w14:paraId="5D2EE5F9" w14:textId="77777777" w:rsidR="00490927" w:rsidRDefault="00490927">
      <w:pPr>
        <w:ind w:left="1440"/>
      </w:pPr>
    </w:p>
    <w:p w14:paraId="6B39736C" w14:textId="77777777" w:rsidR="00490927" w:rsidRDefault="00490927">
      <w:pPr>
        <w:ind w:left="1440"/>
      </w:pPr>
    </w:p>
    <w:p w14:paraId="160DDA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⠊⠧⠬⠀⠏⠢⠁⠇⠞⠊⠑⠎⠀⠯⠀⠑⠭⠞⠢⠙⠬⠀⠏⠁⠽⠰⠞⠀⠀⠀</w:t>
      </w:r>
    </w:p>
    <w:p w14:paraId="2C8988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⠞⠇⠔⠑⠎⠲⠀⠀⠀⠀⠀⠀⠀⠀⠀⠀⠀⠀⠀⠀⠀⠀⠀⠀⠀⠀⠀⠀⠀⠀⠀</w:t>
      </w:r>
    </w:p>
    <w:p w14:paraId="33404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⠁⠛⠻⠰⠎⠀⠞⠕⠀⠗⠑⠎⠥⠍⠑⠀⠑⠉⠕⠝⠕⠍⠊⠉⠀⠀⠀⠀</w:t>
      </w:r>
    </w:p>
    <w:p w14:paraId="43B250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⠸⠉⠀⠳⠞⠺⠑⠊⠣⠀⠮⠀⠒⠞⠔⠥⠫⠀⠝⠑⠫</w:t>
      </w:r>
    </w:p>
    <w:p w14:paraId="2AC972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⠁⠙⠐⠓⠀⠞⠕⠀⠓⠂⠇⠹⠀⠯⠀⠎⠁⠋⠑⠞⠽⠀⠀⠀⠀⠀⠀⠀⠀</w:t>
      </w:r>
    </w:p>
    <w:p w14:paraId="0D3064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⠉⠁⠥⠰⠝⠎⠀⠔⠀⠏⠇⠁⠉⠑⠀⠞⠕⠀⠉⠕⠍⠃⠁⠞⠀⠁⠝⠽⠀</w:t>
      </w:r>
    </w:p>
    <w:p w14:paraId="14889F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⠥⠗⠛⠰⠑⠀⠷⠀⠠⠠⠉⠕⠧⠊⠙⠤⠼⠁⠊⠲⠀⠠⠵⠀⠮⠀⠀⠀⠀</w:t>
      </w:r>
    </w:p>
    <w:p w14:paraId="586A5A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⠗⠽⠀⠇⠕⠕⠅⠎⠀⠞⠕⠀⠗⠑⠎⠥⠍⠑⠀⠃⠥⠎⠊⠰⠎⠀⠀⠀⠀</w:t>
      </w:r>
    </w:p>
    <w:p w14:paraId="031039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⠻⠁⠰⠝⠎⠀⠔⠀⠮⠀⠝⠑⠜⠀⠞⠻⠍⠂⠀⠎⠥⠏⠏⠕⠗⠞⠀⠺⠀⠆</w:t>
      </w:r>
    </w:p>
    <w:p w14:paraId="2088D4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⠞⠕⠀⠮⠀⠉⠗⠂⠰⠝⠀⠷⠀⠝⠑⠺⠀⠙⠊⠛⠊⠞⠁⠇</w:t>
      </w:r>
    </w:p>
    <w:p w14:paraId="3C5FB1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⠇⠥⠰⠝⠎⠀⠞⠀⠋⠁⠉⠊⠇⠊⠞⠁⠞⠑⠀⠉⠕⠍⠍⠻⠉⠊⠁⠇⠀⠀</w:t>
      </w:r>
    </w:p>
    <w:p w14:paraId="3E293F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⠔⠀⠮⠀⠏⠕⠌⠤⠠⠠⠉⠕⠧⠊⠙⠤⠼⠁⠊⠀⠀</w:t>
      </w:r>
    </w:p>
    <w:p w14:paraId="4F82C1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⠑⠭⠞⠲⠠⠞⠀⠺⠀⠉⠁⠇⠇⠀⠿⠀⠔⠉⠗⠂⠎⠫⠀⠧⠊⠗⠞⠥⠁⠇</w:t>
      </w:r>
    </w:p>
    <w:p w14:paraId="664212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⠛⠁⠛⠑⠰⠞⠀⠞⠕⠀⠏⠗⠕⠞⠑⠉⠞⠀⠮⠀⠓⠂⠇⠹⠀⠯⠀⠀⠀⠀⠀</w:t>
      </w:r>
    </w:p>
    <w:p w14:paraId="0FCEF4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⠋⠑⠞⠽⠀⠷⠀⠏⠲⠀⠠⠕⠝⠇⠔⠑⠀⠍⠜⠅⠑⠞⠏⠇⠁⠉⠑⠎⠀⠺</w:t>
      </w:r>
    </w:p>
    <w:p w14:paraId="117788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⠑⠌⠁⠃⠇⠊⠩⠫⠂⠀⠒⠝⠑⠉⠞⠬⠀⠔⠙⠊⠧⠊⠙⠥⠁⠇⠀⠀⠀⠀</w:t>
      </w:r>
    </w:p>
    <w:p w14:paraId="31C8D8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⠇⠇⠻⠎⠀⠯⠀⠃⠥⠎⠔⠑⠎⠎⠑⠎⠀⠾⠀⠒⠎⠥⠍⠻⠎⠲⠀⠀⠀⠀</w:t>
      </w:r>
    </w:p>
    <w:p w14:paraId="0122A1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⠧⠑⠰⠞⠀⠞⠪⠜⠙⠎⠀⠙⠊⠛⠊⠞⠁⠇⠀⠏⠁⠽⠰⠞⠀⠀⠀⠀⠀</w:t>
      </w:r>
    </w:p>
    <w:p w14:paraId="289729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⠇⠥⠰⠝⠎⠀⠤⠀⠇⠕⠕⠅⠬⠀⠁⠞⠀⠮⠀⠝⠑⠫⠎⠀⠷⠀⠃⠕⠹⠀</w:t>
      </w:r>
    </w:p>
    <w:p w14:paraId="4A2438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⠁⠊⠇⠻⠎⠀⠯⠀⠸⠮⠀⠉⠥⠌⠕⠍⠻⠎⠀⠤⠺⠀⠆⠀⠀⠀⠀⠀⠀</w:t>
      </w:r>
    </w:p>
    <w:p w14:paraId="6A8B77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⠇⠻⠁⠞⠫⠂⠀⠢⠎⠥⠗⠬⠀⠞⠀⠁⠇⠇⠀⠏⠀⠯⠀⠀⠀⠀⠀⠀⠀</w:t>
      </w:r>
    </w:p>
    <w:p w14:paraId="036953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⠔⠑⠎⠎⠑⠎⠀⠷⠀⠑⠀⠎⠊⠵⠑⠀⠜⠑⠀⠁⠃⠇⠑⠀⠞⠕⠀⠀⠀</w:t>
      </w:r>
    </w:p>
    <w:p w14:paraId="7AC632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⠊⠏⠁⠞⠑⠀⠑⠟⠥⠁⠇⠇⠽⠀⠔⠀⠮⠀⠔⠉⠗⠂⠎⠬⠇⠽⠀⠀</w:t>
      </w:r>
    </w:p>
    <w:p w14:paraId="2079D2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⠊⠞⠊⠵⠫⠀⠑⠉⠕⠝⠕⠍⠽⠲⠀⠠⠎⠥⠏⠏⠕⠗⠞⠀⠺⠀⠁⠇⠀</w:t>
      </w:r>
    </w:p>
    <w:p w14:paraId="7C7E9C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⠛⠊⠧⠢⠀⠞⠕⠀⠮⠀⠏⠗⠕⠙⠥⠉⠰⠝⠀⠯⠀⠲⠞⠗⠊⠃⠥⠰⠝⠀</w:t>
      </w:r>
    </w:p>
    <w:p w14:paraId="205008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⠏⠻⠎⠕⠝⠁⠇⠀⠏⠗⠕⠞⠑⠉⠞⠊⠧⠑⠀⠑⠟⠥⠊⠏⠰⠞⠂⠀⠯⠀</w:t>
      </w:r>
    </w:p>
    <w:p w14:paraId="3969C5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⠞⠗⠁⠔⠬⠀⠃⠥⠎⠊⠰⠎⠀⠪⠝⠻⠎⠀⠕⠝⠀⠍⠔⠊⠍⠊⠵⠬⠀</w:t>
      </w:r>
    </w:p>
    <w:p w14:paraId="29BDC0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⠗⠊⠎⠅⠎⠲⠀⠠⠝⠀⠕⠝⠇⠽⠀⠺⠀⠘⠮⠀⠍⠂⠎⠥⠗⠑⠎</w:t>
      </w:r>
    </w:p>
    <w:p w14:paraId="6F9ABC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⠙⠁</w:t>
      </w:r>
    </w:p>
    <w:p w14:paraId="1E3521DF" w14:textId="77777777" w:rsidR="00490927" w:rsidRDefault="00490927">
      <w:pPr>
        <w:ind w:left="1440"/>
      </w:pPr>
    </w:p>
    <w:p w14:paraId="77611F15" w14:textId="77777777" w:rsidR="00490927" w:rsidRDefault="00490927">
      <w:pPr>
        <w:ind w:left="1440"/>
      </w:pPr>
    </w:p>
    <w:p w14:paraId="63F255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⠀⠮⠀⠊⠍⠍⠀⠝⠑⠫⠀⠞⠕⠀⠗⠑⠌⠜⠞⠀⠀⠀⠀⠀⠀</w:t>
      </w:r>
    </w:p>
    <w:p w14:paraId="62D545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⠙⠑⠂⠀⠮⠽⠀⠜⠑⠀⠑⠎⠎⠢⠞⠊⠁⠇⠀⠔⠀⠃⠥⠊⠇⠙⠬⠀⠁</w:t>
      </w:r>
    </w:p>
    <w:p w14:paraId="2AE836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⠰⠛⠻⠀⠯⠀⠍⠀⠗⠑⠎⠊⠇⠊⠢⠞⠀⠑⠉⠕⠝⠕⠍⠽⠀⠔⠀⠮⠀⠀</w:t>
      </w:r>
    </w:p>
    <w:p w14:paraId="298040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⠰⠛⠀⠞⠻⠍⠲⠀⠀⠀⠀⠀⠀⠀⠀⠀⠀⠀⠀⠀⠀⠀⠀⠀⠀⠀⠀⠀⠀⠀⠀</w:t>
      </w:r>
    </w:p>
    <w:p w14:paraId="382D5F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⠃⠊⠇⠑⠀⠃⠁⠝⠅⠬⠀⠎⠻⠧⠊⠉⠑⠎⠀⠩⠙⠀⠆⠀⠀</w:t>
      </w:r>
    </w:p>
    <w:p w14:paraId="3FBAFD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⠙⠑⠀⠑⠁⠎⠊⠻⠀⠯⠀⠁⠒⠑⠎⠎⠊⠃⠇⠑⠀⠔⠀⠞⠻⠍⠎⠀⠷⠀</w:t>
      </w:r>
    </w:p>
    <w:p w14:paraId="039FF3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⠞⠊⠇⠰⠽⠀⠏⠁⠽⠰⠞⠎⠂⠀⠍⠕⠃⠊⠇⠑⠀⠗⠑⠡⠜⠛⠑⠂⠀⠀⠀</w:t>
      </w:r>
    </w:p>
    <w:p w14:paraId="2A581C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⠍⠊⠞⠞⠨⠑⠀⠎⠻⠧⠊⠉⠑⠎⠂⠀⠑⠞⠉⠲⠴⠀⠀⠀⠀⠀⠀⠀⠀⠀</w:t>
      </w:r>
    </w:p>
    <w:p w14:paraId="114FA9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⠑⠇⠙⠻⠇⠽⠀⠀⠀⠀⠀⠀⠀⠀⠀⠀</w:t>
      </w:r>
    </w:p>
    <w:p w14:paraId="3821B3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⠮⠀⠩⠕⠗⠞⠤⠞⠻⠍⠀⠁⠉⠰⠝⠎⠀⠺⠀⠆⠀⠀⠀⠀⠀⠀⠀⠀</w:t>
      </w:r>
    </w:p>
    <w:p w14:paraId="00031B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⠇⠑⠰⠞⠫⠀⠃⠽⠀⠒⠞⠔⠥⠫⠀⠗⠑⠎⠑⠜⠡⠂⠀⠀⠀⠀⠀⠀</w:t>
      </w:r>
    </w:p>
    <w:p w14:paraId="12468D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⠁⠇⠽⠎⠊⠎⠀⠯⠀⠙⠊⠁⠛⠝⠕⠌⠊⠉⠎⠀⠕⠝⠀⠮⠀⠀⠀⠀⠀⠀</w:t>
      </w:r>
    </w:p>
    <w:p w14:paraId="37BDCD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⠯⠀⠇⠊⠧⠑⠇⠊⠓⠕⠕⠙⠀⠀⠀⠀⠀⠀⠀⠀⠀⠀⠀</w:t>
      </w:r>
    </w:p>
    <w:p w14:paraId="078749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⠎⠷⠠⠠⠉⠕⠧⠊⠙⠤⠼⠁⠊⠂⠀⠔⠉⠇⠥⠙⠬⠀⠃⠽⠀⠀</w:t>
      </w:r>
    </w:p>
    <w:p w14:paraId="6C2D2C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⠬⠀⠮⠀⠎⠏⠑⠉⠊⠋⠊⠉⠀⠊⠍⠏⠁⠉⠞⠎⠀⠕⠝⠀⠀⠀</w:t>
      </w:r>
    </w:p>
    <w:p w14:paraId="1C1889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⠅⠑⠽⠀⠎⠑⠉⠞⠕⠗⠎⠀⠷⠮⠀⠑⠉⠕⠝⠕⠍⠽⠲⠀⠠⠘⠮⠀⠀⠀⠀⠀</w:t>
      </w:r>
    </w:p>
    <w:p w14:paraId="746754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⠎⠀⠺⠀⠇⠕⠕⠅⠀⠁⠞⠀⠲⠞⠔⠉⠞⠀⠀⠀⠀⠀⠀⠀</w:t>
      </w:r>
    </w:p>
    <w:p w14:paraId="3B15D6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⠍⠊⠋⠊⠉⠁⠰⠝⠎⠂⠀⠗⠊⠎⠅⠎⠀⠯⠀⠍⠊⠞⠊⠛⠁⠰⠝⠀⠀⠀</w:t>
      </w:r>
    </w:p>
    <w:p w14:paraId="4FD40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⠔⠀⠁⠀⠐⠏⠊⠉⠥⠇⠜⠀⠎⠑⠉⠞⠕⠗⠂⠀⠀⠀⠀⠀</w:t>
      </w:r>
    </w:p>
    <w:p w14:paraId="151B94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⠡⠁⠝⠛⠑⠎⠀⠔⠀⠮⠀⠇⠁⠃⠳⠗⠀⠿⠉⠑⠀⠯⠀⠀⠀</w:t>
      </w:r>
    </w:p>
    <w:p w14:paraId="5E1844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⠅⠊⠇⠇⠎⠀⠝⠑⠫⠫⠂⠀⠵⠀⠺⠑⠇⠇⠀⠵⠀⠍⠁⠏⠏⠬⠀⠀⠀⠀⠀</w:t>
      </w:r>
    </w:p>
    <w:p w14:paraId="640C88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⠗⠑⠎⠏⠕⠝⠎⠑⠀⠍⠂⠎⠥⠗⠑⠎⠀⠯⠀⠀⠀⠀⠀⠀⠀⠀</w:t>
      </w:r>
    </w:p>
    <w:p w14:paraId="4FEFF8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⠎⠀⠞⠕⠀⠊⠙⠢⠞⠊⠋⠽⠀⠛⠁⠏⠎⠀⠗⠑⠟⠥⠊⠗⠬</w:t>
      </w:r>
    </w:p>
    <w:p w14:paraId="441D0E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⠗⠮⠗⠀⠔⠞⠻⠧⠢⠰⠝⠲⠀⠠⠍⠫⠊⠥⠍⠤⠯⠀⠇⠰⠛⠻⠤⠞⠻⠍</w:t>
      </w:r>
    </w:p>
    <w:p w14:paraId="29D0B9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⠀⠺⠀⠎⠑⠑⠅⠞⠕⠀⠃⠑⠞⠞⠻⠀⠐⠥⠌⠯⠀⠛⠁⠏⠎⠀⠔</w:t>
      </w:r>
    </w:p>
    <w:p w14:paraId="4765CB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⠑⠉⠕⠝⠕⠍⠽⠲⠀⠠⠹⠀⠺⠀⠔⠉⠇⠥⠙⠑⠀⠁⠝⠁⠇⠽⠎⠊⠎⠀</w:t>
      </w:r>
    </w:p>
    <w:p w14:paraId="2742D6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⠓⠪⠀⠮⠀⠑⠉⠕⠝⠕⠍⠽⠀⠓⠁⠎⠀⠡⠁⠝⠛⠫⠀⠀⠀⠀⠀⠀⠀⠀</w:t>
      </w:r>
    </w:p>
    <w:p w14:paraId="4A1AB1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⠌⠏⠯⠑⠍⠊⠉⠀⠯⠀⠊⠙⠢⠞⠊⠋⠽⠬⠀⠎⠑⠉⠞⠕⠗⠎⠀⠯⠀⠀</w:t>
      </w:r>
    </w:p>
    <w:p w14:paraId="7D21E4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⠙⠃</w:t>
      </w:r>
    </w:p>
    <w:p w14:paraId="1841FCC2" w14:textId="77777777" w:rsidR="00490927" w:rsidRDefault="00490927">
      <w:pPr>
        <w:ind w:left="1440"/>
      </w:pPr>
    </w:p>
    <w:p w14:paraId="368A4A76" w14:textId="77777777" w:rsidR="00490927" w:rsidRDefault="00490927">
      <w:pPr>
        <w:ind w:left="1440"/>
      </w:pPr>
    </w:p>
    <w:p w14:paraId="72575C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⠥⠌⠗⠊⠑⠎⠀⠾⠀⠌⠗⠰⠛⠀⠛⠗⠪⠹⠀⠏⠕⠞⠢⠞⠊⠁⠇⠂⠀⠾</w:t>
      </w:r>
    </w:p>
    <w:p w14:paraId="1C7AAC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⠋⠕⠉⠥⠎⠀⠕⠝⠀⠮⠀⠛⠗⠑⠢⠀⠑⠉⠕⠝⠕⠍⠽⠀⠯⠀⠀⠀⠀⠀</w:t>
      </w:r>
    </w:p>
    <w:p w14:paraId="293421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⠜⠊⠎⠀⠠⠁⠛⠗⠑⠑⠰⠞⠀⠕⠃⠚⠑⠉⠞⠊⠧⠑⠎⠲⠀⠠⠹⠀⠐⠺</w:t>
      </w:r>
    </w:p>
    <w:p w14:paraId="4FE921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⠔⠿⠍⠀⠑⠧⠊⠙⠰⠑⠤⠃⠁⠎⠫⠀⠃⠥⠎⠊⠰⠎⠀⠙⠑⠉⠊⠨⠝⠎</w:t>
      </w:r>
    </w:p>
    <w:p w14:paraId="3DC54B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⠑⠉⠕⠝⠕⠍⠊⠉⠀⠙⠊⠧⠻⠎⠊⠋⠊⠉⠁⠰⠝⠲⠀⠀⠀⠀⠀⠀⠀⠀</w:t>
      </w:r>
    </w:p>
    <w:p w14:paraId="54E089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⠥⠇⠞⠎⠀⠺⠀⠁⠇⠀⠔⠿⠍⠀⠋⠥⠞⠥⠗⠑⠀⠞⠗⠁⠔⠬⠀⠯</w:t>
      </w:r>
    </w:p>
    <w:p w14:paraId="45147D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⠤⠎⠅⠊⠇⠇⠬⠀⠏⠗⠕⠛⠗⠁⠍⠍⠑⠎⠀⠞⠀⠁⠊⠍⠀⠞⠕⠀⠀⠀</w:t>
      </w:r>
    </w:p>
    <w:p w14:paraId="3E1EAE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⠑⠀⠮⠀⠉⠁⠏⠁⠉⠊⠞⠊⠑⠎⠀⠷⠀⠮⠀⠇⠁⠃⠳⠗⠀⠿⠉⠑</w:t>
      </w:r>
    </w:p>
    <w:p w14:paraId="3A0619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⠑⠞⠀⠮⠀⠝⠑⠫⠎⠀⠷⠮⠀⠑⠉⠕⠝⠕⠍⠽⠲⠀⠠⠁⠇⠂⠀⠔⠀⠮</w:t>
      </w:r>
    </w:p>
    <w:p w14:paraId="170A6C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⠫⠊⠥⠍⠀⠯⠀⠇⠰⠛⠀⠞⠻⠍⠂⠀⠢⠞⠗⠑⠏⠗⠢⠑⠥⠗⠩⠊⠏⠀⠯</w:t>
      </w:r>
    </w:p>
    <w:p w14:paraId="05E6A9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⠑⠌⠁⠃⠇⠊⠩⠰⠞⠀⠷⠀⠝⠑⠺⠀⠃⠥⠎⠔⠑⠎⠎⠑⠎⠀⠺⠀⠆⠀</w:t>
      </w:r>
    </w:p>
    <w:p w14:paraId="7D089C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⠫⠂⠀⠐⠏⠊⠉⠥⠇⠜⠇⠽⠀⠿⠀⠽⠳⠹⠀⠯⠀⠀⠀⠀⠀</w:t>
      </w:r>
    </w:p>
    <w:p w14:paraId="4E726D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⠂⠀⠵⠀⠺⠑⠇⠇⠀⠵⠀⠢⠎⠥⠗⠬⠀⠞⠀⠝⠑⠺⠀⠯⠀⠀⠀⠀</w:t>
      </w:r>
    </w:p>
    <w:p w14:paraId="16DDF7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⠠⠠⠍⠎⠍⠠⠑⠎⠀⠜⠑⠀⠗⠑⠎⠊⠇⠊⠢⠞⠀⠞⠕⠀⠀⠀</w:t>
      </w:r>
    </w:p>
    <w:p w14:paraId="5C5F37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⠞⠥⠗⠑⠀⠩⠕⠉⠅⠎⠲⠀⠠⠹⠀⠺⠀⠔⠧⠕⠇⠧⠑⠀⠀⠀⠀⠀⠀⠀</w:t>
      </w:r>
    </w:p>
    <w:p w14:paraId="4BEFB3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⠃⠥⠊⠇⠙⠬⠀⠯⠀⠊⠍⠏⠗⠕⠧⠬⠀⠁⠒⠑⠎⠎⠀⠀</w:t>
      </w:r>
    </w:p>
    <w:p w14:paraId="45B658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⠎⠻⠧⠊⠉⠑⠎⠀⠗⠑⠇⠁⠞⠫⠀⠞⠕⠀⠃⠥⠎⠊⠰⠎⠀⠀⠀⠀⠀</w:t>
      </w:r>
    </w:p>
    <w:p w14:paraId="7F7FCC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⠊⠌⠗⠁⠰⠝⠂⠀⠃⠥⠎⠊⠰⠎⠀⠙⠑⠧⠑⠇⠕⠏⠰⠞⠂⠀⠀⠀⠀</w:t>
      </w:r>
    </w:p>
    <w:p w14:paraId="64E3A2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⠊⠰⠎⠀⠒⠞⠔⠥⠰⠽⠀⠯⠀⠃⠥⠎⠊⠰⠎⠀⠋⠔⠁⠝⠉⠬⠲⠀⠀</w:t>
      </w:r>
    </w:p>
    <w:p w14:paraId="0BE60B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⠘⠮⠀⠜⠂⠎⠂⠀⠎⠥⠏⠏⠕⠗⠞⠀⠞⠕⠀⠙⠊⠛⠊⠞⠁⠇⠀⠀⠀</w:t>
      </w:r>
    </w:p>
    <w:p w14:paraId="134DDF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⠇⠥⠰⠝⠎⠀⠺⠀⠆⠀⠏⠗⠊⠕⠗⠊⠞⠊⠵⠫⠂⠀⠔⠉⠇⠥⠙⠬⠀⠀</w:t>
      </w:r>
    </w:p>
    <w:p w14:paraId="2D8AA5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⠧⠬⠀⠞⠪⠜⠙⠎⠀⠕⠝⠇⠔⠑⠀⠗⠑⠛⠊⠌⠗⠁⠰⠝⠀⠀⠀⠀⠀⠀</w:t>
      </w:r>
    </w:p>
    <w:p w14:paraId="3B0A34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⠑⠎⠀⠯⠀⠋⠔⠁⠝⠉⠬⠀⠁⠏⠏⠇⠊⠉⠁⠰⠝⠎⠂⠀⠵</w:t>
      </w:r>
    </w:p>
    <w:p w14:paraId="118A20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⠑⠇⠇⠀⠵⠀⠧⠊⠗⠞⠥⠁⠇⠀⠞⠗⠁⠔⠬⠎⠲⠠⠐⠮⠀⠺⠀⠁⠇⠀⠆</w:t>
      </w:r>
    </w:p>
    <w:p w14:paraId="7B06EB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⠋⠕⠉⠥⠎⠀⠕⠝⠀⠗⠑⠧⠊⠧⠬⠀⠯⠀⠞⠗⠁⠝⠎⠿⠍⠬⠀⠮⠀⠀</w:t>
      </w:r>
    </w:p>
    <w:p w14:paraId="5376A5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⠳⠗⠊⠎⠍⠀⠯⠀⠁⠛⠗⠊⠉⠥⠇⠞⠥⠗⠑⠀⠎⠑⠉⠞⠕⠗⠎⠂⠀⠀⠀</w:t>
      </w:r>
    </w:p>
    <w:p w14:paraId="09A4FF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⠪⠜⠙⠎⠀⠔⠉⠗⠂⠎⠫⠀⠎⠥⠌⠁⠔⠁⠃⠊⠇⠰⠽⠀⠯⠀⠀⠀⠀⠀⠀</w:t>
      </w:r>
    </w:p>
    <w:p w14:paraId="19F3D0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⠍⠑⠌⠊⠉⠀⠧⠁⠇⠥⠑⠀⠡⠁⠔⠎⠲⠀⠠⠘⠮⠀⠀⠀⠀⠀⠀⠀⠀⠀</w:t>
      </w:r>
    </w:p>
    <w:p w14:paraId="399191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⠙⠉</w:t>
      </w:r>
    </w:p>
    <w:p w14:paraId="208758F4" w14:textId="77777777" w:rsidR="00490927" w:rsidRDefault="00490927">
      <w:pPr>
        <w:ind w:left="1440"/>
      </w:pPr>
    </w:p>
    <w:p w14:paraId="036C5BBD" w14:textId="77777777" w:rsidR="00490927" w:rsidRDefault="00490927">
      <w:pPr>
        <w:ind w:left="1440"/>
      </w:pPr>
    </w:p>
    <w:p w14:paraId="6F0825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⠊⠞⠊⠁⠞⠊⠧⠑⠎⠀⠺⠀⠁⠇⠀⠃⠥⠊⠇⠙⠀⠕⠝⠀⠮⠀⠽⠳⠹⠀⠀</w:t>
      </w:r>
    </w:p>
    <w:p w14:paraId="26A674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⠂⠙⠻⠩⠊⠏⠀⠯⠀⠧⠕⠇⠥⠝⠞⠑⠻⠬⠀⠏⠗⠕⠛⠗⠁⠍⠍⠑⠎⠀⠾</w:t>
      </w:r>
    </w:p>
    <w:p w14:paraId="5AC80D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⠛⠕⠧⠻⠝⠰⠞⠀⠷⠀⠠⠝⠑⠏⠁⠇⠀⠞⠕⠀⠢⠎⠥⠗⠑⠀⠀⠀⠀</w:t>
      </w:r>
    </w:p>
    <w:p w14:paraId="47C75A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⠮⠀⠙⠊⠧⠻⠎⠑⠀⠗⠁⠝⠛⠑⠀⠷⠀⠽⠳⠹⠀⠀⠀</w:t>
      </w:r>
    </w:p>
    <w:p w14:paraId="45F259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⠓⠕⠗⠞⠀⠁⠉⠗⠀⠁⠇⠇⠀⠏⠗⠕⠧⠔⠉⠑⠎⠲⠀⠀⠀⠀⠀⠀⠀⠀</w:t>
      </w:r>
    </w:p>
    <w:p w14:paraId="7D5458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⠀⠑⠋⠿⠞⠎⠂⠀⠁⠇⠰⠛⠀⠾⠀⠃⠥⠊⠇⠙⠬⠀⠕⠝</w:t>
      </w:r>
    </w:p>
    <w:p w14:paraId="27D642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⠏⠕⠇⠊⠉⠽⠀⠯⠀⠏⠗⠕⠛⠗⠁⠍⠍⠑⠀⠐⠺⠂⠀⠺⠀⠀</w:t>
      </w:r>
    </w:p>
    <w:p w14:paraId="61CCF4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⠑⠇⠏⠀⠞⠕⠀⠔⠉⠗⠂⠎⠬⠇⠽⠀⠿⠍⠁⠇⠊⠵⠑⠀⠮⠀⠇⠜⠛⠑⠀</w:t>
      </w:r>
    </w:p>
    <w:p w14:paraId="0EDE2F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⠎⠑⠉⠞⠕⠗⠲⠀⠠⠁⠍⠰⠛⠀⠕⠮⠗⠀⠃⠢⠑⠋⠊⠞⠎⠂</w:t>
      </w:r>
    </w:p>
    <w:p w14:paraId="7CE33C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⠍⠁⠇⠊⠵⠁⠰⠝⠀⠺⠀⠓⠑⠇⠏⠀⠞⠕⠀⠏⠗⠕⠞⠑⠉⠞⠀⠐⠺⠻⠎</w:t>
      </w:r>
    </w:p>
    <w:p w14:paraId="34969F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⠀⠺⠙⠀⠕⠮⠗⠺⠊⠎⠑⠀⠆⠀⠾⠳⠞⠀⠎⠁⠋⠑⠞⠽⠀⠝⠑⠞⠎⠀⠯</w:t>
      </w:r>
    </w:p>
    <w:p w14:paraId="1174A6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⠐⠮⠿⠑⠀⠐⠏⠊⠉⠥⠇⠜⠇⠽⠀⠧⠥⠇⠝⠻⠁⠃⠇⠑⠀⠞⠕⠀⠮</w:t>
      </w:r>
    </w:p>
    <w:p w14:paraId="4329AC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⠊⠍⠏⠁⠉⠞⠎⠀⠇⠀⠘⠹⠀⠋⠑⠇⠞⠀⠐⠹⠀⠮⠀</w:t>
      </w:r>
    </w:p>
    <w:p w14:paraId="30BA84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⠏⠯⠑⠍⠊⠉⠲⠀⠠⠿⠍⠁⠇⠊⠵⠁⠰⠝⠀⠺</w:t>
      </w:r>
    </w:p>
    <w:p w14:paraId="7E68E7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⠑⠇⠏⠀⠞⠕⠀⠢⠎⠥⠗⠑⠀⠮⠀⠑⠉⠕⠝⠕⠍⠽⠀⠵⠀⠁⠀⠱⠕⠇⠑</w:t>
      </w:r>
    </w:p>
    <w:p w14:paraId="197E43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⠍⠀⠗⠑⠎⠊⠇⠊⠢⠞⠀⠯⠀⠃⠑⠞⠞⠻⠀⠁⠃⠇⠑⠀⠞⠕⠀⠀⠀</w:t>
      </w:r>
    </w:p>
    <w:p w14:paraId="1BE1E7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⠙⠀⠞⠕⠀⠋⠥⠞⠥⠗⠑⠀⠉⠗⠊⠎⠑⠎⠲⠀⠀⠀⠀⠀⠀⠀</w:t>
      </w:r>
    </w:p>
    <w:p w14:paraId="447A57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⠀⠠⠠⠏⠊⠇⠇⠜⠀⠠⠠⠊⠧⠀⠤⠠⠠⠎⠕⠉⠊⠁⠇⠀⠀</w:t>
      </w:r>
    </w:p>
    <w:p w14:paraId="246CCF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⠓⠑⠨⠝⠀⠠⠠⠯⠀⠠⠠⠉⠕⠍⠍⠥⠝⠰⠽⠀⠀⠀⠀⠀⠀⠀⠀⠀</w:t>
      </w:r>
    </w:p>
    <w:p w14:paraId="7D7169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⠊⠇⠊⠰⠑⠀⠀⠀⠀⠀⠀⠀⠀⠀⠀⠀⠀⠀⠀⠀⠀⠀⠀⠀⠀⠀⠀</w:t>
      </w:r>
    </w:p>
    <w:p w14:paraId="02DBBD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⠊⠍⠏⠁⠉⠞⠀⠷⠠⠠⠉⠕⠧⠊⠙⠤⠼⠁⠊⠀⠓⠁⠎⠀⠝⠀⠀</w:t>
      </w:r>
    </w:p>
    <w:p w14:paraId="4302E5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⠑⠭⠏⠻⠊⠰⠑⠙⠀⠑⠟⠥⠁⠇⠇⠽⠀⠃⠽⠀⠁⠇⠇⠀⠏⠀⠯⠀</w:t>
      </w:r>
    </w:p>
    <w:p w14:paraId="612914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⠔⠀⠠⠝⠑⠏⠁⠇⠲⠀⠀⠀⠀⠀⠀⠀⠀⠀⠀⠀⠀⠀⠀⠀⠀⠀</w:t>
      </w:r>
    </w:p>
    <w:p w14:paraId="0003FA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⠉⠨⠞⠗⠽⠄⠎⠀⠓⠊⠣⠇⠽⠀⠌⠗⠁⠞⠊⠋⠊⠫⠀⠯⠀⠀⠀</w:t>
      </w:r>
    </w:p>
    <w:p w14:paraId="33B164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⠻⠜⠡⠊⠉⠁⠇⠀⠎⠕⠉⠊⠁⠇⠀⠌⠗⠥⠉⠞⠥⠗⠑⠀⠎⠅⠑⠺⠎⠀</w:t>
      </w:r>
    </w:p>
    <w:p w14:paraId="376471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⠗⠑⠎⠳⠗⠉⠑⠎⠀⠯⠀⠀⠀⠀⠀⠀⠀⠀⠀⠀⠀⠀⠀</w:t>
      </w:r>
    </w:p>
    <w:p w14:paraId="2361F1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⠏⠕⠗⠞⠥⠝⠊⠞⠊⠑⠎⠲⠠⠘⠹⠀⠆⠇⠰⠛⠬⠀⠞⠕⠀⠀⠀⠀⠀⠀</w:t>
      </w:r>
    </w:p>
    <w:p w14:paraId="7F8A23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⠔⠕⠗⠰⠽⠀⠑⠹⠝⠊⠉⠀⠛⠗⠳⠏⠎⠀⠯⠀⠠⠙⠁⠇⠊⠞⠎⠀⠜⠑⠀</w:t>
      </w:r>
    </w:p>
    <w:p w14:paraId="717743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⠙⠙</w:t>
      </w:r>
    </w:p>
    <w:p w14:paraId="0765DCC6" w14:textId="77777777" w:rsidR="00490927" w:rsidRDefault="00490927">
      <w:pPr>
        <w:ind w:left="1440"/>
      </w:pPr>
    </w:p>
    <w:p w14:paraId="69D345DC" w14:textId="77777777" w:rsidR="00490927" w:rsidRDefault="00490927">
      <w:pPr>
        <w:ind w:left="1440"/>
      </w:pPr>
    </w:p>
    <w:p w14:paraId="692BF0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⠁⠋⠋⠑⠉⠞⠑⠙⠲⠼⠓⠓⠀⠠⠠⠉⠕⠧⠊⠙⠤⠀</w:t>
      </w:r>
    </w:p>
    <w:p w14:paraId="55A3ED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⠓⠁⠎⠀⠓⠊⠣⠇⠊⠣⠞⠫⠀⠯⠀⠓⠑⠊⠣⠞⠢⠫⠀⠘⠮⠀⠀⠀</w:t>
      </w:r>
    </w:p>
    <w:p w14:paraId="0CDFC5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⠋⠊⠎⠎⠥⠗⠑⠎⠀⠔⠀⠎⠕⠉⠊⠑⠞⠽⠂⠀⠇⠂⠧⠬⠀⠀</w:t>
      </w:r>
    </w:p>
    <w:p w14:paraId="7FAD75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⠍⠀⠁⠇⠗⠀⠧⠥⠇⠝⠻⠁⠃⠇⠑⠀⠯⠀⠍⠜⠛⠔⠁⠇⠊⠵⠫⠀⠀⠀⠀</w:t>
      </w:r>
    </w:p>
    <w:p w14:paraId="3C79CD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⠎⠁⠞⠀⠗⠊⠎⠅⠷⠀⠆⠬⠀⠋⠥⠗⠮⠗⠀⠇⠑⠋⠞⠀</w:t>
      </w:r>
    </w:p>
    <w:p w14:paraId="27C259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⠓⠲⠀⠀⠀⠀⠀⠀⠀⠀⠀⠀⠀⠀⠀⠀⠀⠀⠀⠀⠀⠀⠀⠀⠀⠀⠀⠀⠀⠀⠀</w:t>
      </w:r>
    </w:p>
    <w:p w14:paraId="660278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⠁⠲⠀⠠⠠⠲⠉⠗⠊⠍⠔⠁⠰⠝⠂⠀⠀⠀⠀⠀⠀⠀⠀⠀⠀</w:t>
      </w:r>
    </w:p>
    <w:p w14:paraId="07DA83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⠌⠊⠛⠍⠁⠞⠊⠵⠁⠰⠝⠂⠀⠠⠠⠑⠭⠉⠇⠥⠨⠝⠀⠠⠠⠯⠀⠀⠀⠀</w:t>
      </w:r>
    </w:p>
    <w:p w14:paraId="64FECB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⠕⠮⠗⠀⠠⠠⠐⠗⠎⠀⠠⠠⠧⠊⠕⠇⠁⠰⠝⠎⠀⠀⠀⠀⠀⠀⠀⠀⠀⠀</w:t>
      </w:r>
    </w:p>
    <w:p w14:paraId="1DC936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⠞⠀⠮⠀⠕⠝⠎⠑⠞⠀⠷⠮⠀⠉⠗⠊⠎⠊⠎⠂⠀⠀⠀⠀⠀⠀⠀⠀</w:t>
      </w:r>
    </w:p>
    <w:p w14:paraId="4B2AEF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⠎⠇⠊⠍⠎⠀⠯⠀⠗⠑⠞⠥⠗⠝⠬⠀⠠⠝⠑⠏⠁⠇⠊⠀⠀⠀⠀⠀⠀</w:t>
      </w:r>
    </w:p>
    <w:p w14:paraId="49425B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⠎⠀⠶⠀⠃⠗⠯⠫⠀⠉⠜⠗⠊⠻⠎⠀⠷⠮⠀⠧⠊⠗⠥⠎⠂</w:t>
      </w:r>
    </w:p>
    <w:p w14:paraId="11C468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⠂⠙⠬⠀⠞⠕⠀⠎⠞⠊⠛⠍⠁⠞⠊⠵⠁⠞⠊⠕⠝⠲⠼⠓⠊⠀⠠⠯⠀⠮⠀</w:t>
      </w:r>
    </w:p>
    <w:p w14:paraId="36F9F4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⠿⠉⠑⠰⠞⠀⠷⠀⠎⠕⠉⠊⠁⠇⠀⠲⠞⠁⠝⠉⠬⠀⠓⠁⠎⠀⠃⠑⠢⠀⠀</w:t>
      </w:r>
    </w:p>
    <w:p w14:paraId="2E250F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⠎⠫⠀⠵⠀⠚⠥⠌⠊⠋⠊⠉⠁⠰⠝⠀⠞⠕⠀⠒⠞⠔⠥⠑⠀⠀⠀⠀⠀⠀⠀</w:t>
      </w:r>
    </w:p>
    <w:p w14:paraId="5EC586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⠞⠕⠗⠽⠀⠏⠗⠁⠉⠞⠊⠉⠑⠎⠂⠀⠎⠡⠀⠓⠁⠎⠀⠀⠀</w:t>
      </w:r>
    </w:p>
    <w:p w14:paraId="5AC4B3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⠞⠳⠡⠁⠃⠊⠇⠰⠽⠀⠞⠪⠜⠙⠎⠀⠙⠁⠇⠊⠞⠎⠲⠼⠊⠚⠀⠠⠭⠀</w:t>
      </w:r>
    </w:p>
    <w:p w14:paraId="472598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⠙⠀⠆⠀⠝⠕⠞⠫⠀⠞⠀⠸⠍⠀⠷⠀⠘⠮⠀⠛⠗⠳⠏⠎⠀⠤⠀⠀⠀⠀⠀</w:t>
      </w:r>
    </w:p>
    <w:p w14:paraId="0848D5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⠺⠕⠍⠢⠂⠀⠠⠠⠇⠛⠃⠞⠊⠟⠐⠖⠀⠏⠻⠎⠕⠝⠎⠂⠀</w:t>
      </w:r>
    </w:p>
    <w:p w14:paraId="6D4456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⠎⠕⠝⠎⠀⠾⠀⠲⠁⠃⠊⠇⠊⠞⠊⠑⠎⠂⠀⠗⠑⠋⠥⠛⠑⠑⠎⠀⠯⠀</w:t>
      </w:r>
    </w:p>
    <w:p w14:paraId="71C088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⠊⠛⠊⠳⠎⠀⠯⠀⠑⠹⠝⠊⠉⠀⠍⠔⠕⠗⠊⠞⠊⠑⠎⠀⠤⠀⠜⠑⠀</w:t>
      </w:r>
    </w:p>
    <w:p w14:paraId="024EAD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⠗⠀⠁⠍⠰⠛⠀⠮⠀⠏⠕⠕⠗⠑⠌⠀⠯⠀⠍⠕⠌⠀⠀⠀⠀⠀⠀⠀⠀⠀</w:t>
      </w:r>
    </w:p>
    <w:p w14:paraId="1F6E31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⠀⠀⠀⠀⠀⠀⠀⠀⠀⠀⠀⠀⠀⠀⠀⠀⠀⠀⠀⠀⠀⠀</w:t>
      </w:r>
    </w:p>
    <w:p w14:paraId="616112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⠓⠲⠀⠠⠠⠎⠥⠍⠍⠜⠽⠀⠠⠠⠷⠀⠀⠀⠀⠀⠀⠀⠀</w:t>
      </w:r>
    </w:p>
    <w:p w14:paraId="63FFFA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⠕⠉⠊⠁⠇⠀⠠⠠⠉⠕⠓⠑⠨⠝⠀⠠⠠⠯⠀⠠⠠⠉⠕⠍⠍⠥⠝⠰⠽</w:t>
      </w:r>
    </w:p>
    <w:p w14:paraId="6E3B2F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⠊⠇⠊⠰⠑⠀⠠⠠⠡⠁⠇⠇⠢⠛⠑⠎⠀⠀⠀⠀⠀⠀⠀⠀⠀⠀⠀</w:t>
      </w:r>
    </w:p>
    <w:p w14:paraId="6F8B41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⠉⠗⠂⠎⠫⠀⠲⠉⠗⠊⠍⠔⠁⠰⠝⠂⠀⠑⠭⠉⠇⠥⠨⠝⠀⠯</w:t>
      </w:r>
    </w:p>
    <w:p w14:paraId="4C4D6D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⠮⠗⠀⠐⠗⠎⠀⠧⠊⠕⠇⠁⠰⠝⠎⠀⠁⠛⠌⠀⠁⠇⠗⠀⠀⠀⠀⠀⠀⠀⠀</w:t>
      </w:r>
    </w:p>
    <w:p w14:paraId="515E11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⠙⠑</w:t>
      </w:r>
    </w:p>
    <w:p w14:paraId="20CA6E92" w14:textId="77777777" w:rsidR="00490927" w:rsidRDefault="00490927">
      <w:pPr>
        <w:ind w:left="1440"/>
      </w:pPr>
    </w:p>
    <w:p w14:paraId="1100A857" w14:textId="77777777" w:rsidR="00490927" w:rsidRDefault="00490927">
      <w:pPr>
        <w:ind w:left="1440"/>
      </w:pPr>
    </w:p>
    <w:p w14:paraId="6146C8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⠯⠀⠍⠜⠛⠔⠁⠇⠊⠵⠫⠀⠛⠗⠳⠏⠎⠂⠀⠀⠀⠀</w:t>
      </w:r>
    </w:p>
    <w:p w14:paraId="737962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⠶⠗⠁⠧⠁⠞⠬⠀⠑⠭⠊⠌⠬⠀⠞⠢⠨⠝⠎⠀⠔⠀⠎⠕⠉⠊⠑⠞⠽⠲⠀</w:t>
      </w:r>
    </w:p>
    <w:p w14:paraId="12D7C0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⠻⠕⠙⠬⠀⠞⠗⠥⠌⠀⠆⠞⠀⠉⠕⠍⠍⠥⠝⠊⠞⠊⠑⠎⠀⠯⠀</w:t>
      </w:r>
    </w:p>
    <w:p w14:paraId="7A0F55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⠮⠀⠛⠕⠧⠻⠝⠰⠞⠀⠁⠞⠀⠁⠇⠇⠀⠇⠑⠧⠑⠇⠎⠂⠀⠇⠂⠙⠬⠀</w:t>
      </w:r>
    </w:p>
    <w:p w14:paraId="394EE5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⠉⠊⠧⠊⠉⠀⠥⠝⠗⠑⠌⠀⠞⠀⠓⠔⠙⠻⠎⠀⠗⠑⠉⠕⠧⠻⠽⠀⠯</w:t>
      </w:r>
    </w:p>
    <w:p w14:paraId="22CF60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⠂⠧⠑⠎⠀⠇⠰⠛⠤⠞⠻⠍⠀⠎⠕⠉⠊⠑⠞⠁⠇⠀⠎⠉⠜⠎⠲⠀⠀⠀⠀</w:t>
      </w:r>
    </w:p>
    <w:p w14:paraId="08B77D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⠁⠃⠊⠇⠰⠽⠀⠷⠀⠗⠑⠇⠊⠑⠋⠀⠍⠂⠎⠥⠗⠑⠎⠀⠞⠕</w:t>
      </w:r>
    </w:p>
    <w:p w14:paraId="026107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⠂⠡⠀⠘⠹⠀⠍⠕⠌⠀⠔⠀⠝⠑⠫⠀⠆⠉⠀⠷⠀⠿⠍⠁⠇⠀⠀⠀⠀⠀⠀</w:t>
      </w:r>
    </w:p>
    <w:p w14:paraId="5F6962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⠑⠰⠞⠎⠂⠀⠔⠉⠇⠥⠙⠬⠀⠮⠀⠝⠑⠫⠀⠿⠀⠇⠑⠛⠁⠇</w:t>
      </w:r>
    </w:p>
    <w:p w14:paraId="68F6F6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⠊⠉⠁⠰⠝⠀⠙⠕⠉⠥⠰⠞⠎⠂⠀⠞⠕⠀⠁⠒⠑⠎⠎⠀⠀⠀</w:t>
      </w:r>
    </w:p>
    <w:p w14:paraId="655A47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⠏⠗⠕⠞⠑⠉⠰⠝⠀⠍⠂⠎⠥⠗⠑⠎⠲⠀⠀⠀⠀⠀⠀⠀⠀</w:t>
      </w:r>
    </w:p>
    <w:p w14:paraId="537098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⠁⠀⠙⠑⠑⠏⠀⠙⠊⠛⠊⠞⠁⠇⠀⠙⠊⠧⠊⠙⠑⠀⠞⠀⠀⠀⠀</w:t>
      </w:r>
    </w:p>
    <w:p w14:paraId="219AE8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⠇⠊⠣⠞⠎⠀⠔⠑⠟⠥⠁⠇⠰⠽⠀⠯⠀⠊⠎⠀⠑⠭⠁⠉⠻⠃⠁⠞⠫</w:t>
      </w:r>
    </w:p>
    <w:p w14:paraId="4EE74A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⠎⠕⠉⠊⠁⠇⠀⠲⠞⠁⠝⠉⠬⠀⠯⠀⠔⠉⠗⠂⠎⠬⠀⠀⠀⠀⠀⠀⠀</w:t>
      </w:r>
    </w:p>
    <w:p w14:paraId="1A29BD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⠗⠞⠥⠁⠇⠀⠢⠛⠁⠛⠑⠰⠞⠲⠀⠀⠀⠀⠀⠀⠀⠀⠀⠀⠀⠀⠀⠀⠀⠀</w:t>
      </w:r>
    </w:p>
    <w:p w14:paraId="4E569B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⠁⠀⠛⠢⠻⠁⠰⠝⠀⠛⠁⠏⠀⠔⠀⠱⠀⠽⠳⠹⠀⠜⠑⠀⠝⠀⠀</w:t>
      </w:r>
    </w:p>
    <w:p w14:paraId="6BA6E7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⠢⠀⠵⠀⠒⠞⠗⠊⠃⠥⠞⠬⠀⠑⠟⠥⠁⠇⠇⠽⠀⠞⠕⠀⠀⠀⠀⠀⠀⠀</w:t>
      </w:r>
    </w:p>
    <w:p w14:paraId="7CFF54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⠑⠞⠽⠲⠀⠀⠀⠀⠀⠀⠀⠀⠀⠀⠀⠀⠀⠀⠀⠀⠀⠀⠀⠀⠀⠀⠀⠀</w:t>
      </w:r>
    </w:p>
    <w:p w14:paraId="6A488B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⠩⠕⠉⠅⠎⠂⠀⠯⠀⠜⠑⠀⠐⠮⠿⠑⠀⠁⠞⠀⠀⠀⠀⠀⠀⠀⠀</w:t>
      </w:r>
    </w:p>
    <w:p w14:paraId="7C2090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⠗⠊⠎⠅⠀⠔⠀⠮⠀⠉⠥⠗⠗⠢⠞⠀⠀⠀⠀⠀</w:t>
      </w:r>
    </w:p>
    <w:p w14:paraId="0846EF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⠞⠥⠁⠰⠝⠲⠀⠠⠱⠊⠇⠑⠀⠮⠀⠠⠒⠌⠊⠞⠥⠰⠝⠀⠷⠀⠀⠀⠀⠀</w:t>
      </w:r>
    </w:p>
    <w:p w14:paraId="246498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⠯⠀⠮⠀⠛⠕⠧⠻⠝⠰⠞⠀⠉⠇⠑⠜⠇⠽⠀⠀⠀⠀⠀⠀⠀</w:t>
      </w:r>
    </w:p>
    <w:p w14:paraId="423102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⠑⠀⠝⠕⠝⠤⠲⠉⠗⠊⠍⠔⠁⠰⠝⠂⠀⠹⠀⠛⠕⠁⠇⠀⠊⠎</w:t>
      </w:r>
    </w:p>
    <w:p w14:paraId="6D4BE7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⠑⠞⠀⠞⠕⠀⠆⠀⠋⠥⠇⠇⠽⠀⠁⠡⠊⠑⠧⠫⠲⠀⠠⠕⠮⠗⠀⠀⠀⠀⠀</w:t>
      </w:r>
    </w:p>
    <w:p w14:paraId="140643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⠎⠡⠀⠵⠀⠓⠂⠇⠹⠀⠐⠺⠻⠎⠀⠁⠇⠀⠀⠀⠀⠀⠀⠀⠀⠀</w:t>
      </w:r>
    </w:p>
    <w:p w14:paraId="4F51EF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⠀⠙⠑⠑⠏⠀⠙⠊⠛⠊⠞⠁⠇⠀⠙⠊⠧⠊⠙⠑⠀⠞⠀⠀⠀⠀⠀⠀</w:t>
      </w:r>
    </w:p>
    <w:p w14:paraId="155E7A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⠇⠊⠣⠞⠎⠀⠔⠑⠟⠥⠁⠇⠰⠽⠀⠯⠀⠊⠎⠀⠑⠭⠁⠉⠻⠃⠁⠞⠫</w:t>
      </w:r>
    </w:p>
    <w:p w14:paraId="648AF7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⠎⠕⠉⠊⠁⠇⠀⠲⠞⠁⠝⠉⠬⠀⠯⠀⠀⠀⠀⠀⠀⠀⠀⠀⠀⠀⠀⠀⠀</w:t>
      </w:r>
    </w:p>
    <w:p w14:paraId="424E25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⠙⠋</w:t>
      </w:r>
    </w:p>
    <w:p w14:paraId="4AF09AC6" w14:textId="77777777" w:rsidR="00490927" w:rsidRDefault="00490927">
      <w:pPr>
        <w:ind w:left="1440"/>
      </w:pPr>
    </w:p>
    <w:p w14:paraId="0B6E6E1B" w14:textId="77777777" w:rsidR="00490927" w:rsidRDefault="00490927">
      <w:pPr>
        <w:ind w:left="1440"/>
      </w:pPr>
    </w:p>
    <w:p w14:paraId="2682C2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⠉⠗⠂⠎⠬⠀⠀⠀⠀⠀⠀⠀⠀⠀⠀⠀⠀⠀⠀⠀⠀⠀⠀⠀⠀⠀⠀⠀⠀</w:t>
      </w:r>
    </w:p>
    <w:p w14:paraId="017CAB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⠧⠊⠗⠞⠥⠁⠇⠀⠀⠀⠀⠀⠀⠀⠀⠀⠀⠀⠀⠀⠀⠀⠀⠀⠀⠀⠀⠀⠀⠀</w:t>
      </w:r>
    </w:p>
    <w:p w14:paraId="26D210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⠛⠁⠛⠑⠰⠞⠲⠀⠠⠺⠕⠍⠢⠀⠜⠑⠀⠐⠏⠊⠉⠥⠇⠜⠇⠽⠀⠀⠀</w:t>
      </w:r>
    </w:p>
    <w:p w14:paraId="63C7D2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⠖⠑⠉⠞⠫⠂⠀⠵⠀⠮⠽⠀⠷⠞⠢⠀⠗⠑⠇⠽⠀⠕⠝⠀⠀⠀⠀⠀⠀⠀⠀</w:t>
      </w:r>
    </w:p>
    <w:p w14:paraId="03F3D6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⠝⠑⠞⠐⠺⠎⠀⠯⠀⠉⠕⠇⠇⠑⠉⠞⠊⠧⠑⠀⠀⠀⠀</w:t>
      </w:r>
    </w:p>
    <w:p w14:paraId="3C8A32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⠰⠝⠀⠿⠀⠏⠗⠕⠞⠑⠉⠰⠝⠀⠯⠀⠔⠉⠇⠥⠨⠝⠲⠀⠀⠀⠀⠀⠀⠀</w:t>
      </w:r>
    </w:p>
    <w:p w14:paraId="1CC996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⠓⠀⠠⠎⠕⠉⠊⠕⠀⠠⠑⠉⠕⠝⠕⠍⠊⠉⠀⠠⠗⠑⠎⠏⠕⠝⠎⠑</w:t>
      </w:r>
    </w:p>
    <w:p w14:paraId="7CA4CF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59B809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⠏⠏⠗⠕⠭⠊⠍⠁⠞⠑⠇⠽⠀⠀⠀⠀⠀⠀⠀⠀⠀⠀⠀⠀⠀⠀⠀⠀</w:t>
      </w:r>
    </w:p>
    <w:p w14:paraId="045C19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⠲⠉⠀⠀⠀⠀⠀⠀⠀⠀⠀⠀⠀⠀⠀⠀⠀⠀⠀⠀⠀⠀⠀⠀⠀⠀⠀⠀</w:t>
      </w:r>
    </w:p>
    <w:p w14:paraId="5C5470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⠊⠇⠇⠊⠕⠝⠀⠏⠀⠔⠀⠠⠝⠑⠏⠁⠇⠀⠙⠀⠝⠀⠓⠀⠀⠀⠀⠀⠀</w:t>
      </w:r>
    </w:p>
    <w:p w14:paraId="2E7D2B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⠊⠞⠊⠵⠢⠩⠊⠏⠀⠉⠻⠞⠊⠋⠊⠉⠁⠞⠑⠎⠂⠀⠇⠂⠧⠬⠀⠮⠍⠀⠀</w:t>
      </w:r>
    </w:p>
    <w:p w14:paraId="12F34F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⠳⠞⠀⠁⠒⠑⠎⠎⠀⠞⠕⠀⠏⠕⠇⠊⠞⠊⠉⠁⠇⠂⠀⠎⠕⠉⠊⠁⠇⠀⠯</w:t>
      </w:r>
    </w:p>
    <w:p w14:paraId="1B30D3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⠐⠗⠎⠲⠀⠀⠀⠀⠀⠀⠀⠀⠀⠀⠀⠀⠀⠀⠀⠀⠀⠀⠀</w:t>
      </w:r>
    </w:p>
    <w:p w14:paraId="3B2CD0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⠏⠏⠗⠕⠭⠊⠍⠁⠞⠑⠇⠽⠀⠀⠀⠀⠀⠀⠀⠀⠀⠀⠀⠀⠀⠀⠀⠀</w:t>
      </w:r>
    </w:p>
    <w:p w14:paraId="415208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⠑⠂⠚⠚⠚⠀⠀⠀⠀⠀⠀⠀⠀⠀⠀⠀⠀⠀⠀⠀⠀⠀⠀⠀⠀⠀⠀⠀</w:t>
      </w:r>
    </w:p>
    <w:p w14:paraId="03148F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⠑⠭⠀⠐⠺⠻⠎⠀⠔⠀⠠⠝⠑⠏⠁⠇⠀⠤⠀⠱⠕⠀⠁⠇⠗⠀⠀⠀⠀</w:t>
      </w:r>
    </w:p>
    <w:p w14:paraId="46D2A1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⠑⠀⠲⠉⠗⠊⠍⠔⠁⠰⠝⠂⠀⠧⠊⠕⠇⠰⠑⠀⠤⠀⠜⠑⠀⠁⠇⠀⠀</w:t>
      </w:r>
    </w:p>
    <w:p w14:paraId="19802B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⠉⠇⠥⠙⠫⠀⠋⠀⠗⠑⠇⠊⠑⠋⠲⠀⠀⠀⠀⠀⠀⠀⠀⠀⠀⠀⠀⠀⠀⠀</w:t>
      </w:r>
    </w:p>
    <w:p w14:paraId="652300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⠿⠉⠫⠀⠑⠧⠊⠉⠰⠝⠎⠀⠷⠀⠏⠀⠙⠥⠑⠀⠞⠕⠀⠌⠊⠛⠍⠁⠀</w:t>
      </w:r>
    </w:p>
    <w:p w14:paraId="0AC835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⠍⠊⠎⠔⠿⠍⠁⠰⠝⠀⠓⠀⠃⠑⠢⠀⠗⠑⠏⠕⠗⠞⠫⠂⠀⠀⠀⠀⠀⠀</w:t>
      </w:r>
    </w:p>
    <w:p w14:paraId="3DBA19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⠇⠯⠨⠎⠀⠯⠀⠎⠇⠥⠍⠤⠙⠺⠑⠇⠇⠻⠎⠲⠀⠀⠀⠀⠀</w:t>
      </w:r>
    </w:p>
    <w:p w14:paraId="276259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⠲⠉⠗⠊⠍⠔⠁⠰⠝⠀⠏⠻⠎⠊⠌⠎⠀⠆⠉⠀⠧⠥⠇⠝⠻⠁⠃⠇⠑</w:t>
      </w:r>
    </w:p>
    <w:p w14:paraId="03165F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⠍⠜⠛⠔⠁⠇⠊⠵⠫⠀⠏⠕⠏⠥⠇⠁⠰⠝⠎⠀⠜⠑⠀⠑⠭⠉⠇⠥⠙⠫</w:t>
      </w:r>
    </w:p>
    <w:p w14:paraId="0C6D64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⠀⠀⠀⠀⠀⠀⠀⠀⠀⠀⠀⠀⠀⠀⠀⠀⠀⠀⠀⠀⠀⠀⠀⠀⠀⠀⠀⠀⠀⠀⠀</w:t>
      </w:r>
    </w:p>
    <w:p w14:paraId="5BB811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⠛⠕⠧⠻⠝⠨⠑⠀⠀⠀⠀⠀⠀⠀⠀⠀⠀⠀⠀⠀⠀⠀⠀⠀⠀⠀⠀⠀⠀⠀</w:t>
      </w:r>
    </w:p>
    <w:p w14:paraId="3F9591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⠑⠡⠁⠝⠊⠎⠍⠎⠀⠀⠀⠀⠀⠀⠀⠀⠀⠀⠀⠀⠀⠀⠀⠀⠀⠀⠀⠀⠀</w:t>
      </w:r>
    </w:p>
    <w:p w14:paraId="67EC6A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⠕⠮⠗⠀⠀⠀⠀⠀⠀⠀⠀⠀⠀⠀⠀⠀⠀⠀⠀⠀⠀⠀⠀⠀⠀⠀⠀⠀</w:t>
      </w:r>
    </w:p>
    <w:p w14:paraId="73B841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⠙⠛</w:t>
      </w:r>
    </w:p>
    <w:p w14:paraId="7EB7B608" w14:textId="77777777" w:rsidR="00490927" w:rsidRDefault="00490927">
      <w:pPr>
        <w:ind w:left="1440"/>
      </w:pPr>
    </w:p>
    <w:p w14:paraId="68CF3BD4" w14:textId="77777777" w:rsidR="00490927" w:rsidRDefault="00490927">
      <w:pPr>
        <w:ind w:left="1440"/>
      </w:pPr>
    </w:p>
    <w:p w14:paraId="713715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⠑⠉⠊⠨⠝⠀⠀⠀⠀⠀⠀⠀⠀⠀⠀⠀⠀⠀⠀⠀⠀⠀⠀⠀⠀⠀⠀⠀⠀</w:t>
      </w:r>
    </w:p>
    <w:p w14:paraId="69464E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⠁⠅⠬⠀⠀⠀⠀⠀⠀⠀⠀⠀⠀⠀⠀⠀⠀⠀⠀⠀⠀⠀⠀⠀⠀⠀⠀⠀⠀</w:t>
      </w:r>
    </w:p>
    <w:p w14:paraId="494921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⠕⠉⠑⠎⠎⠑⠎⠲⠀⠀⠀⠀⠀⠀⠀⠀⠀⠀⠀⠀⠀⠀⠀⠀⠀⠀⠀⠀</w:t>
      </w:r>
    </w:p>
    <w:p w14:paraId="159AED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⠜⠑⠀⠐⠎⠐⠞⠎⠀⠌⠊⠛⠍⠁⠞⠊⠎⠫⠀⠯⠀⠑⠭⠉⠇⠥⠙⠫⠀⠀</w:t>
      </w:r>
    </w:p>
    <w:p w14:paraId="739E0D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⠸⠮⠀⠋⠁⠍⠊⠇⠊⠑⠎⠀⠯⠸⠌⠕⠗⠀⠀⠀⠀⠀⠀⠀⠀⠀⠀⠀⠀</w:t>
      </w:r>
    </w:p>
    <w:p w14:paraId="117E6B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⠲⠀⠀⠀⠀⠀⠀⠀⠀⠀⠀⠀⠀⠀⠀⠀⠀⠀⠀⠀⠀</w:t>
      </w:r>
    </w:p>
    <w:p w14:paraId="39EC11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⠃⠲⠀⠠⠠⠉⠊⠧⠊⠉⠀⠠⠠⠞⠗⠥⠌⠀⠀⠀⠀⠀⠀⠀⠀</w:t>
      </w:r>
    </w:p>
    <w:p w14:paraId="3065AB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⠐⠏⠂⠀⠲⠉⠗⠊⠍⠔⠁⠰⠝⠀⠓⠁⠎⠀⠏⠻⠎⠊⠌⠫⠀⠆⠉</w:t>
      </w:r>
    </w:p>
    <w:p w14:paraId="47651E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⠯⠀⠍⠜⠛⠔⠁⠇⠊⠵⠫⠀⠏⠕⠏⠥⠇⠁⠰⠝⠎⠀</w:t>
      </w:r>
    </w:p>
    <w:p w14:paraId="0D4D8B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⠑⠭⠉⠇⠥⠙⠫⠀⠋⠀⠛⠕⠧⠻⠝⠨⠑⠀⠍⠑⠡⠁⠝⠊⠎⠍⠎⠀⠯</w:t>
      </w:r>
    </w:p>
    <w:p w14:paraId="72FCCE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⠮⠗⠀⠙⠑⠉⠊⠨⠝⠤⠍⠁⠅⠬⠀⠏⠗⠕⠉⠑⠎⠎⠑⠎⠲⠠⠹⠀⠓⠁⠎</w:t>
      </w:r>
    </w:p>
    <w:p w14:paraId="679A06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⠫⠀⠞⠕⠀⠁⠀⠞⠗⠥⠌⠀⠙⠑⠋⠊⠉⠊⠞⠀⠆⠞⠀⠉⠊⠞⠊⠵⠢⠎⠀</w:t>
      </w:r>
    </w:p>
    <w:p w14:paraId="1B0977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⠮⠀⠌⠁⠞⠑⠂⠀⠱⠀⠊⠎⠀⠕⠝⠇⠽⠀⠔⠉⠗⠂⠎⠬⠀⠔⠀⠮⠀⠀</w:t>
      </w:r>
    </w:p>
    <w:p w14:paraId="553AB1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⠒⠞⠑⠭⠞⠲⠀⠀⠀⠀⠀⠀⠀⠀⠀⠀⠀⠀⠀⠀</w:t>
      </w:r>
    </w:p>
    <w:p w14:paraId="47AF14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⠢⠓⠁⠝⠉⠬⠀⠁⠒⠨⠞⠁⠃⠊⠇⠰⠽⠀⠷⠀⠇⠕⠉⠁⠇⠀⠀⠀</w:t>
      </w:r>
    </w:p>
    <w:p w14:paraId="22B474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⠺⠀⠇⠂⠙⠀⠞⠕⠀⠛⠢⠻⠁⠞⠬⠀⠞⠗⠥⠌⠀⠀⠀</w:t>
      </w:r>
    </w:p>
    <w:p w14:paraId="7FF11D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⠍⠰⠛⠀⠮⠀⠉⠊⠞⠊⠵⠢⠎⠀⠞⠪⠜⠙⠎⠀⠮⠀⠇⠕⠉⠁⠇⠀⠀⠀⠀</w:t>
      </w:r>
    </w:p>
    <w:p w14:paraId="600F74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⠕⠙⠊⠑⠎⠂⠀⠑⠎⠏⠑⠉⠊⠁⠇⠇⠽⠀⠙⠥⠗⠬⠀⠀⠀⠀⠀⠀⠀⠀⠀</w:t>
      </w:r>
    </w:p>
    <w:p w14:paraId="4BE398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⠺⠕⠍⠢⠄⠎⠀⠛⠗⠳⠏⠎⠀⠀⠀⠀</w:t>
      </w:r>
    </w:p>
    <w:p w14:paraId="755C2E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⠏⠑⠉⠊⠋⠊⠉⠀⠒⠉⠻⠝⠎⠀⠜⠨⠙⠀⠮⠀⠛⠕⠧⠻⠝⠰⠞⠀</w:t>
      </w:r>
    </w:p>
    <w:p w14:paraId="6C604E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⠞⠕⠀⠮⠀⠏⠯⠑⠍⠊⠉⠀⠔⠉⠇⠥⠙⠑⠀⠁⠀⠀⠀</w:t>
      </w:r>
    </w:p>
    <w:p w14:paraId="45B100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⠎⠏⠢⠨⠝⠀⠷⠀⠉⠊⠧⠊⠇⠀⠇⠊⠃⠻⠞⠊⠑⠎⠀⠔⠀⠮⠀⠀⠀⠀</w:t>
      </w:r>
    </w:p>
    <w:p w14:paraId="325B2A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⠑⠀⠷⠀⠇⠕⠉⠅⠙⠪⠝⠎⠀⠯⠀⠞⠗⠁⠧⠑⠇⠀⠀⠀⠀⠀⠀⠀⠀</w:t>
      </w:r>
    </w:p>
    <w:p w14:paraId="6E715A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⠎⠂⠀⠵⠀⠉⠊⠞⠊⠵⠢⠀⠛⠗⠳⠏⠎⠀⠓⠀⠃⠑⠢⠀</w:t>
      </w:r>
    </w:p>
    <w:p w14:paraId="0D9A8A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⠁⠃⠇⠑⠀⠞⠕⠀⠒⠞⠔⠥⠑⠀⠸⠮⠀⠐⠺⠀⠯⠀⠚⠥⠌⠊⠉⠑⠀⠀</w:t>
      </w:r>
    </w:p>
    <w:p w14:paraId="7CCA23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⠌⠊⠞⠥⠰⠝⠎⠀⠓⠀⠃⠑⠢⠀⠥⠝⠁⠃⠇⠑⠀⠞⠕⠀⠍⠕⠝⠊⠞⠕⠗</w:t>
      </w:r>
    </w:p>
    <w:p w14:paraId="71B8E6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⠁⠙⠙⠗⠑⠎⠎⠀⠲⠉⠗⠊⠍⠔⠁⠰⠝⠀⠯⠀⠧⠊⠕⠇⠰⠑⠲⠠⠐⠮</w:t>
      </w:r>
    </w:p>
    <w:p w14:paraId="5D7E69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⠁⠇⠀⠒⠉⠻⠝⠎⠀⠜⠨⠙⠀⠮⠀⠥⠎⠑⠀⠷⠮⠀⠉⠗⠊⠎⠊⠎⠀</w:t>
      </w:r>
    </w:p>
    <w:p w14:paraId="558F43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⠙⠓</w:t>
      </w:r>
    </w:p>
    <w:p w14:paraId="7427D8CB" w14:textId="77777777" w:rsidR="00490927" w:rsidRDefault="00490927">
      <w:pPr>
        <w:ind w:left="1440"/>
      </w:pPr>
    </w:p>
    <w:p w14:paraId="37B4EA18" w14:textId="77777777" w:rsidR="00490927" w:rsidRDefault="00490927">
      <w:pPr>
        <w:ind w:left="1440"/>
      </w:pPr>
    </w:p>
    <w:p w14:paraId="328568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⠚⠥⠌⠊⠋⠊⠉⠁⠰⠝⠀⠿⠀⠝⠀⠍⠕⠧⠬⠀⠿⠺⠜⠙⠀⠾⠀⠀⠀⠀</w:t>
      </w:r>
    </w:p>
    <w:p w14:paraId="4303B8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⠞⠊⠉⠁⠇⠀⠇⠑⠛⠊⠎⠇⠁⠰⠝⠂⠀⠿⠀⠑⠭⠁⠍⠏⠇⠑⠀⠁⠝</w:t>
      </w:r>
    </w:p>
    <w:p w14:paraId="00CCA1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⠍⠢⠙⠰⠞⠀⠞⠕⠀⠮⠀⠠⠉⠊⠞⠊⠵⠢⠩⠊⠏⠀⠠⠁⠉⠞⠀⠞⠀⠺⠙</w:t>
      </w:r>
    </w:p>
    <w:p w14:paraId="456A79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⠀⠁⠇⠇⠪⠫⠀⠺⠕⠍⠢⠀⠞⠕⠀⠞⠗⠁⠝⠎⠋⠻⠀⠀⠀⠀⠀⠀⠀⠀⠀</w:t>
      </w:r>
    </w:p>
    <w:p w14:paraId="20C5B6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⠊⠞⠊⠵⠢⠩⠊⠏⠀⠐⠹⠀⠍⠜⠗⠊⠁⠛⠑⠀⠞⠕⠀⠁⠀⠿⠑⠊⠛⠝⠀</w:t>
      </w:r>
    </w:p>
    <w:p w14:paraId="5BFD96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⠳⠎⠑⠀⠐⠣⠎⠑⠑⠀⠊⠎⠎⠥⠑⠀⠕⠝⠀⠉⠊⠞⠊⠵⠢⠩⠊⠏⠀⠯</w:t>
      </w:r>
    </w:p>
    <w:p w14:paraId="2A70CD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⠁⠰⠝⠀⠆⠇⠐⠜⠲⠀⠠⠮⠀⠙⠑⠉⠊⠨⠝⠀⠞⠕⠀⠀⠀⠀</w:t>
      </w:r>
    </w:p>
    <w:p w14:paraId="4484B9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⠻⠁⠞⠑⠀⠡⠜⠞⠻⠫⠀⠋⠇⠊⠣⠞⠎⠀⠿⠀⠠⠝⠑⠏⠁⠇⠊⠎⠀⠀</w:t>
      </w:r>
    </w:p>
    <w:p w14:paraId="32DB3E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⠃⠗⠕⠁⠙⠀⠊⠎⠀⠎⠑⠢⠀⠵⠀⠲⠉⠗⠊⠍⠔⠁⠞⠕⠗⠽⠂⠀⠵⠀⠔</w:t>
      </w:r>
    </w:p>
    <w:p w14:paraId="1FEB78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⠌⠀⠉⠁⠎⠑⠎⠂⠀⠕⠝⠇⠽⠀⠘⠹⠀⠁⠃⠇⠑⠀⠞⠕⠀⠏⠁⠽⠀⠿</w:t>
      </w:r>
    </w:p>
    <w:p w14:paraId="278B80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⠇⠊⠣⠞⠀⠞⠊⠉⠅⠑⠞⠎⠀⠶⠀⠏⠗⠕⠧⠊⠙⠫⠀⠹⠀⠀⠀⠀⠀⠀⠀</w:t>
      </w:r>
    </w:p>
    <w:p w14:paraId="2DC13B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⠲⠀⠀⠀⠀⠀⠀⠀⠀⠀⠀⠀⠀⠀⠀⠀⠀⠀⠀⠀⠀⠀⠀⠀⠀⠀</w:t>
      </w:r>
    </w:p>
    <w:p w14:paraId="690AFE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⠮⠀⠙⠊⠗⠑⠉⠞⠊⠧⠑⠀⠕⠝⠀⠏⠁⠽⠬⠀⠗⠢⠞⠀⠓⠁⠎⠀</w:t>
      </w:r>
    </w:p>
    <w:p w14:paraId="65D58F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⠝⠛⠫⠀⠕⠧⠻⠀⠐⠞⠂⠀⠾⠀⠕⠗⠙⠻⠎⠀⠁⠞⠀⠐⠞⠎⠀⠞⠕⠀</w:t>
      </w:r>
    </w:p>
    <w:p w14:paraId="4CEAD3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⠽⠀⠮⠀⠗⠢⠞⠀⠯⠀⠁⠞⠀⠮⠀⠕⠮⠗⠀⠐⠞⠂⠀⠝⠀⠀⠀⠀⠀⠀</w:t>
      </w:r>
    </w:p>
    <w:p w14:paraId="67BE16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⠬⠀⠁⠝⠽⠐⠕⠀⠞⠕⠀⠏⠁⠽⠀⠮⠀⠗⠢⠞⠲⠀⠠⠭⠀⠀</w:t>
      </w:r>
    </w:p>
    <w:p w14:paraId="0274E9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⠉⠁⠥⠎⠫⠀⠍⠀⠒⠋⠥⠨⠝⠀⠯⠀⠍⠢⠞⠁⠇⠀⠌⠗⠑⠎⠎⠲</w:t>
      </w:r>
    </w:p>
    <w:p w14:paraId="5A34AD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⠀⠀⠀⠀⠀⠀⠀⠀⠀⠀⠀⠀⠀⠀⠀⠀⠀⠀⠀⠀⠀⠀⠀⠀⠀⠀⠀⠀⠀⠀</w:t>
      </w:r>
    </w:p>
    <w:p w14:paraId="31E619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⠎⠑⠭⠀⠐⠺⠻⠎⠀⠀⠀⠀⠀⠀⠀⠀</w:t>
      </w:r>
    </w:p>
    <w:p w14:paraId="6367AA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⠂⠅⠀⠉⠕⠕⠗⠙⠔⠁⠰⠝⠀⠁⠉⠗⠀⠇⠑⠧⠑⠇⠎⠀⠷⠀⠀⠀</w:t>
      </w:r>
    </w:p>
    <w:p w14:paraId="1B17EA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⠯⠀⠇⠁⠉⠅⠀⠷⠀⠉⠇⠜⠰⠽⠀⠔⠀⠛⠕⠧⠻⠝⠰⠞</w:t>
      </w:r>
    </w:p>
    <w:p w14:paraId="7F9B79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⠗⠑⠉⠞⠊⠧⠑⠎⠀⠓⠀⠁⠇⠀⠃⠑⠢⠀⠉⠊⠞⠫⠀⠵⠀⠀⠀⠀⠀⠀</w:t>
      </w:r>
    </w:p>
    <w:p w14:paraId="0A9DB9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⠃⠇⠑⠍⠁⠞⠊⠉⠲⠀⠠⠿⠀⠑⠭⠁⠍⠏⠇⠑⠂⠀⠛⠥⠊⠙⠨⠑⠀</w:t>
      </w:r>
    </w:p>
    <w:p w14:paraId="5FCFCA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⠮⠀⠗⠑⠟⠥⠊⠗⠑⠰⠞⠀⠞⠕⠀⠏⠁⠽⠀⠗⠢⠞⠀⠙⠥⠗⠬⠀⠮</w:t>
      </w:r>
    </w:p>
    <w:p w14:paraId="418B5C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⠀⠎⠑⠑⠍⠎⠀⠞⠕⠀⠒⠞⠔⠥⠑⠀⠞⠕⠀⠩⠊⠋⠞⠂⠀⠀</w:t>
      </w:r>
    </w:p>
    <w:p w14:paraId="1A6705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⠥⠎⠬⠀⠒⠋⠥⠨⠝⠀⠯⠀⠌⠗⠑⠎⠎⠲⠀⠠⠉⠊⠞⠊⠵⠢⠀⠀⠀⠀</w:t>
      </w:r>
    </w:p>
    <w:p w14:paraId="7D44B8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⠯⠀⠉⠊⠧⠊⠇⠀⠎⠕⠉⠊⠑⠞⠽⠀⠀⠀⠀⠀⠀⠀⠀⠀⠀⠀</w:t>
      </w:r>
    </w:p>
    <w:p w14:paraId="506F23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⠁⠰⠝⠎⠀⠓⠀⠉⠁⠇⠇⠫⠀⠿⠀⠛⠗⠞⠻⠀⠀⠀⠀⠀⠀</w:t>
      </w:r>
    </w:p>
    <w:p w14:paraId="52B9F8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⠙⠊</w:t>
      </w:r>
    </w:p>
    <w:p w14:paraId="43748D41" w14:textId="77777777" w:rsidR="00490927" w:rsidRDefault="00490927">
      <w:pPr>
        <w:ind w:left="1440"/>
      </w:pPr>
    </w:p>
    <w:p w14:paraId="695BDBB0" w14:textId="77777777" w:rsidR="00490927" w:rsidRDefault="00490927">
      <w:pPr>
        <w:ind w:left="1440"/>
      </w:pPr>
    </w:p>
    <w:p w14:paraId="0407F0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⠜⠢⠉⠽⠀⠯⠀⠁⠒⠨⠞⠁⠃⠊⠇⠰⠽⠀⠔⠀⠮⠀⠀⠀⠀⠀</w:t>
      </w:r>
    </w:p>
    <w:p w14:paraId="3F9EE7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⠀⠗⠑⠎⠏⠕⠝⠎⠑⠂⠀⠔⠉⠇⠥⠙⠬⠀⠔⠀⠮⠀⠥⠎⠑⠀</w:t>
      </w:r>
    </w:p>
    <w:p w14:paraId="4E25EC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⠋⠥⠝⠙⠎⠲⠀⠀⠀⠀⠀⠀⠀⠀⠀⠀⠀⠀⠀⠀⠀⠀⠀⠀⠀⠀⠀⠀⠀⠀</w:t>
      </w:r>
    </w:p>
    <w:p w14:paraId="1FE65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⠉⠲⠀⠠⠠⠝⠕⠝⠤⠠⠠⠗⠑⠉⠕⠛⠝⠊⠰⠝⠀⠀⠀⠀⠀</w:t>
      </w:r>
    </w:p>
    <w:p w14:paraId="633454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⠕⠝⠤⠗⠑⠉⠕⠛⠝⠊⠰⠝⠀⠷⠀⠉⠻⠞⠁⠔⠀⠏⠀⠯⠀⠀⠀⠀</w:t>
      </w:r>
    </w:p>
    <w:p w14:paraId="69953A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⠂⠀⠁⠇⠰⠛⠀⠾⠀⠮⠀⠗⠑⠟⠥⠊⠗⠑⠰⠞⠀⠞⠕⠀⠀⠀⠀</w:t>
      </w:r>
    </w:p>
    <w:p w14:paraId="1CFB65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⠇⠙⠀⠇⠑⠛⠁⠇⠇⠽⠀⠗⠑⠉⠕⠛⠝⠊⠵⠫⠀⠀⠀⠀⠀⠀⠀⠀⠀⠀</w:t>
      </w:r>
    </w:p>
    <w:p w14:paraId="736D63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⠊⠉⠁⠰⠝⠀⠙⠕⠉⠥⠰⠞⠎⠂⠀⠊⠎⠀⠁⠝⠕⠮⠗⠀⠀⠀</w:t>
      </w:r>
    </w:p>
    <w:p w14:paraId="467DCC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⠀⠞⠀⠓⠁⠎⠀⠃⠑⠢⠀⠃⠗⠐⠳⠀⠞⠕⠀⠇⠊⠣⠞⠀⠀</w:t>
      </w:r>
    </w:p>
    <w:p w14:paraId="63200D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⠮⠀⠉⠥⠗⠗⠢⠞⠀⠉⠗⠊⠎⠊⠎⠲⠀⠠⠵⠀⠝⠕⠞⠫⠂⠀⠀⠀⠀</w:t>
      </w:r>
    </w:p>
    <w:p w14:paraId="5FAC75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⠕⠭⠊⠍⠁⠞⠑⠇⠽⠀⠼⠋⠲⠉⠀⠍⠊⠇⠇⠊⠕⠝⠀⠏⠀⠔⠀⠀</w:t>
      </w:r>
    </w:p>
    <w:p w14:paraId="762C75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⠙⠀⠝⠀⠓⠀⠉⠊⠞⠊⠵⠢⠩⠊⠏⠀⠀⠀⠀⠀⠀⠀⠀⠀⠀</w:t>
      </w:r>
    </w:p>
    <w:p w14:paraId="22B5B2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⠂⠀⠇⠂⠧⠬⠀⠮⠍⠀⠾⠳⠞⠀⠁⠒⠑⠎⠎⠀⠀</w:t>
      </w:r>
    </w:p>
    <w:p w14:paraId="2F9D60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⠏⠕⠇⠊⠞⠊⠉⠁⠇⠂⠀⠎⠕⠉⠊⠁⠇⠀⠯⠀⠑⠉⠕⠝⠕⠍⠊⠉⠀</w:t>
      </w:r>
    </w:p>
    <w:p w14:paraId="439EF3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⠗⠎⠲⠀⠠⠺⠕⠍⠢⠀⠯⠀⠏⠻⠎⠕⠝⠎⠀⠾⠀⠲⠁⠃⠊⠇⠊⠞⠊⠑⠎</w:t>
      </w:r>
    </w:p>
    <w:p w14:paraId="440363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⠐⠏⠊⠉⠥⠇⠜⠇⠽⠀⠁⠞⠀⠗⠊⠎⠅⠀⠵⠀⠮⠽⠀⠋⠁⠉⠑⠀⠀</w:t>
      </w:r>
    </w:p>
    <w:p w14:paraId="511CDF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⠗⠙⠇⠑⠎⠀⠔⠀⠕⠃⠞⠁⠔⠬⠀⠷⠋⠊⠉⠊⠁⠇⠀⠀⠀⠀⠀⠀⠀⠀</w:t>
      </w:r>
    </w:p>
    <w:p w14:paraId="5BB7F7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⠊⠌⠗⠁⠰⠝⠲⠀⠠⠵⠀⠴⠀⠑⠭⠏⠻⠊⠰⠑⠙⠀⠙⠥⠗⠬⠀⠮⠀</w:t>
      </w:r>
    </w:p>
    <w:p w14:paraId="3B9F42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⠋⠍⠁⠹⠀⠷⠮⠀⠼⠃⠚⠁⠑⠀⠑⠜⠹⠟⠥⠁⠅⠑⠂⠀⠘⠹⠀⠾⠳⠞⠀</w:t>
      </w:r>
    </w:p>
    <w:p w14:paraId="67CC76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⠰⠽⠀⠙⠕⠉⠥⠰⠞⠁⠰⠝⠀⠶⠀⠥⠝⠁⠃⠇⠑⠀⠀⠀⠀⠀⠀⠀</w:t>
      </w:r>
    </w:p>
    <w:p w14:paraId="29ECEB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⠁⠒⠑⠎⠎⠀⠗⠑⠇⠊⠑⠋⠀⠍⠂⠎⠥⠗⠑⠎⠲⠀⠠⠮⠀⠀⠀⠀⠀⠀</w:t>
      </w:r>
    </w:p>
    <w:p w14:paraId="01104C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⠗⠑⠍⠑⠀⠠⠉⠳⠗⠞⠀⠕⠗⠙⠻⠀⠷⠀⠠⠁⠏⠗⠊⠇⠀⠀⠀⠀</w:t>
      </w:r>
    </w:p>
    <w:p w14:paraId="695F21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⠀⠊⠎⠀⠌⠁⠞⠬⠀⠞⠀⠉⠊⠞⠊⠵⠢⠩⠊⠏⠀⠀⠀⠀⠀⠀⠀</w:t>
      </w:r>
    </w:p>
    <w:p w14:paraId="019ABA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⠯⠀⠊⠙⠢⠞⠰⠽⠀⠉⠜⠙⠎⠀⠩⠙⠀⠝⠀⠆</w:t>
      </w:r>
    </w:p>
    <w:p w14:paraId="27F51D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⠗⠑⠟⠥⠊⠗⠑⠰⠞⠀⠿⠀⠕⠃⠞⠁⠔⠬⠀⠛⠕⠧⠻⠝⠰⠞⠀⠀⠀⠀</w:t>
      </w:r>
    </w:p>
    <w:p w14:paraId="017E7D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⠙⠥⠗⠬⠀⠮⠀⠏⠯⠑⠍⠊⠉⠲⠀⠠⠱⠊⠇⠑⠀⠹⠀⠀</w:t>
      </w:r>
    </w:p>
    <w:p w14:paraId="6C9275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⠨⠝⠀⠴⠀⠢⠿⠉⠫⠀⠙⠥⠗⠬⠀⠮⠀⠇⠕⠉⠅⠙⠪⠝⠂⠀⠮</w:t>
      </w:r>
    </w:p>
    <w:p w14:paraId="49AF95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⠎⠥⠑⠀⠗⠑⠍⠁⠔⠎⠀⠵⠀⠞⠕⠀⠓⠪⠀⠘⠮⠀⠏⠗⠕⠧⠊⠨⠝⠎</w:t>
      </w:r>
    </w:p>
    <w:p w14:paraId="6FF5F5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⠑⠚</w:t>
      </w:r>
    </w:p>
    <w:p w14:paraId="49CCB1CB" w14:textId="77777777" w:rsidR="00490927" w:rsidRDefault="00490927">
      <w:pPr>
        <w:ind w:left="1440"/>
      </w:pPr>
    </w:p>
    <w:p w14:paraId="4CCD93C9" w14:textId="77777777" w:rsidR="00490927" w:rsidRDefault="00490927">
      <w:pPr>
        <w:ind w:left="1440"/>
      </w:pPr>
    </w:p>
    <w:p w14:paraId="05AB54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⠙⠀⠆⠀⠁⠏⠏⠇⠊⠫⠀⠆⠽⠀⠮⠀⠇⠕⠉⠅⠙⠪⠝⠲⠀⠀⠀⠀⠀⠀⠀</w:t>
      </w:r>
    </w:p>
    <w:p w14:paraId="18C600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⠮⠀⠛⠕⠧⠻⠝⠰⠞⠀⠝⠑⠫⠎⠀⠞⠕⠀⠋⠕⠉⠥⠎⠀⠕⠝⠀⠀</w:t>
      </w:r>
    </w:p>
    <w:p w14:paraId="7F1D4B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⠃⠎⠊⠙⠊⠵⠬⠀⠇⠕⠉⠁⠇⠀⠗⠑⠎⠳⠗⠉⠑⠎⠀⠿⠀⠀⠀⠀⠀⠀</w:t>
      </w:r>
    </w:p>
    <w:p w14:paraId="21F0CB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⠢⠨⠑⠲⠀⠠⠺⠑⠀⠓⠀⠸⠓⠀⠮⠀⠑⠭⠏⠻⠊⠰⠑⠀⠷⠀⠀⠀⠀</w:t>
      </w:r>
    </w:p>
    <w:p w14:paraId="2DAB00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⠜⠹⠟⠥⠁⠅⠑⠎⠂⠀⠽⠑⠜⠇⠽⠀⠍⠕⠝⠎⠕⠕⠝⠀⠋⠇⠕⠕⠙⠎⠀</w:t>
      </w:r>
    </w:p>
    <w:p w14:paraId="143D1B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⠃⠇⠕⠉⠅⠁⠙⠑⠎⠂⠀⠯⠀⠘⠹⠀⠑⠭⠏⠻⠊⠰⠑⠎⠀⠓⠀⠀⠀⠀</w:t>
      </w:r>
    </w:p>
    <w:p w14:paraId="074AB6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⠥⠣⠞⠀⠥⠀⠞⠀⠺⠑⠀⠝⠑⠫⠀⠞⠕⠀⠔⠧⠑⠌⠀⠍⠀⠔⠀⠀⠀⠀</w:t>
      </w:r>
    </w:p>
    <w:p w14:paraId="584331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⠞⠊⠇⠊⠵⠬⠀⠳⠗⠀⠇⠕⠉⠁⠇⠀⠗⠑⠎⠳⠗⠉⠑⠎⠀⠯⠀⠀⠀⠀⠀</w:t>
      </w:r>
    </w:p>
    <w:p w14:paraId="24D796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⠃⠥⠎⠊⠰⠎⠀⠎⠀⠱⠢⠀⠁⠝⠕⠮⠗⠀⠲⠁⠌⠻⠀⠀⠀⠀</w:t>
      </w:r>
    </w:p>
    <w:p w14:paraId="7DC49F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⠊⠅⠑⠎⠀⠎⠡⠀⠵⠀⠠⠠⠉⠕⠧⠊⠙⠤⠼⠁⠊⠀⠞⠀⠀⠀⠀⠀⠀⠀</w:t>
      </w:r>
    </w:p>
    <w:p w14:paraId="7B229A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⠓⠊⠃⠊⠞⠎⠀⠍⠕⠃⠊⠇⠰⠽⠂⠀⠺⠑⠀⠺⠀⠆⠀⠃⠑⠞⠞⠻⠀⠀⠀</w:t>
      </w:r>
    </w:p>
    <w:p w14:paraId="7984D0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⠏⠜⠫⠀⠿⠀⠭⠲⠴⠀⠀⠀⠀⠀⠀⠀⠀⠀⠀⠀⠀⠀⠀⠀⠀⠀⠀⠀⠀</w:t>
      </w:r>
    </w:p>
    <w:p w14:paraId="77393E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⠝⠑⠞⠐⠺⠀⠷⠀⠎⠬⠇⠑⠀⠀⠀⠀</w:t>
      </w:r>
    </w:p>
    <w:p w14:paraId="6A2149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⠀⠀⠀⠀⠀⠀⠀⠀⠀⠀⠀⠀⠀⠀⠀⠀⠀⠀⠀⠀⠀⠀⠀⠀⠀⠀⠀⠀</w:t>
      </w:r>
    </w:p>
    <w:p w14:paraId="1A0C34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⠋⠥⠛⠑⠑⠎⠀⠯⠀⠠⠝⠑⠏⠁⠇⠊⠀⠍⠊⠛⠗⠁⠝⠞⠎⠀⠀</w:t>
      </w:r>
    </w:p>
    <w:p w14:paraId="6147A7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⠘⠹⠀⠞⠀⠍⠊⠛⠗⠁⠞⠑⠀⠿⠀⠐⠺⠀⠃⠕⠹⠀⠔⠞⠻⠝⠁⠇⠇⠽</w:t>
      </w:r>
    </w:p>
    <w:p w14:paraId="14EF34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⠁⠃⠗⠕⠁⠙⠐⠜⠀⠋⠁⠉⠑⠀⠎⠏⠑⠉⠊⠋⠊⠉⠀⠀⠀⠀⠀⠀⠀⠀</w:t>
      </w:r>
    </w:p>
    <w:p w14:paraId="37B831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⠲⠀⠠⠙⠑⠎⠏⠊⠞⠑⠀⠗⠑⠛⠊⠌⠗⠁⠰⠝⠀⠷⠀⠀</w:t>
      </w:r>
    </w:p>
    <w:p w14:paraId="30431B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⠍⠀⠗⠑⠋⠥⠛⠑⠑⠎⠀⠔⠀⠠⠝⠑⠏⠁⠇⠂⠀⠮⠽⠀⠌⠀⠇⠁⠉⠅⠮</w:t>
      </w:r>
    </w:p>
    <w:p w14:paraId="1986F3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⠁⠰⠝⠀⠞⠀⠕⠏⠢⠎⠀⠮⠀⠙⠕⠕⠗⠀⠞⠕⠀⠀⠀⠀⠀⠀</w:t>
      </w:r>
    </w:p>
    <w:p w14:paraId="69293E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⠃⠢⠑⠋⠊⠞⠎⠀⠯⠀⠋⠥⠇⠇⠀⠔⠞⠑⠛⠗⠁⠰⠝⠀⠀</w:t>
      </w:r>
    </w:p>
    <w:p w14:paraId="6E600E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⠕⠀⠎⠕⠉⠊⠑⠞⠽⠀⠯⠀⠮⠀⠿⠍⠁⠇⠀⠇⠁⠃⠳⠗⠀⠀⠀⠀⠀⠀</w:t>
      </w:r>
    </w:p>
    <w:p w14:paraId="761616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⠅⠑⠞⠲⠀⠠⠹⠀⠊⠎⠀⠉⠳⠏⠇⠫⠀⠾⠀⠋⠑⠜⠀⠯⠀⠩⠁⠍⠑⠀</w:t>
      </w:r>
    </w:p>
    <w:p w14:paraId="486B3C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⠔⠅⠫⠀⠞⠕⠀⠁⠀⠏⠻⠉⠑⠏⠰⠝⠀⠷⠄⠥⠝⠎⠥⠒⠑⠎⠎⠰⠇⠀⠀</w:t>
      </w:r>
    </w:p>
    <w:p w14:paraId="54F8B2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⠰⠝⠄⠯⠀⠌⠊⠛⠍⠁⠀⠁⠎⠎⠕⠉⠊⠁⠞⠫⠀⠾⠀⠆⠬⠀⠀</w:t>
      </w:r>
    </w:p>
    <w:p w14:paraId="63D941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⠜⠗⠊⠻⠎⠀⠷⠮⠀⠧⠊⠗⠥⠎⠲⠀⠠⠮⠀⠀⠀⠀⠀⠀⠀⠀⠀⠀⠀⠀⠀</w:t>
      </w:r>
    </w:p>
    <w:p w14:paraId="20B724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⠕⠭⠊⠍⠁⠞⠑⠇⠽⠀⠼⠑⠑⠂⠚⠚⠚⠀⠎⠑⠭⠀⠐⠺⠻⠎⠀⠔</w:t>
      </w:r>
    </w:p>
    <w:p w14:paraId="2CF609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⠀⠀⠀⠀⠀⠀⠀⠀⠀⠀⠀⠀⠀⠀⠀⠀⠀⠀⠀⠀⠀⠀⠀⠀⠀</w:t>
      </w:r>
    </w:p>
    <w:p w14:paraId="75E409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⠑⠁</w:t>
      </w:r>
    </w:p>
    <w:p w14:paraId="485798CB" w14:textId="77777777" w:rsidR="00490927" w:rsidRDefault="00490927">
      <w:pPr>
        <w:ind w:left="1440"/>
      </w:pPr>
    </w:p>
    <w:p w14:paraId="638D6F7F" w14:textId="77777777" w:rsidR="00490927" w:rsidRDefault="00490927">
      <w:pPr>
        <w:ind w:left="1440"/>
      </w:pPr>
    </w:p>
    <w:p w14:paraId="43FB4D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⠱⠕⠀⠁⠇⠗⠀⠋⠁⠉⠑⠀⠲⠉⠗⠊⠍⠔⠁⠰⠝⠀⠯⠀⠀⠀⠀⠀</w:t>
      </w:r>
    </w:p>
    <w:p w14:paraId="1AD822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⠕⠇⠰⠑⠀⠀⠀⠀⠀⠀⠀⠀⠀⠀⠀⠀⠀⠀⠀⠀⠀⠀⠀⠀⠀⠀⠀⠀⠀⠀</w:t>
      </w:r>
    </w:p>
    <w:p w14:paraId="70A4F9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⠜⠑⠀⠁⠇⠀⠑⠭⠉⠇⠥⠙⠫⠀⠋⠀⠗⠑⠇⠊⠑⠋⠲⠀⠠⠆⠉⠀</w:t>
      </w:r>
    </w:p>
    <w:p w14:paraId="040106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⠭⠀⠐⠺⠀⠊⠎⠀⠉⠗⠊⠍⠔⠁⠇⠊⠵⠫⠀⠔⠀⠮⠀⠉⠨⠞⠗⠽⠂⠀</w:t>
      </w:r>
    </w:p>
    <w:p w14:paraId="366E3E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⠘⠮⠀⠐⠺⠻⠎⠀⠜⠑⠀⠿⠉⠫⠀⠞⠕⠀⠓⠊⠙⠑⠀⠸⠮⠀⠀⠀⠀⠀⠀⠀</w:t>
      </w:r>
    </w:p>
    <w:p w14:paraId="3E61EE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⠷⠑⠎⠨⠝⠀⠯⠀⠜⠑⠀⠥⠝⠁⠃⠇⠑⠀⠞⠕⠀⠁⠒⠑⠎⠎⠀⠀⠀⠀</w:t>
      </w:r>
    </w:p>
    <w:p w14:paraId="4E1031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⠗⠑⠇⠊⠑⠋⠲⠀⠠⠘⠮⠀⠐⠺⠻⠎⠀⠍⠌⠀⠮⠝⠀⠀</w:t>
      </w:r>
    </w:p>
    <w:p w14:paraId="5E36DD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⠑⠀⠞⠕⠀⠐⠺⠀⠊⠋⠀⠮⠽⠀⠜⠑⠀⠞⠕⠀⠎⠥⠗⠧⠊⠧⠑⠂</w:t>
      </w:r>
    </w:p>
    <w:p w14:paraId="79EE64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⠀⠞⠀⠗⠊⠎⠅⠎⠀⠔⠋⠑⠉⠰⠝⠀⠯⠀⠋⠥⠗⠮⠗⠀⠧⠊⠗⠥⠎⠀⠀</w:t>
      </w:r>
    </w:p>
    <w:p w14:paraId="49A215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⠍⠊⠎⠨⠝⠲⠀⠀⠀⠀⠀⠀⠀⠀⠀⠀⠀⠀⠀⠀⠀⠀⠀⠀⠀⠀⠀</w:t>
      </w:r>
    </w:p>
    <w:p w14:paraId="6A10C4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205674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⠙⠊⠀⠀⠀⠀⠀⠀⠀⠀⠀⠀⠀</w:t>
      </w:r>
    </w:p>
    <w:p w14:paraId="2FCF50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⠙⠲⠀⠠⠠⠓⠕⠍⠑⠎⠀⠀⠀⠀⠀⠀⠀⠀⠀⠀⠀⠀⠀⠀⠀</w:t>
      </w:r>
    </w:p>
    <w:p w14:paraId="3F56F4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⠏⠨⠙⠬⠀⠮⠀⠊⠍⠏⠁⠉⠞⠀⠷⠮⠀⠏⠯⠑⠍⠊⠉⠂⠀⠀</w:t>
      </w:r>
    </w:p>
    <w:p w14:paraId="05F79B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⠍⠀⠏⠀⠔⠀⠠⠝⠑⠏⠁⠇⠀⠜⠑⠀⠇⠕⠎⠬⠀⠸⠮⠀⠓⠕⠍⠑⠎⠲⠀</w:t>
      </w:r>
    </w:p>
    <w:p w14:paraId="071EEB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⠿⠉⠫⠀⠑⠧⠊⠉⠰⠝⠎⠀⠷⠀⠏⠀⠙⠥⠑⠀⠞⠕⠀⠌⠊⠛⠍⠁⠀⠯⠀</w:t>
      </w:r>
    </w:p>
    <w:p w14:paraId="48328E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⠎⠔⠿⠍⠁⠰⠝⠀⠓⠀⠃⠑⠢⠀⠗⠑⠏⠕⠗⠞⠫⠂⠀⠔⠉⠇⠥⠙⠬⠀</w:t>
      </w:r>
    </w:p>
    <w:p w14:paraId="568BBF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⠯⠨⠎⠀⠯⠀⠎⠇⠥⠍⠤⠙⠺⠑⠇⠇⠻⠎⠲⠠⠮⠀⠗⠁⠔⠽⠀⠀⠀⠀⠀</w:t>
      </w:r>
    </w:p>
    <w:p w14:paraId="4A38C3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⠂⠎⠕⠝⠀⠓⠁⠎⠀⠃⠗⠐⠳⠀⠋⠇⠕⠕⠙⠎⠀⠯⠀⠀⠀⠀⠀⠀⠀⠀⠀</w:t>
      </w:r>
    </w:p>
    <w:p w14:paraId="7EADFD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⠯⠎⠇⠊⠙⠑⠎⠂⠀⠙⠑⠌⠗⠕⠽⠬⠀⠓⠕⠍⠑⠎⠀⠔⠀⠀⠀⠀⠀⠀⠀</w:t>
      </w:r>
    </w:p>
    <w:p w14:paraId="73DDF8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⠍⠕⠞⠑⠂⠀⠍⠨⠞⠁⠔⠳⠎⠀⠐⠏⠎⠀⠷⠮⠀⠉⠨⠞⠗⠽⠂⠀⠱⠀</w:t>
      </w:r>
    </w:p>
    <w:p w14:paraId="25803E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⠷⠞⠢⠀⠁⠇⠗⠀⠐⠥⠎⠻⠧⠫⠲⠀⠀⠀⠀⠀⠀⠀⠀⠀⠀⠀⠀⠀⠀</w:t>
      </w:r>
    </w:p>
    <w:p w14:paraId="43DBD3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⠊⠝⠀⠐⠎⠀⠉⠁⠎⠑⠎⠂⠀⠿⠉⠫⠀⠑⠧⠊⠉⠰⠝⠀⠷⠀⠀⠀</w:t>
      </w:r>
    </w:p>
    <w:p w14:paraId="63421E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⠯⠨⠎⠀⠏⠀⠓⠁⠎⠀⠃⠑⠢⠀⠎⠑⠢⠀⠙⠥⠗⠬⠀⠹⠀⠀⠀⠀⠀⠀⠀</w:t>
      </w:r>
    </w:p>
    <w:p w14:paraId="7A8F45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⠖⠊⠉⠥⠇⠞⠀⠐⠞⠲⠀⠠⠐⠮⠀⠊⠎⠀⠝⠕⠀⠇⠑⠛⠁⠇⠀⠀⠀⠀</w:t>
      </w:r>
    </w:p>
    <w:p w14:paraId="655AFE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⠥⠗⠰⠽⠀⠷⠀⠇⠯⠀⠥⠎⠫⠀⠿⠀⠎⠑⠞⠞⠇⠑⠰⠞⠀⠃⠽⠀⠀</w:t>
      </w:r>
    </w:p>
    <w:p w14:paraId="6ED1A3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⠘⠮⠀⠏⠲⠴⠀⠀⠀⠀⠀⠀⠀⠀⠀⠀⠀⠀⠀⠀⠀⠀⠀⠀⠀⠀⠀⠀⠀⠀⠀⠀</w:t>
      </w:r>
    </w:p>
    <w:p w14:paraId="7B7376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⠇⠯⠨⠎⠀⠀⠀⠀⠀⠀⠀⠀⠀⠀⠀⠀</w:t>
      </w:r>
    </w:p>
    <w:p w14:paraId="178794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⠑⠃</w:t>
      </w:r>
    </w:p>
    <w:p w14:paraId="47661FF9" w14:textId="77777777" w:rsidR="00490927" w:rsidRDefault="00490927">
      <w:pPr>
        <w:ind w:left="1440"/>
      </w:pPr>
    </w:p>
    <w:p w14:paraId="33E576D0" w14:textId="77777777" w:rsidR="00490927" w:rsidRDefault="00490927">
      <w:pPr>
        <w:ind w:left="1440"/>
      </w:pPr>
    </w:p>
    <w:p w14:paraId="050BDD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⠑⠲⠀⠠⠠⠙⠊⠛⠊⠞⠁⠇⠀⠠⠠⠙⠊⠧⠊⠙⠑⠀⠀⠀⠀</w:t>
      </w:r>
    </w:p>
    <w:p w14:paraId="334B01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⠱⠊⠇⠑⠀⠝⠑⠺⠀⠞⠑⠡⠝⠕⠇⠕⠛⠊⠑⠎⠀⠉⠀⠆⠀⠀⠀⠀⠀</w:t>
      </w:r>
    </w:p>
    <w:p w14:paraId="5F8B87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⠉⠑⠇⠇⠢⠞⠀⠢⠁⠃⠇⠻⠎⠀⠷⠀⠙⠑⠧⠑⠇⠕⠏⠰⠞⠂⠀⠮⠀⠀</w:t>
      </w:r>
    </w:p>
    <w:p w14:paraId="06E6F5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⠑⠏⠀⠙⠊⠛⠊⠞⠁⠇⠀⠙⠊⠧⠊⠙⠑⠀⠔⠀⠠⠝⠑⠏⠁⠇⠀⠀⠀⠀</w:t>
      </w:r>
    </w:p>
    <w:p w14:paraId="656925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⠢⠎⠊⠋⠊⠑⠎⠀⠔⠑⠟⠥⠁⠇⠰⠽⠲⠀⠠⠃⠕⠹⠀⠇⠊⠍⠊⠞⠫⠀</w:t>
      </w:r>
    </w:p>
    <w:p w14:paraId="0DCFC8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⠮⠀⠔⠞⠻⠝⠑⠞⠀⠯⠀⠞⠑⠡⠝⠕⠇⠕⠛⠽⠂⠀⠵</w:t>
      </w:r>
    </w:p>
    <w:p w14:paraId="774361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⠑⠇⠇⠀⠵⠀⠇⠊⠍⠊⠞⠫⠀⠙⠊⠛⠊⠞⠁⠇⠀⠇⠊⠞⠻⠁⠉⠽⠂⠀⠀</w:t>
      </w:r>
    </w:p>
    <w:p w14:paraId="6F0EA1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⠡⠁⠇⠇⠢⠛⠑⠎⠀⠞⠀⠊⠍⠏⠁⠉⠞⠀⠁⠇⠇⠀⠁⠎⠏⠑⠉⠞⠎</w:t>
      </w:r>
    </w:p>
    <w:p w14:paraId="1F5843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⠇⠊⠋⠑⠀⠤⠀⠋⠀⠁⠒⠑⠎⠎⠬⠀⠃⠁⠎⠊⠉⠀⠎⠕⠉⠊⠁⠇⠀⠀</w:t>
      </w:r>
    </w:p>
    <w:p w14:paraId="181B2A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⠔⠉⠇⠥⠙⠬⠀⠫⠥⠉⠁⠰⠝⠂⠀⠞⠕⠀⠌⠜⠞⠬⠀</w:t>
      </w:r>
    </w:p>
    <w:p w14:paraId="653E4E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⠊⠰⠎⠀⠯⠀⠁⠒⠑⠎⠎⠬⠀⠋⠔⠨⠑⠂⠀⠞⠕⠀⠢⠛⠁⠛⠬⠀⠔</w:t>
      </w:r>
    </w:p>
    <w:p w14:paraId="224DEF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⠊⠧⠊⠇⠀⠲⠉⠳⠗⠎⠑⠀⠯⠀⠙⠑⠉⠊⠨⠝⠍⠁⠅⠬⠲⠀⠠⠺⠕⠍⠢</w:t>
      </w:r>
    </w:p>
    <w:p w14:paraId="22D8D0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⠐⠏⠊⠉⠥⠇⠜⠇⠽⠀⠁⠖⠑⠉⠞⠫⠂⠀⠵⠀⠮⠽⠀⠷⠞⠢⠀⠀⠀</w:t>
      </w:r>
    </w:p>
    <w:p w14:paraId="72B7B5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⠽⠀⠕⠝⠀⠉⠕⠍⠍⠥⠝⠰⠽⠀⠝⠑⠞⠐⠺⠎⠀⠯⠀⠀⠀⠀⠀⠀⠀</w:t>
      </w:r>
    </w:p>
    <w:p w14:paraId="0CA997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⠇⠇⠑⠉⠞⠊⠧⠑⠀⠁⠉⠰⠝⠀⠿⠀⠏⠗⠕⠞⠑⠉⠰⠝⠀⠯⠀⠀⠀⠀</w:t>
      </w:r>
    </w:p>
    <w:p w14:paraId="61382D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⠨⠝⠲⠀⠀⠀⠀⠀⠀⠀⠀⠀⠀⠀⠀⠀⠀⠀⠀⠀⠀⠀⠀⠀⠀⠀⠀⠀</w:t>
      </w:r>
    </w:p>
    <w:p w14:paraId="432941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⠑⠍⠏⠪⠻⠬⠀⠒⠋⠇⠊⠉⠞⠀⠎⠥⠗⠧⠊⠧⠕⠗⠎⠀⠔⠀⠮⠀</w:t>
      </w:r>
    </w:p>
    <w:p w14:paraId="20C1DF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⠎⠑⠀⠷⠀⠝⠑⠺⠀⠞⠑⠡⠝⠕⠇⠕⠛⠊⠑⠎⠀⠐⠣⠍⠕⠃⠊⠇⠑⠎⠀</w:t>
      </w:r>
    </w:p>
    <w:p w14:paraId="48A361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⠉⠕⠍⠏⠥⠞⠻⠎⠐⠜⠀⠔⠀⠒⠙⠥⠉⠞⠬⠀⠧⠊⠗⠞⠥⠁⠇⠀⠀⠀</w:t>
      </w:r>
    </w:p>
    <w:p w14:paraId="3EF1C6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⠑⠞⠬⠎⠂⠀⠙⠊⠁⠇⠕⠛⠥⠑⠎⠂⠀⠏⠗⠕⠛⠗⠁⠍⠍⠑⠎⠀⠊⠎</w:t>
      </w:r>
    </w:p>
    <w:p w14:paraId="5C47B6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⠡⠁⠇⠇⠢⠛⠑⠀⠙⠑⠎⠏⠊⠞⠑⠀⠭⠎⠀⠝⠑⠫⠀⠔⠀⠮⠀⠀⠀⠀</w:t>
      </w:r>
    </w:p>
    <w:p w14:paraId="46349E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⠊⠞⠁⠇⠀⠁⠛⠑⠂⠀⠑⠎⠏⠑⠉⠊⠁⠇⠇⠽⠀⠱⠢⠀⠀⠀⠀⠀⠀</w:t>
      </w:r>
    </w:p>
    <w:p w14:paraId="6BBE6B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⠲⠞⠨⠑⠀⠊⠎⠀⠞⠕⠀⠆⠀⠍⠁⠔⠞⠁⠔⠫⠲⠴⠀⠀⠀</w:t>
      </w:r>
    </w:p>
    <w:p w14:paraId="0337C5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⠒⠋⠇⠊⠉⠞⠀⠧⠊⠉⠞⠊⠍⠎⠀⠀</w:t>
      </w:r>
    </w:p>
    <w:p w14:paraId="0DA6F7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⠋⠲⠋⠲⠀⠠⠠⠎⠥⠍⠍⠜⠽⠀⠠⠠⠷⠀⠠⠠⠏⠇⠁⠝⠝⠫⠀</w:t>
      </w:r>
    </w:p>
    <w:p w14:paraId="597C72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⠥⠏⠏⠕⠗⠞⠀⠀⠀⠀⠀⠀⠀⠀⠀⠀⠀⠀⠀⠀⠀⠀⠀⠀⠀⠀⠀⠀⠀</w:t>
      </w:r>
    </w:p>
    <w:p w14:paraId="1633F9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⠕⠝⠀⠮⠀⠒⠞⠔⠥⠫⠀⠛⠕⠧⠻⠝⠰⠞⠤⠇⠫⠀</w:t>
      </w:r>
    </w:p>
    <w:p w14:paraId="62E4E6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⠀⠞⠕⠀⠁⠙⠙⠗⠑⠎⠎⠀⠮⠀⠗⠕⠕⠞⠀⠉⠁⠥⠎⠑⠎⠷⠀</w:t>
      </w:r>
    </w:p>
    <w:p w14:paraId="0276D9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⠑⠉</w:t>
      </w:r>
    </w:p>
    <w:p w14:paraId="248308F3" w14:textId="77777777" w:rsidR="00490927" w:rsidRDefault="00490927">
      <w:pPr>
        <w:ind w:left="1440"/>
      </w:pPr>
    </w:p>
    <w:p w14:paraId="51FB1903" w14:textId="77777777" w:rsidR="00490927" w:rsidRDefault="00490927">
      <w:pPr>
        <w:ind w:left="1440"/>
      </w:pPr>
    </w:p>
    <w:p w14:paraId="28FB64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⠕⠗⠙⠂⠀⠮⠀⠠⠥⠝⠊⠞⠫⠀⠠⠝⠁⠰⠝⠎⠀⠺⠀⠎⠥⠏⠏⠕⠗⠞</w:t>
      </w:r>
    </w:p>
    <w:p w14:paraId="4F4D54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⠀⠞⠕⠀⠁⠙⠙⠗⠑⠎⠎⠀⠎⠽⠌⠑⠍⠊⠉⠀⠀⠀⠀⠀⠀⠀⠀</w:t>
      </w:r>
    </w:p>
    <w:p w14:paraId="64B3A0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⠲⠀⠠⠔⠀⠹⠀⠺⠁⠽⠂⠀⠭⠀⠺⠀⠁⠊⠍⠀⠞⠕⠀</w:t>
      </w:r>
    </w:p>
    <w:p w14:paraId="5A310C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⠀⠃⠁⠉⠅⠀⠁⠀⠌⠗⠰⠛⠻⠀⠍⠀⠗⠑⠎⠊⠇⠊⠢⠞⠀⠯⠀</w:t>
      </w:r>
    </w:p>
    <w:p w14:paraId="26B375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⠀⠑⠟⠥⠁⠇⠀⠎⠕⠉⠊⠑⠞⠽⠂⠀⠞⠀⠺⠀⠔⠀⠞⠥⠗⠝⠀⠛⠊⠧⠑</w:t>
      </w:r>
    </w:p>
    <w:p w14:paraId="4DBF8C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⠑⠀⠞⠕⠀⠁⠒⠑⠇⠻⠁⠞⠫⠀⠯⠀⠍⠀⠎⠥⠌⠁⠔⠁⠃⠇⠑⠀⠀</w:t>
      </w:r>
    </w:p>
    <w:p w14:paraId="486D3D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⠲⠀⠀⠀⠀⠀⠀⠀⠀⠀⠀⠀⠀⠀⠀⠀⠀⠀⠀⠀⠀⠀⠀</w:t>
      </w:r>
    </w:p>
    <w:p w14:paraId="21EC4C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⠍⠍⠀⠠⠥⠝⠊⠞⠫⠀⠠⠝⠁⠰⠝⠎⠀⠎⠥⠏⠏⠕⠗⠞⠀⠺⠀⠀</w:t>
      </w:r>
    </w:p>
    <w:p w14:paraId="013596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⠕⠝⠀⠏⠗⠕⠍⠕⠞⠬⠀⠍⠑⠎⠎⠁⠛⠑⠎⠀⠷⠀⠝⠕⠝⠤⠀</w:t>
      </w:r>
    </w:p>
    <w:p w14:paraId="7FC96A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⠂⠀⠔⠉⠇⠥⠙⠬⠀⠘⠹⠀⠞⠀⠓⠊⠣⠇⠊⠣⠞⠀⠀</w:t>
      </w:r>
    </w:p>
    <w:p w14:paraId="6D088A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⠪⠀⠔⠑⠟⠥⠁⠇⠰⠽⠀⠓⠁⠍⠏⠻⠎⠀⠏⠗⠕⠛⠗⠑⠎⠎⠀⠿⠀⠀⠀</w:t>
      </w:r>
    </w:p>
    <w:p w14:paraId="7BBCAE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⠑⠞⠽⠀⠵⠀⠁⠀⠱⠕⠇⠑⠀⠯⠀⠞⠀⠗⠑⠉⠕⠛⠝⠊⠵⠑⠀⠞</w:t>
      </w:r>
    </w:p>
    <w:p w14:paraId="107B1E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⠜⠑⠀⠿⠀⠮⠀⠺⠑⠇⠇⠃⠑⠬⠀⠷⠀⠔⠙⠊⠧⠊⠙⠥⠁⠇⠎⠀⠊⠎⠀</w:t>
      </w:r>
    </w:p>
    <w:p w14:paraId="5E4640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⠿⠀⠉⠕⠍⠍⠥⠝⠁⠇⠀⠏⠗⠕⠎⠏⠻⠰⠽⠲⠀⠠⠹</w:t>
      </w:r>
    </w:p>
    <w:p w14:paraId="4814D3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⠉⠳⠏⠇⠫⠀⠾⠀⠮⠀⠕⠗⠛⠁⠝⠊⠵⠁⠰⠝⠀⠯⠀⠀⠀⠀⠀⠀</w:t>
      </w:r>
    </w:p>
    <w:p w14:paraId="61F14B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⠁⠰⠝⠀⠷⠀⠙⠊⠁⠇⠕⠛⠥⠑⠎⠀⠞⠀⠃⠗⠬⠀⠞⠛⠗</w:t>
      </w:r>
    </w:p>
    <w:p w14:paraId="00E672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⠖⠻⠢⠞⠀⠐⠏⠎⠀⠷⠀⠎⠕⠉⠊⠑⠞⠽⠀⠔⠀⠎⠁⠋⠑⠀⠀⠀⠀⠀</w:t>
      </w:r>
    </w:p>
    <w:p w14:paraId="23BBE3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⠁⠉⠑⠎⠂⠀⠾⠀⠮⠀⠁⠊⠍⠀⠷⠀⠔⠉⠗⠂⠎⠬⠀⠐⠥⠌⠯⠬⠀⠷</w:t>
      </w:r>
    </w:p>
    <w:p w14:paraId="7A1510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⠕⠝⠁⠇⠊⠞⠊⠑⠎⠀⠯⠀⠹⠥⠎⠀⠌⠗⠢⠛⠮⠝⠬⠀⠀⠀⠀⠀</w:t>
      </w:r>
    </w:p>
    <w:p w14:paraId="152FB4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⠁⠎⠨⠝⠀⠯⠀⠉⠕⠓⠑⠨⠝⠲⠠⠮⠀⠠⠥⠝⠊⠞⠫⠀⠀⠀⠀⠀</w:t>
      </w:r>
    </w:p>
    <w:p w14:paraId="623ED7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⠺⠀⠐⠥⠞⠁⠅⠑⠀⠗⠑⠎⠑⠜⠡⠀⠯⠀⠀⠀⠀⠀⠀⠀⠀</w:t>
      </w:r>
    </w:p>
    <w:p w14:paraId="1FE6CC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⠁⠇⠽⠎⠊⠎⠀⠞⠕⠀⠃⠑⠞⠞⠻⠀⠐⠥⠌⠯⠀⠓⠪⠀⠮⠀⠀⠀⠀⠀</w:t>
      </w:r>
    </w:p>
    <w:p w14:paraId="7441BF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⠓⠁⠎⠀⠊⠍⠏⠁⠉⠞⠫⠀⠙⠊⠖⠻⠢⠞⠀⠏⠀⠯⠀⠀⠀</w:t>
      </w:r>
    </w:p>
    <w:p w14:paraId="195869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⠔⠀⠙⠊⠖⠻⠢⠞⠀⠺⠁⠽⠎⠂⠀⠁⠇⠇⠪⠬⠀⠍⠀⠀⠀⠀</w:t>
      </w:r>
    </w:p>
    <w:p w14:paraId="6FDF84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⠜⠛⠑⠞⠫⠀⠗⠑⠎⠏⠕⠝⠎⠑⠎⠀⠞⠀⠢⠎⠥⠗⠑⠀⠝⠕⠀⠐⠕⠀⠀</w:t>
      </w:r>
    </w:p>
    <w:p w14:paraId="6CE5A1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⠇⠑⠋⠞⠀⠆⠓⠲⠀⠀⠀⠀⠀⠀⠀⠀⠀⠀⠀⠀⠀⠀⠀⠀⠀⠀⠀⠀⠀</w:t>
      </w:r>
    </w:p>
    <w:p w14:paraId="407845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⠕⠀⠁⠙⠙⠗⠑⠎⠎⠀⠊⠍⠍⠀⠎⠥⠗⠧⠊⠧⠁⠇⠀⠝⠑⠫⠎⠂</w:t>
      </w:r>
    </w:p>
    <w:p w14:paraId="610306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⠍⠏⠕⠗⠜⠽⠀⠃⠁⠎⠊⠉⠀⠔⠉⠕⠍⠑⠀⠎⠥⠏⠏⠕⠗⠞⠀⠺⠀⠆</w:t>
      </w:r>
    </w:p>
    <w:p w14:paraId="4C0DC7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⠑⠙</w:t>
      </w:r>
    </w:p>
    <w:p w14:paraId="47B4BBFC" w14:textId="77777777" w:rsidR="00490927" w:rsidRDefault="00490927">
      <w:pPr>
        <w:ind w:left="1440"/>
      </w:pPr>
    </w:p>
    <w:p w14:paraId="7B9C84F7" w14:textId="77777777" w:rsidR="00490927" w:rsidRDefault="00490927">
      <w:pPr>
        <w:ind w:left="1440"/>
      </w:pPr>
    </w:p>
    <w:p w14:paraId="3EA5F0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⠿⠀⠥⠏⠀⠞⠕⠀⠎⠊⠭⠀⠍⠕⠝⠹⠎⠀⠞⠕⠀⠀⠀⠀</w:t>
      </w:r>
    </w:p>
    <w:p w14:paraId="7F05EA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⠛⠗⠳⠏⠎⠂⠀⠑⠎⠏⠑⠉⠊⠁⠇⠇⠽⠀⠘⠹⠀⠀</w:t>
      </w:r>
    </w:p>
    <w:p w14:paraId="21022D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⠊⠁⠝⠞⠀⠕⠝⠀⠙⠁⠊⠇⠽⠀⠺⠁⠛⠑⠎⠀⠯⠀⠾⠳⠞⠀⠀⠀⠀</w:t>
      </w:r>
    </w:p>
    <w:p w14:paraId="6B91E1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⠎⠁⠧⠬⠎⠲⠀⠠⠹⠀⠺⠀⠁⠒⠕⠗⠙⠀⠘⠮⠀⠀⠀</w:t>
      </w:r>
    </w:p>
    <w:p w14:paraId="5672D0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⠊⠑⠎⠀⠛⠗⠞⠻⠀⠋⠔⠁⠝⠉⠊⠁⠇⠀⠋⠗⠑⠫⠕⠍⠂⠀⠀</w:t>
      </w:r>
    </w:p>
    <w:p w14:paraId="0DC389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⠪⠬⠀⠮⠍⠀⠮⠀⠁⠃⠊⠇⠰⠽⠀⠞⠕⠀⠏⠓⠽⠎⠊⠉⠁⠇⠇⠽⠀</w:t>
      </w:r>
    </w:p>
    <w:p w14:paraId="218F02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⠞⠨⠑⠀⠯⠀⠍⠑⠑⠞⠀⠸⠮⠀⠊⠍⠍⠀⠝⠑⠫⠎⠀⠿⠀⠋⠕⠕⠙⠂⠀</w:t>
      </w:r>
    </w:p>
    <w:p w14:paraId="0653FB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⠢⠞⠀⠯⠀⠑⠎⠎⠢⠞⠊⠁⠇⠀⠎⠥⠏⠏⠇⠊⠑⠎⠲⠀⠠⠁⠀⠀⠀⠀⠀</w:t>
      </w:r>
    </w:p>
    <w:p w14:paraId="5EDF69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⠗⠑⠓⠢⠎⠊⠧⠑⠀⠏⠁⠉⠅⠁⠛⠑⠀⠷⠀⠔⠤⠅⠔⠙⠀⠀⠀⠀</w:t>
      </w:r>
    </w:p>
    <w:p w14:paraId="3BCF81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⠐⠣⠁⠒⠑⠎⠎⠀⠞⠕⠀⠋⠕⠕⠙⠂⠀⠀⠀⠀⠀⠀⠀⠀</w:t>
      </w:r>
    </w:p>
    <w:p w14:paraId="22AEC0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⠇⠊⠑⠎⠂⠀⠢⠻⠛⠽⠂⠀⠋⠔⠁⠝⠉⠊⠁⠇⠀⠀⠀⠀⠀⠀⠀⠀</w:t>
      </w:r>
    </w:p>
    <w:p w14:paraId="251757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⠔⠿⠍⠁⠰⠝⠀⠯⠀⠉⠕⠍⠍⠥⠝⠊⠉⠁⠰⠝⠐⠜⠀</w:t>
      </w:r>
    </w:p>
    <w:p w14:paraId="0B746E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⠃⠔⠫⠀⠾⠀⠗⠑⠎⠅⠊⠇⠇⠬⠀⠺⠀⠆⠀⠗⠕⠇⠇⠫⠀⠳⠲⠀⠀</w:t>
      </w:r>
    </w:p>
    <w:p w14:paraId="0CB3EB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⠮⠀⠏⠁⠉⠅⠁⠛⠑⠀⠁⠇⠀⠔⠉⠇⠥⠙⠑⠎⠀⠑⠋⠿⠞⠎⠀⠞⠕⠀⠀</w:t>
      </w:r>
    </w:p>
    <w:p w14:paraId="6D65F7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⠀⠇⠂⠙⠻⠩⠊⠏⠀⠯⠀⠁⠛⠢⠉⠽⠀⠷⠀⠺⠕⠍⠢⠀⠯⠀</w:t>
      </w:r>
    </w:p>
    <w:p w14:paraId="7BDCD8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⠉⠇⠥⠙⠫⠀⠛⠗⠳⠏⠎⠲⠀⠀⠀⠀⠀⠀⠀⠀⠀⠀⠀⠀⠀⠀⠀⠀⠀⠀</w:t>
      </w:r>
    </w:p>
    <w:p w14:paraId="625B7F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⠉⠕⠓⠑⠨⠝⠀⠯⠀⠉⠕⠍⠍⠥⠝⠰⠽⠀⠀⠀⠀⠀</w:t>
      </w:r>
    </w:p>
    <w:p w14:paraId="6B3D80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⠰⠑⠂⠀⠓⠪⠐⠑⠂⠀⠺⠀⠝⠀⠆⠀⠋⠥⠇⠇⠽⠀⠀⠀⠀⠀</w:t>
      </w:r>
    </w:p>
    <w:p w14:paraId="31714C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⠡⠊⠑⠧⠫⠀⠔⠀⠮⠀⠩⠕⠗⠞⠀⠞⠻⠍⠀⠯⠀⠺⠀⠗⠑⠟⠥⠊⠗⠑⠀</w:t>
      </w:r>
    </w:p>
    <w:p w14:paraId="628E65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⠫⠀⠑⠋⠿⠞⠲⠠⠮⠀⠠⠥⠝⠊⠞⠫⠀⠠⠝⠁⠰⠝⠎⠀⠺⠀⠀</w:t>
      </w:r>
    </w:p>
    <w:p w14:paraId="0BE3CE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⠑⠀⠁⠝⠀⠔⠉⠗⠂⠎⠫⠀⠥⠎⠑⠀⠷⠀⠉⠕⠍⠍⠥⠝⠰⠽</w:t>
      </w:r>
    </w:p>
    <w:p w14:paraId="3D870E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⠞⠿⠍⠎⠀⠁⠎⠁⠀⠺⠁⠽⠀⠞⠕⠀⠋⠥⠗⠮⠗⠀⠀⠀⠀⠀⠀⠀⠀</w:t>
      </w:r>
    </w:p>
    <w:p w14:paraId="014716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⠀⠢⠛⠁⠛⠑⠰⠞⠀⠔⠀⠉⠊⠧⠊⠇⠀⠲⠉⠳⠗⠎⠑⠲</w:t>
      </w:r>
    </w:p>
    <w:p w14:paraId="1F3681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⠹⠀⠺⠀⠔⠧⠕⠇⠧⠑⠀⠍⠁⠏⠏⠬⠀⠑⠭⠊⠌⠬⠀⠏⠇⠁⠞⠿⠍⠎⠯</w:t>
      </w:r>
    </w:p>
    <w:p w14:paraId="0909EE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⠌⠯⠬⠀⠱⠁⠞⠀⠐⠺⠎⠀⠺⠑⠇⠇⠀⠯⠀⠐⠱⠀⠐⠮⠀⠜⠑⠀⠀⠀</w:t>
      </w:r>
    </w:p>
    <w:p w14:paraId="5D212F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⠂⠀⠋⠕⠇⠇⠪⠫⠀⠃⠽⠀⠑⠌⠁⠃⠇⠊⠩⠬⠀⠝⠑⠺</w:t>
      </w:r>
    </w:p>
    <w:p w14:paraId="5D3627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⠞⠿⠍⠎⠀⠯⠀⠌⠗⠢⠛⠮⠝⠬⠀⠘⠹⠀⠞⠀⠁⠇⠗⠀⠑⠭⠊⠌⠲</w:t>
      </w:r>
    </w:p>
    <w:p w14:paraId="018FDB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⠭⠀⠺⠀⠁⠇⠀⠎⠥⠏⠏⠕⠗⠞⠀⠉⠁⠏⠁⠉⠰⠽⠀⠃⠥⠊⠇⠙⠬⠀⠿</w:t>
      </w:r>
    </w:p>
    <w:p w14:paraId="06E734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⠑⠑</w:t>
      </w:r>
    </w:p>
    <w:p w14:paraId="6EE5329F" w14:textId="77777777" w:rsidR="00490927" w:rsidRDefault="00490927">
      <w:pPr>
        <w:ind w:left="1440"/>
      </w:pPr>
    </w:p>
    <w:p w14:paraId="69D3E5A6" w14:textId="77777777" w:rsidR="00490927" w:rsidRDefault="00490927">
      <w:pPr>
        <w:ind w:left="1440"/>
      </w:pPr>
    </w:p>
    <w:p w14:paraId="011DF8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⠛⠗⠳⠏⠎⠀⠞⠕⠀⠇⠂⠙⠀⠙⠊⠁⠇⠕⠛⠥⠑⠀⠯</w:t>
      </w:r>
    </w:p>
    <w:p w14:paraId="75D265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⠛⠁⠛⠑⠀⠾⠀⠁⠇⠇⠀⠇⠑⠧⠑⠇⠎⠀⠷⠀⠛⠕⠧⠻⠝⠰⠞⠲⠀⠀⠀</w:t>
      </w:r>
    </w:p>
    <w:p w14:paraId="237D1E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⠕⠀⠎⠥⠏⠏⠕⠗⠞⠀⠘⠮⠀⠑⠋⠿⠞⠎⠀⠿⠀⠔⠉⠗⠂⠎⠫⠀</w:t>
      </w:r>
    </w:p>
    <w:p w14:paraId="12068B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⠍⠀⠔⠉⠇⠥⠎⠊⠧⠑⠀⠉⠕⠍⠍⠥⠝⠰⠽⠀⠢⠛⠁⠛⠑⠰⠞⠂⠀⠵</w:t>
      </w:r>
    </w:p>
    <w:p w14:paraId="201076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⠑⠇⠇⠀⠵⠀⠞⠕⠀⠎⠥⠏⠏⠕⠗⠞⠀⠔⠉⠗⠂⠎⠫⠀⠁⠒⠑⠎⠎⠀⠀</w:t>
      </w:r>
    </w:p>
    <w:p w14:paraId="32A074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⠏⠥⠃⠇⠊⠉⠀⠯⠀⠏⠗⠊⠧⠁⠞⠑⠀⠎⠻⠧⠊⠉⠑⠎⠀⠤⠀⠀⠀</w:t>
      </w:r>
    </w:p>
    <w:p w14:paraId="50A839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⠮⠀⠁⠃⠊⠇⠰⠽⠀⠞⠕⠀⠉⠁⠏⠊⠞⠁⠇⠊⠵⠑⠀⠕⠝</w:t>
      </w:r>
    </w:p>
    <w:p w14:paraId="60BD84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⠊⠞⠁⠇⠀⠎⠕⠇⠥⠰⠝⠎⠀⠢⠧⠊⠎⠁⠛⠫⠀⠐⠹⠳⠞⠀⠹⠀⠀</w:t>
      </w:r>
    </w:p>
    <w:p w14:paraId="61A229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⠗⠁⠍⠑⠐⠺⠤⠮⠀⠠⠥⠝⠊⠞⠫⠀⠠⠝⠁⠰⠝⠎⠀⠺⠀⠀⠀⠀⠀⠀</w:t>
      </w:r>
    </w:p>
    <w:p w14:paraId="2513A2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⠑⠅⠞⠕⠀⠃⠗⠊⠙⠛⠑⠀⠮⠀⠙⠊⠛⠊⠞⠁⠇⠀⠙⠊⠧⠊⠙⠑⠲⠀</w:t>
      </w:r>
    </w:p>
    <w:p w14:paraId="7D4672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⠭⠀⠺⠀⠏⠗⠕⠧⠊⠙⠑⠀⠙⠊⠛⠊⠞⠁⠇⠀⠇⠊⠞⠻⠁⠉⠽⠀⠀⠀⠀</w:t>
      </w:r>
    </w:p>
    <w:p w14:paraId="12976B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⠔⠬⠀⠞⠕⠀⠘⠹⠀⠔⠀⠝⠑⠫⠲⠀⠀⠀⠀⠀⠀⠀⠀⠀⠀⠀⠀⠀⠀</w:t>
      </w:r>
    </w:p>
    <w:p w14:paraId="5610C6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⠇⠀⠎⠥⠏⠏⠕⠗⠞⠬⠀⠔⠉⠗⠂⠎⠫⠀⠔⠉⠇⠥⠨⠝⠀⠯⠀⠀</w:t>
      </w:r>
    </w:p>
    <w:p w14:paraId="5CA8CE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⠂⠀⠮⠀⠠⠥⠝⠊⠞⠫⠀⠠⠝⠁⠰⠝⠎⠀⠺⠀⠎⠥⠏⠏⠕⠗⠞</w:t>
      </w:r>
    </w:p>
    <w:p w14:paraId="52FDEE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⠑⠋⠿⠞⠎⠀⠀⠀⠀⠀⠀⠀⠀⠀⠀⠀⠀⠀⠀⠀⠀⠀⠀⠀</w:t>
      </w:r>
    </w:p>
    <w:p w14:paraId="72ACEE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⠀⠠⠎⠕⠉⠊⠕⠀⠠⠑⠉⠕⠝⠕⠍⠊⠉⠀⠠⠗⠑⠎⠏⠕⠝⠎⠑</w:t>
      </w:r>
    </w:p>
    <w:p w14:paraId="6F4194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41F9DB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⠎⠊⠍⠏⠇⠊⠋⠽⠀⠗⠑⠛⠊⠌⠗⠁⠰⠝⠀⠀⠀⠀⠀⠀⠀⠀⠀</w:t>
      </w:r>
    </w:p>
    <w:p w14:paraId="296E39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⠫⠥⠗⠑⠎⠀⠯⠀⠢⠎⠥⠗⠑⠀⠀⠀⠀⠀⠀⠀⠀⠀⠀⠀⠀⠀⠀⠀</w:t>
      </w:r>
    </w:p>
    <w:p w14:paraId="048E4A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⠛⠕⠧⠻⠝⠨⠑⠂⠀⠓⠊⠣⠇⠊⠣⠞⠬⠀⠮⠀⠝⠑⠫⠀⠿⠀⠀⠀⠀⠀</w:t>
      </w:r>
    </w:p>
    <w:p w14:paraId="61C2BC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⠜⠢⠞⠀⠯⠀⠐⠏⠊⠉⠊⠏⠁⠞⠕⠗⠽⠀⠀⠀⠀⠀⠀⠀⠀⠀</w:t>
      </w:r>
    </w:p>
    <w:p w14:paraId="06BFEF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⠑⠎⠀⠵⠀⠁⠀⠏⠗⠻⠑⠟⠥⠊⠎⠊⠞⠑⠀⠿⠀⠀⠀⠀⠀</w:t>
      </w:r>
    </w:p>
    <w:p w14:paraId="0C4988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⠊⠧⠊⠉⠀⠞⠗⠥⠌⠀⠯⠀⠙⠑⠍⠕⠉⠗⠁⠞⠊⠉⠀⠀⠀⠀⠀⠀⠀⠀⠀</w:t>
      </w:r>
    </w:p>
    <w:p w14:paraId="7C167B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⠛⠊⠞⠊⠍⠁⠉⠽⠲⠠⠮⠀⠠⠥⠝⠊⠞⠫⠀⠠⠝⠁⠰⠝⠎⠀⠺⠀⠐⠺</w:t>
      </w:r>
    </w:p>
    <w:p w14:paraId="057CBB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⠙⠥⠞⠽⠀⠃⠑⠜⠻⠎⠀⠤⠀⠑⠇⠑⠉⠞⠫⠀⠀⠀⠀⠀⠀⠀⠀⠀⠀⠀</w:t>
      </w:r>
    </w:p>
    <w:p w14:paraId="1D20ED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⠁⠞⠊⠧⠑⠎⠀⠯⠀⠛⠕⠧⠻⠝⠰⠞⠀⠀⠀⠀⠀⠀⠀⠀</w:t>
      </w:r>
    </w:p>
    <w:p w14:paraId="13487E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⠋⠊⠉⠊⠁⠇⠎⠀⠁⠞⠀⠁⠇⠇⠀⠇⠑⠧⠑⠇⠎⠀⠤⠀⠞⠕⠀⠀⠀⠀⠀</w:t>
      </w:r>
    </w:p>
    <w:p w14:paraId="5F2D6F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⠂⠇⠊⠵⠑⠀⠮⠀⠧⠊⠨⠝⠀⠷⠮⠀⠠⠒⠌⠊⠞⠥⠰⠝⠀⠷⠀⠀⠀⠀⠀</w:t>
      </w:r>
    </w:p>
    <w:p w14:paraId="6D2AAC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⠑⠋</w:t>
      </w:r>
    </w:p>
    <w:p w14:paraId="193659C1" w14:textId="77777777" w:rsidR="00490927" w:rsidRDefault="00490927">
      <w:pPr>
        <w:ind w:left="1440"/>
      </w:pPr>
    </w:p>
    <w:p w14:paraId="551DEEE5" w14:textId="77777777" w:rsidR="00490927" w:rsidRDefault="00490927">
      <w:pPr>
        <w:ind w:left="1440"/>
      </w:pPr>
    </w:p>
    <w:p w14:paraId="7862A0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⠲⠀⠠⠭⠀⠺⠀⠁⠙⠧⠕⠉⠁⠞⠑⠀⠮⠀⠀⠀⠀⠀⠀⠀⠀⠀</w:t>
      </w:r>
    </w:p>
    <w:p w14:paraId="7AAEA2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⠷⠀⠁⠝⠞⠊⠤⠲⠉⠗⠊⠍⠔⠁⠰⠝⠀⠇⠁⠺⠎</w:t>
      </w:r>
    </w:p>
    <w:p w14:paraId="18A62B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⠺⠀⠎⠥⠏⠏⠕⠗⠞⠀⠔⠉⠗⠂⠎⠫⠀⠓⠥⠍⠁⠝⠀⠐⠗⠎⠀⠀⠀⠀</w:t>
      </w:r>
    </w:p>
    <w:p w14:paraId="39D4AE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⠂⠀⠔⠉⠇⠥⠙⠬⠀⠃⠽⠀⠇⠕⠉⠁⠇⠀⠍⠫⠊⠁⠲⠀</w:t>
      </w:r>
    </w:p>
    <w:p w14:paraId="2F45B5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⠭⠀⠺⠀⠃⠥⠊⠇⠙⠀⠮⠀⠉⠁⠏⠁⠉⠰⠽⠀⠷⠮⠀⠚⠥⠙⠊⠉⠊⠁⠇</w:t>
      </w:r>
    </w:p>
    <w:p w14:paraId="205749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⠞⠕⠀⠗⠑⠎⠏⠕⠝⠙⠀⠑⠭⠏⠫⠊⠞⠊⠳⠎⠇⠽⠀⠞⠕</w:t>
      </w:r>
    </w:p>
    <w:p w14:paraId="4FA5A8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⠇⠁⠔⠞⠎⠲⠀⠀⠀⠀⠀⠀⠀⠀⠀⠀⠀⠀⠀⠀⠀⠀⠀⠀⠀⠀⠀⠀</w:t>
      </w:r>
    </w:p>
    <w:p w14:paraId="2132E1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⠞⠇⠽⠀⠏⠗⠕⠧⠊⠨⠝⠀⠷⠀⠊⠙⠢⠞⠊⠋⠊⠉⠁⠰⠝⠀⠀⠀⠀</w:t>
      </w:r>
    </w:p>
    <w:p w14:paraId="37EFB9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⠎⠀⠞⠕⠀⠁⠇⠇⠀⠑⠇⠊⠛⠊⠃⠇⠑⠀⠏⠲⠠⠹⠀⠀⠀⠀</w:t>
      </w:r>
    </w:p>
    <w:p w14:paraId="02A5F2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⠑⠎⠀⠊⠎⠎⠥⠬⠀⠙⠕⠉⠥⠰⠞⠎⠀⠞⠕⠀⠀⠀⠀⠀⠀⠀⠀</w:t>
      </w:r>
    </w:p>
    <w:p w14:paraId="335060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⠥⠛⠑⠑⠎⠀⠔⠀⠠⠝⠑⠏⠁⠇⠂⠀⠛⠊⠧⠬⠀⠮⠍⠀⠁⠝⠀⠀⠀</w:t>
      </w:r>
    </w:p>
    <w:p w14:paraId="2D9DC7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⠏⠕⠗⠞⠥⠝⠰⠽⠀⠞⠕⠀⠁⠒⠑⠎⠎⠀⠃⠁⠎⠊⠉⠀⠎⠕⠉⠊⠁⠇</w:t>
      </w:r>
    </w:p>
    <w:p w14:paraId="190BB5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⠯⠀⠋⠔⠙⠀⠐⠺⠲⠀⠀⠀⠀⠀⠀⠀⠀⠀⠀⠀⠀⠀⠀⠀</w:t>
      </w:r>
    </w:p>
    <w:p w14:paraId="714B3A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⠢⠎⠥⠗⠬⠀⠁⠇⠇⠀⠏⠀⠯⠀⠛⠗⠳⠏⠎⠀⠜⠑⠀⠔⠉⠇⠥⠙⠫</w:t>
      </w:r>
    </w:p>
    <w:p w14:paraId="6E1486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⠷⠋⠊⠉⠊⠁⠇⠀⠛⠕⠧⠻⠝⠨⠑⠀⠍⠑⠡⠁⠝⠊⠎⠍⠎⠀⠊⠎⠀⠀</w:t>
      </w:r>
    </w:p>
    <w:p w14:paraId="2478EB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⠞⠁⠇⠀⠞⠕⠀⠢⠎⠥⠗⠬⠀⠑⠟⠥⠁⠇⠀⠁⠒⠑⠎⠎⠀⠞⠕⠀⠀⠀</w:t>
      </w:r>
    </w:p>
    <w:p w14:paraId="4DE55E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⠎⠀⠐⠣⠝⠁⠞⠥⠗⠁⠇⠀⠯⠀⠋⠔⠁⠝⠉⠊⠁⠇⠐⠜⠂</w:t>
      </w:r>
    </w:p>
    <w:p w14:paraId="7355D8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⠯⠀⠏⠗⠕⠞⠑⠉⠰⠝⠎⠲⠠⠮⠀⠠⠥⠝⠊⠞⠫⠀⠀⠀⠀</w:t>
      </w:r>
    </w:p>
    <w:p w14:paraId="3F6D5C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⠺⠀⠏⠗⠕⠍⠕⠞⠑⠀⠓⠥⠍⠁⠝⠀⠐⠗⠎⠤⠃⠁⠎⠫⠀</w:t>
      </w:r>
    </w:p>
    <w:p w14:paraId="617C6F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⠕⠁⠡⠑⠎⠀⠞⠕⠀⠀⠀⠀⠀⠀⠀⠀⠀⠀⠀⠀⠀⠀⠀⠀⠀⠀⠀⠀</w:t>
      </w:r>
    </w:p>
    <w:p w14:paraId="7DCEE2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⠊⠲⠀⠠⠠⠎⠥⠍⠍⠜⠽⠀⠠⠠⠷⠀⠀⠀⠀⠀⠀⠀⠀</w:t>
      </w:r>
    </w:p>
    <w:p w14:paraId="04DD20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⠕⠉⠊⠁⠇⠀⠠⠠⠉⠕⠓⠑⠨⠝⠀⠠⠠⠯⠀⠠⠠⠉⠕⠍⠍⠥⠝⠰⠽</w:t>
      </w:r>
    </w:p>
    <w:p w14:paraId="3237EF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⠊⠇⠊⠰⠑⠀⠠⠠⠎⠥⠏⠏⠕⠗⠞⠀⠠⠠⠍⠂⠎⠥⠗⠑⠎⠀⠀</w:t>
      </w:r>
    </w:p>
    <w:p w14:paraId="26F2FA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⠩⠕⠗⠞⠞⠻⠍⠀⠀⠀⠀⠀⠀⠀⠀⠀⠀⠀⠀⠀⠀⠀⠀⠀⠀⠀⠀⠀</w:t>
      </w:r>
    </w:p>
    <w:p w14:paraId="52837F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⠊⠇⠕⠞⠀⠞⠑⠍⠏⠕⠗⠜⠽⠀⠃⠁⠎⠊⠉⠀⠔⠉⠕⠍⠑⠀</w:t>
      </w:r>
    </w:p>
    <w:p w14:paraId="19BAFC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⠯⠀⠉⠕⠍⠏⠗⠑⠓⠢⠎⠊⠧⠑⠀⠏⠁⠉⠅⠁⠛⠑⠀⠷</w:t>
      </w:r>
    </w:p>
    <w:p w14:paraId="357CD2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⠿⠀⠺⠕⠍⠢⠀⠯⠀⠑⠭⠉⠇⠥⠙⠫⠀⠛⠗⠳⠏⠎⠲⠀</w:t>
      </w:r>
    </w:p>
    <w:p w14:paraId="10995F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⠔⠉⠗⠂⠎⠫⠀⠁⠙⠧⠕⠉⠁⠉⠽⠀⠯⠀⠀</w:t>
      </w:r>
    </w:p>
    <w:p w14:paraId="66F16A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⠑⠛</w:t>
      </w:r>
    </w:p>
    <w:p w14:paraId="56A19225" w14:textId="77777777" w:rsidR="00490927" w:rsidRDefault="00490927">
      <w:pPr>
        <w:ind w:left="1440"/>
      </w:pPr>
    </w:p>
    <w:p w14:paraId="0F707E6B" w14:textId="77777777" w:rsidR="00490927" w:rsidRDefault="00490927">
      <w:pPr>
        <w:ind w:left="1440"/>
      </w:pPr>
    </w:p>
    <w:p w14:paraId="69AE94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⠉⠁⠰⠝⠀⠕⠝⠀⠝⠕⠝⠤⠲⠉⠗⠊⠍⠔⠁⠰⠝⠂⠀⠀⠀</w:t>
      </w:r>
    </w:p>
    <w:p w14:paraId="698BA2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⠫⠀⠐⠹⠀⠁⠀⠧⠜⠊⠑⠞⠽⠀⠷⠀⠎⠕⠉⠊⠁⠇⠀⠀⠀⠀</w:t>
      </w:r>
    </w:p>
    <w:p w14:paraId="2CDEF0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⠫⠊⠁⠀⠯⠀⠞⠗⠁⠙⠊⠰⠝⠁⠇⠀⠍⠫⠊⠁⠀⠡⠁⠝⠝⠑⠇⠎⠀⠞⠕</w:t>
      </w:r>
    </w:p>
    <w:p w14:paraId="7FCF11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⠑⠀⠗⠂⠡⠲⠀⠀⠀⠀⠀⠀⠀⠀⠀⠀⠀⠀⠀⠀⠀⠀⠀⠀⠀⠀⠀</w:t>
      </w:r>
    </w:p>
    <w:p w14:paraId="45CCA5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⠋⠁⠉⠊⠇⠊⠞⠁⠰⠝⠀⠷⠀⠀⠀⠀⠀</w:t>
      </w:r>
    </w:p>
    <w:p w14:paraId="570005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⠎⠑⠉⠰⠝⠁⠇⠀⠯⠀⠔⠞⠻⠛⠢⠻⠁⠰⠝⠁⠇⠀⠀⠀⠀⠀⠀⠀⠀</w:t>
      </w:r>
    </w:p>
    <w:p w14:paraId="36DEF8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⠇⠕⠛⠥⠑⠎⠀⠞⠕⠀⠃⠥⠊⠇⠙⠀⠎⠕⠉⠊⠁⠇⠀⠀⠀⠀⠀⠀⠀</w:t>
      </w:r>
    </w:p>
    <w:p w14:paraId="22FAD3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⠓⠑⠨⠝⠂⠀⠃⠗⠬⠬⠀⠞⠛⠗⠀⠇⠕⠉⠁⠇⠀⠛⠕⠧⠻⠝⠰⠞⠎⠂</w:t>
      </w:r>
    </w:p>
    <w:p w14:paraId="0B9EC2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⠛⠗⠳⠏⠎⠂⠀⠧⠕⠇⠥⠝⠞⠑⠻⠀⠛⠗⠳⠏⠎⠂⠀</w:t>
      </w:r>
    </w:p>
    <w:p w14:paraId="64A682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⠔⠙⠊⠧⠊⠙⠥⠁⠇⠎⠀⠔⠀⠎⠁⠋⠑⠀⠎⠏⠁⠉⠑⠎⠲⠀⠀⠀⠀⠀</w:t>
      </w:r>
    </w:p>
    <w:p w14:paraId="62ED6A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⠁⠀⠌⠗⠢⠛⠮⠝⠫⠀⠐⠥⠌⠯⠬⠀⠷⠀⠀⠀</w:t>
      </w:r>
    </w:p>
    <w:p w14:paraId="4928C7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⠰⠛⠤⠞⠻⠍⠀⠠⠠⠉⠕⠧⠊⠙⠤⠼⠁⠊⠀⠊⠍⠏⠁⠉⠞⠎⠀⠕⠝⠀⠀</w:t>
      </w:r>
    </w:p>
    <w:p w14:paraId="3C8B62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⠖⠻⠢⠞⠀⠏⠀⠯⠀⠛⠗⠳⠏⠎⠂⠀⠾⠀⠁⠀⠐⠏⠊⠉⠥⠇⠜⠀⠀⠀</w:t>
      </w:r>
    </w:p>
    <w:p w14:paraId="4A5B70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⠀⠕⠝⠀⠛⠢⠙⠻⠤⠃⠁⠎⠫⠀⠁⠝⠁⠇⠽⠎⠊⠎⠲⠀⠀⠀⠀</w:t>
      </w:r>
    </w:p>
    <w:p w14:paraId="30E49C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⠔⠉⠗⠂⠎⠫⠀⠺⠕⠍⠢⠂⠀⠽⠳⠹⠀⠯⠀</w:t>
      </w:r>
    </w:p>
    <w:p w14:paraId="4D434F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⠉⠇⠥⠙⠫⠀⠛⠗⠳⠏⠎⠄⠢⠛⠁⠛⠑⠰⠞⠀⠔⠀⠙⠑⠉⠊⠨⠝⠤⠀</w:t>
      </w:r>
    </w:p>
    <w:p w14:paraId="2A4805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⠅⠬⠀⠯⠀⠛⠕⠧⠻⠝⠨⠑⠂⠀⠐⠹⠀⠉⠁⠏⠁⠉⠰⠽⠀⠀⠀⠀⠀⠀</w:t>
      </w:r>
    </w:p>
    <w:p w14:paraId="27F906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⠯⠀⠁⠺⠜⠑⠰⠎⠀⠗⠁⠊⠎⠬⠲⠀⠀⠀⠀⠀⠀⠀⠀⠀⠀</w:t>
      </w:r>
    </w:p>
    <w:p w14:paraId="176AC6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⠫⠊⠥⠍⠀⠠⠠⠯⠀⠠⠠⠇⠰⠛⠀⠠⠠⠞⠻⠍⠀⠀⠀⠀⠀⠀⠀</w:t>
      </w:r>
    </w:p>
    <w:p w14:paraId="765CF7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⠌⠗⠢⠛⠮⠝⠫⠀⠯⠀⠔⠉⠗⠂⠎⠫⠀⠀⠀</w:t>
      </w:r>
    </w:p>
    <w:p w14:paraId="678893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⠎⠑⠀⠷⠀⠉⠕⠍⠍⠥⠝⠰⠽⠀⠏⠇⠁⠞⠿⠍⠎⠂⠀⠔⠊⠞⠊⠁⠇⠇⠽</w:t>
      </w:r>
    </w:p>
    <w:p w14:paraId="7D99F9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⠐⠥⠌⠯⠬⠀⠱⠁⠞⠀⠏⠇⠁⠞⠿⠍⠎⠀⠁⠇⠗⠀⠑⠭⠊⠌⠀⠯⠀</w:t>
      </w:r>
    </w:p>
    <w:p w14:paraId="16FFFD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⠋⠁⠉⠞⠕⠗⠎⠀⠝⠑⠉⠀⠿⠀⠎⠥⠒⠑⠎⠎⠲⠀⠀⠀⠀⠀⠀⠀⠀⠀</w:t>
      </w:r>
    </w:p>
    <w:p w14:paraId="75AD62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⠑⠋⠿⠞⠎⠀⠞⠕⠀⠃⠗⠊⠙⠛⠑⠀⠮⠀⠀</w:t>
      </w:r>
    </w:p>
    <w:p w14:paraId="17A225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⠊⠞⠁⠇⠀⠙⠊⠧⠊⠙⠑⠂⠀⠐⠺⠬⠀⠞⠪⠜⠙⠎⠀⠁⠇⠇⠀⠏⠂</w:t>
      </w:r>
    </w:p>
    <w:p w14:paraId="427C08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⠁⠇⠇⠀⠗⠑⠛⠊⠕⠝⠎⠀⠆⠉⠕⠍⠬⠀⠙⠊⠛⠊⠞⠁⠇⠇⠽⠀⠀⠀</w:t>
      </w:r>
    </w:p>
    <w:p w14:paraId="2B5D1B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⠞⠻⠁⠞⠑⠀⠯⠀⠓⠁⠧⠬⠀⠁⠒⠑⠎⠎⠀⠞⠕⠀⠀⠀⠀⠀⠀⠀⠀⠀</w:t>
      </w:r>
    </w:p>
    <w:p w14:paraId="2E00D3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⠽⠀⠞⠀⠎⠥⠏⠏⠕⠗⠞⠎⠀⠸⠮⠀⠋⠥⠇⠇⠀⠀⠀⠀</w:t>
      </w:r>
    </w:p>
    <w:p w14:paraId="70D005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⠑⠓</w:t>
      </w:r>
    </w:p>
    <w:p w14:paraId="777DE166" w14:textId="77777777" w:rsidR="00490927" w:rsidRDefault="00490927">
      <w:pPr>
        <w:ind w:left="1440"/>
      </w:pPr>
    </w:p>
    <w:p w14:paraId="333CF879" w14:textId="77777777" w:rsidR="00490927" w:rsidRDefault="00490927">
      <w:pPr>
        <w:ind w:left="1440"/>
      </w:pPr>
    </w:p>
    <w:p w14:paraId="4514FB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⠨⠝⠀⠔⠀⠎⠕⠉⠊⠑⠞⠽⠲⠀⠀⠀⠀⠀⠀⠀⠀⠀⠀⠀⠀⠀⠀⠀</w:t>
      </w:r>
    </w:p>
    <w:p w14:paraId="5101F4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⠏⠗⠕⠧⠊⠨⠝⠀⠷⠀⠇⠑⠛⠁⠇⠀⠀</w:t>
      </w:r>
    </w:p>
    <w:p w14:paraId="5314AF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⠊⠉⠁⠰⠝⠀⠙⠕⠉⠥⠰⠞⠎⠀⠿⠀⠁⠇⠇⠂⠀⠵⠀⠁⠝⠀</w:t>
      </w:r>
    </w:p>
    <w:p w14:paraId="5B9C7C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⠍⠂⠝⠎⠀⠷⠀⠁⠒⠑⠎⠎⠬⠀⠎⠻⠧⠊⠉⠑⠎⠂⠀</w:t>
      </w:r>
    </w:p>
    <w:p w14:paraId="1D6FF8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⠮⠀⠗⠑⠛⠊⠌⠗⠁⠰⠝⠀⠯⠀⠏⠗⠕⠧⠊⠨⠝⠀⠷⠀⠀</w:t>
      </w:r>
    </w:p>
    <w:p w14:paraId="6BA46B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⠞⠕⠀⠏⠻⠎⠕⠝⠎⠀⠾⠳⠞⠀⠉⠊⠞⠊⠵⠢⠩⠊⠏⠀</w:t>
      </w:r>
    </w:p>
    <w:p w14:paraId="1DB085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⠯⠀⠢⠎⠥⠗⠬⠀⠏⠗⠕⠧⠊⠨⠝⠀⠷⠀⠀⠀</w:t>
      </w:r>
    </w:p>
    <w:p w14:paraId="17EFE6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⠛⠁⠇⠀⠙⠕⠉⠥⠰⠞⠁⠰⠝⠀⠞⠕⠀⠗⠑⠋⠥⠛⠑⠑⠎⠲⠀⠀⠀⠀</w:t>
      </w:r>
    </w:p>
    <w:p w14:paraId="695C61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⠁⠙⠧⠕⠉⠁⠉⠽⠀⠑⠋⠿⠞⠎⠀⠜⠨⠙⠀</w:t>
      </w:r>
    </w:p>
    <w:p w14:paraId="1805BF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⠊⠍⠏⠇⠑⠰⠞⠁⠰⠝⠀⠷⠀⠁⠝⠞⠊⠤⠲⠉⠗⠊⠍⠔⠁⠰⠝⠀⠀⠀</w:t>
      </w:r>
    </w:p>
    <w:p w14:paraId="2F82B7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⠺⠎⠂⠀⠔⠉⠇⠥⠙⠬⠀⠃⠥⠊⠇⠙⠬⠀⠮⠀⠉⠁⠏⠁⠉⠰⠽⠀⠷⠀</w:t>
      </w:r>
    </w:p>
    <w:p w14:paraId="44CF00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⠛⠗⠳⠏⠎⠀⠞⠕⠀⠢⠛⠁⠛⠑⠀⠔⠀⠹⠀⠐⠺⠲⠀</w:t>
      </w:r>
    </w:p>
    <w:p w14:paraId="544F8B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⠌⠗⠢⠛⠮⠝⠫⠀⠓⠥⠍⠁⠝⠀⠐⠗⠎⠀⠀</w:t>
      </w:r>
    </w:p>
    <w:p w14:paraId="0AAA28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⠂⠀⠐⠹⠀⠮⠀⠑⠌⠁⠃⠇⠊⠩⠰⠞⠀⠯⠀⠀⠀⠀⠀⠀</w:t>
      </w:r>
    </w:p>
    <w:p w14:paraId="3CD4DC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⠬⠀⠷⠀⠍⠕⠝⠊⠞⠕⠗⠬⠀⠎⠽⠌⠑⠍⠎⠀⠞⠀⠉⠕⠧⠻</w:t>
      </w:r>
    </w:p>
    <w:p w14:paraId="4D2C7D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⠛⠗⠳⠏⠎⠀⠯⠀⠩⠜⠑⠀⠔⠿⠍⠁⠰⠝⠀⠁⠉⠗</w:t>
      </w:r>
    </w:p>
    <w:p w14:paraId="3ED135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⠖⠻⠢⠞⠀⠔⠌⠊⠞⠥⠰⠝⠎⠲⠀⠀⠀⠀⠀⠀⠀⠀⠀⠀⠀⠀⠀⠀⠀⠀</w:t>
      </w:r>
    </w:p>
    <w:p w14:paraId="7AF08B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⠌⠗⠢⠛⠮⠝⠫⠀⠉⠁⠏⠁⠉⠰⠽⠀⠷</w:t>
      </w:r>
    </w:p>
    <w:p w14:paraId="791D18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⠚⠥⠙⠊⠉⠊⠁⠇⠀⠎⠑⠉⠞⠕⠗⠀⠞⠕⠀⠗⠑⠎⠏⠕⠝⠙⠀⠞⠕⠀</w:t>
      </w:r>
    </w:p>
    <w:p w14:paraId="6C3D5A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⠀⠯⠀⠠⠠⠛⠃⠧⠀⠉⠁⠎⠑⠎⠂⠀⠔⠉⠇⠥⠙⠬⠀</w:t>
      </w:r>
    </w:p>
    <w:p w14:paraId="08D5B1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⠏⠗⠕⠧⠊⠨⠝⠀⠷⠀⠇⠑⠛⠁⠇⠀⠁⠊⠙⠀⠞⠕⠀⠏⠀⠔⠀⠀⠀⠀</w:t>
      </w:r>
    </w:p>
    <w:p w14:paraId="0913DE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⠫⠲⠀⠀⠀⠀⠀⠀⠀⠀⠀⠀⠀⠀⠀⠀⠀⠀⠀⠀⠀⠀⠀⠀⠀⠀⠀⠀⠀⠀</w:t>
      </w:r>
    </w:p>
    <w:p w14:paraId="5A4699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⠌⠗⠢⠛⠮⠝⠫⠀⠉⠁⠏⠁⠉⠰⠽⠀⠷</w:t>
      </w:r>
    </w:p>
    <w:p w14:paraId="617BF6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⠛⠕⠧⠻⠝⠰⠞⠎⠀⠯⠀⠇⠕⠉⠁⠇⠀⠍⠫⠊⠁⠀⠞⠕⠀⠀</w:t>
      </w:r>
    </w:p>
    <w:p w14:paraId="6BAC8A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⠑⠀⠛⠢⠙⠻⠤⠗⠑⠎⠏⠕⠝⠎⠊⠧⠑⠰⠎⠀⠯⠀⠝⠕⠝⠤⠀⠀</w:t>
      </w:r>
    </w:p>
    <w:p w14:paraId="55458B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⠀⠔⠀⠸⠮⠀⠐⠺⠲⠀⠀⠀⠀⠀⠀⠀⠀⠀⠀⠀⠀⠀⠀</w:t>
      </w:r>
    </w:p>
    <w:p w14:paraId="67F517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⠍⠕⠞⠑⠀⠺⠕⠍⠢⠄⠎⠀⠇⠂⠙⠻⠩⠊⠏⠀⠔⠀⠀⠀</w:t>
      </w:r>
    </w:p>
    <w:p w14:paraId="4099C4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⠨⠑⠀⠏⠗⠕⠉⠑⠎⠎⠑⠎⠀⠯⠀⠍⠑⠡⠁⠝⠊⠎⠍⠎⠀⠁⠞</w:t>
      </w:r>
    </w:p>
    <w:p w14:paraId="661BEF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⠑⠊</w:t>
      </w:r>
    </w:p>
    <w:p w14:paraId="58B09DBF" w14:textId="77777777" w:rsidR="00490927" w:rsidRDefault="00490927">
      <w:pPr>
        <w:ind w:left="1440"/>
      </w:pPr>
    </w:p>
    <w:p w14:paraId="0AA09868" w14:textId="77777777" w:rsidR="00490927" w:rsidRDefault="00490927">
      <w:pPr>
        <w:ind w:left="1440"/>
      </w:pPr>
    </w:p>
    <w:p w14:paraId="4E0396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⠇⠕⠉⠁⠇⠀⠇⠑⠧⠑⠇⠂⠀⠐⠹⠀⠉⠁⠏⠁⠉⠰⠽⠀⠀⠀⠀⠀⠀⠀</w:t>
      </w:r>
    </w:p>
    <w:p w14:paraId="7AB00E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⠂⠀⠍⠢⠞⠕⠗⠩⠊⠏⠀⠷⠀⠑⠇⠑⠉⠞⠫⠀⠀⠀⠀</w:t>
      </w:r>
    </w:p>
    <w:p w14:paraId="4F17D2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⠀⠇⠂⠙⠻⠎⠀⠋⠀⠮⠀⠑⠭⠉⠇⠥⠙⠫⠀⠛⠗⠳⠏⠎⠲⠀⠀⠀</w:t>
      </w:r>
    </w:p>
    <w:p w14:paraId="5FFCFB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⠉⠗⠂⠰⠝⠀⠷⠀⠁⠝⠀⠢⠁⠃⠇⠬⠀</w:t>
      </w:r>
    </w:p>
    <w:p w14:paraId="074079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⠧⠊⠗⠕⠝⠰⠞⠀⠿⠀⠽⠳⠹⠀⠞⠀⠋⠕⠌⠻⠎⠀⠸⠮⠀⠀⠀⠀⠀⠀⠀</w:t>
      </w:r>
    </w:p>
    <w:p w14:paraId="4F6F0D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⠝⠕⠧⠁⠰⠝⠀⠯⠀⠔⠞⠻⠑⠌⠀⠯⠀⠢⠛⠁⠛⠑⠰⠞⠀⠔⠀⠀⠀⠀⠀</w:t>
      </w:r>
    </w:p>
    <w:p w14:paraId="726AB3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⠨⠑⠲⠀⠀⠀⠀⠀⠀⠀⠀⠀⠀⠀⠀⠀⠀⠀⠀⠀⠀⠀⠀⠀⠀⠀⠀</w:t>
      </w:r>
    </w:p>
    <w:p w14:paraId="02714F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⠛⠲⠀⠠⠠⠏⠊⠇⠇⠜⠧⠀⠤⠀⠀⠀⠀⠀⠀⠀⠀⠀⠀⠀⠀⠀⠀</w:t>
      </w:r>
    </w:p>
    <w:p w14:paraId="4FF2C7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⠁⠉⠗⠕⠑⠉⠕⠝⠕⠍⠊⠉⠗⠑⠎⠏⠕⠝⠎⠑⠀⠠⠠⠯⠀⠀⠀⠀⠀</w:t>
      </w:r>
    </w:p>
    <w:p w14:paraId="2FE78C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⠥⠇⠞⠊⠇⠁⠞⠻⠁⠇⠀⠠⠠⠉⠕⠇⠇⠁⠃⠕⠗⠁⠰⠝⠀⠀⠀⠀⠀</w:t>
      </w:r>
    </w:p>
    <w:p w14:paraId="60FEDA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⠁⠙⠙⠊⠰⠝⠀⠞⠕⠀⠮⠀⠗⠊⠎⠬⠀⠞⠕⠇⠇⠀⠔⠀⠀⠀⠀</w:t>
      </w:r>
    </w:p>
    <w:p w14:paraId="2C12B5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⠀⠇⠊⠋⠑⠂⠀⠮⠀⠏⠯⠑⠍⠊⠉⠀⠓⠁⠎⠀⠞⠗⠊⠶⠻⠫⠀</w:t>
      </w:r>
    </w:p>
    <w:p w14:paraId="64BD5F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⠛⠇⠕⠃⠁⠇⠀⠑⠉⠕⠝⠕⠍⠊⠉⠀⠉⠗⠊⠎⠊⠎⠲⠀⠀⠀⠀⠀⠀⠀</w:t>
      </w:r>
    </w:p>
    <w:p w14:paraId="5001E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⠇⠕⠃⠁⠇⠀⠰⠠⠠⠛⠙⠏⠀⠊⠎⠀⠑⠭⠏⠑⠉⠞⠫⠀⠞⠕⠀⠀⠀⠀</w:t>
      </w:r>
    </w:p>
    <w:p w14:paraId="74FC58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⠁⠉⠞⠀⠃⠽⠀⠼⠑⠲⠃⠀⠏⠻⠉⠢⠞⠀⠔⠀⠼⠃⠚⠃⠚⠂⠀⠾⠀</w:t>
      </w:r>
    </w:p>
    <w:p w14:paraId="0FDB7A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⠑⠑⠏⠀⠗⠑⠉⠑⠎⠨⠝⠎⠀⠁⠇⠗⠀⠎⠑⠢⠀⠔⠀⠸⠍⠀⠀⠀⠀⠀⠀</w:t>
      </w:r>
    </w:p>
    <w:p w14:paraId="71F242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⠥⠝⠞⠗⠊⠑⠎⠲⠼⠊⠁⠀⠠⠝⠑⠏⠁⠇⠀⠊⠎⠀⠝⠕⠀⠀⠀⠀⠀⠀</w:t>
      </w:r>
    </w:p>
    <w:p w14:paraId="75F157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⠉⠑⠏⠰⠝⠲⠀⠀⠀⠀⠀⠀⠀⠀⠀⠀⠀⠀⠀⠀⠀⠀⠀⠀⠀⠀⠀⠀⠀⠀</w:t>
      </w:r>
    </w:p>
    <w:p w14:paraId="46B874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⠁⠚⠲⠀⠠⠠⠎⠥⠍⠍⠜⠽⠀⠠⠠⠷⠀⠀⠀⠀⠀⠀⠀</w:t>
      </w:r>
    </w:p>
    <w:p w14:paraId="2D656E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⠁⠉⠗⠕⠑⠉⠕⠝⠕⠍⠊⠉⠀⠠⠠⠯⠀⠀⠀⠀⠀⠀⠀⠀⠀⠀⠀⠀⠀</w:t>
      </w:r>
    </w:p>
    <w:p w14:paraId="275F67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⠥⠇⠞⠊⠇⠁⠞⠻⠁⠇⠀⠠⠠⠉⠕⠇⠇⠁⠃⠕⠗⠁⠰⠝⠀⠀⠀⠀⠀</w:t>
      </w:r>
    </w:p>
    <w:p w14:paraId="121FF9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⠡⠁⠇⠇⠢⠛⠑⠎⠀⠀⠀⠀⠀⠀⠀⠀⠀⠀⠀⠀⠀⠀⠀⠀⠀⠀⠀⠀⠀⠀</w:t>
      </w:r>
    </w:p>
    <w:p w14:paraId="6FBE0A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⠉⠗⠂⠎⠫⠀⠑⠉⠕⠝⠕⠍⠊⠉⠀⠛⠗⠪⠹⠀⠁⠉⠗⠀⠀⠀⠀</w:t>
      </w:r>
    </w:p>
    <w:p w14:paraId="68976E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⠂⠀⠾⠀⠙⠪⠝⠌⠗⠂⠍⠀⠑⠖⠑⠉⠞⠎⠀⠕⠝⠀⠀⠀⠀</w:t>
      </w:r>
    </w:p>
    <w:p w14:paraId="147FAE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⠕⠃⠎⠀⠯⠀⠇⠊⠧⠑⠇⠊⠓⠕⠕⠙⠎⠲⠀⠀⠀⠀⠀⠀⠀⠀⠀⠀⠀⠀⠀</w:t>
      </w:r>
    </w:p>
    <w:p w14:paraId="014B22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⠂⠇⠇⠕⠉⠁⠰⠝⠀⠷⠀⠋⠔⠁⠝⠉⠬⠀⠞⠕⠀⠀⠀⠀⠀⠀⠀⠀</w:t>
      </w:r>
    </w:p>
    <w:p w14:paraId="3A862D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⠗⠑⠎⠏⠕⠝⠎⠑⠀⠯⠀⠗⠑⠉⠕⠧⠻⠽⠂⠀</w:t>
      </w:r>
    </w:p>
    <w:p w14:paraId="487BAD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⠬⠀⠮⠀⠋⠊⠎⠉⠁⠇⠀⠙⠑⠋⠊⠉⠊⠞⠀⠯⠀⠀⠀⠀⠀⠀⠀</w:t>
      </w:r>
    </w:p>
    <w:p w14:paraId="4BB857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⠋⠚</w:t>
      </w:r>
    </w:p>
    <w:p w14:paraId="7A1412EB" w14:textId="77777777" w:rsidR="00490927" w:rsidRDefault="00490927">
      <w:pPr>
        <w:ind w:left="1440"/>
      </w:pPr>
    </w:p>
    <w:p w14:paraId="6F26C04C" w14:textId="77777777" w:rsidR="00490927" w:rsidRDefault="00490927">
      <w:pPr>
        <w:ind w:left="1440"/>
      </w:pPr>
    </w:p>
    <w:p w14:paraId="3CAC18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⠬⠀⠋⠥⠞⠥⠗⠑⠀⠙⠑⠧⠑⠇⠕⠏⠰⠞⠀⠏⠇⠁⠝⠎⠲⠀</w:t>
      </w:r>
    </w:p>
    <w:p w14:paraId="3131C7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⠕⠇⠇⠪⠬⠀⠹⠗⠑⠑⠀⠽⠑⠜⠎⠀⠷⠀⠎⠥⠌⠁⠔⠫⠀⠀⠀⠀</w:t>
      </w:r>
    </w:p>
    <w:p w14:paraId="5DD13B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⠁⠝⠨⠝⠂⠀⠑⠉⠕⠝⠕⠍⠊⠉⠀⠛⠗⠪⠹⠀⠔⠀⠠⠝⠑⠏⠁⠇⠀</w:t>
      </w:r>
    </w:p>
    <w:p w14:paraId="3EEB39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⠑⠌⠊⠍⠁⠞⠫⠀⠞⠕⠀⠙⠗⠕⠏⠀⠋⠀⠼⠛⠀⠏⠻⠉⠢⠞⠀⠔⠀</w:t>
      </w:r>
    </w:p>
    <w:p w14:paraId="6112AB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⠊⠀⠞⠕⠀⠆⠞⠀⠼⠁⠲⠓⠀⠏⠻⠉⠢⠞⠀⠯⠀⠼⠃⠲⠓⠀⠀⠀</w:t>
      </w:r>
    </w:p>
    <w:p w14:paraId="244EFA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⠔⠀⠼⠃⠚⠃⠚⠲⠊⠃⠀⠠⠅⠑⠽⠀⠒⠞⠗⠊⠃⠥⠞⠕⠗⠽</w:t>
      </w:r>
    </w:p>
    <w:p w14:paraId="04DFB2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⠞⠕⠗⠎⠀⠔⠉⠇⠥⠙⠑⠀⠠⠝⠑⠏⠁⠇⠄⠎⠀⠉⠇⠕⠎⠑⠀⠀⠀</w:t>
      </w:r>
    </w:p>
    <w:p w14:paraId="14E261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⠊⠑⠎⠀⠾⠀⠠⠡⠔⠁⠀⠯⠀⠠⠔⠙⠊⠁⠂⠀⠀⠀⠀⠀⠀⠀⠀⠀⠀⠀⠀</w:t>
      </w:r>
    </w:p>
    <w:p w14:paraId="4BBC05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⠃⠕⠹⠀⠷⠀⠱⠀⠓⠀⠃⠑⠢⠀⠎⠊⠛⠝⠊⠋⠊⠉⠁⠝⠞⠇⠽⠀⠀⠀</w:t>
      </w:r>
    </w:p>
    <w:p w14:paraId="073ACE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⠫⠀⠃⠽⠮⠀⠏⠯⠑⠍⠊⠉⠲⠠⠘⠮⠉⠨⠞⠗⠊⠑⠎⠜⠑⠀</w:t>
      </w:r>
    </w:p>
    <w:p w14:paraId="761B5E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⠄⠎⠀⠍⠕⠌⠀⠎⠊⠛⠝⠊⠋⠊⠉⠁⠝⠞⠀⠐⠏⠝⠻⠎⠀⠿</w:t>
      </w:r>
    </w:p>
    <w:p w14:paraId="130C81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⠙⠑⠀⠯⠀⠜⠑⠀⠍⠁⠚⠕⠗⠀⠏⠗⠕⠧⠊⠙⠻⠎⠀⠷⠀⠀⠀⠀⠀</w:t>
      </w:r>
    </w:p>
    <w:p w14:paraId="61C52D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⠉⠕⠕⠏⠑⠗⠁⠞⠊⠕⠝⠲⠼⠊⠉⠀⠠⠮⠽⠀⠀⠀</w:t>
      </w:r>
    </w:p>
    <w:p w14:paraId="646A06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⠎⠅⠊⠇⠇⠫⠀⠐⠺⠻⠎⠀⠞⠕⠀⠮⠀⠇⠁⠃⠳⠗⠀⠀</w:t>
      </w:r>
    </w:p>
    <w:p w14:paraId="527DB6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⠉⠑⠀⠔⠀⠠⠝⠑⠏⠁⠇⠀⠯⠀⠏⠗⠕⠧⠊⠙⠑⠀⠚⠕⠃⠎⠀⠿⠀⠀⠀</w:t>
      </w:r>
    </w:p>
    <w:p w14:paraId="3BDB17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⠊⠎⠀⠁⠃⠗⠕⠁⠙⠲⠀⠠⠧⠊⠎⠊⠞⠕⠗⠎⠀⠋⠀⠀⠀⠀</w:t>
      </w:r>
    </w:p>
    <w:p w14:paraId="5F322B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⠔⠁⠀⠯⠀⠠⠔⠙⠊⠁⠀⠁⠇⠀⠁⠒⠨⠞⠀⠿⠀⠮⠀⠇⠜⠛⠑⠌⠀⠀</w:t>
      </w:r>
    </w:p>
    <w:p w14:paraId="22CA1A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⠀⠷⠀⠠⠝⠑⠏⠁⠇⠄⠎⠀⠞⠳⠗⠊⠎⠍⠀⠗⠑⠧⠢⠥⠑⠂⠀⠱⠀⠴</w:t>
      </w:r>
    </w:p>
    <w:p w14:paraId="3E6675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⠑⠉⠞⠫⠀⠞⠕⠀⠔⠉⠗⠂⠎⠑⠀⠎⠥⠃⠌⠁⠝⠞⠊⠁⠇⠇⠽⠀⠀</w:t>
      </w:r>
    </w:p>
    <w:p w14:paraId="7BB9EF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⠀⠮⠀⠠⠧⠊⠎⠊⠞⠀⠠⠝⠑⠏⠁⠇⠀⠼⠃⠚⠃⠚⠀⠀⠀⠀⠀⠀⠀⠀</w:t>
      </w:r>
    </w:p>
    <w:p w14:paraId="271F62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⠍⠏⠁⠊⠛⠝⠀⠯⠀⠝⠪⠜⠑⠀⠑⠌⠊⠍⠁⠞⠫⠀⠞⠕⠀⠙⠗⠕⠏⠀</w:t>
      </w:r>
    </w:p>
    <w:p w14:paraId="7A1955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⠈⠎⠼⠁⠀⠃⠊⠇⠇⠊⠕⠝⠂⠀⠋⠕⠇⠇⠪⠬⠀⠮⠀⠀⠀⠀⠀⠀⠀</w:t>
      </w:r>
    </w:p>
    <w:p w14:paraId="38FB64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⠇⠑⠞⠑⠀⠉⠇⠕⠎⠥⠗⠑⠀⠷⠀⠃⠕⠗⠙⠻⠎⠀⠋⠀⠠⠍⠜⠡</w:t>
      </w:r>
    </w:p>
    <w:p w14:paraId="1F4B03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⠲⠊⠙⠀⠀⠀⠀⠀⠀⠀⠀⠀⠀⠀⠀⠀⠀⠀⠀⠀⠀⠀⠀⠀⠀⠀⠀</w:t>
      </w:r>
    </w:p>
    <w:p w14:paraId="1BBFE1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⠭⠏⠕⠗⠞⠎⠀⠷⠀⠛⠙⠎⠀⠯⠀⠎⠻⠧⠊⠉⠑⠎⠂⠀⠱⠀⠀⠀</w:t>
      </w:r>
    </w:p>
    <w:p w14:paraId="2B383A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⠞⠁⠇⠇⠫⠀⠼⠃⠊⠊⠂⠀⠼⠓⠁⠓⠂⠑⠃⠋⠂⠛⠊⠀⠠⠠⠝⠏⠗⠀</w:t>
      </w:r>
    </w:p>
    <w:p w14:paraId="27298F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⠼⠃⠚⠁⠊⠀⠐⠣⠼⠓⠲⠛⠀⠏⠻⠉⠢⠞⠀⠷⠀⠛⠙⠏⠐⠜⠂⠼⠊⠑</w:t>
      </w:r>
    </w:p>
    <w:p w14:paraId="0076E2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⠀⠋⠁⠇⠇⠢⠀⠎⠥⠃⠌⠁⠝⠞⠊⠁⠇⠇⠽⠀⠤⠀⠃⠽⠀⠼⠑⠛⠲⠙⠀</w:t>
      </w:r>
    </w:p>
    <w:p w14:paraId="6BEACD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⠋⠁</w:t>
      </w:r>
    </w:p>
    <w:p w14:paraId="29CA04A2" w14:textId="77777777" w:rsidR="00490927" w:rsidRDefault="00490927">
      <w:pPr>
        <w:ind w:left="1440"/>
      </w:pPr>
    </w:p>
    <w:p w14:paraId="462078D1" w14:textId="77777777" w:rsidR="00490927" w:rsidRDefault="00490927">
      <w:pPr>
        <w:ind w:left="1440"/>
      </w:pPr>
    </w:p>
    <w:p w14:paraId="66C7CC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⠿⠀⠎⠻⠧⠊⠉⠑⠎⠀⠑⠭⠏⠕⠗⠞⠎⠀⠯⠀⠃⠽⠀⠀⠀⠀</w:t>
      </w:r>
    </w:p>
    <w:p w14:paraId="19ED19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⠋⠃⠲⠁⠀⠏⠻⠉⠢⠞⠀⠿⠀⠛⠙⠎⠀⠑⠭⠏⠕⠗⠞⠎⠀⠆⠞⠀⠀⠀⠀</w:t>
      </w:r>
    </w:p>
    <w:p w14:paraId="37F8DF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⠜⠡⠀⠯⠀⠠⠍⠁⠽⠀⠼⠃⠚⠃⠚⠂⠀⠉⠕⠍⠏⠜⠫⠀⠞⠕⠀⠮⠀⠀</w:t>
      </w:r>
    </w:p>
    <w:p w14:paraId="61A7F4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⠍⠑⠀⠏⠻⠊⠕⠙⠀⠔⠀⠼⠃⠚⠁⠊⠲⠊⠋⠀⠠⠮⠀⠗⠑⠎⠥⠇⠞⠀</w:t>
      </w:r>
    </w:p>
    <w:p w14:paraId="036C5F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⠃⠑⠢⠀⠁⠀⠙⠑⠉⠇⠔⠑⠀⠔⠀⠿⠑⠊⠛⠝⠀⠑⠭⠡⠁⠝⠛⠑</w:t>
      </w:r>
    </w:p>
    <w:p w14:paraId="6F9F24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⠻⠧⠑⠎⠂⠀⠁⠇⠹⠀⠹⠀⠓⠁⠎⠀⠃⠑⠢⠀⠍⠕⠙⠻⠁⠞⠫⠀⠀</w:t>
      </w:r>
    </w:p>
    <w:p w14:paraId="4737B7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⠁⠀⠗⠫⠥⠉⠰⠝⠀⠔⠀⠊⠍⠏⠕⠗⠞⠎⠂⠀⠁⠇⠀⠇⠂⠙⠬⠀⠀</w:t>
      </w:r>
    </w:p>
    <w:p w14:paraId="3F88B2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⠁⠀⠎⠇⠊⠣⠞⠀⠗⠫⠥⠉⠰⠝⠀⠔⠀⠮⠀⠉⠥⠗⠗⠢⠞⠀⠀⠀⠀</w:t>
      </w:r>
    </w:p>
    <w:p w14:paraId="7A45E6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⠨⠞⠀⠙⠑⠋⠊⠉⠊⠞⠀⠋⠀⠼⠛⠲⠛⠀⠏⠻⠉⠢⠞⠀⠷⠀⠀⠀⠀⠀</w:t>
      </w:r>
    </w:p>
    <w:p w14:paraId="669EF4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⠛⠙⠏⠀⠔⠀⠼⠃⠚⠁⠊⠀⠞⠕⠀⠁⠝⠀⠑⠌⠊⠍⠁⠞⠫⠀⠀⠀⠀</w:t>
      </w:r>
    </w:p>
    <w:p w14:paraId="7B0939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⠲⠃⠀⠏⠻⠉⠢⠞⠀⠔⠀⠼⠃⠚⠃⠚⠲⠊⠛⠀⠀⠀⠀⠀⠀⠀⠀⠀⠀⠀</w:t>
      </w:r>
    </w:p>
    <w:p w14:paraId="2C024C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⠳⠞⠇⠕⠕⠅⠀⠿⠀⠋⠊⠎⠉⠁⠇⠀⠎⠏⠁⠉⠑⠀⠊⠎⠀⠀⠀</w:t>
      </w:r>
    </w:p>
    <w:p w14:paraId="6F47DB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⠎⠎⠀⠕⠏⠞⠊⠍⠊⠌⠊⠉⠂⠀⠵⠀⠛⠕⠧⠻⠝⠰⠞⠀⠗⠑⠧⠢⠥⠑</w:t>
      </w:r>
    </w:p>
    <w:p w14:paraId="32B64D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⠙⠑⠉⠗⠂⠎⠫⠀⠯⠀⠛⠕⠧⠻⠝⠰⠞⠀⠗⠑⠎⠏⠕⠝⠎⠑⠀⠀</w:t>
      </w:r>
    </w:p>
    <w:p w14:paraId="16D3B0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⠠⠠⠉⠕⠧⠊⠙⠤⠼⠁⠊⠀⠓⠁⠎⠀⠝⠑⠉⠑⠎⠎⠊⠞⠁⠞⠫⠀⠁</w:t>
      </w:r>
    </w:p>
    <w:p w14:paraId="52260D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⠃⠌⠁⠝⠞⠊⠁⠇⠀⠔⠉⠗⠂⠎⠑⠀⠔⠀⠎⠏⠢⠙⠬⠲⠀⠀⠀⠀⠀⠀</w:t>
      </w:r>
    </w:p>
    <w:p w14:paraId="18E428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⠭⠀⠊⠎⠀⠑⠌⠊⠍⠁⠞⠫⠀⠞⠀⠮⠀⠋⠊⠎⠉⠁⠇⠀⠀⠀⠀⠀⠀</w:t>
      </w:r>
    </w:p>
    <w:p w14:paraId="03F0D8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⠋⠊⠉⠊⠞⠀⠺⠀⠗⠂⠡⠀⠀⠀⠀⠀⠀⠀⠀⠀⠀⠀⠀⠀⠀⠀⠀⠀⠀⠀</w:t>
      </w:r>
    </w:p>
    <w:p w14:paraId="49B782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⠳⠞⠇⠕⠕⠅⠀⠿⠀⠋⠊⠎⠉⠁⠇⠀⠎⠏⠁⠉⠑⠀⠠⠊⠎⠀⠀</w:t>
      </w:r>
    </w:p>
    <w:p w14:paraId="20044F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⠎⠎⠀⠕⠏⠞⠊⠍⠊⠌⠊⠉⠂⠀⠵⠀⠛⠕⠧⠻⠝⠰⠞⠀⠗⠑⠧⠢⠥⠑</w:t>
      </w:r>
    </w:p>
    <w:p w14:paraId="6070EF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⠙⠑⠉⠗⠂⠎⠫⠀⠯⠀⠛⠕⠧⠻⠝⠰⠞⠀⠗⠑⠎⠏⠕⠝⠎⠑⠀⠀</w:t>
      </w:r>
    </w:p>
    <w:p w14:paraId="67A754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⠠⠠⠉⠕⠧⠊⠙⠤⠼⠁⠊⠀⠓⠁⠎⠀⠝⠑⠉⠑⠎⠎⠊⠞⠁⠞⠫⠀⠁</w:t>
      </w:r>
    </w:p>
    <w:p w14:paraId="196E1D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⠃⠌⠁⠝⠞⠊⠁⠇⠀⠠⠔⠉⠗⠂⠎⠑⠀⠠⠔⠀⠎⠏⠢⠙⠬⠲⠀⠀⠀⠀</w:t>
      </w:r>
    </w:p>
    <w:p w14:paraId="306D06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⠃⠀⠠⠎⠕⠉⠊⠕⠀⠠⠑⠉⠕⠝⠕⠍⠊⠉⠀⠠⠗⠑⠎⠏⠕⠝⠎⠑</w:t>
      </w:r>
    </w:p>
    <w:p w14:paraId="61A0D1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719973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⠱⠊⠇⠑⠀⠠⠝⠑⠏⠁⠇⠄⠎⠀⠑⠉⠕⠝⠕⠍⠽⠀⠠⠊⠎⠀⠀⠀⠀</w:t>
      </w:r>
    </w:p>
    <w:p w14:paraId="26E84D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⠑⠉⠞⠫⠀⠞⠕⠀⠗⠑⠉⠕⠧⠻⠀⠗⠑⠇⠁⠞⠊⠧⠑⠇⠽⠀⠀⠀⠀</w:t>
      </w:r>
    </w:p>
    <w:p w14:paraId="39023C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⠅⠇⠽⠂⠀⠾⠀⠏⠕⠎⠊⠞⠊⠧⠑⠀⠏⠗⠕⠚⠑⠉⠰⠝⠎⠀⠁⠇⠗⠀⠀</w:t>
      </w:r>
    </w:p>
    <w:p w14:paraId="25DA34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⠋⠃</w:t>
      </w:r>
    </w:p>
    <w:p w14:paraId="3F1865CC" w14:textId="77777777" w:rsidR="00490927" w:rsidRDefault="00490927">
      <w:pPr>
        <w:ind w:left="1440"/>
      </w:pPr>
    </w:p>
    <w:p w14:paraId="260626EA" w14:textId="77777777" w:rsidR="00490927" w:rsidRDefault="00490927">
      <w:pPr>
        <w:ind w:left="1440"/>
      </w:pPr>
    </w:p>
    <w:p w14:paraId="550FB6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⠊⠧⠢⠀⠿⠀⠼⠃⠚⠃⠁⠂⠀⠮⠀⠉⠥⠗⠗⠢⠞⠀⠠⠊⠍⠏⠁⠉⠞⠀⠀</w:t>
      </w:r>
    </w:p>
    <w:p w14:paraId="56E2B2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⠛⠕⠧⠻⠝⠰⠞⠀⠎⠏⠢⠙⠬⠀⠯⠀⠙⠑⠃⠞⠀⠺⠀⠓⠀⠇⠰⠛⠤</w:t>
      </w:r>
    </w:p>
    <w:p w14:paraId="51D84F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⠻⠍⠀⠠⠊⠍⠏⠁⠉⠞⠎⠀⠕⠝⠀⠙⠑⠧⠑⠇⠕⠏⠰⠞⠀⠀⠀⠀⠀⠀⠀</w:t>
      </w:r>
    </w:p>
    <w:p w14:paraId="72679A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⠬⠲⠀⠀⠀⠀⠀⠀⠀⠀⠀⠀⠀⠀⠀⠀⠀⠀⠀⠀⠀⠀⠀⠀⠀⠀⠀</w:t>
      </w:r>
    </w:p>
    <w:p w14:paraId="0B91F8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⠲⠉⠀⠏⠻⠉⠢⠞⠀⠷⠀⠰⠠⠠⠛⠙⠏⠀⠔⠀⠼⠃⠚⠃⠚⠂⠀⠀</w:t>
      </w:r>
    </w:p>
    <w:p w14:paraId="79F820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⠏⠀⠋⠀⠼⠃⠲⠋⠀⠏⠻⠉⠢⠞⠀⠔⠀⠼⠃⠚⠁⠊⠲⠚⠓⠀⠀⠀⠀⠀⠀</w:t>
      </w:r>
    </w:p>
    <w:p w14:paraId="3F0740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⠥⠃⠇⠊⠉⠀⠙⠑⠃⠞⠀⠊⠎⠀⠑⠭⠏⠑⠉⠞⠫⠀⠞⠕⠀⠗⠊⠎⠑⠀</w:t>
      </w:r>
    </w:p>
    <w:p w14:paraId="1454CE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⠼⠉⠛⠲⠊⠀⠏⠻⠉⠢⠞⠀⠷⠀⠰⠠⠠⠛⠙⠏⠂⠀⠋⠀⠼⠉⠚⠲⠁</w:t>
      </w:r>
    </w:p>
    <w:p w14:paraId="147F0A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⠔⠀⠼⠃⠚⠁⠊⠲⠴⠀⠠⠐⠕⠀⠩⠕⠗⠞⠤⠞⠻⠍⠀⠀⠀⠀</w:t>
      </w:r>
    </w:p>
    <w:p w14:paraId="68C2BC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⠀⠷⠮⠀⠍⠁⠉⠗⠕⠑⠉⠕⠝⠕⠍⠊⠉⠀⠎⠊⠞⠥⠁⠰⠝⠀</w:t>
      </w:r>
    </w:p>
    <w:p w14:paraId="11C53D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⠁⠝⠀⠔⠉⠗⠂⠎⠑⠀⠔⠀⠮⠀⠔⠋⠇⠁⠰⠝⠀⠗⠁⠞⠑⠀⠞⠕⠀</w:t>
      </w:r>
    </w:p>
    <w:p w14:paraId="56E79F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⠓⠲⠋⠀⠏⠻⠉⠢⠞⠂⠀⠁⠀⠋⠳⠗⠤⠽⠑⠜⠀⠓⠊⠛⠓⠲⠼⠁⠚⠚⠀</w:t>
      </w:r>
    </w:p>
    <w:p w14:paraId="0EE758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⠹⠀⠊⠎⠀⠏⠗⠊⠍⠜⠊⠇⠽⠀⠙⠗⠊⠧⠢⠀⠃⠽⠀⠔⠉⠗⠂⠎⠫⠀⠀</w:t>
      </w:r>
    </w:p>
    <w:p w14:paraId="5C35F8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⠕⠙⠀⠏⠗⠊⠉⠑⠎⠀⠒⠎⠑⠟⠥⠢⠞⠀⠞⠕⠀⠔⠞⠻⠝⠁⠇⠀⠀⠀</w:t>
      </w:r>
    </w:p>
    <w:p w14:paraId="1D78CA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⠧⠑⠇⠀⠗⠑⠌⠗⠊⠉⠰⠝⠎⠀⠯⠀⠊⠍⠏⠕⠗⠞⠀⠃⠁⠝⠎⠲⠀</w:t>
      </w:r>
    </w:p>
    <w:p w14:paraId="3E0D00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⠵⠀⠓⠊⠣⠇⠊⠣⠞⠫⠀⠔⠀⠎⠑⠉⠰⠝⠀⠼⠙⠲⠃⠂⠀⠹⠀⠊⠎⠀⠁</w:t>
      </w:r>
    </w:p>
    <w:p w14:paraId="13CA76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⠊⠧⠬⠀⠋⠁⠉⠞⠕⠗⠀⠆⠓⠀⠔⠉⠗⠂⠎⠫⠀⠋⠕⠕⠙⠀⠀⠀⠀⠀</w:t>
      </w:r>
    </w:p>
    <w:p w14:paraId="594188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⠎⠑⠉⠥⠗⠰⠽⠀⠯⠀⠍⠁⠇⠝⠥⠞⠗⠊⠰⠝⠀⠿⠀⠸⠍⠀⠀⠀⠀⠀⠀</w:t>
      </w:r>
    </w:p>
    <w:p w14:paraId="421374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⠓⠕⠇⠙⠎⠲⠀⠀⠀⠀⠀⠀⠀⠀⠀⠀⠀⠀⠀⠀⠀⠀⠀⠀⠀⠀⠀⠀</w:t>
      </w:r>
    </w:p>
    <w:p w14:paraId="7F5DE1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⠱⠊⠇⠑⠀⠠⠝⠑⠏⠁⠇⠄⠎⠀⠑⠉⠕⠝⠕⠍⠽⠀⠊⠎⠀⠀⠀⠀⠀</w:t>
      </w:r>
    </w:p>
    <w:p w14:paraId="4F8DD5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⠑⠉⠞⠫⠀⠞⠕⠀⠗⠑⠉⠕⠧⠻⠀⠗⠑⠇⠁⠞⠊⠧⠑⠇⠽⠀⠀⠀⠀</w:t>
      </w:r>
    </w:p>
    <w:p w14:paraId="0F4C3B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⠅⠇⠽⠂⠀⠾⠀⠏⠕⠎⠊⠞⠊⠧⠑⠀⠏⠗⠕⠚⠑⠉⠰⠝⠎⠀⠁⠇⠗⠀⠀</w:t>
      </w:r>
    </w:p>
    <w:p w14:paraId="7A9080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⠊⠧⠢⠀⠿⠀⠼⠃⠚⠃⠁⠂⠀⠮⠀⠉⠥⠗⠗⠢⠞⠀⠊⠍⠏⠁⠉⠞⠀⠕⠝</w:t>
      </w:r>
    </w:p>
    <w:p w14:paraId="14A5D3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⠎⠏⠢⠙⠬⠀⠯⠀⠙⠑⠃⠞⠀⠺⠀⠓⠀⠇⠰⠛⠤⠞⠻⠍</w:t>
      </w:r>
    </w:p>
    <w:p w14:paraId="38B76C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⠎⠀⠕⠝⠀⠙⠑⠧⠑⠇⠕⠏⠰⠞⠀⠋⠔⠁⠝⠉⠬⠲⠀⠠⠆⠋</w:t>
      </w:r>
    </w:p>
    <w:p w14:paraId="6FC253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⠏⠯⠑⠍⠊⠉⠂⠀⠠⠝⠑⠏⠁⠇⠀⠋⠁⠉⠫⠀⠁⠝⠀⠰⠠⠠⠎⠙⠛⠀</w:t>
      </w:r>
    </w:p>
    <w:p w14:paraId="0CFD24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⠬⠀⠛⠁⠏⠀⠷⠀⠼⠁⠃⠲⠓⠀⠏⠻⠉⠢⠞⠀⠷⠀⠀⠀⠀⠀⠀</w:t>
      </w:r>
    </w:p>
    <w:p w14:paraId="666F71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⠛⠙⠏⠀⠕⠝⠀⠁⠧⠻⠁⠛⠑⠀⠏⠻⠀⠽⠑⠜⠀⠋⠀⠼⠃⠚⠁⠋⠀</w:t>
      </w:r>
    </w:p>
    <w:p w14:paraId="5C533B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⠋⠉</w:t>
      </w:r>
    </w:p>
    <w:p w14:paraId="000F3EEC" w14:textId="77777777" w:rsidR="00490927" w:rsidRDefault="00490927">
      <w:pPr>
        <w:ind w:left="1440"/>
      </w:pPr>
    </w:p>
    <w:p w14:paraId="63ED9B7B" w14:textId="77777777" w:rsidR="00490927" w:rsidRDefault="00490927">
      <w:pPr>
        <w:ind w:left="1440"/>
      </w:pPr>
    </w:p>
    <w:p w14:paraId="2D729C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⠼⠃⠚⠉⠚⠲⠁⠚⠁⠀⠠⠵⠀⠙⠕⠍⠑⠌⠊⠉⠀⠗⠑⠎⠳⠗⠉⠑⠀</w:t>
      </w:r>
    </w:p>
    <w:p w14:paraId="20FAC5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⠃⠊⠇⠊⠵⠁⠰⠝⠀⠯⠀⠷⠋⠊⠉⠊⠁⠇⠀⠙⠑⠧⠑⠇⠕⠏⠰⠞⠀⠀</w:t>
      </w:r>
    </w:p>
    <w:p w14:paraId="4F7E63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⠜⠑⠀⠑⠭⠏⠑⠉⠞⠫⠀⠞⠕⠀⠆⠀⠓⠂⠧⠊⠇⠽⠀⠀</w:t>
      </w:r>
    </w:p>
    <w:p w14:paraId="3EC2B7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⠫⠀⠃⠽⠀⠮⠀⠉⠗⠊⠎⠊⠎⠂⠀⠋⠔⠁⠝⠉⠬⠀⠛⠁⠏⠎</w:t>
      </w:r>
    </w:p>
    <w:p w14:paraId="4F1684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⠑⠭⠏⠑⠉⠞⠫⠀⠞⠕⠀⠺⠊⠙⠢⠀⠋⠥⠗⠮⠗⠲⠀⠠⠹⠀⠺⠀⠀</w:t>
      </w:r>
    </w:p>
    <w:p w14:paraId="2DE892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⠀⠕⠝⠀⠠⠝⠑⠏⠁⠇⠄⠎⠀⠙⠑⠧⠑⠇⠕⠏⠰⠞⠀⠀⠀⠀</w:t>
      </w:r>
    </w:p>
    <w:p w14:paraId="4E4850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⠎⠀⠯⠀⠏⠗⠕⠛⠗⠑⠎⠎⠂⠀⠾⠀⠲⠉⠥⠎⠨⠝⠎⠀⠕⠝⠀⠀</w:t>
      </w:r>
    </w:p>
    <w:p w14:paraId="474233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⠧⠊⠑⠺⠬⠀⠯⠀⠗⠑⠧⠊⠎⠊⠞⠬⠀⠮⠀⠼⠁⠑⠞⠓⠀⠀⠀⠀⠀⠀</w:t>
      </w:r>
    </w:p>
    <w:p w14:paraId="51D0B1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⠧⠑⠤⠠⠽⠑⠜⠀⠠⠏⠇⠁⠝⠀⠁⠇⠗⠀⠞⠁⠅⠬⠀⠏⠇⠁⠉⠑⠲</w:t>
      </w:r>
    </w:p>
    <w:p w14:paraId="4E28C2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⠛⠲⠁⠲⠀⠠⠠⠎⠥⠍⠍⠜⠽⠀⠠⠠⠷⠀⠠⠠⠏⠇⠁⠝⠝⠫⠀</w:t>
      </w:r>
    </w:p>
    <w:p w14:paraId="0CBC09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⠥⠏⠏⠕⠗⠞⠀⠀⠀⠀⠀⠀⠀⠀⠀⠀⠀⠀⠀⠀⠀⠀⠀⠀⠀⠀⠀⠀⠀</w:t>
      </w:r>
    </w:p>
    <w:p w14:paraId="24CF71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⠥⠝⠊⠞⠫⠀⠠⠝⠁⠰⠝⠎⠀⠺⠀⠐⠺⠀⠉⠇⠕⠎⠑⠇⠽⠀</w:t>
      </w:r>
    </w:p>
    <w:p w14:paraId="4548F3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⠮⠀⠠⠛⠕⠧⠻⠝⠰⠞⠀⠷⠀⠠⠝⠑⠏⠁⠇⠀⠞⠕⠀⠙⠑⠎⠊⠛⠝⠀</w:t>
      </w:r>
    </w:p>
    <w:p w14:paraId="1A9F62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⠊⠍⠏⠇⠑⠰⠞⠀⠍⠁⠉⠗⠕⠑⠉⠕⠝⠕⠍⠊⠉⠀⠏⠕⠇⠊⠉⠽⠀⠀</w:t>
      </w:r>
    </w:p>
    <w:p w14:paraId="6F9498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⠞⠀⠁⠇⠇⠪⠀⠿⠀⠗⠑⠌⠗⠥⠉⠞⠥⠗⠬⠀⠯⠀⠞⠀</w:t>
      </w:r>
    </w:p>
    <w:p w14:paraId="32A5D2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⠌⠻⠀⠔⠉⠇⠥⠎⠊⠧⠑⠀⠯⠀⠎⠥⠌⠁⠔⠁⠃⠇⠑⠀⠛⠗⠪⠹⠲⠀</w:t>
      </w:r>
    </w:p>
    <w:p w14:paraId="1E9499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⠕⠭⠀⠼⠁⠁⠲⠀⠠⠠⠎⠥⠍⠍⠜⠽⠀⠠⠠⠷⠀⠀⠀⠀⠀⠀⠀</w:t>
      </w:r>
    </w:p>
    <w:p w14:paraId="45DC2D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⠁⠉⠗⠕⠑⠉⠕⠝⠕⠍⠊⠉⠀⠠⠠⠯⠀⠀⠀⠀⠀⠀⠀⠀⠀⠀⠀⠀⠀</w:t>
      </w:r>
    </w:p>
    <w:p w14:paraId="2ACD48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⠥⠇⠞⠊⠇⠁⠞⠻⠁⠇⠀⠠⠠⠉⠕⠇⠇⠁⠃⠕⠗⠁⠰⠝⠀⠀⠀⠀⠀</w:t>
      </w:r>
    </w:p>
    <w:p w14:paraId="206DD5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⠥⠏⠏⠕⠗⠞⠀⠠⠠⠍⠂⠎⠥⠗⠑⠎⠀⠀⠀⠀⠀⠀⠀⠀⠀⠀⠀⠀⠀</w:t>
      </w:r>
    </w:p>
    <w:p w14:paraId="30954C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⠩⠕⠗⠞⠞⠻⠍⠀⠦⠀⠠⠎⠥⠏⠏⠕⠗⠞⠀⠔⠉⠗⠂⠎⠫⠀⠀⠀</w:t>
      </w:r>
    </w:p>
    <w:p w14:paraId="6A9E96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⠌⠯⠬⠀⠷⠀⠮⠀⠍⠁⠉⠗⠕⠑⠉⠕⠝⠕⠍⠊⠉⠀⠯⠀⠀⠀⠀⠀⠀⠀</w:t>
      </w:r>
    </w:p>
    <w:p w14:paraId="60F302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⠬⠀⠋⠔⠁⠝⠉⠬⠀⠊⠍⠏⠁⠉⠞⠎⠀⠷⠀⠀⠀⠀⠀⠀⠀</w:t>
      </w:r>
    </w:p>
    <w:p w14:paraId="65C31C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⠂⠀⠀⠀⠀⠀⠀⠀⠀⠀⠀⠀⠀⠀⠀⠀⠀⠀⠀⠀⠀</w:t>
      </w:r>
    </w:p>
    <w:p w14:paraId="091FB6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⠥⠎⠬⠀⠗⠑⠎⠥⠇⠞⠎⠀⠞⠕⠀⠔⠿⠍⠀⠮⠀⠙⠑⠎⠊⠛⠝⠀⠯⠀</w:t>
      </w:r>
    </w:p>
    <w:p w14:paraId="20A021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⠷⠀⠏⠤⠕⠗⠊⠢⠞⠫⠀⠯⠀⠛⠗⠑⠢⠀⠀⠀⠀</w:t>
      </w:r>
    </w:p>
    <w:p w14:paraId="3A34DA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⠽⠀⠯⠀⠗⠑⠎⠏⠕⠝⠎⠑⠀⠍⠂⠎⠥⠗⠑⠎⠀⠞⠀⠀⠀⠀⠀</w:t>
      </w:r>
    </w:p>
    <w:p w14:paraId="18A389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⠑⠀⠁⠇⠇⠀⠏⠀⠔⠀⠠⠝⠑⠏⠁⠇⠲⠀⠀⠀⠀⠀⠀⠀⠀⠀⠀</w:t>
      </w:r>
    </w:p>
    <w:p w14:paraId="54D27B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⠋⠙</w:t>
      </w:r>
    </w:p>
    <w:p w14:paraId="29D717DD" w14:textId="77777777" w:rsidR="00490927" w:rsidRDefault="00490927">
      <w:pPr>
        <w:ind w:left="1440"/>
      </w:pPr>
    </w:p>
    <w:p w14:paraId="3BBB4364" w14:textId="77777777" w:rsidR="00490927" w:rsidRDefault="00490927">
      <w:pPr>
        <w:ind w:left="1440"/>
      </w:pPr>
    </w:p>
    <w:p w14:paraId="1A151F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⠫⠊⠥⠍⠀⠠⠠⠯⠀⠠⠠⠇⠰⠛⠀⠠⠠⠞⠻⠍⠀⠀⠀⠀⠀⠀⠀</w:t>
      </w:r>
    </w:p>
    <w:p w14:paraId="376493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⠗⠑⠎⠳⠗⠉⠑⠀⠍⠕⠃⠊⠇⠊⠵⠁⠰⠝⠀</w:t>
      </w:r>
    </w:p>
    <w:p w14:paraId="288D10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⠀⠯⠀⠢⠓⠨⠑⠙⠀⠙⠑⠧⠑⠇⠕⠏⠰⠞⠀⠀⠀⠀⠀⠀⠀⠀⠀</w:t>
      </w:r>
    </w:p>
    <w:p w14:paraId="46C460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⠑⠉⠞⠊⠧⠑⠰⠎⠂⠀⠾⠀⠁⠀⠋⠕⠉⠥⠎⠀⠕⠝⠀⠏⠗⠊⠧⠁⠞⠑</w:t>
      </w:r>
    </w:p>
    <w:p w14:paraId="76B087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⠢⠛⠁⠛⠑⠰⠞⠲⠀⠀⠀⠀⠀⠀⠀⠀⠀⠀⠀⠀⠀⠀⠀⠀⠀</w:t>
      </w:r>
    </w:p>
    <w:p w14:paraId="6D4285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⠏⠏⠕⠗⠞⠀⠮⠀⠋⠁⠉⠊⠇⠊⠞⠁⠰⠝⠀⠷⠀⠀⠀⠀⠀</w:t>
      </w:r>
    </w:p>
    <w:p w14:paraId="2C1905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⠇⠕⠛⠥⠑⠎⠀⠆⠞⠀⠮⠀⠛⠕⠧⠻⠝⠰⠞⠀⠯⠀⠀⠀⠀⠀⠀⠀⠀</w:t>
      </w:r>
    </w:p>
    <w:p w14:paraId="56EB69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⠐⠏⠝⠻⠎⠀⠞⠕⠀⠌⠗⠢⠛⠮⠝⠀⠀⠀⠀⠀⠀⠀</w:t>
      </w:r>
    </w:p>
    <w:p w14:paraId="204C79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⠑⠖⠑⠉⠞⠊⠧⠑⠰⠎⠲⠀⠀⠀⠀⠀⠀⠀⠀⠀⠀⠀</w:t>
      </w:r>
    </w:p>
    <w:p w14:paraId="30D379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3BF329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⠑⠉⠀⠀⠀⠀⠀⠀⠀⠀⠀⠀⠀</w:t>
      </w:r>
    </w:p>
    <w:p w14:paraId="7A9C14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⠥⠝⠊⠞⠫⠀⠠⠝⠁⠰⠝⠎⠀⠺⠀⠎⠥⠏⠏⠕⠗⠞⠀⠀⠀⠀</w:t>
      </w:r>
    </w:p>
    <w:p w14:paraId="50D612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⠀⠞⠕⠀⠃⠑⠞⠞⠻⠀⠐⠥⠌⠯⠀⠮⠀⠉⠁⠥⠎⠑⠀⠯⠀⠀⠀</w:t>
      </w:r>
    </w:p>
    <w:p w14:paraId="3F917E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⠑⠉⠞⠎⠀⠷⠀⠍⠁⠉⠗⠕⠑⠉⠕⠝⠕⠍⠊⠉⠀⠡⠁⠇⠇⠢⠛⠑⠎⠂</w:t>
      </w:r>
    </w:p>
    <w:p w14:paraId="4BBACD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⠕⠝⠀⠚⠕⠃⠎⠂⠀⠇⠊⠧⠑⠇⠊⠓⠕⠕⠙⠎⠀⠯⠀⠀⠀</w:t>
      </w:r>
    </w:p>
    <w:p w14:paraId="585C1D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⠧⠻⠞⠽⠀⠔⠀⠠⠝⠑⠏⠁⠇⠲⠀⠠⠥⠎⠬⠀⠹⠀⠀⠀⠀⠀⠀⠀⠀⠀</w:t>
      </w:r>
    </w:p>
    <w:p w14:paraId="60D5CF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⠁⠇⠽⠎⠊⠎⠂⠀⠭⠀⠺⠀⠐⠺⠀⠾⠀⠝⠁⠰⠝⠁⠇⠂⠀⠀⠀⠀⠀⠀</w:t>
      </w:r>
    </w:p>
    <w:p w14:paraId="057BE1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⠇⠕⠉⠁⠇⠀⠛⠕⠧⠻⠝⠰⠞⠀⠀⠀⠀⠀⠀⠀</w:t>
      </w:r>
    </w:p>
    <w:p w14:paraId="7C7E28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⠋⠊⠉⠊⠁⠇⠎⠀⠞⠕⠀⠙⠑⠎⠊⠛⠝⠀⠏⠕⠇⠊⠉⠊⠑⠎⠂⠀⠀⠀⠀</w:t>
      </w:r>
    </w:p>
    <w:p w14:paraId="0EDBEA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⠎⠀⠯⠀⠏⠗⠕⠚⠑⠉⠞⠎⠀⠞⠕⠀⠁⠙⠙⠗⠑⠎⠎</w:t>
      </w:r>
    </w:p>
    <w:p w14:paraId="25B4D8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⠊⠫⠀⠡⠁⠇⠇⠢⠛⠑⠎⠲⠠⠮⠀⠠⠥⠝⠊⠞⠫⠀⠀⠀⠀⠀</w:t>
      </w:r>
    </w:p>
    <w:p w14:paraId="25F30E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⠺⠀⠗⠑⠧⠊⠑⠺⠀⠑⠭⠊⠌⠬⠀⠗⠑⠇⠊⠑⠋⠀⠀⠀⠀</w:t>
      </w:r>
    </w:p>
    <w:p w14:paraId="7891A7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⠉⠅⠁⠛⠑⠎⠀⠞⠕⠀⠊⠙⠢⠞⠊⠋⠽⠀⠓⠪⠀⠮⠽⠀⠜⠑⠀⠀⠀⠀</w:t>
      </w:r>
    </w:p>
    <w:p w14:paraId="06D17D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⠙⠬⠀⠞⠕⠀⠮⠀⠝⠑⠫⠎⠀⠷⠀⠁⠇⠇⠀⠀⠀⠀⠀⠀⠀⠀</w:t>
      </w:r>
    </w:p>
    <w:p w14:paraId="2DB953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⠯⠀⠍⠜⠛⠔⠁⠇⠊⠵⠫⠀⠏⠕⠏⠥⠇⠁⠰⠝⠎⠀</w:t>
      </w:r>
    </w:p>
    <w:p w14:paraId="39CE7F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⠠⠝⠑⠏⠁⠇⠀⠯⠀⠺⠀⠐⠺⠀⠉⠇⠕⠎⠑⠇⠽⠀⠾⠀⠮⠀⠀⠀⠀⠀</w:t>
      </w:r>
    </w:p>
    <w:p w14:paraId="41F1FB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⠊⠌⠗⠽⠀⠷⠀⠠⠋⠔⠨⠑⠀⠞⠕⠀⠏⠗⠑⠏⠜⠑⠀⠁⠀⠍⠀⠀⠀</w:t>
      </w:r>
    </w:p>
    <w:p w14:paraId="7B54C2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⠀⠑⠉⠕⠝⠕⠍⠊⠉⠀⠌⠊⠍⠥⠇⠥⠎⠀⠀⠀⠀⠀⠀⠀</w:t>
      </w:r>
    </w:p>
    <w:p w14:paraId="7DBB83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⠋⠑</w:t>
      </w:r>
    </w:p>
    <w:p w14:paraId="1DA97266" w14:textId="77777777" w:rsidR="00490927" w:rsidRDefault="00490927">
      <w:pPr>
        <w:ind w:left="1440"/>
      </w:pPr>
    </w:p>
    <w:p w14:paraId="089680E9" w14:textId="77777777" w:rsidR="00490927" w:rsidRDefault="00490927">
      <w:pPr>
        <w:ind w:left="1440"/>
      </w:pPr>
    </w:p>
    <w:p w14:paraId="10DC13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⠉⠅⠁⠛⠑⠂⠀⠁⠙⠙⠗⠑⠎⠎⠬⠀⠸⠍⠀⠷⠀⠮⠀⠀⠀⠀⠀⠀⠀⠀</w:t>
      </w:r>
    </w:p>
    <w:p w14:paraId="65E70F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⠓⠊⠣⠇⠊⠣⠞⠫⠀⠔⠀⠎⠑⠉⠰⠝⠀⠼⠙⠲⠉⠀⠷</w:t>
      </w:r>
    </w:p>
    <w:p w14:paraId="6C3DC3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⠹⠀⠠⠋⠗⠁⠍⠑⠐⠺⠲⠀⠀⠀⠀⠀⠀⠀⠀⠀⠀⠀⠀⠀⠀⠀⠀⠀⠀⠀⠀⠀</w:t>
      </w:r>
    </w:p>
    <w:p w14:paraId="1886DD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⠓⠁⠧⠬⠀⠇⠊⠍⠊⠞⠫⠀⠎⠽⠝⠻⠛⠊⠑⠎⠀⠆⠞⠀⠀⠀⠀⠀</w:t>
      </w:r>
    </w:p>
    <w:p w14:paraId="08F0C0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⠧⠁⠞⠑⠀⠎⠑⠉⠞⠕⠗⠀⠯⠀⠮⠀⠛⠕⠧⠻⠝⠰⠞⠀⠔⠀⠀⠀⠀</w:t>
      </w:r>
    </w:p>
    <w:p w14:paraId="1704A1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⠧⠢⠰⠝⠎⠀⠊⠎⠀⠁⠀⠅⠑⠽⠀⠡⠁⠇⠇⠢⠛⠑⠲⠴⠀⠀⠀⠀⠀</w:t>
      </w:r>
    </w:p>
    <w:p w14:paraId="27BEBD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⠾⠀⠏⠗⠊⠧⠁⠞⠑⠀⠎⠑⠉⠞⠕⠗⠀⠀</w:t>
      </w:r>
    </w:p>
    <w:p w14:paraId="5B7448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⠥⠝⠊⠞⠫⠀⠠⠝⠁⠰⠝⠎⠀⠺⠀⠁⠇⠀⠑⠭⠁⠍⠔⠑⠀⠮</w:t>
      </w:r>
    </w:p>
    <w:p w14:paraId="172123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⠫⠊⠥⠍⠤⠞⠻⠍⠀⠑⠉⠕⠝⠕⠍⠊⠉⠀⠳⠞⠇⠕⠕⠅⠂⠀⠐⠺⠬⠀⠾</w:t>
      </w:r>
    </w:p>
    <w:p w14:paraId="6D6715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⠝⠑⠏⠁⠇⠀⠠⠗⠁⠌⠗⠁⠀⠠⠃⠁⠝⠅⠀⠞⠕⠀⠁⠎⠎⠑⠎⠎⠀</w:t>
      </w:r>
    </w:p>
    <w:p w14:paraId="26B7CC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⠋⠊⠎⠉⠁⠇⠀⠙⠑⠋⠊⠉⠊⠞⠀⠯⠀⠑⠭⠏⠇⠕⠗⠑⠀⠕⠏⠰⠝⠎</w:t>
      </w:r>
    </w:p>
    <w:p w14:paraId="743A2E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⠍⠑⠑⠞⠀⠋⠔⠁⠝⠉⠬⠀⠝⠑⠫⠎⠲⠀⠠⠘⠮⠀⠕⠏⠰⠝⠎⠀⠀</w:t>
      </w:r>
    </w:p>
    <w:p w14:paraId="77072E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⠽⠀⠠⠔⠉⠇⠥⠙⠑⠀⠮⠀⠊⠎⠎⠥⠬⠀⠷⠀⠃⠕⠝⠙⠎⠀⠯⠀⠀⠀</w:t>
      </w:r>
    </w:p>
    <w:p w14:paraId="69891D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⠞⠗⠕⠙⠥⠉⠬⠀⠝⠑⠺⠀⠞⠁⠭⠀⠔⠌⠗⠥⠰⠞⠎⠀⠯⠀⠀⠀⠀⠀</w:t>
      </w:r>
    </w:p>
    <w:p w14:paraId="4C43D1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⠗⠎⠥⠬⠀⠓⠊⠣⠻⠀⠞⠁⠭⠀⠉⠕⠍⠏⠇⠊⠨⠑⠲⠀⠀⠀⠀⠀⠀⠀</w:t>
      </w:r>
    </w:p>
    <w:p w14:paraId="60D4BD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⠊⠇⠙⠬⠀⠕⠝⠀⠒⠞⠔⠥⠬⠀⠛⠕⠧⠻⠝⠰⠞⠀⠑⠋⠿⠞⠎⠀⠀</w:t>
      </w:r>
    </w:p>
    <w:p w14:paraId="5C8525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⠠⠔⠉⠗⠂⠎⠑⠀⠮⠀⠥⠎⠑⠀⠷⠀⠃⠇⠢⠙⠫⠀⠋⠔⠨⠑⠂⠀⠮</w:t>
      </w:r>
    </w:p>
    <w:p w14:paraId="7B05F5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⠊⠞⠫⠀⠠⠝⠁⠰⠝⠎⠀⠺⠀⠥⠎⠑⠀⠭⠎⠀⠀⠀⠀⠀⠀⠀⠀</w:t>
      </w:r>
    </w:p>
    <w:p w14:paraId="2EA3D1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⠻⠞⠊⠎⠑⠀⠞⠕⠀⠎⠥⠏⠏⠕⠗⠞⠀⠮⠀⠌⠗⠁⠞⠑⠛⠊⠉⠀⠀</w:t>
      </w:r>
    </w:p>
    <w:p w14:paraId="5DA7E8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⠎⠑⠀⠷⠀⠒⠉⠑⠎⠨⠝⠁⠇⠀⠏⠥⠃⠇⠊⠉⠀⠋⠔⠨⠑⠀⠞⠕⠀⠀⠀</w:t>
      </w:r>
    </w:p>
    <w:p w14:paraId="0D83AC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⠃⠊⠇⠊⠵⠑⠀⠏⠗⠊⠧⠁⠞⠑⠀⠎⠑⠉⠞⠕⠗⠀⠀⠀⠀⠀⠀⠀⠀⠀</w:t>
      </w:r>
    </w:p>
    <w:p w14:paraId="0F89A1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⠎⠂⠀⠔⠉⠇⠥⠙⠬⠀⠏⠗⠕⠍⠕⠞⠬⠀⠯⠀⠀⠀⠀⠀⠀</w:t>
      </w:r>
    </w:p>
    <w:p w14:paraId="2E15A5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⠉⠁⠏⠁⠉⠰⠽⠀⠞⠕⠀⠊⠍⠏⠇⠑⠰⠞⠀⠀⠀⠀⠀⠀⠀</w:t>
      </w:r>
    </w:p>
    <w:p w14:paraId="0F8CB6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⠃⠇⠊⠉⠤⠏⠗⠊⠧⠁⠞⠑⠀⠐⠏⠝⠻⠩⠊⠏⠎⠲⠀⠀⠀⠀⠀⠀⠀⠀</w:t>
      </w:r>
    </w:p>
    <w:p w14:paraId="243A32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⠐⠮⠀⠜⠑⠀⠏⠗⠕⠧⠊⠨⠝⠎⠀⠔⠀⠮⠀⠛⠕⠧⠻⠝⠰⠞⠀⠀</w:t>
      </w:r>
    </w:p>
    <w:p w14:paraId="67B482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⠎⠥⠏⠏⠕⠗⠞⠀⠢⠞⠻⠏⠗⠊⠎⠑⠎⠂⠀⠃⠀⠭⠀⠇⠁⠉⠅⠎⠀</w:t>
      </w:r>
    </w:p>
    <w:p w14:paraId="130FD2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⠝⠻⠩⠊⠏⠀⠯⠀⠉⠕⠇⠇⠁⠃⠕⠗⠁⠰⠝⠀⠾⠀⠏⠗⠊⠧⠁⠞⠑⠀</w:t>
      </w:r>
    </w:p>
    <w:p w14:paraId="61151E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⠢⠞⠊⠞⠊⠑⠎⠂⠀⠙⠕⠝⠕⠗⠀⠁⠛⠢⠉⠊⠑⠎⠀⠯⠀</w:t>
      </w:r>
    </w:p>
    <w:p w14:paraId="0239BC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⠋⠋</w:t>
      </w:r>
    </w:p>
    <w:p w14:paraId="7C00A275" w14:textId="77777777" w:rsidR="00490927" w:rsidRDefault="00490927">
      <w:pPr>
        <w:ind w:left="1440"/>
      </w:pPr>
    </w:p>
    <w:p w14:paraId="3F65524D" w14:textId="77777777" w:rsidR="00490927" w:rsidRDefault="00490927">
      <w:pPr>
        <w:ind w:left="1440"/>
      </w:pPr>
    </w:p>
    <w:p w14:paraId="2D131E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⠮⠗⠀⠌⠁⠅⠑⠓⠕⠇⠙⠻⠎⠲⠀⠠⠐⠏⠝⠻⠩⠊⠏⠀⠷⠀⠮⠀⠀⠀⠀</w:t>
      </w:r>
    </w:p>
    <w:p w14:paraId="519270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⠾⠀⠏⠗⠊⠧⠁⠞⠑⠀⠎⠑⠉⠞⠕⠗⠎⠀⠯⠀⠀⠀⠀⠀</w:t>
      </w:r>
    </w:p>
    <w:p w14:paraId="79E35B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⠝⠕⠗⠎⠀⠊⠎⠀⠊⠍⠏⠕⠗⠞⠁⠝⠞⠀⠞⠕⠀⠑⠭⠑⠉⠥⠞⠑⠀⠮</w:t>
      </w:r>
    </w:p>
    <w:p w14:paraId="2228F8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⠨⠝⠎⠀⠗⠑⠇⠁⠞⠫⠀⠞⠕⠀⠎⠥⠏⠏⠕⠗⠞⠬⠀⠀⠀⠀⠀</w:t>
      </w:r>
    </w:p>
    <w:p w14:paraId="18C323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⠻⠏⠗⠊⠎⠑⠎⠀⠔⠀⠁⠀⠃⠑⠞⠞⠻⠀⠯⠀⠞⠗⠁⠝⠎⠏⠜⠢⠞⠀</w:t>
      </w:r>
    </w:p>
    <w:p w14:paraId="113DD9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⠽⠲⠴⠀⠀⠀⠀⠀⠀⠀⠀⠀⠀⠀⠀⠀⠀⠀⠀⠀⠀⠀⠀⠀⠀⠀⠀⠀⠀⠀</w:t>
      </w:r>
    </w:p>
    <w:p w14:paraId="0CC562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⠀⠒⠎⠥⠇⠞⠁⠰⠝⠀⠠⠠⠍⠎⠍⠠⠑⠎⠀⠀⠀⠀⠀⠀⠀⠀⠀⠀</w:t>
      </w:r>
    </w:p>
    <w:p w14:paraId="0B6706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⠉⠗⠂⠎⠫⠀⠗⠑⠎⠳⠗⠉⠑⠀⠍⠕⠃⠊⠇⠊⠵⠁⠰⠝⠀⠍⠌⠀</w:t>
      </w:r>
    </w:p>
    <w:p w14:paraId="0A7E8C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⠍⠑⠞⠀⠾⠀⠍⠀⠑⠖⠑⠉⠞⠊⠧⠑⠀⠥⠎⠑⠀⠷⠀⠁⠇⠇⠀⠀⠀⠀</w:t>
      </w:r>
    </w:p>
    <w:p w14:paraId="33E774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⠳⠗⠉⠑⠎⠀⠷⠀⠙⠑⠧⠑⠇⠕⠏⠰⠞⠀⠋⠔⠨⠑⠲⠠⠮⠀⠀⠀⠀⠀⠀</w:t>
      </w:r>
    </w:p>
    <w:p w14:paraId="515FFB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⠺⠀⠥⠎⠑⠀⠭⠎⠀⠒⠧⠢⠬⠀⠏⠪⠻⠀</w:t>
      </w:r>
    </w:p>
    <w:p w14:paraId="6A505A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⠃⠗⠬⠀⠞⠛⠗⠀⠝⠁⠰⠝⠁⠇⠂⠀⠏⠗⠕⠧⠔⠉⠊⠁⠇⠀⠯⠀⠀</w:t>
      </w:r>
    </w:p>
    <w:p w14:paraId="27BE5B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⠛⠕⠧⠻⠝⠰⠞⠀⠷⠋⠊⠉⠊⠁⠇⠎⠂⠀⠀⠀⠀⠀⠀⠀⠀⠀</w:t>
      </w:r>
    </w:p>
    <w:p w14:paraId="4CBA80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⠁⠞⠊⠧⠑⠎⠀⠷⠀⠙⠑⠧⠑⠇⠕⠏⠰⠞⠀⠀⠀⠀⠀⠀</w:t>
      </w:r>
    </w:p>
    <w:p w14:paraId="29D685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⠝⠻⠎⠯⠀⠕⠮⠗⠀⠗⠑⠇⠑⠧⠁⠝⠞⠀⠁⠉⠞⠕⠗⠎⠀⠋⠀⠀⠀⠀</w:t>
      </w:r>
    </w:p>
    <w:p w14:paraId="25BACB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⠊⠧⠊⠇⠀⠎⠕⠉⠊⠑⠞⠽⠀⠯⠀⠮⠀⠏⠗⠊⠧⠁⠞⠑⠀⠎⠑⠉⠞⠕⠗</w:t>
      </w:r>
    </w:p>
    <w:p w14:paraId="0A1E5C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⠲⠉⠥⠎⠎⠀⠮⠀⠕⠝⠛⠕⠬⠀⠉⠗⠊⠎⠊⠎⠀⠗⠑⠎⠏⠕⠝⠎⠑</w:t>
      </w:r>
    </w:p>
    <w:p w14:paraId="49D324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⠇⠰⠛⠤⠞⠻⠍⠀⠗⠑⠉⠕⠧⠻⠽⠲⠠⠹⠀⠺⠀⠢⠞⠁⠊⠇⠀⠀⠀⠀</w:t>
      </w:r>
    </w:p>
    <w:p w14:paraId="443241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⠁⠺⠬⠀⠕⠝⠀⠠⠠⠉⠕⠧⠊⠙⠤⠼⠁⠊⠀⠁⠇⠇⠕⠉⠁⠰⠝⠎⠀⠀</w:t>
      </w:r>
    </w:p>
    <w:p w14:paraId="57032C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⠁⠞⠁⠂⠀⠉⠕⠇⠇⠑⠉⠞⠫⠀⠃⠽⠀⠮⠀⠠⠍⠔⠊⠌⠗⠽⠀⠷⠀⠀⠀</w:t>
      </w:r>
    </w:p>
    <w:p w14:paraId="2FC3E4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⠔⠨⠑⠀⠐⠹⠀⠭⠎⠀⠠⠁⠊⠙⠀⠠⠍⠁⠝⠁⠛⠑⠰⠞⠀⠀⠀⠀⠀⠀</w:t>
      </w:r>
    </w:p>
    <w:p w14:paraId="092C02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⠁⠰⠝⠀⠠⠎⠽⠌⠑⠍⠀⠯⠀⠋⠁⠉⠊⠇⠊⠞⠁⠞⠬⠀⠀⠀⠀⠀</w:t>
      </w:r>
    </w:p>
    <w:p w14:paraId="785C63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⠇⠕⠛⠥⠑⠀⠞⠕⠀⠗⠫⠥⠉⠑⠀⠋⠗⠁⠛⠰⠞⠁⠰⠝⠀⠯⠀⠀⠀</w:t>
      </w:r>
    </w:p>
    <w:p w14:paraId="0B5EEF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⠏⠇⠊⠉⠁⠰⠝⠀⠠⠔⠀⠙⠑⠧⠑⠇⠕⠏⠰⠞⠀⠎⠥⠏⠏⠕⠗⠞⠲⠀</w:t>
      </w:r>
    </w:p>
    <w:p w14:paraId="5411A7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⠯⠀⠇⠕⠉⠁⠇⠀⠛⠕⠧⠻⠝⠰⠞⠎⠀⠺⠀⠁⠇</w:t>
      </w:r>
    </w:p>
    <w:p w14:paraId="445065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⠎⠥⠏⠏⠕⠗⠞⠫⠀⠔⠀⠃⠥⠊⠇⠙⠬⠀⠙⠁⠞⠁⠃⠁⠎⠑⠎⠀⠞⠕</w:t>
      </w:r>
    </w:p>
    <w:p w14:paraId="5B4636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⠇⠇⠑⠉⠞⠀⠎⠊⠍⠊⠇⠜⠀⠔⠿⠍⠁⠰⠝⠀⠕⠝⠀⠁⠊⠙⠀⠀⠀⠀</w:t>
      </w:r>
    </w:p>
    <w:p w14:paraId="2FAF67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⠕⠉⠁⠰⠝⠎⠲⠀⠀⠀⠀⠀⠀⠀⠀⠀⠀⠀⠀⠀⠀⠀⠀⠀⠀⠀⠀⠀⠀</w:t>
      </w:r>
    </w:p>
    <w:p w14:paraId="7732B2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⠋⠛</w:t>
      </w:r>
    </w:p>
    <w:p w14:paraId="6EF517A8" w14:textId="77777777" w:rsidR="00490927" w:rsidRDefault="00490927">
      <w:pPr>
        <w:ind w:left="1440"/>
      </w:pPr>
    </w:p>
    <w:p w14:paraId="4B996A43" w14:textId="77777777" w:rsidR="00490927" w:rsidRDefault="00490927">
      <w:pPr>
        <w:ind w:left="1440"/>
      </w:pPr>
    </w:p>
    <w:p w14:paraId="578E6B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⠀⠠⠮⠀⠳⠞⠇⠕⠕⠅⠀⠿⠀⠀⠀⠀⠀⠀⠀⠀⠀⠀⠀⠀⠀⠀⠀⠀</w:t>
      </w:r>
    </w:p>
    <w:p w14:paraId="0DB63B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⠋⠊⠎⠉⠁⠇⠀⠎⠏⠁⠉⠑⠀⠠⠊⠎⠀⠀⠀⠀⠀⠀⠀⠀⠀⠀⠀⠀</w:t>
      </w:r>
    </w:p>
    <w:p w14:paraId="2318DD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⠌⠊⠀⠇⠑⠎⠎⠀⠕⠏⠞⠊⠍⠊⠌⠊⠉⠂⠀⠀⠀⠀⠀⠀⠀⠀⠀⠀</w:t>
      </w:r>
    </w:p>
    <w:p w14:paraId="0BF878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⠵⠀⠛⠕⠧⠻⠝⠰⠞⠀⠀⠀⠀⠀⠀⠀⠀⠀⠀⠀⠀⠀⠀⠀⠀⠀⠀⠀</w:t>
      </w:r>
    </w:p>
    <w:p w14:paraId="562B71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⠖⠀⠗⠑⠧⠢⠥⠑⠀⠓⠁⠎⠀⠀⠀⠀⠀⠀⠀⠀⠀⠀⠀⠀⠀⠀⠀⠀⠀⠀</w:t>
      </w:r>
    </w:p>
    <w:p w14:paraId="5BA81B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⠌⠊⠀⠙⠑⠉⠗⠂⠎⠫⠀⠯⠀⠀⠀⠀⠀⠀⠀⠀⠀⠀⠀⠀⠀⠀⠀⠀</w:t>
      </w:r>
    </w:p>
    <w:p w14:paraId="5B296D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⠌⠊⠀⠛⠕⠧⠻⠝⠰⠞⠀⠀⠀⠀⠀⠀⠀⠀⠀⠀⠀⠀⠀⠀⠀⠀⠀⠀</w:t>
      </w:r>
    </w:p>
    <w:p w14:paraId="5F50AF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⠗⠑⠎⠏⠕⠝⠎⠑⠀⠞⠕⠀⠀⠀⠀⠀⠀⠀⠀⠀⠀⠀⠀⠀⠀⠀⠀⠀</w:t>
      </w:r>
    </w:p>
    <w:p w14:paraId="357AE1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⠉⠕⠧⠊⠙⠤⠼⠁⠊⠀⠓⠁⠎⠀⠀⠀⠀⠀⠀⠀⠀⠀⠀⠀⠀⠀</w:t>
      </w:r>
    </w:p>
    <w:p w14:paraId="462DD9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⠖⠀⠝⠑⠉⠑⠎⠎⠊⠞⠁⠞⠫⠀⠀⠀⠀⠀⠀⠀⠀⠀⠀⠀⠀⠀⠀⠀⠀⠀</w:t>
      </w:r>
    </w:p>
    <w:p w14:paraId="67FC82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⠘⠡⠊⠀⠁⠀⠎⠥⠃⠌⠁⠝⠞⠊⠁⠇⠀⠀⠀⠀⠀⠀⠀⠀⠀⠀⠀⠀⠀</w:t>
      </w:r>
    </w:p>
    <w:p w14:paraId="5D18BB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⠘⠌⠊⠀⠠⠔⠉⠗⠂⠎⠑⠀⠠⠔⠀⠀⠀⠀⠀⠀⠀⠀⠀⠀⠀⠀⠀⠀⠀⠀</w:t>
      </w:r>
    </w:p>
    <w:p w14:paraId="18E0C7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⠎⠏⠢⠙⠬⠲⠀⠀⠀⠀⠀⠀⠀⠀⠀⠀⠀⠀⠀⠀⠀⠀⠀⠀⠀⠀⠀⠀</w:t>
      </w:r>
    </w:p>
    <w:p w14:paraId="025FBA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⠚⠙⠠⠚⠀⠀⠀⠀⠀⠀⠀⠀⠀⠀⠀⠀⠀⠀⠀⠀⠀⠀⠀⠀⠀⠀⠀⠀⠀</w:t>
      </w:r>
    </w:p>
    <w:p w14:paraId="2D897F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⠃⠥⠙⠛⠑⠞⠯⠀⠀⠀⠀⠀⠀⠀⠀⠀⠀⠀⠀⠀⠀⠀⠀⠀⠀⠀⠀⠀</w:t>
      </w:r>
    </w:p>
    <w:p w14:paraId="0EF8A6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⠍⠏⠇⠑⠰⠞⠁⠰⠝⠀⠀⠀⠀⠀⠀⠀⠀⠀⠀⠀⠀⠀⠀⠀⠀⠀⠀</w:t>
      </w:r>
    </w:p>
    <w:p w14:paraId="740920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⠍⠕⠙⠁⠇⠊⠞⠊⠑⠎⠀⠀⠀⠀⠀⠀⠀⠀⠀⠀⠀⠀⠀⠀⠀⠀⠀⠀</w:t>
      </w:r>
    </w:p>
    <w:p w14:paraId="1D4379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408CA9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⠑⠑⠀⠀⠀⠀⠀⠀⠀⠀</w:t>
      </w:r>
    </w:p>
    <w:p w14:paraId="6F4FCB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⠼⠚⠁⠀⠀⠀⠀⠀⠀⠀⠀⠀⠀⠀⠀⠀⠀⠀⠀⠀⠀⠀⠀⠀⠀⠀⠀⠀⠀</w:t>
      </w:r>
    </w:p>
    <w:p w14:paraId="633432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⠀⠦⠀⠸⠲⠦⠀⠀⠀⠀⠀⠀⠀⠀⠀⠀⠀⠀⠀⠀⠀⠀⠀⠀⠀⠀⠀⠀</w:t>
      </w:r>
    </w:p>
    <w:p w14:paraId="6477EA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⠦⠀⠀⠀⠀⠀⠀⠀⠀⠀⠀⠀⠀⠀⠀⠀⠀⠀⠀⠀⠀⠀⠀⠀⠀⠀⠀</w:t>
      </w:r>
    </w:p>
    <w:p w14:paraId="6762C4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⠂⠼⠑⠦⠀⠀⠀⠀⠀⠀⠀⠀⠀⠀⠀⠀⠀⠀⠀⠀⠀⠀⠀⠀⠀⠀⠀⠀⠀⠀</w:t>
      </w:r>
    </w:p>
    <w:p w14:paraId="530F1E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0623DC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⠀⠀⠀⠀⠀⠀⠀⠀⠀⠀⠀⠀⠀⠀</w:t>
      </w:r>
    </w:p>
    <w:p w14:paraId="28CFBE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⠁⠲⠀⠠⠠⠊⠍⠏⠇⠑⠰⠞⠁⠰⠝⠀⠠⠠⠏⠗⠔⠉⠊⠏⠇⠑⠀</w:t>
      </w:r>
    </w:p>
    <w:p w14:paraId="44D1A2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⠠⠠⠉⠕⠧⠊⠙⠤⠼⠁⠊⠀⠉⠗⠊⠎⠊⠎⠂⠀⠭⠎⠀⠀⠀⠀⠀⠀</w:t>
      </w:r>
    </w:p>
    <w:p w14:paraId="394470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⠕⠤⠑⠉⠕⠝⠕⠍⠊⠉⠀⠊⠍⠏⠁⠉⠞⠎⠀⠯⠀⠠⠠⠇⠝⠕⠃⠀</w:t>
      </w:r>
    </w:p>
    <w:p w14:paraId="11AEDC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⠋⠓</w:t>
      </w:r>
    </w:p>
    <w:p w14:paraId="7C584303" w14:textId="77777777" w:rsidR="00490927" w:rsidRDefault="00490927">
      <w:pPr>
        <w:ind w:left="1440"/>
      </w:pPr>
    </w:p>
    <w:p w14:paraId="610FB4F0" w14:textId="77777777" w:rsidR="00490927" w:rsidRDefault="00490927">
      <w:pPr>
        <w:ind w:left="1440"/>
      </w:pPr>
    </w:p>
    <w:p w14:paraId="329D35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⠓⠀⠁⠎⠏⠑⠉⠞⠎⠂⠀⠔⠀⠮⠀⠠⠋⠗⠁⠍⠑⠐⠺⠄⠎⠀⠀⠀⠀⠀⠀</w:t>
      </w:r>
    </w:p>
    <w:p w14:paraId="542A9D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⠲⠀⠀⠀⠀⠀⠀⠀⠀⠀⠀⠀⠀⠀⠀⠀⠀⠀⠀⠀⠀⠀</w:t>
      </w:r>
    </w:p>
    <w:p w14:paraId="01EF51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⠛⠕⠧⠻⠝⠰⠞⠀⠷⠀⠠⠝⠑⠏⠁⠇⠀⠓⠁⠎⠀⠀⠀⠀⠀⠀</w:t>
      </w:r>
    </w:p>
    <w:p w14:paraId="55057F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⠍⠕⠝⠌⠗⠁⠞⠫⠀⠮⠀⠓⠊⠣⠑⠌⠀⠇⠑⠧⠑⠇⠎⠀⠷⠀⠀⠀⠀⠀</w:t>
      </w:r>
    </w:p>
    <w:p w14:paraId="4EEC82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⠊⠞⠰⠞⠀⠞⠕⠀⠮⠀⠼⠃⠚⠉⠚⠀⠠⠁⠛⠢⠙⠁⠀⠿⠀⠀⠀⠀</w:t>
      </w:r>
    </w:p>
    <w:p w14:paraId="62646A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⠌⠁⠔⠁⠃⠇⠑⠀⠠⠙⠑⠧⠑⠇⠕⠏⠰⠞⠀⠯⠀⠭⠎⠀⠀⠀⠀⠀⠀</w:t>
      </w:r>
    </w:p>
    <w:p w14:paraId="415160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⠏⠗⠔⠉⠊⠏⠇⠑⠎⠀⠷⠀⠇⠂⠧⠬⠀⠝⠕⠤⠀</w:t>
      </w:r>
    </w:p>
    <w:p w14:paraId="69DFC7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⠆⠓⠀⠐⠣⠠⠠⠇⠝⠕⠃⠐⠜⠀⠯⠀⠢⠧⠊⠗⠕⠝⠰⠞⠁⠇⠀⠀⠀</w:t>
      </w:r>
    </w:p>
    <w:p w14:paraId="48F4F9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⠊⠇⠰⠽⠲⠀⠠⠘⠮⠀⠛⠇⠕⠃⠁⠇⠀⠉⠕⠗⠑⠀⠀⠀⠀</w:t>
      </w:r>
    </w:p>
    <w:p w14:paraId="791A3D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⠁⠇⠥⠑⠎⠀⠺⠀⠩⠁⠏⠑⠀⠯⠀⠛⠥⠊⠙⠑⠀⠮⠀⠀⠀⠀⠀⠀⠀⠀⠀</w:t>
      </w:r>
    </w:p>
    <w:p w14:paraId="7EA618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⠷⠀⠹⠀⠠⠋⠗⠁⠍⠑⠐⠺⠂⠀⠾⠀⠀⠀⠀⠀⠀</w:t>
      </w:r>
    </w:p>
    <w:p w14:paraId="44F5D1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⠁⠇⠀⠍⠂⠎⠥⠗⠑⠎⠀⠞⠁⠅⠢⠀⠞⠕⠀⠗⠂⠡⠀⠳⠀⠞⠕</w:t>
      </w:r>
    </w:p>
    <w:p w14:paraId="257655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⠀⠯⠀⠧⠥⠇⠝⠻⠁⠃⠇⠑⠀⠛⠗⠳⠏⠎⠀⠵⠀⠺⠑⠇⠇⠀⠵⠀</w:t>
      </w:r>
    </w:p>
    <w:p w14:paraId="47AC09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⠋⠑⠛⠥⠜⠙⠀⠢⠧⠊⠗⠕⠝⠰⠞⠁⠇⠀⠀⠀⠀⠀⠀⠀⠀⠀⠀⠀⠀⠀</w:t>
      </w:r>
    </w:p>
    <w:p w14:paraId="2DF1CC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⠊⠇⠰⠽⠲⠠⠮⠀⠠⠠⠛⠞⠛⠂⠀⠱⠀⠊⠎⠀⠁⠀⠀⠀⠀</w:t>
      </w:r>
    </w:p>
    <w:p w14:paraId="30489F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⠊⠉⠁⠇⠀⠁⠙⠧⠊⠎⠕⠗⠽⠀⠯⠀⠁⠙⠧⠕⠉⠁⠉⠽⠀⠀⠀⠀</w:t>
      </w:r>
    </w:p>
    <w:p w14:paraId="6D26F1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⠂⠀⠉⠕⠍⠏⠗⠊⠎⠬⠀⠠⠥⠝⠊⠞⠫⠀⠠⠝⠁⠰⠝⠎⠀⠀⠀⠀</w:t>
      </w:r>
    </w:p>
    <w:p w14:paraId="0A0BDC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⠢⠙⠻⠀⠠⠋⠕⠉⠁⠇⠀⠠⠏⠕⠔⠞⠎⠀⠋⠀⠼⠁⠛⠀⠀⠀⠀⠀⠀⠀</w:t>
      </w:r>
    </w:p>
    <w:p w14:paraId="0403A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⠙⠢⠞⠀⠁⠛⠢⠉⠊⠑⠎⠀⠕⠏⠻⠁⠞⠬⠀⠔⠀⠠⠝⠑⠏⠁⠇⠂</w:t>
      </w:r>
    </w:p>
    <w:p w14:paraId="1A7CD7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⠎⠥⠏⠏⠕⠗⠞⠀⠮⠀⠠⠠⠥⠝⠉⠞⠀⠯⠀⠠⠠⠏⠺⠠⠛⠎⠀⠞⠕⠀</w:t>
      </w:r>
    </w:p>
    <w:p w14:paraId="427061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⠀⠝⠑⠉⠀⠍⠂⠎⠥⠗⠑⠎⠀⠯⠀⠔⠞⠑⠛⠗⠁⠞⠑⠀⠀</w:t>
      </w:r>
    </w:p>
    <w:p w14:paraId="6C5131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⠢⠙⠻⠀⠑⠟⠥⠁⠇⠰⠽⠀⠔⠞⠕⠀⠮⠀⠊⠍⠏⠇⠑⠰⠞⠁⠰⠝⠲⠠⠮</w:t>
      </w:r>
    </w:p>
    <w:p w14:paraId="01D53E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⠤⠁⠛⠢⠉⠽⠀⠰⠠⠠⠎⠙⠛⠺⠛⠀⠺⠀⠁⠇⠀⠏⠗⠕⠧⠊⠙⠑⠀</w:t>
      </w:r>
    </w:p>
    <w:p w14:paraId="6CBAA5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⠉⠀⠞⠑⠡⠝⠊⠉⠁⠇⠀⠎⠥⠏⠏⠕⠗⠞⠀⠞⠕⠀⠔⠞⠑⠛⠗⠁⠞⠑</w:t>
      </w:r>
    </w:p>
    <w:p w14:paraId="4F63A1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⠏⠗⠔⠉⠊⠏⠇⠑⠀⠷⠀⠠⠠⠇⠝⠕⠃⠀⠔⠞⠕⠀⠮⠀⠀⠀⠀⠀⠀⠀</w:t>
      </w:r>
    </w:p>
    <w:p w14:paraId="3C2C6E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⠷⠀⠮⠀⠁⠉⠞⠊⠧⠊⠞⠊⠑⠎⠀⠵⠀⠁⠀⠐⠏</w:t>
      </w:r>
    </w:p>
    <w:p w14:paraId="0F9090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⠠⠋⠗⠁⠍⠑⠐⠺⠲⠀⠀⠀⠀⠀⠀⠀⠀⠀⠀⠀⠀⠀⠀⠀⠀⠀⠀⠀</w:t>
      </w:r>
    </w:p>
    <w:p w14:paraId="3801D3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⠀⠔⠞⠑⠛⠗⠁⠇⠀⠧⠁⠇⠥⠑⠀⠷⠀⠠⠥⠝⠊⠞⠫⠀⠀⠀⠀</w:t>
      </w:r>
    </w:p>
    <w:p w14:paraId="392D2B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⠋⠊</w:t>
      </w:r>
    </w:p>
    <w:p w14:paraId="14E9E07B" w14:textId="77777777" w:rsidR="00490927" w:rsidRDefault="00490927">
      <w:pPr>
        <w:ind w:left="1440"/>
      </w:pPr>
    </w:p>
    <w:p w14:paraId="6B559D81" w14:textId="77777777" w:rsidR="00490927" w:rsidRDefault="00490927">
      <w:pPr>
        <w:ind w:left="1440"/>
      </w:pPr>
    </w:p>
    <w:p w14:paraId="4E8861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⠎⠽⠌⠑⠍⠀⠞⠕⠀⠥⠏⠓⠕⠇⠙⠀⠯⠀⠡⠁⠍⠏⠊⠕⠝</w:t>
      </w:r>
    </w:p>
    <w:p w14:paraId="610BFE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⠝⠕⠗⠍⠁⠞⠊⠧⠑⠀⠉⠕⠍⠍⠊⠞⠰⠞⠎⠀⠃⠽⠀⠮⠀⠀⠀⠀⠀⠀</w:t>
      </w:r>
    </w:p>
    <w:p w14:paraId="242508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⠑⠍⠃⠻⠀⠠⠌⠁⠞⠑⠎⠀⠕⠝⠀⠓⠥⠍⠁⠝⠀⠐⠗⠎⠀⠯⠀⠀⠀⠀</w:t>
      </w:r>
    </w:p>
    <w:p w14:paraId="3BBB8C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⠢⠙⠻⠀⠑⠟⠥⠁⠇⠰⠽⠂⠀⠮⠀⠠⠠⠋⠊⠗⠃⠁⠀⠺⠀⠆⠀⠀⠀⠀⠀</w:t>
      </w:r>
    </w:p>
    <w:p w14:paraId="251346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⠇⠊⠫⠀⠁⠞⠀⠑⠀⠌⠁⠛⠑⠀⠷⠀⠮⠀⠠⠋⠗⠁⠍⠑⠐⠺⠄⠎⠀</w:t>
      </w:r>
    </w:p>
    <w:p w14:paraId="6F71DD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⠲⠀⠠⠝⠑⠏⠁⠇⠀⠓⠁⠎⠀⠁⠇⠀⠏⠥⠞⠀⠔⠀</w:t>
      </w:r>
    </w:p>
    <w:p w14:paraId="7E5E51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⠉⠑⠀⠎⠐⠑⠁⠇⠀⠓⠥⠍⠁⠝⠀⠐⠗⠎⠀⠋⠗⠁⠍⠑⠐⠺⠎⠀⠯</w:t>
      </w:r>
    </w:p>
    <w:p w14:paraId="036D9C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⠁⠃⠇⠊⠩⠫⠀⠋⠥⠝⠉⠰⠝⠁⠇⠀⠓⠥⠍⠁⠝⠀⠐⠗⠎⠀⠀⠀⠀⠀</w:t>
      </w:r>
    </w:p>
    <w:p w14:paraId="1F2230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⠞⠐⠺⠎⠀⠯⠀⠕⠗⠛⠁⠝⠊⠵⠁⠰⠝⠎⠲⠀⠠⠮⠀⠀⠀⠀⠀⠀⠀⠀</w:t>
      </w:r>
    </w:p>
    <w:p w14:paraId="7DBD19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⠷⠀⠮⠀⠠⠋⠗⠁⠍⠑⠐⠺⠀⠺⠀⠆⠀⠔⠿⠍⠫</w:t>
      </w:r>
    </w:p>
    <w:p w14:paraId="5A8225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⠘⠮⠀⠝⠁⠰⠝⠁⠇⠀⠃⠑⠌⠀⠏⠗⠁⠉⠞⠊⠉⠑⠎⠀⠕⠝⠀⠮⠀</w:t>
      </w:r>
    </w:p>
    <w:p w14:paraId="4DF2F0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⠀⠐⠗⠎⠲⠀⠠⠍⠀⠊⠍⠏⠕⠗⠞⠁⠝⠞⠇⠽⠂⠀⠮⠀⠀⠀⠀</w:t>
      </w:r>
    </w:p>
    <w:p w14:paraId="7C0C51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⠈⠯⠑⠛⠀⠺⠀⠗⠑⠧⠊⠑⠺⠂⠀⠁⠙⠚⠥⠌⠂⠀⠯⠀⠀⠀⠀⠀⠀⠀⠀</w:t>
      </w:r>
    </w:p>
    <w:p w14:paraId="7FB26A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⠑⠛⠗⠁⠞⠑⠀⠮⠀⠼⠁⠚⠀⠅⠑⠽⠀⠔⠙⠊⠉⠁⠞⠕⠗⠎⠀⠀⠀⠀</w:t>
      </w:r>
    </w:p>
    <w:p w14:paraId="7AB023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⠫⠀⠃⠽⠀⠮⠀⠠⠠⠥⠝⠙⠠⠌⠕⠀⠍⠕⠝⠊⠞⠕⠗⠀⠯</w:t>
      </w:r>
    </w:p>
    <w:p w14:paraId="5254C7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⠀⠮⠀⠓⠥⠍⠁⠝⠀⠐⠗⠎⠀⠊⠍⠏⠇⠊⠉⠁⠰⠝⠎⠀⠷⠀</w:t>
      </w:r>
    </w:p>
    <w:p w14:paraId="196955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⠃⠲⠀⠠⠠⠉⠕⠕⠗⠙⠔⠁⠰⠝⠀⠠⠠⠜⠗⠁⠝⠛⠑⠰⠞⠎⠀</w:t>
      </w:r>
    </w:p>
    <w:p w14:paraId="790A6E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⠹⠀⠠⠋⠗⠁⠍⠑⠐⠺⠀⠊⠎⠀⠙⠑⠎⠊⠛⠝⠫⠀⠞⠕⠀⠀⠀⠀⠀</w:t>
      </w:r>
    </w:p>
    <w:p w14:paraId="20356B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⠇⠑⠰⠞⠀⠮⠀⠠⠥⠝⠊⠞⠫⠀⠠⠝⠁⠰⠝⠎⠀⠀⠀⠀⠀⠀⠀⠀</w:t>
      </w:r>
    </w:p>
    <w:p w14:paraId="3C7CAC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⠁⠎⠎⠊⠌⠨⠑⠀⠠⠋⠗⠁⠍⠑⠐⠺⠀⠀⠀⠀</w:t>
      </w:r>
    </w:p>
    <w:p w14:paraId="15FDA0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⠓⠀⠤⠀⠼⠃⠚⠃⠃⠀⠐⠣⠠⠠⠥⠝⠙⠁⠋⠐⠜⠀⠔⠀⠮⠀⠀⠀</w:t>
      </w:r>
    </w:p>
    <w:p w14:paraId="3DF382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⠏⠗⠑⠉⠫⠢⠞⠫⠀⠒⠞⠑⠭⠞⠀⠷⠮⠀⠠⠠⠉⠕⠧⠊⠙⠤⠀⠀⠀⠀</w:t>
      </w:r>
    </w:p>
    <w:p w14:paraId="41F464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⠲⠞⠓⠑⠀⠠⠋⠗⠁⠍⠑⠐⠺⠀⠳⠞⠇⠔⠑⠎⠀⠮⠀⠠⠥⠝⠊⠞⠫</w:t>
      </w:r>
    </w:p>
    <w:p w14:paraId="57C128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⠄⠎⠕⠉⠊⠕⠑⠉⠕⠝⠕⠍⠊⠉⠀⠗⠑⠎⠏⠕⠝⠎⠑⠀⠞⠕</w:t>
      </w:r>
    </w:p>
    <w:p w14:paraId="284AA6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⠔⠀⠠⠝⠑⠏⠁⠇⠂⠀⠔⠀⠗⠑⠎⠏⠕⠝⠎⠑</w:t>
      </w:r>
    </w:p>
    <w:p w14:paraId="52D781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⠮⠀⠠⠍⠕⠠⠋⠄⠎⠀⠗⠑⠟⠥⠑⠌⠀⠇⠗⠀⠙⠁⠞⠫⠀⠼⠑⠀⠀</w:t>
      </w:r>
    </w:p>
    <w:p w14:paraId="30974A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⠏⠗⠊⠇⠀⠼⠃⠚⠃⠚⠀⠞⠕⠀⠗⠑⠏⠥⠗⠏⠕⠎⠑⠀⠀⠀⠀⠀⠀⠀</w:t>
      </w:r>
    </w:p>
    <w:p w14:paraId="371F68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⠏⠗⠕⠛⠗⠁⠍⠍⠬⠂⠀⠯⠀⠔⠀⠇⠔⠑⠀⠾⠀⠮</w:t>
      </w:r>
    </w:p>
    <w:p w14:paraId="4AE8D4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⠛⠚</w:t>
      </w:r>
    </w:p>
    <w:p w14:paraId="611EE268" w14:textId="77777777" w:rsidR="00490927" w:rsidRDefault="00490927">
      <w:pPr>
        <w:ind w:left="1440"/>
      </w:pPr>
    </w:p>
    <w:p w14:paraId="78E0A99D" w14:textId="77777777" w:rsidR="00490927" w:rsidRDefault="00490927">
      <w:pPr>
        <w:ind w:left="1440"/>
      </w:pPr>
    </w:p>
    <w:p w14:paraId="5DD7D3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⠄⠛⠇⠕⠃⠁⠇⠀⠊⠍⠍⠀⠎⠕⠉⠊⠕⠤⠀</w:t>
      </w:r>
    </w:p>
    <w:p w14:paraId="3BCE9D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⠗⠑⠎⠏⠕⠝⠎⠑⠀⠋⠗⠁⠍⠑⠐⠺⠲⠀⠠⠵⠀⠮⠀</w:t>
      </w:r>
    </w:p>
    <w:p w14:paraId="006DCA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⠔⠀⠮⠀⠠⠋⠗⠁⠍⠑⠐⠺⠀⠜⠑⠀⠀⠀⠀⠀⠀</w:t>
      </w:r>
    </w:p>
    <w:p w14:paraId="0EF146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⠚⠥⠌⠰⠞⠎⠀⠞⠕⠀⠮⠀⠠⠠⠥⠝⠙⠁⠋⠀⠞⠀⠴⠀⠀⠀⠀⠀⠀⠀</w:t>
      </w:r>
    </w:p>
    <w:p w14:paraId="593C0A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⠕⠧⠫⠀⠯⠀⠎⠊⠛⠝⠫⠀⠃⠽⠀⠮⠀⠠⠛⠕⠧⠻⠝⠰⠞⠀⠷⠀</w:t>
      </w:r>
    </w:p>
    <w:p w14:paraId="6F6A0D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⠔⠀⠠⠎⠑⠏⠞⠑⠍⠃⠻⠀⠼⠃⠚⠁⠛⠂⠀⠮⠀⠀⠀⠀⠀</w:t>
      </w:r>
    </w:p>
    <w:p w14:paraId="529875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⠍⠑⠡⠁⠝⠊⠎⠍⠎⠀⠯⠀⠀⠀⠀⠀⠀⠀⠀⠀⠀</w:t>
      </w:r>
    </w:p>
    <w:p w14:paraId="3DE873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⠙⠁⠇⠊⠞⠊⠑⠎⠀⠞⠀⠓⠀⠃⠑⠢⠀⠿⠍⠁⠇⠊⠵⠫⠀⠾⠔⠀⠀⠀</w:t>
      </w:r>
    </w:p>
    <w:p w14:paraId="199FF7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⠁⠋⠀⠯⠀⠕⠮⠗⠀⠗⠑⠇⠑⠧⠁⠝⠞⠀⠁⠛⠢⠉⠽⠤⠀⠀⠀</w:t>
      </w:r>
    </w:p>
    <w:p w14:paraId="28DF50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⠊⠎⠑⠀⠁⠛⠗⠑⠑⠰⠞⠎⠀⠺⠀⠆⠀⠥⠞⠊⠇⠊⠵⠫⠀⠿⠀⠮⠀⠀⠀</w:t>
      </w:r>
    </w:p>
    <w:p w14:paraId="1A284D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⠷⠮⠀⠠⠋⠗⠁⠍⠑⠐⠺⠲⠀⠠⠮⠀⠀⠀⠀⠀⠀</w:t>
      </w:r>
    </w:p>
    <w:p w14:paraId="1722C9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⠊⠌⠗⠊⠑⠎⠀⠷⠀⠠⠿⠑⠊⠛⠝⠀⠠⠁⠖⠁⠊⠗⠎⠂⠀⠀⠀⠀⠀</w:t>
      </w:r>
    </w:p>
    <w:p w14:paraId="2C93FC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⠔⠨⠑⠂⠀⠠⠋⠫⠻⠁⠇⠀⠠⠁⠖⠁⠊⠗⠎⠀⠯⠀⠠⠛⠢⠻⠁⠇⠀⠀</w:t>
      </w:r>
    </w:p>
    <w:p w14:paraId="445272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⠍⠔⠊⠌⠗⠁⠰⠝⠀⠐⠣⠠⠍⠕⠠⠠⠋⠁⠛⠁⠐⠜⠂⠀⠀⠀⠀⠀⠀</w:t>
      </w:r>
    </w:p>
    <w:p w14:paraId="29F64B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⠁⠇⠀⠠⠏⠇⠁⠝⠝⠬⠀⠠⠉⠕⠍⠍⠊⠎⠨⠝⠀⠀⠀⠀⠀⠀⠀</w:t>
      </w:r>
    </w:p>
    <w:p w14:paraId="68B1F1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⠝⠏⠉⠐⠜⠀⠯⠀⠕⠮⠗⠀⠗⠑⠇⠑⠧⠁⠝⠞⠀⠇⠔⠑⠀⠀⠀⠀</w:t>
      </w:r>
    </w:p>
    <w:p w14:paraId="0D87C3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⠔⠊⠌⠗⠊⠑⠎⠀⠺⠀⠒⠞⠔⠥⠑⠀⠞⠕⠀⠋⠥⠝⠉⠰⠝⠀⠵⠀⠮⠀⠀</w:t>
      </w:r>
    </w:p>
    <w:p w14:paraId="2C5A7A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⠅⠑⠽⠀⠛⠕⠧⠻⠝⠰⠞⠀⠉⠨⠞⠻⠐⠏⠎⠀⠿⠀⠌⠗⠁⠞⠑⠛⠊⠉⠀⠀</w:t>
      </w:r>
    </w:p>
    <w:p w14:paraId="261DD4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⠊⠉⠑⠀⠔⠀⠮⠀⠊⠍⠏⠇⠑⠰⠞⠁⠰⠝⠲⠀⠀⠀⠀⠀⠀⠀⠀⠀⠀</w:t>
      </w:r>
    </w:p>
    <w:p w14:paraId="617BEC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⠕⠗⠙⠔⠁⠰⠝⠀⠜⠗⠁⠝⠛⠑⠰⠞⠎⠀⠺⠀⠆⠀⠀⠀⠀⠀⠀⠀⠀</w:t>
      </w:r>
    </w:p>
    <w:p w14:paraId="6A22C4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⠁⠃⠇⠊⠩⠫⠀⠞⠕⠀⠒⠞⠔⠥⠑⠀⠞⠕⠀⠇⠊⠁⠊⠎⠑⠀⠾⠀⠀⠀</w:t>
      </w:r>
    </w:p>
    <w:p w14:paraId="52E171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⠇⠕⠉⠁⠇⠀⠛⠕⠧⠻⠝⠰⠞⠎⠲⠠⠮⠀⠀⠀</w:t>
      </w:r>
    </w:p>
    <w:p w14:paraId="2DBFBD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⠠⠗⠑⠎⠊⠙⠢⠞⠀⠀⠀⠀⠀⠀⠀⠀⠀⠀</w:t>
      </w:r>
    </w:p>
    <w:p w14:paraId="2FCBAA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⠕⠗⠙⠔⠁⠞⠕⠗⠀⠐⠣⠠⠠⠗⠉⠐⠜⠀⠺⠀⠏⠗⠕⠧⠊⠙⠑⠀⠀</w:t>
      </w:r>
    </w:p>
    <w:p w14:paraId="335C76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⠧⠻⠁⠇⠇⠀⠕⠧⠻⠎⠊⠣⠞⠀⠯⠀⠉⠕⠕⠗⠙⠔⠁⠰⠝⠀⠿⠀⠮⠀⠀</w:t>
      </w:r>
    </w:p>
    <w:p w14:paraId="7D3986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⠷⠮⠀⠠⠋⠗⠁⠍⠑⠐⠺⠂⠀⠱⠊⠇⠑⠀⠀⠀⠀</w:t>
      </w:r>
    </w:p>
    <w:p w14:paraId="22EE88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⠀⠀⠀⠀⠀⠀⠀⠀⠀⠀⠀⠀⠀⠀⠀⠀⠀⠀⠀⠀⠀⠀⠀⠀⠀</w:t>
      </w:r>
    </w:p>
    <w:p w14:paraId="33F107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40B61B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⠛⠁</w:t>
      </w:r>
    </w:p>
    <w:p w14:paraId="254A5EA9" w14:textId="77777777" w:rsidR="00490927" w:rsidRDefault="00490927">
      <w:pPr>
        <w:ind w:left="1440"/>
      </w:pPr>
    </w:p>
    <w:p w14:paraId="311E4CB7" w14:textId="77777777" w:rsidR="00490927" w:rsidRDefault="00490927">
      <w:pPr>
        <w:ind w:left="1440"/>
      </w:pPr>
    </w:p>
    <w:p w14:paraId="7271E1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⠀⠀⠀⠀⠀⠀⠀⠀⠀⠀⠀⠀⠀⠀</w:t>
      </w:r>
    </w:p>
    <w:p w14:paraId="15ED36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⠛⠀⠀⠀⠀⠀⠀⠀⠀⠀⠀⠀⠀⠀⠀⠀⠀⠀⠀⠀⠀⠀⠀⠀⠀⠀⠀⠀</w:t>
      </w:r>
    </w:p>
    <w:p w14:paraId="48507A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⠺⠀⠓⠀⠁⠀⠇⠂⠙⠀⠗⠕⠇⠑⠀⠕⠝⠀⠮⠀⠞⠑⠡⠝⠊⠉⠁⠇⠀⠀</w:t>
      </w:r>
    </w:p>
    <w:p w14:paraId="526FF5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⠏⠑⠉⠞⠎⠲⠠⠮⠀⠠⠥⠝⠊⠞⠫⠀⠠⠝⠁⠰⠝⠎⠀⠠⠉⠨⠞⠗⠽⠀</w:t>
      </w:r>
    </w:p>
    <w:p w14:paraId="2C232A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⠂⠍⠀⠐⠣⠠⠠⠥⠝⠉⠞⠐⠜⠀⠺⠀⠐⠺⠀⠵⠀⠐⠕⠀⠁⠉⠗⠀⠀⠀</w:t>
      </w:r>
    </w:p>
    <w:p w14:paraId="5C213C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⠀⠋⠁⠉⠑⠞⠎⠀⠷⠮⠀⠗⠑⠎⠏⠕⠝⠎⠑⠀⠯⠀⠗⠑⠉⠕⠧⠻⠽</w:t>
      </w:r>
    </w:p>
    <w:p w14:paraId="020A6F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⠞⠕⠀⠙⠑⠇⠊⠧⠻⠀⠮⠀⠗⠑⠎⠥⠇⠞⠎⠯⠀⠀⠀⠀</w:t>
      </w:r>
    </w:p>
    <w:p w14:paraId="656E2A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⠮⠀⠠⠛⠕⠧⠻⠝⠰⠞⠀⠷⠀⠠⠝⠑⠏⠁⠇⠲⠀⠀⠀⠀</w:t>
      </w:r>
    </w:p>
    <w:p w14:paraId="4E639B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⠀⠎⠏⠑⠉⠊⠋⠊⠉⠁⠇⠇⠽⠂⠀⠮⠀⠠⠠⠗⠉⠀⠺⠀⠀⠀⠀⠀</w:t>
      </w:r>
    </w:p>
    <w:p w14:paraId="5E6193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⠊⠧⠑⠀⠉⠕⠓⠻⠰⠑⠀⠆⠞⠀⠮⠀⠎⠕⠉⠊⠕⠤⠑⠉⠕⠝⠕⠍⠊⠉</w:t>
      </w:r>
    </w:p>
    <w:p w14:paraId="606E70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⠂⠀⠓⠥⠍⠁⠝⠊⠞⠜⠊⠁⠝⠀⠠⠔⠞⠻⠧⠢⠰⠝⠎⠂</w:t>
      </w:r>
    </w:p>
    <w:p w14:paraId="07D78A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⠮⠀⠓⠂⠇⠹⠀⠗⠑⠎⠏⠕⠝⠎⠑⠲⠀⠠⠠⠺⠓⠕⠀⠺⠀⠙⠗⠊⠧⠑</w:t>
      </w:r>
    </w:p>
    <w:p w14:paraId="72D7D8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⠊⠉⠁⠇⠀⠇⠂⠙⠻⠩⠊⠏⠀⠕⠝⠀⠮⠀⠓⠂⠇⠹⠀⠀⠀⠀⠀⠀</w:t>
      </w:r>
    </w:p>
    <w:p w14:paraId="5D8C62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⠯⠀⠠⠠⠥⠝⠙⠏⠀⠺⠀⠏⠗⠕⠧⠊⠙⠑⠀⠀⠀⠀⠀</w:t>
      </w:r>
    </w:p>
    <w:p w14:paraId="6DB17E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⠊⠉⠁⠇⠀⠇⠂⠙⠻⠩⠊⠏⠀⠕⠝⠀⠮⠀⠎⠕⠉⠊⠕⠤⠀⠀⠀⠀</w:t>
      </w:r>
    </w:p>
    <w:p w14:paraId="4D5697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⠗⠑⠎⠏⠕⠝⠎⠑⠲⠀⠠⠮⠀⠀⠀⠀⠀⠀⠀⠀⠀⠀⠀</w:t>
      </w:r>
    </w:p>
    <w:p w14:paraId="0E04E0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⠥⠍⠁⠝⠊⠞⠜⠊⠁⠝⠀⠠⠉⠨⠞⠗⠽⠀⠠⠞⠂⠍⠀⠀⠀⠀⠀⠀⠀⠀</w:t>
      </w:r>
    </w:p>
    <w:p w14:paraId="6C377B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⠓⠉⠞⠐⠜⠂⠀⠱⠀⠓⠁⠎⠀⠗⠑⠏⠗⠑⠎⠢⠞⠁⠰⠝⠀⠷⠮⠀</w:t>
      </w:r>
    </w:p>
    <w:p w14:paraId="277F91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⠁⠛⠢⠉⠊⠑⠎⠂⠀⠠⠗⠫⠀⠀⠀⠀⠀⠀</w:t>
      </w:r>
    </w:p>
    <w:p w14:paraId="63F51A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⠗⠕⠎⠎⠀⠎⠕⠉⠊⠑⠞⠊⠑⠎⠂⠀⠉⠊⠧⠊⠇⠀⠎⠕⠉⠊⠑⠞⠽⠀</w:t>
      </w:r>
    </w:p>
    <w:p w14:paraId="4D0A36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⠁⠰⠝⠎⠂⠀⠯⠀⠙⠑⠧⠑⠇⠕⠏⠰⠞⠀⠐⠏⠝⠻⠎⠂⠀</w:t>
      </w:r>
    </w:p>
    <w:p w14:paraId="1BCE1B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⠱⠀⠠⠊⠎⠀⠡⠁⠊⠗⠫⠀⠃⠽⠀⠮⠀⠠⠠⠗⠉⠂⠀⠺⠀⠇⠂⠙⠀⠮</w:t>
      </w:r>
    </w:p>
    <w:p w14:paraId="4D0095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⠊⠞⠜⠊⠁⠝⠀⠗⠑⠎⠏⠕⠝⠎⠑⠂⠀⠀⠀⠀⠀⠀⠀⠀⠀⠀⠀</w:t>
      </w:r>
    </w:p>
    <w:p w14:paraId="2A6F41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⠝⠧⠇⠛⠕⠗⠁⠞⠇⠝⠛⠀⠯⠀⠍⠕⠃⠊⠇⠊⠵⠬⠀⠮⠀⠀⠀⠀⠀</w:t>
      </w:r>
    </w:p>
    <w:p w14:paraId="094377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⠥⠌⠻⠀⠎⠽⠌⠑⠍⠎⠲⠠⠮⠀⠠⠠⠥⠝⠉⠞⠂⠀⠱⠀⠠⠊⠎⠀⠮⠀</w:t>
      </w:r>
    </w:p>
    <w:p w14:paraId="7C3931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⠑⠌⠀⠇⠑⠧⠑⠇⠀⠷⠀⠠⠔⠞⠻⠤⠁⠛⠢⠉⠽⠀⠀⠀⠀⠀⠀⠀⠀</w:t>
      </w:r>
    </w:p>
    <w:p w14:paraId="391A1D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⠗⠙⠔⠁⠰⠝⠀⠯⠀⠙⠑⠉⠊⠨⠝⠤⠍⠁⠅⠬⠀⠃⠕⠙⠽⠀⠷⠮⠀</w:t>
      </w:r>
    </w:p>
    <w:p w14:paraId="39DD2B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⠠⠔⠀⠠⠝⠑⠏⠁⠇⠀⠡⠁⠊⠗⠫⠀⠃⠽</w:t>
      </w:r>
    </w:p>
    <w:p w14:paraId="74E327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⠛⠃</w:t>
      </w:r>
    </w:p>
    <w:p w14:paraId="4979F9C0" w14:textId="77777777" w:rsidR="00490927" w:rsidRDefault="00490927">
      <w:pPr>
        <w:ind w:left="1440"/>
      </w:pPr>
    </w:p>
    <w:p w14:paraId="676F0959" w14:textId="77777777" w:rsidR="00490927" w:rsidRDefault="00490927">
      <w:pPr>
        <w:ind w:left="1440"/>
      </w:pPr>
    </w:p>
    <w:p w14:paraId="29C689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⠠⠗⠉⠀⠾⠀⠍⠑⠍⠃⠻⠩⠊⠏⠀⠷⠮⠀⠓⠂⠙⠎⠀⠷⠀⠀⠀⠀⠀</w:t>
      </w:r>
    </w:p>
    <w:p w14:paraId="40A626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⠙⠢⠞⠀⠯⠀⠝⠕⠝⠤⠗⠑⠎⠊⠙⠢⠞⠀⠠⠥⠝⠊⠞⠫⠀⠀⠀⠀</w:t>
      </w:r>
    </w:p>
    <w:p w14:paraId="412C9C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⠁⠛⠢⠉⠊⠑⠎⠂⠀⠋⠥⠝⠙⠎⠂⠀⠯⠀⠀⠀⠀⠀⠀⠀⠀</w:t>
      </w:r>
    </w:p>
    <w:p w14:paraId="676EA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⠎⠀⠁⠒⠗⠫⠊⠞⠫⠀⠠⠔⠀⠕⠗⠀⠞⠕⠀⠀⠀⠀⠀</w:t>
      </w:r>
    </w:p>
    <w:p w14:paraId="1C07B4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⠺⠀⠍⠕⠃⠊⠇⠊⠵⠑⠀⠸⠮⠀⠑⠭⠏⠻⠞⠊⠎⠑⠀⠯</w:t>
      </w:r>
    </w:p>
    <w:p w14:paraId="6EB123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⠯⠁⠞⠑⠀⠠⠔⠀⠙⠊⠖⠻⠢⠞⠀⠜⠂⠎⠀⠞⠕⠀⠙⠑⠇⠊⠧⠻⠀⠮⠀</w:t>
      </w:r>
    </w:p>
    <w:p w14:paraId="1CB824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⠥⠇⠞⠎⠀⠵⠀⠐⠕⠲⠀⠠⠭⠀⠺⠀⠁⠇⠀⠏⠇⠁⠽⠀⠅⠑⠽⠀⠀</w:t>
      </w:r>
    </w:p>
    <w:p w14:paraId="5F5679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⠕⠇⠑⠀⠞⠕⠀⠢⠎⠥⠗⠑⠀⠙⠑⠇⠊⠧⠻⠽⠀⠷⠀⠞⠁⠝⠛⠊⠃⠇⠑</w:t>
      </w:r>
    </w:p>
    <w:p w14:paraId="138DFA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⠥⠇⠞⠎⠀⠁⠇⠊⠛⠝⠬⠀⠾⠀⠙⠑⠧⠑⠇⠕⠏⠰⠞⠀⠀⠀⠀⠀⠀</w:t>
      </w:r>
    </w:p>
    <w:p w14:paraId="48DCBE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⠑⠎⠀⠷⠮⠀⠠⠛⠕⠧⠻⠝⠰⠞⠀⠷⠀⠠⠝⠑⠏⠁⠇⠀</w:t>
      </w:r>
    </w:p>
    <w:p w14:paraId="578A0C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⠘⠹⠀⠏⠗⠊⠕⠗⠊⠞⠊⠑⠎⠀⠎⠑⠞⠀⠠⠔⠀⠮⠀⠀⠀⠀⠀⠀⠀⠀</w:t>
      </w:r>
    </w:p>
    <w:p w14:paraId="662132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⠁⠋⠲⠀⠀⠀⠀⠀⠀⠀⠀⠀⠀⠀⠀⠀⠀⠀⠀⠀⠀⠀⠀⠀⠀⠀⠀</w:t>
      </w:r>
    </w:p>
    <w:p w14:paraId="2294BA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⠇⠔⠑⠀⠾⠀⠮⠀⠉⠕⠕⠗⠙⠔⠁⠰⠝⠀⠜⠗⠁⠝⠛⠑⠰⠞⠀</w:t>
      </w:r>
    </w:p>
    <w:p w14:paraId="3EBDCF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⠮⠀⠠⠠⠥⠝⠙⠁⠋⠂⠀⠁⠞⠀⠮⠀⠌⠗⠁⠞⠑⠛⠊⠉⠀⠀⠀⠀⠀</w:t>
      </w:r>
    </w:p>
    <w:p w14:paraId="12CE8C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⠂⠀⠠⠠⠥⠝⠙⠁⠋⠀⠠⠚⠕⠔⠞⠀⠠⠌⠑⠻⠬⠀⠀⠀⠀⠀⠀</w:t>
      </w:r>
    </w:p>
    <w:p w14:paraId="18F61D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⠊⠞⠞⠑⠑⠀⠐⠣⠠⠠⠚⠎⠉⠐⠜⠂⠀⠉⠕⠤⠡⠁⠇⠗⠫⠀⠃⠽</w:t>
      </w:r>
    </w:p>
    <w:p w14:paraId="34E82A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⠧⠇⠉⠑⠤⠠⠡⠁⠇⠗⠀⠷⠀⠮⠀⠠⠠⠝⠏⠉⠀⠯⠀⠮⠀⠠⠠⠗⠉</w:t>
      </w:r>
    </w:p>
    <w:p w14:paraId="49B548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⠍⠑⠍⠃⠻⠩⠊⠏⠀⠷⠮⠀⠠⠠⠥⠝⠉⠞⠀⠯⠀⠗⠑⠇⠑⠧⠁⠝⠞⠀</w:t>
      </w:r>
    </w:p>
    <w:p w14:paraId="4AA38D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⠉⠨⠞⠻⠐⠏⠎⠀⠺⠀⠕⠧⠻⠎⠑⠑⠀⠮⠀⠀⠀⠀⠀⠀</w:t>
      </w:r>
    </w:p>
    <w:p w14:paraId="7F685A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⠷⠮⠀⠏⠗⠑⠎⠢⠞⠀⠠⠋⠗⠁⠍⠑⠐⠺⠲⠀</w:t>
      </w:r>
    </w:p>
    <w:p w14:paraId="6152EB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⠠⠚⠎⠉⠀⠺⠀⠏⠗⠕⠧⠊⠙⠑⠀⠌⠗⠁⠞⠑⠛⠊⠉⠀⠀⠀</w:t>
      </w:r>
    </w:p>
    <w:p w14:paraId="451ACA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⠗⠑⠉⠰⠝⠀⠯⠀⠕⠧⠻⠁⠇⠇⠀⠉⠕⠕⠗⠙⠔⠁⠰⠝⠀⠀⠀⠀⠀⠀</w:t>
      </w:r>
    </w:p>
    <w:p w14:paraId="2FCE30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⠿⠀⠮⠀⠠⠊⠍⠏⠇⠑⠰⠞⠁⠰⠝⠂⠀⠠⠔⠉⠇⠥⠙⠬</w:t>
      </w:r>
    </w:p>
    <w:p w14:paraId="142869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⠉⠁⠰⠝⠀⠆⠞⠀⠛⠕⠧⠻⠝⠰⠞⠀⠯⠀⠮⠀⠀⠀⠀⠀⠀</w:t>
      </w:r>
    </w:p>
    <w:p w14:paraId="6D6E12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⠎⠽⠌⠑⠍⠀⠠⠔⠀⠠⠝⠑⠏⠁⠇⠲⠀⠀</w:t>
      </w:r>
    </w:p>
    <w:p w14:paraId="32CBFF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⠞⠀⠮⠀⠠⠊⠍⠏⠇⠑⠰⠞⠁⠰⠝⠀⠇⠑⠧⠑⠇⠎⠂⠀⠐⠮⠀⠺⠀⠆</w:t>
      </w:r>
    </w:p>
    <w:p w14:paraId="5724FA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⠊⠠⠊⠇⠜⠤⠠⠺⠇⠎⠑⠀⠠⠐⠺⠬⠀⠠⠛⠗⠳⠏⠎⠀⠀⠀⠀⠀⠀</w:t>
      </w:r>
    </w:p>
    <w:p w14:paraId="40B20D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⠏⠺⠠⠛⠎⠐⠜⠀⠚⠕⠔⠞⠇⠽⠀⠇⠫⠀⠃⠽⠀⠀⠀⠀⠀⠀⠀⠀</w:t>
      </w:r>
    </w:p>
    <w:p w14:paraId="09BCBF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⠛⠉</w:t>
      </w:r>
    </w:p>
    <w:p w14:paraId="291E3A9B" w14:textId="77777777" w:rsidR="00490927" w:rsidRDefault="00490927">
      <w:pPr>
        <w:ind w:left="1440"/>
      </w:pPr>
    </w:p>
    <w:p w14:paraId="07BB2327" w14:textId="77777777" w:rsidR="00490927" w:rsidRDefault="00490927">
      <w:pPr>
        <w:ind w:left="1440"/>
      </w:pPr>
    </w:p>
    <w:p w14:paraId="314056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⠎⠊⠛⠝⠁⠞⠫⠀⠀⠀⠀⠀⠀⠀⠀⠀⠀⠀⠀⠀⠀⠀⠀⠀⠀⠀⠀⠀⠀⠀</w:t>
      </w:r>
    </w:p>
    <w:p w14:paraId="0C4903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⠊⠞⠫⠀⠠⠝⠁⠰⠝⠎⠀⠁⠛⠢⠉⠊⠑⠎⠀⠵⠀⠠⠡⠁⠊⠗⠀</w:t>
      </w:r>
    </w:p>
    <w:p w14:paraId="680822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⠉⠕⠤⠡⠁⠇⠗⠀⠘⠌⠊⠀⠀⠀⠀⠀⠀⠀⠀⠀⠀⠀⠀⠀⠀⠀⠀⠀⠀</w:t>
      </w:r>
    </w:p>
    <w:p w14:paraId="1B1616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⠋⠁⠉⠊⠇⠊⠞⠁⠞⠑⠀⠑⠖⠑⠉⠞⠊⠧⠑⠀⠀⠀⠀⠀⠀⠀⠀</w:t>
      </w:r>
    </w:p>
    <w:p w14:paraId="397BB9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⠯⠀⠮⠀⠰⠚⠀⠀⠀⠀⠀⠀⠀⠀⠀⠀⠀⠀⠀⠀</w:t>
      </w:r>
    </w:p>
    <w:p w14:paraId="5A989B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⠏⠕⠗⠞⠬⠀⠕⠝⠀⠮⠀⠏⠗⠕⠛⠗⠑⠎⠎⠀⠷⠮⠀⠀⠀⠀⠀⠀</w:t>
      </w:r>
    </w:p>
    <w:p w14:paraId="2B9D03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⠗⠁⠍⠑⠐⠺⠲⠀⠦⠀⠀⠀⠀⠀⠀⠀⠀⠀⠀⠀⠀⠀⠀⠀⠀⠀⠀⠀⠀⠀</w:t>
      </w:r>
    </w:p>
    <w:p w14:paraId="419FEA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⠏⠊⠇⠇⠜⠎⠀⠺⠀⠇⠊⠁⠊⠎⠑⠀⠾⠀⠏⠗⠕⠧⠔⠉⠊⠁⠇</w:t>
      </w:r>
    </w:p>
    <w:p w14:paraId="2EF092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⠇⠕⠉⠁⠇⠀⠦⠀⠀⠀⠀⠀⠀⠀⠀⠀⠀⠀⠀⠀⠀⠀⠀⠀⠀⠀⠀⠀⠀⠀</w:t>
      </w:r>
    </w:p>
    <w:p w14:paraId="5E261A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⠛⠕⠧⠻⠝⠰⠞⠎⠀⠵⠀⠺⠑⠇⠇⠀⠵⠀⠉⠊⠧⠊⠇⠀⠀⠀⠀⠀⠀⠀</w:t>
      </w:r>
    </w:p>
    <w:p w14:paraId="76C714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⠑⠞⠽⠂⠀⠯⠀⠕⠮⠗⠀⠦⠀⠀⠀⠀⠀⠀⠀⠀⠀⠀⠀⠀⠀⠀⠀⠀</w:t>
      </w:r>
    </w:p>
    <w:p w14:paraId="4E5CF3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⠍⠏⠇⠑⠰⠞⠬⠀⠐⠏⠝⠻⠎⠲⠀⠦⠀⠀⠀⠀⠀⠀⠀⠀⠀⠀⠀⠀</w:t>
      </w:r>
    </w:p>
    <w:p w14:paraId="5F0600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⠠⠏⠺⠠⠛⠎⠀⠜⠑⠀⠮⠀⠠⠠⠥⠝⠙⠁⠋⠀⠀⠀⠀⠀⠀⠀</w:t>
      </w:r>
    </w:p>
    <w:p w14:paraId="043E79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⠳⠞⠉⠕⠍⠑⠀⠠⠐⠺⠬⠀⠠⠘⠌⠊⠀⠀⠀⠀⠀⠀⠀⠀⠀⠀⠀⠀⠀⠀⠀</w:t>
      </w:r>
    </w:p>
    <w:p w14:paraId="6BC33D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⠗⠳⠏⠎⠀⠐⠣⠠⠠⠪⠠⠛⠎⠐⠜⠀⠁⠙⠚⠥⠌⠫⠀⠞⠕⠀⠀⠀</w:t>
      </w:r>
    </w:p>
    <w:p w14:paraId="3C28B6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⠑⠞⠀⠮⠀⠠⠋⠗⠁⠍⠑⠐⠺⠄⠎⠀⠦⠀⠀⠀⠀⠀⠀⠀⠀⠀⠀⠀⠀⠀</w:t>
      </w:r>
    </w:p>
    <w:p w14:paraId="00E2B2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⠍⠏⠇⠑⠰⠞⠁⠰⠝⠀⠝⠑⠫⠎⠲⠀⠠⠎⠊⠍⠊⠇⠜⠀⠞⠕⠀⠮</w:t>
      </w:r>
    </w:p>
    <w:p w14:paraId="13F3ED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⠁⠋⠀⠦⠀⠀⠀⠀⠀⠀⠀⠀⠀⠀⠀⠀⠀⠀⠀⠀⠀⠀⠀⠀⠀⠀⠀</w:t>
      </w:r>
    </w:p>
    <w:p w14:paraId="0FD8CF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⠪⠠⠛⠎⠂⠀⠮⠀⠙⠑⠎⠊⠛⠝⠁⠞⠫⠀⠛⠕⠧⠻⠝⠰⠞⠀⠀⠀</w:t>
      </w:r>
    </w:p>
    <w:p w14:paraId="0BABC1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⠻⠐⠏⠀⠠⠘⠌⠊⠀⠀⠀⠀⠀⠀⠀⠀⠀⠀⠀⠀⠀⠀⠀⠀⠀⠀⠀⠀⠀</w:t>
      </w:r>
    </w:p>
    <w:p w14:paraId="573568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⠗⠛⠁⠝⠊⠵⠁⠰⠝⠎⠀⠺⠀⠏⠗⠕⠧⠊⠙⠑⠀⠌⠗⠁⠞⠑⠛⠊⠉</w:t>
      </w:r>
    </w:p>
    <w:p w14:paraId="36EEA6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⠊⠉⠑⠀⠞⠕⠀⠠⠘⠌⠊⠀⠀⠀⠀⠀⠀⠀⠀⠀⠀⠀⠀⠀⠀⠀⠀⠀⠀</w:t>
      </w:r>
    </w:p>
    <w:p w14:paraId="7C69F2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⠁⠡⠀⠠⠠⠏⠺⠠⠛⠎⠀⠙⠥⠗⠬⠀⠀⠀⠀⠀⠀⠀⠀⠀⠀⠀⠀⠀⠀</w:t>
      </w:r>
    </w:p>
    <w:p w14:paraId="07965B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⠲⠠⠐⠮⠀⠜⠑⠀⠦⠀⠀⠀⠀⠀⠀⠀⠀⠀⠀⠀⠀</w:t>
      </w:r>
    </w:p>
    <w:p w14:paraId="2E37A0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⠝⠛⠕⠬⠀⠏⠗⠕⠛⠗⠁⠍⠍⠑⠎⠀⠾⠔⠀⠮⠀⠋⠗⠁⠍⠑⠐⠺⠀</w:t>
      </w:r>
    </w:p>
    <w:p w14:paraId="27080C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⠘⠌⠊⠀⠀⠀⠀⠀⠀⠀⠀⠀⠀⠀⠀⠀⠀⠀⠀⠀⠀⠀⠀⠀⠀⠀⠀⠀⠀</w:t>
      </w:r>
    </w:p>
    <w:p w14:paraId="7ADB23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⠠⠠⠥⠝⠙⠁⠋⠂⠀⠾⠀⠮⠀⠑⠌⠁⠃⠇⠊⠩⠫⠀⠀⠀⠀⠀⠀⠀</w:t>
      </w:r>
    </w:p>
    <w:p w14:paraId="43DFCA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⠰⠚⠀⠀⠀⠀⠀⠀⠀⠀⠀⠀⠀⠀⠀⠀⠀⠀⠀⠀</w:t>
      </w:r>
    </w:p>
    <w:p w14:paraId="7B7534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⠛⠙</w:t>
      </w:r>
    </w:p>
    <w:p w14:paraId="5A684A41" w14:textId="77777777" w:rsidR="00490927" w:rsidRDefault="00490927">
      <w:pPr>
        <w:ind w:left="1440"/>
      </w:pPr>
    </w:p>
    <w:p w14:paraId="6DF57CBF" w14:textId="77777777" w:rsidR="00490927" w:rsidRDefault="00490927">
      <w:pPr>
        <w:ind w:left="1440"/>
      </w:pPr>
    </w:p>
    <w:p w14:paraId="7DBFA3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⠑⠡⠁⠝⠊⠎⠍⠎⠀⠯⠀⠐⠏⠝⠻⠩⠊⠏⠀⠜⠗⠁⠝⠛⠑⠰⠞⠎⠀</w:t>
      </w:r>
    </w:p>
    <w:p w14:paraId="3BE1C0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⠀⠰⠚⠀⠀⠀⠀⠀⠀⠀⠀⠀⠀⠀⠀⠀⠀⠀⠀⠀⠀⠀⠀⠀⠀⠀⠀⠀⠀⠀</w:t>
      </w:r>
    </w:p>
    <w:p w14:paraId="5E9AC3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⠇⠇⠀⠇⠑⠧⠑⠇⠎⠀⠷⠀⠛⠕⠧⠻⠝⠰⠞⠲⠀⠠⠮⠀⠀⠀⠀⠀⠀</w:t>
      </w:r>
    </w:p>
    <w:p w14:paraId="724EDA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⠺⠠⠛⠎⠀⠺⠀⠥⠞⠊⠇⠊⠵⠑⠀⠈⠣⠀⠀⠀⠀⠀⠀⠀⠀⠀⠀⠀⠀</w:t>
      </w:r>
    </w:p>
    <w:p w14:paraId="56191F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⠘⠮⠀⠍⠑⠡⠁⠝⠊⠎⠍⠀⠯⠀⠜⠗⠁⠝⠛⠑⠰⠞⠎⠀⠞⠕⠀⠀⠀⠀</w:t>
      </w:r>
    </w:p>
    <w:p w14:paraId="1CDD2A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⠫⠊⠞⠑⠀⠖⠀⠀⠀⠀⠀⠀⠀⠀⠀⠀⠀⠀⠀⠀⠀⠀⠀⠀⠀⠀⠀⠀⠀</w:t>
      </w:r>
    </w:p>
    <w:p w14:paraId="6BAFE5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⠠⠊⠍⠏⠇⠑⠰⠞⠁⠰⠝⠀⠷⠮⠀⠁⠉⠞⠊⠧⠊⠞⠊⠑⠎⠀⠞⠕</w:t>
      </w:r>
    </w:p>
    <w:p w14:paraId="5607B2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⠑⠞⠀⠮⠀⠊⠀⠀⠀⠀⠀⠀⠀⠀⠀⠀⠀⠀⠀⠀⠀⠀⠀⠀⠀⠀⠀⠀⠀⠀</w:t>
      </w:r>
    </w:p>
    <w:p w14:paraId="005B11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⠍⠻⠛⠢⠉⠽⠀⠝⠑⠫⠎⠲⠀⠦⠀⠀⠀⠀⠀⠀⠀⠀⠀⠀⠀⠀⠀⠀⠀</w:t>
      </w:r>
    </w:p>
    <w:p w14:paraId="40BBB3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⠕⠝⠀⠮⠀⠠⠠⠥⠝⠙⠁⠋⠀⠀⠀⠀⠀⠀⠀⠀⠀⠀</w:t>
      </w:r>
    </w:p>
    <w:p w14:paraId="7BDFE2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⠰⠚⠀⠀⠀⠀⠀⠀⠀⠀⠀⠀⠀⠀⠀⠀⠀⠀⠀⠀</w:t>
      </w:r>
    </w:p>
    <w:p w14:paraId="5705DD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⠜⠗⠁⠝⠛⠑⠰⠞⠂⠀⠠⠠⠥⠝⠎⠻⠋⠀⠺⠀⠆⠀⠀⠀⠀⠀⠀⠀⠀⠀</w:t>
      </w:r>
    </w:p>
    <w:p w14:paraId="17116A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⠫⠀⠠⠔⠀⠰⠚⠀⠀⠀⠀⠀⠀⠀⠀⠀⠀⠀⠀⠀⠀⠀⠀⠀</w:t>
      </w:r>
    </w:p>
    <w:p w14:paraId="123828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⠇⠕⠎⠑⠀⠉⠕⠕⠗⠙⠔⠁⠰⠝⠀⠾⠀⠗⠑⠇⠑⠧⠁⠝⠞⠀⠀⠀⠀</w:t>
      </w:r>
    </w:p>
    <w:p w14:paraId="0F803D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⠦⠀⠀⠀⠀⠀⠀⠀⠀⠀⠀⠀⠀⠀⠀⠀⠀⠀⠀⠀⠀⠀⠀⠀</w:t>
      </w:r>
    </w:p>
    <w:p w14:paraId="45B1B8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⠞⠊⠞⠇⠑⠎⠀⠁⠞⠀⠋⠫⠻⠁⠇⠂⠀⠏⠗⠕⠧⠔⠉⠊⠁⠇⠀⠯⠀</w:t>
      </w:r>
    </w:p>
    <w:p w14:paraId="4E016A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⠇⠑⠧⠑⠇⠲⠀⠠⠮⠀⠦⠀⠀⠀⠀⠀⠀⠀⠀⠀⠀⠀⠀⠀⠀⠀</w:t>
      </w:r>
    </w:p>
    <w:p w14:paraId="275293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⠊⠞⠫⠀⠠⠝⠁⠰⠝⠎⠀⠺⠀⠁⠇⠀⠑⠭⠏⠇⠕⠗⠑⠀⠀⠀⠀</w:t>
      </w:r>
    </w:p>
    <w:p w14:paraId="25F2FD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⠝⠻⠩⠊⠏⠀⠾⠀⠦⠀⠀⠀⠀⠀⠀⠀⠀⠀⠀⠀⠀⠀⠀⠀⠀⠀⠀⠀⠀⠀</w:t>
      </w:r>
    </w:p>
    <w:p w14:paraId="75F43F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⠠⠠⠝⠛⠕⠎⠂⠀⠠⠠⠉⠃⠠⠕⠎⠀⠯⠀⠕⠮⠗⠀⠉⠊⠧⠊⠇⠀</w:t>
      </w:r>
    </w:p>
    <w:p w14:paraId="362342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⠑⠞⠽⠀⠢⠞⠊⠞⠇⠑⠎⠀⠦⠀⠀⠀⠀⠀⠀⠀⠀⠀⠀⠀⠀⠀⠀⠀</w:t>
      </w:r>
    </w:p>
    <w:p w14:paraId="01AE35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⠷⠀⠲⠁⠙⠧⠁⠝⠞⠁⠛⠫⠀⠛⠗⠳⠏⠎⠀⠵⠀⠮⠀⠀⠀⠀⠀⠀⠀⠀</w:t>
      </w:r>
    </w:p>
    <w:p w14:paraId="1355AC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⠦⠀⠀⠀⠀⠀⠀⠀⠀⠀⠀⠀⠀⠀⠀⠀⠀⠀⠀⠀</w:t>
      </w:r>
    </w:p>
    <w:p w14:paraId="58C52B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⠏⠝⠻⠎⠀⠞⠕⠀⠙⠑⠇⠊⠧⠻⠀⠮⠀⠁⠉⠞⠊⠧⠊⠞⠊⠑⠎⠲⠀</w:t>
      </w:r>
    </w:p>
    <w:p w14:paraId="1F19B3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⠀⠮⠀⠑⠭⠞⠢⠞⠀⠸⠣⠀⠀⠀⠀⠀⠀⠀⠀⠀⠀⠀⠀⠀⠀⠀⠀⠀⠀</w:t>
      </w:r>
    </w:p>
    <w:p w14:paraId="3810F9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⠕⠎⠎⠊⠃⠇⠑⠂⠀⠙⠑⠇⠊⠧⠻⠽⠀⠐⠏⠝⠻⠎⠀⠺⠀⠆⠀⠀⠀</w:t>
      </w:r>
    </w:p>
    <w:p w14:paraId="7E438B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⠇⠑⠉⠞⠫⠀⠠⠊⠙⠂⠇⠇⠽⠀⠰⠚⠀⠀⠀⠀⠀⠀⠀⠀⠀⠀⠀⠀⠀⠀</w:t>
      </w:r>
    </w:p>
    <w:p w14:paraId="003DBE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⠋⠀⠮⠀⠎⠁⠍⠑⠀⠏⠗⠊⠕⠗⠰⠽⠀⠛⠗⠳⠏⠎⠀⠯⠀⠀⠀⠀⠀⠀</w:t>
      </w:r>
    </w:p>
    <w:p w14:paraId="5BD110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⠛⠑</w:t>
      </w:r>
    </w:p>
    <w:p w14:paraId="7E6D89F6" w14:textId="77777777" w:rsidR="00490927" w:rsidRDefault="00490927">
      <w:pPr>
        <w:ind w:left="1440"/>
      </w:pPr>
    </w:p>
    <w:p w14:paraId="4B52AA36" w14:textId="77777777" w:rsidR="00490927" w:rsidRDefault="00490927">
      <w:pPr>
        <w:ind w:left="1440"/>
      </w:pPr>
    </w:p>
    <w:p w14:paraId="3D58BF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⠰⠝⠎⠀⠞⠕⠀⠦⠀⠀⠀⠀⠀⠀⠀⠀⠀⠀⠀⠀⠀⠀⠀⠀⠀⠀⠀⠀</w:t>
      </w:r>
    </w:p>
    <w:p w14:paraId="10BB0C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⠎⠥⠗⠑⠀⠛⠗⠞⠻⠀⠪⠝⠻⠩⠊⠏⠀⠯⠀⠀⠀⠀⠀⠀⠀⠀⠀⠀⠀</w:t>
      </w:r>
    </w:p>
    <w:p w14:paraId="72D0D7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⠊⠇⠰⠽⠀⠷⠀⠠⠘⠌⠊⠀⠀⠀⠀⠀⠀⠀⠀⠀⠀⠀⠀⠀⠀</w:t>
      </w:r>
    </w:p>
    <w:p w14:paraId="50D5E5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⠗⠑⠎⠥⠇⠞⠎⠲⠀⠠⠿⠀⠑⠭⠁⠍⠏⠇⠑⠂⠀⠉⠊⠧⠊⠇⠀⠀</w:t>
      </w:r>
    </w:p>
    <w:p w14:paraId="38DB2E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⠑⠞⠽⠀⠕⠗⠀⠠⠠⠝⠛⠠⠕⠎⠀⠰⠚⠀⠀⠀⠀⠀⠀⠀⠀⠀⠀⠀</w:t>
      </w:r>
    </w:p>
    <w:p w14:paraId="4B861A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⠋⠀⠠⠙⠁⠇⠊⠞⠎⠀⠯⠀⠺⠕⠍⠢⠀⠺⠀⠆⠀⠀⠀⠀⠀⠀⠀⠀⠀⠀</w:t>
      </w:r>
    </w:p>
    <w:p w14:paraId="72C30B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⠑⠎⠀⠿⠀⠮⠀⠠⠘⠌⠊⠀⠀⠀⠀⠀⠀⠀⠀⠀⠀⠀⠀⠀</w:t>
      </w:r>
    </w:p>
    <w:p w14:paraId="3F9C0E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⠉⠞⠊⠧⠊⠞⠊⠑⠎⠀⠞⠜⠛⠑⠞⠫⠀⠞⠕⠀⠮⠍⠲⠀⠠⠮⠀⠀⠀</w:t>
      </w:r>
    </w:p>
    <w:p w14:paraId="60F672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⠂⠀⠠⠘⠌⠊⠀⠀⠀⠀⠀⠀⠀⠀⠀⠀⠀⠀⠀</w:t>
      </w:r>
    </w:p>
    <w:p w14:paraId="69A657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⠪⠐⠑⠂⠀⠺⠀⠢⠎⠥⠗⠑⠀⠁⠉⠞⠊⠧⠑⠀⠢⠛⠁⠛⠑⠰⠞⠀⠯</w:t>
      </w:r>
    </w:p>
    <w:p w14:paraId="2D7CC8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⠀⠀⠀⠀⠀⠀⠀⠀⠀⠀⠀⠀⠀⠀⠀⠀⠀⠀⠀⠀⠀⠀⠀⠀⠀⠀⠀⠀⠀⠀</w:t>
      </w:r>
    </w:p>
    <w:p w14:paraId="271671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⠛⠥⠊⠙⠨⠑⠀⠷⠀⠗⠑⠎⠏⠑⠉⠞⠊⠧⠑⠀⠋⠫⠻⠁⠇⠂⠀⠀⠀⠀</w:t>
      </w:r>
    </w:p>
    <w:p w14:paraId="230D41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⠇⠕⠉⠁⠇⠀⠠⠘⠌⠊⠀⠀⠀⠀⠀⠀⠀⠀⠀⠀</w:t>
      </w:r>
    </w:p>
    <w:p w14:paraId="4E9E2F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⠛⠕⠧⠻⠝⠰⠞⠎⠲⠀⠦⠀⠀⠀⠀⠀⠀⠀⠀⠀⠀⠀⠀⠀⠀⠀⠀⠀⠀⠀</w:t>
      </w:r>
    </w:p>
    <w:p w14:paraId="259968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⠕⠏⠻⠁⠰⠝⠎⠀⠠⠍⠁⠝⠁⠛⠑⠰⠞⠀⠠⠞⠂⠍⠀⠀⠀⠀</w:t>
      </w:r>
    </w:p>
    <w:p w14:paraId="094916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⠕⠍⠞⠐⠜⠂⠀⠮⠀⠈⠣⠀⠀⠀⠀⠀⠀⠀⠀⠀⠀⠀⠀⠀⠀⠀⠀⠀</w:t>
      </w:r>
    </w:p>
    <w:p w14:paraId="53EAC6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⠝⠊⠞⠕⠗⠬⠀⠯⠀⠠⠑⠧⠁⠇⠥⠁⠰⠝⠀⠠⠛⠗⠳⠏⠀⠀⠀</w:t>
      </w:r>
    </w:p>
    <w:p w14:paraId="70C153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⠍⠈⠯⠑⠛⠐⠜⠂⠀⠮⠀⠖⠀⠀⠀⠀⠀⠀⠀⠀⠀⠀⠀⠀⠀⠀⠀⠀⠀⠀</w:t>
      </w:r>
    </w:p>
    <w:p w14:paraId="43A029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⠊⠞⠫⠀⠠⠝⠁⠰⠝⠎⠀⠠⠉⠕⠍⠍⠥⠝⠊⠉⠁⠰⠝⠎⠀⠀⠀</w:t>
      </w:r>
    </w:p>
    <w:p w14:paraId="7258A9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⠗⠳⠏⠀⠐⠣⠠⠠⠥⠝⠉⠛⠐⠜⠂⠀⠰⠚⠀⠀⠀⠀⠀⠀⠀⠀⠀⠀⠀⠀</w:t>
      </w:r>
    </w:p>
    <w:p w14:paraId="4E5BE0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⠮⠀⠠⠛⠢⠙⠻⠀⠠⠮⠍⠑⠀⠠⠛⠗⠳⠏⠀⠀⠀⠀⠀⠀⠀⠀⠀⠀</w:t>
      </w:r>
    </w:p>
    <w:p w14:paraId="35B9AB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⠛⠞⠛⠐⠜⠂⠀⠮⠀⠰⠠⠠⠎⠙⠛⠀⠦⠀⠀⠀⠀⠀⠀⠀⠀⠀⠀⠀</w:t>
      </w:r>
    </w:p>
    <w:p w14:paraId="2EF4C4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⠞⠁⠃⠇⠑⠀⠼⠁⠒⠀⠠⠠⠮⠀⠠⠠⠋⠊⠧⠑⠀⠀⠀⠀⠀⠀⠀⠀</w:t>
      </w:r>
    </w:p>
    <w:p w14:paraId="7F1DD1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⠊⠇⠇⠜⠎⠀⠤⠀⠠⠠⠡⠁⠊⠗⠎⠂⠀⠠⠠⠐⠺⠬⠀⠀⠀⠀⠀⠀⠀</w:t>
      </w:r>
    </w:p>
    <w:p w14:paraId="35EC41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⠛⠗⠳⠏⠎⠀⠠⠠⠯⠀⠠⠠⠛⠕⠧⠻⠝⠰⠞⠀⠠⠠⠉⠨⠞⠻⠐⠏⠎⠀</w:t>
      </w:r>
    </w:p>
    <w:p w14:paraId="439E1C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⠇⠂⠙⠀⠯⠀⠠⠉⠕⠀⠠⠒⠧⠻⠎⠬⠀⠀⠀⠀⠀⠀</w:t>
      </w:r>
    </w:p>
    <w:p w14:paraId="23B617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⠀⠀⠀⠀⠀⠀⠀⠀⠀⠀⠀⠀⠀⠀⠀⠀⠀⠀⠀⠀⠀⠀⠀</w:t>
      </w:r>
    </w:p>
    <w:p w14:paraId="1BA805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⠇⠂⠙⠀⠁⠛⠢⠉⠊⠑⠎⠀⠠⠠⠥⠝⠙⠁⠋⠀⠠⠠⠪⠠⠛⠎⠀⠀</w:t>
      </w:r>
    </w:p>
    <w:p w14:paraId="17DA03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⠛⠋</w:t>
      </w:r>
    </w:p>
    <w:p w14:paraId="21CCF120" w14:textId="77777777" w:rsidR="00490927" w:rsidRDefault="00490927">
      <w:pPr>
        <w:ind w:left="1440"/>
      </w:pPr>
    </w:p>
    <w:p w14:paraId="4E4B1F35" w14:textId="77777777" w:rsidR="00490927" w:rsidRDefault="00490927">
      <w:pPr>
        <w:ind w:left="1440"/>
      </w:pPr>
    </w:p>
    <w:p w14:paraId="32F912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⠻⠐⠏⠎⠀⠀⠀⠀⠀⠀⠀⠀⠀⠀⠀⠀⠀⠀⠀⠀⠀⠀⠀⠀⠀⠀⠀⠀⠀</w:t>
      </w:r>
    </w:p>
    <w:p w14:paraId="1839B9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⠀⠠⠓⠂⠇⠹⠀⠠⠋⠌⠀⠠⠠⠺⠓⠕⠂⠀⠠⠠⠥⠝⠊⠉⠑⠋⠂</w:t>
      </w:r>
    </w:p>
    <w:p w14:paraId="798AAB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⠠⠠⠥⠝⠙⠁⠋⠀⠠⠳⠞⠉⠕⠍⠑⠀⠼⠃⠀⠯⠀⠼⠉⠀</w:t>
      </w:r>
    </w:p>
    <w:p w14:paraId="57EE2D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⠀⠀⠀⠀⠀⠀⠀⠀⠀⠀⠀⠀⠀⠀⠀⠀⠀⠀⠀⠀⠀⠀⠀⠀</w:t>
      </w:r>
    </w:p>
    <w:p w14:paraId="6741E6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⠀⠠⠏⠗⠕⠞⠑⠉⠰⠝⠀⠠⠏⠀⠠⠠⠥⠝⠊⠉⠑⠋⠂⠀⠀⠀⠀</w:t>
      </w:r>
    </w:p>
    <w:p w14:paraId="662F7D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⠕⠍⠂⠀⠠⠠⠥⠝⠙⠁⠋⠀⠠⠳⠞⠉⠕⠍⠑⠀⠀⠀⠀⠀⠀⠀⠀⠀⠀</w:t>
      </w:r>
    </w:p>
    <w:p w14:paraId="46FE44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⠥⠝⠑⠎⠉⠕⠂⠀⠠⠠⠥⠝⠋⠏⠁⠀⠼⠁⠀⠯⠀⠼⠃⠀⠀⠀⠀</w:t>
      </w:r>
    </w:p>
    <w:p w14:paraId="239ED7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⠏⠉⠂⠀⠠⠍⠕⠠⠠⠺⠉⠎⠉⠂⠀⠠⠍⠕⠠⠑⠂⠀⠠⠍⠕⠠⠠⠺⠎</w:t>
      </w:r>
    </w:p>
    <w:p w14:paraId="1FC309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⠀⠠⠑⠉⠕⠝⠕⠍⠊⠉⠀⠠⠗⠑⠎⠏⠕⠝⠎⠑⠀⠀⠀⠀⠀⠀⠀</w:t>
      </w:r>
    </w:p>
    <w:p w14:paraId="184A1D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⠂⠀⠠⠠⠊⠇⠕⠂⠀⠠⠠⠺⠋⠏⠂⠀⠠⠠⠥⠝⠙⠁⠋⠀⠀⠀</w:t>
      </w:r>
    </w:p>
    <w:p w14:paraId="6E6921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⠳⠞⠉⠕⠍⠑⠀⠠⠠⠝⠏⠉⠂⠀⠠⠍⠕⠇⠠⠠⠉⠎⠂⠀⠀⠀⠀⠀⠀⠀⠀</w:t>
      </w:r>
    </w:p>
    <w:p w14:paraId="523025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⠁⠇⠙⠂⠀⠀⠀⠀⠀⠀⠀⠀⠀⠀⠀⠀⠀⠀⠀⠀⠀⠀⠀⠀⠀⠀⠀</w:t>
      </w:r>
    </w:p>
    <w:p w14:paraId="1C26E9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⠠⠗⠑⠉⠕⠧⠻⠽⠀⠠⠠⠋⠁⠕⠀⠼⠁⠀⠯⠀⠼⠉⠀⠀⠀⠀⠀⠀</w:t>
      </w:r>
    </w:p>
    <w:p w14:paraId="1BCE92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⠨⠎⠂⠀⠠⠍⠕⠠⠠⠋⠁⠛⠁⠂⠀⠠⠍⠕⠠⠠⠋⠑⠀⠀⠀⠀⠀</w:t>
      </w:r>
    </w:p>
    <w:p w14:paraId="5EE044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⠀⠠⠎⠕⠉⠊⠁⠇⠀⠠⠉⠕⠓⠑⠨⠝⠀⠯⠀⠠⠠⠥⠝⠀⠀⠀⠀</w:t>
      </w:r>
    </w:p>
    <w:p w14:paraId="5CB9C5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⠂⠀⠠⠠⠥⠝⠙⠁⠋⠀⠠⠳⠞⠉⠕⠍⠑⠀⠠⠍⠕⠠⠠⠓⠁⠂⠀</w:t>
      </w:r>
    </w:p>
    <w:p w14:paraId="5DDE6E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⠋⠑⠂⠀⠠⠍⠕⠠⠠⠺⠉⠎⠉⠀⠀⠀⠀⠀⠀⠀⠀⠀⠀⠀⠀⠀⠀</w:t>
      </w:r>
    </w:p>
    <w:p w14:paraId="3945D2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⠍⠥⠝⠰⠽⠀⠠⠗⠑⠎⠊⠇⠊⠰⠑⠀⠠⠠⠥⠝⠓⠉⠗⠂⠀⠀</w:t>
      </w:r>
    </w:p>
    <w:p w14:paraId="46AE25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⠼⠉⠀⠯⠀⠼⠙⠀⠀⠀⠀⠀⠀⠀⠀⠀⠀⠀⠀⠀⠀⠀⠀</w:t>
      </w:r>
    </w:p>
    <w:p w14:paraId="21DA11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⠀⠠⠍⠁⠉⠗⠕⠑⠉⠕⠝⠕⠍⠊⠉⠀⠠⠗⠑⠎⠏⠕⠝⠎⠑⠀⠯</w:t>
      </w:r>
    </w:p>
    <w:p w14:paraId="45E6F8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⠂⠀⠠⠠⠥⠝⠉⠙⠋⠀⠠⠠⠥⠝⠙⠁⠋⠀⠠⠳⠞⠉⠕⠍⠑⠀</w:t>
      </w:r>
    </w:p>
    <w:p w14:paraId="48C87D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⠋⠂⠀⠠⠍⠕⠠⠠⠋⠁⠂⠀⠠⠠⠝⠏⠉⠀⠀⠀⠀⠀⠀⠀⠀⠀⠀⠀</w:t>
      </w:r>
    </w:p>
    <w:p w14:paraId="4E7B98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⠥⠇⠞⠊⠇⠁⠞⠻⠁⠇⠀⠠⠉⠕⠕⠏⠻⠁⠰⠝⠀⠀⠼⠙⠀⠀⠀⠀</w:t>
      </w:r>
    </w:p>
    <w:p w14:paraId="7696B3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⠓⠀⠠⠎⠕⠉⠊⠕⠀⠠⠑⠉⠕⠝⠕⠍⠊⠉⠀⠠⠗⠑⠎⠏⠕⠝⠎⠑</w:t>
      </w:r>
    </w:p>
    <w:p w14:paraId="0E7134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27F80E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⠠⠝⠑⠏⠁⠇⠂⠀⠉⠊⠧⠊⠇⠀⠎⠕⠉⠊⠑⠞⠽⠀⠀⠀⠀⠀⠀</w:t>
      </w:r>
    </w:p>
    <w:p w14:paraId="7245DC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⠁⠰⠝⠎⠀⠯⠀⠮⠀⠏⠗⠊⠧⠁⠞⠑⠀⠎⠑⠉⠞⠕⠗⠀⠓</w:t>
      </w:r>
    </w:p>
    <w:p w14:paraId="7D354E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⠽⠫⠀⠁⠀⠎⠊⠛⠝⠊⠋⠊⠉⠁⠝⠞⠀⠗⠕⠇⠑⠀⠠⠔⠀⠀⠀⠀⠀</w:t>
      </w:r>
    </w:p>
    <w:p w14:paraId="011B6D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⠛⠛</w:t>
      </w:r>
    </w:p>
    <w:p w14:paraId="14326576" w14:textId="77777777" w:rsidR="00490927" w:rsidRDefault="00490927">
      <w:pPr>
        <w:ind w:left="1440"/>
      </w:pPr>
    </w:p>
    <w:p w14:paraId="6C6B1105" w14:textId="77777777" w:rsidR="00490927" w:rsidRDefault="00490927">
      <w:pPr>
        <w:ind w:left="1440"/>
      </w:pPr>
    </w:p>
    <w:p w14:paraId="6278D8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⠂⠉⠑⠃⠥⠊⠇⠙⠬⠂⠀⠓⠥⠍⠁⠝⠊⠞⠜⠊⠁⠝⠀⠀⠀⠀⠀⠀⠀⠀⠀</w:t>
      </w:r>
    </w:p>
    <w:p w14:paraId="51091E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⠂⠀⠛⠙⠀⠀⠀⠀⠀⠀⠀⠀⠀⠀⠀⠀⠀⠀⠀⠀⠀⠀⠀⠀</w:t>
      </w:r>
    </w:p>
    <w:p w14:paraId="65E874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⠛⠕⠧⠻⠝⠨⠑⠂⠀⠀⠀⠀⠀⠀⠀⠀⠀⠀⠀⠀⠀⠀⠀⠀⠀⠀⠀⠀⠀⠀</w:t>
      </w:r>
    </w:p>
    <w:p w14:paraId="21B923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⠀⠀⠀⠀⠀⠀⠀⠀⠀⠀⠀⠀⠀⠀⠀⠀⠀⠀⠀⠀⠀⠀⠀⠀⠀⠀⠀⠀</w:t>
      </w:r>
    </w:p>
    <w:p w14:paraId="5682FE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⠑⠧⠑⠇⠕⠏⠰⠞⠀⠀⠀⠀⠀⠀⠀⠀⠀⠀⠀⠀⠀⠀⠀⠀⠀⠀⠀⠀⠀</w:t>
      </w:r>
    </w:p>
    <w:p w14:paraId="7A7688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⠕⠕⠏⠻⠁⠰⠝⠲⠀⠀⠀⠀⠀⠀⠀⠀⠀⠀⠀⠀⠀⠀⠀⠀⠀⠀⠀⠀⠀</w:t>
      </w:r>
    </w:p>
    <w:p w14:paraId="305597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⠺⠬⠀⠠⠛⠗⠳⠏⠀⠐⠣⠰⠠⠠⠎⠙⠛⠀⠠⠠⠺⠛⠐⠜⠂⠀⠮⠀</w:t>
      </w:r>
    </w:p>
    <w:p w14:paraId="5E91AB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⠜⠍⠕⠝⠊⠵⠫⠀⠠⠁⠏⠏⠗⠕⠁⠡⠀⠞⠕⠀⠠⠉⠁⠩⠀⠀⠀⠀⠀⠀</w:t>
      </w:r>
    </w:p>
    <w:p w14:paraId="155E51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⠗⠁⠝⠎⠋⠻⠀⠠⠉⠕⠍⠍⠊⠞⠞⠑⠑⠀⠐⠣⠠⠠⠓⠁⠉⠞⠉⠐⠜⠂</w:t>
      </w:r>
    </w:p>
    <w:p w14:paraId="5E5642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⠕⠮⠗⠀⠗⠑⠇⠑⠧⠁⠝⠞⠀⠐⠺⠬⠀⠛⠗⠳⠏⠎⠀⠞⠀⠀⠀⠀⠀⠀</w:t>
      </w:r>
    </w:p>
    <w:p w14:paraId="2E363F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⠗⠑⠉⠞⠇⠽⠀⠗⠑⠏⠕⠗⠞⠀⠞⠕⠀⠮⠀⠠⠠⠥⠝⠉⠞⠀⠺⠀⠀⠀</w:t>
      </w:r>
    </w:p>
    <w:p w14:paraId="723A41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⠗⠑⠇⠑⠧⠁⠝⠞⠀⠞⠑⠡⠝⠊⠉⠁⠇⠀⠀⠀⠀⠀⠀⠀</w:t>
      </w:r>
    </w:p>
    <w:p w14:paraId="3FEE29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⠞⠕⠀⠊⠍⠏⠇⠑⠰⠞⠁⠰⠝⠀⠵⠀⠺⠑⠇⠇⠀⠵⠀⠀</w:t>
      </w:r>
    </w:p>
    <w:p w14:paraId="2EB07C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⠥⠇⠜⠀⠍⠕⠝⠊⠞⠕⠗⠬⠀⠯⠀⠗⠑⠏⠕⠗⠞⠬⠀⠕⠝⠀⠀⠀⠀</w:t>
      </w:r>
    </w:p>
    <w:p w14:paraId="43A4F9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⠗⠑⠎⠥⠇⠞⠎⠲⠀⠠⠮⠀⠠⠠⠥⠝⠉⠞⠀⠓⠁⠎</w:t>
      </w:r>
    </w:p>
    <w:p w14:paraId="2B07ED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⠨⠙⠀⠼⠁⠂⠙⠚⠚⠀⠌⠁⠋⠋⠀⠏⠗⠑⠎⠢⠞⠀⠁⠉⠗⠀⠁⠇⠇⠀⠀</w:t>
      </w:r>
    </w:p>
    <w:p w14:paraId="6A2D15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⠧⠢⠀⠏⠗⠕⠧⠔⠉⠑⠎⠀⠯⠀⠼⠉⠋⠀⠷⠀⠠⠝⠑⠏⠁⠇⠄⠎⠀⠀</w:t>
      </w:r>
    </w:p>
    <w:p w14:paraId="5E93C0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⠛⠀⠲⠞⠗⠊⠉⠞⠎⠲⠀⠠⠮⠀⠠⠠⠥⠝⠉⠞⠀⠁⠇⠀⠓⠁⠎⠀⠀⠀</w:t>
      </w:r>
    </w:p>
    <w:p w14:paraId="655C93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⠏⠗⠕⠛⠗⠁⠍⠍⠑⠎⠸⠌⠏⠗⠕⠚⠑⠉⠞⠎⠂⠀⠀⠀⠀⠀</w:t>
      </w:r>
    </w:p>
    <w:p w14:paraId="2BA65F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⠍⠑⠡⠁⠝⠊⠎⠍⠎⠂⠀⠯⠀⠐⠏⠝⠻⠩⠊⠏⠎</w:t>
      </w:r>
    </w:p>
    <w:p w14:paraId="28BBBD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⠁⠀⠺⠊⠙⠑⠀⠗⠁⠝⠛⠑⠀⠷⠀⠌⠁⠅⠑⠓⠕⠇⠙⠻⠎⠂⠀⠀⠀⠀</w:t>
      </w:r>
    </w:p>
    <w:p w14:paraId="45658B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⠁⠇⠇⠀⠇⠑⠧⠑⠇⠎⠀⠷⠀⠛⠕⠧⠻⠝⠰⠞⠲⠀⠠⠵⠀</w:t>
      </w:r>
    </w:p>
    <w:p w14:paraId="63B881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⠉⠗⠊⠎⠊⠎⠀⠗⠑⠟⠥⠊⠗⠑⠎⠀⠊⠍⠍⠀⠗⠕⠇⠇⠤⠳⠀⠷⠮⠀</w:t>
      </w:r>
    </w:p>
    <w:p w14:paraId="3845C5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⠧⠢⠰⠝⠎⠂⠀⠮⠀⠠⠠⠥⠝⠉⠞⠀⠓⠁⠎⠀⠁⠇⠗⠀⠌⠜⠞⠫⠀</w:t>
      </w:r>
    </w:p>
    <w:p w14:paraId="67B418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⠍⠕⠃⠊⠇⠊⠵⠑⠀⠭⠎⠀⠌⠁⠋⠋⠀⠯⠀⠥⠞⠊⠇⠊⠵⠑⠀⠀⠀</w:t>
      </w:r>
    </w:p>
    <w:p w14:paraId="031622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⠍⠑⠡⠁⠝⠊⠎⠍⠎⠂⠀⠀⠀⠀⠀⠀⠀⠀⠀⠀⠀⠀⠀⠀⠀⠀</w:t>
      </w:r>
    </w:p>
    <w:p w14:paraId="033C86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⠎⠸⠌⠏⠗⠕⠚⠑⠉⠞⠎⠀⠯⠀⠐⠏⠝⠻⠩⠊⠏⠎⠀</w:t>
      </w:r>
    </w:p>
    <w:p w14:paraId="4402FB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⠊⠍⠏⠇⠑⠰⠞⠀⠮⠀⠠⠋⠗⠁⠍⠑⠐⠺⠀⠀⠀⠀⠀⠀⠀⠀⠀⠀⠀</w:t>
      </w:r>
    </w:p>
    <w:p w14:paraId="417C64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⠛⠓</w:t>
      </w:r>
    </w:p>
    <w:p w14:paraId="5C3A383D" w14:textId="77777777" w:rsidR="00490927" w:rsidRDefault="00490927">
      <w:pPr>
        <w:ind w:left="1440"/>
      </w:pPr>
    </w:p>
    <w:p w14:paraId="408C5434" w14:textId="77777777" w:rsidR="00490927" w:rsidRDefault="00490927">
      <w:pPr>
        <w:ind w:left="1440"/>
      </w:pPr>
    </w:p>
    <w:p w14:paraId="628712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⠲⠀⠀⠀⠀⠀⠀⠀⠀⠀⠀⠀⠀⠀⠀⠀⠀⠀⠀⠀⠀⠀</w:t>
      </w:r>
    </w:p>
    <w:p w14:paraId="72E825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⠉⠲⠀⠠⠠⠗⠑⠎⠳⠗⠉⠑⠀⠠⠠⠍⠕⠃⠊⠇⠊⠵⠁⠰⠝⠀⠀</w:t>
      </w:r>
    </w:p>
    <w:p w14:paraId="4EF364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⠇⠊⠣⠞⠀⠷⠮⠀⠍⠁⠛⠝⠊⠞⠥⠙⠑⠀⠷⠮⠀⠝⠑⠫⠎⠀⠯</w:t>
      </w:r>
    </w:p>
    <w:p w14:paraId="6A6C53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⠥⠗⠛⠢⠉⠽⠀⠷⠮⠀⠗⠑⠎⠏⠕⠝⠎⠑⠀⠍⠂⠎⠥⠗⠑⠎⠂⠀⠮⠀</w:t>
      </w:r>
    </w:p>
    <w:p w14:paraId="58D94D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⠎⠽⠌⠑⠍⠀⠠⠔⠀⠠⠝⠑⠏⠁⠇⠀⠀⠀</w:t>
      </w:r>
    </w:p>
    <w:p w14:paraId="23756A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⠀⠁⠇⠗⠀⠌⠜⠞⠫⠀⠗⠑⠤⠏⠥⠗⠏⠕⠎⠬⠀⠑⠭⠊⠌⠬⠀⠀⠀</w:t>
      </w:r>
    </w:p>
    <w:p w14:paraId="6A8505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⠎⠀⠯⠀⠃⠥⠙⠛⠑⠞⠎⠀⠯⠀⠍⠁⠅⠬⠀⠀⠀⠀⠀</w:t>
      </w:r>
    </w:p>
    <w:p w14:paraId="0C274F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⠚⠥⠌⠰⠞⠎⠀⠞⠕⠀⠎⠥⠏⠏⠕⠗⠞⠀⠮⠀⠀⠀⠀⠀⠀⠀⠀⠀⠀⠀</w:t>
      </w:r>
    </w:p>
    <w:p w14:paraId="5B1927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⠷⠮⠀⠎⠕⠉⠊⠕⠤⠑⠉⠕⠝⠕⠍⠊⠉⠀⠀⠀</w:t>
      </w:r>
    </w:p>
    <w:p w14:paraId="6F0438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⠲⠀⠠⠮⠀⠠⠥⠝⠊⠞⠫⠀⠠⠝⠁⠰⠝⠎⠀⠀⠀⠀⠀⠀</w:t>
      </w:r>
    </w:p>
    <w:p w14:paraId="0FFFA1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⠊⠑⠎⠀⠺⠀⠒⠎⠥⠇⠞⠀⠸⠮⠀⠛⠕⠧⠻⠝⠰⠞⠀⠀⠀⠀⠀⠀</w:t>
      </w:r>
    </w:p>
    <w:p w14:paraId="5CEC95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⠻⠐⠏⠎⠂⠀⠙⠑⠧⠑⠇⠕⠏⠰⠞⠀⠐⠏⠝⠻⠎⠂⠀⠯⠀⠀⠀⠀⠀</w:t>
      </w:r>
    </w:p>
    <w:p w14:paraId="7B2D07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⠬⠀⠐⠏⠝⠻⠎⠀⠵⠀⠗⠑⠟⠥⠊⠗⠫⠲⠠⠮⠀⠀⠀⠀⠀</w:t>
      </w:r>
    </w:p>
    <w:p w14:paraId="099247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⠛⠝⠊⠞⠥⠙⠑⠀⠷⠮⠀⠉⠗⠊⠎⠊⠎⠀⠺⠀⠗⠑⠟⠥⠊⠗⠑⠀⠍⠀</w:t>
      </w:r>
    </w:p>
    <w:p w14:paraId="4BD494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⠎⠀⠞⠕⠀⠋⠁⠉⠑⠀⠮⠀⠙⠊⠖⠊⠉⠥⠇⠞⠀⠀⠀⠀⠀</w:t>
      </w:r>
    </w:p>
    <w:p w14:paraId="355E99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⠆⠀⠯⠀⠗⠑⠤⠏⠥⠗⠏⠕⠎⠬⠀⠷⠀⠮⠀⠑⠭⠊⠌⠬</w:t>
      </w:r>
    </w:p>
    <w:p w14:paraId="09273F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⠙⠛⠑⠞⠎⠀⠺⠀⠝⠀⠆⠀⠢⠳⠣⠲⠀⠠⠐⠮⠿⠑⠂⠀⠮⠀⠀⠀⠀⠀</w:t>
      </w:r>
    </w:p>
    <w:p w14:paraId="41BABC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⠧⠢⠰⠝⠎⠀⠊⠙⠢⠞⠊⠋⠊⠫⠀⠠⠔⠀⠮⠀⠠⠋⠗⠁⠍⠑⠐⠺⠀</w:t>
      </w:r>
    </w:p>
    <w:p w14:paraId="33E064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⠋⠔⠨⠑⠙⠀⠐⠹⠀⠍⠥⠇⠞⠊⠏⠇⠑⠀⠡⠁⠝⠝⠑⠇⠎⠂⠀⠀</w:t>
      </w:r>
    </w:p>
    <w:p w14:paraId="428B0F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⠮⠀⠛⠕⠧⠻⠝⠰⠞⠄⠎⠀⠪⠝⠀⠃⠥⠙⠛⠑⠞⠎⠂⠀⠀</w:t>
      </w:r>
    </w:p>
    <w:p w14:paraId="6BCBC8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⠍⠑⠌⠊⠉⠀⠗⠑⠎⠳⠗⠉⠑⠎⠂⠀⠮⠀⠏⠗⠊⠧⠁⠞⠑⠀⠀⠀⠀⠀</w:t>
      </w:r>
    </w:p>
    <w:p w14:paraId="03E7CF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⠂⠀⠧⠻⠞⠊⠉⠁⠇⠀⠋⠥⠝⠙⠎⠀⠯⠀⠮⠀⠠⠥⠝⠊⠞⠫</w:t>
      </w:r>
    </w:p>
    <w:p w14:paraId="6F1497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⠠⠙⠑⠧⠑⠇⠕⠏⠰⠞⠀⠠⠎⠽⠌⠑⠍⠄⠎⠀⠑⠭⠊⠌⠬</w:t>
      </w:r>
    </w:p>
    <w:p w14:paraId="040F43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⠝⠙⠎⠲⠠⠘⠮⠀⠠⠔⠉⠇⠥⠙⠑⠀⠮⠀⠠⠎⠑⠉⠗⠑⠞⠜⠽⠤⠀⠀</w:t>
      </w:r>
    </w:p>
    <w:p w14:paraId="58968A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⠢⠻⠁⠇⠄⠎⠀⠝⠑⠺⠀⠠⠠⠉⠕⠧⠊⠙⠤⠼⠁⠊⠀⠀⠀⠀⠀⠀⠀⠀</w:t>
      </w:r>
    </w:p>
    <w:p w14:paraId="224129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⠍⠥⠇⠞⠊⠤⠀⠀⠀⠀</w:t>
      </w:r>
    </w:p>
    <w:p w14:paraId="38D8BB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⠐⠏⠝⠻⠀⠠⠞⠗⠥⠌⠀⠠⠋⠥⠝⠙⠂⠀⠱⠀⠊⠎⠀⠔⠞⠢⠙⠫⠀⠞⠕</w:t>
      </w:r>
    </w:p>
    <w:p w14:paraId="6D9F92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⠀⠗⠑⠎⠳⠗⠉⠑⠎⠀⠿⠀⠍⠥⠊⠞⠇⠤⠀⠀⠀⠀⠀⠀⠀⠀</w:t>
      </w:r>
    </w:p>
    <w:p w14:paraId="1DD42F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⠛⠊</w:t>
      </w:r>
    </w:p>
    <w:p w14:paraId="703E14AB" w14:textId="77777777" w:rsidR="00490927" w:rsidRDefault="00490927">
      <w:pPr>
        <w:ind w:left="1440"/>
      </w:pPr>
    </w:p>
    <w:p w14:paraId="18ABD1F8" w14:textId="77777777" w:rsidR="00490927" w:rsidRDefault="00490927">
      <w:pPr>
        <w:ind w:left="1440"/>
      </w:pPr>
    </w:p>
    <w:p w14:paraId="12A2D5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⠽⠸⠌⠚⠕⠇⠝⠞⠀⠏⠗⠕⠛⠗⠁⠍⠍⠬⠀⠀⠀⠀⠀⠀⠀⠀⠀⠀</w:t>
      </w:r>
    </w:p>
    <w:p w14:paraId="0BEB81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⠎⠆⠀⠁⠛⠢⠉⠽⠤⠎⠏⠑⠉⠊⠋⠊⠉⠀⠀⠀⠀⠀⠀⠀</w:t>
      </w:r>
    </w:p>
    <w:p w14:paraId="64D69B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⠤⠍⠕⠃⠊⠇⠊⠵⠁⠰⠝⠀⠑⠋⠿⠞⠎⠀⠀⠀⠀⠀⠀⠀⠀</w:t>
      </w:r>
    </w:p>
    <w:p w14:paraId="18119E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⠫⠀⠜⠨⠙⠀⠁⠛⠢⠉⠽⠀⠁⠏⠏⠂⠇⠎⠀⠀⠀⠀⠀⠀⠀</w:t>
      </w:r>
    </w:p>
    <w:p w14:paraId="76F8F0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⠠⠞⠗⠥⠌⠀⠠⠋⠥⠝⠙⠀⠠⠔⠊⠞⠊⠁⠞⠊⠧⠑⠎⠆⠀⠀⠀⠀⠀⠀</w:t>
      </w:r>
    </w:p>
    <w:p w14:paraId="472F64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⠤⠎⠏⠕⠝⠎⠕⠗⠫⠀⠉⠨⠞⠗⠽⠤⠇⠑⠧⠑⠇⠀⠀⠀⠀</w:t>
      </w:r>
    </w:p>
    <w:p w14:paraId="002887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⠂⠇⠎⠆⠀⠠⠠⠥⠝⠉⠞⠤⠎⠏⠕⠝⠎⠕⠗⠫⠀⠉⠨⠞⠗⠽⠀⠀⠀</w:t>
      </w:r>
    </w:p>
    <w:p w14:paraId="2DE391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⠀⠏⠕⠕⠇⠫⠀⠋⠥⠝⠙⠎⠆⠀⠯⠀⠠⠠⠗⠉⠕⠤⠀⠀⠀⠀⠀</w:t>
      </w:r>
    </w:p>
    <w:p w14:paraId="0E5B08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⠫⠀⠠⠍⠥⠇⠞⠊⠤⠠⠞⠗⠥⠌⠀⠠⠋⠥⠝⠙⠎⠲⠀⠀⠀⠀⠀</w:t>
      </w:r>
    </w:p>
    <w:p w14:paraId="5552D3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⠙⠲⠀⠠⠠⠐⠏⠝⠻⠩⠊⠏⠀⠠⠠⠾⠀⠠⠠⠉⠊⠧⠊⠇⠀⠀⠀</w:t>
      </w:r>
    </w:p>
    <w:p w14:paraId="657A01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⠕⠉⠊⠑⠞⠽⠀⠠⠠⠕⠗⠛⠁⠝⠊⠵⠁⠰⠝⠎⠀⠠⠠⠯⠀⠠⠠⠮⠀</w:t>
      </w:r>
    </w:p>
    <w:p w14:paraId="1499C4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⠊⠧⠁⠞⠑⠀⠠⠠⠎⠑⠉⠞⠕⠗⠀⠀⠀⠀⠀⠀⠀⠀⠀⠀⠀⠀⠀⠀</w:t>
      </w:r>
    </w:p>
    <w:p w14:paraId="6A09CE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⠀⠠⠝⠑⠏⠁⠇⠂⠀⠉⠊⠧⠊⠇⠀⠎⠕⠉⠊⠑⠞⠽⠀⠀⠀⠀⠀⠀</w:t>
      </w:r>
    </w:p>
    <w:p w14:paraId="154967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⠁⠰⠝⠎⠀⠯⠀⠮⠀⠏⠗⠊⠧⠁⠞⠑⠀⠎⠑⠉⠞⠕⠗⠀⠓</w:t>
      </w:r>
    </w:p>
    <w:p w14:paraId="3C0753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⠽⠫⠀⠁⠀⠎⠊⠛⠝⠊⠋⠊⠉⠁⠝⠞⠀⠗⠕⠇⠑⠀⠔⠀⠏⠂⠉⠑⠤</w:t>
      </w:r>
    </w:p>
    <w:p w14:paraId="0028C8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⠂⠀⠓⠥⠍⠁⠝⠊⠞⠜⠊⠁⠝⠀⠗⠑⠎⠏⠕⠝⠎⠑⠂⠀⠛⠙</w:t>
      </w:r>
    </w:p>
    <w:p w14:paraId="37A995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⠨⠑⠂⠀⠯⠀⠙⠑⠧⠑⠇⠕⠏⠰⠞⠀⠉⠕⠕⠏⠻⠁⠰⠝⠲⠀⠀</w:t>
      </w:r>
    </w:p>
    <w:p w14:paraId="7FD5B1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⠮⠀⠀⠀⠀⠀⠀⠀⠀⠀⠀⠀⠀⠀⠀⠀⠀⠀⠀⠀⠀⠀⠀⠀⠀⠀⠀⠀⠀⠀⠀</w:t>
      </w:r>
    </w:p>
    <w:p w14:paraId="43F6AB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⠊⠞⠫⠀⠠⠝⠁⠰⠝⠎⠀⠔⠀⠠⠝⠑⠏⠁⠇⠀⠺⠀⠀⠀⠀⠀⠀</w:t>
      </w:r>
    </w:p>
    <w:p w14:paraId="692A7E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⠇⠕⠗⠑⠀⠐⠏⠝⠻⠩⠊⠏⠎⠀⠾⠀⠮⠀⠏⠗⠊⠧⠁⠞⠑⠀⠀⠀⠀</w:t>
      </w:r>
    </w:p>
    <w:p w14:paraId="1E4839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⠂⠀⠉⠊⠧⠊⠇⠀⠎⠕⠉⠊⠑⠞⠽⠀⠀⠀⠀⠀⠀⠀⠀⠀⠀⠀</w:t>
      </w:r>
    </w:p>
    <w:p w14:paraId="53CE31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⠁⠰⠝⠎⠂⠀⠠⠔⠉⠇⠥⠙⠬⠀⠠⠠⠝⠛⠕⠎⠂⠀⠀⠀⠀</w:t>
      </w:r>
    </w:p>
    <w:p w14:paraId="283E9D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⠃⠠⠕⠎⠀⠯⠀⠕⠗⠛⠁⠝⠊⠵⠁⠰⠝⠎⠀⠷⠀⠀⠀⠀⠀⠀⠀⠀⠀</w:t>
      </w:r>
    </w:p>
    <w:p w14:paraId="053660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⠙⠧⠁⠝⠞⠁⠛⠫⠀⠛⠗⠳⠏⠎⠀⠠⠔⠀⠠⠊⠍⠏⠇⠑⠰⠞⠁⠰⠝⠲</w:t>
      </w:r>
    </w:p>
    <w:p w14:paraId="120FF7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⠥⠝⠊⠞⠫⠀⠠⠝⠁⠰⠝⠎⠀⠁⠛⠢⠉⠊⠑⠎⠀⠺⠀⠀⠀⠀</w:t>
      </w:r>
    </w:p>
    <w:p w14:paraId="099F00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⠵⠑⠀⠮⠀⠐⠏⠝⠻⠩⠊⠏⠀⠾⠀⠮⠀⠀⠀⠀⠀⠀⠀⠀</w:t>
      </w:r>
    </w:p>
    <w:p w14:paraId="33DA3A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⠁⠰⠝⠎⠀⠷⠀⠒⠉⠻⠝⠫⠀⠛⠗⠳⠏⠎⠀⠠⠔⠀⠀⠀⠀</w:t>
      </w:r>
    </w:p>
    <w:p w14:paraId="55FA55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⠂⠀⠆⠉⠀⠘⠮⠀⠉⠀⠃⠗⠬⠀⠁⠛⠢⠉⠽⠂⠀</w:t>
      </w:r>
    </w:p>
    <w:p w14:paraId="7FB9EF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⠓⠚</w:t>
      </w:r>
    </w:p>
    <w:p w14:paraId="1B20997B" w14:textId="77777777" w:rsidR="00490927" w:rsidRDefault="00490927">
      <w:pPr>
        <w:ind w:left="1440"/>
      </w:pPr>
    </w:p>
    <w:p w14:paraId="4CACBD4E" w14:textId="77777777" w:rsidR="00490927" w:rsidRDefault="00490927">
      <w:pPr>
        <w:ind w:left="1440"/>
      </w:pPr>
    </w:p>
    <w:p w14:paraId="19E726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⠕⠊⠉⠑⠀⠯⠀⠗⠑⠏⠗⠑⠎⠢⠞⠁⠰⠝⠲⠀⠠⠿⠀⠑⠭⠁⠍⠏⠇⠑⠂</w:t>
      </w:r>
    </w:p>
    <w:p w14:paraId="53CE8C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⠊⠧⠊⠇⠀⠎⠕⠉⠊⠑⠞⠽⠀⠕⠗⠀⠠⠠⠝⠛⠠⠕⠎⠀⠋⠀⠀⠀⠀⠀⠀</w:t>
      </w:r>
    </w:p>
    <w:p w14:paraId="35E188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⠁⠇⠊⠞⠎⠀⠯⠀⠺⠕⠍⠢⠀⠺⠀⠆⠀⠏⠗⠊⠕⠗⠊⠞⠊⠵⠫⠀⠿⠀</w:t>
      </w:r>
    </w:p>
    <w:p w14:paraId="282C52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⠁⠉⠞⠊⠧⠊⠞⠊⠑⠎⠀⠞⠜⠛⠑⠞⠫⠀⠞⠕⠀⠮⠍⠲⠀⠠⠮⠀⠀⠀</w:t>
      </w:r>
    </w:p>
    <w:p w14:paraId="476310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⠁⠛⠢⠉⠊⠑⠎⠂⠀⠓⠪⠐⠑⠂⠀⠺⠀⠀</w:t>
      </w:r>
    </w:p>
    <w:p w14:paraId="3E74C7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⠑⠀⠞⠀⠘⠮⠀⠐⠏⠝⠻⠩⠊⠏⠎⠀⠯⠀⠢⠛⠁⠛⠑⠰⠞⠎⠀⠀</w:t>
      </w:r>
    </w:p>
    <w:p w14:paraId="21263E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⠉⠜⠗⠊⠫⠀⠳⠀⠾⠀⠮⠀⠌⠗⠁⠞⠑⠛⠊⠉⠀⠁⠙⠧⠊⠉⠑⠀⠷</w:t>
      </w:r>
    </w:p>
    <w:p w14:paraId="533728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⠑⠉⠞⠊⠧⠑⠀⠋⠫⠻⠁⠇⠂⠀⠏⠗⠕⠧⠔⠉⠊⠁⠇⠀⠯⠀⠀⠀</w:t>
      </w:r>
    </w:p>
    <w:p w14:paraId="061E9A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⠛⠕⠧⠻⠝⠰⠞⠎⠲⠀⠀⠀⠀⠀⠀⠀⠀⠀⠀⠀⠀⠀⠀⠀⠀⠀</w:t>
      </w:r>
    </w:p>
    <w:p w14:paraId="5F20D8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⠑⠲⠀⠠⠠⠐⠏⠝⠻⠩⠊⠏⠎⠀⠠⠠⠾⠀⠀⠀⠀⠀⠀⠀⠀⠀⠀</w:t>
      </w:r>
    </w:p>
    <w:p w14:paraId="0A1153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⠥⠇⠞⠊⠇⠁⠞⠻⠁⠇⠀⠠⠠⠯⠀⠠⠠⠃⠊⠇⠁⠞⠻⠁⠇⠀⠀⠀⠀</w:t>
      </w:r>
    </w:p>
    <w:p w14:paraId="55B539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⠕⠗⠛⠁⠝⠊⠵⠁⠰⠝⠎⠀⠀⠀⠀⠀⠀⠀⠀⠀⠀⠀⠀⠀⠀⠀⠀⠀⠀⠀</w:t>
      </w:r>
    </w:p>
    <w:p w14:paraId="245DEC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⠵⠀⠝⠕⠞⠫⠂⠀⠙⠑⠧⠑⠇⠕⠏⠰⠞⠀⠉⠕⠕⠏⠻⠁⠰⠝⠀⠀⠀</w:t>
      </w:r>
    </w:p>
    <w:p w14:paraId="423B3D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⠑⠎⠀⠞⠕⠀⠏⠇⠁⠽⠀⠁⠝⠀⠊⠍⠏⠕⠗⠞⠁⠝⠞⠀⠗⠕⠇⠑</w:t>
      </w:r>
    </w:p>
    <w:p w14:paraId="75ADF4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⠠⠝⠑⠏⠁⠇⠀⠯⠀⠓⠁⠎⠀⠒⠞⠔⠥⠫⠀⠞⠕⠀⠏⠇⠁⠽⠀⠁⠀⠀</w:t>
      </w:r>
    </w:p>
    <w:p w14:paraId="2D8F52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⠗⠕⠇⠑⠀⠔⠀⠮⠀⠠⠠⠉⠕⠧⠊⠙⠤⠼⠁⠊</w:t>
      </w:r>
    </w:p>
    <w:p w14:paraId="6E5557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⠯⠀⠗⠑⠉⠕⠧⠻⠽⠲⠀⠠⠔⠞⠻⠝⠁⠰⠝⠁⠇⠀⠀</w:t>
      </w:r>
    </w:p>
    <w:p w14:paraId="5B0F4E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⠊⠁⠇⠀⠔⠌⠊⠞⠥⠰⠝⠎⠀⠐⠣⠠⠠⠊⠋⠠⠊⠎⠐⠜⠀⠜⠑</w:t>
      </w:r>
    </w:p>
    <w:p w14:paraId="7532E4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⠍⠁⠚⠕⠗⠀⠎⠳⠗⠉⠑⠀⠷⠀⠎⠥⠏⠏⠕⠗⠞⠲⠀⠠⠿⠀⠀⠀⠀⠀</w:t>
      </w:r>
    </w:p>
    <w:p w14:paraId="3C6871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⠁⠍⠏⠇⠑⠂⠀⠮⠀⠠⠠⠊⠍⠋⠀⠓⠁⠎⠀⠲⠃⠥⠗⠎⠫⠀⠀⠀⠀⠀</w:t>
      </w:r>
    </w:p>
    <w:p w14:paraId="0DE2D5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⠈⠎⠼⠃⠁⠙⠀⠍⠊⠇⠇⠊⠕⠝⠀⠔⠀⠑⠍⠻⠛⠢⠉⠽⠀⠀⠀⠀⠀⠀⠀⠀</w:t>
      </w:r>
    </w:p>
    <w:p w14:paraId="5227B4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⠬⠲⠠⠮⠀⠠⠸⠺⠀⠠⠃⠁⠝⠅⠀⠓⠁⠎⠀⠏⠗⠕⠧⠊⠙⠫⠀</w:t>
      </w:r>
    </w:p>
    <w:p w14:paraId="58352B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⠈⠎⠼⠃⠊⠀⠍⠊⠇⠇⠊⠕⠝⠀⠿⠀⠑⠍⠻⠛⠢⠉⠽⠀⠗⠑⠎⠏⠕⠝⠎⠑</w:t>
      </w:r>
    </w:p>
    <w:p w14:paraId="0AD3AA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⠁⠀⠇⠜⠛⠻⠀⠍⠫⠊⠥⠍⠀⠞⠕⠀⠇⠰⠛⠤⠞⠻⠍⠀⠀⠀⠀⠀⠀⠀</w:t>
      </w:r>
    </w:p>
    <w:p w14:paraId="7552A6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⠏⠁⠉⠅⠁⠛⠑⠀⠆⠬⠀⠝⠑⠛⠕⠞⠊⠁⠞⠫⠲⠀⠠⠮</w:t>
      </w:r>
    </w:p>
    <w:p w14:paraId="7EBD6A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⠇⠁⠝⠀⠠⠙⠑⠧⠑⠇⠕⠏⠰⠞⠀⠠⠃⠁⠝⠅⠀⠀⠀⠀⠀⠀⠀⠀⠀</w:t>
      </w:r>
    </w:p>
    <w:p w14:paraId="43A507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⠁⠙⠃⠐⠜⠀⠏⠗⠕⠧⠊⠙⠫⠀⠁⠝⠀⠑⠍⠻⠛⠢⠉⠽⠀⠀⠀⠀</w:t>
      </w:r>
    </w:p>
    <w:p w14:paraId="2D0BBB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⠁⠝⠞⠀⠿⠀⠍⠫⠊⠉⠁⠇⠀⠎⠥⠏⠏⠇⠊⠑⠎⠲⠀⠀⠀⠀⠀⠀⠀⠀</w:t>
      </w:r>
    </w:p>
    <w:p w14:paraId="36160F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⠓⠁</w:t>
      </w:r>
    </w:p>
    <w:p w14:paraId="074AF13C" w14:textId="77777777" w:rsidR="00490927" w:rsidRDefault="00490927">
      <w:pPr>
        <w:ind w:left="1440"/>
      </w:pPr>
    </w:p>
    <w:p w14:paraId="61154A09" w14:textId="77777777" w:rsidR="00490927" w:rsidRDefault="00490927">
      <w:pPr>
        <w:ind w:left="1440"/>
      </w:pPr>
    </w:p>
    <w:p w14:paraId="08C620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⠊⠇⠁⠞⠻⠁⠇⠀⠯⠀⠍⠥⠇⠞⠊⠇⠁⠞⠻⠁⠇⠀⠐⠏⠝⠻⠎⠂⠀⠀</w:t>
      </w:r>
    </w:p>
    <w:p w14:paraId="33E510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⠮⠀⠠⠠⠑⠥⠂⠀⠠⠠⠥⠎⠁⠊⠙⠂⠀⠠⠠⠙⠋⠊⠙⠂⠀</w:t>
      </w:r>
    </w:p>
    <w:p w14:paraId="75BD52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⠉⠀⠓⠀⠏⠗⠕⠧⠊⠙⠫⠀⠁⠙⠙⠊⠰⠝⠁⠇⠀⠀⠀⠀⠀⠀⠀</w:t>
      </w:r>
    </w:p>
    <w:p w14:paraId="7B1E64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⠬⠂⠀⠱⠊⠇⠑⠀⠕⠮⠗⠎⠀⠓⠀⠙⠊⠗⠑⠉⠞⠇⠽⠀⠀⠀⠀</w:t>
      </w:r>
    </w:p>
    <w:p w14:paraId="580D0C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⠑⠎⠎⠢⠞⠊⠁⠇⠀⠓⠂⠇⠹⠀⠀⠀⠀⠀⠀⠀⠀⠀⠀⠀</w:t>
      </w:r>
    </w:p>
    <w:p w14:paraId="0796D5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⠇⠊⠑⠎⠲⠠⠮⠀⠠⠥⠝⠊⠞⠫⠀⠠⠝⠁⠰⠝⠎⠀⠺⠀⠀⠀⠀⠀</w:t>
      </w:r>
    </w:p>
    <w:p w14:paraId="4085CF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⠗⠮⠗⠀⠌⠗⠢⠛⠮⠝⠀⠕⠝⠛⠕⠬⠀⠐⠏⠝⠻⠩⠊⠏⠎⠀⠾⠀⠀⠀</w:t>
      </w:r>
    </w:p>
    <w:p w14:paraId="688756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⠇⠁⠞⠻⠁⠇⠀⠙⠑⠧⠑⠇⠕⠏⠰⠞⠀⠃⠁⠝⠅⠎⠀⠀⠀⠀⠀</w:t>
      </w:r>
    </w:p>
    <w:p w14:paraId="2B1203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⠍⠙⠠⠃⠎⠐⠜⠂⠀⠠⠠⠊⠋⠠⠊⠎⠂⠀⠯⠀⠃⠊⠇⠁⠞⠻⠁⠇</w:t>
      </w:r>
    </w:p>
    <w:p w14:paraId="6D24B4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⠍⠥⠇⠞⠊⠤⠇⠁⠞⠻⠁⠇⠀⠙⠑⠧⠑⠇⠕⠏⠰⠞⠀⠐⠏⠝⠻⠎⠂⠀</w:t>
      </w:r>
    </w:p>
    <w:p w14:paraId="343C07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⠬⠀⠝⠀⠕⠝⠇⠽⠀⠞⠀⠍⠀⠗⠑⠎⠳⠗⠉⠑⠎⠀⠜⠑⠀⠀⠀⠀</w:t>
      </w:r>
    </w:p>
    <w:p w14:paraId="7DEC82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⠃⠊⠇⠊⠵⠫⠀⠃⠀⠞⠀⠑⠭⠊⠌⠬⠀⠗⠑⠎⠳⠗⠉⠑⠎⠀⠜⠑⠀⠀</w:t>
      </w:r>
    </w:p>
    <w:p w14:paraId="754B96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⠎⠫⠀⠑⠖⠑⠉⠞⠊⠧⠑⠇⠽⠂⠀⠿⠀⠁⠝⠀⠔⠉⠇⠥⠎⠊⠧⠑⠂⠀⠀</w:t>
      </w:r>
    </w:p>
    <w:p w14:paraId="6FCB1B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⠇⠑⠀⠯⠀⠛⠗⠑⠢⠀⠗⠑⠉⠕⠧⠻⠽⠲⠀⠀⠀⠀⠀⠀⠀</w:t>
      </w:r>
    </w:p>
    <w:p w14:paraId="5DDA6C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⠼⠋⠲⠎⠕⠥⠞⠓⠤⠠⠠⠎⠳⠹⠀⠠⠠⠯⠀⠀⠀⠀⠀⠀⠀⠀⠀</w:t>
      </w:r>
    </w:p>
    <w:p w14:paraId="1F7FCC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⠞⠗⠊⠁⠝⠛⠥⠇⠜⠀⠠⠠⠉⠕⠕⠏⠻⠁⠰⠝⠀⠀⠀⠀⠀⠀⠀⠀⠀⠀</w:t>
      </w:r>
    </w:p>
    <w:p w14:paraId="04D517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⠳⠹⠤⠠⠎⠳⠹⠀⠠⠉⠕⠕⠏⠻⠁⠰⠝⠀⠐⠣⠠⠠⠎⠎⠉⠐⠜⠀</w:t>
      </w:r>
    </w:p>
    <w:p w14:paraId="7E05A4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⠞⠗⠊⠁⠝⠛⠥⠇⠜⠀⠠⠉⠕⠕⠏⠻⠁⠰⠝⠀⠺⠀⠁⠇⠀⠆⠀⠀⠀</w:t>
      </w:r>
    </w:p>
    <w:p w14:paraId="398910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⠞⠁⠇⠀⠔⠀⠊⠍⠏⠇⠑⠰⠞⠬⠀⠮⠀⠠⠋⠗⠁⠍⠑⠐⠺⠲⠠⠮⠀⠀</w:t>
      </w:r>
    </w:p>
    <w:p w14:paraId="5A4037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⠕⠇⠑⠀⠷⠮⠀⠠⠎⠳⠹⠀⠔⠀⠎⠕⠉⠊⠕⠑⠉⠕⠝⠕⠍⠊⠉⠀⠀⠀⠀</w:t>
      </w:r>
    </w:p>
    <w:p w14:paraId="6CAB2A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⠿⠍⠁⠰⠝⠀⠓⠁⠎⠀⠩⠪⠝⠀⠢⠕⠗⠍⠳⠎⠀⠀⠀⠀⠀⠀⠀</w:t>
      </w:r>
    </w:p>
    <w:p w14:paraId="7D975D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⠞⠢⠞⠊⠁⠇⠂⠀⠍⠕⠌⠇⠽⠀⠙⠗⠊⠧⠢⠀⠃⠽⠀⠀⠀⠀⠀⠀⠀⠀</w:t>
      </w:r>
    </w:p>
    <w:p w14:paraId="32FD6B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⠊⠕⠝⠁⠇⠀⠞⠗⠁⠙⠑⠂⠀⠞⠳⠗⠊⠎⠍⠀⠯⠀⠀⠀⠀⠀⠀⠀⠀</w:t>
      </w:r>
    </w:p>
    <w:p w14:paraId="3F0B6D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⠉⠕⠕⠏⠻⠁⠰⠝⠲⠀⠠⠔⠀⠠⠝⠑⠏⠁⠇⠂⠀⠀</w:t>
      </w:r>
    </w:p>
    <w:p w14:paraId="346834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⠺⠕⠀⠷⠮⠀⠋⠊⠧⠑⠀⠇⠜⠛⠑⠌⠀⠙⠑⠧⠑⠇⠕⠏⠰⠞⠀⠀⠀⠀⠀</w:t>
      </w:r>
    </w:p>
    <w:p w14:paraId="1CA9AA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⠝⠻⠎⠀⠜⠑⠀⠭⠎⠀⠊⠍⠍⠀⠝⠑⠊⠣⠃⠳⠗⠎⠒⠀⠠⠡⠔⠁⠀⠯</w:t>
      </w:r>
    </w:p>
    <w:p w14:paraId="340A91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⠁⠲⠀⠠⠱⠊⠇⠑⠀⠮⠀⠋⠔⠁⠝⠉⠬⠀⠯⠀⠞⠑⠡⠝⠊⠉⠁⠇</w:t>
      </w:r>
    </w:p>
    <w:p w14:paraId="146C89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⠏⠗⠕⠧⠊⠙⠫⠀⠃⠽⠀⠎⠳⠮⠗⠝⠀⠐⠏⠝⠻⠎⠀⠀</w:t>
      </w:r>
    </w:p>
    <w:p w14:paraId="22F145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⠓⠃</w:t>
      </w:r>
    </w:p>
    <w:p w14:paraId="1CF1759C" w14:textId="77777777" w:rsidR="00490927" w:rsidRDefault="00490927">
      <w:pPr>
        <w:ind w:left="1440"/>
      </w:pPr>
    </w:p>
    <w:p w14:paraId="76399C43" w14:textId="77777777" w:rsidR="00490927" w:rsidRDefault="00490927">
      <w:pPr>
        <w:ind w:left="1440"/>
      </w:pPr>
    </w:p>
    <w:p w14:paraId="1B2CB8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⠎⠀⠠⠔⠉⠗⠫⠊⠃⠇⠽⠀⠧⠁⠇⠥⠁⠃⠇⠑⠂⠀⠎⠀⠞⠕⠕⠀⠊⠎</w:t>
      </w:r>
    </w:p>
    <w:p w14:paraId="1DA301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⠑⠻⠀⠇⠑⠜⠝⠬⠀⠯⠀⠗⠑⠛⠊⠕⠝⠁⠇⠀⠔⠞⠑⠛⠗⠁⠰⠝⠲⠀⠀</w:t>
      </w:r>
    </w:p>
    <w:p w14:paraId="117978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⠵⠀⠮⠀⠸⠺⠀⠋⠁⠉⠑⠎⠀⠮⠀⠠⠠⠉⠕⠧⠊⠙⠤⠼⠁⠊⠀⠀⠀⠀⠀</w:t>
      </w:r>
    </w:p>
    <w:p w14:paraId="7C0FB2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⠞⠛⠗⠂⠀⠐⠮⠀⠊⠎⠀⠁⠝⠀⠕⠏⠏⠕⠗⠞⠥⠝⠰⠽⠀</w:t>
      </w:r>
    </w:p>
    <w:p w14:paraId="014615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⠉⠨⠞⠗⠊⠑⠎⠀⠞⠕⠀⠇⠑⠜⠝⠀⠉⠕⠇⠇⠑⠉⠞⠊⠧⠑⠇⠽⠂⠀</w:t>
      </w:r>
    </w:p>
    <w:p w14:paraId="78B39F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1DED51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⠑⠊⠀⠀⠀⠀⠀⠀⠀⠀⠀⠀⠀</w:t>
      </w:r>
    </w:p>
    <w:p w14:paraId="346A87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⠉⠗⠀⠁⠇⠇⠀⠎⠑⠉⠞⠕⠗⠎⠀⠷⠀⠐⠺⠲⠀⠠⠮⠀⠀⠀⠀⠀⠀</w:t>
      </w:r>
    </w:p>
    <w:p w14:paraId="75E092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⠉⠁⠝⠀⠏⠇⠁⠽⠁⠀⠅⠑⠽⠀⠗⠕⠇⠑⠀</w:t>
      </w:r>
    </w:p>
    <w:p w14:paraId="436CD8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⠋⠁⠉⠊⠇⠊⠞⠁⠞⠬⠀⠎⠡⠀⠕⠏⠏⠕⠗⠞⠥⠝⠊⠞⠊⠑⠎⠀⠀</w:t>
      </w:r>
    </w:p>
    <w:p w14:paraId="41C252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⠩⠜⠑⠀⠠⠔⠝⠕⠧⠁⠞⠊⠧⠑⠀⠎⠕⠇⠥⠰⠝⠎⠂⠀⠀⠀⠀⠀⠀</w:t>
      </w:r>
    </w:p>
    <w:p w14:paraId="56E69B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⠎⠎⠕⠝⠎⠀⠇⠑⠜⠝⠫⠀⠯⠀⠃⠥⠊⠇⠙⠀⠉⠁⠏⠁⠉⠰⠽⠲⠀⠀</w:t>
      </w:r>
    </w:p>
    <w:p w14:paraId="67E5B6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⠛⠲⠀⠠⠠⠍⠕⠝⠊⠞⠕⠗⠬⠀⠠⠠⠯⠀⠠⠠⠗⠑⠏⠕⠗⠞⠬</w:t>
      </w:r>
    </w:p>
    <w:p w14:paraId="72967F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⠐⠏⠊⠉⠊⠏⠁⠞⠬⠀⠠⠥⠝⠊⠞⠫⠀⠠⠝⠁⠰⠝⠎⠀⠀⠀⠀</w:t>
      </w:r>
    </w:p>
    <w:p w14:paraId="12AAE9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⠊⠑⠎⠀⠺⠀⠆⠀⠗⠑⠎⠏⠕⠝⠎⠊⠃⠇⠑⠀⠿⠀⠀⠀⠀⠀⠀⠀</w:t>
      </w:r>
    </w:p>
    <w:p w14:paraId="41BA8B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⠀⠯⠀⠗⠑⠏⠕⠗⠞⠬⠀⠷⠀⠁⠉⠞⠊⠧⠊⠞⠊⠑⠎⠀</w:t>
      </w:r>
    </w:p>
    <w:p w14:paraId="2C87C0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⠊⠏⠥⠇⠁⠞⠫⠀⠠⠔⠀⠮⠀⠠⠋⠗⠁⠍⠑⠐⠺⠲⠠⠮⠀⠀⠀⠀⠀⠀⠀</w:t>
      </w:r>
    </w:p>
    <w:p w14:paraId="6EDE2A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⠊⠑⠎⠀⠺⠀⠗⠑⠏⠕⠗⠞⠀⠏⠻⠊⠕⠙⠊⠉⠁⠇⠇⠽⠀⠞⠕⠀</w:t>
      </w:r>
    </w:p>
    <w:p w14:paraId="5C1524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⠠⠚⠎⠉⠀⠐⠹⠀⠮⠀⠇⠂⠙⠎⠀⠷⠀⠠⠠⠏⠺⠠⠛⠎⠀⠵⠀⠀⠀</w:t>
      </w:r>
    </w:p>
    <w:p w14:paraId="323636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⠫⠀⠃⠽⠀⠮⠀⠍⠈⠯⠑⠛⠀⠵⠀⠗⠑⠟⠥⠊⠗⠫⠀⠯⠀⠀⠀</w:t>
      </w:r>
    </w:p>
    <w:p w14:paraId="64D93C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⠉⠲⠀⠠⠵⠀⠁⠝⠀⠠⠔⠞⠑⠛⠗⠁⠇⠀⠐⠏⠀⠷⠮⠀⠀⠀⠀⠀⠀⠀</w:t>
      </w:r>
    </w:p>
    <w:p w14:paraId="7CEA98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⠂⠀⠮⠀⠍⠕⠝⠊⠞⠕⠗⠬⠀⠯⠀⠀⠀⠀⠀⠀⠀</w:t>
      </w:r>
    </w:p>
    <w:p w14:paraId="4EF8D4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⠕⠗⠞⠬⠀⠺⠀⠆⠀⠙⠑⠎⠊⠛⠝⠫⠀⠞⠕⠀⠍⠁⠅⠑⠀⠮⠀⠀⠀</w:t>
      </w:r>
    </w:p>
    <w:p w14:paraId="3B0497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⠎⠽⠌⠑⠍⠀⠁⠒⠨⠞⠁⠃⠇⠑⠀⠿⠀⠀</w:t>
      </w:r>
    </w:p>
    <w:p w14:paraId="3A30B2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⠑⠎⠎⠀⠞⠪⠜⠙⠎⠀⠮⠀⠁⠝⠞⠊⠉⠊⠏⠁⠞⠫⠀⠀⠀⠀⠀</w:t>
      </w:r>
    </w:p>
    <w:p w14:paraId="7934AE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⠥⠇⠞⠎⠀⠯⠀⠏⠗⠕⠛⠗⠁⠍⠍⠬⠀⠏⠗⠔⠉⠊⠏⠇⠑⠎⠀⠀⠀</w:t>
      </w:r>
    </w:p>
    <w:p w14:paraId="75119A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⠊⠏⠥⠇⠁⠞⠫⠀⠯⠀⠁⠛⠗⠑⠫⠀⠠⠔⠀⠮⠀⠠⠋⠗⠁⠍⠑⠐⠺⠲⠀</w:t>
      </w:r>
    </w:p>
    <w:p w14:paraId="3F73FC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⠕⠗⠞⠬⠀⠺⠀⠠⠔⠉⠕⠗⠏⠕⠗⠁⠞⠑⠀⠒⠞⠗⠊⠃⠥⠰⠝⠎</w:t>
      </w:r>
    </w:p>
    <w:p w14:paraId="5FA9DE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⠓⠉</w:t>
      </w:r>
    </w:p>
    <w:p w14:paraId="12C65949" w14:textId="77777777" w:rsidR="00490927" w:rsidRDefault="00490927">
      <w:pPr>
        <w:ind w:left="1440"/>
      </w:pPr>
    </w:p>
    <w:p w14:paraId="5E5BF1A7" w14:textId="77777777" w:rsidR="00490927" w:rsidRDefault="00490927">
      <w:pPr>
        <w:ind w:left="1440"/>
      </w:pPr>
    </w:p>
    <w:p w14:paraId="08526C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⠋⠗⠁⠍⠑⠐⠺⠀⠓⠁⠎⠀⠍⠁⠙⠑⠀⠞⠕⠀⠮⠀⠀⠀⠀⠀⠀⠀⠀</w:t>
      </w:r>
    </w:p>
    <w:p w14:paraId="5D2BC6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⠷⠮⠀⠼⠃⠚⠉⠚⠀⠠⠁⠛⠢⠙⠁⠀⠿⠀⠀⠀</w:t>
      </w:r>
    </w:p>
    <w:p w14:paraId="73769C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⠌⠁⠔⠁⠃⠇⠑⠀⠠⠙⠑⠧⠑⠇⠕⠏⠰⠞⠂⠀⠛⠢⠙⠻⠀⠀⠀⠀⠀</w:t>
      </w:r>
    </w:p>
    <w:p w14:paraId="2866BD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⠁⠇⠰⠽⠂⠀⠯⠀⠗⠑⠉⠕⠍⠍⠢⠙⠁⠰⠝⠎⠀⠃⠽⠀⠀⠀⠀⠀⠀</w:t>
      </w:r>
    </w:p>
    <w:p w14:paraId="088920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⠓⠥⠍⠁⠝⠀⠐⠗⠎⠀⠀⠀⠀⠀⠀⠀⠀⠀</w:t>
      </w:r>
    </w:p>
    <w:p w14:paraId="0FA9D9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⠲⠀⠠⠐⠮⠀⠺⠀⠁⠇⠀⠆⠀⠎⠏⠑⠉⠊⠋⠊⠉⠀⠀</w:t>
      </w:r>
    </w:p>
    <w:p w14:paraId="021882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⠑⠰⠞⠀⠿⠀⠁⠛⠢⠉⠊⠑⠎⠀⠞⠕⠀⠍⠕⠝⠊⠞⠕⠗⠀⠯</w:t>
      </w:r>
    </w:p>
    <w:p w14:paraId="015CDC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⠕⠗⠞⠀⠓⠪⠀⠮⠀⠠⠋⠗⠁⠍⠑⠐⠺⠀⠠⠔⠞⠻⠧⠢⠰⠝⠎⠀⠀</w:t>
      </w:r>
    </w:p>
    <w:p w14:paraId="628FE1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⠂⠡⠀⠳⠀⠞⠕⠀⠘⠹⠀⠇⠑⠋⠞⠀⠋⠥⠗⠮⠌⠀⠆⠓⠀⠋⠌⠆⠀⠀⠀</w:t>
      </w:r>
    </w:p>
    <w:p w14:paraId="44DCBF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⠊⠃⠥⠞⠑⠀⠞⠕⠀⠮⠀⠗⠫⠥⠉⠰⠝⠀⠷⠀⠀⠀⠀⠀⠀⠀⠀⠀⠀</w:t>
      </w:r>
    </w:p>
    <w:p w14:paraId="63B42B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⠑⠟⠥⠁⠇⠊⠞⠊⠑⠎⠀⠯⠀⠲⠉⠗⠊⠍⠔⠁⠰⠝⠎⠆⠀⠜⠑⠀⠀⠀</w:t>
      </w:r>
    </w:p>
    <w:p w14:paraId="11E620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⠉⠇⠥⠎⠊⠧⠑⠂⠀⠐⠏⠊⠉⠊⠏⠁⠞⠕⠗⠽⠀⠯⠀⠀⠀⠀⠀⠀⠀⠀</w:t>
      </w:r>
    </w:p>
    <w:p w14:paraId="447872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⠜⠢⠞⠆⠀⠯⠀⠢⠁⠃⠇⠑⠀⠌⠁⠅⠑⠓⠕⠇⠙⠻⠎⠀⠞⠕</w:t>
      </w:r>
    </w:p>
    <w:p w14:paraId="5BDC39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⠇⠙⠀⠮⠀⠠⠥⠝⠊⠞⠫⠀⠠⠝⠁⠰⠝⠎⠀⠎⠽⠌⠑⠍⠀⠀⠀⠀⠀⠀</w:t>
      </w:r>
    </w:p>
    <w:p w14:paraId="2A92A3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⠨⠞⠁⠃⠇⠑⠀⠿⠀⠗⠑⠎⠥⠇⠞⠎⠲⠠⠮⠀⠍⠈⠯⠑⠛⠀⠺⠀⠀⠀</w:t>
      </w:r>
    </w:p>
    <w:p w14:paraId="56A097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⠞⠑⠡⠝⠊⠉⠁⠇⠀⠎⠥⠏⠏⠕⠗⠞⠀⠞⠕⠀⠀⠀⠀⠀</w:t>
      </w:r>
    </w:p>
    <w:p w14:paraId="69EF3C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⠀⠮⠀⠗⠑⠎⠥⠇⠞⠎⠀⠍⠁⠞⠗⠊⠭⠂⠀⠉⠗⠂⠞⠬⠀⠮</w:t>
      </w:r>
    </w:p>
    <w:p w14:paraId="19FB4D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⠀⠯⠀⠑⠧⠁⠇⠥⠁⠰⠝⠀⠏⠇⠁⠝⠀⠯⠀⠀⠀⠀⠀⠀</w:t>
      </w:r>
    </w:p>
    <w:p w14:paraId="58EA2A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⠧⠻⠎⠑⠑⠬⠀⠠⠭⠎⠀⠠⠊⠍⠏⠇⠑⠰⠞⠁⠰⠝⠲⠠⠮⠀⠀⠀⠀</w:t>
      </w:r>
    </w:p>
    <w:p w14:paraId="2A7A19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⠈⠯⠑⠛⠀⠺⠀⠁⠇⠀⠏⠗⠕⠧⠊⠙⠑⠀⠟⠥⠁⠇⠰⠽⠀⠀⠀⠀⠀⠀⠀</w:t>
      </w:r>
    </w:p>
    <w:p w14:paraId="2922C2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⠥⠗⠨⠑⠀⠯⠀⠞⠑⠡⠝⠊⠉⠁⠇⠀⠛⠥⠊⠙⠨⠑⠀⠕⠝⠀⠀⠀⠀</w:t>
      </w:r>
    </w:p>
    <w:p w14:paraId="357D6B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⠀⠯⠀⠑⠧⠁⠇⠥⠁⠰⠝⠀⠵⠀⠺⠑⠇⠇⠀⠵⠀⠀⠀⠀</w:t>
      </w:r>
    </w:p>
    <w:p w14:paraId="279A00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⠕⠗⠞⠬⠀⠕⠝⠀⠁⠉⠞⠊⠧⠊⠞⠊⠑⠎⠀⠵⠀⠯⠀⠱⠢⠀⠀⠀⠀</w:t>
      </w:r>
    </w:p>
    <w:p w14:paraId="5A04CC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⠫⠀⠯⠀⠝⠑⠉⠲⠀⠠⠁⠀⠞⠢⠞⠁⠞⠊⠧⠑⠀⠀⠀⠀⠀⠀</w:t>
      </w:r>
    </w:p>
    <w:p w14:paraId="052A3A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⠥⠇⠞⠎⠀⠋⠗⠁⠍⠑⠐⠺⠂⠀⠓⠊⠣⠇⠊⠣⠞⠬⠀⠀⠀⠀⠀⠀⠀</w:t>
      </w:r>
    </w:p>
    <w:p w14:paraId="4012A1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⠇⠕⠃⠁⠇⠤⠇⠑⠧⠑⠇⠀⠠⠔⠙⠊⠉⠁⠞⠕⠗⠎⠀⠐⠥⠀⠑⠁⠡⠀⠀</w:t>
      </w:r>
    </w:p>
    <w:p w14:paraId="25CF7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⠮⠀⠋⠊⠧⠑⠀⠠⠏⠊⠇⠇⠜⠎⠂⠀⠠⠊⠎⠀⠠⠔⠉⠇⠥⠙⠫⠀⠠⠔⠀</w:t>
      </w:r>
    </w:p>
    <w:p w14:paraId="241318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⠝⠝⠑⠭⠀⠼⠛⠲⠀⠀⠀⠀⠀⠀⠀⠀⠀⠀⠀⠀⠀⠀⠀⠀⠀⠀⠀⠀⠀⠀</w:t>
      </w:r>
    </w:p>
    <w:p w14:paraId="0B9900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⠓⠙</w:t>
      </w:r>
    </w:p>
    <w:p w14:paraId="07BA8147" w14:textId="77777777" w:rsidR="00490927" w:rsidRDefault="00490927">
      <w:pPr>
        <w:ind w:left="1440"/>
      </w:pPr>
    </w:p>
    <w:p w14:paraId="18FE3146" w14:textId="77777777" w:rsidR="00490927" w:rsidRDefault="00490927">
      <w:pPr>
        <w:ind w:left="1440"/>
      </w:pPr>
    </w:p>
    <w:p w14:paraId="6AB511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⠓⠲⠀⠠⠠⠗⠊⠎⠅⠀⠠⠠⠯⠀⠠⠠⠁⠎⠎⠥⠍⠏⠰⠝⠀⠀⠀</w:t>
      </w:r>
    </w:p>
    <w:p w14:paraId="3F7CFC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⠹⠀⠠⠋⠗⠁⠍⠑⠐⠺⠀⠓⠁⠎⠀⠃⠑⠢⠀⠙⠗⠁⠋⠞⠫⠀⠾⠔⠀</w:t>
      </w:r>
    </w:p>
    <w:p w14:paraId="38ECA0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⠕⠧⠻⠜⠡⠬⠀⠠⠐⠕⠀⠠⠠⠥⠝⠀⠁⠏⠏⠗⠕⠁⠡⠂⠀⠀⠀⠀⠀⠀</w:t>
      </w:r>
    </w:p>
    <w:p w14:paraId="68E317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⠕⠝⠀⠉⠕⠕⠏⠻⠁⠰⠝⠀⠯⠀⠉⠕⠇⠇⠁⠃⠕⠗⠁⠰⠝</w:t>
      </w:r>
    </w:p>
    <w:p w14:paraId="6B0090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⠍⠰⠛⠌⠀⠁⠇⠇⠀⠐⠏⠊⠉⠊⠏⠁⠞⠬⠀⠠⠥⠝⠊⠞⠫⠀⠀⠀⠀⠀⠀</w:t>
      </w:r>
    </w:p>
    <w:p w14:paraId="0FB92C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⠎⠀⠁⠛⠢⠉⠊⠑⠎⠀⠯⠀⠺⠀⠆⠀⠠⠊⠍⠏⠇⠑⠰⠞⠫⠀⠀</w:t>
      </w:r>
    </w:p>
    <w:p w14:paraId="4DF8BD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⠇⠽⠲⠠⠮⠀⠍⠕⠌⠀⠎⠊⠛⠝⠊⠋⠊⠉⠁⠝⠞⠀⠗⠊⠎⠅⠀⠉⠙⠀</w:t>
      </w:r>
    </w:p>
    <w:p w14:paraId="5A7FD3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⠮⠀⠺⠕⠗⠎⠢⠬⠀⠷⠀⠠⠠⠉⠕⠧⠊⠙⠤⠼⠁⠊⠀⠏⠯⠑⠍⠊⠉⠀</w:t>
      </w:r>
    </w:p>
    <w:p w14:paraId="74EC49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⠞⠥⠁⠰⠝⠀⠠⠔⠀⠠⠝⠑⠏⠁⠇⠂⠀⠗⠑⠎⠥⠇⠞⠬⠀⠠⠔⠀⠀⠀</w:t>
      </w:r>
    </w:p>
    <w:p w14:paraId="27C2A2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⠐⠑⠑⠀⠗⠑⠌⠗⠊⠉⠰⠝⠎⠀⠞⠕⠀⠌⠁⠋⠋⠀⠍⠕⠧⠑⠰⠞⠂⠀⠀</w:t>
      </w:r>
    </w:p>
    <w:p w14:paraId="70D153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⠊⠇⠰⠽⠀⠷⠀⠛⠙⠎⠀⠯⠀⠎⠻⠧⠊⠉⠑⠎⠂⠀⠀⠀⠀</w:t>
      </w:r>
    </w:p>
    <w:p w14:paraId="296FD0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⠮⠃⠽⠀⠓⠔⠙⠻⠬⠀⠏⠗⠕⠉⠥⠗⠑⠰⠞⠂⠀⠕⠝⠤⠛⠗⠨⠙⠀⠀⠀</w:t>
      </w:r>
    </w:p>
    <w:p w14:paraId="4194A2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⠷⠮⠀⠏⠗⠊⠕⠗⠰⠽⠀⠀⠀⠀⠀⠀⠀⠀⠀⠀</w:t>
      </w:r>
    </w:p>
    <w:p w14:paraId="7E31C3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⠁⠉⠗⠀⠁⠇⠇⠀⠏⠊⠇⠇⠜⠎⠲⠀⠠⠾⠀⠀⠀</w:t>
      </w:r>
    </w:p>
    <w:p w14:paraId="563834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⠎⠕⠕⠝⠀⠾⠙⠗⠁⠺⠁⠇⠀⠑⠭⠏⠑⠉⠞⠫⠀⠕⠝⠇⠽⠀⠠⠔⠀</w:t>
      </w:r>
    </w:p>
    <w:p w14:paraId="454A79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⠉⠞⠕⠃⠻⠂⠀⠐⠮⠀⠗⠑⠍⠁⠔⠎⠀⠁⠝⠀⠀⠀⠀⠀⠀⠀⠀⠀⠀⠀</w:t>
      </w:r>
    </w:p>
    <w:p w14:paraId="55294E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⠗⠊⠎⠅⠀⠋⠀⠋⠇⠕⠕⠙⠬⠀⠯⠀⠀⠀⠀⠀</w:t>
      </w:r>
    </w:p>
    <w:p w14:paraId="2CB1F7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⠯⠎⠇⠊⠙⠑⠎⠀⠗⠑⠎⠥⠇⠞⠬⠀⠋⠀⠓⠂⠧⠽⠀⠗⠁⠔⠎⠂⠀⠀⠀</w:t>
      </w:r>
    </w:p>
    <w:p w14:paraId="426061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⠹⠀⠠⠊⠍⠏⠁⠉⠞⠎⠀⠜⠑⠀⠍⠕⠌⠀⠇⠊⠅⠑⠇⠽⠀⠞⠕⠀⠆⠀</w:t>
      </w:r>
    </w:p>
    <w:p w14:paraId="067919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⠊⠵⠫⠀⠙⠥⠑⠀⠞⠕⠀⠮⠀⠝⠕⠗⠍⠁⠇⠀⠎⠂⠎⠕⠝⠁⠇</w:t>
      </w:r>
    </w:p>
    <w:p w14:paraId="6ED615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⠑⠉⠁⠌⠎⠲⠀⠠⠊⠍⠏⠇⠑⠰⠞⠁⠰⠝⠀⠷⠮⠀⠀⠀⠀⠀⠀⠀⠀⠀⠀</w:t>
      </w:r>
    </w:p>
    <w:p w14:paraId="2604DE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⠑⠎⠀⠠⠊⠙⠢⠞⠊⠋⠊⠫⠀⠁⠎⠎⠥⠍⠑⠎⠀⠀⠀⠀</w:t>
      </w:r>
    </w:p>
    <w:p w14:paraId="23C72B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⠐⠜⠀⠮⠀⠒⠞⠔⠥⠰⠽⠀⠷⠮⠀⠌⠁⠃⠇⠑⠀⠏⠕⠇⠊⠞⠊⠉⠁⠇</w:t>
      </w:r>
    </w:p>
    <w:p w14:paraId="2ADDCA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⠧⠊⠗⠕⠝⠰⠞⠂⠀⠎⠥⠏⠏⠕⠗⠞⠀⠯⠀⠏⠕⠇⠊⠞⠊⠉⠁⠇⠀⠺⠀</w:t>
      </w:r>
    </w:p>
    <w:p w14:paraId="19B1AF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⠠⠠⠉⠕⠧⠊⠙⠀⠎⠕⠉⠊⠕⠤⠑⠉⠕⠝⠕⠍⠊⠉⠀⠀⠀⠀⠀⠀⠀⠀</w:t>
      </w:r>
    </w:p>
    <w:p w14:paraId="50A9F8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⠆⠀⠠⠠⠊⠊⠐⠜⠀⠥⠝⠋⠥⠝⠙⠫⠀⠀⠀⠀⠀⠀⠀⠀</w:t>
      </w:r>
    </w:p>
    <w:p w14:paraId="23A33C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⠊⠁⠇⠀⠗⠑⠎⠳⠗⠉⠑⠎⠀⠺⠀⠆⠀⠍⠕⠃⠊⠇⠊⠵⠫⠀⠀</w:t>
      </w:r>
    </w:p>
    <w:p w14:paraId="485301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⠐⠞⠆⠀⠠⠠⠊⠊⠊⠐⠜⠀⠝⠕⠀⠇⠜⠛⠑⠤⠎⠉⠁⠇⠑⠀⠀⠀⠀</w:t>
      </w:r>
    </w:p>
    <w:p w14:paraId="335AA5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⠓⠑</w:t>
      </w:r>
    </w:p>
    <w:p w14:paraId="379AA81E" w14:textId="77777777" w:rsidR="00490927" w:rsidRDefault="00490927">
      <w:pPr>
        <w:ind w:left="1440"/>
      </w:pPr>
    </w:p>
    <w:p w14:paraId="433058A5" w14:textId="77777777" w:rsidR="00490927" w:rsidRDefault="00490927">
      <w:pPr>
        <w:ind w:left="1440"/>
      </w:pPr>
    </w:p>
    <w:p w14:paraId="30C592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⠊⠞⠜⠊⠁⠝⠀⠑⠍⠻⠛⠢⠉⠊⠑⠎⠀⠕⠒⠥⠗⠀⠙⠥⠑⠀⠀</w:t>
      </w:r>
    </w:p>
    <w:p w14:paraId="268A5E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⠝⠁⠞⠥⠗⠁⠇⠀⠕⠗⠀⠍⠁⠝⠍⠁⠙⠑⠀⠓⠁⠵⠜⠙⠎⠲⠀⠀⠀</w:t>
      </w:r>
    </w:p>
    <w:p w14:paraId="2547F1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⠞⠁⠃⠇⠑⠀⠼⠃⠒⠀⠠⠠⠃⠥⠙⠛⠑⠞⠀⠠⠠⠃⠗⠂⠅⠙⠪⠝</w:t>
      </w:r>
    </w:p>
    <w:p w14:paraId="540478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⠃⠽⠀⠠⠠⠏⠊⠇⠇⠜⠀⠐⠣⠠⠠⠔⠙⠊⠉⠁⠞⠊⠧⠑⠐⠜⠀⠀⠀⠀</w:t>
      </w:r>
    </w:p>
    <w:p w14:paraId="4A8216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⠞⠕⠞⠁⠇⠀⠠⠃⠥⠙⠛⠑⠞⠀⠠⠞⠕⠞⠁⠇⠀⠀</w:t>
      </w:r>
    </w:p>
    <w:p w14:paraId="7B95FA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⠝⠙⠫⠀⠠⠃⠥⠙⠛⠑⠞⠀⠐⠣⠨⠴⠐⠜⠀⠠⠞⠕⠞⠁⠇⠀⠀⠀⠀⠀</w:t>
      </w:r>
    </w:p>
    <w:p w14:paraId="43A57C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⠠⠃⠥⠙⠛⠑⠞⠀⠐⠣⠀⠀⠀⠀⠀⠀⠀⠀⠀⠀⠀⠀⠀</w:t>
      </w:r>
    </w:p>
    <w:p w14:paraId="3E9B21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⠠⠥⠎⠙⠐⠜⠀⠐⠣⠠⠠⠥⠎⠙⠐⠜⠀⠐⠣⠠⠠⠥⠎⠙⠐⠜⠀</w:t>
      </w:r>
    </w:p>
    <w:p w14:paraId="605285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⠁⠒⠀⠠⠓⠂⠇⠹⠀⠠⠋⠌⠀⠀⠀⠀⠀⠀⠀⠀⠀⠀</w:t>
      </w:r>
    </w:p>
    <w:p w14:paraId="58DCD2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⠃⠂⠑⠚⠙⠂⠙⠙⠑⠀⠼⠃⠙⠙⠂⠙⠙⠑⠀⠐⠣⠼⠁⠲⠁⠨⠴⠐⠜⠀</w:t>
      </w:r>
    </w:p>
    <w:p w14:paraId="2A8BB7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⠃⠂⠃⠋⠚⠂⠚⠚⠚⠀⠐⠣⠼⠊⠓⠲⠊⠨⠴⠐⠜⠀⠀⠀⠀⠀⠀⠀⠀⠀</w:t>
      </w:r>
    </w:p>
    <w:p w14:paraId="4D07C1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⠃⠒⠀⠠⠏⠗⠕⠞⠑⠉⠞⠬⠀⠠⠏⠀⠀⠀⠀⠀⠀⠀</w:t>
      </w:r>
    </w:p>
    <w:p w14:paraId="3DA4ED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⠉⠂⠋⠓⠑⠂⠚⠚⠚⠀⠼⠁⠑⠂⠉⠑⠑⠂⠚⠚⠚⠀⠀⠀⠀⠀⠀⠀⠀⠀</w:t>
      </w:r>
    </w:p>
    <w:p w14:paraId="7B4322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⠙⠑⠲⠋⠨⠴⠐⠜⠀⠼⠁⠓⠂⠉⠉⠚⠂⠚⠚⠚⠀⠀⠀⠀⠀⠀⠀⠀⠀</w:t>
      </w:r>
    </w:p>
    <w:p w14:paraId="59839A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⠑⠙⠲⠙⠨⠴⠐⠜⠀⠀⠀⠀⠀⠀⠀⠀⠀⠀⠀⠀⠀⠀⠀⠀⠀⠀⠀⠀⠀</w:t>
      </w:r>
    </w:p>
    <w:p w14:paraId="28C72A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⠉⠒⠀⠠⠑⠉⠕⠝⠕⠍⠊⠉⠀⠠⠗⠑⠎⠏⠕⠝⠎⠑</w:t>
      </w:r>
    </w:p>
    <w:p w14:paraId="7BC0C1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⠼⠙⠋⠂⠙⠚⠓⠂⠉⠋⠚⠀⠀⠀⠀⠀⠀⠀⠀⠀⠀</w:t>
      </w:r>
    </w:p>
    <w:p w14:paraId="2CBCCD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⠛⠂⠛⠃⠙⠂⠛⠋⠚⠀⠐⠣⠼⠉⠓⠲⠃⠨⠴⠐⠜⠀⠀⠀⠀⠀⠀⠀⠀⠀</w:t>
      </w:r>
    </w:p>
    <w:p w14:paraId="622E07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⠓⠂⠋⠓⠉⠂⠋⠚⠚⠀⠐⠣⠼⠋⠁⠲⠓⠨⠴⠐⠜⠀⠀⠀⠀⠀⠀⠀⠀⠀</w:t>
      </w:r>
    </w:p>
    <w:p w14:paraId="1ADD08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⠙⠒⠀⠠⠎⠕⠉⠊⠁⠇⠀⠠⠉⠕⠓⠑⠨⠝⠀⠯⠀⠀</w:t>
      </w:r>
    </w:p>
    <w:p w14:paraId="2C9333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⠰⠽⠀⠠⠗⠑⠎⠊⠇⠊⠰⠑⠀⠼⠁⠁⠂⠃⠛⠛⠂⠚⠚⠚⠀</w:t>
      </w:r>
    </w:p>
    <w:p w14:paraId="262E9F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⠂⠉⠃⠃⠂⠚⠚⠚⠀⠐⠣⠼⠃⠊⠲⠑⠨⠴⠐⠜⠀⠀⠀⠀⠀⠀⠀⠀⠀⠀</w:t>
      </w:r>
    </w:p>
    <w:p w14:paraId="65B9A4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⠂⠊⠑⠑⠂⠚⠚⠚⠀⠐⠣⠼⠛⠚⠲⠑⠨⠴⠐⠜⠀⠀⠀⠀⠀⠀⠀⠀⠀⠀</w:t>
      </w:r>
    </w:p>
    <w:p w14:paraId="1DD980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⠑⠒⠀⠠⠍⠁⠉⠗⠕⠑⠉⠕⠝⠕⠍⠊⠉⠀⠀⠀⠀⠀</w:t>
      </w:r>
    </w:p>
    <w:p w14:paraId="3C1C7B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⠀⠀⠀⠀⠀⠀⠀⠀⠀⠀⠀⠀⠀⠀⠀⠀⠀⠀⠀⠀</w:t>
      </w:r>
    </w:p>
    <w:p w14:paraId="2BB96E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⠥⠇⠞⠊⠇⠁⠞⠻⠁⠇⠀⠠⠉⠕⠇⠇⠁⠃⠕⠗⠁⠰⠝⠀⠀⠀⠀⠀</w:t>
      </w:r>
    </w:p>
    <w:p w14:paraId="03D02D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⠃⠑⠁⠂⠚⠚⠚⠀⠼⠛⠋⠋⠂⠚⠚⠚⠀⠐⠣⠼⠋⠁⠲⠃⠨⠴⠐⠜⠀</w:t>
      </w:r>
    </w:p>
    <w:p w14:paraId="647D49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⠓⠑⠂⠚⠚⠚⠀⠐⠣⠼⠉⠓⠲⠓⠨⠴⠐⠜⠀⠀⠀⠀⠀⠀⠀⠀⠀⠀⠀⠀</w:t>
      </w:r>
    </w:p>
    <w:p w14:paraId="3568BE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⠓⠋</w:t>
      </w:r>
    </w:p>
    <w:p w14:paraId="0E5B9735" w14:textId="77777777" w:rsidR="00490927" w:rsidRDefault="00490927">
      <w:pPr>
        <w:ind w:left="1440"/>
      </w:pPr>
    </w:p>
    <w:p w14:paraId="6AC4802D" w14:textId="77777777" w:rsidR="00490927" w:rsidRDefault="00490927">
      <w:pPr>
        <w:ind w:left="1440"/>
      </w:pPr>
    </w:p>
    <w:p w14:paraId="0F7639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⠕⠞⠁⠇⠀⠼⠁⠁⠑⠂⠁⠃⠑⠂⠓⠚⠑⠀⠀⠀⠀⠀⠀⠀⠀⠀⠀⠀</w:t>
      </w:r>
    </w:p>
    <w:p w14:paraId="459561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⠛⠂⠙⠁⠃⠂⠃⠚⠑⠀⠐⠣⠼⠉⠃⠲⠑⠨⠴⠐⠜⠀⠀⠀⠀⠀⠀⠀⠀⠀</w:t>
      </w:r>
    </w:p>
    <w:p w14:paraId="0EB8B3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⠛⠂⠛⠁⠉⠂⠋⠚⠚⠀⠐⠣⠼⠋⠛⠲⠑⠨⠴⠐⠜⠀⠀⠀⠀⠀⠀⠀⠀⠀</w:t>
      </w:r>
    </w:p>
    <w:p w14:paraId="5EC9DF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⠊⠛⠥⠗⠑⠀⠼⠃⠲⠀⠠⠠⠮⠕⠗⠽⠀⠠⠠⠷⠀⠀⠀⠀⠀⠀⠀</w:t>
      </w:r>
    </w:p>
    <w:p w14:paraId="01931A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⠡⠁⠝⠛⠑⠸⠌⠠⠠⠎⠕⠇⠥⠰⠝⠀⠠⠠⠏⠁⠹⠺⠁⠽⠀⠀⠀⠀⠀⠀</w:t>
      </w:r>
    </w:p>
    <w:p w14:paraId="036EF2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⠋⠀⠓⠂⠇⠹⠀⠎⠽⠌⠑⠍⠎⠀⠜⠑⠀⠌⠗⠢⠛⠮⠝⠫⠀⠞⠕⠀</w:t>
      </w:r>
    </w:p>
    <w:p w14:paraId="52576A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⠁⠒⠑⠎⠎⠊⠃⠇⠑⠀⠯⠀⠁⠋⠿⠙⠁⠃⠇⠑⠀⠀⠀⠀</w:t>
      </w:r>
    </w:p>
    <w:p w14:paraId="7E954F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⠁⠇⠰⠽⠀⠓⠂⠇⠹⠀⠉⠜⠑⠀⠙⠥⠗⠬⠀⠯⠀⠆⠽⠀⠮⠀⠀⠀⠀⠀</w:t>
      </w:r>
    </w:p>
    <w:p w14:paraId="411094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⠀⠉⠗⠊⠎⠊⠎⠀⠯⠀⠑⠎⠎⠢⠞⠊⠁⠇⠀⠇⠊⠋⠑⠤⠀</w:t>
      </w:r>
    </w:p>
    <w:p w14:paraId="340B43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⠧⠬⠀⠎⠻⠧⠊⠉⠑⠎⠀⠜⠑⠀⠁⠧⠁⠊⠇⠁⠃⠇⠑⠆⠀⠀⠀⠀⠀⠀</w:t>
      </w:r>
    </w:p>
    <w:p w14:paraId="2F20F5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⠋⠀⠮⠀⠍⠕⠌⠀⠧⠥⠇⠝⠻⠁⠃⠇⠑⠀⠛⠗⠳⠏⠎⠀⠓⠀⠀⠀</w:t>
      </w:r>
    </w:p>
    <w:p w14:paraId="1E6C84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⠎⠕⠉⠊⠁⠇⠀⠏⠗⠕⠞⠑⠉⠰⠝⠀⠍⠂⠎⠥⠗⠑⠎</w:t>
      </w:r>
    </w:p>
    <w:p w14:paraId="441B08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⠓⠀⠁⠒⠑⠎⠎⠀⠞⠕⠀⠃⠁⠎⠊⠉⠀⠎⠕⠉⠊⠁⠇⠀⠀⠀⠀⠀⠀⠀</w:t>
      </w:r>
    </w:p>
    <w:p w14:paraId="5C223A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⠔⠉⠇⠥⠙⠬⠀⠿⠀⠏⠗⠑⠧⠢⠞⠬⠀⠛⠢⠙⠻⠀⠀⠀</w:t>
      </w:r>
    </w:p>
    <w:p w14:paraId="283D0A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⠫⠀⠧⠊⠕⠇⠰⠑⠆⠀⠀⠀⠀⠀⠀⠀⠀⠀⠀⠀⠀⠀⠀⠀⠀⠀⠀⠀⠀</w:t>
      </w:r>
    </w:p>
    <w:p w14:paraId="48C777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⠋⠀⠎⠁⠋⠑⠀⠯⠀⠙⠑⠉⠢⠞⠀⠐⠺⠀⠯⠀⠀⠀⠀⠀⠀⠀⠀⠀</w:t>
      </w:r>
    </w:p>
    <w:p w14:paraId="2737EF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⠇⠑⠀⠇⠊⠧⠑⠇⠊⠓⠕⠕⠙⠀⠀⠀⠀⠀⠀⠀⠀⠀⠀⠀⠀</w:t>
      </w:r>
    </w:p>
    <w:p w14:paraId="27E272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⠏⠕⠗⠞⠥⠝⠊⠞⠊⠑⠎⠀⠜⠑⠀⠍⠁⠙⠑⠀⠁⠧⠁⠊⠇⠁⠃⠇⠑⠆</w:t>
      </w:r>
    </w:p>
    <w:p w14:paraId="3545A8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⠋⠀⠎⠕⠉⠊⠁⠇⠀⠉⠕⠓⠑⠨⠝⠀⠯⠀⠉⠕⠍⠍⠥⠝⠰⠽⠀⠀</w:t>
      </w:r>
    </w:p>
    <w:p w14:paraId="4C58CA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⠰⠑⠀⠊⠎⠀⠏⠗⠕⠍⠕⠞⠫⠀⠯⠀⠛⠕⠧⠻⠝⠨⠑⠀⠯⠀</w:t>
      </w:r>
    </w:p>
    <w:p w14:paraId="056084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⠥⠇⠑⠀⠷⠀⠇⠁⠺⠀⠌⠗⠢⠛⠮⠝⠫⠀⠞⠕⠀⠁⠙⠙⠗⠑⠎⠎⠀⠀⠀</w:t>
      </w:r>
    </w:p>
    <w:p w14:paraId="62D961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⠑⠏⠀⠎⠂⠞⠫⠀⠌⠊⠛⠍⠁⠂⠀⠲⠉⠗⠊⠍⠔⠁⠰⠝⠀⠯⠀⠀⠀⠀</w:t>
      </w:r>
    </w:p>
    <w:p w14:paraId="4888E0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⠜⠍⠰⠇⠀⠏⠗⠁⠉⠞⠊⠉⠑⠎⠀⠑⠭⠁⠉⠻⠃⠁⠞⠫⠀⠃⠽⠀⠀⠀⠀</w:t>
      </w:r>
    </w:p>
    <w:p w14:paraId="461FBD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⠆⠀⠀⠀⠀⠀⠀⠀⠀⠀⠀⠀⠀⠀⠀⠀⠀⠀⠀⠀⠀⠀⠀⠀⠀</w:t>
      </w:r>
    </w:p>
    <w:p w14:paraId="4ABAF4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⠋⠀⠮⠀⠍⠁⠉⠗⠕⠑⠉⠕⠝⠕⠍⠊⠉⠀⠏⠕⠇⠊⠉⠊⠑⠎⠀⠀</w:t>
      </w:r>
    </w:p>
    <w:p w14:paraId="0152F2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⠗⠑⠎⠏⠕⠝⠎⠊⠧⠑⠀⠞⠕⠀⠮⠀⠝⠑⠫⠎⠀⠯⠀⠔⠞⠻⠑⠌⠎</w:t>
      </w:r>
    </w:p>
    <w:p w14:paraId="662840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⠍⠕⠌⠀⠑⠭⠉⠇⠥⠙⠫⠆⠀⠀⠀⠀⠀⠀⠀⠀⠀⠀⠀⠀⠀⠀⠀⠀</w:t>
      </w:r>
    </w:p>
    <w:p w14:paraId="314939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⠝⠀⠮⠀⠍⠕⠌⠀⠍⠜⠛⠔⠁⠇⠊⠵⠫⠀⠛⠗⠳⠏⠎⠀⠔⠀⠀⠀</w:t>
      </w:r>
    </w:p>
    <w:p w14:paraId="611EA6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⠓⠛</w:t>
      </w:r>
    </w:p>
    <w:p w14:paraId="6FE94318" w14:textId="77777777" w:rsidR="00490927" w:rsidRDefault="00490927">
      <w:pPr>
        <w:ind w:left="1440"/>
      </w:pPr>
    </w:p>
    <w:p w14:paraId="62BFECEC" w14:textId="77777777" w:rsidR="00490927" w:rsidRDefault="00490927">
      <w:pPr>
        <w:ind w:left="1440"/>
      </w:pPr>
    </w:p>
    <w:p w14:paraId="77F107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⠊⠍⠏⠁⠉⠞⠫⠀⠃⠽⠀⠠⠠⠉⠕⠧⠊⠙⠤⠼⠁⠊⠀⠺⠀</w:t>
      </w:r>
    </w:p>
    <w:p w14:paraId="74BF7D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⠏⠗⠕⠞⠑⠉⠞⠫⠀⠯⠀⠢⠁⠃⠇⠫⠀⠞⠕⠀⠃⠥⠊⠇⠙⠀⠀⠀⠀⠀</w:t>
      </w:r>
    </w:p>
    <w:p w14:paraId="713B2D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⠋⠻⠂⠀⠔⠉⠇⠥⠎⠊⠧⠑⠀⠯⠀⠗⠑⠎⠊⠇⠊⠢⠞⠀⠀⠀⠀⠀⠀⠀</w:t>
      </w:r>
    </w:p>
    <w:p w14:paraId="063F8B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⠂⠀⠀⠀⠀⠀⠀⠀⠀⠀⠀⠀⠀⠀⠀⠀⠀⠀⠀⠀⠀</w:t>
      </w:r>
    </w:p>
    <w:p w14:paraId="4EDC79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⠆⠉⠀⠸⠮⠀⠐⠗⠎⠂⠀⠔⠞⠻⠑⠌⠎⠀⠯⠀⠁⠎⠏⠊⠗⠁⠰⠝⠎</w:t>
      </w:r>
    </w:p>
    <w:p w14:paraId="7B275D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⠁⠞⠀⠮⠀⠉⠢⠞⠗⠑⠀⠷⠮⠀⠗⠑⠎⠏⠕⠝⠎⠑⠀⠞⠕⠀⠀⠀⠀</w:t>
      </w:r>
    </w:p>
    <w:p w14:paraId="302ED3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⠀⠐⠥⠇⠽⠬⠀⠎⠕⠉⠊⠕⠤⠑⠉⠕⠝⠕⠍⠊⠉⠀⠀⠀⠀</w:t>
      </w:r>
    </w:p>
    <w:p w14:paraId="0F813A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⠑⠟⠥⠁⠇⠊⠞⠊⠑⠎⠀⠯⠀⠌⠗⠥⠉⠞⠥⠗⠁⠇⠀⠃⠜⠗⠊⠻⠎⠲⠀</w:t>
      </w:r>
    </w:p>
    <w:p w14:paraId="6BA708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⠇⠹⠀⠋⠌⠀⠒⠀⠠⠁⠒⠑⠎⠎⠀⠞⠕⠀⠁⠋⠿⠙⠁⠃⠇⠑⠀</w:t>
      </w:r>
    </w:p>
    <w:p w14:paraId="01F061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⠁⠇⠰⠽⠀⠓⠂⠇⠹⠉⠜⠑⠀⠙⠥⠗⠬⠀⠯⠀⠆⠽⠀⠮⠀⠀⠀⠀⠀⠀</w:t>
      </w:r>
    </w:p>
    <w:p w14:paraId="7DDF71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⠉⠗⠊⠎⠊⠎⠀⠔⠉⠗⠂⠎⠫⠲⠀⠀⠀⠀⠀⠀</w:t>
      </w:r>
    </w:p>
    <w:p w14:paraId="001AC4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⠞⠑⠉⠞⠬⠀⠠⠏⠒⠀⠠⠁⠒⠑⠎⠎⠀⠞⠕⠀⠃⠁⠎⠊⠉⠀</w:t>
      </w:r>
    </w:p>
    <w:p w14:paraId="1DF2B6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⠻⠧⠊⠉⠑⠎⠀⠊⠎⠀⠎⠁⠋⠑⠛⠥⠜⠙⠫⠂⠀⠯⠀⠀</w:t>
      </w:r>
    </w:p>
    <w:p w14:paraId="0341DB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⠏⠗⠕⠞⠑⠉⠰⠝⠀⠎⠽⠌⠑⠍⠎⠀⠞⠀⠏⠗⠕⠍⠕⠞⠑</w:t>
      </w:r>
    </w:p>
    <w:p w14:paraId="1083C3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⠽⠀⠯⠀⠙⠊⠛⠝⠰⠽⠀⠿⠀⠮⠀⠍⠕⠌⠀⠧⠥⠇⠝⠻⠁⠃⠇⠑</w:t>
      </w:r>
    </w:p>
    <w:p w14:paraId="29E7E6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⠍⠜⠛⠔⠁⠇⠊⠵⠫⠀⠏⠀⠯⠀⠛⠗⠳⠏⠎⠀⠜⠑⠀⠌⠗⠢⠛⠮⠝⠫</w:t>
      </w:r>
    </w:p>
    <w:p w14:paraId="408ED7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⠉⠗⠂⠎⠑⠀⠮⠀⠉⠁⠏⠁⠉⠰⠽⠀⠷⠮⠀⠓⠂⠇⠹⠉⠜⠑⠀⠀</w:t>
      </w:r>
    </w:p>
    <w:p w14:paraId="42E313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⠀⠯⠀⠓⠂⠇⠹⠉⠜⠑⠀⠏⠗⠕⠧⠊⠙⠻⠎⠀⠀⠀⠀⠀⠀⠀⠀</w:t>
      </w:r>
    </w:p>
    <w:p w14:paraId="1C5EAA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⠍⠀⠔⠉⠇⠥⠎⠊⠧⠑⠀⠯⠀⠀⠀⠀⠀⠀⠀⠀⠀</w:t>
      </w:r>
    </w:p>
    <w:p w14:paraId="76CB1C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⠊⠃⠇⠑⠀⠓⠂⠇⠹⠉⠜⠑⠀⠕⠏⠰⠝⠎⠀⠀⠀⠀⠀⠀⠀⠀⠀</w:t>
      </w:r>
    </w:p>
    <w:p w14:paraId="690273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⠞⠗⠁⠔⠬⠀⠞⠕⠀⠓⠂⠇⠹⠉⠜⠑⠀⠀⠀⠀⠀</w:t>
      </w:r>
    </w:p>
    <w:p w14:paraId="1E1E95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⠻⠎⠀⠀⠀⠀⠀⠀⠀⠀⠀⠀⠀⠀⠀⠀⠀⠀⠀⠀⠀⠀⠀⠀⠀⠀</w:t>
      </w:r>
    </w:p>
    <w:p w14:paraId="166169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⠑⠎⠎⠢⠞⠊⠁⠇⠀⠙⠗⠥⠛⠎⠂⠀⠀⠀⠀⠀⠀</w:t>
      </w:r>
    </w:p>
    <w:p w14:paraId="32095D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⠛⠝⠕⠌⠊⠉⠎⠂⠀⠑⠟⠥⠊⠏⠰⠞⠀⠯⠀⠎⠥⠏⠏⠇⠊⠑⠎⠀⠀</w:t>
      </w:r>
    </w:p>
    <w:p w14:paraId="2C4BBF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⠉⠕⠍⠍⠥⠝⠰⠽⠤⠃⠁⠎⠫⠀⠓⠂⠇⠹⠀⠀⠀</w:t>
      </w:r>
    </w:p>
    <w:p w14:paraId="70F450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⠀⠀⠀⠀⠀⠀⠀⠀⠀⠀⠀⠀⠀⠀⠀⠀⠀⠀⠀⠀⠀⠀⠀⠀</w:t>
      </w:r>
    </w:p>
    <w:p w14:paraId="67B62B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⠉⠗⠂⠎⠑⠀⠧⠊⠗⠞⠥⠁⠇⠀⠏⠗⠕⠧⠊⠨⠝⠀⠷⠀⠀⠀⠀⠀</w:t>
      </w:r>
    </w:p>
    <w:p w14:paraId="52B50E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⠉⠜⠑⠀⠯⠀⠉⠁⠏⠁⠉⠰⠽⠀⠿⠀⠥⠎⠑⠀⠀⠀⠀⠀⠀⠀⠀⠀</w:t>
      </w:r>
    </w:p>
    <w:p w14:paraId="06FAB2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⠓⠓</w:t>
      </w:r>
    </w:p>
    <w:p w14:paraId="5AAEE0D3" w14:textId="77777777" w:rsidR="00490927" w:rsidRDefault="00490927">
      <w:pPr>
        <w:ind w:left="1440"/>
      </w:pPr>
    </w:p>
    <w:p w14:paraId="01F3D75F" w14:textId="77777777" w:rsidR="00490927" w:rsidRDefault="00490927">
      <w:pPr>
        <w:ind w:left="1440"/>
      </w:pPr>
    </w:p>
    <w:p w14:paraId="029A0D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⠢⠛⠮⠝⠀⠮⠀⠏⠗⠕⠧⠊⠨⠝⠀⠷⠀⠃⠁⠎⠊⠉⠀⠀⠀⠀⠀</w:t>
      </w:r>
    </w:p>
    <w:p w14:paraId="6B0059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⠻⠧⠊⠉⠑⠎⠀⠀⠀⠀⠀⠀⠀⠀⠀⠀⠀⠀⠀⠀⠀⠀⠀⠀</w:t>
      </w:r>
    </w:p>
    <w:p w14:paraId="07744A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⠍⠀⠔⠉⠇⠥⠎⠊⠧⠑⠀⠎⠕⠉⠊⠁⠇⠀⠀⠀⠀</w:t>
      </w:r>
    </w:p>
    <w:p w14:paraId="13486B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⠎⠽⠌⠑⠍⠎⠀⠞⠀⠋⠕⠌⠻⠀⠔⠙⠊⠧⠊⠙⠥⠁⠇</w:t>
      </w:r>
    </w:p>
    <w:p w14:paraId="5C4FC9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⠽⠀⠀⠀⠀⠀⠀⠀⠀⠀⠀⠀⠀⠀⠀⠀⠀⠀⠀⠀⠀⠀⠀⠀⠀⠀⠀⠀</w:t>
      </w:r>
    </w:p>
    <w:p w14:paraId="7BF753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⠞⠀⠀⠀⠀⠀⠀⠀⠀⠀⠀⠀⠀⠀⠀⠀⠀⠀⠀⠀⠀⠀⠀⠀⠀⠀⠀⠀⠀</w:t>
      </w:r>
    </w:p>
    <w:p w14:paraId="5A473A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⠢⠛⠮⠝⠀⠇⠕⠛⠊⠌⠊⠉⠎⠀⠏⠇⠁⠝⠝⠬⠀⠯⠀⠀⠀⠀⠀</w:t>
      </w:r>
    </w:p>
    <w:p w14:paraId="798C23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⠇⠽⠀⠡⠁⠔⠀⠍⠁⠝⠁⠛⠑⠰⠞⠀⠀⠀⠀⠀⠀⠀⠀⠀⠀⠀⠀⠀</w:t>
      </w:r>
    </w:p>
    <w:p w14:paraId="102D5B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⠢⠛⠮⠝⠀⠐⠥⠌⠯⠬⠀⠷⠀⠓⠂⠇⠹⠉⠜⠑⠀⠗⠊⠎⠅⠎⠀</w:t>
      </w:r>
    </w:p>
    <w:p w14:paraId="37257A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⠝⠑⠫⠎⠀⠀⠀⠀⠀⠀⠀⠀⠀⠀⠀⠀⠀⠀⠀⠀⠀⠀⠀⠀⠀⠀⠀⠀⠀⠀</w:t>
      </w:r>
    </w:p>
    <w:p w14:paraId="33D702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⠢⠛⠮⠝⠀⠓⠂⠇⠹⠀⠔⠿⠍⠁⠰⠝⠀⠍⠁⠝⠁⠛⠑⠰⠞⠀⠀</w:t>
      </w:r>
    </w:p>
    <w:p w14:paraId="5A8938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⠎⠀⠀⠀⠀⠀⠀⠀⠀⠀⠀⠀⠀⠀⠀⠀⠀⠀⠀⠀⠀⠀⠀⠀⠀⠀⠀</w:t>
      </w:r>
    </w:p>
    <w:p w14:paraId="5D4A8F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⠔⠿⠍⠁⠰⠝⠀⠕⠝⠀⠓⠂⠇⠹⠀⠗⠊⠎⠅⠎⠀</w:t>
      </w:r>
    </w:p>
    <w:p w14:paraId="106D10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⠏⠻⠎⠕⠝⠁⠇⠀⠏⠗⠕⠞⠑⠉⠰⠝⠀⠍⠂⠎⠥⠗⠑⠎⠀⠀⠀⠀⠀⠀</w:t>
      </w:r>
    </w:p>
    <w:p w14:paraId="431193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⠑⠎⠎⠢⠞⠊⠁⠇⠀⠛⠙⠎⠀⠯⠀⠀⠀⠀⠀⠀⠀</w:t>
      </w:r>
    </w:p>
    <w:p w14:paraId="146459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⠔⠉⠇⠥⠙⠬⠀⠝⠥⠞⠗⠊⠞⠊⠳⠎⠀⠋⠕⠕⠙⠎⠂</w:t>
      </w:r>
    </w:p>
    <w:p w14:paraId="68C9F6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⠂⠝⠀⠺⠁⠞⠻⠀⠯⠀⠓⠽⠛⠊⠢⠑⠀⠎⠥⠏⠏⠇⠊⠑⠎⠀⠀⠀⠀⠀</w:t>
      </w:r>
    </w:p>
    <w:p w14:paraId="26FB36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⠆⠓⠁⠧⠊⠳⠗⠁⠇⠀⠡⠁⠝⠛⠑⠀⠞⠕⠀⠀⠀</w:t>
      </w:r>
    </w:p>
    <w:p w14:paraId="0E5751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⠞⠀⠮⠀⠍⠕⠌⠀⠧⠥⠇⠝⠻⠁⠃⠇⠑⠀⠯⠀⠀⠀⠀⠀⠀⠀</w:t>
      </w:r>
    </w:p>
    <w:p w14:paraId="46DF3F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⠋⠀⠮⠀⠎⠕⠉⠊⠕⠤⠑⠉⠕⠝⠕⠍⠊⠉⠀⠀⠀⠀</w:t>
      </w:r>
    </w:p>
    <w:p w14:paraId="7D93BF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⠎⠀⠀⠀⠀⠀⠀⠀⠀⠀⠀⠀⠀⠀⠀⠀⠀⠀⠀⠀⠀⠀⠀⠀⠀⠀</w:t>
      </w:r>
    </w:p>
    <w:p w14:paraId="2820E6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⠞⠗⠁⠔⠬⠀⠞⠕⠀⠉⠕⠍⠍⠥⠝⠰⠽⠀⠀⠀⠀</w:t>
      </w:r>
    </w:p>
    <w:p w14:paraId="112BC1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⠕⠇⠥⠝⠞⠑⠻⠎⠀⠯⠀⠕⠮⠗⠀⠉⠜⠑⠛⠊⠧⠻⠎⠀⠞⠕⠀⠋⠊⠇⠇</w:t>
      </w:r>
    </w:p>
    <w:p w14:paraId="56A8C5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⠁⠏⠎⠀⠔⠀⠎⠻⠧⠊⠉⠑⠀⠙⠑⠇⠊⠧⠻⠽⠀⠠⠍⠕⠠⠋⠂⠀⠀⠀⠀</w:t>
      </w:r>
    </w:p>
    <w:p w14:paraId="23A006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⠋⠁⠂⠀⠠⠠⠝⠏⠉⠀⠀⠀⠀⠀⠀⠀⠀⠀⠀⠀⠀⠀⠀⠀⠀⠀⠀</w:t>
      </w:r>
    </w:p>
    <w:p w14:paraId="4D139E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⠧⠊⠑⠺⠀⠯⠀⠗⠑⠤⠕⠗⠊⠢⠞⠀⠑⠭⠊⠌⠬⠀⠀⠀⠀⠀⠀</w:t>
      </w:r>
    </w:p>
    <w:p w14:paraId="04BAF0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⠏⠗⠕⠞⠑⠉⠰⠝⠀⠎⠡⠑⠍⠑⠎⠀⠞⠕⠀⠗⠂⠡⠀⠘⠹</w:t>
      </w:r>
    </w:p>
    <w:p w14:paraId="12A715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⠌⠀⠔⠀⠝⠑⠫⠀⠀⠀⠀⠀⠀⠀⠀⠀⠀⠀⠀⠀⠀⠀⠀⠀⠀⠀⠀⠀⠀⠀</w:t>
      </w:r>
    </w:p>
    <w:p w14:paraId="2EF402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⠓⠊</w:t>
      </w:r>
    </w:p>
    <w:p w14:paraId="6222B803" w14:textId="77777777" w:rsidR="00490927" w:rsidRDefault="00490927">
      <w:pPr>
        <w:ind w:left="1440"/>
      </w:pPr>
    </w:p>
    <w:p w14:paraId="68FA35B6" w14:textId="77777777" w:rsidR="00490927" w:rsidRDefault="00490927">
      <w:pPr>
        <w:ind w:left="1440"/>
      </w:pPr>
    </w:p>
    <w:p w14:paraId="61EB73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⠉⠁⠩⠀⠗⠑⠇⠊⠑⠋⠀⠀⠀⠀⠀⠀⠀⠀⠀⠀⠀</w:t>
      </w:r>
    </w:p>
    <w:p w14:paraId="20ADE9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⠭⠏⠇⠕⠗⠑⠀⠥⠝⠊⠧⠻⠎⠁⠇⠀⠃⠁⠎⠊⠉⠀⠔⠉⠕⠍⠑⠀</w:t>
      </w:r>
    </w:p>
    <w:p w14:paraId="4ADA11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⠇⠘⠌⠊⠀⠀⠀⠀⠀⠀⠀⠀⠀⠀⠀⠀⠀⠀⠀⠀⠀⠀⠀⠀⠀⠀⠀⠀⠀⠀</w:t>
      </w:r>
    </w:p>
    <w:p w14:paraId="2AE4A9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⠧⠑⠇⠕⠏⠀⠧⠊⠗⠞⠥⠁⠇⠀⠇⠑⠜⠝⠬⠀⠕⠏⠰⠝⠎⠀⠯</w:t>
      </w:r>
    </w:p>
    <w:p w14:paraId="214D78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⠮⠀⠑⠟⠥⠊⠏⠰⠞⠀⠯⠀⠎⠅⠊⠇⠇⠎⠀⠞⠗⠁⠔⠬</w:t>
      </w:r>
    </w:p>
    <w:p w14:paraId="341026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⠫⠀⠢⠛⠁⠛⠑⠀⠀⠀⠀⠀⠀⠀⠀⠀⠀⠀⠀⠀⠀⠀⠀⠀⠀⠀</w:t>
      </w:r>
    </w:p>
    <w:p w14:paraId="6A91F5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⠀⠮⠀⠉⠁⠏⠁⠉⠰⠽⠀⠷⠀⠛⠕⠧⠻⠝⠰⠞⠀⠵⠀⠁</w:t>
      </w:r>
    </w:p>
    <w:p w14:paraId="7C8BE0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⠀⠏⠗⠕⠧⠊⠙⠻⠀⠀⠀⠀⠀⠀⠀⠀⠀⠀⠀⠀⠀⠀⠀⠀⠀⠀</w:t>
      </w:r>
    </w:p>
    <w:p w14:paraId="1D3C97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⠩⠜⠑⠀⠐⠞⠇⠽⠀⠯⠀⠁⠒⠑⠎⠎⠊⠃⠇⠑⠀⠓⠂⠇⠹⠤⠀⠀⠀</w:t>
      </w:r>
    </w:p>
    <w:p w14:paraId="38883B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⠫⠀⠔⠿⠍⠁⠰⠝⠀⠔⠀⠐⠞⠎⠀⠷⠀⠉⠗⠊⠎⠊⠎⠀⠀⠀⠀</w:t>
      </w:r>
    </w:p>
    <w:p w14:paraId="5D71DA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⠙⠥⠉⠞⠀⠗⠑⠎⠑⠜⠡⠀⠕⠝⠀⠝⠑⠺⠀⠯⠀⠗⠑⠤⠀⠀⠀⠀</w:t>
      </w:r>
    </w:p>
    <w:p w14:paraId="73DA79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⠬⠀⠲⠂⠎⠑⠎⠀⠀⠀⠀⠀⠀⠀⠀⠀⠀⠀⠀⠀⠀⠀⠀⠀⠀⠀⠀⠀</w:t>
      </w:r>
    </w:p>
    <w:p w14:paraId="1F794C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⠭⠏⠇⠕⠗⠑⠀⠍⠥⠇⠞⠊⠤⠎⠑⠉⠞⠕⠗⠀⠓⠂⠇⠹⠀⠀⠀⠀</w:t>
      </w:r>
    </w:p>
    <w:p w14:paraId="0B717A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⠕⠁⠡⠑⠎⠂⠀⠔⠉⠇⠥⠙⠬⠀⠇⠔⠅⠎⠀⠆⠞⠀⠓⠂⠇⠹⠀⠯</w:t>
      </w:r>
    </w:p>
    <w:p w14:paraId="1B7CCC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⠞⠥⠗⠑⠀⠀⠀⠀⠀⠀⠀⠀⠀⠀⠀⠀⠀⠀⠀⠀⠀⠀⠀⠀⠀⠀⠀⠀⠀⠀</w:t>
      </w:r>
    </w:p>
    <w:p w14:paraId="1DB053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⠢⠛⠮⠝⠀⠮⠀⠉⠁⠏⠁⠉⠰⠽⠀⠷⠀⠁⠇⠇⠀⠇⠑⠧⠑⠇⠎</w:t>
      </w:r>
    </w:p>
    <w:p w14:paraId="108E87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⠛⠕⠧⠻⠝⠰⠞⠀⠞⠕⠀⠋⠥⠇⠋⠊⠇⠀⠎⠻⠧⠊⠉⠑⠀⠀⠀⠀⠀⠀</w:t>
      </w:r>
    </w:p>
    <w:p w14:paraId="46E58C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⠽⠀⠗⠕⠇⠑⠀⠀⠀⠀⠀⠀⠀⠀⠀⠀⠀⠀⠀⠀⠀⠀⠀⠀⠀⠀</w:t>
      </w:r>
    </w:p>
    <w:p w14:paraId="6F5227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⠢⠛⠮⠝⠀⠉⠕⠕⠗⠙⠔⠁⠰⠝⠀⠆⠞⠀⠇⠑⠧⠑⠇⠎⠀⠷⠀</w:t>
      </w:r>
    </w:p>
    <w:p w14:paraId="3DB400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⠀⠀⠀⠀⠀⠀⠀⠀⠀⠀⠀⠀⠀⠀⠀⠀⠀⠀⠀⠀⠀⠀⠀⠀</w:t>
      </w:r>
    </w:p>
    <w:p w14:paraId="3D9223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⠊⠛⠊⠞⠊⠵⠑⠀⠗⠑⠛⠊⠌⠗⠁⠰⠝⠀⠯⠀⠗⠑⠉⠕⠗⠙⠎⠀</w:t>
      </w:r>
    </w:p>
    <w:p w14:paraId="2A662A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⠃⠑⠞⠞⠻⠀⠞⠗⠁⠉⠅⠀⠯⠀⠍⠁⠝⠁⠛⠑⠀⠎⠕⠉⠊⠁⠇⠀⠀</w:t>
      </w:r>
    </w:p>
    <w:p w14:paraId="2C7B12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⠎⠥⠏⠏⠕⠗⠞⠀⠀⠀⠀⠀⠀⠀⠀⠀⠀⠀⠀⠀⠀⠀⠀</w:t>
      </w:r>
    </w:p>
    <w:p w14:paraId="088D29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⠥⠍⠏⠰⠝⠎⠒⠀⠀⠀⠀⠀⠀⠀⠀⠀⠀⠀⠀⠀⠀⠀⠀⠀⠀⠀</w:t>
      </w:r>
    </w:p>
    <w:p w14:paraId="2A7B04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⠞⠔⠥⠫⠀⠏⠕⠇⠊⠞⠊⠉⠁⠇⠀⠌⠁⠃⠊⠇⠰⠽⠀⠯⠀⠀</w:t>
      </w:r>
    </w:p>
    <w:p w14:paraId="4C593A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⠞⠊⠉⠁⠇⠀⠎⠥⠏⠏⠕⠗⠞⠀⠿⠀⠠⠠⠉⠕⠧⠊⠙⠤⠼⠁⠊⠀</w:t>
      </w:r>
    </w:p>
    <w:p w14:paraId="16281C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⠀⠀⠀⠀⠀⠀⠀⠀⠀⠀⠀⠀⠀⠀⠀⠀⠀⠀⠀⠀⠀⠀⠀</w:t>
      </w:r>
    </w:p>
    <w:p w14:paraId="1BDFD5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⠮⠀⠁⠃⠊⠇⠰⠽⠀⠞⠕⠀⠍⠕⠃⠊⠇⠊⠵⠑⠀⠝⠑⠉⠀⠀⠀</w:t>
      </w:r>
    </w:p>
    <w:p w14:paraId="7511A7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⠊⠚</w:t>
      </w:r>
    </w:p>
    <w:p w14:paraId="415B2717" w14:textId="77777777" w:rsidR="00490927" w:rsidRDefault="00490927">
      <w:pPr>
        <w:ind w:left="1440"/>
      </w:pPr>
    </w:p>
    <w:p w14:paraId="60F76582" w14:textId="77777777" w:rsidR="00490927" w:rsidRDefault="00490927">
      <w:pPr>
        <w:ind w:left="1440"/>
      </w:pPr>
    </w:p>
    <w:p w14:paraId="0DFE29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⠎⠀⠿⠀⠊⠍⠏⠇⠑⠰⠞⠁⠰⠝⠀⠷⠀⠏⠇⠁⠝⠝⠫⠀⠀</w:t>
      </w:r>
    </w:p>
    <w:p w14:paraId="6A856E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⠀⠀⠀⠀⠀⠀⠀⠀⠀⠀⠀⠀⠀⠀⠀⠀⠀⠀⠀⠀⠀</w:t>
      </w:r>
    </w:p>
    <w:p w14:paraId="1BFDAF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⠕⠀⠝⠁⠞⠥⠗⠁⠇⠀⠲⠁⠌⠻⠎⠂⠀⠑⠍⠻⠛⠬⠀⠀⠀⠀</w:t>
      </w:r>
    </w:p>
    <w:p w14:paraId="6E4B31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⠋⠇⠊⠉⠞⠀⠕⠗⠀⠕⠮⠗⠀⠓⠥⠍⠁⠝⠊⠞⠜⠊⠁⠝⠀⠀⠀⠀⠀⠀⠀</w:t>
      </w:r>
    </w:p>
    <w:p w14:paraId="55B458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⠊⠑⠎⠀⠀⠀⠀⠀⠀⠀⠀⠀⠀⠀⠀⠀⠀⠀⠀⠀⠀⠀⠀⠀⠀⠀</w:t>
      </w:r>
    </w:p>
    <w:p w14:paraId="02AF27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⠊⠎⠅⠎⠒⠀⠀⠀⠀⠀⠀⠀⠀⠀⠀⠀⠀⠀⠀⠀⠀⠀⠀⠀⠀⠀⠀⠀</w:t>
      </w:r>
    </w:p>
    <w:p w14:paraId="1497B8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⠊⠛⠝⠊⠋⠊⠉⠁⠝⠞⠇⠽⠀⠔⠉⠗⠂⠎⠫⠀⠀⠀⠀⠀⠀⠀</w:t>
      </w:r>
    </w:p>
    <w:p w14:paraId="1B89E6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⠔⠋⠑⠉⠰⠝⠎⠀⠔⠀⠠⠝⠑⠏⠁⠇⠂⠀⠀⠀</w:t>
      </w:r>
    </w:p>
    <w:p w14:paraId="14576F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⠥⠇⠞⠬⠀⠔⠀⠗⠢⠑⠺⠫⠀⠞⠗⠁⠧⠑⠇⠸⠌⠍⠕⠧⠑⠰⠞⠀⠀</w:t>
      </w:r>
    </w:p>
    <w:p w14:paraId="7955BD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⠎⠀⠞⠀⠏⠗⠕⠓⠊⠃⠊⠞⠎⠀⠊⠍⠏⠇⠁⠝⠞⠁⠰⠝</w:t>
      </w:r>
    </w:p>
    <w:p w14:paraId="69642E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⠮⠀⠛⠗⠨⠙⠀⠀⠀⠀⠀⠀⠀⠀⠀⠀⠀⠀⠀⠀⠀⠀⠀⠀⠀⠀⠀⠀⠀</w:t>
      </w:r>
    </w:p>
    <w:p w14:paraId="4369F1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⠊⠍⠊⠞⠫⠀⠁⠧⠁⠊⠇⠁⠃⠊⠇⠰⠽⠀⠷⠀⠀⠀⠀⠀⠀⠀</w:t>
      </w:r>
    </w:p>
    <w:p w14:paraId="5270F0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⠛⠙⠎⠀⠙⠥⠑⠀⠞⠕⠀⠞⠗⠁⠙⠑⠀⠀⠀⠀⠀⠀⠀</w:t>
      </w:r>
    </w:p>
    <w:p w14:paraId="51D294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⠗⠊⠉⠰⠝⠎⠀⠀⠀⠀⠀⠀⠀⠀⠀⠀⠀⠀⠀⠀⠀⠀⠀⠀⠀⠀⠀⠀⠀</w:t>
      </w:r>
    </w:p>
    <w:p w14:paraId="169617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⠇⠕⠕⠙⠬⠀⠯⠀⠇⠯⠎⠇⠊⠙⠑⠎⠀⠙⠥⠗⠬⠀⠮⠀⠀⠀</w:t>
      </w:r>
    </w:p>
    <w:p w14:paraId="171F08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⠎⠕⠕⠝⠀⠎⠂⠎⠕⠝⠂⠀⠕⠝⠇⠽⠀⠑⠭⠏⠑⠉⠞⠫⠀⠞⠕⠀⠀</w:t>
      </w:r>
    </w:p>
    <w:p w14:paraId="1C99CB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⠙⠀⠔⠀⠠⠕⠉⠞⠕⠃⠻⠀⠀⠀⠀⠀⠀⠀⠀⠀⠀⠀⠀⠀⠀⠀⠀⠀⠀⠀⠀</w:t>
      </w:r>
    </w:p>
    <w:p w14:paraId="531044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⠗⠀⠀⠀⠀⠀⠀⠀⠀⠀⠀⠀⠀⠀⠀⠀⠀⠀⠀⠀⠀⠀⠀⠀⠀⠀⠀⠀⠀</w:t>
      </w:r>
    </w:p>
    <w:p w14:paraId="3214A6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⠒⠞⠗⠊⠃⠥⠰⠝⠀⠠⠠⠞⠕⠀⠠⠠⠃⠑⠞⠞⠻⠀⠀⠀⠀⠀⠀⠀</w:t>
      </w:r>
    </w:p>
    <w:p w14:paraId="5D3DA3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⠞⠑⠉⠞⠮⠀⠠⠠⠍⠕⠌⠀⠠⠠⠧⠥⠇⠝⠻⠁⠃⠇⠑⠀⠠⠠⠯</w:t>
      </w:r>
    </w:p>
    <w:p w14:paraId="20B769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⠜⠛⠔⠁⠇⠊⠵⠫⠀⠠⠠⠏⠀⠠⠠⠋⠀⠠⠠⠮⠀⠀⠀⠀⠀⠀⠀⠀⠀</w:t>
      </w:r>
    </w:p>
    <w:p w14:paraId="37451C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⠑⠛⠁⠞⠊⠧⠑⠀⠠⠠⠎⠕⠉⠊⠁⠇⠂⠀⠠⠠⠑⠉⠕⠝⠕⠍⠊⠉⠀</w:t>
      </w:r>
    </w:p>
    <w:p w14:paraId="7161E2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⠯⠀⠠⠠⠢⠧⠊⠗⠕⠝⠰⠞⠁⠇⠀⠠⠠⠊⠍⠏⠁⠉⠞⠎⠀⠠⠠⠷⠀⠀</w:t>
      </w:r>
    </w:p>
    <w:p w14:paraId="534625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⠠⠠⠯⠀⠠⠠⠋⠀⠠⠠⠋⠥⠞⠥⠗⠑⠀⠀⠀⠀</w:t>
      </w:r>
    </w:p>
    <w:p w14:paraId="452872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⠗⠊⠎⠑⠎⠀⠀⠀⠀⠀⠀⠀⠀⠀⠀⠀⠀⠀⠀⠀⠀⠀⠀⠀⠀⠀⠀⠀⠀</w:t>
      </w:r>
    </w:p>
    <w:p w14:paraId="3BC9B7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⠉⠕⠝⠕⠍⠊⠉⠀⠠⠗⠑⠎⠏⠕⠝⠎⠑⠀⠯⠀⠀⠀⠀⠀⠀⠀⠀⠀</w:t>
      </w:r>
    </w:p>
    <w:p w14:paraId="449977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⠒⠀⠠⠚⠕⠃⠎⠀⠯⠀⠇⠊⠧⠑⠇⠊⠓⠕⠕⠙⠎⠀⠷⠀</w:t>
      </w:r>
    </w:p>
    <w:p w14:paraId="4E8238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⠍⠕⠌⠀⠎⠐⠑⠑⠇⠽⠀⠁⠖⠑⠉⠞⠫⠀⠏⠀⠯⠀⠛⠗⠳⠏⠎⠀⠾⠔</w:t>
      </w:r>
    </w:p>
    <w:p w14:paraId="74B434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⠊⠁</w:t>
      </w:r>
    </w:p>
    <w:p w14:paraId="404689DE" w14:textId="77777777" w:rsidR="00490927" w:rsidRDefault="00490927">
      <w:pPr>
        <w:ind w:left="1440"/>
      </w:pPr>
    </w:p>
    <w:p w14:paraId="6D23F013" w14:textId="77777777" w:rsidR="00490927" w:rsidRDefault="00490927">
      <w:pPr>
        <w:ind w:left="1440"/>
      </w:pPr>
    </w:p>
    <w:p w14:paraId="16BDEE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⠍⠕⠌⠀⠁⠖⠑⠉⠞⠫⠀⠎⠑⠉⠞⠕⠗⠎⠀⠜⠑⠀⠃⠑⠞⠞⠻⠀⠀⠀</w:t>
      </w:r>
    </w:p>
    <w:p w14:paraId="0F6DF0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⠞⠫⠀⠯⠀⠃⠥⠎⠊⠰⠎⠀⠛⠗⠪⠹⠀⠷⠀⠀⠀⠀⠀⠀⠀⠀</w:t>
      </w:r>
    </w:p>
    <w:p w14:paraId="07BBB6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⠀⠊⠎⠀⠎⠥⠏⠏⠕⠗⠞⠫⠀⠀⠀⠀⠀⠀⠀⠀⠀⠀⠀⠀</w:t>
      </w:r>
    </w:p>
    <w:p w14:paraId="47627C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⠎⠎⠀⠷⠀⠚⠕⠃⠎⠀⠯⠀⠑⠉⠕⠝⠍⠊⠉⠀⠀⠀⠀⠀⠀⠀⠀</w:t>
      </w:r>
    </w:p>
    <w:p w14:paraId="284FE4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⠎⠀⠍⠊⠞⠊⠛⠁⠞⠫⠀⠯⠀⠗⠑⠉⠕⠧⠻⠽⠀⠀</w:t>
      </w:r>
    </w:p>
    <w:p w14:paraId="1BFA98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⠇⠻⠁⠞⠫⠀⠀⠀⠀⠀⠀⠀⠀⠀⠀⠀⠀⠀⠀⠀⠀⠀⠀⠀⠀⠀⠀⠀⠀</w:t>
      </w:r>
    </w:p>
    <w:p w14:paraId="77AB6A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⠉⠇⠊⠍⠁⠞⠑⠀⠎⠍⠜⠞⠀⠯⠀⠀⠀⠀⠀⠀⠀</w:t>
      </w:r>
    </w:p>
    <w:p w14:paraId="06239C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⠖⠊⠉⠢⠞⠀⠩⠕⠗⠞⠤⠞⠻⠍⠀⠑⠍⠏⠇⠕⠽⠰⠞⠀⠀</w:t>
      </w:r>
    </w:p>
    <w:p w14:paraId="1F332A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⠏⠕⠗⠞⠥⠝⠊⠞⠊⠑⠎⠀⠀⠀⠀⠀⠀⠀⠀⠀⠀⠀⠀⠀⠀⠀⠀⠀⠀⠀</w:t>
      </w:r>
    </w:p>
    <w:p w14:paraId="08F254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⠗⠑⠤⠎⠅⠊⠇⠇⠬⠀⠷⠀⠁⠖⠑⠉⠞⠫⠀⠀⠀</w:t>
      </w:r>
    </w:p>
    <w:p w14:paraId="53A48B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⠯⠀⠗⠑⠞⠥⠗⠝⠑⠑⠀⠍⠊⠛⠗⠁⠝⠞⠎⠀⠀⠀⠀⠀⠀⠀⠀</w:t>
      </w:r>
    </w:p>
    <w:p w14:paraId="6A8AD1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⠇⠔⠅⠀⠥⠏⠀⠔⠋⠕⠍⠗⠁⠀⠠⠊⠀⠎⠑⠉⠞⠕⠗⠀⠐⠺⠻⠎⠀⠾</w:t>
      </w:r>
    </w:p>
    <w:p w14:paraId="6A8893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⠍⠁⠇⠀⠎⠽⠌⠑⠍⠎⠀⠀⠀⠀⠀⠀⠀⠀⠀⠀⠀⠀⠀⠀⠀⠀⠀⠀⠀⠀⠀</w:t>
      </w:r>
    </w:p>
    <w:p w14:paraId="147F42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⠁⠉⠗⠕⠑⠉⠝⠕⠍⠊⠉⠀⠠⠗⠑⠎⠏⠕⠝⠎⠑⠀⠯⠀⠀⠀⠀⠀</w:t>
      </w:r>
    </w:p>
    <w:p w14:paraId="711E79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⠇⠁⠞⠻⠁⠇⠀⠠⠉⠕⠇⠇⠁⠃⠕⠗⠁⠰⠝⠒⠀⠀⠀⠀⠀⠀</w:t>
      </w:r>
    </w:p>
    <w:p w14:paraId="3930CF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⠉⠀⠛⠗⠪⠹⠀⠊⠎⠀⠗⠑⠃⠨⠙⠫⠂⠀⠯⠀⠀⠀⠀⠀</w:t>
      </w:r>
    </w:p>
    <w:p w14:paraId="20A4AA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⠑⠋⠿⠞⠎⠀⠜⠑⠀⠁⠒⠑⠇⠻⠁⠞⠫⠀⠐⠹⠀⠀</w:t>
      </w:r>
    </w:p>
    <w:p w14:paraId="6820A7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⠫⠀⠍⠁⠉⠗⠕⠑⠉⠕⠝⠕⠍⠊⠉⠀⠯⠀⠋⠊⠎⠉⠁⠇⠀⠀</w:t>
      </w:r>
    </w:p>
    <w:p w14:paraId="47BA8A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⠀⠯⠀⠍⠀⠑⠖⠑⠉⠞⠊⠧⠑⠀⠙⠑⠧⠑⠇⠕⠏⠰⠞⠀</w:t>
      </w:r>
    </w:p>
    <w:p w14:paraId="5A4F9F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⠏⠻⠁⠰⠝⠀⠀⠀⠀⠀⠀⠀⠀⠀⠀⠀⠀⠀⠀⠀⠀⠀⠀⠀⠀⠀⠀⠀⠀</w:t>
      </w:r>
    </w:p>
    <w:p w14:paraId="3BB10A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⠉⠕⠓⠑⠨⠝⠀⠯⠀⠠⠉⠕⠍⠍⠥⠝⠰⠽⠀⠀⠀⠀</w:t>
      </w:r>
    </w:p>
    <w:p w14:paraId="11DE6B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⠒⠀⠠⠲⠉⠗⠊⠍⠔⠁⠰⠝⠀⠯⠀⠑⠭⠉⠇⠥⠨⠝⠀</w:t>
      </w:r>
    </w:p>
    <w:p w14:paraId="1CC953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⠗⠫⠥⠉⠫⠂⠀⠉⠕⠍⠍⠥⠝⠊⠞⠊⠑⠎⠀⠜⠑⠀⠌⠗⠢⠛⠮⠝⠫</w:t>
      </w:r>
    </w:p>
    <w:p w14:paraId="72A6A5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⠛⠕⠧⠻⠝⠨⠑⠀⠎⠽⠌⠑⠍⠎⠀⠓⠀⠔⠉⠗⠂⠎⠫⠀⠀⠀⠀⠀⠀⠀</w:t>
      </w:r>
    </w:p>
    <w:p w14:paraId="7E38AA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⠞⠕⠀⠍⠑⠑⠞⠀⠮⠀⠝⠑⠫⠎⠀⠷⠀⠏⠀⠀⠀⠀⠀⠀</w:t>
      </w:r>
    </w:p>
    <w:p w14:paraId="5EE081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⠁⠉⠊⠇⠊⠞⠁⠞⠑⠀⠔⠉⠇⠥⠎⠊⠧⠑⠀⠙⠊⠁⠇⠕⠛⠥⠑⠀</w:t>
      </w:r>
    </w:p>
    <w:p w14:paraId="65DB92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⠙⠑⠉⠊⠨⠝⠤⠍⠁⠅⠬⠀⠀⠀⠀⠀⠀⠀⠀⠀⠀⠀⠀⠀⠀⠀⠀⠀⠀⠀</w:t>
      </w:r>
    </w:p>
    <w:p w14:paraId="338886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⠕⠌⠻⠀⠠⠃⠥⠎⠊⠰⠎⠀⠛⠗⠪⠹⠀⠀⠀⠀⠀⠀⠀⠀⠀⠀⠀⠀</w:t>
      </w:r>
    </w:p>
    <w:p w14:paraId="17A10B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⠊⠃</w:t>
      </w:r>
    </w:p>
    <w:p w14:paraId="18403F00" w14:textId="77777777" w:rsidR="00490927" w:rsidRDefault="00490927">
      <w:pPr>
        <w:ind w:left="1440"/>
      </w:pPr>
    </w:p>
    <w:p w14:paraId="73BD93C7" w14:textId="77777777" w:rsidR="00490927" w:rsidRDefault="00490927">
      <w:pPr>
        <w:ind w:left="1440"/>
      </w:pPr>
    </w:p>
    <w:p w14:paraId="4ADB1C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⠍⠕⠞⠑⠀⠍⠑⠎⠎⠁⠛⠑⠎⠀⠷⠀⠀⠀⠀⠀⠀⠀⠀⠀⠀⠀</w:t>
      </w:r>
    </w:p>
    <w:p w14:paraId="52E6E0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⠕⠝⠙⠊⠎⠉⠗⠊⠍⠔⠁⠰⠝⠀⠐⠹⠀⠧⠜⠊⠳⠎⠀⠡⠁⠝⠝⠑⠇⠎⠀</w:t>
      </w:r>
    </w:p>
    <w:p w14:paraId="7E48F4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⠀⠯⠀⠌⠗⠢⠛⠮⠝⠀⠉⠕⠍⠍⠥⠝⠰⠽⠀⠀⠀⠀⠀⠀</w:t>
      </w:r>
    </w:p>
    <w:p w14:paraId="4FD5C8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⠞⠿⠍⠎⠀⠀⠀⠀⠀⠀⠀⠀⠀⠀⠀⠀⠀⠀⠀⠀⠀⠀⠀⠀⠀⠀⠀⠀⠀</w:t>
      </w:r>
    </w:p>
    <w:p w14:paraId="578513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⠀⠮⠀⠉⠁⠏⠁⠉⠰⠽⠀⠷⠀⠏⠀⠯⠀⠛⠗⠳⠏⠎⠀⠀</w:t>
      </w:r>
    </w:p>
    <w:p w14:paraId="275563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⠐⠏⠊⠉⠊⠏⠁⠞⠑⠀⠔⠀⠙⠊⠁⠇⠕⠛⠥⠑⠀⠯⠀⠀⠀⠀⠀⠀⠀</w:t>
      </w:r>
    </w:p>
    <w:p w14:paraId="11CBC9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⠉⠊⠨⠝⠤⠍⠁⠅⠬⠀⠍⠑⠡⠁⠝⠊⠎⠍⠎⠀⠀⠀⠀⠀⠀⠀⠀⠀⠀⠀</w:t>
      </w:r>
    </w:p>
    <w:p w14:paraId="520CD6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⠂⠀⠯⠀⠑⠍⠊⠎⠨⠝⠀⠝⠑⠥⠞⠗⠁⠇⠀⠑⠉⠕⠝⠕⠍⠊⠉⠀</w:t>
      </w:r>
    </w:p>
    <w:p w14:paraId="519EAE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⠙⠑⠧⠑⠇⠕⠏⠰⠞⠀⠏⠕⠇⠊⠉⠽⠀⠡⠕⠊⠉⠑⠎⠀⠜⠑⠀⠀⠀⠀</w:t>
      </w:r>
    </w:p>
    <w:p w14:paraId="4F935B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⠓⠨⠑⠙⠀⠞⠕⠀⠁⠙⠙⠗⠑⠎⠎⠀⠑⠉⠕⠝⠕⠍⠊⠉⠀⠯⠀⠀⠀⠀⠀</w:t>
      </w:r>
    </w:p>
    <w:p w14:paraId="631CEA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⠊⠎⠉⠁⠇⠀⠊⠍⠏⠁⠉⠞⠎⠀⠯⠀⠙⠑⠇⠊⠧⠻⠀⠁⠞⠀⠃⠕⠹⠀⠀</w:t>
      </w:r>
    </w:p>
    <w:p w14:paraId="676373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⠰⠝⠁⠇⠀⠯⠀⠎⠥⠃⠤⠝⠁⠰⠝⠁⠇⠀⠇⠑⠧⠑⠇⠎⠀⠔⠀⠁⠀⠀</w:t>
      </w:r>
    </w:p>
    <w:p w14:paraId="6D528C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⠊⠍⠇⠑⠽⠀⠺⠁⠽⠀⠀⠀⠀⠀⠀⠀⠀⠀⠀⠀⠀⠀⠀⠀⠀⠀⠀⠀⠀⠀⠀</w:t>
      </w:r>
    </w:p>
    <w:p w14:paraId="12EAC1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⠁⠝⠁⠇⠽⠞⠊⠉⠀⠎⠥⠏⠏⠕⠗⠞⠀⠞⠕⠀⠀</w:t>
      </w:r>
    </w:p>
    <w:p w14:paraId="530970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⠎⠊⠛⠝⠀⠌⠊⠍⠥⠇⠥⠎⠀⠏⠁⠉⠅⠁⠛⠑⠎⠀⠞⠀⠀⠀⠀⠀⠀⠀</w:t>
      </w:r>
    </w:p>
    <w:p w14:paraId="2C2D6B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⠔⠉⠇⠥⠎⠊⠧⠑⠀⠯⠀⠛⠗⠑⠢⠀⠗⠑⠉⠕⠧⠻⠽⠀</w:t>
      </w:r>
    </w:p>
    <w:p w14:paraId="658ED7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⠕⠏⠏⠕⠗⠞⠥⠝⠊⠞⠊⠑⠎⠀⠿⠀⠎⠳⠹⠤⠀</w:t>
      </w:r>
    </w:p>
    <w:p w14:paraId="33E731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⠳⠹⠀⠅⠀⠩⠜⠬⠀⠯⠀⠏⠑⠻⠀⠇⠑⠜⠝⠬⠀⠀⠀⠀⠀⠀⠀⠀⠀⠀⠀</w:t>
      </w:r>
    </w:p>
    <w:p w14:paraId="476EEE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⠞⠑⠡⠝⠊⠉⠁⠇⠀⠁⠀⠝⠙⠀⠋⠊⠀⠀⠀⠀⠀</w:t>
      </w:r>
    </w:p>
    <w:p w14:paraId="05B7DA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⠝⠉⠊⠁⠇⠀⠁⠎⠎⠊⠌⠨⠑⠀⠞⠕⠀⠠⠠⠍⠎⠍⠠⠑⠎⠀⠞⠕⠀⠀</w:t>
      </w:r>
    </w:p>
    <w:p w14:paraId="7958AA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⠪⠀⠒⠞⠔⠥⠫⠀⠕⠏⠻⠁⠰⠝⠀⠯⠀⠌⠁⠖⠬⠀⠀⠀⠀⠀⠀⠀⠀</w:t>
      </w:r>
    </w:p>
    <w:p w14:paraId="59815B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⠢⠛⠮⠝⠀⠛⠕⠧⠻⠝⠨⠑⠀⠯⠀⠚⠥⠌⠊⠉⠑⠀⠀⠀⠀⠀⠀</w:t>
      </w:r>
    </w:p>
    <w:p w14:paraId="528E7B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⠎⠀⠀⠀⠀⠀⠀⠀⠀⠀⠀⠀⠀⠀⠀⠀⠀⠀⠀⠀⠀⠀⠀⠀⠀⠀⠀</w:t>
      </w:r>
    </w:p>
    <w:p w14:paraId="3F139B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⠞⠗⠁⠔⠬⠀⠿⠀⠢⠞⠗⠑⠏⠗⠢⠑⠥⠗⠎⠀⠯</w:t>
      </w:r>
    </w:p>
    <w:p w14:paraId="6E437D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⠊⠰⠎⠀⠪⠝⠻⠎⠀⠿⠀⠉⠇⠊⠍⠁⠞⠑⠀⠎⠍⠜⠞⠀⠀⠀⠀⠀⠀</w:t>
      </w:r>
    </w:p>
    <w:p w14:paraId="2E3C80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⠊⠰⠎⠀⠛⠗⠪⠹⠀⠀⠀⠀⠀⠀⠀⠀⠀⠀⠀⠀⠀⠀⠀⠀⠀⠀⠀⠀⠀</w:t>
      </w:r>
    </w:p>
    <w:p w14:paraId="6210EB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⠍⠕⠞⠑⠀⠗⠑⠿⠍⠎⠀⠞⠕⠀⠑⠁⠎⠑⠀⠃⠥⠎⠊⠰⠎⠀</w:t>
      </w:r>
    </w:p>
    <w:p w14:paraId="3E3A59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⠊⠌⠗⠁⠰⠝⠀⠯⠀⠕⠏⠻⠁⠰⠝⠀⠀⠀⠀⠀⠀⠀⠀⠀⠀⠀⠀⠀⠀</w:t>
      </w:r>
    </w:p>
    <w:p w14:paraId="5F94B2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⠊⠉</w:t>
      </w:r>
    </w:p>
    <w:p w14:paraId="668B9B42" w14:textId="77777777" w:rsidR="00490927" w:rsidRDefault="00490927">
      <w:pPr>
        <w:ind w:left="1440"/>
      </w:pPr>
    </w:p>
    <w:p w14:paraId="14D02E63" w14:textId="77777777" w:rsidR="00490927" w:rsidRDefault="00490927">
      <w:pPr>
        <w:ind w:left="1440"/>
      </w:pPr>
    </w:p>
    <w:p w14:paraId="119045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⠗⠂⠞⠑⠀⠙⠊⠛⠊⠞⠁⠇⠀⠍⠜⠅⠑⠞⠀⠏⠇⠁⠉⠑⠎⠀⠞⠕</w:t>
      </w:r>
    </w:p>
    <w:p w14:paraId="66CD38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⠯⠀⠁⠒⠑⠎⠎⠀⠿⠀⠃⠥⠎⠔⠑⠎⠎⠑⠎⠀⠯⠀⠒⠎⠥⠍⠻⠎⠀</w:t>
      </w:r>
    </w:p>
    <w:p w14:paraId="6A101E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⠙⠙⠊⠰⠝⠁⠇⠀⠗⠑⠎⠳⠗⠉⠑⠎⠀⠜⠑⠀⠀⠀⠀⠀⠀⠀⠀⠀</w:t>
      </w:r>
    </w:p>
    <w:p w14:paraId="076FC1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⠇⠑⠀⠿⠀⠮⠀⠛⠕⠧⠻⠝⠰⠞⠀⠯⠀⠕⠮⠗⠀⠅⠑⠽⠀</w:t>
      </w:r>
    </w:p>
    <w:p w14:paraId="656464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⠁⠅⠑⠓⠕⠇⠙⠻⠎⠀⠞⠕⠀⠎⠥⠏⠏⠕⠗⠞⠀⠔⠉⠇⠥⠎⠊⠧⠑⠂⠀</w:t>
      </w:r>
    </w:p>
    <w:p w14:paraId="57735D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⠤⠕⠗⠊⠢⠞⠫⠀⠗⠑⠎⠏⠕⠝⠎⠑⠀⠑⠋⠿⠞⠎⠀⠞⠕⠀⠀⠀⠀⠀⠀</w:t>
      </w:r>
    </w:p>
    <w:p w14:paraId="7FE457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⠃⠊⠇⠊⠵⠑⠀⠍⠀⠯⠀⠃⠑⠞⠞⠻⠀⠙⠑⠧⠑⠇⠕⠏⠰⠞⠀⠀⠀⠀</w:t>
      </w:r>
    </w:p>
    <w:p w14:paraId="75EE51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⠬⠀⠀⠀⠀⠀⠀⠀⠀⠀⠀⠀⠀⠀⠀⠀⠀⠀⠀⠀⠀⠀⠀⠀⠀⠀⠀</w:t>
      </w:r>
    </w:p>
    <w:p w14:paraId="52B183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⠞⠗⠁⠔⠬⠀⠞⠕⠀⠏⠗⠕⠧⠔⠉⠊⠁⠇⠀⠯⠀</w:t>
      </w:r>
    </w:p>
    <w:p w14:paraId="7F1992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⠛⠕⠧⠻⠝⠰⠞⠎⠀⠕⠝⠀⠛⠢⠙⠻⠤⠃⠁⠎⠫⠀⠀⠀⠀⠀</w:t>
      </w:r>
    </w:p>
    <w:p w14:paraId="130CB8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⠁⠇⠽⠎⠊⠎⠀⠯⠀⠝⠕⠝⠤⠲⠉⠗⠊⠍⠔⠁⠰⠝⠀⠀⠀⠀⠀⠀⠀⠀</w:t>
      </w:r>
    </w:p>
    <w:p w14:paraId="6A0D29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⠀⠮⠀⠉⠁⠏⠁⠉⠰⠽⠀⠷⠮⠀⠚⠥⠙⠊⠉⠊⠁⠇⠀⠀</w:t>
      </w:r>
    </w:p>
    <w:p w14:paraId="15F4B1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⠞⠕⠀⠗⠑⠎⠏⠕⠝⠙⠀⠞⠕⠀⠲⠉⠗⠊⠍⠔⠁⠰⠝⠀⠯</w:t>
      </w:r>
    </w:p>
    <w:p w14:paraId="673C04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⠉⠇⠥⠨⠝⠀⠊⠎⠎⠥⠑⠎⠀⠯⠀⠏⠗⠕⠧⠊⠙⠑⠀⠇⠑⠛⠁⠇⠀⠀</w:t>
      </w:r>
    </w:p>
    <w:p w14:paraId="0494B1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⠊⠙⠀⠀⠀⠀⠀⠀⠀⠀⠀⠀⠀⠀⠀⠀⠀⠀⠀⠀⠀⠀⠀⠀⠀⠀⠀⠀⠀⠀⠀</w:t>
      </w:r>
    </w:p>
    <w:p w14:paraId="575A88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⠐⠞⠇⠽⠀⠏⠗⠕⠧⠊⠨⠝⠀⠷⠀⠇⠑⠛⠁⠇⠀</w:t>
      </w:r>
    </w:p>
    <w:p w14:paraId="473001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⠊⠉⠁⠰⠝⠀⠙⠕⠉⠥⠰⠞⠎⠀⠿⠀⠑⠇⠊⠛⠊⠃⠇⠑⠀⠀</w:t>
      </w:r>
    </w:p>
    <w:p w14:paraId="17C217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⠂⠀⠔⠉⠇⠥⠙⠬⠀⠗⠑⠋⠥⠛⠑⠑⠎⠀⠀⠀⠀⠀⠀⠀⠀⠀⠀⠀⠀⠀⠀</w:t>
      </w:r>
    </w:p>
    <w:p w14:paraId="0C111C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⠠⠎⠥⠃⠤⠠⠝⠁⠰⠝⠁⠇⠀⠛⠕⠧⠻⠝⠰⠞⠀</w:t>
      </w:r>
    </w:p>
    <w:p w14:paraId="07720B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⠝⠬⠀⠯⠀⠃⠥⠙⠛⠞⠬⠀⠞⠕⠀⠏⠗⠕⠍⠕⠞⠑⠀⠛⠗⠑⠢⠀</w:t>
      </w:r>
    </w:p>
    <w:p w14:paraId="3D3DF5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⠀⠀⠀⠀⠀⠀⠀⠀⠀⠀⠀⠀⠀⠀⠀⠀⠀⠀⠀⠀⠀⠀⠀⠀</w:t>
      </w:r>
    </w:p>
    <w:p w14:paraId="0CF67B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⠑⠋⠿⠞⠎⠀⠞⠕⠀⠢⠛⠁⠛⠑⠀⠀⠀⠀⠀⠀⠀</w:t>
      </w:r>
    </w:p>
    <w:p w14:paraId="66EDDD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⠧⠁⠞⠑⠀⠎⠑⠉⠞⠕⠗⠀⠁⠉⠞⠕⠗⠎⠀⠔⠉⠇⠥⠙⠬⠀⠀⠀⠀</w:t>
      </w:r>
    </w:p>
    <w:p w14:paraId="4E603A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⠅⠬⠀⠎⠑⠉⠞⠕⠗⠀⠔⠀⠎⠥⠌⠁⠔⠁⠃⠇⠑⠀⠀⠀⠀⠀⠀⠀⠀⠀</w:t>
      </w:r>
    </w:p>
    <w:p w14:paraId="5CA3E7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⠀⠀⠀⠀⠀⠀⠀⠀⠀⠀⠀⠀⠀⠀⠀⠀⠀⠀⠀⠀⠀⠀</w:t>
      </w:r>
    </w:p>
    <w:p w14:paraId="16F8B4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⠁⠉⠊⠇⠊⠞⠁⠞⠑⠀⠙⠊⠁⠇⠕⠛⠥⠑⠀⠾⠀⠯⠀⠁⠍⠰⠛⠀</w:t>
      </w:r>
    </w:p>
    <w:p w14:paraId="5E4366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⠐⠏⠝⠻⠎⠀⠀⠀⠀⠀⠀⠀⠀⠀⠀⠀⠀⠀⠀⠀⠀⠀</w:t>
      </w:r>
    </w:p>
    <w:p w14:paraId="5AC06F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⠚⠑⠀⠀⠀⠀⠀⠀⠀⠀⠀⠀⠀⠀⠀⠀⠀⠀⠀⠀⠀⠀⠀⠀⠀⠀⠀⠀⠀</w:t>
      </w:r>
    </w:p>
    <w:p w14:paraId="2393BE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⠊⠙</w:t>
      </w:r>
    </w:p>
    <w:p w14:paraId="7604076A" w14:textId="77777777" w:rsidR="00490927" w:rsidRDefault="00490927">
      <w:pPr>
        <w:ind w:left="1440"/>
      </w:pPr>
    </w:p>
    <w:p w14:paraId="139D55D0" w14:textId="77777777" w:rsidR="00490927" w:rsidRDefault="00490927">
      <w:pPr>
        <w:ind w:left="1440"/>
      </w:pPr>
    </w:p>
    <w:p w14:paraId="15F1BA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⠝⠝⠑⠭⠑⠎⠀⠀⠀⠀⠀⠀⠀⠀⠀⠀⠀⠀⠀⠀⠀⠀⠀⠀⠀⠀⠀</w:t>
      </w:r>
    </w:p>
    <w:p w14:paraId="757B1B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⠙⠀⠠⠎⠕⠉⠊⠕⠀⠠⠑⠉⠕⠝⠕⠍⠊⠉⠀⠠⠗⠑⠎⠏⠕⠝⠎⠑</w:t>
      </w:r>
    </w:p>
    <w:p w14:paraId="0EE09F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5A52BB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⠁⠲⠀⠠⠠⠁⠝⠝⠑⠭⠀⠼⠁⠲⠀⠠⠠⠇⠊⠌⠀⠠⠠⠷⠀⠀⠀</w:t>
      </w:r>
    </w:p>
    <w:p w14:paraId="32F5AF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⠏⠕⠎⠫⠀⠠⠠⠁⠉⠞⠊⠧⠊⠞⠊⠑⠎⠀⠠⠠⠁⠛⠌⠀⠠⠠⠮</w:t>
      </w:r>
    </w:p>
    <w:p w14:paraId="164F97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⠀⠠⠠⠏⠊⠇⠇⠜⠎⠀⠀⠀⠀⠀⠀⠀⠀⠀⠀⠀⠀⠀⠀⠀⠀⠀⠀⠀⠀⠀</w:t>
      </w:r>
    </w:p>
    <w:p w14:paraId="06792D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⠋⠗⠁⠍⠑⠐⠺⠀⠿⠀⠗⠑⠎⠏⠕⠝⠙⠬⠀⠞⠕⠀⠮⠀</w:t>
      </w:r>
    </w:p>
    <w:p w14:paraId="71C2D1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⠎⠀⠠⠎⠕⠉⠊⠕⠤⠠⠑⠉⠕⠝⠕⠍⠊⠉⠀⠠⠊⠍⠏⠁⠉⠞⠎⠀⠷⠀</w:t>
      </w:r>
    </w:p>
    <w:p w14:paraId="59F56D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⠔⠀⠠⠝⠑⠏⠁⠇⠒⠀⠀⠀⠀⠀⠀⠀⠀⠀⠀⠀</w:t>
      </w:r>
    </w:p>
    <w:p w14:paraId="3781E3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⠉⠞⠊⠧⠊⠞⠊⠑⠎⠀⠀⠀⠀⠀⠀⠀⠀⠀⠀⠀⠀⠀⠀⠀⠀⠀⠀⠀⠀⠀</w:t>
      </w:r>
    </w:p>
    <w:p w14:paraId="0D0869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⠝⠝⠑⠭⠀⠼⠁⠀⠤⠀⠠⠠⠏⠊⠇⠇⠜⠀⠼⠁⠒⠀⠀⠀⠀⠀⠀</w:t>
      </w:r>
    </w:p>
    <w:p w14:paraId="16BF2F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⠓⠂⠇⠹⠀⠠⠠⠋⠌⠀⠀⠀⠀⠀⠀⠀⠀⠀⠀⠀⠀⠀⠀⠀⠀⠀⠀⠀⠀⠀</w:t>
      </w:r>
    </w:p>
    <w:p w14:paraId="3F8312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226296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3B2AF3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79CCAF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3C71A8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6F595B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520564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33E39C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3E081A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57E791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69C720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⠀⠼⠁⠲⠀⠠⠓⠂⠇⠹⠀⠠⠎⠥⠏⠏⠕⠗⠞⠀⠔⠀⠀⠀⠀⠀⠀</w:t>
      </w:r>
    </w:p>
    <w:p w14:paraId="173189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⠏⠜⠬⠀⠌⠯⠜⠙⠀⠞⠗⠂⠞⠰⠞⠀⠏⠗⠕⠞⠕⠉⠕⠇⠎⠀⠀⠀⠀</w:t>
      </w:r>
    </w:p>
    <w:p w14:paraId="627C39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⠏⠗⠕⠞⠕⠉⠕⠇⠎⠀⠙⠑⠧⠑⠇⠕⠏⠫⠐⠜⠀⠠⠃⠁⠎⠊⠉⠀⠯</w:t>
      </w:r>
    </w:p>
    <w:p w14:paraId="52B4A4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⠽⠀⠓⠂⠇⠹⠀⠎⠻⠧⠊⠉⠑⠎⠀⠠⠏⠗⠕⠧⠊⠨⠝⠀⠷⠀</w:t>
      </w:r>
    </w:p>
    <w:p w14:paraId="771F62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⠻⠧⠊⠉⠑⠎⠀⠼⠁⠓⠀⠍⠕⠝⠹⠎⠀⠦⠀⠠⠓⠂⠇⠹⠀⠐⠺⠻⠎⠀</w:t>
      </w:r>
    </w:p>
    <w:p w14:paraId="0A12FC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⠝⠁⠰⠝⠺⠊⠙⠑⠀⠀⠀⠀⠀⠀⠀⠀⠀⠀⠀⠀⠀⠀⠀⠀⠀⠀⠀⠀⠀</w:t>
      </w:r>
    </w:p>
    <w:p w14:paraId="15641A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⠊⠑</w:t>
      </w:r>
    </w:p>
    <w:p w14:paraId="3C4C7AD9" w14:textId="77777777" w:rsidR="00490927" w:rsidRDefault="00490927">
      <w:pPr>
        <w:ind w:left="1440"/>
      </w:pPr>
    </w:p>
    <w:p w14:paraId="5D11BC82" w14:textId="77777777" w:rsidR="00490927" w:rsidRDefault="00490927">
      <w:pPr>
        <w:ind w:left="1440"/>
      </w:pPr>
    </w:p>
    <w:p w14:paraId="0C79B3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⠀⠼⠁⠲⠀⠠⠓⠂⠇⠹⠀⠠⠞⠑⠡⠝⠊⠉⠁⠇⠀⠀⠀⠀⠀⠀⠀</w:t>
      </w:r>
    </w:p>
    <w:p w14:paraId="33F09A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⠔⠀⠊⠍⠏⠇⠑⠰⠞⠁⠰⠝⠀⠷⠀⠃⠁⠎⠊⠉⠀⠀⠀⠀</w:t>
      </w:r>
    </w:p>
    <w:p w14:paraId="30698E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⠀⠏⠁⠉⠅⠁⠛⠑⠀⠯⠀⠑⠍⠻⠛⠢⠉⠽⠀⠀⠀</w:t>
      </w:r>
    </w:p>
    <w:p w14:paraId="5C9FAB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⠀⠏⠁⠉⠅⠁⠛⠑⠀⠐⠣⠠⠉⠕⠧⠻⠁⠛⠑⠀⠷</w:t>
      </w:r>
    </w:p>
    <w:p w14:paraId="74801F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⠓⠂⠇⠹⠀⠎⠻⠧⠊⠉⠑⠎⠀⠐⠣⠏⠗⠕⠭⠽⠀⠀⠀</w:t>
      </w:r>
    </w:p>
    <w:p w14:paraId="7243A1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⠊⠉⠁⠞⠕⠗⠎⠤⠀⠠⠊⠍⠍⠥⠝⠊⠵⠁⠰⠝⠂⠀⠠⠠⠎⠗⠓⠂⠀⠀</w:t>
      </w:r>
    </w:p>
    <w:p w14:paraId="279579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⠥⠞⠗⠊⠰⠝⠐⠔⠐⠜⠀⠐⠣⠠⠝⠥⠍⠃⠻⠀⠷⠀⠛⠥⠊⠙⠨⠑⠀⠀</w:t>
      </w:r>
    </w:p>
    <w:p w14:paraId="2C60B4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⠎⠀⠎⠥⠏⠏⠕⠗⠞⠫⠀⠿⠀⠒⠞⠔⠥⠰⠽⠀⠷⠀⠀⠀⠀⠀</w:t>
      </w:r>
    </w:p>
    <w:p w14:paraId="14FD35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⠓⠂⠇⠹⠀⠎⠻⠧⠊⠉⠑⠎⠀⠐⠔⠐⠔⠐⠔⠐⠜⠀⠀</w:t>
      </w:r>
    </w:p>
    <w:p w14:paraId="50FBAE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⠎⠊⠉⠀⠯⠀⠑⠍⠻⠛⠢⠉⠽⠀⠓⠂⠇⠹⠀⠎⠻⠧⠊⠉⠑⠎⠀⠀⠀</w:t>
      </w:r>
    </w:p>
    <w:p w14:paraId="626037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⠨⠝⠀⠷⠀⠠⠎⠻⠧⠊⠉⠑⠎⠀⠼⠁⠓⠀⠍⠕⠝⠹⠎⠀⠦⠀</w:t>
      </w:r>
    </w:p>
    <w:p w14:paraId="204DC0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⠐⠺⠻⠎⠀⠦⠀⠠⠝⠁⠰⠝⠺⠊⠙⠑⠀⠀⠀⠀⠀⠀⠀⠀⠀⠀</w:t>
      </w:r>
    </w:p>
    <w:p w14:paraId="61CEC8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⠀⠼⠁⠲⠀⠠⠓⠂⠇⠹⠀⠠⠎⠥⠏⠏⠕⠗⠞⠀⠔⠀⠀⠀⠀⠀⠀</w:t>
      </w:r>
    </w:p>
    <w:p w14:paraId="54F5C0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⠬⠀⠠⠠⠺⠁⠩⠀⠔⠀⠓⠂⠇⠹⠀⠉⠜⠑⠀⠀⠀⠀⠀⠀⠀⠀</w:t>
      </w:r>
    </w:p>
    <w:p w14:paraId="72E15A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⠀⠯⠀⠏⠥⠃⠇⠊⠉⠀⠔⠌⠊⠞⠥⠰⠝⠎⠀⠀⠀⠀</w:t>
      </w:r>
    </w:p>
    <w:p w14:paraId="4A5F41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⠥⠍⠃⠻⠀⠷⠀⠓⠂⠇⠹⠀⠋⠁⠉⠊⠇⠊⠞⠊⠑⠎⠀⠯⠀⠀⠀⠀⠀⠀</w:t>
      </w:r>
    </w:p>
    <w:p w14:paraId="436F62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⠃⠇⠊⠉⠀⠔⠌⠊⠞⠥⠰⠝⠎⠀⠎⠥⠏⠏⠕⠗⠞⠫⠀⠾⠀⠠⠠⠺⠁⠩</w:t>
      </w:r>
    </w:p>
    <w:p w14:paraId="23145C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⠔⠀⠎⠑⠇⠑⠉⠞⠫⠀⠏⠗⠕⠧⠔⠉⠑⠎⠀⠀⠀⠀⠀⠀</w:t>
      </w:r>
    </w:p>
    <w:p w14:paraId="5F2BF7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⠎⠊⠉⠀⠯⠀⠑⠍⠻⠛⠢⠉⠽⠀⠓⠂⠇⠹⠀⠎⠻⠧⠊⠉⠑⠎⠀⠀⠀</w:t>
      </w:r>
    </w:p>
    <w:p w14:paraId="34D04F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⠨⠝⠀⠷⠀⠠⠎⠻⠧⠊⠉⠑⠎⠀⠼⠁⠓⠀⠍⠕⠝⠹⠎⠀⠦⠀</w:t>
      </w:r>
    </w:p>
    <w:p w14:paraId="3699AF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40EA93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⠀⠼⠁⠲⠀⠠⠓⠂⠇⠹⠀⠠⠎⠥⠏⠏⠕⠗⠞⠀⠔⠀⠀⠀⠀⠀⠀</w:t>
      </w:r>
    </w:p>
    <w:p w14:paraId="022F3E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⠬⠀⠠⠓⠥⠍⠁⠝⠀⠠⠗⠑⠎⠳⠗⠉⠑⠀⠠⠔⠿⠍⠁⠰⠝⠀</w:t>
      </w:r>
    </w:p>
    <w:p w14:paraId="698F66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⠽⠌⠑⠍⠀⠯⠀⠠⠠⠓⠗⠓⠀⠌⠗⠁⠞⠑⠛⠽⠀⠠⠠⠓⠗⠓⠀⠀⠀⠀</w:t>
      </w:r>
    </w:p>
    <w:p w14:paraId="3D6184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⠁⠞⠁⠃⠁⠎⠑⠀⠠⠗⠑⠛⠊⠌⠗⠽⠂⠀⠠⠠⠓⠗⠓⠀⠌⠗⠁⠞⠑⠛⠽</w:t>
      </w:r>
    </w:p>
    <w:p w14:paraId="612191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⠥⠍⠁⠝⠀⠗⠑⠎⠳⠗⠉⠑⠀⠍⠁⠝⠁⠛⠤⠀⠑⠰⠞⠀⠀⠀⠀⠀⠀⠀</w:t>
      </w:r>
    </w:p>
    <w:p w14:paraId="5FC58E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⠠⠎⠥⠏⠏⠕⠗⠞⠀⠼⠁⠓⠀⠍⠕⠝⠹⠎⠀⠦⠀⠀⠀⠀</w:t>
      </w:r>
    </w:p>
    <w:p w14:paraId="38E7D1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⠐⠺⠻⠎⠀⠦⠀⠠⠕⠮⠗⠀⠐⠣⠠⠁⠇⠇⠐⠜⠀⠦⠀⠀⠀⠀</w:t>
      </w:r>
    </w:p>
    <w:p w14:paraId="305B40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⠊⠋</w:t>
      </w:r>
    </w:p>
    <w:p w14:paraId="37C96E1E" w14:textId="77777777" w:rsidR="00490927" w:rsidRDefault="00490927">
      <w:pPr>
        <w:ind w:left="1440"/>
      </w:pPr>
    </w:p>
    <w:p w14:paraId="45925482" w14:textId="77777777" w:rsidR="00490927" w:rsidRDefault="00490927">
      <w:pPr>
        <w:ind w:left="1440"/>
      </w:pPr>
    </w:p>
    <w:p w14:paraId="19C0D0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1506C1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⠀⠼⠁⠲⠀⠠⠓⠂⠇⠹⠀⠠⠎⠥⠏⠏⠕⠗⠞⠀⠔⠀⠀⠀⠀⠀⠀</w:t>
      </w:r>
    </w:p>
    <w:p w14:paraId="3F478C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⠬⠀⠁⠀⠠⠠⠎⠗⠓⠗⠀⠗⠑⠇⠁⠞⠫⠀⠀⠀⠀⠀⠀⠀⠀</w:t>
      </w:r>
    </w:p>
    <w:p w14:paraId="36F569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⠑⠉⠸⠌⠠⠠⠃⠉⠉⠀⠍⠁⠞⠻⠊⠁⠇⠎⠀⠤⠀⠾⠀⠀⠀⠀⠀⠀⠀</w:t>
      </w:r>
    </w:p>
    <w:p w14:paraId="7FD9C5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⠯⠜⠙⠊⠵⠫⠀⠅⠑⠽⠀⠍⠑⠎⠎⠁⠛⠑⠎⠂⠀⠀⠀⠀⠀⠀⠀⠀⠀⠀⠀</w:t>
      </w:r>
    </w:p>
    <w:p w14:paraId="608514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⠕⠞⠽⠏⠑⠎⠂⠀⠏⠗⠕⠉⠑⠎⠎⠑⠎⠀⠿⠀⠁⠙⠁⠏⠞⠁⠰⠝</w:t>
      </w:r>
    </w:p>
    <w:p w14:paraId="6C73F9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⠮⠀⠇⠕⠉⠁⠇⠀⠒⠞⠑⠭⠞⠀⠯⠀⠲⠎⠑⠍⠔⠁⠰⠝⠀⠾⠀⠮⠀⠀</w:t>
      </w:r>
    </w:p>
    <w:p w14:paraId="38299F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⠜⠛⠑⠞⠀⠁⠥⠙⠊⠰⠑⠀⠐⠣⠉⠕⠍⠍⠥⠝⠰⠽⠀⠎⠻⠧⠊⠉⠑⠀⠀</w:t>
      </w:r>
    </w:p>
    <w:p w14:paraId="2FD753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⠻⠎⠐⠜⠂⠀⠔⠉⠇⠥⠙⠬⠀⠎⠥⠏⠏⠕⠗⠞⠀⠞⠕⠀⠀⠀</w:t>
      </w:r>
    </w:p>
    <w:p w14:paraId="72AB22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⠗⠓⠗⠸⠌⠠⠠⠋⠏⠀⠇⠕⠉⠁⠇⠀⠉⠁⠍⠏⠁⠊⠛⠝⠎⠀⠯⠀⠀</w:t>
      </w:r>
    </w:p>
    <w:p w14:paraId="2A69A3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⠍⠯⠬⠀⠛⠢⠻⠁⠰⠝⠀⠔⠞⠻⠧⠢⠰⠝⠎⠀⠠⠠⠎⠗⠓⠗⠀⠀⠀⠀</w:t>
      </w:r>
    </w:p>
    <w:p w14:paraId="31B6B3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⠫⠀⠠⠠⠊⠑⠉⠸⠌⠠⠠⠃⠉⠉⠀⠍⠁⠞⠻⠊⠁⠇⠎⠀⠀⠀⠀</w:t>
      </w:r>
    </w:p>
    <w:p w14:paraId="49094E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⠫⠀⠔⠀⠁⠇⠊⠛⠝⠰⠞⠀⠾⠀⠛⠇⠕⠃⠁⠇⠀⠕⠗⠀⠀</w:t>
      </w:r>
    </w:p>
    <w:p w14:paraId="051D8F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⠠⠠⠎⠗⠓⠗⠀⠛⠥⠊⠙⠑⠇⠔⠑⠎⠀⠀⠀⠀⠀⠀⠀⠀⠀⠀</w:t>
      </w:r>
    </w:p>
    <w:p w14:paraId="5A1FDD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⠆⠓⠁⠧⠊⠳⠗⠁⠇⠀⠡⠁⠝⠛⠑⠀⠉⠕⠍⠍⠥⠝⠊⠤⠀⠉⠁⠰⠝⠀⠀</w:t>
      </w:r>
    </w:p>
    <w:p w14:paraId="137555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⠕⠕⠎⠑⠀⠁⠝⠀⠊⠞⠑⠍⠲⠀⠠⠁⠙⠧⠕⠉⠁⠉⠽⠸⠌⠀⠀⠀⠀⠀</w:t>
      </w:r>
    </w:p>
    <w:p w14:paraId="1762B7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⠊⠤⠀⠉⠁⠰⠝⠎⠀⠠⠏⠕⠇⠊⠉⠽⠀⠠⠎⠥⠏⠏⠕⠗⠞</w:t>
      </w:r>
    </w:p>
    <w:p w14:paraId="411895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⠃⠀⠍⠕⠝⠹⠎⠀⠦⠀⠀</w:t>
      </w:r>
    </w:p>
    <w:p w14:paraId="6731FC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03B5D2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⠲⠀⠼⠁⠲⠀⠠⠓⠂⠇⠹⠀⠠⠌⠗⠢⠛⠮⠝⠀⠉⠁⠏⠁⠉⠰⠽⠀</w:t>
      </w:r>
    </w:p>
    <w:p w14:paraId="7151D3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⠎⠑⠇⠑⠉⠞⠫⠀⠼⠉⠀⠍⠫⠊⠉⠁⠇⠀⠉⠕⠇⠇⠑⠛⠑⠎⠀⠐⠹⠀</w:t>
      </w:r>
    </w:p>
    <w:p w14:paraId="6B1A75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⠨⠝⠀⠷⠀⠝⠑⠉⠀⠑⠟⠥⠊⠏⠰⠞⠀⠯⠀⠎⠥⠏⠏⠇⠊⠑⠎</w:t>
      </w:r>
    </w:p>
    <w:p w14:paraId="712C28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⠌⠊⠞⠥⠰⠝⠎⠀⠁⠒⠗⠫⠊⠞⠫⠀⠯⠀⠌⠗⠢⠛⠮⠝⠫⠀⠾⠀⠀⠀</w:t>
      </w:r>
    </w:p>
    <w:p w14:paraId="462AB5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⠉⠕⠍⠍⠕⠙⠊⠞⠊⠑⠎⠂⠀⠎⠥⠏⠏⠇⠊⠑⠎⠀⠯</w:t>
      </w:r>
    </w:p>
    <w:p w14:paraId="6F7D4D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⠊⠏⠰⠞⠀⠔⠀⠎⠑⠇⠑⠉⠞⠫⠀⠏⠗⠕⠧⠔⠉⠑⠎⠀⠀⠀⠀⠀⠀</w:t>
      </w:r>
    </w:p>
    <w:p w14:paraId="351C1D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⠉⠥⠗⠑⠰⠞⠀⠯⠀⠎⠥⠏⠏⠇⠽⠀⠡⠁⠔⠀⠍⠁⠝⠁⠛⠑⠰⠞</w:t>
      </w:r>
    </w:p>
    <w:p w14:paraId="12929F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1E0E80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⠐⠺⠻⠎⠀⠦⠀⠠⠕⠮⠗⠀⠐⠣⠠⠁⠇⠇⠐⠜⠀⠦⠀⠀⠀⠀</w:t>
      </w:r>
    </w:p>
    <w:p w14:paraId="2D6363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⠊⠛</w:t>
      </w:r>
    </w:p>
    <w:p w14:paraId="58FEFBE8" w14:textId="77777777" w:rsidR="00490927" w:rsidRDefault="00490927">
      <w:pPr>
        <w:ind w:left="1440"/>
      </w:pPr>
    </w:p>
    <w:p w14:paraId="4912D2D1" w14:textId="77777777" w:rsidR="00490927" w:rsidRDefault="00490927">
      <w:pPr>
        <w:ind w:left="1440"/>
      </w:pPr>
    </w:p>
    <w:p w14:paraId="722E66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790FEC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⠲⠀⠼⠁⠲⠀⠠⠓⠂⠇⠹⠀⠠⠎⠥⠏⠏⠕⠗⠞⠀⠞⠕⠀⠀⠀⠀⠀</w:t>
      </w:r>
    </w:p>
    <w:p w14:paraId="730044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⠔⠞⠁⠔⠀⠑⠎⠎⠢⠞⠊⠁⠇⠀⠊⠍⠍⠥⠝⠊⠵⠁⠰⠝⠀⠀⠀⠀⠀⠀</w:t>
      </w:r>
    </w:p>
    <w:p w14:paraId="6C580D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⠎⠔⠉⠑⠀⠠⠉⠕⠧⠊⠙⠤⠼⠁⠊⠀⠲⠗⠥⠏⠰⠝⠎⠀</w:t>
      </w:r>
    </w:p>
    <w:p w14:paraId="091DC5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⠥⠍⠃⠻⠀⠷⠀⠓⠂⠇⠹⠀⠋⠁⠉⠊⠇⠊⠞⠊⠑⠎⠀⠞⠀⠗⠉⠧⠙⠀</w:t>
      </w:r>
    </w:p>
    <w:p w14:paraId="562BE6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⠀⠎⠥⠏⠏⠕⠗⠞⠀⠞⠕⠀⠍⠁⠔⠞⠁⠔⠀⠑⠎⠎⠢⠞⠊⠁⠇⠀</w:t>
      </w:r>
    </w:p>
    <w:p w14:paraId="6D2559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⠍⠥⠝⠊⠵⠁⠰⠝⠀⠎⠻⠧⠊⠉⠑⠎⠀⠲⠁⠶⠗⠑⠛⠁⠞⠫⠀⠃⠽⠀</w:t>
      </w:r>
    </w:p>
    <w:p w14:paraId="4CE4F9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⠽⠏⠑⠀⠷⠀⠎⠥⠏⠏⠕⠗⠞⠀⠠⠃⠁⠎⠊⠉⠀⠯⠀⠑⠍⠻⠛⠢⠉⠽⠀</w:t>
      </w:r>
    </w:p>
    <w:p w14:paraId="0754C3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⠎⠀⠠⠏⠗⠕⠧⠊⠨⠝⠀⠷⠀⠠⠎⠻⠧⠊⠉⠑⠎</w:t>
      </w:r>
    </w:p>
    <w:p w14:paraId="59E2AD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⠓⠀⠍⠕⠝⠹⠎⠀⠦⠀⠠⠡⠝⠀⠦⠀⠠⠝⠁⠰⠝⠺⠊⠙⠑⠀⠀⠀⠀⠀</w:t>
      </w:r>
    </w:p>
    <w:p w14:paraId="681CF9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⠨⠹⠀⠠⠠⠛⠑⠍⠼⠉⠀⠔⠙⠊⠉⠁⠞⠑⠎⠀⠠⠠⠛⠑⠺⠑⠀⠊⠎⠀</w:t>
      </w:r>
    </w:p>
    <w:p w14:paraId="3AA0F0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⠏⠗⠔⠉⠊⠏⠁⠇⠀⠕⠃⠚⠑⠉⠞⠊⠧⠑⠀⠷⠀⠮⠀⠀⠀⠀⠀⠀⠀⠀</w:t>
      </w:r>
    </w:p>
    <w:p w14:paraId="4B4775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⠰⠽⠆⠀⠠⠠⠛⠑⠍⠼⠃⠀⠔⠙⠊⠉⠁⠞⠑⠎⠀⠭⠀⠊⠎⠀⠁</w:t>
      </w:r>
    </w:p>
    <w:p w14:paraId="0F6E2C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⠊⠋⠊⠉⠁⠝⠞⠀⠕⠃⠚⠑⠉⠞⠊⠧⠑⠆⠀⠠⠠⠛⠑⠍⠼⠁⠀⠀</w:t>
      </w:r>
    </w:p>
    <w:p w14:paraId="10A582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⠊⠉⠁⠞⠑⠎⠀⠭⠀⠒⠞⠗⠊⠃⠥⠞⠑⠎⠀⠞⠕⠀⠠⠠⠛⠑⠺⠑⠀⠔</w:t>
      </w:r>
    </w:p>
    <w:p w14:paraId="387FBE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⠇⠊⠍⠊⠞⠫⠀⠺⠁⠽⠆⠀⠠⠠⠛⠑⠍⠕⠀⠔⠙⠊⠉⠁⠞⠑⠎⠀⠝⠕</w:t>
      </w:r>
    </w:p>
    <w:p w14:paraId="17C6CE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⠊⠃⠥⠰⠝⠲⠀⠠⠋⠥⠇⠇⠀⠛⠥⠊⠙⠨⠑⠀⠉⠀⠆⠀⠋⠨⠙⠀⠀</w:t>
      </w:r>
    </w:p>
    <w:p w14:paraId="40F0E2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⠓⠲⠀⠀⠀⠀⠀⠀⠀⠀⠀⠀⠀⠀⠀⠀⠀⠀⠀⠀⠀⠀⠀⠀⠀⠀⠀⠀⠀⠀⠀</w:t>
      </w:r>
    </w:p>
    <w:p w14:paraId="743CB2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578653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⠋⠑⠀⠀⠀⠀⠀⠀⠀⠀⠀⠀⠀</w:t>
      </w:r>
    </w:p>
    <w:p w14:paraId="57371A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⠀⠀⠀⠀⠀⠀⠀⠀⠀⠀⠀⠀⠀⠀⠀⠀⠀⠀⠀⠀⠀⠀⠀⠀⠀⠀⠀⠀</w:t>
      </w:r>
    </w:p>
    <w:p w14:paraId="780726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456D48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0C79F7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3E0776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3F676D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7DED0F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0A7184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3FE950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⠊⠓</w:t>
      </w:r>
    </w:p>
    <w:p w14:paraId="74B0CD0C" w14:textId="77777777" w:rsidR="00490927" w:rsidRDefault="00490927">
      <w:pPr>
        <w:ind w:left="1440"/>
      </w:pPr>
    </w:p>
    <w:p w14:paraId="3DB74CC1" w14:textId="77777777" w:rsidR="00490927" w:rsidRDefault="00490927">
      <w:pPr>
        <w:ind w:left="1440"/>
      </w:pPr>
    </w:p>
    <w:p w14:paraId="3C086A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29F010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79AE94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398E1C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1BF709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6F3C25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7165EA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6DF4DD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65E53F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26BCF9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⠃⠚⠂⠚⠚⠚⠀⠼⠃⠚⠂⠚⠚⠚⠀⠦⠀⠀⠀⠀⠀</w:t>
      </w:r>
    </w:p>
    <w:p w14:paraId="3AC802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⠼⠁⠑⠞⠓⠀⠋⠊⠧⠑⠤⠽⠑⠜⠀⠀</w:t>
      </w:r>
    </w:p>
    <w:p w14:paraId="261841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⠂⠀⠠⠝⠑⠏⠁⠇⠀⠠⠓⠂⠇⠹⠀⠠⠎⠑⠉⠞⠕⠗⠀⠀⠀⠀⠀⠀</w:t>
      </w:r>
    </w:p>
    <w:p w14:paraId="0BA44B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⠂⠀⠠⠁⠝⠝⠥⠁⠇⠀⠐⠺⠀⠏⠇⠁⠝⠀⠷⠀⠀⠀⠀⠀</w:t>
      </w:r>
    </w:p>
    <w:p w14:paraId="38F423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⠼⠉⠲⠓⠀⠀⠀⠀⠀⠀⠀⠀⠀⠀⠀⠀⠀⠀⠀⠀⠀⠀⠀⠀</w:t>
      </w:r>
    </w:p>
    <w:p w14:paraId="08FE76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⠊⠚⠲⠚⠚⠚⠀⠼⠙⠚⠲⠚⠚⠚⠀⠐⠖⠀⠀⠀⠀</w:t>
      </w:r>
    </w:p>
    <w:p w14:paraId="251F02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⠲⠚⠚⠚⠀⠼⠊⠚⠲⠚⠚⠚⠀⠼⠙⠚⠲⠚⠚⠚⠀⠐⠖⠀⠀⠀⠀⠀⠀</w:t>
      </w:r>
    </w:p>
    <w:p w14:paraId="31C175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⠲⠚⠚⠚⠀⠦⠀⠠⠠⠥⠝⠋⠏⠁⠀⠦⠀⠠⠠⠥⠝⠊⠉⠑⠋⠀⠦⠀⠀</w:t>
      </w:r>
    </w:p>
    <w:p w14:paraId="65BEE8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⠼⠁⠑⠞⠓⠀⠠⠏⠇⠁⠝⠀⠷⠀⠀⠀</w:t>
      </w:r>
    </w:p>
    <w:p w14:paraId="67F650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⠀⠍⠢⠞⠀⠷⠀⠠⠝⠑⠏⠁⠇⠂⠀⠠⠝⠑⠏⠁⠇⠀⠀⠀⠀⠀</w:t>
      </w:r>
    </w:p>
    <w:p w14:paraId="6F7A14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⠎⠑⠉⠞⠕⠗⠀⠠⠌⠗⠁⠞⠑⠛⠽⠀⠼⠉⠲⠓⠀⠀⠀⠀⠀</w:t>
      </w:r>
    </w:p>
    <w:p w14:paraId="397C53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⠉⠚⠂⠚⠚⠚⠀⠼⠉⠚⠂⠚⠚⠚⠀⠦⠀⠀⠀⠀⠀</w:t>
      </w:r>
    </w:p>
    <w:p w14:paraId="71930F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⠠⠥⠝⠊⠉⠑⠋⠀⠦⠀⠠⠠⠺⠓⠕⠀⠦⠀⠀⠀⠀</w:t>
      </w:r>
    </w:p>
    <w:p w14:paraId="31B62E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⠦⠀⠠⠍⠕⠠⠠⠺⠉⠎⠉⠀⠼⠁⠑⠞⠓⠀⠠⠏⠇⠁⠝⠀</w:t>
      </w:r>
    </w:p>
    <w:p w14:paraId="3528CC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⠛⠕⠧⠻⠝⠀⠍⠢⠞⠀⠷⠀⠠⠝⠑⠏⠁⠇⠂⠀⠠⠝⠑⠏⠁⠇⠀⠀⠀</w:t>
      </w:r>
    </w:p>
    <w:p w14:paraId="79386D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⠎⠑⠉⠞⠕⠗⠀⠠⠌⠗⠁⠞⠑⠛⠽⠀⠼⠉⠲⠓⠂⠀⠀⠀⠀</w:t>
      </w:r>
    </w:p>
    <w:p w14:paraId="04D884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⠊⠀⠀⠀⠀⠀⠀⠀⠀⠀⠀⠀⠀⠀⠀⠀⠀⠀⠀⠀⠀⠀⠀⠀⠀⠀⠀⠀⠀</w:t>
      </w:r>
    </w:p>
    <w:p w14:paraId="01554E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⠋⠚⠂⠚⠚⠚⠀⠼⠋⠚⠂⠚⠚⠚⠀⠦⠀⠀⠀⠀</w:t>
      </w:r>
    </w:p>
    <w:p w14:paraId="40A616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⠠⠥⠝⠋⠏⠁⠀⠦⠀⠠⠍⠕⠠⠠⠓⠏⠀⠼⠁⠑⠞⠓⠀</w:t>
      </w:r>
    </w:p>
    <w:p w14:paraId="3EB559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⠁⠊⠊</w:t>
      </w:r>
    </w:p>
    <w:p w14:paraId="4E4625D1" w14:textId="77777777" w:rsidR="00490927" w:rsidRDefault="00490927">
      <w:pPr>
        <w:ind w:left="1440"/>
      </w:pPr>
    </w:p>
    <w:p w14:paraId="7425A049" w14:textId="77777777" w:rsidR="00490927" w:rsidRDefault="00490927">
      <w:pPr>
        <w:ind w:left="1440"/>
      </w:pPr>
    </w:p>
    <w:p w14:paraId="6282F6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⠷⠀⠠⠛⠕⠧⠻⠝⠀⠍⠢⠞⠀⠷⠀⠠⠝⠑⠏⠁⠇⠂⠀⠀⠀⠀</w:t>
      </w:r>
    </w:p>
    <w:p w14:paraId="5542C7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⠀⠀⠀</w:t>
      </w:r>
    </w:p>
    <w:p w14:paraId="7DF404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⠓⠂⠀⠼⠉⠲⠉⠀⠀⠀⠀⠀⠀⠀⠀⠀⠀⠀⠀⠀⠀⠀⠀⠀⠀⠀⠀⠀⠀</w:t>
      </w:r>
    </w:p>
    <w:p w14:paraId="156A1A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⠉⠚⠂⠚⠚⠚⠀⠼⠉⠚⠂⠚⠚⠚⠀⠦⠀⠀⠀⠀</w:t>
      </w:r>
    </w:p>
    <w:p w14:paraId="22989F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⠠⠥⠝⠋⠏⠁⠀⠦⠀⠠⠕⠮⠗⠀⠠⠠⠝⠓⠑⠊⠉⠉⠀</w:t>
      </w:r>
    </w:p>
    <w:p w14:paraId="542595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⠷⠀⠠⠛⠕⠧⠻⠝⠀⠍⠢⠞⠀⠷⠀⠀⠀⠀⠀⠀</w:t>
      </w:r>
    </w:p>
    <w:p w14:paraId="40F3F1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⠠⠝⠑⠏⠁⠇⠀⠠⠓⠂⠇⠹⠀⠠⠎⠑⠉⠞⠕⠗⠀⠀⠀⠀</w:t>
      </w:r>
    </w:p>
    <w:p w14:paraId="698AFC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⠓⠂⠀⠼⠉⠲⠛⠂⠉⠲⠁⠀⠀⠀⠀⠀⠀⠀⠀⠀</w:t>
      </w:r>
    </w:p>
    <w:p w14:paraId="14074F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⠉⠑⠂⠚⠚⠚⠀⠼⠉⠑⠂⠚⠚⠚⠀⠦⠀⠀⠀⠀⠀</w:t>
      </w:r>
    </w:p>
    <w:p w14:paraId="776F23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⠕⠮⠗⠀⠠⠠⠇⠍⠙⠀⠼⠁⠑⠞⠓⠀⠠⠏⠇⠁⠝⠀⠷</w:t>
      </w:r>
    </w:p>
    <w:p w14:paraId="7DA702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⠀⠍⠢⠞⠀⠷⠀⠠⠝⠑⠏⠁⠇⠂⠀⠠⠝⠑⠏⠁⠇⠀⠀⠀⠀⠀</w:t>
      </w:r>
    </w:p>
    <w:p w14:paraId="0B0D07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⠎⠑⠉⠞⠕⠗⠀⠠⠌⠗⠁⠞⠑⠛⠽⠀⠼⠉⠲⠓⠀⠀⠀⠀⠀</w:t>
      </w:r>
    </w:p>
    <w:p w14:paraId="0DDE9A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⠙⠚⠂⠚⠚⠚⠀⠼⠙⠚⠂⠚⠚⠚⠀⠦⠀⠀⠀⠀</w:t>
      </w:r>
    </w:p>
    <w:p w14:paraId="2FE18A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⠠⠺⠓⠕⠀⠦⠀⠠⠍⠕⠠⠠⠓⠏⠀⠀⠀⠀⠀⠀</w:t>
      </w:r>
    </w:p>
    <w:p w14:paraId="7A8D7F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⠧⠊⠙⠤⠼⠁⠊⠀⠗⠑⠎⠏⠕⠝⠎⠑⠀⠏⠇⠁⠝⠀⠤⠀⠀⠀⠀⠀⠀</w:t>
      </w:r>
    </w:p>
    <w:p w14:paraId="215C16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⠓⠠⠏⠯⠠⠠⠥⠝⠀⠼⠉⠲⠃⠀⠀⠀⠀⠀⠀⠀⠀⠀⠀⠀⠀⠀⠀⠀</w:t>
      </w:r>
    </w:p>
    <w:p w14:paraId="64E3DF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14F416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731710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⠋⠀⠠⠎⠕⠉⠊⠕⠀⠠⠑⠉⠕⠝⠕⠍⠊⠉⠀⠠⠗⠑⠎⠏⠕⠝⠎⠑</w:t>
      </w:r>
    </w:p>
    <w:p w14:paraId="56E722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7C2258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4C9E40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6E22C2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46940E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39092D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3035F0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2045B0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2C95EE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0EFAC2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⠚⠚</w:t>
      </w:r>
    </w:p>
    <w:p w14:paraId="44FCC828" w14:textId="77777777" w:rsidR="00490927" w:rsidRDefault="00490927">
      <w:pPr>
        <w:ind w:left="1440"/>
      </w:pPr>
    </w:p>
    <w:p w14:paraId="30978B9C" w14:textId="77777777" w:rsidR="00490927" w:rsidRDefault="00490927">
      <w:pPr>
        <w:ind w:left="1440"/>
      </w:pPr>
    </w:p>
    <w:p w14:paraId="40D3BA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15B186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5670F3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464886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6760C4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⠲⠀⠼⠁⠀⠠⠓⠂⠇⠹⠀⠠⠎⠥⠏⠏⠇⠽⠀⠷⠀⠃⠁⠎⠊⠉⠀⠀</w:t>
      </w:r>
    </w:p>
    <w:p w14:paraId="066F58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⠎⠕⠝⠁⠇⠀⠏⠗⠕⠞⠑⠉⠞⠊⠧⠑⠀⠑⠟⠥⠊⠏⠰⠞⠀⠞⠕⠀⠮⠀</w:t>
      </w:r>
    </w:p>
    <w:p w14:paraId="78AA58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⠐⠺⠻⠎⠀⠼⠓⠂⠚⠚⠚⠀⠓⠂⠇⠹⠀⠐⠺⠻⠎⠀⠗⠉⠧⠀⠀</w:t>
      </w:r>
    </w:p>
    <w:p w14:paraId="3A184D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⠎⠅⠎⠂⠀⠛⠇⠕⠧⠑⠎⠂⠀⠎⠕⠁⠏⠀⠕⠗⠀⠎⠁⠝⠊⠞⠊⠵⠻⠎</w:t>
      </w:r>
    </w:p>
    <w:p w14:paraId="516F3A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⠎⠊⠉⠀⠯⠀⠑⠍⠻⠛⠢⠉⠽⠀⠓⠂⠇⠹⠀⠎⠻⠧⠊⠉⠑⠎⠀⠀⠀</w:t>
      </w:r>
    </w:p>
    <w:p w14:paraId="332225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⠨⠝⠀⠷⠀⠠⠛⠙⠎⠸⠌⠠⠔⠋⠗⠁⠀⠌⠗⠥⠉⠞⠥⠗⠑⠀</w:t>
      </w:r>
    </w:p>
    <w:p w14:paraId="40090D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⠃⠀⠍⠕⠝⠹⠎⠀⠦⠀⠠⠓⠂⠇⠹⠀⠐⠺⠻⠎⠀⠦⠀⠀⠀⠀⠀⠀⠀⠀</w:t>
      </w:r>
    </w:p>
    <w:p w14:paraId="365A22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3AF8FC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⠲⠀⠼⠁⠀⠠⠓⠂⠇⠹⠀⠠⠎⠥⠏⠏⠕⠗⠞⠀⠃⠁⠎⠊⠉⠀⠀⠀</w:t>
      </w:r>
    </w:p>
    <w:p w14:paraId="7CF081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⠋⠑⠎⠁⠧⠬⠀⠑⠟⠥⠊⠏⠰⠞⠀⠿⠀⠌⠗⠢⠛⠮⠝⠬⠀⠀⠀⠀⠀⠀</w:t>
      </w:r>
    </w:p>
    <w:p w14:paraId="31AD9B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⠎⠏⠊⠞⠁⠇⠀⠎⠻⠧⠊⠉⠑⠎⠀⠐⠣⠊⠝⠀⠎⠑⠇⠑⠉⠞⠫⠀⠀⠀</w:t>
      </w:r>
    </w:p>
    <w:p w14:paraId="6C3F02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⠑⠎⠐⠜⠀⠠⠃⠁⠎⠊⠉⠀⠇⠊⠋⠑⠎⠁⠧⠬⠀⠀⠀⠀⠀⠀</w:t>
      </w:r>
    </w:p>
    <w:p w14:paraId="4852D2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⠊⠏⠰⠞⠀⠎⠥⠏⠏⠕⠗⠞⠫⠀⠔⠀⠓⠕⠎⠏⠊⠞⠁⠇⠎⠀⠔⠀⠀</w:t>
      </w:r>
    </w:p>
    <w:p w14:paraId="2C5B2C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⠇⠑⠉⠞⠫⠀⠏⠗⠕⠧⠔⠉⠑⠎⠀⠠⠃⠁⠎⠊⠉⠀⠯⠀⠀⠀⠀⠀⠀⠀</w:t>
      </w:r>
    </w:p>
    <w:p w14:paraId="40BEFB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⠽⠀⠓⠂⠇⠹⠀⠎⠻⠧⠊⠉⠑⠎⠀⠠⠏⠗⠕⠧⠊⠨⠝⠀⠷⠀</w:t>
      </w:r>
    </w:p>
    <w:p w14:paraId="79D3CC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⠙⠎⠸⠌⠠⠔⠋⠗⠁⠀⠌⠗⠥⠉⠞⠥⠗⠑⠀⠼⠁⠃⠀⠍⠕⠝⠹⠎⠀⠦</w:t>
      </w:r>
    </w:p>
    <w:p w14:paraId="4D5DF6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⠐⠺⠻⠎⠀⠦⠀⠠⠕⠮⠗⠀⠐⠣⠠⠁⠇⠇⠐⠜⠀⠦⠀⠀⠀⠀</w:t>
      </w:r>
    </w:p>
    <w:p w14:paraId="28D6FC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⠦⠀⠠⠎⠥⠙⠥⠗⠀⠏⠁⠎⠡⠀⠊⠍⠀⠀⠀⠀⠀⠀</w:t>
      </w:r>
    </w:p>
    <w:p w14:paraId="5A9CC8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4BCA06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⠲⠀⠼⠁⠀⠠⠓⠂⠇⠹⠀⠠⠏⠗⠕⠧⠊⠙⠑⠀⠀⠀⠀⠀⠀⠀⠀</w:t>
      </w:r>
    </w:p>
    <w:p w14:paraId="205FD5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⠊⠢⠞⠁⠰⠝⠀⠕⠝⠀⠠⠠⠗⠍⠝⠉⠁⠓⠀⠔⠞⠻⠊⠍⠀⠀⠀⠀⠀⠀</w:t>
      </w:r>
    </w:p>
    <w:p w14:paraId="1794CE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⠥⠊⠙⠨⠑⠀⠞⠕⠀⠓⠂⠇⠹⠀⠐⠺⠻⠎⠀⠁⠞⠀⠁⠇⠇⠀⠀⠀⠀⠀⠀</w:t>
      </w:r>
    </w:p>
    <w:p w14:paraId="42D4F5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⠀⠠⠁⠇⠇⠀⠠⠓⠠⠺⠎⠀⠕⠗⠊⠢⠞⠫⠀⠕⠝⠀⠀⠀⠀⠀</w:t>
      </w:r>
    </w:p>
    <w:p w14:paraId="7EE3E7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⠍⠝⠉⠁⠓⠀⠔⠞⠻⠊⠍⠀⠛⠥⠊⠙⠨⠑⠀⠔⠀⠠⠏⠗⠕⠧⠔⠉⠑</w:t>
      </w:r>
    </w:p>
    <w:p w14:paraId="083591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⠚⠁</w:t>
      </w:r>
    </w:p>
    <w:p w14:paraId="0A2D7080" w14:textId="77777777" w:rsidR="00490927" w:rsidRDefault="00490927">
      <w:pPr>
        <w:ind w:left="1440"/>
      </w:pPr>
    </w:p>
    <w:p w14:paraId="0C4181B8" w14:textId="77777777" w:rsidR="00490927" w:rsidRDefault="00490927">
      <w:pPr>
        <w:ind w:left="1440"/>
      </w:pPr>
    </w:p>
    <w:p w14:paraId="481A31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⠂⠑⠂⠋⠀⠯⠀⠼⠛⠀⠠⠉⠁⠏⠁⠉⠰⠽⠀⠃⠥⠊⠇⠙⠬⠀⠀⠀⠀⠀</w:t>
      </w:r>
    </w:p>
    <w:p w14:paraId="2FEBF9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⠁⠏⠁⠉⠰⠽⠀⠃⠥⠊⠇⠙⠬⠀⠼⠋⠀⠍⠕⠝⠹⠎⠀⠦⠀⠠⠓⠂⠇⠹</w:t>
      </w:r>
    </w:p>
    <w:p w14:paraId="0ADE69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⠦⠀⠠⠏⠗⠕⠧⠔⠉⠑⠀⠼⠃⠀⠦⠀⠠⠏⠗⠕⠧⠔⠉⠑⠀⠼⠑</w:t>
      </w:r>
    </w:p>
    <w:p w14:paraId="118182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⠅⠜⠝⠁⠇⠊⠀⠠⠏⠗⠕⠧⠔⠉⠑⠀⠦⠀⠀⠀⠀⠀⠀⠀⠀⠀⠀⠀⠀</w:t>
      </w:r>
    </w:p>
    <w:p w14:paraId="3080F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5F2088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⠁⠲⠀⠼⠁⠀⠠⠓⠂⠇⠹⠀⠠⠒⠙⠥⠉⠞⠀⠝⠁⠰⠝⠁⠇⠀⠀⠀</w:t>
      </w:r>
    </w:p>
    <w:p w14:paraId="7E13B8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⠏⠊⠙⠀⠁⠎⠎⠑⠎⠎⠰⠞⠀⠞⠕⠀⠁⠎⠎⠑⠎⠎⠀⠮⠀⠀⠀⠀⠀⠀</w:t>
      </w:r>
    </w:p>
    <w:p w14:paraId="559DB8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⠁⠰⠝⠀⠷⠀⠠⠠⠎⠗⠍⠝⠡⠀⠎⠻⠧⠊⠉⠑⠎⠀⠔⠀⠀⠀⠀⠀</w:t>
      </w:r>
    </w:p>
    <w:p w14:paraId="1EBCB8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⠒⠞⠑⠭⠞⠀⠠⠝⠁⠰⠝⠁⠇⠀⠀⠀⠀⠀⠀⠀</w:t>
      </w:r>
    </w:p>
    <w:p w14:paraId="4907C5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⠗⠍⠝⠡⠀⠠⠃⠁⠎⠊⠉⠀⠯⠀⠑⠍⠻⠛⠢⠉⠽⠀⠓⠂⠇⠹⠀⠀⠀</w:t>
      </w:r>
    </w:p>
    <w:p w14:paraId="4A3B80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⠞⠑⠡⠝⠊⠉⠁⠇⠀⠠⠁⠎⠎⠊⠌⠨⠑⠀⠼⠋⠀⠀⠀</w:t>
      </w:r>
    </w:p>
    <w:p w14:paraId="67BA5E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⠐⠣⠠⠁⠇⠇⠐⠜⠀⠦⠀⠀⠀⠀⠀⠀⠀⠀⠀</w:t>
      </w:r>
    </w:p>
    <w:p w14:paraId="73D718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1DCF53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⠲⠀⠼⠁⠀⠠⠓⠂⠇⠹⠀⠠⠎⠥⠏⠏⠕⠗⠞⠀⠞⠕⠀⠀⠀⠀⠀</w:t>
      </w:r>
    </w:p>
    <w:p w14:paraId="35BD5E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⠑⠀⠉⠕⠍⠍⠥⠝⠰⠽⠤⠃⠁⠎⠫⠀⠍⠁⠝⠁⠛⠑⠰⠞⠀⠷⠀⠀</w:t>
      </w:r>
    </w:p>
    <w:p w14:paraId="3CF0F7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⠺⠀⠃⠕⠗⠝⠀⠯⠀⠡⠊⠇⠙⠓⠕⠕⠙⠀⠊⠇⠇⠰⠎⠑⠎⠀⠀⠀⠀⠀</w:t>
      </w:r>
    </w:p>
    <w:p w14:paraId="03487F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⠡⠠⠧⠎⠀⠜⠑⠀⠕⠗⠊⠢⠞⠫⠀⠯⠀⠍⠕⠃⠊⠇⠊⠵⠫⠀⠞⠕⠀</w:t>
      </w:r>
    </w:p>
    <w:p w14:paraId="0F3EE4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⠀⠍⠊⠇⠙⠀⠝⠑⠺⠃⠕⠗⠝⠀⠯⠀⠡⠊⠇⠙⠓⠕⠕⠙⠀⠀</w:t>
      </w:r>
    </w:p>
    <w:p w14:paraId="7AD2AB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⠇⠇⠰⠎⠑⠎⠂⠀⠞⠕⠀⠊⠙⠢⠞⠊⠋⠽⠀⠉⠗⠊⠞⠊⠉⠁⠇⠀⠀⠀⠀</w:t>
      </w:r>
    </w:p>
    <w:p w14:paraId="7F1D3E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⠎⠑⠎⠀⠯⠀⠗⠑⠋⠻⠀⠝⠑⠕⠝⠁⠞⠁⠇⠀⠯⠀⠡⠊⠇⠙⠓⠕⠕⠙</w:t>
      </w:r>
    </w:p>
    <w:p w14:paraId="1FE0D3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⠇⠇⠰⠎⠑⠎⠀⠞⠕⠀⠮⠀⠝⠑⠜⠑⠌⠀⠋⠁⠉⠊⠇⠊⠞⠊⠑⠎⠀⠕⠝</w:t>
      </w:r>
    </w:p>
    <w:p w14:paraId="0F3104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⠞⠀⠠⠃⠁⠎⠊⠉⠀⠯⠀⠑⠍⠻⠛⠢⠉⠽⠀⠓⠂⠇⠹⠀⠎⠻⠧⠊⠉⠑⠎</w:t>
      </w:r>
    </w:p>
    <w:p w14:paraId="66828A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⠁⠏⠁⠉⠰⠽⠀⠠⠃⠥⠊⠇⠙⠬⠀⠼⠁⠓⠀⠍⠕⠝⠹⠎⠀⠦⠀⠀⠀⠀</w:t>
      </w:r>
    </w:p>
    <w:p w14:paraId="38F816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⠐⠺⠻⠎⠀⠦⠀⠠⠝⠁⠰⠝⠺⠊⠙⠑⠀⠀⠀⠀⠀⠀⠀⠀⠀⠀</w:t>
      </w:r>
    </w:p>
    <w:p w14:paraId="20965C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⠲⠀⠼⠁⠀⠠⠓⠂⠇⠹⠀⠠⠍⠕⠃⠊⠇⠊⠵⠁⠰⠝⠀⠷⠀⠀⠀</w:t>
      </w:r>
    </w:p>
    <w:p w14:paraId="436283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⠡⠠⠧⠎⠀⠿⠀⠍⠁⠔⠞⠁⠔⠬⠀⠑⠎⠎⠢⠞⠊⠁⠇⠀⠀⠀⠀⠀⠀</w:t>
      </w:r>
    </w:p>
    <w:p w14:paraId="3557C6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⠎⠔⠉⠑⠀⠠⠉⠕⠧⠊⠙⠤⠼⠁⠊⠀⠲⠗⠥⠏⠰⠝⠎⠀</w:t>
      </w:r>
    </w:p>
    <w:p w14:paraId="036922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⠥⠍⠃⠻⠀⠷⠀⠉⠕⠍⠍⠥⠝⠰⠽⠀⠓⠂⠇⠹⠀⠐⠺⠻⠎⠀⠗⠉⠧⠛</w:t>
      </w:r>
    </w:p>
    <w:p w14:paraId="734A7A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⠚⠃</w:t>
      </w:r>
    </w:p>
    <w:p w14:paraId="0B3EB758" w14:textId="77777777" w:rsidR="00490927" w:rsidRDefault="00490927">
      <w:pPr>
        <w:ind w:left="1440"/>
      </w:pPr>
    </w:p>
    <w:p w14:paraId="000C6318" w14:textId="77777777" w:rsidR="00490927" w:rsidRDefault="00490927">
      <w:pPr>
        <w:ind w:left="1440"/>
      </w:pPr>
    </w:p>
    <w:p w14:paraId="764245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⠀⠎⠥⠏⠏⠕⠗⠞⠀⠞⠕⠀⠍⠁⠔⠞⠁⠔⠀⠑⠎⠎⠢⠞⠊⠁⠇⠀</w:t>
      </w:r>
    </w:p>
    <w:p w14:paraId="676083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⠎⠀⠎⠔⠉⠑⠀⠠⠉⠕⠧⠊⠙⠤⠼⠁⠊⠀⠀⠀⠀</w:t>
      </w:r>
    </w:p>
    <w:p w14:paraId="7CA59E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⠗⠥⠏⠰⠝⠎⠀⠐⠣⠲⠁⠶⠗⠑⠛⠁⠞⠫⠀⠃⠽⠀⠞⠽⠏⠑⠀⠷⠀⠀⠀</w:t>
      </w:r>
    </w:p>
    <w:p w14:paraId="78AF78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⠐⠜⠐⠔⠐⠔⠐⠔⠐⠔⠀⠠⠃⠁⠎⠊⠉⠀⠯⠀⠀⠀⠀⠀⠀</w:t>
      </w:r>
    </w:p>
    <w:p w14:paraId="7EC102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⠽⠀⠓⠂⠇⠹⠀⠎⠻⠧⠊⠉⠑⠎⠀⠠⠉⠁⠏⠁⠉⠰⠽⠀⠀⠀</w:t>
      </w:r>
    </w:p>
    <w:p w14:paraId="4D92C0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⠊⠇⠙⠬⠀⠼⠁⠓⠀⠍⠕⠝⠹⠎⠀⠦⠀⠠⠓⠂⠇⠹⠀⠐⠺⠻⠎⠀⠦</w:t>
      </w:r>
    </w:p>
    <w:p w14:paraId="11E1D0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1F071F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⠲⠀⠼⠁⠀⠠⠓⠂⠇⠹⠀⠠⠎⠥⠏⠏⠕⠗⠞⠀⠞⠕⠀⠀⠀⠀⠀</w:t>
      </w:r>
    </w:p>
    <w:p w14:paraId="6F45BE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⠀⠓⠂⠇⠹⠀⠋⠁⠉⠊⠇⠰⠽⠀⠃⠁⠎⠫⠀⠝⠥⠞⠗⠊⠰⠝</w:t>
      </w:r>
    </w:p>
    <w:p w14:paraId="619D90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⠁⠇⠇⠀⠓⠂⠇⠹⠀⠐⠺⠻⠎⠀⠜⠑⠀⠀⠀⠀⠀⠀⠀</w:t>
      </w:r>
    </w:p>
    <w:p w14:paraId="74BC60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⠥⠊⠙⠫⠸⠌⠍⠕⠃⠊⠇⠊⠵⠫⠀⠞⠕⠀⠢⠎⠥⠗⠑⠀⠏⠗⠕⠧⠊⠨⠝</w:t>
      </w:r>
    </w:p>
    <w:p w14:paraId="79D97E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⠍⠁⠞⠻⠝⠁⠇⠀⠯⠀⠡⠊⠇⠙⠓⠕⠕⠙⠀⠝⠥⠞⠗⠊⠰⠝⠀⠀⠀⠀</w:t>
      </w:r>
    </w:p>
    <w:p w14:paraId="27D97D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⠗⠧⠊⠉⠑⠎⠼⠉⠲⠼⠃⠀⠠⠃⠁⠎⠊⠉⠀⠯⠀⠑⠍⠻⠛⠢⠉⠽⠀⠀</w:t>
      </w:r>
    </w:p>
    <w:p w14:paraId="5DB38F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⠎⠀⠠⠉⠁⠏⠁⠉⠰⠽⠀⠠⠃⠥⠊⠇⠙⠬⠀⠀⠀</w:t>
      </w:r>
    </w:p>
    <w:p w14:paraId="4C8887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⠓⠀⠍⠕⠝⠹⠎⠀⠦⠀⠠⠓⠂⠇⠹⠀⠐⠺⠻⠎⠀⠦⠀⠀⠀⠀⠀⠀⠀⠀</w:t>
      </w:r>
    </w:p>
    <w:p w14:paraId="2CB828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300859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⠲⠀⠼⠁⠀⠠⠓⠂⠇⠹⠀⠠⠎⠥⠏⠏⠕⠗⠞⠀⠞⠕⠀⠀⠀⠀⠀</w:t>
      </w:r>
    </w:p>
    <w:p w14:paraId="4B58D8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⠃⠁⠎⠫⠀⠍⠁⠞⠻⠝⠁⠇⠂⠀⠝⠑⠺⠃⠕⠗⠝⠀⠯</w:t>
      </w:r>
    </w:p>
    <w:p w14:paraId="2A81AA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⠀⠓⠂⠇⠹⠀⠯⠀⠝⠥⠞⠗⠊⠰⠝⠀⠎⠻⠧⠊⠉⠑⠀⠙⠑⠇⠊⠧⠻⠽⠀</w:t>
      </w:r>
    </w:p>
    <w:p w14:paraId="4B7036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⠎⠊⠉⠀⠯⠀⠑⠍⠻⠛⠢⠉⠽⠀⠓⠂⠇⠹⠀⠎⠻⠧⠊⠉⠑⠎⠀⠀⠀</w:t>
      </w:r>
    </w:p>
    <w:p w14:paraId="2AE3D7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⠁⠏⠁⠉⠰⠽⠀⠠⠃⠥⠊⠇⠙⠬⠀⠼⠁⠓⠀⠍⠕⠝⠹⠎⠀⠦⠀⠀⠀⠀</w:t>
      </w:r>
    </w:p>
    <w:p w14:paraId="01D89B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⠐⠺⠻⠎⠀⠦⠀⠠⠝⠁⠰⠝⠺⠊⠙⠑⠀⠀⠀⠀⠀⠀⠀⠀⠀⠀</w:t>
      </w:r>
    </w:p>
    <w:p w14:paraId="6DCF3A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⠡⠠⠧⠎⠀⠞⠗⠁⠔⠫⠀⠕⠝⠀⠄⠝⠕⠀⠞⠳⠡⠄⠀⠀⠀⠀⠀</w:t>
      </w:r>
    </w:p>
    <w:p w14:paraId="41FD75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⠹⠕⠙⠎⠀⠿⠀⠙⠑⠇⠊⠧⠻⠽⠀⠉⠕⠍⠍⠥⠝⠰⠽⠤⠃⠁⠎⠫⠀⠀</w:t>
      </w:r>
    </w:p>
    <w:p w14:paraId="33A19B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⠐⠣⠠⠊⠗⠕⠝⠸⠌⠋⠕⠇⠊⠉⠀⠞⠁⠃⠇⠑⠞⠎⠂⠀</w:t>
      </w:r>
    </w:p>
    <w:p w14:paraId="59CBE3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⠧⠊⠞⠁⠍⠔⠀⠠⠁⠐⠜⠀⠀⠀⠀⠀⠀⠀⠀⠀⠀⠀⠀⠀⠀⠀⠀⠀⠀⠀⠀</w:t>
      </w:r>
    </w:p>
    <w:p w14:paraId="7DEDDA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28D6DE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⠋⠛⠀⠀⠀⠀⠀⠀⠀⠀</w:t>
      </w:r>
    </w:p>
    <w:p w14:paraId="56355B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⠚⠉</w:t>
      </w:r>
    </w:p>
    <w:p w14:paraId="57F355C5" w14:textId="77777777" w:rsidR="00490927" w:rsidRDefault="00490927">
      <w:pPr>
        <w:ind w:left="1440"/>
      </w:pPr>
    </w:p>
    <w:p w14:paraId="2D2E420E" w14:textId="77777777" w:rsidR="00490927" w:rsidRDefault="00490927">
      <w:pPr>
        <w:ind w:left="1440"/>
      </w:pPr>
    </w:p>
    <w:p w14:paraId="62A8E4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045700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18ACA2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31D33D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0FF3B5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137C55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23F46A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729CC5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034D19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3FE813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4545D7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2363ED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4B96F0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789B93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037E5A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2160C3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183B91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403897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⠁⠑⠚⠂⠚⠚⠚⠀⠼⠁⠑⠚⠂⠚⠚⠚⠀⠦⠀⠀⠀</w:t>
      </w:r>
    </w:p>
    <w:p w14:paraId="5625A6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⠠⠺⠓⠕⠀⠦⠀⠠⠍⠕⠠⠠⠓⠏⠀⠦⠀⠀⠀⠀</w:t>
      </w:r>
    </w:p>
    <w:p w14:paraId="7D7A6A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⠠⠍⠙⠸⠌⠠⠠⠏⠓⠙⠐⠜⠀⠠⠉⠕⠧⠊⠙⠤⠼⠁⠊⠀</w:t>
      </w:r>
    </w:p>
    <w:p w14:paraId="5C5EAD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⠏⠇⠁⠝⠤⠀⠠⠍⠕⠠⠠⠓⠏⠂⠀⠠⠠⠥⠝⠀⠀⠀⠀</w:t>
      </w:r>
    </w:p>
    <w:p w14:paraId="372C5E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⠓⠀⠀⠀⠀⠀⠀⠀⠀⠀⠀⠀⠀⠀⠀⠀⠀⠀⠀⠀⠀⠀⠀⠀⠀⠀⠀⠀⠀</w:t>
      </w:r>
    </w:p>
    <w:p w14:paraId="3C2BD5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⠃⠂⠚⠚⠚⠂⠚⠚⠚⠀⠼⠃⠂⠚⠚⠚⠂⠚⠚⠚⠀</w:t>
      </w:r>
    </w:p>
    <w:p w14:paraId="78AB25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⠥⠝⠊⠉⠑⠋⠀⠦⠀⠠⠠⠺⠓⠕⠀⠦⠀⠠⠍⠕⠠⠠⠓⠏⠀⠦⠀⠀</w:t>
      </w:r>
    </w:p>
    <w:p w14:paraId="58D27B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⠦⠀⠠⠇⠕⠉⠁⠇⠀⠀⠀</w:t>
      </w:r>
    </w:p>
    <w:p w14:paraId="1DCB5E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⠼⠁⠑⠞⠓⠀⠠⠏⠇⠁⠝⠀⠷⠀⠠⠛⠕⠧⠻⠝⠰⠞</w:t>
      </w:r>
    </w:p>
    <w:p w14:paraId="1DEDE0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⠝⠑⠏⠁⠇⠂⠀⠠⠝⠑⠏⠁⠇⠀⠠⠓⠂⠇⠹⠀⠠⠎⠑⠉⠞⠕⠗⠀⠀</w:t>
      </w:r>
    </w:p>
    <w:p w14:paraId="49B94D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⠓⠀⠀⠀⠀⠀⠀⠀⠀⠀⠀⠀⠀⠀⠀⠀⠀⠀⠀⠀</w:t>
      </w:r>
    </w:p>
    <w:p w14:paraId="64DA69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⠚⠙</w:t>
      </w:r>
    </w:p>
    <w:p w14:paraId="2A08060C" w14:textId="77777777" w:rsidR="00490927" w:rsidRDefault="00490927">
      <w:pPr>
        <w:ind w:left="1440"/>
      </w:pPr>
    </w:p>
    <w:p w14:paraId="10DCD33A" w14:textId="77777777" w:rsidR="00490927" w:rsidRDefault="00490927">
      <w:pPr>
        <w:ind w:left="1440"/>
      </w:pPr>
    </w:p>
    <w:p w14:paraId="02A01B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⠁⠚⠂⠚⠚⠚⠀⠼⠁⠚⠂⠚⠚⠚⠀⠦⠀⠀⠀⠀⠀</w:t>
      </w:r>
    </w:p>
    <w:p w14:paraId="535A6F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⠠⠥⠝⠊⠉⠑⠋⠀⠦⠀⠠⠍⠕⠠⠠⠓⠏⠀⠦⠀⠀</w:t>
      </w:r>
    </w:p>
    <w:p w14:paraId="4F6E25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⠦⠀⠠⠇⠕⠉⠁⠇⠀⠀⠀</w:t>
      </w:r>
    </w:p>
    <w:p w14:paraId="4FB338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⠕⠮⠗⠀⠐⠣⠠⠠⠋⠺⠙⠀⠠⠉⠕⠧⠊⠙⠤</w:t>
      </w:r>
    </w:p>
    <w:p w14:paraId="298CEE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⠗⠑⠎⠏⠕⠝⠎⠑⠀⠏⠇⠁⠝⠀⠤⠠⠍⠕⠠⠓⠠⠏⠯⠠⠠⠥⠝⠀</w:t>
      </w:r>
    </w:p>
    <w:p w14:paraId="1EAF6B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⠓⠀⠀⠀⠀⠀⠀⠀⠀⠀⠀⠀⠀⠀⠀⠀⠀⠀⠀⠀⠀⠀⠀⠀⠀⠀⠀⠀⠀</w:t>
      </w:r>
    </w:p>
    <w:p w14:paraId="4AC1B8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⠙⠚⠂⠚⠚⠚⠀⠼⠙⠚⠂⠚⠚⠚⠀⠦⠀⠀⠀⠀</w:t>
      </w:r>
    </w:p>
    <w:p w14:paraId="04DCDB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⠠⠥⠝⠊⠉⠑⠋⠀⠦⠀⠠⠠⠺⠓⠕⠀⠦⠀⠀⠀⠀</w:t>
      </w:r>
    </w:p>
    <w:p w14:paraId="27DA13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⠦⠀⠠⠏⠗⠕⠧⠔⠉⠊⠁⠇⠀⠠⠛⠕⠧⠻⠝⠰⠞⠎⠀⠦</w:t>
      </w:r>
    </w:p>
    <w:p w14:paraId="7431A7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⠕⠉⠁⠇⠀⠠⠛⠕⠧⠻⠝⠰⠞⠎⠀⠦⠀⠠⠕⠮⠗⠀⠐⠣⠠⠠⠗⠓⠀⠀</w:t>
      </w:r>
    </w:p>
    <w:p w14:paraId="2FE415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⠥⠌⠻⠂⠀⠠⠠⠋⠺⠙⠀⠠⠉⠕⠧⠊⠙⠤⠼⠁⠊⠀⠀⠀⠀⠀⠀⠀⠀</w:t>
      </w:r>
    </w:p>
    <w:p w14:paraId="5C2C75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⠏⠇⠁⠝⠀⠤⠠⠍⠕⠠⠓⠠⠏⠯⠠⠠⠥⠝⠀⠼⠉⠲⠓</w:t>
      </w:r>
    </w:p>
    <w:p w14:paraId="30B14D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⠚⠂⠚⠚⠚⠀⠼⠃⠚⠂⠚⠚⠚⠀⠦⠀⠀⠀⠀</w:t>
      </w:r>
    </w:p>
    <w:p w14:paraId="1D07B6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⠠⠺⠓⠕⠀⠦⠀⠠⠍⠕⠠⠠⠓⠏⠀⠦⠀⠀⠀⠀</w:t>
      </w:r>
    </w:p>
    <w:p w14:paraId="4BF8A1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⠦⠀⠠⠇⠕⠉⠁⠇⠀⠀⠀</w:t>
      </w:r>
    </w:p>
    <w:p w14:paraId="1C5B9F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⠕⠮⠗⠀⠐⠣⠠⠠⠗⠓⠀⠠⠉⠇⠥⠌⠻⠂⠀</w:t>
      </w:r>
    </w:p>
    <w:p w14:paraId="0205D1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⠺⠙⠀⠼⠁⠑⠞⠓⠀⠠⠏⠇⠁⠝⠀⠷⠀⠠⠛⠕⠧⠻⠝⠀⠍⠢⠞⠀⠷</w:t>
      </w:r>
    </w:p>
    <w:p w14:paraId="344002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⠠⠝⠑⠏⠁⠇⠀⠠⠓⠂⠇⠹⠀⠠⠎⠑⠉⠞⠕⠗⠀⠀⠀⠀</w:t>
      </w:r>
    </w:p>
    <w:p w14:paraId="16A1B3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⠃⠀⠀⠀⠀⠀⠀⠀⠀⠀⠀⠀⠀⠀⠀⠀⠀⠀⠀⠀</w:t>
      </w:r>
    </w:p>
    <w:p w14:paraId="5474E2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⠙⠚⠂⠚⠚⠚⠀⠼⠙⠚⠂⠚⠚⠚⠀⠦⠀⠀⠀⠀</w:t>
      </w:r>
    </w:p>
    <w:p w14:paraId="23121B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⠠⠥⠝⠊⠉⠑⠋⠀⠦⠀⠠⠠⠺⠓⠕⠀⠦⠀⠀⠀⠀</w:t>
      </w:r>
    </w:p>
    <w:p w14:paraId="08A71F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⠠⠉⠕⠧⠊⠙⠤⠼⠁⠊⠀⠗⠑⠎⠏⠕⠝⠎⠑⠀⠏⠇⠁⠝</w:t>
      </w:r>
    </w:p>
    <w:p w14:paraId="0E6D3D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⠤⠠⠍⠕⠠⠓⠠⠏⠯⠠⠠⠥⠝⠀⠼⠉⠲⠼⠓⠂⠼⠉⠲⠉⠀⠀⠀⠀⠀⠀⠀⠀</w:t>
      </w:r>
    </w:p>
    <w:p w14:paraId="0FE45F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⠉⠚⠂⠚⠚⠚⠀⠼⠉⠚⠂⠚⠚⠚⠀⠦⠀⠀⠀⠀⠀</w:t>
      </w:r>
    </w:p>
    <w:p w14:paraId="472CE3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⠠⠺⠓⠕⠀⠦⠀⠠⠍⠕⠠⠠⠓⠏⠀⠼⠁⠑⠞⠓</w:t>
      </w:r>
    </w:p>
    <w:p w14:paraId="202B69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⠷⠀⠠⠛⠕⠧⠻⠝⠰⠞⠀⠷⠀⠠⠝⠑⠏⠁⠇⠂⠀⠀⠀⠀⠀⠀</w:t>
      </w:r>
    </w:p>
    <w:p w14:paraId="3C6988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⠀⠀⠀</w:t>
      </w:r>
    </w:p>
    <w:p w14:paraId="37A128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⠁⠀⠼⠉⠲⠃⠀⠀⠀⠀⠀⠀⠀⠀⠀⠀⠀⠀⠀⠀⠀⠀⠀⠀⠀⠀⠀⠀⠀</w:t>
      </w:r>
    </w:p>
    <w:p w14:paraId="3C9DC8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⠚⠑</w:t>
      </w:r>
    </w:p>
    <w:p w14:paraId="0C1F96BB" w14:textId="77777777" w:rsidR="00490927" w:rsidRDefault="00490927">
      <w:pPr>
        <w:ind w:left="1440"/>
      </w:pPr>
    </w:p>
    <w:p w14:paraId="32E64B31" w14:textId="77777777" w:rsidR="00490927" w:rsidRDefault="00490927">
      <w:pPr>
        <w:ind w:left="1440"/>
      </w:pPr>
    </w:p>
    <w:p w14:paraId="47DF66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⠑⠂⠚⠚⠚⠀⠼⠃⠑⠂⠚⠚⠚⠀⠦⠀⠀⠀⠀</w:t>
      </w:r>
    </w:p>
    <w:p w14:paraId="6072C6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⠠⠺⠓⠕⠀⠦⠀⠠⠍⠕⠠⠠⠓⠏⠀⠼⠁⠑⠞⠓</w:t>
      </w:r>
    </w:p>
    <w:p w14:paraId="2E340E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⠷⠀⠠⠛⠕⠧⠻⠝⠰⠞⠀⠷⠀⠠⠝⠑⠏⠁⠇⠂⠀⠀⠀⠀⠀⠀</w:t>
      </w:r>
    </w:p>
    <w:p w14:paraId="1E10E3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⠀⠀⠀</w:t>
      </w:r>
    </w:p>
    <w:p w14:paraId="09015C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⠁⠀⠼⠉⠲⠃⠀⠀⠀⠀⠀⠀⠀⠀⠀⠀⠀⠀⠀⠀⠀⠀⠀⠀⠀⠀⠀⠀⠀</w:t>
      </w:r>
    </w:p>
    <w:p w14:paraId="1446EA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7F9673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49E230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⠓⠀⠠⠎⠕⠉⠊⠕⠀⠠⠑⠉⠕⠝⠕⠍⠊⠉⠀⠠⠗⠑⠎⠏⠕⠝⠎⠑</w:t>
      </w:r>
    </w:p>
    <w:p w14:paraId="055B98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25F759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1D2D56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6F4FD8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65209D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2F557F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7E189F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11AAEE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657958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7B406E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71CA1F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721C79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4980C6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6C41D8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⠋⠲⠀⠼⠁⠀⠠⠓⠂⠇⠹⠀⠠⠏⠗⠕⠧⠊⠙⠑⠀⠞⠗⠁⠔⠬⠀⠀</w:t>
      </w:r>
    </w:p>
    <w:p w14:paraId="3510AF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⠠⠠⠊⠏⠉⠀⠯⠀⠠⠠⠺⠁⠩⠀⠔⠀⠓⠂⠇⠹⠀⠉⠜⠑⠀⠀⠀⠀⠀</w:t>
      </w:r>
    </w:p>
    <w:p w14:paraId="5C35A5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⠀⠔⠀⠎⠑⠇⠑⠉⠞⠫⠀⠓⠂⠇⠹⠀⠀⠀⠀⠀⠀⠀</w:t>
      </w:r>
    </w:p>
    <w:p w14:paraId="1129E1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⠀⠔⠀⠠⠏⠗⠕⠧⠔⠉⠑⠀⠼⠃⠂⠑⠂⠋⠂⠛⠀⠀</w:t>
      </w:r>
    </w:p>
    <w:p w14:paraId="0EC8B5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⠓⠚⠚⠀⠓⠂⠇⠹⠀⠐⠺⠻⠎⠀⠞⠗⠁⠔⠫⠀⠔⠀⠀⠀⠀⠀⠀⠀⠀⠀⠀</w:t>
      </w:r>
    </w:p>
    <w:p w14:paraId="44D712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⠏⠉⠸⠌⠠⠠⠺⠁⠩⠀⠠⠃⠁⠎⠊⠉⠀⠯⠀⠑⠍⠻⠛⠢⠉⠽⠀⠀⠀</w:t>
      </w:r>
    </w:p>
    <w:p w14:paraId="09DE9A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⠎⠀⠠⠉⠁⠏⠁⠉⠰⠽⠀⠠⠃⠥⠊⠇⠙⠬⠀⠀⠀</w:t>
      </w:r>
    </w:p>
    <w:p w14:paraId="3BCEBB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⠚⠋</w:t>
      </w:r>
    </w:p>
    <w:p w14:paraId="04FCB61C" w14:textId="77777777" w:rsidR="00490927" w:rsidRDefault="00490927">
      <w:pPr>
        <w:ind w:left="1440"/>
      </w:pPr>
    </w:p>
    <w:p w14:paraId="6DE30D03" w14:textId="77777777" w:rsidR="00490927" w:rsidRDefault="00490927">
      <w:pPr>
        <w:ind w:left="1440"/>
      </w:pPr>
    </w:p>
    <w:p w14:paraId="3A7718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⠃⠀⠍⠕⠝⠹⠎⠀⠦⠀⠠⠓⠂⠇⠹⠀⠐⠺⠻⠎⠀⠦⠀⠀⠀⠀⠀⠀⠀⠀</w:t>
      </w:r>
    </w:p>
    <w:p w14:paraId="05FFAC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⠃⠀⠦⠀⠠⠏⠗⠕⠧⠔⠉⠑⠀⠼⠑⠀⠦⠀⠀⠀⠀⠀</w:t>
      </w:r>
    </w:p>
    <w:p w14:paraId="3C8E07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⠅⠜⠝⠁⠇⠊⠀⠠⠏⠗⠕⠧⠔⠉⠑⠀⠦⠀⠠⠎⠥⠙⠥⠗⠏⠁⠎⠡⠊⠍⠀</w:t>
      </w:r>
    </w:p>
    <w:p w14:paraId="2FB1A6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4D4339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⠛⠲⠀⠼⠁⠀⠠⠓⠂⠇⠹⠀⠠⠌⠗⠢⠛⠮⠝⠀⠮⠀⠀⠀⠀⠀⠀⠀</w:t>
      </w:r>
    </w:p>
    <w:p w14:paraId="26F5EE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⠟⠥⠁⠇⠰⠽⠀⠊⠍⠏⠗⠕⠧⠑⠰⠞⠀⠍⠑⠡⠁⠝⠊⠎⠍⠀⠔⠀⠀⠀⠀</w:t>
      </w:r>
    </w:p>
    <w:p w14:paraId="43BD66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⠵⠫⠀⠓⠕⠎⠏⠊⠞⠁⠇⠎⠯⠀⠓⠂⠇⠹⠀⠀⠀⠀⠀⠀</w:t>
      </w:r>
    </w:p>
    <w:p w14:paraId="540B14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⠀⠔⠀⠠⠏⠗⠕⠧⠔⠉⠑⠀⠼⠃⠂⠋⠂⠛⠀⠠⠟⠇</w:t>
      </w:r>
    </w:p>
    <w:p w14:paraId="482631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⠀⠔⠊⠞⠊⠁⠞⠫⠸⠌⠊⠍⠏⠗⠕⠧⠫⠀⠔⠀⠼⠙⠑⠀</w:t>
      </w:r>
    </w:p>
    <w:p w14:paraId="7C35B7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⠎⠏⠊⠞⠁⠀⠠⠊⠎⠸⠌⠠⠓⠠⠋⠎⠀⠠⠃⠁⠎⠊⠉⠀⠯⠀⠀⠀⠀⠀</w:t>
      </w:r>
    </w:p>
    <w:p w14:paraId="33CD0D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⠽⠀⠓⠂⠇⠹⠀⠎⠻⠧⠊⠉⠑⠎⠀⠠⠞⠑⠡⠝⠊⠉⠁⠇⠀⠀</w:t>
      </w:r>
    </w:p>
    <w:p w14:paraId="5C8ADD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⠁⠓⠀⠍⠕⠝⠹⠎⠀⠦⠀⠠⠕⠮⠗⠀⠀⠀⠀⠀⠀⠀</w:t>
      </w:r>
    </w:p>
    <w:p w14:paraId="566E00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⠁⠇⠇⠐⠜⠀⠦⠀⠠⠏⠗⠕⠧⠔⠉⠑⠀⠼⠃⠀⠦⠀⠠⠅⠜⠝⠁⠇⠊</w:t>
      </w:r>
    </w:p>
    <w:p w14:paraId="5525C9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⠎⠥⠙⠥⠗⠏⠁⠎⠡⠊⠗⠗⠀⠀⠀⠀⠀⠀⠀⠀</w:t>
      </w:r>
    </w:p>
    <w:p w14:paraId="25A1D2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4C1D03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⠲⠀⠼⠁⠀⠠⠓⠂⠇⠹⠀⠠⠊⠍⠏⠗⠕⠧⠑⠀⠆⠓⠁⠧⠊⠕⠗</w:t>
      </w:r>
    </w:p>
    <w:p w14:paraId="101A5E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⠝⠛⠑⠀⠉⠕⠍⠍⠥⠝⠊⠉⠁⠰⠝⠀⠍⠑⠎⠎⠁⠛⠑⠎⠀⠯⠀⠀⠀⠀</w:t>
      </w:r>
    </w:p>
    <w:p w14:paraId="5EABC4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⠞⠻⠊⠁⠇⠎⠀⠞⠕⠀⠗⠫⠥⠉⠑⠀⠌⠊⠛⠍⠁⠀⠯⠀⠀⠀⠀⠀⠀⠀</w:t>
      </w:r>
    </w:p>
    <w:p w14:paraId="7EAA1F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⠑⠀⠓⠂⠇⠹⠽⠀⠆⠓⠁⠧⠊⠕⠗⠎⠀⠠⠠⠃⠉⠉⠀⠯⠀⠀</w:t>
      </w:r>
    </w:p>
    <w:p w14:paraId="5F9A81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⠑⠉⠀⠍⠁⠞⠻⠊⠁⠇⠎⠀⠙⠑⠧⠑⠇⠕⠏⠫⠀⠯⠀⠀⠀⠀⠀⠀⠀</w:t>
      </w:r>
    </w:p>
    <w:p w14:paraId="457770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⠎⠑⠍⠔⠁⠞⠫⠀⠠⠃⠁⠎⠊⠉⠀⠯⠀⠑⠍⠻⠛⠢⠉⠽⠀⠓⠂⠇⠹⠀⠀</w:t>
      </w:r>
    </w:p>
    <w:p w14:paraId="12327D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⠁⠙⠧⠕⠉⠁⠉⠽⠸⠌⠀⠠⠉⠕⠍⠍⠥⠝⠊⠤⠀⠀⠀</w:t>
      </w:r>
    </w:p>
    <w:p w14:paraId="360ED4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⠰⠝⠎⠀⠼⠁⠃⠀⠍⠕⠝⠹⠎⠀⠦⠀⠠⠕⠮⠗⠀⠐⠣⠠⠁⠇⠇⠐⠜⠀</w:t>
      </w:r>
    </w:p>
    <w:p w14:paraId="71FE74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⠝⠁⠰⠝⠺⠊⠙⠑⠀⠀⠀⠀⠀⠀⠀⠀⠀⠀⠀⠀⠀⠀⠀⠀⠀⠀⠀⠀⠀</w:t>
      </w:r>
    </w:p>
    <w:p w14:paraId="49BFB6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⠊⠲⠀⠼⠁⠀⠠⠓⠂⠇⠹⠀⠠⠌⠗⠢⠛⠮⠝⠀⠠⠎⠥⠏⠏⠇⠽⠀</w:t>
      </w:r>
    </w:p>
    <w:p w14:paraId="5AC1F1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⠁⠔⠀⠠⠍⠁⠝⠁⠛⠑⠰⠞⠀⠸⠹⠀⠠⠎⠥⠏⠏⠇⠽⠀⠠⠡⠁⠔⠀⠀</w:t>
      </w:r>
    </w:p>
    <w:p w14:paraId="5D6A18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⠝⠁⠛⠻⠎⠀⠞⠗⠁⠔⠫⠀⠕⠝⠀⠠⠠⠇⠍⠊⠎⠸⠌⠀⠠⠠⠎⠉⠍</w:t>
      </w:r>
    </w:p>
    <w:p w14:paraId="4A44D5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⠇⠕⠛⠊⠌⠊⠉⠎⠀⠠⠔⠿⠍⠁⠰⠝⠀⠠⠍⠁⠝⠁⠛⠑⠰⠞⠀⠀⠀</w:t>
      </w:r>
    </w:p>
    <w:p w14:paraId="4DC3F4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⠚⠛</w:t>
      </w:r>
    </w:p>
    <w:p w14:paraId="71748986" w14:textId="77777777" w:rsidR="00490927" w:rsidRDefault="00490927">
      <w:pPr>
        <w:ind w:left="1440"/>
      </w:pPr>
    </w:p>
    <w:p w14:paraId="1ECCDE9B" w14:textId="77777777" w:rsidR="00490927" w:rsidRDefault="00490927">
      <w:pPr>
        <w:ind w:left="1440"/>
      </w:pPr>
    </w:p>
    <w:p w14:paraId="34849C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⠽⠌⠑⠍⠸⠌⠠⠎⠥⠏⠏⠇⠽⠀⠠⠡⠁⠔⠀⠠⠍⠁⠝⠁⠛⠑⠰⠞⠐⠜</w:t>
      </w:r>
    </w:p>
    <w:p w14:paraId="5E7F48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⠸⠹⠀⠠⠍⠥⠝⠊⠉⠊⠏⠁⠇⠰⠽⠀⠸⠹⠀⠠⠠⠓⠗⠸⠌⠠⠠⠦⠦⠀</w:t>
      </w:r>
    </w:p>
    <w:p w14:paraId="54009D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⠫⠀⠁⠞⠀⠮⠀⠏⠗⠕⠧⠔⠉⠊⠁⠇⠀⠇⠑⠧⠑⠇⠀⠿⠀</w:t>
      </w:r>
    </w:p>
    <w:p w14:paraId="36A9BE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⠉⠍⠐⠔⠀⠠⠏⠗⠕⠉⠥⠗⠑⠰⠞⠀⠯⠀⠎⠥⠏⠏⠇⠽⠀⠡⠁⠔⠀</w:t>
      </w:r>
    </w:p>
    <w:p w14:paraId="290BC9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⠞⠁⠛⠑⠰⠞⠀⠠⠉⠁⠏⠁⠉⠰⠽⠀⠠⠃⠥⠊⠇⠙⠬⠀⠀⠀⠀⠀⠀</w:t>
      </w:r>
    </w:p>
    <w:p w14:paraId="442DBE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29FFD9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574462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⠲⠀⠼⠁⠀⠠⠓⠂⠇⠹⠀⠠⠎⠥⠏⠏⠕⠗⠞⠀⠀⠀⠀⠀⠀⠀⠀</w:t>
      </w:r>
    </w:p>
    <w:p w14:paraId="758A05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⠏⠸⠌⠠⠠⠎⠗⠓⠀⠉⠕⠍⠍⠕⠙⠊⠞⠊⠑⠎⠀⠀⠀⠀⠀⠀⠀⠀⠀</w:t>
      </w:r>
    </w:p>
    <w:p w14:paraId="4B04AE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⠏⠸⠌⠠⠠⠗⠓⠀⠉⠕⠍⠍⠕⠙⠊⠞⠊⠑⠎⠀⠏⠗⠕⠧⠊⠙⠫⠀⠀</w:t>
      </w:r>
    </w:p>
    <w:p w14:paraId="0DB56C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⠮⠀⠝⠁⠰⠝⠁⠇⠀⠠⠠⠋⠏⠀⠏⠗⠕⠛⠗⠁⠍⠀⠀⠀⠀⠀⠀⠀⠀</w:t>
      </w:r>
    </w:p>
    <w:p w14:paraId="040368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⠉⠥⠗⠑⠰⠞⠀⠯⠀⠎⠥⠏⠏⠇⠽⠀⠡⠁⠔⠀⠀⠀⠀⠀⠀⠀⠀⠀</w:t>
      </w:r>
    </w:p>
    <w:p w14:paraId="11C1E1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⠞⠁⠛⠑⠰⠞⠀⠠⠏⠗⠕⠧⠊⠨⠝⠀⠷⠀⠠⠛⠙⠎⠸⠌⠀⠀⠀⠀⠀</w:t>
      </w:r>
    </w:p>
    <w:p w14:paraId="55F38A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⠋⠗⠁⠌⠗⠥⠉⠞⠥⠗⠑⠀⠼⠁⠓⠀⠍⠕⠝⠹⠎⠀⠦⠀⠠⠺⠕⠍⠢⠀</w:t>
      </w:r>
    </w:p>
    <w:p w14:paraId="7B066C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⠝⠁⠰⠝⠺⠊⠙⠑⠀⠀⠀⠀⠀⠀⠀⠀⠀⠀⠀⠀⠀⠀⠀⠀⠀⠀⠀⠀⠀</w:t>
      </w:r>
    </w:p>
    <w:p w14:paraId="40778F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⠁⠲⠀⠼⠁⠀⠠⠓⠂⠇⠹⠀⠠⠌⠗⠢⠛⠮⠝⠀⠮⠀⠝⠑⠞⠐⠺⠀</w:t>
      </w:r>
    </w:p>
    <w:p w14:paraId="45BC09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⠓⠑⠇⠏⠇⠔⠑⠀⠎⠻⠧⠊⠉⠑⠎⠀⠿⠀⠏⠗⠕⠧⠊⠨⠝⠀⠀⠀⠀⠀</w:t>
      </w:r>
    </w:p>
    <w:p w14:paraId="59C1E2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⠔⠿⠍⠁⠰⠝⠂⠀⠉⠳⠝⠎⠑⠇⠇⠬⠀⠯⠀⠗⠑⠋⠻⠗⠁⠇⠀⠕⠝⠀⠀</w:t>
      </w:r>
    </w:p>
    <w:p w14:paraId="7E0BDA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⠗⠓⠲⠀⠸⠹⠀⠆⠝⠑⠋⠊⠉⠊⠜⠊⠑⠎⠀⠀⠀⠀⠀⠀⠀⠀⠀⠀⠀</w:t>
      </w:r>
    </w:p>
    <w:p w14:paraId="27DAD4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⠟⠥⠜⠞⠻⠇⠽⠐⠜⠀⠗⠉⠧⠙⠀⠠⠠⠗⠍⠝⠉⠁⠓⠀⠔⠿⠍⠁⠰⠝</w:t>
      </w:r>
    </w:p>
    <w:p w14:paraId="111125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⠎⠻⠧⠊⠉⠑⠎⠀⠐⠹⠀⠓⠑⠇⠏⠇⠔⠑⠀⠠⠃⠁⠎⠊⠉⠀⠯⠀⠀⠀</w:t>
      </w:r>
    </w:p>
    <w:p w14:paraId="59E366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⠽⠀⠓⠂⠇⠹⠀⠎⠻⠧⠊⠉⠑⠎⠀⠠⠏⠗⠕⠧⠊⠨⠝⠀⠷⠀</w:t>
      </w:r>
    </w:p>
    <w:p w14:paraId="03DF94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⠻⠧⠊⠉⠑⠎⠀⠼⠁⠓⠀⠍⠕⠝⠹⠎⠀⠦⠀⠠⠺⠕⠍⠢⠀⠦⠀⠀⠀⠀</w:t>
      </w:r>
    </w:p>
    <w:p w14:paraId="334D79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3E3C13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⠃⠲⠀⠼⠁⠀⠠⠓⠂⠇⠹⠀⠠⠉⠁⠏⠁⠉⠰⠽⠀⠃⠥⠊⠇⠙⠬⠀</w:t>
      </w:r>
    </w:p>
    <w:p w14:paraId="21CF63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⠠⠓⠎⠠⠏⠎⠀⠸⠹⠀⠠⠓⠂⠇⠹⠀⠠⠎⠻⠧⠊⠉⠑⠀⠀⠀⠀⠀⠀</w:t>
      </w:r>
    </w:p>
    <w:p w14:paraId="2C30C2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⠙⠻⠎⠀⠞⠗⠁⠔⠫⠀⠕⠝⠀⠠⠠⠋⠏⠀⠸⠹⠀⠷⠀⠀⠀⠀</w:t>
      </w:r>
    </w:p>
    <w:p w14:paraId="65B157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⠓⠎⠏⠀⠞⠗⠁⠔⠫⠀⠕⠝⠀⠠⠠⠉⠕⠧⠊⠙⠀⠤⠼⠁⠊⠀⠀⠀⠀⠀</w:t>
      </w:r>
    </w:p>
    <w:p w14:paraId="5F815A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⠚⠓</w:t>
      </w:r>
    </w:p>
    <w:p w14:paraId="008992E3" w14:textId="77777777" w:rsidR="00490927" w:rsidRDefault="00490927">
      <w:pPr>
        <w:ind w:left="1440"/>
      </w:pPr>
    </w:p>
    <w:p w14:paraId="38D4B3B4" w14:textId="77777777" w:rsidR="00490927" w:rsidRDefault="00490927">
      <w:pPr>
        <w:ind w:left="1440"/>
      </w:pPr>
    </w:p>
    <w:p w14:paraId="52FEE4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⠍⠝⠉⠁⠓⠀⠔⠞⠻⠊⠍⠀⠛⠥⠊⠙⠑⠇⠔⠑⠀⠠⠃⠁⠎⠊⠉⠀⠯</w:t>
      </w:r>
    </w:p>
    <w:p w14:paraId="179C34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⠽⠀⠓⠂⠇⠹⠀⠎⠻⠧⠊⠉⠑⠎⠀⠠⠉⠁⠏⠁⠉⠰⠽⠀⠀⠀</w:t>
      </w:r>
    </w:p>
    <w:p w14:paraId="5E9092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⠊⠇⠙⠬⠀⠼⠁⠃⠀⠍⠕⠝⠹⠎⠀⠦⠀⠠⠓⠂⠇⠹⠀⠐⠺⠻⠎⠀⠦</w:t>
      </w:r>
    </w:p>
    <w:p w14:paraId="6B640C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7844C3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⠉⠲⠀⠼⠁⠀⠠⠓⠂⠇⠹⠀⠠⠍⠕⠃⠊⠇⠊⠵⠑⠀⠀⠀⠀⠀⠀⠀</w:t>
      </w:r>
    </w:p>
    <w:p w14:paraId="011CE2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⠧⠊⠎⠊⠞⠬⠀⠠⠎⠻⠧⠊⠉⠑⠀⠠⠏⠗⠕⠧⠊⠙⠻⠎⠀⠀⠀⠀⠀⠀⠀</w:t>
      </w:r>
    </w:p>
    <w:p w14:paraId="4C3BFA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⠧⠎⠠⠏⠎⠐⠜⠀⠯⠀⠠⠋⠑⠍⠁⠇⠑⠀⠉⠕⠍⠍⠥⠝⠰⠽⠀⠀</w:t>
      </w:r>
    </w:p>
    <w:p w14:paraId="3402A8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⠧⠕⠇⠥⠝⠞⠑⠻⠎⠀⠐⠣⠠⠠⠋⠡⠧⠎⠐⠜⠀⠿⠀⠮⠀⠀⠀</w:t>
      </w:r>
    </w:p>
    <w:p w14:paraId="65127B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⠨⠝⠀⠷⠀⠠⠠⠎⠗⠓⠀⠎⠻⠧⠊⠉⠑⠎⠀⠯⠀⠔⠿⠍⠁⠰⠝</w:t>
      </w:r>
    </w:p>
    <w:p w14:paraId="1124D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⠎⠊⠉⠀⠯⠀⠑⠍⠻⠛⠢⠉⠽⠀⠓⠂⠇⠹⠀⠎⠻⠧⠊⠉⠑⠎⠀⠀⠀</w:t>
      </w:r>
    </w:p>
    <w:p w14:paraId="4D1A6C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⠨⠝⠀⠷⠀⠠⠎⠻⠧⠊⠉⠑⠎⠀⠼⠁⠓⠀⠍⠕⠝⠹⠎⠀⠦⠀</w:t>
      </w:r>
    </w:p>
    <w:p w14:paraId="09B53C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⠦⠀⠠⠝⠁⠰⠝⠺⠊⠙⠑⠀⠀⠀⠀⠀⠀⠀⠀⠀⠀⠀⠀⠀⠀⠀</w:t>
      </w:r>
    </w:p>
    <w:p w14:paraId="08E412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⠆⠝⠑⠋⠊⠉⠊⠜⠊⠑⠎⠀⠏⠗⠕⠧⠊⠙⠫⠀⠾⠀⠀⠀⠀</w:t>
      </w:r>
    </w:p>
    <w:p w14:paraId="30B332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⠗⠓⠀⠔⠿⠍⠁⠰⠝⠀⠯⠀⠎⠻⠧⠊⠉⠑⠎⠲⠀⠀⠀⠀⠀⠀⠀⠀⠀</w:t>
      </w:r>
    </w:p>
    <w:p w14:paraId="65979B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04299A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⠋⠊⠀⠀⠀⠀⠀⠀⠀⠀</w:t>
      </w:r>
    </w:p>
    <w:p w14:paraId="4B0FF9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3ED118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769C04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5A5808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7E55DE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3F556C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4B41C4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351A5A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4F1386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3B23E5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6B1939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41C7F3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2ED378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⠚⠊</w:t>
      </w:r>
    </w:p>
    <w:p w14:paraId="01B6BB7C" w14:textId="77777777" w:rsidR="00490927" w:rsidRDefault="00490927">
      <w:pPr>
        <w:ind w:left="1440"/>
      </w:pPr>
    </w:p>
    <w:p w14:paraId="5A4322B1" w14:textId="77777777" w:rsidR="00490927" w:rsidRDefault="00490927">
      <w:pPr>
        <w:ind w:left="1440"/>
      </w:pPr>
    </w:p>
    <w:p w14:paraId="5C96C5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1F1C2C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16E361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2C12A8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62E84A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0477EF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⠙⠑⠂⠚⠚⠚⠀⠼⠙⠑⠂⠚⠚⠚⠀⠦⠀⠀⠀⠀⠀</w:t>
      </w:r>
    </w:p>
    <w:p w14:paraId="083289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⠍⠕⠠⠠⠓⠏⠀⠦⠀⠠⠏⠗⠕⠧⠔⠉⠊⠁⠇⠀</w:t>
      </w:r>
    </w:p>
    <w:p w14:paraId="15C0A3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⠼⠁⠑⠞⠓⠀⠠⠏⠇⠁⠝⠀⠷⠀⠠⠛⠕⠧⠻⠝⠰⠞</w:t>
      </w:r>
    </w:p>
    <w:p w14:paraId="1A4654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⠝⠑⠏⠁⠇⠂⠀⠠⠝⠑⠏⠁⠇⠀⠠⠓⠂⠇⠹⠀⠠⠎⠑⠉⠞⠕⠗⠀⠀</w:t>
      </w:r>
    </w:p>
    <w:p w14:paraId="171E2F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⠊⠀⠀⠀⠀⠀⠀⠀⠀⠀⠀⠀⠀⠀⠀⠀⠀⠀⠀⠀</w:t>
      </w:r>
    </w:p>
    <w:p w14:paraId="7BFED3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⠉⠑⠂⠚⠚⠚⠀⠼⠉⠑⠂⠚⠚⠚⠀⠦⠀⠀⠀⠀⠀</w:t>
      </w:r>
    </w:p>
    <w:p w14:paraId="7A0377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⠏⠗⠕⠧⠔⠉⠊⠁⠇⠀⠠⠛⠕⠧⠻⠝⠰⠞⠎⠀</w:t>
      </w:r>
    </w:p>
    <w:p w14:paraId="721468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⠕⠉⠁⠇⠀⠠⠛⠕⠧⠻⠝⠰⠞⠎⠀⠦⠀⠠⠕⠮⠗⠀⠀⠀⠀⠀⠀⠀</w:t>
      </w:r>
    </w:p>
    <w:p w14:paraId="13EC23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⠋⠺⠙⠂⠀⠠⠠⠏⠓⠙⠐⠜⠀⠼⠁⠑⠞⠓⠀⠠⠏⠇⠁⠝⠀⠷⠀⠀</w:t>
      </w:r>
    </w:p>
    <w:p w14:paraId="652D84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⠂⠀⠠⠝⠑⠏⠁⠇⠀⠠⠓⠂⠇⠹⠀</w:t>
      </w:r>
    </w:p>
    <w:p w14:paraId="1E51D7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⠓⠀⠀⠀⠀⠀⠀⠀⠀⠀⠀⠀</w:t>
      </w:r>
    </w:p>
    <w:p w14:paraId="44D1EE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⠚⠂⠚⠚⠚⠀⠼⠃⠚⠂⠚⠚⠚⠀⠦⠀⠀⠀⠀</w:t>
      </w:r>
    </w:p>
    <w:p w14:paraId="44C13C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⠍⠕⠠⠠⠓⠏⠀⠦⠀⠠⠇⠕⠉⠁⠇⠀⠀⠀⠀⠀</w:t>
      </w:r>
    </w:p>
    <w:p w14:paraId="444B2F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⠕⠮⠗⠀⠐⠣⠠⠠⠝⠓⠑⠊⠉⠉⠐⠜⠀⠀⠀</w:t>
      </w:r>
    </w:p>
    <w:p w14:paraId="136F24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⠷⠀⠠⠛⠕⠧⠻⠝⠰⠞⠀⠷⠀⠠⠝⠑⠏⠁⠇⠂</w:t>
      </w:r>
    </w:p>
    <w:p w14:paraId="29C61A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⠀⠀⠀</w:t>
      </w:r>
    </w:p>
    <w:p w14:paraId="2FE05C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⠓⠀⠀⠀⠀⠀⠀⠀⠀⠀⠀⠀⠀⠀⠀⠀⠀⠀⠀⠀⠀⠀⠀⠀⠀⠀⠀⠀⠀</w:t>
      </w:r>
    </w:p>
    <w:p w14:paraId="4D510B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⠃⠚⠚⠂⠚⠚⠚⠀⠼⠃⠚⠚⠂⠚⠚⠚⠀⠦⠀⠀⠀</w:t>
      </w:r>
    </w:p>
    <w:p w14:paraId="3939E5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⠍⠕⠠⠠⠓⠏⠀⠼⠁⠑⠞⠓⠀⠠⠏⠇⠁⠝⠀⠀⠀</w:t>
      </w:r>
    </w:p>
    <w:p w14:paraId="7D162C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⠛⠋⠸⠌⠼⠛⠛⠤⠼⠃⠚⠓⠚⠸⠌⠼⠓⠁⠐⠜⠀⠷⠀⠀⠀⠀⠀</w:t>
      </w:r>
    </w:p>
    <w:p w14:paraId="56B304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⠂⠀⠠⠝⠑⠏⠁⠇⠀⠠⠓⠂⠇⠹⠀</w:t>
      </w:r>
    </w:p>
    <w:p w14:paraId="2CB6DD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⠓⠀⠀⠀⠀⠀⠀⠀⠀⠀⠀⠀</w:t>
      </w:r>
    </w:p>
    <w:p w14:paraId="7E4902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⠙⠂⠑⠚⠚⠂⠚⠚⠚⠀⠼⠙⠂⠑⠚⠚⠂⠚⠚⠚</w:t>
      </w:r>
    </w:p>
    <w:p w14:paraId="5204BA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⠁⠚</w:t>
      </w:r>
    </w:p>
    <w:p w14:paraId="1A7CD73A" w14:textId="77777777" w:rsidR="00490927" w:rsidRDefault="00490927">
      <w:pPr>
        <w:ind w:left="1440"/>
      </w:pPr>
    </w:p>
    <w:p w14:paraId="42599B7F" w14:textId="77777777" w:rsidR="00490927" w:rsidRDefault="00490927">
      <w:pPr>
        <w:ind w:left="1440"/>
      </w:pPr>
    </w:p>
    <w:p w14:paraId="02AF1F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⠥⠝⠋⠏⠁⠀⠦⠀⠠⠍⠕⠠⠠⠓⠏⠀⠼⠑⠞⠓⠀⠠⠏⠇⠁⠝⠀⠀</w:t>
      </w:r>
    </w:p>
    <w:p w14:paraId="135057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⠛⠋⠸⠌⠼⠛⠛⠀⠤⠼⠁⠃⠚⠓⠚⠸⠌⠼⠓⠁⠐⠜⠀⠷⠀⠀⠀</w:t>
      </w:r>
    </w:p>
    <w:p w14:paraId="0C26F4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⠂⠀⠠⠝⠑⠏⠁⠇⠀⠠⠓⠂⠇⠹⠀</w:t>
      </w:r>
    </w:p>
    <w:p w14:paraId="4D90A7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⠼⠛⠂⠼⠉⠲⠃⠀⠀⠀⠀⠀</w:t>
      </w:r>
    </w:p>
    <w:p w14:paraId="417BCE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⠑⠚⠂⠚⠚⠚⠀⠼⠑⠚⠂⠚⠚⠚⠀⠦⠀⠀⠀⠀</w:t>
      </w:r>
    </w:p>
    <w:p w14:paraId="459B32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⠍⠕⠠⠠⠓⠏⠀⠼⠁⠑⠞⠓⠀⠠⠏⠇⠁⠝⠀⠷⠀</w:t>
      </w:r>
    </w:p>
    <w:p w14:paraId="6DFEFA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⠂⠀⠠⠝⠑⠏⠁⠇⠀⠠⠓⠂⠇⠹⠀</w:t>
      </w:r>
    </w:p>
    <w:p w14:paraId="69DB34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⠛⠂⠉⠲⠁⠀⠀⠀⠀⠀⠀⠀</w:t>
      </w:r>
    </w:p>
    <w:p w14:paraId="1973E5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⠁⠉⠚⠂⠚⠚⠚⠀⠼⠁⠉⠚⠂⠚⠚⠚⠀⠦⠀⠀</w:t>
      </w:r>
    </w:p>
    <w:p w14:paraId="0E407D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⠠⠥⠝⠊⠉⠑⠋⠀⠦⠀⠠⠠⠺⠓⠕⠀⠦⠀⠀⠀⠀</w:t>
      </w:r>
    </w:p>
    <w:p w14:paraId="5B286B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⠼⠁⠑⠞⠓⠀⠠⠏⠇⠁⠝⠀⠷⠀⠠⠛⠕⠧⠻⠝⠰⠞⠀⠷</w:t>
      </w:r>
    </w:p>
    <w:p w14:paraId="38A5C2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⠠⠉⠕⠧⠊⠙⠤⠼⠁⠊⠀⠗⠑⠎⠏⠕⠝⠎⠑⠀⠏⠇⠁⠝</w:t>
      </w:r>
    </w:p>
    <w:p w14:paraId="4A2CE1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⠛⠀⠀⠀⠀⠀⠀⠀⠀⠀⠀⠀⠀⠀⠀⠀⠀⠀⠀⠀⠀⠀⠀⠀⠀⠀⠀⠀⠀</w:t>
      </w:r>
    </w:p>
    <w:p w14:paraId="36E0E7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⠓⠚⠚⠂⠚⠚⠚⠀⠼⠓⠚⠚⠂⠚⠚⠚⠀⠦⠀⠀</w:t>
      </w:r>
    </w:p>
    <w:p w14:paraId="6D2760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⠍⠕⠠⠠⠓⠏⠀⠼⠁⠑⠞⠓⠀⠠⠏⠇⠁⠝⠀⠷⠀</w:t>
      </w:r>
    </w:p>
    <w:p w14:paraId="1AB89C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⠂⠀⠠⠝⠑⠏⠁⠇⠀⠠⠓⠂⠇⠹⠀</w:t>
      </w:r>
    </w:p>
    <w:p w14:paraId="376009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⠛⠀⠀⠀⠀⠀⠀⠀⠀⠀⠀⠀</w:t>
      </w:r>
    </w:p>
    <w:p w14:paraId="7A5717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7A29C5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2F7A51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⠚⠀⠠⠎⠕⠉⠊⠕⠀⠠⠑⠉⠕⠝⠕⠍⠊⠉⠀⠠⠗⠑⠎⠏⠕⠝⠎⠑</w:t>
      </w:r>
    </w:p>
    <w:p w14:paraId="02854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4E9183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3F6D2C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5A4935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459E08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5AC8E0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675E88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30AF6A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548787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⠁⠁</w:t>
      </w:r>
    </w:p>
    <w:p w14:paraId="6E588CC0" w14:textId="77777777" w:rsidR="00490927" w:rsidRDefault="00490927">
      <w:pPr>
        <w:ind w:left="1440"/>
      </w:pPr>
    </w:p>
    <w:p w14:paraId="561C9AAF" w14:textId="77777777" w:rsidR="00490927" w:rsidRDefault="00490927">
      <w:pPr>
        <w:ind w:left="1440"/>
      </w:pPr>
    </w:p>
    <w:p w14:paraId="22670C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664479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6C0175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0F04B8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⠠⠐⠞⠋⠗⠁⠍⠑⠀⠀⠀⠀⠀⠀⠀⠀⠀⠀⠀</w:t>
      </w:r>
    </w:p>
    <w:p w14:paraId="432768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⠠⠎⠑⠇⠑⠉⠞⠀</w:t>
      </w:r>
    </w:p>
    <w:p w14:paraId="59E8CF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⠀⠀⠀⠀⠀⠀⠀⠀⠀⠀⠀⠀⠀⠀⠀⠀⠀⠀⠀⠀⠀⠀⠀⠀⠀⠀⠀⠀⠀</w:t>
      </w:r>
    </w:p>
    <w:p w14:paraId="537CBD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⠕⠏⠰⠝⠀⠀⠀⠀⠀⠀⠀⠀⠀⠀⠀⠀</w:t>
      </w:r>
    </w:p>
    <w:p w14:paraId="7372C6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152F9A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5E3F33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39A199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079337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35C44B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468D0F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⠇⠹⠀⠠⠢⠎⠥⠗⠑⠀⠁⠧⠁⠊⠇⠁⠃⠊⠇⠰⠽⠀⠷⠀⠯⠀⠀</w:t>
      </w:r>
    </w:p>
    <w:p w14:paraId="2CA2ED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⠠⠎⠅⠊⠇⠇⠫⠀⠀⠀⠀⠀⠀⠀⠀⠀⠀⠀⠀⠀⠀⠀⠀</w:t>
      </w:r>
    </w:p>
    <w:p w14:paraId="018222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⠗⠹⠀⠠⠁⠞⠞⠢⠙⠁⠝⠞⠎⠂⠀⠠⠑⠍⠻⠛⠢⠉⠽⠀⠀⠀⠀</w:t>
      </w:r>
    </w:p>
    <w:p w14:paraId="7872AE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⠃⠌⠑⠞⠗⠊⠉⠀⠯⠀⠠⠝⠑⠺⠃⠕⠗⠝⠀⠠⠉⠜⠑⠀⠀⠀⠀⠀⠀⠀</w:t>
      </w:r>
    </w:p>
    <w:p w14:paraId="62AA51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⠑⠍⠠⠠⠕⠝⠉⠐⠜⠂⠀⠠⠠⠋⠏⠀⠯⠀⠠⠠⠗⠓⠀⠀⠀⠀⠀⠀⠀</w:t>
      </w:r>
    </w:p>
    <w:p w14:paraId="3AFB5C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⠗⠃⠊⠙⠊⠞⠊⠑⠎⠀⠎⠻⠧⠊⠉⠑⠎⠀⠔⠉⠇⠥⠙⠬⠀⠓⠂⠇⠹⠀</w:t>
      </w:r>
    </w:p>
    <w:p w14:paraId="580B8A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⠞⠕⠀⠠⠠⠛⠃⠧⠲⠀⠀⠀⠀⠀⠀⠀⠀⠀⠀⠀⠀⠀⠀</w:t>
      </w:r>
    </w:p>
    <w:p w14:paraId="4DC4A9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⠁⠎⠊⠉⠀⠯⠀⠀⠀⠀⠀⠀⠀⠀⠀⠀⠀⠀⠀⠀⠀⠀⠀⠀⠀⠀⠀⠀</w:t>
      </w:r>
    </w:p>
    <w:p w14:paraId="0CA84A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⠍⠻⠛⠢⠉⠽⠀⠀⠀⠀⠀⠀⠀⠀⠀⠀⠀⠀⠀⠀⠀⠀⠀⠀⠀⠀⠀⠀⠀</w:t>
      </w:r>
    </w:p>
    <w:p w14:paraId="2F3D16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⠂⠇⠹⠀⠀⠀⠀⠀⠀⠀⠀⠀⠀⠀⠀⠀⠀⠀⠀⠀⠀⠀⠀⠀⠀⠀⠀⠀⠀</w:t>
      </w:r>
    </w:p>
    <w:p w14:paraId="559A44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⠠⠎⠻⠧⠊⠉⠑⠎⠀⠀⠀⠀⠀⠀⠀⠀⠀⠀⠀</w:t>
      </w:r>
    </w:p>
    <w:p w14:paraId="1A43DC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387535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⠓⠂⠇⠹⠀⠐⠺⠻⠎⠀⠀⠀⠀⠀⠀⠀⠀⠀⠀⠀⠀⠀⠀⠀⠀⠀⠀</w:t>
      </w:r>
    </w:p>
    <w:p w14:paraId="039753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5F696D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⠠⠠⠏⠏⠠⠑⠎⠀⠏⠗⠕⠧⠊⠙⠫⠀⠿⠀⠠⠠⠎⠗⠓⠀⠀</w:t>
      </w:r>
    </w:p>
    <w:p w14:paraId="6A9C56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⠁⠃</w:t>
      </w:r>
    </w:p>
    <w:p w14:paraId="0AB3E589" w14:textId="77777777" w:rsidR="00490927" w:rsidRDefault="00490927">
      <w:pPr>
        <w:ind w:left="1440"/>
      </w:pPr>
    </w:p>
    <w:p w14:paraId="32796F18" w14:textId="77777777" w:rsidR="00490927" w:rsidRDefault="00490927">
      <w:pPr>
        <w:ind w:left="1440"/>
      </w:pPr>
    </w:p>
    <w:p w14:paraId="77A7B9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⠀⠏⠗⠕⠧⠊⠨⠝⠀⠀⠀⠀⠀⠀⠀⠀⠀⠀⠀⠀⠀⠀⠀⠀⠀⠀</w:t>
      </w:r>
    </w:p>
    <w:p w14:paraId="7889C5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⠠⠠⠊⠜⠓⠀⠠⠅⠊⠞⠎⠀⠏⠗⠕⠧⠊⠙⠫⠀⠞⠕⠀⠸⠹⠀⠀⠀</w:t>
      </w:r>
    </w:p>
    <w:p w14:paraId="585E78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⠋⠁⠉⠊⠇⠊⠞⠊⠑⠎⠀⠐⠣⠠⠅⠊⠞⠎⠀⠎⠻⠧⠬⠀⠮⠀</w:t>
      </w:r>
    </w:p>
    <w:p w14:paraId="3B45DF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⠫⠎⠀⠷⠀⠼⠉⠚⠂⠚⠚⠚⠀⠏⠀⠿⠀⠼⠉⠀⠍⠕⠝⠹⠎⠐⠜⠀⠀⠀</w:t>
      </w:r>
    </w:p>
    <w:p w14:paraId="028CA7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⠠⠙⠑⠇⠊⠧⠻⠽⠀⠗⠕⠕⠍⠎⠀⠑⠌⠁⠃⠇⠊⠩⠫⠀⠔⠀⠀</w:t>
      </w:r>
    </w:p>
    <w:p w14:paraId="69040A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⠰⠽⠀⠓⠂⠇⠹⠀⠉⠢⠞⠻⠎⠀⠀⠀⠀⠀⠀⠀⠀⠀⠀⠀⠀⠀⠀</w:t>
      </w:r>
    </w:p>
    <w:p w14:paraId="5B0E52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⠠⠑⠍⠕⠠⠠⠝⠉⠀⠎⠻⠧⠊⠉⠑⠀⠌⠗⠢⠛⠮⠝⠫⠀⠀</w:t>
      </w:r>
    </w:p>
    <w:p w14:paraId="4F754D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⠹⠀⠕⠝⠎⠊⠞⠑⠀⠉⠕⠁⠡⠬⠀⠯⠀⠍⠢⠞⠕⠗⠬⠀⠀⠀⠀⠀⠀⠀⠀</w:t>
      </w:r>
    </w:p>
    <w:p w14:paraId="62306C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⠲⠀⠀⠀⠀⠀⠀⠀⠀⠀⠀⠀⠀⠀⠀⠀⠀⠀⠀⠀⠀⠀⠀⠀⠀</w:t>
      </w:r>
    </w:p>
    <w:p w14:paraId="76CD1D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⠺⠕⠍⠢⠀⠗⠉⠧⠙⠀⠎⠉⠗⠑⠢⠬⠀⠎⠻⠧⠊⠉⠑⠎⠀</w:t>
      </w:r>
    </w:p>
    <w:p w14:paraId="35EE88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⠠⠠⠗⠓⠀⠍⠕⠗⠃⠊⠙⠊⠞⠊⠑⠎⠀⠯⠀⠭⠎⠀⠍⠁⠝⠁⠛⠑⠰⠞</w:t>
      </w:r>
    </w:p>
    <w:p w14:paraId="1AF6C5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⠕⠃⠌⠑⠞⠗⠊⠉⠀⠠⠋⠊⠌⠥⠇⠁⠂⠀⠉⠻⠧⠊⠉⠁⠇⠀⠀⠀⠀</w:t>
      </w:r>
    </w:p>
    <w:p w14:paraId="07F832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⠑⠗⠐⠜⠀⠀⠀⠀⠀⠀⠀⠀⠀⠀⠀⠀⠀⠀⠀⠀⠀⠀⠀⠀⠀⠀⠀⠀⠀⠀</w:t>
      </w:r>
    </w:p>
    <w:p w14:paraId="57BC3D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⠇⠹⠀⠠⠌⠗⠢⠛⠮⠝⠀⠮⠀⠝⠁⠰⠝⠁⠇⠀⠀⠀⠀⠀⠀⠀⠀</w:t>
      </w:r>
    </w:p>
    <w:p w14:paraId="6B9FD6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⠕⠇⠑⠎⠉⠢⠞⠄⠎⠀⠀⠀⠀⠀⠀⠀⠀⠀⠀⠀⠀⠀⠀⠀⠀⠀⠀⠀⠀⠀</w:t>
      </w:r>
    </w:p>
    <w:p w14:paraId="6DE887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⠑⠭⠥⠁⠇⠀⠗⠑⠏⠗⠕⠙⠥⠉⠞⠊⠧⠑⠀⠓⠂⠇⠹⠀⠀⠀⠀⠀⠀</w:t>
      </w:r>
    </w:p>
    <w:p w14:paraId="0CB3EB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⠀⠀⠀⠀⠀⠀⠀⠀⠀⠀⠀⠀⠀⠀⠀⠀⠀⠀⠀⠀⠀⠀⠀⠀⠀</w:t>
      </w:r>
    </w:p>
    <w:p w14:paraId="6D572F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⠠⠠⠓⠎⠏⠀⠞⠗⠁⠔⠫⠀⠕⠝⠀⠉⠕⠍⠏⠑⠞⠢⠉⠽⠀</w:t>
      </w:r>
    </w:p>
    <w:p w14:paraId="44D5BA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⠫⠀⠠⠠⠁⠎⠗⠓⠀⠞⠗⠁⠔⠬⠲⠀⠀⠀⠀⠀⠀⠀⠀⠀⠀⠀⠀⠀⠀</w:t>
      </w:r>
    </w:p>
    <w:p w14:paraId="567153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⠠⠠⠁⠋⠓⠎⠀⠎⠊⠞⠑⠎⠀⠎⠥⠏⠏⠕⠗⠞⠫⠀⠀⠀⠀</w:t>
      </w:r>
    </w:p>
    <w:p w14:paraId="548F70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⠁⠎⠊⠉⠀⠯⠀⠠⠞⠑⠡⠝⠊⠉⠁⠇⠀⠼⠁⠓⠀⠍⠕⠝⠹⠎⠀⠦</w:t>
      </w:r>
    </w:p>
    <w:p w14:paraId="1DE0C7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⠑⠍⠻⠛⠢⠉⠽⠀⠠⠁⠎⠎⠊⠌⠨⠑⠀⠐⠺⠻⠎⠀⠀⠀⠀⠀</w:t>
      </w:r>
    </w:p>
    <w:p w14:paraId="535437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⠂⠇⠹⠀⠀⠀⠀⠀⠀⠀⠀⠀⠀⠀⠀⠀⠀⠀⠀⠀⠀⠀⠀⠀⠀⠀⠀⠀⠀</w:t>
      </w:r>
    </w:p>
    <w:p w14:paraId="60EB9E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4A205E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⠋⠲⠀⠀⠀⠀⠀⠀⠀⠀⠀⠀⠀⠀⠀⠀⠀⠀⠀⠀⠀⠀⠀⠀⠀⠀⠀⠀</w:t>
      </w:r>
    </w:p>
    <w:p w14:paraId="56CF43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⠇⠹⠀⠠⠢⠎⠥⠗⠬⠀⠠⠊⠍⠏⠗⠕⠧⠫⠀⠁⠒⠑⠎⠎⠀⠞⠕</w:t>
      </w:r>
    </w:p>
    <w:p w14:paraId="685142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⠗⠓⠀⠎⠻⠧⠊⠉⠑⠎⠀⠀⠀⠀⠀⠀⠀⠀⠀⠀⠀⠀⠀⠀⠀⠀⠀⠀⠀</w:t>
      </w:r>
    </w:p>
    <w:p w14:paraId="1068A6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⠿⠀⠠⠏⠻⠎⠕⠝⠀⠾⠀⠠⠲⠁⠃⠊⠇⠊⠞⠊⠑⠎⠲⠀⠀⠀⠀⠀⠀⠀</w:t>
      </w:r>
    </w:p>
    <w:p w14:paraId="19CF82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⠁⠉</w:t>
      </w:r>
    </w:p>
    <w:p w14:paraId="48C6D868" w14:textId="77777777" w:rsidR="00490927" w:rsidRDefault="00490927">
      <w:pPr>
        <w:ind w:left="1440"/>
      </w:pPr>
    </w:p>
    <w:p w14:paraId="0F68E11B" w14:textId="77777777" w:rsidR="00490927" w:rsidRDefault="00490927">
      <w:pPr>
        <w:ind w:left="1440"/>
      </w:pPr>
    </w:p>
    <w:p w14:paraId="45907B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⠠⠠⠓⠎⠠⠏⠎⠀⠞⠗⠁⠔⠫⠀⠕⠝⠀⠠⠠⠎⠗⠓⠗⠀⠯⠀⠀</w:t>
      </w:r>
    </w:p>
    <w:p w14:paraId="52E5CF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⠬⠀⠮⠀⠎⠏⠑⠉⠊⠁⠇⠀⠝⠑⠫⠀⠷⠀⠠⠏⠀⠾⠀⠀⠀</w:t>
      </w:r>
    </w:p>
    <w:p w14:paraId="554BB8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⠲⠀⠀⠀⠀⠀⠀⠀⠀⠀⠀⠀⠀⠀⠀⠀⠀⠀⠀⠀⠀⠀</w:t>
      </w:r>
    </w:p>
    <w:p w14:paraId="54E12F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⠁⠎⠊⠉⠀⠯⠀⠀⠀⠀⠀⠀⠀⠀⠀⠀⠀⠀⠀⠀⠀⠀⠀⠀⠀⠀⠀⠀</w:t>
      </w:r>
    </w:p>
    <w:p w14:paraId="5DE46A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⠍⠻⠛⠢⠉⠽⠀⠀⠀⠀⠀⠀⠀⠀⠀⠀⠀⠀⠀⠀⠀⠀⠀⠀⠀⠀⠀⠀⠀</w:t>
      </w:r>
    </w:p>
    <w:p w14:paraId="1ED089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⠂⠇⠹⠀⠀⠀⠀⠀⠀⠀⠀⠀⠀⠀⠀⠀⠀⠀⠀⠀⠀⠀⠀⠀⠀⠀⠀⠀⠀</w:t>
      </w:r>
    </w:p>
    <w:p w14:paraId="41317A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22277F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604057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1F7AF8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⠓⠂⠇⠹⠀⠐⠺⠻⠎⠀⠀⠀⠀⠀⠀⠀⠀⠀⠀⠀⠀⠀⠀⠀⠀⠀⠀</w:t>
      </w:r>
    </w:p>
    <w:p w14:paraId="4B9CC7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58A71A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1DAB3B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⠙⠑⠍⠯⠀⠛⠢⠻⠁⠰⠝⠀⠁⠉⠞⠊⠧⠊⠞⠊⠑⠎⠀⠀⠀</w:t>
      </w:r>
    </w:p>
    <w:p w14:paraId="4D26BA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⠞⠁⠅⠢⠀⠞⠕⠀⠊⠍⠏⠗⠕⠧⠑⠀⠁⠒⠑⠎⠎⠀⠞⠕⠀⠠⠠⠎⠗⠓</w:t>
      </w:r>
    </w:p>
    <w:p w14:paraId="61C525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⠿⠀⠠⠏⠻⠎⠕⠝⠀⠾⠀⠲⠁⠃⠊⠇⠊⠞⠊⠑⠎⠀⠀⠀</w:t>
      </w:r>
    </w:p>
    <w:p w14:paraId="632BA6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⠛⠲⠀⠼⠁⠀⠠⠓⠂⠇⠹⠀⠠⠌⠗⠢⠛⠮⠝⠀⠠⠠⠓⠗⠀⠀⠀⠀</w:t>
      </w:r>
    </w:p>
    <w:p w14:paraId="1CA0B9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⠿⠀⠠⠠⠎⠗⠓⠀⠎⠻⠧⠊⠉⠑⠎⠀⠀⠀⠀⠀⠀⠀⠀⠀</w:t>
      </w:r>
    </w:p>
    <w:p w14:paraId="5D04B3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⠌⠥⠙⠢⠞⠎⠀⠢⠗⠕⠇⠇⠫⠀⠿⠀⠠⠍⠊⠙⠺⠊⠋⠻⠽</w:t>
      </w:r>
    </w:p>
    <w:p w14:paraId="1870DB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⠀⠯⠀⠞⠗⠁⠔⠬⠀⠀⠀⠀⠀⠀⠀⠀⠀⠀⠀⠀⠀⠀⠀⠀⠀⠀</w:t>
      </w:r>
    </w:p>
    <w:p w14:paraId="3CA125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⠀⠀⠀⠀⠀⠀⠀⠀⠀⠀⠀⠀⠀⠀⠀⠀⠀⠀⠀⠀⠀⠀⠀⠀⠀</w:t>
      </w:r>
    </w:p>
    <w:p w14:paraId="0D1DDB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⠊⠧⠻⠎⠊⠞⠊⠑⠎⠸⠌⠔⠌⠊⠞⠥⠰⠝⠎⠸⠌⠞⠗⠁⠔⠬⠀⠀⠀⠀</w:t>
      </w:r>
    </w:p>
    <w:p w14:paraId="4D70A3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⠢⠞⠗⠑⠎⠀⠎⠥⠏⠏⠕⠗⠞⠫⠀⠿⠀⠠⠍⠊⠙⠺⠊⠋⠻⠽⠀⠀⠀⠀⠀</w:t>
      </w:r>
    </w:p>
    <w:p w14:paraId="754503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⠀⠀⠀⠀⠀⠀⠀⠀⠀⠀⠀⠀⠀⠀⠀⠀⠀⠀⠀⠀⠀⠀⠀⠀⠀⠀</w:t>
      </w:r>
    </w:p>
    <w:p w14:paraId="73A396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⠓⠲⠀⠼⠁⠀⠠⠓⠂⠇⠹⠀⠠⠏⠗⠕⠍⠕⠞⠑⠀⠗⠊⠎⠅⠀⠀⠀</w:t>
      </w:r>
    </w:p>
    <w:p w14:paraId="65DAEA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⠉⠁⠰⠝⠀⠯⠀⠠⠆⠓⠁⠧⠊⠕⠗⠁⠇⠀⠀⠀⠀⠀⠀⠀⠀</w:t>
      </w:r>
    </w:p>
    <w:p w14:paraId="1A5154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⠧⠕⠉⠁⠉⠽⠸⠌⠀⠼⠁⠓⠀⠍⠕⠝⠹⠎⠀⠦⠀⠠⠺⠕⠍⠢⠀⠦⠀</w:t>
      </w:r>
    </w:p>
    <w:p w14:paraId="3D268E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0B36A5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⠕⠍⠍⠥⠝⠰⠽⠀⠢⠛⠁⠛⠑⠰⠞⠀⠗⠑⠇⠁⠞⠫⠀⠞⠕⠀⠀⠀⠀</w:t>
      </w:r>
    </w:p>
    <w:p w14:paraId="4A88BA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⠁⠙</w:t>
      </w:r>
    </w:p>
    <w:p w14:paraId="7A604588" w14:textId="77777777" w:rsidR="00490927" w:rsidRDefault="00490927">
      <w:pPr>
        <w:ind w:left="1440"/>
      </w:pPr>
    </w:p>
    <w:p w14:paraId="5A5874A1" w14:textId="77777777" w:rsidR="00490927" w:rsidRDefault="00490927">
      <w:pPr>
        <w:ind w:left="1440"/>
      </w:pPr>
    </w:p>
    <w:p w14:paraId="0E7F39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⠝⠛⠑⠀⠉⠕⠍⠍⠥⠝⠊⠤⠀⠦⠀⠠⠕⠮⠗⠀⠐⠣⠠⠁⠇⠇⠐⠜⠀⠀</w:t>
      </w:r>
    </w:p>
    <w:p w14:paraId="41BAA0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⠕⠧⠊⠙⠤⠼⠁⠊⠀⠯⠀⠠⠠⠎⠗⠓⠀⠉⠕⠍⠍⠥⠝⠊⠤⠀⠀</w:t>
      </w:r>
    </w:p>
    <w:p w14:paraId="2F9EA1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⠰⠝⠎⠀⠀⠀⠀⠀⠀⠀⠀⠀⠀⠀⠀⠀⠀⠀⠀⠀⠀⠀⠀⠀⠀⠀⠀⠀⠀⠀</w:t>
      </w:r>
    </w:p>
    <w:p w14:paraId="73B5FB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⠁⠰⠝⠀⠀⠀⠀⠀⠀⠀⠀⠀⠀⠀⠀⠀⠀⠀⠀⠀⠀⠀⠀⠀⠀⠀⠀⠀⠀</w:t>
      </w:r>
    </w:p>
    <w:p w14:paraId="277B5C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⠗⠊⠎⠅⠀⠉⠕⠍⠍⠥⠝⠊⠉⠁⠰⠝⠀⠔⠞⠻⠧⠢⠰⠝⠎</w:t>
      </w:r>
    </w:p>
    <w:p w14:paraId="429DC3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⠊⠞⠊⠁⠞⠫⠀⠔⠀⠑⠇⠑⠉⠞⠗⠕⠝⠊⠉⠂⠀⠏⠗⠔⠞⠫⠀⠯⠀⠀⠀</w:t>
      </w:r>
    </w:p>
    <w:p w14:paraId="396355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⠍⠫⠊⠁⠲⠀⠀⠀⠀⠀⠀⠀⠀⠀⠀⠀⠀⠀⠀⠀⠀⠀⠀⠀⠀</w:t>
      </w:r>
    </w:p>
    <w:p w14:paraId="32CC78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⠧⠊⠑⠺⠎⠀⠷⠀⠎⠕⠉⠊⠁⠇⠀⠍⠫⠊⠁⠀⠀⠀⠀⠀⠀</w:t>
      </w:r>
    </w:p>
    <w:p w14:paraId="694397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⠰⠝⠀⠍⠁⠞⠻⠊⠁⠇⠎⠀⠀⠀⠀⠀⠀⠀⠀⠀⠀⠀⠀⠀⠀⠀⠀</w:t>
      </w:r>
    </w:p>
    <w:p w14:paraId="611734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⠥⠍⠁⠝⠀⠠⠉⠁⠏⠁⠉⠰⠽⠀⠼⠁⠓⠀⠍⠕⠝⠹⠎⠀⠦⠀⠀⠀</w:t>
      </w:r>
    </w:p>
    <w:p w14:paraId="523E80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⠦⠀⠠⠝⠁⠰⠝⠺⠊⠙⠑⠀⠀⠀⠀⠀⠀⠀⠀⠀⠀⠀⠀⠀⠀⠀</w:t>
      </w:r>
    </w:p>
    <w:p w14:paraId="42D006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⠎⠳⠗⠉⠑⠀⠠⠃⠥⠊⠇⠙⠬⠀⠐⠺⠻⠎⠀⠀⠀⠀⠀⠀⠀⠀⠀⠀</w:t>
      </w:r>
    </w:p>
    <w:p w14:paraId="4199CA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⠁⠝⠁⠛⠑⠰⠞⠀⠀⠀⠀⠀⠀⠀⠀⠀⠀⠀⠀⠀⠀⠀⠀⠀⠀⠀⠀⠀⠀</w:t>
      </w:r>
    </w:p>
    <w:p w14:paraId="43FFAB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426CCB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⠛⠁⠀⠀⠀⠀⠀⠀⠀⠀</w:t>
      </w:r>
    </w:p>
    <w:p w14:paraId="62B882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5B83C0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68703E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351727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5456F0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2648AE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4D6636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6556F1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53806F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014DDB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22F5F0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500B20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55ED77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121E19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⠁⠑</w:t>
      </w:r>
    </w:p>
    <w:p w14:paraId="27BEBD1A" w14:textId="77777777" w:rsidR="00490927" w:rsidRDefault="00490927">
      <w:pPr>
        <w:ind w:left="1440"/>
      </w:pPr>
    </w:p>
    <w:p w14:paraId="5B696583" w14:textId="77777777" w:rsidR="00490927" w:rsidRDefault="00490927">
      <w:pPr>
        <w:ind w:left="1440"/>
      </w:pPr>
    </w:p>
    <w:p w14:paraId="75682E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38DF05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5ED8B5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3AB8B0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5A5D71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⠋⠂⠋⠚⠚⠂⠚⠚⠚⠀⠼⠋⠂⠋⠚⠚⠂⠚⠚⠚</w:t>
      </w:r>
    </w:p>
    <w:p w14:paraId="4DC6C1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⠥⠝⠋⠏⠁⠀⠦⠀⠠⠍⠕⠠⠠⠓⠏⠀⠼⠁⠑⠞⠓⠀⠠⠏⠇⠁⠝⠀</w:t>
      </w:r>
    </w:p>
    <w:p w14:paraId="5D0044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⠛⠕⠧⠻⠝⠀⠍⠢⠞⠀⠼⠉⠲⠁⠂⠀⠼⠉⠲⠛⠂⠉⠲⠓⠀⠀⠀⠀⠀</w:t>
      </w:r>
    </w:p>
    <w:p w14:paraId="6E46BB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⠷⠀⠠⠝⠑⠏⠁⠇⠂⠀⠀⠀⠀⠀⠀⠀⠀⠀⠀⠀⠀⠀⠀⠀⠀⠀⠀⠀⠀⠀</w:t>
      </w:r>
    </w:p>
    <w:p w14:paraId="2AA00A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⠠⠓⠂⠇⠹⠀⠠⠎⠑⠉⠞⠕⠗⠀⠠⠌⠗⠁⠞⠑⠛⠽⠀</w:t>
      </w:r>
    </w:p>
    <w:p w14:paraId="58C87E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1EAEA0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2C3E3F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6B274B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5D9995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⠀⠀⠀⠀⠀⠀⠀⠀⠀⠀⠀⠀⠀⠀⠀⠀⠀⠀⠀⠀</w:t>
      </w:r>
    </w:p>
    <w:p w14:paraId="681687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⠷⠀⠠⠛⠕⠧⠻⠝⠀⠍⠢⠞⠀⠷⠀⠀⠀⠀</w:t>
      </w:r>
    </w:p>
    <w:p w14:paraId="4351ED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⠀⠀⠀⠀⠀⠀⠀⠀⠀⠀⠀⠀⠀⠀⠀⠀⠀⠀⠀⠀⠀⠀⠀⠀</w:t>
      </w:r>
    </w:p>
    <w:p w14:paraId="3922F7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⠠⠓⠂⠇⠹⠀⠠⠎⠑⠉⠞⠕⠗⠀⠠⠌⠗⠁⠞⠑⠛⠽⠀</w:t>
      </w:r>
    </w:p>
    <w:p w14:paraId="0D880E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37A68D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⠚⠂⠚⠚⠚⠀⠀⠀⠀⠀⠀⠀⠀⠀⠀⠀⠀⠀⠀⠀⠀⠀⠀⠀⠀⠀⠀</w:t>
      </w:r>
    </w:p>
    <w:p w14:paraId="0B991F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⠚⠂⠚⠚⠚⠀⠀⠀⠀⠀⠀⠀⠀⠀⠀⠀⠀⠀⠀⠀⠀⠀⠀⠀⠀⠀⠀</w:t>
      </w:r>
    </w:p>
    <w:p w14:paraId="0C61CF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1F6DA0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⠀⠀⠀⠀⠀⠀⠀⠀⠀⠀⠀⠀⠀⠀⠀⠀⠀⠀⠀⠀</w:t>
      </w:r>
    </w:p>
    <w:p w14:paraId="4BB9BE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⠐⠣⠼⠃⠚⠛⠋⠸⠌⠼⠛⠛⠀⠤⠀⠀⠀⠀</w:t>
      </w:r>
    </w:p>
    <w:p w14:paraId="2FE044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⠓⠚⠸⠌⠼⠓⠁⠐⠜⠀⠷⠀⠠⠛⠕⠧⠻⠝⠰⠞⠀⠷⠀⠀⠀⠀⠀⠀⠀</w:t>
      </w:r>
    </w:p>
    <w:p w14:paraId="49A363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⠀⠀⠀⠀⠀⠀⠀⠀⠀⠀⠀⠀⠀⠀⠀⠀⠀⠀⠀⠀⠀⠀⠀⠀</w:t>
      </w:r>
    </w:p>
    <w:p w14:paraId="1C1A31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⠠⠓⠂⠇⠹⠀⠠⠎⠑⠉⠞⠕⠗⠀⠠⠌⠗⠁⠞⠑⠛⠽⠀</w:t>
      </w:r>
    </w:p>
    <w:p w14:paraId="33EC92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⠛⠀⠀⠀⠀⠀⠀⠀⠀⠀⠀⠀⠀⠀⠀⠀⠀⠀⠀⠀⠀⠀⠀⠀⠀⠀⠀</w:t>
      </w:r>
    </w:p>
    <w:p w14:paraId="15C941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64E3BD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⠁⠋</w:t>
      </w:r>
    </w:p>
    <w:p w14:paraId="0FEC689A" w14:textId="77777777" w:rsidR="00490927" w:rsidRDefault="00490927">
      <w:pPr>
        <w:ind w:left="1440"/>
      </w:pPr>
    </w:p>
    <w:p w14:paraId="7B759842" w14:textId="77777777" w:rsidR="00490927" w:rsidRDefault="00490927">
      <w:pPr>
        <w:ind w:left="1440"/>
      </w:pPr>
    </w:p>
    <w:p w14:paraId="695F24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020DB3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62B660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09A61F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⠀⠀⠀⠀⠀⠀⠀⠀⠀⠀⠀⠀⠀⠀⠀⠀⠀⠀⠀⠀</w:t>
      </w:r>
    </w:p>
    <w:p w14:paraId="450FF9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⠷⠀⠠⠛⠕⠧⠻⠝⠀⠍⠢⠞⠀⠷⠀⠀⠀⠀</w:t>
      </w:r>
    </w:p>
    <w:p w14:paraId="10F4D4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⠀⠀⠀⠀⠀⠀⠀⠀⠀⠀⠀⠀⠀⠀⠀⠀⠀⠀⠀⠀⠀⠀⠀⠀</w:t>
      </w:r>
    </w:p>
    <w:p w14:paraId="1B81F6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⠠⠓⠂⠇⠹⠀⠠⠎⠑⠉⠞⠕⠗⠀⠠⠌⠗⠁⠞⠑⠛⠽⠀</w:t>
      </w:r>
    </w:p>
    <w:p w14:paraId="63DF31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⠼⠛⠂⠼⠉⠲⠉⠀⠀⠀⠀⠀⠀⠀⠀⠀⠀⠀⠀⠀⠀⠀⠀⠀⠀⠀⠀</w:t>
      </w:r>
    </w:p>
    <w:p w14:paraId="048402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576BE5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61423C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4523F4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0F5DD1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⠀⠀⠀⠀⠀⠀⠀⠀⠀⠀⠀⠀⠀⠀⠀⠀⠀⠀⠀⠀</w:t>
      </w:r>
    </w:p>
    <w:p w14:paraId="1D4C58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14FB78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0E59E7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⠧⠊⠙⠤⠼⠁⠊⠀⠗⠑⠎⠏⠕⠝⠎⠑⠀⠏⠇⠁⠝⠀⠼⠉⠲⠛⠀</w:t>
      </w:r>
    </w:p>
    <w:p w14:paraId="2A0DFC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75AA33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1D783D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⠃⠀⠠⠎⠕⠉⠊⠕⠀⠠⠑⠉⠕⠝⠕⠍⠊⠉⠀⠠⠗⠑⠎⠏⠕⠝⠎⠑</w:t>
      </w:r>
    </w:p>
    <w:p w14:paraId="28CCC6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52DF04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50CC08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3E7B90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25755F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22E7F5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37B141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262117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5E87EA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1F2D78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⠁⠛</w:t>
      </w:r>
    </w:p>
    <w:p w14:paraId="2E7402FE" w14:textId="77777777" w:rsidR="00490927" w:rsidRDefault="00490927">
      <w:pPr>
        <w:ind w:left="1440"/>
      </w:pPr>
    </w:p>
    <w:p w14:paraId="33A38ADD" w14:textId="77777777" w:rsidR="00490927" w:rsidRDefault="00490927">
      <w:pPr>
        <w:ind w:left="1440"/>
      </w:pPr>
    </w:p>
    <w:p w14:paraId="241309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096B6B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790783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305972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72781C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⠊⠲⠀⠼⠁⠀⠠⠓⠂⠇⠹⠀⠠⠁⠎⠎⠑⠎⠎⠰⠞⠀⠷⠀⠀⠀⠀⠀</w:t>
      </w:r>
    </w:p>
    <w:p w14:paraId="04EB6A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⠷⠀⠏⠗⠊⠕⠗⠰⠽⠀⠓⠂⠇⠹⠀⠉⠢⠞⠗⠑⠎⠀⠕⠝</w:t>
      </w:r>
    </w:p>
    <w:p w14:paraId="566BC7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⠁⠇⠰⠽⠀⠁⠎⠎⠥⠗⠨⠑⠀⠏⠗⠁⠉⠞⠊⠉⠑⠎⠂⠀⠓⠂⠇⠹⠀⠀</w:t>
      </w:r>
    </w:p>
    <w:p w14:paraId="7FD650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⠜⠑⠀⠺⠁⠌⠑⠀⠍⠁⠝⠁⠛⠑⠰⠞⠀⠯⠀⠢⠧⠊⠗⠕⠝⠰⠞⠁⠇⠀⠀</w:t>
      </w:r>
    </w:p>
    <w:p w14:paraId="5BEC05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⠲⠀⠠⠉⠁⠏⠁⠉⠰⠽⠀⠁⠎⠎⠑⠎⠎⠰⠞⠀⠗⠑⠏⠕⠗⠞⠀⠀</w:t>
      </w:r>
    </w:p>
    <w:p w14:paraId="088E1C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⠏⠜⠫⠀⠠⠃⠁⠎⠊⠉⠀⠯⠀⠑⠍⠻⠛⠢⠉⠽⠀⠓⠂⠇⠹⠀⠀⠀⠀</w:t>
      </w:r>
    </w:p>
    <w:p w14:paraId="4EF9A5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⠁⠝⠁⠇⠽⠎⠊⠎⠸⠌⠀⠠⠙⠊⠁⠛⠝⠕⠌⠊⠉⠎⠀</w:t>
      </w:r>
    </w:p>
    <w:p w14:paraId="5A5084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⠋⠀⠍⠕⠝⠹⠎⠀⠦⠀⠠⠓⠂⠇⠹⠀⠐⠺⠻⠎⠀⠦⠀⠀⠀⠀⠀⠀⠀⠀⠀</w:t>
      </w:r>
    </w:p>
    <w:p w14:paraId="5DF2A6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40E93C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⠚⠲⠀⠼⠁⠀⠠⠓⠂⠇⠹⠀⠠⠐⠥⠞⠁⠅⠑⠀⠙⠑⠞⠁⠊⠇⠫⠀</w:t>
      </w:r>
    </w:p>
    <w:p w14:paraId="4ECCBF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⠀⠐⠣⠔⠋⠗⠁⠌⠗⠥⠉⠞⠥⠗⠑⠂⠀⠠⠠⠺⠁⠩⠂⠀</w:t>
      </w:r>
    </w:p>
    <w:p w14:paraId="1FD321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⠂⠀⠏⠗⠊⠎⠕⠝⠀⠍⠁⠝⠁⠛⠑⠰⠞⠐⠜⠀⠿⠀⠀⠀⠀</w:t>
      </w:r>
    </w:p>
    <w:p w14:paraId="01A889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⠊⠣⠞⠀⠍⠁⠚⠕⠗⠀⠚⠥⠧⠢⠊⠇⠑⠀⠉⠢⠞⠗⠑⠎⠀⠯⠀⠮⠀⠀⠀</w:t>
      </w:r>
    </w:p>
    <w:p w14:paraId="39A840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⠚⠕⠗⠀⠏⠗⠊⠎⠕⠝⠎⠀⠐⠣⠼⠁⠚⠐⠜⠀⠔⠀⠑⠁⠡⠀⠀⠀⠀⠀</w:t>
      </w:r>
    </w:p>
    <w:p w14:paraId="06AD9D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⠑⠀⠔⠀⠠⠝⠑⠏⠁⠇⠂⠀⠾⠀⠮⠀⠁⠊⠍⠀⠞⠕⠀⠀⠀⠀</w:t>
      </w:r>
    </w:p>
    <w:p w14:paraId="4D726D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⠀⠃⠁⠉⠅⠀⠃⠑⠞⠞⠻⠀⠱⠢⠀⠁⠙⠙⠗⠑⠎⠎⠬⠀⠮⠀⠀</w:t>
      </w:r>
    </w:p>
    <w:p w14:paraId="39E972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⠝⠬⠀⠯⠀⠋⠥⠞⠥⠗⠑⠀⠝⠑⠫⠎⠀⠷⠀⠮⠀⠑⠭⠊⠌⠬⠀⠀</w:t>
      </w:r>
    </w:p>
    <w:p w14:paraId="4BE366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⠎⠕⠝⠎⠲⠀⠠⠏⠗⠊⠎⠕⠝⠀⠍⠁⠝⠁⠛⠑⠤⠀⠍⠢⠞⠀⠀⠀⠀</w:t>
      </w:r>
    </w:p>
    <w:p w14:paraId="6DD371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⠋⠀⠍⠕⠝⠹⠎⠀⠦⠀⠀⠀</w:t>
      </w:r>
    </w:p>
    <w:p w14:paraId="63B96B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⠝⠀⠦⠀⠠⠏⠗⠊⠎⠕⠝⠻⠎⠀⠦⠀⠠⠕⠮⠗⠀⠀⠀⠀⠀⠀⠀⠀⠀⠀</w:t>
      </w:r>
    </w:p>
    <w:p w14:paraId="5B6D19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⠚⠥⠧⠢⠊⠇⠑⠀⠕⠗⠀⠡⠝⠀⠔⠀⠒⠋⠇⠊⠉⠞⠀⠾⠀⠀⠀⠀⠀</w:t>
      </w:r>
    </w:p>
    <w:p w14:paraId="03710C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⠺⠐⠜⠀⠦⠀⠠⠝⠁⠰⠝⠺⠊⠙⠑⠀⠀⠀⠀⠀⠀⠀⠀⠀⠀⠀⠀⠀⠀⠀</w:t>
      </w:r>
    </w:p>
    <w:p w14:paraId="22EDB6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⠁⠲⠀⠼⠁⠀⠠⠓⠂⠇⠹⠀⠠⠌⠗⠢⠛⠮⠝⠀⠮⠀⠀⠀⠀⠀⠀⠀</w:t>
      </w:r>
    </w:p>
    <w:p w14:paraId="148C97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⠷⠀⠓⠂⠇⠹⠤⠉⠜⠑⠀⠏⠗⠷⠑⠎⠨⠝⠁⠇⠎⠀⠕⠝</w:t>
      </w:r>
    </w:p>
    <w:p w14:paraId="708E56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⠁⠓</w:t>
      </w:r>
    </w:p>
    <w:p w14:paraId="1F996F54" w14:textId="77777777" w:rsidR="00490927" w:rsidRDefault="00490927">
      <w:pPr>
        <w:ind w:left="1440"/>
      </w:pPr>
    </w:p>
    <w:p w14:paraId="5C50A2AF" w14:textId="77777777" w:rsidR="00490927" w:rsidRDefault="00490927">
      <w:pPr>
        <w:ind w:left="1440"/>
      </w:pPr>
    </w:p>
    <w:p w14:paraId="1C7E04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⠂⠀⠔⠉⠇⠥⠙⠬⠀⠕⠝⠀⠉⠇⠔⠊⠉⠁⠇⠀⠀</w:t>
      </w:r>
    </w:p>
    <w:p w14:paraId="2970C5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⠛⠝⠎⠀⠯⠀⠎⠽⠍⠏⠞⠕⠍⠎⠂⠀⠏⠗⠕⠧⠊⠙⠑⠀⠓⠂⠇⠹⠀⠯</w:t>
      </w:r>
    </w:p>
    <w:p w14:paraId="66688B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⠽⠛⠊⠢⠑⠀⠋⠁⠉⠊⠇⠊⠞⠊⠑⠎⠀⠐⠣⠥⠎⠑⠀⠷⠀⠠⠠⠏⠏⠑⠂</w:t>
      </w:r>
    </w:p>
    <w:p w14:paraId="53CE9C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⠎⠅⠎⠀⠿⠀⠏⠗⠊⠎⠕⠝⠸⠌⠏⠕⠇⠊⠉⠑⠀⠀⠀⠀⠀⠀⠀⠀⠀⠀</w:t>
      </w:r>
    </w:p>
    <w:p w14:paraId="3847B1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⠥⠹⠕⠗⠊⠞⠊⠑⠎⠂⠀⠏⠗⠕⠧⠊⠨⠝⠀⠷⠀⠎⠕⠁⠏⠎⠂⠀⠀⠀⠀</w:t>
      </w:r>
    </w:p>
    <w:p w14:paraId="315FC8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⠝⠊⠞⠊⠵⠻⠎⠂⠀⠮⠗⠍⠕⠍⠑⠞⠻⠎⠂⠀⠎⠁⠝⠊⠞⠜⠽⠀⠀⠀</w:t>
      </w:r>
    </w:p>
    <w:p w14:paraId="42A6C6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⠙⠎⠂⠀⠑⠞⠉⠲⠐⠜⠂⠀⠯⠀⠔⠞⠗⠕⠙⠥⠉⠑⠀⠀⠀⠀⠀⠀⠀⠀</w:t>
      </w:r>
    </w:p>
    <w:p w14:paraId="131608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⠎⠉⠗⠑⠢⠬⠎⠀⠯⠀⠎⠥⠊⠞⠁⠃⠇⠑⠀⠀</w:t>
      </w:r>
    </w:p>
    <w:p w14:paraId="4F5C80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⠇⠇⠪⠤⠥⠏⠂⠀⠔⠉⠇⠥⠙⠬⠀⠮⠀⠏⠕⠎⠎⠊⠃⠊⠇⠰⠽⠀⠷⠀</w:t>
      </w:r>
    </w:p>
    <w:p w14:paraId="2AC735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⠜⠁⠝⠞⠔⠑⠂⠀⠞⠕⠀⠮⠀⠍⠫⠊⠉⠁⠇⠀⠑⠭⠁⠍⠔⠁⠰⠝⠀⠀</w:t>
      </w:r>
    </w:p>
    <w:p w14:paraId="375BA2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⠞⠁⠅⠢⠀⠃⠽⠀⠓⠂⠇⠹⠤⠉⠜⠑⠀⠏⠗⠷⠑⠎⠨⠝⠁⠇⠎⠀⠕⠝</w:t>
      </w:r>
    </w:p>
    <w:p w14:paraId="516960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⠀⠝⠑⠺⠇⠽⠀⠁⠙⠍⠊⠞⠞⠫⠀⠏⠗⠊⠎⠕⠝⠻⠎⠀⠀⠀⠀⠀⠀</w:t>
      </w:r>
    </w:p>
    <w:p w14:paraId="52B38B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⠀⠍⠁⠝⠁⠛⠑⠤⠀⠍⠢⠞⠀⠠⠏⠗⠕⠧⠊⠨⠝⠀⠷⠀⠀</w:t>
      </w:r>
    </w:p>
    <w:p w14:paraId="4CECAD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⠙⠎⠸⠌⠠⠔⠋⠗⠁⠌⠗⠥⠉⠞⠥⠗⠑⠀⠼⠋⠤⠼⠁⠃⠀⠍⠕⠝⠹⠎</w:t>
      </w:r>
    </w:p>
    <w:p w14:paraId="2ED947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⠏⠗⠊⠎⠕⠝⠻⠎⠀⠦⠀⠠⠕⠮⠗⠀⠐⠣⠠⠚⠥⠧⠢⠊⠇⠑⠀⠕⠗</w:t>
      </w:r>
    </w:p>
    <w:p w14:paraId="6098AA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⠀⠔⠀⠒⠋⠇⠊⠉⠞⠀⠾⠀⠇⠁⠺⠐⠜⠀⠦⠀⠠⠝⠁⠰⠝⠺⠊⠙⠑⠀</w:t>
      </w:r>
    </w:p>
    <w:p w14:paraId="5BC949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⠃⠲⠀⠼⠁⠀⠠⠓⠂⠇⠹⠀⠠⠃⠥⠊⠇⠙⠸⠌⠀⠀⠀⠀⠀⠀⠀⠀</w:t>
      </w:r>
    </w:p>
    <w:p w14:paraId="54080B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⠥⠗⠃⠊⠩⠀⠍⠢⠞⠎⠀⠿⠀⠑⠊⠀⠑⠭⠊⠌⠬⠀⠍⠫⠊⠉⠁⠇⠀</w:t>
      </w:r>
    </w:p>
    <w:p w14:paraId="539EA5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⠔⠊⠉⠎⠀⠾⠔⠀⠮⠀⠏⠗⠊⠎⠕⠝⠀⠯⠸⠌⠀⠕⠗⠀⠁⠝⠽⠀⠀⠀</w:t>
      </w:r>
    </w:p>
    <w:p w14:paraId="0833D3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⠜⠁⠝⠞⠔⠑⠸⠌⠊⠎⠕⠇⠁⠰⠝⠀⠗⠕⠕⠍⠎⠀⠊⠙⠢⠞⠊⠋⠊⠫</w:t>
      </w:r>
    </w:p>
    <w:p w14:paraId="474647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⠸⠌⠕⠗⠀⠎⠥⠏⠏⠕⠗⠞⠀⠞⠕⠀⠮⠀⠠⠠⠺⠁⠩⠀⠀⠀⠀⠀⠀⠀⠀</w:t>
      </w:r>
    </w:p>
    <w:p w14:paraId="6E3E07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⠑⠰⠞⠎⠀⠷⠀⠮⠀⠏⠗⠊⠎⠕⠝⠀⠃⠽⠀⠀⠀⠀⠀⠀⠀⠀</w:t>
      </w:r>
    </w:p>
    <w:p w14:paraId="5CA332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⠥⠗⠃⠊⠩⠬⠀⠞⠕⠊⠇⠑⠞⠎⠯⠀⠏⠗⠕⠧⠊⠙⠬⠀⠺⠁⠞⠻⠀</w:t>
      </w:r>
    </w:p>
    <w:p w14:paraId="7BDC2C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⠕⠗⠁⠛⠑⠀⠞⠁⠝⠅⠎⠲⠀⠠⠏⠗⠊⠎⠕⠝⠀⠍⠁⠝⠁⠛⠑⠤⠀⠀⠀</w:t>
      </w:r>
    </w:p>
    <w:p w14:paraId="48B479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⠢⠞⠀⠠⠏⠗⠕⠧⠊⠨⠝⠀⠷⠀⠀⠀⠀⠀⠀⠀⠀⠀⠀⠀⠀⠀⠀⠀⠀⠀⠀</w:t>
      </w:r>
    </w:p>
    <w:p w14:paraId="4EAB07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⠙⠎⠸⠌⠠⠔⠋⠗⠁⠌⠗⠥⠉⠞⠥⠗⠑⠀⠼⠁⠓⠀⠍⠕⠝⠹⠎⠀⠦⠀</w:t>
      </w:r>
    </w:p>
    <w:p w14:paraId="124411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⠻⠎⠀⠦⠀⠠⠕⠮⠗⠀⠐⠣⠠⠚⠥⠧⠢⠊⠇⠑⠀⠕⠗⠀⠀</w:t>
      </w:r>
    </w:p>
    <w:p w14:paraId="586BD6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⠀⠔⠀⠒⠋⠇⠊⠉⠞⠀⠾⠀⠇⠁⠺⠐⠜⠀⠦⠀⠠⠝⠁⠰⠝⠺⠊⠙⠑⠀</w:t>
      </w:r>
    </w:p>
    <w:p w14:paraId="3C1DC9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⠁⠊</w:t>
      </w:r>
    </w:p>
    <w:p w14:paraId="5DB9B45A" w14:textId="77777777" w:rsidR="00490927" w:rsidRDefault="00490927">
      <w:pPr>
        <w:ind w:left="1440"/>
      </w:pPr>
    </w:p>
    <w:p w14:paraId="3848D7D5" w14:textId="77777777" w:rsidR="00490927" w:rsidRDefault="00490927">
      <w:pPr>
        <w:ind w:left="1440"/>
      </w:pPr>
    </w:p>
    <w:p w14:paraId="5D8CD8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⠉⠲⠀⠼⠁⠀⠠⠓⠂⠇⠹⠀⠠⠙⠑⠧⠑⠇⠕⠏⠀⠠⠏⠕⠇⠊⠉⠽</w:t>
      </w:r>
    </w:p>
    <w:p w14:paraId="7F68E2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⠌⠗⠁⠞⠑⠛⠽⠀⠔⠀⠗⠑⠇⠁⠰⠝⠀⠞⠕⠀⠏⠗⠊⠎⠕⠝⠀⠀⠀⠀</w:t>
      </w:r>
    </w:p>
    <w:p w14:paraId="75CD67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⠂⠀⠔⠉⠇⠥⠙⠬⠀⠁⠝⠀⠔⠋⠑⠉⠰⠝⠀⠀⠀⠀⠀⠀⠀⠀⠀⠀</w:t>
      </w:r>
    </w:p>
    <w:p w14:paraId="640AA8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⠸⠌⠒⠞⠗⠕⠇⠀⠌⠗⠁⠞⠑⠛⠽⠀⠿⠀⠀⠀⠀⠀⠀⠀⠀</w:t>
      </w:r>
    </w:p>
    <w:p w14:paraId="07FE52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⠎⠕⠝⠎⠂⠀⠾⠀⠗⠑⠇⠁⠞⠫⠀⠏⠗⠕⠞⠕⠉⠕⠇⠎⠂⠀⠱⠀⠀</w:t>
      </w:r>
    </w:p>
    <w:p w14:paraId="42A455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⠔⠿⠍⠫⠀⠃⠽⠀⠮⠀⠏⠥⠃⠇⠊⠉⠀⠠⠠⠉⠕⠧⠊⠙⠤⠼⠁⠊⠀</w:t>
      </w:r>
    </w:p>
    <w:p w14:paraId="357B98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⠯⠀⠜⠑⠀⠔⠀⠇⠔⠑⠀⠾⠀⠉⠕⠍⠍⠥⠝⠰⠽⠀⠀</w:t>
      </w:r>
    </w:p>
    <w:p w14:paraId="619CCF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⠌⠯⠜⠙⠎⠀⠠⠏⠗⠊⠎⠕⠝⠀⠍⠁⠝⠁⠛⠑⠤⠀⠍⠢⠞⠀⠀</w:t>
      </w:r>
    </w:p>
    <w:p w14:paraId="57C229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⠠⠎⠥⠏⠏⠕⠗⠞⠀⠼⠁⠓⠀⠍⠕⠝⠹⠎⠀⠦⠀⠀⠀⠀</w:t>
      </w:r>
    </w:p>
    <w:p w14:paraId="4EC7CC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⠻⠎⠀⠦⠀⠠⠕⠮⠗⠀⠐⠣⠠⠚⠥⠧⠢⠊⠇⠑⠀⠕⠗⠀⠀</w:t>
      </w:r>
    </w:p>
    <w:p w14:paraId="61FCC4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⠝⠀⠔⠀⠒⠋⠇⠊⠉⠞⠀⠾⠀⠇⠁⠺⠐⠜⠀⠦⠀⠠⠝⠁⠰⠝⠺⠊⠙⠑⠀</w:t>
      </w:r>
    </w:p>
    <w:p w14:paraId="3902D5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⠙⠲⠀⠼⠁⠀⠠⠓⠂⠇⠹⠀⠠⠞⠑⠡⠝⠊⠉⠁⠇⠀⠛⠥⠊⠙⠨⠑</w:t>
      </w:r>
    </w:p>
    <w:p w14:paraId="3CB508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⠗⠁⠍⠑⠐⠺⠀⠏⠗⠑⠏⠜⠫⠀⠯⠀⠲⠎⠑⠍⠔⠁⠞⠫⠀⠀⠀⠀⠀⠀⠀</w:t>
      </w:r>
    </w:p>
    <w:p w14:paraId="080E45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⠌⠯⠜⠙⠀⠠⠕⠏⠻⠁⠞⠬⠀⠠⠏⠗⠕⠉⠫⠥⠗⠑⠎⠀⠈⠯⠀⠀⠀</w:t>
      </w:r>
    </w:p>
    <w:p w14:paraId="268773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⠑⠉⠅⠇⠊⠌⠂⠀⠙⠑⠎⠊⠛⠝⠫⠐⠜⠀⠠⠞⠑⠡⠝⠊⠉⠁⠇⠀⠀⠀</w:t>
      </w:r>
    </w:p>
    <w:p w14:paraId="356D6F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⠥⠊⠙⠨⠑⠀⠋⠗⠁⠍⠑⠐⠺⠀⠏⠗⠑⠏⠜⠫⠀⠠⠃⠁⠎⠊⠉⠀⠯⠀⠀</w:t>
      </w:r>
    </w:p>
    <w:p w14:paraId="425AFE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⠽⠀⠓⠂⠇⠹⠀⠎⠻⠧⠊⠉⠑⠎⠀⠠⠞⠑⠡⠝⠊⠉⠁⠇⠀⠀</w:t>
      </w:r>
    </w:p>
    <w:p w14:paraId="37EB0A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⠁⠃⠀⠍⠕⠝⠹⠎⠀⠦⠀⠠⠓⠂⠇⠹⠀⠐⠺⠻⠎⠀</w:t>
      </w:r>
    </w:p>
    <w:p w14:paraId="4EF03E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⠕⠮⠗⠀⠐⠣⠠⠁⠇⠇⠐⠜⠀⠦⠀⠠⠝⠁⠰⠝⠺⠊⠙⠑⠀⠀⠀⠀⠀</w:t>
      </w:r>
    </w:p>
    <w:p w14:paraId="7193C1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⠑⠲⠀⠼⠁⠀⠠⠓⠂⠇⠹⠀⠠⠞⠗⠁⠔⠬⠀⠕⠝⠀⠀⠀⠀⠀⠀⠀</w:t>
      </w:r>
    </w:p>
    <w:p w14:paraId="4C7A0D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⠧⠊⠗⠕⠝⠰⠞⠁⠇⠀⠓⠂⠇⠹⠀⠯⠀⠓⠂⠇⠹⠀⠉⠜⠑⠀⠺⠁⠌⠑⠀</w:t>
      </w:r>
    </w:p>
    <w:p w14:paraId="016A60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⠒⠙⠥⠉⠞⠫⠀⠞⠗⠁⠔⠬⠀⠍⠕⠙⠥⠇⠑⠀⠀⠀⠀</w:t>
      </w:r>
    </w:p>
    <w:p w14:paraId="68FBC4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⠎⠊⠛⠝⠫⠲⠀⠼⠁⠑⠀⠞⠗⠁⠔⠬⠎⠀⠕⠗⠛⠁⠝⠊⠵⠫⠀⠁⠞⠀</w:t>
      </w:r>
    </w:p>
    <w:p w14:paraId="1DB609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⠀⠇⠑⠧⠑⠇⠎⠲⠀⠼⠁⠚⠚⠀⠓⠂⠇⠹⠀⠉⠜⠑⠀⠐⠺⠻⠎⠀⠯</w:t>
      </w:r>
    </w:p>
    <w:p w14:paraId="6B967B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⠷⠋⠊⠉⠊⠁⠇⠄⠎⠀⠉⠁⠏⠁⠉⠰⠽⠀⠌⠗⠢⠛⠮⠝⠫⠀⠀</w:t>
      </w:r>
    </w:p>
    <w:p w14:paraId="0713FE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⠧⠊⠗⠕⠝⠰⠞⠁⠇⠀⠓⠂⠇⠹⠀⠯⠀⠓⠂⠇⠹⠀⠺⠁⠌⠑⠀⠀⠀⠀</w:t>
      </w:r>
    </w:p>
    <w:p w14:paraId="250927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⠠⠉⠁⠏⠁⠉⠰⠽⠀⠠⠃⠥⠊⠇⠙⠬⠀⠼⠁⠓⠀⠀⠀</w:t>
      </w:r>
    </w:p>
    <w:p w14:paraId="6B2E1E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⠓⠂⠇⠹⠀⠐⠺⠻⠎⠀⠦⠀⠠⠝⠁⠰⠝⠺⠊⠙⠑⠀⠀</w:t>
      </w:r>
    </w:p>
    <w:p w14:paraId="636689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⠃⠚</w:t>
      </w:r>
    </w:p>
    <w:p w14:paraId="6FAD2E66" w14:textId="77777777" w:rsidR="00490927" w:rsidRDefault="00490927">
      <w:pPr>
        <w:ind w:left="1440"/>
      </w:pPr>
    </w:p>
    <w:p w14:paraId="61D9F571" w14:textId="77777777" w:rsidR="00490927" w:rsidRDefault="00490927">
      <w:pPr>
        <w:ind w:left="1440"/>
      </w:pPr>
    </w:p>
    <w:p w14:paraId="01A9C9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⠎⠁⠀⠯⠀⠏⠗⠕⠍⠕⠰⠝⠁⠇⠀⠍⠁⠞⠻⠊⠁⠇⠎⠀⠀⠀⠀</w:t>
      </w:r>
    </w:p>
    <w:p w14:paraId="69A782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⠫⠀⠀⠀⠀⠀⠀⠀⠀⠀⠀⠀⠀⠀⠀⠀⠀⠀⠀⠀⠀⠀⠀⠀⠀⠀</w:t>
      </w:r>
    </w:p>
    <w:p w14:paraId="5A33BD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0DF317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⠛⠉⠀⠀⠀⠀⠀⠀⠀⠀⠀⠀⠀</w:t>
      </w:r>
    </w:p>
    <w:p w14:paraId="41E14C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7B438A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692DED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220D1D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6C1F42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0635C2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57741B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1C3E4D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1D381B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0C7E3C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61E542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333E26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72662D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54ED58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30758D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28B931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63B7BB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1AAD2B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⠉⠚⠂⠚⠚⠚⠀⠼⠉⠚⠂⠚⠚⠚⠀⠦⠀⠀⠀⠀⠀</w:t>
      </w:r>
    </w:p>
    <w:p w14:paraId="007AE5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⠺⠓⠕⠀⠦⠀⠠⠍⠕⠠⠠⠓⠏⠀⠠⠉⠕⠧⠊⠙⠤</w:t>
      </w:r>
    </w:p>
    <w:p w14:paraId="05B9FD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⠗⠑⠎⠏⠕⠝⠎⠑⠀⠏⠇⠁⠝⠀⠼⠉⠲⠊⠀⠀⠀⠀⠀⠀⠀⠀⠀⠀</w:t>
      </w:r>
    </w:p>
    <w:p w14:paraId="4B479F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⠛⠑⠂⠚⠚⠚⠀⠼⠛⠑⠂⠚⠚⠚⠀⠦⠀⠀⠀⠀</w:t>
      </w:r>
    </w:p>
    <w:p w14:paraId="15CCB7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⠕⠙⠉⠀⠦⠀⠠⠠⠥⠝⠕⠏⠎⠀⠦⠀⠠⠍⠕⠠⠠⠓⠏⠀⠦⠀⠀⠀</w:t>
      </w:r>
    </w:p>
    <w:p w14:paraId="69B094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⠁⠀⠦⠀⠠⠍⠕⠠⠠⠺⠉⠎⠉⠀⠠⠏⠗⠊⠎⠕⠝⠀⠀⠀⠀⠀</w:t>
      </w:r>
    </w:p>
    <w:p w14:paraId="3632C6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⠿⠍⠀⠠⠏⠕⠇⠊⠉⠽⠀⠼⠉⠆⠀⠼⠁⠋⠀⠀⠀⠀⠀⠀⠀⠀⠀⠀⠀</w:t>
      </w:r>
    </w:p>
    <w:p w14:paraId="54EEDE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⠃⠁</w:t>
      </w:r>
    </w:p>
    <w:p w14:paraId="6ACA7822" w14:textId="77777777" w:rsidR="00490927" w:rsidRDefault="00490927">
      <w:pPr>
        <w:ind w:left="1440"/>
      </w:pPr>
    </w:p>
    <w:p w14:paraId="746FAC81" w14:textId="77777777" w:rsidR="00490927" w:rsidRDefault="00490927">
      <w:pPr>
        <w:ind w:left="1440"/>
      </w:pPr>
    </w:p>
    <w:p w14:paraId="7B39D0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⠙⠙⠚⠂⠚⠚⠚⠀⠼⠙⠙⠚⠂⠚⠚⠚⠀⠦⠀⠀</w:t>
      </w:r>
    </w:p>
    <w:p w14:paraId="73F98C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⠕⠙⠉⠀⠦⠀⠠⠠⠥⠝⠕⠏⠎⠀⠦⠀⠠⠍⠕⠠⠠⠓⠁⠀⠦⠀⠀⠀</w:t>
      </w:r>
    </w:p>
    <w:p w14:paraId="4784FD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⠇⠠⠠⠉⠎⠀⠦⠀⠠⠇⠕⠉⠁⠇⠀⠠⠛⠕⠧⠻⠝⠰⠞⠎⠀⠀⠀⠀⠀</w:t>
      </w:r>
    </w:p>
    <w:p w14:paraId="53F4C0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⠀⠠⠗⠑⠿⠍⠀⠠⠏⠕⠇⠊⠉⠽⠀⠼⠉⠆⠀⠼⠁⠋⠀⠀⠀</w:t>
      </w:r>
    </w:p>
    <w:p w14:paraId="6F9304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⠚⠚⠂⠚⠚⠚⠀⠼⠃⠚⠚⠂⠚⠚⠚⠀⠦⠀⠀</w:t>
      </w:r>
    </w:p>
    <w:p w14:paraId="762DF2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⠕⠙⠉⠀⠦⠀⠠⠍⠕⠠⠠⠓⠁⠀⠠⠏⠗⠊⠎⠕⠝⠀⠠⠗⠑⠿⠍⠀</w:t>
      </w:r>
    </w:p>
    <w:p w14:paraId="5BAF2B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⠼⠉⠆⠀⠼⠑⠆⠀⠼⠊⠀⠀⠀⠀⠀⠀⠀⠀⠀⠀⠀⠀⠀⠀</w:t>
      </w:r>
    </w:p>
    <w:p w14:paraId="6A348B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⠙⠑⠂⠚⠚⠚⠀⠼⠙⠑⠂⠚⠚⠚⠀⠀⠀⠀⠀⠀</w:t>
      </w:r>
    </w:p>
    <w:p w14:paraId="7CE997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⠠⠠⠥⠝⠕⠙⠉⠀⠦⠀⠠⠍⠕⠠⠠⠓⠏⠀⠦⠀⠠⠍⠕⠠⠠⠓⠁⠀⠦⠀⠀</w:t>
      </w:r>
    </w:p>
    <w:p w14:paraId="287492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⠕⠉⠁⠇⠀⠠⠛⠕⠧⠻⠝⠰⠞⠎⠀⠠⠏⠗⠊⠎⠕⠝⠀⠠⠗⠑⠿⠍⠀⠀</w:t>
      </w:r>
    </w:p>
    <w:p w14:paraId="1B193A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⠼⠉⠆⠀⠼⠑⠆⠀⠼⠁⠋⠀⠀⠀⠀⠀⠀⠀⠀⠀⠀⠀⠀⠀</w:t>
      </w:r>
    </w:p>
    <w:p w14:paraId="31E996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⠃⠑⠂⠚⠚⠚⠀⠼⠃⠑⠂⠚⠚⠚⠀⠦⠀⠀⠀⠀⠀</w:t>
      </w:r>
    </w:p>
    <w:p w14:paraId="692EAA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⠺⠓⠕⠀⠦⠀⠠⠍⠕⠠⠠⠓⠏⠀⠠⠉⠕⠧⠊⠙⠤</w:t>
      </w:r>
    </w:p>
    <w:p w14:paraId="3E4322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⠗⠑⠎⠏⠕⠝⠎⠑⠀⠏⠇⠁⠝⠀⠼⠉⠲⠓⠀⠀⠀⠀⠀⠀⠀⠀⠀⠀</w:t>
      </w:r>
    </w:p>
    <w:p w14:paraId="30A134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⠠⠦⠀⠼⠚⠚⠂⠚⠚⠚⠀⠠⠦⠀⠼⠚⠚⠂⠚⠚⠚⠀</w:t>
      </w:r>
    </w:p>
    <w:p w14:paraId="3364F3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⠥⠝⠙⠏⠀⠦⠀⠠⠠⠥⠝⠋⠏⠁⠀⠦⠀⠠⠠⠥⠝⠊⠉⠑⠋⠀⠦⠀</w:t>
      </w:r>
    </w:p>
    <w:p w14:paraId="42D099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⠼⠁⠑⠞⠓⠀⠠⠏⠇⠁⠝⠀⠷⠀⠀⠀</w:t>
      </w:r>
    </w:p>
    <w:p w14:paraId="578E38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⠂⠀⠠⠝⠑⠏⠁⠇⠀⠠⠓⠂⠇⠹⠀</w:t>
      </w:r>
    </w:p>
    <w:p w14:paraId="062B15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⠊⠀⠠⠇⠔⠅⠎⠀⠾⠀⠀⠀</w:t>
      </w:r>
    </w:p>
    <w:p w14:paraId="3DE0A5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⠊⠍⠁⠞⠑⠀⠠⠡⠁⠝⠛⠑⠀⠠⠏⠕⠇⠊⠉⠽⠀⠸⠹⠀⠀⠀⠀⠀⠀</w:t>
      </w:r>
    </w:p>
    <w:p w14:paraId="6E2A8F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⠓⠲⠼⠛⠰⠉⠀⠐⠣⠠⠓⠂⠇⠹⠂⠀⠠⠙⠗⠔⠅⠬⠀⠠⠺⠁⠞⠻⠀⠯⠀</w:t>
      </w:r>
    </w:p>
    <w:p w14:paraId="71BD6B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⠁⠝⠊⠞⠁⠰⠝⠐⠜⠀⠕⠝⠀⠓⠁⠵⠜⠙⠳⠎⠀⠯⠀⠀⠀⠀⠀⠀⠀⠀</w:t>
      </w:r>
    </w:p>
    <w:p w14:paraId="0AD633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⠎⠏⠊⠞⠁⠇⠀⠺⠁⠌⠑⠀⠍⠁⠝⠁⠛⠑⠰⠞⠀⠀⠀⠀⠀⠀⠀⠀⠀⠀</w:t>
      </w:r>
    </w:p>
    <w:p w14:paraId="56915A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2155C5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7277C4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⠙⠀⠠⠎⠕⠉⠊⠕⠀⠠⠑⠉⠕⠝⠕⠍⠊⠉⠀⠠⠗⠑⠎⠏⠕⠝⠎⠑</w:t>
      </w:r>
    </w:p>
    <w:p w14:paraId="77B749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4D949D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59736F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⠃⠃</w:t>
      </w:r>
    </w:p>
    <w:p w14:paraId="3C85171C" w14:textId="77777777" w:rsidR="00490927" w:rsidRDefault="00490927">
      <w:pPr>
        <w:ind w:left="1440"/>
      </w:pPr>
    </w:p>
    <w:p w14:paraId="58D46776" w14:textId="77777777" w:rsidR="00490927" w:rsidRDefault="00490927">
      <w:pPr>
        <w:ind w:left="1440"/>
      </w:pPr>
    </w:p>
    <w:p w14:paraId="6791EE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648A20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221077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6CD3A9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0F1518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374F08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6E049B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41C278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5C8634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238859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40F091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680DB8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⠋⠲⠀⠼⠁⠀⠠⠓⠂⠇⠹⠀⠠⠁⠎⠎⠑⠎⠎⠰⠞⠀⠷⠀⠀⠀⠀⠀</w:t>
      </w:r>
    </w:p>
    <w:p w14:paraId="717488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⠥⠗⠗⠢⠞⠀⠎⠥⠏⠏⠇⠽⠀⠡⠁⠔⠀⠍⠁⠝⠁⠛⠑⠰⠞⠀⠯⠀⠀⠀⠀</w:t>
      </w:r>
    </w:p>
    <w:p w14:paraId="1EB389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⠍⠯⠀⠷⠀⠑⠎⠎⠢⠞⠊⠁⠇⠀⠇⠊⠋⠑⠤⠎⠁⠧⠬⠀⠀⠀⠀⠀⠀⠀</w:t>
      </w:r>
    </w:p>
    <w:p w14:paraId="68B115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⠕⠙⠊⠞⠊⠑⠎⠂⠀⠎⠥⠏⠏⠇⠊⠑⠎⠀⠯⠀⠑⠟⠥⠊⠏⠰⠞⠀</w:t>
      </w:r>
    </w:p>
    <w:p w14:paraId="6C9D63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⠊⠛⠊⠞⠁⠇⠀⠎⠽⠌⠑⠍⠸⠌⠍⠑⠡⠁⠝⠊⠎⠍⠀⠔⠌⠁⠇⠇⠫⠀</w:t>
      </w:r>
    </w:p>
    <w:p w14:paraId="6D005C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⠞⠗⠁⠉⠅⠮⠀⠎⠥⠏⠏⠇⠽⠀⠡⠁⠔⠀⠍⠁⠝⠁⠛⠑⠰⠞⠀⠷⠀</w:t>
      </w:r>
    </w:p>
    <w:p w14:paraId="41E3E3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⠎⠥⠏⠏⠇⠊⠑⠎⠀⠠⠁⠎⠎⠑⠎⠎⠰⠞⠀⠀⠀⠀⠀</w:t>
      </w:r>
    </w:p>
    <w:p w14:paraId="5EACD9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⠕⠗⠞⠀⠏⠗⠑⠏⠜⠫⠂⠀⠯⠀⠌⠗⠁⠞⠑⠛⠽⠀⠏⠗⠑⠏⠜⠫⠀</w:t>
      </w:r>
    </w:p>
    <w:p w14:paraId="282DCA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⠇⠽⠀⠠⠡⠁⠔⠀⠍⠁⠝⠁⠛⠑⠰⠞⠀⠎⠽⠌⠑⠍⠀⠀⠀⠀⠀</w:t>
      </w:r>
    </w:p>
    <w:p w14:paraId="7FC034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⠫⠀⠠⠏⠗⠕⠉⠥⠗⠑⠰⠞⠀⠯⠀⠎⠥⠏⠏⠇⠽⠀⠡⠁⠔</w:t>
      </w:r>
    </w:p>
    <w:p w14:paraId="0BAEC6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⠠⠞⠑⠡⠝⠊⠉⠁⠇⠀⠠⠁⠎⠎⠊⠌⠨⠑⠀⠼⠁⠓⠀</w:t>
      </w:r>
    </w:p>
    <w:p w14:paraId="4AFB11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⠐⠣⠠⠁⠇⠇⠐⠜⠀⠦⠀⠀⠀⠀⠀⠀⠀⠀⠀</w:t>
      </w:r>
    </w:p>
    <w:p w14:paraId="1CE01F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5D1841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⠛⠲⠀⠼⠁⠀⠠⠓⠂⠇⠹⠀⠠⠁⠎⠎⠑⠎⠎⠰⠞⠀⠞⠕⠀⠀⠀⠀</w:t>
      </w:r>
    </w:p>
    <w:p w14:paraId="068D5B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⠵⠑⠀⠮⠀⠓⠂⠇⠹⠀⠉⠢⠞⠻⠎⠀⠯⠀⠀⠀⠀⠀⠀⠀</w:t>
      </w:r>
    </w:p>
    <w:p w14:paraId="78057A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⠜⠁⠝⠞⠔⠑⠀⠋⠁⠉⠊⠇⠊⠞⠊⠑⠎⠀⠯⠀⠍⠁⠏⠀⠓⠂⠇⠹⠀⠯</w:t>
      </w:r>
    </w:p>
    <w:p w14:paraId="052B83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⠧⠊⠗⠕⠝⠰⠞⠁⠇⠀⠗⠊⠎⠅⠀⠐⠣⠇⠕⠉⠁⠇⠀⠇⠑⠧⠑⠇⠐⠜⠀</w:t>
      </w:r>
    </w:p>
    <w:p w14:paraId="714F91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⠃⠉</w:t>
      </w:r>
    </w:p>
    <w:p w14:paraId="147F0E5B" w14:textId="77777777" w:rsidR="00490927" w:rsidRDefault="00490927">
      <w:pPr>
        <w:ind w:left="1440"/>
      </w:pPr>
    </w:p>
    <w:p w14:paraId="6956869B" w14:textId="77777777" w:rsidR="00490927" w:rsidRDefault="00490927">
      <w:pPr>
        <w:ind w:left="1440"/>
      </w:pPr>
    </w:p>
    <w:p w14:paraId="3776E8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⠧⠀⠔⠌⠁⠇⠇⠁⠰⠝⠎⠀⠿⠀⠉⠗⠊⠞⠊⠉⠁⠇⠀⠓⠂⠇⠹⠀⠀</w:t>
      </w:r>
    </w:p>
    <w:p w14:paraId="67BFDB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⠢⠞⠻⠸⠌⠀⠋⠁⠉⠊⠇⠊⠞⠊⠑⠎⠀⠐⠣⠼⠃⠚⠀⠓⠂⠇⠹⠀⠀⠀⠀</w:t>
      </w:r>
    </w:p>
    <w:p w14:paraId="465068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⠐⠜⠀⠠⠁⠎⠎⠑⠎⠎⠰⠞⠀⠗⠑⠏⠕⠗⠞⠀⠷⠀</w:t>
      </w:r>
    </w:p>
    <w:p w14:paraId="15D2CD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⠰⠽⠀⠓⠂⠇⠹⠀⠉⠢⠞⠻⠎⠀⠗⠑⠟⠥⠊⠗⠬⠀⠒⠞⠔⠥⠫</w:t>
      </w:r>
    </w:p>
    <w:p w14:paraId="5333FF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⠻⠛⠽⠀⠎⠳⠗⠉⠑⠀⠼⠃⠚⠀⠓⠂⠇⠹⠀⠋⠁⠉⠊⠇⠊⠞⠊⠑⠎⠀⠀</w:t>
      </w:r>
    </w:p>
    <w:p w14:paraId="0CD527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⠠⠠⠏⠧⠀⠎⠕⠇⠜⠀⠔⠌⠁⠇⠇⠁⠰⠝⠎⠀⠞⠕⠀⠀</w:t>
      </w:r>
    </w:p>
    <w:p w14:paraId="68546C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⠑⠀⠗⠑⠇⠊⠁⠃⠇⠑⠀⠢⠻⠛⠽⠀⠠⠃⠁⠎⠊⠉⠀⠯⠀⠀⠀⠀</w:t>
      </w:r>
    </w:p>
    <w:p w14:paraId="09E200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⠽⠀⠓⠂⠇⠹⠀⠎⠻⠧⠊⠉⠑⠎⠀⠐⠣⠢⠻⠛⠽⠀⠀⠀⠀⠀</w:t>
      </w:r>
    </w:p>
    <w:p w14:paraId="3E2FA1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⠎⠐⠜⠀⠠⠁⠝⠁⠇⠽⠎⠊⠎⠸⠌⠀⠠⠙⠊⠁⠛⠝⠕⠌⠊⠉⠎</w:t>
      </w:r>
    </w:p>
    <w:p w14:paraId="4440D8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⠓⠀⠍⠕⠝⠹⠎⠀⠦⠀⠠⠕⠮⠗⠀⠐⠣⠠⠁⠇⠇⠐⠜⠀⠦⠀⠀⠀⠀⠀</w:t>
      </w:r>
    </w:p>
    <w:p w14:paraId="06B1A8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689C65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⠓⠲⠀⠼⠁⠀⠠⠓⠂⠇⠹⠀⠀⠀⠀⠀⠀⠀⠀⠀⠀⠀⠀⠀⠀⠀⠀⠀</w:t>
      </w:r>
    </w:p>
    <w:p w14:paraId="5300A3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⠌⠗⠥⠉⠰⠝⠸⠌⠑⠭⠏⠁⠝⠨⠝⠀⠷⠀⠓⠂⠇⠹⠀⠀⠀⠀⠀⠀⠀⠀</w:t>
      </w:r>
    </w:p>
    <w:p w14:paraId="5A97C4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⠰⠽⠂⠀⠠⠠⠕⠉⠍⠉⠸⠌⠠⠍⠢⠞⠁⠇⠀⠓⠂⠇⠹⠀⠀⠀⠀</w:t>
      </w:r>
    </w:p>
    <w:p w14:paraId="0B4B56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⠊⠞⠀⠯⠀⠠⠠⠝⠊⠉⠥⠂⠀⠏⠗⠕⠉⠥⠗⠑⠰⠞⠀⠷⠀⠀⠀⠀⠀⠀</w:t>
      </w:r>
    </w:p>
    <w:p w14:paraId="6444BD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⠫⠊⠉⠁⠇⠸⠌⠇⠁⠃⠕⠗⠁⠞⠕⠗⠽⠀⠑⠟⠥⠊⠏⠰⠞⠀⠯⠀⠀⠀⠀</w:t>
      </w:r>
    </w:p>
    <w:p w14:paraId="3C3387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⠍⠃⠥⠇⠨⠑⠀⠠⠙⠁⠍⠁⠅⠯⠀⠠⠏⠁⠹⠜⠊⠤⠠⠎⠁⠝⠊⠎⠡⠜⠑</w:t>
      </w:r>
    </w:p>
    <w:p w14:paraId="1FDB20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⠝⠊⠉⠊⠏⠁⠇⠊⠞⠊⠑⠎⠀⠔⠉⠇⠥⠙⠬⠀⠠⠃⠓⠥⠞⠁⠝⠑⠎⠑</w:t>
      </w:r>
    </w:p>
    <w:p w14:paraId="348200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⠥⠛⠑⠑⠎⠀⠠⠃⠁⠎⠊⠉⠀⠯⠀⠑⠍⠻⠛⠢⠉⠽⠀⠓⠂⠇⠹⠀⠀</w:t>
      </w:r>
    </w:p>
    <w:p w14:paraId="7A4F16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⠏⠗⠕⠧⠊⠨⠝⠀⠷⠀⠠⠛⠙⠎⠸⠌⠀⠀⠀⠀⠀⠀⠀</w:t>
      </w:r>
    </w:p>
    <w:p w14:paraId="4723A7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⠋⠗⠁⠌⠗⠥⠉⠞⠥⠗⠑⠀⠼⠁⠓⠀⠍⠕⠝⠹⠎⠀⠦⠀⠀⠀⠀⠀⠀⠀</w:t>
      </w:r>
    </w:p>
    <w:p w14:paraId="3DCBAC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⠋⠥⠛⠑⠑⠎⠀⠦⠀⠠⠝⠁⠰⠝⠺⠊⠙⠑⠀⠀⠀⠀⠀⠀⠀⠀⠀⠀⠀</w:t>
      </w:r>
    </w:p>
    <w:p w14:paraId="49AB7F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⠊⠲⠀⠼⠁⠀⠠⠓⠂⠇⠹⠀⠠⠞⠗⠁⠔⠬⠀⠕⠝⠀⠀⠀⠀⠀⠀⠀</w:t>
      </w:r>
    </w:p>
    <w:p w14:paraId="533B9D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⠤⠃⠁⠎⠫⠀⠠⠠⠜⠞⠀⠞⠗⠂⠞⠰⠞⠀⠯⠀⠀⠀⠀⠀</w:t>
      </w:r>
    </w:p>
    <w:p w14:paraId="3103AC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⠗⠧⠑⠊⠇⠇⠨⠑⠀⠠⠁⠇⠇⠀⠼⠛⠀⠏⠗⠕⠧⠔⠉⠊⠁⠇⠀⠯⠀⠀</w:t>
      </w:r>
    </w:p>
    <w:p w14:paraId="74F6A8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⠞⠗⠊⠉⠞⠀⠞⠂⠍⠀⠼⠑⠚⠀⠏⠀⠞⠗⠁⠔⠫⠀⠠⠃⠁⠎⠊⠉⠀⠯⠀</w:t>
      </w:r>
    </w:p>
    <w:p w14:paraId="3598A6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⠻⠛⠢⠉⠽⠀⠓⠂⠇⠹⠀⠎⠻⠧⠊⠉⠑⠎⠀⠠⠉⠁⠏⠁⠉⠰⠽⠀⠀⠀</w:t>
      </w:r>
    </w:p>
    <w:p w14:paraId="3C3F13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⠊⠇⠙⠬⠀⠼⠋⠀⠍⠕⠝⠹⠎⠀⠦⠀⠠⠓⠂⠇⠹⠀⠐⠺⠻⠎⠀⠦⠀</w:t>
      </w:r>
    </w:p>
    <w:p w14:paraId="5ACFF8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⠃⠙</w:t>
      </w:r>
    </w:p>
    <w:p w14:paraId="7771753F" w14:textId="77777777" w:rsidR="00490927" w:rsidRDefault="00490927">
      <w:pPr>
        <w:ind w:left="1440"/>
      </w:pPr>
    </w:p>
    <w:p w14:paraId="56ABDEFB" w14:textId="77777777" w:rsidR="00490927" w:rsidRDefault="00490927">
      <w:pPr>
        <w:ind w:left="1440"/>
      </w:pPr>
    </w:p>
    <w:p w14:paraId="1A962F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0E9621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⠲⠀⠼⠁⠀⠠⠓⠂⠇⠹⠀⠠⠍⠁⠇⠜⠊⠁⠀⠀⠀⠀⠀⠀⠀⠀⠀</w:t>
      </w:r>
    </w:p>
    <w:p w14:paraId="309C0A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⠉⠗⠕⠏⠇⠁⠝⠝⠬⠀⠿⠀⠏⠗⠕⠧⠔⠉⠑⠎⠀⠠⠁⠇⠇⠀⠼⠛⠀⠀</w:t>
      </w:r>
    </w:p>
    <w:p w14:paraId="6D45AD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⠑⠎⠀⠓⠀⠮⠀⠍⠊⠉⠗⠕⠀⠏⠇⠁⠝⠎⠀⠠⠃⠁⠎⠊⠉⠀</w:t>
      </w:r>
    </w:p>
    <w:p w14:paraId="251953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⠑⠍⠻⠛⠢⠉⠽⠀⠓⠂⠇⠹⠀⠎⠻⠧⠊⠉⠑⠎⠀⠠⠞⠑⠡⠝⠊⠉⠁⠇</w:t>
      </w:r>
    </w:p>
    <w:p w14:paraId="5797F5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⠁⠃⠀⠍⠕⠝⠹⠎⠀⠦⠀⠠⠓⠂⠇⠹⠀⠐⠺⠻⠎⠀</w:t>
      </w:r>
    </w:p>
    <w:p w14:paraId="7BA5C2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⠝⠁⠰⠝⠺⠊⠙⠑⠀⠀⠀⠀⠀⠀⠀⠀⠀⠀⠀⠀⠀⠀⠀⠀⠀⠀⠀⠀⠀</w:t>
      </w:r>
    </w:p>
    <w:p w14:paraId="212DF0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⠁⠲⠀⠼⠁⠀⠠⠓⠂⠇⠹⠀⠰⠠⠠⠇⠇⠔⠀⠲⠞⠗⠊⠃⠥⠰⠝⠀</w:t>
      </w:r>
    </w:p>
    <w:p w14:paraId="7A69D4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⠮⠀⠠⠟⠥⠜⠁⠝⠞⠔⠑⠀⠏⠀⠐⠣⠼⠁⠒⠼⠁⠐⠜⠀⠀⠀⠀⠀⠀⠀</w:t>
      </w:r>
    </w:p>
    <w:p w14:paraId="491B79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⠧⠻⠁⠛⠑⠒⠀⠼⠑⠚⠂⠚⠚⠚⠀⠠⠧⠑⠉⠞⠕⠗⠀⠀⠀⠀⠀⠀⠀</w:t>
      </w:r>
    </w:p>
    <w:p w14:paraId="3E2202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⠗⠧⠑⠊⠇⠇⠨⠑⠀⠠⠏⠗⠕⠧⠊⠨⠝⠀⠷⠀⠠⠛⠙⠎⠸⠌⠀⠀⠀⠀</w:t>
      </w:r>
    </w:p>
    <w:p w14:paraId="39C963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⠋⠗⠁⠌⠗⠥⠉⠞⠥⠗⠑⠀⠼⠋⠀⠍⠕⠝⠹⠎⠀⠦⠀⠠⠕⠮⠗⠀⠀⠀</w:t>
      </w:r>
    </w:p>
    <w:p w14:paraId="7E036B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⠟⠥⠜⠁⠝⠞⠔⠑⠀⠉⠢⠞⠻⠎⠐⠜⠀⠦⠀⠠⠝⠁⠰⠝⠺⠊⠙⠑⠀</w:t>
      </w:r>
    </w:p>
    <w:p w14:paraId="642DB5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⠃⠲⠀⠼⠁⠀⠠⠓⠂⠇⠹⠀⠠⠒⠙⠥⠉⠞⠀⠧⠑⠉⠞⠕⠗⠀⠀⠀</w:t>
      </w:r>
    </w:p>
    <w:p w14:paraId="489B8D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⠗⠧⠑⠊⠇⠇⠨⠑⠀⠔⠀⠞⠺⠕⠀⠎⠊⠞⠑⠎⠀⠠⠧⠑⠉⠞⠕⠗⠀⠀</w:t>
      </w:r>
    </w:p>
    <w:p w14:paraId="129299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⠗⠧⠑⠊⠇⠇⠨⠑⠀⠗⠑⠏⠕⠗⠞⠀⠷⠀⠞⠺⠕⠀⠓⠊⠣⠀⠀⠀⠀⠀</w:t>
      </w:r>
    </w:p>
    <w:p w14:paraId="1D268B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⠗⠙⠢⠀⠎⠊⠞⠑⠎⠀⠁⠧⠁⠊⠇⠁⠃⠇⠑⠀⠯⠀⠥⠎⠫⠀⠿⠀⠀⠀</w:t>
      </w:r>
    </w:p>
    <w:p w14:paraId="6ACB5E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⠝⠬⠀⠠⠧⠑⠉⠞⠕⠗⠀⠎⠥⠗⠧⠑⠊⠇⠇⠨⠑⠀⠀⠀⠀⠀⠀⠀</w:t>
      </w:r>
    </w:p>
    <w:p w14:paraId="170283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⠝⠁⠇⠽⠎⠊⠎⠸⠌⠀⠠⠙⠊⠁⠛⠝⠕⠌⠊⠉⠎⠀⠼⠁⠓⠀⠀⠀⠀⠀</w:t>
      </w:r>
    </w:p>
    <w:p w14:paraId="567A8E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⠐⠣⠠⠁⠇⠇⠐⠜⠀⠦⠀⠀⠀⠀⠀⠀⠀⠀⠀</w:t>
      </w:r>
    </w:p>
    <w:p w14:paraId="36B1F5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642599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⠉⠲⠀⠼⠁⠀⠠⠓⠂⠇⠹⠀⠠⠙⠑⠧⠑⠇⠕⠏⠰⠞⠀⠷⠀⠀⠀⠀</w:t>
      </w:r>
    </w:p>
    <w:p w14:paraId="1182AD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⠃⠉⠉⠀⠍⠁⠞⠻⠊⠁⠇⠎⠀⠕⠝⠀⠠⠍⠁⠇⠜⠊⠁⠀⠎⠻⠧⠊⠉⠑</w:t>
      </w:r>
    </w:p>
    <w:p w14:paraId="5D43C1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⠔⠥⠰⠽⠀⠔⠀⠮⠀⠒⠞⠑⠭⠞⠀⠷⠀⠠⠠⠉⠕⠧⠊⠙⠤⠼⠁⠊⠀⠀</w:t>
      </w:r>
    </w:p>
    <w:p w14:paraId="0B53FD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⠃⠉⠉⠀⠍⠁⠞⠻⠊⠁⠇⠎⠀⠏⠗⠕⠙⠥⠉⠫⠀⠯⠀⠀⠀⠀⠀⠀⠀⠀</w:t>
      </w:r>
    </w:p>
    <w:p w14:paraId="303014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⠎⠑⠍⠔⠁⠞⠫⠀⠠⠆⠓⠁⠧⠊⠳⠗⠁⠇⠀⠡⠁⠝⠛⠑⠀⠀⠀⠀⠀⠀⠀</w:t>
      </w:r>
    </w:p>
    <w:p w14:paraId="3F9EA4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⠤⠀⠉⠁⠰⠝⠀⠠⠁⠙⠧⠕⠉⠁⠉⠽⠸⠌⠀⠀⠀⠀⠀⠀⠀</w:t>
      </w:r>
    </w:p>
    <w:p w14:paraId="44235A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⠊⠤⠀⠉⠁⠰⠝⠎⠀⠼⠋⠀⠍⠕⠝⠹⠎⠀⠦⠀⠠⠕⠮⠗⠀</w:t>
      </w:r>
    </w:p>
    <w:p w14:paraId="1B6135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⠃⠑</w:t>
      </w:r>
    </w:p>
    <w:p w14:paraId="7B584823" w14:textId="77777777" w:rsidR="00490927" w:rsidRDefault="00490927">
      <w:pPr>
        <w:ind w:left="1440"/>
      </w:pPr>
    </w:p>
    <w:p w14:paraId="04D45FCE" w14:textId="77777777" w:rsidR="00490927" w:rsidRDefault="00490927">
      <w:pPr>
        <w:ind w:left="1440"/>
      </w:pPr>
    </w:p>
    <w:p w14:paraId="626C03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⠁⠇⠇⠐⠜⠀⠦⠀⠠⠝⠁⠰⠝⠺⠊⠙⠑⠀⠀⠀⠀⠀⠀⠀⠀⠀⠀⠀⠀</w:t>
      </w:r>
    </w:p>
    <w:p w14:paraId="64C88E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7D1A12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⠛⠑⠀⠀⠀⠀⠀⠀⠀⠀⠀⠀⠀</w:t>
      </w:r>
    </w:p>
    <w:p w14:paraId="6C54F5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125AFC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4793B6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08D0D7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4EF5E9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4B048C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088D62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32F5CA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1A565B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7E1153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79CA10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57DBB4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2295C8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673243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0E5F3B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767F5F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0F7FFE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3C4514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⠓⠚⠂⠚⠚⠚⠀⠼⠓⠚⠂⠚⠚⠚⠀⠦⠀⠀⠀⠀⠀</w:t>
      </w:r>
    </w:p>
    <w:p w14:paraId="4125BF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⠺⠓⠕⠀⠦⠀⠠⠍⠕⠠⠠⠓⠏⠀⠼⠁⠑⠞⠓⠀⠀</w:t>
      </w:r>
    </w:p>
    <w:p w14:paraId="60324C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⠷⠀⠠⠛⠕⠧⠻⠝⠀⠍⠢⠞⠀⠷⠀⠠⠝⠑⠏⠁⠇⠂⠀⠀⠀⠀</w:t>
      </w:r>
    </w:p>
    <w:p w14:paraId="04BA3B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⠀⠀⠀</w:t>
      </w:r>
    </w:p>
    <w:p w14:paraId="777F14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⠓⠀⠀⠀⠀⠀⠀⠀⠀⠀⠀⠀⠀⠀⠀⠀⠀⠀⠀⠀⠀⠀⠀⠀⠀⠀⠀⠀⠀</w:t>
      </w:r>
    </w:p>
    <w:p w14:paraId="614583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⠑⠚⠚⠂⠚⠚⠚⠀⠼⠑⠚⠚⠂⠚⠚⠚⠀⠦⠀⠀⠀</w:t>
      </w:r>
    </w:p>
    <w:p w14:paraId="42CA0B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⠍⠕⠠⠠⠋⠁⠛⠁⠀⠦⠀⠠⠍⠕⠠⠠⠓⠏⠀⠦⠀⠀</w:t>
      </w:r>
    </w:p>
    <w:p w14:paraId="5C166D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⠏⠉⠀⠦⠀⠠⠏⠗⠕⠧⠔⠉⠊⠁⠇⠀⠠⠛⠕⠧⠻⠝⠰⠞⠎⠀⠦⠀⠀</w:t>
      </w:r>
    </w:p>
    <w:p w14:paraId="636368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⠃⠋</w:t>
      </w:r>
    </w:p>
    <w:p w14:paraId="779C18CF" w14:textId="77777777" w:rsidR="00490927" w:rsidRDefault="00490927">
      <w:pPr>
        <w:ind w:left="1440"/>
      </w:pPr>
    </w:p>
    <w:p w14:paraId="3A70A5BA" w14:textId="77777777" w:rsidR="00490927" w:rsidRDefault="00490927">
      <w:pPr>
        <w:ind w:left="1440"/>
      </w:pPr>
    </w:p>
    <w:p w14:paraId="0E9293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⠕⠉⠁⠇⠀⠠⠛⠕⠧⠻⠝⠰⠞⠎⠀⠠⠉⠕⠧⠊⠙⠤⠼⠁⠊⠀⠀⠀⠀⠀</w:t>
      </w:r>
    </w:p>
    <w:p w14:paraId="281F78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⠏⠇⠁⠝⠀⠼⠉⠲⠓⠀⠠⠇⠔⠅⠎⠀⠾⠀⠀⠀⠀⠀⠀</w:t>
      </w:r>
    </w:p>
    <w:p w14:paraId="5A51D0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⠊⠍⠁⠞⠑⠀⠠⠡⠁⠝⠛⠑⠀⠠⠏⠕⠇⠊⠉⠽⠀⠸⠹⠀⠀⠀⠀⠀⠀</w:t>
      </w:r>
    </w:p>
    <w:p w14:paraId="0FB5D8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⠓⠲⠼⠉⠰⠙⠀⠐⠣⠠⠺⠁⠞⠻⠀⠠⠗⠑⠎⠳⠗⠑⠎⠀⠯⠀⠀⠀⠀⠀⠀</w:t>
      </w:r>
    </w:p>
    <w:p w14:paraId="4E3B32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⠻⠛⠽⠐⠜⠀⠕⠝⠀⠢⠻⠛⠽⠀⠑⠖⠊⠉⠊⠢⠞⠀⠀⠀⠀⠀⠀⠀⠀⠀</w:t>
      </w:r>
    </w:p>
    <w:p w14:paraId="500549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⠊⠑⠎⠀⠀⠀⠀⠀⠀⠀⠀⠀⠀⠀⠀⠀⠀⠀⠀⠀⠀⠀⠀⠀</w:t>
      </w:r>
    </w:p>
    <w:p w14:paraId="75DDCC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⠃⠙⠙⠂⠙⠙⠑⠀⠼⠚⠀⠦⠀⠠⠠⠥⠝⠓⠉⠗⠀</w:t>
      </w:r>
    </w:p>
    <w:p w14:paraId="58F3CF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⠕⠠⠠⠓⠏⠀⠦⠀⠠⠏⠗⠕⠧⠔⠉⠊⠁⠇⠀⠠⠛⠕⠧⠻⠝⠰⠞⠎</w:t>
      </w:r>
    </w:p>
    <w:p w14:paraId="1C5977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⠕⠉⠁⠇⠀⠠⠛⠕⠧⠻⠝⠰⠞⠎⠀⠼⠁⠑⠞⠓⠀⠠⠏⠇⠁⠝⠀⠀</w:t>
      </w:r>
    </w:p>
    <w:p w14:paraId="2F4BAD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⠛⠋⠸⠌⠼⠛⠛⠀⠤⠼⠃⠚⠓⠚⠸⠌⠼⠓⠁⠐⠜⠀⠷⠀⠀⠀⠀</w:t>
      </w:r>
    </w:p>
    <w:p w14:paraId="055060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⠂⠀⠠⠝⠑⠏⠁⠇⠀⠠⠓⠂⠇⠹⠀</w:t>
      </w:r>
    </w:p>
    <w:p w14:paraId="77A594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⠓⠂⠁⠚⠲⠛⠀⠀⠀⠀⠀⠀</w:t>
      </w:r>
    </w:p>
    <w:p w14:paraId="264048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⠃⠑⠂⠚⠚⠚⠀⠼⠃⠑⠂⠚⠚⠚⠀⠦⠀⠀⠀⠀⠀</w:t>
      </w:r>
    </w:p>
    <w:p w14:paraId="0B30E6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⠁⠊⠙⠎⠀⠦⠀⠠⠠⠺⠓⠕⠀⠦⠀⠠⠍⠕⠠⠠⠓⠏⠀⠀⠀⠀⠀⠀</w:t>
      </w:r>
    </w:p>
    <w:p w14:paraId="6E16B5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⠀⠀⠀</w:t>
      </w:r>
    </w:p>
    <w:p w14:paraId="782CE0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⠉⠀⠀⠀⠀⠀⠀⠀⠀⠀⠀⠀⠀⠀⠀⠀⠀⠀⠀⠀⠀⠀⠀⠀⠀⠀⠀⠀⠀</w:t>
      </w:r>
    </w:p>
    <w:p w14:paraId="6CAAD0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⠉⠚⠂⠚⠚⠚⠀⠼⠉⠚⠂⠚⠚⠚⠀⠦⠀⠀⠀⠀⠀</w:t>
      </w:r>
    </w:p>
    <w:p w14:paraId="6FFB5D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⠠⠉⠕⠧⠊⠙⠤⠼⠁⠊⠀⠀⠀⠀⠀⠀</w:t>
      </w:r>
    </w:p>
    <w:p w14:paraId="195049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⠏⠇⠁⠝⠀⠼⠉⠲⠉⠀⠀⠀⠀⠀⠀⠀⠀⠀⠀⠀⠀⠀⠀</w:t>
      </w:r>
    </w:p>
    <w:p w14:paraId="3820E1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⠃⠚⠚⠂⠚⠚⠚⠀⠼⠃⠚⠚⠂⠚⠚⠚⠀⠦⠀⠀⠀</w:t>
      </w:r>
    </w:p>
    <w:p w14:paraId="607443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⠦⠀⠠⠕⠮⠗⠀⠐⠣⠠⠠⠫⠉⠙⠐⠜</w:t>
      </w:r>
    </w:p>
    <w:p w14:paraId="6741DA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⠐⠣⠼⠃⠚⠛⠋⠸⠌⠼⠛⠛⠀⠤⠀⠀⠀⠀⠀⠀</w:t>
      </w:r>
    </w:p>
    <w:p w14:paraId="646879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⠓⠚⠸⠌⠼⠓⠁⠐⠜⠀⠷⠀⠠⠛⠕⠧⠻⠝⠰⠞⠀⠷⠀⠀⠀⠀⠀⠀⠀</w:t>
      </w:r>
    </w:p>
    <w:p w14:paraId="17159F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⠠⠝⠑⠏⠁⠇⠀⠠⠓⠂⠇⠹⠀⠠⠎⠑⠉⠞⠕⠗⠀⠀⠀⠀</w:t>
      </w:r>
    </w:p>
    <w:p w14:paraId="339DEF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⠉⠀⠀⠀⠀⠀⠀⠀⠀⠀⠀⠀⠀⠀⠀⠀⠀⠀⠀⠀</w:t>
      </w:r>
    </w:p>
    <w:p w14:paraId="4CFCB3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⠋⠚⠂⠚⠚⠚⠀⠼⠋⠚⠂⠚⠚⠚⠀⠦⠀⠀⠀⠀⠀</w:t>
      </w:r>
    </w:p>
    <w:p w14:paraId="156D82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⠼⠁⠑⠞⠓⠀⠠⠏⠇⠁⠝⠀⠀⠀⠀⠀</w:t>
      </w:r>
    </w:p>
    <w:p w14:paraId="252B39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06422D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⠃⠛</w:t>
      </w:r>
    </w:p>
    <w:p w14:paraId="33DAF16A" w14:textId="77777777" w:rsidR="00490927" w:rsidRDefault="00490927">
      <w:pPr>
        <w:ind w:left="1440"/>
      </w:pPr>
    </w:p>
    <w:p w14:paraId="716C2BE6" w14:textId="77777777" w:rsidR="00490927" w:rsidRDefault="00490927">
      <w:pPr>
        <w:ind w:left="1440"/>
      </w:pPr>
    </w:p>
    <w:p w14:paraId="5DDCFF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⠉⠀⠀⠀⠀⠀⠀⠀⠀⠀⠀⠀</w:t>
      </w:r>
    </w:p>
    <w:p w14:paraId="024F49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⠁⠑⠂⠚⠚⠚⠀⠼⠁⠑⠂⠚⠚⠚⠀⠦⠀⠀⠀⠀⠀</w:t>
      </w:r>
    </w:p>
    <w:p w14:paraId="36CEF2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⠼⠁⠑⠞⠓⠀⠠⠏⠇⠁⠝⠀⠀⠀⠀⠀</w:t>
      </w:r>
    </w:p>
    <w:p w14:paraId="3C3AC9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⠛⠋⠸⠌⠼⠛⠛⠀⠤⠼⠃⠚⠓⠚⠸⠌⠼⠓⠁⠐⠜⠀⠀⠀⠀⠀⠀</w:t>
      </w:r>
    </w:p>
    <w:p w14:paraId="3646E9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5973D4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⠀⠀⠀⠀⠀⠀⠀⠀⠀⠀⠀⠀⠀⠀⠀</w:t>
      </w:r>
    </w:p>
    <w:p w14:paraId="4BBB71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⠁⠒</w:t>
      </w:r>
    </w:p>
    <w:p w14:paraId="70F525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07A309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⠋⠀⠠⠎⠕⠉⠊⠕⠀⠠⠑⠉⠕⠝⠕⠍⠊⠉⠀⠠⠗⠑⠎⠏⠕⠝⠎⠑</w:t>
      </w:r>
    </w:p>
    <w:p w14:paraId="14B05A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4C7C7E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⠊⠒⠀</w:t>
      </w:r>
    </w:p>
    <w:p w14:paraId="5F05D2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7D6CF8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589078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3969E0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2DDEBF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55739D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4F68B9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7FB360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1F83F6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249346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40F1DA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196876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⠙⠲⠀⠠⠦⠀⠠⠓⠂⠇⠹⠀⠠⠍⠕⠝⠊⠞⠕⠗⠬⠀⠯⠀⠀⠀⠀⠀</w:t>
      </w:r>
    </w:p>
    <w:p w14:paraId="57A6A7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⠧⠁⠇⠥⠁⠰⠝⠀⠷⠀⠔⠞⠗⠕⠙⠥⠉⠰⠝⠀⠷⠀⠞⠗⠊⠏⠇⠑⠀⠀⠀</w:t>
      </w:r>
    </w:p>
    <w:p w14:paraId="2F6398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⠥⠛⠀⠮⠗⠁⠏⠽⠀⠐⠣⠠⠠⠊⠙⠁⠐⠜⠀⠿⠀⠑⠇⠊⠍⠔⠁⠰⠝⠀</w:t>
      </w:r>
    </w:p>
    <w:p w14:paraId="1AEAE7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⠠⠇⠋⠀⠔⠀⠠⠝⠑⠏⠁⠇⠀⠍⠈⠯⠑⠀⠋⠔⠁⠇⠀⠀⠀⠀⠀⠀⠀</w:t>
      </w:r>
    </w:p>
    <w:p w14:paraId="40C264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⠕⠗⠞⠀⠠⠍⠕⠝⠊⠞⠕⠗⠬⠀⠯⠀⠠⠑⠧⠁⠇⠥⠁⠰⠝⠀⠀⠀</w:t>
      </w:r>
    </w:p>
    <w:p w14:paraId="7C922B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⠃⠀⠍⠕⠝⠹⠎⠀⠦⠀⠀</w:t>
      </w:r>
    </w:p>
    <w:p w14:paraId="0E9963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⠃⠓</w:t>
      </w:r>
    </w:p>
    <w:p w14:paraId="2D7B6FDA" w14:textId="77777777" w:rsidR="00490927" w:rsidRDefault="00490927">
      <w:pPr>
        <w:ind w:left="1440"/>
      </w:pPr>
    </w:p>
    <w:p w14:paraId="737ED9C1" w14:textId="77777777" w:rsidR="00490927" w:rsidRDefault="00490927">
      <w:pPr>
        <w:ind w:left="1440"/>
      </w:pPr>
    </w:p>
    <w:p w14:paraId="6474BF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6DF554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⠑⠲⠀⠠⠦⠀⠠⠓⠂⠇⠹⠀⠠⠙⠑⠧⠑⠇⠕⠏⠀⠯⠀⠀⠀⠀⠀⠀</w:t>
      </w:r>
    </w:p>
    <w:p w14:paraId="77B790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⠎⠑⠍⠔⠁⠞⠑⠀⠁⠙⠧⠕⠉⠁⠉⠽⠀⠍⠁⠞⠻⠊⠁⠇⠀⠕⠝⠀⠀⠀⠀</w:t>
      </w:r>
    </w:p>
    <w:p w14:paraId="582810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⠗⠕⠙⠥⠉⠰⠝⠀⠷⠀⠞⠗⠊⠏⠇⠑⠀⠙⠗⠥⠛⠀⠮⠗⠁⠏⠽⠀⠀⠀</w:t>
      </w:r>
    </w:p>
    <w:p w14:paraId="140AE4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⠊⠙⠁⠐⠜⠀⠿⠀⠑⠇⠊⠍⠔⠁⠰⠝⠀⠷⠀⠠⠠⠇⠋⠀⠔⠀⠀⠀</w:t>
      </w:r>
    </w:p>
    <w:p w14:paraId="00EB6B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⠞⠗⠁⠝⠎⠍⠊⠎⠨⠝⠀⠁⠎⠎⠑⠎⠎⠰⠞⠀⠋⠁⠊⠇⠥⠗⠑⠀⠀</w:t>
      </w:r>
    </w:p>
    <w:p w14:paraId="6297E3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⠞⠗⠊⠉⠞⠲⠀⠠⠠⠊⠙⠁⠀⠉⠁⠍⠏⠁⠊⠛⠝⠀⠉⠕⠍⠏⠇⠑⠞⠫⠀</w:t>
      </w:r>
    </w:p>
    <w:p w14:paraId="77F2EF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⠧⠕⠉⠁⠉⠽⠀⠉⠁⠍⠏⠁⠊⠛⠝⠀⠿⠀⠠⠠⠊⠙⠁⠀⠀⠀⠀⠀⠀</w:t>
      </w:r>
    </w:p>
    <w:p w14:paraId="3DE617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⠗⠕⠙⠥⠉⠰⠝⠀⠔⠀⠠⠠⠉⠕⠧⠊⠙⠤⠼⠁⠊⠀⠒⠞⠑⠭⠞⠀⠀⠀</w:t>
      </w:r>
    </w:p>
    <w:p w14:paraId="3F2A65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⠧⠕⠉⠁⠉⠽⠸⠌⠀⠠⠉⠕⠍⠍⠥⠝⠊⠤⠀⠉⠁⠰⠝⠎⠀⠼⠁⠃⠀</w:t>
      </w:r>
    </w:p>
    <w:p w14:paraId="58880B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⠐⠣⠠⠁⠇⠇⠐⠜⠀⠦⠀⠀⠀⠀⠀⠀⠀⠀⠀</w:t>
      </w:r>
    </w:p>
    <w:p w14:paraId="763B74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61E97A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⠋⠲⠀⠠⠦⠀⠠⠓⠂⠇⠹⠀⠠⠲⠎⠑⠍⠔⠁⠰⠝⠀⠮⠀⠀⠀⠀⠀</w:t>
      </w:r>
    </w:p>
    <w:p w14:paraId="54FDFF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⠢⠛⠥⠑⠀⠏⠗⠑⠧⠢⠰⠝⠀⠁⠺⠜⠑⠰⠎⠀⠧⠊⠙⠑⠕⠀⠿⠀⠀⠀⠀</w:t>
      </w:r>
    </w:p>
    <w:p w14:paraId="2F4F0D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⠞⠇⠽⠀⠏⠗⠑⠧⠢⠰⠝⠀⠷⠀⠙⠢⠛⠥⠑⠀⠳⠞⠃⠗⠂⠅⠎⠀⠔⠀⠀</w:t>
      </w:r>
    </w:p>
    <w:p w14:paraId="06BA0D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⠙⠢⠛⠥⠑⠀⠠⠠⠊⠫⠀⠏⠗⠕⠙⠥⠉⠞⠀⠀⠀⠀⠀⠀</w:t>
      </w:r>
    </w:p>
    <w:p w14:paraId="2AA6EA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⠇⠑⠀⠯⠀⠲⠎⠑⠍⠔⠁⠞⠫⠀⠠⠙⠢⠛⠥⠑⠀⠀⠀⠀⠀</w:t>
      </w:r>
    </w:p>
    <w:p w14:paraId="60919C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⠀⠸⠌⠀⠠⠃⠁⠎⠊⠉⠀⠯⠀⠑⠍⠻⠛⠢⠉⠽⠀⠓⠂⠇⠹</w:t>
      </w:r>
    </w:p>
    <w:p w14:paraId="4D34EF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⠁⠙⠧⠕⠉⠁⠉⠽⠸⠌⠀⠠⠉⠕⠍⠍⠥⠝⠊⠤⠀⠀⠀</w:t>
      </w:r>
    </w:p>
    <w:p w14:paraId="02CCE4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⠰⠝⠎⠀⠼⠁⠃⠀⠍⠕⠝⠹⠎⠀⠦⠀⠠⠕⠮⠗⠀⠐⠣⠠⠁⠇⠇⠐⠜⠀</w:t>
      </w:r>
    </w:p>
    <w:p w14:paraId="096869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⠝⠁⠰⠝⠺⠊⠙⠑⠀⠀⠀⠀⠀⠀⠀⠀⠀⠀⠀⠀⠀⠀⠀⠀⠀⠀⠀⠀⠀</w:t>
      </w:r>
    </w:p>
    <w:p w14:paraId="0599FA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⠛⠲⠀⠠⠦⠀⠠⠓⠂⠇⠹⠀⠠⠎⠥⠏⠏⠕⠗⠞⠀⠠⠠⠫⠉⠙⠀⠾</w:t>
      </w:r>
    </w:p>
    <w:p w14:paraId="7F21E6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⠛⠝⠕⠌⠊⠉⠎⠀⠞⠑⠌⠀⠅⠊⠞⠎⠀⠿⠀⠑⠜⠇⠽⠀⠀⠀⠀⠀⠀</w:t>
      </w:r>
    </w:p>
    <w:p w14:paraId="52821F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⠛⠝⠕⠎⠊⠎⠀⠷⠀⠙⠢⠛⠥⠑⠀⠉⠁⠎⠑⠎⠀⠼⠃⠚⠂⠚⠚⠚⠀</w:t>
      </w:r>
    </w:p>
    <w:p w14:paraId="6505AB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⠢⠛⠥⠑⠀⠠⠠⠗⠙⠞⠀⠏⠗⠕⠉⠥⠗⠫⠀⠯⠀⠁⠧⠁⠊⠇⠁⠃⠇⠑</w:t>
      </w:r>
    </w:p>
    <w:p w14:paraId="259419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⠓⠊⠣⠀⠢⠙⠑⠍⠊⠉⠀⠲⠞⠗⠊⠉⠞⠎⠀⠿⠀⠃⠕⠹⠀⠀⠀⠀⠀⠀</w:t>
      </w:r>
    </w:p>
    <w:p w14:paraId="3D9191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⠯⠀⠠⠙⠢⠛⠥⠑⠀⠠⠙⠢⠛⠥⠑⠀⠀⠀⠀⠀</w:t>
      </w:r>
    </w:p>
    <w:p w14:paraId="14836D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⠀⠸⠌⠀⠠⠃⠁⠎⠊⠉⠀⠯⠀⠑⠍⠻⠛⠢⠉⠽⠀⠓⠂⠇⠹</w:t>
      </w:r>
    </w:p>
    <w:p w14:paraId="11075F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⠃⠊</w:t>
      </w:r>
    </w:p>
    <w:p w14:paraId="62F7EA73" w14:textId="77777777" w:rsidR="00490927" w:rsidRDefault="00490927">
      <w:pPr>
        <w:ind w:left="1440"/>
      </w:pPr>
    </w:p>
    <w:p w14:paraId="5BEA386F" w14:textId="77777777" w:rsidR="00490927" w:rsidRDefault="00490927">
      <w:pPr>
        <w:ind w:left="1440"/>
      </w:pPr>
    </w:p>
    <w:p w14:paraId="4383E1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⠏⠗⠕⠧⠊⠨⠝⠀⠷⠀⠠⠎⠻⠧⠊⠉⠑⠎⠀⠼⠋⠀⠀</w:t>
      </w:r>
    </w:p>
    <w:p w14:paraId="356BEA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⠐⠣⠠⠁⠇⠇⠐⠜⠀⠦⠀⠀⠀⠀⠀⠀⠀⠀⠀</w:t>
      </w:r>
    </w:p>
    <w:p w14:paraId="07FE5A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43E2A4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⠓⠲⠀⠠⠦⠀⠠⠓⠂⠇⠹⠀⠠⠙⠗⠥⠛⠀⠇⠕⠛⠊⠌⠊⠉⠎⠀⠀</w:t>
      </w:r>
    </w:p>
    <w:p w14:paraId="68C653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⠁⠞⠀⠋⠫⠻⠁⠇⠀⠯⠀⠏⠗⠕⠧⠔⠉⠊⠁⠇⠀⠀⠀</w:t>
      </w:r>
    </w:p>
    <w:p w14:paraId="1B767A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⠀⠁⠎⠎⠑⠎⠎⠫⠀⠠⠡⠁⠇⠇⠢⠛⠑⠎⠀⠊⠙⠢⠞⠊⠋⠊⠫</w:t>
      </w:r>
    </w:p>
    <w:p w14:paraId="2B3FBB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⠉⠕⠗⠗⠑⠉⠞⠊⠧⠑⠀⠁⠉⠰⠝⠎⠀⠎⠥⠶⠑⠌⠫⠀⠁⠞⠀⠀⠀⠀</w:t>
      </w:r>
    </w:p>
    <w:p w14:paraId="47101A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⠫⠻⠁⠇⠀⠯⠀⠏⠗⠕⠧⠔⠉⠊⠁⠇⠀⠇⠑⠧⠑⠇⠎⠀⠠⠙⠗⠥⠛⠀⠀</w:t>
      </w:r>
    </w:p>
    <w:p w14:paraId="4FCB85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⠛⠊⠌⠊⠉⠎⠀⠠⠞⠑⠡⠝⠊⠉⠁⠇⠀⠠⠁⠎⠎⠊⠌⠨⠑⠀⠼⠁⠃⠀</w:t>
      </w:r>
    </w:p>
    <w:p w14:paraId="4DBC3D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⠐⠣⠠⠁⠇⠇⠐⠜⠀⠦⠀⠀⠀⠀⠀⠀⠀⠀⠀</w:t>
      </w:r>
    </w:p>
    <w:p w14:paraId="4989B8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436A74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⠊⠲⠀⠠⠦⠀⠠⠓⠂⠇⠹⠀⠠⠗⠑⠧⠊⠑⠺⠀⠯⠀⠗⠑⠧⠊⠎⠑</w:t>
      </w:r>
    </w:p>
    <w:p w14:paraId="660725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⠗⠙⠬⠀⠯⠀⠗⠑⠏⠕⠗⠞⠬⠀⠔⠉⠇⠥⠙⠬⠀⠃⠕⠹⠀⠀⠀⠀</w:t>
      </w:r>
    </w:p>
    <w:p w14:paraId="3B3215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⠉⠙⠀⠯⠀⠠⠠⠍⠓⠀⠎⠻⠧⠊⠉⠑⠎⠀⠯⠀⠁⠇⠊⠛⠝⠀⠾⠀⠀</w:t>
      </w:r>
    </w:p>
    <w:p w14:paraId="0B77E3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⠓⠍⠊⠎⠀⠠⠗⠑⠉⠕⠗⠙⠬⠀⠯⠀⠗⠑⠏⠕⠗⠞⠬⠀⠎⠽⠌⠑⠍</w:t>
      </w:r>
    </w:p>
    <w:p w14:paraId="11652C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⠏⠙⠁⠞⠫⠀⠞⠕⠀⠊⠍⠏⠗⠕⠧⠑⠀⠏⠁⠞⠊⠢⠞⠀⠋⠕⠇⠇⠪⠀⠀</w:t>
      </w:r>
    </w:p>
    <w:p w14:paraId="717471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⠏⠀⠯⠀⠟⠥⠁⠇⠰⠽⠀⠷⠀⠰⠠⠠⠓⠍⠊⠎⠀⠗⠑⠏⠕⠗⠞⠬⠀⠀⠀</w:t>
      </w:r>
    </w:p>
    <w:p w14:paraId="1B3776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⠕⠝⠤⠀⠉⠕⠍⠍⠥⠝⠊⠤⠉⠁⠃⠇⠑⠀⠠⠲⠂⠎⠑⠎⠀⠯⠀⠀⠀⠀</w:t>
      </w:r>
    </w:p>
    <w:p w14:paraId="39C0ED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⠢⠞⠁⠇⠀⠠⠓⠂⠇⠹⠀⠉⠜⠑⠀⠠⠞⠑⠡⠝⠊⠉⠁⠇⠀⠀⠀⠀⠀⠀</w:t>
      </w:r>
    </w:p>
    <w:p w14:paraId="39696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⠁⠓⠀⠍⠕⠝⠹⠎⠀⠦⠀⠠⠕⠮⠗⠀⠀⠀⠀⠀⠀⠀</w:t>
      </w:r>
    </w:p>
    <w:p w14:paraId="1B62E1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⠁⠇⠇⠐⠜⠀⠦⠀⠠⠝⠁⠰⠝⠺⠊⠙⠑⠀⠀⠀⠀⠀⠀⠀⠀⠀⠀⠀⠀</w:t>
      </w:r>
    </w:p>
    <w:p w14:paraId="3B74AC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⠲⠀⠠⠦⠀⠠⠓⠂⠇⠹⠀⠠⠉⠁⠏⠁⠉⠰⠽⠀⠃⠥⠊⠇⠙⠬⠀</w:t>
      </w:r>
    </w:p>
    <w:p w14:paraId="05FB4A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⠊⠙⠢⠞⠊⠋⠊⠫⠀⠉⠢⠞⠗⠑⠎⠀⠞⠕⠀⠔⠊⠞⠊⠁⠞⠑⠀⠀⠀⠀</w:t>
      </w:r>
    </w:p>
    <w:p w14:paraId="145D17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⠇⠑⠍⠫⠊⠉⠔⠑⠀⠠⠋⠊⠧⠑⠀⠲⠞⠗⠊⠉⠞⠎⠀⠉⠕⠧⠻⠫⠀⠀</w:t>
      </w:r>
    </w:p>
    <w:p w14:paraId="5254B8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⠕⠝⠤⠀⠉⠕⠍⠍⠥⠝⠊⠤⠉⠁⠃⠇⠑⠀⠠⠲⠂⠎⠑⠎⠀⠯⠀⠀⠀⠀</w:t>
      </w:r>
    </w:p>
    <w:p w14:paraId="173014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⠢⠞⠁⠇⠀⠠⠓⠂⠇⠹⠀⠉⠜⠑⠀⠠⠉⠁⠏⠁⠉⠰⠽⠀⠀⠀⠀⠀⠀⠀</w:t>
      </w:r>
    </w:p>
    <w:p w14:paraId="2A9256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⠊⠇⠙⠬⠀⠼⠁⠓⠀⠍⠕⠝⠹⠎⠀⠦⠀⠠⠕⠮⠗⠀⠀⠀⠀⠀⠀⠀⠀</w:t>
      </w:r>
    </w:p>
    <w:p w14:paraId="4AFDB8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⠁⠇⠇⠐⠜⠀⠦⠀⠠⠝⠁⠰⠝⠺⠊⠙⠑⠀⠀⠀⠀⠀⠀⠀⠀⠀⠀⠀⠀</w:t>
      </w:r>
    </w:p>
    <w:p w14:paraId="02AA41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⠉⠚</w:t>
      </w:r>
    </w:p>
    <w:p w14:paraId="5896AA03" w14:textId="77777777" w:rsidR="00490927" w:rsidRDefault="00490927">
      <w:pPr>
        <w:ind w:left="1440"/>
      </w:pPr>
    </w:p>
    <w:p w14:paraId="27052CE8" w14:textId="77777777" w:rsidR="00490927" w:rsidRDefault="00490927">
      <w:pPr>
        <w:ind w:left="1440"/>
      </w:pPr>
    </w:p>
    <w:p w14:paraId="0C9875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⠁⠲⠀⠠⠦⠀⠠⠓⠂⠇⠹⠀⠠⠕⠏⠻⠁⠰⠝⠁⠇⠊⠵⠑⠀⠼⠃⠙</w:t>
      </w:r>
    </w:p>
    <w:p w14:paraId="4FDCE8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⠭⠀⠼⠛⠀⠓⠑⠇⠏⠇⠔⠑⠀⠎⠻⠧⠊⠉⠑⠎⠀⠁⠞⠀⠝⠁⠰⠝⠁⠇⠀</w:t>
      </w:r>
    </w:p>
    <w:p w14:paraId="68C8C3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⠀⠿⠀⠎⠥⠊⠉⠊⠙⠑⠀⠏⠗⠑⠧⠢⠰⠝⠀⠠⠎⠥⠊⠉⠊⠙⠑</w:t>
      </w:r>
    </w:p>
    <w:p w14:paraId="790BF2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⠀⠠⠞⠑⠡⠝⠊⠉⠁⠇⠀⠠⠁⠎⠎⠊⠌⠨⠑⠀⠼⠁⠓⠀⠀</w:t>
      </w:r>
    </w:p>
    <w:p w14:paraId="5A7060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⠐⠣⠠⠁⠇⠇⠐⠜⠀⠦⠀⠀⠀⠀⠀⠀⠀⠀⠀</w:t>
      </w:r>
    </w:p>
    <w:p w14:paraId="242757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145959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⠀⠙⠊⠛⠊⠞⠀⠓⠑⠇⠏⠇⠔⠑⠀⠀⠀⠀⠀⠀⠀⠀⠀⠀⠀⠀⠀⠀</w:t>
      </w:r>
    </w:p>
    <w:p w14:paraId="42C9D0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⠃⠞⠁⠔⠫⠸⠌⠔⠌⠁⠇⠇⠫⠂⠀⠠⠎⠠⠏⠎⠀⠙⠑⠧⠑⠇⠕⠏⠫⠀⠯</w:t>
      </w:r>
    </w:p>
    <w:p w14:paraId="535151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⠌⠫⠆⠀⠠⠔⠿⠍⠁⠰⠝⠀⠲⠎⠑⠍⠔⠁⠰⠝⠀⠯⠀⠃⠗⠯⠬⠀⠀⠀</w:t>
      </w:r>
    </w:p>
    <w:p w14:paraId="71A474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⠇⠑⠞⠫⠀⠀⠀⠀⠀⠀⠀⠀⠀⠀⠀⠀⠀⠀⠀⠀⠀⠀⠀⠀⠀⠀⠀⠀</w:t>
      </w:r>
    </w:p>
    <w:p w14:paraId="4D0BD4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59E211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⠛⠛⠀⠀⠀⠀⠀⠀⠀⠀</w:t>
      </w:r>
    </w:p>
    <w:p w14:paraId="50C722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0271A3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5CA355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011EEE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1ABD91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757F50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30381D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73D4A9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406977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29252C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1223DD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04F653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78EFCA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223D08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1A7865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17CBA9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7B2530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⠉⠁</w:t>
      </w:r>
    </w:p>
    <w:p w14:paraId="5CB08E34" w14:textId="77777777" w:rsidR="00490927" w:rsidRDefault="00490927">
      <w:pPr>
        <w:ind w:left="1440"/>
      </w:pPr>
    </w:p>
    <w:p w14:paraId="7C4C3EEC" w14:textId="77777777" w:rsidR="00490927" w:rsidRDefault="00490927">
      <w:pPr>
        <w:ind w:left="1440"/>
      </w:pPr>
    </w:p>
    <w:p w14:paraId="1416E2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4CF6E2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⠁⠚⠂⠚⠚⠚⠀⠼⠁⠚⠂⠚⠚⠚⠀⠦⠀⠀⠀⠀⠀</w:t>
      </w:r>
    </w:p>
    <w:p w14:paraId="3664C4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⠦⠀⠠⠕⠮⠗⠀⠐⠣⠠⠠⠫⠉⠙⠐⠜</w:t>
      </w:r>
    </w:p>
    <w:p w14:paraId="52CD6E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⠷⠀⠠⠛⠕⠧⠻⠝⠀⠍⠢⠞⠀⠷⠀⠀⠀⠀⠀⠀</w:t>
      </w:r>
    </w:p>
    <w:p w14:paraId="2E20EB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⠠⠝⠑⠏⠁⠇⠀⠠⠓⠂⠇⠹⠀⠠⠎⠑⠉⠞⠕⠗⠀⠀⠀⠀</w:t>
      </w:r>
    </w:p>
    <w:p w14:paraId="3FEF6B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⠉⠀⠀⠀⠀⠀⠀⠀⠀⠀⠀⠀⠀⠀⠀⠀⠀⠀⠀⠀</w:t>
      </w:r>
    </w:p>
    <w:p w14:paraId="5F0B0D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⠉⠚⠂⠚⠚⠚⠀⠼⠉⠚⠂⠚⠚⠚⠀⠦⠀⠀⠀⠀⠀</w:t>
      </w:r>
    </w:p>
    <w:p w14:paraId="460841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⠦⠀⠠⠕⠮⠗⠀⠐⠣⠠⠠⠫⠉⠙⠐⠜</w:t>
      </w:r>
    </w:p>
    <w:p w14:paraId="45B31E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⠷⠀⠠⠛⠕⠧⠻⠝⠀⠍⠢⠞⠀⠷⠀⠀⠀⠀⠀⠀</w:t>
      </w:r>
    </w:p>
    <w:p w14:paraId="03A426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⠠⠝⠑⠏⠁⠇⠀⠠⠓⠂⠇⠹⠀⠠⠎⠑⠉⠞⠕⠗⠀⠀⠀⠀</w:t>
      </w:r>
    </w:p>
    <w:p w14:paraId="4B64E4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⠉⠀⠀⠀⠀⠀⠀⠀⠀⠀⠀⠀⠀⠀⠀⠀⠀⠀⠀⠀</w:t>
      </w:r>
    </w:p>
    <w:p w14:paraId="788F5B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⠙⠚⠂⠚⠚⠚⠀⠼⠙⠚⠂⠚⠚⠚⠀⠦⠀⠀⠀⠀⠀</w:t>
      </w:r>
    </w:p>
    <w:p w14:paraId="2EB1C9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⠦⠀⠠⠕⠮⠗⠀⠐⠣⠠⠠⠫⠉⠙⠐⠜</w:t>
      </w:r>
    </w:p>
    <w:p w14:paraId="759283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⠷⠀⠠⠛⠕⠧⠻⠝⠀⠍⠢⠞⠀⠷⠀⠀⠀⠀⠀⠀</w:t>
      </w:r>
    </w:p>
    <w:p w14:paraId="10D56C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⠠⠝⠑⠏⠁⠇⠀⠠⠓⠂⠇⠹⠀⠠⠎⠑⠉⠞⠕⠗⠀⠀⠀⠀</w:t>
      </w:r>
    </w:p>
    <w:p w14:paraId="66BA53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⠉⠀⠀⠀⠀⠀⠀⠀⠀⠀⠀⠀⠀⠀⠀⠀⠀⠀⠀⠀</w:t>
      </w:r>
    </w:p>
    <w:p w14:paraId="1515B3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⠉⠑⠂⠚⠚⠚⠀⠼⠉⠑⠂⠚⠚⠚⠀⠦⠀⠀⠀⠀⠀</w:t>
      </w:r>
    </w:p>
    <w:p w14:paraId="7C859A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⠦⠀⠠⠕⠮⠗⠀⠐⠣⠠⠠⠫⠉⠙⠐⠜</w:t>
      </w:r>
    </w:p>
    <w:p w14:paraId="2C9581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⠐⠣⠼⠃⠚⠛⠋⠸⠌⠼⠛⠛⠀⠤⠀⠀⠀⠀⠀⠀</w:t>
      </w:r>
    </w:p>
    <w:p w14:paraId="7E8906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⠓⠚⠸⠌⠼⠓⠁⠐⠜⠀⠷⠀⠠⠛⠕⠧⠻⠝⠰⠞⠀⠷⠀⠀⠀⠀⠀⠀⠀</w:t>
      </w:r>
    </w:p>
    <w:p w14:paraId="69DA4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⠠⠝⠑⠏⠁⠇⠀⠠⠓⠂⠇⠹⠀⠠⠎⠑⠉⠞⠕⠗⠀⠀⠀⠀</w:t>
      </w:r>
    </w:p>
    <w:p w14:paraId="753520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⠉⠀⠀⠀⠀⠀⠀⠀⠀⠀⠀⠀⠀⠀⠀⠀⠀⠀⠀⠀</w:t>
      </w:r>
    </w:p>
    <w:p w14:paraId="12329A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⠁⠚⠂⠚⠚⠚⠀⠼⠁⠚⠂⠚⠚⠚⠀⠦⠀⠀⠀⠀⠀</w:t>
      </w:r>
    </w:p>
    <w:p w14:paraId="3A69BF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⠼⠁⠑⠞⠓⠀⠠⠏⠇⠁⠝⠀⠐⠣⠷⠀</w:t>
      </w:r>
    </w:p>
    <w:p w14:paraId="05EA5C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⠂⠀⠠⠝⠑⠏⠁⠇⠀⠠⠓⠂⠇⠹⠀</w:t>
      </w:r>
    </w:p>
    <w:p w14:paraId="0AE419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⠙⠀⠀⠀⠀⠀⠀⠀⠀⠀⠀⠀</w:t>
      </w:r>
    </w:p>
    <w:p w14:paraId="6BA371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⠁⠚⠂⠚⠚⠚⠀⠼⠁⠚⠂⠚⠚⠚⠀⠦⠀⠀⠀⠀⠀</w:t>
      </w:r>
    </w:p>
    <w:p w14:paraId="784FD0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⠦⠀⠠⠕⠮⠗⠀⠐⠣⠠⠠⠺⠉⠕⠀⠀</w:t>
      </w:r>
    </w:p>
    <w:p w14:paraId="28F531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⠉⠃</w:t>
      </w:r>
    </w:p>
    <w:p w14:paraId="61674E55" w14:textId="77777777" w:rsidR="00490927" w:rsidRDefault="00490927">
      <w:pPr>
        <w:ind w:left="1440"/>
      </w:pPr>
    </w:p>
    <w:p w14:paraId="5334FCD4" w14:textId="77777777" w:rsidR="00490927" w:rsidRDefault="00490927">
      <w:pPr>
        <w:ind w:left="1440"/>
      </w:pPr>
    </w:p>
    <w:p w14:paraId="32D424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⠾⠀⠠⠠⠫⠉⠙⠀⠯⠀⠠⠠⠝⠓⠗⠉⠐⠜⠀⠼⠁⠑⠞⠓⠀</w:t>
      </w:r>
    </w:p>
    <w:p w14:paraId="0F912F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⠷⠀⠠⠛⠕⠧⠻⠝⠀⠍⠢⠞⠀⠷⠀⠠⠝⠑⠏⠁⠇⠂⠀⠀⠀⠀</w:t>
      </w:r>
    </w:p>
    <w:p w14:paraId="4FE4F6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⠀⠀⠀</w:t>
      </w:r>
    </w:p>
    <w:p w14:paraId="1DDC79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⠙⠀⠀⠀⠀⠀⠀⠀⠀⠀⠀⠀⠀⠀⠀⠀⠀⠀⠀⠀⠀⠀⠀⠀⠀⠀⠀⠀⠀</w:t>
      </w:r>
    </w:p>
    <w:p w14:paraId="2E246C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⠉⠚⠂⠚⠚⠚⠀⠼⠉⠚⠂⠚⠚⠚⠀⠦⠀⠀⠀⠀⠀</w:t>
      </w:r>
    </w:p>
    <w:p w14:paraId="465907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⠦⠀⠠⠕⠮⠗⠀⠐⠣⠠⠠⠺⠉⠕⠀⠀</w:t>
      </w:r>
    </w:p>
    <w:p w14:paraId="607E9A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⠾⠀⠠⠠⠫⠉⠙⠐⠜⠀⠼⠁⠑⠞⠓⠀⠠⠏⠇⠁⠝⠀⠀⠀⠀</w:t>
      </w:r>
    </w:p>
    <w:p w14:paraId="740BE2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0703E4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⠙⠀⠀⠀⠀⠀⠀⠀⠀⠀⠀⠀</w:t>
      </w:r>
    </w:p>
    <w:p w14:paraId="3B6ACA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⠙⠚⠂⠚⠚⠚⠀⠼⠙⠚⠂⠚⠚⠚⠀⠦⠀⠀⠀⠀⠀</w:t>
      </w:r>
    </w:p>
    <w:p w14:paraId="0AEF1D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⠦⠀⠠⠕⠮⠗⠀⠐⠣⠠⠠⠺⠉⠕⠀⠀</w:t>
      </w:r>
    </w:p>
    <w:p w14:paraId="123973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⠾⠀⠠⠠⠫⠉⠙⠐⠜⠀⠼⠁⠑⠞⠓⠀⠠⠏⠇⠁⠝⠀⠀⠀⠀</w:t>
      </w:r>
    </w:p>
    <w:p w14:paraId="411F4C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68C72C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⠑⠀⠀⠀⠀⠀⠀⠀⠀⠀⠀⠀</w:t>
      </w:r>
    </w:p>
    <w:p w14:paraId="3BF9C4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⠊⠒⠀</w:t>
      </w:r>
    </w:p>
    <w:p w14:paraId="77FB25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78E7B9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⠓⠀⠠⠎⠕⠉⠊⠕⠀⠠⠑⠉⠕⠝⠕⠍⠊⠉⠀⠠⠗⠑⠎⠏⠕⠝⠎⠑</w:t>
      </w:r>
    </w:p>
    <w:p w14:paraId="6CB592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0CB7D5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⠊⠒⠀</w:t>
      </w:r>
    </w:p>
    <w:p w14:paraId="038C10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2F67BE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39F945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2AE1CE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33CC93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4A39AB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216FA9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53BC41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781E62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40C8BB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⠉⠉</w:t>
      </w:r>
    </w:p>
    <w:p w14:paraId="6FC1DF4D" w14:textId="77777777" w:rsidR="00490927" w:rsidRDefault="00490927">
      <w:pPr>
        <w:ind w:left="1440"/>
      </w:pPr>
    </w:p>
    <w:p w14:paraId="7BA07605" w14:textId="77777777" w:rsidR="00490927" w:rsidRDefault="00490927">
      <w:pPr>
        <w:ind w:left="1440"/>
      </w:pPr>
    </w:p>
    <w:p w14:paraId="55DC91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09B88D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08250A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⠃⠲⠀⠠⠦⠀⠠⠓⠂⠇⠹⠀⠠⠉⠁⠏⠁⠉⠰⠽⠀⠠⠃⠥⠊⠇⠙⠬</w:t>
      </w:r>
    </w:p>
    <w:p w14:paraId="100FC0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⠓⠂⠇⠹⠀⠉⠜⠑⠀⠏⠗⠕⠧⠊⠙⠻⠎⠀⠔⠀⠁⠙⠙⠗⠑⠎⠎⠬⠀⠀</w:t>
      </w:r>
    </w:p>
    <w:p w14:paraId="4760F0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⠓⠀⠝⠑⠫⠎⠀⠔⠀⠁⠇⠊⠛⠝⠰⠞⠀⠾⠀⠮⠀⠍⠓⠠⠠⠛⠁⠏⠀</w:t>
      </w:r>
    </w:p>
    <w:p w14:paraId="6CF7CF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⠥⠍⠁⠝⠊⠞⠜⠊⠁⠝⠀⠠⠔⠞⠻⠧⠢⠰⠝⠀⠠⠛⠥⠊⠙⠑⠀⠀⠀⠀</w:t>
      </w:r>
    </w:p>
    <w:p w14:paraId="79D0AF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⠫⠀⠁⠎⠎⠑⠎⠎⠰⠞⠀⠯⠀⠞⠗⠁⠔⠬⠎⠀⠋⠕⠉⠥⠎⠬⠀⠕⠝</w:t>
      </w:r>
    </w:p>
    <w:p w14:paraId="55D940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⠠⠍⠓⠀⠝⠑⠫⠎⠀⠷⠀⠮⠀⠉⠕⠍⠍⠥⠝⠰⠽⠀⠙⠥⠗⠬⠀⠀⠀</w:t>
      </w:r>
    </w:p>
    <w:p w14:paraId="0A8665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⠺⠀⠝⠕⠗⠍⠁⠇⠀⠉⠕⠍⠏⠇⠑⠞⠫⠀⠠⠝⠕⠝⠤⠀⠀⠀⠀⠀⠀⠀</w:t>
      </w:r>
    </w:p>
    <w:p w14:paraId="60E0AC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⠤⠉⠁⠃⠇⠑⠀⠠⠲⠂⠎⠑⠎⠀⠯⠀⠠⠍⠢⠞⠁⠇⠀⠀⠀</w:t>
      </w:r>
    </w:p>
    <w:p w14:paraId="2651E3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⠉⠜⠑⠀⠠⠉⠁⠏⠁⠉⠰⠽⠀⠠⠃⠥⠊⠇⠙⠬⠀⠼⠁⠓⠀⠀</w:t>
      </w:r>
    </w:p>
    <w:p w14:paraId="2E956E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⠐⠣⠠⠁⠇⠇⠐⠜⠀⠦⠀⠀⠀⠀⠀⠀⠀⠀⠀</w:t>
      </w:r>
    </w:p>
    <w:p w14:paraId="35BB14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64FB6F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⠉⠲⠀⠠⠦⠀⠠⠓⠂⠇⠹⠀⠠⠏⠗⠕⠧⠊⠙⠑⠀⠍⠢⠞⠁⠇⠀⠀</w:t>
      </w:r>
    </w:p>
    <w:p w14:paraId="1CF4A5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⠯⠀⠏⠎⠽⠡⠕⠎⠕⠉⠊⠁⠇⠀⠎⠥⠏⠏⠕⠗⠞⠀⠞⠕⠀⠡⠝</w:t>
      </w:r>
    </w:p>
    <w:p w14:paraId="7084FC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⠁⠙⠕⠇⠑⠎⠉⠢⠞⠎⠀⠔⠀⠝⠑⠫⠀⠼⠃⠚⠂⠚⠚⠚⠀⠡⠝⠀⠯⠀</w:t>
      </w:r>
    </w:p>
    <w:p w14:paraId="38D396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⠕⠇⠑⠎⠉⠢⠞⠎⠀⠗⠂⠡⠫⠀⠠⠍⠢⠞⠁⠇⠀⠓⠂⠇⠹⠀⠯⠀⠀⠀</w:t>
      </w:r>
    </w:p>
    <w:p w14:paraId="282F03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⠎⠽⠡⠕⠎⠕⠉⠊⠁⠇⠀⠎⠥⠏⠏⠕⠗⠞⠀⠠⠏⠗⠕⠧⠊⠨⠝⠀⠷⠀⠀</w:t>
      </w:r>
    </w:p>
    <w:p w14:paraId="2EB47B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⠻⠧⠊⠉⠑⠎⠀⠼⠁⠃⠀⠍⠕⠝⠹⠎⠀⠦⠀⠠⠡⠝⠀⠦⠀⠀⠀⠀⠀⠀</w:t>
      </w:r>
    </w:p>
    <w:p w14:paraId="5CFFF4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62593C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⠙⠲⠀⠠⠦⠀⠠⠓⠂⠇⠹⠀⠠⠞⠑⠇⠑⠤⠒⠎⠥⠇⠞⠁⠰⠝⠀⠀</w:t>
      </w:r>
    </w:p>
    <w:p w14:paraId="146D1D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⠏⠜⠢⠞⠎⠀⠯⠀⠡⠝⠀⠼⠑⠂⠚⠚⠚⠀⠡⠝⠀⠯⠀⠏⠜⠢⠞⠎⠀</w:t>
      </w:r>
    </w:p>
    <w:p w14:paraId="390F3C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⠂⠡⠫⠀⠠⠍⠢⠞⠁⠇⠀⠓⠂⠇⠹⠀⠯⠀⠏⠎⠽⠡⠕⠎⠕⠉⠊⠁⠇⠀⠀</w:t>
      </w:r>
    </w:p>
    <w:p w14:paraId="1886AE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⠠⠏⠗⠕⠧⠊⠨⠝⠀⠷⠀⠠⠎⠻⠧⠊⠉⠑⠎⠀⠼⠁⠃⠀</w:t>
      </w:r>
    </w:p>
    <w:p w14:paraId="01EFA2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⠡⠝⠀⠦⠀⠠⠝⠁⠰⠝⠺⠊⠙⠑⠀⠀⠀⠀⠀⠀⠀⠀⠀</w:t>
      </w:r>
    </w:p>
    <w:p w14:paraId="61396A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⠑⠲⠀⠠⠦⠀⠠⠓⠂⠇⠹⠀⠠⠙⠑⠧⠑⠇⠕⠏⠀⠯⠀⠀⠀⠀⠀⠀</w:t>
      </w:r>
    </w:p>
    <w:p w14:paraId="72B5C4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⠎⠑⠍⠔⠁⠞⠑⠀⠠⠠⠍⠎⠏⠎⠎⠀⠍⠁⠞⠻⠊⠁⠇⠎⠀⠀⠀⠀⠀⠀⠀</w:t>
      </w:r>
    </w:p>
    <w:p w14:paraId="4234C4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⠚⠂⠚⠚⠚⠀⠡⠝⠀⠯⠀⠁⠙⠕⠇⠑⠎⠉⠢⠞⠎⠀⠗⠂⠡⠫⠀⠀⠀⠀</w:t>
      </w:r>
    </w:p>
    <w:p w14:paraId="7D54D3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⠉⠙</w:t>
      </w:r>
    </w:p>
    <w:p w14:paraId="3A3606C4" w14:textId="77777777" w:rsidR="00490927" w:rsidRDefault="00490927">
      <w:pPr>
        <w:ind w:left="1440"/>
      </w:pPr>
    </w:p>
    <w:p w14:paraId="45AE67A4" w14:textId="77777777" w:rsidR="00490927" w:rsidRDefault="00490927">
      <w:pPr>
        <w:ind w:left="1440"/>
      </w:pPr>
    </w:p>
    <w:p w14:paraId="4ECAE1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⠢⠞⠁⠇⠀⠓⠂⠇⠹⠀⠯⠀⠏⠎⠽⠡⠕⠎⠕⠉⠊⠁⠇⠀⠀⠀⠀⠀⠀⠀</w:t>
      </w:r>
    </w:p>
    <w:p w14:paraId="583EE2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⠠⠁⠙⠧⠕⠉⠁⠉⠽⠸⠌⠀⠠⠉⠕⠍⠍⠥⠝⠊⠤⠀⠀⠀</w:t>
      </w:r>
    </w:p>
    <w:p w14:paraId="7F8958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⠰⠝⠎⠀⠼⠁⠓⠀⠍⠕⠝⠹⠎⠀⠦⠀⠠⠡⠝⠀⠦⠀⠀⠀⠀⠀⠀⠀⠀⠀</w:t>
      </w:r>
    </w:p>
    <w:p w14:paraId="531296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0B2985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⠋⠲⠀⠠⠦⠀⠠⠓⠂⠇⠹⠀⠠⠁⠎⠎⠑⠎⠎⠀⠮⠀⠀⠀⠀⠀⠀⠀</w:t>
      </w:r>
    </w:p>
    <w:p w14:paraId="52F3E9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⠕⠉⠕⠇⠎⠀⠯⠀⠟⠥⠁⠇⠰⠽⠀⠷⠀⠎⠻⠧⠊⠉⠑⠀⠀⠀⠀⠀</w:t>
      </w:r>
    </w:p>
    <w:p w14:paraId="724ED7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⠽⠀⠷⠀⠠⠁⠽⠥⠗⠧⠫⠊⠉⠀⠯⠀⠁⠇⠞⠻⠝⠁⠞⠊⠧⠑</w:t>
      </w:r>
    </w:p>
    <w:p w14:paraId="55B158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⠫⠊⠉⠔⠑⠀⠔⠉⠇⠥⠙⠬⠀⠌⠁⠞⠥⠎⠀⠷⠀⠉⠕⠇⠇⠑⠉⠰⠝⠀⠯</w:t>
      </w:r>
    </w:p>
    <w:p w14:paraId="0FAD68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⠬⠀⠉⠢⠞⠗⠑⠎⠀⠔⠀⠏⠗⠕⠧⠔⠉⠑⠎⠀⠀⠀⠀⠀⠀</w:t>
      </w:r>
    </w:p>
    <w:p w14:paraId="0A840A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⠑⠎⠎⠰⠞⠀⠗⠑⠏⠕⠗⠞⠀⠷⠀⠠⠁⠽⠥⠗⠧⠫⠁⠀⠁⠞⠀⠀</w:t>
      </w:r>
    </w:p>
    <w:p w14:paraId="068C23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⠕⠗⠀⠇⠕⠉⠁⠇⠀⠇⠑⠧⠑⠇⠀⠀⠀⠀⠀⠀⠀</w:t>
      </w:r>
    </w:p>
    <w:p w14:paraId="493FDA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⠽⠥⠗⠧⠫⠊⠉⠀⠯⠀⠠⠁⠇⠞⠻⠝⠁⠞⠊⠧⠑⠀⠠⠍⠫⠊⠉⠔⠑⠀</w:t>
      </w:r>
    </w:p>
    <w:p w14:paraId="31B84D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⠝⠁⠇⠽⠎⠊⠎⠸⠌⠀⠠⠙⠊⠁⠛⠝⠕⠌⠊⠉⠎⠀⠼⠁⠃⠀⠀⠀⠀⠀</w:t>
      </w:r>
    </w:p>
    <w:p w14:paraId="068889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⠐⠣⠠⠁⠇⠇⠐⠜⠀⠦⠀⠀⠀⠀⠀⠀⠀⠀⠀</w:t>
      </w:r>
    </w:p>
    <w:p w14:paraId="3F0A92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139E1B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⠛⠲⠀⠠⠦⠀⠠⠓⠂⠇⠹⠀⠠⠏⠗⠕⠍⠕⠞⠑⠀⠀⠀⠀⠀⠀⠀⠀</w:t>
      </w:r>
    </w:p>
    <w:p w14:paraId="338B57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⠞⠁⠰⠝⠀⠯⠀⠎⠁⠇⠑⠎⠀⠷⠀⠍⠫⠊⠉⠔⠁⠇⠀⠓⠻⠃⠎⠀</w:t>
      </w:r>
    </w:p>
    <w:p w14:paraId="0396AE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⠹⠀⠇⠕⠉⠁⠇⠀⠥⠎⠻⠀⠛⠗⠳⠏⠎⠀⠕⠗⠀⠀⠀⠀⠀⠀⠀⠀⠀⠀⠀</w:t>
      </w:r>
    </w:p>
    <w:p w14:paraId="46BF2F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⠏⠻⠁⠞⠊⠧⠑⠎⠀⠐⠣⠠⠏⠗⠕⠧⠊⠙⠑⠀⠞⠑⠡⠝⠊⠉⠁⠇⠀</w:t>
      </w:r>
    </w:p>
    <w:p w14:paraId="2F9890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⠥⠊⠙⠨⠑⠀⠕⠝⠀⠉⠥⠇⠞⠊⠧⠁⠰⠝⠂⠀⠏⠗⠕⠉⠑⠎⠎⠬⠀⠯⠀</w:t>
      </w:r>
    </w:p>
    <w:p w14:paraId="0AEA7D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⠅⠑⠞⠀⠇⠔⠅⠁⠛⠑⠎⠆⠀⠠⠌⠗⠢⠛⠮⠝⠀⠮⠀⠷⠀⠀⠀⠀⠀⠀</w:t>
      </w:r>
    </w:p>
    <w:p w14:paraId="60E106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⠇⠇⠑⠉⠰⠝⠀⠉⠢⠞⠗⠑⠎⠀⠯⠀⠢⠎⠥⠗⠑⠀⠟⠥⠁⠇⠰⠽⠀⠀</w:t>
      </w:r>
    </w:p>
    <w:p w14:paraId="33CA58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⠥⠗⠨⠑⠎⠐⠜⠀⠼⠁⠚⠚⠚⠀⠎⠁⠏⠇⠬⠎⠀⠷⠀⠓⠻⠃⠎⠀⠀</w:t>
      </w:r>
    </w:p>
    <w:p w14:paraId="74C2E8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⠞⠗⠊⠃⠥⠞⠫⠀⠞⠕⠀⠇⠕⠉⠁⠇⠀⠥⠎⠻⠸⠌⠀⠉⠕⠍⠍⠥⠝⠰⠽</w:t>
      </w:r>
    </w:p>
    <w:p w14:paraId="74610C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⠼⠁⠑⠀⠞⠗⠁⠔⠬⠎⠀⠕⠗⠛⠁⠝⠊⠵⠫⠀⠕⠝⠀⠀⠀⠀</w:t>
      </w:r>
    </w:p>
    <w:p w14:paraId="4A33B2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⠥⠇⠞⠊⠧⠁⠰⠝⠂⠀⠏⠗⠕⠉⠑⠎⠎⠬⠀⠯⠀⠍⠜⠅⠑⠞⠀⠀⠀⠀⠀</w:t>
      </w:r>
    </w:p>
    <w:p w14:paraId="3C5066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⠔⠅⠁⠛⠑⠎⠆⠀⠠⠞⠑⠡⠝⠊⠉⠁⠇⠀⠎⠥⠏⠏⠕⠗⠞⠀⠞⠕⠀⠀⠀</w:t>
      </w:r>
    </w:p>
    <w:p w14:paraId="7367B6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⠅⠑⠽⠀⠉⠕⠇⠇⠑⠉⠰⠝⠀⠉⠢⠞⠗⠑⠎⠀⠑⠭⠞⠢⠙⠫⠀⠀⠀⠀⠀⠀</w:t>
      </w:r>
    </w:p>
    <w:p w14:paraId="6CD1F6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⠉⠑</w:t>
      </w:r>
    </w:p>
    <w:p w14:paraId="4DDE829A" w14:textId="77777777" w:rsidR="00490927" w:rsidRDefault="00490927">
      <w:pPr>
        <w:ind w:left="1440"/>
      </w:pPr>
    </w:p>
    <w:p w14:paraId="6C452ED3" w14:textId="77777777" w:rsidR="00490927" w:rsidRDefault="00490927">
      <w:pPr>
        <w:ind w:left="1440"/>
      </w:pPr>
    </w:p>
    <w:p w14:paraId="35224F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⠽⠥⠗⠧⠫⠊⠉⠀⠯⠀⠠⠁⠇⠞⠻⠝⠁⠞⠊⠧⠑⠀⠠⠍⠫⠊⠉⠔⠑⠀</w:t>
      </w:r>
    </w:p>
    <w:p w14:paraId="005210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674C7D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7C7ABD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⠓⠲⠀⠠⠦⠀⠠⠓⠂⠇⠹⠀⠠⠎⠥⠏⠏⠕⠗⠞⠀⠞⠕⠀⠀⠀⠀⠀</w:t>
      </w:r>
    </w:p>
    <w:p w14:paraId="0BC405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⠗⠑⠎⠑⠜⠡⠀⠠⠉⠳⠝⠉⠊⠇⠀⠿⠀⠀</w:t>
      </w:r>
    </w:p>
    <w:p w14:paraId="7A1AB0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⠗⠑⠎⠑⠜⠡⠀⠕⠝⠀⠠⠥⠝⠊⠧⠻⠎⠁⠇⠀⠀</w:t>
      </w:r>
    </w:p>
    <w:p w14:paraId="6CF461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⠉⠕⠧⠻⠁⠛⠑⠀⠤⠠⠊⠍⠏⠇⠑⠰⠞⠁⠰⠝⠀⠀⠀⠀⠀</w:t>
      </w:r>
    </w:p>
    <w:p w14:paraId="7653E9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⠑⠜⠡⠀⠕⠝⠀⠠⠥⠝⠊⠧⠻⠎⠁⠇⠀⠠⠓⠂⠇⠹⠀⠀⠀⠀⠀⠀⠀</w:t>
      </w:r>
    </w:p>
    <w:p w14:paraId="0C4175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⠧⠻⠁⠛⠑⠀⠃⠽⠀⠠⠠⠝⠓⠗⠉⠀⠠⠥⠝⠊⠧⠻⠎⠁⠇⠀⠀⠀⠀</w:t>
      </w:r>
    </w:p>
    <w:p w14:paraId="4638F7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⠉⠕⠧⠻⠁⠛⠑⠀⠠⠁⠝⠁⠇⠽⠎⠊⠎⠸⠌⠀⠀⠀⠀⠀⠀⠀⠀</w:t>
      </w:r>
    </w:p>
    <w:p w14:paraId="128052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⠊⠁⠛⠝⠕⠌⠊⠉⠎⠀⠼⠁⠓⠀⠍⠕⠝⠹⠎⠀⠦⠀⠠⠕⠮⠗⠀⠀⠀⠀</w:t>
      </w:r>
    </w:p>
    <w:p w14:paraId="5FD874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⠁⠇⠇⠐⠜⠀⠦⠀⠠⠝⠁⠰⠝⠺⠊⠙⠑⠀⠀⠀⠀⠀⠀⠀⠀⠀⠀⠀⠀</w:t>
      </w:r>
    </w:p>
    <w:p w14:paraId="0DFBDE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129B49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⠛⠊⠀⠀⠀⠀⠀⠀⠀⠀</w:t>
      </w:r>
    </w:p>
    <w:p w14:paraId="6A6270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5D7D38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27F670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3451F6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475E4C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079B6C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70A8B9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⠊⠇⠀⠗⠑⠇⠑⠧⠁⠝⠞⠀⠀⠀</w:t>
      </w:r>
    </w:p>
    <w:p w14:paraId="13D3E3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42BC90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⠊⠇⠀⠗⠑⠇⠑⠧⠁⠝⠞⠀</w:t>
      </w:r>
    </w:p>
    <w:p w14:paraId="56F4C5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07366D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4E2646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2D658A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2B6F72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6D815E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⠉⠋</w:t>
      </w:r>
    </w:p>
    <w:p w14:paraId="171BBC1F" w14:textId="77777777" w:rsidR="00490927" w:rsidRDefault="00490927">
      <w:pPr>
        <w:ind w:left="1440"/>
      </w:pPr>
    </w:p>
    <w:p w14:paraId="1E0CADBB" w14:textId="77777777" w:rsidR="00490927" w:rsidRDefault="00490927">
      <w:pPr>
        <w:ind w:left="1440"/>
      </w:pPr>
    </w:p>
    <w:p w14:paraId="6771A8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0E6611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7CACB3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0873CC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⠁⠚⠚⠂⠚⠚⠚⠀⠼⠁⠚⠚⠂⠚⠚⠚⠀⠦⠀⠀⠀</w:t>
      </w:r>
    </w:p>
    <w:p w14:paraId="5D70A0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⠦⠀⠠⠕⠮⠗⠀⠐⠣⠠⠠⠺⠉⠕⠀⠀</w:t>
      </w:r>
    </w:p>
    <w:p w14:paraId="44D6A1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⠾⠀⠠⠠⠫⠉⠙⠐⠜⠀⠠⠉⠕⠧⠊⠙⠤⠼⠁⠊⠀⠀⠀⠀⠀</w:t>
      </w:r>
    </w:p>
    <w:p w14:paraId="78EF7C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⠏⠇⠁⠝⠀⠼⠉⠲⠙⠀⠀⠀⠀⠀⠀⠀⠀⠀⠀⠀⠀⠀⠀</w:t>
      </w:r>
    </w:p>
    <w:p w14:paraId="168ADF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⠑⠚⠂⠚⠚⠚⠀⠼⠑⠚⠂⠚⠚⠚⠀⠦⠀⠀⠀⠀⠀</w:t>
      </w:r>
    </w:p>
    <w:p w14:paraId="68A2AD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⠍⠕⠠⠠⠓⠏⠀⠦⠀⠠⠕⠮⠗⠀⠀⠀⠀⠀⠀⠀</w:t>
      </w:r>
    </w:p>
    <w:p w14:paraId="43E23F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⠉⠺⠔⠐⠜⠀⠼⠁⠑⠞⠓⠠⠏⠇⠁⠝⠀⠷⠠⠛⠕⠧⠻⠝⠰⠞⠀⠷</w:t>
      </w:r>
    </w:p>
    <w:p w14:paraId="5997B7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⠠⠝⠑⠏⠁⠇⠀⠠⠓⠂⠇⠹⠀⠠⠎⠑⠉⠞⠕⠗⠀⠀⠀⠀</w:t>
      </w:r>
    </w:p>
    <w:p w14:paraId="2C769E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⠙⠀⠀⠀⠀⠀⠀⠀⠀⠀⠀⠀⠀⠀⠀⠀⠀⠀⠀⠀</w:t>
      </w:r>
    </w:p>
    <w:p w14:paraId="5DA43F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⠁⠚⠂⠚⠚⠚⠀⠼⠁⠚⠂⠚⠚⠚⠀⠦⠀⠀⠀⠀⠀</w:t>
      </w:r>
    </w:p>
    <w:p w14:paraId="013436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⠍⠕⠠⠠⠓⠏⠀⠦⠀⠠⠕⠮⠗⠀⠀⠀⠀⠀⠀⠀</w:t>
      </w:r>
    </w:p>
    <w:p w14:paraId="4B1874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⠉⠺⠔⠀⠤⠀⠠⠅⠁⠝⠞⠊⠀⠠⠓⠕⠎⠏⠊⠞⠁⠇⠐⠜⠀⠀⠀⠀</w:t>
      </w:r>
    </w:p>
    <w:p w14:paraId="04486C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⠷⠠⠛⠕⠧⠻⠝⠰⠞⠀⠷⠀⠠⠝⠑⠏⠁⠇⠂⠀</w:t>
      </w:r>
    </w:p>
    <w:p w14:paraId="696CAA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⠀⠀⠀</w:t>
      </w:r>
    </w:p>
    <w:p w14:paraId="08D63B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⠙⠀⠀⠀⠀⠀⠀⠀⠀⠀⠀⠀⠀⠀⠀⠀⠀⠀⠀⠀⠀⠀⠀⠀⠀⠀⠀⠀⠀</w:t>
      </w:r>
    </w:p>
    <w:p w14:paraId="1DAEFA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⠁⠑⠂⠚⠚⠚⠀⠼⠁⠑⠂⠚⠚⠚⠀⠦⠀⠀⠀⠀⠀</w:t>
      </w:r>
    </w:p>
    <w:p w14:paraId="5CC369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⠍⠕⠠⠠⠓⠏⠀⠦⠀⠠⠕⠮⠗⠀⠀⠀⠀⠀⠀⠀</w:t>
      </w:r>
    </w:p>
    <w:p w14:paraId="4FAB99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⠫⠉⠙⠐⠜⠀⠼⠁⠑⠞⠓⠀⠠⠏⠇⠁⠝⠀⠷⠠⠛⠕⠧⠻⠝⠰⠞⠀</w:t>
      </w:r>
    </w:p>
    <w:p w14:paraId="051C29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⠝⠑⠏⠁⠇⠂⠀⠠⠝⠑⠏⠁⠇⠀⠠⠓⠂⠇⠹⠀⠠⠎⠑⠉⠞⠕⠗⠀⠀</w:t>
      </w:r>
    </w:p>
    <w:p w14:paraId="24644A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⠙⠀⠀⠀⠀⠀⠀⠀⠀⠀⠀⠀⠀⠀⠀⠀⠀⠀⠀⠀</w:t>
      </w:r>
    </w:p>
    <w:p w14:paraId="368963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⠙⠚⠚⠂⠚⠚⠚⠀⠼⠙⠚⠚⠂⠚⠚⠚⠀⠦⠀⠀⠀</w:t>
      </w:r>
    </w:p>
    <w:p w14:paraId="4FC13F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⠠⠥⠝⠙⠏⠀⠦⠀⠠⠍⠕⠠⠠⠓⠏⠀⠦⠀⠀⠀⠀⠀⠀</w:t>
      </w:r>
    </w:p>
    <w:p w14:paraId="43B114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⠦⠀⠠⠇⠕⠉⠁⠇⠀⠀⠀</w:t>
      </w:r>
    </w:p>
    <w:p w14:paraId="7B6346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⠼⠁⠑⠞⠓⠀⠠⠏⠇⠁⠝⠀⠷⠠⠛⠕⠧⠻⠝⠰⠞⠀</w:t>
      </w:r>
    </w:p>
    <w:p w14:paraId="2A842A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⠝⠑⠏⠁⠇⠂⠀⠠⠝⠑⠏⠁⠇⠀⠠⠓⠂⠇⠹⠀⠠⠎⠑⠉⠞⠕⠗⠀⠀</w:t>
      </w:r>
    </w:p>
    <w:p w14:paraId="2B6A19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⠉⠛</w:t>
      </w:r>
    </w:p>
    <w:p w14:paraId="205ED546" w14:textId="77777777" w:rsidR="00490927" w:rsidRDefault="00490927">
      <w:pPr>
        <w:ind w:left="1440"/>
      </w:pPr>
    </w:p>
    <w:p w14:paraId="7128B45F" w14:textId="77777777" w:rsidR="00490927" w:rsidRDefault="00490927">
      <w:pPr>
        <w:ind w:left="1440"/>
      </w:pPr>
    </w:p>
    <w:p w14:paraId="419C87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⠉⠲⠓⠀⠀⠀⠀⠀⠀⠀⠀⠀⠀⠀⠀⠀⠀⠀⠀⠀⠀⠀</w:t>
      </w:r>
    </w:p>
    <w:p w14:paraId="2D05A9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⠙⠚⠚⠂⠚⠚⠚⠀⠼⠙⠚⠚⠂⠚⠚⠚⠀⠦⠀⠀⠀</w:t>
      </w:r>
    </w:p>
    <w:p w14:paraId="4D5332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⠍⠕⠠⠠⠓⠏⠀⠼⠁⠑⠞⠓⠀⠠⠏⠇⠁⠝⠀⠀⠀⠀</w:t>
      </w:r>
    </w:p>
    <w:p w14:paraId="0BB796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⠛⠋⠸⠌⠼⠛⠛⠀⠤⠼⠃⠚⠓⠚⠸⠌⠼⠓⠁⠐⠜⠀⠀⠀⠀⠀⠀</w:t>
      </w:r>
    </w:p>
    <w:p w14:paraId="1D1A42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1368BD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⠓⠀⠀⠀⠀⠀⠀⠀⠀⠀⠀⠀</w:t>
      </w:r>
    </w:p>
    <w:p w14:paraId="3441FB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⠙⠚⠂⠚⠚⠚⠀⠼⠙⠚⠂⠚⠚⠚⠀⠦⠀⠀⠀⠀⠀</w:t>
      </w:r>
    </w:p>
    <w:p w14:paraId="6268B2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⠦⠀⠠⠕⠮⠗⠀⠠⠠⠝⠓⠗⠉⠀⠀⠀</w:t>
      </w:r>
    </w:p>
    <w:p w14:paraId="659A17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⠷⠠⠛⠕⠧⠻⠝⠰⠞⠀⠷⠀⠠⠝⠑⠏⠁⠇⠂⠀</w:t>
      </w:r>
    </w:p>
    <w:p w14:paraId="638415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⠀⠀⠀</w:t>
      </w:r>
    </w:p>
    <w:p w14:paraId="5D3658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⠓⠂⠀⠼⠉⠲⠃⠀⠀⠀⠀⠀⠀⠀⠀⠀⠀⠀⠀⠀⠀⠀⠀⠀⠀⠀⠀⠀⠀</w:t>
      </w:r>
    </w:p>
    <w:p w14:paraId="08F898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⠊⠒⠀</w:t>
      </w:r>
    </w:p>
    <w:p w14:paraId="440E51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745679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⠚⠀⠠⠎⠕⠉⠊⠕⠀⠠⠑⠉⠕⠝⠕⠍⠊⠉⠀⠠⠗⠑⠎⠏⠕⠝⠎⠑</w:t>
      </w:r>
    </w:p>
    <w:p w14:paraId="349201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605DCB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⠊⠒⠀</w:t>
      </w:r>
    </w:p>
    <w:p w14:paraId="094B6C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2D84EC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⠀⠠⠦⠀⠠⠦⠀⠰⠠⠙⠀⠰⠠⠑⠀⠰⠠⠋⠀⠰⠠⠛⠀⠰⠠⠓⠀⠀</w:t>
      </w:r>
    </w:p>
    <w:p w14:paraId="5F6570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⠀⠀⠀⠀⠀⠀⠀⠀⠀⠀⠀⠀⠀⠀⠀⠀⠀⠀⠀⠀⠀⠀⠀⠀⠀⠀⠀⠀⠀⠀</w:t>
      </w:r>
    </w:p>
    <w:p w14:paraId="518BB6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77F35F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4EAE3C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0D4726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7DA081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1191A4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1B5E29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067BC0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54928A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14CE22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⠉⠓</w:t>
      </w:r>
    </w:p>
    <w:p w14:paraId="4301CDEC" w14:textId="77777777" w:rsidR="00490927" w:rsidRDefault="00490927">
      <w:pPr>
        <w:ind w:left="1440"/>
      </w:pPr>
    </w:p>
    <w:p w14:paraId="3745ABB4" w14:textId="77777777" w:rsidR="00490927" w:rsidRDefault="00490927">
      <w:pPr>
        <w:ind w:left="1440"/>
      </w:pPr>
    </w:p>
    <w:p w14:paraId="06D8F1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⠊⠲⠀⠼⠁⠀⠠⠓⠂⠇⠹⠀⠠⠎⠥⠏⠏⠕⠗⠞⠀⠓⠂⠇⠹⠀⠀⠀</w:t>
      </w:r>
    </w:p>
    <w:p w14:paraId="4BB4D4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⠌⠗⠢⠛⠮⠝⠬⠀⠁⠞⠀⠠⠏⠕⠔⠞⠎⠀⠷⠀⠀⠀⠀⠀</w:t>
      </w:r>
    </w:p>
    <w:p w14:paraId="734529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⠗⠽⠀⠯⠀⠠⠍⠊⠛⠗⠁⠰⠝⠀⠠⠓⠂⠇⠹⠀⠠⠍⠁⠝⠁⠛⠑⠰⠞</w:t>
      </w:r>
    </w:p>
    <w:p w14:paraId="3F4DEC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⠁⠰⠝⠀⠠⠎⠽⠌⠑⠍⠀⠠⠎⠁⠋⠑⠀⠯⠀⠓⠂⠇⠹⠽⠀⠀⠀⠀</w:t>
      </w:r>
    </w:p>
    <w:p w14:paraId="2B7F64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⠰⠝⠀⠠⠞⠑⠡⠝⠊⠉⠁⠇⠀⠠⠁⠎⠎⠊⠌⠨⠑⠀⠼⠁⠓⠀⠀</w:t>
      </w:r>
    </w:p>
    <w:p w14:paraId="5138AC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⠍⠊⠛⠗⠁⠝⠞⠎⠀⠐⠣⠔⠉⠇⠥⠙⠬⠀⠀⠀⠀⠀⠀</w:t>
      </w:r>
    </w:p>
    <w:p w14:paraId="0636F2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⠦⠀⠠⠝⠁⠰⠝⠺⠊⠙⠑⠀⠀⠀⠀⠀⠀⠀⠀⠀</w:t>
      </w:r>
    </w:p>
    <w:p w14:paraId="04F820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⠁⠎⠎⠑⠎⠎⠰⠞⠀⠷⠀⠠⠠⠏⠕⠑⠀⠯⠀⠛⠗⠨⠙⠀⠀⠀⠀</w:t>
      </w:r>
    </w:p>
    <w:p w14:paraId="3E0098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⠕⠎⠎⠬⠎⠆⠀⠠⠌⠗⠢⠛⠮⠝⠬⠀⠠⠠⠏⠕⠠⠑⠎⠀⠔⠀⠇⠔⠑⠀</w:t>
      </w:r>
    </w:p>
    <w:p w14:paraId="37DF2C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⠊⠓⠗⠆⠞⠗⠁⠊⠝⠊⠝⠛⠀⠯⠀⠉⠁⠏⠁⠉⠰⠽⠀⠃⠥⠊⠇⠙⠬⠀</w:t>
      </w:r>
    </w:p>
    <w:p w14:paraId="07BCAC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⠃⠕⠗⠙⠻⠸⠌⠓⠂⠇⠹⠀⠷⠋⠊⠉⠊⠁⠇⠎⠆⠀⠀⠀⠀⠀⠀⠀⠀⠀</w:t>
      </w:r>
    </w:p>
    <w:p w14:paraId="6C2A33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⠏⠥⠇⠁⠰⠝⠀⠠⠍⠕⠃⠊⠇⠰⠽⠀⠠⠍⠁⠏⠏⠬⠀⠀⠀⠀⠀⠀⠀</w:t>
      </w:r>
    </w:p>
    <w:p w14:paraId="2A0889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⠏⠍⠍⠐⠜⠆⠀⠠⠙⠑⠧⠑⠇⠕⠏⠰⠞⠀⠷⠀⠠⠍⠊⠛⠗⠁⠰⠝</w:t>
      </w:r>
    </w:p>
    <w:p w14:paraId="2491E4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⠍⠁⠝⠁⠛⠑⠰⠞⠀⠠⠔⠿⠍⠁⠰⠝⠀⠠⠎⠽⠌⠑⠍⠀⠀</w:t>
      </w:r>
    </w:p>
    <w:p w14:paraId="0BFCB8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⠍⠓⠍⠊⠎⠐⠜⠐⠜⠀⠀⠀⠀⠀⠀⠀⠀⠀⠀⠀⠀⠀⠀⠀⠀⠀⠀⠀</w:t>
      </w:r>
    </w:p>
    <w:p w14:paraId="793A04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⠠⠠⠏⠕⠑⠀⠁⠎⠎⠑⠎⠎⠫⠀⠀⠀⠀⠀⠀⠀⠀⠀⠀⠀⠀</w:t>
      </w:r>
    </w:p>
    <w:p w14:paraId="41BB5E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⠗⠑⠏⠕⠗⠞⠀⠷⠀⠚⠕⠔⠞⠀⠠⠠⠏⠕⠑⠀⠀⠀⠀⠀⠀⠀⠀</w:t>
      </w:r>
    </w:p>
    <w:p w14:paraId="4C3317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⠀⠀⠀⠀⠀⠀⠀⠀⠀⠀⠀⠀⠀⠀⠀⠀⠀⠀⠀⠀⠀⠀⠀⠀</w:t>
      </w:r>
    </w:p>
    <w:p w14:paraId="5F260E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⠠⠠⠏⠕⠑⠀⠌⠗⠢⠛⠮⠝⠫⠀⠀⠀⠀⠀⠀⠀⠀⠀⠀⠀⠀</w:t>
      </w:r>
    </w:p>
    <w:p w14:paraId="51FA15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⠇⠕⠉⠁⠰⠝⠎⠀⠾⠀⠠⠠⠏⠍⠍⠀⠉⠕⠍⠏⠇⠑⠞⠫⠀</w:t>
      </w:r>
    </w:p>
    <w:p w14:paraId="020B81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⠷⠀⠍⠕⠙⠥⠇⠑⠀⠕⠝⠀⠠⠠⠍⠓⠍⠊⠎⠀⠞⠕⠀⠀⠀⠀⠀</w:t>
      </w:r>
    </w:p>
    <w:p w14:paraId="0E681B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⠑⠛⠗⠁⠞⠑⠀⠠⠠⠏⠕⠠⠑⠎⠀⠀⠀⠀⠀⠀⠀⠀⠀⠀⠀⠀⠀⠀⠀⠀</w:t>
      </w:r>
    </w:p>
    <w:p w14:paraId="4B0064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⠠⠁⠧⠁⠊⠇⠁⠃⠊⠇⠰⠽⠀⠷⠀⠠⠠⠍⠓⠍⠊⠎⠀⠀⠀⠀⠀</w:t>
      </w:r>
    </w:p>
    <w:p w14:paraId="691C03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⠇⠹⠀⠠⠢⠛⠁⠛⠑⠰⠞⠀⠾⠀⠮⠀⠍⠊⠛⠗⠁⠝⠞⠄⠎⠀⠀</w:t>
      </w:r>
    </w:p>
    <w:p w14:paraId="72BB40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⠞⠐⠺⠀⠀⠀⠀⠀⠀⠀⠀⠀⠀⠀⠀⠀⠀⠀⠀⠀⠀⠀⠀⠀⠀⠀⠀⠀⠀⠀</w:t>
      </w:r>
    </w:p>
    <w:p w14:paraId="14B14B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⠉⠕⠍⠍⠥⠝⠊⠞⠊⠑⠎⠀⠞⠕⠀⠔⠉⠗⠂⠎⠑⠀⠁⠺⠜⠑⠰⠎</w:t>
      </w:r>
    </w:p>
    <w:p w14:paraId="70BC20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⠗⠫⠥⠉⠬⠀⠌⠊⠛⠍⠁⠀⠯⠀⠲⠉⠗⠊⠍⠔⠁⠰⠝⠀⠁⠍⠰⠛⠀⠀</w:t>
      </w:r>
    </w:p>
    <w:p w14:paraId="7C41D7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⠀⠍⠊⠛⠗⠁⠝⠞⠎⠀⠯⠀⠋⠁⠍⠊⠇⠊⠑⠎⠲⠀⠀⠀</w:t>
      </w:r>
    </w:p>
    <w:p w14:paraId="04F3EF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⠉⠊</w:t>
      </w:r>
    </w:p>
    <w:p w14:paraId="1D3925A0" w14:textId="77777777" w:rsidR="00490927" w:rsidRDefault="00490927">
      <w:pPr>
        <w:ind w:left="1440"/>
      </w:pPr>
    </w:p>
    <w:p w14:paraId="34653036" w14:textId="77777777" w:rsidR="00490927" w:rsidRDefault="00490927">
      <w:pPr>
        <w:ind w:left="1440"/>
      </w:pPr>
    </w:p>
    <w:p w14:paraId="28F74D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⠍⠊⠛⠗⠁⠝⠞⠀⠉⠕⠍⠍⠥⠝⠊⠞⠊⠑⠎⠀⠢⠛⠁⠛⠫⠀⠿</w:t>
      </w:r>
    </w:p>
    <w:p w14:paraId="325A7A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⠠⠗⠒⠑⠀⠁⠉⠞⠊⠧⠊⠞⠊⠑⠎⠀⠀⠀⠀⠀⠀⠀⠀⠀⠀⠀⠀⠀⠀</w:t>
      </w:r>
    </w:p>
    <w:p w14:paraId="540AC4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⠀⠍⠊⠛⠗⠁⠝⠞⠎⠀⠃⠢⠑⠋⠊⠞⠫⠀⠀⠀⠀⠀⠀⠀⠀⠀⠀⠀</w:t>
      </w:r>
    </w:p>
    <w:p w14:paraId="3C17F4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⠋⠑⠀⠯⠀⠀⠀⠀⠀⠀⠀⠀⠀⠀⠀⠀⠀⠀⠀⠀⠀⠀⠀⠀⠀⠀⠀</w:t>
      </w:r>
    </w:p>
    <w:p w14:paraId="7DFDCC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⠂⠇⠹⠽⠀⠀⠀⠀⠀⠀⠀⠀⠀⠀⠀⠀⠀⠀⠀⠀⠀⠀⠀⠀⠀⠀⠀⠀⠀</w:t>
      </w:r>
    </w:p>
    <w:p w14:paraId="0C9E89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⠊⠛⠗⠁⠰⠝⠀⠀⠀⠀⠀⠀⠀⠀⠀⠀⠀⠀⠀⠀⠀⠀⠀⠀⠀⠀⠀⠀⠀</w:t>
      </w:r>
    </w:p>
    <w:p w14:paraId="3910F2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⠙⠧⠕⠉⠁⠉⠽⠸⠌⠀⠀⠀⠀⠀⠀⠀⠀⠀⠀⠀⠀⠀⠀⠀⠀⠀⠀⠀</w:t>
      </w:r>
    </w:p>
    <w:p w14:paraId="5A45E5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⠍⠥⠝⠊⠤⠀⠀⠀⠀⠀⠀⠀⠀⠀⠀⠀⠀⠀⠀⠀⠀⠀⠀⠀⠀⠀</w:t>
      </w:r>
    </w:p>
    <w:p w14:paraId="468C69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⠁⠰⠝⠎⠀⠀⠀⠀⠀⠀⠀⠀⠀⠀⠀⠀⠀⠀⠀⠀⠀⠀⠀⠀⠀⠀⠀⠀⠀</w:t>
      </w:r>
    </w:p>
    <w:p w14:paraId="13BBBA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23EC73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⠀⠀⠀⠀⠀⠀⠀⠀⠀⠀⠀⠀⠀⠀⠀⠀⠀⠀</w:t>
      </w:r>
    </w:p>
    <w:p w14:paraId="410B04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⠀⠀⠀⠀⠀⠀⠀⠀⠀⠀⠀⠀⠀⠀⠀⠀⠀⠀⠀⠀⠀</w:t>
      </w:r>
    </w:p>
    <w:p w14:paraId="5EBC42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⠀⠀⠀⠀⠀⠀⠀⠀⠀⠀⠀⠀⠀⠀⠀⠀⠀⠀</w:t>
      </w:r>
    </w:p>
    <w:p w14:paraId="774EA3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1EECD2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⠁⠲⠀⠀⠀⠀⠀⠀⠀⠀⠀⠀⠀⠀⠀⠀⠀⠀⠀⠀⠀⠀⠀⠀⠀⠀⠀⠀</w:t>
      </w:r>
    </w:p>
    <w:p w14:paraId="7E5037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⠇⠹⠀⠠⠏⠗⠕⠧⠊⠙⠑⠀⠔⠿⠍⠁⠰⠝⠀⠕⠝⠀⠠⠡⠀⠀⠀</w:t>
      </w:r>
    </w:p>
    <w:p w14:paraId="667B3A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⠁⠩⠀⠠⠛⠗⠁⠝⠞⠀⠞⠕⠀⠠⠎⠕⠉⠊⠁⠇⠀⠏⠕⠇⠊⠉⠽⠀⠀⠀</w:t>
      </w:r>
    </w:p>
    <w:p w14:paraId="207D43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⠧⠕⠉⠁⠉⠽⠸⠌⠀⠀⠀⠀⠀⠀⠀⠀⠀⠀⠀⠀⠀⠀⠀⠀⠀⠀⠀⠀⠀</w:t>
      </w:r>
    </w:p>
    <w:p w14:paraId="008934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⠜⠑⠞⠁⠅⠻⠎⠀⠱⠕⠀⠧⠊⠎⠊⠞⠫⠀⠓⠂⠇⠹⠀⠀⠀⠀⠀⠀⠀</w:t>
      </w:r>
    </w:p>
    <w:p w14:paraId="2AA68B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⠀⠯⠀⠠⠝⠥⠞⠗⠊⠰⠝⠀⠀⠀⠀⠀⠀⠀⠀⠀⠀⠀</w:t>
      </w:r>
    </w:p>
    <w:p w14:paraId="523687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⠊⠉⠁⠰⠝⠎⠀⠀⠀⠀⠀⠀⠀⠀⠀⠀⠀⠀⠀⠀⠀⠀⠀⠀⠀</w:t>
      </w:r>
    </w:p>
    <w:p w14:paraId="10FF07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⠚⠚⠀⠐⠍⠎⠸⠌⠉⠜⠑⠞⠁⠅⠻⠎⠀⠗⠂⠡⠫⠀⠀⠀⠀⠀⠀</w:t>
      </w:r>
    </w:p>
    <w:p w14:paraId="22CF4B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05955E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⠋⠁⠍⠊⠇⠊⠑⠊⠀⠦⠀⠠⠝⠁⠰⠝⠺⠊⠙⠑</w:t>
      </w:r>
    </w:p>
    <w:p w14:paraId="4E459D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⠡⠝⠀⠀⠀⠀⠀⠀⠀⠀⠀⠀⠀⠀⠀⠀⠀⠀⠀⠀⠀⠀⠀⠀⠀⠀⠀⠀⠀⠀</w:t>
      </w:r>
    </w:p>
    <w:p w14:paraId="5FC442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⠇⠹⠀⠠⠞⠑⠡⠝⠊⠉⠁⠇⠀⠁⠎⠎⠊⠌⠨⠑⠀⠔⠀⠀⠀⠀⠀</w:t>
      </w:r>
    </w:p>
    <w:p w14:paraId="072E7D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⠬⠀⠠⠠⠥⠓⠉⠀⠠⠥⠝⠊⠧⠻⠎⠁⠇⠀⠀⠀⠀⠀⠀⠀⠀</w:t>
      </w:r>
    </w:p>
    <w:p w14:paraId="1D9523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⠀⠀⠀⠀⠀⠀⠀⠀⠀⠀⠀⠀⠀⠀⠀⠀⠀⠀⠀⠀⠀⠀</w:t>
      </w:r>
    </w:p>
    <w:p w14:paraId="7D6FC7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⠙⠚</w:t>
      </w:r>
    </w:p>
    <w:p w14:paraId="4455AD22" w14:textId="77777777" w:rsidR="00490927" w:rsidRDefault="00490927">
      <w:pPr>
        <w:ind w:left="1440"/>
      </w:pPr>
    </w:p>
    <w:p w14:paraId="25DFC9B2" w14:textId="77777777" w:rsidR="00490927" w:rsidRDefault="00490927">
      <w:pPr>
        <w:ind w:left="1440"/>
      </w:pPr>
    </w:p>
    <w:p w14:paraId="15496B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⠕⠝⠊⠞⠕⠗⠬⠀⠗⠑⠏⠕⠗⠞⠂⠀⠔⠉⠇⠥⠙⠬⠀⠀⠀⠀⠀⠀⠀</w:t>
      </w:r>
    </w:p>
    <w:p w14:paraId="3C9CFD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⠔⠀⠓⠂⠇⠹⠀⠠⠁⠎⠎⠊⠌⠨⠑⠀⠀⠀⠀⠀⠀⠀⠀⠀</w:t>
      </w:r>
    </w:p>
    <w:p w14:paraId="6DB737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⠎⠗⠓⠀⠔⠞⠑⠛⠗⠁⠰⠝⠀⠔⠀⠠⠠⠥⠓⠉⠀⠉⠕⠧⠻⠁⠛⠑</w:t>
      </w:r>
    </w:p>
    <w:p w14:paraId="28D915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⠦⠀⠠⠕⠮⠗⠀⠐⠣⠠⠁⠇⠇⠐⠜⠀⠀⠀⠀⠀</w:t>
      </w:r>
    </w:p>
    <w:p w14:paraId="2B13D3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329E8C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⠠⠠⠥⠓⠉⠀⠍⠕⠝⠊⠞⠕⠗⠬⠀⠗⠑⠏⠕⠗⠞⠀⠀⠀⠀⠀⠀⠀⠀</w:t>
      </w:r>
    </w:p>
    <w:p w14:paraId="078CDE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⠇⠹⠀⠀⠀⠀⠀⠀⠀⠀⠀⠀⠀⠀⠀⠀⠀⠀⠀⠀⠀⠀⠀⠀⠀⠀⠀</w:t>
      </w:r>
    </w:p>
    <w:p w14:paraId="424E42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⠕⠉⠥⠰⠞⠁⠰⠝⠀⠷⠀⠃⠑⠌⠀⠀⠀⠀⠀⠀⠀⠀⠀⠀⠀⠀⠀⠀</w:t>
      </w:r>
    </w:p>
    <w:p w14:paraId="4F5981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⠁⠉⠞⠊⠉⠑⠎⠸⠌⠌⠥⠙⠊⠑⠎⠸⠌⠀⠠⠃⠁⠎⠊⠉⠀⠯⠀⠀⠀⠀</w:t>
      </w:r>
    </w:p>
    <w:p w14:paraId="37C873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⠎⠎⠕⠝⠎⠀⠇⠑⠜⠝⠫⠀⠞⠀⠺⠀⠔⠋⠇⠥⠰⠑⠀⠀⠀⠀⠀⠀⠀⠀</w:t>
      </w:r>
    </w:p>
    <w:p w14:paraId="200C2A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⠀⠀⠀⠀⠀⠀⠀⠀⠀⠀⠀⠀⠀⠀⠀⠀⠀⠀⠀⠀⠀⠀⠀</w:t>
      </w:r>
    </w:p>
    <w:p w14:paraId="0DBD62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⠉⠕⠧⠻⠽⠀⠑⠧⠊⠙⠰⠑⠎⠀⠱⠀⠺⠀⠒⠞⠗⠊⠃⠥⠞⠑⠀⠀</w:t>
      </w:r>
    </w:p>
    <w:p w14:paraId="357A36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⠕⠉⠊⠁⠇⠀⠊⠍⠏⠁⠉⠞⠀⠕⠝⠀⠠⠠⠎⠗⠓⠀⠰⠠⠗⠀</w:t>
      </w:r>
    </w:p>
    <w:p w14:paraId="2C787C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⠊⠃⠊⠇⠰⠽⠀⠎⠻⠧⠊⠉⠑⠎⠀⠀⠀⠀⠀⠀⠀⠀⠀⠀⠀⠀⠀</w:t>
      </w:r>
    </w:p>
    <w:p w14:paraId="254BE9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⠊⠍⠏⠇⠑⠰⠞⠫⠂⠀⠯⠀⠇⠑⠎⠎⠕⠝⠎⠀⠇⠑⠜⠝⠫⠀⠞⠕⠀⠀</w:t>
      </w:r>
    </w:p>
    <w:p w14:paraId="6C3963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⠔⠞⠁⠔⠀⠮⠀⠉⠕⠗⠑⠀⠠⠠⠗⠍⠝⠉⠁⠓⠀⠎⠻⠧⠊⠉⠑⠎⠀⠔</w:t>
      </w:r>
    </w:p>
    <w:p w14:paraId="70B6B0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⠖⠻⠢⠞⠀⠒⠞⠑⠭⠞⠎⠀⠷⠀⠠⠠⠉⠕⠧⠊⠙⠀⠼⠁⠊⠀⠀⠀⠀⠀</w:t>
      </w:r>
    </w:p>
    <w:p w14:paraId="2BAC4F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⠀⠀⠀⠀⠀⠀⠀⠀⠀⠀⠀⠀⠀⠀⠀⠀⠀⠀⠀⠀⠀⠀⠀⠀⠀⠀</w:t>
      </w:r>
    </w:p>
    <w:p w14:paraId="0C73B2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⠙⠧⠕⠉⠁⠉⠽⠸⠌⠀⠀⠀⠀⠀⠀⠀⠀⠀⠀⠀⠀⠀⠀⠀⠀⠀⠀⠀</w:t>
      </w:r>
    </w:p>
    <w:p w14:paraId="4DA31E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⠍⠥⠝⠊⠤⠀⠀⠀⠀⠀⠀⠀⠀⠀⠀⠀⠀⠀⠀⠀⠀⠀⠀⠀⠀⠀</w:t>
      </w:r>
    </w:p>
    <w:p w14:paraId="05E885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⠁⠰⠝⠎⠀⠀⠀⠀⠀⠀⠀⠀⠀⠀⠀⠀⠀⠀⠀⠀⠀⠀⠀⠀⠀⠀⠀⠀⠀</w:t>
      </w:r>
    </w:p>
    <w:p w14:paraId="4466FA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⠍⠕⠝⠹⠎⠀⠦⠀⠠⠕⠮⠗⠀⠐⠣⠠⠁⠇⠇⠐⠜⠀⠀⠀⠀⠀</w:t>
      </w:r>
    </w:p>
    <w:p w14:paraId="3D9ADC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7918CB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⠁⠞⠑⠛⠊⠑⠎⠀⠊⠍⠏⠇⠑⠰⠞⠫⠀⠯⠀⠇⠑⠎⠎⠕⠝⠎⠀</w:t>
      </w:r>
    </w:p>
    <w:p w14:paraId="474102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⠜⠝⠫⠀⠙⠥⠗⠬⠀⠮⠀⠠⠠⠉⠕⠧⠊⠙⠀⠼⠁⠊⠀⠏⠯⠑⠍⠊⠉⠀</w:t>
      </w:r>
    </w:p>
    <w:p w14:paraId="23F92E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⠫⠀⠀⠀⠀⠀⠀⠀⠀⠀⠀⠀⠀⠀⠀⠀⠀⠀⠀⠀⠀⠀⠀⠀⠀⠀</w:t>
      </w:r>
    </w:p>
    <w:p w14:paraId="297BB2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⠙⠲⠀⠀⠀⠀⠀⠀⠀⠀⠀⠀⠀⠀⠀⠀⠀⠀⠀⠀⠀⠀⠀⠀⠀⠀⠀⠀</w:t>
      </w:r>
    </w:p>
    <w:p w14:paraId="0969E2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⠇⠹⠀⠠⠞⠗⠁⠉⠅⠀⠯⠀⠗⠑⠧⠊⠑⠺⠀⠍⠁⠞⠻⠝⠁⠇⠀</w:t>
      </w:r>
    </w:p>
    <w:p w14:paraId="3E2EC3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⠙⠁</w:t>
      </w:r>
    </w:p>
    <w:p w14:paraId="22FC438D" w14:textId="77777777" w:rsidR="00490927" w:rsidRDefault="00490927">
      <w:pPr>
        <w:ind w:left="1440"/>
      </w:pPr>
    </w:p>
    <w:p w14:paraId="42B83C8F" w14:textId="77777777" w:rsidR="00490927" w:rsidRDefault="00490927">
      <w:pPr>
        <w:ind w:left="1440"/>
      </w:pPr>
    </w:p>
    <w:p w14:paraId="30F806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⠂⠹⠎⠀⠞⠀⠠⠃⠁⠎⠊⠉⠀⠯⠀⠀⠀⠀⠀⠀⠀⠀⠀⠀⠀⠀⠀⠀⠀⠀⠀</w:t>
      </w:r>
    </w:p>
    <w:p w14:paraId="362214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⠒⠥⠗⠗⠫⠀⠙⠥⠗⠬⠀⠮⠀⠠⠠⠉⠕⠧⠊⠙⠀⠼⠁⠊⠀⠀⠀⠀⠀</w:t>
      </w:r>
    </w:p>
    <w:p w14:paraId="54856B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⠯⠑⠍⠊⠉⠀⠔⠀⠑⠎⠎⠢⠞⠊⠁⠇⠀⠗⠯⠕⠍⠇⠽⠀⠎⠑⠇⠑⠉⠞⠫</w:t>
      </w:r>
    </w:p>
    <w:p w14:paraId="1D824A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⠎⠏⠊⠞⠁⠇⠎⠀⠯⠀⠎⠥⠏⠏⠕⠗⠞⠀⠓⠂⠇⠹⠀⠀⠀⠀⠀⠀⠀⠀</w:t>
      </w:r>
    </w:p>
    <w:p w14:paraId="2A7EAB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⠁⠍⠊⠇⠽⠀⠠⠺⠑⠇⠋⠜⠑⠀⠠⠙⠊⠧⠊⠨⠝⠀⠔⠀⠀⠀⠀⠀</w:t>
      </w:r>
    </w:p>
    <w:p w14:paraId="588C9F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⠽⠀⠙⠊⠁⠇⠕⠛⠥⠑⠀⠎⠻⠧⠊⠉⠑⠎⠀⠾⠀⠀⠀⠀⠀⠀⠀</w:t>
      </w:r>
    </w:p>
    <w:p w14:paraId="25CEFB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⠛⠕⠧⠻⠝⠰⠞⠎⠀⠞⠕⠀⠗⠫⠥⠉⠑⠀⠀⠀⠀⠀</w:t>
      </w:r>
    </w:p>
    <w:p w14:paraId="109E40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⠞⠁⠃⠇⠑⠀⠙⠂⠹⠎⠀⠃⠽⠀⠙⠑⠧⠑⠇⠕⠏⠰⠞⠀⠷⠀⠀</w:t>
      </w:r>
    </w:p>
    <w:p w14:paraId="221DAA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⠰⠝⠀⠏⠇⠁⠝⠀⠀⠀⠀⠀⠀⠀⠀⠀⠀⠀⠀⠀⠀⠀⠀⠀⠀⠀⠀⠀⠀⠀</w:t>
      </w:r>
    </w:p>
    <w:p w14:paraId="67115A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1FCEF5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61B125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640067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⠀⠀⠀⠀⠀⠀⠀⠀⠀⠀⠀⠀⠀⠀⠀⠀⠀⠀⠀⠀⠀⠀⠀⠀</w:t>
      </w:r>
    </w:p>
    <w:p w14:paraId="7E9E9F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⠓⠂⠇⠹⠀⠐⠺⠻⠎⠀⠀⠀⠀⠀⠀⠀⠀⠀⠀⠀⠀⠀⠀⠀⠀⠀⠀</w:t>
      </w:r>
    </w:p>
    <w:p w14:paraId="265B92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2202C9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⠏⠗⠑⠛⠝⠁⠝⠞⠀⠺⠕⠍⠢⠐⠜⠀⠀⠀⠀⠀</w:t>
      </w:r>
    </w:p>
    <w:p w14:paraId="5FF313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0B3B44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⠹⠠⠍⠁⠞⠻⠝⠁⠇⠀⠙⠂⠹⠎⠀⠕⠒⠥⠗⠗⠫⠀⠔⠀⠼⠉⠚⠀⠀</w:t>
      </w:r>
    </w:p>
    <w:p w14:paraId="7BD23B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⠕⠎⠏⠊⠞⠁⠇⠎⠀⠊⠙⠢⠞⠊⠋⠊⠫⠀⠯⠀⠁⠝⠁⠇⠽⠎⠫⠀⠀⠀⠀</w:t>
      </w:r>
    </w:p>
    <w:p w14:paraId="4B4A5A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7E6C00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⠓⠁⠀⠀⠀⠀⠀⠀⠀⠀⠀⠀⠀</w:t>
      </w:r>
    </w:p>
    <w:p w14:paraId="10537F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6E5ADD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2EFAC9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662055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018833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6128A4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6F2A51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4596CA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⠙⠃</w:t>
      </w:r>
    </w:p>
    <w:p w14:paraId="44E9D178" w14:textId="77777777" w:rsidR="00490927" w:rsidRDefault="00490927">
      <w:pPr>
        <w:ind w:left="1440"/>
      </w:pPr>
    </w:p>
    <w:p w14:paraId="5915D025" w14:textId="77777777" w:rsidR="00490927" w:rsidRDefault="00490927">
      <w:pPr>
        <w:ind w:left="1440"/>
      </w:pPr>
    </w:p>
    <w:p w14:paraId="34DEF6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689CDB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648B14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46ACA8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68D64D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006D91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066DFE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44C6F9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205463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607515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06CD19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⠁⠀⠼⠙⠑⠚⠂⠚⠚⠚⠀⠼⠙⠑⠚⠂⠚⠚⠚⠀⠦⠀⠀</w:t>
      </w:r>
    </w:p>
    <w:p w14:paraId="054564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⠕⠍⠀⠦⠀⠠⠍⠕⠠⠠⠉⠞⠉⠁⠀⠦⠀⠠⠍⠕⠠⠠⠋⠁⠛⠁⠀⠦⠀</w:t>
      </w:r>
    </w:p>
    <w:p w14:paraId="522994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⠋⠁⠀⠦⠀⠠⠍⠕⠠⠠⠓⠏⠀⠦⠀⠠⠍⠕⠠⠠⠓⠁⠀⠀⠀⠀⠀</w:t>
      </w:r>
    </w:p>
    <w:p w14:paraId="2040CD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⠷⠠⠛⠕⠧⠻⠝⠰⠞⠀⠷⠀⠠⠝⠑⠏⠁⠇⠂⠀</w:t>
      </w:r>
    </w:p>
    <w:p w14:paraId="710A6B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⠂⠀⠀</w:t>
      </w:r>
    </w:p>
    <w:p w14:paraId="37DBC7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⠀⠧⠊⠙⠤⠼⠁⠊⠀⠗⠑⠎⠏⠕⠝⠎⠑⠀⠏⠇⠁⠝⠀⠀⠀⠀⠀⠀⠀</w:t>
      </w:r>
    </w:p>
    <w:p w14:paraId="057506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⠓⠂⠁⠚⠲⠛⠀⠀⠀⠀⠀⠀⠀⠀⠀⠀⠀⠀⠀⠀⠀⠀⠀⠀⠀⠀⠀⠀⠀</w:t>
      </w:r>
    </w:p>
    <w:p w14:paraId="757DBD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⠨⠎⠀⠀⠀⠀⠀⠀⠀⠀⠀⠀⠀⠀⠀⠀⠀⠀⠀⠀⠀⠀⠀</w:t>
      </w:r>
    </w:p>
    <w:p w14:paraId="73DEF2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⠇⠚⠏⠁⠀⠀⠀⠀⠀⠀⠀⠀⠀⠀⠀⠀⠀⠀⠀⠀⠀⠀⠀</w:t>
      </w:r>
    </w:p>
    <w:p w14:paraId="4B05CA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⠝⠏⠉⠀⠀⠀⠀⠀⠀⠀⠀⠀⠀⠀⠀⠀⠀⠀⠀⠀⠀⠀⠀⠀⠀⠀</w:t>
      </w:r>
    </w:p>
    <w:p w14:paraId="3836B1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254522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68463A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⠊⠀⠀⠀⠀⠀⠀⠀⠀⠀⠀⠀⠀⠀⠀⠀⠀⠀⠀⠀⠀⠀⠀⠀⠀</w:t>
      </w:r>
    </w:p>
    <w:p w14:paraId="6937E7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⠚⠂⠚⠚⠚⠀⠀⠀⠀⠀⠀⠀⠀⠀⠀⠀⠀⠀⠀⠀⠀⠀⠀⠀⠀⠀⠀</w:t>
      </w:r>
    </w:p>
    <w:p w14:paraId="20C959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⠚⠂⠚⠚⠚⠀⠀⠀⠀⠀⠀⠀⠀⠀⠀⠀⠀⠀⠀⠀⠀⠀⠀⠀⠀⠀⠀</w:t>
      </w:r>
    </w:p>
    <w:p w14:paraId="677294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⠦⠦⠀⠀⠀⠀⠀⠀⠀⠀⠀⠀⠀⠀⠀⠀⠀⠀⠀⠀⠀⠀⠀⠀⠀⠀</w:t>
      </w:r>
    </w:p>
    <w:p w14:paraId="31BE2D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⠉⠞⠉⠁⠀⠦⠀⠠⠍⠕⠠⠠⠋⠁⠛⠁⠀⠀⠀⠀⠀⠀⠀</w:t>
      </w:r>
    </w:p>
    <w:p w14:paraId="67E374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⠀⠦⠀⠠⠍⠕⠠⠠⠓⠏⠀⠀⠀⠀⠀⠀⠀⠀⠀⠀⠀</w:t>
      </w:r>
    </w:p>
    <w:p w14:paraId="1BF8D1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⠙⠉</w:t>
      </w:r>
    </w:p>
    <w:p w14:paraId="3379B4CC" w14:textId="77777777" w:rsidR="00490927" w:rsidRDefault="00490927">
      <w:pPr>
        <w:ind w:left="1440"/>
      </w:pPr>
    </w:p>
    <w:p w14:paraId="5F19C95A" w14:textId="77777777" w:rsidR="00490927" w:rsidRDefault="00490927">
      <w:pPr>
        <w:ind w:left="1440"/>
      </w:pPr>
    </w:p>
    <w:p w14:paraId="7B4E7A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⠁⠀⠀⠀⠀⠀⠀⠀⠀⠀⠀⠀⠀⠀⠀⠀⠀⠀⠀⠀⠀⠀</w:t>
      </w:r>
    </w:p>
    <w:p w14:paraId="0CB7D3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⠨⠎⠀⠀⠀⠀⠀⠀⠀⠀⠀⠀⠀⠀⠀⠀⠀⠀⠀⠀⠀⠀⠀</w:t>
      </w:r>
    </w:p>
    <w:p w14:paraId="033191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⠇⠚⠏⠁⠀⠀⠀⠀⠀⠀⠀⠀⠀⠀⠀⠀⠀⠀⠀⠀⠀⠀⠀</w:t>
      </w:r>
    </w:p>
    <w:p w14:paraId="1FAAB0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⠝⠏⠉⠀⠀⠀⠀⠀⠀⠀⠀⠀⠀⠀⠀⠀⠀⠀⠀⠀⠀⠀⠀⠀⠀⠀</w:t>
      </w:r>
    </w:p>
    <w:p w14:paraId="724157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4FB720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3F6A17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⠷⠠⠛⠕⠧⠻⠝⠰⠞⠀⠷⠀⠀⠀⠀⠀⠀⠀</w:t>
      </w:r>
    </w:p>
    <w:p w14:paraId="6421B5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⠀⠀⠀⠀⠀⠀⠀⠀⠀⠀⠀⠀⠀⠀⠀⠀⠀⠀⠀⠀⠀⠀⠀⠀</w:t>
      </w:r>
    </w:p>
    <w:p w14:paraId="7C3334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⠠⠓⠂⠇⠹⠀⠠⠎⠑⠉⠞⠕⠗⠀⠠⠌⠗⠁⠞⠑⠛⠽⠀</w:t>
      </w:r>
    </w:p>
    <w:p w14:paraId="537CE9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⠓⠂⠁⠚⠲⠛⠀⠀⠀⠀⠀⠀⠀⠀⠀⠀⠀⠀⠀⠀⠀⠀⠀⠀⠀⠀⠀</w:t>
      </w:r>
    </w:p>
    <w:p w14:paraId="7A11C0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160535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⠂⠚⠚⠚⠀⠀⠀⠀⠀⠀⠀⠀⠀⠀⠀⠀⠀⠀⠀⠀⠀⠀⠀⠀⠀⠀⠀</w:t>
      </w:r>
    </w:p>
    <w:p w14:paraId="60D291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⠂⠚⠚⠚⠀⠀⠀⠀⠀⠀⠀⠀⠀⠀⠀⠀⠀⠀⠀⠀⠀⠀⠀⠀⠀⠀⠀</w:t>
      </w:r>
    </w:p>
    <w:p w14:paraId="092C01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783224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⠛⠁⠀⠀⠀⠀⠀⠀⠀⠀⠀⠀⠀⠀⠀⠀⠀⠀⠀⠀⠀</w:t>
      </w:r>
    </w:p>
    <w:p w14:paraId="36B1D9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⠓⠂⠀⠼⠉⠲⠉⠀⠀⠀⠀⠀⠀⠀⠀⠀⠀⠀⠀⠀⠀⠀⠀⠀⠀⠀⠀</w:t>
      </w:r>
    </w:p>
    <w:p w14:paraId="5FFB2C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⠕⠀⠀⠀⠀⠀⠀⠀⠀⠀⠀⠀⠀⠀⠀⠀⠀⠀⠀⠀⠀⠀⠀⠀⠀</w:t>
      </w:r>
    </w:p>
    <w:p w14:paraId="41ED12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⠑⠂⠚⠚⠚⠀⠀⠀⠀⠀⠀⠀⠀⠀⠀⠀⠀⠀⠀⠀⠀⠀⠀⠀⠀⠀⠀⠀</w:t>
      </w:r>
    </w:p>
    <w:p w14:paraId="3EF27B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⠑⠂⠚⠚⠚⠀⠀⠀⠀⠀⠀⠀⠀⠀⠀⠀⠀⠀⠀⠀⠀⠀⠀⠀⠀⠀⠀⠀</w:t>
      </w:r>
    </w:p>
    <w:p w14:paraId="7774B7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⠓⠕⠀⠀⠀⠀⠀⠀⠀⠀⠀⠀⠀⠀⠀⠀⠀⠀⠀⠀⠀⠀⠀⠀⠀</w:t>
      </w:r>
    </w:p>
    <w:p w14:paraId="53BF9C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78ECE2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⠀⠀⠀⠀⠀⠀⠀⠀⠀⠀⠀⠀⠀⠀⠀⠀⠀⠀⠀⠀</w:t>
      </w:r>
    </w:p>
    <w:p w14:paraId="32C166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⠷⠠⠛⠕⠧⠻⠝⠰⠞⠀⠷⠀⠀⠀⠀⠀⠀⠀</w:t>
      </w:r>
    </w:p>
    <w:p w14:paraId="40894A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⠀⠀⠀⠀⠀⠀⠀⠀⠀⠀⠀⠀⠀⠀⠀⠀⠀⠀⠀⠀⠀⠀⠀⠀</w:t>
      </w:r>
    </w:p>
    <w:p w14:paraId="6E01D1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⠠⠓⠂⠇⠹⠀⠠⠎⠑⠉⠞⠕⠗⠀⠠⠌⠗⠁⠞⠑⠛⠽⠀</w:t>
      </w:r>
    </w:p>
    <w:p w14:paraId="56CBCD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⠓⠀⠀⠀⠀⠀⠀⠀⠀⠀⠀⠀⠀⠀⠀⠀⠀⠀⠀⠀⠀⠀⠀⠀⠀⠀⠀</w:t>
      </w:r>
    </w:p>
    <w:p w14:paraId="638A8F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55A6D0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⠂⠚⠚⠚⠀⠀⠀⠀⠀⠀⠀⠀⠀⠀⠀⠀⠀⠀⠀⠀⠀⠀⠀⠀⠀⠀⠀</w:t>
      </w:r>
    </w:p>
    <w:p w14:paraId="7B943D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⠙⠙</w:t>
      </w:r>
    </w:p>
    <w:p w14:paraId="00FAD1F2" w14:textId="77777777" w:rsidR="00490927" w:rsidRDefault="00490927">
      <w:pPr>
        <w:ind w:left="1440"/>
      </w:pPr>
    </w:p>
    <w:p w14:paraId="3154DD33" w14:textId="77777777" w:rsidR="00490927" w:rsidRDefault="00490927">
      <w:pPr>
        <w:ind w:left="1440"/>
      </w:pPr>
    </w:p>
    <w:p w14:paraId="1FB6AE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⠂⠚⠚⠚⠀⠀⠀⠀⠀⠀⠀⠀⠀⠀⠀⠀⠀⠀⠀⠀⠀⠀⠀⠀⠀⠀⠀</w:t>
      </w:r>
    </w:p>
    <w:p w14:paraId="3E4E09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52CAFA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4FEEBB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⠓⠕⠀⠀⠀⠀⠀⠀⠀⠀⠀⠀⠀⠀⠀⠀⠀⠀⠀⠀⠀⠀⠀⠀⠀</w:t>
      </w:r>
    </w:p>
    <w:p w14:paraId="148C65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⠀⠀⠀⠀⠀⠀⠀⠀⠀⠀⠀⠀⠀⠀⠀⠀⠀⠀⠀⠀</w:t>
      </w:r>
    </w:p>
    <w:p w14:paraId="69287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⠕⠧⠊⠙⠤⠼⠁⠊⠀⠗⠑⠎⠏⠕⠝⠎⠑⠀⠏⠇⠁⠝⠀⠀⠀⠀⠀</w:t>
      </w:r>
    </w:p>
    <w:p w14:paraId="502BE3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⠁⠂⠀⠼⠉⠲⠼⠛⠂⠼⠉⠲⠘⠌⠊⠀⠀⠀⠀⠀⠀⠀⠀⠀⠀⠀⠀⠀⠀</w:t>
      </w:r>
    </w:p>
    <w:p w14:paraId="3EB166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36BF9A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⠂⠚⠚⠚⠀⠀⠀⠀⠀⠀⠀⠀⠀⠀⠀⠀⠀⠀⠀⠀⠀⠀⠀⠀⠀⠀⠀</w:t>
      </w:r>
    </w:p>
    <w:p w14:paraId="6F87ED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⠂⠚⠚⠚⠀⠀⠀⠀⠀⠀⠀⠀⠀⠀⠀⠀⠀⠀⠀⠀⠀⠀⠀⠀⠀⠀⠀</w:t>
      </w:r>
    </w:p>
    <w:p w14:paraId="4CA1C7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⠓⠕⠀⠀⠀⠀⠀⠀⠀⠀⠀⠀⠀⠀⠀⠀⠀⠀⠀⠀⠀⠀⠀⠀⠀</w:t>
      </w:r>
    </w:p>
    <w:p w14:paraId="757D22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⠀⠀⠀⠀⠀⠀⠀⠀⠀⠀⠀⠀⠀⠀⠀⠀⠀⠀⠀⠀</w:t>
      </w:r>
    </w:p>
    <w:p w14:paraId="5CB0EB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⠠⠠⠋⠺⠙⠀⠀⠀⠀⠀⠀⠀⠀⠀⠀⠀⠀⠀⠀⠀⠀⠀⠀</w:t>
      </w:r>
    </w:p>
    <w:p w14:paraId="0A5704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⠷⠠⠛⠕⠧⠻⠝⠰⠞⠀⠷⠀⠀⠀⠀⠀⠀⠀</w:t>
      </w:r>
    </w:p>
    <w:p w14:paraId="4741D4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⠀⠀⠀⠀⠀⠀⠀⠀⠀⠀⠀⠀⠀⠀⠀⠀⠀⠀⠀⠀⠀⠀⠀⠀</w:t>
      </w:r>
    </w:p>
    <w:p w14:paraId="43703B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⠠⠓⠂⠇⠹⠀⠠⠎⠑⠉⠞⠕⠗⠀⠠⠌⠗⠁⠞⠑⠛⠽⠂</w:t>
      </w:r>
    </w:p>
    <w:p w14:paraId="439A37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⠗⠑⠎⠏⠕⠝⠎⠑⠀⠏⠇⠁⠝⠀⠀⠀⠀⠀⠀⠀</w:t>
      </w:r>
    </w:p>
    <w:p w14:paraId="0E5DD3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⠊⠒⠀</w:t>
      </w:r>
    </w:p>
    <w:p w14:paraId="40991A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4C8AFE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⠃⠀⠠⠎⠕⠉⠊⠕⠀⠠⠑⠉⠕⠝⠕⠍⠊⠉⠀⠠⠗⠑⠎⠏⠕⠝⠎⠑</w:t>
      </w:r>
    </w:p>
    <w:p w14:paraId="0B51A6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567BB2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⠊⠒⠀</w:t>
      </w:r>
    </w:p>
    <w:p w14:paraId="6274D0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367186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3C32FF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0B6E3F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1F8CC5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7682C0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111C32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⠙⠑</w:t>
      </w:r>
    </w:p>
    <w:p w14:paraId="01DD129E" w14:textId="77777777" w:rsidR="00490927" w:rsidRDefault="00490927">
      <w:pPr>
        <w:ind w:left="1440"/>
      </w:pPr>
    </w:p>
    <w:p w14:paraId="191FF0CC" w14:textId="77777777" w:rsidR="00490927" w:rsidRDefault="00490927">
      <w:pPr>
        <w:ind w:left="1440"/>
      </w:pPr>
    </w:p>
    <w:p w14:paraId="79657A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45261B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61EB0A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10F982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4EFE24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06BCDA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⠸⠹⠠⠏⠕⠇⠊⠉⠽⠀⠙⠊⠁⠇⠕⠛⠥⠑⠀⠾⠀⠎⠑⠧⠢⠀⠀</w:t>
      </w:r>
    </w:p>
    <w:p w14:paraId="162302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⠛⠕⠧⠻⠝⠰⠞⠎⠀⠒⠙⠥⠉⠞⠫⠀⠯⠀⠁⠉⠰⠝</w:t>
      </w:r>
    </w:p>
    <w:p w14:paraId="581E17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⠎⠀⠙⠑⠧⠑⠇⠕⠏⠫⠀⠀⠀⠀⠀⠀⠀⠀⠀⠀⠀⠀⠀⠀⠀⠀⠀⠀</w:t>
      </w:r>
    </w:p>
    <w:p w14:paraId="157E3D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⠑⠲⠀⠼⠁⠀⠠⠓⠂⠇⠹⠀⠠⠍⠕⠝⠊⠞⠕⠗⠬⠀⠯⠀⠀⠀⠀⠀</w:t>
      </w:r>
    </w:p>
    <w:p w14:paraId="26FCF9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⠎⠥⠁⠇⠊⠵⠁⠰⠝⠀⠷⠀⠙⠁⠞⠁⠀⠯⠀⠁⠀⠎⠑⠞⠀⠷⠀⠀⠀⠀</w:t>
      </w:r>
    </w:p>
    <w:p w14:paraId="51EB59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⠊⠉⠁⠞⠕⠗⠎⠀⠞⠕⠀⠔⠿⠍⠀⠁⠉⠰⠝⠎⠀⠞⠕⠀⠀⠀⠀⠀⠀⠀</w:t>
      </w:r>
    </w:p>
    <w:p w14:paraId="4CD6D9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⠀⠮⠀⠔⠙⠊⠗⠑⠉⠞⠀⠑⠖⠑⠉⠞⠎⠀⠷⠀⠀⠀⠀⠀⠀</w:t>
      </w:r>
    </w:p>
    <w:p w14:paraId="6966B3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⠕⠝⠀⠑⠎⠎⠢⠞⠊⠁⠇⠀⠠⠠⠗⠍⠝⠉⠁⠓</w:t>
      </w:r>
    </w:p>
    <w:p w14:paraId="241244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⠞⠕⠀⠐⠥⠌⠯⠀⠮⠀⠊⠍⠏⠁⠉⠞⠀⠕⠝⠀⠮⠀⠀⠀</w:t>
      </w:r>
    </w:p>
    <w:p w14:paraId="6BD2FB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⠨⠝⠂⠀⠁⠒⠑⠎⠎⠀⠯⠀⠥⠎⠑⠀⠷⠀⠑⠎⠎⠢⠞⠊⠁⠇⠀</w:t>
      </w:r>
    </w:p>
    <w:p w14:paraId="180109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⠙⠁⠩⠃⠕⠜⠙⠀⠿⠀⠍⠕⠝⠊⠞⠕⠗⠬⠀⠀⠀⠀⠀</w:t>
      </w:r>
    </w:p>
    <w:p w14:paraId="7AD1A0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⠍⠝⠉⠁⠓⠀⠎⠻⠧⠊⠉⠑⠎⠀⠑⠌⠁⠃⠇⠊⠩⠫⠀⠔⠀⠀⠀⠀⠀</w:t>
      </w:r>
    </w:p>
    <w:p w14:paraId="5715E5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⠥⠇⠞⠁⠰⠝⠀⠾⠀⠠⠠⠍⠙⠸⠌⠰⠠⠠⠓⠍⠊⠎⠀⠱⠀⠊⠎⠀⠁⠝</w:t>
      </w:r>
    </w:p>
    <w:p w14:paraId="7E0C93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⠑⠛⠗⠁⠞⠫⠀⠰⠠⠠⠓⠍⠊⠎⠀⠠⠥⠝⠊⠧⠻⠎⠁⠇⠀⠓⠂⠇⠹⠀</w:t>
      </w:r>
    </w:p>
    <w:p w14:paraId="4378D0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⠧⠻⠁⠛⠑⠀⠠⠞⠑⠡⠝⠊⠉⠁⠇⠀⠠⠁⠎⠎⠊⠌⠨⠑⠀⠼⠁⠃⠀⠀</w:t>
      </w:r>
    </w:p>
    <w:p w14:paraId="0CDAA3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⠠⠏⠗⠑⠛⠝⠁⠝⠞⠀⠺⠕⠍⠢⠂⠀⠀⠀⠀</w:t>
      </w:r>
    </w:p>
    <w:p w14:paraId="3AC088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⠍⠎⠐⠜⠀⠦⠀⠠⠝⠁⠰⠝⠺⠊⠙⠑⠀⠀⠀⠀⠀⠀⠀⠀⠀⠀⠀⠀⠀⠀⠀</w:t>
      </w:r>
    </w:p>
    <w:p w14:paraId="074725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⠋⠲⠀⠼⠁⠀⠠⠓⠂⠇⠹⠀⠠⠎⠥⠏⠏⠕⠗⠞⠀⠔⠀⠀⠀⠀⠀⠀</w:t>
      </w:r>
    </w:p>
    <w:p w14:paraId="4F8570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⠁⠝⠨⠝⠀⠷⠀⠞⠑⠇⠑⠍⠫⠊⠉⠔⠑⠀⠎⠻⠧⠊⠉⠑⠎⠀⠐⠹⠀</w:t>
      </w:r>
    </w:p>
    <w:p w14:paraId="4D3F5B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⠞⠤⠀⠃⠁⠎⠫⠀⠍⠕⠃⠊⠇⠑⠀⠞⠑⠡⠝⠕⠇⠕⠛⠽⠀⠞⠕⠀⠀</w:t>
      </w:r>
    </w:p>
    <w:p w14:paraId="12A478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⠀⠑⠎⠎⠢⠞⠊⠁⠇⠀⠓⠂⠇⠹⠀⠎⠻⠧⠊⠉⠑⠎⠀⠀⠀⠀</w:t>
      </w:r>
    </w:p>
    <w:p w14:paraId="4AAE22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⠇⠑⠍⠫⠊⠉⠔⠑⠀⠎⠻⠧⠊⠉⠑⠎⠀⠔⠀⠎⠑⠇⠑⠉⠞⠫⠀⠀⠀</w:t>
      </w:r>
    </w:p>
    <w:p w14:paraId="1568CE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⠞⠑⠎⠀⠰⠠⠑⠤⠓⠂⠇⠹⠀⠠⠞⠑⠡⠝⠊⠉⠁⠇⠀⠀⠀⠀⠀⠀⠀⠀</w:t>
      </w:r>
    </w:p>
    <w:p w14:paraId="70C9F5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⠙⠋</w:t>
      </w:r>
    </w:p>
    <w:p w14:paraId="0EDF2B99" w14:textId="77777777" w:rsidR="00490927" w:rsidRDefault="00490927">
      <w:pPr>
        <w:ind w:left="1440"/>
      </w:pPr>
    </w:p>
    <w:p w14:paraId="229857BD" w14:textId="77777777" w:rsidR="00490927" w:rsidRDefault="00490927">
      <w:pPr>
        <w:ind w:left="1440"/>
      </w:pPr>
    </w:p>
    <w:p w14:paraId="496AA8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⠁⠓⠀⠍⠕⠝⠹⠎⠀⠦⠀⠠⠕⠮⠗⠀⠀⠀⠀⠀⠀⠀</w:t>
      </w:r>
    </w:p>
    <w:p w14:paraId="1BC5A1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⠁⠇⠇⠐⠜⠀⠦⠀⠠⠝⠁⠰⠝⠺⠊⠙⠑⠀⠀⠀⠀⠀⠀⠀⠀⠀⠀⠀⠀</w:t>
      </w:r>
    </w:p>
    <w:p w14:paraId="07C233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⠛⠲⠀⠼⠁⠀⠠⠓⠂⠇⠹⠀⠠⠎⠥⠏⠏⠕⠗⠞⠀⠔⠀⠀⠀⠀⠀⠀</w:t>
      </w:r>
    </w:p>
    <w:p w14:paraId="40507C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⠷⠀⠔⠿⠍⠁⠞⠊⠉⠎⠀⠎⠽⠌⠑⠍⠀⠞⠕⠀⠀⠀</w:t>
      </w:r>
    </w:p>
    <w:p w14:paraId="6AC6DD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⠞⠥⠗⠑⠀⠑⠎⠎⠢⠞⠊⠁⠇⠀⠙⠁⠞⠁⠀⠙⠥⠗⠬⠀⠀⠀⠀⠀⠀</w:t>
      </w:r>
    </w:p>
    <w:p w14:paraId="6A25AA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⠐⠹⠀⠋⠁⠌⠀⠞⠗⠁⠉⠅⠀⠍⠑⠡⠁⠝⠊⠎⠍⠀⠠⠐⠕</w:t>
      </w:r>
    </w:p>
    <w:p w14:paraId="420B83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⠕⠗⠀⠔⠿⠍⠁⠞⠊⠉⠎⠀⠎⠽⠌⠑⠍⠀⠰⠠⠑⠤⠓⠂⠇⠹⠀⠀⠀⠀</w:t>
      </w:r>
    </w:p>
    <w:p w14:paraId="4EBD3D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4CFA54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3A79FC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⠓⠲⠀⠼⠁⠀⠠⠓⠂⠇⠹⠀⠠⠍⠕⠝⠊⠞⠕⠗⠬⠀⠷⠀⠀⠀⠀⠀</w:t>
      </w:r>
    </w:p>
    <w:p w14:paraId="74CA7A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⠊⠁⠇⠂⠀⠠⠠⠙⠓⠊⠎⠼⠃⠂⠀⠑⠠⠠⠇⠍⠊⠎⠀⠁⠞⠀⠀</w:t>
      </w:r>
    </w:p>
    <w:p w14:paraId="16BCB6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⠇⠊⠅⠁⠂⠀⠏⠗⠕⠧⠔⠉⠑⠀⠯⠀⠋⠫⠻⠁⠇⠀⠇⠑⠧⠑⠇⠀⠀⠀</w:t>
      </w:r>
    </w:p>
    <w:p w14:paraId="60B078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⠌⠁⠃⠇⠊⠩⠰⠞⠀⠔⠀⠼⠃⠑⠀⠀⠀⠀⠀⠀⠀⠀⠀⠀⠀⠀⠀⠀⠀⠀</w:t>
      </w:r>
    </w:p>
    <w:p w14:paraId="6D020F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⠝⠊⠉⠊⠏⠁⠇⠊⠞⠊⠑⠎⠂⠀⠼⠙⠀⠠⠏⠗⠕⠧⠔⠉⠑⠎⠀⠯⠀</w:t>
      </w:r>
    </w:p>
    <w:p w14:paraId="031D9D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⠫⠻⠁⠇⠀⠇⠑⠧⠑⠇⠀⠠⠏⠻⠿⠍⠨⠑⠀⠍⠕⠝⠊⠞⠕⠗⠬⠀⠀⠀⠀</w:t>
      </w:r>
    </w:p>
    <w:p w14:paraId="223AA7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3F3882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⠦⠀⠀⠀⠀⠀</w:t>
      </w:r>
    </w:p>
    <w:p w14:paraId="75F5AD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⠃⠀⠦⠀⠠⠃⠁⠛⠍⠁⠞⠊⠀⠠⠏⠗⠕⠧⠔⠉⠑⠀</w:t>
      </w:r>
    </w:p>
    <w:p w14:paraId="6D0CC8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⠛⠯⠁⠅⠊⠀⠠⠏⠗⠕⠧⠔⠉⠑⠀⠦⠀⠠⠅⠜⠝⠁⠇⠊⠀⠀⠀⠀⠀</w:t>
      </w:r>
    </w:p>
    <w:p w14:paraId="1E7ABC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65AA1A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⠊⠲⠀⠼⠁⠀⠠⠓⠂⠇⠹⠀⠠⠒⠙⠥⠉⠞⠀⠏⠗⠕⠧⠔⠉⠊⠁⠇</w:t>
      </w:r>
    </w:p>
    <w:p w14:paraId="49CF4C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⠏⠙⠎⠗⠀⠗⠑⠧⠊⠑⠺⠀⠔⠀⠠⠏⠗⠕⠧⠔⠉⠑⠀⠼⠃⠂⠋⠂⠛</w:t>
      </w:r>
    </w:p>
    <w:p w14:paraId="30B68D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⠏⠙⠎⠗⠀⠗⠑⠧⠊⠑⠺⠀⠒⠙⠥⠉⠞⠫⠀⠔⠀⠼⠉⠀⠀⠀⠀⠀⠀</w:t>
      </w:r>
    </w:p>
    <w:p w14:paraId="666196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⠑⠎⠀⠠⠏⠻⠿⠍⠨⠑⠀⠍⠕⠝⠊⠞⠕⠗⠬⠀⠀⠀⠀⠀⠀⠀</w:t>
      </w:r>
    </w:p>
    <w:p w14:paraId="48DB11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⠃⠀⠍⠕⠝⠹⠎⠀⠦⠀⠀</w:t>
      </w:r>
    </w:p>
    <w:p w14:paraId="17382B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⠦⠀⠠⠏⠗⠕⠧⠔⠉⠑⠀⠼⠃⠀⠦⠀⠠⠅⠜⠝⠁⠇⠊⠀⠀⠀</w:t>
      </w:r>
    </w:p>
    <w:p w14:paraId="60EFBA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⠎⠥⠙⠥⠗⠏⠁⠎⠡⠊⠍⠀⠠⠏⠗⠕⠧⠔⠉⠑</w:t>
      </w:r>
    </w:p>
    <w:p w14:paraId="67D489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⠚⠲⠀⠼⠁⠀⠠⠓⠂⠇⠹⠀⠠⠒⠙⠥⠉⠞⠀⠒⠞⠔⠥⠳⠎⠀⠀⠀</w:t>
      </w:r>
    </w:p>
    <w:p w14:paraId="5FBE95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⠙⠛</w:t>
      </w:r>
    </w:p>
    <w:p w14:paraId="2D8528EC" w14:textId="77777777" w:rsidR="00490927" w:rsidRDefault="00490927">
      <w:pPr>
        <w:ind w:left="1440"/>
      </w:pPr>
    </w:p>
    <w:p w14:paraId="687FA499" w14:textId="77777777" w:rsidR="00490927" w:rsidRDefault="00490927">
      <w:pPr>
        <w:ind w:left="1440"/>
      </w:pPr>
    </w:p>
    <w:p w14:paraId="03DA6A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⠀⠁⠞⠀⠓⠂⠇⠹⠀⠋⠁⠉⠊⠇⠊⠞⠊⠑⠎⠀⠞⠕⠀⠀</w:t>
      </w:r>
    </w:p>
    <w:p w14:paraId="6D3995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⠑⠀⠒⠞⠔⠥⠁⠰⠝⠀⠷⠀⠑⠎⠎⠢⠞⠊⠁⠇⠀⠓⠂⠇⠹⠀⠀⠀</w:t>
      </w:r>
    </w:p>
    <w:p w14:paraId="552F08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⠼⠑⠚⠚⠀⠠⠓⠠⠋⠎⠀⠍⠕⠝⠊⠞⠕⠗⠫⠀⠃⠽⠀⠮</w:t>
      </w:r>
    </w:p>
    <w:p w14:paraId="0864FD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⠙⠀⠷⠀⠠⠙⠑⠉⠀⠼⠃⠚⠃⠚⠀⠠⠏⠻⠿⠍⠨⠑⠀⠍⠕⠝⠊⠞⠕⠗⠬</w:t>
      </w:r>
    </w:p>
    <w:p w14:paraId="256C2D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⠋⠀⠍⠕⠝⠹⠎⠀⠦⠀⠀⠀</w:t>
      </w:r>
    </w:p>
    <w:p w14:paraId="4224F5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1EFE15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⠁⠲⠀⠀⠀⠠⠉⠕⠍⠏⠗⠑⠓⠢⠎⠊⠧⠑⠀⠁⠎⠎⠑⠎⠎⠰⠞⠀</w:t>
      </w:r>
    </w:p>
    <w:p w14:paraId="147E20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⠋⠥⠝⠉⠰⠝⠁⠇⠰⠽⠀⠯⠀⠠⠥⠞⠊⠇⠊⠵⠁⠰⠝⠀⠷⠀⠀⠀⠀</w:t>
      </w:r>
    </w:p>
    <w:p w14:paraId="45B79C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⠍⠝⠉⠁⠓⠀⠠⠎⠻⠧⠊⠉⠑⠎⠀⠔⠀⠠⠠⠉⠕⠧⠊⠙⠤⠼⠁⠊⠀</w:t>
      </w:r>
    </w:p>
    <w:p w14:paraId="2FF43C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⠯⠑⠍⠊⠉⠀⠠⠎⠊⠞⠥⠁⠰⠝⠀⠔⠀⠠⠝⠑⠏⠁⠇⠀⠀⠀⠀⠀⠀⠀</w:t>
      </w:r>
    </w:p>
    <w:p w14:paraId="47D1E2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⠁⠇⠇⠽⠀⠗⠑⠏⠗⠑⠎⠢⠞⠁⠞⠊⠧⠑⠀⠀⠀⠀⠀⠀⠀⠀⠀</w:t>
      </w:r>
    </w:p>
    <w:p w14:paraId="59E689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⠗⠑⠓⠢⠎⠊⠧⠑⠀⠁⠎⠎⠑⠎⠎⠰⠞⠀⠷⠀⠀⠀⠀⠀⠀⠀⠀⠀</w:t>
      </w:r>
    </w:p>
    <w:p w14:paraId="7C30A4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⠝⠉⠰⠝⠁⠇⠰⠽⠀⠯⠀⠥⠞⠊⠇⠊⠵⠁⠰⠝⠀⠷⠀⠀⠀⠀⠀⠀⠀⠀</w:t>
      </w:r>
    </w:p>
    <w:p w14:paraId="712C5B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⠍⠝⠉⠁⠓⠀⠎⠻⠧⠊⠉⠑⠎⠀⠒⠙⠥⠉⠞⠫⠀⠞⠺⠊⠉⠑⠀⠯⠀</w:t>
      </w:r>
    </w:p>
    <w:p w14:paraId="4DC4AE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⠧⠻⠎⠁⠇⠀⠓⠂⠇⠹⠀⠉⠕⠧⠻⠁⠛⠑⠀⠠⠞⠑⠡⠝⠊⠉⠁⠇</w:t>
      </w:r>
    </w:p>
    <w:p w14:paraId="0D6050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⠁⠃⠀⠍⠕⠝⠹⠎⠀⠦⠀⠠⠡⠝⠀⠦⠀⠠⠺⠕⠍⠢</w:t>
      </w:r>
    </w:p>
    <w:p w14:paraId="42FC96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⠝⠁⠰⠝⠺⠊⠙⠑⠀⠀⠀⠀⠀⠀⠀⠀⠀⠀⠀⠀⠀⠀⠀⠀⠀⠀⠀⠀⠀</w:t>
      </w:r>
    </w:p>
    <w:p w14:paraId="6F3752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⠏⠕⠗⠞⠎⠀⠁⠧⠁⠊⠇⠁⠃⠇⠑⠲⠀⠀⠀⠀⠀⠀⠀⠀⠀⠀⠀⠀</w:t>
      </w:r>
    </w:p>
    <w:p w14:paraId="38698B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44069F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⠓⠉⠀⠀⠀⠀⠀⠀⠀⠀⠀⠀⠀</w:t>
      </w:r>
    </w:p>
    <w:p w14:paraId="4D1908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545CD9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09206E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3C3826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5119C4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6484F6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5BEEC3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⠊⠇⠀⠗⠑⠇⠑⠧⠁⠝⠞⠀⠀⠀</w:t>
      </w:r>
    </w:p>
    <w:p w14:paraId="71D8D5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26872C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⠙⠓</w:t>
      </w:r>
    </w:p>
    <w:p w14:paraId="2AC4A1F2" w14:textId="77777777" w:rsidR="00490927" w:rsidRDefault="00490927">
      <w:pPr>
        <w:ind w:left="1440"/>
      </w:pPr>
    </w:p>
    <w:p w14:paraId="54858566" w14:textId="77777777" w:rsidR="00490927" w:rsidRDefault="00490927">
      <w:pPr>
        <w:ind w:left="1440"/>
      </w:pPr>
    </w:p>
    <w:p w14:paraId="215B74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⠊⠇⠀⠗⠑⠇⠑⠧⠁⠝⠞⠀</w:t>
      </w:r>
    </w:p>
    <w:p w14:paraId="4C96A8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4ACDBF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523B89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510779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26C709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3CB3EB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5D511B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0B95D9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0EC2E0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6521AC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⠁⠑⠂⠚⠚⠚⠀⠼⠁⠑⠂⠚⠚⠚⠀⠦⠀⠀⠀⠀</w:t>
      </w:r>
    </w:p>
    <w:p w14:paraId="57EFEF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⠠⠥⠝⠊⠉⠑⠋⠀⠦⠀⠠⠠⠺⠓⠕⠀⠦⠀⠀⠀⠀</w:t>
      </w:r>
    </w:p>
    <w:p w14:paraId="2AC87F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⠠⠉⠕⠧⠊⠙⠤⠼⠁⠊⠀⠗⠑⠎⠏⠕⠝⠎⠑⠀⠏⠇⠁⠝</w:t>
      </w:r>
    </w:p>
    <w:p w14:paraId="68DDA6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⠁⠂⠀⠼⠉⠲⠛⠂⠉⠲⠓⠀⠀⠀⠀⠀⠀⠀⠀⠀⠀⠀⠀⠀⠀⠀⠀⠀⠀</w:t>
      </w:r>
    </w:p>
    <w:p w14:paraId="1A5914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⠃⠑⠂⠚⠚⠚⠀⠼⠃⠑⠂⠚⠚⠚⠀⠦⠀⠀⠀⠀⠀</w:t>
      </w:r>
    </w:p>
    <w:p w14:paraId="6682EC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⠓⠏⠀⠼⠁⠑⠞⠓⠠⠏⠇⠁⠝⠀⠀⠀⠀⠀⠀</w:t>
      </w:r>
    </w:p>
    <w:p w14:paraId="47BAD8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66197E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⠓⠀⠀⠀⠀⠀⠀⠀⠀⠀⠀⠀</w:t>
      </w:r>
    </w:p>
    <w:p w14:paraId="7B1735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⠃⠂⠚⠚⠚⠂⠚⠚⠚⠀⠼⠃⠂⠚⠚⠚⠂⠚⠚⠚⠀</w:t>
      </w:r>
    </w:p>
    <w:p w14:paraId="44757E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⠺⠓⠕⠀⠦⠀⠠⠍⠕⠠⠠⠓⠏⠀⠼⠁⠑⠞⠓⠀⠠⠏⠇⠁⠝⠀⠀⠀</w:t>
      </w:r>
    </w:p>
    <w:p w14:paraId="6A8E9B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7BEE52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⠂⠀⠠⠉⠕⠀⠧⠊⠙⠤⠼⠁⠊⠀⠀⠀</w:t>
      </w:r>
    </w:p>
    <w:p w14:paraId="00ED91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⠏⠇⠁⠝⠀⠼⠉⠲⠓⠀⠀⠀⠀⠀⠀⠀⠀⠀⠀⠀⠀⠀⠀</w:t>
      </w:r>
    </w:p>
    <w:p w14:paraId="34FC2A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⠁⠑⠚⠂⠚⠚⠚⠀⠼⠁⠑⠚⠂⠚⠚⠚⠀⠦⠀⠀⠀</w:t>
      </w:r>
    </w:p>
    <w:p w14:paraId="490742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⠍⠕⠠⠠⠓⠏⠀⠦⠀⠠⠏⠗⠕⠧⠔⠉⠊⠁⠇⠀</w:t>
      </w:r>
    </w:p>
    <w:p w14:paraId="368F18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⠦⠀⠀</w:t>
      </w:r>
    </w:p>
    <w:p w14:paraId="2AB0BE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⠠⠏⠓⠙⠀⠼⠁⠑⠞⠓⠀⠠⠏⠇⠁⠝⠀⠀⠀⠀⠀⠀⠀⠀</w:t>
      </w:r>
    </w:p>
    <w:p w14:paraId="59961C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6ED3A8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⠙⠊</w:t>
      </w:r>
    </w:p>
    <w:p w14:paraId="48F6A91A" w14:textId="77777777" w:rsidR="00490927" w:rsidRDefault="00490927">
      <w:pPr>
        <w:ind w:left="1440"/>
      </w:pPr>
    </w:p>
    <w:p w14:paraId="39C22FF9" w14:textId="77777777" w:rsidR="00490927" w:rsidRDefault="00490927">
      <w:pPr>
        <w:ind w:left="1440"/>
      </w:pPr>
    </w:p>
    <w:p w14:paraId="69B742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⠓⠂⠀⠼⠉⠲⠉⠀⠀⠀⠀⠀</w:t>
      </w:r>
    </w:p>
    <w:p w14:paraId="366C76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⠉⠚⠂⠚⠚⠚⠀⠼⠉⠚⠂⠚⠚⠚⠀⠦⠀⠀⠀⠀</w:t>
      </w:r>
    </w:p>
    <w:p w14:paraId="79FCD8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⠠⠥⠝⠊⠉⠑⠋⠀⠦⠀⠠⠠⠺⠓⠕⠀⠦⠀⠀⠀⠀</w:t>
      </w:r>
    </w:p>
    <w:p w14:paraId="74108A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⠦⠀⠠⠏⠗⠕⠧⠔⠉⠊⠁⠇⠀⠠⠛⠕⠧⠻⠝⠰⠞⠎⠀⠦</w:t>
      </w:r>
    </w:p>
    <w:p w14:paraId="39ABEE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⠠⠏⠓⠙⠀⠼⠁⠑⠞⠓⠀⠠⠏⠇⠁⠝⠀⠀⠀⠀⠀⠀⠀⠀</w:t>
      </w:r>
    </w:p>
    <w:p w14:paraId="13D8DB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016658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⠁⠀⠀⠀⠀⠀⠀⠀⠀⠀⠀⠀</w:t>
      </w:r>
    </w:p>
    <w:p w14:paraId="4E50F0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⠁⠚⠂⠚⠚⠚⠀⠼⠁⠚⠂⠚⠚⠚⠀⠦⠀⠀⠀⠀⠀</w:t>
      </w:r>
    </w:p>
    <w:p w14:paraId="123626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⠍⠕⠠⠠⠓⠏⠀⠼⠁⠑⠞⠓⠀⠠⠏⠇⠁⠝⠀⠀</w:t>
      </w:r>
    </w:p>
    <w:p w14:paraId="425EDA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4BF049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⠓⠀⠀⠀⠀⠀⠀⠀⠀⠀⠀⠀</w:t>
      </w:r>
    </w:p>
    <w:p w14:paraId="5C470C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⠋⠚⠂⠚⠚⠚⠀⠼⠋⠚⠂⠚⠚⠚⠀⠦⠀⠀⠀⠀</w:t>
      </w:r>
    </w:p>
    <w:p w14:paraId="2CBDF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⠍⠕⠠⠠⠓⠏⠀⠼⠁⠑⠞⠓⠀⠠⠏⠇⠁⠝⠀⠀⠀</w:t>
      </w:r>
    </w:p>
    <w:p w14:paraId="0FAE0C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⠛⠕⠧⠻⠝⠰⠞⠀⠷⠀⠠⠝⠑⠏⠁⠇⠂⠀⠠⠝⠑⠏⠁⠇⠀⠠⠓⠂⠇⠹</w:t>
      </w:r>
    </w:p>
    <w:p w14:paraId="230FBB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⠌⠗⠁⠞⠑⠛⠽⠀⠼⠉⠲⠁⠂⠀⠼⠉⠲⠛⠀⠀⠀⠀⠀</w:t>
      </w:r>
    </w:p>
    <w:p w14:paraId="2D9964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⠊⠒⠀</w:t>
      </w:r>
    </w:p>
    <w:p w14:paraId="70A07A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578D2A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⠙⠀⠠⠎⠕⠉⠊⠕⠀⠠⠑⠉⠕⠝⠕⠍⠊⠉⠀⠠⠗⠑⠎⠏⠕⠝⠎⠑</w:t>
      </w:r>
    </w:p>
    <w:p w14:paraId="5DA59E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35BEF2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⠊⠒⠀</w:t>
      </w:r>
    </w:p>
    <w:p w14:paraId="795C0D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⠋⠌⠀⠀⠀⠀⠀⠀⠀⠀⠀⠀⠀⠀⠀⠀⠀⠀⠀⠀⠀⠀⠀⠀⠀</w:t>
      </w:r>
    </w:p>
    <w:p w14:paraId="5B89FF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⠀⠠⠦⠀⠠⠦⠀⠰⠠⠙⠀⠰⠠⠑⠀⠰⠠⠋⠀⠰⠠⠛⠀⠰⠠⠓⠀⠀</w:t>
      </w:r>
    </w:p>
    <w:p w14:paraId="58296F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⠀⠀⠀⠀⠀⠀⠀⠀⠀⠀⠀⠀⠀⠀⠀⠀⠀⠀⠀⠀⠀⠀⠀⠀⠀⠀⠀⠀⠀⠀</w:t>
      </w:r>
    </w:p>
    <w:p w14:paraId="48B936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0477B7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7FD9CE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61D13F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337587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3EDFB5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⠑⠚</w:t>
      </w:r>
    </w:p>
    <w:p w14:paraId="273A1D37" w14:textId="77777777" w:rsidR="00490927" w:rsidRDefault="00490927">
      <w:pPr>
        <w:ind w:left="1440"/>
      </w:pPr>
    </w:p>
    <w:p w14:paraId="7B7F9833" w14:textId="77777777" w:rsidR="00490927" w:rsidRDefault="00490927">
      <w:pPr>
        <w:ind w:left="1440"/>
      </w:pPr>
    </w:p>
    <w:p w14:paraId="68FED8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13D14A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5F2048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7480C2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0AB651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⠃⠲⠀⠼⠁⠀⠠⠓⠂⠇⠹⠀⠠⠒⠙⠥⠉⠞⠀⠊⠍⠏⠁⠉⠞⠀⠀⠀</w:t>
      </w:r>
    </w:p>
    <w:p w14:paraId="0F5CE2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⠀⠷⠀⠠⠠⠉⠕⠧⠊⠙⠤⠼⠁⠊⠀⠕⠝⠀⠓⠂⠇⠹⠀⠯</w:t>
      </w:r>
    </w:p>
    <w:p w14:paraId="7964C1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⠗⠓⠀⠳⠞⠉⠕⠍⠑⠎⠀⠠⠝⠁⠰⠝⠁⠇⠇⠽⠀⠀⠀⠀⠀⠀⠀⠀⠀</w:t>
      </w:r>
    </w:p>
    <w:p w14:paraId="295B9D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⠁⠞⠊⠧⠑⠀⠊⠍⠏⠁⠉⠞⠀⠁⠎⠎⠑⠎⠎⠰⠞⠀⠀⠀</w:t>
      </w:r>
    </w:p>
    <w:p w14:paraId="3AC55D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⠕⠝⠀⠓⠂⠇⠹⠀⠯⠀⠠⠠⠎⠗⠓⠀⠀⠀⠀⠀</w:t>
      </w:r>
    </w:p>
    <w:p w14:paraId="40A260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⠳⠞⠉⠕⠍⠑⠎⠀⠒⠙⠥⠉⠞⠫⠀⠯⠀⠗⠑⠏⠕⠗⠞⠀⠀⠀⠀⠀⠀⠀⠀⠀</w:t>
      </w:r>
    </w:p>
    <w:p w14:paraId="306D76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⠇⠑⠀⠿⠀⠁⠙⠧⠕⠉⠁⠉⠽⠀⠯⠀⠏⠇⠁⠝⠝⠬⠀⠀⠀</w:t>
      </w:r>
    </w:p>
    <w:p w14:paraId="726B10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⠗⠏⠕⠎⠑⠎⠀⠠⠃⠁⠎⠊⠉⠀⠯⠀⠑⠎⠎⠢⠞⠊⠁⠇⠀⠓⠂⠇⠹⠀</w:t>
      </w:r>
    </w:p>
    <w:p w14:paraId="105513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⠞⠑⠡⠝⠊⠉⠁⠇⠀⠠⠁⠎⠎⠊⠌⠨⠑⠀⠼⠁⠓⠀⠀</w:t>
      </w:r>
    </w:p>
    <w:p w14:paraId="2ADFCA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⠡⠝⠀⠦⠀⠠⠑⠇⠙⠻⠇⠽⠀⠦⠀⠠⠓⠂⠇⠹⠀⠀⠀</w:t>
      </w:r>
    </w:p>
    <w:p w14:paraId="666E52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⠦⠀⠠⠺⠕⠍⠢⠀⠦⠀⠠⠝⠁⠰⠝⠺⠊⠙⠑⠀⠀⠀⠀⠀⠀⠀⠀</w:t>
      </w:r>
    </w:p>
    <w:p w14:paraId="315E8B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⠉⠲⠀⠼⠁⠀⠠⠓⠂⠇⠹⠀⠠⠠⠗⠍⠝⠉⠁⠓⠀⠀⠀⠀⠀⠀⠀⠀</w:t>
      </w:r>
    </w:p>
    <w:p w14:paraId="1314D9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⠀⠯⠀⠌⠗⠁⠞⠑⠛⠊⠑⠎⠀⠎⠥⠏⠏⠕⠗⠞⠫⠀⠁⠞</w:t>
      </w:r>
    </w:p>
    <w:p w14:paraId="21EED3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⠝⠁⠰⠝⠁⠇⠀⠯⠀⠏⠗⠕⠧⠔⠉⠊⠁⠇⠀⠇⠑⠧⠑⠇⠂⠀⠀⠀⠀⠀</w:t>
      </w:r>
    </w:p>
    <w:p w14:paraId="622E1A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⠠⠠⠋⠏⠀⠠⠎⠥⠌⠁⠔⠁⠃⠊⠇⠰⠽⠀⠀⠀⠀⠀⠀⠀⠀</w:t>
      </w:r>
    </w:p>
    <w:p w14:paraId="1DB8AA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⠕⠁⠙⠍⠁⠏⠀⠐⠣⠼⠃⠚⠃⠁⠤⠼⠃⠚⠉⠚⠐⠜⠀⠠⠃⠁⠎⠊⠉⠀</w:t>
      </w:r>
    </w:p>
    <w:p w14:paraId="506F07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⠑⠎⠎⠢⠞⠊⠁⠇⠀⠓⠂⠇⠹⠀⠎⠻⠧⠊⠉⠑⠎⠀⠀⠀⠀⠀⠀⠀⠀⠀</w:t>
      </w:r>
    </w:p>
    <w:p w14:paraId="4E8CA0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03FD7B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2E691F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⠔⠉⠊⠁⠇⠀⠇⠑⠧⠑⠇⠀⠓⠂⠇⠹⠀⠯⠀⠀⠀⠀⠀⠀⠀</w:t>
      </w:r>
    </w:p>
    <w:p w14:paraId="11E706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⠍⠝⠉⠁⠓⠀⠌⠗⠁⠞⠑⠛⠊⠑⠎⠀⠙⠑⠧⠑⠇⠕⠏⠫⠀⠀⠀⠀⠀</w:t>
      </w:r>
    </w:p>
    <w:p w14:paraId="66EFDE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⠠⠠⠋⠺⠙⠸⠌⠠⠍⠕⠠⠠⠓⠏⠀⠔⠀⠮⠀⠀⠀</w:t>
      </w:r>
    </w:p>
    <w:p w14:paraId="1B400A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⠷⠀⠠⠠⠋⠏⠀⠠⠎⠥⠌⠁⠔⠁⠃⠊⠇⠰⠽⠀⠀⠀</w:t>
      </w:r>
    </w:p>
    <w:p w14:paraId="02DA83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⠕⠁⠙⠍⠁⠏⠀⠐⠣⠼⠃⠚⠃⠠⠦⠤⠼⠃⠚⠉⠚⠐⠜⠀⠀⠀⠀⠀⠀⠀</w:t>
      </w:r>
    </w:p>
    <w:p w14:paraId="13F781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⠑⠁</w:t>
      </w:r>
    </w:p>
    <w:p w14:paraId="192C8A84" w14:textId="77777777" w:rsidR="00490927" w:rsidRDefault="00490927">
      <w:pPr>
        <w:ind w:left="1440"/>
      </w:pPr>
    </w:p>
    <w:p w14:paraId="5CCAAD9D" w14:textId="77777777" w:rsidR="00490927" w:rsidRDefault="00490927">
      <w:pPr>
        <w:ind w:left="1440"/>
      </w:pPr>
    </w:p>
    <w:p w14:paraId="66733A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⠁⠋⠞⠀⠠⠠⠋⠏⠀⠎⠥⠌⠁⠔⠁⠃⠊⠇⠰⠽⠀⠀⠀⠀⠀⠀⠀</w:t>
      </w:r>
    </w:p>
    <w:p w14:paraId="6D9FB6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⠕⠁⠙⠍⠁⠏⠀⠐⠣⠼⠃⠚⠃⠁⠤⠼⠃⠚⠉⠚⠐⠜⠀⠀⠀⠀⠀⠀⠀⠀⠀</w:t>
      </w:r>
    </w:p>
    <w:p w14:paraId="232DEA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⠇⠑⠀⠀⠀⠀⠀⠀⠀⠀⠀⠀⠀⠀⠀⠀⠀⠀⠀⠀⠀⠀⠀⠀⠀</w:t>
      </w:r>
    </w:p>
    <w:p w14:paraId="338BCF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1598EF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⠓⠑⠀⠀⠀⠀⠀⠀⠀⠀⠀⠀⠀</w:t>
      </w:r>
    </w:p>
    <w:p w14:paraId="272DE9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275DF0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59EC7A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60350A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6DD060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6E0A7A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23150F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79F592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5D065E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58649A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268956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7DC974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347F80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1A61F5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3B1624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5B811D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036038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1D6485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⠋⠚⠂⠚⠚⠚⠀⠼⠋⠚⠂⠚⠚⠚⠀⠦⠀⠀⠀⠀</w:t>
      </w:r>
    </w:p>
    <w:p w14:paraId="3456FB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⠕⠍⠀⠦⠀⠠⠠⠥⠝⠁⠊⠙⠎⠀⠦⠀⠠⠠⠥⠝⠙⠏⠀⠦⠀⠀⠀⠀⠀</w:t>
      </w:r>
    </w:p>
    <w:p w14:paraId="0800EE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⠠⠥⠝⠊⠉⠑⠋⠀⠦⠀⠠⠠⠺⠓⠕⠀⠦⠀⠀⠀⠀</w:t>
      </w:r>
    </w:p>
    <w:p w14:paraId="26C639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⠦⠀⠠⠏⠗⠕⠧⠔⠉⠊⠁⠇⠀⠠⠛⠕⠧⠻⠝⠰⠞⠎⠀⠦</w:t>
      </w:r>
    </w:p>
    <w:p w14:paraId="1D87E0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⠕⠉⠁⠇⠀⠠⠛⠕⠧⠻⠝⠰⠞⠎⠀⠠⠉⠕⠧⠊⠙⠤⠼⠁⠊⠀⠀⠀⠀⠀</w:t>
      </w:r>
    </w:p>
    <w:p w14:paraId="00B39F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⠏⠇⠁⠝⠀⠼⠉⠲⠁⠂⠀⠼⠉⠲⠛⠀⠀⠀⠀⠀⠀⠀⠀</w:t>
      </w:r>
    </w:p>
    <w:p w14:paraId="05FB6C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⠑⠃</w:t>
      </w:r>
    </w:p>
    <w:p w14:paraId="198743B7" w14:textId="77777777" w:rsidR="00490927" w:rsidRDefault="00490927">
      <w:pPr>
        <w:ind w:left="1440"/>
      </w:pPr>
    </w:p>
    <w:p w14:paraId="753D732A" w14:textId="77777777" w:rsidR="00490927" w:rsidRDefault="00490927">
      <w:pPr>
        <w:ind w:left="1440"/>
      </w:pPr>
    </w:p>
    <w:p w14:paraId="51780F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⠛⠚⠂⠚⠚⠚⠀⠼⠛⠚⠂⠚⠚⠚⠀⠦⠀⠀⠀⠀</w:t>
      </w:r>
    </w:p>
    <w:p w14:paraId="05ECB8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⠠⠥⠝⠊⠉⠑⠋⠀⠦⠀⠠⠠⠺⠓⠕⠀⠦⠀⠀⠀⠀</w:t>
      </w:r>
    </w:p>
    <w:p w14:paraId="65645D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⠦⠀⠠⠏⠗⠕⠧⠔⠉⠊⠁⠇⠀⠠⠛⠕⠧⠻⠝⠰⠞⠎⠀⠀</w:t>
      </w:r>
    </w:p>
    <w:p w14:paraId="56673F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⠷⠠⠛⠕⠧⠻⠝⠰⠞⠀⠷⠀⠠⠝⠑⠏⠁⠇⠂⠀</w:t>
      </w:r>
    </w:p>
    <w:p w14:paraId="51FBDC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⠓⠂⠇⠹⠀⠠⠎⠑⠉⠞⠕⠗⠀⠠⠌⠗⠁⠞⠑⠛⠽⠀⠀⠀</w:t>
      </w:r>
    </w:p>
    <w:p w14:paraId="4649F3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⠛⠀⠀⠀⠀⠀⠀⠀⠀⠀⠀⠀⠀⠀⠀⠀⠀⠀⠀⠀⠀⠀⠀⠀⠀⠀⠀⠀⠀</w:t>
      </w:r>
    </w:p>
    <w:p w14:paraId="1E1912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⠠⠞⠕⠞⠁⠇⠒⠀⠼⠃⠃⠂⠑⠚⠙⠂⠙⠙⠑⠀⠠⠞⠕⠞⠁⠇⠀⠀</w:t>
      </w:r>
    </w:p>
    <w:p w14:paraId="42F014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⠥⠝⠋⠥⠝⠙⠫⠐⠜⠒⠀⠼⠃⠃⠂⠃⠋⠚⠂⠚⠚⠚⠀⠀⠀⠀⠀⠀⠀⠀</w:t>
      </w:r>
    </w:p>
    <w:p w14:paraId="0F49B6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⠋⠀⠠⠎⠕⠉⠊⠕⠀⠠⠑⠉⠕⠝⠕⠍⠊⠉⠀⠠⠗⠑⠎⠏⠕⠝⠎⠑</w:t>
      </w:r>
    </w:p>
    <w:p w14:paraId="19D93B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3DDED5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⠝⠝⠑⠭⠀⠼⠁⠀⠤⠀⠠⠠⠏⠊⠇⠇⠜⠀⠼⠃⠒⠀⠀⠀⠀⠀⠀</w:t>
      </w:r>
    </w:p>
    <w:p w14:paraId="28AA42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⠗⠕⠞⠑⠉⠞⠬⠀⠠⠠⠏⠀⠀⠀⠀⠀⠀⠀⠀⠀⠀⠀⠀⠀⠀⠀⠀⠀⠀</w:t>
      </w:r>
    </w:p>
    <w:p w14:paraId="26CD57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2EB48C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5F7EE8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22A308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6386FC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4C8D44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627851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3CD317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093CCC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7C8E8E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03FC5A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⠲⠀⠼⠃⠀⠠⠓⠂⠇⠹⠀⠠⠎⠥⠏⠏⠕⠗⠞⠀⠞⠕⠀⠀⠀⠀⠀⠀</w:t>
      </w:r>
    </w:p>
    <w:p w14:paraId="0325D0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⠀⠠⠋⠁⠍⠊⠇⠽⠀⠠⠠⠍⠥⠁⠉⠀⠏⠊⠇⠕⠞⠀⠀⠀⠀</w:t>
      </w:r>
    </w:p>
    <w:p w14:paraId="5CB6F4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⠥⠙⠽⠀⠠⠝⠥⠞⠗⠊⠰⠝⠀⠠⠞⠑⠡⠝⠊⠉⠁⠇⠀⠠⠁⠎⠎⠊⠌⠨⠑</w:t>
      </w:r>
    </w:p>
    <w:p w14:paraId="71DBEE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⠋⠀⠍⠕⠝⠹⠎⠀⠦⠀⠠⠡⠝⠀⠦⠀⠠⠺⠕⠍⠢⠀⠦⠀⠠⠕⠮⠗⠀⠀⠀</w:t>
      </w:r>
    </w:p>
    <w:p w14:paraId="1D62CB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⠉⠜⠑⠛⠊⠧⠻⠎⠀⠷⠀⠡⠝⠀⠼⠚⠤⠼⠑⠀⠼⠊⠀⠍⠕⠝⠹⠎⠐⠜</w:t>
      </w:r>
    </w:p>
    <w:p w14:paraId="722813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⠏⠗⠕⠧⠔⠉⠑⠀⠼⠃⠀⠦⠀⠠⠅⠜⠝⠁⠇⠊⠀⠠⠏⠗⠕⠧⠔⠉⠑</w:t>
      </w:r>
    </w:p>
    <w:p w14:paraId="067C2F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⠑⠉</w:t>
      </w:r>
    </w:p>
    <w:p w14:paraId="65308141" w14:textId="77777777" w:rsidR="00490927" w:rsidRDefault="00490927">
      <w:pPr>
        <w:ind w:left="1440"/>
      </w:pPr>
    </w:p>
    <w:p w14:paraId="10DB8F5B" w14:textId="77777777" w:rsidR="00490927" w:rsidRDefault="00490927">
      <w:pPr>
        <w:ind w:left="1440"/>
      </w:pPr>
    </w:p>
    <w:p w14:paraId="521749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⠎⠥⠙⠥⠗⠏⠁⠎⠡⠊⠍⠀⠠⠏⠗⠕⠧⠔⠉⠑⠀⠀⠀⠀⠀⠀⠀⠀⠀</w:t>
      </w:r>
    </w:p>
    <w:p w14:paraId="62671E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⠀⠼⠃⠀⠠⠏⠇⠁⠝⠝⠬⠀⠈⠯⠀⠠⠌⠁⠞⠊⠌⠊⠉⠎⠀⠀⠀</w:t>
      </w:r>
    </w:p>
    <w:p w14:paraId="29119A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⠞⠕⠀⠁⠀⠠⠠⠎⠍⠜⠞⠀⠎⠥⠗⠧⠑⠽⠀⠿⠀⠀⠀</w:t>
      </w:r>
    </w:p>
    <w:p w14:paraId="236712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⠂⠀⠍⠂⠎⠥⠗⠑⠰⠞⠀⠷⠀⠍⠁⠇⠝⠥⠞⠗⠊⠰⠝⠀</w:t>
      </w:r>
    </w:p>
    <w:p w14:paraId="444BC7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⠀⠠⠝⠥⠞⠗⠊⠰⠝⠀⠠⠁⠎⠎⠑⠎⠎⠰⠞⠀⠀⠀⠀⠀⠀⠀</w:t>
      </w:r>
    </w:p>
    <w:p w14:paraId="2A3D1F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05DC06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⠝⠀⠦⠀⠠⠏⠗⠕⠧⠔⠉⠑⠀⠼⠃⠀⠦⠀⠠⠏⠗⠕⠧⠔⠉⠑⠀⠼⠑⠀</w:t>
      </w:r>
    </w:p>
    <w:p w14:paraId="64EB22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⠅⠜⠝⠁⠇⠊⠀⠠⠏⠗⠕⠧⠔⠉⠑⠀⠦⠀⠀⠀⠀⠀⠀⠀⠀⠀⠀⠀⠀</w:t>
      </w:r>
    </w:p>
    <w:p w14:paraId="2BA2CF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2011FB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⠀⠼⠃⠀⠠⠓⠂⠇⠹⠀⠠⠗⠑⠌⠜⠞⠀⠸⠌⠀⠁⠙⠁⠏⠞⠀⠀</w:t>
      </w:r>
    </w:p>
    <w:p w14:paraId="6CEECD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⠤⠃⠁⠎⠫⠀⠝⠥⠞⠗⠊⠰⠝⠀⠏⠁⠉⠅⠁⠛⠑⠀⠯⠀</w:t>
      </w:r>
    </w:p>
    <w:p w14:paraId="203BEC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⠊⠞⠁⠞⠑⠀⠠⠠⠋⠡⠠⠧⠎⠀⠠⠝⠥⠞⠗⠊⠰⠝⠀⠀⠀⠀⠀</w:t>
      </w:r>
    </w:p>
    <w:p w14:paraId="35ED6A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⠏⠗⠕⠧⠊⠨⠝⠀⠷⠀⠠⠎⠻⠧⠊⠉⠑⠎⠀⠼⠁⠃⠀</w:t>
      </w:r>
    </w:p>
    <w:p w14:paraId="702270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⠡⠝⠀⠦⠀⠠⠓⠂⠇⠹⠀⠐⠺⠻⠎⠀⠦⠀⠠⠺⠕⠍⠢</w:t>
      </w:r>
    </w:p>
    <w:p w14:paraId="743635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⠽⠳⠹⠀⠦⠀⠠⠝⠁⠰⠝⠺⠊⠙⠑⠀⠀⠀⠀⠀⠀⠀⠀⠀⠀⠀⠀⠀⠀</w:t>
      </w:r>
    </w:p>
    <w:p w14:paraId="5EAD8B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⠀⠼⠃⠀⠠⠕⠮⠗⠤⠠⠎⠕⠉⠊⠁⠇⠀⠠⠞⠑⠡⠝⠊⠉⠁⠇⠀</w:t>
      </w:r>
    </w:p>
    <w:p w14:paraId="42CE21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⠞⠕⠀⠁⠙⠧⠨⠑⠀⠯⠀⠁⠙⠁⠏⠞⠀⠠⠠⠍⠎⠝⠏⠀</w:t>
      </w:r>
    </w:p>
    <w:p w14:paraId="78F51B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⠞⠕⠀⠎⠥⠏⠏⠕⠗⠞⠀⠗⠑⠌⠕⠗⠁⠰⠝⠀⠷</w:t>
      </w:r>
    </w:p>
    <w:p w14:paraId="6E30F5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⠎⠀⠯⠀⠇⠕⠉⠁⠇⠀⠋⠕⠕⠙⠀⠀⠀⠀⠀⠀⠀⠀</w:t>
      </w:r>
    </w:p>
    <w:p w14:paraId="674FDA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⠰⠝⠀⠔⠀⠄⠠⠛⠕⠇⠙⠢⠀⠼⠁⠚⠚⠚⠀⠐⠙⠎⠄⠀⠀⠀</w:t>
      </w:r>
    </w:p>
    <w:p w14:paraId="7D7D68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⠓⠕⠇⠙⠎⠀⠠⠝⠥⠞⠗⠊⠰⠝⠀⠎⠻⠧⠊⠉⠑⠎⠀⠀⠀⠀⠀⠀</w:t>
      </w:r>
    </w:p>
    <w:p w14:paraId="4F2057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⠃⠀⠍⠕⠝⠹⠎⠀⠦⠀⠀</w:t>
      </w:r>
    </w:p>
    <w:p w14:paraId="26C568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⠝⠀⠦⠀⠠⠺⠕⠍⠢⠀⠦⠀⠠⠝⠁⠰⠝⠺⠊⠙⠑⠀⠀⠀⠀⠀⠀⠀⠀⠀</w:t>
      </w:r>
    </w:p>
    <w:p w14:paraId="7E45DF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⠀⠼⠃⠀⠠⠓⠂⠇⠹⠀⠠⠏⠗⠕⠧⠊⠨⠝⠀⠷⠀⠀⠀⠀⠀⠀⠀</w:t>
      </w:r>
    </w:p>
    <w:p w14:paraId="59942B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⠞⠊⠉⠁⠇⠀⠠⠠⠺⠁⠩⠀⠎⠥⠏⠏⠇⠊⠑⠎⠀⠯⠀⠀⠀⠀⠀⠀⠀</w:t>
      </w:r>
    </w:p>
    <w:p w14:paraId="244EB1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⠸⠌⠠⠠⠊⠏⠉⠂⠀⠔⠉⠇⠥⠙⠬⠀⠲⠔⠋⠑⠉⠰⠝⠀⠿</w:t>
      </w:r>
    </w:p>
    <w:p w14:paraId="7A0F48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⠀⠯⠀⠒⠞⠗⠕⠇⠀⠔⠀⠼⠁⠃⠚⠀⠓⠂⠇⠹⠀⠉⠜⠑⠀</w:t>
      </w:r>
    </w:p>
    <w:p w14:paraId="376B66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⠲⠀⠠⠓⠂⠇⠹⠀⠸⠌⠀⠠⠠⠺⠁⠩⠀⠀⠀⠀⠀⠀</w:t>
      </w:r>
    </w:p>
    <w:p w14:paraId="2E4A43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⠑⠙</w:t>
      </w:r>
    </w:p>
    <w:p w14:paraId="72181717" w14:textId="77777777" w:rsidR="00490927" w:rsidRDefault="00490927">
      <w:pPr>
        <w:ind w:left="1440"/>
      </w:pPr>
    </w:p>
    <w:p w14:paraId="213AC4B8" w14:textId="77777777" w:rsidR="00490927" w:rsidRDefault="00490927">
      <w:pPr>
        <w:ind w:left="1440"/>
      </w:pPr>
    </w:p>
    <w:p w14:paraId="669987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⠨⠝⠀⠷⠀⠠⠛⠙⠎⠸⠌⠠⠔⠋⠗⠁⠌⠗⠥⠉⠞⠥⠗⠑⠀⠀</w:t>
      </w:r>
    </w:p>
    <w:p w14:paraId="2B0195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⠋⠀⠍⠕⠝⠹⠎⠀⠦⠀⠠⠡⠝⠀⠦⠀⠠⠑⠇⠙⠻⠇⠽⠀⠦⠀⠠⠓⠂⠇⠹</w:t>
      </w:r>
    </w:p>
    <w:p w14:paraId="76E169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⠦⠀⠠⠔⠙⠊⠛⠢⠳⠎⠀⠠⠏⠻⠎⠕⠝⠎⠀⠦⠀⠀⠀⠀⠀⠀⠀</w:t>
      </w:r>
    </w:p>
    <w:p w14:paraId="4093B4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⠊⠛⠗⠁⠝⠞⠎⠀⠐⠣⠔⠉⠇⠥⠙⠬⠀⠗⠑⠞⠥⠗⠝⠑⠑⠎⠐⠜⠀⠦</w:t>
      </w:r>
    </w:p>
    <w:p w14:paraId="7D7146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⠻⠎⠕⠝⠎⠀⠾⠀⠲⠁⠃⠊⠇⠊⠞⠊⠑⠎⠀⠦⠀⠠⠗⠥⠗⠁⠇⠀⠀⠀</w:t>
      </w:r>
    </w:p>
    <w:p w14:paraId="7DBBBB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⠕⠗⠀⠦⠀⠠⠺⠕⠍⠢⠀⠦⠀⠠⠽⠳⠹⠀⠦⠀⠠⠏⠗⠕⠧⠔⠉⠑⠀</w:t>
      </w:r>
    </w:p>
    <w:p w14:paraId="261A0A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⠀⠦⠀⠠⠏⠗⠕⠧⠔⠉⠑⠀⠼⠃⠀⠦⠀⠠⠃⠁⠛⠍⠁⠞⠊⠀⠀⠀⠀⠀</w:t>
      </w:r>
    </w:p>
    <w:p w14:paraId="5009D4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⠏⠗⠕⠧⠔⠉⠑⠀⠼⠑⠀⠦⠀⠠⠅⠜⠝⠁⠇⠊</w:t>
      </w:r>
    </w:p>
    <w:p w14:paraId="2424A3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⠎⠥⠙⠥⠗⠏⠁⠎⠡⠊⠍⠀⠠⠏⠗⠕⠧⠔⠉⠑</w:t>
      </w:r>
    </w:p>
    <w:p w14:paraId="2CA4AD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⠲⠀⠼⠃⠀⠠⠙⠗⠔⠅⠬⠀⠠⠺⠁⠞⠻⠀⠠⠏⠗⠕⠧⠊⠨⠝⠀⠷</w:t>
      </w:r>
    </w:p>
    <w:p w14:paraId="449B12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⠞⠊⠉⠁⠇⠀⠠⠠⠺⠁⠩⠀⠎⠥⠏⠏⠇⠊⠑⠎⠀⠯⠀⠀⠀⠀⠀⠀⠀</w:t>
      </w:r>
    </w:p>
    <w:p w14:paraId="0C2E7D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⠔⠀⠼⠃⠚⠚⠀⠎⠡⠕⠕⠇⠎⠀⠐⠣⠝⠲⠃⠲⠀⠀⠀</w:t>
      </w:r>
    </w:p>
    <w:p w14:paraId="6EA398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⠑⠀⠆⠇⠀⠒⠀⠫⠥⠉⠁⠰⠝⠀⠿⠀⠲⠔⠋⠑⠉⠰⠝⠀⠁⠉⠰⠝⠐⠜</w:t>
      </w:r>
    </w:p>
    <w:p w14:paraId="151733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⠫⠥⠉⠁⠰⠝⠀⠸⠌⠀⠠⠠⠺⠁⠩⠀⠠⠏⠗⠕⠧⠊⠨⠝⠀⠷⠀⠀⠀⠀⠀</w:t>
      </w:r>
    </w:p>
    <w:p w14:paraId="362406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⠙⠎⠸⠌⠔⠋⠗⠁⠌⠗⠥⠉⠞⠥⠗⠑⠀⠼⠋⠀⠍⠕⠝⠹⠎⠀⠦⠀⠠⠡⠝</w:t>
      </w:r>
    </w:p>
    <w:p w14:paraId="1F1259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⠏⠻⠎⠕⠝⠎⠀⠾⠀⠲⠁⠃⠊⠇⠊⠞⠊⠑⠎⠀⠦⠀⠠⠞⠂⠡⠻⠎⠀</w:t>
      </w:r>
    </w:p>
    <w:p w14:paraId="1E01EB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⠺⠕⠍⠢⠀⠦⠀⠠⠽⠳⠹⠀⠦⠀⠠⠕⠮⠗⠀⠀⠀⠀⠀⠀⠀⠀⠀⠀⠀</w:t>
      </w:r>
    </w:p>
    <w:p w14:paraId="4AAEF5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⠌⠥⠙⠢⠞⠎⠐⠜⠀⠦⠀⠠⠏⠗⠕⠧⠔⠉⠑⠀⠼⠁⠀⠦⠀⠀⠀⠀⠀</w:t>
      </w:r>
    </w:p>
    <w:p w14:paraId="35054C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⠃⠀⠦⠀⠠⠃⠁⠛⠍⠁⠞⠊⠀⠠⠏⠗⠕⠧⠔⠉⠑⠀</w:t>
      </w:r>
    </w:p>
    <w:p w14:paraId="27503B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⠏⠗⠕⠧⠔⠉⠑⠀⠼⠑⠀⠦⠀⠠⠅⠜⠝⠁⠇⠊⠀⠠⠏⠗⠕⠧⠔⠉⠑</w:t>
      </w:r>
    </w:p>
    <w:p w14:paraId="4C036B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⠎⠥⠙⠥⠗⠏⠁⠎⠡⠊⠍⠀⠠⠏⠗⠕⠧⠔⠉⠑⠀⠀⠀⠀⠀⠀⠀⠀⠀</w:t>
      </w:r>
    </w:p>
    <w:p w14:paraId="3A4C91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⠲⠀⠼⠃⠀⠠⠙⠗⠔⠅⠬⠀⠠⠺⠁⠞⠻⠀⠠⠏⠗⠕⠧⠊⠨⠝⠀⠷</w:t>
      </w:r>
    </w:p>
    <w:p w14:paraId="26790A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⠞⠊⠉⠁⠇⠀⠠⠠⠺⠁⠩⠀⠎⠥⠏⠏⠇⠊⠑⠎⠀⠯⠀⠀⠀⠀⠀⠀⠀</w:t>
      </w:r>
    </w:p>
    <w:p w14:paraId="0C89D6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⠔⠉⠇⠥⠙⠬⠀⠲⠔⠋⠑⠉⠰⠝⠀⠿⠀⠀⠀⠀⠀⠀⠀</w:t>
      </w:r>
    </w:p>
    <w:p w14:paraId="1EE62E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⠀⠯⠀⠒⠞⠗⠕⠇⠀⠔⠀⠼⠃⠚⠚⠀⠧⠥⠇⠝⠻⠁⠃⠇⠑</w:t>
      </w:r>
    </w:p>
    <w:p w14:paraId="7F876D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⠀⠔⠉⠇⠥⠙⠬⠀⠔⠀⠓⠊⠣⠀⠙⠢⠎⠰⠽⠀⠀</w:t>
      </w:r>
    </w:p>
    <w:p w14:paraId="098209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⠊⠤⠥⠗⠃⠁⠝⠀⠯⠀⠎⠇⠥⠍⠀⠠⠠⠺⠁⠩⠀⠠⠏⠗⠕⠧⠊⠨⠝⠀</w:t>
      </w:r>
    </w:p>
    <w:p w14:paraId="5CA5AB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⠛⠙⠎⠸⠌⠔⠋⠗⠁⠌⠗⠥⠉⠞⠥⠗⠑⠀⠼⠁⠃⠀⠍⠕⠝⠹⠎⠀⠦⠀</w:t>
      </w:r>
    </w:p>
    <w:p w14:paraId="5AAA9C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⠑⠑</w:t>
      </w:r>
    </w:p>
    <w:p w14:paraId="5E3031DF" w14:textId="77777777" w:rsidR="00490927" w:rsidRDefault="00490927">
      <w:pPr>
        <w:ind w:left="1440"/>
      </w:pPr>
    </w:p>
    <w:p w14:paraId="79F631D8" w14:textId="77777777" w:rsidR="00490927" w:rsidRDefault="00490927">
      <w:pPr>
        <w:ind w:left="1440"/>
      </w:pPr>
    </w:p>
    <w:p w14:paraId="74E312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⠝⠀⠦⠀⠠⠑⠇⠙⠻⠇⠽⠀⠦⠀⠠⠑⠹⠝⠊⠉⠀⠀⠀⠀⠀⠀⠀⠀⠀⠀</w:t>
      </w:r>
    </w:p>
    <w:p w14:paraId="464F22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⠕⠗⠊⠞⠊⠑⠎⠀⠦⠀⠠⠿⠉⠫⠸⠌⠀⠠⠃⠕⠝⠙⠫⠀⠀⠀⠀⠀⠀</w:t>
      </w:r>
    </w:p>
    <w:p w14:paraId="64E88B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⠁⠃⠳⠗⠻⠎⠀⠦⠀⠠⠔⠿⠍⠁⠇⠀⠐⠺⠻⠎⠀⠦⠀⠠⠏⠻⠎⠕⠝⠎</w:t>
      </w:r>
    </w:p>
    <w:p w14:paraId="48381B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⠲⠁⠃⠊⠇⠊⠞⠊⠑⠎⠀⠦⠀⠠⠏⠻⠎⠕⠝⠎⠀⠦⠀⠀⠀⠀⠀⠀⠀⠀</w:t>
      </w:r>
    </w:p>
    <w:p w14:paraId="2B96E6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⠁⠀⠦⠀⠠⠏⠗⠕⠧⠔⠉⠑⠀⠼⠃⠀⠦⠀⠀⠀⠀⠀</w:t>
      </w:r>
    </w:p>
    <w:p w14:paraId="572790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⠛⠍⠁⠞⠊⠀⠠⠏⠗⠕⠧⠔⠉⠑⠀⠦⠀⠠⠏⠗⠕⠧⠔⠉⠑⠀⠼⠑⠀</w:t>
      </w:r>
    </w:p>
    <w:p w14:paraId="23CE72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⠅⠜⠝⠁⠇⠊⠀⠠⠏⠗⠕⠧⠔⠉⠑⠀⠦⠀⠀⠀⠀⠀⠀⠀⠀⠀⠀⠀⠀</w:t>
      </w:r>
    </w:p>
    <w:p w14:paraId="42143D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1D7EF8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2B0493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⠓⠛⠀⠀⠀⠀⠀⠀⠀⠀⠀⠀⠀</w:t>
      </w:r>
    </w:p>
    <w:p w14:paraId="699F0A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1566B4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203003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6D13C2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2A2486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564851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2F7666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6C53D8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67B553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32452B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22A9AA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620C0B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03181D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4F22E3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0872A4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312FAA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0CB03D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602C49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⠠⠦⠀⠼⠚⠚⠂⠚⠚⠚⠀⠼⠁⠚⠚⠂⠚⠚⠚⠀⠦⠀</w:t>
      </w:r>
    </w:p>
    <w:p w14:paraId="1E04ED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⠑⠋</w:t>
      </w:r>
    </w:p>
    <w:p w14:paraId="3E21FCB3" w14:textId="77777777" w:rsidR="00490927" w:rsidRDefault="00490927">
      <w:pPr>
        <w:ind w:left="1440"/>
      </w:pPr>
    </w:p>
    <w:p w14:paraId="38E834F9" w14:textId="77777777" w:rsidR="00490927" w:rsidRDefault="00490927">
      <w:pPr>
        <w:ind w:left="1440"/>
      </w:pPr>
    </w:p>
    <w:p w14:paraId="3F44F5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⠍⠕⠠⠠⠓⠏⠀⠦⠀⠠⠏⠗⠕⠧⠔⠉⠊⠁⠇⠀</w:t>
      </w:r>
    </w:p>
    <w:p w14:paraId="537996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7A9D7D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⠝⠏⠤⠠⠠⠊⠊⠀⠼⠃⠚⠁⠓⠤⠼⠃⠚⠃⠃⠀⠼⠉⠲⠃⠀⠀⠀⠀</w:t>
      </w:r>
    </w:p>
    <w:p w14:paraId="06E04E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⠠⠦⠀⠼⠚⠚⠂⠚⠚⠚⠀⠼⠁⠚⠚⠂⠚⠚⠚⠀⠦⠀</w:t>
      </w:r>
    </w:p>
    <w:p w14:paraId="663A0B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⠠⠺⠋⠏⠀⠦⠀⠠⠍⠕⠠⠠⠓⠏⠀⠦⠀⠀⠀⠀</w:t>
      </w:r>
    </w:p>
    <w:p w14:paraId="5BD6CD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⠦⠀⠠⠇⠕⠉⠁⠇⠀⠀⠀</w:t>
      </w:r>
    </w:p>
    <w:p w14:paraId="5AA0A3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⠠⠠⠍⠎⠝⠏⠤⠠⠠⠊⠊⠀⠼⠃⠚⠁⠓⠤⠀⠀⠀⠀</w:t>
      </w:r>
    </w:p>
    <w:p w14:paraId="5FAD7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⠃⠀⠼⠉⠲⠃⠀⠀⠀⠀⠀⠀⠀⠀⠀⠀⠀⠀⠀⠀⠀⠀⠀⠀⠀⠀⠀⠀</w:t>
      </w:r>
    </w:p>
    <w:p w14:paraId="1D4B37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⠠⠦⠀⠼⠚⠚⠂⠚⠚⠚⠀⠼⠁⠚⠚⠂⠚⠚⠚⠀⠦⠀</w:t>
      </w:r>
    </w:p>
    <w:p w14:paraId="69A586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⠠⠺⠓⠕⠀⠦⠀⠠⠍⠕⠠⠠⠓⠏⠀⠦⠀⠀⠀⠀</w:t>
      </w:r>
    </w:p>
    <w:p w14:paraId="0E24E1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⠕⠉⠁⠇⠀⠠⠛⠕⠧⠻⠝⠰⠞⠎⠀⠠⠠⠍⠎⠝⠏⠤⠠⠠⠊⠊⠀⠀⠀⠀</w:t>
      </w:r>
    </w:p>
    <w:p w14:paraId="37DC29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⠓⠤⠼⠃⠚⠃⠃⠀⠼⠉⠲⠃⠀⠀⠀⠀⠀⠀⠀⠀⠀⠀⠀⠀⠀⠀⠀⠀</w:t>
      </w:r>
    </w:p>
    <w:p w14:paraId="142ABD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⠑⠂⠚⠚⠚⠂⠚⠚⠚⠀⠼⠚⠀⠦⠀⠀⠀⠀⠀⠀⠀</w:t>
      </w:r>
    </w:p>
    <w:p w14:paraId="46AF22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⠍⠕⠠⠠⠁⠇⠙⠀⠦⠀⠠⠍⠕⠠⠠⠋⠁⠛⠁⠀</w:t>
      </w:r>
    </w:p>
    <w:p w14:paraId="47C0E0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⠝⠏⠉⠀⠠⠠⠍⠎⠝⠏⠤⠠⠠⠊⠊⠀⠼⠃⠚⠁⠓⠤⠼⠃⠚⠃⠃⠀</w:t>
      </w:r>
    </w:p>
    <w:p w14:paraId="4D73D7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⠃⠀⠀⠀⠀⠀⠀⠀⠀⠀⠀⠀⠀⠀⠀⠀⠀⠀⠀⠀⠀⠀⠀⠀⠀⠀⠀⠀⠀</w:t>
      </w:r>
    </w:p>
    <w:p w14:paraId="702B4F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⠃⠂⠑⠚⠚⠂⠚⠚⠚⠀⠼⠁⠂⠓⠚⠚⠂⠚⠚⠚⠀</w:t>
      </w:r>
    </w:p>
    <w:p w14:paraId="488890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⠥⠝⠓⠁⠃⠊⠞⠁⠞⠀⠦⠀⠠⠠⠥⠝⠊⠉⠑⠋⠀⠦⠀⠠⠠⠺⠓⠕</w:t>
      </w:r>
    </w:p>
    <w:p w14:paraId="3A1824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⠕⠠⠠⠋⠁⠛⠁⠀⠦⠀⠠⠍⠕⠠⠠⠓⠏⠀⠦⠀⠠⠍⠕⠠⠠⠺⠎⠀</w:t>
      </w:r>
    </w:p>
    <w:p w14:paraId="4B4393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⠏⠗⠕⠧⠔⠉⠊⠁⠇⠀⠠⠛⠕⠧⠻⠝⠰⠞⠎⠀⠦⠀⠠⠇⠕⠉⠁⠇⠀</w:t>
      </w:r>
    </w:p>
    <w:p w14:paraId="7A8CFD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⠼⠁⠑⠞⠓⠀⠠⠏⠇⠁⠝⠀⠠⠝⠁⠰⠝⠁⠇⠀⠀⠀</w:t>
      </w:r>
    </w:p>
    <w:p w14:paraId="0DF24E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⠎⠑⠉⠞⠕⠗⠀⠠⠌⠗⠁⠞⠑⠛⠽⠀⠀⠀⠀⠀⠀⠀⠀⠀⠀</w:t>
      </w:r>
    </w:p>
    <w:p w14:paraId="23B5F1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⠠⠏⠇⠁⠝⠀⠐⠣⠼⠃⠚⠁⠋⠤⠀⠀⠀⠀⠀⠀</w:t>
      </w:r>
    </w:p>
    <w:p w14:paraId="15FBA4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⠁⠐⠜⠀⠠⠠⠺⠁⠩⠀⠠⠎⠑⠉⠞⠕⠗⠀⠠⠙⠑⠧⠑⠇⠕⠏⠰⠞</w:t>
      </w:r>
    </w:p>
    <w:p w14:paraId="71E9AF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⠤⠼⠃⠚⠁⠋⠤⠼⠃⠚⠉⠚⠐⠜⠀⠐⠣⠙⠗⠁⠋⠞⠐⠜⠀⠀</w:t>
      </w:r>
    </w:p>
    <w:p w14:paraId="2CF911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⠲⠓⠀⠀⠀⠀⠀⠀⠀⠀⠀⠀⠀⠀⠀⠀⠀⠀⠀⠀⠀⠀⠀⠀⠀⠀⠀⠀⠀⠀</w:t>
      </w:r>
    </w:p>
    <w:p w14:paraId="6A2019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⠁⠂⠙⠚⠚⠂⠚⠚⠚⠀⠼⠁⠂⠚⠚⠚⠂⠚⠚⠚⠀</w:t>
      </w:r>
    </w:p>
    <w:p w14:paraId="6C7F86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⠥⠝⠓⠁⠃⠊⠞⠁⠞⠀⠦⠀⠠⠠⠥⠝⠊⠉⠑⠋⠀⠦⠀⠠⠠⠺⠋⠏</w:t>
      </w:r>
    </w:p>
    <w:p w14:paraId="734ACF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⠑⠛</w:t>
      </w:r>
    </w:p>
    <w:p w14:paraId="18017E4C" w14:textId="77777777" w:rsidR="00490927" w:rsidRDefault="00490927">
      <w:pPr>
        <w:ind w:left="1440"/>
      </w:pPr>
    </w:p>
    <w:p w14:paraId="0C56F1EB" w14:textId="77777777" w:rsidR="00490927" w:rsidRDefault="00490927">
      <w:pPr>
        <w:ind w:left="1440"/>
      </w:pPr>
    </w:p>
    <w:p w14:paraId="7E8B82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⠺⠓⠕⠀⠦⠀⠠⠍⠕⠠⠠⠑⠎⠞⠀⠦⠀⠠⠍⠕⠠⠠⠋⠁⠛⠁⠀⠦</w:t>
      </w:r>
    </w:p>
    <w:p w14:paraId="49225E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⠦⠀⠠⠍⠕⠠⠠⠺⠎⠀⠦⠀⠠⠏⠗⠕⠧⠔⠉⠊⠁⠇⠀⠀</w:t>
      </w:r>
    </w:p>
    <w:p w14:paraId="4699D5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169F68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⠠⠎⠡⠕⠕⠇⠀⠠⠎⠑⠉⠞⠕⠗⠀⠀⠀⠀⠀⠀</w:t>
      </w:r>
    </w:p>
    <w:p w14:paraId="7C69DC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⠏⠇⠁⠝⠀⠐⠣⠼⠃⠚⠁⠛⠤⠼⠃⠚⠃⠉⠐⠜</w:t>
      </w:r>
    </w:p>
    <w:p w14:paraId="04337A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⠁⠩⠀⠠⠎⠑⠉⠞⠕⠗⠀⠠⠙⠑⠧⠑⠇⠕⠏⠰⠞⠀⠠⠏⠇⠁⠝⠀⠤</w:t>
      </w:r>
    </w:p>
    <w:p w14:paraId="45F0BA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⠋⠤⠼⠃⠚⠉⠚⠐⠜⠀⠐⠣⠙⠗⠁⠋⠞⠐⠜⠀⠼⠙⠲⠛⠀⠀⠀⠀</w:t>
      </w:r>
    </w:p>
    <w:p w14:paraId="3F242D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⠁⠂⠚⠚⠚⠂⠚⠚⠚⠀⠼⠛⠚⠚⠂⠚⠚⠚⠀⠦⠀</w:t>
      </w:r>
    </w:p>
    <w:p w14:paraId="6A0424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⠓⠁⠃⠊⠞⠁⠞⠀⠦⠀⠠⠠⠥⠝⠊⠉⠑⠋⠀⠦⠀⠠⠠⠺⠋⠏⠀⠦</w:t>
      </w:r>
    </w:p>
    <w:p w14:paraId="3C022F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⠓⠕⠀⠦⠀⠠⠍⠕⠠⠠⠋⠁⠛⠁⠀⠦⠀⠠⠍⠕⠠⠠⠺⠎⠀⠦⠀⠀⠀</w:t>
      </w:r>
    </w:p>
    <w:p w14:paraId="3AE4BD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⠦⠀⠠⠇⠕⠉⠁⠇⠀⠀⠀</w:t>
      </w:r>
    </w:p>
    <w:p w14:paraId="7447CC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⠠⠝⠁⠰⠝⠁⠇⠀⠠⠓⠂⠇⠹⠀⠠⠎⠑⠉⠞⠕⠗⠀</w:t>
      </w:r>
    </w:p>
    <w:p w14:paraId="017160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⠠⠊⠍⠏⠇⠑⠰⠞⠁⠰⠝⠀⠠⠏⠇⠁⠝⠀⠀⠀⠀⠀⠀</w:t>
      </w:r>
    </w:p>
    <w:p w14:paraId="757F7E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⠁⠋⠤⠼⠃⠚⠃⠁⠐⠜⠀⠠⠠⠺⠁⠩⠀⠠⠎⠑⠉⠞⠕⠗⠀⠀⠀</w:t>
      </w:r>
    </w:p>
    <w:p w14:paraId="372537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⠏⠇⠁⠝⠀⠤⠼⠃⠚⠁⠋⠤⠼⠃⠚⠉⠚⠐⠜⠀</w:t>
      </w:r>
    </w:p>
    <w:p w14:paraId="29D367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⠙⠗⠁⠋⠞⠐⠜⠀⠼⠋⠲⠃⠀⠀⠀⠀⠀⠀⠀⠀⠀⠀⠀⠀⠀⠀⠀⠀⠀⠀</w:t>
      </w:r>
    </w:p>
    <w:p w14:paraId="2E279E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⠃⠒</w:t>
      </w:r>
    </w:p>
    <w:p w14:paraId="40FE1B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6F6C05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⠓⠀⠠⠎⠕⠉⠊⠕⠀⠠⠑⠉⠕⠝⠕⠍⠊⠉⠀⠠⠗⠑⠎⠏⠕⠝⠎⠑</w:t>
      </w:r>
    </w:p>
    <w:p w14:paraId="1E17A1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0BABB7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⠼⠃⠒⠀</w:t>
      </w:r>
    </w:p>
    <w:p w14:paraId="55A878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3B1693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6C1782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5CE9D7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120603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0BC580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32D96F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5A94C9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⠑⠓</w:t>
      </w:r>
    </w:p>
    <w:p w14:paraId="18FEF9E4" w14:textId="77777777" w:rsidR="00490927" w:rsidRDefault="00490927">
      <w:pPr>
        <w:ind w:left="1440"/>
      </w:pPr>
    </w:p>
    <w:p w14:paraId="08C55D46" w14:textId="77777777" w:rsidR="00490927" w:rsidRDefault="00490927">
      <w:pPr>
        <w:ind w:left="1440"/>
      </w:pPr>
    </w:p>
    <w:p w14:paraId="1697F7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5F0A8E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330C77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004197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6F5C1E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3C155F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⠀⠀⠀⠀⠀⠀⠀⠀⠀⠀⠀⠀⠀⠀⠀⠀⠀⠀⠀⠀⠀</w:t>
      </w:r>
    </w:p>
    <w:p w14:paraId="1AF9F9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02F742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62C8F7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52DEE4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4BF3E4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66986B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005A75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295486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2AABC0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1A13C5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038F24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⠇⠊⠧⠬⠀⠾⠀⠠⠠⠓⠊⠧⠸⠌⠠⠠⠁⠊⠙⠎</w:t>
      </w:r>
    </w:p>
    <w:p w14:paraId="256E2C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0EBA6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2102C3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021BBE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⠏⠀⠔⠀⠍⠜⠅⠑⠞⠬⠸⠌⠀⠞⠗⠁⠧⠑⠇⠐⠜</w:t>
      </w:r>
    </w:p>
    <w:p w14:paraId="7D5C2E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⠔⠅⠬⠀⠠⠏⠗⠕⠧⠊⠙⠑⠀⠎⠥⠏⠏⠇⠊⠑⠎⠀⠯⠀⠀⠀⠀</w:t>
      </w:r>
    </w:p>
    <w:p w14:paraId="547C2F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⠔⠬⠀⠿⠀⠀⠀⠀⠀⠀⠀⠀⠀⠀⠀⠀⠀⠀⠀⠀⠀⠀⠀⠀⠀⠀⠀⠀⠀</w:t>
      </w:r>
    </w:p>
    <w:p w14:paraId="3B3798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⠁⠞⠻⠀⠏⠗⠕⠞⠑⠉⠰⠝⠀⠷⠀⠉⠗⠊⠞⠊⠉⠁⠇⠀⠀⠀⠀⠀</w:t>
      </w:r>
    </w:p>
    <w:p w14:paraId="5EE6D2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⠿⠉⠑⠀⠯⠀⠀⠀⠀⠀⠀⠀⠀⠀⠀⠀⠀⠀⠀⠀⠀⠀⠀⠀⠀⠀⠀⠀⠀⠀</w:t>
      </w:r>
    </w:p>
    <w:p w14:paraId="5814D8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⠌⠁⠅⠑⠓⠕⠇⠙⠻⠎⠀⠔⠉⠇⠥⠙⠬⠀⠺⠁⠌⠑⠀⠏⠊⠉⠅⠻⠎⠂</w:t>
      </w:r>
    </w:p>
    <w:p w14:paraId="32BD8F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⠞⠻⠀⠕⠏⠻⠁⠞⠕⠗⠎⠂⠀⠎⠺⠑⠑⠏⠻⠎⠂⠀⠺⠁⠞⠻⠀⠥⠎⠻</w:t>
      </w:r>
    </w:p>
    <w:p w14:paraId="2D3042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⠊⠞⠞⠑⠑⠎⠀⠯⠀⠋⠗⠕⠝⠞⠇⠔⠑⠀⠐⠺⠻⠎⠀⠀⠀⠀⠀⠀</w:t>
      </w:r>
    </w:p>
    <w:p w14:paraId="2F7B24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⠑⠊</w:t>
      </w:r>
    </w:p>
    <w:p w14:paraId="222565FF" w14:textId="77777777" w:rsidR="00490927" w:rsidRDefault="00490927">
      <w:pPr>
        <w:ind w:left="1440"/>
      </w:pPr>
    </w:p>
    <w:p w14:paraId="0FC6ABF9" w14:textId="77777777" w:rsidR="00490927" w:rsidRDefault="00490927">
      <w:pPr>
        <w:ind w:left="1440"/>
      </w:pPr>
    </w:p>
    <w:p w14:paraId="53C03C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⠁⠩⠀⠀⠀⠀⠀⠀⠀⠀⠀⠀⠀⠀⠀⠀⠀⠀⠀⠀⠀⠀⠀⠀⠀⠀⠀</w:t>
      </w:r>
    </w:p>
    <w:p w14:paraId="10CED1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⠠⠎⠻⠧⠊⠉⠑⠎⠀⠀⠀⠀⠀⠀⠀⠀⠀⠀⠀</w:t>
      </w:r>
    </w:p>
    <w:p w14:paraId="693668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675EE6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⠓⠂⠇⠹⠀⠦⠀⠠⠏⠗⠕⠧⠔⠉⠑⠀⠼⠁⠀⠀⠀⠀⠀⠀⠀⠀⠀</w:t>
      </w:r>
    </w:p>
    <w:p w14:paraId="3EB9A8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⠺⠻⠎⠀⠦⠀⠠⠏⠗⠕⠧⠔⠉⠑⠀⠼⠃⠀⠀⠀⠀⠀⠀⠀⠀⠀⠀⠀⠀</w:t>
      </w:r>
    </w:p>
    <w:p w14:paraId="738DA0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⠦⠀⠠⠃⠁⠛⠍⠁⠞⠊⠀⠀⠀⠀⠀⠀⠀⠀⠀⠀⠀</w:t>
      </w:r>
    </w:p>
    <w:p w14:paraId="1B5FD5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⠺⠻⠎⠀⠠⠏⠗⠕⠧⠔⠉⠑⠀⠀⠀⠀⠀⠀⠀⠀⠀⠀⠀⠀⠀⠀⠀⠀⠀</w:t>
      </w:r>
    </w:p>
    <w:p w14:paraId="468DC2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⠦⠀⠠⠏⠗⠕⠧⠔⠉⠑⠀⠼⠑⠀⠀⠀⠀⠀⠀⠀⠀⠀⠀</w:t>
      </w:r>
    </w:p>
    <w:p w14:paraId="4761E0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⠉⠇⠂⠝⠻⠎⠐⠜⠀⠦⠀⠠⠅⠜⠝⠁⠇⠊⠀⠠⠏⠗⠕⠧⠔⠉⠑⠀</w:t>
      </w:r>
    </w:p>
    <w:p w14:paraId="10F515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⠎⠥⠙⠥⠗⠏⠁⠎⠡⠊⠍⠀⠠⠏⠗⠕⠧⠔⠉⠑⠀⠀⠀⠀⠀⠀⠀⠀⠀</w:t>
      </w:r>
    </w:p>
    <w:p w14:paraId="25339E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⠠⠺⠁⠩⠀⠦⠀⠠⠝⠁⠰⠝⠺⠊⠙⠑⠀⠀⠀⠀</w:t>
      </w:r>
    </w:p>
    <w:p w14:paraId="48463E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⠇⠥⠌⠻⠀⠦⠀⠠⠏⠗⠕⠧⠔⠉⠑⠀⠼⠁⠀⠀⠀⠀⠀⠀⠀⠀⠀⠀⠀</w:t>
      </w:r>
    </w:p>
    <w:p w14:paraId="49E68D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⠑⠍⠃⠻⠎⠐⠜⠀⠦⠀⠠⠏⠗⠕⠧⠔⠉⠑⠀⠼⠃⠀⠦⠀⠀⠀⠀⠀⠀</w:t>
      </w:r>
    </w:p>
    <w:p w14:paraId="2CC329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⠛⠍⠁⠞⠊⠀⠠⠏⠗⠕⠧⠔⠉⠑⠀⠦⠀⠠⠏⠗⠕⠧⠔⠉⠑⠀⠼⠑⠀</w:t>
      </w:r>
    </w:p>
    <w:p w14:paraId="561458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⠅⠜⠝⠁⠇⠊⠀⠠⠏⠗⠕⠧⠔⠉⠑⠀⠦⠀⠀⠀⠀⠀⠀⠀⠀⠀⠀⠀⠀</w:t>
      </w:r>
    </w:p>
    <w:p w14:paraId="6581AA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3A893F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⠦⠀⠠⠏⠗⠕⠧⠔⠉⠑⠀⠼⠁⠀⠀⠀⠀⠀⠀⠀</w:t>
      </w:r>
    </w:p>
    <w:p w14:paraId="3E68C0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⠦⠀⠠⠏⠗⠕⠧⠔⠉⠑⠀⠼⠃⠀⠀⠀⠀⠀⠀⠀⠀</w:t>
      </w:r>
    </w:p>
    <w:p w14:paraId="53BA38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⠦⠀⠠⠃⠁⠛⠍⠁⠞⠊⠀⠀⠀⠀⠀⠀⠀⠀⠀</w:t>
      </w:r>
    </w:p>
    <w:p w14:paraId="2A132B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⠿⠉⠫⠸⠌⠀⠠⠏⠗⠕⠧⠔⠉⠑⠀⠀⠀⠀⠀⠀⠀⠀⠀⠀⠀⠀⠀</w:t>
      </w:r>
    </w:p>
    <w:p w14:paraId="3C7B83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⠝⠙⠫⠀⠦⠀⠠⠏⠗⠕⠧⠔⠉⠑⠀⠼⠑⠀⠀⠀⠀⠀⠀⠀⠀⠀⠀</w:t>
      </w:r>
    </w:p>
    <w:p w14:paraId="698075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⠃⠳⠗⠻⠎⠀⠦⠀⠠⠅⠜⠝⠁⠇⠊⠀⠀⠀⠀⠀⠀⠀⠀⠀⠀⠀⠀</w:t>
      </w:r>
    </w:p>
    <w:p w14:paraId="003648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⠗⠕⠧⠔⠉⠑⠀⠀⠀⠀⠀⠀⠀⠀⠀⠀⠀</w:t>
      </w:r>
    </w:p>
    <w:p w14:paraId="3D7C86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⠦⠀⠠⠎⠥⠙⠥⠗⠏⠁⠎⠡⠊⠍⠀⠀⠀⠀⠀⠀⠀⠀</w:t>
      </w:r>
    </w:p>
    <w:p w14:paraId="6D4A2C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⠠⠏⠗⠕⠧⠔⠉⠑⠀⠀⠀⠀⠀⠀⠀⠀⠀⠀⠀⠀⠀</w:t>
      </w:r>
    </w:p>
    <w:p w14:paraId="519613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⠺⠻⠎⠀⠀⠀⠀⠀⠀⠀⠀⠀⠀⠀⠀⠀⠀⠀⠀⠀⠀⠀⠀⠀⠀⠀⠀⠀⠀</w:t>
      </w:r>
    </w:p>
    <w:p w14:paraId="056B9D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⠀⠀⠀⠀⠀⠀⠀⠀⠀⠀⠀⠀⠀⠀⠀⠀⠀⠀</w:t>
      </w:r>
    </w:p>
    <w:p w14:paraId="0C7738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⠀⠀⠀⠀⠀⠀⠀⠀⠀⠀⠀⠀⠀⠀⠀⠀⠀⠀⠀⠀⠀</w:t>
      </w:r>
    </w:p>
    <w:p w14:paraId="54C348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⠋⠚</w:t>
      </w:r>
    </w:p>
    <w:p w14:paraId="62BABD4B" w14:textId="77777777" w:rsidR="00490927" w:rsidRDefault="00490927">
      <w:pPr>
        <w:ind w:left="1440"/>
      </w:pPr>
    </w:p>
    <w:p w14:paraId="30FCCCF9" w14:textId="77777777" w:rsidR="00490927" w:rsidRDefault="00490927">
      <w:pPr>
        <w:ind w:left="1440"/>
      </w:pPr>
    </w:p>
    <w:p w14:paraId="6D5047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⠀⠀⠀⠀⠀⠀⠀⠀⠀⠀⠀⠀⠀⠀⠀⠀⠀⠀</w:t>
      </w:r>
    </w:p>
    <w:p w14:paraId="3BD0C1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52960E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61C98D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⠞⠂⠡⠻⠎⠀⠀⠀⠀⠀⠀⠀⠀⠀⠀⠀⠀⠀⠀⠀⠀⠀⠀⠀⠀⠀⠀</w:t>
      </w:r>
    </w:p>
    <w:p w14:paraId="0C594F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593F15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641BBF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1788CA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⠔⠅⠬⠀⠠⠌⠗⠢⠛⠮⠝⠀⠠⠠⠺⠁⠩⠀⠉⠇⠥⠌⠻⠀⠀⠀⠀</w:t>
      </w:r>
    </w:p>
    <w:p w14:paraId="75C951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⠀⠀⠀⠀⠀⠀⠀⠀⠀⠀⠀⠀⠀⠀⠀⠀⠀⠀⠀⠀⠀⠀⠀⠀</w:t>
      </w:r>
    </w:p>
    <w:p w14:paraId="47426F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⠁⠞⠻⠀⠇⠔⠅⠬⠀⠾⠀⠠⠠⠍⠊⠎⠀⠁⠞⠀⠝⠁⠰⠝⠁⠇⠀⠯</w:t>
      </w:r>
    </w:p>
    <w:p w14:paraId="5AC961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⠃⠤⠀⠀⠀⠀⠀⠀⠀⠀⠀⠀⠀⠀⠀⠀⠀⠀⠀⠀⠀⠀⠀⠀⠀⠀⠀⠀⠀⠀</w:t>
      </w:r>
    </w:p>
    <w:p w14:paraId="7A9CF0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⠝⠁⠰⠝⠁⠇⠀⠇⠑⠧⠑⠇⠎⠀⠀⠀⠀⠀⠀⠀⠀⠀⠀⠀⠀⠀⠀⠀⠀⠀</w:t>
      </w:r>
    </w:p>
    <w:p w14:paraId="71BBF6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⠁⠩⠀⠀⠀⠀⠀⠀⠀⠀⠀⠀⠀⠀⠀⠀⠀⠀⠀⠀⠀⠀⠀⠀⠀⠀⠀</w:t>
      </w:r>
    </w:p>
    <w:p w14:paraId="52EEF9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34F437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17EFD3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669835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⠲⠀⠀⠀⠀⠀⠀⠀⠀⠀⠀⠀⠀⠀⠀⠀⠀⠀⠀⠀⠀⠀⠀⠀⠀⠀⠀</w:t>
      </w:r>
    </w:p>
    <w:p w14:paraId="785A2A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⠔⠅⠬⠀⠠⠢⠓⠨⠑⠀⠎⠅⠊⠇⠇⠎⠀⠷⠀⠼⠃⠚⠚⠀⠀⠀⠀</w:t>
      </w:r>
    </w:p>
    <w:p w14:paraId="3629DD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⠇⠑⠉⠞⠫⠀⠠⠠⠺⠁⠩⠸⠌⠀⠠⠉⠁⠏⠁⠉⠰⠽⠀⠀⠀⠀⠀⠀⠀⠀</w:t>
      </w:r>
    </w:p>
    <w:p w14:paraId="7F1FC9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⠁⠞⠻⠀⠢⠞⠗⠑⠏⠗⠢⠑⠥⠗⠎⠀⠕⠝⠀⠎⠁⠋⠑⠀⠓⠯⠀⠀</w:t>
      </w:r>
    </w:p>
    <w:p w14:paraId="0178A0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⠽⠛⠊⠢⠑⠀⠠⠏⠗⠊⠧⠁⠞⠑⠀⠠⠃⠥⠊⠇⠙⠬⠀⠀⠀⠀⠀⠀⠀⠀⠀</w:t>
      </w:r>
    </w:p>
    <w:p w14:paraId="0BBAB8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⠑⠧⠊⠉⠑⠎⠸⠌⠎⠻⠧⠊⠉⠑⠎⠀⠎⠑⠉⠞⠕⠗⠀⠀⠀⠀⠀⠀⠀</w:t>
      </w:r>
    </w:p>
    <w:p w14:paraId="15429B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375CD0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⠔⠅⠬⠀⠠⠗⠑⠧⠊⠎⠑⠀⠯⠀⠥⠏⠙⠁⠞⠑⠀⠠⠠⠺⠁⠩⠀</w:t>
      </w:r>
    </w:p>
    <w:p w14:paraId="7EC7E5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⠽⠀⠯⠀⠀⠀⠀⠀⠀⠀⠀⠀⠀⠀⠀⠀⠀⠀⠀⠀⠀⠀⠀⠀⠀⠀⠀</w:t>
      </w:r>
    </w:p>
    <w:p w14:paraId="55BF60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⠁⠞⠻⠀⠌⠗⠁⠞⠑⠛⠊⠉⠀⠏⠇⠁⠝⠎⠀⠞⠕⠀⠁⠙⠁⠏⠞⠀</w:t>
      </w:r>
    </w:p>
    <w:p w14:paraId="29DBFF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⠝⠑⠺⠀⠙⠑⠍⠯⠎⠀⠀⠀⠀⠀⠀⠀⠀⠀⠀⠀⠀⠀⠀⠀⠀⠀⠀⠀⠀</w:t>
      </w:r>
    </w:p>
    <w:p w14:paraId="77E83D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⠷⠀⠠⠠⠉⠕⠧⠊⠙⠤⠼⠁⠊⠀⠀⠀⠀⠀⠀⠀⠀⠀⠀⠀⠀⠀⠀⠀⠀⠀</w:t>
      </w:r>
    </w:p>
    <w:p w14:paraId="239529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⠋⠁</w:t>
      </w:r>
    </w:p>
    <w:p w14:paraId="2C74EC84" w14:textId="77777777" w:rsidR="00490927" w:rsidRDefault="00490927">
      <w:pPr>
        <w:ind w:left="1440"/>
      </w:pPr>
    </w:p>
    <w:p w14:paraId="1CA251E2" w14:textId="77777777" w:rsidR="00490927" w:rsidRDefault="00490927">
      <w:pPr>
        <w:ind w:left="1440"/>
      </w:pPr>
    </w:p>
    <w:p w14:paraId="1A2BFA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⠁⠩⠀⠠⠞⠑⠡⠝⠊⠉⠁⠇⠀⠼⠁⠓⠀⠍⠕⠝⠹⠎⠀⠦⠀⠀⠀</w:t>
      </w:r>
    </w:p>
    <w:p w14:paraId="24484B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⠠⠺⠁⠩⠀⠦⠀⠠⠝⠁⠰⠝⠺⠊⠙⠑⠀⠀⠀⠀⠀⠀⠀⠀</w:t>
      </w:r>
    </w:p>
    <w:p w14:paraId="048AD8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⠉⠇⠥⠌⠻⠀⠍⠑⠍⠃⠻⠎⠀⠀⠀⠀⠀⠀⠀⠀⠀</w:t>
      </w:r>
    </w:p>
    <w:p w14:paraId="5D99CA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⠠⠏⠁⠀⠇⠊⠀⠅⠁⠎⠐⠜⠐⠜⠀⠀⠀⠀⠀⠀⠀⠀⠀⠀⠀⠀⠀⠀</w:t>
      </w:r>
    </w:p>
    <w:p w14:paraId="70044F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⠲⠀⠀⠀⠀⠀⠀⠀⠀⠀⠀⠀⠀⠀⠀⠀⠀⠀⠀⠀⠀⠀⠀⠀⠀⠀⠀</w:t>
      </w:r>
    </w:p>
    <w:p w14:paraId="7076C8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⠫⠥⠉⠁⠰⠝⠀⠠⠎⠥⠏⠏⠕⠗⠞⠀⠙⠑⠧⠑⠇⠕⠏⠰⠞⠀⠯⠀⠀</w:t>
      </w:r>
    </w:p>
    <w:p w14:paraId="17F71D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⠊⠍⠏⠇⠑⠰⠞⠁⠰⠝⠀⠷⠀⠌⠗⠁⠞⠑⠛⠽⠀⠿⠀⠗⠑⠕⠏⠢⠬⠀</w:t>
      </w:r>
    </w:p>
    <w:p w14:paraId="7E310F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⠯⠀⠗⠑⠉⠇⠕⠎⠬⠐⠜⠀⠎⠡⠕⠕⠇⠎⠀⠀⠀⠀⠀⠀⠀⠀⠀⠀⠀⠀</w:t>
      </w:r>
    </w:p>
    <w:p w14:paraId="3B1B5C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⠰⠽⠀⠷⠀⠇⠑⠜⠝⠬⠀⠯⠀⠀⠀⠀⠀⠀⠀⠀⠀⠀⠀⠀⠀</w:t>
      </w:r>
    </w:p>
    <w:p w14:paraId="23C636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⠊⠍⠏⠗⠕⠧⠬⠀⠀⠀⠀⠀⠀⠀⠀⠀⠀⠀⠀⠀⠀⠀⠀⠀⠀⠀⠀⠀⠀⠀</w:t>
      </w:r>
    </w:p>
    <w:p w14:paraId="06283F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51294C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3867B4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7D956C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⠀⠀⠀⠀⠀⠀⠀⠀⠀⠀⠀⠀⠀⠀⠀⠀⠀⠀⠀⠀⠀⠀⠀⠀</w:t>
      </w:r>
    </w:p>
    <w:p w14:paraId="686F3F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0EE471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6CE752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0155CB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536337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⠑⠀⠀⠀⠀⠀⠀⠀⠀⠀⠀⠀⠀⠀⠀⠀⠀⠀</w:t>
      </w:r>
    </w:p>
    <w:p w14:paraId="205DE6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⠜⠝⠁⠇⠊⠀⠀⠀⠀⠀⠀⠀⠀⠀⠀⠀⠀⠀⠀⠀⠀⠀⠀⠀⠀⠀</w:t>
      </w:r>
    </w:p>
    <w:p w14:paraId="4D6D86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7DC3E4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⠓⠊⠀⠀⠀⠀⠀⠀⠀⠀</w:t>
      </w:r>
    </w:p>
    <w:p w14:paraId="5F32EB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3F7CF5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37F371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1153EE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5C0172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3E8AF8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74672C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⠋⠃</w:t>
      </w:r>
    </w:p>
    <w:p w14:paraId="352DA716" w14:textId="77777777" w:rsidR="00490927" w:rsidRDefault="00490927">
      <w:pPr>
        <w:ind w:left="1440"/>
      </w:pPr>
    </w:p>
    <w:p w14:paraId="336FB3E9" w14:textId="77777777" w:rsidR="00490927" w:rsidRDefault="00490927">
      <w:pPr>
        <w:ind w:left="1440"/>
      </w:pPr>
    </w:p>
    <w:p w14:paraId="5F55BE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778C1B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5500C9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1A3EC3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74D794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0D5795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7403EE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55CFE3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234564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383BBD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66DB95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1111F2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⠕⠀⠀⠀⠀⠀⠀⠀⠀⠀⠀⠀⠀⠀⠀⠀⠀⠀⠀⠀⠀⠀⠀⠀⠀</w:t>
      </w:r>
    </w:p>
    <w:p w14:paraId="789C1A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⠑⠚⠂⠚⠚⠚⠀⠀⠀⠀⠀⠀⠀⠀⠀⠀⠀⠀⠀⠀⠀⠀⠀⠀⠀⠀⠀⠀</w:t>
      </w:r>
    </w:p>
    <w:p w14:paraId="17B583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⠚⠚⠂⠚⠚⠚⠀⠀⠀⠀⠀⠀⠀⠀⠀⠀⠀⠀⠀⠀⠀⠀⠀⠀⠀⠀⠀⠀</w:t>
      </w:r>
    </w:p>
    <w:p w14:paraId="297DD6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⠁⠃⠊⠞⠁⠞⠀⠦⠀⠠⠍⠕⠠⠠⠋⠁⠛⠁⠀⠀⠀⠀⠀</w:t>
      </w:r>
    </w:p>
    <w:p w14:paraId="5B9760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595DC6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⠋⠏⠀⠀⠀⠀⠀⠀⠀⠀⠀⠀⠀⠀⠀⠀⠀⠀⠀⠀⠀⠀⠀⠀⠀</w:t>
      </w:r>
    </w:p>
    <w:p w14:paraId="7D999D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⠓⠕⠀⠀⠀⠀⠀⠀⠀⠀⠀⠀⠀⠀⠀⠀⠀⠀⠀⠀⠀⠀⠀⠀⠀</w:t>
      </w:r>
    </w:p>
    <w:p w14:paraId="093B11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⠎⠀⠀⠀⠀⠀⠀⠀⠀⠀⠀⠀⠀⠀⠀⠀⠀⠀⠀⠀⠀⠀</w:t>
      </w:r>
    </w:p>
    <w:p w14:paraId="3A16C2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16224A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⠰⠝⠁⠇⠀⠠⠓⠂⠇⠹⠀⠠⠎⠑⠉⠞⠕⠗⠀⠠⠌⠗⠁⠞⠑⠛⠽</w:t>
      </w:r>
    </w:p>
    <w:p w14:paraId="3C92BF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⠠⠏⠇⠁⠝⠀⠐⠣⠼⠃⠚⠠⠦⠀⠼⠋⠤⠀⠀⠀</w:t>
      </w:r>
    </w:p>
    <w:p w14:paraId="64CAF3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⠠⠦⠐⠜⠀⠀⠀⠀⠀⠀⠀⠀⠀⠀⠀⠀⠀⠀⠀⠀⠀⠀⠀⠀⠀⠀⠀⠀</w:t>
      </w:r>
    </w:p>
    <w:p w14:paraId="58E9F5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⠁⠩⠀⠠⠎⠑⠉⠞⠕⠗⠀⠠⠙⠑⠧⠑⠇⠕⠏⠰⠞⠀⠠⠏⠇⠁⠝</w:t>
      </w:r>
    </w:p>
    <w:p w14:paraId="227C9D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⠤⠀⠼⠃⠀⠼⠚⠁⠋⠤⠼⠃⠚⠉⠚⠐⠜⠀⠐⠣⠙⠗⠁⠋⠞⠐⠜⠀⠀⠀⠀⠀</w:t>
      </w:r>
    </w:p>
    <w:p w14:paraId="21A0C1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⠕⠀⠀⠀⠀⠀⠀⠀⠀⠀⠀⠀⠀⠀⠀⠀⠀⠀⠀⠀⠀⠀⠀⠀⠀</w:t>
      </w:r>
    </w:p>
    <w:p w14:paraId="2F2763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⠚⠂⠚⠚⠚⠀⠼⠃⠚⠚⠂⠚⠚⠚⠀⠦⠀⠀⠀⠀⠀⠀⠀⠀⠀⠀⠀</w:t>
      </w:r>
    </w:p>
    <w:p w14:paraId="1527E1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⠓⠁⠃⠊⠞⠁⠞⠀⠦⠀⠠⠍⠕⠠⠠⠺⠎⠀⠀⠀⠀⠀⠀⠀⠀⠀⠀⠀</w:t>
      </w:r>
    </w:p>
    <w:p w14:paraId="36141C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⠋⠉</w:t>
      </w:r>
    </w:p>
    <w:p w14:paraId="3C839F25" w14:textId="77777777" w:rsidR="00490927" w:rsidRDefault="00490927">
      <w:pPr>
        <w:ind w:left="1440"/>
      </w:pPr>
    </w:p>
    <w:p w14:paraId="207D122E" w14:textId="77777777" w:rsidR="00490927" w:rsidRDefault="00490927">
      <w:pPr>
        <w:ind w:left="1440"/>
      </w:pPr>
    </w:p>
    <w:p w14:paraId="792F29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⠦⠀⠠⠏⠗⠕⠧⠔⠉⠊⠁⠇⠀⠀⠀⠀⠀⠀⠀</w:t>
      </w:r>
    </w:p>
    <w:p w14:paraId="216A4F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⠋⠏⠀⠠⠛⠕⠧⠻⠝⠰⠞⠎⠀⠀⠀⠀⠀⠀⠀⠀⠀⠀⠀⠀⠀</w:t>
      </w:r>
    </w:p>
    <w:p w14:paraId="067ED9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⠓⠕⠀⠀⠀⠀⠀⠀⠀⠀⠀⠀⠀⠀⠀⠀⠀⠀⠀⠀⠀⠀⠀⠀⠀</w:t>
      </w:r>
    </w:p>
    <w:p w14:paraId="4B64BB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⠰⠝⠁⠇⠀⠠⠠⠙⠗⠗⠀⠠⠏⠕⠇⠊⠉⠽⠀⠯⠀⠀⠀⠀⠀⠀⠀</w:t>
      </w:r>
    </w:p>
    <w:p w14:paraId="7274DA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⠊⠑⠀⠠⠁⠉⠰⠝⠀⠠⠏⠇⠁⠝⠀⠀⠀⠀⠀⠀⠀⠀⠀⠀⠀</w:t>
      </w:r>
    </w:p>
    <w:p w14:paraId="07DDAA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⠂⠙⠂⠋⠀⠀⠀⠀⠀⠀⠀⠀⠀⠀⠀⠀⠀⠀⠀⠀⠀⠀⠀⠀⠀⠀⠀⠀</w:t>
      </w:r>
    </w:p>
    <w:p w14:paraId="5DD41D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⠊⠀⠀⠀⠀⠀⠀⠀⠀⠀⠀⠀⠀⠀⠀⠀⠀⠀⠀⠀⠀⠀⠀⠀⠀</w:t>
      </w:r>
    </w:p>
    <w:p w14:paraId="2D8591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⠼⠚⠚⠂⠚⠚⠚⠀⠀⠀⠀⠀⠀⠀⠀⠀⠀⠀⠀⠀⠀⠀⠀⠀⠀⠀⠀</w:t>
      </w:r>
    </w:p>
    <w:p w14:paraId="781E9F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⠂⠚⠚⠚⠀⠀⠀⠀⠀⠀⠀⠀⠀⠀⠀⠀⠀⠀⠀⠀⠀⠀⠀⠀⠀⠀⠀</w:t>
      </w:r>
    </w:p>
    <w:p w14:paraId="49E8F1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⠁⠃⠊⠞⠁⠞⠀⠀⠀⠀⠀⠀⠀⠀⠀⠀⠀⠀⠀⠀⠀⠀⠀</w:t>
      </w:r>
    </w:p>
    <w:p w14:paraId="0881D4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77CBF6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⠋⠏⠀⠀⠀⠀⠀⠀⠀⠀⠀⠀⠀⠀⠀⠀⠀⠀⠀⠀⠀⠀⠀⠀⠀</w:t>
      </w:r>
    </w:p>
    <w:p w14:paraId="66B23A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⠓⠕⠀⠀⠀⠀⠀⠀⠀⠀⠀⠀⠀⠀⠀⠀⠀⠀⠀⠀⠀⠀⠀⠀⠀</w:t>
      </w:r>
    </w:p>
    <w:p w14:paraId="5E89B6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⠨⠎⠀⠀⠀⠀⠀⠀⠀⠀⠀⠀⠀⠀⠀⠀⠀⠀⠀⠀⠀⠀⠀</w:t>
      </w:r>
    </w:p>
    <w:p w14:paraId="643AD5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⠎⠀⠀⠀⠀⠀⠀⠀⠀⠀⠀⠀⠀⠀⠀⠀⠀⠀⠀⠀⠀⠀</w:t>
      </w:r>
    </w:p>
    <w:p w14:paraId="400CF7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⠁⠩⠀⠠⠎⠑⠉⠞⠕⠗⠀⠠⠙⠑⠧⠑⠇⠕⠏⠰⠞⠀⠠⠏⠇⠁⠝</w:t>
      </w:r>
    </w:p>
    <w:p w14:paraId="4C8DE1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⠤⠼⠃⠚⠁⠋⠤⠼⠃⠚⠉⠚⠐⠜⠀⠐⠣⠙⠗⠁⠋⠞⠐⠜⠀⠀⠀⠀⠀⠀⠀⠀</w:t>
      </w:r>
    </w:p>
    <w:p w14:paraId="7A1C73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⠰⠝⠁⠇⠀⠠⠓⠂⠇⠹⠀⠠⠎⠑⠉⠞⠕⠗⠀⠠⠌⠗⠁⠞⠑⠛⠽</w:t>
      </w:r>
    </w:p>
    <w:p w14:paraId="309082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⠠⠏⠇⠁⠝⠀⠐⠣⠼⠃⠚⠁⠋⠤⠀⠀⠀⠀⠀⠀</w:t>
      </w:r>
    </w:p>
    <w:p w14:paraId="32F9E9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⠁⠐⠜⠀⠀⠀⠀⠀⠀⠀⠀⠀⠀⠀⠀⠀⠀⠀⠀⠀⠀⠀⠀⠀⠀⠀⠀⠀</w:t>
      </w:r>
    </w:p>
    <w:p w14:paraId="38818A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⠁⠀⠀⠀⠀⠀⠀⠀⠀⠀⠀⠀⠀⠀⠀⠀⠀⠀⠀⠀⠀⠀⠀⠀</w:t>
      </w:r>
    </w:p>
    <w:p w14:paraId="5CB31C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⠂⠚⠚⠚⠀⠀⠀⠀⠀⠀⠀⠀⠀⠀⠀⠀⠀⠀⠀⠀⠀⠀⠀⠀⠀⠀⠀</w:t>
      </w:r>
    </w:p>
    <w:p w14:paraId="5E5326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⠁⠃⠊⠞⠁⠞⠀⠦⠀⠠⠍⠕⠠⠠⠺⠎⠀⠀⠀⠀⠀⠀⠀</w:t>
      </w:r>
    </w:p>
    <w:p w14:paraId="36FC92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⠦⠀⠠⠏⠗⠕⠧⠔⠉⠊⠁⠇⠀⠀⠀⠀⠀⠀⠀</w:t>
      </w:r>
    </w:p>
    <w:p w14:paraId="127EA7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⠋⠏⠀⠠⠛⠕⠧⠻⠝⠰⠞⠎⠀⠀⠀⠀⠀⠀⠀⠀⠀⠀⠀⠀⠀</w:t>
      </w:r>
    </w:p>
    <w:p w14:paraId="1FF067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⠓⠕⠀⠀⠀⠀⠀⠀⠀⠀⠀⠀⠀⠀⠀⠀⠀⠀⠀⠀⠀⠀⠀⠀⠀</w:t>
      </w:r>
    </w:p>
    <w:p w14:paraId="64BEBD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⠁⠩⠀⠠⠎⠑⠉⠞⠕⠗⠀⠠⠙⠑⠧⠑⠇⠕⠏⠰⠞⠀⠠⠏⠇⠁⠝</w:t>
      </w:r>
    </w:p>
    <w:p w14:paraId="0483BB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⠤⠼⠃⠚⠁⠋⠤⠼⠃⠚⠉⠚⠐⠜⠀⠐⠣⠙⠗⠁⠋⠞⠐⠜⠀⠀⠀⠀⠀⠀⠀⠀</w:t>
      </w:r>
    </w:p>
    <w:p w14:paraId="4CC21A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⠋⠙</w:t>
      </w:r>
    </w:p>
    <w:p w14:paraId="4D7058FF" w14:textId="77777777" w:rsidR="00490927" w:rsidRDefault="00490927">
      <w:pPr>
        <w:ind w:left="1440"/>
      </w:pPr>
    </w:p>
    <w:p w14:paraId="6A130AA5" w14:textId="77777777" w:rsidR="00490927" w:rsidRDefault="00490927">
      <w:pPr>
        <w:ind w:left="1440"/>
      </w:pPr>
    </w:p>
    <w:p w14:paraId="778C5E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⠰⠝⠁⠇⠀⠠⠓⠂⠇⠹⠀⠠⠎⠑⠉⠞⠕⠗⠀⠠⠌⠗⠁⠞⠑⠛⠽</w:t>
      </w:r>
    </w:p>
    <w:p w14:paraId="5F0845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⠀⠠⠏⠇⠁⠝⠀⠐⠣⠼⠃⠚⠁⠋⠤⠀⠀⠀⠀⠀⠀</w:t>
      </w:r>
    </w:p>
    <w:p w14:paraId="5B5ECC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⠁⠐⠜⠀⠀⠀⠀⠀⠀⠀⠀⠀⠀⠀⠀⠀⠀⠀⠀⠀⠀⠀⠀⠀⠀⠀⠀⠀</w:t>
      </w:r>
    </w:p>
    <w:p w14:paraId="5EC575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5842CE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⠛⠂⠚⠚⠚⠀⠀⠀⠀⠀⠀⠀⠀⠀⠀⠀⠀⠀⠀⠀⠀⠀⠀⠀⠀⠀⠀⠀</w:t>
      </w:r>
    </w:p>
    <w:p w14:paraId="15E661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⠂⠚⠚⠚⠀⠦⠀⠠⠠⠥⠝⠑⠎⠉⠕⠀⠦⠀⠠⠍⠕⠠⠠⠑⠎⠞⠀</w:t>
      </w:r>
    </w:p>
    <w:p w14:paraId="4225CA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⠦⠀⠠⠍⠕⠠⠠⠋⠁⠛⠁⠀⠀⠀⠀⠀⠀⠀⠀</w:t>
      </w:r>
    </w:p>
    <w:p w14:paraId="3EE697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⠋⠏⠀⠦⠀⠠⠏⠗⠕⠧⠔⠉⠊⠁⠇⠀⠀⠀⠀⠀⠀⠀⠀⠀⠀</w:t>
      </w:r>
    </w:p>
    <w:p w14:paraId="2F3F92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⠕⠧⠻⠝⠰⠞⠎⠀⠀⠀⠀⠀⠀⠀⠀⠀⠀⠀⠀⠀⠀⠀⠀⠀⠀⠀⠀⠀</w:t>
      </w:r>
    </w:p>
    <w:p w14:paraId="34DE01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⠡⠕⠕⠇⠀⠠⠎⠑⠉⠞⠕⠗⠀⠠⠙⠑⠧⠑⠇⠕⠏⠰⠞⠀⠀⠀⠀⠀</w:t>
      </w:r>
    </w:p>
    <w:p w14:paraId="43FBBC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⠀⠀⠀⠀⠀⠀⠀⠀⠀⠀⠀⠀⠀⠀⠀⠀⠀⠀⠀⠀⠀⠀⠀⠀⠀⠀</w:t>
      </w:r>
    </w:p>
    <w:p w14:paraId="2B8611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⠼⠁⠂⠼⠙⠲⠼⠃⠂⠼⠙⠰⠁⠀⠀⠀⠀⠀⠀⠀⠀⠀⠀⠀⠀⠀⠀</w:t>
      </w:r>
    </w:p>
    <w:p w14:paraId="515B76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⠃⠒</w:t>
      </w:r>
    </w:p>
    <w:p w14:paraId="3CD1B2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53B9D9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⠚⠀⠠⠎⠕⠉⠊⠕⠀⠠⠑⠉⠕⠝⠕⠍⠊⠉⠀⠠⠗⠑⠎⠏⠕⠝⠎⠑</w:t>
      </w:r>
    </w:p>
    <w:p w14:paraId="1BC6C2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33223D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⠼⠃⠒⠀</w:t>
      </w:r>
    </w:p>
    <w:p w14:paraId="43A857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2C4203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7B7ECF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4AE272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6C4D33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68CE64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50F9A0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1389BC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26205E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42C32A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544CC2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1FD52B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⠋⠑</w:t>
      </w:r>
    </w:p>
    <w:p w14:paraId="4FE0B6FC" w14:textId="77777777" w:rsidR="00490927" w:rsidRDefault="00490927">
      <w:pPr>
        <w:ind w:left="1440"/>
      </w:pPr>
    </w:p>
    <w:p w14:paraId="7AD8BCA8" w14:textId="77777777" w:rsidR="00490927" w:rsidRDefault="00490927">
      <w:pPr>
        <w:ind w:left="1440"/>
      </w:pPr>
    </w:p>
    <w:p w14:paraId="67CA74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⠠⠎⠥⠏⠏⠕⠗⠞⠀⠉⠁⠏⠁⠉⠰⠽⠀⠃⠥⠊⠇⠙⠬⠀⠷⠀⠀</w:t>
      </w:r>
    </w:p>
    <w:p w14:paraId="5CE1CC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⠀⠇⠊⠀⠅⠁⠎⠀⠿⠀⠙⠑⠧⠑⠇⠕⠏⠬⠀⠒⠞⠬⠢⠉⠽⠀⠏⠇⠁⠝</w:t>
      </w:r>
    </w:p>
    <w:p w14:paraId="5D7B6F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⠀⠳⠞⠉⠕⠍⠑⠎⠀⠀⠀⠦⠀⠠⠏⠻⠎⠕⠝⠎⠀⠾⠀⠀⠀⠀</w:t>
      </w:r>
    </w:p>
    <w:p w14:paraId="637ED6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⠦⠀⠠⠗⠥⠗⠁⠇⠀⠠⠏⠕⠕⠗⠀⠦⠀⠀⠀⠀⠀</w:t>
      </w:r>
    </w:p>
    <w:p w14:paraId="13FEE5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⠂⠡⠻⠎⠀⠠⠏⠗⠕⠧⠔⠉⠑⠀⠦⠀⠠⠎⠥⠙⠥⠗⠏⠁⠎⠡⠊⠍⠀⠀</w:t>
      </w:r>
    </w:p>
    <w:p w14:paraId="34AE5E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207BD8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⠲⠀⠼⠃⠀⠠⠫⠥⠉⠁⠰⠝⠀⠠⠎⠥⠏⠏⠕⠗⠞⠀⠀⠀⠀⠀⠀</w:t>
      </w:r>
    </w:p>
    <w:p w14:paraId="4A1F28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⠔⠋⠑⠉⠰⠝⠀⠷⠀⠎⠡⠕⠕⠇⠎⠀⠃⠽⠀⠞⠗⠁⠔⠬⠀⠇⠕⠉⠁⠇⠀</w:t>
      </w:r>
    </w:p>
    <w:p w14:paraId="285DDD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⠌⠁⠋⠋⠀⠯⠀⠃⠗⠕⠁⠙⠉⠁⠌⠬⠀⠏⠥⠃⠇⠊⠉⠀</w:t>
      </w:r>
    </w:p>
    <w:p w14:paraId="33F4EE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⠎⠎⠁⠛⠑⠎⠀⠐⠹⠀⠉⠕⠍⠍⠥⠝⠰⠽⠀⠗⠁⠙⠊⠕⠀⠀⠀⠀⠀⠀</w:t>
      </w:r>
    </w:p>
    <w:p w14:paraId="566884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⠫⠥⠉⠁⠰⠝⠀⠸⠌⠀⠠⠠⠺⠁⠩⠀⠠⠞⠑⠡⠝⠊⠉⠁⠇⠀⠀⠀⠀⠀⠀</w:t>
      </w:r>
    </w:p>
    <w:p w14:paraId="02B111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⠋⠀⠍⠕⠝⠹⠎⠀⠦⠀⠠⠡⠝⠀⠦⠀⠀⠀⠀⠀⠀⠀</w:t>
      </w:r>
    </w:p>
    <w:p w14:paraId="5E01C8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⠻⠎⠕⠝⠎⠀⠾⠀⠲⠁⠃⠊⠇⠊⠞⠊⠑⠎⠀⠦⠀⠠⠞⠂⠡⠻⠎⠀⠦⠀</w:t>
      </w:r>
    </w:p>
    <w:p w14:paraId="05762F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⠦⠀⠠⠏⠗⠕⠧⠔⠉⠑⠀⠼⠃⠀⠦⠀⠀⠀⠀⠀⠀⠀</w:t>
      </w:r>
    </w:p>
    <w:p w14:paraId="220606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⠑⠀⠦⠀⠠⠅⠜⠝⠁⠇⠊⠀⠠⠏⠗⠕⠧⠔⠉⠑⠀⠦</w:t>
      </w:r>
    </w:p>
    <w:p w14:paraId="5C453B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66F6F9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⠲⠀⠼⠃⠀⠠⠫⠥⠉⠁⠰⠝⠀⠠⠙⠑⠧⠑⠇⠕⠏⠀⠎⠑⠇⠋⠤</w:t>
      </w:r>
    </w:p>
    <w:p w14:paraId="2BD346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⠜⠝⠬⠀⠍⠁⠞⠻⠊⠁⠇⠎⠀⠿⠀⠐⠽⠻⠀⠡⠝⠀⠯⠀⠀⠀⠀⠀⠀⠀</w:t>
      </w:r>
    </w:p>
    <w:p w14:paraId="634FA1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⠃⠊⠇⠊⠵⠑⠀⠞⠂⠡⠻⠎⠀⠿⠀⠏⠗⠕⠙⠥⠉⠰⠝⠀⠯⠀⠀⠀⠀⠀</w:t>
      </w:r>
    </w:p>
    <w:p w14:paraId="00E632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⠎⠑⠍⠔⠁⠰⠝⠀⠠⠒⠞⠔⠥⠰⠽⠀⠷⠀⠇⠑⠜⠝⠬⠀⠀⠀⠀⠀⠀⠀⠀</w:t>
      </w:r>
    </w:p>
    <w:p w14:paraId="1A3E8A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⠨⠝⠀⠷⠀⠠⠎⠻⠧⠊⠉⠑⠎⠀⠼⠁⠓⠀⠍⠕⠝⠹⠎⠀⠦⠀</w:t>
      </w:r>
    </w:p>
    <w:p w14:paraId="6C55DB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⠝⠀⠦⠀⠠⠇⠯⠨⠎⠸⠌⠠⠇⠯⠀⠠⠏⠕⠕⠗⠀⠦⠀⠠⠏⠻⠎⠕⠝⠎</w:t>
      </w:r>
    </w:p>
    <w:p w14:paraId="34D85C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⠲⠁⠃⠊⠇⠊⠞⠊⠑⠎⠀⠦⠀⠠⠗⠥⠗⠁⠇⠀⠠⠏⠕⠕⠗⠀⠦⠀⠀⠀</w:t>
      </w:r>
    </w:p>
    <w:p w14:paraId="6B7050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⠗⠃⠁⠝⠀⠠⠏⠕⠕⠗⠀⠦⠀⠠⠏⠗⠕⠧⠔⠉⠑⠀⠼⠃⠀⠦⠀⠀⠀⠀</w:t>
      </w:r>
    </w:p>
    <w:p w14:paraId="4EBF99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⠑⠀⠦⠀⠠⠅⠜⠝⠁⠇⠊⠀⠠⠏⠗⠕⠧⠔⠉⠑⠀⠦</w:t>
      </w:r>
    </w:p>
    <w:p w14:paraId="2780BD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10F60E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⠲⠀⠼⠃⠀⠠⠫⠥⠉⠁⠰⠝⠀⠠⠏⠗⠕⠧⠊⠙⠑⠀⠡⠀⠀⠀⠀</w:t>
      </w:r>
    </w:p>
    <w:p w14:paraId="4AA7F9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⠢⠞⠗⠫⠀⠏⠫⠁⠛⠕⠛⠽⠀⠞⠗⠁⠔⠬⠀⠿⠀⠞⠂⠡⠻⠎⠂⠀⠀⠀⠀</w:t>
      </w:r>
    </w:p>
    <w:p w14:paraId="290E69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⠋⠋</w:t>
      </w:r>
    </w:p>
    <w:p w14:paraId="290235EA" w14:textId="77777777" w:rsidR="00490927" w:rsidRDefault="00490927">
      <w:pPr>
        <w:ind w:left="1440"/>
      </w:pPr>
    </w:p>
    <w:p w14:paraId="54DB07CE" w14:textId="77777777" w:rsidR="00490927" w:rsidRDefault="00490927">
      <w:pPr>
        <w:ind w:left="1440"/>
      </w:pPr>
    </w:p>
    <w:p w14:paraId="71C753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⠏⠎⠽⠡⠕⠎⠕⠉⠊⠁⠇⠀⠎⠥⠏⠏⠕⠗⠞⠀⠀⠀⠀⠀⠀</w:t>
      </w:r>
    </w:p>
    <w:p w14:paraId="06E339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⠞⠔⠥⠰⠽⠀⠷⠀⠇⠑⠜⠝⠬⠀⠯⠀⠫⠥⠉⠁⠰⠝⠂⠀⠐⠺⠬⠀⠾⠀</w:t>
      </w:r>
    </w:p>
    <w:p w14:paraId="562EED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⠯⠀⠏⠗⠕⠞⠑⠉⠰⠝⠀⠠⠏⠗⠕⠧⠊⠨⠝⠀⠷⠀⠀⠀⠀⠀⠀</w:t>
      </w:r>
    </w:p>
    <w:p w14:paraId="6152C1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⠻⠧⠊⠉⠑⠎⠀⠼⠁⠓⠀⠍⠕⠝⠹⠎⠀⠦⠀⠠⠡⠝⠀⠦⠀⠀⠀⠀⠀⠀</w:t>
      </w:r>
    </w:p>
    <w:p w14:paraId="3ED132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⠯⠨⠎⠸⠌⠠⠇⠯⠀⠠⠏⠕⠕⠗⠀⠦⠀⠠⠍⠊⠛⠗⠁⠝⠞⠎⠀⠀⠀⠀</w:t>
      </w:r>
    </w:p>
    <w:p w14:paraId="7A9A96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⠔⠉⠇⠥⠙⠬⠀⠗⠑⠞⠥⠗⠝⠑⠑⠎⠐⠜⠀⠦⠀⠠⠏⠻⠎⠕⠝⠎⠀⠾</w:t>
      </w:r>
    </w:p>
    <w:p w14:paraId="177ED5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⠦⠀⠠⠗⠥⠗⠁⠇⠀⠠⠏⠕⠕⠗⠀⠦⠀⠀⠀⠀⠀</w:t>
      </w:r>
    </w:p>
    <w:p w14:paraId="77C5AB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⠇⠥⠍⠀⠠⠙⠺⠑⠇⠇⠻⠎⠀⠦⠀⠠⠞⠂⠡⠻⠎⠀⠦⠀⠠⠥⠗⠃⠁⠝</w:t>
      </w:r>
    </w:p>
    <w:p w14:paraId="754644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⠕⠗⠀⠦⠀⠠⠏⠗⠕⠧⠔⠉⠑⠀⠼⠃⠀⠦⠀⠠⠏⠗⠕⠧⠔⠉⠑⠀⠀</w:t>
      </w:r>
    </w:p>
    <w:p w14:paraId="23CB6F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⠀⠦⠀⠠⠅⠜⠝⠁⠇⠊⠀⠠⠏⠗⠕⠧⠔⠉⠑⠀⠦⠀⠀⠀⠀⠀⠀⠀⠀⠀</w:t>
      </w:r>
    </w:p>
    <w:p w14:paraId="4E91BB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47C4A7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⠋⠲⠀⠼⠃⠀⠠⠫⠥⠉⠁⠰⠝⠀⠠⠙⠑⠧⠑⠇⠕⠏⠀⠀⠀⠀⠀⠀</w:t>
      </w:r>
    </w:p>
    <w:p w14:paraId="5E51EA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⠀⠫⠥⠉⠁⠰⠝⠀⠍⠁⠞⠻⠊⠁⠇⠎⠀⠿⠀⠡⠝⠀⠾⠀</w:t>
      </w:r>
    </w:p>
    <w:p w14:paraId="079BCB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⠯⠀⠍⠔⠕⠗⠰⠽⠀⠇⠁⠝⠛⠥⠁⠛⠑⠎⠀⠀⠀</w:t>
      </w:r>
    </w:p>
    <w:p w14:paraId="7EE8BC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⠞⠔⠥⠰⠽⠀⠷⠀⠇⠑⠜⠝⠬⠀⠠⠏⠗⠕⠧⠊⠨⠝⠀⠷⠀⠀⠀⠀⠀⠀</w:t>
      </w:r>
    </w:p>
    <w:p w14:paraId="41A08E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⠻⠧⠊⠉⠑⠎⠀⠼⠁⠓⠀⠍⠕⠝⠹⠎⠀⠦⠀⠠⠡⠝⠀⠦⠀⠀⠀⠀⠀⠀</w:t>
      </w:r>
    </w:p>
    <w:p w14:paraId="478664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⠹⠝⠊⠉⠀⠠⠍⠔⠕⠗⠊⠞⠊⠑⠎⠀⠦⠀⠠⠔⠙⠊⠛⠢⠳⠎⠀⠀⠀⠀</w:t>
      </w:r>
    </w:p>
    <w:p w14:paraId="09D75E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⠻⠎⠕⠝⠎⠀⠦⠀⠠⠇⠯⠨⠎⠸⠌⠠⠇⠯⠀⠠⠏⠕⠕⠗⠀⠦⠀⠀⠀⠀</w:t>
      </w:r>
    </w:p>
    <w:p w14:paraId="264C73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⠻⠎⠕⠝⠎⠀⠾⠀⠲⠁⠃⠊⠇⠊⠞⠊⠑⠎⠀⠦⠀⠠⠗⠥⠗⠁⠇⠀⠀⠀</w:t>
      </w:r>
    </w:p>
    <w:p w14:paraId="5DFD7A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⠕⠗⠀⠦⠀⠠⠥⠗⠃⠁⠝⠀⠠⠏⠕⠕⠗⠀⠦⠀⠠⠝⠁⠰⠝⠺⠊⠙⠑</w:t>
      </w:r>
    </w:p>
    <w:p w14:paraId="6061A4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⠏⠗⠕⠧⠔⠉⠑⠀⠼⠃⠀⠦⠀⠠⠏⠗⠕⠧⠔⠉⠑⠀⠼⠑⠀⠦⠀⠀⠀</w:t>
      </w:r>
    </w:p>
    <w:p w14:paraId="1CFDEF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⠅⠜⠝⠁⠇⠊⠀⠠⠏⠗⠕⠧⠔⠉⠑⠀⠦⠀⠠⠎⠥⠙⠥⠗⠏⠁⠎⠡⠊⠍⠀</w:t>
      </w:r>
    </w:p>
    <w:p w14:paraId="54C6A8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643ACD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⠛⠲⠀⠼⠃⠀⠠⠫⠥⠉⠁⠰⠝⠀⠠⠔⠉⠗⠂⠎⠑⠀⠁⠒⠑⠎⠎⠀</w:t>
      </w:r>
    </w:p>
    <w:p w14:paraId="3EE1FF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⠫⠥⠉⠁⠰⠝⠀⠿⠀⠃⠕⠹⠀⠗⠑⠋⠥⠛⠑⠑⠎⠀⠯⠀⠓⠕⠌⠀⠀</w:t>
      </w:r>
    </w:p>
    <w:p w14:paraId="7F0168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⠐⠹⠀⠮⠀⠏⠗⠕⠉⠥⠗⠑⠰⠞⠀⠷⠀⠎⠡⠕⠕⠇⠀</w:t>
      </w:r>
    </w:p>
    <w:p w14:paraId="74011F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⠑⠎⠀⠿⠀⠏⠥⠃⠇⠊⠉⠀⠎⠡⠕⠕⠇⠎⠂⠀⠞⠑⠭⠞⠃⠕⠕⠅⠎</w:t>
      </w:r>
    </w:p>
    <w:p w14:paraId="6A2EB3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⠥⠝⠊⠿⠍⠎⠲⠀⠠⠫⠥⠉⠁⠰⠝⠀⠠⠏⠗⠕⠛⠗⠁⠍⠍⠑⠀⠀⠀⠀</w:t>
      </w:r>
    </w:p>
    <w:p w14:paraId="1CAAF0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⠋⠛</w:t>
      </w:r>
    </w:p>
    <w:p w14:paraId="64CED043" w14:textId="77777777" w:rsidR="00490927" w:rsidRDefault="00490927">
      <w:pPr>
        <w:ind w:left="1440"/>
      </w:pPr>
    </w:p>
    <w:p w14:paraId="6D188975" w14:textId="77777777" w:rsidR="00490927" w:rsidRDefault="00490927">
      <w:pPr>
        <w:ind w:left="1440"/>
      </w:pPr>
    </w:p>
    <w:p w14:paraId="615E35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⠼⠁⠓⠀⠠⠍⠕⠝⠹⠎⠀⠠⠗⠑⠋⠥⠛⠑⠑⠎⠀⠀⠀</w:t>
      </w:r>
    </w:p>
    <w:p w14:paraId="763D34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⠥⠗⠁⠇⠀⠠⠏⠕⠕⠗⠀⠦⠀⠠⠝⠁⠰⠝⠺⠊⠙⠑⠀⠀⠀⠀⠀⠀⠀⠀</w:t>
      </w:r>
    </w:p>
    <w:p w14:paraId="250429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⠲⠀⠼⠃⠀⠠⠫⠥⠉⠁⠰⠝⠀⠠⠎⠥⠏⠏⠕⠗⠞⠀⠮⠀⠀⠀⠀</w:t>
      </w:r>
    </w:p>
    <w:p w14:paraId="2BC56A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⠰⠝⠀⠯⠀⠃⠗⠕⠁⠙⠉⠁⠌⠀⠷⠀⠮⠀⠠⠏⠜⠢⠞⠬⠀⠀</w:t>
      </w:r>
    </w:p>
    <w:p w14:paraId="4FA5E5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⠫⠥⠉⠁⠰⠝⠀⠗⠁⠙⠊⠕⠀⠏⠗⠕⠛⠗⠁⠍⠍⠑⠀⠠⠒⠞⠔⠥⠰⠽⠀</w:t>
      </w:r>
    </w:p>
    <w:p w14:paraId="2A556F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⠇⠑⠜⠝⠬⠀⠠⠅⠀⠠⠩⠜⠬⠀⠼⠁⠃⠀⠍⠕⠝⠹⠎⠀⠦⠀⠠⠡⠝⠀</w:t>
      </w:r>
    </w:p>
    <w:p w14:paraId="2A94E3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⠔⠙⠊⠛⠢⠳⠎⠀⠠⠏⠻⠎⠕⠝⠎⠀⠦⠀⠠⠍⠊⠛⠗⠁⠝⠞⠎⠀⠀</w:t>
      </w:r>
    </w:p>
    <w:p w14:paraId="2CEAC2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⠔⠉⠇⠥⠙⠬⠀⠗⠑⠞⠥⠗⠝⠑⠑⠎⠐⠜⠀⠦⠀⠠⠗⠥⠗⠁⠇⠀⠀⠀</w:t>
      </w:r>
    </w:p>
    <w:p w14:paraId="454715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⠕⠗⠀⠦⠀⠠⠎⠇⠥⠍⠀⠠⠙⠺⠑⠇⠇⠻⠎⠀⠦⠀⠀⠀⠀⠀⠀⠀⠀</w:t>
      </w:r>
    </w:p>
    <w:p w14:paraId="531CA5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⠦⠀⠠⠏⠗⠕⠧⠔⠉⠑⠀⠼⠃⠀⠦⠀⠀⠀⠀⠀⠀⠀</w:t>
      </w:r>
    </w:p>
    <w:p w14:paraId="0D0050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⠑⠀⠦⠀⠠⠅⠜⠝⠁⠇⠊⠀⠠⠏⠗⠕⠧⠔⠉⠑⠀⠦</w:t>
      </w:r>
    </w:p>
    <w:p w14:paraId="602C74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247590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4D3FD2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⠊⠁⠀⠀⠀⠀⠀⠀⠀⠀⠀⠀⠀</w:t>
      </w:r>
    </w:p>
    <w:p w14:paraId="247FFD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5D3376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1A4827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5D30C2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32908E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6EB071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021222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0CCDB9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4B63E1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51D448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57E0ED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6AF82F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4E3B16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4BD941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68B756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⠋⠓</w:t>
      </w:r>
    </w:p>
    <w:p w14:paraId="5C8492CB" w14:textId="77777777" w:rsidR="00490927" w:rsidRDefault="00490927">
      <w:pPr>
        <w:ind w:left="1440"/>
      </w:pPr>
    </w:p>
    <w:p w14:paraId="65006A2F" w14:textId="77777777" w:rsidR="00490927" w:rsidRDefault="00490927">
      <w:pPr>
        <w:ind w:left="1440"/>
      </w:pPr>
    </w:p>
    <w:p w14:paraId="5BF671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18639E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40D131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34654A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⠦⠀⠠⠇⠕⠉⠁⠇⠀⠠⠛⠕⠧⠻⠝⠰⠞⠎⠀⠀⠀⠀⠀⠀⠀</w:t>
      </w:r>
    </w:p>
    <w:p w14:paraId="2CDA92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⠫⠥⠉⠁⠰⠝⠀⠠⠉⠇⠥⠌⠻⠀⠠⠒⠞⠬⠢⠉⠽⠀⠠⠏⠇⠁⠝⠀⠀⠀⠀</w:t>
      </w:r>
    </w:p>
    <w:p w14:paraId="583924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⠊⠚⠚⠂⠚⠚⠚⠀⠼⠑⠚⠚⠂⠚⠚⠚⠀⠦⠀⠀</w:t>
      </w:r>
    </w:p>
    <w:p w14:paraId="2342CA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⠑⠎⠉⠕⠀⠦⠀⠠⠠⠥⠝⠊⠉⠑⠋⠀⠦⠀⠠⠠⠺⠋⠏⠀⠦⠀⠀⠀</w:t>
      </w:r>
    </w:p>
    <w:p w14:paraId="545C0B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⠑⠎⠞⠀⠦⠀⠠⠍⠕⠠⠠⠋⠁⠛⠁⠀⠦⠀⠠⠍⠕⠠⠠⠓⠏⠀⠦</w:t>
      </w:r>
    </w:p>
    <w:p w14:paraId="6A44CD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⠺⠎⠀⠦⠀⠠⠏⠗⠕⠧⠔⠉⠊⠁⠇⠀⠠⠛⠕⠧⠻⠝⠰⠞⠎⠀⠦</w:t>
      </w:r>
    </w:p>
    <w:p w14:paraId="6C93BE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⠕⠉⠁⠇⠀⠠⠛⠕⠧⠻⠝⠰⠞⠎⠀⠠⠫⠥⠉⠁⠰⠝⠀⠠⠉⠇⠥⠌⠻⠀</w:t>
      </w:r>
    </w:p>
    <w:p w14:paraId="7B0199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⠞⠬⠢⠉⠽⠀⠠⠏⠇⠁⠝⠀⠼⠙⠲⠁⠂⠙⠲⠃⠂⠋⠲⠃⠀⠀⠀⠀⠀⠀</w:t>
      </w:r>
    </w:p>
    <w:p w14:paraId="0770C7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⠁⠂⠚⠛⠑⠂⠚⠚⠚⠀⠼⠉⠚⠚⠂⠚⠚⠚⠀⠦</w:t>
      </w:r>
    </w:p>
    <w:p w14:paraId="0C9041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⠑⠎⠉⠕⠀⠦⠀⠠⠠⠥⠝⠊⠉⠑⠋⠀⠦⠀⠠⠠⠺⠋⠏⠀⠦⠀⠀⠀</w:t>
      </w:r>
    </w:p>
    <w:p w14:paraId="1524B2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⠑⠎⠞⠀⠦⠀⠠⠏⠗⠕⠧⠔⠉⠊⠁⠇⠀⠠⠛⠕⠧⠻⠝⠰⠞⠎⠀</w:t>
      </w:r>
    </w:p>
    <w:p w14:paraId="3BEE5D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⠕⠉⠁⠇⠀⠠⠛⠕⠧⠻⠝⠰⠞⠎⠀⠠⠎⠡⠕⠕⠇⠀⠀⠀⠀⠀⠀⠀</w:t>
      </w:r>
    </w:p>
    <w:p w14:paraId="428B2D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⠙⠑⠧⠑⠇⠕⠏⠰⠞⠀⠠⠏⠇⠁⠝⠀⠠⠫⠥⠉⠁⠰⠝</w:t>
      </w:r>
    </w:p>
    <w:p w14:paraId="705D67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⠥⠌⠻⠀⠠⠒⠞⠬⠢⠉⠽⠀⠠⠏⠇⠁⠝⠀⠼⠙⠲⠁⠂⠙⠲⠃⠀⠀⠀</w:t>
      </w:r>
    </w:p>
    <w:p w14:paraId="4A690C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⠉⠑⠓⠂⠚⠚⠚⠀⠼⠃⠚⠚⠂⠚⠚⠚⠀⠦⠀⠀</w:t>
      </w:r>
    </w:p>
    <w:p w14:paraId="3B209B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⠑⠎⠉⠕⠀⠦⠀⠠⠠⠥⠝⠊⠉⠑⠋⠀⠦⠀⠠⠠⠺⠋⠏⠀⠦⠀⠀⠀</w:t>
      </w:r>
    </w:p>
    <w:p w14:paraId="6D026B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⠑⠎⠞⠀⠦⠀⠠⠍⠕⠠⠠⠋⠁⠛⠁⠀⠦⠀⠠⠍⠕⠠⠠⠺⠉⠎⠉</w:t>
      </w:r>
    </w:p>
    <w:p w14:paraId="10F1A3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⠕⠉⠁⠇⠀⠠⠛⠕⠧⠻⠝⠰⠞⠎⠀⠠⠎⠡⠕⠕⠇⠀⠀⠀⠀⠀⠀⠀</w:t>
      </w:r>
    </w:p>
    <w:p w14:paraId="212C96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⠙⠑⠧⠑⠇⠕⠏⠰⠞⠀⠠⠏⠇⠁⠝⠀⠠⠫⠥⠉⠁⠰⠝</w:t>
      </w:r>
    </w:p>
    <w:p w14:paraId="46A1D5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⠥⠌⠻⠀⠠⠒⠞⠬⠢⠉⠽⠀⠠⠏⠇⠁⠝⠀⠀⠀⠀⠀⠀⠀⠀⠀⠀⠀⠀</w:t>
      </w:r>
    </w:p>
    <w:p w14:paraId="499963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⠲⠼⠁⠂⠼⠙⠲⠼⠃⠂⠼⠙⠲⠉⠀⠀⠀⠀⠀⠀⠀⠀⠀⠀⠀⠀⠀⠀⠀⠀</w:t>
      </w:r>
    </w:p>
    <w:p w14:paraId="1C8A32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⠙⠑⠚⠂⠚⠚⠚⠀⠼⠃⠚⠚⠂⠚⠚⠚⠀⠦⠀⠀</w:t>
      </w:r>
    </w:p>
    <w:p w14:paraId="7CCDFF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⠠⠺⠋⠏⠀⠦⠀⠠⠠⠺⠓⠕⠀⠦⠀⠀⠀⠀⠀⠀</w:t>
      </w:r>
    </w:p>
    <w:p w14:paraId="05C473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⠑⠎⠞⠀⠦⠀⠠⠍⠕⠠⠠⠺⠎⠀⠦⠀⠠⠏⠗⠕⠧⠔⠉⠊⠁⠇⠀</w:t>
      </w:r>
    </w:p>
    <w:p w14:paraId="5C9236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7052E7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⠋⠊</w:t>
      </w:r>
    </w:p>
    <w:p w14:paraId="379100DF" w14:textId="77777777" w:rsidR="00490927" w:rsidRDefault="00490927">
      <w:pPr>
        <w:ind w:left="1440"/>
      </w:pPr>
    </w:p>
    <w:p w14:paraId="50DB424D" w14:textId="77777777" w:rsidR="00490927" w:rsidRDefault="00490927">
      <w:pPr>
        <w:ind w:left="1440"/>
      </w:pPr>
    </w:p>
    <w:p w14:paraId="068B75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⠡⠕⠕⠇⠀⠠⠎⠑⠉⠞⠕⠗⠀⠠⠙⠑⠧⠑⠇⠕⠏⠰⠞⠀⠠⠏⠇⠁⠝⠀</w:t>
      </w:r>
    </w:p>
    <w:p w14:paraId="2F1E7D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⠫⠥⠉⠁⠰⠝⠀⠠⠉⠇⠥⠌⠻⠀⠠⠒⠞⠬⠢⠉⠽⠀⠠⠏⠇⠁⠝⠀⠀⠀⠀</w:t>
      </w:r>
    </w:p>
    <w:p w14:paraId="3FCB3C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⠲⠼⠑⠂⠼⠙⠲⠁⠀⠀⠀⠀⠀⠀⠀⠀⠀⠀⠀⠀⠀⠀⠀⠀⠀⠀⠀⠀⠀⠀</w:t>
      </w:r>
    </w:p>
    <w:p w14:paraId="72EEA0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⠊⠚⠂⠚⠚⠚⠀⠼⠚⠀⠦⠀⠠⠠⠥⠝⠓⠉⠗⠀</w:t>
      </w:r>
    </w:p>
    <w:p w14:paraId="4781E8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⠕⠠⠠⠓⠁⠀⠦⠀⠠⠍⠕⠠⠠⠑⠎⠞⠀⠦⠀⠀⠀⠀⠀⠀⠀⠀⠀⠀</w:t>
      </w:r>
    </w:p>
    <w:p w14:paraId="5DAE5C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⠦⠀⠠⠇⠕⠉⠁⠇⠀⠀⠀</w:t>
      </w:r>
    </w:p>
    <w:p w14:paraId="051721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⠠⠁⠛⠗⠑⠑⠰⠞⠀⠗⠂⠡⠫⠀⠆⠞⠀⠀⠀⠀⠀⠀</w:t>
      </w:r>
    </w:p>
    <w:p w14:paraId="637C7C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⠓⠉⠗⠸⠌⠀⠠⠍⠕⠠⠠⠓⠁⠸⠌⠀⠇⠕⠉⠁⠇⠀⠀⠀⠀⠀⠀⠀</w:t>
      </w:r>
    </w:p>
    <w:p w14:paraId="39BD3A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⠝⠊⠉⠊⠏⠁⠇⠰⠽⠀⠰⠠⠠⠎⠙⠛⠀⠼⠁⠁⠂⠁⠃⠀⠯⠀⠼⠁⠉⠀</w:t>
      </w:r>
    </w:p>
    <w:p w14:paraId="2B8BA4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⠚⠚⠂⠚⠚⠚⠀⠼⠁⠚⠚⠂⠚⠚⠚⠀⠦⠀⠀</w:t>
      </w:r>
    </w:p>
    <w:p w14:paraId="272108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⠑⠎⠉⠕⠀⠦⠀⠠⠠⠥⠝⠊⠉⠑⠋⠀⠦⠀⠠⠠⠺⠋⠏⠀⠦⠀⠀⠀</w:t>
      </w:r>
    </w:p>
    <w:p w14:paraId="393F7E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⠑⠎⠞⠀⠦⠀⠠⠍⠕⠠⠠⠋⠁⠛⠁⠀⠦⠀⠠⠍⠕⠠⠠⠓⠏⠀⠦</w:t>
      </w:r>
    </w:p>
    <w:p w14:paraId="53ED2D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⠺⠉⠎⠉⠀⠠⠎⠡⠕⠕⠇⠀⠠⠎⠑⠉⠞⠕⠗⠀⠀⠀⠀⠀⠀⠀⠀</w:t>
      </w:r>
    </w:p>
    <w:p w14:paraId="4CE69E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⠏⠇⠁⠝⠀⠠⠫⠥⠉⠁⠰⠝⠀⠠⠉⠇⠥⠌⠻⠀</w:t>
      </w:r>
    </w:p>
    <w:p w14:paraId="466C85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⠞⠬⠢⠉⠽⠀⠠⠏⠇⠁⠝⠀⠼⠙⠲⠃⠀⠀⠀⠀⠀⠀⠀⠀⠀⠀⠀⠀⠀⠀</w:t>
      </w:r>
    </w:p>
    <w:p w14:paraId="4C4971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⠃⠒</w:t>
      </w:r>
    </w:p>
    <w:p w14:paraId="389FFF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6D28CB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⠃⠀⠠⠎⠕⠉⠊⠕⠀⠠⠑⠉⠕⠝⠕⠍⠊⠉⠀⠠⠗⠑⠎⠏⠕⠝⠎⠑</w:t>
      </w:r>
    </w:p>
    <w:p w14:paraId="5101DF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4FF1AD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⠼⠃⠒⠀</w:t>
      </w:r>
    </w:p>
    <w:p w14:paraId="05A0B9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01F4E8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2B7EBE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38614F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083723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466B28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17F011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6FE975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6A55DD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⠛⠚</w:t>
      </w:r>
    </w:p>
    <w:p w14:paraId="7B0E0107" w14:textId="77777777" w:rsidR="00490927" w:rsidRDefault="00490927">
      <w:pPr>
        <w:ind w:left="1440"/>
      </w:pPr>
    </w:p>
    <w:p w14:paraId="634A6A6B" w14:textId="77777777" w:rsidR="00490927" w:rsidRDefault="00490927">
      <w:pPr>
        <w:ind w:left="1440"/>
      </w:pPr>
    </w:p>
    <w:p w14:paraId="38E174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3C4E4F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235A56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5BA80E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⠊⠲⠀⠼⠃⠀⠠⠫⠥⠉⠁⠰⠝⠀⠠⠏⠗⠕⠧⠊⠙⠑⠀⠁⠀⠀⠀⠀</w:t>
      </w:r>
    </w:p>
    <w:p w14:paraId="595278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⠙⠐⠙⠀⠍⠂⠇⠀⠿⠀⠡⠝⠀⠔⠀⠎⠡⠕⠕⠇⠀⠠⠒⠞⠔⠥⠰⠽⠀⠷</w:t>
      </w:r>
    </w:p>
    <w:p w14:paraId="4BF84D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⠜⠝⠬⠀⠠⠏⠗⠕⠧⠊⠨⠝⠀⠷⠀⠠⠎⠻⠧⠊⠉⠑⠎⠀⠼⠁⠃⠀⠀⠀</w:t>
      </w:r>
    </w:p>
    <w:p w14:paraId="0FB9DF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⠡⠝⠀⠦⠀⠠⠔⠙⠊⠛⠢⠳⠎⠀⠠⠏⠻⠎⠕⠝⠎⠀⠦</w:t>
      </w:r>
    </w:p>
    <w:p w14:paraId="68BB81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⠥⠗⠁⠇⠀⠠⠏⠕⠕⠗⠀⠦⠀⠠⠎⠇⠥⠍⠀⠠⠙⠺⠑⠇⠇⠻⠎⠀⠦⠀</w:t>
      </w:r>
    </w:p>
    <w:p w14:paraId="7C6C8F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⠛⠍⠁⠞⠊⠀⠠⠏⠗⠕⠧⠔⠉⠑⠀⠦⠀⠠⠅⠜⠝⠁⠇⠊⠀⠀⠀⠀⠀</w:t>
      </w:r>
    </w:p>
    <w:p w14:paraId="6BBF18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⠎⠥⠙⠥⠗⠏⠁⠎⠡⠊⠍⠀⠠⠏⠗⠕⠧⠔⠉⠑</w:t>
      </w:r>
    </w:p>
    <w:p w14:paraId="1D1174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⠲⠀⠼⠃⠀⠠⠎⠕⠉⠊⠁⠇⠀⠠⠏⠗⠕⠞⠑⠉⠰⠝⠀⠀⠀⠀⠀</w:t>
      </w:r>
    </w:p>
    <w:p w14:paraId="41C0E0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⠤⠏⠥⠗⠏⠕⠎⠑⠀⠠⠉⠁⠩⠀⠎⠥⠏⠏⠕⠗⠞⠀⠞⠕⠀⠀</w:t>
      </w:r>
    </w:p>
    <w:p w14:paraId="1F5E49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⠇⠥⠍⠀⠙⠺⠑⠇⠇⠻⠎⠀⠔⠀⠠⠅⠁⠹⠍⠯⠥⠀⠧⠁⠇⠇⠑⠽⠀⠯⠀</w:t>
      </w:r>
    </w:p>
    <w:p w14:paraId="7F3C43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⠗⠑⠞⠥⠗⠝⠑⠑⠎⠀⠠⠎⠕⠉⠊⠁⠇⠀⠀⠀⠀⠀</w:t>
      </w:r>
    </w:p>
    <w:p w14:paraId="45F5F8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⠰⠝⠀⠠⠏⠗⠕⠧⠊⠨⠝⠀⠷⠀⠠⠎⠻⠧⠊⠉⠑⠎⠀⠼⠋</w:t>
      </w:r>
    </w:p>
    <w:p w14:paraId="084F6F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⠡⠝⠀⠦⠀⠠⠑⠹⠝⠊⠉⠀⠠⠍⠔⠕⠗⠊⠞⠊⠑⠎⠀</w:t>
      </w:r>
    </w:p>
    <w:p w14:paraId="6A788B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⠯⠨⠎⠸⠌⠠⠇⠯⠀⠠⠏⠕⠕⠗⠀⠦⠀⠠⠏⠻⠎⠕⠝⠎⠀⠾⠀⠀</w:t>
      </w:r>
    </w:p>
    <w:p w14:paraId="2D7C8A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⠦⠀⠠⠎⠇⠥⠍⠀⠠⠙⠺⠑⠇⠇⠻⠎⠀⠦⠀⠀⠀</w:t>
      </w:r>
    </w:p>
    <w:p w14:paraId="1DD2BE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⠦⠀⠠⠃⠁⠛⠍⠁⠞⠊⠀⠠⠏⠗⠕⠧⠔⠉⠑⠀⠀⠀⠀⠀⠀⠀</w:t>
      </w:r>
    </w:p>
    <w:p w14:paraId="38EFCB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⠁⠲⠀⠼⠃⠀⠠⠇⠁⠃⠳⠗⠀⠠⠏⠗⠕⠧⠊⠙⠑⠀⠀⠀⠀⠀⠀⠀</w:t>
      </w:r>
    </w:p>
    <w:p w14:paraId="626AF3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⠊⠉⠁⠇⠀⠁⠎⠎⠊⠌⠨⠑⠀⠞⠕⠀⠮⠀⠛⠕⠧⠻⠝⠰⠞⠄⠎⠀</w:t>
      </w:r>
    </w:p>
    <w:p w14:paraId="3C1EC2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⠃⠇⠊⠉⠀⠐⠺⠀⠏⠗⠕⠛⠁⠍⠍⠑⠎⠀⠐⠣⠠⠉⠋⠠⠺⠐⠜⠀⠔⠀</w:t>
      </w:r>
    </w:p>
    <w:p w14:paraId="032A75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⠚⠑⠉⠞⠀⠙⠑⠎⠊⠛⠝⠂⠀⠔⠿⠍⠁⠰⠝⠀⠍⠁⠝⠁⠛⠑⠰⠞⠀</w:t>
      </w:r>
    </w:p>
    <w:p w14:paraId="0EE37A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⠍⠈⠯⠑⠀⠎⠽⠌⠑⠍⠲⠀⠠⠎⠕⠉⠊⠁⠇⠀⠠⠏⠗⠕⠞⠑⠉⠰⠝⠀</w:t>
      </w:r>
    </w:p>
    <w:p w14:paraId="47DA4F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⠃⠀⠍⠕⠝⠹⠎⠀⠦⠀⠀</w:t>
      </w:r>
    </w:p>
    <w:p w14:paraId="1D1978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⠁⠇⠀⠐⠺⠻⠎⠀⠦⠀⠠⠍⠊⠛⠗⠁⠝⠞⠎⠀⠐⠣⠔⠉⠇⠥⠙⠬</w:t>
      </w:r>
    </w:p>
    <w:p w14:paraId="754200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⠦⠀⠠⠺⠕⠍⠢⠀⠐⠣⠎⠬⠇⠑⠐⠜⠀⠦⠀⠀</w:t>
      </w:r>
    </w:p>
    <w:p w14:paraId="0020FD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⠙⠁⠊⠇⠽⠀⠺⠁⠛⠑⠀⠑⠜⠝⠻⠎⠆⠀⠀⠀⠀⠀⠀⠀⠀</w:t>
      </w:r>
    </w:p>
    <w:p w14:paraId="0CA861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⠛⠁</w:t>
      </w:r>
    </w:p>
    <w:p w14:paraId="32A69AE1" w14:textId="77777777" w:rsidR="00490927" w:rsidRDefault="00490927">
      <w:pPr>
        <w:ind w:left="1440"/>
      </w:pPr>
    </w:p>
    <w:p w14:paraId="3C90836B" w14:textId="77777777" w:rsidR="00490927" w:rsidRDefault="00490927">
      <w:pPr>
        <w:ind w:left="1440"/>
      </w:pPr>
    </w:p>
    <w:p w14:paraId="0F0E7A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⠊⠑⠎⠀⠾⠀⠓⠊⠣⠀⠉⠜⠑⠀⠃⠥⠗⠙⠢⠐⠜⠀⠦⠀⠀⠀⠀</w:t>
      </w:r>
    </w:p>
    <w:p w14:paraId="3986DB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058F80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⠃⠲⠀⠼⠃⠀⠠⠇⠁⠃⠳⠗⠀⠠⠞⠑⠡⠝⠊⠉⠁⠇⠀⠀⠀⠀⠀⠀</w:t>
      </w:r>
    </w:p>
    <w:p w14:paraId="6D373B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⠞⠕⠀⠠⠠⠍⠕⠨⠎⠂⠀⠠⠓⠂⠇⠹⠀⠠⠔⠎⠥⠗⠨⠑</w:t>
      </w:r>
    </w:p>
    <w:p w14:paraId="7AFF69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⠕⠜⠙⠂⠀⠠⠐⠺⠻⠎⠄⠯⠀⠠⠑⠍⠏⠇⠕⠽⠻⠎⠄⠀⠀⠀⠀⠀⠀⠀</w:t>
      </w:r>
    </w:p>
    <w:p w14:paraId="338D3D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⠎⠁⠰⠝⠎⠂⠀⠯⠀⠠⠎⠕⠉⠊⠁⠇⠀⠠⠎⠑⠉⠥⠗⠰⠽⠀</w:t>
      </w:r>
    </w:p>
    <w:p w14:paraId="4C7CEE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⠥⠝⠙⠀⠐⠣⠠⠠⠎⠎⠋⠐⠜⠀⠞⠕⠀⠊⠍⠏⠗⠕⠧⠑⠀⠮⠀⠀⠀⠀</w:t>
      </w:r>
    </w:p>
    <w:p w14:paraId="6FD69B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⠊⠃⠥⠞⠕⠗⠽⠀⠎⠕⠉⠊⠁⠇⠀⠏⠗⠕⠞⠑⠉⠰⠝⠀⠎⠽⠌⠑⠍</w:t>
      </w:r>
    </w:p>
    <w:p w14:paraId="171D8E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⠑⠭⠏⠯⠀⠎⠕⠉⠊⠁⠇⠀⠏⠗⠕⠞⠑⠉⠰⠝⠀⠞⠕⠀⠐⠺⠻⠎⠲⠀</w:t>
      </w:r>
    </w:p>
    <w:p w14:paraId="63F8B5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⠏⠗⠕⠞⠑⠉⠰⠝⠀⠠⠞⠑⠡⠝⠊⠉⠁⠇⠀⠀⠀⠀⠀</w:t>
      </w:r>
    </w:p>
    <w:p w14:paraId="57580A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⠁⠓⠀⠍⠕⠝⠹⠎⠀⠦⠀⠠⠕⠮⠗⠀⠀⠀⠀⠀⠀⠀</w:t>
      </w:r>
    </w:p>
    <w:p w14:paraId="6795CF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⠿⠍⠁⠇⠀⠎⠑⠉⠞⠕⠗⠀⠢⠞⠻⠏⠗⠊⠎⠑⠎⠸⠌⠀⠀⠀⠀⠀⠀</w:t>
      </w:r>
    </w:p>
    <w:p w14:paraId="795550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⠻⠎⠀⠯⠀⠑⠍⠏⠇⠕⠽⠑⠑⠎⠐⠜⠀⠦⠀⠀⠀⠀⠀⠀⠀⠀</w:t>
      </w:r>
    </w:p>
    <w:p w14:paraId="58F162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3F5CC3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⠉⠲⠀⠼⠃⠀⠠⠇⠁⠃⠳⠗⠀⠠⠃⠥⠊⠇⠙⠀⠝⠁⠰⠝⠁⠇⠀⠀</w:t>
      </w:r>
    </w:p>
    <w:p w14:paraId="64C33C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⠊⠞⠊⠑⠎⠀⠔⠀⠙⠑⠧⠑⠇⠕⠏⠬⠀⠧⠊⠁⠃⠇⠑⠀⠀⠀⠀</w:t>
      </w:r>
    </w:p>
    <w:p w14:paraId="30E611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⠽⠀⠕⠏⠰⠝⠎⠂⠀⠔⠉⠇⠥⠙⠬⠀⠎⠥⠌⠁⠔⠁⠃⠇⠑⠀⠀</w:t>
      </w:r>
    </w:p>
    <w:p w14:paraId="0547D8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⠬⠂⠀⠔⠀⠑⠭⠞⠢⠙⠬⠀⠎⠕⠉⠊⠁⠇⠀⠏⠗⠕⠞⠑⠉⠰⠝</w:t>
      </w:r>
    </w:p>
    <w:p w14:paraId="3059B1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⠐⠺⠻⠎⠀⠔⠀⠮⠀⠔⠿⠍⠁⠇⠀⠑⠉⠕⠝⠕⠍⠽⠀⠐⠹⠀⠀⠀⠀</w:t>
      </w:r>
    </w:p>
    <w:p w14:paraId="7C07A8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⠧⠊⠙⠰⠑⠤⠃⠁⠎⠫⠀⠏⠕⠇⠊⠉⠽⠀⠙⠊⠁⠇⠕⠛⠥⠑⠎⠂⠀⠅⠀</w:t>
      </w:r>
    </w:p>
    <w:p w14:paraId="4CCC57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⠜⠬⠂⠀⠎⠡⠑⠍⠑⠎⠀⠙⠑⠎⠊⠛⠝⠬⠲⠀⠠⠎⠕⠉⠊⠁⠇⠀⠀⠀⠀</w:t>
      </w:r>
    </w:p>
    <w:p w14:paraId="5632E7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⠠⠉⠁⠏⠁⠉⠰⠽⠀⠠⠃⠥⠊⠇⠙⠬⠀⠼⠁⠓⠀⠀⠀</w:t>
      </w:r>
    </w:p>
    <w:p w14:paraId="79ECE7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⠔⠿⠍⠁⠇⠀⠐⠺⠻⠎⠀⠦⠀⠠⠺⠕⠍⠢⠀⠦⠀⠀⠀</w:t>
      </w:r>
    </w:p>
    <w:p w14:paraId="107FB5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⠏⠕⠇⠊⠉⠽⠀⠍⠁⠅⠻⠎⠆⠀⠠⠐⠺⠻⠎⠄⠀⠯⠀⠀</w:t>
      </w:r>
    </w:p>
    <w:p w14:paraId="0E5672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⠻⠎⠄⠀⠕⠗⠛⠁⠝⠊⠵⠁⠰⠝⠎⠆⠀⠔⠿⠍⠁⠇⠀⠀⠀⠀</w:t>
      </w:r>
    </w:p>
    <w:p w14:paraId="2573EC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⠽⠀⠐⠺⠻⠎⠄⠀⠁⠎⠎⠕⠉⠊⠁⠰⠝⠎⠆⠀⠠⠔⠿⠍⠁⠇</w:t>
      </w:r>
    </w:p>
    <w:p w14:paraId="6B40D2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⠻⠏⠗⠊⠎⠑⠎⠐⠜⠀⠦⠀⠠⠝⠁⠰⠝⠺⠊⠙⠑⠀⠦⠀⠀⠀⠀⠀⠀⠀</w:t>
      </w:r>
    </w:p>
    <w:p w14:paraId="30DC5E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⠃⠀⠦⠀⠠⠏⠗⠕⠧⠔⠉⠑⠀⠼⠑⠀⠦⠀⠀⠀⠀⠀</w:t>
      </w:r>
    </w:p>
    <w:p w14:paraId="1111C9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⠛⠃</w:t>
      </w:r>
    </w:p>
    <w:p w14:paraId="7275DC8F" w14:textId="77777777" w:rsidR="00490927" w:rsidRDefault="00490927">
      <w:pPr>
        <w:ind w:left="1440"/>
      </w:pPr>
    </w:p>
    <w:p w14:paraId="2E9B45EC" w14:textId="77777777" w:rsidR="00490927" w:rsidRDefault="00490927">
      <w:pPr>
        <w:ind w:left="1440"/>
      </w:pPr>
    </w:p>
    <w:p w14:paraId="15D63E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⠅⠜⠝⠁⠇⠊⠀⠠⠏⠗⠕⠧⠔⠉⠑⠀⠀⠀⠀⠀⠀⠀⠀⠀⠀⠀⠀⠀⠀⠀⠀</w:t>
      </w:r>
    </w:p>
    <w:p w14:paraId="573551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⠙⠲⠀⠼⠃⠀⠠⠎⠕⠉⠊⠁⠇⠀⠠⠏⠗⠕⠞⠑⠉⠰⠝⠀⠀⠀⠀⠀</w:t>
      </w:r>
    </w:p>
    <w:p w14:paraId="339349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⠊⠇⠙⠬⠀⠉⠁⠏⠁⠉⠰⠽⠀⠕⠝⠀⠎⠕⠉⠊⠁⠇⠀⠀⠀⠀⠀⠀⠀</w:t>
      </w:r>
    </w:p>
    <w:p w14:paraId="3477C4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⠏⠗⠕⠛⠗⠁⠍⠍⠑⠎⠀⠐⠹⠀⠕⠗⠊⠢⠞⠁⠰⠝⠀</w:t>
      </w:r>
    </w:p>
    <w:p w14:paraId="71AB55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⠎⠥⠃⠤⠝⠁⠰⠝⠁⠇⠸⠌⠍⠥⠝⠊⠉⠊⠏⠁⠇⠰⠽⠀⠌⠁⠋⠋⠂</w:t>
      </w:r>
    </w:p>
    <w:p w14:paraId="55051F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⠷⠀⠙⠑⠧⠑⠇⠕⠏⠬⠀⠛⠥⠊⠙⠑⠇⠔⠑⠎⠀⠯⠀⠀</w:t>
      </w:r>
    </w:p>
    <w:p w14:paraId="408CFA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⠠⠏⠎⠿⠀⠎⠁⠋⠑⠀⠙⠑⠇⠊⠧⠻⠽⠀⠷⠀⠠⠠⠎⠏⠀⠀⠀⠀⠀⠀</w:t>
      </w:r>
    </w:p>
    <w:p w14:paraId="7B73AE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⠏⠗⠕⠞⠑⠉⠰⠝⠀⠠⠉⠁⠏⠁⠉⠰⠽⠀⠀⠀⠀⠀⠀</w:t>
      </w:r>
    </w:p>
    <w:p w14:paraId="1FF8BF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⠊⠇⠙⠬⠀⠇⠑⠰⠞⠁⠰⠝⠀⠯⠀⠎⠽⠌⠑⠍⠀⠃⠥⠊⠇⠙⠬⠀⠀</w:t>
      </w:r>
    </w:p>
    <w:p w14:paraId="24CA36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⠃⠀⠍⠕⠝⠹⠎⠀⠦⠀⠠⠡⠝⠀⠦⠀⠠⠑⠇⠙⠻⠇⠽⠀⠦⠀⠀⠀⠀⠀</w:t>
      </w:r>
    </w:p>
    <w:p w14:paraId="7CA245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⠛⠢⠳⠎⠀⠠⠏⠻⠎⠕⠝⠎⠀⠦⠀⠠⠏⠻⠎⠕⠝⠎⠀⠾⠀⠀⠀⠀</w:t>
      </w:r>
    </w:p>
    <w:p w14:paraId="7845A8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⠊⠞⠊⠑⠎⠀⠦⠀⠠⠺⠕⠍⠢⠀⠦⠀⠠⠕⠮⠗⠀⠐⠣⠠⠉⠜⠑</w:t>
      </w:r>
    </w:p>
    <w:p w14:paraId="23542F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⠊⠧⠻⠎⠐⠜⠀⠦⠀⠠⠝⠁⠰⠝⠺⠊⠙⠑⠀⠦⠀⠠⠏⠗⠕⠧⠔⠉⠑⠀⠀</w:t>
      </w:r>
    </w:p>
    <w:p w14:paraId="6FC0B7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⠀⠦⠀⠠⠅⠜⠝⠁⠇⠊⠀⠠⠏⠗⠕⠧⠔⠉⠑⠀⠦⠀⠀⠀⠀⠀⠀⠀⠀⠀</w:t>
      </w:r>
    </w:p>
    <w:p w14:paraId="4F45C5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42B735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⠲⠀⠼⠃⠀⠠⠎⠕⠉⠊⠁⠇⠀⠠⠏⠗⠕⠞⠑⠉⠰⠝⠀⠀⠀⠀⠀</w:t>
      </w:r>
    </w:p>
    <w:p w14:paraId="098063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⠀⠯⠀⠏⠊⠇⠕⠞⠀⠙⠊⠛⠊⠞⠁⠇⠀⠀⠀⠀⠀⠀⠀⠀</w:t>
      </w:r>
    </w:p>
    <w:p w14:paraId="1D6D89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⠍⠕⠃⠊⠇⠑⠀⠯⠀⠕⠮⠗⠐⠜⠀⠏⠁⠽⠰⠞⠀⠎⠽⠌⠑⠍⠀⠿⠀⠀</w:t>
      </w:r>
    </w:p>
    <w:p w14:paraId="0E4AD8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⠩⠀⠞⠗⠁⠝⠎⠋⠻⠀⠠⠉⠁⠩⠀⠞⠗⠁⠝⠎⠋⠻⠀⠎⠽⠌⠑⠍⠀⠀</w:t>
      </w:r>
    </w:p>
    <w:p w14:paraId="684F5F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⠠⠞⠑⠡⠝⠊⠉⠁⠇⠀⠠⠁⠎⠎⠊⠌⠨⠑⠀⠼⠁⠃⠀⠀⠀</w:t>
      </w:r>
    </w:p>
    <w:p w14:paraId="48056B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⠡⠝⠀⠦⠀⠠⠑⠇⠙⠻⠇⠽⠀⠦⠀⠠⠔⠙⠊⠛⠢⠳⠎</w:t>
      </w:r>
    </w:p>
    <w:p w14:paraId="130AF3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⠻⠎⠕⠝⠎⠀⠦⠀⠠⠝⠁⠰⠝⠺⠊⠙⠑⠀⠀⠀⠀⠀⠀⠀⠀⠀⠀⠀⠀⠀</w:t>
      </w:r>
    </w:p>
    <w:p w14:paraId="26199A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3F4CB7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⠊⠉⠀⠀⠀⠀⠀⠀⠀⠀</w:t>
      </w:r>
    </w:p>
    <w:p w14:paraId="7D2D39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4AF0F1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1865B5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1100D2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67A712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⠛⠉</w:t>
      </w:r>
    </w:p>
    <w:p w14:paraId="0F6F304B" w14:textId="77777777" w:rsidR="00490927" w:rsidRDefault="00490927">
      <w:pPr>
        <w:ind w:left="1440"/>
      </w:pPr>
    </w:p>
    <w:p w14:paraId="379C587B" w14:textId="77777777" w:rsidR="00490927" w:rsidRDefault="00490927">
      <w:pPr>
        <w:ind w:left="1440"/>
      </w:pPr>
    </w:p>
    <w:p w14:paraId="03FB39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57CA93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117C30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646D2A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4AF69C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71E139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6860E6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6865F3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2A2E4A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4CEB26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743D28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694B35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053EE1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585DEB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⠂⠛⠉⠑⠂⠚⠚⠚⠀⠼⠚⠀⠦⠀⠠⠠⠺⠋⠏</w:t>
      </w:r>
    </w:p>
    <w:p w14:paraId="260E4B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⠕⠠⠠⠑⠎⠞⠀⠦⠀⠠⠍⠕⠠⠠⠋⠁⠛⠁⠀⠦⠀⠠⠍⠕⠠⠠⠓⠏</w:t>
      </w:r>
    </w:p>
    <w:p w14:paraId="0D68C8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⠡⠕⠕⠇⠀⠠⠎⠑⠉⠞⠕⠗⠀⠠⠙⠑⠧⠑⠇⠕⠏⠰⠞⠀⠠⠏⠇⠁⠝⠀</w:t>
      </w:r>
    </w:p>
    <w:p w14:paraId="07D4A4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⠫⠥⠉⠁⠰⠝⠀⠠⠉⠇⠥⠌⠻⠀⠠⠒⠞⠬⠢⠉⠽⠀⠠⠏⠇⠁⠝⠀⠀⠀⠀</w:t>
      </w:r>
    </w:p>
    <w:p w14:paraId="03AF96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⠲⠃⠀⠀⠀⠀⠀⠀⠀⠀⠀⠀⠀⠀⠀⠀⠀⠀⠀⠀⠀⠀⠀⠀⠀⠀⠀⠀⠀⠀</w:t>
      </w:r>
    </w:p>
    <w:p w14:paraId="022700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⠁⠂⠑⠚⠚⠂⠚⠚⠚⠀⠼⠁⠂⠑⠚⠚⠂⠚⠚⠚</w:t>
      </w:r>
    </w:p>
    <w:p w14:paraId="2D4A8B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⠥⠝⠊⠉⠑⠋⠀⠦⠀⠠⠇⠕⠉⠁⠇⠀⠠⠛⠕⠧⠻⠝⠰⠞⠎⠀⠀⠀</w:t>
      </w:r>
    </w:p>
    <w:p w14:paraId="1FD3FA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⠅⠬⠀⠠⠎⠕⠉⠊⠁⠇⠀⠠⠏⠗⠕⠞⠑⠉⠰⠝⠀⠎⠽⠌⠑⠍⠀⠀⠀</w:t>
      </w:r>
    </w:p>
    <w:p w14:paraId="224BE3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⠕⠉⠅⠀⠗⠑⠎⠏⠕⠝⠎⠊⠧⠑⠀⠰⠠⠠⠎⠙⠛⠀⠼⠁⠲⠉⠀⠀⠀⠀⠀</w:t>
      </w:r>
    </w:p>
    <w:p w14:paraId="546193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⠃⠚⠚⠂⠚⠚⠚⠀⠼⠃⠚⠚⠂⠚⠚⠚⠀⠦⠀⠀⠀</w:t>
      </w:r>
    </w:p>
    <w:p w14:paraId="3E67AF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⠕⠍⠀⠦⠀⠠⠠⠺⠋⠏⠀⠦⠀⠠⠍⠕⠠⠠⠨⠎⠀⠠⠝⠁⠰⠝⠁⠇⠀</w:t>
      </w:r>
    </w:p>
    <w:p w14:paraId="2AB312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⠀⠠⠏⠕⠇⠊⠉⠽⠂⠀⠠⠏⠗⠊⠍⠑⠀⠠⠍⠔⠊⠌⠻⠎</w:t>
      </w:r>
    </w:p>
    <w:p w14:paraId="32E38D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⠏⠇⠕⠽⠰⠞⠀⠏⠗⠕⠛⠗⠁⠍⠍⠑⠀⠰⠠⠠⠎⠙⠛⠀⠀⠀⠀⠀⠀</w:t>
      </w:r>
    </w:p>
    <w:p w14:paraId="5EB9EB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⠑⠂⠓⠀⠯⠀⠼⠁⠚⠀⠀⠀⠀⠀⠀⠀⠀⠀⠀⠀⠀⠀⠀⠀⠀⠀⠀⠀⠀</w:t>
      </w:r>
    </w:p>
    <w:p w14:paraId="1D7979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⠑⠚⠚⠂⠚⠚⠚⠀⠼⠁⠚⠚⠂⠚⠚⠚⠲⠀⠦⠀⠀</w:t>
      </w:r>
    </w:p>
    <w:p w14:paraId="5839F2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⠛⠙</w:t>
      </w:r>
    </w:p>
    <w:p w14:paraId="42074A37" w14:textId="77777777" w:rsidR="00490927" w:rsidRDefault="00490927">
      <w:pPr>
        <w:ind w:left="1440"/>
      </w:pPr>
    </w:p>
    <w:p w14:paraId="2CB6FEFE" w14:textId="77777777" w:rsidR="00490927" w:rsidRDefault="00490927">
      <w:pPr>
        <w:ind w:left="1440"/>
      </w:pPr>
    </w:p>
    <w:p w14:paraId="036116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⠀⠦⠀⠠⠍⠕⠠⠠⠨⠎⠀⠦⠀⠠⠏⠗⠕⠧⠔⠉⠊⠁⠇⠀⠀⠀⠀</w:t>
      </w:r>
    </w:p>
    <w:p w14:paraId="3E9747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⠦⠀⠀</w:t>
      </w:r>
    </w:p>
    <w:p w14:paraId="4C93CA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⠠⠎⠎⠋⠂⠀⠠⠠⠓⠊⠃⠐⠜⠀⠼⠁⠑⠞⠓⠀⠀⠀⠀⠀</w:t>
      </w:r>
    </w:p>
    <w:p w14:paraId="5CD3CD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⠁⠇⠀⠠⠙⠑⠧⠑⠇⠕⠏⠰⠞⠀⠠⠏⠇⠁⠝⠀⠼⠉⠆⠀⠼⠓⠆</w:t>
      </w:r>
    </w:p>
    <w:p w14:paraId="44837C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⠚⠀⠀⠀⠀⠀⠀⠀⠀⠀⠀⠀⠀⠀⠀⠀⠀⠀⠀⠀⠀⠀⠀⠀⠀⠀⠀⠀⠀⠀</w:t>
      </w:r>
    </w:p>
    <w:p w14:paraId="035DD8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⠑⠚⠚⠂⠚⠚⠚⠀⠐⠣⠠⠠⠊⠇⠕⠐⠜⠀⠀⠀⠀</w:t>
      </w:r>
    </w:p>
    <w:p w14:paraId="424415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⠚⠚⠂⠚⠚⠚⠀⠐⠣⠠⠠⠊⠇⠕⠐⠜⠀⠦⠀⠠⠠⠊⠇⠕⠀⠦⠀⠀⠀⠀</w:t>
      </w:r>
    </w:p>
    <w:p w14:paraId="48F301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⠦⠦⠀⠦⠀⠠⠠⠥⠝⠙⠏⠀⠦⠀⠰⠠⠥⠀⠰⠠⠝⠀⠠⠠⠺⠕⠍⠢⠀⠦</w:t>
      </w:r>
    </w:p>
    <w:p w14:paraId="2D8F1D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⠋⠀⠦⠀⠠⠍⠕⠇⠠⠠⠉⠎⠀⠦⠀⠠⠍⠕⠠⠠⠨⠎⠀⠦⠀⠀⠀⠀</w:t>
      </w:r>
    </w:p>
    <w:p w14:paraId="665915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⠏⠉⠀⠦⠀⠠⠏⠗⠕⠧⠔⠉⠊⠁⠇⠀⠠⠛⠕⠧⠻⠝⠰⠞⠎⠀⠦⠀⠀</w:t>
      </w:r>
    </w:p>
    <w:p w14:paraId="02968F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⠕⠉⠁⠇⠀⠠⠛⠕⠧⠻⠝⠰⠞⠎⠀⠠⠝⠁⠰⠝⠁⠇⠀⠀⠀⠀⠀⠀⠀⠀</w:t>
      </w:r>
    </w:p>
    <w:p w14:paraId="650F94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⠗⠁⠍⠑⠐⠺⠀⠕⠝⠀⠠⠎⠕⠉⠊⠁⠇⠀⠠⠏⠗⠕⠞⠑⠉⠰⠝⠀⠀⠀</w:t>
      </w:r>
    </w:p>
    <w:p w14:paraId="21B2B4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⠃⠀⠀⠀⠀⠀⠀⠀⠀⠀⠀⠀⠀⠀⠀⠀⠀⠀⠀⠀⠀⠀⠀⠀</w:t>
      </w:r>
    </w:p>
    <w:p w14:paraId="5FD660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⠉⠑⠚⠂⠚⠚⠚⠀⠼⠉⠑⠚⠂⠚⠚⠚⠀⠦⠀⠀</w:t>
      </w:r>
    </w:p>
    <w:p w14:paraId="3E42A0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⠀⠦⠀⠠⠠⠦⠦⠀⠦⠀⠠⠠⠥⠝⠙⠏⠀⠦⠀⠠⠠⠥⠝⠊⠉⠑⠋</w:t>
      </w:r>
    </w:p>
    <w:p w14:paraId="1D100B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⠕⠉⠁⠇⠀⠠⠛⠕⠧⠻⠝⠰⠞⠎⠀⠠⠌⠗⠢⠛⠮⠝⠬⠀⠀⠀⠀⠀</w:t>
      </w:r>
    </w:p>
    <w:p w14:paraId="0B9F7C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⠷⠀⠇⠕⠉⠁⠇⠀⠛⠕⠧⠻⠝⠰⠞⠀⠿⠀⠀⠀⠀⠀⠀⠀</w:t>
      </w:r>
    </w:p>
    <w:p w14:paraId="0066B4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⠬⠀⠎⠕⠉⠊⠁⠇⠀⠏⠗⠕⠞⠑⠉⠰⠝⠀⠎⠡⠑⠍⠑⠎⠲</w:t>
      </w:r>
    </w:p>
    <w:p w14:paraId="7F19DC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⠲⠀⠼⠁⠲⠉⠀⠀⠀⠀⠀⠀⠀⠀⠀⠀⠀⠀⠀⠀⠀⠀⠀⠀⠀⠀</w:t>
      </w:r>
    </w:p>
    <w:p w14:paraId="1E39DF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⠑⠚⠂⠚⠚⠚⠀⠼⠃⠚⠚⠂⠚⠚⠚⠀⠦⠀⠀</w:t>
      </w:r>
    </w:p>
    <w:p w14:paraId="2D2FC2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⠉⠙⠋⠀⠦⠀⠠⠠⠥⠝⠊⠉⠑⠋⠀⠦⠀⠠⠠⠺⠋⠏⠀⠦⠀⠀⠀⠀</w:t>
      </w:r>
    </w:p>
    <w:p w14:paraId="1C3EF5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⠋⠀⠦⠀⠠⠍⠕⠠⠠⠓⠁⠀⠦⠀⠠⠍⠕⠠⠠⠺⠉⠎⠉⠀⠦⠀⠀⠀</w:t>
      </w:r>
    </w:p>
    <w:p w14:paraId="366F02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⠗⠃⠀⠰⠠⠑⠀⠏⠁⠽⠰⠞⠀⠌⠗⠁⠞⠑⠛⠽⠀⠀⠀⠀⠀⠀⠀⠀⠀</w:t>
      </w:r>
    </w:p>
    <w:p w14:paraId="5BC6DA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⠙⠕⠝⠊⠙⠉⠗⠀⠰⠠⠠⠎⠙⠛⠀⠼⠁⠲⠉⠀⠀⠀⠀⠀⠀⠀⠀⠀⠀⠀</w:t>
      </w:r>
    </w:p>
    <w:p w14:paraId="76B476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⠃⠒</w:t>
      </w:r>
    </w:p>
    <w:p w14:paraId="043EA6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727A41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⠙⠀⠠⠎⠕⠉⠊⠕⠀⠠⠑⠉⠕⠝⠕⠍⠊⠉⠀⠠⠗⠑⠎⠏⠕⠝⠎⠑</w:t>
      </w:r>
    </w:p>
    <w:p w14:paraId="573EF2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24F602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⠛⠑</w:t>
      </w:r>
    </w:p>
    <w:p w14:paraId="0CD97278" w14:textId="77777777" w:rsidR="00490927" w:rsidRDefault="00490927">
      <w:pPr>
        <w:ind w:left="1440"/>
      </w:pPr>
    </w:p>
    <w:p w14:paraId="0D091B52" w14:textId="77777777" w:rsidR="00490927" w:rsidRDefault="00490927">
      <w:pPr>
        <w:ind w:left="1440"/>
      </w:pPr>
    </w:p>
    <w:p w14:paraId="3169D5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⠼⠃⠒⠀</w:t>
      </w:r>
    </w:p>
    <w:p w14:paraId="4429EE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17B82F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0FF141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356939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20DD9F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71420D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0E0FA6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097A38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30E1F7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67D81A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687824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642782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5ABC54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⠀⠀⠀⠀⠀⠀⠀⠀⠀⠀⠀⠀⠀⠀⠀⠀⠀⠀⠀⠀⠀</w:t>
      </w:r>
    </w:p>
    <w:p w14:paraId="060FD7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28D9C4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455EF1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6669EB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08866B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27E97B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433BD4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695F94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12D42F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71371E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6A8E76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7664DC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166FBA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5742DC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⠇⠊⠧⠬⠀⠾⠀⠠⠠⠓⠊⠧⠸⠌⠠⠠⠁⠊⠙⠎</w:t>
      </w:r>
    </w:p>
    <w:p w14:paraId="3B0DF8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⠛⠋</w:t>
      </w:r>
    </w:p>
    <w:p w14:paraId="2213FEC2" w14:textId="77777777" w:rsidR="00490927" w:rsidRDefault="00490927">
      <w:pPr>
        <w:ind w:left="1440"/>
      </w:pPr>
    </w:p>
    <w:p w14:paraId="74211DB5" w14:textId="77777777" w:rsidR="00490927" w:rsidRDefault="00490927">
      <w:pPr>
        <w:ind w:left="1440"/>
      </w:pPr>
    </w:p>
    <w:p w14:paraId="357DA2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⠊⠎⠕⠝⠻⠎⠀⠀⠀⠀⠀⠀⠀⠀⠀⠀⠀⠀⠀⠀⠀⠀⠀⠀⠀</w:t>
      </w:r>
    </w:p>
    <w:p w14:paraId="2FD61B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43EE37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⠋⠲⠀⠀⠀⠀⠀⠀⠀⠀⠀⠀⠀⠀⠀⠀⠀⠀⠀⠀⠀⠀⠀⠀⠀⠀⠀⠀</w:t>
      </w:r>
    </w:p>
    <w:p w14:paraId="24CC09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⠠⠏⠗⠕⠧⠊⠙⠑⠀⠉⠁⠩⠀⠞⠗⠁⠝⠎⠋⠻⠎⠀</w:t>
      </w:r>
    </w:p>
    <w:p w14:paraId="428B76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⠼⠑⠛⠉⠂⠊⠁⠙⠀⠠⠉⠁⠩⠸⠌⠀⠀⠀⠀⠀⠀⠀⠀⠀⠀⠀⠀⠀⠀</w:t>
      </w:r>
    </w:p>
    <w:p w14:paraId="7B5E2F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⠞⠑⠉⠰⠝⠀⠠⠛⠇⠠⠠⠕⠕⠕⠠⠐⠙⠎⠀⠀⠀⠀⠀⠀⠀⠀</w:t>
      </w:r>
    </w:p>
    <w:p w14:paraId="673FCE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⠳⠎⠑⠓⠕⠇⠙⠎⠂⠀⠈⠎⠼⠑⠀⠏⠻⠀⠓⠳⠎⠑⠓⠕⠇⠙⠀⠀⠀⠀</w:t>
      </w:r>
    </w:p>
    <w:p w14:paraId="15D2A7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⠳⠡⠻⠀⠀⠀⠀⠀⠀⠀⠀⠀⠀⠀⠀⠀⠀⠀⠀⠀⠀⠀⠀⠀⠀⠀⠀⠀⠀⠀⠀</w:t>
      </w:r>
    </w:p>
    <w:p w14:paraId="4D67C4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⠑⠚⠚⠤⠼⠋⠚⠚⠀⠠⠠⠝⠗⠏⠐⠜⠀⠔⠀⠼⠉⠚⠓⠀⠀⠀⠀</w:t>
      </w:r>
    </w:p>
    <w:p w14:paraId="20DCED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⠝⠏⠀⠗⠥⠗⠁⠇⠸⠌⠀⠞⠗⠁⠝⠎⠋⠻⠀⠀⠀⠀⠀⠀⠀⠀⠀⠀</w:t>
      </w:r>
    </w:p>
    <w:p w14:paraId="56A15E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⠥⠝⠊⠉⠊⠏⠁⠇⠊⠞⠊⠑⠎⠀⠀⠀⠀⠀⠀⠀⠀⠀⠀⠀⠀⠀⠀⠀⠀</w:t>
      </w:r>
    </w:p>
    <w:p w14:paraId="07BA76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⠠⠎⠻⠧⠊⠉⠑⠎⠀⠀⠀⠀⠀⠀⠀⠀⠀⠀⠀</w:t>
      </w:r>
    </w:p>
    <w:p w14:paraId="176E7F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⠤⠼⠁⠃⠀⠍⠕⠝⠹⠎⠀⠀⠀⠀⠀⠀⠀⠀⠀⠀⠀⠀⠀⠀⠀⠀⠀⠀</w:t>
      </w:r>
    </w:p>
    <w:p w14:paraId="051011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⠀⠀⠀⠀⠀⠀⠀⠀⠀⠀⠀⠀⠀⠀⠀⠀⠀⠀⠀⠀⠀⠀⠀⠀</w:t>
      </w:r>
    </w:p>
    <w:p w14:paraId="547A10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⠇⠙⠻⠇⠽⠀⠀⠀⠀⠀⠀⠀⠀⠀⠀⠀⠀⠀⠀⠀⠀⠀⠀⠀⠀⠀</w:t>
      </w:r>
    </w:p>
    <w:p w14:paraId="69E8AE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1E8743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463242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11247E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400462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033C43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39ED8E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697AD5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⠇⠊⠧⠬⠀⠾⠀⠠⠠⠓⠊⠧⠸⠌⠠⠠⠁⠊⠙⠎</w:t>
      </w:r>
    </w:p>
    <w:p w14:paraId="286A33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⠊⠎⠕⠝⠻⠎⠀⠀⠀⠀⠀⠀⠀⠀⠀⠀⠀⠀⠀⠀⠀⠀⠀⠀⠀</w:t>
      </w:r>
    </w:p>
    <w:p w14:paraId="0D4B8C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2667F1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7C9FCE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⠛⠲⠀⠀⠀⠀⠀⠀⠀⠀⠀⠀⠀⠀⠀⠀⠀⠀⠀⠀⠀⠀⠀⠀⠀⠀⠀⠀</w:t>
      </w:r>
    </w:p>
    <w:p w14:paraId="19D4A1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⠠⠏⠗⠕⠧⠊⠙⠑⠀⠉⠁⠩⠀⠎⠥⠏⠏⠕⠗⠞⠀⠀</w:t>
      </w:r>
    </w:p>
    <w:p w14:paraId="0D433F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⠛⠛</w:t>
      </w:r>
    </w:p>
    <w:p w14:paraId="67DE5F1A" w14:textId="77777777" w:rsidR="00490927" w:rsidRDefault="00490927">
      <w:pPr>
        <w:ind w:left="1440"/>
      </w:pPr>
    </w:p>
    <w:p w14:paraId="58F35504" w14:textId="77777777" w:rsidR="00490927" w:rsidRDefault="00490927">
      <w:pPr>
        <w:ind w:left="1440"/>
      </w:pPr>
    </w:p>
    <w:p w14:paraId="0A115B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⠑⠭⠞⠗⠑⠍⠑⠇⠽⠀⠀⠀⠀⠀⠀⠀⠀⠀⠀⠀⠀⠀⠀⠀⠀⠀⠀⠀⠀</w:t>
      </w:r>
    </w:p>
    <w:p w14:paraId="56FDE5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⠞⠑⠉⠰⠝⠀⠧⠥⠇⠝⠻⠁⠃⠇⠑⠀⠗⠑⠋⠥⠛⠑⠑⠀⠀⠀</w:t>
      </w:r>
    </w:p>
    <w:p w14:paraId="6567E1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⠊⠑⠎⠀⠯⠀⠁⠙⠙⠊⠰⠝⠁⠇⠀⠀⠀⠀⠀⠀⠀⠀⠀⠀⠀⠀⠀</w:t>
      </w:r>
    </w:p>
    <w:p w14:paraId="5D4B1D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⠥⠏⠏⠕⠗⠞⠀⠞⠕⠀⠁⠇⠇⠀⠗⠑⠋⠥⠛⠀⠑⠑⠎⠄⠋⠁⠀⠀⠀</w:t>
      </w:r>
    </w:p>
    <w:p w14:paraId="25B945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⠇⠀⠊⠑⠎⠀⠞⠕⠀⠍⠑⠑⠞⠀⠃⠁⠎⠊⠉⠀⠝⠑⠫⠎⠀⠙⠥⠗⠬⠀</w:t>
      </w:r>
    </w:p>
    <w:p w14:paraId="4FA077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⠠⠉⠕⠧⠊⠙⠤⠼⠁⠊⠀⠏⠯⠑⠍⠊⠉⠀⠎⠊⠞⠥⠁⠰⠝⠀⠀⠀⠀</w:t>
      </w:r>
    </w:p>
    <w:p w14:paraId="5A2803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⠀⠀⠀⠀⠀⠀⠀⠀⠀⠀⠀⠀⠀⠀⠀⠀⠀⠀⠀⠀⠀⠀</w:t>
      </w:r>
    </w:p>
    <w:p w14:paraId="4C0E75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⠞⠑⠉⠰⠝⠀⠀⠀⠀⠀⠀⠀⠀⠀⠀⠀⠀⠀⠀⠀⠀⠀⠀⠀⠀⠀</w:t>
      </w:r>
    </w:p>
    <w:p w14:paraId="61C9B9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⠛⠗⠁⠍⠑⠀⠀⠀⠀⠀⠀⠀⠀⠀⠀⠀⠀⠀⠀⠀⠀⠀⠀⠀⠀⠀</w:t>
      </w:r>
    </w:p>
    <w:p w14:paraId="12D1B1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118C2C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⠠⠍⠕⠝⠹⠎⠀⠦⠀⠠⠗⠑⠋⠥⠛⠑⠑⠎⠀⠀⠀⠀⠀⠀⠀⠀</w:t>
      </w:r>
    </w:p>
    <w:p w14:paraId="498938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303F32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⠓⠲⠀⠀⠀⠀⠀⠀⠀⠀⠀⠀⠀⠀⠀⠀⠀⠀⠀⠀⠀⠀⠀⠀⠀⠀⠀⠀</w:t>
      </w:r>
    </w:p>
    <w:p w14:paraId="03722D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⠕⠍⠢⠂⠀⠠⠎⠥⠏⠏⠕⠗⠞⠀⠞⠕⠀⠌⠗⠢⠛⠮⠝⠀⠀⠀⠀⠀</w:t>
      </w:r>
    </w:p>
    <w:p w14:paraId="4E4CF1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⠀⠀⠀⠀⠀⠀⠀⠀⠀⠀⠀⠀⠀⠀⠀⠀⠀⠀⠀⠀⠀⠀⠀</w:t>
      </w:r>
    </w:p>
    <w:p w14:paraId="78CFD8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⠝⠀⠎⠥⠗⠧⠑⠊⠇⠇⠨⠑⠀⠯⠀⠗⠑⠏⠕⠗⠞⠬⠀⠀⠀⠀⠀⠀</w:t>
      </w:r>
    </w:p>
    <w:p w14:paraId="58B08A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⠀⠀⠀⠀⠀⠀⠀⠀⠀⠀⠀⠀⠀⠀⠀⠀⠀⠀⠀⠀⠀⠀</w:t>
      </w:r>
    </w:p>
    <w:p w14:paraId="07CF62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⠈⠯⠀⠠⠎⠕⠉⠊⠁⠇⠀⠔⠉⠇⠥⠙⠬⠀⠓⠕⠞⠇⠔⠑⠎⠀⠿⠀⠀⠀</w:t>
      </w:r>
    </w:p>
    <w:p w14:paraId="3A0EE4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⠎⠑⠎⠀⠷⠀⠧⠊⠕⠇⠰⠑⠀⠀⠀⠀⠀⠀⠀⠀⠀⠀⠀⠀⠀⠀⠀⠀⠀⠀</w:t>
      </w:r>
    </w:p>
    <w:p w14:paraId="6857AD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⠑⠇⠋⠜⠑⠀⠯⠀⠑⠭⠏⠇⠕⠊⠞⠁⠰⠝⠀⠯⠀⠇⠔⠅⠀⠮⠍⠀</w:t>
      </w:r>
    </w:p>
    <w:p w14:paraId="069DE1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⠎⠻⠧⠊⠉⠑⠀⠀⠀⠀⠀⠀⠀⠀⠀⠀⠀⠀⠀⠀⠀⠀⠀⠀⠀⠀⠀⠀⠀</w:t>
      </w:r>
    </w:p>
    <w:p w14:paraId="71D7BA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⠕⠧⠊⠙⠻⠎⠀⠯⠀⠎⠕⠉⠊⠁⠇⠀⠎⠻⠧⠊⠉⠑⠎⠀⠀⠀⠀⠀</w:t>
      </w:r>
    </w:p>
    <w:p w14:paraId="7C2C06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⠞⠑⠉⠰⠝⠀⠀⠀⠀⠀⠀⠀⠀⠀⠀⠀⠀⠀⠀⠀⠀⠀⠀⠀⠀⠀</w:t>
      </w:r>
    </w:p>
    <w:p w14:paraId="40115A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⠁⠇⠽⠎⠊⠎⠸⠌⠀⠀⠀⠀⠀⠀⠀⠀⠀⠀⠀⠀⠀⠀⠀⠀⠀⠀⠀</w:t>
      </w:r>
    </w:p>
    <w:p w14:paraId="74CAD7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⠊⠁⠛⠝⠕⠌⠊⠉⠎⠀⠀⠀⠀⠀⠀⠀⠀⠀⠀⠀⠀⠀⠀⠀⠀⠀⠀⠀</w:t>
      </w:r>
    </w:p>
    <w:p w14:paraId="24A981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⠍⠕⠝⠹⠎⠀⠀⠀⠀⠀⠀⠀⠀⠀⠀⠀⠀⠀⠀⠀⠀⠀⠀⠀⠀⠀</w:t>
      </w:r>
    </w:p>
    <w:p w14:paraId="15E6E6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⠀⠀⠀⠀⠀⠀⠀⠀⠀⠀⠀⠀⠀⠀⠀⠀⠀⠀⠀⠀⠀⠀⠀⠀</w:t>
      </w:r>
    </w:p>
    <w:p w14:paraId="563319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016826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⠛⠓</w:t>
      </w:r>
    </w:p>
    <w:p w14:paraId="13A1206E" w14:textId="77777777" w:rsidR="00490927" w:rsidRDefault="00490927">
      <w:pPr>
        <w:ind w:left="1440"/>
      </w:pPr>
    </w:p>
    <w:p w14:paraId="2765E46B" w14:textId="77777777" w:rsidR="00490927" w:rsidRDefault="00490927">
      <w:pPr>
        <w:ind w:left="1440"/>
      </w:pPr>
    </w:p>
    <w:p w14:paraId="0AF8B4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⠇⠙⠻⠇⠽⠀⠀⠀⠀⠀⠀⠀⠀⠀⠀⠀⠀⠀⠀⠀⠀⠀⠀⠀⠀⠀</w:t>
      </w:r>
    </w:p>
    <w:p w14:paraId="023729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1939FF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61165F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325DA7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4DF50B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4CD688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5D31A4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⠊⠎⠕⠝⠻⠎⠀⠀⠀⠀⠀⠀⠀⠀⠀⠀⠀⠀⠀⠀⠀⠀⠀⠀⠀</w:t>
      </w:r>
    </w:p>
    <w:p w14:paraId="5472FB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A33CC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10367E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15A700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⠕⠍⠢⠂⠀⠠⠎⠥⠏⠏⠕⠗⠞⠬⠀⠋⠥⠝⠉⠰⠝⠬⠀⠷⠀⠅⠑⠽</w:t>
      </w:r>
    </w:p>
    <w:p w14:paraId="42DA65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⠥⠉⠞⠥⠗⠑⠎⠀⠀⠀⠀⠀⠀⠀⠀⠀⠀⠀⠀⠀⠀⠀⠀⠀⠀⠀⠀⠀⠀⠀</w:t>
      </w:r>
    </w:p>
    <w:p w14:paraId="4F627F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⠝⠀⠐⠣⠔⠉⠇⠥⠙⠬⠀⠩⠑⠇⠞⠻⠎⠂⠀⠀⠀⠀⠀⠀⠀⠀⠀⠀</w:t>
      </w:r>
    </w:p>
    <w:p w14:paraId="10C165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⠞⠻⠝⠁⠞⠊⠧⠑⠀⠉⠜⠑⠀⠀⠀⠀⠀⠀⠀⠀⠀⠀⠀⠀⠀⠀⠀⠀⠀⠀</w:t>
      </w:r>
    </w:p>
    <w:p w14:paraId="6660CF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⠈⠯⠀⠠⠎⠕⠉⠊⠁⠇⠀⠜⠗⠁⠝⠛⠑⠰⠞⠎⠐⠜⠀⠿⠀⠀⠀⠀⠀⠀</w:t>
      </w:r>
    </w:p>
    <w:p w14:paraId="2B0CCF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⠻⠗⠁⠇⠎⠀⠷⠀⠉⠁⠎⠑⠎⠀⠷⠀⠀⠀⠀⠀⠀⠀⠀⠀⠀⠀⠀⠀⠀</w:t>
      </w:r>
    </w:p>
    <w:p w14:paraId="258DF4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⠑⠇⠋⠜⠑⠀⠠⠧⠊⠕⠇⠰⠑⠀⠁⠛⠌⠀⠠⠡⠝⠀⠀⠀⠀⠀⠀⠀</w:t>
      </w:r>
    </w:p>
    <w:p w14:paraId="51FCB3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⠧⠁⠠⠉⠐⠜⠀⠞⠕⠀⠏⠕⠇⠊⠉⠑⠂⠀⠀⠀⠀⠀⠀⠀⠀⠀⠀⠀⠀</w:t>
      </w:r>
    </w:p>
    <w:p w14:paraId="6681FF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⠚⠥⠙⠊⠉⠊⠜⠽⠂⠀⠎⠕⠉⠊⠁⠇⠀⠏⠗⠕⠞⠑⠉⠰⠝⠂⠀⠀⠀⠀</w:t>
      </w:r>
    </w:p>
    <w:p w14:paraId="24355B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⠎⠀⠐⠣⠔⠉⠇⠥⠙⠬⠀⠡⠀⠎⠢⠎⠊⠞⠊⠧⠑</w:t>
      </w:r>
    </w:p>
    <w:p w14:paraId="2E164F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⠐⠕⠀⠠⠌⠕⠏⠀⠠⠉⠗⠊⠎⠊⠎⠀⠉⠢⠞⠗⠑⠀⠀⠀⠀⠀⠀⠀⠀⠀⠀</w:t>
      </w:r>
    </w:p>
    <w:p w14:paraId="28F6A3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⠕⠉⠍⠉⠐⠜⠀⠎⠻⠧⠊⠉⠑⠀⠙⠑⠇⠊⠧⠻⠽⠐⠜⠀⠀⠀⠀⠀</w:t>
      </w:r>
    </w:p>
    <w:p w14:paraId="18F97F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⠀⠀⠀⠀⠀⠀⠀⠀⠀⠀⠀⠀⠀⠀⠀⠀⠀⠀⠀⠀⠀⠀⠀⠀⠀⠀⠀⠀</w:t>
      </w:r>
    </w:p>
    <w:p w14:paraId="368CC6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⠞⠑⠉⠰⠝⠀⠀⠀⠀⠀⠀⠀⠀⠀⠀⠀⠀⠀⠀⠀⠀⠀⠀⠀⠀⠀</w:t>
      </w:r>
    </w:p>
    <w:p w14:paraId="51A086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164E6F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5A1B4E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64A0F2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⠛⠊</w:t>
      </w:r>
    </w:p>
    <w:p w14:paraId="0D8F872E" w14:textId="77777777" w:rsidR="00490927" w:rsidRDefault="00490927">
      <w:pPr>
        <w:ind w:left="1440"/>
      </w:pPr>
    </w:p>
    <w:p w14:paraId="5641A7FB" w14:textId="77777777" w:rsidR="00490927" w:rsidRDefault="00490927">
      <w:pPr>
        <w:ind w:left="1440"/>
      </w:pPr>
    </w:p>
    <w:p w14:paraId="2FD631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⠀⠀⠀⠀⠀⠀⠀⠀⠀⠀⠀⠀⠀⠀⠀⠀⠀⠀⠀⠀⠀⠀⠀⠀</w:t>
      </w:r>
    </w:p>
    <w:p w14:paraId="474296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6096F8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1AC8B0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202802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⠊⠑⠀⠀⠀⠀⠀⠀⠀⠀⠀⠀⠀</w:t>
      </w:r>
    </w:p>
    <w:p w14:paraId="39F301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3A999B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31EC58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5312A1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0CCC09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0AA54D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029E96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18F389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51FC13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4E7EC2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6FF2D7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5230FE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3C946A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24B377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140748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7676AC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41D3DA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776F96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0EFE3B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4A2B13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⠂⠚⠚⠚⠂⠚⠚⠚⠀⠀⠀⠀⠀⠀⠀⠀⠀⠀⠀⠀⠀⠀⠀⠀⠀⠀⠀⠀</w:t>
      </w:r>
    </w:p>
    <w:p w14:paraId="71A153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⠂⠚⠚⠚⠂⠚⠚⠚⠀⠀⠀⠀⠀⠀⠀⠀⠀⠀⠀⠀⠀⠀⠀⠀⠀⠀⠀⠀</w:t>
      </w:r>
    </w:p>
    <w:p w14:paraId="550F98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525E04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7BF15A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⠓⠚</w:t>
      </w:r>
    </w:p>
    <w:p w14:paraId="75237094" w14:textId="77777777" w:rsidR="00490927" w:rsidRDefault="00490927">
      <w:pPr>
        <w:ind w:left="1440"/>
      </w:pPr>
    </w:p>
    <w:p w14:paraId="6BA2C7C9" w14:textId="77777777" w:rsidR="00490927" w:rsidRDefault="00490927">
      <w:pPr>
        <w:ind w:left="1440"/>
      </w:pPr>
    </w:p>
    <w:p w14:paraId="5ED76B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⠛⠁⠀⠀⠀⠀⠀⠀⠀⠀⠀⠀⠀⠀⠀⠀⠀⠀⠀⠀⠀</w:t>
      </w:r>
    </w:p>
    <w:p w14:paraId="09355C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5F39DF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⠝⠗⠃⠀⠀⠀⠀⠀⠀⠀⠀⠀⠀⠀⠀⠀⠀⠀⠀⠀⠀⠀⠀⠀⠀⠀</w:t>
      </w:r>
    </w:p>
    <w:p w14:paraId="4A3403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48655E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⠥⠇⠞⠊⠀⠎⠑⠉⠞⠕⠗⠀⠠⠝⠥⠞⠗⠊⠰⠝⠀⠠⠏⠇⠁⠝⠀⠀</w:t>
      </w:r>
    </w:p>
    <w:p w14:paraId="73F522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⠦⠲⠼⠉⠂⠀⠼⠃⠀⠀⠀⠀⠀⠀⠀⠀⠀⠀⠀⠀⠀⠀⠀⠀⠀</w:t>
      </w:r>
    </w:p>
    <w:p w14:paraId="1E26FC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58B456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⠓⠚⠂⠚⠚⠚⠀⠀⠀⠀⠀⠀⠀⠀⠀⠀⠀⠀⠀⠀⠀⠀⠀⠀⠀⠀⠀⠀</w:t>
      </w:r>
    </w:p>
    <w:p w14:paraId="1965DC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⠉⠗⠀⠀⠀⠀⠀⠀⠀⠀⠀⠀⠀⠀⠀⠀⠀⠀⠀⠀⠀⠀⠀</w:t>
      </w:r>
    </w:p>
    <w:p w14:paraId="73C959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⠁⠀⠀⠀⠀⠀⠀⠀⠀⠀⠀⠀⠀⠀⠀⠀⠀⠀⠀⠀⠀⠀</w:t>
      </w:r>
    </w:p>
    <w:p w14:paraId="0E8690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5B55B0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01532B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⠑⠑⠰⠞⠀⠗⠂⠡⠫⠀⠆⠞⠀⠠⠠⠥⠝⠓⠉⠗⠸⠌⠀⠀⠀⠀</w:t>
      </w:r>
    </w:p>
    <w:p w14:paraId="6EC5E4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⠁⠸⠌⠀⠇⠕⠉⠁⠇⠀⠍⠥⠝⠊⠉⠊⠏⠁⠇⠰⠽⠀⠀⠀⠀⠀</w:t>
      </w:r>
    </w:p>
    <w:p w14:paraId="38D5EC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⠎⠛⠀⠼⠁⠂⠃⠀⠯⠀⠼⠁⠚⠀⠀⠀⠀⠀⠀⠀⠀⠀⠀⠀⠀⠀⠀⠀</w:t>
      </w:r>
    </w:p>
    <w:p w14:paraId="01ECF1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79F657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⠃⠚⠚⠂⠚⠚⠚⠀⠀⠀⠀⠀⠀⠀⠀⠀⠀⠀⠀⠀⠀⠀⠀⠀⠀⠀⠀</w:t>
      </w:r>
    </w:p>
    <w:p w14:paraId="7A87F4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⠚⠚⠂⠚⠚⠚⠀⠀⠀⠀⠀⠀⠀⠀⠀⠀⠀⠀⠀⠀⠀⠀⠀⠀⠀⠀⠀⠀</w:t>
      </w:r>
    </w:p>
    <w:p w14:paraId="4CBE1D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346EE1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1CBBDC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⠺⠕⠍⠢⠀⠀⠀⠀⠀⠀⠀⠀⠀⠀⠀⠀⠀⠀⠀⠀⠀⠀⠀⠀</w:t>
      </w:r>
    </w:p>
    <w:p w14:paraId="6E0335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⠁⠀⠀⠀⠀⠀⠀⠀⠀⠀⠀⠀⠀⠀⠀⠀⠀⠀⠀⠀⠀⠀</w:t>
      </w:r>
    </w:p>
    <w:p w14:paraId="0C35F5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0D1C66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⠽⠎⠀⠀⠀⠀⠀⠀⠀⠀⠀⠀⠀⠀⠀⠀⠀⠀⠀⠀⠀⠀⠀</w:t>
      </w:r>
    </w:p>
    <w:p w14:paraId="15A717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4633E6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501772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⠀⠀⠀⠀⠀⠀⠀⠀⠀⠀⠀⠀⠀⠀⠀⠀⠀⠀</w:t>
      </w:r>
    </w:p>
    <w:p w14:paraId="2E9A8B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⠰⠝⠁⠇⠀⠠⠍⠁⠌⠻⠀⠠⠏⠇⠁⠝⠀⠕⠝⠀⠀⠀⠀⠀⠀⠀⠀</w:t>
      </w:r>
    </w:p>
    <w:p w14:paraId="79ECD7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⠓⠁</w:t>
      </w:r>
    </w:p>
    <w:p w14:paraId="0E01A1A1" w14:textId="77777777" w:rsidR="00490927" w:rsidRDefault="00490927">
      <w:pPr>
        <w:ind w:left="1440"/>
      </w:pPr>
    </w:p>
    <w:p w14:paraId="6FA243A0" w14:textId="77777777" w:rsidR="00490927" w:rsidRDefault="00490927">
      <w:pPr>
        <w:ind w:left="1440"/>
      </w:pPr>
    </w:p>
    <w:p w14:paraId="3F093C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⠑⠧⠢⠞⠬⠀⠠⠡⠀⠠⠇⠁⠃⠳⠗⠀⠼⠃⠚⠁⠓⠤⠼⠃⠚⠃⠓⠀⠀</w:t>
      </w:r>
    </w:p>
    <w:p w14:paraId="605FD9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⠌⠫⠀⠠⠁⠉⠰⠝⠀⠠⠏⠇⠁⠝⠀⠷⠀⠮⠀⠠⠝⠁⠰⠝⠁⠇⠀⠀⠀</w:t>
      </w:r>
    </w:p>
    <w:p w14:paraId="581F04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⠕⠝⠀⠠⠢⠙⠬⠀⠠⠡⠀⠠⠍⠜⠗⠊⠁⠛⠑⠀⠀⠀⠀</w:t>
      </w:r>
    </w:p>
    <w:p w14:paraId="38F609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⠋⠀⠐⠣⠽⠑⠞⠀⠞⠕⠀⠆⠀⠢⠙⠕⠗⠎⠫⠀⠃⠽⠀⠮⠀⠀⠀⠀</w:t>
      </w:r>
    </w:p>
    <w:p w14:paraId="51DDC8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⠐⠜⠀⠀⠀⠀⠀⠀⠀⠀⠀⠀⠀⠀⠀⠀⠀⠀⠀⠀⠀⠀⠀⠀⠀</w:t>
      </w:r>
    </w:p>
    <w:p w14:paraId="445B04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⠠⠛⠎⠤⠼⠁⠋⠲⠃⠂⠀⠼⠓⠲⠛⠂⠀⠼⠑⠲⠃⠂⠑⠲⠉</w:t>
      </w:r>
    </w:p>
    <w:p w14:paraId="72D6CE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35B74F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⠑⠚⠂⠚⠚⠚⠀⠀⠀⠀⠀⠀⠀⠀⠀⠀⠀⠀⠀⠀⠀⠀⠀⠀⠀⠀⠀⠀</w:t>
      </w:r>
    </w:p>
    <w:p w14:paraId="547B58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⠚⠂⠚⠚⠚⠀⠀⠀⠀⠀⠀⠀⠀⠀⠀⠀⠀⠀⠀⠀⠀⠀⠀⠀⠀⠀⠀</w:t>
      </w:r>
    </w:p>
    <w:p w14:paraId="1B07F1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1AD8CB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0A0281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⠝⠏⠉⠀⠀⠀⠀⠀⠀⠀⠀⠀⠀⠀⠀⠀⠀⠀⠀⠀⠀⠀⠀⠀⠀⠀</w:t>
      </w:r>
    </w:p>
    <w:p w14:paraId="1D2279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4E91BD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481155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⠤⠀⠠⠝⠑⠏⠁⠇⠀⠠⠏⠕⠇⠊⠉⠑⠀⠀⠀⠀⠀⠀⠀</w:t>
      </w:r>
    </w:p>
    <w:p w14:paraId="5C0FF0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⠀⠀⠀⠀⠀⠀⠀⠀⠀⠀⠀⠀⠀⠀⠀⠀⠀⠀</w:t>
      </w:r>
    </w:p>
    <w:p w14:paraId="6A89B8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⠰⠝⠁⠇⠀⠠⠍⠁⠌⠻⠀⠠⠏⠇⠁⠝⠀⠕⠝⠀⠀⠀⠀⠀⠀⠀⠀</w:t>
      </w:r>
    </w:p>
    <w:p w14:paraId="4083CF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⠑⠧⠢⠞⠬⠀⠠⠡⠀⠠⠇⠁⠃⠳⠗⠀⠼⠃⠚⠁⠓⠤⠼⠃⠚⠃⠓⠀⠀</w:t>
      </w:r>
    </w:p>
    <w:p w14:paraId="1BB802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⠠⠛⠎⠤⠼⠁⠋⠲⠃⠂⠀⠼⠁⠋⠲⠉⠂⠀⠀⠀⠀⠀⠀⠀⠀</w:t>
      </w:r>
    </w:p>
    <w:p w14:paraId="7D3C14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⠓⠲⠛⠂⠑⠲⠃⠂⠀⠼⠑⠲⠼⠉⠂⠼⠁⠋⠲⠁⠀⠀⠀⠀⠀⠀⠀⠀⠀⠀⠀</w:t>
      </w:r>
    </w:p>
    <w:p w14:paraId="04DF70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⠃⠒</w:t>
      </w:r>
    </w:p>
    <w:p w14:paraId="0AF32E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2E5991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⠋⠀⠠⠎⠕⠉⠊⠕⠀⠠⠑⠉⠕⠝⠕⠍⠊⠉⠀⠠⠗⠑⠎⠏⠕⠝⠎⠑</w:t>
      </w:r>
    </w:p>
    <w:p w14:paraId="3D3864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376D1F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⠼⠃⠒⠀</w:t>
      </w:r>
    </w:p>
    <w:p w14:paraId="705BE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107B7D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6C9C9B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4EF68E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⠓⠃</w:t>
      </w:r>
    </w:p>
    <w:p w14:paraId="63D25453" w14:textId="77777777" w:rsidR="00490927" w:rsidRDefault="00490927">
      <w:pPr>
        <w:ind w:left="1440"/>
      </w:pPr>
    </w:p>
    <w:p w14:paraId="16F9D0EB" w14:textId="77777777" w:rsidR="00490927" w:rsidRDefault="00490927">
      <w:pPr>
        <w:ind w:left="1440"/>
      </w:pPr>
    </w:p>
    <w:p w14:paraId="08D075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4047F1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22F6E9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75677C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1E1E62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0EB5CC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6F65AD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2AAF0D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189930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⠚⠲⠀⠼⠃⠀⠠⠕⠮⠗⠤⠠⠎⠕⠉⠊⠁⠇⠀⠠⠗⠑⠔⠿⠉⠑⠀⠀</w:t>
      </w:r>
    </w:p>
    <w:p w14:paraId="47E728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⠀⠗⠑⠎⠳⠗⠉⠑⠀⠉⠁⠏⠁⠉⠰⠽⠀⠔⠀⠊⠙⠢⠞⠊⠋⠊⠫</w:t>
      </w:r>
    </w:p>
    <w:p w14:paraId="0A0963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⠂⠎⠀⠷⠀⠛⠗⠞⠻⠀⠗⠊⠎⠅⠀⠐⠣⠟⠥⠜⠁⠝⠞⠔⠑⠀⠀⠀⠀⠀⠀</w:t>
      </w:r>
    </w:p>
    <w:p w14:paraId="2530B9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⠞⠑⠎⠂⠀⠓⠊⠣⠀⠇⠑⠧⠑⠇⠎⠀⠷⠀⠍⠊⠛⠗⠁⠰⠝⠂⠀⠓⠊⠣</w:t>
      </w:r>
    </w:p>
    <w:p w14:paraId="593B1A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⠢⠎⠰⠽⠀⠜⠂⠎⠐⠜⠀⠐⠹⠀⠉⠊⠧⠊⠇⠀⠎⠕⠉⠊⠑⠞⠽⠀⠯⠀⠀</w:t>
      </w:r>
    </w:p>
    <w:p w14:paraId="4B616B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⠎⠊⠛⠝⠁⠞⠫⠀⠛⠕⠧⠻⠝⠰⠞⠀⠷⠋⠊⠉⠑⠎⠀⠠⠎⠕⠉⠊⠁⠇</w:t>
      </w:r>
    </w:p>
    <w:p w14:paraId="735BB2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⠸⠌⠀⠺⠑⠇⠋⠜⠑⠀⠠⠏⠗⠕⠛⠗⠁⠍⠍⠑⠀⠠⠎⠥⠏⠏⠕⠗⠞⠀</w:t>
      </w:r>
    </w:p>
    <w:p w14:paraId="1FDF23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⠓⠀⠍⠕⠝⠹⠎⠀⠦⠀⠠⠡⠝⠀⠦⠀⠠⠙⠁⠇⠊⠞⠎⠀⠦⠀⠀⠀⠀⠀</w:t>
      </w:r>
    </w:p>
    <w:p w14:paraId="4E6FF3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⠇⠙⠻⠇⠽⠀⠦⠀⠠⠏⠗⠊⠎⠕⠝⠻⠎⠀⠦⠀⠠⠺⠕⠍⠢⠀⠦⠀⠀⠀</w:t>
      </w:r>
    </w:p>
    <w:p w14:paraId="37E739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⠽⠳⠹⠀⠦⠀⠠⠏⠗⠕⠧⠔⠉⠑⠀⠼⠃⠀⠦⠀⠠⠏⠗⠕⠧⠔⠉⠑⠀⠼⠑</w:t>
      </w:r>
    </w:p>
    <w:p w14:paraId="3CA290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⠅⠜⠝⠁⠇⠊⠀⠠⠏⠗⠕⠧⠔⠉⠑⠀⠦⠀⠀⠀⠀⠀⠀⠀⠀⠀⠀⠀⠀</w:t>
      </w:r>
    </w:p>
    <w:p w14:paraId="439BA0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447AC5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⠁⠲⠀⠼⠃⠀⠠⠺⠕⠍⠢⠂⠀⠠⠡⠝⠀⠈⠯⠀⠠⠎⠕⠉⠊⠁⠇⠀</w:t>
      </w:r>
    </w:p>
    <w:p w14:paraId="3503FB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⠑⠇⠋⠜⠑⠀⠠⠌⠗⠢⠛⠮⠝⠀⠠⠠⠛⠃⠧⠀⠏⠗⠑⠧⠢⠰⠝⠀⠯⠀</w:t>
      </w:r>
    </w:p>
    <w:p w14:paraId="74E4AF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⠾⠀⠋⠕⠉⠥⠎⠀⠕⠝⠀⠏⠕⠏⠥⠇⠁⠰⠝⠎⠀⠾⠀</w:t>
      </w:r>
    </w:p>
    <w:p w14:paraId="043B28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⠎⠑⠉⠞⠬⠀⠧⠥⠇⠝⠻⠁⠃⠊⠇⠊⠞⠊⠑⠎⠂⠀⠔⠉⠇⠥⠙⠬⠀</w:t>
      </w:r>
    </w:p>
    <w:p w14:paraId="6C9126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⠞⠕⠀⠌⠗⠢⠛⠮⠝⠀⠑⠭⠊⠌⠬⠀⠠⠐⠕⠤⠠⠌⠕⠏</w:t>
      </w:r>
    </w:p>
    <w:p w14:paraId="17797A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⠗⠊⠎⠊⠎⠀⠠⠍⠁⠝⠁⠛⠑⠰⠞⠀⠠⠉⠢⠞⠗⠑⠀⠀⠀⠀⠀⠀⠀⠀</w:t>
      </w:r>
    </w:p>
    <w:p w14:paraId="2A67F8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⠕⠉⠍⠉⠐⠜⠀⠯⠀⠑⠌⠁⠃⠇⠊⠩⠀⠠⠠⠕⠉⠍⠠⠉⠎⠀⠁⠞</w:t>
      </w:r>
    </w:p>
    <w:p w14:paraId="71BE39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⠅⠁⠝⠞⠊⠀⠠⠡⠝⠀⠠⠓⠕⠎⠏⠊⠞⠁⠇⠀⠯⠀⠎⠁⠋⠑⠀⠀⠀⠀⠀</w:t>
      </w:r>
    </w:p>
    <w:p w14:paraId="29AA67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⠓⠉</w:t>
      </w:r>
    </w:p>
    <w:p w14:paraId="094F33BE" w14:textId="77777777" w:rsidR="00490927" w:rsidRDefault="00490927">
      <w:pPr>
        <w:ind w:left="1440"/>
      </w:pPr>
    </w:p>
    <w:p w14:paraId="3E80C3C2" w14:textId="77777777" w:rsidR="00490927" w:rsidRDefault="00490927">
      <w:pPr>
        <w:ind w:left="1440"/>
      </w:pPr>
    </w:p>
    <w:p w14:paraId="6CE2CB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⠎⠸⠌⠩⠑⠇⠞⠻⠎⠂⠀⠠⠏⠗⠑⠧⠢⠞⠬⠀⠯⠀⠀⠀⠀⠀⠀⠀</w:t>
      </w:r>
    </w:p>
    <w:p w14:paraId="5396BE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⠙⠬⠀⠞⠕⠀⠛⠢⠙⠻⠤⠃⠁⠎⠫⠀⠧⠊⠕⠇⠰⠑⠀⠀⠀⠀</w:t>
      </w:r>
    </w:p>
    <w:p w14:paraId="591CB9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⠠⠎⠥⠏⠏⠕⠗⠞⠀⠼⠁⠓⠀⠍⠕⠝⠹⠎⠀⠦⠀</w:t>
      </w:r>
    </w:p>
    <w:p w14:paraId="3DFBA9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⠝⠀⠦⠀⠠⠓⠂⠇⠹⠀⠐⠺⠻⠎⠀⠦⠀⠠⠠⠇⠛⠃⠞⠊⠟⠀⠦⠀⠀⠀</w:t>
      </w:r>
    </w:p>
    <w:p w14:paraId="7A8FAC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⠭⠀⠐⠺⠻⠎⠀⠦⠀⠠⠺⠕⠍⠢⠀⠦⠀⠠⠽⠳⠹⠀⠦⠀⠀⠀⠀⠀⠀</w:t>
      </w:r>
    </w:p>
    <w:p w14:paraId="74EC11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⠛⠍⠁⠞⠊⠀⠠⠏⠗⠕⠧⠔⠉⠑⠀⠦⠀⠠⠛⠯⠁⠅⠊⠀⠀⠀⠀⠀⠀</w:t>
      </w:r>
    </w:p>
    <w:p w14:paraId="1F6EA9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⠏⠗⠕⠧⠔⠉⠑⠀⠼⠑⠀⠦⠀⠀⠀⠀⠀⠀⠀⠀</w:t>
      </w:r>
    </w:p>
    <w:p w14:paraId="737AF7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4F86AD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⠃⠲⠀⠼⠃⠀⠠⠕⠮⠗⠤⠠⠎⠕⠉⠊⠁⠇⠀⠠⠑⠭⠏⠯⠀⠀⠀⠀</w:t>
      </w:r>
    </w:p>
    <w:p w14:paraId="7CBBA0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⠎⠽⠡⠕⠇⠕⠛⠊⠉⠁⠇⠀⠋⠌⠀⠁⠊⠙⠀⠯⠀⠉⠳⠝⠎⠑⠇⠇⠬⠀⠀</w:t>
      </w:r>
    </w:p>
    <w:p w14:paraId="450B4E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⠂⠀⠐⠹⠀⠗⠑⠇⠑⠧⠁⠝⠞⠀⠓⠊⠣⠤⠞⠑⠡⠂⠀⠀⠀</w:t>
      </w:r>
    </w:p>
    <w:p w14:paraId="5DC54E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⠤⠃⠁⠎⠫⠀⠯⠀⠍⠕⠃⠊⠇⠑⠀⠎⠻⠧⠊⠉⠑⠀⠀⠀</w:t>
      </w:r>
    </w:p>
    <w:p w14:paraId="7559DF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⠽⠀⠍⠕⠙⠁⠇⠊⠞⠊⠑⠎⠀⠞⠕⠀⠗⠂⠡⠀⠁⠞⠤⠀⠀⠀</w:t>
      </w:r>
    </w:p>
    <w:p w14:paraId="13E011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⠀⠏⠕⠏⠥⠇⠁⠰⠝⠎⠀⠯⠀⠍⠜⠛⠔⠁⠇⠊⠎⠫⠀⠸⠌⠀⠀⠀</w:t>
      </w:r>
    </w:p>
    <w:p w14:paraId="160010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⠉⠇⠥⠙⠫⠀⠛⠗⠳⠏⠎⠀⠤⠀⠃⠥⠊⠇⠙⠀⠇⠔⠅⠁⠛⠑⠎⠀⠾⠀</w:t>
      </w:r>
    </w:p>
    <w:p w14:paraId="1B7CD2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⠑⠉⠞⠕⠗⠀⠿⠀⠎⠏⠑⠉⠊⠁⠇⠊⠎⠫⠀⠍⠢⠞⠁⠇⠀⠀</w:t>
      </w:r>
    </w:p>
    <w:p w14:paraId="1EA546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⠎⠻⠧⠊⠉⠑⠎⠀⠯⠀⠉⠕⠍⠏⠗⠑⠓⠢⠎⠊⠧⠑⠀⠀⠀⠀⠀</w:t>
      </w:r>
    </w:p>
    <w:p w14:paraId="457B80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⠊⠉⠊⠙⠑⠀⠏⠗⠑⠧⠢⠰⠝⠀⠏⠎⠽⠡⠕⠇⠕⠛⠊⠉⠁⠇⠀⠋⠌⠀</w:t>
      </w:r>
    </w:p>
    <w:p w14:paraId="2E0592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⠊⠙⠀⠯⠀⠉⠳⠝⠎⠑⠇⠇⠬⠀⠠⠏⠎⠽⠡⠕⠎⠕⠉⠊⠁⠇⠀⠀⠀⠀⠀</w:t>
      </w:r>
    </w:p>
    <w:p w14:paraId="26D6A2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⠔⠀⠉⠗⠊⠞⠊⠉⠁⠇⠇⠽⠀⠐⠥⠎⠻⠧⠫⠀⠜⠂⠎⠀</w:t>
      </w:r>
    </w:p>
    <w:p w14:paraId="132C64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⠓⠊⠣⠇⠽⠀⠧⠥⠇⠝⠻⠁⠃⠇⠑⠀⠛⠗⠳⠏⠎⠀⠠⠏⠗⠕⠧⠊⠨⠝</w:t>
      </w:r>
    </w:p>
    <w:p w14:paraId="291FFF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⠎⠻⠧⠊⠉⠑⠎⠀⠼⠁⠃⠀⠍⠕⠝⠹⠎⠀⠦⠀⠠⠡⠝⠀⠦⠀⠀⠀⠀</w:t>
      </w:r>
    </w:p>
    <w:p w14:paraId="4B91B9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⠁⠇⠊⠞⠎⠀⠦⠀⠠⠑⠇⠙⠻⠇⠽⠀⠦⠀⠠⠠⠇⠛⠃⠞⠊⠟⠀⠦⠀⠀</w:t>
      </w:r>
    </w:p>
    <w:p w14:paraId="307471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⠊⠛⠗⠁⠝⠞⠎⠀⠐⠣⠔⠉⠇⠥⠙⠬⠀⠗⠑⠞⠥⠗⠝⠑⠑⠎⠐⠜⠀⠦</w:t>
      </w:r>
    </w:p>
    <w:p w14:paraId="7E321B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⠻⠎⠕⠝⠎⠀⠾⠀⠲⠁⠃⠊⠇⠊⠞⠊⠑⠎⠀⠦⠀⠠⠏⠻⠎⠕⠝⠎⠀⠀</w:t>
      </w:r>
    </w:p>
    <w:p w14:paraId="635CAB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⠳⠞⠀⠉⠊⠞⠊⠵⠢⠩⠊⠏⠀⠉⠻⠞⠊⠋⠊⠉⠁⠞⠑⠎⠀⠦⠀⠀⠀⠀⠀</w:t>
      </w:r>
    </w:p>
    <w:p w14:paraId="75204D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⠻⠎⠀⠦⠀⠠⠺⠕⠍⠢⠀⠦⠀⠠⠽⠳⠹⠀⠦⠀⠀⠀⠀⠀⠀</w:t>
      </w:r>
    </w:p>
    <w:p w14:paraId="734F7A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4B1866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⠓⠙</w:t>
      </w:r>
    </w:p>
    <w:p w14:paraId="02142683" w14:textId="77777777" w:rsidR="00490927" w:rsidRDefault="00490927">
      <w:pPr>
        <w:ind w:left="1440"/>
      </w:pPr>
    </w:p>
    <w:p w14:paraId="5A162D7B" w14:textId="77777777" w:rsidR="00490927" w:rsidRDefault="00490927">
      <w:pPr>
        <w:ind w:left="1440"/>
      </w:pPr>
    </w:p>
    <w:p w14:paraId="1FDBA2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⠉⠲⠀⠼⠃⠀⠠⠕⠮⠗⠤⠠⠎⠕⠉⠊⠁⠇⠀⠠⠏⠗⠕⠧⠊⠙⠑⠀</w:t>
      </w:r>
    </w:p>
    <w:p w14:paraId="480438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⠝⠊⠋⠊⠫⠀⠍⠊⠛⠗⠁⠝⠞⠀⠗⠑⠞⠥⠗⠝⠀⠎⠥⠏⠏⠕⠗⠞⠀</w:t>
      </w:r>
    </w:p>
    <w:p w14:paraId="64E637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⠑⠍⠻⠛⠢⠉⠽⠀⠁⠒⠕⠍⠍⠕⠙⠁⠰⠝⠂⠀⠀⠀⠀⠀⠀</w:t>
      </w:r>
    </w:p>
    <w:p w14:paraId="6EE8B3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⠕⠗⠞⠁⠰⠝⠀⠤⠀⠯⠀⠇⠔⠅⠁⠛⠑⠎⠀⠞⠕⠀⠀⠀⠀⠀</w:t>
      </w:r>
    </w:p>
    <w:p w14:paraId="703369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⠕⠑⠉⠕⠝⠕⠍⠊⠉⠀⠗⠑⠔⠞⠑⠛⠗⠁⠰⠝⠀⠎⠥⠏⠏⠕⠗⠞</w:t>
      </w:r>
    </w:p>
    <w:p w14:paraId="7F75E0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⠠⠎⠥⠏⠏⠕⠗⠞⠀⠞⠕⠀⠍⠊⠛⠗⠁⠝⠞⠎⠸⠌⠀⠀</w:t>
      </w:r>
    </w:p>
    <w:p w14:paraId="68386D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⠀⠠⠏⠗⠕⠧⠊⠨⠝⠀⠷⠀⠎⠻⠧⠊⠉⠑⠎⠀⠼⠁⠃</w:t>
      </w:r>
    </w:p>
    <w:p w14:paraId="57CC3F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⠠⠍⠊⠛⠗⠁⠝⠞⠎⠀⠐⠣⠔⠉⠇⠥⠙⠬⠀⠀⠀⠀⠀⠀⠀⠀</w:t>
      </w:r>
    </w:p>
    <w:p w14:paraId="51A83B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⠦⠀⠠⠏⠗⠕⠧⠔⠉⠑⠀⠼⠃⠀⠦⠀⠀⠀⠀⠀</w:t>
      </w:r>
    </w:p>
    <w:p w14:paraId="3DF471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⠛⠍⠁⠞⠊⠀⠠⠏⠗⠕⠧⠔⠉⠑⠀⠦⠀⠠⠏⠗⠕⠧⠔⠉⠑⠀⠼⠑⠀</w:t>
      </w:r>
    </w:p>
    <w:p w14:paraId="65BA5C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⠅⠜⠝⠁⠇⠊⠀⠠⠏⠗⠕⠧⠔⠉⠑⠀⠦⠀⠀⠀⠀⠀⠀⠀⠀⠀⠀⠀⠀</w:t>
      </w:r>
    </w:p>
    <w:p w14:paraId="3978CC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6A4D94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⠙⠲⠀⠼⠃⠀⠠⠺⠕⠍⠢⠂⠀⠠⠡⠝⠀⠈⠯⠀⠠⠎⠕⠉⠊⠁⠇⠀</w:t>
      </w:r>
    </w:p>
    <w:p w14:paraId="3D47A0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⠑⠇⠋⠜⠑⠀⠠⠞⠑⠡⠝⠊⠉⠁⠇⠀⠎⠥⠏⠏⠕⠗⠞⠀⠞⠕⠀⠁⠀⠀</w:t>
      </w:r>
    </w:p>
    <w:p w14:paraId="7FD549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⠔⠌⠊⠞⠥⠰⠝⠁⠇⠊⠎⠁⠰⠝⠀⠗⠕⠁⠙⠍⠁⠏⠀⠯⠀⠀⠀⠀⠀⠀</w:t>
      </w:r>
    </w:p>
    <w:p w14:paraId="347D27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⠽⠀⠏⠗⠑⠎⠻⠧⠁⠰⠝⠀⠌⠗⠁⠞⠑⠛⠽⠀⠞⠕⠀⠀⠀⠀⠀</w:t>
      </w:r>
    </w:p>
    <w:p w14:paraId="40558E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⠋⠁⠍⠊⠇⠽⠤⠃⠁⠎⠫⠀⠉⠜⠑⠀⠈⠯⠀⠀⠀⠀⠀⠀</w:t>
      </w:r>
    </w:p>
    <w:p w14:paraId="2D447B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⠏⠗⠕⠞⠑⠉⠰⠝⠀⠞⠕⠀⠡⠝⠀⠾⠳⠞⠀⠀⠀⠀⠀⠀</w:t>
      </w:r>
    </w:p>
    <w:p w14:paraId="373E05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⠜⠢⠞⠁⠇⠀⠉⠜⠑⠀⠐⠣⠔⠉⠇⠥⠙⠬⠀⠘⠹⠀⠇⠊⠧⠬⠀⠔⠀⠮⠀</w:t>
      </w:r>
    </w:p>
    <w:p w14:paraId="615431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⠑⠑⠞⠂⠀⠐⠺⠬⠂⠀⠔⠀⠙⠑⠞⠢⠰⠝⠀⠑⠞⠉⠲⠐⠜⠂⠀⠞⠕⠀</w:t>
      </w:r>
    </w:p>
    <w:p w14:paraId="75F989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⠇⠔⠅⠫⠀⠾⠀⠎⠕⠉⠊⠁⠇⠀⠏⠗⠕⠞⠑⠉⠰⠝⠀⠎⠑⠉⠞⠕⠗⠀</w:t>
      </w:r>
    </w:p>
    <w:p w14:paraId="0120B2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⠀⠏⠗⠕⠞⠑⠉⠰⠝⠀⠠⠞⠑⠡⠝⠊⠉⠁⠇⠀⠁⠎⠎⠊⠌⠨⠑⠀⠀⠀</w:t>
      </w:r>
    </w:p>
    <w:p w14:paraId="5E74BA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⠃⠀⠍⠕⠝⠹⠎⠀⠠⠡⠝⠀⠠⠝⠁⠰⠝⠺⠊⠙⠑⠀⠀⠀⠀⠀⠀⠀⠀⠀</w:t>
      </w:r>
    </w:p>
    <w:p w14:paraId="3F35A7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⠑⠲⠀⠼⠃⠀⠠⠕⠮⠗⠤⠀⠠⠎⠕⠉⠊⠁⠇⠀⠠⠎⠥⠏⠏⠕⠗⠞</w:t>
      </w:r>
    </w:p>
    <w:p w14:paraId="086950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⠋⠫⠻⠁⠇⠀⠯⠀⠇⠕⠉⠁⠇⠀⠛⠕⠧⠻⠝⠰⠞⠀⠞⠕⠀⠏⠇⠁⠝⠀</w:t>
      </w:r>
    </w:p>
    <w:p w14:paraId="4B44B9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⠗⠙⠔⠁⠞⠫⠀⠎⠕⠉⠊⠁⠇⠀⠺⠑⠇⠋⠜⠑⠀⠎⠽⠌⠑⠍⠀⠀⠀</w:t>
      </w:r>
    </w:p>
    <w:p w14:paraId="267BCA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⠏⠔⠝⠫⠀⠃⠽⠀⠁⠀⠗⠑⠎⠳⠗⠉⠫⠀⠎⠕⠉⠊⠁⠇⠀⠐⠺⠿⠉⠑</w:t>
      </w:r>
    </w:p>
    <w:p w14:paraId="760882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⠛⠁⠛⠬⠀⠁⠉⠗⠀⠎⠑⠉⠞⠕⠗⠎⠀⠠⠎⠕⠉⠊⠁⠇⠀⠀⠀⠀⠀⠀⠀</w:t>
      </w:r>
    </w:p>
    <w:p w14:paraId="3F8569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⠓⠑</w:t>
      </w:r>
    </w:p>
    <w:p w14:paraId="7C363DB7" w14:textId="77777777" w:rsidR="00490927" w:rsidRDefault="00490927">
      <w:pPr>
        <w:ind w:left="1440"/>
      </w:pPr>
    </w:p>
    <w:p w14:paraId="47EA8F50" w14:textId="77777777" w:rsidR="00490927" w:rsidRDefault="00490927">
      <w:pPr>
        <w:ind w:left="1440"/>
      </w:pPr>
    </w:p>
    <w:p w14:paraId="0C88D7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⠑⠇⠋⠜⠑⠀⠏⠇⠁⠝⠝⠬⠀⠯⠀⠃⠥⠙⠛⠑⠞⠬⠀⠀⠀⠀⠀⠀⠀⠀</w:t>
      </w:r>
    </w:p>
    <w:p w14:paraId="78BBDD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⠁⠎⠎⠊⠌⠨⠑⠀⠼⠁⠃⠀⠍⠕⠝⠹⠎⠀⠦⠀⠀⠀</w:t>
      </w:r>
    </w:p>
    <w:p w14:paraId="5A2612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⠝⠀⠦⠀⠠⠕⠮⠗⠀⠤⠠⠧⠥⠇⠝⠻⠁⠃⠇⠑⠀⠛⠗⠳⠏⠎⠀⠔⠀⠀</w:t>
      </w:r>
    </w:p>
    <w:p w14:paraId="01A309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⠫⠀⠷⠀⠎⠕⠉⠊⠁⠇⠀⠁⠎⠎⠊⠌⠨⠑⠸⠌⠀⠏⠗⠕⠞⠑⠉⠰⠝⠀</w:t>
      </w:r>
    </w:p>
    <w:p w14:paraId="66B763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2473F8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1020E7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⠊⠛⠀⠀⠀⠀⠀⠀⠀⠀⠀⠀⠀</w:t>
      </w:r>
    </w:p>
    <w:p w14:paraId="595540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3688C6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383387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2BD759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7F80C6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0A4566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237DCC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2C1E31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1D510B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4935CE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304ABA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3DDB03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16100D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00E54E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77FB31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7A9B6A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374A5C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3ADCA0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⠑⠚⠚⠂⠚⠚⠚⠀⠼⠑⠚⠚⠂⠚⠚⠚⠀⠦⠀⠀</w:t>
      </w:r>
    </w:p>
    <w:p w14:paraId="3D0D1B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⠠⠥⠝⠊⠉⠑⠋⠀⠦⠀⠠⠠⠥⠝⠺⠕⠍⠢⠀⠦⠀</w:t>
      </w:r>
    </w:p>
    <w:p w14:paraId="3AD9C4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⠦⠀⠠⠍⠕⠠⠠⠓⠁⠀⠦⠀⠠⠍⠕⠠⠠⠺⠉⠎⠉⠀⠀⠀</w:t>
      </w:r>
    </w:p>
    <w:p w14:paraId="4F6592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⠏⠇⠁⠝⠀⠀⠀⠀⠀⠀⠀⠀⠀⠀⠀⠀⠀⠀⠀⠀⠀⠀⠀⠀⠀⠀</w:t>
      </w:r>
    </w:p>
    <w:p w14:paraId="06AEDB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⠓⠋</w:t>
      </w:r>
    </w:p>
    <w:p w14:paraId="7D1B320C" w14:textId="77777777" w:rsidR="00490927" w:rsidRDefault="00490927">
      <w:pPr>
        <w:ind w:left="1440"/>
      </w:pPr>
    </w:p>
    <w:p w14:paraId="175BFB5C" w14:textId="77777777" w:rsidR="00490927" w:rsidRDefault="00490927">
      <w:pPr>
        <w:ind w:left="1440"/>
      </w:pPr>
    </w:p>
    <w:p w14:paraId="3EC6BB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691ECC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5DA403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781EB2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⠂⠑⠚⠚⠂⠚⠚⠚⠀⠼⠃⠂⠚⠚⠚⠂⠚⠚⠚⠀⠦⠀⠀⠀⠀⠀⠀⠀</w:t>
      </w:r>
    </w:p>
    <w:p w14:paraId="4CA289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⠍⠕⠠⠠⠓⠏⠀⠀⠀⠀⠀⠀⠀⠀⠀⠀⠀⠀⠀⠀⠀</w:t>
      </w:r>
    </w:p>
    <w:p w14:paraId="128969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⠦⠀⠠⠍⠕⠠⠠⠺⠉⠎⠉⠀⠀⠀⠀⠀⠀⠀⠀</w:t>
      </w:r>
    </w:p>
    <w:p w14:paraId="3C94B2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⠺⠕⠍⠢⠀⠦⠀⠠⠏⠗⠕⠧⠔⠉⠊⠁⠇⠀⠀⠀⠀⠀⠀⠀</w:t>
      </w:r>
    </w:p>
    <w:p w14:paraId="2F89DE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⠕⠧⠻⠝⠰⠞⠎⠀⠦⠀⠠⠇⠕⠉⠁⠇⠀⠠⠛⠕⠧⠻⠝⠰⠞⠎⠀⠀</w:t>
      </w:r>
    </w:p>
    <w:p w14:paraId="57378D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⠀⠀⠀⠀⠀⠀⠀⠀⠀⠀⠀⠀⠀⠀⠀⠀⠀⠀</w:t>
      </w:r>
    </w:p>
    <w:p w14:paraId="093900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⠠⠛⠎⠤⠼⠁⠋⠲⠃⠂⠀⠼⠑⠲⠃⠂⠀⠼⠑⠲⠉⠀⠀⠀⠀</w:t>
      </w:r>
    </w:p>
    <w:p w14:paraId="6AC716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72B275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⠚⠑⠚⠂⠚⠚⠚⠀⠀⠀⠀⠀⠀⠀⠀⠀⠀⠀⠀⠀⠀⠀⠀⠀⠀⠀⠀</w:t>
      </w:r>
    </w:p>
    <w:p w14:paraId="433FAB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⠚⠚⠂⠚⠚⠚⠀⠀⠀⠀⠀⠀⠀⠀⠀⠀⠀⠀⠀⠀⠀⠀⠀⠀⠀⠀⠀⠀</w:t>
      </w:r>
    </w:p>
    <w:p w14:paraId="7CA770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⠊⠕⠍⠀⠀⠀⠀⠀⠀⠀⠀⠀⠀⠀⠀⠀⠀⠀⠀⠀⠀⠀⠀⠀⠀⠀</w:t>
      </w:r>
    </w:p>
    <w:p w14:paraId="3E9160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6A371E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5F9131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⠀⠀⠀⠀⠀⠀⠀⠀⠀⠀⠀⠀⠀⠀⠀⠀⠀⠀⠀⠀</w:t>
      </w:r>
    </w:p>
    <w:p w14:paraId="601986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4E4C00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54C1E5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2D86A4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⠥⠇⠞⠊⠎⠑⠉⠞⠕⠗⠁⠇⠀⠠⠁⠉⠰⠝⠀⠠⠏⠇⠁⠝⠀⠿⠀⠮</w:t>
      </w:r>
    </w:p>
    <w:p w14:paraId="216645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⠑⠧⠢⠰⠝⠀⠯⠀⠠⠒⠞⠗⠕⠇⠀⠷⠀⠠⠝⠕⠝⠀⠀⠀⠀⠀⠀⠀⠀</w:t>
      </w:r>
    </w:p>
    <w:p w14:paraId="6B963B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⠊⠉⠁⠃⠇⠑⠀⠠⠲⠂⠎⠑⠎⠀⠐⠣⠼⠃⠚⠁⠙⠤⠀⠀⠀</w:t>
      </w:r>
    </w:p>
    <w:p w14:paraId="7D66BE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⠐⠜⠀⠐⠣⠠⠍⠢⠞⠁⠇⠀⠓⠂⠇⠹⠀⠔⠞⠻⠧⠢⠰⠝⠎⠀⠀</w:t>
      </w:r>
    </w:p>
    <w:p w14:paraId="69A4FF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⠔⠉⠕⠗⠏⠕⠗⠁⠞⠫⠀⠔⠀⠮⠀⠠⠁⠉⠰⠝⠀⠠⠏⠇⠁⠝⠐⠜⠀</w:t>
      </w:r>
    </w:p>
    <w:p w14:paraId="79E87E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⠠⠛⠎⠀⠤⠀⠼⠉⠲⠙⠲⠀⠀⠀⠀⠀⠀⠀⠀⠀⠀⠀⠀⠀⠀</w:t>
      </w:r>
    </w:p>
    <w:p w14:paraId="67543A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2564D3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⠚⠚⠂⠚⠚⠚⠀⠀⠀⠀⠀⠀⠀⠀⠀⠀⠀⠀⠀⠀⠀⠀⠀⠀⠀⠀⠀⠀</w:t>
      </w:r>
    </w:p>
    <w:p w14:paraId="281229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⠓⠛</w:t>
      </w:r>
    </w:p>
    <w:p w14:paraId="5BDDF49B" w14:textId="77777777" w:rsidR="00490927" w:rsidRDefault="00490927">
      <w:pPr>
        <w:ind w:left="1440"/>
      </w:pPr>
    </w:p>
    <w:p w14:paraId="6CFDC3E9" w14:textId="77777777" w:rsidR="00490927" w:rsidRDefault="00490927">
      <w:pPr>
        <w:ind w:left="1440"/>
      </w:pPr>
    </w:p>
    <w:p w14:paraId="5E51A7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⠚⠚⠂⠚⠚⠚⠀⠀⠀⠀⠀⠀⠀⠀⠀⠀⠀⠀⠀⠀⠀⠀⠀⠀⠀⠀⠀⠀</w:t>
      </w:r>
    </w:p>
    <w:p w14:paraId="7D8721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⠊⠕⠍⠀⠀⠀⠀⠀⠀⠀⠀⠀⠀⠀⠀⠀⠀⠀⠀⠀⠀⠀⠀⠀⠀⠀</w:t>
      </w:r>
    </w:p>
    <w:p w14:paraId="442194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57396E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⠠⠥⠝⠺⠕⠍⠢⠀⠀⠀⠀⠀⠀⠀⠀⠀⠀⠀⠀⠀⠀⠀⠀⠀⠀⠀⠀⠀</w:t>
      </w:r>
    </w:p>
    <w:p w14:paraId="515870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⠁⠀⠀⠀⠀⠀⠀⠀⠀⠀⠀⠀⠀⠀⠀⠀⠀⠀⠀⠀⠀⠀</w:t>
      </w:r>
    </w:p>
    <w:p w14:paraId="48DE67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172FF2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258101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612268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⠥⠊⠙⠑⠇⠔⠑⠎⠀⠕⠝⠀⠠⠗⠑⠎⠉⠥⠑⠀⠯⠀⠀⠀⠀⠀⠀⠀</w:t>
      </w:r>
    </w:p>
    <w:p w14:paraId="0013E0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⠁⠞⠗⠊⠁⠰⠝⠀⠷⠀⠠⠝⠑⠏⠁⠇⠊⠀⠠⠐⠺⠻⠎⠀⠀⠀⠀⠀</w:t>
      </w:r>
    </w:p>
    <w:p w14:paraId="159827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⠯⠫⠀⠔⠀⠮⠀⠠⠉⠳⠗⠎⠑⠀⠷⠀⠠⠿⠑⠊⠛⠝⠀⠀⠀⠀⠀⠀⠀</w:t>
      </w:r>
    </w:p>
    <w:p w14:paraId="094272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⠏⠇⠕⠽⠰⠞⠀⠔⠀⠮⠀⠠⠒⠞⠑⠭⠞⠀⠷⠀⠠⠛⠇⠕⠃⠁⠇⠀⠀</w:t>
      </w:r>
    </w:p>
    <w:p w14:paraId="552A71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⠠⠏⠯⠑⠍⠊⠉⠂⠀⠼⠃⠚⠃⠚⠀⠀⠀⠀⠀⠀</w:t>
      </w:r>
    </w:p>
    <w:p w14:paraId="585AFF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⠠⠛⠎⠤⠼⠁⠚⠲⠛⠂⠀⠼⠑⠲⠃⠂⠀⠼⠓⠲⠛⠀⠯⠀⠀</w:t>
      </w:r>
    </w:p>
    <w:p w14:paraId="360AB7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⠋⠲⠃⠀⠀⠀⠀⠀⠀⠀⠀⠀⠀⠀⠀⠀⠀⠀⠀⠀⠀⠀⠀⠀⠀⠀⠀⠀⠀⠀</w:t>
      </w:r>
    </w:p>
    <w:p w14:paraId="542751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037DDC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⠚⠚⠂⠚⠚⠚⠀⠀⠀⠀⠀⠀⠀⠀⠀⠀⠀⠀⠀⠀⠀⠀⠀⠀⠀⠀⠀⠀</w:t>
      </w:r>
    </w:p>
    <w:p w14:paraId="0E8466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08534D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⠠⠥⠝⠊⠉⠑⠋⠀⠀⠀⠀⠀⠀⠀⠀⠀⠀⠀⠀⠀⠀⠀⠀⠀⠀⠀⠀⠀</w:t>
      </w:r>
    </w:p>
    <w:p w14:paraId="7EC21D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⠁⠀⠀⠀⠀⠀⠀⠀⠀⠀⠀⠀⠀⠀⠀⠀⠀⠀⠀⠀⠀⠀</w:t>
      </w:r>
    </w:p>
    <w:p w14:paraId="77EA6B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7738B7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55F5EE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56BEE2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⠀⠀⠀⠀⠀⠀⠀⠀⠀⠀⠀⠀⠀⠀⠀⠀⠀⠀</w:t>
      </w:r>
    </w:p>
    <w:p w14:paraId="740164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⠠⠛⠎⠤⠼⠁⠋⠲⠃⠂⠀⠼⠑⠲⠃⠂⠀⠼⠑⠲⠉⠂⠓⠲⠛</w:t>
      </w:r>
    </w:p>
    <w:p w14:paraId="747E90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36770C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101BC4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⠚⠂⠚⠚⠚⠀⠀⠀⠀⠀⠀⠀⠀⠀⠀⠀⠀⠀⠀⠀⠀⠀⠀⠀⠀⠀⠀</w:t>
      </w:r>
    </w:p>
    <w:p w14:paraId="1447FF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⠓⠓</w:t>
      </w:r>
    </w:p>
    <w:p w14:paraId="292ECAD3" w14:textId="77777777" w:rsidR="00490927" w:rsidRDefault="00490927">
      <w:pPr>
        <w:ind w:left="1440"/>
      </w:pPr>
    </w:p>
    <w:p w14:paraId="0327D3D4" w14:textId="77777777" w:rsidR="00490927" w:rsidRDefault="00490927">
      <w:pPr>
        <w:ind w:left="1440"/>
      </w:pPr>
    </w:p>
    <w:p w14:paraId="29F610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5FF54F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⠑⠎⠞⠀⠀⠀⠀⠀⠀⠀⠀⠀⠀⠀⠀⠀⠀⠀⠀⠀⠀⠀⠀</w:t>
      </w:r>
    </w:p>
    <w:p w14:paraId="60F925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⠛⠁⠀⠀⠀⠀⠀⠀⠀⠀⠀⠀⠀⠀⠀⠀⠀⠀⠀⠀⠀</w:t>
      </w:r>
    </w:p>
    <w:p w14:paraId="510DFA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⠀⠀⠀⠀⠀⠀⠀⠀⠀⠀⠀⠀⠀⠀⠀⠀⠀⠀⠀⠀</w:t>
      </w:r>
    </w:p>
    <w:p w14:paraId="203D7D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⠁⠀⠀⠀⠀⠀⠀⠀⠀⠀⠀⠀⠀⠀⠀⠀⠀⠀⠀⠀⠀⠀</w:t>
      </w:r>
    </w:p>
    <w:p w14:paraId="72011F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301123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1C99D6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54B6ED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⠀⠀⠀⠀⠀⠀⠀⠀⠀⠀⠀⠀⠀⠀⠀⠀⠀⠀</w:t>
      </w:r>
    </w:p>
    <w:p w14:paraId="08B0C4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⠤⠼⠁⠋⠲⠁⠀⠀⠀⠀⠀⠀⠀⠀⠀⠀⠀⠀⠀⠀⠀⠀⠀</w:t>
      </w:r>
    </w:p>
    <w:p w14:paraId="006190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⠃⠒</w:t>
      </w:r>
    </w:p>
    <w:p w14:paraId="39F79F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6BB67C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⠓⠀⠠⠎⠕⠉⠊⠕⠀⠠⠑⠉⠕⠝⠕⠍⠊⠉⠀⠠⠗⠑⠎⠏⠕⠝⠎⠑</w:t>
      </w:r>
    </w:p>
    <w:p w14:paraId="52E581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⠠⠋⠗⠁⠍⠑⠐⠺⠀⠀⠀⠀⠀⠀⠀⠀⠀⠀⠀⠀⠀</w:t>
      </w:r>
    </w:p>
    <w:p w14:paraId="499592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⠼⠃⠒⠀</w:t>
      </w:r>
    </w:p>
    <w:p w14:paraId="0A19F9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217DBF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702221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6860B5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611A72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4EB2D6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3DEBFB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211350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7CFA53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2A74AE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5965E0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346C1E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⠋⠲⠀⠼⠃⠀⠠⠕⠮⠗⠤⠠⠎⠕⠉⠊⠁⠇⠀⠠⠎⠥⠏⠏⠕⠗⠞⠀</w:t>
      </w:r>
    </w:p>
    <w:p w14:paraId="32ED7F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⠁⠃⠇⠊⠩⠰⠞⠀⠷⠀⠇⠑⠛⠁⠇⠀⠁⠎⠎⠊⠌⠨⠑⠀⠀⠀⠀⠀⠀⠀</w:t>
      </w:r>
    </w:p>
    <w:p w14:paraId="5C3B05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⠓⠊</w:t>
      </w:r>
    </w:p>
    <w:p w14:paraId="5F537682" w14:textId="77777777" w:rsidR="00490927" w:rsidRDefault="00490927">
      <w:pPr>
        <w:ind w:left="1440"/>
      </w:pPr>
    </w:p>
    <w:p w14:paraId="1FF63996" w14:textId="77777777" w:rsidR="00490927" w:rsidRDefault="00490927">
      <w:pPr>
        <w:ind w:left="1440"/>
      </w:pPr>
    </w:p>
    <w:p w14:paraId="440BF9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⠞⠕⠀⠎⠥⠏⠏⠕⠗⠞⠀⠁⠒⠑⠎⠎⠀⠞⠕⠀⠀⠀</w:t>
      </w:r>
    </w:p>
    <w:p w14:paraId="1A732E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⠛⠁⠇⠀⠗⠑⠍⠫⠊⠑⠎⠀⠯⠀⠇⠑⠛⠁⠇⠀⠀⠀⠀⠀⠀⠀⠀⠀⠀⠀</w:t>
      </w:r>
    </w:p>
    <w:p w14:paraId="4FD3C4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⠁⠰⠝⠀⠠⠁⠒⠑⠎⠎⠀⠞⠕⠀⠚⠥⠌⠊⠉⠑⠀⠀⠀⠀</w:t>
      </w:r>
    </w:p>
    <w:p w14:paraId="0A2907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⠨⠝⠀⠷⠀⠎⠻⠧⠊⠉⠑⠎⠀⠼⠁⠃⠀⠍⠕⠝⠹⠎⠀⠦⠀⠀</w:t>
      </w:r>
    </w:p>
    <w:p w14:paraId="631874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⠠⠝⠁⠰⠝⠺⠊⠙⠑⠀⠀⠀⠀⠀⠀⠀⠀⠀</w:t>
      </w:r>
    </w:p>
    <w:p w14:paraId="3C3E22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⠛⠲⠀⠼⠃⠀⠠⠺⠕⠍⠢⠂⠀⠠⠡⠝⠀⠈⠯⠀⠠⠎⠕⠉⠊⠁⠇⠀</w:t>
      </w:r>
    </w:p>
    <w:p w14:paraId="36B861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⠑⠇⠋⠜⠑⠀⠠⠌⠗⠢⠛⠮⠝⠀⠠⠠⠛⠃⠧⠀⠔⠿⠍⠁⠰⠝⠀⠀⠀⠀</w:t>
      </w:r>
    </w:p>
    <w:p w14:paraId="5A7252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⠎⠀⠔⠉⠇⠥⠙⠬⠀⠓⠜⠍⠕⠝⠊⠵⠁⠰⠝⠀⠷⠀⠙⠁⠞⠁⠀</w:t>
      </w:r>
    </w:p>
    <w:p w14:paraId="6ED4D9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⠇⠇⠑⠉⠰⠝⠀⠯⠀⠗⠑⠏⠕⠗⠞⠬⠀⠁⠉⠗⠀⠎⠻⠧⠊⠉⠑⠀⠀⠀</w:t>
      </w:r>
    </w:p>
    <w:p w14:paraId="76A29F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⠽⠀⠏⠕⠔⠞⠎⠀⠠⠏⠗⠑⠧⠢⠞⠬⠀⠯⠀⠀⠀⠀⠀⠀⠀⠀</w:t>
      </w:r>
    </w:p>
    <w:p w14:paraId="57C7CA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⠙⠬⠀⠞⠕⠀⠛⠢⠙⠻⠤⠃⠁⠎⠫⠀⠧⠊⠕⠇⠰⠑⠀⠀⠀⠀</w:t>
      </w:r>
    </w:p>
    <w:p w14:paraId="26ACF7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⠠⠎⠥⠏⠏⠕⠗⠞⠀⠼⠁⠓⠀⠍⠕⠝⠹⠎⠀⠦⠀</w:t>
      </w:r>
    </w:p>
    <w:p w14:paraId="548FD1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⠃⠁⠛⠍⠁⠞⠊⠀⠀⠀⠀⠀⠀⠀⠀</w:t>
      </w:r>
    </w:p>
    <w:p w14:paraId="2C6F57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⠛⠯⠁⠅⠊⠀⠠⠏⠗⠕⠧⠔⠉⠑⠀⠦⠀⠀⠀⠀</w:t>
      </w:r>
    </w:p>
    <w:p w14:paraId="466B31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⠑⠀⠦⠀⠠⠎⠥⠙⠥⠗⠏⠁⠎⠡⠊⠍⠀⠀⠀⠀⠀⠀</w:t>
      </w:r>
    </w:p>
    <w:p w14:paraId="19470F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561776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⠓⠲⠀⠼⠃⠀⠠⠕⠮⠗⠤⠠⠎⠕⠉⠊⠁⠇⠀⠠⠔⠧⠑⠌⠀⠔⠀⠀</w:t>
      </w:r>
    </w:p>
    <w:p w14:paraId="5D26FE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⠓⠁⠧⠊⠳⠗⠀⠡⠁⠝⠛⠑⠀⠉⠕⠍⠍⠥⠝⠊⠉⠁⠰⠝⠀⠛⠗⠨⠙⠫⠀</w:t>
      </w:r>
    </w:p>
    <w:p w14:paraId="3BEB2E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⠆⠓⠁⠧⠊⠳⠗⠁⠇⠀⠔⠎⠊⠣⠞⠎⠀⠞⠕⠀⠁⠙⠙⠗⠑⠎⠎⠀⠀⠀</w:t>
      </w:r>
    </w:p>
    <w:p w14:paraId="485094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⠝⠕⠗⠍⠎⠀⠙⠗⠊⠧⠬⠀⠧⠊⠕⠇⠰⠑⠀⠯⠀⠀⠀⠀⠀</w:t>
      </w:r>
    </w:p>
    <w:p w14:paraId="565775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⠉⠇⠥⠨⠝⠀⠷⠀⠧⠥⠇⠝⠻⠁⠃⠇⠑⠀⠛⠗⠳⠏⠎⠀⠤⠀⠀⠀⠀⠀</w:t>
      </w:r>
    </w:p>
    <w:p w14:paraId="743109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⠃⠽⠤⠌⠯⠻⠀⠔⠞⠻⠧⠢⠰⠝⠀⠍⠕⠙⠑⠇⠎⠸⠌⠀⠀</w:t>
      </w:r>
    </w:p>
    <w:p w14:paraId="1837CE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⠑⠭⠞⠥⠁⠇⠊⠵⠁⠰⠝⠀⠷⠀⠧⠁⠇⠊⠙⠁⠞⠫⠀⠍⠕⠙⠑⠇⠎⠀</w:t>
      </w:r>
    </w:p>
    <w:p w14:paraId="300BB8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⠎⠁⠎⠁⠖⠀⠠⠝⠕⠀⠠⠍⠂⠝⠎⠀⠠⠝⠕⠖⠐⠜⠲⠀⠀⠀⠀⠀</w:t>
      </w:r>
    </w:p>
    <w:p w14:paraId="4CACB1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⠆⠓⠁⠧⠊⠳⠗⠁⠇⠀⠡⠁⠝⠛⠑⠀⠉⠕⠍⠍⠥⠝⠊⠤⠀⠉⠁⠰⠝⠀⠀</w:t>
      </w:r>
    </w:p>
    <w:p w14:paraId="181FCD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⠨⠝⠀⠷⠀⠎⠻⠧⠊⠉⠑⠎⠀⠼⠁⠓⠀⠍⠕⠝⠹⠎⠀⠦⠀⠀</w:t>
      </w:r>
    </w:p>
    <w:p w14:paraId="171BDA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22977E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⠊⠲⠀⠼⠃⠀⠠⠓⠕⠍⠑⠀⠠⠁⠖⠁⠊⠗⠎⠀⠀⠀⠀⠀⠀⠀⠀⠀</w:t>
      </w:r>
    </w:p>
    <w:p w14:paraId="28DD25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⠊⠚</w:t>
      </w:r>
    </w:p>
    <w:p w14:paraId="46E83B63" w14:textId="77777777" w:rsidR="00490927" w:rsidRDefault="00490927">
      <w:pPr>
        <w:ind w:left="1440"/>
      </w:pPr>
    </w:p>
    <w:p w14:paraId="563B3176" w14:textId="77777777" w:rsidR="00490927" w:rsidRDefault="00490927">
      <w:pPr>
        <w:ind w:left="1440"/>
      </w:pPr>
    </w:p>
    <w:p w14:paraId="37E556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⠧⠕⠉⠁⠞⠑⠀⠯⠀⠢⠎⠥⠗⠑⠀⠁⠍⠝⠑⠌⠽⠀⠏⠜⠙⠕⠝⠀⠀</w:t>
      </w:r>
    </w:p>
    <w:p w14:paraId="742CD1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⠫⠀⠕⠝⠀⠠⠛⠕⠧⠻⠝⠰⠞⠀⠏⠕⠇⠊⠉⠊⠑⠎⠀⠀⠀⠀⠀⠀⠀</w:t>
      </w:r>
    </w:p>
    <w:p w14:paraId="7669C8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⠎⠏⠑⠉⠊⠁⠇⠀⠛⠗⠳⠏⠎⠀⠑⠎⠏⠑⠉⠊⠁⠇⠇⠽⠀⠀⠀⠀⠀</w:t>
      </w:r>
    </w:p>
    <w:p w14:paraId="532ED1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⠂⠀⠺⠕⠍⠢⠀⠾⠀⠁⠒⠕⠍⠏⠁⠝⠊⠫⠀⠡⠝⠂⠀⠏⠀⠾⠀⠀</w:t>
      </w:r>
    </w:p>
    <w:p w14:paraId="4634B5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⠃⠊⠇⠰⠽⠐⠜⠂⠀⠯⠀⠏⠗⠕⠍⠕⠞⠑⠀⠙⠊⠧⠻⠨⠝⠀⠯⠀⠀⠀</w:t>
      </w:r>
    </w:p>
    <w:p w14:paraId="6F1E9A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⠎⠥⠗⠑⠀⠁⠇⠞⠻⠝⠁⠞⠊⠧⠑⠎⠀⠞⠕⠀⠊⠍⠏⠗⠊⠎⠕⠝⠰⠞⠲</w:t>
      </w:r>
    </w:p>
    <w:p w14:paraId="041D32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⠀⠍⠁⠝⠁⠛⠑⠤⠀⠍⠢⠞⠀⠠⠏⠗⠕⠛⠗⠁⠍⠍⠑⠀⠀</w:t>
      </w:r>
    </w:p>
    <w:p w14:paraId="6F1D9F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⠼⠁⠓⠀⠍⠕⠝⠹⠎⠀⠦⠀⠠⠏⠗⠊⠎⠕⠝⠻⠎⠀⠦</w:t>
      </w:r>
    </w:p>
    <w:p w14:paraId="5E748B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⠚⠥⠧⠢⠊⠇⠑⠀⠕⠗⠀⠡⠝⠀⠔⠀⠒⠋⠇⠊⠉⠞⠀⠾</w:t>
      </w:r>
    </w:p>
    <w:p w14:paraId="382376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⠺⠐⠜⠀⠦⠀⠠⠝⠁⠰⠝⠺⠊⠙⠑⠀⠦⠀⠠⠏⠗⠕⠧⠔⠉⠑⠀⠼⠁⠀</w:t>
      </w:r>
    </w:p>
    <w:p w14:paraId="439786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⠏⠗⠕⠧⠔⠉⠑⠀⠼⠃⠀⠦⠀⠠⠃⠁⠛⠍⠁⠞⠊⠀⠀⠀⠀⠀⠀⠀⠀</w:t>
      </w:r>
    </w:p>
    <w:p w14:paraId="27021D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⠛⠯⠁⠅⠊⠀⠠⠏⠗⠕⠧⠔⠉⠑⠀⠦⠀⠀⠀⠀</w:t>
      </w:r>
    </w:p>
    <w:p w14:paraId="1742B0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⠑⠀⠦⠀⠠⠅⠜⠝⠁⠇⠊⠀⠠⠏⠗⠕⠧⠔⠉⠑⠀⠦</w:t>
      </w:r>
    </w:p>
    <w:p w14:paraId="747894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50F458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⠲⠀⠼⠃⠀⠠⠓⠕⠍⠑⠀⠠⠁⠖⠁⠊⠗⠎⠀⠠⠢⠎⠥⠗⠑⠀⠀</w:t>
      </w:r>
    </w:p>
    <w:p w14:paraId="48FF7B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⠊⠰⠝⠁⠇⠀⠝⠥⠞⠗⠊⠰⠝⠁⠇⠀⠏⠁⠉⠅⠁⠛⠑⠎⠀⠜⠑⠀⠀</w:t>
      </w:r>
    </w:p>
    <w:p w14:paraId="0C1F8B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⠞⠕⠀⠮⠀⠎⠊⠉⠅⠂⠀⠏⠗⠑⠛⠝⠁⠝⠞⠂⠀⠀⠀⠀</w:t>
      </w:r>
    </w:p>
    <w:p w14:paraId="3128D3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⠉⠞⠁⠞⠬⠀⠐⠍⠎⠀⠯⠀⠘⠹⠀⠱⠕⠀⠜⠑⠀⠇⠊⠧⠬⠀⠾⠀⠀⠀</w:t>
      </w:r>
    </w:p>
    <w:p w14:paraId="065985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⠔⠀⠏⠗⠊⠎⠕⠝⠎⠀⠠⠏⠗⠊⠎⠕⠝⠀⠀⠀</w:t>
      </w:r>
    </w:p>
    <w:p w14:paraId="336ECA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⠤⠀⠍⠢⠞⠀⠠⠏⠗⠕⠧⠊⠨⠝⠀⠷⠀⠠⠎⠻⠧⠊⠉⠑⠎⠀</w:t>
      </w:r>
    </w:p>
    <w:p w14:paraId="3C6470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⠓⠀⠍⠕⠝⠹⠎⠀⠼⠁⠓⠀⠍⠕⠝⠹⠎⠀⠦⠀⠠⠏⠗⠊⠎⠕⠝⠻⠎⠀</w:t>
      </w:r>
    </w:p>
    <w:p w14:paraId="742F6A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⠕⠮⠗⠀⠐⠣⠠⠚⠥⠧⠢⠊⠇⠑⠀⠕⠗⠀⠡⠝⠀⠔⠀⠒⠋⠇⠊⠉⠞</w:t>
      </w:r>
    </w:p>
    <w:p w14:paraId="5A1769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⠇⠁⠺⠐⠜⠀⠦⠀⠠⠝⠁⠰⠝⠺⠊⠙⠑⠀⠦⠀⠠⠏⠗⠕⠧⠔⠉⠑⠀⠀</w:t>
      </w:r>
    </w:p>
    <w:p w14:paraId="4F3D21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⠀⠦⠀⠠⠏⠗⠕⠧⠔⠉⠑⠀⠼⠃⠀⠦⠀⠠⠃⠁⠛⠍⠁⠞⠊⠀⠀⠀⠀⠀</w:t>
      </w:r>
    </w:p>
    <w:p w14:paraId="774D6C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⠛⠯⠁⠅⠊⠀⠠⠏⠗⠕⠧⠔⠉⠑⠀⠦⠀⠀⠀⠀</w:t>
      </w:r>
    </w:p>
    <w:p w14:paraId="705208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⠑⠀⠦⠀⠠⠅⠜⠝⠁⠇⠊⠀⠠⠏⠗⠕⠧⠔⠉⠑⠀⠦</w:t>
      </w:r>
    </w:p>
    <w:p w14:paraId="1618F4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565FAB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⠁⠲⠀⠼⠃⠀⠠⠓⠕⠍⠑⠀⠠⠁⠖⠁⠊⠗⠎⠀⠠⠎⠥⠏⠏⠕⠗⠞</w:t>
      </w:r>
    </w:p>
    <w:p w14:paraId="2F5620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⠊⠁</w:t>
      </w:r>
    </w:p>
    <w:p w14:paraId="162C26BB" w14:textId="77777777" w:rsidR="00490927" w:rsidRDefault="00490927">
      <w:pPr>
        <w:ind w:left="1440"/>
      </w:pPr>
    </w:p>
    <w:p w14:paraId="36D6956C" w14:textId="77777777" w:rsidR="00490927" w:rsidRDefault="00490927">
      <w:pPr>
        <w:ind w:left="1440"/>
      </w:pPr>
    </w:p>
    <w:p w14:paraId="612F20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⠥⠙⠢⠞⠎⠀⠔⠀⠮⠀⠗⠑⠿⠍⠀⠓⠕⠍⠑⠎⠀⠾⠀⠀⠀⠀⠀⠀⠀⠀⠀</w:t>
      </w:r>
    </w:p>
    <w:p w14:paraId="6803BC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⠊⠑⠎⠀⠐⠣⠑⠟⠥⠊⠏⠰⠞⠂⠀⠀⠀⠀⠀⠀⠀⠀⠀⠀⠀</w:t>
      </w:r>
    </w:p>
    <w:p w14:paraId="72717E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⠝⠑⠉⠞⠊⠧⠰⠽⠐⠜⠀⠎⠀⠞⠀⠮⠽⠀⠉⠀⠒⠞⠔⠥⠑⠀⠸⠮⠀⠀⠀</w:t>
      </w:r>
    </w:p>
    <w:p w14:paraId="07116C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⠀⠕⠝⠇⠔⠑⠀⠕⠗⠀⠎⠊⠍⠊⠇⠜⠀⠀⠀⠀⠀⠀⠀⠀⠀⠀</w:t>
      </w:r>
    </w:p>
    <w:p w14:paraId="42794C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⠞⠻⠝⠁⠞⠊⠧⠑⠎⠀⠠⠏⠗⠊⠎⠕⠝⠀⠍⠁⠝⠁⠛⠑⠤⠀⠍⠢⠞⠀</w:t>
      </w:r>
    </w:p>
    <w:p w14:paraId="4286AE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⠨⠝⠀⠷⠀⠠⠎⠻⠧⠊⠉⠑⠎⠀⠀⠦⠀⠠⠏⠗⠊⠎⠕⠝⠻⠎</w:t>
      </w:r>
    </w:p>
    <w:p w14:paraId="43D2D4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⠺⠕⠍⠢⠀⠦⠀⠠⠕⠮⠗⠀⠐⠣⠀⠠⠚⠥⠧⠢⠊⠇⠑⠀⠕⠗⠀⠡⠝</w:t>
      </w:r>
    </w:p>
    <w:p w14:paraId="0A2C02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⠒⠋⠇⠊⠉⠞⠀⠾⠀⠇⠁⠺⠐⠜⠀⠦⠀⠠⠝⠁⠰⠝⠺⠊⠙⠑⠀⠀⠀⠀</w:t>
      </w:r>
    </w:p>
    <w:p w14:paraId="5557D6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25D009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391747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⠊⠊⠀⠀⠀⠀⠀⠀⠀⠀</w:t>
      </w:r>
    </w:p>
    <w:p w14:paraId="4D11F4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44EF98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36B468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4215D1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5A0A11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4F3E95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2EE994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51FB7E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382F35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061153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61C819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5486B7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4F3DD3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11F719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4FA052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549ACC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51A917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5EFB43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⠊⠃</w:t>
      </w:r>
    </w:p>
    <w:p w14:paraId="686C20F7" w14:textId="77777777" w:rsidR="00490927" w:rsidRDefault="00490927">
      <w:pPr>
        <w:ind w:left="1440"/>
      </w:pPr>
    </w:p>
    <w:p w14:paraId="17399EB1" w14:textId="77777777" w:rsidR="00490927" w:rsidRDefault="00490927">
      <w:pPr>
        <w:ind w:left="1440"/>
      </w:pPr>
    </w:p>
    <w:p w14:paraId="1889A2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⠊⠑⠚⠂⠚⠚⠚⠀⠼⠋⠑⠚⠂⠚⠚⠚⠀⠦⠀⠀</w:t>
      </w:r>
    </w:p>
    <w:p w14:paraId="732DC2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⠥⠝⠊⠉⠑⠋⠀⠦⠀⠠⠠⠥⠝⠺⠕⠍⠢⠀⠦⠀⠀</w:t>
      </w:r>
    </w:p>
    <w:p w14:paraId="3D7F39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⠦⠀⠠⠍⠕⠠⠠⠇⠚⠏⠁⠀⠦⠀⠠⠍⠕⠠⠠⠺⠉⠎⠉⠀</w:t>
      </w:r>
    </w:p>
    <w:p w14:paraId="54BD6A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⠏⠗⠕⠧⠔⠉⠊⠁⠇⠀⠠⠛⠕⠧⠻⠝⠰⠞⠎⠀⠦⠀⠠⠇⠕⠉⠁⠇⠀</w:t>
      </w:r>
    </w:p>
    <w:p w14:paraId="019DB1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⠕⠮⠗⠀⠠⠷⠋⠊⠉⠑⠀⠷⠀⠀⠀⠀⠀⠀⠀</w:t>
      </w:r>
    </w:p>
    <w:p w14:paraId="19B183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⠞⠞⠕⠗⠝⠑⠽⠀⠠⠛⠢⠻⠁⠇⠀⠼⠁⠑⠀⠞⠓⠀⠠⠏⠇⠁⠝⠀⠀⠀</w:t>
      </w:r>
    </w:p>
    <w:p w14:paraId="4A10B8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⠕⠝⠙⠀⠠⠋⠊⠧⠑⠤⠠⠽⠑⠜⠀⠠⠌⠗⠁⠞⠑⠛⠊⠉⠀⠀⠀⠀</w:t>
      </w:r>
    </w:p>
    <w:p w14:paraId="7E8E6A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⠷⠀⠮⠀⠠⠷⠋⠊⠉⠑⠀⠷⠀⠮⠀⠠⠁⠞⠞⠕⠗⠝⠑⠽⠀⠀</w:t>
      </w:r>
    </w:p>
    <w:p w14:paraId="388A21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⠢⠻⠁⠇⠀⠼⠃⠚⠁⠋⠸⠌⠼⠁⠛⠤⠼⠃⠀⠼⠚⠃⠁⠸⠌⠼⠃⠃⠆⠀</w:t>
      </w:r>
    </w:p>
    <w:p w14:paraId="26247D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⠳⠗⠹⠀⠠⠋⠊⠧⠑⠤⠠⠽⠑⠜⠀⠠⠌⠗⠁⠞⠑⠛⠊⠉⠀⠠⠏⠇⠁⠝</w:t>
      </w:r>
    </w:p>
    <w:p w14:paraId="60DDFB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⠚⠥⠙⠊⠉⠊⠜⠽⠀⠼⠃⠚⠁⠊⠸⠌⠼⠃⠚⠤⠀⠀⠀⠀⠀⠀⠀⠀⠀</w:t>
      </w:r>
    </w:p>
    <w:p w14:paraId="3F002B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⠉⠸⠌⠼⠃⠙⠀⠰⠠⠠⠎⠙⠛⠤⠼⠁⠋⠲⠉⠀⠀⠀⠀⠀⠀⠀⠀⠀</w:t>
      </w:r>
    </w:p>
    <w:p w14:paraId="049085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⠃⠑⠚⠂⠚⠚⠚⠀⠼⠃⠑⠚⠂⠚⠚⠚⠀⠦⠀⠀</w:t>
      </w:r>
    </w:p>
    <w:p w14:paraId="376D59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⠦⠀⠠⠠⠥⠝⠺⠕⠍⠢⠀⠦⠀⠠⠠⠥⠝⠋⠏⠁⠀⠦⠀</w:t>
      </w:r>
    </w:p>
    <w:p w14:paraId="791D4B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⠏⠀⠦⠀⠠⠍⠕⠠⠠⠺⠉⠎⠉⠀⠦⠀⠠⠏⠗⠕⠧⠔⠉⠊⠁⠇</w:t>
      </w:r>
    </w:p>
    <w:p w14:paraId="73E839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2EE00B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⠰⠠⠠⠎⠙⠠⠛⠎⠤⠼⠁⠋⠲⠃⠂⠀⠀⠀⠀⠀</w:t>
      </w:r>
    </w:p>
    <w:p w14:paraId="642108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⠲⠃⠂⠀⠼⠑⠲⠉⠀⠀⠀⠀⠀⠀⠀⠀⠀⠀⠀⠀⠀⠀⠀⠀⠀⠀⠀⠀⠀⠀</w:t>
      </w:r>
    </w:p>
    <w:p w14:paraId="625FC4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⠀⠼⠃⠀⠼⠊⠑⠚⠂⠚⠚⠚⠀⠼⠓⠚⠚⠂⠚⠚⠚⠀⠀⠀</w:t>
      </w:r>
    </w:p>
    <w:p w14:paraId="0F0F18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⠂⠀⠠⠠⠥⠝⠋⠏⠁⠂⠀⠠⠠⠥⠝⠀⠠⠺⠕⠍⠢⠂⠀⠀</w:t>
      </w:r>
    </w:p>
    <w:p w14:paraId="5132F4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⠍⠕⠠⠠⠺⠉⠎⠉⠀⠦⠀⠠⠍⠕⠠⠠⠽⠎⠀⠦⠀⠀</w:t>
      </w:r>
    </w:p>
    <w:p w14:paraId="2AE24B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⠦⠀⠠⠇⠕⠉⠁⠇⠀⠀⠀</w:t>
      </w:r>
    </w:p>
    <w:p w14:paraId="46876E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⠼⠁⠑⠞⠓⠀⠠⠏⠇⠁⠝⠀⠀⠀⠀⠀⠀⠀⠀⠀⠀⠀</w:t>
      </w:r>
    </w:p>
    <w:p w14:paraId="54B4A4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⠁⠚⠚⠂⠚⠚⠚⠀⠼⠁⠚⠚⠂⠚⠚⠚⠀⠦⠀⠀</w:t>
      </w:r>
    </w:p>
    <w:p w14:paraId="311392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⠕⠙⠉⠀⠦⠀⠠⠍⠕⠠⠠⠓⠁⠀⠦⠀⠠⠏⠗⠕⠧⠔⠉⠊⠁⠇⠀⠀</w:t>
      </w:r>
    </w:p>
    <w:p w14:paraId="56EA1F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6ECA9A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⠆⠀⠼⠓⠆⠀⠼⠁⠚⠆⠀⠼⠁⠋⠀⠀⠀⠀⠀⠀⠀⠀⠀⠀⠀⠀⠀⠀⠀⠀</w:t>
      </w:r>
    </w:p>
    <w:p w14:paraId="6D9DC3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⠑⠚⠂⠚⠚⠚⠀⠼⠑⠚⠂⠚⠚⠚⠀⠀⠀⠀⠀⠀</w:t>
      </w:r>
    </w:p>
    <w:p w14:paraId="586ABC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⠊⠉</w:t>
      </w:r>
    </w:p>
    <w:p w14:paraId="11D89155" w14:textId="77777777" w:rsidR="00490927" w:rsidRDefault="00490927">
      <w:pPr>
        <w:ind w:left="1440"/>
      </w:pPr>
    </w:p>
    <w:p w14:paraId="3C4C3376" w14:textId="77777777" w:rsidR="00490927" w:rsidRDefault="00490927">
      <w:pPr>
        <w:ind w:left="1440"/>
      </w:pPr>
    </w:p>
    <w:p w14:paraId="525EF7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⠠⠠⠥⠝⠕⠙⠉⠀⠦⠀⠠⠍⠕⠠⠠⠓⠁⠀⠦⠀⠠⠏⠗⠕⠧⠔⠉⠊⠁⠇⠀</w:t>
      </w:r>
    </w:p>
    <w:p w14:paraId="204CCE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3D8A52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⠀⠠⠗⠑⠿⠍⠀⠠⠏⠕⠇⠊⠉⠽⠀⠼⠉⠆⠀⠼⠑⠆⠀⠀⠀</w:t>
      </w:r>
    </w:p>
    <w:p w14:paraId="7E8010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⠚⠀⠀⠀⠀⠀⠀⠀⠀⠀⠀⠀⠀⠀⠀⠀⠀⠀⠀⠀⠀⠀⠀⠀⠀⠀⠀⠀⠀⠀</w:t>
      </w:r>
    </w:p>
    <w:p w14:paraId="12130F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⠙⠚⠂⠚⠚⠚⠀⠼⠙⠚⠂⠚⠚⠚⠀⠀⠀⠀⠀⠀</w:t>
      </w:r>
    </w:p>
    <w:p w14:paraId="004C43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⠠⠠⠥⠝⠕⠙⠉⠀⠦⠀⠠⠠⠥⠝⠕⠏⠎⠀⠦⠀⠠⠍⠕⠠⠠⠓⠁⠀⠦⠀⠀</w:t>
      </w:r>
    </w:p>
    <w:p w14:paraId="08D0CF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⠺⠉⠎⠉⠀⠦⠀⠠⠏⠗⠕⠧⠔⠉⠊⠁⠇⠀⠠⠛⠕⠧⠻⠝⠰⠞⠎</w:t>
      </w:r>
    </w:p>
    <w:p w14:paraId="4DA43A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⠀⠠⠗⠑⠿⠍⠀⠠⠏⠕⠇⠊⠉⠽⠀⠼⠙⠀⠀⠀⠀⠀⠀⠀⠀</w:t>
      </w:r>
    </w:p>
    <w:p w14:paraId="3074B0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⠼⠉⠉⠂⠋⠓⠑⠂⠚⠚⠚⠀⠼⠁⠓⠂⠉⠉⠚⠂⠚⠚⠚⠀⠀⠀⠀⠀</w:t>
      </w:r>
    </w:p>
    <w:p w14:paraId="07B4A9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⠃⠒</w:t>
      </w:r>
    </w:p>
    <w:p w14:paraId="38D763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⠞⠬⠀⠠⠏⠀⠀⠀⠀⠀⠀⠀⠀⠀⠀⠀⠀⠀⠀⠀⠀⠀⠀⠀⠀</w:t>
      </w:r>
    </w:p>
    <w:p w14:paraId="3A1D64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⠚⠀⠠⠎⠕⠉⠊⠕⠀⠠⠑⠉⠕⠝⠕⠍⠊⠉⠀⠀⠀⠀⠀⠀⠀⠀⠀</w:t>
      </w:r>
    </w:p>
    <w:p w14:paraId="14AD19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4FA78C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⠝⠝⠑⠭⠀⠼⠁⠀⠤⠀⠠⠠⠏⠊⠇⠇⠜⠀⠼⠉⠒⠀⠀⠀⠀⠀⠀</w:t>
      </w:r>
    </w:p>
    <w:p w14:paraId="69C7BB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⠑⠉⠕⠝⠕⠍⠊⠉⠀⠠⠠⠗⠑⠎⠏⠕⠝⠎⠑⠀⠠⠠⠯⠀⠀⠀⠀⠀⠀⠀</w:t>
      </w:r>
    </w:p>
    <w:p w14:paraId="2E7EE1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⠉⠕⠧⠻⠽⠀⠀⠀⠀⠀⠀⠀⠀⠀⠀⠀⠀⠀⠀⠀⠀⠀⠀⠀⠀⠀⠀⠀</w:t>
      </w:r>
    </w:p>
    <w:p w14:paraId="549B12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⠀⠀⠀⠀⠀⠀⠀⠀⠀⠀⠀⠀⠀⠀⠀⠀⠀⠀⠀⠀⠀⠀⠀⠀⠀⠀⠀⠀</w:t>
      </w:r>
    </w:p>
    <w:p w14:paraId="5C1335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67F0EF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212CEF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53F790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5B788E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3B04AC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3D68E6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7C6F7B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5BD50A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170076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07DFB6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⠀⠀⠀⠀⠀⠀⠀⠀⠀⠀⠀⠀⠀⠀⠀⠀⠀⠀⠀⠀⠀</w:t>
      </w:r>
    </w:p>
    <w:p w14:paraId="2C55C5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⠊⠙</w:t>
      </w:r>
    </w:p>
    <w:p w14:paraId="717A9C33" w14:textId="77777777" w:rsidR="00490927" w:rsidRDefault="00490927">
      <w:pPr>
        <w:ind w:left="1440"/>
      </w:pPr>
    </w:p>
    <w:p w14:paraId="07C74199" w14:textId="77777777" w:rsidR="00490927" w:rsidRDefault="00490927">
      <w:pPr>
        <w:ind w:left="1440"/>
      </w:pPr>
    </w:p>
    <w:p w14:paraId="022C41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76E550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565408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70CAEB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33A78A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3D807A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04EDFD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3929F2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⠏⠗⠕⠧⠊⠙⠑⠀⠎⠅⠊⠇⠇⠀⠀⠀</w:t>
      </w:r>
    </w:p>
    <w:p w14:paraId="193892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⠔⠬⠀⠉⠕⠍⠃⠔⠫⠀⠾⠀⠔⠏⠥⠞⠀⠠⠚⠕⠃⠀⠉⠗⠂⠰⠝⠀⠀</w:t>
      </w:r>
    </w:p>
    <w:p w14:paraId="2A46E9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⠇⠽⠀⠞⠕⠀⠇⠕⠉⠁⠇⠀⠺⠕⠍⠢⠂⠀⠽⠳⠹⠂⠀⠀⠀⠀⠀⠀</w:t>
      </w:r>
    </w:p>
    <w:p w14:paraId="7D6CBD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⠀⠠⠇⠊⠧⠑⠇⠊⠓⠕⠕⠙⠂⠀⠀⠀⠀⠀⠀⠀⠀⠀⠀⠀</w:t>
      </w:r>
    </w:p>
    <w:p w14:paraId="4FB5EE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⠊⠛⠗⠁⠝⠞⠎⠀⠯⠀⠋⠜⠍⠻⠎⠀⠿⠀⠏⠗⠕⠍⠕⠞⠬⠀⠀⠀⠀</w:t>
      </w:r>
    </w:p>
    <w:p w14:paraId="11846A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⠥⠗⠁⠇⠀⠠⠠⠍⠎⠍⠠⠑⠎⠀⠀⠀⠀⠀⠀⠀⠀⠀⠀⠀⠀⠀⠀⠀⠀⠀⠀</w:t>
      </w:r>
    </w:p>
    <w:p w14:paraId="1FE819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⠥⠗⠃⠁⠝⠀⠓⠊⠣⠤⠧⠁⠇⠥⠑⠀⠀⠀⠀⠀⠀⠀⠀⠀⠀⠀⠀⠀</w:t>
      </w:r>
    </w:p>
    <w:p w14:paraId="2619CA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⠃⠥⠎⠔⠑⠎⠎⠑⠎⠀⠯⠀⠧⠁⠇⠥⠑⠀⠡⠁⠔⠀⠀⠀⠀⠀⠀⠀</w:t>
      </w:r>
    </w:p>
    <w:p w14:paraId="467E63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⠧⠑⠛⠑⠞⠁⠃⠇⠑⠂⠀⠗⠊⠉⠑⠂⠀⠍⠁⠊⠵⠑⠂⠀⠀⠀⠀⠀⠀⠀</w:t>
      </w:r>
    </w:p>
    <w:p w14:paraId="79B022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⠽⠃⠂⠝⠂⠀⠇⠊⠧⠑⠌⠕⠉⠅⠀⠋⠜⠍⠬⠂⠀⠏⠗⠕⠉⠑⠎⠎⠬⠀</w:t>
      </w:r>
    </w:p>
    <w:p w14:paraId="751CB8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⠊⠞⠎⠐⠜⠀⠿⠀⠏⠗⠕⠍⠕⠞⠬⠀⠎⠑⠇⠋⠤⠑⠍⠏⠇⠕⠽⠰⠞⠀</w:t>
      </w:r>
    </w:p>
    <w:p w14:paraId="69D9F7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69E735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65F9FE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42ADF4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⠦⠀⠠⠏⠗⠕⠧⠔⠉⠑⠀⠼⠁⠀⠀⠀⠀⠀⠀⠀</w:t>
      </w:r>
    </w:p>
    <w:p w14:paraId="269403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⠊⠉⠞⠊⠍⠎⠀⠦⠀⠠⠏⠗⠕⠧⠔⠉⠑⠀⠼⠃⠀⠀⠀⠀⠀⠀⠀⠀</w:t>
      </w:r>
    </w:p>
    <w:p w14:paraId="174ADE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⠦⠀⠠⠃⠁⠛⠍⠁⠞⠊⠀⠀⠀⠀⠀⠀⠀⠀⠀⠀</w:t>
      </w:r>
    </w:p>
    <w:p w14:paraId="2E53C3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⠏⠗⠕⠧⠔⠉⠑⠀⠀⠀⠀⠀⠀⠀⠀⠀⠀⠀⠀⠀</w:t>
      </w:r>
    </w:p>
    <w:p w14:paraId="5E8D9C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⠦⠀⠠⠛⠯⠁⠅⠊⠀⠀⠀⠀⠀⠀⠀⠀⠀⠀⠀</w:t>
      </w:r>
    </w:p>
    <w:p w14:paraId="79A768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⠠⠏⠗⠕⠧⠔⠉⠑⠀⠀⠀⠀⠀⠀⠀⠀⠀⠀⠀⠀⠀</w:t>
      </w:r>
    </w:p>
    <w:p w14:paraId="2660B3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⠊⠇⠇⠊⠞⠻⠁⠞⠑⠀⠦⠀⠠⠏⠗⠕⠧⠔⠉⠑⠀⠼⠑⠀⠀⠀⠀</w:t>
      </w:r>
    </w:p>
    <w:p w14:paraId="66D59D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⠊⠑</w:t>
      </w:r>
    </w:p>
    <w:p w14:paraId="2BF5660A" w14:textId="77777777" w:rsidR="00490927" w:rsidRDefault="00490927">
      <w:pPr>
        <w:ind w:left="1440"/>
      </w:pPr>
    </w:p>
    <w:p w14:paraId="00586155" w14:textId="77777777" w:rsidR="00490927" w:rsidRDefault="00490927">
      <w:pPr>
        <w:ind w:left="1440"/>
      </w:pPr>
    </w:p>
    <w:p w14:paraId="599AA9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⠦⠀⠠⠅⠜⠝⠁⠇⠊⠀⠀⠀⠀⠀⠀⠀⠀⠀⠀</w:t>
      </w:r>
    </w:p>
    <w:p w14:paraId="1D5B34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⠠⠏⠗⠕⠧⠔⠉⠑⠀⠀⠀⠀⠀⠀⠀⠀⠀⠀⠀⠀⠀⠀</w:t>
      </w:r>
    </w:p>
    <w:p w14:paraId="4F0726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⠦⠀⠠⠎⠥⠙⠥⠗⠏⠁⠎⠡⠊⠍⠀⠀⠀⠀⠀⠀⠀</w:t>
      </w:r>
    </w:p>
    <w:p w14:paraId="606562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⠺⠻⠎⠀⠠⠏⠗⠕⠧⠔⠉⠑⠀⠀⠀⠀⠀⠀⠀⠀⠀⠀⠀⠀⠀⠀⠀⠀⠀</w:t>
      </w:r>
    </w:p>
    <w:p w14:paraId="2C7C98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⠀⠀⠀⠀⠀⠀⠀⠀⠀⠀⠀⠀⠀⠀⠀⠀⠀⠀⠀⠀</w:t>
      </w:r>
    </w:p>
    <w:p w14:paraId="42FB0D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⠯⠀⠠⠏⠕⠕⠗⠀⠀⠀⠀⠀⠀⠀⠀⠀⠀⠀⠀⠀⠀⠀⠀⠀⠀⠀⠀⠀</w:t>
      </w:r>
    </w:p>
    <w:p w14:paraId="343B24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⠀⠀⠀⠀⠀⠀⠀⠀⠀⠀⠀⠀⠀⠀⠀⠀⠀⠀</w:t>
      </w:r>
    </w:p>
    <w:p w14:paraId="5BF382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⠀⠀⠀⠀⠀⠀⠀⠀⠀⠀⠀⠀⠀⠀⠀⠀⠀⠀⠀⠀⠀</w:t>
      </w:r>
    </w:p>
    <w:p w14:paraId="27D451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⠀⠀⠀⠀⠀⠀⠀⠀⠀⠀⠀⠀⠀⠀⠀⠀⠀⠀</w:t>
      </w:r>
    </w:p>
    <w:p w14:paraId="1744C5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444E00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⠀⠀⠀⠀⠀⠀⠀⠀⠀⠀⠀⠀⠀⠀⠀⠀⠀⠀</w:t>
      </w:r>
    </w:p>
    <w:p w14:paraId="7F6315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⠁⠃⠊⠇⠊⠞⠊⠑⠎⠀⠀⠀⠀⠀⠀⠀⠀⠀⠀⠀⠀⠀⠀⠀⠀⠀⠀⠀⠀</w:t>
      </w:r>
    </w:p>
    <w:p w14:paraId="173638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⠀⠀⠀⠀⠀⠀⠀⠀⠀⠀⠀⠀⠀⠀⠀⠀⠀⠀⠀⠀</w:t>
      </w:r>
    </w:p>
    <w:p w14:paraId="1612BE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683135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42E9A3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182708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⠇⠊⠧⠬⠀⠀⠀⠀⠀⠀⠀⠀⠀⠀⠀⠀⠀⠀⠀⠀</w:t>
      </w:r>
    </w:p>
    <w:p w14:paraId="2C87F8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⠀⠠⠠⠓⠊⠧⠸⠌⠠⠠⠁⠊⠙⠎⠀⠀⠀⠀⠀⠀⠀⠀⠀⠀⠀⠀⠀⠀⠀</w:t>
      </w:r>
    </w:p>
    <w:p w14:paraId="7763B9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47E2E8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66EF8C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0EE2A7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284AF4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5E882F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⠏⠗⠊⠧⠁⠞⠑⠀⠀⠀⠀⠀⠀⠀⠀⠀⠀⠀⠀⠀</w:t>
      </w:r>
    </w:p>
    <w:p w14:paraId="299C10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⠞⠗⠑⠏⠗⠢⠑⠥⠗⠎⠐⠜⠀⠀⠀⠀⠀⠀⠀⠀⠀⠀⠀⠀⠀⠀⠀⠀⠀</w:t>
      </w:r>
    </w:p>
    <w:p w14:paraId="6340F3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⠏⠗⠕⠧⠊⠙⠑⠀⠞⠗⠁⠔⠬⠀⠞⠕</w:t>
      </w:r>
    </w:p>
    <w:p w14:paraId="4DCEA0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⠥⠍⠑⠀⠃⠥⠎⠊⠰⠎⠀⠀⠀⠀⠀⠀⠀⠀⠀⠀⠀⠀⠀⠀⠀⠀⠀⠀⠀</w:t>
      </w:r>
    </w:p>
    <w:p w14:paraId="0AEB9A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⠻⠁⠰⠝⠀⠷⠀⠮⠀⠢⠞⠗⠑⠏⠗⠢⠑⠥⠗⠎⠀⠯⠀⠀⠀⠀⠀⠀</w:t>
      </w:r>
    </w:p>
    <w:p w14:paraId="0BA55E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⠊⠋</w:t>
      </w:r>
    </w:p>
    <w:p w14:paraId="622E2EB2" w14:textId="77777777" w:rsidR="00490927" w:rsidRDefault="00490927">
      <w:pPr>
        <w:ind w:left="1440"/>
      </w:pPr>
    </w:p>
    <w:p w14:paraId="20C25BAD" w14:textId="77777777" w:rsidR="00490927" w:rsidRDefault="00490927">
      <w:pPr>
        <w:ind w:left="1440"/>
      </w:pPr>
    </w:p>
    <w:p w14:paraId="5B43BC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⠑⠀⠪⠝⠻⠎⠀⠿⠀⠙⠑⠧⠑⠇⠕⠏⠬⠀⠗⠕⠃⠥⠌⠀⠀⠀⠀</w:t>
      </w:r>
    </w:p>
    <w:p w14:paraId="50AC5D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⠊⠰⠎⠤⠒⠞⠔⠥⠰⠽⠀⠏⠇⠁⠝⠂⠀⠛⠗⠪⠬⠀⠓⠊⠣⠤⠀⠀⠀</w:t>
      </w:r>
    </w:p>
    <w:p w14:paraId="7F9286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⠁⠇⠥⠑⠀⠁⠛⠗⠊⠃⠥⠎⠔⠑⠎⠎⠑⠎⠀⠯⠀⠇⠊⠧⠑⠌⠕⠉⠅⠀⠀</w:t>
      </w:r>
    </w:p>
    <w:p w14:paraId="333D94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⠜⠍⠬⠂⠀⠔⠉⠇⠥⠙⠬⠀⠁⠒⠑⠎⠎⠀⠞⠕⠀⠎⠷⠞⠀⠀⠀⠀⠀⠀⠀</w:t>
      </w:r>
    </w:p>
    <w:p w14:paraId="5C776D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⠁⠝⠎⠸⠌⠋⠔⠁⠝⠉⠊⠁⠇⠀⠏⠁⠉⠅⠁⠛⠑⠎⠀⠯⠀⠥⠎⠑⠀⠷</w:t>
      </w:r>
    </w:p>
    <w:p w14:paraId="6CB3E0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⠊⠞⠁⠇⠀⠍⠜⠅⠑⠞⠬⠀⠏⠇⠁⠞⠿⠍⠎⠲⠀⠀⠀⠀⠀⠀⠀⠀⠀</w:t>
      </w:r>
    </w:p>
    <w:p w14:paraId="4BCA5C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⠀⠠⠉⠗⠂⠰⠝⠀⠸⠌⠀⠗⠑⠞⠢⠰⠝⠀⠀⠀⠀⠀⠀⠀⠀⠀</w:t>
      </w:r>
    </w:p>
    <w:p w14:paraId="2D5A65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⠂⠀⠇⠊⠧⠑⠇⠊⠓⠕⠕⠙⠎⠀⠀⠀⠀⠀⠀⠀⠀⠀⠀⠀</w:t>
      </w:r>
    </w:p>
    <w:p w14:paraId="7FFD74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3971DE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606249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⠍⠕⠝⠹⠎⠀⠀⠀⠀⠀⠀⠀⠀⠀⠀⠀⠀⠀⠀⠀⠀⠀⠀⠀⠀⠀</w:t>
      </w:r>
    </w:p>
    <w:p w14:paraId="35A723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⠦⠀⠠⠏⠗⠕⠧⠔⠉⠑⠀⠼⠃⠀⠀⠀⠀⠀⠀⠀</w:t>
      </w:r>
    </w:p>
    <w:p w14:paraId="680218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⠦⠀⠠⠃⠁⠛⠍⠁⠞⠊⠀⠀⠀⠀⠀⠀⠀⠀⠀⠀⠀</w:t>
      </w:r>
    </w:p>
    <w:p w14:paraId="3380B2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⠠⠏⠗⠕⠧⠔⠉⠑⠀⠀⠀⠀⠀⠀⠀⠀⠀⠀⠀</w:t>
      </w:r>
    </w:p>
    <w:p w14:paraId="6B5069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⠊⠇⠇⠊⠞⠻⠁⠞⠑⠀⠦⠀⠠⠛⠯⠁⠅⠊⠀⠀⠀⠀⠀⠀⠀⠀⠀</w:t>
      </w:r>
    </w:p>
    <w:p w14:paraId="06DA1C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⠗⠕⠧⠔⠉⠑⠀⠀⠀⠀⠀⠀⠀⠀⠀⠀⠀</w:t>
      </w:r>
    </w:p>
    <w:p w14:paraId="788003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⠦⠀⠠⠏⠗⠕⠧⠔⠉⠑⠀⠼⠑⠀⠀⠀⠀⠀⠀⠀⠀⠀</w:t>
      </w:r>
    </w:p>
    <w:p w14:paraId="62027B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⠦⠀⠠⠅⠜⠝⠁⠇⠊⠀⠀⠀⠀⠀⠀⠀⠀⠀⠀</w:t>
      </w:r>
    </w:p>
    <w:p w14:paraId="1451F6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⠠⠏⠗⠕⠧⠔⠉⠑⠀⠀⠀⠀⠀⠀⠀⠀⠀⠀</w:t>
      </w:r>
    </w:p>
    <w:p w14:paraId="276960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⠁⠃⠊⠇⠊⠞⠊⠑⠎⠀⠦⠀⠠⠎⠥⠙⠥⠗⠏⠁⠎⠡⠊⠍⠀⠀⠀⠀⠀</w:t>
      </w:r>
    </w:p>
    <w:p w14:paraId="10AC4D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⠠⠏⠗⠕⠧⠔⠉⠑⠀⠀⠀⠀⠀⠀⠀⠀⠀⠀⠀⠀</w:t>
      </w:r>
    </w:p>
    <w:p w14:paraId="3D134E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28A7DF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4B2440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48D7AF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156EDB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58DCF7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30020D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59C5FC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⠊⠛</w:t>
      </w:r>
    </w:p>
    <w:p w14:paraId="1B766712" w14:textId="77777777" w:rsidR="00490927" w:rsidRDefault="00490927">
      <w:pPr>
        <w:ind w:left="1440"/>
      </w:pPr>
    </w:p>
    <w:p w14:paraId="285CD9B5" w14:textId="77777777" w:rsidR="00490927" w:rsidRDefault="00490927">
      <w:pPr>
        <w:ind w:left="1440"/>
      </w:pPr>
    </w:p>
    <w:p w14:paraId="0D18C9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⠏⠗⠊⠧⠁⠞⠑⠀⠀⠀⠀⠀⠀⠀⠀⠀⠀⠀⠀⠀</w:t>
      </w:r>
    </w:p>
    <w:p w14:paraId="0AE898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⠞⠗⠑⠏⠗⠢⠑⠥⠗⠎⠐⠜⠀⠀⠀⠀⠀⠀⠀⠀⠀⠀⠀⠀⠀⠀⠀⠀⠀</w:t>
      </w:r>
    </w:p>
    <w:p w14:paraId="1828C8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⠠⠧⠊⠉⠞⠊⠍⠎⠀⠦⠀⠠⠏⠗⠕⠧⠔⠉⠑⠀⠀</w:t>
      </w:r>
    </w:p>
    <w:p w14:paraId="6F9525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⠀⠀⠀⠀⠀⠀⠀⠀⠀⠀⠀⠀⠀⠀⠀⠀⠀⠀⠀⠀⠀⠀⠀⠀⠀⠀⠀⠀⠀⠀</w:t>
      </w:r>
    </w:p>
    <w:p w14:paraId="47D6B6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⠦⠀⠠⠏⠗⠕⠧⠔⠉⠑⠀⠼⠃⠀⠀⠀⠀⠀⠀⠀</w:t>
      </w:r>
    </w:p>
    <w:p w14:paraId="1331C3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⠦⠀⠠⠃⠁⠛⠍⠁⠞⠊⠀⠀⠀⠀⠀⠀⠀⠀⠀⠀⠀</w:t>
      </w:r>
    </w:p>
    <w:p w14:paraId="772DA9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⠠⠏⠗⠕⠧⠔⠉⠑⠀⠀⠀⠀⠀⠀⠀⠀⠀⠀⠀</w:t>
      </w:r>
    </w:p>
    <w:p w14:paraId="2DCE8C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⠦⠀⠠⠛⠯⠁⠅⠊⠀⠀⠀⠀⠀⠀⠀⠀⠀⠀⠀⠀⠀</w:t>
      </w:r>
    </w:p>
    <w:p w14:paraId="67E80B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⠎⠥⠏⠏⠕⠗⠞⠀⠇⠕⠉⠁⠇⠀⠀⠀</w:t>
      </w:r>
    </w:p>
    <w:p w14:paraId="4C04B4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⠯⠀⠇⠕⠉⠁⠇⠀⠠⠚⠕⠃⠀⠠⠉⠗⠂⠰⠝⠂⠀⠀⠀⠀</w:t>
      </w:r>
    </w:p>
    <w:p w14:paraId="6B98DD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⠌⠁⠅⠑⠓⠕⠇⠙⠻⠎⠀⠞⠕⠀⠙⠑⠧⠑⠇⠕⠏⠀⠎⠏⠑⠉⠊⠁⠇⠀</w:t>
      </w:r>
    </w:p>
    <w:p w14:paraId="6273D7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⠢⠞⠊⠧⠑⠀⠠⠇⠊⠧⠑⠇⠊⠓⠕⠕⠙⠎⠂⠀⠏⠁⠉⠅⠁⠛⠑⠀⠿⠀</w:t>
      </w:r>
    </w:p>
    <w:p w14:paraId="1125AE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⠜⠍⠻⠎⠂⠀⠺⠕⠍⠢⠂⠀⠽⠳⠹⠂⠀⠯⠀⠠⠠⠍⠎⠍⠠⠑⠎⠂⠀⠀⠀</w:t>
      </w:r>
    </w:p>
    <w:p w14:paraId="6D9647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⠀⠍⠊⠛⠗⠁⠝⠞⠎⠂⠀⠉⠗⠂⠞⠬⠀⠊⠍⠍⠀⠀</w:t>
      </w:r>
    </w:p>
    <w:p w14:paraId="39451B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⠕⠃⠎⠀⠯⠀⠊⠍⠏⠗⠕⠧⠑⠀⠇⠊⠧⠑⠇⠊⠓⠕⠕⠙⠎⠆⠀⠮⠀⠀⠀</w:t>
      </w:r>
    </w:p>
    <w:p w14:paraId="2B3498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⠉⠅⠁⠛⠑⠀⠀⠀⠀⠀⠀⠀⠀⠀⠀⠀⠀⠀⠀⠀⠀⠀⠀⠀⠀⠀⠀⠀⠀⠀</w:t>
      </w:r>
    </w:p>
    <w:p w14:paraId="1BCF71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003DBF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5BDCF8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47311D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4236F0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⠚⠁⠀⠀⠀⠀⠀⠀⠀</w:t>
      </w:r>
    </w:p>
    <w:p w14:paraId="50B527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50C6CF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761C04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2BDB60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1A1939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54C182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1EAA16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7E380A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⠊⠓</w:t>
      </w:r>
    </w:p>
    <w:p w14:paraId="46F61F9E" w14:textId="77777777" w:rsidR="00490927" w:rsidRDefault="00490927">
      <w:pPr>
        <w:ind w:left="1440"/>
      </w:pPr>
    </w:p>
    <w:p w14:paraId="6B27C6A3" w14:textId="77777777" w:rsidR="00490927" w:rsidRDefault="00490927">
      <w:pPr>
        <w:ind w:left="1440"/>
      </w:pPr>
    </w:p>
    <w:p w14:paraId="6FFC5E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3FB085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71F18C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5AB647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1DDF7A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21680F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30265C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4AA6BA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793EBE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771A72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4CB685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111EC1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⠂⠑⠑⠚⠂⠚⠚⠚⠀⠼⠉⠂⠊⠛⠑⠂⠚⠚⠚⠀⠦⠀⠠⠠⠋⠁⠕⠀</w:t>
      </w:r>
    </w:p>
    <w:p w14:paraId="63E1A7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⠦⠀⠠⠠⠊⠇⠕⠀⠀⠀⠀⠀⠀⠀⠀⠀⠀⠀⠀⠀⠀⠀⠀⠀⠀⠀⠀⠀</w:t>
      </w:r>
    </w:p>
    <w:p w14:paraId="62D863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⠼⠁⠂⠚⠚⠚⠂⠚⠚⠚⠀⠠⠠⠺⠋⠏⠒⠀⠀⠀⠀⠀⠀</w:t>
      </w:r>
    </w:p>
    <w:p w14:paraId="227428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⠚⠂⠚⠚⠚⠀⠦⠀⠠⠠⠥⠝⠙⠏⠀⠀⠀⠀⠀⠀⠀⠀⠀⠀⠀⠀⠀⠀⠀</w:t>
      </w:r>
    </w:p>
    <w:p w14:paraId="5D373C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⠁⠕⠒⠀⠼⠑⠚⠚⠂⠚⠚⠚⠀⠠⠠⠋⠁⠕⠒⠀⠀⠀⠀⠀⠀⠀⠀</w:t>
      </w:r>
    </w:p>
    <w:p w14:paraId="2B1D38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⠚⠚⠂⠚⠚⠚⠀⠦⠀⠠⠠⠥⠝⠓⠁⠃⠊⠞⠁⠞⠀⠀⠀⠀⠀⠀⠀⠀⠀⠀</w:t>
      </w:r>
    </w:p>
    <w:p w14:paraId="1B016B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⠒⠀⠼⠁⠂⠃⠚⠚⠂⠚⠚⠚⠀⠠⠠⠊⠇⠕⠒⠀⠀⠀⠀⠀⠀</w:t>
      </w:r>
    </w:p>
    <w:p w14:paraId="20869E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⠚⠚⠚⠂⠚⠚⠚⠀⠦⠀⠠⠠⠺⠋⠏⠀⠀⠀⠀⠀⠀⠀⠀⠀⠀⠀⠀⠀⠀</w:t>
      </w:r>
    </w:p>
    <w:p w14:paraId="67716A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⠓⠁⠃⠊⠞⠁⠞⠒⠀⠠⠠⠥⠝⠀⠠⠠⠓⠁⠃⠊⠞⠁⠞⠒⠀⠦</w:t>
      </w:r>
    </w:p>
    <w:p w14:paraId="05131A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⠕⠍⠀⠀⠀⠀⠀⠀⠀⠀⠀⠀⠀⠀⠀⠀⠀⠀⠀⠀⠀⠀⠀⠀⠀⠀⠀⠀⠀</w:t>
      </w:r>
    </w:p>
    <w:p w14:paraId="48E477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⠚⠂⠚⠚⠚⠀⠼⠁⠃⠑⠂⠚⠚⠚⠀⠀⠀⠀⠀⠀⠀⠀⠀⠀⠀⠀⠀</w:t>
      </w:r>
    </w:p>
    <w:p w14:paraId="7FBFC1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⠠⠠⠥⠝⠙⠏⠒⠀⠀⠀⠀⠀⠀⠀⠀⠀⠀⠀⠀⠀⠀⠀</w:t>
      </w:r>
    </w:p>
    <w:p w14:paraId="7A6CFB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⠂⠑⠚⠚⠂⠚⠚⠚⠀⠼⠁⠂⠚⠚⠚⠂⠚⠚⠚⠀⠀⠀⠀⠀⠀⠀⠀⠀</w:t>
      </w:r>
    </w:p>
    <w:p w14:paraId="41EC88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⠦⠦⠒⠀⠼⠁⠂⠃⠚⠚⠂⠚⠚⠚⠀⠠⠠⠊⠕⠍⠒⠀⠀⠀⠀⠀⠀⠀</w:t>
      </w:r>
    </w:p>
    <w:p w14:paraId="2A4AB9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⠊⠑⠚⠂⠚⠚⠚⠀⠀⠀⠀⠀⠀⠀⠀⠀⠀⠀⠀⠀⠀⠀⠀⠀⠀⠀⠀⠀⠀⠀⠀</w:t>
      </w:r>
    </w:p>
    <w:p w14:paraId="0FC61C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⠁⠇⠙⠀⠀⠀⠀⠀⠀⠀⠀⠀⠀⠀⠀⠀⠀⠀⠀⠀⠀⠀⠀</w:t>
      </w:r>
    </w:p>
    <w:p w14:paraId="3E3C60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2D579A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⠃⠊⠊</w:t>
      </w:r>
    </w:p>
    <w:p w14:paraId="14BF01A8" w14:textId="77777777" w:rsidR="00490927" w:rsidRDefault="00490927">
      <w:pPr>
        <w:ind w:left="1440"/>
      </w:pPr>
    </w:p>
    <w:p w14:paraId="7EAF3E54" w14:textId="77777777" w:rsidR="00490927" w:rsidRDefault="00490927">
      <w:pPr>
        <w:ind w:left="1440"/>
      </w:pPr>
    </w:p>
    <w:p w14:paraId="23F714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58D95E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⠈⠎⠀⠼⠁⠚⠀⠰⠍⠀⠓⠁⠎⠀⠃⠑⠢⠀⠁⠇⠇⠕⠉⠁⠞⠫⠀⠿⠀⠀</w:t>
      </w:r>
    </w:p>
    <w:p w14:paraId="261751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⠔⠬⠎⠀⠞⠕⠀⠗⠑⠞⠥⠗⠝⠑⠑⠀⠍⠊⠛⠗⠁⠝⠞⠎⠀⠯⠀⠀⠀</w:t>
      </w:r>
    </w:p>
    <w:p w14:paraId="67947E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⠳⠹⠎⠀⠔⠀⠃⠥⠙⠛⠑⠞⠀⠷⠀⠠⠠⠋⠽⠀⠼⠃⠚⠛⠛⠤⠼⠛⠓⠀⠀</w:t>
      </w:r>
    </w:p>
    <w:p w14:paraId="46D08E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⠯⠀⠠⠏⠗⠕⠛⠗⠁⠍⠎⠀⠷⠀⠮⠀⠀⠀⠀⠀⠀⠀</w:t>
      </w:r>
    </w:p>
    <w:p w14:paraId="49F8C3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⠀⠿⠀⠮⠀⠠⠝⠑⠏⠁⠇⠊⠀⠀⠀</w:t>
      </w:r>
    </w:p>
    <w:p w14:paraId="675E08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⠎⠉⠁⠇⠀⠠⠽⠑⠜⠀⠼⠃⠚⠛⠛⠤⠼⠛⠓⠐⠣⠼⠃⠚⠃⠚⠤⠀⠀</w:t>
      </w:r>
    </w:p>
    <w:p w14:paraId="1D6AC3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⠁⠐⠜⠀⠱⠀⠓⠊⠣⠇⠊⠣⠞⠎⠀⠙⠊⠛⠝⠊⠋⠊⠫⠀⠐⠺⠀⠯⠀⠀</w:t>
      </w:r>
    </w:p>
    <w:p w14:paraId="23CC03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⠑⠉⠥⠗⠰⠽⠀⠷⠀⠮⠀⠐⠺⠿⠉⠑⠀⠃⠽⠀⠛⠊⠧⠬</w:t>
      </w:r>
    </w:p>
    <w:p w14:paraId="64A7A4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⠀⠏⠗⠊⠕⠗⠰⠽⠀⠞⠕⠀⠊⠍⠏⠗⠕⠧⠑⠀⠇⠁⠃⠳⠗⠀⠀⠀⠀</w:t>
      </w:r>
    </w:p>
    <w:p w14:paraId="0E4C48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⠞⠊⠧⠰⠽⠀⠯⠀⠑⠍⠏⠇⠕⠽⠁⠃⠊⠇⠰⠽⠀⠀⠀⠀⠀⠀</w:t>
      </w:r>
    </w:p>
    <w:p w14:paraId="1F770A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⠍⠕⠠⠋⠂⠀⠼⠃⠚⠃⠚⠐⠜⠀⠀⠀⠀⠀⠀⠀⠀⠀⠀⠀⠀⠀⠀⠀⠀</w:t>
      </w:r>
    </w:p>
    <w:p w14:paraId="34C971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⠂⠃⠂⠑⠂⠀⠼⠓⠀⠀⠀⠀⠀⠀⠀⠀⠀⠀⠀⠀⠀</w:t>
      </w:r>
    </w:p>
    <w:p w14:paraId="2F07F7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⠔⠅⠎⠀⠾⠀⠠⠉⠇⠊⠍⠁⠞⠑⠀⠠⠡⠁⠝⠛⠑⠀⠀⠀⠀⠀⠀⠀</w:t>
      </w:r>
    </w:p>
    <w:p w14:paraId="5FAD26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⠸⠹⠀⠼⠓⠲⠼⠁⠰⠁⠀⠀⠀⠀⠀⠀⠀⠀⠀⠀⠀⠀⠀⠀</w:t>
      </w:r>
    </w:p>
    <w:p w14:paraId="109BDB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⠁⠛⠗⠊⠉⠥⠇⠞⠥⠗⠑⠀⠯⠀⠠⠋⠕⠕⠙⠀⠀⠀⠀⠀⠀⠀⠀⠀⠀</w:t>
      </w:r>
    </w:p>
    <w:p w14:paraId="4640F4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⠥⠗⠰⠽⠐⠜⠀⠕⠝⠀⠁⠛⠗⠊⠉⠥⠇⠞⠥⠗⠑⠀⠃⠁⠎⠫⠀⠀</w:t>
      </w:r>
    </w:p>
    <w:p w14:paraId="44E436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⠁⠏⠞⠁⠰⠝⠀⠏⠗⠕⠛⠗⠁⠍⠍⠑⠎⠀⠀⠀⠀⠀⠀⠀⠀⠀⠀⠀⠀⠀</w:t>
      </w:r>
    </w:p>
    <w:p w14:paraId="01FA19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⠁⠀⠀⠀⠀⠀⠀⠀⠀⠀⠀⠀⠀⠀⠀⠀⠀⠀⠀⠀⠀⠀⠀⠀</w:t>
      </w:r>
    </w:p>
    <w:p w14:paraId="72B953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⠑⠑⠚⠲⠚⠚⠚⠀⠀⠀⠀⠀⠀⠀⠀⠀⠀⠀⠀⠀⠀⠀⠀⠀⠀⠀⠀</w:t>
      </w:r>
    </w:p>
    <w:p w14:paraId="4AC637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⠼⠓⠚⠚⠂⠚⠚⠚⠀⠠⠠⠋⠁⠕⠒⠀⠀⠀⠀⠀⠀⠀⠀</w:t>
      </w:r>
    </w:p>
    <w:p w14:paraId="315BDC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⠚⠚⠂⠚⠚⠚⠀⠠⠠⠥⠝⠀⠠⠺⠕⠍⠢⠒⠀⠀⠀⠀⠀⠀⠀⠀⠀⠀⠀⠀</w:t>
      </w:r>
    </w:p>
    <w:p w14:paraId="2C2ED7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⠑⠚⠲⠚⠚⠚⠀⠀⠀⠀⠀⠀⠀⠀⠀⠀⠀⠀⠀⠀⠀⠀⠀⠀⠀⠀⠀⠀</w:t>
      </w:r>
    </w:p>
    <w:p w14:paraId="1C05C2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⠃⠑⠚⠲⠚⠚⠚⠀⠀⠀⠀⠀⠀⠀⠀⠀⠀⠀⠀⠀⠀⠀⠀⠀⠀⠀⠀</w:t>
      </w:r>
    </w:p>
    <w:p w14:paraId="240708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⠼⠑⠚⠚⠂⠚⠚⠚⠀⠠⠠⠋⠁⠕⠒⠀⠀⠀⠀⠀⠀⠀⠀</w:t>
      </w:r>
    </w:p>
    <w:p w14:paraId="3CCEA0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⠚⠚⠂⠚⠚⠚⠀⠠⠠⠥⠝⠀⠠⠺⠕⠍⠢⠒⠀⠀⠀⠀⠀⠀⠀⠀⠀⠀⠀⠀</w:t>
      </w:r>
    </w:p>
    <w:p w14:paraId="5DFD38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⠑⠚⠲⠚⠚⠚⠀⠀⠀⠀⠀⠀⠀⠀⠀⠀⠀⠀⠀⠀⠀⠀⠀⠀⠀⠀⠀⠀</w:t>
      </w:r>
    </w:p>
    <w:p w14:paraId="566637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⠋⠁⠕⠀⠀⠀⠀⠀⠀⠀⠀⠀⠀⠀⠀⠀⠀⠀⠀⠀⠀⠀⠀⠀⠀⠀</w:t>
      </w:r>
    </w:p>
    <w:p w14:paraId="2A6F96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⠚⠚</w:t>
      </w:r>
    </w:p>
    <w:p w14:paraId="15F0E691" w14:textId="77777777" w:rsidR="00490927" w:rsidRDefault="00490927">
      <w:pPr>
        <w:ind w:left="1440"/>
      </w:pPr>
    </w:p>
    <w:p w14:paraId="55C9F5A2" w14:textId="77777777" w:rsidR="00490927" w:rsidRDefault="00490927">
      <w:pPr>
        <w:ind w:left="1440"/>
      </w:pPr>
    </w:p>
    <w:p w14:paraId="3FE121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⠠⠥⠝⠺⠕⠍⠢⠀⠀⠀⠀⠀⠀⠀⠀⠀⠀⠀⠀⠀⠀⠀⠀⠀⠀⠀⠀⠀</w:t>
      </w:r>
    </w:p>
    <w:p w14:paraId="3ABF56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⠋⠏⠀⠀⠀⠀⠀⠀⠀⠀⠀⠀⠀⠀⠀⠀⠀⠀⠀⠀⠀⠀⠀⠀⠀</w:t>
      </w:r>
    </w:p>
    <w:p w14:paraId="59535E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⠁⠇⠙⠀⠀⠀⠀⠀⠀⠀⠀⠀⠀⠀⠀⠀⠀⠀⠀⠀⠀⠀⠀</w:t>
      </w:r>
    </w:p>
    <w:p w14:paraId="6E65AA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⠉⠞⠉⠁⠀⠀⠀⠀⠀⠀⠀⠀⠀⠀⠀⠀⠀⠀⠀⠀⠀⠀⠀</w:t>
      </w:r>
    </w:p>
    <w:p w14:paraId="4D484C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⠋⠀⠀⠀⠀⠀⠀⠀⠀⠀⠀⠀⠀⠀⠀⠀⠀⠀⠀⠀⠀⠀⠀⠀</w:t>
      </w:r>
    </w:p>
    <w:p w14:paraId="69A20A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088101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⠙⠛⠑⠞⠀⠐⠥⠀⠠⠏⠗⠊⠍⠑⠀⠠⠍⠔⠊⠌⠻⠀⠀⠀⠀⠀⠀</w:t>
      </w:r>
    </w:p>
    <w:p w14:paraId="581692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⠛⠗⠊⠉⠥⠇⠞⠥⠗⠑⠀⠠⠍⠕⠙⠻⠝⠊⠵⠁⠰⠝⠀⠀⠀⠀⠀⠀⠀⠀</w:t>
      </w:r>
    </w:p>
    <w:p w14:paraId="74FC6E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⠚⠑⠉⠞⠀⠀⠀⠀⠀⠀⠀⠀⠀⠀⠀⠀⠀⠀⠀⠀⠀⠀⠀⠀⠀⠀⠀⠀</w:t>
      </w:r>
    </w:p>
    <w:p w14:paraId="132A53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⠂⠑⠂⠁⠃⠀⠀⠀⠀⠀⠀⠀⠀⠀⠀⠀⠀⠀⠀⠀⠀</w:t>
      </w:r>
    </w:p>
    <w:p w14:paraId="59D89A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⠙⠂⠃⠑⠚⠂⠚⠚⠚⠀⠼⠃⠂⠑⠚⠚⠂⠚⠚⠚</w:t>
      </w:r>
    </w:p>
    <w:p w14:paraId="65A6DA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⠋⠁⠕⠀⠦⠀⠠⠠⠊⠋⠁⠙⠀⠦⠀⠠⠍⠕⠠⠠⠁⠇⠙⠀⠦⠀⠀⠀</w:t>
      </w:r>
    </w:p>
    <w:p w14:paraId="4D1625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⠋⠁⠛⠁⠀⠠⠉⠕⠍⠍⠊⠞⠰⠞⠀⠔⠀⠃⠥⠙⠛⠑⠞⠀⠀⠀⠀</w:t>
      </w:r>
    </w:p>
    <w:p w14:paraId="65AEFE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⠑⠡⠀⠼⠃⠚⠛⠛⠤⠼⠛⠓⠀⠐⠣⠜⠞⠊⠉⠇⠑⠀⠰⠠⠠⠎⠙⠛⠀</w:t>
      </w:r>
    </w:p>
    <w:p w14:paraId="0568A9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⠃⠂⠑⠀⠀⠀⠀⠀⠀⠀⠀⠀⠀⠀⠀⠀⠀⠀⠀⠀⠀⠀⠀⠀⠀⠀⠀⠀⠀</w:t>
      </w:r>
    </w:p>
    <w:p w14:paraId="1B2AA0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⠠⠠⠋⠁⠕⠒⠀⠼⠙⠚⠚⠂⠚⠚⠚⠀⠠⠠⠋⠁⠕⠒⠀⠀⠀⠀⠀⠀</w:t>
      </w:r>
    </w:p>
    <w:p w14:paraId="4D6E92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⠚⠚⠂⠚⠚⠚⠀⠦⠀⠠⠠⠥⠝⠙⠏⠀⠦⠀⠠⠍⠕⠠⠋⠀⠼⠛⠓⠆⠀⠀</w:t>
      </w:r>
    </w:p>
    <w:p w14:paraId="25FDDA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⠓⠓⠂⠁⠚⠑⠐⠜⠤⠈⠎⠼⠑⠀⠍⠊⠇⠇⠊⠕⠝⠀⠀⠀⠀⠀⠀⠀⠀⠀⠀</w:t>
      </w:r>
    </w:p>
    <w:p w14:paraId="16AE90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⠠⠠⠥⠝⠀⠠⠺⠕⠍⠢⠒⠀⠠⠠⠥⠝⠀⠠⠺⠕⠍⠢⠒⠀⠦⠀⠀⠀</w:t>
      </w:r>
    </w:p>
    <w:p w14:paraId="41FAB2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⠺⠕⠍⠢⠀⠦⠀⠠⠏⠗⠕⠧⠔⠉⠊⠁⠇⠀⠁⠇⠇⠕⠉⠁⠞⠫⠀⠿</w:t>
      </w:r>
    </w:p>
    <w:p w14:paraId="49B039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⠯⠀⠃⠁⠝⠅⠬⠀⠀⠀⠀⠀⠀⠀⠀⠀⠀⠀⠀⠀⠀⠀⠀⠀⠀⠀⠀⠀⠀⠀⠀</w:t>
      </w:r>
    </w:p>
    <w:p w14:paraId="088F04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⠼⠁⠑⠚⠂⠚⠚⠚⠀⠼⠁⠑⠚⠂⠚⠚⠚⠀⠀⠠⠛⠕⠧⠻⠝⠰⠞⠎</w:t>
      </w:r>
    </w:p>
    <w:p w14:paraId="71BF1E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4C103D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260EBF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1EC50E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08D497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⠃⠀⠠⠎⠕⠉⠊⠕⠀⠠⠑⠉⠕⠝⠕⠍⠊⠉⠀⠀⠀⠀⠀⠀⠀⠀⠀</w:t>
      </w:r>
    </w:p>
    <w:p w14:paraId="5ECD6D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09E3F5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⠚⠁</w:t>
      </w:r>
    </w:p>
    <w:p w14:paraId="094C4381" w14:textId="77777777" w:rsidR="00490927" w:rsidRDefault="00490927">
      <w:pPr>
        <w:ind w:left="1440"/>
      </w:pPr>
    </w:p>
    <w:p w14:paraId="4DC64F9B" w14:textId="77777777" w:rsidR="00490927" w:rsidRDefault="00490927">
      <w:pPr>
        <w:ind w:left="1440"/>
      </w:pPr>
    </w:p>
    <w:p w14:paraId="4BE8B9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3A1EC6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49A445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3E137A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0C453A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56D667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7A45FE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6A48A0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7F45CE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340BD7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4547D5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6FCA7C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⠠⠐⠞⠋⠗⠁⠍⠑⠀⠀⠀⠀⠀⠀⠀⠀⠀⠀⠀</w:t>
      </w:r>
    </w:p>
    <w:p w14:paraId="4629B4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⠠⠎⠑⠇⠑⠉⠞⠀</w:t>
      </w:r>
    </w:p>
    <w:p w14:paraId="490339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⠀⠀⠀⠀⠀⠀⠀⠀⠀⠀⠀⠀⠀⠀⠀⠀⠀⠀⠀⠀⠀⠀⠀⠀⠀⠀⠀⠀⠀</w:t>
      </w:r>
    </w:p>
    <w:p w14:paraId="1BBA8E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⠕⠏⠰⠝⠀⠀⠀⠀⠀⠀⠀⠀⠀⠀⠀⠀</w:t>
      </w:r>
    </w:p>
    <w:p w14:paraId="5EE94A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36E8EF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212884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2A82DC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7964B2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271326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24B087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⠺⠙⠀⠔⠉⠇⠥⠙⠑⠀⠏⠗⠕⠧⠊⠨⠝⠀⠷⠀⠟⠥⠁⠇⠰⠽⠀⠀⠀⠀</w:t>
      </w:r>
    </w:p>
    <w:p w14:paraId="234270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⠫⠎⠂⠀⠎⠥⠃⠎⠊⠙⠊⠵⠫⠀⠉⠗⠫⠊⠞⠀⠯⠀⠎⠷⠞⠀⠇⠕⠁⠝</w:t>
      </w:r>
    </w:p>
    <w:p w14:paraId="46E5CA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⠎⠑⠫⠀⠍⠐⠕⠽⠀⠞⠕⠀⠌⠜⠞⠀⠃⠥⠎⠔⠑⠎⠎⠑⠎⠂⠀⠀⠀⠀</w:t>
      </w:r>
    </w:p>
    <w:p w14:paraId="7884A7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⠃⠔⠫⠀⠾⠀⠎⠅⠊⠇⠇⠎⠀⠞⠗⠁⠔⠬⠎⠀⠯⠀⠀⠀⠀⠀⠀⠀⠀</w:t>
      </w:r>
    </w:p>
    <w:p w14:paraId="140DE5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⠊⠉⠁⠇⠀⠎⠥⠏⠏⠕⠗⠞⠀⠀⠀⠀⠀⠀⠀⠀⠀⠀⠀⠀</w:t>
      </w:r>
    </w:p>
    <w:p w14:paraId="7430FB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⠃⠀⠁⠉⠞⠊⠧⠰⠽⠒⠀⠌⠥⠙⠽⠀⠕⠝⠀⠀⠀⠀⠀⠀⠀⠀⠀</w:t>
      </w:r>
    </w:p>
    <w:p w14:paraId="163065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⠝⠕⠧⠁⠞⠊⠧⠑⠀⠋⠔⠁⠝⠉⠊⠁⠇⠀⠏⠗⠕⠙⠥⠉⠞⠎⠀⠯⠀⠀⠀</w:t>
      </w:r>
    </w:p>
    <w:p w14:paraId="59C178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⠚⠃</w:t>
      </w:r>
    </w:p>
    <w:p w14:paraId="6E399C52" w14:textId="77777777" w:rsidR="00490927" w:rsidRDefault="00490927">
      <w:pPr>
        <w:ind w:left="1440"/>
      </w:pPr>
    </w:p>
    <w:p w14:paraId="332EE85B" w14:textId="77777777" w:rsidR="00490927" w:rsidRDefault="00490927">
      <w:pPr>
        <w:ind w:left="1440"/>
      </w:pPr>
    </w:p>
    <w:p w14:paraId="2994BA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⠿⠀⠗⠥⠗⠁⠇⠀⠺⠕⠍⠢⠀⠀⠀⠀⠀⠀⠀⠀⠀⠀⠀⠀</w:t>
      </w:r>
    </w:p>
    <w:p w14:paraId="49C5CF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⠊⠇⠇⠊⠞⠻⠁⠞⠑⠀⠀⠀⠀⠀⠀⠀⠀⠀⠀⠀⠀⠀⠀⠀⠀⠀⠀</w:t>
      </w:r>
    </w:p>
    <w:p w14:paraId="44A5DE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2A5788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7B0D7F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⠠⠇⠯⠀⠠⠏⠕⠕⠗⠀⠀⠀⠀⠀⠀⠀⠀⠀⠀⠀</w:t>
      </w:r>
    </w:p>
    <w:p w14:paraId="4FE314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55A38D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7E7416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469EC8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5490CF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527344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2B0C0E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⠇⠊⠧⠬⠀⠾⠀⠠⠠⠓⠊⠧⠸⠌⠠⠠⠁⠊⠙⠎</w:t>
      </w:r>
    </w:p>
    <w:p w14:paraId="089CCF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02CC9A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7E5886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253CCB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⠏⠗⠊⠧⠁⠞⠑⠀⠀⠀⠀⠀⠀⠀⠀⠀⠀⠀⠀⠀</w:t>
      </w:r>
    </w:p>
    <w:p w14:paraId="28634D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⠗⠑⠏⠗⠢⠑⠥⠗⠎⠐⠜⠀⠀⠀⠀⠀⠀⠀⠀⠀⠀⠀⠀⠀⠀⠀⠀⠀⠀⠀</w:t>
      </w:r>
    </w:p>
    <w:p w14:paraId="04A382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⠔⠉⠑⠀⠀⠀⠀⠀⠀⠀⠀⠀⠀⠀⠀⠀⠀⠀⠀⠀⠀⠀⠀⠀⠀</w:t>
      </w:r>
    </w:p>
    <w:p w14:paraId="0FC6C6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⠜⠝⠁⠇⠊⠀⠠⠏⠗⠕⠧⠔⠉⠑⠀⠀⠀⠀⠀⠀⠀⠀⠀⠀⠀⠀</w:t>
      </w:r>
    </w:p>
    <w:p w14:paraId="57ACA8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15B6D0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⠎⠥⠏⠏⠕⠗⠞⠀⠀⠀⠀⠀⠀⠀⠀⠀</w:t>
      </w:r>
    </w:p>
    <w:p w14:paraId="216BEA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⠁⠃⠇⠊⠩⠰⠞⠀⠷⠀⠠⠉⠕⠍⠍⠥⠝⠰⠽⠀⠠⠋⠕⠕⠙⠀⠀⠀⠀⠀</w:t>
      </w:r>
    </w:p>
    <w:p w14:paraId="441971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⠝⠅⠀⠔⠉⠇⠥⠙⠬⠀⠋⠕⠕⠙⠀⠌⠕⠗⠁⠛⠑⠀⠉⠢⠞⠗⠑⠎⠀</w:t>
      </w:r>
    </w:p>
    <w:p w14:paraId="1F1DC2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⠆⠀⠕⠏⠻⠁⠞⠫⠀⠃⠽⠀⠗⠑⠎⠏⠑⠉⠞⠊⠧⠑⠀⠇⠕⠉⠁⠇⠀</w:t>
      </w:r>
    </w:p>
    <w:p w14:paraId="53C785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⠔⠀⠌⠗⠁⠞⠑⠛⠊⠉⠀⠇⠕⠉⠁⠰⠝⠎⠂⠀⠞⠕⠀</w:t>
      </w:r>
    </w:p>
    <w:p w14:paraId="286698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⠋⠕⠕⠙⠀⠿⠀⠋⠗⠑⠑⠀⠕⠗⠀⠒⠉⠑⠎⠨⠝⠁⠇⠀</w:t>
      </w:r>
    </w:p>
    <w:p w14:paraId="030732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⠉⠑⠀⠕⠗⠀⠕⠝⠀⠉⠗⠫⠊⠞⠀⠿⠀⠉⠻⠞⠁⠔⠀⠀⠀⠀⠀⠀⠀</w:t>
      </w:r>
    </w:p>
    <w:p w14:paraId="462322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⠗⠁⠰⠝⠂⠀⠿⠀⠞⠜⠛⠑⠞⠫⠸⠌⠀⠝⠑⠫⠽⠀⠠⠓⠠⠓⠎⠀⠀⠀</w:t>
      </w:r>
    </w:p>
    <w:p w14:paraId="4CDE1C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⠚⠉</w:t>
      </w:r>
    </w:p>
    <w:p w14:paraId="7FF91C50" w14:textId="77777777" w:rsidR="00490927" w:rsidRDefault="00490927">
      <w:pPr>
        <w:ind w:left="1440"/>
      </w:pPr>
    </w:p>
    <w:p w14:paraId="12C02EE3" w14:textId="77777777" w:rsidR="00490927" w:rsidRDefault="00490927">
      <w:pPr>
        <w:ind w:left="1440"/>
      </w:pPr>
    </w:p>
    <w:p w14:paraId="71D37D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⠝⠥⠞⠗⠊⠰⠝⠀⠧⠳⠡⠻⠀⠿⠀⠡⠝⠀⠯⠀⠀⠀⠀⠀⠀</w:t>
      </w:r>
    </w:p>
    <w:p w14:paraId="598EEC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⠛⠝⠁⠝⠞⠀⠯⠀⠇⠁⠉⠞⠁⠞⠬⠀⠺⠕⠍⠢⠲⠀⠀⠀⠀⠀⠀⠀⠀</w:t>
      </w:r>
    </w:p>
    <w:p w14:paraId="5B1F7D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⠍⠏⠗⠕⠧⠫⠀⠋⠕⠕⠙⠀⠯⠀⠝⠥⠞⠗⠊⠰⠝⠁⠇⠀⠀⠀⠀⠀</w:t>
      </w:r>
    </w:p>
    <w:p w14:paraId="620DD4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⠥⠗⠰⠽⠀⠀⠀⠀⠀⠀⠀⠀⠀⠀⠀⠀⠀⠀⠀⠀⠀⠀⠀⠀⠀⠀⠀⠀⠀</w:t>
      </w:r>
    </w:p>
    <w:p w14:paraId="478C35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⠠⠛⠙⠎⠸⠌⠠⠔⠋⠗⠁⠌⠗⠥⠉⠞⠥⠗⠑</w:t>
      </w:r>
    </w:p>
    <w:p w14:paraId="68EBC1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377264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⠀⠀⠀⠀⠀⠀⠀⠀⠀⠀⠀⠀⠀⠀⠀⠀⠀⠀⠀⠀⠀⠀⠀⠀</w:t>
      </w:r>
    </w:p>
    <w:p w14:paraId="3A7D4A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⠇⠇⠑⠉⠞⠊⠧⠑⠎⠀⠀⠀⠀⠀⠀⠀⠀⠀⠀⠀⠀⠀⠀⠀⠀</w:t>
      </w:r>
    </w:p>
    <w:p w14:paraId="73A70E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⠠⠧⠊⠉⠞⠊⠍⠎⠀⠀⠀⠀⠀⠀⠀⠀⠀⠀⠀⠀</w:t>
      </w:r>
    </w:p>
    <w:p w14:paraId="6AE1C9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730EA6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⠇⠙⠻⠇⠽⠀⠀⠀⠀⠀⠀⠀⠀⠀⠀⠀⠀⠀⠀⠀⠀⠀⠀⠀⠀⠀</w:t>
      </w:r>
    </w:p>
    <w:p w14:paraId="14197A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307C2D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26E794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⠊⠇⠇⠊⠞⠻⠁⠞⠑⠀⠀⠀⠀⠀⠀⠀⠀⠀⠀⠀⠀⠀⠀⠀⠀⠀⠀</w:t>
      </w:r>
    </w:p>
    <w:p w14:paraId="1D3E8D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03BEC8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493176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⠠⠇⠯⠀⠠⠏⠕⠕⠗⠀⠀⠀⠀⠀⠀⠀⠀⠀⠀⠀</w:t>
      </w:r>
    </w:p>
    <w:p w14:paraId="09A8E3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2F241E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17B0B4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710409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42DC63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1BF1A5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⠇⠊⠧⠬⠀⠾⠀⠠⠠⠓⠊⠧⠸⠌⠠⠠⠁⠊⠙⠎</w:t>
      </w:r>
    </w:p>
    <w:p w14:paraId="2053FC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510B36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3624C8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3C20E0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54472E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⠏⠗⠊⠧⠁⠞⠑⠀⠀⠀⠀⠀⠀⠀⠀⠀⠀⠀⠀⠀</w:t>
      </w:r>
    </w:p>
    <w:p w14:paraId="49DDE9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⠚⠙</w:t>
      </w:r>
    </w:p>
    <w:p w14:paraId="61412DA5" w14:textId="77777777" w:rsidR="00490927" w:rsidRDefault="00490927">
      <w:pPr>
        <w:ind w:left="1440"/>
      </w:pPr>
    </w:p>
    <w:p w14:paraId="1C810210" w14:textId="77777777" w:rsidR="00490927" w:rsidRDefault="00490927">
      <w:pPr>
        <w:ind w:left="1440"/>
      </w:pPr>
    </w:p>
    <w:p w14:paraId="1C38E1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⠗⠑⠏⠗⠢⠑⠥⠗⠎⠐⠜⠀⠀⠀⠀⠀⠀⠀⠀⠀⠀⠀⠀⠀⠀⠀⠀⠀⠀⠀</w:t>
      </w:r>
    </w:p>
    <w:p w14:paraId="4D3396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4F2F15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⠃⠁⠛⠍⠁⠞⠊⠀⠠⠏⠗⠕⠧⠔⠉⠑⠀⠀⠀⠀⠀⠀⠀⠀⠀⠀⠀</w:t>
      </w:r>
    </w:p>
    <w:p w14:paraId="5C4902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⠛⠯⠁⠅⠊⠀⠠⠏⠗⠕⠧⠔⠉⠑⠀⠀⠀⠀⠀⠀⠀⠀⠀⠀⠀⠀⠀</w:t>
      </w:r>
    </w:p>
    <w:p w14:paraId="77FC43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⠑⠀⠀⠀⠀⠀⠀⠀⠀⠀⠀⠀⠀⠀⠀⠀⠀⠀</w:t>
      </w:r>
    </w:p>
    <w:p w14:paraId="23B9D3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⠜⠝⠁⠇⠊⠀⠠⠏⠗⠕⠧⠔⠉⠑⠀⠀⠀⠀⠀⠀⠀⠀⠀⠀⠀⠀</w:t>
      </w:r>
    </w:p>
    <w:p w14:paraId="2AF928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33823C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⠎⠥⠏⠏⠕⠗⠞⠀⠀⠀⠀⠀⠀⠀⠀⠀</w:t>
      </w:r>
    </w:p>
    <w:p w14:paraId="265DF3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⠎⠍⠁⠇⠇⠀⠓⠕⠇⠙⠻⠀⠀⠀⠀⠀⠀⠀⠀⠀⠀⠀</w:t>
      </w:r>
    </w:p>
    <w:p w14:paraId="7D494E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⠋⠜⠍⠻⠎⠀⠯⠀⠋⠜⠍⠬⠀⠉⠕⠍⠍⠥⠝⠊⠞⠊⠑⠎⠀⠾⠀⠀⠀⠀</w:t>
      </w:r>
    </w:p>
    <w:p w14:paraId="006171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⠰⠝⠎⠀⠔⠏⠥⠞⠎⠀⠉⠕⠍⠃⠔⠫⠀⠾⠀⠀⠀⠀⠀⠀⠀⠀</w:t>
      </w:r>
    </w:p>
    <w:p w14:paraId="3554E9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⠊⠉⠁⠇⠀⠏⠁⠉⠅⠁⠛⠑⠎⠀⠞⠕⠀⠔⠉⠗⠂⠎⠑⠀</w:t>
      </w:r>
    </w:p>
    <w:p w14:paraId="15937F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⠰⠝⠀⠯⠀⠏⠗⠕⠙⠥⠉⠞⠊⠧⠰⠽⠀⠷⠀⠌⠁⠏⠇⠑⠀⠀</w:t>
      </w:r>
    </w:p>
    <w:p w14:paraId="567D51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⠕⠙⠀⠉⠗⠕⠏⠎⠀⠐⠣⠑⠲⠛⠲⠀⠗⠊⠉⠑⠂⠀⠱⠂⠞⠂⠀⠀⠀⠀</w:t>
      </w:r>
    </w:p>
    <w:p w14:paraId="20A54A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⠊⠵⠑⠀⠯⠀⠏⠕⠞⠁⠞⠕⠐⠜⠀⠔⠀⠗⠑⠍⠕⠞⠑⠀⠯⠀⠋⠕⠕⠙</w:t>
      </w:r>
    </w:p>
    <w:p w14:paraId="00195B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⠎⠑⠉⠥⠗⠑⠀⠜⠂⠎⠀⠀⠀⠀⠀⠀⠀⠀⠀⠀⠀⠀⠀⠀⠀⠀⠀⠀⠀⠀⠀</w:t>
      </w:r>
    </w:p>
    <w:p w14:paraId="67E5BD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⠊⠧⠑⠇⠊⠓⠕⠕⠙⠎⠂⠀⠠⠉⠁⠏⠁⠉⠰⠽⠀⠚⠕⠃⠀⠀⠀⠀</w:t>
      </w:r>
    </w:p>
    <w:p w14:paraId="739707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⠂⠰⠝⠀⠠⠃⠥⠊⠇⠙⠬⠀⠯⠀⠠⠠⠍⠎⠍⠠⠑⠎⠲⠀⠀⠀⠀⠀⠀⠀</w:t>
      </w:r>
    </w:p>
    <w:p w14:paraId="041890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3D6E4F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4BEEEE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⠇⠙⠻⠇⠽⠀⠀⠀⠀⠀⠀⠀⠀⠀⠀⠀⠀⠀⠀⠀⠀⠀⠀⠀⠀⠀</w:t>
      </w:r>
    </w:p>
    <w:p w14:paraId="28491D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180BFF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⠠⠇⠯⠀⠠⠏⠕⠕⠗⠀⠀⠀⠀⠀⠀⠀⠀⠀⠀⠀</w:t>
      </w:r>
    </w:p>
    <w:p w14:paraId="1F4580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486EE1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60C266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1CD2CD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5E1355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26BE68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⠚⠑</w:t>
      </w:r>
    </w:p>
    <w:p w14:paraId="71A920C4" w14:textId="77777777" w:rsidR="00490927" w:rsidRDefault="00490927">
      <w:pPr>
        <w:ind w:left="1440"/>
      </w:pPr>
    </w:p>
    <w:p w14:paraId="005AEBB4" w14:textId="77777777" w:rsidR="00490927" w:rsidRDefault="00490927">
      <w:pPr>
        <w:ind w:left="1440"/>
      </w:pPr>
    </w:p>
    <w:p w14:paraId="3B110C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⠃⠁⠛⠍⠁⠞⠊⠀⠠⠏⠗⠕⠧⠔⠉⠑⠀⠀⠀⠀⠀⠀⠀⠀⠀⠀⠀</w:t>
      </w:r>
    </w:p>
    <w:p w14:paraId="181814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⠛⠯⠁⠅⠊⠀⠠⠏⠗⠕⠧⠔⠉⠑⠀⠀⠀⠀⠀⠀⠀⠀⠀⠀⠀⠀⠀</w:t>
      </w:r>
    </w:p>
    <w:p w14:paraId="6ECF21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⠑⠀⠀⠀⠀⠀⠀⠀⠀⠀⠀⠀⠀⠀⠀⠀⠀⠀</w:t>
      </w:r>
    </w:p>
    <w:p w14:paraId="1B4C4F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599B76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3C2D37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⠚⠉⠀⠀⠀⠀⠀⠀⠀</w:t>
      </w:r>
    </w:p>
    <w:p w14:paraId="2DBF19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172F3E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0A6BD7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662705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01FC04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3C370A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269136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2BD785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062992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03D52E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24610C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3A261B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63051A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55C566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1102A6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2DC0B1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545FE1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7D4B40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⠠⠠⠥⠝⠙⠏⠒⠀⠼⠃⠂⠑⠚⠚⠂⠚⠚⠚⠀⠠⠠⠥⠝⠙⠏⠒⠀⠀</w:t>
      </w:r>
    </w:p>
    <w:p w14:paraId="4AE4B6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⠚⠚⠚⠂⠚⠚⠚⠀⠀⠦⠀⠠⠇⠕⠉⠁⠇⠀⠠⠛⠕⠧⠻⠝⠰⠞⠎⠀⠀</w:t>
      </w:r>
    </w:p>
    <w:p w14:paraId="432D77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⠕⠍⠒⠀⠼⠁⠂⠃⠚⠚⠂⠚⠚⠚⠀⠠⠠⠊⠕⠀⠰⠠⠍⠒⠀⠀⠀</w:t>
      </w:r>
    </w:p>
    <w:p w14:paraId="42448D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⠊⠑⠚⠂⠚⠚⠚⠀⠀⠀⠀⠀⠀⠀⠀⠀⠀⠀⠀⠀⠀⠀⠀⠀⠀⠀⠀⠀⠀⠀⠀</w:t>
      </w:r>
    </w:p>
    <w:p w14:paraId="5AFE94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⠼⠊⠚⠚⠂⠚⠚⠚⠀⠼⠑⠚⠚⠂⠚⠚⠚⠀⠀⠀⠀⠀</w:t>
      </w:r>
    </w:p>
    <w:p w14:paraId="739020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⠚⠋</w:t>
      </w:r>
    </w:p>
    <w:p w14:paraId="7B30ADED" w14:textId="77777777" w:rsidR="00490927" w:rsidRDefault="00490927">
      <w:pPr>
        <w:ind w:left="1440"/>
      </w:pPr>
    </w:p>
    <w:p w14:paraId="158D561C" w14:textId="77777777" w:rsidR="00490927" w:rsidRDefault="00490927">
      <w:pPr>
        <w:ind w:left="1440"/>
      </w:pPr>
    </w:p>
    <w:p w14:paraId="6A2D31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⠙⠺⠋⠏⠀⠦⠀⠠⠍⠕⠠⠠⠁⠇⠙⠀⠠⠃⠥⠙⠛⠑⠞⠀⠀⠀⠀⠀⠀⠀</w:t>
      </w:r>
    </w:p>
    <w:p w14:paraId="62C2D1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⠛⠛⠸⠌⠼⠛⠓⠀⠐⠣⠠⠜⠞⠊⠉⠇⠑⠀⠰⠠⠠⠎⠙⠛⠀⠼⠃⠂⠁</w:t>
      </w:r>
    </w:p>
    <w:p w14:paraId="66F38C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⠛⠁⠀⠼⠓⠊⠂⠀⠁⠇⠇⠕⠉⠁⠞⠫⠀⠀⠀⠀⠀</w:t>
      </w:r>
    </w:p>
    <w:p w14:paraId="286302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⠈⠎⠼⠁⠚⠀⠰⠍⠀⠿⠀⠼⠃⠚⠚⠀⠀⠀⠀⠀⠀⠀⠀⠀⠀⠀⠀⠀⠀⠀⠀⠀</w:t>
      </w:r>
    </w:p>
    <w:p w14:paraId="795DA1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⠼⠊⠚⠚⠂⠚⠚⠚⠀⠠⠠⠺⠋⠏⠒⠀⠀⠀⠀⠀⠀⠀⠀</w:t>
      </w:r>
    </w:p>
    <w:p w14:paraId="180EE8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⠚⠂⠚⠚⠚⠀⠦⠀⠠⠍⠕⠠⠋⠀⠋⠕⠕⠙⠀⠌⠕⠗⠁⠛⠑⠀⠀⠀⠀</w:t>
      </w:r>
    </w:p>
    <w:p w14:paraId="0F077F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⠥⠉⠞⠥⠗⠑⠐⠜⠀⠀⠀⠀⠀⠀⠀⠀⠀⠀⠀⠀⠀⠀⠀⠀⠀⠀⠀⠀⠀⠀</w:t>
      </w:r>
    </w:p>
    <w:p w14:paraId="2DAFA9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⠨⠎⠀⠀⠀⠀⠀⠀⠀⠀⠀⠀⠀⠀⠀⠀⠀⠀⠀⠀⠀⠀⠀</w:t>
      </w:r>
    </w:p>
    <w:p w14:paraId="4716A7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4B19B2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⠁⠀⠼⠋⠚⠚⠂⠚⠚⠚⠀⠼⠑⠚⠚⠂⠚⠚⠚⠀⠦⠀⠀⠀</w:t>
      </w:r>
    </w:p>
    <w:p w14:paraId="33E9BF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⠁⠕⠀⠦⠀⠠⠍⠕⠠⠠⠁⠇⠙⠀⠠⠏⠗⠊⠍⠑⠀⠍⠔⠊⠌⠻⠄⠎⠀</w:t>
      </w:r>
    </w:p>
    <w:p w14:paraId="296E9F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⠁⠂⠃⠂⠑⠀⠠⠇⠔⠅⠎⠀⠾⠀⠠⠉⠇⠊⠍⠁⠞⠑⠀⠀</w:t>
      </w:r>
    </w:p>
    <w:p w14:paraId="13E0BE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⠛⠁⠀⠁⠛⠗⠊⠉⠥⠇⠞⠥⠗⠁⠇⠀⠀⠀⠀⠀⠀</w:t>
      </w:r>
    </w:p>
    <w:p w14:paraId="2FE9F9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⠙⠻⠝⠊⠤⠀⠠⠡⠁⠝⠛⠑⠀⠠⠏⠕⠇⠊⠉⠽⠀⠸⠹⠀⠀⠀⠀⠀⠀⠀</w:t>
      </w:r>
    </w:p>
    <w:p w14:paraId="3E2158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⠁⠕⠒⠀⠼⠋⠚⠚⠂⠚⠚⠚⠀⠠⠠⠋⠁⠕⠒⠀⠀⠀⠀⠀⠀⠀⠀</w:t>
      </w:r>
    </w:p>
    <w:p w14:paraId="204E4D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⠚⠂⠚⠚⠚⠀⠦⠀⠠⠇⠕⠉⠁⠇⠀⠠⠛⠕⠧⠻⠝⠰⠞⠎⠀⠵⠁⠰⠝</w:t>
      </w:r>
    </w:p>
    <w:p w14:paraId="7701BC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⠚⠑⠉⠞⠀⠓⠁⠎⠀⠼⠓⠲⠼⠁⠰⠁⠀⠀⠀⠀⠀⠀⠀⠀⠀⠀⠀⠀⠀</w:t>
      </w:r>
    </w:p>
    <w:p w14:paraId="189C7B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⠁⠛⠗⠊⠉⠥⠇⠞⠥⠗⠑⠀⠀⠀⠀⠀⠀⠀⠀⠀⠀⠀⠀⠀⠀⠀⠀⠀⠀</w:t>
      </w:r>
    </w:p>
    <w:p w14:paraId="464C6B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⠊⠙⠢⠞⠊⠋⠊⠫⠀⠰⠎⠀⠯⠀⠠⠋⠕⠕⠙⠀⠠⠎⠑⠉⠥⠗⠰⠽⠐⠜</w:t>
      </w:r>
    </w:p>
    <w:p w14:paraId="7CB1C8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⠥⠏⠻⠀⠵⠐⠕⠎⠂⠀⠵⠐⠕⠎⠀⠯⠀⠕⠝⠀⠀⠀⠀⠀⠀⠀⠀⠀⠀⠀</w:t>
      </w:r>
    </w:p>
    <w:p w14:paraId="4B6B66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⠀⠀⠀⠀⠀⠀⠀⠀⠀⠀⠀⠀⠀⠀⠀⠀⠀⠀⠀⠀</w:t>
      </w:r>
    </w:p>
    <w:p w14:paraId="7247AF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⠕⠉⠅⠑⠞⠀⠜⠂⠎⠀⠯⠀⠃⠁⠎⠫⠀⠁⠙⠁⠏⠞⠁⠰⠝⠀⠀⠀⠀</w:t>
      </w:r>
    </w:p>
    <w:p w14:paraId="432BCA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⠇⠇⠕⠉⠁⠞⠫⠀⠃⠥⠙⠛⠑⠞⠀⠏⠗⠕⠛⠗⠁⠍⠍⠑⠎⠀⠀⠀⠀</w:t>
      </w:r>
    </w:p>
    <w:p w14:paraId="0202A3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3A596D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13CAFD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6D6090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⠙⠀⠠⠎⠕⠉⠊⠕⠀⠠⠑⠉⠕⠝⠕⠍⠊⠉⠀⠀⠀⠀⠀⠀⠀⠀⠀</w:t>
      </w:r>
    </w:p>
    <w:p w14:paraId="2C9D0B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1FCC6F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⠚⠛</w:t>
      </w:r>
    </w:p>
    <w:p w14:paraId="00DD601C" w14:textId="77777777" w:rsidR="00490927" w:rsidRDefault="00490927">
      <w:pPr>
        <w:ind w:left="1440"/>
      </w:pPr>
    </w:p>
    <w:p w14:paraId="47BCBBE8" w14:textId="77777777" w:rsidR="00490927" w:rsidRDefault="00490927">
      <w:pPr>
        <w:ind w:left="1440"/>
      </w:pPr>
    </w:p>
    <w:p w14:paraId="2E8193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3C0F8F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3C0FD9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471F60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19C6CC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7AAE58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0D92CA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537747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220ACA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12F57C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6EA610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73C224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79FA61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157B31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321D8F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⠀⠀⠀⠀⠀⠀⠀⠀⠀⠀⠀⠀⠀⠀⠀⠀⠀⠀⠀⠀⠀</w:t>
      </w:r>
    </w:p>
    <w:p w14:paraId="33043E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44D901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5428C5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3B1BD6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361397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289E6F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6120E3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45BAAE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25C6EF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BD915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322A20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⠀⠀⠀⠀⠀⠀⠀⠀⠀⠀⠀⠀⠀⠀⠀⠀⠀</w:t>
      </w:r>
    </w:p>
    <w:p w14:paraId="1526EF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⠀⠀⠀⠀⠀⠀⠀⠀⠀⠀⠀⠀⠀⠀⠀⠀⠀</w:t>
      </w:r>
    </w:p>
    <w:p w14:paraId="11AEFE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⠞⠑⠡⠝⠊⠉⠁⠇⠀⠁⠎⠎⠊⠌⠨⠑⠂⠀⠀⠀⠀</w:t>
      </w:r>
    </w:p>
    <w:p w14:paraId="0158EB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⠚⠓</w:t>
      </w:r>
    </w:p>
    <w:p w14:paraId="4B5D8B59" w14:textId="77777777" w:rsidR="00490927" w:rsidRDefault="00490927">
      <w:pPr>
        <w:ind w:left="1440"/>
      </w:pPr>
    </w:p>
    <w:p w14:paraId="5EB7BE28" w14:textId="77777777" w:rsidR="00490927" w:rsidRDefault="00490927">
      <w:pPr>
        <w:ind w:left="1440"/>
      </w:pPr>
    </w:p>
    <w:p w14:paraId="4A06EE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⠥⠗⠑⠰⠞⠀⠠⠇⠊⠧⠑⠇⠊⠓⠕⠕⠙⠎⠀⠀⠼⠁⠓⠀⠀⠀⠀⠀</w:t>
      </w:r>
    </w:p>
    <w:p w14:paraId="06EF18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⠝⠹⠎⠀⠦⠀⠠⠗⠑⠋⠥⠛⠑⠑⠎⠀⠦⠀⠠⠏⠗⠕⠧⠔⠉⠑⠀⠼⠁</w:t>
      </w:r>
    </w:p>
    <w:p w14:paraId="1D95F9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⠷⠀⠁⠛⠗⠊⠉⠥⠇⠞⠥⠗⠑⠀⠑⠟⠥⠊⠏⠰⠞⠂⠀⠓⠯⠀⠀⠀⠀⠀</w:t>
      </w:r>
    </w:p>
    <w:p w14:paraId="1D8936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⠕⠇⠎⠀⠯⠀⠯⠀⠀⠀⠦⠀⠠⠗⠥⠗⠁⠇⠀⠠⠏⠕⠕⠗⠀⠀⠀⠀⠀⠀</w:t>
      </w:r>
    </w:p>
    <w:p w14:paraId="33FA6D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⠋⠔⠁⠝⠉⠊⠁⠇⠀⠁⠎⠎⠊⠌⠨⠑⠀⠿⠀⠮⠀⠔⠊⠞⠊⠁⠇⠀⠀⠀</w:t>
      </w:r>
    </w:p>
    <w:p w14:paraId="2946FF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⠂⠎⠑⠀⠇⠯⠀⠑⠉⠕⠝⠕⠍⠊⠉⠀⠀⠀⠦⠀⠠⠋⠜⠍⠻⠎⠀⠀⠀⠀⠀</w:t>
      </w:r>
    </w:p>
    <w:p w14:paraId="23B610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⠎⠥⠏⠏⠕⠗⠞⠀⠇⠊⠧⠑⠇⠊⠓⠕⠕⠙⠎⠀⠷⠀⠀⠀⠀⠀⠀</w:t>
      </w:r>
    </w:p>
    <w:p w14:paraId="1A9AEF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⠥⠛⠑⠑⠎⠀⠑⠍⠏⠪⠑⠤⠀⠗⠰⠞⠀⠀⠀⠀⠀⠀⠀⠀⠀⠀⠀⠀⠀</w:t>
      </w:r>
    </w:p>
    <w:p w14:paraId="44F213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⠁⠉⠊⠇⠊⠞⠁⠞⠑⠀⠯⠀⠏⠗⠕⠧⠊⠙⠑⠀⠞⠑⠡⠝⠊⠉⠁⠇</w:t>
      </w:r>
    </w:p>
    <w:p w14:paraId="15DBA5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⠠⠇⠊⠧⠑⠇⠊⠓⠕⠕⠙⠎⠂⠀⠠⠞⠑⠡⠝⠊⠉⠁⠇⠀</w:t>
      </w:r>
    </w:p>
    <w:p w14:paraId="267662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⠓⠀⠍⠕⠝⠹⠎⠀⠦⠀⠠⠒⠋⠇⠊⠉⠞⠀⠠⠧⠊⠉⠞⠊⠍⠎⠀⠦⠀⠀</w:t>
      </w:r>
    </w:p>
    <w:p w14:paraId="269E6B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⠃⠀⠀⠀⠀⠀⠀⠀⠀⠀⠀⠀⠀⠀⠀⠀⠀⠀⠀⠀⠀⠀</w:t>
      </w:r>
    </w:p>
    <w:p w14:paraId="2688D8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⠎⠑⠇⠑⠉⠞⠫⠀⠇⠕⠉⠁⠇⠀⠗⠥⠗⠁⠇⠀⠀⠀⠀⠀⠀⠀⠀</w:t>
      </w:r>
    </w:p>
    <w:p w14:paraId="6AD43B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⠝⠊⠉⠊⠏⠁⠇⠊⠞⠊⠑⠎⠀⠿⠀⠠⠚⠕⠃⠀⠉⠗⠂⠰⠝⠀⠀⠀⠀⠀</w:t>
      </w:r>
    </w:p>
    <w:p w14:paraId="6B0882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⠀⠦⠀⠠⠙⠁⠇⠊⠞⠎⠀⠦⠀⠠⠃⠁⠛⠍⠁⠞⠊⠀⠀</w:t>
      </w:r>
    </w:p>
    <w:p w14:paraId="409252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⠕⠧⠊⠨⠝⠀⠷⠀⠜⠁⠃⠇⠑⠀⠇⠯⠀⠯⠀⠉⠕⠍⠍⠥⠝⠰⠽⠀</w:t>
      </w:r>
    </w:p>
    <w:p w14:paraId="486C15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⠠⠍⠎⠍⠠⠑⠎⠀⠀⠀⠦⠀⠠⠑⠇⠙⠻⠇⠽⠀⠠⠏⠗⠕⠧⠔⠉⠑⠀</w:t>
      </w:r>
    </w:p>
    <w:p w14:paraId="75943F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⠕⠝⠙⠎⠀⠕⠝⠀⠇⠂⠎⠑⠀⠞⠕⠀⠮⠀⠽⠳⠹⠀⠀⠀⠀⠀⠀⠀⠀</w:t>
      </w:r>
    </w:p>
    <w:p w14:paraId="534F8B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⠀⠀⠀⠀⠦⠀⠠⠑⠹⠝⠊⠉⠀⠦⠀⠠⠛⠯⠁⠅⠊⠀⠀⠀</w:t>
      </w:r>
    </w:p>
    <w:p w14:paraId="2DB900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⠊⠛⠗⠁⠝⠞⠎⠂⠀⠺⠕⠍⠢⠂⠀⠇⠯⠨⠎⠀⠗⠥⠗⠁⠇⠀⠀⠀⠀</w:t>
      </w:r>
    </w:p>
    <w:p w14:paraId="2D4BBE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⠕⠗⠂⠀⠀⠀⠀⠠⠍⠔⠕⠗⠊⠞⠊⠑⠎⠀⠠⠏⠗⠕⠧⠔⠉⠑⠀⠀⠀⠀</w:t>
      </w:r>
    </w:p>
    <w:p w14:paraId="4DC66C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⠕⠍⠃⠔⠫⠀⠾⠀⠎⠅⠊⠇⠇⠀⠙⠑⠧⠑⠇⠕⠏⠰⠞⠀⠞⠗⠁⠔⠬</w:t>
      </w:r>
    </w:p>
    <w:p w14:paraId="503220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⠋⠜⠍⠻⠎⠀⠦⠀⠠⠏⠗⠕⠧⠔⠉⠑⠀⠼⠑⠀⠀⠀⠀⠀⠀⠀</w:t>
      </w:r>
    </w:p>
    <w:p w14:paraId="2E1B29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⠁⠉⠅⠁⠛⠑⠎⠀⠕⠝⠀⠓⠊⠣⠀⠧⠁⠇⠥⠑⠀⠉⠗⠕⠏⠀⠀⠀⠀</w:t>
      </w:r>
    </w:p>
    <w:p w14:paraId="630BE3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⠰⠝⠂⠀⠀⠀⠀⠦⠀⠠⠿⠉⠫⠸⠌⠠⠃⠕⠝⠙⠫⠀⠦⠀⠀⠀</w:t>
      </w:r>
    </w:p>
    <w:p w14:paraId="5A20F4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⠅⠜⠝⠁⠇⠊⠀⠀⠀⠀⠀⠀⠀⠀⠀⠀⠀⠀⠀⠀⠀⠀⠀⠀⠀⠀⠀⠀⠀⠀⠀</w:t>
      </w:r>
    </w:p>
    <w:p w14:paraId="3D45A2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⠋⠊⠩⠀⠋⠜⠍⠬⠀⠯⠀⠉⠗⠂⠞⠬⠀⠍⠜⠅⠑⠞⠬⠀⠀⠀⠀⠀⠀⠀</w:t>
      </w:r>
    </w:p>
    <w:p w14:paraId="336945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⠁⠃⠳⠗⠻⠎⠀⠠⠏⠗⠕⠧⠔⠉⠑⠀⠀⠀⠀⠀⠀⠀⠀⠀⠀⠀⠀⠀⠀⠀</w:t>
      </w:r>
    </w:p>
    <w:p w14:paraId="68952E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⠚⠊</w:t>
      </w:r>
    </w:p>
    <w:p w14:paraId="3E1C8127" w14:textId="77777777" w:rsidR="00490927" w:rsidRDefault="00490927">
      <w:pPr>
        <w:ind w:left="1440"/>
      </w:pPr>
    </w:p>
    <w:p w14:paraId="66939393" w14:textId="77777777" w:rsidR="00490927" w:rsidRDefault="00490927">
      <w:pPr>
        <w:ind w:left="1440"/>
      </w:pPr>
    </w:p>
    <w:p w14:paraId="469169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⠇⠔⠅⠁⠛⠑⠎⠀⠐⠣⠵⠀⠋⠂⠎⠊⠃⠇⠑⠀⠔⠀⠎⠑⠇⠑⠉⠞⠫⠀</w:t>
      </w:r>
    </w:p>
    <w:p w14:paraId="53898A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⠂⠎⠐⠜⠀⠀⠀⠀⠦⠀⠠⠊⠇⠇⠊⠞⠻⠁⠞⠑⠀⠦⠀⠀⠀⠀⠀⠀⠀⠀⠀</w:t>
      </w:r>
    </w:p>
    <w:p w14:paraId="5E9DB3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⠀⠀⠀⠀⠀⠀⠀⠀⠀⠀⠀⠀⠀⠀⠀⠀⠀⠀⠀</w:t>
      </w:r>
    </w:p>
    <w:p w14:paraId="62E92E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⠃⠁⠎⠫⠀⠕⠝⠀⠉⠕⠕⠏⠻⠁⠞⠊⠧⠑⠸⠌⠉⠕⠇⠇⠑⠉⠞⠊⠧⠑</w:t>
      </w:r>
    </w:p>
    <w:p w14:paraId="26B6C3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⠜⠍⠬⠀⠀⠀⠀⠦⠀⠠⠇⠯⠨⠎⠸⠌⠠⠇⠯⠀⠠⠏⠕⠕⠗⠀⠦⠀⠀⠀⠀</w:t>
      </w:r>
    </w:p>
    <w:p w14:paraId="4C6968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⠊⠛⠗⠁⠝⠞⠎⠀⠐⠣⠔⠉⠇⠥⠙⠬⠀⠗⠑⠞⠥⠗⠝⠑⠑⠎⠐⠜⠀⠦</w:t>
      </w:r>
    </w:p>
    <w:p w14:paraId="02E8BA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⠻⠎⠕⠝⠎⠀⠾⠀⠲⠁⠃⠊⠇⠊⠞⠊⠑⠎⠀⠦⠀⠠⠗⠥⠗⠁⠇⠀⠀⠀</w:t>
      </w:r>
    </w:p>
    <w:p w14:paraId="355626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⠕⠗⠀⠦⠀⠠⠺⠕⠍⠢⠀⠦⠀⠠⠽⠳⠹⠀⠠⠏⠗⠕⠧⠔⠉⠑⠀⠀⠀</w:t>
      </w:r>
    </w:p>
    <w:p w14:paraId="450A11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⠋⠁⠉⠊⠇⠊⠞⠁⠞⠑⠀⠯⠀⠀⠀⠀</w:t>
      </w:r>
    </w:p>
    <w:p w14:paraId="2E5425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⠞⠑⠡⠝⠊⠉⠁⠇⠀⠀⠀⠀⠀⠀⠀⠀⠀⠀⠀⠀⠀⠀⠀⠀</w:t>
      </w:r>
    </w:p>
    <w:p w14:paraId="6D1D9D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⠎⠎⠊⠌⠨⠑⠀⠎⠥⠏⠏⠕⠗⠞⠀⠞⠕⠀⠇⠕⠉⠁⠇⠀⠀⠀⠀⠀⠀</w:t>
      </w:r>
    </w:p>
    <w:p w14:paraId="242803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⠇⠑⠉⠞⠫⠀⠗⠥⠗⠁⠇⠀⠍⠥⠝⠊⠉⠊⠏⠁⠇⠊⠞⠊⠑⠎⠀⠿⠀⠀</w:t>
      </w:r>
    </w:p>
    <w:p w14:paraId="2E1F6E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⠊⠉⠁⠰⠝⠀⠯⠀⠗⠑⠛⠊⠌⠗⠁⠰⠝⠀⠷⠀⠧⠥⠠⠔⠻⠁</w:t>
      </w:r>
    </w:p>
    <w:p w14:paraId="06EDAD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⠇⠑⠀⠋⠕⠕⠙⠀⠔⠎⠑⠉⠥⠗⠑⠀⠓⠳⠎⠑⠓⠕⠇⠙⠎⠂⠀⠀⠀⠀⠀</w:t>
      </w:r>
    </w:p>
    <w:p w14:paraId="672868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⠇⠀⠎⠑⠉⠞⠕⠗⠀⠐⠺⠻⠎⠀⠾⠀⠛⠑⠕⠛⠗⠁⠏⠓⠊⠉⠁⠇</w:t>
      </w:r>
    </w:p>
    <w:p w14:paraId="144BFA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⠁⠒⠑⠎⠎⠊⠃⠊⠇⠰⠽⠀⠯⠀⠇⠊⠧⠬⠀⠔⠀⠲⠁⠌⠻⠀⠏⠗⠐⠕⠀</w:t>
      </w:r>
    </w:p>
    <w:p w14:paraId="41DB58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⠂⠎⠀⠯⠀⠊⠎⠎⠥⠨⠑⠀⠷⠀⠋⠕⠕⠙⠀⠎⠥⠏⠏⠕⠗⠞⠀⠀⠀⠀⠀</w:t>
      </w:r>
    </w:p>
    <w:p w14:paraId="16D712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⠰⠽⠀⠉⠜⠙⠎⠀⠐⠥⠀⠮⠀⠠⠐⠗⠀⠞⠕⠀⠠⠋⠕⠕⠙⠀⠯⠀</w:t>
      </w:r>
    </w:p>
    <w:p w14:paraId="53F1AA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⠕⠕⠙⠀⠠⠎⠕⠧⠻⠑⠊⠛⠝⠞⠽⠀⠠⠁⠉⠞⠂⠀⠼⠃⠚⠁⠓⠲⠀⠀</w:t>
      </w:r>
    </w:p>
    <w:p w14:paraId="792A14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⠕⠕⠙⠀⠀⠀⠀⠀⠀⠀⠀⠀⠀⠀⠀⠀⠀⠀⠀⠀⠀⠀⠀⠀⠀⠀⠀⠀</w:t>
      </w:r>
    </w:p>
    <w:p w14:paraId="5E4E70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⠑⠉⠥⠗⠰⠽⠂⠀⠀⠀⠀⠀⠀⠀⠀⠀⠀⠀⠀⠀⠀⠀⠀⠀⠀⠀⠀⠀⠀</w:t>
      </w:r>
    </w:p>
    <w:p w14:paraId="024104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⠊⠧⠑⠇⠊⠓⠕⠕⠙⠎⠀⠀⠀⠀⠀⠀⠀⠀⠀⠀⠀⠀⠀⠀⠀⠀⠀⠀</w:t>
      </w:r>
    </w:p>
    <w:p w14:paraId="13463C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089912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73695A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2BCD51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⠠⠧⠊⠉⠞⠊⠍⠎⠀⠦⠀⠠⠏⠗⠕⠧⠔⠉⠑⠀</w:t>
      </w:r>
    </w:p>
    <w:p w14:paraId="7EB98C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⠀⠀⠀⠀⠀⠀⠀⠀⠀⠀⠀⠀⠀⠀⠀⠀⠀⠀⠀⠀⠀⠀⠀⠀⠀⠀⠀⠀⠀⠀</w:t>
      </w:r>
    </w:p>
    <w:p w14:paraId="2F4662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⠦⠀⠠⠃⠁⠛⠍⠁⠞⠊⠀⠀⠀⠀⠀⠀⠀⠀⠀⠀</w:t>
      </w:r>
    </w:p>
    <w:p w14:paraId="3A35B8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⠁⠚</w:t>
      </w:r>
    </w:p>
    <w:p w14:paraId="39F6DDBB" w14:textId="77777777" w:rsidR="00490927" w:rsidRDefault="00490927">
      <w:pPr>
        <w:ind w:left="1440"/>
      </w:pPr>
    </w:p>
    <w:p w14:paraId="4EA53237" w14:textId="77777777" w:rsidR="00490927" w:rsidRDefault="00490927">
      <w:pPr>
        <w:ind w:left="1440"/>
      </w:pPr>
    </w:p>
    <w:p w14:paraId="328435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⠏⠗⠕⠧⠔⠉⠑⠀⠀⠀⠀⠀⠀⠀⠀⠀⠀⠀⠀⠀</w:t>
      </w:r>
    </w:p>
    <w:p w14:paraId="14FDDC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⠦⠀⠠⠛⠯⠁⠅⠊⠀⠀⠀⠀⠀⠀⠀⠀⠀⠀⠀</w:t>
      </w:r>
    </w:p>
    <w:p w14:paraId="6A0331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⠠⠏⠗⠕⠧⠔⠉⠑⠀⠀⠀⠀⠀⠀⠀⠀⠀⠀⠀⠀⠀</w:t>
      </w:r>
    </w:p>
    <w:p w14:paraId="177C42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⠿⠉⠫⠸⠌⠠⠃⠕⠝⠙⠫⠀⠦⠀⠠⠏⠗⠕⠧⠔⠉⠑⠀⠼⠑⠀⠀</w:t>
      </w:r>
    </w:p>
    <w:p w14:paraId="151D0A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⠃⠳⠗⠻⠎⠀⠦⠀⠠⠅⠜⠝⠁⠇⠊⠀⠀⠀⠀⠀⠀⠀⠀⠀⠀⠀⠀</w:t>
      </w:r>
    </w:p>
    <w:p w14:paraId="162977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⠗⠕⠧⠔⠉⠑⠀⠀⠀⠀⠀⠀⠀⠀⠀⠀⠀</w:t>
      </w:r>
    </w:p>
    <w:p w14:paraId="4FC8BB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⠦⠀⠠⠎⠥⠙⠥⠗⠏⠁⠎⠡⠊⠍⠀⠀⠀⠀⠀⠀⠀⠀</w:t>
      </w:r>
    </w:p>
    <w:p w14:paraId="62DF93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⠠⠏⠗⠕⠧⠔⠉⠑⠀⠀⠀⠀⠀⠀⠀⠀⠀⠀⠀⠀</w:t>
      </w:r>
    </w:p>
    <w:p w14:paraId="362971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⠯⠀⠠⠏⠕⠕⠗⠀⠀⠀⠀⠀⠀⠀⠀⠀⠀⠀⠀⠀⠀⠀⠀⠀⠀⠀⠀⠀</w:t>
      </w:r>
    </w:p>
    <w:p w14:paraId="6EEAC4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⠀⠀⠀⠀⠀⠀⠀⠀⠀⠀⠀⠀⠀⠀⠀⠀⠀⠀</w:t>
      </w:r>
    </w:p>
    <w:p w14:paraId="3F8D8F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⠀⠀⠀⠀⠀⠀⠀⠀⠀⠀⠀⠀⠀⠀⠀⠀⠀⠀⠀⠀⠀</w:t>
      </w:r>
    </w:p>
    <w:p w14:paraId="34D800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⠀⠀⠀⠀⠀⠀⠀⠀⠀⠀⠀⠀⠀⠀⠀⠀⠀⠀</w:t>
      </w:r>
    </w:p>
    <w:p w14:paraId="5DA629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⠀⠀⠀⠀⠀⠀⠀⠀⠀⠀⠀⠀⠀⠀⠀⠀⠀⠀</w:t>
      </w:r>
    </w:p>
    <w:p w14:paraId="4A8780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⠁⠃⠊⠇⠊⠞⠊⠑⠎⠀⠀⠀⠀⠀⠀⠀⠀⠀⠀⠀⠀⠀⠀⠀⠀⠀⠀⠀⠀</w:t>
      </w:r>
    </w:p>
    <w:p w14:paraId="4B5CEC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⠀⠀⠀⠀⠀⠀⠀⠀⠀⠀⠀⠀⠀⠀⠀⠀⠀⠀⠀⠀</w:t>
      </w:r>
    </w:p>
    <w:p w14:paraId="46E549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652FCB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759F5A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7D59E8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7D3AD8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596C6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143E87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⠙⠑⠍⠕⠝⠌⠗⠁⠞⠑⠀⠯⠀⠀⠀⠀</w:t>
      </w:r>
    </w:p>
    <w:p w14:paraId="3DE674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⠀⠮⠀⠎⠥⠏⠏⠇⠽⠀⠠⠺⠕⠍⠢⠀⠠⠏⠗⠕⠛⠗⠁⠍⠍⠑</w:t>
      </w:r>
    </w:p>
    <w:p w14:paraId="4D1998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⠡⠁⠔⠀⠷⠀⠛⠢⠙⠻⠀⠋⠗⠇⠽⠀⠁⠛⠗⠊⠉⠥⠇⠞⠥⠗⠁⠇⠀⠀</w:t>
      </w:r>
    </w:p>
    <w:p w14:paraId="6A0AD3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⠕⠇⠎⠀⠑⠍⠏⠪⠻⠤⠀⠠⠎⠥⠏⠏⠕⠗⠞⠀⠀⠀⠀⠀⠀⠀⠀⠀⠀⠀</w:t>
      </w:r>
    </w:p>
    <w:p w14:paraId="3C56D3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⠿⠀⠺⠕⠍⠢⠀⠋⠜⠍⠻⠎⠀⠁⠊⠍⠫⠀⠁⠞⠀⠗⠫⠥⠉⠬⠀⠸⠮⠀</w:t>
      </w:r>
    </w:p>
    <w:p w14:paraId="6A0671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⠢⠞⠂⠀⠀⠀⠀⠀⠀⠀⠀⠀⠀⠀⠀⠀⠀⠀⠀⠀⠀⠀⠀⠀⠀⠀⠀⠀⠀⠀⠀</w:t>
      </w:r>
    </w:p>
    <w:p w14:paraId="144F35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3DC9F3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⠁⠁</w:t>
      </w:r>
    </w:p>
    <w:p w14:paraId="0780F9F4" w14:textId="77777777" w:rsidR="00490927" w:rsidRDefault="00490927">
      <w:pPr>
        <w:ind w:left="1440"/>
      </w:pPr>
    </w:p>
    <w:p w14:paraId="7A01CB9F" w14:textId="77777777" w:rsidR="00490927" w:rsidRDefault="00490927">
      <w:pPr>
        <w:ind w:left="1440"/>
      </w:pPr>
    </w:p>
    <w:p w14:paraId="31ED85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⠗⠥⠙⠛⠻⠽⠀⠯⠀⠐⠞⠀⠏⠕⠧⠻⠞⠽⠲⠀⠀⠀⠀⠀⠀⠀⠀⠀⠀</w:t>
      </w:r>
    </w:p>
    <w:p w14:paraId="002C36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⠀⠉⠗⠂⠰⠝⠂⠀⠇⠊⠧⠑⠇⠊⠓⠕⠕⠙⠎⠀⠯⠀⠀⠀⠀⠀</w:t>
      </w:r>
    </w:p>
    <w:p w14:paraId="3B338B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⠲⠀⠀⠀⠀⠀⠀⠀⠀⠀⠀⠀⠀⠀⠀⠀⠀⠀⠀⠀⠀⠀⠀⠀</w:t>
      </w:r>
    </w:p>
    <w:p w14:paraId="436DB8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63414A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⠊⠇⠇⠊⠞⠻⠁⠞⠑⠀⠀⠀⠀⠀⠀⠀⠀⠀⠀⠀⠀⠀⠀⠀⠀⠀⠀</w:t>
      </w:r>
    </w:p>
    <w:p w14:paraId="5ACAA0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2A8A24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10B21F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1C6D05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1D79A6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5EF50E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7A2DF5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503C3D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⠚⠑⠀⠀⠀⠀⠀⠀⠀</w:t>
      </w:r>
    </w:p>
    <w:p w14:paraId="320F30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0BB864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3BE5EC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7EABF2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257F4D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1FC68F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1F8457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331E3C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29FDCA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0842AB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00CA22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659491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0F93BF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322672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08078D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24D52E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⠁⠃</w:t>
      </w:r>
    </w:p>
    <w:p w14:paraId="2168AFF8" w14:textId="77777777" w:rsidR="00490927" w:rsidRDefault="00490927">
      <w:pPr>
        <w:ind w:left="1440"/>
      </w:pPr>
    </w:p>
    <w:p w14:paraId="48338C84" w14:textId="77777777" w:rsidR="00490927" w:rsidRDefault="00490927">
      <w:pPr>
        <w:ind w:left="1440"/>
      </w:pPr>
    </w:p>
    <w:p w14:paraId="7CA292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03DA02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5DA75A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⠀⠼⠃⠀⠼⠋⠙⠋⠂⠙⠚⠚⠀⠼⠚⠀⠦⠀⠀⠀⠀⠀⠀⠀</w:t>
      </w:r>
    </w:p>
    <w:p w14:paraId="783D80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⠓⠉⠗⠀⠦⠀⠠⠍⠕⠠⠠⠓⠁⠀⠦⠀⠠⠏⠗⠕⠧⠔⠉⠊⠁⠇⠀⠀</w:t>
      </w:r>
    </w:p>
    <w:p w14:paraId="6A6EB4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33FE40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⠛⠗⠑⠑⠰⠞⠀⠗⠂⠡⠫⠀⠆⠞⠀⠠⠠⠥⠝⠓⠉⠗⠸⠌⠀⠀⠀⠀⠀⠀</w:t>
      </w:r>
    </w:p>
    <w:p w14:paraId="3C00FA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⠁⠸⠌⠀⠇⠕⠉⠁⠇⠀⠍⠥⠝⠊⠉⠊⠏⠁⠇⠰⠽⠀⠀⠀⠀⠀</w:t>
      </w:r>
    </w:p>
    <w:p w14:paraId="0C8F82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⠋⠑⠚⠂⠚⠚⠚⠀⠠⠠⠺⠋⠏⠒⠀⠀⠀⠀⠀⠀</w:t>
      </w:r>
    </w:p>
    <w:p w14:paraId="788FB9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⠚⠚⠂⠚⠚⠚⠀⠠⠠⠋⠁⠕⠒⠀⠼⠉⠚⠚⠂⠚⠚⠚⠀⠀⠀⠀⠀⠀⠀⠀</w:t>
      </w:r>
    </w:p>
    <w:p w14:paraId="3CD7ED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⠓⠁⠃⠊⠞⠁⠞⠒⠀⠈⠎⠼⠑⠚⠂⠚⠚⠚⠀⠼⠑⠙⠚⠂⠚⠚⠚⠀</w:t>
      </w:r>
    </w:p>
    <w:p w14:paraId="42B498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⠋⠏⠒⠀⠼⠃⠚⠚⠂⠚⠚⠚⠀⠠⠠⠋⠁⠕⠒⠀⠼⠉⠚⠚⠂⠚⠚⠚⠀</w:t>
      </w:r>
    </w:p>
    <w:p w14:paraId="254647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⠀⠠⠠⠓⠁⠃⠊⠞⠁⠞⠒⠀⠈⠎⠼⠙⠚⠂⠚⠚⠚⠀⠦⠀⠀⠀⠀⠀</w:t>
      </w:r>
    </w:p>
    <w:p w14:paraId="142790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⠁⠕⠀⠦⠀⠠⠠⠊⠋⠁⠙⠀⠦⠀⠠⠠⠥⠝⠓⠁⠃⠊⠞⠁⠞⠀⠦⠀⠀</w:t>
      </w:r>
    </w:p>
    <w:p w14:paraId="4CE537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⠋⠏⠀⠦⠀⠠⠍⠕⠠⠠⠁⠇⠙⠀⠦⠀⠠⠍⠕⠠⠠⠋⠁⠛⠁⠀⠦⠀⠀</w:t>
      </w:r>
    </w:p>
    <w:p w14:paraId="109F50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⠇⠍⠉⠏⠁⠀⠦⠀⠠⠠⠝⠏⠉⠀⠦⠀⠠⠏⠗⠕⠧⠔⠉⠊⠁⠇⠀</w:t>
      </w:r>
    </w:p>
    <w:p w14:paraId="4AD090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⠠⠠⠅⠊⠠⠇⠕⠉⠁⠇⠀⠠⠛⠕⠧⠻⠝⠰⠞⠎⠀⠀</w:t>
      </w:r>
    </w:p>
    <w:p w14:paraId="3E35C2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⠉⠑⠏⠞⠀⠷⠀⠇⠯⠀⠃⠁⠝⠅⠬⠀⠵⠀⠏⠗⠕⠍⠕⠞⠫⠀⠃⠽⠀⠀</w:t>
      </w:r>
    </w:p>
    <w:p w14:paraId="2F6880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⠠⠝⠀⠔⠀⠃⠥⠙⠛⠑⠞⠀⠼⠃⠚⠛⠛⠤⠼⠛⠓⠀⠰⠠⠠⠎⠙⠛⠀⠀</w:t>
      </w:r>
    </w:p>
    <w:p w14:paraId="571135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⠃⠂⠑⠀⠠⠇⠔⠅⠎⠀⠾⠀⠠⠉⠇⠊⠍⠁⠞⠑⠀⠠⠡⠁⠝⠛⠑⠀⠀</w:t>
      </w:r>
    </w:p>
    <w:p w14:paraId="4A2EB4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⠸⠹⠀⠼⠓⠲⠁⠀⠰⠑⠀⠀⠀⠀⠀⠀⠀⠀⠀⠀⠀⠀⠀⠀</w:t>
      </w:r>
    </w:p>
    <w:p w14:paraId="7CC525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⠁⠛⠗⠊⠉⠥⠇⠞⠥⠗⠑⠀⠯⠀⠠⠋⠕⠕⠙⠀⠀⠀⠀⠀⠀⠀⠀⠀⠀</w:t>
      </w:r>
    </w:p>
    <w:p w14:paraId="323AD4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⠥⠗⠰⠽⠐⠜⠀⠕⠝⠀⠉⠗⠕⠏⠀⠙⠊⠧⠻⠎⠊⠋⠊⠉⠁⠰⠝⠀</w:t>
      </w:r>
    </w:p>
    <w:p w14:paraId="15EA47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⠚⠚⠂⠚⠚⠚⠀⠼⠋⠚⠚⠂⠚⠚⠚⠀⠦⠀⠠⠠⠋⠁⠕⠀⠦⠀⠀⠀</w:t>
      </w:r>
    </w:p>
    <w:p w14:paraId="57C0C1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⠁⠇⠙⠀⠠⠃⠥⠙⠛⠑⠞⠀⠼⠃⠚⠛⠛⠸⠌⠼⠛⠓⠀⠀⠀⠀⠀</w:t>
      </w:r>
    </w:p>
    <w:p w14:paraId="18CC62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⠁⠂⠃⠂⠑⠀⠠⠝⠁⠰⠝⠁⠇⠀⠠⠉⠇⠊⠍⠁⠞⠑⠀⠀</w:t>
      </w:r>
    </w:p>
    <w:p w14:paraId="73E523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⠦⠀⠠⠠⠊⠋⠁⠙⠀⠦⠀⠠⠍⠕⠠⠠⠋⠁⠛⠁⠀⠀⠀⠀⠀⠀⠀⠀</w:t>
      </w:r>
    </w:p>
    <w:p w14:paraId="387CCC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⠨⠣⠜⠞⠊⠉⠇⠑⠀⠼⠛⠊⠨⠜⠀⠀⠠⠡⠁⠝⠛⠑⠀⠠⠏⠕⠇⠊⠉⠽⠀⠀</w:t>
      </w:r>
    </w:p>
    <w:p w14:paraId="26B1F3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⠊⠀⠀⠀⠀⠀⠀⠀⠀⠀⠀⠀⠀⠀⠀⠀⠀⠀⠀⠀⠀⠀⠀⠀⠀⠀⠀⠀</w:t>
      </w:r>
    </w:p>
    <w:p w14:paraId="13D479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⠁⠉</w:t>
      </w:r>
    </w:p>
    <w:p w14:paraId="59579248" w14:textId="77777777" w:rsidR="00490927" w:rsidRDefault="00490927">
      <w:pPr>
        <w:ind w:left="1440"/>
      </w:pPr>
    </w:p>
    <w:p w14:paraId="0F93ABAD" w14:textId="77777777" w:rsidR="00490927" w:rsidRDefault="00490927">
      <w:pPr>
        <w:ind w:left="1440"/>
      </w:pPr>
    </w:p>
    <w:p w14:paraId="2F2DC5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⠼⠉⠚⠚⠂⠚⠚⠚⠀⠠⠠⠺⠋⠏⠒⠀⠀⠀⠀⠀⠀⠀⠀</w:t>
      </w:r>
    </w:p>
    <w:p w14:paraId="09F79A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⠚⠚⠂⠚⠚⠚⠀⠦⠀⠠⠠⠺⠋⠏⠀⠦⠀⠠⠍⠕⠠⠠⠇⠍⠉⠏⠁⠀⠀⠀</w:t>
      </w:r>
    </w:p>
    <w:p w14:paraId="7AEE23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⠲⠀⠠⠗⠕⠁⠙⠍⠁⠏⠀⠿⠀⠀⠀⠀⠀⠀⠀⠀⠀⠀⠀⠀⠀⠀⠀⠀⠀⠀</w:t>
      </w:r>
    </w:p>
    <w:p w14:paraId="1CCCE0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⠁⠕⠒⠀⠼⠙⠚⠚⠂⠚⠚⠚⠀⠠⠠⠋⠁⠕⠒⠀⠀⠀⠀⠀⠀⠀⠀</w:t>
      </w:r>
    </w:p>
    <w:p w14:paraId="7ACB33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⠚⠚⠂⠚⠚⠚⠀⠀⠦⠀⠠⠠⠝⠏⠉⠀⠦⠀⠠⠇⠕⠉⠁⠇⠀⠀⠀⠀⠀⠀</w:t>
      </w:r>
    </w:p>
    <w:p w14:paraId="6095F1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⠀⠀⠁⠙⠁⠏⠞⠁⠰⠝⠀⠏⠇⠁⠝⠝⠬⠀⠔⠀⠀⠀</w:t>
      </w:r>
    </w:p>
    <w:p w14:paraId="735933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⠎⠑⠉⠞⠕⠗⠂⠀⠼⠃⠚⠁⠊⠀⠀⠀⠀⠀⠀⠀</w:t>
      </w:r>
    </w:p>
    <w:p w14:paraId="402745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3DADC3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4E2D4E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⠼⠃⠚⠚⠂⠚⠚⠚⠀⠦⠀⠠⠠⠋⠁⠕⠀⠀⠀⠀⠀</w:t>
      </w:r>
    </w:p>
    <w:p w14:paraId="3B24DF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⠁⠕⠒⠀⠼⠃⠚⠚⠂⠚⠚⠚⠀⠠⠠⠋⠁⠕⠒⠀⠀⠀⠀⠀⠀⠀⠀</w:t>
      </w:r>
    </w:p>
    <w:p w14:paraId="10AE02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⠚⠂⠚⠚⠚⠀⠀⠀⠀⠀⠀⠀⠀⠀⠀⠀⠀⠀⠀⠀⠀⠀⠀⠀⠀⠀⠀⠀⠀</w:t>
      </w:r>
    </w:p>
    <w:p w14:paraId="7EB3E4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⠁⠇⠙⠀⠀⠀⠀⠀⠀⠀⠀⠀⠀⠀⠀⠀⠀⠀⠀⠀⠀⠀⠀</w:t>
      </w:r>
    </w:p>
    <w:p w14:paraId="5662C2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25BA3D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⠙⠎⠀⠓⠁⠎⠀⠌⠗⠰⠛⠀⠏⠗⠊⠕⠗⠰⠽⠂⠀⠹⠀⠓⠁⠎⠀</w:t>
      </w:r>
    </w:p>
    <w:p w14:paraId="74CF1D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⠑⠢⠀⠉⠗⠕⠎⠎⠉⠥⠞⠞⠬⠀⠊⠎⠎⠥⠑⠀⠿⠀⠁⠝⠽⠀⠀⠀⠀⠀⠀</w:t>
      </w:r>
    </w:p>
    <w:p w14:paraId="48B6FE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⠁⠇⠀⠏⠗⠕⠛⠗⠁⠍⠍⠑⠎⠀⠔⠉⠇⠥⠙⠬⠀⠀</w:t>
      </w:r>
    </w:p>
    <w:p w14:paraId="2F610E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⠍⠁⠍⠏⠀⠀⠀⠀⠀⠀⠀⠀⠀⠀⠀⠀⠀⠀⠀⠀⠀⠀⠀⠀⠀⠀⠀⠀⠀</w:t>
      </w:r>
    </w:p>
    <w:p w14:paraId="397D93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⠃⠂⠑⠀⠀⠀⠀⠀⠀⠀⠀⠀⠀⠀⠀⠀⠀⠀⠀⠀⠀⠀</w:t>
      </w:r>
    </w:p>
    <w:p w14:paraId="219F41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759D19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26F10A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08383B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⠋⠀⠠⠎⠕⠉⠊⠕⠀⠠⠑⠉⠕⠝⠕⠍⠊⠉⠀⠀⠀⠀⠀⠀⠀⠀⠀</w:t>
      </w:r>
    </w:p>
    <w:p w14:paraId="705566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173938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094B75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2ED886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439B29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329F03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⠁⠙</w:t>
      </w:r>
    </w:p>
    <w:p w14:paraId="195231CE" w14:textId="77777777" w:rsidR="00490927" w:rsidRDefault="00490927">
      <w:pPr>
        <w:ind w:left="1440"/>
      </w:pPr>
    </w:p>
    <w:p w14:paraId="014D65D6" w14:textId="77777777" w:rsidR="00490927" w:rsidRDefault="00490927">
      <w:pPr>
        <w:ind w:left="1440"/>
      </w:pPr>
    </w:p>
    <w:p w14:paraId="114866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21906F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3D05E5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263ABC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36552D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7CB04B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125461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4A2C44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⠠⠐⠞⠋⠗⠁⠍⠑⠀⠀⠀⠀⠀⠀⠀⠀⠀⠀⠀</w:t>
      </w:r>
    </w:p>
    <w:p w14:paraId="1F40A8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⠠⠎⠑⠇⠑⠉⠞⠀</w:t>
      </w:r>
    </w:p>
    <w:p w14:paraId="0E7EA0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⠀⠀⠀⠀⠀⠀⠀⠀⠀⠀⠀⠀⠀⠀⠀⠀⠀⠀⠀⠀⠀⠀⠀⠀⠀⠀⠀⠀⠀</w:t>
      </w:r>
    </w:p>
    <w:p w14:paraId="2ADD56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⠕⠏⠰⠝⠀⠀⠀⠀⠀⠀⠀⠀⠀⠀⠀⠀</w:t>
      </w:r>
    </w:p>
    <w:p w14:paraId="0848A1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656213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7E986B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386676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4DDB0D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67B498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164D13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⠲⠀⠀⠀⠀⠀⠀⠀⠀⠀⠀⠀⠀⠀⠀⠀⠀⠀⠀⠀⠀⠀⠀⠀⠀⠀⠀</w:t>
      </w:r>
    </w:p>
    <w:p w14:paraId="25EFB5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⠗⠑⠧⠊⠧⠑⠀⠮⠀⠍⠜⠅⠑⠞⠤⠀</w:t>
      </w:r>
    </w:p>
    <w:p w14:paraId="7801E6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⠔⠅⠁⠛⠑⠎⠀⠯⠀⠑⠌⠁⠃⠇⠊⠩⠀⠠⠍⠜⠅⠑⠞⠀⠀⠀⠀⠀⠀⠀⠀</w:t>
      </w:r>
    </w:p>
    <w:p w14:paraId="7BF785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⠊⠛⠊⠞⠁⠇⠀⠍⠜⠅⠑⠞⠬⠀⠔⠿⠍⠁⠰⠝⠀⠎⠽⠌⠑⠍⠀⠞⠕</w:t>
      </w:r>
    </w:p>
    <w:p w14:paraId="61C369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⠔⠅⠁⠛⠑⠀⠀⠀⠀⠀⠀⠀⠀⠀⠀⠀⠀⠀⠀⠀⠀⠀⠀⠀⠀⠀⠀⠀⠀⠀⠀</w:t>
      </w:r>
    </w:p>
    <w:p w14:paraId="20A770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⠎⠥⠗⠑⠀⠐⠞⠇⠽⠀⠁⠧⠁⠊⠇⠁⠃⠊⠇⠰⠽⠀⠷⠀⠀⠀⠀⠀⠀</w:t>
      </w:r>
    </w:p>
    <w:p w14:paraId="5284F7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⠁⠇⠀⠠⠚⠕⠃⠀⠉⠗⠂⠰⠝⠂⠀⠀⠀⠀⠀⠀⠀⠀</w:t>
      </w:r>
    </w:p>
    <w:p w14:paraId="520F4A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⠕⠙⠥⠉⠰⠝⠀⠔⠏⠥⠞⠎⠀⠐⠣⠑⠲⠛⠲⠀⠎⠑⠫⠂⠀⠀⠀⠀</w:t>
      </w:r>
    </w:p>
    <w:p w14:paraId="2FA891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⠻⠞⠊⠇⠊⠵⠻⠎⠂⠀⠇⠊⠧⠑⠇⠊⠓⠕⠕⠙⠎⠀⠀⠀⠀⠀⠀⠀⠀⠀⠀</w:t>
      </w:r>
    </w:p>
    <w:p w14:paraId="70EC10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⠑⠌⠊⠉⠊⠙⠑⠎⠂⠀⠕⠮⠗⠎⠐⠜⠂⠀⠍⠜⠅⠑⠞⠀⠀⠀⠀⠀⠀</w:t>
      </w:r>
    </w:p>
    <w:p w14:paraId="2B3077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⠉⠑⠎⠀⠯⠀⠯⠀⠠⠠⠍⠎⠍⠠⠑⠎⠲⠀⠀⠀⠀⠀⠀⠀⠀⠀⠀⠀⠀</w:t>
      </w:r>
    </w:p>
    <w:p w14:paraId="7D52F2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⠁⠑</w:t>
      </w:r>
    </w:p>
    <w:p w14:paraId="723E4E74" w14:textId="77777777" w:rsidR="00490927" w:rsidRDefault="00490927">
      <w:pPr>
        <w:ind w:left="1440"/>
      </w:pPr>
    </w:p>
    <w:p w14:paraId="5B54A8C2" w14:textId="77777777" w:rsidR="00490927" w:rsidRDefault="00490927">
      <w:pPr>
        <w:ind w:left="1440"/>
      </w:pPr>
    </w:p>
    <w:p w14:paraId="59DAF4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⠚⠕⠃⠀⠕⠏⠏⠕⠗⠞⠥⠝⠊⠞⠊⠑⠎⠀⠔⠀⠮⠀⠍⠜⠅⠑⠞⠬⠀⠷</w:t>
      </w:r>
    </w:p>
    <w:p w14:paraId="3FE718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⠁⠇⠀⠏⠗⠕⠙⠥⠉⠞⠎⠀⠁⠞⠀⠇⠕⠉⠁⠇⠀⠀</w:t>
      </w:r>
    </w:p>
    <w:p w14:paraId="1FA6D5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⠀⠐⠣⠑⠲⠛⠲⠀⠇⠕⠉⠁⠇⠀⠓⠁⠁⠞⠀⠕⠗⠀⠀⠀⠀⠀⠀</w:t>
      </w:r>
    </w:p>
    <w:p w14:paraId="5E4789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⠵⠁⠜⠐⠜⠲⠀⠀⠀⠀⠀⠀⠀⠀⠀⠀⠀⠀⠀⠀⠀⠀⠀⠀⠀⠀⠀⠀⠀⠀</w:t>
      </w:r>
    </w:p>
    <w:p w14:paraId="7985B9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⠠⠛⠙⠎⠸⠌⠠⠔⠋⠗⠁⠌⠗⠥⠉⠞⠥⠗⠑</w:t>
      </w:r>
    </w:p>
    <w:p w14:paraId="1A22AB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3F1EB4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⠇⠇⠑⠉⠞⠊⠧⠑⠎⠀⠀⠀⠀⠀⠀⠀⠀⠀⠀⠀⠀⠀⠀⠀⠀</w:t>
      </w:r>
    </w:p>
    <w:p w14:paraId="180FAA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2C0C2E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6A5A8A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⠠⠇⠯⠀⠠⠏⠕⠕⠗⠀⠀⠀⠀⠀⠀⠀⠀⠀⠀⠀</w:t>
      </w:r>
    </w:p>
    <w:p w14:paraId="2E8175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3791E1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7276F2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584108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51E9B9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0E7145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2A8986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78E8D3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1700FE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1C3940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⠀⠀⠀⠀⠀⠀⠀⠀⠀⠀⠀⠀⠀⠀⠀⠀⠀</w:t>
      </w:r>
    </w:p>
    <w:p w14:paraId="5B6A40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⠞⠑⠡⠝⠊⠉⠁⠇⠀⠁⠎⠎⠊⠌⠨⠑⠀⠞⠕⠀⠀</w:t>
      </w:r>
    </w:p>
    <w:p w14:paraId="163BA4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⠉⠁⠇⠑⠤⠀⠠⠝⠥⠞⠗⠊⠰⠝⠁⠇⠀⠠⠏⠗⠕⠧⠊⠨⠝⠀⠷⠀⠼⠁⠓</w:t>
      </w:r>
    </w:p>
    <w:p w14:paraId="091F30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⠡⠝⠀⠦⠀⠠⠏⠗⠕⠧⠔⠉⠑⠀⠼⠃⠀⠀⠀⠀⠀⠀⠀</w:t>
      </w:r>
    </w:p>
    <w:p w14:paraId="0C9A4E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⠥⠏⠀⠠⠓⠕⠍⠑⠤⠠⠛⠗⠪⠝⠀⠠⠎⠡⠕⠕⠇⠀⠠⠋⠑⠫⠬⠀⠿⠀</w:t>
      </w:r>
    </w:p>
    <w:p w14:paraId="16CA60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⠥⠗⠰⠽⠀⠿⠀⠠⠛⠙⠎⠸⠌⠠⠔⠋⠗⠁⠤⠀⠀⠦⠀⠀⠀⠀⠀⠀⠀</w:t>
      </w:r>
    </w:p>
    <w:p w14:paraId="6CD1CF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⠁⠇⠊⠞⠎⠀⠦⠀⠠⠃⠁⠛⠍⠁⠞⠊⠀⠀⠀⠀⠀⠀⠀⠀⠀⠀⠀⠀⠀⠀</w:t>
      </w:r>
    </w:p>
    <w:p w14:paraId="4814D9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⠗⠂⠞⠬⠀⠇⠕⠉⠁⠇⠊⠵⠫⠀⠯⠀⠌⠁⠃⠇⠑⠀⠀⠀⠀⠀⠀⠀⠀</w:t>
      </w:r>
    </w:p>
    <w:p w14:paraId="62E025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⠁⠇⠀⠏⠕⠕⠗⠀⠌⠗⠥⠉⠞⠥⠗⠑⠀⠀⠦⠀⠀⠀</w:t>
      </w:r>
    </w:p>
    <w:p w14:paraId="4C1DAF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⠁⠋</w:t>
      </w:r>
    </w:p>
    <w:p w14:paraId="29E6813C" w14:textId="77777777" w:rsidR="00490927" w:rsidRDefault="00490927">
      <w:pPr>
        <w:ind w:left="1440"/>
      </w:pPr>
    </w:p>
    <w:p w14:paraId="0AF8AFEB" w14:textId="77777777" w:rsidR="00490927" w:rsidRDefault="00490927">
      <w:pPr>
        <w:ind w:left="1440"/>
      </w:pPr>
    </w:p>
    <w:p w14:paraId="01818B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⠜⠍⠻⠎⠀⠠⠏⠗⠕⠧⠔⠉⠑⠀⠀⠀⠀⠀⠀⠀⠀⠀⠀⠀⠀⠀⠀⠀⠀⠀</w:t>
      </w:r>
    </w:p>
    <w:p w14:paraId="61BFA8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⠜⠅⠑⠞⠎⠀⠿⠀⠎⠍⠁⠇⠇⠓⠕⠇⠙⠻⠀⠯⠀⠀⠀⠀⠀⠀⠀⠀⠀</w:t>
      </w:r>
    </w:p>
    <w:p w14:paraId="10B95E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⠕⠗⠛⠁⠝⠊⠵⠫⠀⠡⠝⠀⠀⠀⠦⠀⠠⠗⠑⠋⠥⠛⠑⠑⠎⠀⠦⠀⠀⠀</w:t>
      </w:r>
    </w:p>
    <w:p w14:paraId="325867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⠑⠀⠀⠀⠀⠀⠀⠀⠀⠀⠀⠀⠀⠀⠀⠀⠀⠀⠀⠀⠀⠀</w:t>
      </w:r>
    </w:p>
    <w:p w14:paraId="049A39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⠋⠜⠍⠻⠎⠂⠀⠱⠊⠇⠑⠀⠏⠗⠕⠍⠕⠞⠬⠀⠇⠕⠉⠁⠇⠇⠽⠀⠀⠀</w:t>
      </w:r>
    </w:p>
    <w:p w14:paraId="2B8A1B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⠇⠑⠀⠯⠀⠍⠜⠅⠑⠞⠀⠀⠀⠦⠀⠠⠗⠥⠗⠁⠇⠀⠀⠀⠀</w:t>
      </w:r>
    </w:p>
    <w:p w14:paraId="6C55AC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⠕⠗⠀⠦⠀⠠⠅⠜⠝⠁⠇⠊⠀⠀⠀⠀⠀⠀⠀⠀⠀⠀⠀⠀⠀⠀⠀⠀⠀</w:t>
      </w:r>
    </w:p>
    <w:p w14:paraId="2DCD11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⠝⠥⠞⠗⠊⠞⠊⠳⠎⠀⠋⠕⠕⠙⠀⠯⠀⠙⠊⠑⠞⠜⠽⠀⠀⠀⠀⠀⠀⠀</w:t>
      </w:r>
    </w:p>
    <w:p w14:paraId="2F16FB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⠧⠻⠎⠰⠽⠀⠇⠔⠅⠁⠛⠑⠀⠿⠀⠀⠀⠦⠀⠠⠺⠕⠍⠢⠀⠀⠀⠀⠀⠀</w:t>
      </w:r>
    </w:p>
    <w:p w14:paraId="1FAAEA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7AFED8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⠹⠀⠎⠥⠌⠁⠔⠁⠃⠇⠑⠀⠎⠡⠕⠕⠇⠀⠍⠂⠇⠎⠀⠀⠀⠀⠀⠀⠀</w:t>
      </w:r>
    </w:p>
    <w:p w14:paraId="1DB31D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⠍⠁⠇⠇⠓⠕⠇⠙⠻⠎⠀⠀⠀⠀⠦⠀⠠⠎⠥⠙⠥⠗⠏⠁⠎⠡⠊⠍⠀⠀⠀</w:t>
      </w:r>
    </w:p>
    <w:p w14:paraId="7B8BFC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⠕⠛⠗⠁⠍⠍⠑⠲⠀⠀⠀⠀⠀⠠⠏⠗⠕⠧⠔⠉⠑⠀⠀⠀⠀⠀⠀⠀</w:t>
      </w:r>
    </w:p>
    <w:p w14:paraId="447598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⠞⠕⠀⠑⠭⠏⠯⠀⠮⠀⠋⠁⠊⠗⠤⠏⠗⠊⠉⠑⠀</w:t>
      </w:r>
    </w:p>
    <w:p w14:paraId="6E5CED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⠕⠏⠎⠸⠌⠀⠠⠔⠉⠗⠂⠎⠫⠀⠠⠞⠑⠡⠝⠊⠉⠁⠇⠀⠼⠁⠓⠀⠀⠀⠀</w:t>
      </w:r>
    </w:p>
    <w:p w14:paraId="7E10A6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⠙⠁⠇⠊⠞⠎⠀⠦⠀⠠⠝⠁⠰⠝⠺⠊⠙⠑⠀⠀⠀⠀⠀</w:t>
      </w:r>
    </w:p>
    <w:p w14:paraId="5FD592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⠑⠇⠇⠬⠀⠳⠞⠇⠑⠞⠎⠀⠷⠀⠠⠋⠕⠕⠙⠀⠠⠍⠁⠝⠁⠛⠑⠰⠞</w:t>
      </w:r>
    </w:p>
    <w:p w14:paraId="1F5C90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⠁⠒⠑⠎⠎⠀⠞⠕⠀⠠⠁⠎⠎⠊⠌⠨⠑⠀⠀⠦⠀⠠⠑⠇⠙⠻⠇⠽⠀⠀</w:t>
      </w:r>
    </w:p>
    <w:p w14:paraId="3D1FE6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⠗⠁⠙⠬⠀⠠⠉⠕⠍⠏⠁⠝⠽⠀⠔⠀⠋⠕⠕⠙⠀⠔⠎⠑⠉⠥⠗⠑</w:t>
      </w:r>
    </w:p>
    <w:p w14:paraId="0BE137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⠋⠕⠕⠙⠀⠀⠀⠦⠀⠠⠋⠜⠍⠻⠎⠀⠀⠀⠀⠀⠀⠀⠀⠀⠀⠀⠀⠀⠀⠀</w:t>
      </w:r>
    </w:p>
    <w:p w14:paraId="5A19A8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⠍⠕⠞⠑⠀⠇⠕⠉⠁⠰⠝⠎⠲⠀⠀⠀⠀⠦⠀⠠⠔⠙⠊⠛⠢⠳⠎⠀</w:t>
      </w:r>
    </w:p>
    <w:p w14:paraId="2550A9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⠲⠀⠀⠀⠀⠀⠀⠀⠀⠀⠀⠀⠀⠀⠀⠀⠀⠀⠀⠀⠀⠀⠀⠀⠀⠀⠀</w:t>
      </w:r>
    </w:p>
    <w:p w14:paraId="228B33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⠀⠀⠀⠀⠀⠀⠀⠀⠀⠀⠀⠀⠀⠀⠀⠀⠀</w:t>
      </w:r>
    </w:p>
    <w:p w14:paraId="515528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⠀⠀⠀⠀⠀⠀⠀⠀⠀⠀⠀⠀⠀⠀⠀⠀⠀⠀⠀⠀⠀⠀</w:t>
      </w:r>
    </w:p>
    <w:p w14:paraId="4AFEAE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277691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0AACFF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29DF71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7C23AD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⠁⠛</w:t>
      </w:r>
    </w:p>
    <w:p w14:paraId="7FB87EA0" w14:textId="77777777" w:rsidR="00490927" w:rsidRDefault="00490927">
      <w:pPr>
        <w:ind w:left="1440"/>
      </w:pPr>
    </w:p>
    <w:p w14:paraId="63DEBF20" w14:textId="77777777" w:rsidR="00490927" w:rsidRDefault="00490927">
      <w:pPr>
        <w:ind w:left="1440"/>
      </w:pPr>
    </w:p>
    <w:p w14:paraId="73572A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71FFD4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7E8604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7655B9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1B60F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50783B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⠲⠀⠀⠀⠀⠀⠀⠀⠀⠀⠀⠀⠀⠀⠀⠀⠀⠀⠀⠀⠀⠀⠀⠀⠀⠀⠀</w:t>
      </w:r>
    </w:p>
    <w:p w14:paraId="2F811A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⠏⠗⠕⠧⠊⠙⠑⠀⠊⠍⠍⠀⠀⠀⠀⠀</w:t>
      </w:r>
    </w:p>
    <w:p w14:paraId="06DE00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⠀⠀⠀⠀⠀⠀⠀⠀⠀⠀⠀⠀⠀⠀⠀⠀⠀⠀⠀⠀⠀⠀⠀⠀</w:t>
      </w:r>
    </w:p>
    <w:p w14:paraId="0DCD26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⠏⠕⠗⠞⠥⠝⠊⠞⠊⠑⠎⠀⠞⠕⠀⠺⠁⠛⠑⠤⠇⠁⠃⠳⠗⠻⠎⠀</w:t>
      </w:r>
    </w:p>
    <w:p w14:paraId="125159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⠗⠑⠞⠥⠗⠝⠑⠑⠎⠀⠋⠀⠠⠔⠙⠊⠁⠀⠯⠀⠹⠊⠗⠙⠀⠀⠀⠀⠀⠀</w:t>
      </w:r>
    </w:p>
    <w:p w14:paraId="55F45B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⠗⠊⠑⠎⠀⠱⠕⠀⠜⠑⠀⠳⠀⠷⠀⠁⠀⠚⠕⠃⠀⠐⠹⠀⠀⠀⠀⠀⠀</w:t>
      </w:r>
    </w:p>
    <w:p w14:paraId="1A53F0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⠌⠗⠥⠉⠰⠝⠀⠷⠀⠁⠛⠗⠊⠉⠥⠇⠞⠥⠗⠑⠀⠎⠥⠏⠏⠕⠗⠞⠀⠀⠀</w:t>
      </w:r>
    </w:p>
    <w:p w14:paraId="214904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⠗⠁⠌⠗⠥⠉⠞⠥⠗⠑⠎⠀⠃⠁⠎⠫⠀⠕⠝⠀⠇⠕⠉⠁⠇⠀⠝⠑⠫⠎</w:t>
      </w:r>
    </w:p>
    <w:p w14:paraId="092DF1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⠁⠧⠁⠊⠇⠁⠃⠇⠑⠀⠕⠏⠏⠕⠗⠞⠥⠝⠊⠞⠊⠑⠎⠀⠐⠣⠑⠲⠛⠲</w:t>
      </w:r>
    </w:p>
    <w:p w14:paraId="4286F5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⠤⠥⠎⠑⠀⠺⠁⠞⠻⠀⠎⠽⠌⠑⠍⠎⠂⠀⠺⠁⠞⠻⠀⠀⠀⠀⠀</w:t>
      </w:r>
    </w:p>
    <w:p w14:paraId="4E7D14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⠇⠇⠑⠉⠰⠝⠀⠸⠌⠀⠓⠜⠧⠑⠌⠬⠀⠏⠕⠝⠙⠎⠂⠀⠀⠀⠀⠀⠀⠀</w:t>
      </w:r>
    </w:p>
    <w:p w14:paraId="2F821C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⠓⠁⠃⠊⠇⠊⠞⠁⠰⠝⠀⠷⠀⠎⠍⠁⠇⠇⠀⠊⠗⠗⠊⠛⠁⠰⠝⠂⠀⠀</w:t>
      </w:r>
    </w:p>
    <w:p w14:paraId="2D7E05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⠅⠑⠞⠀⠉⠢⠞⠗⠑⠎⠂⠀⠉⠕⠍⠍⠥⠝⠰⠽⠀⠋⠕⠕⠙⠀⠀⠀⠀⠀</w:t>
      </w:r>
    </w:p>
    <w:p w14:paraId="56AA39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⠝⠅⠎⠂⠀⠃⠥⠊⠇⠙⠀⠞⠗⠑⠅⠅⠬⠀⠞⠗⠁⠊⠇⠎⠀⠿⠀⠀⠀⠀</w:t>
      </w:r>
    </w:p>
    <w:p w14:paraId="5B7BC2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⠊⠍⠏⠗⠕⠧⠑⠰⠞⠀⠔⠀⠗⠑⠍⠕⠞⠑⠀⠜⠂⠎⠐⠜⠀⠀</w:t>
      </w:r>
    </w:p>
    <w:p w14:paraId="35D658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⠩⠕⠗⠞⠤⠞⠻⠍⠀⠚⠕⠃⠀⠉⠗⠂⠰⠝⠀⠀⠀⠀⠀⠀⠀⠀⠀⠀⠀</w:t>
      </w:r>
    </w:p>
    <w:p w14:paraId="7AFCBA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⠠⠛⠙⠎⠸⠌⠠⠔⠋⠗⠁⠌⠗⠥⠉⠞⠥⠗⠑</w:t>
      </w:r>
    </w:p>
    <w:p w14:paraId="4C922B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⠛⠗⠁⠍⠍⠑⠀⠀⠀⠀⠀⠀⠀⠀⠀⠀⠀⠀⠀⠀⠀⠀⠀⠀⠀⠀</w:t>
      </w:r>
    </w:p>
    <w:p w14:paraId="1E8A98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4609F7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07647F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3575CF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0395D4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260C19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⠁⠓</w:t>
      </w:r>
    </w:p>
    <w:p w14:paraId="392EE5FC" w14:textId="77777777" w:rsidR="00490927" w:rsidRDefault="00490927">
      <w:pPr>
        <w:ind w:left="1440"/>
      </w:pPr>
    </w:p>
    <w:p w14:paraId="5739BA14" w14:textId="77777777" w:rsidR="00490927" w:rsidRDefault="00490927">
      <w:pPr>
        <w:ind w:left="1440"/>
      </w:pPr>
    </w:p>
    <w:p w14:paraId="5CA480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⠿⠉⠫⠸⠌⠠⠃⠕⠝⠙⠫⠀⠠⠇⠁⠃⠳⠗⠻⠎⠀⠀⠀⠀⠀⠀⠀</w:t>
      </w:r>
    </w:p>
    <w:p w14:paraId="2DE997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755BB4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5A2BA5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⠠⠇⠯⠀⠠⠏⠕⠕⠗⠀⠀⠀⠀⠀⠀⠀⠀⠀⠀⠀⠀</w:t>
      </w:r>
    </w:p>
    <w:p w14:paraId="5779E7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7AA036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6F469A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029CD5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55B94E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⠜⠝⠁⠇⠊⠀⠠⠏⠗⠕⠧⠔⠉⠑⠀⠀⠀⠀⠀⠀⠀⠀⠀⠀⠀⠀</w:t>
      </w:r>
    </w:p>
    <w:p w14:paraId="40F6FB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5E1CCC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11E8BA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⠚⠛⠀⠀⠀⠀⠀⠀⠀</w:t>
      </w:r>
    </w:p>
    <w:p w14:paraId="284769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56A981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3FD8AF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76CC43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153EA3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1F1397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4DA626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7A13F2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6A4EDE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6EC45F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7E96D6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7BB09D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419855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0C2558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0FB223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400522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200C3A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⠁⠊</w:t>
      </w:r>
    </w:p>
    <w:p w14:paraId="1029EC9F" w14:textId="77777777" w:rsidR="00490927" w:rsidRDefault="00490927">
      <w:pPr>
        <w:ind w:left="1440"/>
      </w:pPr>
    </w:p>
    <w:p w14:paraId="336749C2" w14:textId="77777777" w:rsidR="00490927" w:rsidRDefault="00490927">
      <w:pPr>
        <w:ind w:left="1440"/>
      </w:pPr>
    </w:p>
    <w:p w14:paraId="1C8561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43FD5D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⠁⠀⠼⠑⠚⠚⠂⠚⠚⠚⠀⠠⠠⠺⠋⠏⠒⠀⠀⠀⠀⠀⠀</w:t>
      </w:r>
    </w:p>
    <w:p w14:paraId="69EF75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⠚⠂⠚⠚⠚⠀⠠⠠⠋⠁⠕⠒⠀⠼⠉⠚⠚⠂⠚⠚⠚⠀⠀⠀⠀⠀⠀⠀⠀</w:t>
      </w:r>
    </w:p>
    <w:p w14:paraId="2278EF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⠚⠂⠚⠚⠚⠀⠠⠠⠺⠋⠏⠒⠀⠼⠃⠚⠚⠂⠚⠚⠚⠀⠠⠠⠋⠁⠕⠒⠀</w:t>
      </w:r>
    </w:p>
    <w:p w14:paraId="148CBD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⠚⠚⠂⠚⠚⠚⠀⠦⠀⠠⠠⠋⠁⠕⠀⠦⠀⠠⠠⠊⠋⠁⠙⠀⠦⠀⠀⠀⠀⠀</w:t>
      </w:r>
    </w:p>
    <w:p w14:paraId="764876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⠋⠏⠀⠦⠀⠠⠍⠕⠠⠠⠁⠇⠙⠀⠦⠀⠠⠍⠕⠠⠋⠀⠦⠀⠀⠀⠀⠀⠀</w:t>
      </w:r>
    </w:p>
    <w:p w14:paraId="54FC48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⠇⠠⠠⠉⠎⠀⠠⠠⠁⠙⠎⠀⠼⠃⠚⠁⠑⠤⠼⠉⠑⠆⠀⠼⠁⠑⠞⠓⠀</w:t>
      </w:r>
    </w:p>
    <w:p w14:paraId="6D7E9E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⠀⠓⠁⠎⠀⠓⠊⠣⠀⠏⠗⠊⠕⠗⠰⠽⠀⠿⠀⠊⠍⠏⠗⠕⠧⠬⠀⠀</w:t>
      </w:r>
    </w:p>
    <w:p w14:paraId="2D8ABE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⠅⠑⠞⠀⠔⠋⠗⠁⠌⠗⠥⠉⠞⠥⠗⠑⠆⠀⠠⠍⠕⠠⠠⠁⠙⠀⠀⠀⠀⠀</w:t>
      </w:r>
    </w:p>
    <w:p w14:paraId="3EC26F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⠁⠂⠃⠂⠀⠼⠑⠂⠀⠼⠓⠀⠀⠀⠀⠀⠀⠀⠀⠀⠀⠀⠀⠀</w:t>
      </w:r>
    </w:p>
    <w:p w14:paraId="4439B4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⠁⠎⠀⠔⠊⠞⠊⠁⠞⠫⠀⠁⠀⠙⠊⠛⠊⠞⠁⠇⠀⠍⠜⠅⠑⠞⠬⠀⠀</w:t>
      </w:r>
    </w:p>
    <w:p w14:paraId="74D69D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⠞⠿⠍⠀⠙⠥⠗⠬⠀⠠⠉⠕⠧⠊⠙⠤⠼⠁⠊⠀⠀⠀⠀⠀⠀⠀⠀⠀⠀</w:t>
      </w:r>
    </w:p>
    <w:p w14:paraId="686833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008A7F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⠑⠚⠚⠂⠚⠚⠚⠀⠼⠑⠚⠚⠂⠚⠚⠚⠀⠠⠠⠙⠺⠋⠏⠀⠀⠀⠀</w:t>
      </w:r>
    </w:p>
    <w:p w14:paraId="5C575C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⠼⠁⠂⠑⠚⠚⠂⠚⠚⠚⠀⠠⠠⠺⠋⠏⠒⠀⠀⠀⠀⠀⠀</w:t>
      </w:r>
    </w:p>
    <w:p w14:paraId="1E8D54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⠚⠂⠚⠚⠚⠀⠀⠀⠀⠀⠀⠀⠀⠀⠀⠀⠀⠀⠀⠀⠀⠀⠀⠀⠀⠀⠀⠀⠀</w:t>
      </w:r>
    </w:p>
    <w:p w14:paraId="2EFF78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⠁⠇⠙⠀⠀⠀⠀⠀⠀⠀⠀⠀⠀⠀⠀⠀⠀⠀⠀⠀⠀⠀⠀</w:t>
      </w:r>
    </w:p>
    <w:p w14:paraId="19B67C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⠑⠎⠞⠀⠀⠀⠀⠀⠀⠀⠀⠀⠀⠀⠀⠀⠀⠀⠀⠀⠀⠀⠀</w:t>
      </w:r>
    </w:p>
    <w:p w14:paraId="08C7E8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782E67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27411D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⠄⠎⠀⠠⠝⠁⠰⠝⠁⠇⠀⠠⠎⠡⠕⠕⠇⠀⠠⠍⠂⠇⠎⠀</w:t>
      </w:r>
    </w:p>
    <w:p w14:paraId="080FDE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⠂⠀⠈⠎⠼⠛⠚⠀⠰⠍⠀⠊⠎⠀⠁⠇⠇⠕⠉⠁⠞⠫</w:t>
      </w:r>
    </w:p>
    <w:p w14:paraId="63CB9E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⠹⠀⠏⠗⠕⠛⠗⠁⠍⠍⠑⠀⠀⠀⠀⠀⠀⠀⠀⠀⠀⠀⠀⠀⠀⠀⠀⠀⠀⠀</w:t>
      </w:r>
    </w:p>
    <w:p w14:paraId="1596C2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⠂⠃⠂⠙⠀⠀⠀⠀⠀⠀⠀⠀⠀⠀⠀⠀⠀⠀⠀⠀⠀</w:t>
      </w:r>
    </w:p>
    <w:p w14:paraId="53ACF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2E8AC7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⠚⠂⠚⠚⠚⠀⠼⠁⠚⠚⠂⠚⠚⠚⠀⠠⠠⠙⠺⠋⠏⠀⠀⠀⠀⠀⠀</w:t>
      </w:r>
    </w:p>
    <w:p w14:paraId="1D23CE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⠼⠁⠚⠚⠂⠚⠚⠚⠀⠠⠠⠺⠋⠏⠒⠀⠀⠀⠀⠀⠀⠀⠀</w:t>
      </w:r>
    </w:p>
    <w:p w14:paraId="01B6A9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⠚⠚⠂⠚⠚⠚⠀⠀⠀⠀⠀⠀⠀⠀⠀⠀⠀⠀⠀⠀⠀⠀⠀⠀⠀⠀⠀⠀⠀⠀</w:t>
      </w:r>
    </w:p>
    <w:p w14:paraId="579EA2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⠃⠚</w:t>
      </w:r>
    </w:p>
    <w:p w14:paraId="7BBAC939" w14:textId="77777777" w:rsidR="00490927" w:rsidRDefault="00490927">
      <w:pPr>
        <w:ind w:left="1440"/>
      </w:pPr>
    </w:p>
    <w:p w14:paraId="47C68904" w14:textId="77777777" w:rsidR="00490927" w:rsidRDefault="00490927">
      <w:pPr>
        <w:ind w:left="1440"/>
      </w:pPr>
    </w:p>
    <w:p w14:paraId="26833B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⠁⠇⠙⠀⠀⠀⠀⠀⠀⠀⠀⠀⠀⠀⠀⠀⠀⠀⠀⠀⠀⠀⠀</w:t>
      </w:r>
    </w:p>
    <w:p w14:paraId="138661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⠋⠀⠀⠀⠀⠀⠀⠀⠀⠀⠀⠀⠀⠀⠀⠀⠀⠀⠀⠀⠀⠀⠀⠀</w:t>
      </w:r>
    </w:p>
    <w:p w14:paraId="2560AA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⠇⠠⠠⠉⠎⠀⠀⠀⠀⠀⠀⠀⠀⠀⠀⠀⠀⠀⠀⠀⠀⠀⠀⠀⠀</w:t>
      </w:r>
    </w:p>
    <w:p w14:paraId="087575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⠗⠀⠞⠕⠀⠠⠋⠕⠕⠙⠀⠠⠁⠉⠞⠀⠀⠀⠀⠀⠀⠀⠀⠀⠀⠀⠀⠀</w:t>
      </w:r>
    </w:p>
    <w:p w14:paraId="1D1D17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⠃⠀⠀⠀⠀⠀⠀⠀⠀⠀⠀⠀⠀⠀⠀⠀⠀⠀⠀⠀⠀⠀</w:t>
      </w:r>
    </w:p>
    <w:p w14:paraId="00229A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4A957D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⠂⠓⠚⠚⠂⠚⠚⠚⠀⠼⠙⠂⠃⠚⠚⠂⠚⠚⠚⠀⠦⠀⠠⠠⠋⠁⠕⠀</w:t>
      </w:r>
    </w:p>
    <w:p w14:paraId="6405F5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⠕⠠⠠⠁⠇⠙⠀⠠⠏⠗⠊⠍⠑⠀⠠⠍⠔⠊⠌⠻⠀⠰⠠⠠⠎⠙⠛⠀</w:t>
      </w:r>
    </w:p>
    <w:p w14:paraId="53A769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⠃⠂⠑⠂⠓⠀⠠⠇⠔⠅⠎⠀⠾⠀⠠⠠⠉⠉⠀⠠⠏⠕⠇⠊⠉⠽⠀⠀⠀</w:t>
      </w:r>
    </w:p>
    <w:p w14:paraId="589633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⠦⠀⠠⠠⠊⠋⠁⠙⠀⠦⠀⠠⠍⠕⠠⠠⠋⠁⠛⠁⠀⠀⠀⠀⠀⠀⠀⠀</w:t>
      </w:r>
    </w:p>
    <w:p w14:paraId="1541E5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⠏⠇⠕⠽⠰⠞⠀⠠⠏⠗⠕⠛⠗⠁⠍⠍⠑⠀⠀⠸⠹⠀⠼⠓⠲⠉⠀⠀⠀</w:t>
      </w:r>
    </w:p>
    <w:p w14:paraId="1C1BB2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⠂⠃⠂⠉⠀⠐⠣⠠⠺⠁⠞⠻⠀⠀⠀⠀⠀⠀⠀⠀⠀⠀⠀⠀⠀⠀⠀⠀⠀⠀⠀</w:t>
      </w:r>
    </w:p>
    <w:p w14:paraId="6DA7AE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⠼⠃⠂⠑⠚⠚⠂⠚⠚⠚⠀⠠⠠⠺⠋⠏⠒⠀⠀⠀⠀⠀⠀</w:t>
      </w:r>
    </w:p>
    <w:p w14:paraId="54DE55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⠑⠚⠚⠂⠚⠚⠚⠀⠦⠀⠠⠠⠥⠝⠙⠏⠀⠦⠀⠠⠠⠝⠏⠉⠀⠀⠀⠀⠀</w:t>
      </w:r>
    </w:p>
    <w:p w14:paraId="708859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⠜⠛⠑⠞⠬⠀⠁⠙⠙⠊⠰⠝⠁⠇⠀⠀⠠⠗⠑⠎⠳⠗⠉⠑⠎⠀⠯⠀⠀⠀⠀</w:t>
      </w:r>
    </w:p>
    <w:p w14:paraId="39D31D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⠁⠕⠒⠀⠼⠉⠚⠚⠂⠚⠚⠚⠀⠠⠠⠋⠁⠕⠒⠀⠀⠀⠀⠀⠀⠀⠀</w:t>
      </w:r>
    </w:p>
    <w:p w14:paraId="732FAE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⠚⠚⠂⠚⠚⠚⠀⠦⠀⠠⠠⠥⠝⠕⠏⠎⠀⠦⠀⠠⠏⠗⠕⠧⠔⠉⠊⠁⠇⠀</w:t>
      </w:r>
    </w:p>
    <w:p w14:paraId="073E38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⠚⠂⠚⠚⠚⠀⠑⠍⠏⠇⠕⠽⠰⠞⠎⠀⠀⠠⠢⠻⠛⠽⠐⠜⠀⠕⠝⠀⠀</w:t>
      </w:r>
    </w:p>
    <w:p w14:paraId="790F5A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⠊⠉⠊⠢⠞⠀⠀⠀⠀⠀⠀⠀⠀⠀⠀⠀⠀⠀⠀⠀⠀⠀⠀⠀⠀⠀⠀⠀⠀⠀</w:t>
      </w:r>
    </w:p>
    <w:p w14:paraId="5D0124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⠠⠠⠥⠝⠙⠏⠒⠀⠼⠊⠚⠚⠂⠚⠚⠚⠀⠦⠀⠀⠀⠀</w:t>
      </w:r>
    </w:p>
    <w:p w14:paraId="0FEB39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⠋⠏⠀⠠⠛⠕⠧⠻⠝⠰⠞⠎⠀⠐⠣⠃⠥⠙⠛⠑⠞⠀⠼⠃⠚⠛⠛⠤⠀</w:t>
      </w:r>
    </w:p>
    <w:p w14:paraId="4E0DCC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⠓⠐⠜⠀⠀⠥⠎⠑⠀⠷⠀⠺⠁⠞⠻⠂⠀⠗⠁⠔⠺⠁⠞⠻⠀⠀⠀⠀⠀⠀</w:t>
      </w:r>
    </w:p>
    <w:p w14:paraId="025AA3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⠑⠚⠚⠂⠚⠚⠚⠀⠠⠠⠥⠝⠕⠏⠎⠒⠀⠀⠦⠀⠠⠇⠕⠉⠁⠇⠀</w:t>
      </w:r>
    </w:p>
    <w:p w14:paraId="6A3CAB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⠀⠀⠓⠜⠧⠑⠌⠬⠀⠯⠀⠀⠀⠀⠀⠀⠀⠀⠀⠀⠀⠀</w:t>
      </w:r>
    </w:p>
    <w:p w14:paraId="348A11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⠕⠏⠎⠒⠀⠼⠁⠂⠑⠚⠚⠂⠚⠚⠚⠀⠀⠀⠀⠀⠀⠀⠀⠀⠀⠀</w:t>
      </w:r>
    </w:p>
    <w:p w14:paraId="2FC4B7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⠇⠑⠀⠥⠎⠑⠀⠷⠀⠀⠀⠀⠀⠀⠀⠀⠀⠀⠀⠀⠀⠀⠀⠀⠀</w:t>
      </w:r>
    </w:p>
    <w:p w14:paraId="28B1BE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⠑⠚⠚⠂⠚⠚⠚⠀⠀⠀⠀⠀⠀⠛⠗⠨⠙⠀⠺⠁⠞⠻⠀⠀⠀⠀⠀</w:t>
      </w:r>
    </w:p>
    <w:p w14:paraId="45F2CF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0F0BED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⠃⠁</w:t>
      </w:r>
    </w:p>
    <w:p w14:paraId="57AD9DB8" w14:textId="77777777" w:rsidR="00490927" w:rsidRDefault="00490927">
      <w:pPr>
        <w:ind w:left="1440"/>
      </w:pPr>
    </w:p>
    <w:p w14:paraId="3A887F0D" w14:textId="77777777" w:rsidR="00490927" w:rsidRDefault="00490927">
      <w:pPr>
        <w:ind w:left="1440"/>
      </w:pPr>
    </w:p>
    <w:p w14:paraId="217EDC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1ACDDA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664869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⠓⠀⠠⠎⠕⠉⠊⠕⠀⠠⠑⠉⠕⠝⠕⠍⠊⠉⠀⠀⠀⠀⠀⠀⠀⠀⠀</w:t>
      </w:r>
    </w:p>
    <w:p w14:paraId="02FEF4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09FE17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73D189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489A5C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64CDC0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446465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5A9832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1BDD04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09155E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13D98F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1C6055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36CF9B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5588DB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7E5CF3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4EEE4A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2699E6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⠀⠀⠀⠀⠀⠀⠀⠀⠀⠀⠀⠀⠀⠀⠀⠀⠀⠀⠀⠀⠀</w:t>
      </w:r>
    </w:p>
    <w:p w14:paraId="7928AF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28DAB5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6974D2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41AAE3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53ED9B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5D7EB8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616C72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187A6E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2BF622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1CA393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⠃⠃</w:t>
      </w:r>
    </w:p>
    <w:p w14:paraId="4A5BD06E" w14:textId="77777777" w:rsidR="00490927" w:rsidRDefault="00490927">
      <w:pPr>
        <w:ind w:left="1440"/>
      </w:pPr>
    </w:p>
    <w:p w14:paraId="3F57F443" w14:textId="77777777" w:rsidR="00490927" w:rsidRDefault="00490927">
      <w:pPr>
        <w:ind w:left="1440"/>
      </w:pPr>
    </w:p>
    <w:p w14:paraId="2C4282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0E8928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3EEC57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0BEEC4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61ECB0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⠃⠥⠊⠇⠙⠀⠔⠌⠊⠞⠥⠰⠝⠁⠇⠀</w:t>
      </w:r>
    </w:p>
    <w:p w14:paraId="5044E7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⠊⠞⠊⠑⠎⠀⠁⠞⠀⠇⠕⠉⠁⠇⠀⠯⠀⠝⠁⠰⠝⠁⠇⠀⠀⠀⠀</w:t>
      </w:r>
    </w:p>
    <w:p w14:paraId="7E61A8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⠎⠀⠯⠀⠗⠁⠊⠎⠑⠀⠁⠺⠜⠑⠰⠎⠀⠁⠞⠀⠀⠀⠀⠀⠀⠀⠀</w:t>
      </w:r>
    </w:p>
    <w:p w14:paraId="038581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⠏⠇⠁⠉⠑⠎⠀⠞⠕⠀⠢⠎⠥⠗⠑⠀⠮⠀⠎⠁⠋⠑⠞⠽⠀⠯⠀⠀⠀⠀</w:t>
      </w:r>
    </w:p>
    <w:p w14:paraId="33BF69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⠷⠀⠐⠺⠻⠎⠀⠔⠀⠞⠑⠁⠀⠯⠀⠉⠜⠙⠁⠍⠕⠍⠀⠀⠀⠀⠀</w:t>
      </w:r>
    </w:p>
    <w:p w14:paraId="51403D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⠀⠷⠀⠠⠝⠑⠏⠁⠇⠀⠎⠀⠞⠀⠐⠺⠻⠎⠀⠉⠀⠀⠀⠀⠀</w:t>
      </w:r>
    </w:p>
    <w:p w14:paraId="2874FF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⠥⠍⠑⠀⠐⠺⠀⠎⠁⠋⠑⠇⠽⠀⠙⠥⠗⠬⠀⠠⠉⠕⠧⠊⠙⠤⠼⠁⠊</w:t>
      </w:r>
    </w:p>
    <w:p w14:paraId="2B6FA2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⠎⠀⠀⠀⠀⠀⠀⠀⠀⠀⠀⠀⠀⠀⠀⠀⠀⠀⠀⠀⠀⠀⠀⠀⠀⠀</w:t>
      </w:r>
    </w:p>
    <w:p w14:paraId="74BE65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4751AB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231CC0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210C55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71408A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540B15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483BCF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398907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58F5BF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⠎⠅⠊⠇⠇⠀⠞⠗⠁⠔⠬⠂⠀⠀⠀⠀</w:t>
      </w:r>
    </w:p>
    <w:p w14:paraId="66D24D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⠏⠕⠌⠤⠀⠞⠗⠁⠔⠬⠀⠎⠥⠏⠏⠕⠗⠞⠀⠿⠀⠀⠀⠀⠀</w:t>
      </w:r>
    </w:p>
    <w:p w14:paraId="2D00BB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⠀⠞⠕⠀⠑⠭⠤⠃⠕⠝⠙⠫⠀⠇⠁⠃⠳⠗⠻⠎⠀⠀⠀⠀</w:t>
      </w:r>
    </w:p>
    <w:p w14:paraId="103240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⠓⠜⠥⠺⠁⠂⠀⠠⠡⠜⠥⠺⠁⠎⠂⠀⠠⠓⠁⠇⠊⠽⠁⠎⠐⠜⠀⠔⠀</w:t>
      </w:r>
    </w:p>
    <w:p w14:paraId="72D402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⠎⠑⠉⠞⠕⠗⠀⠞⠕⠀⠢⠓⠨⠑⠀⠸⠮⠀⠀⠀</w:t>
      </w:r>
    </w:p>
    <w:p w14:paraId="4A6AAC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⠁⠃⠊⠇⠰⠽⠀⠔⠀⠝⠕⠝⠤⠁⠛⠗⠊⠉⠥⠇⠞⠥⠗⠑⠀⠀</w:t>
      </w:r>
    </w:p>
    <w:p w14:paraId="795D36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⠀⠔⠉⠇⠥⠙⠬⠀⠎⠥⠃⠎⠊⠙⠊⠎⠫⠀⠺⠁⠛⠑⠀⠀⠀</w:t>
      </w:r>
    </w:p>
    <w:p w14:paraId="0804D1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⠗⠬⠀⠞⠗⠁⠔⠬⠀⠏⠻⠊⠕⠙⠲⠀⠀⠀⠀⠀⠀⠀⠀⠀⠀⠀⠀⠀⠀⠀</w:t>
      </w:r>
    </w:p>
    <w:p w14:paraId="3BF316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⠃⠉</w:t>
      </w:r>
    </w:p>
    <w:p w14:paraId="77C33233" w14:textId="77777777" w:rsidR="00490927" w:rsidRDefault="00490927">
      <w:pPr>
        <w:ind w:left="1440"/>
      </w:pPr>
    </w:p>
    <w:p w14:paraId="1669BFE6" w14:textId="77777777" w:rsidR="00490927" w:rsidRDefault="00490927">
      <w:pPr>
        <w:ind w:left="1440"/>
      </w:pPr>
    </w:p>
    <w:p w14:paraId="71F387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⠀⠉⠗⠂⠰⠝⠀⠀⠀⠀⠀⠀⠀⠀⠀⠀⠀⠀⠀⠀⠀⠀⠀⠀⠀⠀</w:t>
      </w:r>
    </w:p>
    <w:p w14:paraId="2699E6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7921BE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1EA90F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56C4C4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⠿⠉⠫⠸⠌⠀⠀⠀⠀⠀⠀⠀⠀⠀⠀⠀⠀⠀⠀⠀⠀⠀⠀⠀⠀⠀⠀</w:t>
      </w:r>
    </w:p>
    <w:p w14:paraId="55A68C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⠕⠝⠙⠫⠀⠀⠀⠀⠀⠀⠀⠀⠀⠀⠀⠀⠀⠀⠀⠀⠀⠀⠀⠀⠀⠀⠀⠀</w:t>
      </w:r>
    </w:p>
    <w:p w14:paraId="716BAC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⠃⠳⠗⠻⠎⠀⠀⠀⠀⠀⠀⠀⠀⠀⠀⠀⠀⠀⠀⠀⠀⠀⠀⠀⠀⠀⠀</w:t>
      </w:r>
    </w:p>
    <w:p w14:paraId="4AD521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6D6EBC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4C3E11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04365A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⠋⠲⠀⠀⠀⠀⠀⠀⠀⠀⠀⠀⠀⠀⠀⠀⠀⠀⠀⠀⠀⠀⠀⠀⠀⠀⠀⠀</w:t>
      </w:r>
    </w:p>
    <w:p w14:paraId="342875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⠙⠑⠎⠊⠛⠝⠀⠯⠀⠀⠀⠀⠀⠀⠀⠀</w:t>
      </w:r>
    </w:p>
    <w:p w14:paraId="0F3215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⠋⠊⠞⠤⠿⠤⠏⠥⠗⠏⠕⠎⠑⠀⠀⠀⠀⠀⠀⠀⠀⠀⠀⠀⠀</w:t>
      </w:r>
    </w:p>
    <w:p w14:paraId="0F6C34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⠊⠧⠑⠇⠊⠓⠕⠕⠙⠎⠂⠀⠞⠕⠕⠇⠎⠀⠿⠀⠮⠀⠀⠀⠀⠀⠀⠀⠀⠀</w:t>
      </w:r>
    </w:p>
    <w:p w14:paraId="452D17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⠊⠉⠁⠰⠝⠂⠀⠧⠻⠊⠋⠊⠉⠁⠰⠝⠀⠠⠁⠒⠑⠎⠎⠀⠞⠕</w:t>
      </w:r>
    </w:p>
    <w:p w14:paraId="6DE0F2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⠗⠑⠉⠕⠗⠙⠬⠀⠷⠀⠇⠯⠨⠎⠀⠠⠎⠥⠅⠥⠍⠃⠁⠎⠊⠀⠯⠀</w:t>
      </w:r>
    </w:p>
    <w:p w14:paraId="69B578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⠕⠙⠀⠔⠿⠍⠁⠇⠀⠇⠯⠀⠓⠕⠇⠙⠬⠎⠀⠀⠀⠀⠀⠀⠀⠀⠀⠀⠀⠀</w:t>
      </w:r>
    </w:p>
    <w:p w14:paraId="71D282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33D4B2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01C04B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492ED3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⠠⠧⠊⠉⠞⠊⠍⠎⠀⠀⠀⠀⠀⠀⠀⠀⠀⠀⠀⠀</w:t>
      </w:r>
    </w:p>
    <w:p w14:paraId="247AFC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1D3764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71267D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6CA7CA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7C0882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6D8442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⠠⠇⠯⠀⠠⠏⠕⠕⠗⠀⠀⠀⠀⠀⠀⠀⠀⠀⠀⠀⠀</w:t>
      </w:r>
    </w:p>
    <w:p w14:paraId="05F5DB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43EB8C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⠃⠙</w:t>
      </w:r>
    </w:p>
    <w:p w14:paraId="3E769E1E" w14:textId="77777777" w:rsidR="00490927" w:rsidRDefault="00490927">
      <w:pPr>
        <w:ind w:left="1440"/>
      </w:pPr>
    </w:p>
    <w:p w14:paraId="679CB60B" w14:textId="77777777" w:rsidR="00490927" w:rsidRDefault="00490927">
      <w:pPr>
        <w:ind w:left="1440"/>
      </w:pPr>
    </w:p>
    <w:p w14:paraId="0200B9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70D2DC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647345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354892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⠏⠗⠕⠧⠊⠙⠑⠀⠀⠀⠀⠀⠀⠀⠀⠀</w:t>
      </w:r>
    </w:p>
    <w:p w14:paraId="3C205D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⠁⠰⠝⠀⠯⠀⠉⠕⠕⠗⠙⠔⠁⠰⠝⠀⠠⠉⠁⠏⠁⠉⠰⠽⠀</w:t>
      </w:r>
    </w:p>
    <w:p w14:paraId="409C8D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⠥⠏⠏⠕⠗⠞⠀⠿⠀⠋⠜⠍⠻⠎⠀⠞⠕⠀⠁⠒⠑⠎⠎⠀⠺⠂⠮⠗⠤</w:t>
      </w:r>
    </w:p>
    <w:p w14:paraId="50DE49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⠆⠀⠀⠀⠀⠀⠀⠀⠀⠀⠀⠀⠀⠀⠀⠀⠀⠀⠀⠀⠀⠀⠀⠀⠀⠀</w:t>
      </w:r>
    </w:p>
    <w:p w14:paraId="7AAE2E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⠙⠑⠭⠀⠔⠎⠥⠗⠨⠑⠀⠎⠡⠑⠍⠑⠎⠀⠯⠀⠢⠓⠨⠑⠀⠀⠀⠀⠀</w:t>
      </w:r>
    </w:p>
    <w:p w14:paraId="073687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⠀⠀⠀⠀⠀⠀⠀⠀⠀⠀⠀⠀⠀⠀⠀⠀⠀⠀⠀⠀⠀⠀</w:t>
      </w:r>
    </w:p>
    <w:p w14:paraId="51E5C8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⠁⠏⠁⠉⠰⠽⠀⠷⠀⠗⠥⠗⠁⠇⠀⠋⠜⠍⠻⠎⠀⠀⠀⠀⠀⠀⠀⠀⠀</w:t>
      </w:r>
    </w:p>
    <w:p w14:paraId="77448E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⠐⠏⠊⠉⠥⠇⠜⠇⠽⠀⠎⠥⠏⠏⠕⠗⠞⠀⠀⠀⠀⠀⠀⠀⠀⠀⠀⠀⠀⠀</w:t>
      </w:r>
    </w:p>
    <w:p w14:paraId="1C2BC6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⠀⠐⠺⠻⠎⠐⠜⠂⠀⠉⠁⠏⠁⠉⠰⠽⠀⠀⠀⠀⠀⠀</w:t>
      </w:r>
    </w:p>
    <w:p w14:paraId="56609E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⠷⠀⠗⠥⠗⠁⠇⠀⠋⠜⠍⠻⠎⠀⠕⠝⠀⠲⠁⠌⠻⠀⠀⠀⠀</w:t>
      </w:r>
    </w:p>
    <w:p w14:paraId="53B9D2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⠏⠜⠫⠰⠎⠀⠯⠀⠍⠜⠅⠑⠞⠀⠇⠔⠅⠁⠛⠑⠎⠀⠀⠀⠀⠀⠀⠀⠀</w:t>
      </w:r>
    </w:p>
    <w:p w14:paraId="1ADBCD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⠎⠀⠐⠹⠀⠞⠗⠁⠔⠬⠀⠯⠀⠔⠏⠥⠞⠎⠀⠀⠀⠀⠀⠀</w:t>
      </w:r>
    </w:p>
    <w:p w14:paraId="7D6726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⠇⠽⠀⠀⠀⠀⠀⠀⠀⠀⠀⠀⠀⠀⠀⠀⠀⠀⠀⠀⠀⠀⠀⠀⠀⠀⠀⠀</w:t>
      </w:r>
    </w:p>
    <w:p w14:paraId="794674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1EF53F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418FD5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45EF14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7FED56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4F2606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00D714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564B05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⠑⠀⠀⠀⠀⠀⠀⠀⠀⠀⠀⠀⠀⠀⠀⠀⠀⠀</w:t>
      </w:r>
    </w:p>
    <w:p w14:paraId="1719BA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⠜⠝⠁⠇⠊⠀⠠⠏⠗⠕⠧⠔⠉⠑⠀⠀⠀⠀⠀⠀⠀⠀⠀⠀⠀⠀</w:t>
      </w:r>
    </w:p>
    <w:p w14:paraId="510AD2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⠲⠀⠀⠀⠀⠀⠀⠀⠀⠀⠀⠀⠀⠀⠀⠀⠀⠀⠀⠀⠀⠀⠀⠀⠀⠀⠀</w:t>
      </w:r>
    </w:p>
    <w:p w14:paraId="27416E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⠙⠑⠎⠊⠛⠝⠀⠯⠀⠊⠍⠏⠇⠑⠰⠞</w:t>
      </w:r>
    </w:p>
    <w:p w14:paraId="143BBF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⠉⠁⠍⠏⠁⠊⠛⠝⠀⠕⠝⠀⠊⠙⠢⠞⠰⠽⠀⠯⠀⠐⠗⠎⠀⠷⠀⠀⠀⠀</w:t>
      </w:r>
    </w:p>
    <w:p w14:paraId="5330E0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⠃⠑</w:t>
      </w:r>
    </w:p>
    <w:p w14:paraId="15109D1B" w14:textId="77777777" w:rsidR="00490927" w:rsidRDefault="00490927">
      <w:pPr>
        <w:ind w:left="1440"/>
      </w:pPr>
    </w:p>
    <w:p w14:paraId="3967DFBD" w14:textId="77777777" w:rsidR="00490927" w:rsidRDefault="00490927">
      <w:pPr>
        <w:ind w:left="1440"/>
      </w:pPr>
    </w:p>
    <w:p w14:paraId="60FF21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⠀⠋⠜⠍⠻⠎⠀⠀⠀⠀⠀⠀⠀⠀⠀⠀⠀⠀⠀⠀⠀⠀⠀⠀⠀⠀⠀⠀</w:t>
      </w:r>
    </w:p>
    <w:p w14:paraId="36BD2A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⠕⠍⠢⠀⠠⠑⠍⠏⠪⠻⠰⠞⠂⠀⠠⠚⠕⠃⠀⠎⠑⠉⠥⠗⠰⠽⠀⠯</w:t>
      </w:r>
    </w:p>
    <w:p w14:paraId="12263C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⠢⠞⠀⠇⠊⠧⠑⠇⠊⠓⠕⠕⠙⠀⠀⠀⠀⠀⠀⠀⠀⠀⠀⠀⠀⠀</w:t>
      </w:r>
    </w:p>
    <w:p w14:paraId="5FEB83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⠛⠗⠁⠍⠍⠑⠀⠀⠀⠀⠀⠀⠀⠀⠀⠀⠀⠀⠀⠀⠀⠀⠀⠀⠀⠀</w:t>
      </w:r>
    </w:p>
    <w:p w14:paraId="692BCA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⠥⠏⠏⠕⠗⠞⠀⠀⠀⠀⠀⠀⠀⠀⠀⠀⠀⠀⠀⠀⠀⠀⠀⠀⠀⠀⠀⠀⠀</w:t>
      </w:r>
    </w:p>
    <w:p w14:paraId="4FFCD7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31EC8F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5B4349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3F5679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73718E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667C4D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49AABE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⠚⠊⠀⠀⠀⠀⠀⠀⠀</w:t>
      </w:r>
    </w:p>
    <w:p w14:paraId="365CE7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253B9F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7B6EA1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5E25CC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6B35C8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094F03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373418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64AE3A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0B0E10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359F09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312E31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542DAE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77849F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35EDC8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7E2424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4B9F2C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347A30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⠃⠋</w:t>
      </w:r>
    </w:p>
    <w:p w14:paraId="4EA13D03" w14:textId="77777777" w:rsidR="00490927" w:rsidRDefault="00490927">
      <w:pPr>
        <w:ind w:left="1440"/>
      </w:pPr>
    </w:p>
    <w:p w14:paraId="1AAE6D64" w14:textId="77777777" w:rsidR="00490927" w:rsidRDefault="00490927">
      <w:pPr>
        <w:ind w:left="1440"/>
      </w:pPr>
    </w:p>
    <w:p w14:paraId="30A74B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1D16B3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0AE5C2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⠠⠠⠊⠇⠕⠒⠀⠼⠃⠙⠑⠂⠚⠚⠚⠀⠀⠀⠀⠀⠀</w:t>
      </w:r>
    </w:p>
    <w:p w14:paraId="2B556F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⠒⠀⠼⠚⠀⠦⠀⠠⠠⠊⠇⠕⠀⠦⠀⠠⠍⠕⠠⠠⠨⠎⠀⠦⠀⠀⠀</w:t>
      </w:r>
    </w:p>
    <w:p w14:paraId="07B41F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⠦⠀⠠⠇⠕⠉⠁⠇⠀⠀⠀</w:t>
      </w:r>
    </w:p>
    <w:p w14:paraId="24165A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⠠⠝⠑⠏⠁⠇⠀⠿⠀⠮⠀⠠⠝⠑⠏⠁⠇⠊⠀⠀⠀⠀</w:t>
      </w:r>
    </w:p>
    <w:p w14:paraId="08A94A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⠎⠉⠁⠇⠀⠠⠽⠑⠜⠀⠼⠃⠚⠛⠛⠤⠼⠛⠓⠀⠐⠣⠼⠃⠚⠃⠚⠤⠀</w:t>
      </w:r>
    </w:p>
    <w:p w14:paraId="61A36A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⠁⠐⠜⠀⠱⠀⠓⠊⠣⠇⠊⠣⠞⠎⠀⠙⠊⠛⠝⠊⠋⠊⠫⠀⠐⠺⠀⠯⠀⠀</w:t>
      </w:r>
    </w:p>
    <w:p w14:paraId="552C2B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⠑⠉⠥⠗⠰⠽⠀⠷⠀⠮⠀⠐⠺⠿⠉⠑⠀⠃⠽⠀⠛⠊⠧⠬</w:t>
      </w:r>
    </w:p>
    <w:p w14:paraId="1A94F0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⠀⠏⠗⠊⠕⠗⠰⠽⠀⠞⠕⠀⠊⠍⠏⠗⠕⠧⠑⠀⠇⠁⠃⠳⠗⠀⠀⠀⠀</w:t>
      </w:r>
    </w:p>
    <w:p w14:paraId="5EE4F2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⠞⠊⠧⠰⠽⠀⠯⠀⠑⠍⠏⠇⠕⠽⠁⠃⠊⠇⠰⠽⠀⠀⠀⠀⠀⠀</w:t>
      </w:r>
    </w:p>
    <w:p w14:paraId="103B09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⠍⠕⠠⠋⠂⠀⠼⠃⠚⠃⠀⠰⠠⠠⠎⠙⠛⠀⠼⠓⠂⠁⠀⠀⠀⠀⠀⠀⠀</w:t>
      </w:r>
    </w:p>
    <w:p w14:paraId="43DA30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⠠⠠⠊⠇⠕⠒⠀⠼⠋⠚⠚⠂⠚⠚⠚⠀⠠⠠⠊⠇⠕⠒</w:t>
      </w:r>
    </w:p>
    <w:p w14:paraId="247E90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⠚⠚⠂⠚⠚⠚⠀⠦⠀⠠⠠⠊⠇⠕⠀⠦⠀⠠⠇⠕⠉⠁⠇⠀⠀⠀⠀⠀⠀⠀</w:t>
      </w:r>
    </w:p>
    <w:p w14:paraId="26706B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⠍⠕⠠⠠⠨⠎⠀⠠⠏⠕⠇⠊⠉⠽⠀⠯⠀⠀⠀</w:t>
      </w:r>
    </w:p>
    <w:p w14:paraId="41D115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⠎⠀⠷⠀⠮⠀⠠⠛⠕⠧⠻⠝⠰⠞⠀⠷⠀⠠⠝⠑⠏⠁⠇</w:t>
      </w:r>
    </w:p>
    <w:p w14:paraId="0D2386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⠮⠀⠠⠝⠑⠏⠁⠇⠊⠀⠠⠋⠊⠎⠉⠁⠇⠀⠠⠽⠑⠜⠀⠼⠃⠚⠛⠛⠤⠀</w:t>
      </w:r>
    </w:p>
    <w:p w14:paraId="26DD40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⠓⠀⠐⠣⠼⠃⠚⠃⠚⠤⠼⠃⠁⠐⠜⠀⠱⠀⠓⠊⠣⠇⠊⠣⠞⠎⠀⠀⠀⠀</w:t>
      </w:r>
    </w:p>
    <w:p w14:paraId="110EED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⠝⠊⠋⠊⠫⠀⠐⠺⠀⠯⠀⠎⠕⠉⠊⠁⠇⠀⠎⠑⠉⠥⠗⠰⠽⠀⠷⠀⠮</w:t>
      </w:r>
    </w:p>
    <w:p w14:paraId="04CC5B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⠿⠉⠑⠀⠃⠽⠀⠛⠊⠧⠬⠀⠓⠊⠣⠀⠏⠗⠊⠕⠗⠰⠽⠀⠞⠕⠀⠀⠀⠀</w:t>
      </w:r>
    </w:p>
    <w:p w14:paraId="2EDC22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⠑⠀⠇⠁⠃⠳⠗⠀⠏⠗⠕⠙⠥⠉⠞⠊⠧⠰⠽⠀⠯⠀⠀⠀⠀⠀</w:t>
      </w:r>
    </w:p>
    <w:p w14:paraId="4E29B0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⠁⠃⠊⠇⠰⠽⠀⠐⠣⠠⠍⠕⠠⠋⠂⠀⠼⠃⠚⠃⠀⠀⠀⠀⠀⠀</w:t>
      </w:r>
    </w:p>
    <w:p w14:paraId="305EC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⠙⠛⠼⠁⠂⠼⠓⠂⠼⠁⠚⠀⠀⠀⠀⠀⠀⠀⠀⠀⠀⠀⠀⠀⠀⠀⠀⠀⠀⠀⠀</w:t>
      </w:r>
    </w:p>
    <w:p w14:paraId="3FF9B8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⠉⠚⠚⠲⠚⠚⠚⠀⠠⠠⠥⠝⠓⠁⠃⠊⠞⠁⠞⠒⠀</w:t>
      </w:r>
    </w:p>
    <w:p w14:paraId="6A2A3A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⠚⠚⠲⠚⠚⠚⠀⠼⠃⠑⠚⠲⠚⠚⠚⠀⠠⠠⠥⠝⠀⠀⠀⠀⠀⠀⠀⠀⠀⠀</w:t>
      </w:r>
    </w:p>
    <w:p w14:paraId="71090C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⠓⠁⠃⠊⠞⠁⠞⠒⠀⠼⠃⠑⠚⠲⠚⠚⠚⠀⠦⠀⠠⠠⠋⠁⠕⠀⠦⠀⠀⠀</w:t>
      </w:r>
    </w:p>
    <w:p w14:paraId="032DA7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⠓⠁⠃⠊⠞⠁⠞⠀⠦⠀⠠⠍⠕⠠⠠⠁⠇⠙⠀⠦⠀⠀⠀⠀⠀⠀⠀⠀</w:t>
      </w:r>
    </w:p>
    <w:p w14:paraId="098E42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⠇⠍⠉⠏⠁⠀⠦⠀⠠⠏⠗⠕⠧⠔⠉⠊⠁⠇⠀⠀⠀⠀⠀⠀⠀⠀⠀</w:t>
      </w:r>
    </w:p>
    <w:p w14:paraId="319141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⠃⠛</w:t>
      </w:r>
    </w:p>
    <w:p w14:paraId="2C8EE7C3" w14:textId="77777777" w:rsidR="00490927" w:rsidRDefault="00490927">
      <w:pPr>
        <w:ind w:left="1440"/>
      </w:pPr>
    </w:p>
    <w:p w14:paraId="015DF63A" w14:textId="77777777" w:rsidR="00490927" w:rsidRDefault="00490927">
      <w:pPr>
        <w:ind w:left="1440"/>
      </w:pPr>
    </w:p>
    <w:p w14:paraId="0CBBC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1B5E08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⠁⠇⠀⠏⠕⠇⠊⠉⠽⠂⠀⠏⠗⠕⠛⠗⠁⠍⠍⠑⠀⠯⠀⠀⠀⠀⠀</w:t>
      </w:r>
    </w:p>
    <w:p w14:paraId="0173FF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⠙⠛⠑⠞⠀⠷⠀⠋⠫⠻⠁⠇⠀⠛⠕⠧⠻⠝⠰⠞⠀⠿⠀⠠⠠⠋⠽⠀⠀⠀</w:t>
      </w:r>
    </w:p>
    <w:p w14:paraId="5A16F2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⠸⠌⠼⠃⠁⠂⠀⠠⠝⠁⠰⠝⠁⠇⠀⠠⠇⠯⠀⠠⠏⠕⠇⠊⠉⠽⠂</w:t>
      </w:r>
    </w:p>
    <w:p w14:paraId="3D6914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⠯⠀⠠⠁⠉⠞⠀⠼⠓⠞⠓⠀⠠⠁⠍⠢⠙⠰⠞⠀⠰⠠⠠⠎⠙⠛⠀⠀⠀⠀</w:t>
      </w:r>
    </w:p>
    <w:p w14:paraId="0335A1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⠃⠂⠑⠂⠁⠁⠀⠠⠧⠕⠇⠥⠝⠞⠜⠽⠀⠛⠥⠊⠙⠑⠇⠔⠑⠎⠀⠕⠝</w:t>
      </w:r>
    </w:p>
    <w:p w14:paraId="3B7FE8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⠗⠑⠎⠏⠕⠝⠎⠊⠃⠇⠑⠀⠛⠕⠧⠻⠝⠨⠑⠀⠷⠀⠞⠢⠥⠗⠑⠀⠷⠀</w:t>
      </w:r>
    </w:p>
    <w:p w14:paraId="34FB35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⠯⠂⠀⠋⠊⠩⠻⠊⠑⠎⠀⠯⠀⠿⠑⠌⠎⠀⠔⠀⠮⠀⠒⠞⠑⠭⠞⠀⠷⠀⠀</w:t>
      </w:r>
    </w:p>
    <w:p w14:paraId="243BC7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⠰⠝⠁⠇⠀⠋⠕⠕⠙⠀⠎⠑⠉⠥⠗⠰⠽⠀⠀⠀⠀⠀⠀⠀⠀⠀⠀⠀⠀⠀</w:t>
      </w:r>
    </w:p>
    <w:p w14:paraId="2450C8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⠙⠚⠚⠂⠚⠚⠚⠀⠠⠠⠥⠝⠙⠏⠒⠀⠀⠀⠀⠀</w:t>
      </w:r>
    </w:p>
    <w:p w14:paraId="4A2A4F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⠚⠂⠚⠚⠚⠀⠠⠠⠺⠋⠏⠒⠀⠼⠃⠚⠚⠂⠚⠚⠚⠀⠀⠀⠀⠀⠀⠀⠀</w:t>
      </w:r>
    </w:p>
    <w:p w14:paraId="54395E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⠚⠂⠚⠚⠚⠀⠠⠠⠥⠝⠙⠏⠒⠀⠼⠃⠚⠚⠂⠚⠚⠚⠀⠠⠠⠺⠋⠏⠒</w:t>
      </w:r>
    </w:p>
    <w:p w14:paraId="37F230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⠚⠀⠦⠀⠠⠠⠥⠝⠙⠏⠀⠦⠀⠠⠠⠺⠋⠏⠀⠦⠀⠠⠍⠕⠠⠠⠁⠇⠙⠀⠦</w:t>
      </w:r>
    </w:p>
    <w:p w14:paraId="613598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⠕⠉⠁⠇⠀⠠⠛⠕⠧⠻⠝⠰⠞⠎⠀⠀⠀⠠⠇⠔⠅⠎⠀⠾⠀⠠⠠⠉⠉⠀</w:t>
      </w:r>
    </w:p>
    <w:p w14:paraId="6034D6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⠸⠹⠼⠓⠲⠼⠁⠰⠚⠂⠀⠠⠊⠀⠀⠀⠀⠀⠀⠀⠀⠀⠀⠀</w:t>
      </w:r>
    </w:p>
    <w:p w14:paraId="660F42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⠁⠛⠗⠊⠉⠥⠇⠞⠥⠗⠑⠀⠯⠀⠠⠋⠕⠕⠙⠀⠀⠀⠀⠀⠀⠀⠀⠀⠀</w:t>
      </w:r>
    </w:p>
    <w:p w14:paraId="726908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⠥⠗⠰⠽⠐⠜⠀⠕⠝⠀⠿⠑⠉⠁⠌⠀⠔⠿⠍⠁⠰⠝⠀⠀⠀⠀⠀⠀</w:t>
      </w:r>
    </w:p>
    <w:p w14:paraId="427B54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⠇⠊⠉⠁⠰⠝⠀⠿⠀⠁⠛⠗⠊⠉⠥⠇⠞⠥⠗⠑⠀⠯⠀⠔⠎⠥⠗⠨⠑</w:t>
      </w:r>
    </w:p>
    <w:p w14:paraId="1063F0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⠁⠛⠗⠊⠉⠥⠇⠞⠥⠗⠑⠀⠿⠀⠉⠇⠊⠍⠁⠞⠑⠀⠗⠊⠎⠅⠎⠀⠀⠀</w:t>
      </w:r>
    </w:p>
    <w:p w14:paraId="6520BD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⠀⠼⠉⠀⠠⠦⠀⠼⠚⠚⠂⠚⠚⠚⠀⠠⠠⠥⠝⠀⠀⠀⠀⠀</w:t>
      </w:r>
    </w:p>
    <w:p w14:paraId="340A1C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⠒⠀⠠⠦⠀⠼⠚⠚⠂⠚⠚⠚⠀⠼⠁⠚⠚⠂⠚⠚⠚⠀⠠⠠⠥⠝⠀</w:t>
      </w:r>
    </w:p>
    <w:p w14:paraId="02F1F8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⠒⠀⠼⠁⠚⠚⠂⠚⠚⠚⠀⠦⠀⠠⠠⠥⠝⠺⠕⠍⠢⠀⠦⠀⠀⠀⠀</w:t>
      </w:r>
    </w:p>
    <w:p w14:paraId="17C83A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⠁⠇⠙⠀⠦⠀⠠⠍⠕⠠⠠⠋⠁⠛⠁⠀⠦⠀⠀⠀⠀⠀⠀⠀⠀⠀⠀</w:t>
      </w:r>
    </w:p>
    <w:p w14:paraId="7789F1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⠇⠍⠉⠏⠁⠀⠦⠀⠠⠠⠝⠏⠉⠀⠦⠀⠠⠇⠕⠉⠁⠇⠀⠀⠀⠀⠀</w:t>
      </w:r>
    </w:p>
    <w:p w14:paraId="01F6B3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⠀⠰⠠⠠⠎⠙⠛⠀⠼⠁⠂⠑⠂⠓⠀⠀⠀⠀⠀⠀⠀⠀</w:t>
      </w:r>
    </w:p>
    <w:p w14:paraId="705B9E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⠛⠗⠊⠉⠥⠇⠞⠥⠗⠑⠀⠠⠙⠑⠧⠑⠇⠕⠏⠰⠞⠀⠠⠌⠗⠁⠞⠑⠛⠽</w:t>
      </w:r>
    </w:p>
    <w:p w14:paraId="05CF15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746E92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50EDEA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⠃⠓</w:t>
      </w:r>
    </w:p>
    <w:p w14:paraId="52501276" w14:textId="77777777" w:rsidR="00490927" w:rsidRDefault="00490927">
      <w:pPr>
        <w:ind w:left="1440"/>
      </w:pPr>
    </w:p>
    <w:p w14:paraId="64E11421" w14:textId="77777777" w:rsidR="00490927" w:rsidRDefault="00490927">
      <w:pPr>
        <w:ind w:left="1440"/>
      </w:pPr>
    </w:p>
    <w:p w14:paraId="29CE18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62A0B9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⠁⠚⠀⠠⠎⠕⠉⠊⠕⠀⠠⠑⠉⠕⠝⠕⠍⠊⠉⠀⠀⠀⠀⠀⠀⠀⠀⠀</w:t>
      </w:r>
    </w:p>
    <w:p w14:paraId="4B08F4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31AB63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171429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7B942E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7ED666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02324E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5EF9FC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3746AA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2D1940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3CD179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4B318D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46FC78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5EA96A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⠠⠐⠞⠋⠗⠁⠍⠑⠀⠀⠀⠀⠀⠀⠀⠀⠀⠀⠀</w:t>
      </w:r>
    </w:p>
    <w:p w14:paraId="2462C4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⠠⠎⠑⠇⠑⠉⠞⠀</w:t>
      </w:r>
    </w:p>
    <w:p w14:paraId="7C2139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⠀⠀⠀⠀⠀⠀⠀⠀⠀⠀⠀⠀⠀⠀⠀⠀⠀⠀⠀⠀⠀⠀⠀⠀⠀⠀⠀⠀⠀</w:t>
      </w:r>
    </w:p>
    <w:p w14:paraId="21B37C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⠕⠏⠰⠝⠀⠀⠀⠀⠀⠀⠀⠀⠀⠀⠀⠀</w:t>
      </w:r>
    </w:p>
    <w:p w14:paraId="7DC7FD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7C53D0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36723A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5747B4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74EE0C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6B629A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40C012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⠊⠲⠀⠀⠀⠀⠀⠀⠀⠀⠀⠀⠀⠀⠀⠀⠀⠀⠀⠀⠀⠀⠀⠀⠀⠀⠀⠀</w:t>
      </w:r>
    </w:p>
    <w:p w14:paraId="23926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⠏⠗⠕⠍⠕⠞⠑⠀⠺⠕⠍⠢⠄⠎⠀⠀</w:t>
      </w:r>
    </w:p>
    <w:p w14:paraId="438464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⠜⠍⠻⠀⠉⠕⠇⠇⠑⠉⠞⠊⠧⠑⠎⠀⠠⠚⠕⠃⠀⠠⠏⠗⠕⠛⠗⠁⠍⠍⠑</w:t>
      </w:r>
    </w:p>
    <w:p w14:paraId="4915FF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⠇⠂⠎⠑⠀⠕⠗⠀⠙⠑⠧⠑⠇⠕⠏⠀⠀⠀⠀⠀⠀⠀⠀⠀⠀⠀⠀</w:t>
      </w:r>
    </w:p>
    <w:p w14:paraId="6C018B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⠃⠊</w:t>
      </w:r>
    </w:p>
    <w:p w14:paraId="12628DEC" w14:textId="77777777" w:rsidR="00490927" w:rsidRDefault="00490927">
      <w:pPr>
        <w:ind w:left="1440"/>
      </w:pPr>
    </w:p>
    <w:p w14:paraId="69EB4377" w14:textId="77777777" w:rsidR="00490927" w:rsidRDefault="00490927">
      <w:pPr>
        <w:ind w:left="1440"/>
      </w:pPr>
    </w:p>
    <w:p w14:paraId="018816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⠗⠁⠌⠗⠥⠉⠞⠥⠗⠑⠀⠿⠀⠉⠗⠂⠰⠝⠸⠌⠀⠎⠥⠏⠏⠕⠗⠞⠸⠌</w:t>
      </w:r>
    </w:p>
    <w:p w14:paraId="5CE475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⠁⠔⠞⠁⠔⠬⠀⠛⠗⠁⠔⠀⠃⠁⠝⠅⠎⠂⠀⠎⠑⠫⠀⠃⠁⠝⠅⠎⠂</w:t>
      </w:r>
    </w:p>
    <w:p w14:paraId="436DAC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⠕⠙⠀⠉⠁⠏⠁⠉⠰⠽⠀⠀⠀⠀⠀⠀⠀⠀⠀⠀⠀⠀⠀⠀⠀⠀⠀⠀⠀⠀</w:t>
      </w:r>
    </w:p>
    <w:p w14:paraId="617BF3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⠛⠀⠕⠙⠪⠝⠀⠎⠿⠀⠌⠕⠗⠁⠛⠑⠀⠷⠀⠉⠗⠕⠏⠎⠀⠯⠀⠀⠀</w:t>
      </w:r>
    </w:p>
    <w:p w14:paraId="6B2797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⠍⠜⠽⠀⠎⠑⠉⠥⠗⠰⠽⠀⠙⠑⠧⠑⠇⠕⠏⠤⠀⠀⠀⠀⠀⠀⠀⠀⠀</w:t>
      </w:r>
    </w:p>
    <w:p w14:paraId="68F0E2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⠛⠗⠊⠉⠥⠇⠞⠥⠗⠑⠀⠏⠗⠕⠉⠑⠎⠎⠬⠀⠍⠢⠞⠀⠀⠀⠀⠀⠀</w:t>
      </w:r>
    </w:p>
    <w:p w14:paraId="7C3D11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4DDFEE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⠇⠇⠑⠉⠞⠊⠧⠑⠎⠀⠀⠀⠀⠀⠀⠀⠀⠀⠀⠀⠀⠀⠀⠀⠀</w:t>
      </w:r>
    </w:p>
    <w:p w14:paraId="22BBBB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170549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40ED45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699499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04DD8B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422ECD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188D71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⠊⠉⠥⠇⠞⠥⠗⠑⠀⠠⠞⠑⠡⠝⠊⠉⠁⠇⠀⠁⠎⠎⠊⠌⠨⠑</w:t>
      </w:r>
    </w:p>
    <w:p w14:paraId="0536CE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⠁⠛⠗⠊⠉⠥⠇⠞⠥⠗⠑⠀⠀⠀⠀⠀⠀⠀⠀⠀⠀⠀⠀⠀⠀⠀⠀⠀⠀</w:t>
      </w:r>
    </w:p>
    <w:p w14:paraId="22932E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⠕⠕⠏⠻⠁⠞⠊⠧⠑⠎⠀⠿⠀⠍⠁⠔⠌⠗⠂⠍⠬⠀⠏⠕⠕⠗⠂⠀⠀</w:t>
      </w:r>
    </w:p>
    <w:p w14:paraId="036C39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⠇⠑⠀⠯⠀⠗⠑⠞⠥⠗⠝⠑⠑⠀⠍⠊⠛⠗⠁⠝⠞⠎⠀⠀⠀</w:t>
      </w:r>
    </w:p>
    <w:p w14:paraId="69E4AC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⠕⠀⠸⠮⠀⠙⠊⠧⠻⠎⠑⠀⠎⠏⠐⠓⠎⠀⠷⠀⠙⠑⠧⠑⠇⠕⠏⠰⠞⠀</w:t>
      </w:r>
    </w:p>
    <w:p w14:paraId="04C5D4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⠞⠕⠀⠊⠍⠏⠗⠕⠧⠑⠀⠸⠮⠀⠃⠥⠎⠊⠰⠎⠀⠎⠻⠧⠊⠉⠑⠎⠂⠀</w:t>
      </w:r>
    </w:p>
    <w:p w14:paraId="3477A8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⠞⠑⠡⠝⠕⠇⠕⠛⠽⠀⠎⠥⠏⠏⠕⠗⠞⠀⠿⠀⠊⠍⠏⠗⠕⠧⠫⠀⠀⠀</w:t>
      </w:r>
    </w:p>
    <w:p w14:paraId="6D85EF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⠰⠝⠂⠀⠓⠜⠧⠑⠌⠬⠂⠀⠛⠗⠁⠙⠬⠂⠀⠀⠀⠀⠀⠀⠀⠀</w:t>
      </w:r>
    </w:p>
    <w:p w14:paraId="465476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⠉⠅⠁⠛⠬⠂⠀⠌⠕⠗⠬⠀⠯⠀⠍⠜⠅⠑⠞⠬⠲⠀⠀⠀⠀⠀⠀⠀⠀⠀</w:t>
      </w:r>
    </w:p>
    <w:p w14:paraId="315F8C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⠀⠉⠗⠂⠰⠝⠸⠌⠀⠠⠞⠑⠡⠝⠊⠉⠁⠇⠀⠼⠁⠓⠀⠀⠀⠀</w:t>
      </w:r>
    </w:p>
    <w:p w14:paraId="39A154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⠔⠉⠗⠂⠎⠫⠀⠠⠁⠎⠎⠊⠌⠨⠑⠀⠋⠜⠍⠀⠔⠉⠕⠍⠑⠀</w:t>
      </w:r>
    </w:p>
    <w:p w14:paraId="7D2320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⠕⠏⠻⠁⠞⠊⠧⠑⠎⠀⠦⠀⠠⠏⠗⠕⠧⠔⠉⠑⠀⠼⠁⠀⠀</w:t>
      </w:r>
    </w:p>
    <w:p w14:paraId="47B08E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⠇⠙⠻⠇⠽⠀⠦⠀⠠⠏⠗⠕⠧⠔⠉⠑⠀⠼⠃⠀⠀⠀⠀⠀⠀⠀</w:t>
      </w:r>
    </w:p>
    <w:p w14:paraId="5B5606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⠦⠀⠠⠏⠗⠕⠧⠔⠉⠑⠀⠼⠑⠀⠀⠀⠀⠀⠀⠀⠀</w:t>
      </w:r>
    </w:p>
    <w:p w14:paraId="0E3601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⠉⠚</w:t>
      </w:r>
    </w:p>
    <w:p w14:paraId="48F19DD9" w14:textId="77777777" w:rsidR="00490927" w:rsidRDefault="00490927">
      <w:pPr>
        <w:ind w:left="1440"/>
      </w:pPr>
    </w:p>
    <w:p w14:paraId="78417AA0" w14:textId="77777777" w:rsidR="00490927" w:rsidRDefault="00490927">
      <w:pPr>
        <w:ind w:left="1440"/>
      </w:pPr>
    </w:p>
    <w:p w14:paraId="030A42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⠿⠉⠫⠸⠌⠠⠃⠕⠝⠙⠫⠀⠦⠀⠠⠎⠥⠙⠥⠗⠏⠁⠎⠡⠊⠍⠀</w:t>
      </w:r>
    </w:p>
    <w:p w14:paraId="3BA395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⠃⠳⠗⠻⠎⠀⠠⠏⠗⠕⠧⠔⠉⠑⠀⠀⠀⠀⠀⠀⠀⠀⠀⠀⠀⠀⠀</w:t>
      </w:r>
    </w:p>
    <w:p w14:paraId="0DA4C5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⠀⠀⠀⠀⠀⠀⠀⠀⠀⠀⠀⠀⠀⠀⠀⠀⠀⠀⠀⠀⠀</w:t>
      </w:r>
    </w:p>
    <w:p w14:paraId="052B7F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⠺⠻⠎⠀⠀⠀⠀⠀⠀⠀⠀⠀⠀⠀⠀⠀⠀⠀⠀⠀⠀⠀⠀⠀⠀⠀⠀⠀⠀</w:t>
      </w:r>
    </w:p>
    <w:p w14:paraId="70C227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⠀⠀⠀⠀⠀⠀⠀⠀⠀⠀⠀⠀⠀⠀⠀⠀⠀⠀</w:t>
      </w:r>
    </w:p>
    <w:p w14:paraId="6361A2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⠀⠀⠀⠀⠀⠀⠀⠀⠀⠀⠀⠀⠀⠀⠀⠀⠀⠀⠀⠀⠀</w:t>
      </w:r>
    </w:p>
    <w:p w14:paraId="33B419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⠀⠀⠀⠀⠀⠀⠀⠀⠀⠀⠀⠀⠀⠀⠀⠀⠀⠀</w:t>
      </w:r>
    </w:p>
    <w:p w14:paraId="1F3DF8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2777E4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3D9600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3EA04B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⠕⠏⠻⠁⠞⠊⠧⠑⠎⠀⠦⠀⠠⠃⠁⠛⠍⠁⠞⠊⠀⠀⠀⠀⠀</w:t>
      </w:r>
    </w:p>
    <w:p w14:paraId="266D5C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⠠⠧⠊⠉⠞⠊⠍⠎⠀⠠⠏⠗⠕⠧⠔⠉⠑⠀⠀⠀</w:t>
      </w:r>
    </w:p>
    <w:p w14:paraId="4C7D3F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7C003B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⠀⠀⠀⠀⠀⠀⠀⠀⠀⠀⠀⠀⠀⠀⠀⠀⠀⠀⠀⠀⠀</w:t>
      </w:r>
    </w:p>
    <w:p w14:paraId="2FF634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⠀⠀⠀⠀⠀⠀⠀⠀⠀⠀⠀⠀⠀⠀⠀⠀⠀⠀⠀</w:t>
      </w:r>
    </w:p>
    <w:p w14:paraId="135642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⠀⠀⠀⠀⠀⠀⠀⠀⠀⠀⠀⠀⠀⠀⠀⠀⠀⠀⠀</w:t>
      </w:r>
    </w:p>
    <w:p w14:paraId="6F5411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⠀⠀⠀⠀⠀⠀⠀⠀⠀⠀⠀⠀⠀⠀⠀⠀⠀⠀⠀⠀⠀⠀</w:t>
      </w:r>
    </w:p>
    <w:p w14:paraId="073589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⠀⠀⠀⠀⠀⠀⠀⠀⠀⠀⠀⠀⠀⠀⠀⠀⠀⠀⠀⠀⠀</w:t>
      </w:r>
    </w:p>
    <w:p w14:paraId="2BE829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⠺⠻⠎⠀⠀⠀⠀⠀⠀⠀⠀⠀⠀⠀⠀⠀⠀⠀⠀⠀⠀⠀⠀⠀⠀⠀⠀⠀⠀</w:t>
      </w:r>
    </w:p>
    <w:p w14:paraId="049A2E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⠀⠀⠀⠀⠀⠀⠀⠀⠀⠀⠀⠀⠀⠀⠀⠀⠀⠀</w:t>
      </w:r>
    </w:p>
    <w:p w14:paraId="29F573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⠀⠀⠀⠀⠀⠀⠀⠀⠀⠀⠀⠀⠀⠀⠀⠀⠀⠀⠀⠀⠀</w:t>
      </w:r>
    </w:p>
    <w:p w14:paraId="48669B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⠀⠀⠀⠀⠀⠀⠀⠀⠀⠀⠀⠀⠀⠀⠀⠀⠀⠀</w:t>
      </w:r>
    </w:p>
    <w:p w14:paraId="237644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0B31AC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0BBAF4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1E4AF8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3D25A5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68426A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⠦⠀⠠⠝⠁⠰⠝⠺⠊⠙⠑⠀⠀⠀⠀⠀⠀⠀⠀⠀</w:t>
      </w:r>
    </w:p>
    <w:p w14:paraId="570875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⠉⠁</w:t>
      </w:r>
    </w:p>
    <w:p w14:paraId="7A81EBA4" w14:textId="77777777" w:rsidR="00490927" w:rsidRDefault="00490927">
      <w:pPr>
        <w:ind w:left="1440"/>
      </w:pPr>
    </w:p>
    <w:p w14:paraId="6539FA6C" w14:textId="77777777" w:rsidR="00490927" w:rsidRDefault="00490927">
      <w:pPr>
        <w:ind w:left="1440"/>
      </w:pPr>
    </w:p>
    <w:p w14:paraId="7C48E7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⠀⠀⠀⠀⠀⠀⠀⠀⠀⠀⠀⠀⠀⠀⠀⠀⠀⠀⠀⠀⠀</w:t>
      </w:r>
    </w:p>
    <w:p w14:paraId="13DAE4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⠀⠀⠀⠀⠀⠀⠀⠀⠀⠀⠀⠀⠀⠀⠀⠀⠀⠀⠀</w:t>
      </w:r>
    </w:p>
    <w:p w14:paraId="4F8198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39B41B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⠀⠀⠀⠀⠀⠀⠀⠀⠀⠀⠀⠀⠀⠀⠀⠀⠀⠀⠀</w:t>
      </w:r>
    </w:p>
    <w:p w14:paraId="4D9C17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⠀⠀⠀⠀⠀⠀⠀⠀⠀⠀⠀⠀⠀⠀⠀⠀⠀⠀⠀⠀⠀⠀</w:t>
      </w:r>
    </w:p>
    <w:p w14:paraId="785110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⠠⠇⠯⠀⠀⠀⠀⠀⠀⠀⠀⠀⠀⠀⠀⠀⠀⠀⠀⠀⠀</w:t>
      </w:r>
    </w:p>
    <w:p w14:paraId="58F076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⠕⠗⠀⠀⠀⠀⠀⠀⠀⠀⠀⠀⠀⠀⠀⠀⠀⠀⠀⠀⠀⠀⠀⠀⠀⠀⠀</w:t>
      </w:r>
    </w:p>
    <w:p w14:paraId="1BF070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⠀⠀⠀⠀⠀⠀⠀⠀⠀⠀⠀⠀⠀⠀⠀⠀⠀⠀</w:t>
      </w:r>
    </w:p>
    <w:p w14:paraId="721BDE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⠀⠀⠀⠀⠀⠀⠀⠀⠀⠀⠀⠀⠀⠀⠀⠀⠀⠀⠀⠀⠀</w:t>
      </w:r>
    </w:p>
    <w:p w14:paraId="323363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⠀⠀⠀⠀⠀⠀⠀⠀⠀⠀⠀⠀⠀⠀⠀⠀⠀⠀</w:t>
      </w:r>
    </w:p>
    <w:p w14:paraId="788AD1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00A362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⠀⠀⠀⠀⠀⠀⠀⠀⠀⠀⠀⠀⠀⠀⠀⠀⠀⠀</w:t>
      </w:r>
    </w:p>
    <w:p w14:paraId="170F9B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⠁⠃⠊⠇⠊⠞⠊⠑⠎⠀⠀⠀⠀⠀⠀⠀⠀⠀⠀⠀⠀⠀⠀⠀⠀⠀⠀⠀⠀</w:t>
      </w:r>
    </w:p>
    <w:p w14:paraId="4CD2B8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⠀⠀⠀⠀⠀⠀⠀⠀⠀⠀⠀⠀⠀⠀⠀⠀⠀⠀⠀⠀</w:t>
      </w:r>
    </w:p>
    <w:p w14:paraId="4AEF59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5B4624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2CEB94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64A487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16DF5D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12181F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⠊⠧⠑⠇⠊⠓⠕⠕⠙⠀⠠⠇⠊⠧⠑⠇⠊⠓⠕⠕⠙⠀⠀⠀⠀⠀⠀⠀</w:t>
      </w:r>
    </w:p>
    <w:p w14:paraId="42857F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⠞⠕⠀⠥⠗⠃⠁⠝⠀⠏⠕⠕⠗⠀⠯⠀⠎⠇⠥⠍⠀⠀⠀⠀</w:t>
      </w:r>
    </w:p>
    <w:p w14:paraId="1681F1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⠺⠑⠇⠇⠻⠎⠀⠔⠀⠥⠗⠃⠁⠝⠀⠜⠂⠎⠀⠐⠹⠀⠀⠀⠀⠀⠀⠀⠀⠀⠀</w:t>
      </w:r>
    </w:p>
    <w:p w14:paraId="1207F6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⠃⠊⠇⠊⠵⠁⠰⠝⠀⠷⠀⠛⠗⠁⠎⠎⠗⠕⠕⠞⠎⠀⠀⠀⠀⠀⠀⠀⠀⠀</w:t>
      </w:r>
    </w:p>
    <w:p w14:paraId="567EE0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⠏⠻⠁⠞⠊⠧⠑⠎⠀⠯⠀⠠⠇⠠⠛⠎⠆⠀⠎⠅⠊⠇⠇⠀⠀⠀⠀⠀⠀</w:t>
      </w:r>
    </w:p>
    <w:p w14:paraId="5C6DB9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⠔⠬⠎⠂⠀⠢⠞⠗⠑⠏⠗⠢⠑⠥⠗⠩⠊⠏⠂⠀⠚⠕⠃⠀⠍⠜⠅⠑⠞</w:t>
      </w:r>
    </w:p>
    <w:p w14:paraId="786ED9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⠠⠍⠎⠍⠠⠑⠎⠀⠙⠑⠧⠑⠇⠕⠏⠰⠞⠂⠀⠀⠀⠀⠀⠀⠀⠀⠀⠀⠀</w:t>
      </w:r>
    </w:p>
    <w:p w14:paraId="4FA9FD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⠀⠉⠗⠂⠰⠝⠀⠠⠞⠑⠡⠝⠊⠉⠁⠇⠀⠠⠁⠎⠎⠊⠌⠨⠑⠀</w:t>
      </w:r>
    </w:p>
    <w:p w14:paraId="476E49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6CF54A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⠉⠃</w:t>
      </w:r>
    </w:p>
    <w:p w14:paraId="19413EC1" w14:textId="77777777" w:rsidR="00490927" w:rsidRDefault="00490927">
      <w:pPr>
        <w:ind w:left="1440"/>
      </w:pPr>
    </w:p>
    <w:p w14:paraId="771142F5" w14:textId="77777777" w:rsidR="00490927" w:rsidRDefault="00490927">
      <w:pPr>
        <w:ind w:left="1440"/>
      </w:pPr>
    </w:p>
    <w:p w14:paraId="6C42B0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⠢⠧⠊⠗⠕⠝⠰⠞⠂⠀⠠⠢⠧⠊⠗⠕⠝⠰⠞⠁⠇⠀⠀⠀⠀⠀⠀⠀⠀</w:t>
      </w:r>
    </w:p>
    <w:p w14:paraId="5586B0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⠸⠌⠎⠉⠗⠑⠢⠬⠀⠀⠀⠀⠀⠀⠀⠀⠀⠀⠀⠀⠀⠀⠀⠀</w:t>
      </w:r>
    </w:p>
    <w:p w14:paraId="2B367E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⠉⠊⠰⠑⠀⠈⠯⠀⠷⠀⠗⠑⠉⠕⠧⠻⠽⠀⠏⠇⠁⠝⠎⠀⠀⠀⠀⠀</w:t>
      </w:r>
    </w:p>
    <w:p w14:paraId="64AD3C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⠏⠗⠕⠧⠔⠉⠑⠎⠐⠜⠂⠀⠋⠕⠉⠥⠎⠬⠀⠀⠀⠀⠀⠀⠀⠀⠀⠀⠀</w:t>
      </w:r>
    </w:p>
    <w:p w14:paraId="64EE23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⠕⠇⠕⠛⠽⠀⠕⠝⠀⠺⠁⠞⠻⠀⠁⠒⠑⠎⠎⠂⠀⠺⠁⠌⠑</w:t>
      </w:r>
    </w:p>
    <w:p w14:paraId="1ED19F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⠂⠀⠀⠀⠀⠀⠀⠀⠀⠀⠀⠀⠀⠀⠀⠀⠀⠀⠀⠀⠀⠀⠀⠀</w:t>
      </w:r>
    </w:p>
    <w:p w14:paraId="6AE002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⠕⠍⠍⠥⠝⠰⠽⠀⠿⠑⠌⠗⠽⠀⠀⠀⠀⠀⠀⠀⠀⠀⠀⠀⠀⠀⠀⠀⠀</w:t>
      </w:r>
    </w:p>
    <w:p w14:paraId="2ED974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⠗⠕⠎⠎⠤⠀⠀⠀⠀⠀⠀⠀⠀⠀⠀⠀⠀⠀⠀⠀⠀⠀⠀⠀⠀⠀⠀⠀</w:t>
      </w:r>
    </w:p>
    <w:p w14:paraId="67518B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⠥⠞⠞⠬⠀⠀⠀⠀⠀⠀⠀⠀⠀⠀⠀⠀⠀⠀⠀⠀⠀⠀⠀⠀⠀⠀⠀⠀⠀</w:t>
      </w:r>
    </w:p>
    <w:p w14:paraId="3E718D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254BDE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6A9357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3189A5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0891A4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⠁⠁⠀⠀⠀⠀⠀⠀⠀</w:t>
      </w:r>
    </w:p>
    <w:p w14:paraId="565273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342437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6C7DAD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2C7CCF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4B3F41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54C495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14A820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10E810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31BCC6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3218C9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7BF96C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2ACC3B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78252E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458501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1AA7A8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⠉⠉</w:t>
      </w:r>
    </w:p>
    <w:p w14:paraId="2D0979E6" w14:textId="77777777" w:rsidR="00490927" w:rsidRDefault="00490927">
      <w:pPr>
        <w:ind w:left="1440"/>
      </w:pPr>
    </w:p>
    <w:p w14:paraId="5F963D8D" w14:textId="77777777" w:rsidR="00490927" w:rsidRDefault="00490927">
      <w:pPr>
        <w:ind w:left="1440"/>
      </w:pPr>
    </w:p>
    <w:p w14:paraId="21C431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7EB094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572D8B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095324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⠀⠼⠉⠀⠼⠛⠑⠚⠲⠚⠚⠚⠀⠠⠠⠥⠝⠀⠠⠺⠕⠍⠢⠒</w:t>
      </w:r>
    </w:p>
    <w:p w14:paraId="55B635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⠑⠚⠲⠚⠚⠚⠀⠼⠑⠚⠚⠲⠚⠚⠚⠀⠠⠠⠥⠝⠀⠠⠺⠕⠍⠢⠒⠀⠀⠀</w:t>
      </w:r>
    </w:p>
    <w:p w14:paraId="4A2739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⠚⠲⠚⠚⠚⠀⠦⠀⠠⠠⠥⠝⠺⠕⠍⠢⠀⠦⠀⠠⠍⠕⠠⠠⠁⠇⠙⠀⠦</w:t>
      </w:r>
    </w:p>
    <w:p w14:paraId="5DDC0A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⠕⠉⠁⠇⠀⠠⠛⠕⠧⠻⠝⠰⠞⠎⠀⠀⠰⠠⠠⠎⠙⠛⠀⠼⠁⠂⠑⠂⠓⠀</w:t>
      </w:r>
    </w:p>
    <w:p w14:paraId="5D7F04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⠛⠗⠊⠉⠥⠇⠞⠥⠗⠑⠀⠠⠙⠑⠧⠑⠇⠕⠏⠰⠞⠀⠠⠌⠗⠁⠞⠑⠛⠽</w:t>
      </w:r>
    </w:p>
    <w:p w14:paraId="6CDDF1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⠁⠀⠼⠁⠂⠙⠚⠚⠂⠚⠚⠚⠀⠠⠠⠋⠁⠕⠒⠀⠀⠀⠀</w:t>
      </w:r>
    </w:p>
    <w:p w14:paraId="198E82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⠚⠚⠂⠚⠚⠚⠀⠠⠠⠊⠇⠕⠒⠀⠼⠛⠚⠚⠂⠚⠚⠚⠀⠀⠀⠀⠀⠀⠀⠀</w:t>
      </w:r>
    </w:p>
    <w:p w14:paraId="0B3E8D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⠙⠚⠚⠂⠚⠚⠚⠀⠠⠠⠋⠁⠕⠒⠀⠼⠛⠚⠚⠂⠚⠚⠚⠀⠀⠀⠀⠀⠀</w:t>
      </w:r>
    </w:p>
    <w:p w14:paraId="79C4A3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⠒⠀⠼⠛⠚⠚⠂⠚⠚⠚⠀⠦⠀⠠⠠⠋⠁⠕⠀⠦⠀⠠⠠⠊⠇⠕⠀</w:t>
      </w:r>
    </w:p>
    <w:p w14:paraId="07C35C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⠕⠠⠠⠁⠇⠙⠀⠦⠀⠠⠍⠕⠠⠠⠋⠁⠛⠁⠀⠦⠀⠠⠍⠕⠠⠠⠨⠎</w:t>
      </w:r>
    </w:p>
    <w:p w14:paraId="6CB998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⠕⠠⠠⠺⠎⠀⠦⠀⠠⠏⠗⠕⠧⠔⠉⠊⠁⠇⠀⠠⠛⠕⠧⠻⠝⠰⠞⠎</w:t>
      </w:r>
    </w:p>
    <w:p w14:paraId="2720D5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⠕⠉⠁⠇⠀⠠⠛⠕⠧⠻⠝⠰⠞⠎⠀⠠⠏⠕⠇⠊⠉⠽⠀⠯⠀⠀⠀⠀</w:t>
      </w:r>
    </w:p>
    <w:p w14:paraId="31B0D2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⠎⠀⠷⠀⠮⠀⠠⠛⠕⠧⠻⠝⠰⠞⠀⠷⠀⠠⠝⠑⠏⠁⠇</w:t>
      </w:r>
    </w:p>
    <w:p w14:paraId="678129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⠮⠀⠠⠝⠑⠏⠁⠇⠊⠀⠠⠋⠊⠎⠉⠁⠇⠀⠠⠽⠑⠜⠀⠼⠃⠚⠛⠛⠤⠀</w:t>
      </w:r>
    </w:p>
    <w:p w14:paraId="612E20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⠓⠀⠐⠣⠼⠃⠚⠃⠚⠤⠼⠃⠁⠐⠜⠀⠱⠀⠓⠊⠣⠇⠊⠣⠞⠎⠀⠀⠀⠀</w:t>
      </w:r>
    </w:p>
    <w:p w14:paraId="419626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⠝⠊⠋⠊⠫⠀⠐⠺⠀⠯⠀⠎⠕⠉⠊⠁⠇⠀⠎⠑⠉⠥⠗⠰⠽⠀⠷⠀⠮</w:t>
      </w:r>
    </w:p>
    <w:p w14:paraId="3845A0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⠙⠛⠼⠁⠂⠼⠓⠂⠼⠁⠚⠀⠀⠀⠀⠀⠀⠀⠀⠀⠀⠀⠀⠀⠀⠀⠀⠀⠀⠀⠀</w:t>
      </w:r>
    </w:p>
    <w:p w14:paraId="622139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⠺⠿⠉⠑⠀⠃⠽⠀⠛⠊⠧⠬⠀⠓⠊⠣⠀⠏⠗⠊⠕⠗⠰⠽⠀⠞⠕⠀⠀</w:t>
      </w:r>
    </w:p>
    <w:p w14:paraId="2F9C28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⠑⠀⠇⠁⠃⠳⠗⠀⠏⠗⠕⠙⠥⠉⠞⠊⠧⠰⠽⠀⠯⠀⠀⠀⠀⠀</w:t>
      </w:r>
    </w:p>
    <w:p w14:paraId="14D341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⠁⠃⠊⠇⠰⠽⠀⠐⠣⠠⠍⠕⠠⠋⠂⠀⠼⠃⠚⠃⠀⠀⠀⠀⠀⠀</w:t>
      </w:r>
    </w:p>
    <w:p w14:paraId="07788B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36812F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⠂⠚⠚⠚⠂⠚⠚⠚⠀⠀⠀⠀⠀⠀⠀⠀⠀⠀⠀⠀⠀⠀⠀⠀⠀⠀⠀⠀</w:t>
      </w:r>
    </w:p>
    <w:p w14:paraId="150D9A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⠤⠀⠼⠃⠚⠂⠚⠚⠚⠀⠠⠠⠥⠝⠀⠺⠕⠍⠢⠤⠀⠀⠀⠀⠀</w:t>
      </w:r>
    </w:p>
    <w:p w14:paraId="45DB6E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⠂⠚⠚⠚⠀⠀⠀⠀⠀⠀⠀⠀⠀⠀⠀⠀⠀⠀⠀⠀⠀⠀⠀⠀⠀⠀⠀⠀⠀</w:t>
      </w:r>
    </w:p>
    <w:p w14:paraId="0E23D6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⠤⠀⠼⠑⠚⠂⠚⠚⠚⠀⠀⠀⠀⠀⠀⠀⠀⠀⠀⠀⠀⠀⠀⠀</w:t>
      </w:r>
    </w:p>
    <w:p w14:paraId="0FE87B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⠉⠙</w:t>
      </w:r>
    </w:p>
    <w:p w14:paraId="64C4EB3F" w14:textId="77777777" w:rsidR="00490927" w:rsidRDefault="00490927">
      <w:pPr>
        <w:ind w:left="1440"/>
      </w:pPr>
    </w:p>
    <w:p w14:paraId="7181CE10" w14:textId="77777777" w:rsidR="00490927" w:rsidRDefault="00490927">
      <w:pPr>
        <w:ind w:left="1440"/>
      </w:pPr>
    </w:p>
    <w:p w14:paraId="1BCB37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⠊⠁⠑⠂⠚⠚⠚⠀⠀⠀⠀⠀⠀⠀⠀⠀⠀⠀⠀⠀⠀⠀⠀⠀⠀⠀⠀</w:t>
      </w:r>
    </w:p>
    <w:p w14:paraId="5E1DBE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⠤⠠⠓⠁⠃⠊⠞⠁⠞⠒⠀⠼⠉⠚⠚⠂⠚⠚⠚⠀⠀⠀⠀⠀⠀⠀</w:t>
      </w:r>
    </w:p>
    <w:p w14:paraId="3633AE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⠊⠇⠕⠀⠀⠀⠀⠀⠀⠀⠀⠀⠀⠀⠀⠀⠀⠀⠀⠀⠀⠀⠀⠀⠀⠀</w:t>
      </w:r>
    </w:p>
    <w:p w14:paraId="77B825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6E7FC0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⠁⠃⠊⠞⠁⠞⠀⠦⠠⠠⠥⠝⠺⠕⠍⠢⠀⠀⠀⠀⠀⠀⠀</w:t>
      </w:r>
    </w:p>
    <w:p w14:paraId="35F69D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⠇⠠⠠⠉⠎⠀⠀⠀⠀⠀⠀⠀⠀⠀⠀⠀⠀⠀⠀⠀⠀⠀⠀⠀⠀</w:t>
      </w:r>
    </w:p>
    <w:p w14:paraId="510C5E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⠨⠎⠀⠀⠀⠀⠀⠀⠀⠀⠀⠀⠀⠀⠀⠀⠀⠀⠀⠀⠀⠀⠀</w:t>
      </w:r>
    </w:p>
    <w:p w14:paraId="628C6E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⠇⠍⠉⠏⠁⠀⠀⠀⠀⠀⠀⠀⠀⠀⠀⠀⠀⠀⠀⠀⠀⠀⠀</w:t>
      </w:r>
    </w:p>
    <w:p w14:paraId="40731D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⠥⠙⠀⠀⠀⠀⠀⠀⠀⠀⠀⠀⠀⠀⠀⠀⠀⠀⠀⠀⠀⠀⠀</w:t>
      </w:r>
    </w:p>
    <w:p w14:paraId="1B4E4C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25CA7B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640218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⠧⠻⠞⠽⠀⠠⠁⠇⠇⠑⠧⠊⠁⠰⠝⠀⠠⠏⠕⠇⠊⠉⠽⠂⠀⠀⠀</w:t>
      </w:r>
    </w:p>
    <w:p w14:paraId="3F7E76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⠁⠇⠀⠠⠥⠗⠃⠁⠝⠀⠠⠙⠑⠧⠑⠇⠕⠏⠰⠞⠀⠀⠀⠀⠀⠀⠀</w:t>
      </w:r>
    </w:p>
    <w:p w14:paraId="7195A4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⠀⠀⠀⠀⠀⠀⠀⠀⠀⠀⠀⠀⠀⠀⠀⠀⠀⠀⠀⠀⠀⠀⠀</w:t>
      </w:r>
    </w:p>
    <w:p w14:paraId="14D201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⠂⠑⠂⠓⠀⠀⠀⠀⠀⠀⠀⠀⠀⠀⠀⠀⠀⠀⠀⠀⠀</w:t>
      </w:r>
    </w:p>
    <w:p w14:paraId="578406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⠺⠀⠠⠥⠗⠃⠁⠝⠀⠠⠁⠛⠢⠙⠁⠀⠤⠠⠓⠁⠃⠊⠞⠁⠞⠀⠀</w:t>
      </w:r>
    </w:p>
    <w:p w14:paraId="7F0865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⠊⠊⠀⠀⠀⠀⠀⠀⠀⠀⠀⠀⠀⠀⠀⠀⠀⠀⠀⠀⠀⠀⠀⠀⠀⠀⠀⠀⠀</w:t>
      </w:r>
    </w:p>
    <w:p w14:paraId="002E1D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⠁⠀⠀⠀⠀⠀⠀⠀⠀⠀⠀⠀⠀⠀⠀⠀⠀⠀⠀⠀⠀⠀⠀⠀</w:t>
      </w:r>
    </w:p>
    <w:p w14:paraId="043875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⠚⠂⠚⠚⠚⠀⠠⠠⠥⠝⠙⠏⠒⠀⠼⠉⠂⠚⠚⠚⠀⠀⠀⠀⠀⠀⠀⠀</w:t>
      </w:r>
    </w:p>
    <w:p w14:paraId="04FF35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⠠⠓⠁⠃⠊⠞⠁⠞⠒⠀⠀⠀⠀⠀⠀⠀⠀⠀⠀⠀⠀⠀⠀⠀⠀⠀</w:t>
      </w:r>
    </w:p>
    <w:p w14:paraId="4DC158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⠂⠚⠚⠚⠀⠀⠀⠀⠀⠀⠀⠀⠀⠀⠀⠀⠀⠀⠀⠀⠀⠀⠀⠀⠀⠀⠀⠀</w:t>
      </w:r>
    </w:p>
    <w:p w14:paraId="0D71CB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⠙⠂⠚⠚⠚⠀⠀⠀⠀⠀⠀⠀⠀⠀⠀⠀⠀⠀⠀⠀⠀⠀⠀⠀⠀⠀⠀⠀</w:t>
      </w:r>
    </w:p>
    <w:p w14:paraId="61A392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⠀⠀⠀⠀⠀⠀⠀⠀⠀⠀⠀⠀⠀⠀⠀⠀⠀⠀⠀⠀⠀⠀</w:t>
      </w:r>
    </w:p>
    <w:p w14:paraId="5B3F84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⠙⠂⠚⠚⠚⠀⠀⠀⠀⠀⠀⠀⠀⠀⠀⠀⠀⠀⠀⠀⠀⠀⠀⠀⠀⠀⠀⠀</w:t>
      </w:r>
    </w:p>
    <w:p w14:paraId="2ED42A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⠦⠀⠠⠍⠕⠠⠠⠇⠍⠉⠏⠁⠀⠀⠀⠀⠀⠀⠀⠀⠀</w:t>
      </w:r>
    </w:p>
    <w:p w14:paraId="1C7C4E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⠁⠃⠊⠞⠁⠞⠀⠦⠀⠠⠏⠗⠕⠧⠔⠉⠊⠁⠇⠀⠀⠀⠀</w:t>
      </w:r>
    </w:p>
    <w:p w14:paraId="67D5A6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⠕⠧⠻⠝⠰⠞⠎⠀⠦⠀⠠⠇⠕⠉⠁⠇⠀⠠⠛⠕⠧⠻⠝⠰⠞⠎⠀⠀</w:t>
      </w:r>
    </w:p>
    <w:p w14:paraId="0A591A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⠁⠇⠇⠀⠇⠕⠉⠁⠇⠀⠇⠑⠧⠑⠇⠀⠑⠌⠁⠃⠇⠊⠩⠑⠎⠀⠀⠀</w:t>
      </w:r>
    </w:p>
    <w:p w14:paraId="174A70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⠉⠑</w:t>
      </w:r>
    </w:p>
    <w:p w14:paraId="1DBC1C99" w14:textId="77777777" w:rsidR="00490927" w:rsidRDefault="00490927">
      <w:pPr>
        <w:ind w:left="1440"/>
      </w:pPr>
    </w:p>
    <w:p w14:paraId="54A1CA0F" w14:textId="77777777" w:rsidR="00490927" w:rsidRDefault="00490927">
      <w:pPr>
        <w:ind w:left="1440"/>
      </w:pPr>
    </w:p>
    <w:p w14:paraId="5DD18F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⠌⠑⠀⠍⠁⠝⠁⠛⠑⠰⠞⠀⠏⠇⠁⠝⠞⠂⠀⠿⠑⠌⠀⠏⠜⠅⠀⠯⠀⠀</w:t>
      </w:r>
    </w:p>
    <w:p w14:paraId="4B7315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⠑⠢⠻⠽⠀⠔⠀⠼⠑⠀⠨⠴⠀⠕⠏⠢⠀⠎⠏⠁⠉⠑⠎⠲⠀⠀⠀⠀⠀⠀</w:t>
      </w:r>
    </w:p>
    <w:p w14:paraId="18FA6C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⠼⠙⠋⠚⠀⠠⠠⠇⠁⠏⠁⠀⠏⠗⠑⠏⠜⠫⠀⠯⠀⠀⠀⠀⠀⠀⠀⠀</w:t>
      </w:r>
    </w:p>
    <w:p w14:paraId="5A2C1A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⠫⠀⠀⠀⠀⠀⠀⠀⠀⠀⠀⠀⠀⠀⠀⠀⠀⠀⠀⠀⠀⠀⠀⠀⠀</w:t>
      </w:r>
    </w:p>
    <w:p w14:paraId="68F55B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⠁⠙⠙⠊⠰⠝⠁⠇⠀⠼⠚⠲⠉⠀⠍⠊⠇⠇⠊⠕⠝⠀⠓⠁⠀⠷⠀</w:t>
      </w:r>
    </w:p>
    <w:p w14:paraId="27C938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⠗⠗⠊⠛⠁⠞⠫⠀⠇⠯⠎⠀⠥⠎⠬⠀⠛⠗⠨⠙⠺⠁⠞⠻⠂⠀⠀⠀⠀⠀⠀</w:t>
      </w:r>
    </w:p>
    <w:p w14:paraId="6D8A9B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⠗⠋⠁⠉⠑⠀⠺⠁⠞⠻⠀⠯⠀⠥⠎⠬⠀⠔⠝⠕⠧⠁⠞⠊⠧⠑⠀⠀⠀⠀</w:t>
      </w:r>
    </w:p>
    <w:p w14:paraId="79847A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⠗⠗⠊⠛⠁⠰⠝⠀⠞⠑⠡⠝⠕⠇⠕⠛⠽⠲⠀⠀⠀⠀⠀⠀⠀⠀⠀⠀⠀⠀⠀</w:t>
      </w:r>
    </w:p>
    <w:p w14:paraId="6A6D6A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⠠⠍⠁⠏⠏⠬⠀⠷⠀⠋⠇⠕⠕⠙⠀⠯⠀⠇⠯⠎⠇⠊⠙⠑⠎⠀⠀⠀⠀</w:t>
      </w:r>
    </w:p>
    <w:p w14:paraId="028A9A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⠀⠜⠂⠎⠲⠀⠀⠀⠀⠀⠀⠀⠀⠀⠀⠀⠀⠀⠀⠀⠀⠀⠀⠀⠀⠀⠀⠀</w:t>
      </w:r>
    </w:p>
    <w:p w14:paraId="1A5D38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⠋⠂⠊⠂⠁⠁⠂⠁⠉⠂⠁⠑⠂⠀⠀⠀⠀⠀⠀⠀⠀⠀⠀⠀⠀⠀⠀</w:t>
      </w:r>
    </w:p>
    <w:p w14:paraId="0550CC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⠥⠙⠽⠀⠯⠀⠗⠑⠎⠑⠜⠡⠀⠕⠝⠀⠮⠀⠑⠖⠑⠉⠞⠎⠀⠷⠀⠀</w:t>
      </w:r>
    </w:p>
    <w:p w14:paraId="07CFA9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⠀⠡⠁⠝⠛⠑⠀⠔⠀⠧⠜⠊⠳⠎⠀⠮⠍⠁⠞⠊⠉⠀⠜⠂⠎</w:t>
      </w:r>
    </w:p>
    <w:p w14:paraId="44A399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⠒⠙⠥⠉⠞⠫⠀⠗⠑⠛⠥⠇⠜⠇⠽⠀⠯⠀⠸⠮⠀⠗⠑⠎⠥⠇⠞⠎</w:t>
      </w:r>
    </w:p>
    <w:p w14:paraId="5342F5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⠔⠞⠑⠛⠗⠁⠞⠫⠀⠔⠞⠕⠀⠙⠑⠉⠊⠨⠝⠤⠍⠁⠅⠬⠀⠀⠀⠀</w:t>
      </w:r>
    </w:p>
    <w:p w14:paraId="4AD87F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⠀⠐⠣⠠⠝⠁⠰⠝⠁⠇⠀⠠⠉⠇⠊⠍⠁⠞⠑⠀⠀⠀⠀⠀⠀</w:t>
      </w:r>
    </w:p>
    <w:p w14:paraId="6E9F9F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⠁⠝⠛⠑⠀⠠⠏⠕⠇⠊⠉⠽⠀⠼⠃⠚⠁⠊⠐⠜⠂⠀⠀⠀⠀⠀⠀⠀⠀⠀</w:t>
      </w:r>
    </w:p>
    <w:p w14:paraId="7CB1EB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⠁⠇⠽⠵⠑⠀⠮⠀⠊⠍⠏⠁⠉⠞⠀⠷⠀⠉⠇⠊⠍⠁⠞⠑⠀⠀⠀</w:t>
      </w:r>
    </w:p>
    <w:p w14:paraId="50B223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⠝⠛⠑⠀⠔⠀⠎⠑⠉⠞⠕⠗⠎⠀⠀⠀⠀⠀⠀⠀⠀⠀⠀⠀⠀⠀⠀⠀⠀⠀</w:t>
      </w:r>
    </w:p>
    <w:p w14:paraId="5D0B91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⠠⠇⠁⠏⠁⠀⠠⠋⠗⠁⠍⠑⠐⠺⠀⠼⠃⠚⠁⠊⠐⠜⠒⠀⠀⠀⠀</w:t>
      </w:r>
    </w:p>
    <w:p w14:paraId="1FD3E0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1E48CD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6A04D2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55FF25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⠁⠃⠀⠠⠎⠕⠉⠊⠕⠀⠠⠑⠉⠕⠝⠕⠍⠊⠉⠀⠀⠀⠀⠀⠀⠀⠀⠀</w:t>
      </w:r>
    </w:p>
    <w:p w14:paraId="384963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726838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233CA7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68F53E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2358FF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⠉⠋</w:t>
      </w:r>
    </w:p>
    <w:p w14:paraId="284399B4" w14:textId="77777777" w:rsidR="00490927" w:rsidRDefault="00490927">
      <w:pPr>
        <w:ind w:left="1440"/>
      </w:pPr>
    </w:p>
    <w:p w14:paraId="446C551F" w14:textId="77777777" w:rsidR="00490927" w:rsidRDefault="00490927">
      <w:pPr>
        <w:ind w:left="1440"/>
      </w:pPr>
    </w:p>
    <w:p w14:paraId="0B0A72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2AC778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415679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2D6E9C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078122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0014BE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36E1AF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0B2433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06C8A1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59F78B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08C01D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4D2846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⠀⠀⠀⠀⠀⠀⠀⠀⠀⠀⠀⠀⠀⠀⠀⠀⠀⠀⠀⠀⠀</w:t>
      </w:r>
    </w:p>
    <w:p w14:paraId="1D1847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478439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36AC62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0E4B77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00251F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2B4593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272F9A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683F7B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⠢⠑⠺⠁⠃⠇⠑⠀⠠⠋⠁⠉⠊⠇⠊⠞⠁⠞⠑⠀⠎⠥⠏⠏⠕⠗⠞⠀</w:t>
      </w:r>
    </w:p>
    <w:p w14:paraId="66663D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⠔⠌⠁⠇⠇⠁⠰⠝⠀⠷⠀⠢⠻⠛⠽⠀⠠⠞⠑⠡⠝⠊⠉⠁⠇⠀⠀⠀⠀⠀</w:t>
      </w:r>
    </w:p>
    <w:p w14:paraId="7B59E4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⠀⠀⠀⠀⠀⠀⠀⠀⠀⠀⠀⠀⠀⠀⠀⠀⠀⠀⠀⠀⠀</w:t>
      </w:r>
    </w:p>
    <w:p w14:paraId="42A4BD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⠢⠻⠛⠽⠀⠎⠽⠌⠑⠍⠎⠀⠔⠀⠓⠂⠇⠹⠀⠇⠕⠉⠁⠇⠀⠤⠀⠀⠀</w:t>
      </w:r>
    </w:p>
    <w:p w14:paraId="4513DA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⠚⠚⠀⠎⠽⠌⠑⠍⠎⠐⠜⠀⠎⠥⠏⠏⠕⠗⠞⠀⠠⠎⠥⠏⠏⠕⠗⠞⠀⠀</w:t>
      </w:r>
    </w:p>
    <w:p w14:paraId="25BA70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⠍⠕⠝⠹⠎⠀⠀⠀⠀⠀⠀⠀⠀⠀⠀⠀⠀⠀⠀⠀⠀⠀⠀⠀⠀⠀</w:t>
      </w:r>
    </w:p>
    <w:p w14:paraId="7C8460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7D77C8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⠇⠕⠉⠁⠇⠀⠠⠉⠕⠍⠍⠥⠝⠊⠞⠊⠑⠎⠐⠜</w:t>
      </w:r>
    </w:p>
    <w:p w14:paraId="774C00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39C48F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⠉⠛</w:t>
      </w:r>
    </w:p>
    <w:p w14:paraId="44C00B50" w14:textId="77777777" w:rsidR="00490927" w:rsidRDefault="00490927">
      <w:pPr>
        <w:ind w:left="1440"/>
      </w:pPr>
    </w:p>
    <w:p w14:paraId="167EE26B" w14:textId="77777777" w:rsidR="00490927" w:rsidRDefault="00490927">
      <w:pPr>
        <w:ind w:left="1440"/>
      </w:pPr>
    </w:p>
    <w:p w14:paraId="1CC0DA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⠞⠑⠡⠝⠊⠉⠁⠇⠀⠎⠥⠏⠏⠕⠗⠞⠀⠃⠕⠕⠌</w:t>
      </w:r>
    </w:p>
    <w:p w14:paraId="2D9E1D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⠀⠀⠀⠀⠀⠀⠀⠀⠀⠀⠀⠀⠀⠀⠀⠀⠀⠀⠀⠀⠀⠀⠀⠀⠀⠀⠀⠀⠀</w:t>
      </w:r>
    </w:p>
    <w:p w14:paraId="25F132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⠙⠲⠀⠀⠀⠀⠀⠀⠀⠀⠀⠀⠀⠀⠀⠀⠀⠀⠀⠀⠀⠀⠀⠀⠀⠀⠀⠀</w:t>
      </w:r>
    </w:p>
    <w:p w14:paraId="313D5F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⠢⠧⠊⠗⠕⠝⠰⠞⠂⠀⠠⠎⠉⠊⠰⠑⠀⠈⠯⠀⠀⠀⠀⠀⠀⠀⠀⠀⠀</w:t>
      </w:r>
    </w:p>
    <w:p w14:paraId="1A9545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⠕⠇⠕⠛⠽⠀⠀⠀⠀⠀⠀⠀⠀⠀⠀⠀⠀⠀⠀⠀⠀⠀⠀⠀⠀⠀⠀</w:t>
      </w:r>
    </w:p>
    <w:p w14:paraId="6B8DF5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⠜⠛⠑⠞⠫⠀⠠⠠⠍⠎⠍⠠⠑⠎⠀⠞⠕⠀⠗⠑⠛⠢⠻⠁⠞⠑⠀⠀⠀</w:t>
      </w:r>
    </w:p>
    <w:p w14:paraId="4013D0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⠌⠑⠀⠗⠑⠥⠎⠑⠀⠠⠞⠑⠡⠝⠊⠉⠁⠇⠀⠯⠀⠗⠑⠉⠽⠉⠇⠬⠀⠀</w:t>
      </w:r>
    </w:p>
    <w:p w14:paraId="53331B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⠇⠥⠰⠝⠎⠀⠠⠎⠥⠏⠏⠕⠗⠞⠀⠀⠀⠀⠀⠀⠀⠀⠀⠀⠀⠀⠀⠀⠀⠀</w:t>
      </w:r>
    </w:p>
    <w:p w14:paraId="6AA031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⠁⠉⠞⠀⠼⠁⠀⠒⠀⠠⠉⠁⠏⠁⠉⠰⠽⠀⠃⠥⠊⠇⠙⠬⠀⠕⠝</w:t>
      </w:r>
    </w:p>
    <w:p w14:paraId="1EA0C5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⠷⠀⠓⠁⠵⠜⠙⠳⠎⠀⠺⠁⠌⠑⠀⠤⠀⠀⠀⠀⠀⠀⠀</w:t>
      </w:r>
    </w:p>
    <w:p w14:paraId="18C58E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⠐⠜⠀⠀⠀⠀⠀⠀⠀⠀⠀⠀⠀⠀⠀⠀⠀⠀⠀⠀⠀⠀⠀⠀⠀⠀</w:t>
      </w:r>
    </w:p>
    <w:p w14:paraId="6E08E2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⠀⠼⠃⠒⠀⠠⠋⠔⠁⠝⠉⠬⠀⠁⠒⠑⠎⠎⠀⠿⠀⠀⠀⠀⠀⠀</w:t>
      </w:r>
    </w:p>
    <w:p w14:paraId="65DCAE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⠽⠉⠇⠬⠀⠢⠞⠗⠑⠏⠗⠢⠑⠥⠗⠎⠀⠤⠀⠠⠠⠥⠝⠉⠙⠋⠐⠜⠀</w:t>
      </w:r>
    </w:p>
    <w:p w14:paraId="5E1AA6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3F694F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460F4E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543CFC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42B664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6A4C5C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0E7456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⠇⠊⠧⠬⠀⠾⠀⠠⠠⠓⠊⠧⠸⠌⠠⠠⠁⠊⠙⠎</w:t>
      </w:r>
    </w:p>
    <w:p w14:paraId="2022CA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71BFE6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69F787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80741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295FD6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5CC11F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⠏⠁⠏⠻⠀⠕⠝⠀⠍⠕⠃⠊⠇⠊⠵⠬⠀⠯⠀⠀</w:t>
      </w:r>
    </w:p>
    <w:p w14:paraId="77E4B9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1C9AC9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⠁⠉⠀⠀⠀⠀⠀⠀⠀</w:t>
      </w:r>
    </w:p>
    <w:p w14:paraId="7927DE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⠉⠓</w:t>
      </w:r>
    </w:p>
    <w:p w14:paraId="097FEE87" w14:textId="77777777" w:rsidR="00490927" w:rsidRDefault="00490927">
      <w:pPr>
        <w:ind w:left="1440"/>
      </w:pPr>
    </w:p>
    <w:p w14:paraId="0BEE6054" w14:textId="77777777" w:rsidR="00490927" w:rsidRDefault="00490927">
      <w:pPr>
        <w:ind w:left="1440"/>
      </w:pPr>
    </w:p>
    <w:p w14:paraId="52F21B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2D0B80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2D4A8E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2056C5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3BE80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5055E0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0995A3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4CB2EF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0796A6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39914C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161F1F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43140B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730C52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3AB691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08F9B9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6F3C9C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033AD2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029F9D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⠊⠀⠼⠃⠁⠋⠂⠚⠚⠚⠀⠼⠃⠁⠋⠂⠚⠚⠚⠀⠦⠀⠀⠀⠀</w:t>
      </w:r>
    </w:p>
    <w:p w14:paraId="405D20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⠍⠕⠠⠠⠑⠺⠗⠊⠀⠼⠁⠑⠞⠓⠀⠠⠏⠇⠁⠝⠒⠤</w:t>
      </w:r>
    </w:p>
    <w:p w14:paraId="4FB615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⠃⠑⠲⠙⠀⠠⠠⠍⠺⠀⠼⠉⠂⠛⠀⠠⠢⠧⠊⠗⠕⠝⠰⠞⠁⠇⠀⠀⠀⠀</w:t>
      </w:r>
    </w:p>
    <w:p w14:paraId="17569F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⠥⠙⠽⠀⠀⠀⠀⠀⠀⠀⠀⠀⠀⠀⠀⠀⠀⠀⠀⠀⠀⠀⠀⠀⠀⠀⠀⠀⠀⠀⠀</w:t>
      </w:r>
    </w:p>
    <w:p w14:paraId="713501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⠑⠇⠑⠉⠞⠗⠊⠉⠰⠽⠀⠛⠢⠻⠁⠰⠝⠀⠀⠀</w:t>
      </w:r>
    </w:p>
    <w:p w14:paraId="197CEF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⠕⠗⠞⠀⠞⠕⠀⠆⠀⠏⠗⠑⠏⠜⠫⠀⠀⠀⠀⠀⠀⠀⠀⠀⠀⠀⠀⠀⠀</w:t>
      </w:r>
    </w:p>
    <w:p w14:paraId="690499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⠋⠀⠎⠕⠇⠜⠀⠢⠻⠛⠽⠆⠀⠀⠀⠀⠀</w:t>
      </w:r>
    </w:p>
    <w:p w14:paraId="70928C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⠢⠧⠊⠗⠕⠝⠰⠞⠁⠇⠀⠀⠀⠀⠀⠀⠀⠀⠀⠀⠀⠀⠀⠀⠀⠀⠀⠀⠀</w:t>
      </w:r>
    </w:p>
    <w:p w14:paraId="411DCA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⠕⠧⠻⠝⠰⠞⠎⠀⠠⠏⠗⠕⠞⠑⠉⠰⠝⠀⠠⠁⠉⠞⠀⠀⠀⠀⠀⠀</w:t>
      </w:r>
    </w:p>
    <w:p w14:paraId="2EE031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⠊⠐⠜⠂⠀⠀⠀⠀⠀⠀⠀⠀⠀⠀⠀⠀⠀⠀⠀⠀⠀⠀⠀⠀⠀⠀⠀⠀</w:t>
      </w:r>
    </w:p>
    <w:p w14:paraId="69DAA9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⠠⠊⠍⠏⠗⠕⠧⠫⠀⠀⠀</w:t>
      </w:r>
    </w:p>
    <w:p w14:paraId="049ABA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⠉⠊</w:t>
      </w:r>
    </w:p>
    <w:p w14:paraId="3EFF6AE1" w14:textId="77777777" w:rsidR="00490927" w:rsidRDefault="00490927">
      <w:pPr>
        <w:ind w:left="1440"/>
      </w:pPr>
    </w:p>
    <w:p w14:paraId="67B41539" w14:textId="77777777" w:rsidR="00490927" w:rsidRDefault="00490927">
      <w:pPr>
        <w:ind w:left="1440"/>
      </w:pPr>
    </w:p>
    <w:p w14:paraId="029F23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⠠⠏⠗⠕⠙⠥⠉⠰⠝⠀⠯⠀⠥⠎⠑⠀⠀⠀⠀⠀⠀⠀⠀</w:t>
      </w:r>
    </w:p>
    <w:p w14:paraId="2E2549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⠠⠁⠑⠏⠉⠐⠜⠀⠷⠀⠓⠂⠇⠹⠀⠀⠀⠀⠀⠀</w:t>
      </w:r>
    </w:p>
    <w:p w14:paraId="678821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⠗⠁⠌⠗⠥⠉⠞⠥⠗⠑⠀⠷⠀⠗⠢⠑⠺⠁⠃⠇⠑⠀⠢⠻⠛⠽⠀⠀⠀⠀</w:t>
      </w:r>
    </w:p>
    <w:p w14:paraId="6C8B6F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⠠⠕⠏⠼⠁⠁⠼⠉⠐⠜⠀⠐⠣⠠⠝⠁⠰⠝⠁⠇⠀⠠⠓⠂⠇⠹⠀</w:t>
      </w:r>
    </w:p>
    <w:p w14:paraId="3C46FD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⠥⠎⠑⠀⠷⠀⠢⠻⠛⠽⠀⠀⠀⠀⠀⠀⠀⠀⠀⠀⠀⠀⠀⠀⠀⠀⠀⠀⠀⠀</w:t>
      </w:r>
    </w:p>
    <w:p w14:paraId="0A6EB1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⠉⠞⠕⠗⠀⠠⠊⠍⠏⠇⠑⠰⠞⠁⠰⠝⠀⠑⠖⠊⠉⠊⠢⠞⠀⠀⠀</w:t>
      </w:r>
    </w:p>
    <w:p w14:paraId="53A05E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⠊⠑⠎⠀⠀⠀⠀⠀⠀⠀⠀⠀⠀⠀⠀⠀⠀⠀⠀⠀⠀⠀⠀⠀</w:t>
      </w:r>
    </w:p>
    <w:p w14:paraId="4A6864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⠁⠞⠑⠛⠽⠀⠼⠃⠚⠁⠑⠤⠼⠃⠚⠃⠚⠐⠜⠀⠺⠀⠆⠀⠀⠀⠀</w:t>
      </w:r>
    </w:p>
    <w:p w14:paraId="21D9E2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⠉⠳⠗⠁⠛⠫⠀⠀⠀⠀⠀⠀⠀⠀⠀⠀⠀⠀⠀⠀⠀⠀⠀⠀⠀⠀⠀⠀⠀⠀⠀</w:t>
      </w:r>
    </w:p>
    <w:p w14:paraId="3EE1BB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⠓⠲⠉⠐⠜⠀⠠⠢⠻⠛⠽⠀⠑⠖⠊⠉⠊⠢⠞⠀⠀⠀⠀⠀⠀⠀⠀</w:t>
      </w:r>
    </w:p>
    <w:p w14:paraId="74E183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⠊⠑⠎⠀⠯⠀⠥⠎⠑⠀⠷⠀⠑⠇⠑⠉⠞⠗⠊⠉⠁⠇⠀⠀</w:t>
      </w:r>
    </w:p>
    <w:p w14:paraId="0A6C38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⠻⠛⠽⠀⠺⠀⠆⠀⠏⠗⠕⠍⠕⠞⠫⠀⠔⠀⠔⠙⠥⠌⠗⠽⠂⠀⠀⠀⠀⠀⠀</w:t>
      </w:r>
    </w:p>
    <w:p w14:paraId="74CFA0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⠕⠗⠞⠀⠯⠀⠏⠓⠽⠎⠊⠉⠁⠇⠀⠀⠀⠀⠀⠀⠀⠀⠀⠀⠀⠀</w:t>
      </w:r>
    </w:p>
    <w:p w14:paraId="5C4F28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⠗⠁⠌⠗⠥⠉⠞⠥⠗⠑⠀⠎⠑⠉⠞⠕⠗⠎⠀⠐⠣⠼⠓⠲⠑⠐⠜⠀⠀⠀</w:t>
      </w:r>
    </w:p>
    <w:p w14:paraId="63D64F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⠝⠁⠰⠝⠁⠇⠀⠠⠉⠇⠊⠍⠁⠞⠑⠀⠠⠡⠁⠝⠛⠑⠀⠀⠀⠀⠀⠀⠀</w:t>
      </w:r>
    </w:p>
    <w:p w14:paraId="2FA47A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⠼⠃⠚⠁⠊⠐⠜⠀⠀⠀⠀⠀⠀⠀⠀⠀⠀⠀⠀⠀⠀⠀⠀⠀</w:t>
      </w:r>
    </w:p>
    <w:p w14:paraId="5401F7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⠌⠁⠇⠇⠁⠰⠝⠀⠷⠀⠼⠁⠑⠚⠚⠀⠎⠽⠌⠑⠍⠎⠀⠔⠀⠀⠀⠀</w:t>
      </w:r>
    </w:p>
    <w:p w14:paraId="6A851C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⠌⠊⠞⠥⠰⠝⠎⠀⠾⠀⠎⠕⠇⠜⠀⠏⠪⠻⠀⠎⠽⠌⠑⠍⠀⠀⠀⠀⠀⠀⠀</w:t>
      </w:r>
    </w:p>
    <w:p w14:paraId="0FA510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⠛⠐⠜⠆⠀⠠⠃⠽⠀⠼⠃⠚⠃⠚⠂⠀⠠⠝⠑⠏⠁⠇⠀⠔⠞⠢⠙⠎⠀</w:t>
      </w:r>
    </w:p>
    <w:p w14:paraId="4A8588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⠑⠭⠏⠯⠀⠭⠎⠀⠢⠻⠛⠽⠀⠍⠊⠭⠀⠋⠕⠉⠥⠎⠬⠀⠕⠝⠀⠀⠀</w:t>
      </w:r>
    </w:p>
    <w:p w14:paraId="7FDC98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⠢⠑⠺⠁⠃⠇⠑⠎⠀⠃⠽⠀⠼⠃⠚⠨⠴⠀⠯⠀⠙⠊⠧⠻⠎⠊⠋⠽⠬⠀⠀</w:t>
      </w:r>
    </w:p>
    <w:p w14:paraId="4CDEC2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⠭⠎⠀⠢⠻⠛⠽⠀⠒⠎⠥⠍⠏⠰⠝⠀⠏⠁⠞⠞⠻⠝⠀⠞⠕⠀⠍⠀⠀⠀⠀⠀</w:t>
      </w:r>
    </w:p>
    <w:p w14:paraId="18E79D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⠥⠌⠗⠊⠁⠇⠀⠯⠀⠉⠕⠍⠍⠻⠉⠊⠁⠇⠀⠎⠑⠉⠞⠕⠗⠎⠀⠀⠀⠀</w:t>
      </w:r>
    </w:p>
    <w:p w14:paraId="089382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⠝⠁⠰⠝⠁⠇⠀⠠⠙⠑⠞⠻⠍⠔⠫⠀⠠⠒⠞⠗⠊⠃⠥⠰⠝⠀⠀⠀⠀</w:t>
      </w:r>
    </w:p>
    <w:p w14:paraId="1E02AB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⠋⠐⠜⠆⠀⠀⠀⠀⠀⠀⠀⠀⠀⠀⠀⠀⠀⠀⠀⠀⠀⠀⠀⠀⠀⠀⠀⠀</w:t>
      </w:r>
    </w:p>
    <w:p w14:paraId="676A60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⠙⠁⠏⠞⠬⠀⠞⠕⠀⠉⠇⠊⠍⠁⠞⠑⠀⠡⠁⠇⠇⠢⠛⠑⠎⠀⠔⠀</w:t>
      </w:r>
    </w:p>
    <w:p w14:paraId="770421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⠃⠇⠊⠉⠀⠓⠂⠇⠹⠀⠐⠣⠠⠏⠗⠷⠊⠇⠑⠀⠼⠋⠐⠜⠆⠀⠀⠀⠀⠀</w:t>
      </w:r>
    </w:p>
    <w:p w14:paraId="747F7A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⠍⠕⠞⠬⠀⠉⠇⠊⠍⠁⠞⠑⠀⠎⠍⠜⠞⠀⠥⠗⠃⠁⠝⠀⠀⠀⠀⠀</w:t>
      </w:r>
    </w:p>
    <w:p w14:paraId="599596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⠙⠚</w:t>
      </w:r>
    </w:p>
    <w:p w14:paraId="5AC46291" w14:textId="77777777" w:rsidR="00490927" w:rsidRDefault="00490927">
      <w:pPr>
        <w:ind w:left="1440"/>
      </w:pPr>
    </w:p>
    <w:p w14:paraId="3B063E53" w14:textId="77777777" w:rsidR="00490927" w:rsidRDefault="00490927">
      <w:pPr>
        <w:ind w:left="1440"/>
      </w:pPr>
    </w:p>
    <w:p w14:paraId="7991D4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⠞⠞⠇⠑⠰⠞⠀⠐⠣⠠⠏⠗⠷⠊⠇⠑⠀⠼⠊⠐⠜⠀⠀⠀⠀⠀⠀⠀⠀⠀</w:t>
      </w:r>
    </w:p>
    <w:p w14:paraId="6A8BCD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⠐⠣⠠⠝⠁⠰⠝⠁⠇⠀⠠⠁⠙⠁⠏⠞⠁⠰⠝⠀⠀⠀⠀⠀⠀⠀⠀⠀</w:t>
      </w:r>
    </w:p>
    <w:p w14:paraId="10555E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⠷⠀⠠⠁⠉⠰⠝⠀⠼⠃⠚⠁⠚⠐⠜⠂⠀⠀⠀⠀⠀</w:t>
      </w:r>
    </w:p>
    <w:p w14:paraId="3628E7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5A3F1A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⠚⠂⠚⠚⠚⠀⠀⠀⠀⠀⠀⠀⠀⠀⠀⠀⠀⠀⠀⠀⠀⠀⠀⠀⠀⠀⠀</w:t>
      </w:r>
    </w:p>
    <w:p w14:paraId="41E733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⠚⠂⠚⠚⠚⠀⠀⠀⠀⠀⠀⠀⠀⠀⠀⠀⠀⠀⠀⠀⠀⠀⠀⠀⠀⠀⠀</w:t>
      </w:r>
    </w:p>
    <w:p w14:paraId="5DB841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⠀⠀⠀⠀⠀⠀⠀⠀⠀⠀⠀⠀⠀⠀⠀⠀⠀⠀⠀⠀⠀⠀</w:t>
      </w:r>
    </w:p>
    <w:p w14:paraId="00A2CC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⠚⠂⠚⠚⠚⠀⠀⠀⠀⠀⠀⠀⠀⠀⠀⠀⠀⠀⠀⠀⠀⠀⠀⠀⠀⠀⠀</w:t>
      </w:r>
    </w:p>
    <w:p w14:paraId="0096F3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⠉⠙⠋⠒⠀⠀⠀⠀⠀⠀⠀⠀⠀⠀⠀⠀⠀⠀⠀⠀⠀⠀⠀⠀⠀⠀</w:t>
      </w:r>
    </w:p>
    <w:p w14:paraId="3A0607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⠚⠂⠚⠚⠚⠀⠀⠀⠀⠀⠀⠀⠀⠀⠀⠀⠀⠀⠀⠀⠀⠀⠀⠀⠀⠀⠀⠀</w:t>
      </w:r>
    </w:p>
    <w:p w14:paraId="1451E9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⠤⠠⠓⠁⠃⠊⠞⠁⠞⠒⠀⠼⠛⠚⠂⠚⠚⠚⠀⠀⠀⠀⠀⠀⠀⠀</w:t>
      </w:r>
    </w:p>
    <w:p w14:paraId="2585EE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⠉⠙⠋⠀⠦⠀⠠⠍⠕⠇⠠⠠⠉⠎⠀⠀⠀⠀⠀⠀⠀⠀⠀⠀</w:t>
      </w:r>
    </w:p>
    <w:p w14:paraId="1E2119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⠦⠀⠠⠍⠕⠇⠠⠉⠀⠀⠀⠀⠀⠀⠀⠀⠀⠀⠀⠀⠀</w:t>
      </w:r>
    </w:p>
    <w:p w14:paraId="76DF94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⠁⠃⠊⠞⠁⠞⠀⠦⠀⠠⠍⠕⠠⠠⠥⠙⠀⠀⠀⠀⠀⠀⠀</w:t>
      </w:r>
    </w:p>
    <w:p w14:paraId="7A3F29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⠕⠧⠻⠝⠰⠞⠎⠀⠦⠀⠠⠇⠕⠉⠁⠇⠀⠠⠛⠕⠧⠻⠝⠰⠞⠎⠀⠀</w:t>
      </w:r>
    </w:p>
    <w:p w14:paraId="6434C7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⠂⠑⠂⠓⠂⠁⠉⠀⠀⠀⠀⠀⠀⠀⠀⠀⠀⠀⠀⠀⠀⠀⠀⠀⠀⠀⠀⠀</w:t>
      </w:r>
    </w:p>
    <w:p w14:paraId="57CE45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⠰⠝⠁⠇⠀⠠⠙⠑⠞⠻⠍⠔⠫⠀⠠⠒⠞⠗⠊⠃⠥⠰⠝⠀⠀⠀⠀</w:t>
      </w:r>
    </w:p>
    <w:p w14:paraId="1F5CE8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⠁⠋⠐⠜⠆⠀⠀⠀⠀⠀⠀⠀⠀⠀⠀⠀⠀⠀⠀⠀⠀⠀⠀⠀⠀⠀⠀</w:t>
      </w:r>
    </w:p>
    <w:p w14:paraId="4A4847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⠢⠉⠳⠗⠁⠛⠑⠰⠞⠀⠺⠀⠆⠀⠛⠊⠧⠢⠀⠞⠕⠀⠮⠀⠏⠗⠕⠏⠻</w:t>
      </w:r>
    </w:p>
    <w:p w14:paraId="51E289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⠷⠀⠓⠜⠍⠰⠇⠀⠯⠀⠓⠁⠵⠜⠙⠳⠎⠀⠺⠁⠌⠑⠀</w:t>
      </w:r>
    </w:p>
    <w:p w14:paraId="7ACCE9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⠥⠎⠑⠀⠷⠀⠃⠊⠕⠙⠑⠛⠗⠁⠙⠁⠃⠇⠑⠀⠺⠁⠌⠑⠀⠿⠀⠀⠀⠀</w:t>
      </w:r>
    </w:p>
    <w:p w14:paraId="2236A6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⠻⠛⠽⠀⠏⠗⠕⠙⠥⠉⠰⠝⠀⠃⠽⠀⠎⠑⠛⠗⠑⠛⠁⠞⠬⠀⠮⠀⠀⠀⠀</w:t>
      </w:r>
    </w:p>
    <w:p w14:paraId="25A042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⠁⠌⠑⠀⠛⠢⠻⠁⠞⠫⠀⠰⠃⠀⠓⠳⠎⠑⠓⠕⠇⠙⠎⠂⠀⠓⠕⠞⠑⠇⠀</w:t>
      </w:r>
    </w:p>
    <w:p w14:paraId="1022C7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⠊⠰⠎⠀⠯⠀⠓⠕⠎⠏⠊⠞⠁⠇⠎⠀⠁⠞⠀⠎⠳⠗⠉⠑⠀⠀⠀⠀⠀</w:t>
      </w:r>
    </w:p>
    <w:p w14:paraId="215A54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⠓⠲⠛⠐⠜⠀⠠⠙⠑⠧⠑⠇⠕⠏⠰⠞⠀⠯⠀⠥⠎⠑⠀⠷⠀⠀⠀⠀⠀</w:t>
      </w:r>
    </w:p>
    <w:p w14:paraId="215797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⠤⠋⠗⠇⠽⠀⠞⠗⠁⠙⠊⠰⠝⠁⠇⠀⠯⠀⠝⠁⠞⠥⠗⠑⠤</w:t>
      </w:r>
    </w:p>
    <w:p w14:paraId="384B5C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⠫⠀⠞⠑⠡⠝⠕⠇⠕⠛⠊⠑⠎⠀⠺⠀⠆⠀⠏⠗⠕⠍⠕⠞⠫⠀⠀⠀⠀</w:t>
      </w:r>
    </w:p>
    <w:p w14:paraId="3E2059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⠓⠲⠁⠁⠐⠜⠤⠀⠀⠀⠀⠀⠀⠀⠀⠀⠀⠀⠀⠀⠀⠀⠀⠀⠀⠀⠀⠀⠀</w:t>
      </w:r>
    </w:p>
    <w:p w14:paraId="7A051D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⠙⠁</w:t>
      </w:r>
    </w:p>
    <w:p w14:paraId="313EAA7D" w14:textId="77777777" w:rsidR="00490927" w:rsidRDefault="00490927">
      <w:pPr>
        <w:ind w:left="1440"/>
      </w:pPr>
    </w:p>
    <w:p w14:paraId="4C1F3947" w14:textId="77777777" w:rsidR="00490927" w:rsidRDefault="00490927">
      <w:pPr>
        <w:ind w:left="1440"/>
      </w:pPr>
    </w:p>
    <w:p w14:paraId="64E537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⠰⠝⠁⠇⠀⠠⠉⠇⠊⠍⠁⠞⠑⠀⠠⠡⠁⠝⠛⠑⠀⠀⠀⠀⠀⠀⠀</w:t>
      </w:r>
    </w:p>
    <w:p w14:paraId="4894D9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⠐⠣⠼⠃⠚⠁⠊⠐⠜⠆⠀⠀⠀⠀⠀⠀⠀⠀⠀⠀⠀⠀⠀⠀</w:t>
      </w:r>
    </w:p>
    <w:p w14:paraId="11769E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0EB4C6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482A30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159A4F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⠁⠙⠀⠠⠎⠕⠉⠊⠕⠀⠠⠑⠉⠕⠝⠕⠍⠊⠉⠀⠀⠀⠀⠀⠀⠀⠀⠀</w:t>
      </w:r>
    </w:p>
    <w:p w14:paraId="5BF0E4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437794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5D8A70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2314C1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6E5520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52D413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2CEA96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3E9259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0F7EB9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0B9739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437D3A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362BB5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45E245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14831D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04FDF3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1D80EF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⠀⠀⠀⠀⠀⠀⠀⠀⠀⠀⠀⠀⠀⠀⠀⠀⠀⠀⠀⠀⠀</w:t>
      </w:r>
    </w:p>
    <w:p w14:paraId="7675A9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1AF4DF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3F1C10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32A21D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104B99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3F5BCE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400D8B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⠙⠃</w:t>
      </w:r>
    </w:p>
    <w:p w14:paraId="62B2100D" w14:textId="77777777" w:rsidR="00490927" w:rsidRDefault="00490927">
      <w:pPr>
        <w:ind w:left="1440"/>
      </w:pPr>
    </w:p>
    <w:p w14:paraId="641EB2E3" w14:textId="77777777" w:rsidR="00490927" w:rsidRDefault="00490927">
      <w:pPr>
        <w:ind w:left="1440"/>
      </w:pPr>
    </w:p>
    <w:p w14:paraId="08C1AB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08DB0D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⠿⠑⠌⠀⠁⠇⠊⠛⠝⠬⠀⠏⠥⠃⠇⠊⠉⠀⠯⠀⠏⠗⠊⠧⠁⠞⠑⠀⠀</w:t>
      </w:r>
    </w:p>
    <w:p w14:paraId="569C26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⠧⠑⠌⠰⠞⠎⠀⠀⠀⠀⠀⠀⠀⠀⠀⠀⠀⠀⠀⠀⠀⠀⠀⠀⠀⠀⠀⠀⠀⠀⠀</w:t>
      </w:r>
    </w:p>
    <w:p w14:paraId="3F8AC4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⠎⠥⠃⠎⠊⠙⠊⠑⠎⠀⠞⠪⠜⠙⠎⠀⠝⠁⠞⠥⠗⠑⠤⠃⠁⠎⠫⠀</w:t>
      </w:r>
    </w:p>
    <w:p w14:paraId="499688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⠉⠇⠊⠍⠁⠞⠑⠤⠝⠑⠥⠞⠗⠁⠇⠀⠌⠗⠁⠞⠑⠛⠊⠑⠎⠀⠔⠀⠮⠀</w:t>
      </w:r>
    </w:p>
    <w:p w14:paraId="2EFD00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⠑⠭⠞⠀⠷⠀⠠⠠⠉⠕⠧⠊⠀⠰⠠⠙⠤⠼⠁⠊⠀⠗⠑⠉⠕⠧⠻⠽⠀⠀</w:t>
      </w:r>
    </w:p>
    <w:p w14:paraId="3B02C0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73983A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32124C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⠀⠀⠀⠀⠀⠀⠀⠀⠀⠀⠀⠀⠀⠀⠀⠀⠀⠀⠀⠀⠀⠀</w:t>
      </w:r>
    </w:p>
    <w:p w14:paraId="0313CD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29C84C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⠍⠕⠝⠹⠎⠀⠀⠀⠀⠀⠀⠀⠀⠀⠀⠀⠀⠀⠀⠀⠀⠀⠀⠀⠀⠀</w:t>
      </w:r>
    </w:p>
    <w:p w14:paraId="0433AA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4D1DEC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1017AF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77A5FC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35CFA6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7A3800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518B0B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E3D93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7B3FC3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⠋⠲⠀⠀⠀⠀⠀⠀⠀⠀⠀⠀⠀⠀⠀⠀⠀⠀⠀⠀⠀⠀⠀⠀⠀⠀⠀⠀</w:t>
      </w:r>
    </w:p>
    <w:p w14:paraId="584D13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⠎⠥⠏⠏⠕⠗⠞⠀⠿⠀⠿⠑⠌⠀⠥⠎⠻⠀⠀⠀</w:t>
      </w:r>
    </w:p>
    <w:p w14:paraId="1FFC6C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⠠⠿⠑⠌⠀⠕⠝⠀⠏⠕⠇⠊⠉⠽⠀⠗⠑⠿⠍⠎⠀⠯⠀⠀⠀⠀</w:t>
      </w:r>
    </w:p>
    <w:p w14:paraId="31D454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⠬⠀⠷⠀⠠⠠⠉⠕⠀⠠⠠⠧⠊⠙⠀⠀⠀⠀⠀⠀⠀⠀⠀⠀⠀⠀⠀</w:t>
      </w:r>
    </w:p>
    <w:p w14:paraId="39A7E9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⠉⠕⠧⠻⠽⠀⠏⠇⠁⠝⠎⠀⠁⠞⠀⠇⠕⠉⠁⠇⠀⠇⠑⠧⠑⠇⠀⠀</w:t>
      </w:r>
    </w:p>
    <w:p w14:paraId="79AA62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⠺⠕⠍⠢⠒⠀⠠⠌⠗⠢⠛⠮⠝⠀⠇⠂⠙⠻⠩⠊⠏⠀⠀⠀</w:t>
      </w:r>
    </w:p>
    <w:p w14:paraId="188752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⠷⠀⠺⠕⠍⠢⠀⠁⠞⠀⠮⠀⠉⠕⠍⠍⠥⠝⠰⠽⠀⠀⠀⠀</w:t>
      </w:r>
    </w:p>
    <w:p w14:paraId="1A6DC2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⠀⠞⠕⠀⠿⠍⠥⠇⠁⠞⠑⠀⠯⠀⠊⠍⠏⠇⠑⠰⠞⠀⠿⠑⠌⠀⠀</w:t>
      </w:r>
    </w:p>
    <w:p w14:paraId="7FB916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⠏⠇⠁⠝⠀⠀⠀⠀⠀⠀⠀⠀⠀⠀⠀⠀⠀⠀⠀⠀⠀⠀⠀</w:t>
      </w:r>
    </w:p>
    <w:p w14:paraId="7A9E40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⠙⠉</w:t>
      </w:r>
    </w:p>
    <w:p w14:paraId="242D51D0" w14:textId="77777777" w:rsidR="00490927" w:rsidRDefault="00490927">
      <w:pPr>
        <w:ind w:left="1440"/>
      </w:pPr>
    </w:p>
    <w:p w14:paraId="79A85553" w14:textId="77777777" w:rsidR="00490927" w:rsidRDefault="00490927">
      <w:pPr>
        <w:ind w:left="1440"/>
      </w:pPr>
    </w:p>
    <w:p w14:paraId="49DE5D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⠕⠧⠊⠙⠀⠀⠀⠀⠀⠀⠀⠀⠀⠀⠀⠀⠀⠀⠀⠀⠀⠀⠀⠀⠀⠀⠀</w:t>
      </w:r>
    </w:p>
    <w:p w14:paraId="72ACED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⠉⠕⠧⠻⠽⠀⠀⠀⠀⠀⠀⠀⠀⠀⠀⠀⠀⠀⠀⠀⠀⠀⠀⠀⠀⠀⠀⠀</w:t>
      </w:r>
    </w:p>
    <w:p w14:paraId="6F1920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⠇⠁⠝⠎⠀⠀⠀⠀⠀⠀⠀⠀⠀⠀⠀⠀⠀⠀⠀⠀⠀⠀⠀⠀⠀⠀⠀⠀⠀</w:t>
      </w:r>
    </w:p>
    <w:p w14:paraId="32078E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⠀⠀⠀⠀⠀⠀⠀⠀⠀⠀⠀⠀⠀⠀⠀⠀⠀⠀⠀⠀⠀⠀</w:t>
      </w:r>
    </w:p>
    <w:p w14:paraId="66F47A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4C1B0A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⠍⠕⠝⠹⠎⠀⠀⠀⠀⠀⠀⠀⠀⠀⠀⠀⠀⠀⠀⠀⠀⠀⠀⠀⠀⠀</w:t>
      </w:r>
    </w:p>
    <w:p w14:paraId="4478D2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6A3BD4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146327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3AF0A4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3CE405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12A412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3B65CB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4B363C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7AC610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⠛⠲⠀⠀⠀⠀⠀⠀⠀⠀⠀⠀⠀⠀⠀⠀⠀⠀⠀⠀⠀⠀⠀⠀⠀⠀⠀⠀</w:t>
      </w:r>
    </w:p>
    <w:p w14:paraId="1B76F4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⠉⠁⠇⠀⠀⠀⠀⠀⠀⠀⠀⠀⠀⠀⠀⠀⠀⠀⠀⠀⠀⠀⠀⠀⠀⠀⠀</w:t>
      </w:r>
    </w:p>
    <w:p w14:paraId="3D9854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⠧⠑⠇⠕⠏⠰⠞⠀⠀⠀⠀⠀⠀⠀⠀⠀⠀⠀⠀⠀⠀⠀⠀⠀⠀⠀⠀</w:t>
      </w:r>
    </w:p>
    <w:p w14:paraId="17F52C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⠀⠉⠗⠂⠰⠝⠀⠎⠡⠑⠍⠑⠎⠀⠞⠕⠀⠃⠥⠊⠇⠙⠀⠀⠀⠀</w:t>
      </w:r>
    </w:p>
    <w:p w14:paraId="33A768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⠢⠞⠀⠔⠋⠗⠁⠌⠗⠥⠉⠞⠥⠗⠑⠂⠀⠯⠀⠍⠁⠔⠞⠁⠔⠀</w:t>
      </w:r>
    </w:p>
    <w:p w14:paraId="3860F3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⠕⠁⠙⠎⠀⠀⠀⠀⠀⠀⠀⠀⠀⠀⠀⠀⠀⠀⠀⠀⠀⠀⠀⠀⠀⠀⠀⠀⠀⠀⠀</w:t>
      </w:r>
    </w:p>
    <w:p w14:paraId="7A750E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⠳⠗⠊⠎⠍⠂⠀⠀⠀⠀⠀⠀⠀⠀⠀⠀⠀⠀⠀⠀⠀⠀⠀⠀⠀⠀⠀⠀</w:t>
      </w:r>
    </w:p>
    <w:p w14:paraId="77AB02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⠀⠉⠗⠂⠰⠝⠂⠀⠠⠇⠕⠉⠁⠇⠀⠠⠙⠑⠧⠑⠇⠕⠏⠰⠞⠀</w:t>
      </w:r>
    </w:p>
    <w:p w14:paraId="768A75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⠛⠗⠁⠍⠍⠑⠀⠀⠀⠀⠀⠀⠀⠀⠀⠀⠀⠀⠀⠀⠀⠀⠀⠀⠀⠀</w:t>
      </w:r>
    </w:p>
    <w:p w14:paraId="38C514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7BA00C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45FA03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237707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285A36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27EEF2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⠙⠙</w:t>
      </w:r>
    </w:p>
    <w:p w14:paraId="14D5C4BE" w14:textId="77777777" w:rsidR="00490927" w:rsidRDefault="00490927">
      <w:pPr>
        <w:ind w:left="1440"/>
      </w:pPr>
    </w:p>
    <w:p w14:paraId="67E95B67" w14:textId="77777777" w:rsidR="00490927" w:rsidRDefault="00490927">
      <w:pPr>
        <w:ind w:left="1440"/>
      </w:pPr>
    </w:p>
    <w:p w14:paraId="7E6468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6D1BB0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5A5AD0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68F942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3D67CF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⠃⠁⠛⠍⠁⠞⠊⠀⠠⠏⠗⠕⠧⠔⠉⠑⠀⠀⠀⠀⠀⠀⠀⠀⠀⠀⠀</w:t>
      </w:r>
    </w:p>
    <w:p w14:paraId="529524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⠛⠯⠁⠅⠊⠀⠠⠏⠗⠕⠧⠔⠉⠑⠀⠀⠀⠀⠀⠀⠀⠀⠀⠀⠀⠀⠀</w:t>
      </w:r>
    </w:p>
    <w:p w14:paraId="3E9FD0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⠁⠎⠎⠑⠎⠎⠰⠞⠀⠷⠀⠋⠔⠁⠝⠉⠬⠀⠀⠀</w:t>
      </w:r>
    </w:p>
    <w:p w14:paraId="141684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⠿⠑⠌⠀⠒⠎⠻⠧⠁⠰⠝⠀⠑⠋⠿⠞⠎⠀⠁⠀⠝⠙⠀⠀⠀⠀⠀⠀⠀⠀⠀</w:t>
      </w:r>
    </w:p>
    <w:p w14:paraId="3EF725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⠃⠊⠇⠊⠵⠁⠰⠝⠀⠷⠀⠀⠀⠀⠀⠀⠀⠀⠀⠀⠀⠀⠀⠀⠀⠀⠀⠀⠀⠀</w:t>
      </w:r>
    </w:p>
    <w:p w14:paraId="2A7628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⠥⠗⠧⠊⠧⠁⠇⠀⠛⠗⠁⠝⠞⠀⠿⠀⠒⠎⠻⠧⠁⠰⠝⠲⠀⠀⠀⠀⠀</w:t>
      </w:r>
    </w:p>
    <w:p w14:paraId="11E93F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⠁⠞⠑⠛⠽⠀⠀⠀⠀⠀⠀⠀⠀⠀⠀⠀⠀⠀⠀⠀⠀⠀⠀⠀⠀⠀⠀</w:t>
      </w:r>
    </w:p>
    <w:p w14:paraId="3C22A2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⠀⠀⠀⠀⠀⠀⠀⠀⠀⠀⠀⠀⠀⠀⠀⠀⠀⠀⠀⠀⠀⠀</w:t>
      </w:r>
    </w:p>
    <w:p w14:paraId="17D0C2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3EC36E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⠍⠕⠝⠹⠎⠀⠀⠀⠀⠀⠀⠀⠀⠀⠀⠀⠀⠀⠀⠀⠀⠀⠀⠀⠀⠀</w:t>
      </w:r>
    </w:p>
    <w:p w14:paraId="6A737D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6BA7E5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231E3E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A4D73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68604C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516959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⠁⠑⠀⠀⠀⠀⠀⠀⠀</w:t>
      </w:r>
    </w:p>
    <w:p w14:paraId="519ED5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556487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0CBE3B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790338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0BA9E6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100E08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057ABB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508774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77891A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⠙⠑</w:t>
      </w:r>
    </w:p>
    <w:p w14:paraId="61CEBD4B" w14:textId="77777777" w:rsidR="00490927" w:rsidRDefault="00490927">
      <w:pPr>
        <w:ind w:left="1440"/>
      </w:pPr>
    </w:p>
    <w:p w14:paraId="5340D25E" w14:textId="77777777" w:rsidR="00490927" w:rsidRDefault="00490927">
      <w:pPr>
        <w:ind w:left="1440"/>
      </w:pPr>
    </w:p>
    <w:p w14:paraId="78D33E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5B0289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0B609D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148A20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121020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0FB920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4C1861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5E6D6B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26CED3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679778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⠑⠚⠲⠚⠚⠚⠀⠠⠠⠥⠝⠙⠏⠒⠀⠀⠀⠀⠀⠀</w:t>
      </w:r>
    </w:p>
    <w:p w14:paraId="38EE3F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⠲⠚⠚⠚⠀⠼⠑⠚⠂⠚⠚⠚⠀⠦⠀⠠⠠⠥⠝⠙⠏⠀⠦⠀⠀⠀⠀⠀⠀</w:t>
      </w:r>
    </w:p>
    <w:p w14:paraId="271030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⠋⠑⠀⠦⠀⠠⠏⠗⠕⠧⠔⠉⠊⠁⠇⠀⠠⠛⠕⠧⠻⠝⠰⠞⠎⠀⠦</w:t>
      </w:r>
    </w:p>
    <w:p w14:paraId="332E99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⠕⠉⠁⠇⠀⠠⠛⠕⠧⠻⠝⠰⠞⠎⠀⠼⠁⠑⠞⠓⠀⠠⠏⠇⠁⠝⠒⠀⠀⠀</w:t>
      </w:r>
    </w:p>
    <w:p w14:paraId="1DC849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⠔⠞⠁⠔⠀⠼⠙⠙⠲⠛⠙⠨⠴⠀⠷⠀⠿⠑⠌⠀⠇⠯⠀⠤⠀⠼⠑⠀⠀</w:t>
      </w:r>
    </w:p>
    <w:p w14:paraId="27C0F3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⠜⠛⠑⠤⠎⠉⠁⠇⠑⠀⠏⠗⠕⠚⠑⠉⠞⠎⠀⠀⠀⠀⠀⠀⠀⠀⠀⠀⠀⠀⠀</w:t>
      </w:r>
    </w:p>
    <w:p w14:paraId="3043D5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⠂⠋⠂⠁⠉⠂⠁⠑⠂⠁⠛⠀⠠⠌⠥⠙⠽⠀⠯⠀⠗⠑⠎⠑⠜⠡⠀⠕⠝⠀</w:t>
      </w:r>
    </w:p>
    <w:p w14:paraId="355E9B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⠑⠖⠑⠉⠞⠎⠀⠷⠀⠉⠇⠊⠍⠁⠞⠑⠀⠡⠁⠝⠛⠑⠀⠔⠀⠧⠜⠊⠳⠎</w:t>
      </w:r>
    </w:p>
    <w:p w14:paraId="098E90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⠍⠁⠞⠊⠉⠀⠜⠂⠎⠀⠺⠀⠆⠀⠀⠀⠀⠀⠀⠀⠀⠀⠀⠀⠀⠀⠀⠀⠀⠀⠀</w:t>
      </w:r>
    </w:p>
    <w:p w14:paraId="3D4989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⠝⠀⠉⠇⠊⠍⠁⠞⠑⠀⠡⠁⠝⠛⠑⠀⠊⠍⠏⠇⠑⠰⠞⠫⠀⠞⠕⠀⠀</w:t>
      </w:r>
    </w:p>
    <w:p w14:paraId="4933F7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⠓⠨⠑⠀⠁⠙⠁⠏⠞⠊⠧⠑⠀⠉⠁⠏⠁⠉⠰⠽⠀⠀⠀⠀⠀⠀⠀⠀⠀⠀⠀</w:t>
      </w:r>
    </w:p>
    <w:p w14:paraId="69BC55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⠢⠓⠁⠝⠉⠬⠀⠉⠁⠏⠁⠉⠊⠞⠊⠑⠎⠂⠀⠔⠌⠊⠞⠥⠰⠝⠎⠀⠯</w:t>
      </w:r>
    </w:p>
    <w:p w14:paraId="7931DE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⠝⠻⠩⠊⠏⠎⠀⠐⠣⠠⠿⠑⠌⠀⠠⠎⠑⠉⠞⠕⠗⠀⠠⠌⠗⠁⠞⠑⠛⠽</w:t>
      </w:r>
    </w:p>
    <w:p w14:paraId="09212B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⠋⠤⠼⠃⠚⠃⠑⠐⠜⠀⠀⠀⠀⠀⠀⠀⠀⠀⠀⠀⠀⠀⠀⠀⠀⠀⠀⠀</w:t>
      </w:r>
    </w:p>
    <w:p w14:paraId="587CD1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⠒⠙⠥⠉⠞⠫⠀⠗⠑⠛⠥⠇⠜⠇⠽⠀⠯⠀⠸⠮⠀⠗⠑⠎⠥⠇⠞⠎⠀⠺</w:t>
      </w:r>
    </w:p>
    <w:p w14:paraId="47840E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⠔⠞⠑⠛⠗⠁⠞⠫⠀⠔⠞⠕⠀⠙⠑⠉⠊⠨⠝⠤⠍⠁⠅⠬⠀⠀⠀⠀⠀⠀</w:t>
      </w:r>
    </w:p>
    <w:p w14:paraId="3031B5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⠀⠐⠣⠼⠓⠲⠁⠁⠐⠜⠆⠀⠠⠝⠁⠰⠝⠁⠇⠀⠀⠀⠀⠀⠀</w:t>
      </w:r>
    </w:p>
    <w:p w14:paraId="7E0D54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⠊⠍⠁⠞⠑⠀⠠⠡⠁⠝⠛⠑⠀⠠⠏⠕⠇⠊⠉⠽⠀⠀⠀⠀⠀⠀⠀⠀⠀</w:t>
      </w:r>
    </w:p>
    <w:p w14:paraId="60800F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⠁⠊⠐⠜⠆⠀⠀⠀⠀⠀⠀⠀⠀⠀⠀⠀⠀⠀⠀⠀⠀⠀⠀⠀⠀⠀⠀</w:t>
      </w:r>
    </w:p>
    <w:p w14:paraId="2BD977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⠙⠋</w:t>
      </w:r>
    </w:p>
    <w:p w14:paraId="50CCABEC" w14:textId="77777777" w:rsidR="00490927" w:rsidRDefault="00490927">
      <w:pPr>
        <w:ind w:left="1440"/>
      </w:pPr>
    </w:p>
    <w:p w14:paraId="56EC6A0E" w14:textId="77777777" w:rsidR="00490927" w:rsidRDefault="00490927">
      <w:pPr>
        <w:ind w:left="1440"/>
      </w:pPr>
    </w:p>
    <w:p w14:paraId="46AD75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077F98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451839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⠀⠀⠀⠀⠀⠀⠀⠀⠀⠀⠀⠀⠀⠀⠀⠀⠀⠀⠀⠀⠀⠀</w:t>
      </w:r>
    </w:p>
    <w:p w14:paraId="4D56DD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⠚⠂⠚⠚⠚⠀⠀⠀⠀⠀⠀⠀⠀⠀⠀⠀⠀⠀⠀⠀⠀⠀⠀⠀⠀⠀⠀⠀</w:t>
      </w:r>
    </w:p>
    <w:p w14:paraId="188202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⠺⠕⠍⠢⠒⠀⠀⠀⠀⠀⠀⠀⠀⠀⠀⠀⠀⠀⠀⠀⠀⠀⠀⠀⠀⠀</w:t>
      </w:r>
    </w:p>
    <w:p w14:paraId="4EB114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⠚⠂⠚⠚⠚⠀⠀⠀⠀⠀⠀⠀⠀⠀⠀⠀⠀⠀⠀⠀⠀⠀⠀⠀⠀⠀⠀</w:t>
      </w:r>
    </w:p>
    <w:p w14:paraId="7A7644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262DA2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⠼⠓⠚⠂⠚⠚⠚⠀⠀⠀⠀⠀⠀⠀⠀⠀⠀⠀⠀⠀⠀⠀</w:t>
      </w:r>
    </w:p>
    <w:p w14:paraId="3FB88E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⠺⠕⠍⠢⠒⠀⠀⠀⠀⠀⠀⠀⠀⠀⠀⠀⠀⠀⠀⠀⠀⠀⠀⠀⠀⠀</w:t>
      </w:r>
    </w:p>
    <w:p w14:paraId="26319B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⠚⠂⠚⠚⠚⠀⠀⠀⠀⠀⠀⠀⠀⠀⠀⠀⠀⠀⠀⠀⠀⠀⠀⠀⠀⠀⠀</w:t>
      </w:r>
    </w:p>
    <w:p w14:paraId="582B0F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⠦⠀⠠⠍⠕⠠⠠⠋⠑⠀⠀⠀⠀⠀⠀⠀⠀⠀⠀⠀⠀</w:t>
      </w:r>
    </w:p>
    <w:p w14:paraId="0710CA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⠺⠕⠍⠢⠀⠦⠀⠠⠕⠮⠗⠀⠐⠣⠠⠠⠋⠑⠉⠷⠥⠝⠐⠜</w:t>
      </w:r>
    </w:p>
    <w:p w14:paraId="2A2351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⠒⠀⠠⠍⠁⠔⠞⠁⠔⠀⠼⠙⠙⠲⠛⠙⠨⠴⠀</w:t>
      </w:r>
    </w:p>
    <w:p w14:paraId="27EA1A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⠿⠑⠌⠀⠇⠯⠀⠀⠀⠀⠀⠀⠀⠀⠀⠀⠀⠀⠀⠀⠀⠀⠀⠀⠀⠀⠀⠀⠀⠀</w:t>
      </w:r>
    </w:p>
    <w:p w14:paraId="5AFEB7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⠼⠑⠀⠇⠜⠛⠑⠤⠎⠉⠁⠇⠑⠀⠏⠗⠕⠚⠑⠉⠞⠎⠀⠕⠝⠀⠀⠀</w:t>
      </w:r>
    </w:p>
    <w:p w14:paraId="78C48D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⠀⠡⠁⠝⠛⠑⠀⠊⠍⠏⠇⠑⠰⠞⠫⠀⠞⠕⠀⠢⠓⠨⠑⠀⠀</w:t>
      </w:r>
    </w:p>
    <w:p w14:paraId="27636B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⠁⠏⠞⠊⠧⠑⠀⠉⠁⠏⠁⠉⠰⠽⠀⠀⠀⠀⠀⠀⠀⠀⠀⠀⠀⠀⠀⠀⠀⠀</w:t>
      </w:r>
    </w:p>
    <w:p w14:paraId="2C2040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⠢⠓⠁⠝⠉⠬⠀⠉⠁⠏⠁⠉⠊⠞⠊⠑⠎⠂⠀⠔⠌⠊⠞⠥⠰⠝⠎⠀⠯</w:t>
      </w:r>
    </w:p>
    <w:p w14:paraId="6C68AB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⠝⠻⠩⠊⠏⠎⠀⠐⠣⠠⠿⠑⠌⠀⠠⠎⠑⠉⠞⠕⠗⠀⠠⠌⠗⠁⠞⠑⠛⠽</w:t>
      </w:r>
    </w:p>
    <w:p w14:paraId="068C20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⠋⠤⠼⠃⠚⠃⠑⠐⠜⠀⠀⠀⠀⠀⠀⠀⠀⠀⠀⠀⠀⠀⠀⠀⠀⠀⠀⠀</w:t>
      </w:r>
    </w:p>
    <w:p w14:paraId="48C46A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⠂⠋⠂⠁⠉⠂⠁⠑⠂⠁⠛⠀⠀⠀⠀⠀⠀⠀⠀⠀⠀⠀⠀⠀⠀⠀⠀⠀</w:t>
      </w:r>
    </w:p>
    <w:p w14:paraId="32453A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⠥⠙⠽⠀⠯⠀⠗⠑⠎⠑⠜⠡⠀⠕⠝⠀⠮⠀⠑⠖⠑⠉⠞⠎⠀⠷⠀⠀</w:t>
      </w:r>
    </w:p>
    <w:p w14:paraId="24F202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⠀⠡⠁⠝⠛⠑⠀⠔⠀⠧⠜⠊⠳⠎⠀⠮⠍⠁⠞⠊⠉⠀⠜⠂⠎</w:t>
      </w:r>
    </w:p>
    <w:p w14:paraId="735858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⠒⠙⠥⠉⠞⠫⠀⠗⠑⠛⠥⠇⠜⠇⠽⠀⠯⠀⠸⠮⠀⠗⠑⠎⠥⠇⠞⠎</w:t>
      </w:r>
    </w:p>
    <w:p w14:paraId="1F4EB7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⠔⠞⠑⠛⠗⠁⠞⠫⠀⠔⠞⠕⠀⠙⠑⠉⠊⠨⠝⠤⠍⠁⠅⠬⠀⠀⠀⠀</w:t>
      </w:r>
    </w:p>
    <w:p w14:paraId="29F383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⠀⠐⠣⠼⠓⠲⠁⠁⠐⠜⠆⠀⠠⠝⠁⠰⠝⠁⠇⠀⠀⠀⠀⠀⠀</w:t>
      </w:r>
    </w:p>
    <w:p w14:paraId="7E01DA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⠊⠍⠁⠞⠑⠀⠠⠡⠁⠝⠛⠑⠀⠠⠏⠕⠇⠊⠉⠽⠀⠀⠀⠀⠀⠀⠀⠀⠀</w:t>
      </w:r>
    </w:p>
    <w:p w14:paraId="2832AC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⠁⠊⠐⠜⠆⠀⠀⠀⠀⠀⠀⠀⠀⠀⠀⠀⠀⠀⠀⠀⠀⠀⠀⠀⠀⠀⠀</w:t>
      </w:r>
    </w:p>
    <w:p w14:paraId="3B1765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⠙⠛</w:t>
      </w:r>
    </w:p>
    <w:p w14:paraId="0B9BEF9B" w14:textId="77777777" w:rsidR="00490927" w:rsidRDefault="00490927">
      <w:pPr>
        <w:ind w:left="1440"/>
      </w:pPr>
    </w:p>
    <w:p w14:paraId="7843C653" w14:textId="77777777" w:rsidR="00490927" w:rsidRDefault="00490927">
      <w:pPr>
        <w:ind w:left="1440"/>
      </w:pPr>
    </w:p>
    <w:p w14:paraId="5B1C67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6BACEB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⠂⠚⠚⠚⠂⠚⠚⠚⠀⠼⠚⠀⠠⠠⠺⠋⠏⠒⠀⠀⠀⠀⠀⠀⠀⠀⠀⠀</w:t>
      </w:r>
    </w:p>
    <w:p w14:paraId="63D736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⠂⠚⠚⠚⠂⠚⠚⠚⠀⠀⠀⠀⠀⠀⠀⠀⠀⠀⠀⠀⠀⠀⠀⠀⠀⠀⠀⠀⠀⠀</w:t>
      </w:r>
    </w:p>
    <w:p w14:paraId="5253D3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⠋⠏⠀⠀⠀⠀⠀⠀⠀⠀⠀⠀⠀⠀⠀⠀⠀⠀⠀⠀⠀⠀⠀⠀⠀</w:t>
      </w:r>
    </w:p>
    <w:p w14:paraId="74DC21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⠉⠞⠉⠁⠀⠀⠀⠀⠀⠀⠀⠀⠀⠀⠀⠀⠀⠀⠀⠀⠀⠀⠀</w:t>
      </w:r>
    </w:p>
    <w:p w14:paraId="3C0D8B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⠑⠀⠀⠀⠀⠀⠀⠀⠀⠀⠀⠀⠀⠀⠀⠀⠀⠀⠀⠀⠀⠀</w:t>
      </w:r>
    </w:p>
    <w:p w14:paraId="6E9DA1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305096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1EA9D9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⠍⠕⠞⠬⠀⠢⠞⠻⠏⠗⠊⠎⠑⠀⠯⠀⠑⠉⠕⠝⠕⠍⠊⠉⠀⠀</w:t>
      </w:r>
    </w:p>
    <w:p w14:paraId="7511B3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⠐⠣⠠⠿⠑⠌⠀⠠⠎⠑⠉⠞⠕⠗⠀⠀⠀⠀⠀⠀⠀⠀</w:t>
      </w:r>
    </w:p>
    <w:p w14:paraId="43163E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⠼⠃⠚⠁⠋⠤⠼⠃⠚⠃⠑⠐⠜⠀⠀⠀⠀⠀⠀⠀⠀⠀⠀</w:t>
      </w:r>
    </w:p>
    <w:p w14:paraId="475900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⠃⠂⠁⠑⠀⠀⠀⠀⠀⠀⠀⠀⠀⠀⠀⠀⠀⠀⠀⠀⠀⠀⠀⠀⠀⠀⠀</w:t>
      </w:r>
    </w:p>
    <w:p w14:paraId="3C698A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⠉⠑⠏⠞⠎⠀⠷⠀⠉⠇⠊⠍⠁⠞⠑⠤⠋⠗⠇⠽⠀⠞⠳⠗⠊⠎⠍⠀</w:t>
      </w:r>
    </w:p>
    <w:p w14:paraId="37F079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⠀⠑⠉⠕⠤⠞⠳⠗⠊⠎⠍⠂⠀⠛⠗⠑⠢⠀⠞⠗⠑⠅⠅⠬⠀⠗⠳⠞⠑⠀⠯</w:t>
      </w:r>
    </w:p>
    <w:p w14:paraId="1F5EC3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⠧⠻⠎⠊⠋⠊⠉⠁⠰⠝⠀⠷⠀⠞⠳⠗⠊⠌⠀⠙⠑⠌⠔⠁⠰⠝⠎⠀⠺⠀</w:t>
      </w:r>
    </w:p>
    <w:p w14:paraId="116E94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⠀⠍⠁⠔⠌⠗⠂⠍⠫⠀⠔⠞⠕⠀⠙⠑⠧⠑⠇⠕⠏⠰⠞⠀⠷⠀⠀⠀⠀⠀⠀</w:t>
      </w:r>
    </w:p>
    <w:p w14:paraId="5A33BD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⠳⠗⠊⠎⠍⠀⠎⠑⠉⠞⠕⠗⠀⠐⠣⠼⠓⠲⠋⠐⠜⠀⠀⠀⠀⠀⠀⠀⠀⠀⠀</w:t>
      </w:r>
    </w:p>
    <w:p w14:paraId="0E070D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⠐⠣⠠⠝⠁⠰⠝⠁⠇⠀⠠⠉⠇⠊⠍⠁⠞⠑⠀⠠⠡⠁⠝⠛⠑⠀⠀⠀</w:t>
      </w:r>
    </w:p>
    <w:p w14:paraId="3FAF98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⠼⠃⠚⠁⠊⠐⠜⠀⠠⠇⠔⠅⠎⠀⠾⠀⠠⠠⠉⠉⠀⠀⠀⠀</w:t>
      </w:r>
    </w:p>
    <w:p w14:paraId="4E724D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⠸⠹⠼⠓⠲⠙⠀⠙⠐⠣⠗⠥⠗⠁⠇⠀⠯⠀⠥⠗⠃⠁⠝⠀</w:t>
      </w:r>
    </w:p>
    <w:p w14:paraId="121D12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⠁⠃⠊⠞⠁⠞⠎⠐⠜⠂⠀⠀⠀⠀⠀⠀⠀⠀⠀⠀⠀⠀⠀⠀⠀⠀⠀⠀⠀⠀</w:t>
      </w:r>
    </w:p>
    <w:p w14:paraId="006E71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⠲⠑⠀⠰⠙⠀⠐⠣⠠⠔⠙⠥⠌⠗⠽⠂⠀⠠⠞⠗⠁⠝⠎⠏⠕⠗⠞⠀</w:t>
      </w:r>
    </w:p>
    <w:p w14:paraId="27F653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⠏⠓⠽⠎⠊⠉⠁⠇⠀⠠⠔⠋⠗⠁⠌⠗⠥⠉⠞⠥⠗⠑⠐⠜⠀⠕⠝⠀⠀</w:t>
      </w:r>
    </w:p>
    <w:p w14:paraId="2FE995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⠅⠬⠀⠔⠋⠗⠁⠌⠗⠥⠉⠞⠥⠗⠑⠀⠍⠑⠑⠞⠀⠌⠯⠜⠙⠎⠀⠞⠕⠀</w:t>
      </w:r>
    </w:p>
    <w:p w14:paraId="2F06AB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⠞⠊⠛⠁⠞⠑⠀⠗⠊⠎⠅⠎⠀⠀⠀⠀⠀⠀⠀⠀⠀⠀⠀⠀⠀⠀⠀⠀⠀⠀</w:t>
      </w:r>
    </w:p>
    <w:p w14:paraId="2DF05A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78D6C9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⠂⠚⠚⠚⠀⠀⠀⠀⠀⠀⠀⠀⠀⠀⠀⠀⠀⠀⠀⠀⠀⠀⠀⠀⠀⠀⠀</w:t>
      </w:r>
    </w:p>
    <w:p w14:paraId="630900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⠂⠚⠚⠚⠀⠀⠀⠀⠀⠀⠀⠀⠀⠀⠀⠀⠀⠀⠀⠀⠀⠀⠀⠀⠀⠀⠀</w:t>
      </w:r>
    </w:p>
    <w:p w14:paraId="6B52C5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⠙⠓</w:t>
      </w:r>
    </w:p>
    <w:p w14:paraId="6160C8B1" w14:textId="77777777" w:rsidR="00490927" w:rsidRDefault="00490927">
      <w:pPr>
        <w:ind w:left="1440"/>
      </w:pPr>
    </w:p>
    <w:p w14:paraId="59002283" w14:textId="77777777" w:rsidR="00490927" w:rsidRDefault="00490927">
      <w:pPr>
        <w:ind w:left="1440"/>
      </w:pPr>
    </w:p>
    <w:p w14:paraId="7538F1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⠀⠀⠀⠀⠀⠀⠀⠀⠀⠀⠀⠀⠀⠀⠀⠀⠀⠀⠀⠀⠀⠀</w:t>
      </w:r>
    </w:p>
    <w:p w14:paraId="248B1E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⠎⠙⠀⠼⠑⠚⠂⠚⠚⠚⠀⠀⠀⠀⠀⠀⠀⠀⠀⠀⠀⠀⠀⠀⠀⠀⠀</w:t>
      </w:r>
    </w:p>
    <w:p w14:paraId="0823CB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604C71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⠑⠀⠀⠀⠀⠀⠀⠀⠀⠀⠀⠀⠀⠀⠀⠀⠀⠀⠀⠀⠀⠀</w:t>
      </w:r>
    </w:p>
    <w:p w14:paraId="6FB857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0DF99A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⠆⠀⠀⠀⠀⠀⠀⠀⠀⠀⠀⠀⠀⠀⠀⠀⠀⠀⠀</w:t>
      </w:r>
    </w:p>
    <w:p w14:paraId="3BA290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⠁⠝⠁⠛⠬⠀⠑⠉⠕⠎⠽⠌⠑⠍⠎⠀⠯⠀⠒⠎⠻⠧⠬⠀⠀⠀⠀⠀</w:t>
      </w:r>
    </w:p>
    <w:p w14:paraId="669A3E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⠊⠕⠙⠊⠧⠻⠎⠰⠽⠀⠐⠣⠼⠉⠲⠃⠲⠃⠐⠜⠆⠀⠠⠢⠓⠁⠝⠉⠬⠀⠀</w:t>
      </w:r>
    </w:p>
    <w:p w14:paraId="465E69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⠊⠞⠊⠑⠎⠂⠀⠔⠌⠊⠞⠥⠰⠝⠎⠀⠯⠀⠐⠏⠝⠻⠩⠊⠏⠎⠀</w:t>
      </w:r>
    </w:p>
    <w:p w14:paraId="2F037D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⠿⠑⠌⠀⠠⠎⠑⠉⠞⠕⠗⠀⠠⠌⠗⠁⠞⠑⠛⠽⠀⠼⠃⠚⠁⠋⠤⠀⠀</w:t>
      </w:r>
    </w:p>
    <w:p w14:paraId="33E2D0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⠑⠐⠜⠀⠀⠀⠀⠀⠀⠀⠀⠀⠀⠀⠀⠀⠀⠀⠀⠀⠀⠀⠀⠀⠀⠀⠀⠀</w:t>
      </w:r>
    </w:p>
    <w:p w14:paraId="1F6FE1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⠂⠁⠑⠀⠀⠀⠀⠀⠀⠀⠀⠀⠀⠀⠀⠀⠀⠀⠀⠀⠀⠀⠀⠀⠀⠀⠀</w:t>
      </w:r>
    </w:p>
    <w:p w14:paraId="2220F2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⠥⠙⠽⠀⠯⠀⠗⠑⠎⠑⠜⠡⠀⠕⠝⠀⠮⠀⠑⠖⠑⠉⠞⠎⠀⠷⠀⠀</w:t>
      </w:r>
    </w:p>
    <w:p w14:paraId="651320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⠀⠡⠁⠝⠛⠑⠀⠔⠀⠧⠜⠊⠳⠎⠀⠮⠍⠁⠞⠊⠉⠀⠜⠂⠎</w:t>
      </w:r>
    </w:p>
    <w:p w14:paraId="29C6F2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⠒⠙⠥⠉⠞⠫⠀⠗⠑⠛⠥⠇⠜⠇⠽⠀⠯⠀⠸⠮⠀⠗⠑⠎⠥⠇⠞⠎</w:t>
      </w:r>
    </w:p>
    <w:p w14:paraId="504A99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⠔⠞⠑⠛⠗⠁⠞⠫⠀⠔⠞⠕⠀⠙⠑⠉⠊⠨⠝⠤⠍⠁⠅⠬⠀⠀⠀⠀</w:t>
      </w:r>
    </w:p>
    <w:p w14:paraId="58FD92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⠀⠐⠣⠼⠓⠲⠁⠁⠐⠜⠆⠀⠠⠝⠁⠰⠝⠁⠇⠀⠀⠀⠀⠀⠀</w:t>
      </w:r>
    </w:p>
    <w:p w14:paraId="12FC0C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⠊⠍⠁⠞⠑⠀⠠⠡⠁⠝⠛⠑⠀⠠⠏⠕⠇⠊⠉⠽⠀⠀⠀⠀⠀⠀⠀⠀⠀</w:t>
      </w:r>
    </w:p>
    <w:p w14:paraId="6A6D3E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⠁⠊⠐⠜⠆⠀⠀⠀⠀⠀⠀⠀⠀⠀⠀⠀⠀⠀⠀⠀⠀⠀⠀⠀⠀⠀⠀</w:t>
      </w:r>
    </w:p>
    <w:p w14:paraId="7C026D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⠿⠑⠌⠀⠯⠀⠑⠉⠕⠎⠽⠌⠑⠍⠀⠍⠁⠝⠁⠛⠑⠰⠞⠀⠿⠀⠀⠀⠀</w:t>
      </w:r>
    </w:p>
    <w:p w14:paraId="041E04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⠬⠀⠉⠇⠊⠍⠁⠞⠑⠤⠇⠫⠀⠁⠙⠁⠏⠞⠁⠰⠝⠀⠀⠀⠀</w:t>
      </w:r>
    </w:p>
    <w:p w14:paraId="0EA37E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⠝⠕⠧⠁⠰⠝⠎⠀⠐⠣⠠⠏⠗⠷⠊⠇⠑⠀⠼⠑⠐⠜⠀⠀⠀⠀⠀⠀⠀⠀⠀</w:t>
      </w:r>
    </w:p>
    <w:p w14:paraId="31353C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6256BA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344DD9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29B061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⠁⠋⠀⠠⠎⠕⠉⠊⠕⠀⠠⠑⠉⠕⠝⠕⠍⠊⠉⠀⠀⠀⠀⠀⠀⠀⠀⠀</w:t>
      </w:r>
    </w:p>
    <w:p w14:paraId="6EA2EE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7B9E9F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0F6842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⠙⠊</w:t>
      </w:r>
    </w:p>
    <w:p w14:paraId="2DCFA28D" w14:textId="77777777" w:rsidR="00490927" w:rsidRDefault="00490927">
      <w:pPr>
        <w:ind w:left="1440"/>
      </w:pPr>
    </w:p>
    <w:p w14:paraId="119BD331" w14:textId="77777777" w:rsidR="00490927" w:rsidRDefault="00490927">
      <w:pPr>
        <w:ind w:left="1440"/>
      </w:pPr>
    </w:p>
    <w:p w14:paraId="2201BB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378B4F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76690F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3791A8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69FB6C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6D76D2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027D88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24E773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5E3474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1D5B33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4EE4E6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3E6D20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⠠⠏⠕⠏⠥⠇⠁⠰⠝⠀⠀⠀⠀⠀⠀⠀⠀⠀⠀⠀⠀</w:t>
      </w:r>
    </w:p>
    <w:p w14:paraId="7B7A91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⠞⠜⠛⠑⠞⠀⠀⠀⠀⠀⠀⠀⠀⠀⠀⠀⠀⠀</w:t>
      </w:r>
    </w:p>
    <w:p w14:paraId="28294D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⠠⠎⠑⠇⠑⠉⠞⠀⠁⠀⠠⠠⠊⠊⠀⠀⠀⠀⠀⠀⠀⠀⠀⠀⠀</w:t>
      </w:r>
    </w:p>
    <w:p w14:paraId="538B1D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⠎⠀⠀⠀⠀⠀⠀⠀⠀⠀⠀⠀⠀⠀⠀⠀⠀</w:t>
      </w:r>
    </w:p>
    <w:p w14:paraId="1AF36F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0800CA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2164F3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38D00B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⠍⠥⠝⠰⠽⠤⠃⠁⠎⠫⠀⠿⠑⠌⠀⠏⠇⠁⠝⠞⠁⠰⠝⠂⠀⠀</w:t>
      </w:r>
    </w:p>
    <w:p w14:paraId="20442E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⠠⠏⠗⠕⠛⠗⠁⠍⠍⠑⠀⠼⠁⠓⠀⠍⠕⠝⠹⠎⠀⠦</w:t>
      </w:r>
    </w:p>
    <w:p w14:paraId="72AAD4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⠁⠇⠊⠞⠎⠀⠦⠀⠠⠏⠗⠕⠧⠔⠉⠑⠀⠼⠁⠀⠀⠀⠀⠀⠀⠀⠀⠀⠀⠀</w:t>
      </w:r>
    </w:p>
    <w:p w14:paraId="1EAEA4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⠇⠯⠎⠇⠊⠙⠑⠎⠀⠏⠗⠕⠞⠑⠉⠰⠝⠀⠯⠀⠎⠕⠊⠇⠀⠀⠀⠀⠀⠀</w:t>
      </w:r>
    </w:p>
    <w:p w14:paraId="2CEF7B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⠁⠃⠊⠇⠊⠵⠁⠰⠝⠀⠷⠀⠇⠊⠧⠑⠇⠊⠓⠕⠕⠙⠀⠠⠎⠥⠏⠏⠕⠗⠞</w:t>
      </w:r>
    </w:p>
    <w:p w14:paraId="7A5DE4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⠦⠀⠠⠑⠹⠝⠊⠉⠀⠦⠀⠠⠏⠗⠕⠧⠔⠉⠑⠀⠼⠃⠀⠀⠀⠀⠀⠀⠀⠀⠀</w:t>
      </w:r>
    </w:p>
    <w:p w14:paraId="7F270E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⠂⠎⠥⠗⠑⠎⠀⠐⠣⠏⠇⠁⠉⠑⠰⠞⠀⠷⠀⠛⠁⠃⠊⠕⠝⠎⠂⠀⠯</w:t>
      </w:r>
    </w:p>
    <w:p w14:paraId="1872E4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⠦⠀⠠⠏⠗⠕⠧⠔⠉⠑⠀⠼⠑⠀⠀⠀⠀⠀⠀</w:t>
      </w:r>
    </w:p>
    <w:p w14:paraId="0AC300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⠃⠊⠕⠢⠛⠔⠑⠻⠬⠸⠌⠀⠏⠇⠁⠝⠞⠁⠰⠝⠀⠷⠀⠋⠕⠙⠙⠻⠀⠀</w:t>
      </w:r>
    </w:p>
    <w:p w14:paraId="75FF9E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⠞⠀⠑⠉⠕⠎⠽⠌⠑⠍⠀⠀⠀⠦⠀⠠⠔⠙⠊⠛⠢⠳⠎⠀⠦⠀⠀⠀</w:t>
      </w:r>
    </w:p>
    <w:p w14:paraId="6A70D1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⠑⠚</w:t>
      </w:r>
    </w:p>
    <w:p w14:paraId="051826A5" w14:textId="77777777" w:rsidR="00490927" w:rsidRDefault="00490927">
      <w:pPr>
        <w:ind w:left="1440"/>
      </w:pPr>
    </w:p>
    <w:p w14:paraId="0A8F49BB" w14:textId="77777777" w:rsidR="00490927" w:rsidRDefault="00490927">
      <w:pPr>
        <w:ind w:left="1440"/>
      </w:pPr>
    </w:p>
    <w:p w14:paraId="360C50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⠅⠜⠝⠁⠇⠊⠀⠀⠀⠀⠀⠀⠀⠀⠀⠀⠀⠀⠀⠀⠀⠀⠀⠀⠀⠀⠀⠀⠀⠀⠀</w:t>
      </w:r>
    </w:p>
    <w:p w14:paraId="118634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⠧⠜⠊⠑⠞⠊⠑⠎⠂⠀⠃⠗⠕⠕⠍⠀⠛⠗⠁⠎⠎⠂⠀⠙⠗⠁⠔⠁⠛⠑</w:t>
      </w:r>
    </w:p>
    <w:p w14:paraId="6485D3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⠐⠜⠂⠀⠀⠀⠀⠠⠏⠻⠎⠕⠝⠎⠀⠠⠏⠗⠕⠧⠔⠉⠑⠀⠀⠀⠀</w:t>
      </w:r>
    </w:p>
    <w:p w14:paraId="7D0C8D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⠕⠍⠍⠥⠝⠰⠽⠀⠝⠥⠗⠎⠻⠽⠀⠑⠌⠁⠃⠇⠊⠩⠰⠞⠀⠀⠀⠀⠦</w:t>
      </w:r>
    </w:p>
    <w:p w14:paraId="659E76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⠁⠇⠀⠐⠺⠻⠎⠀⠦⠀⠠⠎⠥⠙⠥⠗⠏⠁⠎⠡⠊⠍⠀⠀⠀⠀⠀⠀</w:t>
      </w:r>
    </w:p>
    <w:p w14:paraId="0B2923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443AF6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⠠⠏⠗⠕⠧⠔⠉⠑⠀⠼⠁⠀⠀⠀⠀⠦⠀⠀⠀⠀⠀⠀⠀</w:t>
      </w:r>
    </w:p>
    <w:p w14:paraId="250A47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⠀⠀⠀⠀⠀⠀⠀⠀⠀⠀⠀⠀⠀⠀⠀⠀⠀⠀⠀⠀⠀⠀⠀⠀</w:t>
      </w:r>
    </w:p>
    <w:p w14:paraId="1678BE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⠋⠁⠕⠒⠀⠠⠏⠗⠕⠧⠔⠉⠑⠀⠼⠃⠂⠑⠂⠋⠂⠛⠀⠀⠀⠀⠦⠀</w:t>
      </w:r>
    </w:p>
    <w:p w14:paraId="31417A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⠥⠗⠁⠇⠀⠠⠏⠕⠕⠗⠀⠀⠀⠀⠀⠀⠀⠀⠀⠀⠀⠀⠀⠀⠀⠀⠀⠀⠀⠀</w:t>
      </w:r>
    </w:p>
    <w:p w14:paraId="37FC59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⠠⠏⠗⠕⠧⠔⠉⠑⠀⠼⠁⠀⠀⠀⠀⠦⠀⠠⠺⠕⠍⠢</w:t>
      </w:r>
    </w:p>
    <w:p w14:paraId="66FB77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⠿⠑⠌⠀⠀⠀⠀⠀⠀⠀⠀⠀⠀⠀⠀⠀⠀⠀⠀⠀⠀⠀⠀⠀⠀⠀⠀⠀⠀</w:t>
      </w:r>
    </w:p>
    <w:p w14:paraId="582D0B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⠉⠁⠇⠀⠠⠏⠗⠕⠍⠕⠰⠝⠀⠯⠀⠊⠍⠏⠇⠑⠰⠞⠁⠰⠝⠀⠷</w:t>
      </w:r>
    </w:p>
    <w:p w14:paraId="532729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⠧⠑⠇⠕⠏⠰⠞⠀⠗⠢⠑⠺⠁⠃⠇⠑⠀⠢⠻⠛⠽⠀⠀⠀⠀⠀⠀</w:t>
      </w:r>
    </w:p>
    <w:p w14:paraId="20739C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⠽⠀⠿⠀⠀⠀⠀⠀⠀⠀⠀⠀⠀⠀⠀⠀⠀⠀⠀⠀⠀⠀⠀⠀</w:t>
      </w:r>
    </w:p>
    <w:p w14:paraId="0E4078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⠧⠊⠗⠕⠝⠰⠞⠁⠇⠇⠽⠀⠋⠗⠇⠽⠀⠎⠕⠇⠥⠰⠝⠎⠀⠿⠀⠀⠀</w:t>
      </w:r>
    </w:p>
    <w:p w14:paraId="5A63BB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⠂⠀⠺⠑⠇⠇⠤⠆⠬⠂⠀⠯⠀⠉⠇⠂⠝⠀⠀⠀⠀</w:t>
      </w:r>
    </w:p>
    <w:p w14:paraId="3F109E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⠻⠛⠽⠀⠀⠀⠀⠀⠀⠀⠀⠀⠀⠀⠀⠀⠀⠀⠀⠀⠀⠀⠀⠀⠀⠀⠀⠀⠀⠀⠀</w:t>
      </w:r>
    </w:p>
    <w:p w14:paraId="7B8EA6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⠃⠤⠁⠉⠞⠊⠧⠰⠽⠒⠀⠀⠀⠀⠀⠀⠀⠀⠀⠀⠀⠀⠀⠀⠀⠀⠀</w:t>
      </w:r>
    </w:p>
    <w:p w14:paraId="2A97B4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⠠⠊⠍⠏⠇⠑⠰⠞⠀⠎⠕⠇⠜⠀⠇⠊⠋⠞⠀⠀⠀⠀⠀</w:t>
      </w:r>
    </w:p>
    <w:p w14:paraId="18E53D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⠗⠗⠊⠛⠁⠰⠝⠀⠯⠀⠺⠁⠞⠻⠀⠎⠥⠏⠏⠇⠽⠀⠏⠗⠕⠚⠑⠉⠞⠎⠂</w:t>
      </w:r>
    </w:p>
    <w:p w14:paraId="2D7B4B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⠫⠸⠌⠑⠖⠊⠉⠊⠢⠞⠀⠺⠁⠞⠻⠀⠍⠊⠇⠇⠂⠀⠀⠀⠀⠀</w:t>
      </w:r>
    </w:p>
    <w:p w14:paraId="6E12BF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⠫⠀⠔⠌⠊⠞⠥⠰⠝⠁⠇⠸⠌⠀⠀⠀⠀⠀⠀⠀⠀⠀⠀⠀⠀⠀</w:t>
      </w:r>
    </w:p>
    <w:p w14:paraId="60513B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⠓⠓⠀⠉⠕⠕⠅⠬⠀⠌⠕⠧⠑⠎⠀⠯⠀⠎⠕⠇⠜⠤⠏⠪⠻⠫⠀⠀</w:t>
      </w:r>
    </w:p>
    <w:p w14:paraId="27609E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⠎⠻⠧⠊⠉⠑⠀⠉⠢⠞⠗⠑⠎⠀⠀⠀⠀⠀⠀⠀⠀⠀⠀</w:t>
      </w:r>
    </w:p>
    <w:p w14:paraId="40A13A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045400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⠂⠀⠀⠀⠀⠀⠀⠀⠀⠀⠀⠀⠀⠀⠀⠀⠀⠀⠀⠀⠀⠀</w:t>
      </w:r>
    </w:p>
    <w:p w14:paraId="25AD5E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⠛⠗⠁⠍⠍⠑⠀⠀⠀⠀⠀⠀⠀⠀⠀⠀⠀⠀⠀⠀⠀⠀⠀⠀⠀⠀</w:t>
      </w:r>
    </w:p>
    <w:p w14:paraId="070886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⠑⠁</w:t>
      </w:r>
    </w:p>
    <w:p w14:paraId="6D100EAA" w14:textId="77777777" w:rsidR="00490927" w:rsidRDefault="00490927">
      <w:pPr>
        <w:ind w:left="1440"/>
      </w:pPr>
    </w:p>
    <w:p w14:paraId="1C0F70F1" w14:textId="77777777" w:rsidR="00490927" w:rsidRDefault="00490927">
      <w:pPr>
        <w:ind w:left="1440"/>
      </w:pPr>
    </w:p>
    <w:p w14:paraId="176C97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⠎⠥⠏⠏⠕⠗⠞⠀⠀⠀⠀⠀⠀⠀⠀⠀⠀⠀⠀⠀⠀⠀⠀⠀⠀⠀⠀⠀⠀⠀</w:t>
      </w:r>
    </w:p>
    <w:p w14:paraId="3C02D4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⠛⠗⠁⠍⠍⠑⠀⠀⠀⠀⠀⠀⠀⠀⠀⠀⠀⠀⠀⠀⠀⠀⠀⠀⠀⠀</w:t>
      </w:r>
    </w:p>
    <w:p w14:paraId="5391F1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20E4D5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05F187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1DF57A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6D5F00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70A5E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282BE8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379374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2EE88F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⠜⠝⠁⠇⠊⠀⠠⠏⠗⠕⠧⠔⠉⠑⠀⠀⠀⠀⠀⠀⠀⠀⠀⠀⠀⠀</w:t>
      </w:r>
    </w:p>
    <w:p w14:paraId="2ACB06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⠠⠋⠁⠉⠊⠇⠊⠞⠁⠞⠬⠀⠁⠒⠑⠎⠎⠀⠞⠕⠀⠀</w:t>
      </w:r>
    </w:p>
    <w:p w14:paraId="49C433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⠢⠑⠺⠁⠃⠇⠑⠀⠠⠢⠻⠛⠽⠀⠠⠞⠑⠡⠝⠕⠇⠕⠛⠽⠀⠞⠕⠀⠀⠀</w:t>
      </w:r>
    </w:p>
    <w:p w14:paraId="06F718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⠁⠞⠑⠀⠛⠗⠑⠢⠀⠁⠛⠗⠊⠉⠥⠇⠞⠥⠗⠑⠀⠿⠀⠀⠀</w:t>
      </w:r>
    </w:p>
    <w:p w14:paraId="506455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⠀⠍⠊⠛⠗⠁⠝⠞⠎⠀⠐⠣⠠⠌⠗⠁⠞⠑⠛⠽⠐⠜⠀⠀</w:t>
      </w:r>
    </w:p>
    <w:p w14:paraId="3441D6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⠒⠀⠠⠏⠗⠕⠍⠕⠰⠝⠀⠷⠀⠗⠢⠑⠺⠁⠃⠇⠑⠀⠢⠻⠛⠽</w:t>
      </w:r>
    </w:p>
    <w:p w14:paraId="5CD808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⠊⠑⠎⠀⠯⠀⠢⠻⠛⠽⠀⠑⠖⠊⠉⠊⠢⠞⠀⠀⠀⠀⠀⠀</w:t>
      </w:r>
    </w:p>
    <w:p w14:paraId="66D82D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⠎⠀⠞⠕⠀⠗⠫⠥⠉⠑⠀⠔⠙⠕⠕⠗⠀⠁⠊⠗⠀⠀⠀⠀⠀⠀⠀</w:t>
      </w:r>
    </w:p>
    <w:p w14:paraId="0E61B1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⠇⠥⠰⠝⠲⠀⠀⠀⠀⠀⠀⠀⠀⠀⠀⠀⠀⠀⠀⠀⠀⠀⠀⠀⠀⠀⠀⠀⠀</w:t>
      </w:r>
    </w:p>
    <w:p w14:paraId="54D3B2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5868F9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⠁⠛⠀⠀⠀⠀⠀⠀⠀</w:t>
      </w:r>
    </w:p>
    <w:p w14:paraId="4E3DE6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⠀⠠⠦⠀⠰⠠⠇⠀⠰⠠⠍⠀⠰⠠⠝⠀⠼⠚⠀⠰⠠⠏⠀⠰⠠⠟</w:t>
      </w:r>
    </w:p>
    <w:p w14:paraId="37C4ED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18D07B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1128CB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650251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2505C8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69F61D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21D098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⠑⠃</w:t>
      </w:r>
    </w:p>
    <w:p w14:paraId="5A85B665" w14:textId="77777777" w:rsidR="00490927" w:rsidRDefault="00490927">
      <w:pPr>
        <w:ind w:left="1440"/>
      </w:pPr>
    </w:p>
    <w:p w14:paraId="56B3258B" w14:textId="77777777" w:rsidR="00490927" w:rsidRDefault="00490927">
      <w:pPr>
        <w:ind w:left="1440"/>
      </w:pPr>
    </w:p>
    <w:p w14:paraId="31B432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68F197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17510E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1B955A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4BCFD0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7E7176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61D19E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41B128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446452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57CACA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19C402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⠠⠝⠁⠰⠝⠁⠇⠀⠠⠁⠙⠁⠏⠞⠁⠰⠝⠀⠀⠀⠀⠀</w:t>
      </w:r>
    </w:p>
    <w:p w14:paraId="0FAE1D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⠷⠀⠠⠁⠉⠰⠝⠀⠐⠣⠼⠃⠚⠁⠚⠐⠜⠀⠀⠀⠀</w:t>
      </w:r>
    </w:p>
    <w:p w14:paraId="25AD47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⠠⠠⠥⠎⠙⠀⠼⠓⠚⠚⠂⠚⠚⠚⠀⠠⠠⠋⠁⠕⠒</w:t>
      </w:r>
    </w:p>
    <w:p w14:paraId="03AB60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⠎⠙⠀⠼⠙⠚⠚⠂⠚⠚⠚⠀⠠⠠⠥⠝⠙⠏⠒⠀⠠⠠⠥⠎⠙⠀⠀⠀⠀</w:t>
      </w:r>
    </w:p>
    <w:p w14:paraId="60B223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⠚⠂⠚⠚⠚⠀⠠⠠⠺⠋⠏⠒⠀⠠⠠⠥⠎⠙⠀⠼⠉⠚⠚⠂⠚⠚⠚⠀⠀</w:t>
      </w:r>
    </w:p>
    <w:p w14:paraId="2D197E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⠚⠚⠂⠚⠚⠚⠀⠐⠣⠠⠠⠥⠝⠙⠏⠐⠜⠀⠦⠀⠠⠠⠋⠁⠕⠀⠦⠀⠀⠀</w:t>
      </w:r>
    </w:p>
    <w:p w14:paraId="461FD6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⠺⠋⠏⠀⠦⠀⠠⠍⠕⠠⠠⠁⠇⠙⠀⠦⠀⠀⠀⠀⠀</w:t>
      </w:r>
    </w:p>
    <w:p w14:paraId="4E6B3A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⠋⠁⠛⠁⠀⠦⠀⠠⠍⠕⠠⠠⠋⠑⠀⠦⠀⠠⠏⠗⠕⠧⠔⠉⠊⠁⠇</w:t>
      </w:r>
    </w:p>
    <w:p w14:paraId="02C082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2E5EDB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⠇⠁⠏⠁⠀⠯⠀⠠⠠⠇⠙⠗⠍⠠⠏⠎⠸⠌⠀⠠⠠⠉⠃⠙⠗⠍⠠⠏⠎⠀</w:t>
      </w:r>
    </w:p>
    <w:p w14:paraId="081D9F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⠙⠛⠑⠞⠀⠼⠃⠚⠛⠛⠤⠼⠛⠓⠀⠐⠣⠠⠜⠞⠊⠉⠇⠑⠀⠀⠀⠀⠀</w:t>
      </w:r>
    </w:p>
    <w:p w14:paraId="736D04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⠊⠃⠐⠜⠀⠠⠍⠁⠝⠁⠛⠬⠀⠺⠁⠞⠻⠩⠫⠎⠀⠐⠣⠼⠉⠲⠃⠲⠙⠐⠜</w:t>
      </w:r>
    </w:p>
    <w:p w14:paraId="385D34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⠿⠑⠌⠀⠠⠎⠑⠉⠞⠕⠗⠀⠠⠌⠗⠁⠞⠑⠛⠽⠀⠼⠃⠚⠁⠋⠤⠀⠀</w:t>
      </w:r>
    </w:p>
    <w:p w14:paraId="6ABFE6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⠉⠑⠐⠜⠀⠼⠃⠂⠁⠉⠂⠁⠑⠀⠠⠁⠛⠗⠕⠤⠿⠑⠌⠗⠽⠀⠺⠀⠆</w:t>
      </w:r>
    </w:p>
    <w:p w14:paraId="5EF6EB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⠫⠀⠔⠀⠎⠇⠕⠏⠫⠀⠯⠀⠇⠪⠤⠛⠗⠁⠙⠑⠀⠿⠑⠌⠀</w:t>
      </w:r>
    </w:p>
    <w:p w14:paraId="41AC4E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⠂⠎⠀⠯⠀⠗⠊⠧⠻⠃⠫⠎⠀⠁⠖⠑⠉⠞⠫⠀⠃⠽⠀⠉⠇⠊⠍⠁⠞⠑⠤</w:t>
      </w:r>
    </w:p>
    <w:p w14:paraId="0A3DBA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⠥⠉⠫⠀⠗⠊⠎⠅⠀⠐⠣⠠⠝⠁⠰⠝⠁⠇⠀⠠⠉⠇⠊⠍⠁⠞⠑⠀⠀⠀</w:t>
      </w:r>
    </w:p>
    <w:p w14:paraId="7D28A6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⠁⠝⠛⠑⠀⠠⠏⠕⠇⠊⠉⠽⠀⠼⠃⠚⠁⠊⠐⠜⠀⠀⠀⠀⠀⠀⠀⠀⠀⠀</w:t>
      </w:r>
    </w:p>
    <w:p w14:paraId="1B7639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⠑⠉</w:t>
      </w:r>
    </w:p>
    <w:p w14:paraId="21797D47" w14:textId="77777777" w:rsidR="00490927" w:rsidRDefault="00490927">
      <w:pPr>
        <w:ind w:left="1440"/>
      </w:pPr>
    </w:p>
    <w:p w14:paraId="4CC7D6AC" w14:textId="77777777" w:rsidR="00490927" w:rsidRDefault="00490927">
      <w:pPr>
        <w:ind w:left="1440"/>
      </w:pPr>
    </w:p>
    <w:p w14:paraId="298362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⠍⠕⠞⠬⠀⠉⠕⠍⠍⠥⠝⠰⠽⠤⠃⠁⠎⠫⠀⠀⠀⠀⠀⠀⠀⠀</w:t>
      </w:r>
    </w:p>
    <w:p w14:paraId="305621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⠁⠏⠞⠁⠰⠝⠀⠐⠹⠀⠔⠞⠑⠛⠗⠁⠞⠫⠀⠍⠁⠝⠁⠛⠑⠰⠞⠀⠷⠀</w:t>
      </w:r>
    </w:p>
    <w:p w14:paraId="734A91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⠂⠀⠺⠁⠞⠻⠂⠀⠿⠑⠌⠀⠯⠀⠀⠀⠀⠀⠀⠀⠀</w:t>
      </w:r>
    </w:p>
    <w:p w14:paraId="0EBF95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⠊⠕⠙⠊⠧⠻⠎⠰⠽⠀⠎⠑⠉⠞⠕⠗⠀⠐⠣⠠⠉⠕⠍⠃⠔⠫⠀⠀⠀⠀⠀</w:t>
      </w:r>
    </w:p>
    <w:p w14:paraId="66D1C6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⠷⠊⠇⠑⠀⠠⠦⠐⠜⠂⠀⠠⠿⠑⠌⠀⠯⠀⠑⠉⠕⠎⠽⠌⠑⠍⠀⠀⠀</w:t>
      </w:r>
    </w:p>
    <w:p w14:paraId="18A80C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⠿⠀⠎⠥⠏⠏⠕⠗⠞⠬⠀⠉⠇⠊⠍⠁⠞⠑⠤⠇⠫⠀⠀</w:t>
      </w:r>
    </w:p>
    <w:p w14:paraId="020409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⠁⠏⠞⠁⠰⠝⠀⠔⠝⠕⠧⠁⠰⠝⠎⠀⠐⠣⠠⠉⠕⠍⠃⠔⠫⠀⠀⠀⠀⠀</w:t>
      </w:r>
    </w:p>
    <w:p w14:paraId="6FFAED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⠷⠊⠇⠑⠀⠼⠑⠐⠜⠀⠐⠣⠠⠝⠁⠰⠝⠁⠇⠀⠠⠁⠙⠁⠏⠞⠁⠰⠝</w:t>
      </w:r>
    </w:p>
    <w:p w14:paraId="0880AF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⠷⠀⠠⠁⠉⠰⠝⠀⠼⠃⠚⠁⠚⠐⠜⠀⠀⠀⠀⠀⠀</w:t>
      </w:r>
    </w:p>
    <w:p w14:paraId="4BD037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0DF91E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⠂⠁⠚⠚⠂⠚⠚⠚⠀⠼⠁⠂⠉⠚⠚⠂⠚⠚⠚⠀⠦⠀⠠⠠⠥⠝⠙⠏</w:t>
      </w:r>
    </w:p>
    <w:p w14:paraId="291F26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⠠⠥⠝⠑⠏⠀⠀⠀⠀⠀⠀⠀⠀⠀⠀⠀⠀⠀⠀⠀⠀⠀⠀⠀⠀⠀</w:t>
      </w:r>
    </w:p>
    <w:p w14:paraId="2B1473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⠠⠠⠥⠎⠙⠀⠠⠠⠥⠝⠙⠏⠒⠀⠦⠀⠠⠠⠺⠋⠏⠀</w:t>
      </w:r>
    </w:p>
    <w:p w14:paraId="4AB163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⠠⠠⠥⠎⠙⠀⠼⠉⠚⠚⠂⠚⠚⠚⠀⠀⠀⠀⠀⠀⠀</w:t>
      </w:r>
    </w:p>
    <w:p w14:paraId="1232F7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⠊⠗⠗⠊⠛⠁⠰⠝⠐⠜⠀⠀⠀⠀⠀⠀⠀⠀⠀⠀⠀⠀⠀⠀⠀⠀⠀</w:t>
      </w:r>
    </w:p>
    <w:p w14:paraId="485709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⠎⠙⠀⠼⠁⠚⠚⠂⠚⠚⠀⠠⠠⠺⠋⠏⠒⠀⠀⠀⠀⠀⠀⠀⠀⠀⠀</w:t>
      </w:r>
    </w:p>
    <w:p w14:paraId="4E03B1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⠢⠻⠛⠽⠐⠜⠀⠠⠠⠥⠎⠙⠀⠼⠁⠂⠚⠚⠚⠂⠚⠚⠚⠀⠀⠀⠀⠀</w:t>
      </w:r>
    </w:p>
    <w:p w14:paraId="7EB31F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⠠⠠⠥⠎⠙⠀⠀⠀⠀⠀⠀⠀⠀⠀⠀⠀⠀⠀⠀⠀⠀⠀⠀</w:t>
      </w:r>
    </w:p>
    <w:p w14:paraId="38C81B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⠓⠚⠚⠂⠚⠚⠚⠀⠀⠀⠀⠀⠀⠀⠀⠀⠀⠀⠀⠀⠀⠀⠀⠀⠀⠀⠀</w:t>
      </w:r>
    </w:p>
    <w:p w14:paraId="6FE4B3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⠑⠀⠀⠀⠀⠀⠀⠀⠀⠀⠀⠀⠀⠀⠀⠀⠀⠀⠀⠀⠀⠀</w:t>
      </w:r>
    </w:p>
    <w:p w14:paraId="33C75C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0237E9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35F608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⠭⠏⠯⠀⠗⠥⠗⠁⠇⠀⠑⠇⠑⠉⠞⠗⠊⠋⠊⠉⠁⠰⠝⠀⠯⠀⠀⠀</w:t>
      </w:r>
    </w:p>
    <w:p w14:paraId="3AA555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⠢⠑⠺⠁⠃⠇⠑⠀⠢⠻⠛⠊⠑⠎⠀⠐⠣⠠⠳⠞⠏⠥⠞⠀⠼⠉⠲⠓⠆⠀⠀</w:t>
      </w:r>
    </w:p>
    <w:p w14:paraId="73BFEA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⠳⠞⠉⠕⠍⠑⠀⠼⠉⠐⠜⠀⠤⠠⠁⠛⠗⠊⠉⠥⠇⠞⠥⠗⠑⠀⠀⠀⠀⠀⠀</w:t>
      </w:r>
    </w:p>
    <w:p w14:paraId="2496A8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⠌⠗⠁⠞⠑⠛⠽⠀⠼⠃⠚⠁⠑⠤⠼⠃⠉⠑⠀⠀</w:t>
      </w:r>
    </w:p>
    <w:p w14:paraId="42BC99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⠁⠑⠐⠜⠆⠀⠀⠀⠀⠀⠀⠀⠀⠀⠀⠀⠀⠀⠀⠀⠀⠀⠀⠀⠀⠀⠀</w:t>
      </w:r>
    </w:p>
    <w:p w14:paraId="585522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⠂⠛⠂⠁⠁⠂⠁⠉⠀⠀⠀⠀⠀⠀⠀⠀⠀⠀⠀⠀⠀⠀⠀⠀⠀⠀⠀⠀</w:t>
      </w:r>
    </w:p>
    <w:p w14:paraId="551BBF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⠑⠙</w:t>
      </w:r>
    </w:p>
    <w:p w14:paraId="2492A096" w14:textId="77777777" w:rsidR="00490927" w:rsidRDefault="00490927">
      <w:pPr>
        <w:ind w:left="1440"/>
      </w:pPr>
    </w:p>
    <w:p w14:paraId="282756F6" w14:textId="77777777" w:rsidR="00490927" w:rsidRDefault="00490927">
      <w:pPr>
        <w:ind w:left="1440"/>
      </w:pPr>
    </w:p>
    <w:p w14:paraId="083FE5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⠁⠞⠻⠀⠑⠖⠊⠉⠊⠢⠞⠀⠊⠗⠗⠊⠛⠁⠰⠝⠀⠀⠀⠀⠀⠀⠀⠀</w:t>
      </w:r>
    </w:p>
    <w:p w14:paraId="164A7F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⠽⠀⠺⠀⠆⠀⠏⠗⠕⠍⠕⠞⠫⠀⠤⠀⠠⠝⠁⠰⠝⠁⠇⠀</w:t>
      </w:r>
    </w:p>
    <w:p w14:paraId="430919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⠊⠍⠁⠞⠑⠀⠠⠡⠁⠝⠛⠑⠀⠠⠏⠕⠇⠊⠉⠽⠀⠀⠀⠀⠀⠀⠀⠀⠀</w:t>
      </w:r>
    </w:p>
    <w:p w14:paraId="4F2EB2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⠁⠊⠐⠜⠀⠀⠀⠀⠀⠀⠀⠀⠀⠀⠀⠀⠀⠀⠀⠀⠀⠀⠀⠀⠀⠀⠀</w:t>
      </w:r>
    </w:p>
    <w:p w14:paraId="4D80A0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⠍⠕⠞⠬⠀⠉⠕⠍⠍⠥⠝⠰⠽⠤⠃⠁⠎⠫⠀⠀⠀⠀⠀⠀⠀⠀</w:t>
      </w:r>
    </w:p>
    <w:p w14:paraId="5A9537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⠁⠏⠞⠁⠰⠝⠀⠐⠹⠀⠔⠞⠑⠛⠗⠁⠞⠫⠀⠍⠁⠝⠁⠛⠑⠰⠞⠀⠷⠀</w:t>
      </w:r>
    </w:p>
    <w:p w14:paraId="299229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⠂⠀⠺⠁⠞⠻⠂⠀⠿⠑⠌⠀⠯⠀⠀⠀⠀⠀⠀⠀⠀</w:t>
      </w:r>
    </w:p>
    <w:p w14:paraId="674FC5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⠊⠕⠙⠊⠧⠻⠎⠰⠽⠀⠎⠑⠉⠞⠕⠗⠀⠐⠣⠠⠉⠕⠍⠃⠔⠫⠀⠀⠀⠀⠀</w:t>
      </w:r>
    </w:p>
    <w:p w14:paraId="7A4A7F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⠷⠊⠇⠑⠀⠼⠁⠐⠜⠆⠀⠠⠃⠥⠊⠇⠙⠬⠀⠯⠀⠠⠢⠓⠁⠝⠉⠬⠀</w:t>
      </w:r>
    </w:p>
    <w:p w14:paraId="171666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⠁⠏⠞⠊⠧⠑⠀⠠⠉⠁⠏⠁⠉⠰⠽⠀⠷⠀⠠⠧⠥⠇⠝⠻⠁⠃⠇⠑⠀</w:t>
      </w:r>
    </w:p>
    <w:p w14:paraId="515F1E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⠊⠞⠊⠑⠎⠀⠐⠹⠀⠊⠍⠏⠗⠕⠧⠫⠀⠎⠽⠌⠑⠍⠀⠯⠀</w:t>
      </w:r>
    </w:p>
    <w:p w14:paraId="491BDA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⠎⠻⠧⠊⠉⠑⠎⠀⠗⠑⠇⠁⠞⠫⠀⠞⠕⠀⠀⠀⠀⠀⠀</w:t>
      </w:r>
    </w:p>
    <w:p w14:paraId="4C92AE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⠀⠙⠑⠧⠑⠇⠕⠏⠰⠞⠀⠐⠣⠠⠉⠕⠍⠃⠔⠫⠀</w:t>
      </w:r>
    </w:p>
    <w:p w14:paraId="324FF2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⠷⠊⠇⠑⠀⠼⠃⠀⠷⠀⠠⠝⠁⠰⠝⠁⠇⠀⠠⠁⠙⠁⠏⠞⠁⠰⠝⠀⠀</w:t>
      </w:r>
    </w:p>
    <w:p w14:paraId="4021B8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⠷⠀⠠⠁⠉⠰⠝⠀⠼⠃⠚⠁⠚⠐⠜⠀⠀⠀⠀⠀⠀</w:t>
      </w:r>
    </w:p>
    <w:p w14:paraId="68ADEC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⠚⠚⠀⠎⠽⠌⠑⠍⠎⠀⠷⠀⠔⠌⠊⠞⠥⠰⠝⠁⠇⠀⠎⠕⠇⠜⠀</w:t>
      </w:r>
    </w:p>
    <w:p w14:paraId="7361F9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⠪⠻⠀⠎⠽⠌⠑⠍⠎⠀⠐⠣⠎⠕⠇⠜⠀⠠⠠⠏⠧⠀⠯⠀⠎⠕⠇⠜⠀⠀⠀</w:t>
      </w:r>
    </w:p>
    <w:p w14:paraId="10AD37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⠍⠏⠬⠀⠎⠽⠌⠑⠍⠎⠀⠔⠌⠁⠇⠇⠫⠐⠜⠀⠤⠠⠝⠁⠰⠝⠁⠇⠀⠀</w:t>
      </w:r>
    </w:p>
    <w:p w14:paraId="6028DD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⠞⠻⠍⠔⠫⠀⠠⠒⠞⠗⠊⠃⠥⠰⠝⠀⠐⠣⠼⠃⠚⠁⠋⠐⠜⠂⠀⠀⠀</w:t>
      </w:r>
    </w:p>
    <w:p w14:paraId="1ACA5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606CEC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4DA9FB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0D1DAD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⠁⠓⠀⠠⠎⠕⠉⠊⠕⠀⠠⠑⠉⠕⠝⠕⠍⠊⠉⠀⠀⠀⠀⠀⠀⠀⠀⠀</w:t>
      </w:r>
    </w:p>
    <w:p w14:paraId="46A72A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1622E1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534141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097792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4B341A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28F1C5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⠑⠑</w:t>
      </w:r>
    </w:p>
    <w:p w14:paraId="5E389C70" w14:textId="77777777" w:rsidR="00490927" w:rsidRDefault="00490927">
      <w:pPr>
        <w:ind w:left="1440"/>
      </w:pPr>
    </w:p>
    <w:p w14:paraId="3CD66FCC" w14:textId="77777777" w:rsidR="00490927" w:rsidRDefault="00490927">
      <w:pPr>
        <w:ind w:left="1440"/>
      </w:pPr>
    </w:p>
    <w:p w14:paraId="098BA9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4DEA87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395656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403843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498BD6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14AEA8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0B7031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6A219D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26A677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⠠⠏⠕⠏⠥⠇⠁⠰⠝⠀⠀⠀⠀⠀⠀⠀⠀⠀⠀⠀⠀</w:t>
      </w:r>
    </w:p>
    <w:p w14:paraId="5B4A03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⠞⠜⠛⠑⠞⠀⠀⠀⠀⠀⠀⠀⠀⠀⠀⠀⠀⠀</w:t>
      </w:r>
    </w:p>
    <w:p w14:paraId="4185CA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⠠⠎⠑⠇⠑⠉⠞⠀⠁⠀⠠⠠⠊⠊⠀⠀⠀⠀⠀⠀⠀⠀⠀⠀⠀</w:t>
      </w:r>
    </w:p>
    <w:p w14:paraId="44BF38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⠎⠀⠀⠀⠀⠀⠀⠀⠀⠀⠀⠀⠀⠀⠀⠀⠀</w:t>
      </w:r>
    </w:p>
    <w:p w14:paraId="76F22A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4346BC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0BB89C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444D96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⠁⠲⠀⠀⠀⠀⠀⠀⠀⠀⠀⠀⠀⠀⠀⠀⠀⠀⠀⠀⠀⠀⠀⠀⠀⠀⠀⠀</w:t>
      </w:r>
    </w:p>
    <w:p w14:paraId="6FA44E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⠿⠑⠌⠀⠠⠎⠥⠏⠏⠕⠗⠞⠀⠢⠧⠊⠗⠕⠝⠰⠞⠁⠇⠂⠀⠿⠑⠌⠀</w:t>
      </w:r>
    </w:p>
    <w:p w14:paraId="0D6192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⠓⠁⠃⠊⠇⠊⠞⠁⠰⠝⠀⠯⠀⠏⠗⠕⠍⠕⠰⠝⠀⠷⠀⠀⠀⠀⠀⠀</w:t>
      </w:r>
    </w:p>
    <w:p w14:paraId="733475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⠷⠕⠗⠑⠌⠗⠽⠀⠐⠹⠀⠙⠕⠝⠁⠰⠝⠀⠷⠀⠞⠗⠑⠑⠀⠀⠀⠀⠀</w:t>
      </w:r>
    </w:p>
    <w:p w14:paraId="3E887C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⠁⠏⠇⠬⠎⠀⠀⠀⠀⠀⠀⠀⠀⠀⠀⠀⠀⠀⠀⠀⠀⠀⠀⠀⠀⠀⠀⠀⠀⠀⠀</w:t>
      </w:r>
    </w:p>
    <w:p w14:paraId="152ABD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⠗⠕⠎⠎⠉⠥⠞⠞⠬⠀⠠⠏⠗⠕⠛⠗⠁⠍⠍⠑⠀⠼⠁⠃⠀⠀⠀⠀</w:t>
      </w:r>
    </w:p>
    <w:p w14:paraId="23B08B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⠝⠹⠎⠀⠦⠀⠠⠗⠑⠋⠥⠛⠑⠑⠎⠀⠀⠀⠀⠀⠀⠀⠀⠀⠀⠀⠀⠀⠀</w:t>
      </w:r>
    </w:p>
    <w:p w14:paraId="46DFF1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⠦⠀⠠⠗⠥⠗⠁⠇⠀⠠⠏⠕⠕⠗⠀⠀⠀⠀⠀⠀⠀</w:t>
      </w:r>
    </w:p>
    <w:p w14:paraId="183590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5A0160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⠃⠲⠀⠀⠀⠀⠀⠀⠀⠀⠀⠀⠀⠀⠀⠀⠀⠀⠀⠀⠀⠀⠀⠀⠀⠀⠀⠀</w:t>
      </w:r>
    </w:p>
    <w:p w14:paraId="01DF8E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⠢⠑⠺⠁⠃⠇⠑⠀⠠⠋⠁⠉⠊⠇⠊⠞⠁⠞⠑⠀⠔⠌⠁⠇⠇⠁⠰⠝</w:t>
      </w:r>
    </w:p>
    <w:p w14:paraId="787BDD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⠎⠕⠇⠜⠀⠍⠔⠊⠤⠛⠗⠊⠙⠎⠀⠞⠕⠀⠠⠞⠑⠡⠝⠊⠉⠁⠇⠀⠀⠀</w:t>
      </w:r>
    </w:p>
    <w:p w14:paraId="42EFBC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⠀⠀⠀⠀⠀⠀⠀⠀⠀⠀⠀⠀⠀⠀⠀⠀⠀⠀⠀⠀⠀⠀</w:t>
      </w:r>
    </w:p>
    <w:p w14:paraId="022412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⠑⠋</w:t>
      </w:r>
    </w:p>
    <w:p w14:paraId="3CE5AFAE" w14:textId="77777777" w:rsidR="00490927" w:rsidRDefault="00490927">
      <w:pPr>
        <w:ind w:left="1440"/>
      </w:pPr>
    </w:p>
    <w:p w14:paraId="52918C7D" w14:textId="77777777" w:rsidR="00490927" w:rsidRDefault="00490927">
      <w:pPr>
        <w:ind w:left="1440"/>
      </w:pPr>
    </w:p>
    <w:p w14:paraId="34C785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⠢⠻⠛⠽⠀⠎⠥⠏⠏⠕⠗⠞⠀⠉⠇⠥⠌⠻⠀⠷⠀⠍⠊⠉⠗⠕⠤⠀⠀</w:t>
      </w:r>
    </w:p>
    <w:p w14:paraId="6569D2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⠥⠌⠗⠊⠑⠎⠀⠁⠞⠀⠠⠇⠕⠉⠁⠇⠀⠠⠎⠥⠏⠏⠕⠗⠞⠀⠞⠕⠀⠀</w:t>
      </w:r>
    </w:p>
    <w:p w14:paraId="27B2E1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⠀⠀⠀⠀⠀⠀⠀⠀⠀⠀⠀⠀⠀⠀⠀⠀⠀⠀⠀⠀⠀⠀⠀</w:t>
      </w:r>
    </w:p>
    <w:p w14:paraId="1492E9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⠑⠧⠑⠇⠀⠐⠣⠼⠛⠀⠎⠽⠌⠑⠍⠎⠐⠜⠀⠠⠠⠁⠑⠏⠉⠀⠀⠀</w:t>
      </w:r>
    </w:p>
    <w:p w14:paraId="6320B5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78EAEF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67F042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0725A6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4A719D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03BD7E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1798C3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AA374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4BBA8B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⠉⠲⠀⠀⠀⠀⠀⠀⠀⠀⠀⠀⠀⠀⠀⠀⠀⠀⠀⠀⠀⠀⠀⠀⠀⠀⠀⠀</w:t>
      </w:r>
    </w:p>
    <w:p w14:paraId="4E81D9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⠿⠑⠌⠀⠠⠙⠑⠧⠑⠇⠕⠏⠀⠁⠀⠎⠥⠌⠁⠔⠁⠃⠇⠑⠀⠀⠀⠀⠀</w:t>
      </w:r>
    </w:p>
    <w:p w14:paraId="667D79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⠬⠀⠀⠀⠀⠀⠀⠀⠀⠀⠀⠀⠀⠀⠀⠀⠀⠀⠀⠀⠀⠀⠀⠀⠀⠀⠀</w:t>
      </w:r>
    </w:p>
    <w:p w14:paraId="76BBD7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⠑⠡⠁⠝⠊⠎⠍⠀⠿⠀⠮⠀⠉⠕⠍⠍⠥⠝⠰⠽⠀⠿⠑⠌⠎⠀⠃⠽⠀</w:t>
      </w:r>
    </w:p>
    <w:p w14:paraId="1F3DEE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⠊⠇⠕⠞⠬⠀⠠⠏⠁⠽⠰⠞⠀⠿⠀⠠⠑⠉⠕⠎⠽⠌⠑⠍⠀⠀⠀⠀⠀⠀⠀</w:t>
      </w:r>
    </w:p>
    <w:p w14:paraId="25F256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⠻⠧⠊⠉⠑⠎⠀⠐⠣⠠⠠⠏⠑⠎⠐⠜⠀⠀⠀⠀⠀⠀⠀⠀⠀⠀⠀⠀⠀⠀</w:t>
      </w:r>
    </w:p>
    <w:p w14:paraId="5CE2A0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⠁⠞⠑⠛⠽⠀⠀⠀⠀⠀⠀⠀⠀⠀⠀⠀⠀⠀⠀⠀⠀⠀⠀⠀⠀⠀⠀</w:t>
      </w:r>
    </w:p>
    <w:p w14:paraId="7D2F4A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⠕⠉⠥⠰⠞⠀⠀⠀⠀⠀⠀⠀⠀⠀⠀⠀⠀⠀⠀⠀⠀⠀⠀⠀⠀⠀⠀⠀⠀</w:t>
      </w:r>
    </w:p>
    <w:p w14:paraId="1A4189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⠀⠀⠀⠀⠀⠀⠀⠀⠀⠀⠀⠀⠀⠀⠀⠀⠀⠀⠀⠀⠀⠀</w:t>
      </w:r>
    </w:p>
    <w:p w14:paraId="5F56B2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1C08F1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1E1DAC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7368E3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19EA20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45DF16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1A6B89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2A782E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⠑⠛</w:t>
      </w:r>
    </w:p>
    <w:p w14:paraId="5FAECF96" w14:textId="77777777" w:rsidR="00490927" w:rsidRDefault="00490927">
      <w:pPr>
        <w:ind w:left="1440"/>
      </w:pPr>
    </w:p>
    <w:p w14:paraId="505E921F" w14:textId="77777777" w:rsidR="00490927" w:rsidRDefault="00490927">
      <w:pPr>
        <w:ind w:left="1440"/>
      </w:pPr>
    </w:p>
    <w:p w14:paraId="571886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62FD1F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⠙⠲⠀⠀⠀⠀⠀⠀⠀⠀⠀⠀⠀⠀⠀⠀⠀⠀⠀⠀⠀⠀⠀⠀⠀⠀⠀⠀</w:t>
      </w:r>
    </w:p>
    <w:p w14:paraId="23BC65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⠿⠑⠌⠀⠠⠢⠛⠁⠛⠑⠀⠧⠥⠇⠝⠻⠁⠃⠇⠑⠀⠀⠀⠀⠀⠀⠀⠀⠀</w:t>
      </w:r>
    </w:p>
    <w:p w14:paraId="0D8D23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⠀⠔⠀⠠⠞⠑⠡⠝⠊⠉⠁⠇⠂⠀⠀⠀⠀⠀⠀⠀⠀</w:t>
      </w:r>
    </w:p>
    <w:p w14:paraId="7A8D4D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⠇⠁⠝⠞⠁⠰⠝⠀⠷⠀⠍⠥⠇⠞⠊⠏⠇⠑⠤⠥⠎⠑⠀⠀⠀⠀⠀⠀⠀</w:t>
      </w:r>
    </w:p>
    <w:p w14:paraId="19D865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⠑⠎⠀⠞⠕⠀⠠⠏⠇⠁⠝⠞⠁⠰⠝⠂⠀⠀⠀⠀⠀⠀⠀⠀⠀⠀⠀</w:t>
      </w:r>
    </w:p>
    <w:p w14:paraId="1DC5C7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⠕⠍⠕⠞⠑⠀⠝⠁⠞⠥⠗⠑⠤⠃⠁⠎⠫⠀⠎⠕⠇⠥⠰⠝⠀⠿⠀⠀</w:t>
      </w:r>
    </w:p>
    <w:p w14:paraId="477EBB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⠗⠑⠢⠻⠽⠀⠀⠀⠀⠀⠀⠀⠀⠀⠀⠀⠀⠀⠀⠀⠀⠀⠀⠀⠀⠀⠀⠀⠀⠀</w:t>
      </w:r>
    </w:p>
    <w:p w14:paraId="63F14F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⠊⠧⠻⠎⠊⠋⠊⠉⠁⠰⠝⠀⠷⠀⠔⠉⠕⠍⠑⠀⠯⠀⠀⠀⠀⠀⠀⠀⠀</w:t>
      </w:r>
    </w:p>
    <w:p w14:paraId="3B84DC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⠑⠉⠞⠊⠧⠑⠀⠍⠁⠝⠁⠛⠑⠰⠞⠀⠷⠀⠺⠁⠞⠻⠩⠫⠎⠀⠀⠀⠀⠀</w:t>
      </w:r>
    </w:p>
    <w:p w14:paraId="7316F6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⠛⠗⠁⠍⠍⠑⠀⠀⠀⠀⠀⠀⠀⠀⠀⠀⠀⠀⠀⠀⠀⠀⠀⠀⠀⠀</w:t>
      </w:r>
    </w:p>
    <w:p w14:paraId="5302BE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2B5F1B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7AB224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1F21E4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723998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269BA6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3C4A05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7EB046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4B9BA4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2D06FF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008534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1142ED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⠁⠊⠀⠀⠀⠀⠀⠀⠀</w:t>
      </w:r>
    </w:p>
    <w:p w14:paraId="4F9380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68BFDB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235381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559376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152A9A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1E8687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⠑⠓</w:t>
      </w:r>
    </w:p>
    <w:p w14:paraId="2A15DB62" w14:textId="77777777" w:rsidR="00490927" w:rsidRDefault="00490927">
      <w:pPr>
        <w:ind w:left="1440"/>
      </w:pPr>
    </w:p>
    <w:p w14:paraId="238E12C0" w14:textId="77777777" w:rsidR="00490927" w:rsidRDefault="00490927">
      <w:pPr>
        <w:ind w:left="1440"/>
      </w:pPr>
    </w:p>
    <w:p w14:paraId="1C7202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5CD8BA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01872E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3A0BC9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714DB4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4D1B3B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28B383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09D74B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23866A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76B17F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127835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28BC3A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58192E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⠁⠚⠂⠚⠚⠚⠀⠼⠚⠀⠦⠀⠠⠠⠥⠝⠓⠉⠗⠀</w:t>
      </w:r>
    </w:p>
    <w:p w14:paraId="592631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⠕⠠⠠⠓⠁⠀⠦⠀⠠⠏⠗⠕⠧⠔⠉⠊⠁⠇⠀⠠⠛⠕⠧⠻⠝⠰⠞⠎</w:t>
      </w:r>
    </w:p>
    <w:p w14:paraId="293FA4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⠕⠉⠁⠇⠀⠠⠛⠕⠧⠻⠝⠰⠞⠎⠀⠠⠁⠛⠗⠑⠑⠰⠞⠀⠗⠂⠡⠫</w:t>
      </w:r>
    </w:p>
    <w:p w14:paraId="0997CB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⠞⠀⠠⠠⠥⠝⠓⠉⠗⠸⠌⠀⠠⠍⠕⠠⠠⠓⠁⠸⠌⠀⠇⠕⠉⠁⠇⠀⠀⠀⠀</w:t>
      </w:r>
    </w:p>
    <w:p w14:paraId="1F6C7B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⠝⠊⠉⠊⠏⠁⠇⠰⠽⠀⠰⠠⠠⠎⠙⠛⠀⠼⠁⠁⠂⠁⠃⠀⠯⠀⠼⠁⠉⠀</w:t>
      </w:r>
    </w:p>
    <w:p w14:paraId="1FD4ED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⠁⠂⠓⠚⠚⠂⠚⠚⠚⠀⠠⠠⠥⠝⠙⠏⠒⠀⠀⠀</w:t>
      </w:r>
    </w:p>
    <w:p w14:paraId="46AB76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⠎⠙⠀⠼⠙⠚⠂⠚⠚⠚⠀⠠⠠⠛⠕⠝⠸⠌⠠⠠⠁⠑⠏⠉⠒⠀⠀⠀⠀</w:t>
      </w:r>
    </w:p>
    <w:p w14:paraId="3ADE78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⠂⠛⠋⠚⠂⠚⠚⠚⠀⠼⠙⠚⠂⠚⠚⠚⠀⠠⠠⠥⠝⠙⠏⠒⠀⠠⠠⠥⠎⠙</w:t>
      </w:r>
    </w:p>
    <w:p w14:paraId="03BE8A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⠚⠂⠚⠚⠚⠀⠼⠙⠓⠂⠋⠚⠚⠀⠦⠀⠠⠠⠥⠝⠙⠏⠀⠦⠀⠀⠀⠀⠀⠀</w:t>
      </w:r>
    </w:p>
    <w:p w14:paraId="3FE06D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⠑⠺⠗⠊⠀⠦⠀⠠⠇⠕⠉⠁⠇⠀⠠⠛⠕⠧⠻⠝⠰⠞⠎⠀⠦⠀⠀</w:t>
      </w:r>
    </w:p>
    <w:p w14:paraId="1FE832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⠠⠁⠑⠏⠉⠐⠜⠀⠠⠍⠔⠊⠤⠛⠗⠊⠙⠀⠀⠀⠀⠀⠀⠀</w:t>
      </w:r>
    </w:p>
    <w:p w14:paraId="29DD2C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⠏⠑⠉⠊⠁⠇⠀⠠⠏⠗⠕⠛⠗⠁⠍⠀⠠⠊⠍⠏⠇⠑⠰⠞⠁⠰⠝⠀⠀⠀</w:t>
      </w:r>
    </w:p>
    <w:p w14:paraId="250A97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⠛⠥⠇⠁⠰⠝⠀⠼⠃⠚⠛⠋⠆⠀⠼⠃⠂⠋⠂⠁⠑⠀⠀⠀⠀⠀⠀⠀⠀</w:t>
      </w:r>
    </w:p>
    <w:p w14:paraId="226768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⠙⠥⠉⠰⠝⠀⠯⠀⠥⠎⠑⠀⠷⠀⠗⠢⠑⠺⠁⠃⠇⠑⠀⠢⠻⠛⠽⠀</w:t>
      </w:r>
    </w:p>
    <w:p w14:paraId="741C45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⠥⠎⠑⠀⠷⠀⠢⠻⠛⠽⠀⠑⠖⠊⠉⠊⠢⠞⠀⠞⠑⠡⠝⠕⠇⠕⠛⠊⠑⠎</w:t>
      </w:r>
    </w:p>
    <w:p w14:paraId="7B98A2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⠢⠉⠳⠗⠁⠛⠫⠀⠐⠣⠠⠝⠁⠰⠝⠁⠇⠀⠠⠉⠇⠊⠍⠁⠞⠑⠀⠀</w:t>
      </w:r>
    </w:p>
    <w:p w14:paraId="29AA7F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⠑⠊</w:t>
      </w:r>
    </w:p>
    <w:p w14:paraId="0CE9E9B5" w14:textId="77777777" w:rsidR="00490927" w:rsidRDefault="00490927">
      <w:pPr>
        <w:ind w:left="1440"/>
      </w:pPr>
    </w:p>
    <w:p w14:paraId="04B76B92" w14:textId="77777777" w:rsidR="00490927" w:rsidRDefault="00490927">
      <w:pPr>
        <w:ind w:left="1440"/>
      </w:pPr>
    </w:p>
    <w:p w14:paraId="0BA676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⠁⠝⠛⠑⠀⠠⠏⠕⠇⠊⠉⠽⠀⠼⠃⠚⠁⠊⠐⠜⠆⠀⠀⠀⠀⠀⠀⠀⠀⠀</w:t>
      </w:r>
    </w:p>
    <w:p w14:paraId="0C2E9A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⠽⠀⠼⠃⠚⠑⠚⠂⠀⠠⠝⠑⠏⠁⠇⠀⠺⠀⠁⠡⠊⠑⠧⠑⠀⠀⠀⠀</w:t>
      </w:r>
    </w:p>
    <w:p w14:paraId="72F0BA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⠓⠚⠨⠴⠀⠑⠇⠑⠉⠞⠗⠊⠋⠊⠉⠁⠰⠝⠀⠐⠹⠀⠗⠢⠑⠺⠁⠃⠇⠑⠀</w:t>
      </w:r>
    </w:p>
    <w:p w14:paraId="182F06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⠻⠛⠽⠀⠎⠳⠗⠉⠑⠎⠀⠓⠁⠧⠬⠀⠁⠏⠏⠗⠕⠏⠗⠊⠁⠞⠑⠀⠀⠀⠀</w:t>
      </w:r>
    </w:p>
    <w:p w14:paraId="5F196C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⠻⠛⠽⠀⠍⠊⠭⠀⠐⠣⠠⠝⠁⠰⠝⠁⠇⠀⠠⠙⠑⠞⠻⠍⠔⠫⠀⠀⠀⠀⠀</w:t>
      </w:r>
    </w:p>
    <w:p w14:paraId="6D679B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⠞⠗⠊⠃⠥⠰⠝⠀⠼⠃⠚⠁⠋⠐⠜⠂⠀⠀⠀⠀⠀⠀⠀⠀⠀⠀⠀⠀⠀⠀</w:t>
      </w:r>
    </w:p>
    <w:p w14:paraId="3ACAEB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15A716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⠊⠂⠚⠚⠚⠀⠀⠀⠀⠀⠀⠀⠀⠀⠀⠀⠀⠀⠀⠀⠀⠀⠀⠀⠀⠀⠀⠀</w:t>
      </w:r>
    </w:p>
    <w:p w14:paraId="460AA3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⠀⠀⠀⠀⠀⠀⠀⠀⠀⠀⠀⠀⠀⠀⠀⠀⠀⠀⠀⠀⠀⠀</w:t>
      </w:r>
    </w:p>
    <w:p w14:paraId="2138C9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⠎⠙⠀⠼⠁⠚⠂⠙⠚⠚⠀⠀⠀⠀⠀⠀⠀⠀⠀⠀⠀⠀⠀⠀⠀⠀⠀</w:t>
      </w:r>
    </w:p>
    <w:p w14:paraId="1A9EC6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⠀⠀⠀⠀⠀⠀⠀⠀⠀⠀⠀⠀⠀⠀⠀⠀⠀⠀⠀⠀⠀⠀</w:t>
      </w:r>
    </w:p>
    <w:p w14:paraId="583C5F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⠎⠙⠀⠼⠙⠓⠂⠋⠚⠚⠀⠀⠀⠀⠀⠀⠀⠀⠀⠀⠀⠀⠀⠀⠀⠀⠀</w:t>
      </w:r>
    </w:p>
    <w:p w14:paraId="1F1E81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70618D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⠑⠏⠀⠀⠀⠀⠀⠀⠀⠀⠀⠀⠀⠀⠀⠀⠀⠀⠀⠀⠀⠀⠀⠀</w:t>
      </w:r>
    </w:p>
    <w:p w14:paraId="697E8E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⠑⠀⠀⠀⠀⠀⠀⠀⠀⠀⠀⠀⠀⠀⠀⠀⠀⠀⠀⠀⠀⠀</w:t>
      </w:r>
    </w:p>
    <w:p w14:paraId="373C92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29CFF1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297A8F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⠆⠀⠀⠀⠀⠀⠀⠀⠀⠀⠀⠀⠀⠀⠀⠀⠀⠀⠀</w:t>
      </w:r>
    </w:p>
    <w:p w14:paraId="5DF103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⠁⠝⠁⠛⠬⠀⠺⠁⠞⠻⠩⠫⠀⠐⠣⠼⠉⠲⠃⠲⠙⠐⠜⠀⠀⠀⠀⠀</w:t>
      </w:r>
    </w:p>
    <w:p w14:paraId="020E85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⠿⠑⠌⠀⠠⠎⠑⠉⠞⠕⠗⠀⠠⠌⠗⠁⠞⠑⠛⠽⠀⠼⠃⠚⠁⠑⠤⠀⠀</w:t>
      </w:r>
    </w:p>
    <w:p w14:paraId="02227F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⠉⠑⠐⠜⠀⠀⠀⠀⠀⠀⠀⠀⠀⠀⠀⠀⠀⠀⠀⠀⠀⠀⠀⠀⠀⠀⠀⠀⠀</w:t>
      </w:r>
    </w:p>
    <w:p w14:paraId="007F02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⠂⠋⠂⠁⠃⠂⠁⠉⠂⠁⠑⠀⠀⠀⠀⠀⠀⠀⠀⠀⠀⠀⠀⠀⠀⠀⠀⠀</w:t>
      </w:r>
    </w:p>
    <w:p w14:paraId="2386C5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⠁⠽⠰⠞⠀⠿⠀⠠⠑⠉⠕⠎⠽⠌⠑⠍⠀⠠⠎⠻⠧⠊⠉⠑⠎⠀⠀⠀</w:t>
      </w:r>
    </w:p>
    <w:p w14:paraId="045CAA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⠉⠧⠙⠀⠋⠀⠮⠀⠠⠑⠉⠕⠎⠽⠌⠑⠍⠀⠠⠃⠁⠎⠫⠀⠀⠀⠀⠀⠀⠀⠀</w:t>
      </w:r>
    </w:p>
    <w:p w14:paraId="71F6C0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⠁⠏⠞⠁⠰⠝⠀⠠⠏⠗⠕⠛⠗⠁⠍⠀⠯⠀⠒⠞⠗⠊⠃⠥⠰⠝⠀⠀⠀</w:t>
      </w:r>
    </w:p>
    <w:p w14:paraId="223652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⠙⠑⠀⠃⠽⠀⠇⠕⠉⠁⠇⠀⠇⠑⠧⠑⠇⠀⠔⠀⠒⠎⠻⠧⠁⠰⠝⠀⠐⠺</w:t>
      </w:r>
    </w:p>
    <w:p w14:paraId="190EFE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⠙⠑⠧⠑⠇⠕⠏⠫⠀⠯⠀⠑⠭⠏⠯⠫⠀⠐⠣⠼⠓⠲⠃⠐⠜⠤⠀⠀</w:t>
      </w:r>
    </w:p>
    <w:p w14:paraId="6F4784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⠝⠁⠰⠝⠁⠇⠀⠠⠉⠇⠊⠍⠁⠞⠑⠀⠠⠡⠁⠝⠛⠑⠀⠀⠀⠀⠀⠀⠀</w:t>
      </w:r>
    </w:p>
    <w:p w14:paraId="25A07A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⠋⠚</w:t>
      </w:r>
    </w:p>
    <w:p w14:paraId="1892D85F" w14:textId="77777777" w:rsidR="00490927" w:rsidRDefault="00490927">
      <w:pPr>
        <w:ind w:left="1440"/>
      </w:pPr>
    </w:p>
    <w:p w14:paraId="54837134" w14:textId="77777777" w:rsidR="00490927" w:rsidRDefault="00490927">
      <w:pPr>
        <w:ind w:left="1440"/>
      </w:pPr>
    </w:p>
    <w:p w14:paraId="519AB6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⠼⠃⠚⠁⠊⠐⠜⠆⠀⠀⠀⠀⠀⠀⠀⠀⠀⠀⠀⠀⠀⠀⠀⠀</w:t>
      </w:r>
    </w:p>
    <w:p w14:paraId="375EDC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⠿⠑⠌⠀⠯⠀⠑⠉⠕⠎⠽⠌⠑⠍⠀⠍⠁⠝⠁⠛⠑⠰⠞⠀⠿⠀⠀⠀⠀</w:t>
      </w:r>
    </w:p>
    <w:p w14:paraId="4D2D74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⠬⠀⠉⠇⠊⠍⠁⠞⠑⠤⠇⠫⠀⠁⠙⠁⠏⠞⠁⠰⠝⠀⠀⠀⠀</w:t>
      </w:r>
    </w:p>
    <w:p w14:paraId="63DA79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⠝⠕⠧⠁⠰⠝⠎⠀⠐⠣⠠⠏⠗⠷⠊⠇⠑⠀⠼⠑⠐⠜⠀⠠⠝⠁⠰⠝⠁⠇⠀</w:t>
      </w:r>
    </w:p>
    <w:p w14:paraId="4F792B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⠁⠏⠞⠁⠰⠝⠀⠠⠏⠗⠕⠛⠗⠁⠍⠍⠑⠀⠷⠀⠠⠁⠉⠰⠝⠀⠀⠀⠀</w:t>
      </w:r>
    </w:p>
    <w:p w14:paraId="768F12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⠁⠚⠐⠜⠀⠀⠀⠀⠀⠀⠀⠀⠀⠀⠀⠀⠀⠀⠀⠀⠀⠀⠀⠀⠀⠀⠀</w:t>
      </w:r>
    </w:p>
    <w:p w14:paraId="69D6DD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73040B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7D4371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⠀⠀⠀⠀⠀⠀⠀⠀⠀⠀⠀⠀⠀⠀⠀⠀⠀⠀⠀⠀⠀⠀</w:t>
      </w:r>
    </w:p>
    <w:p w14:paraId="1F6846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⠎⠙⠀⠼⠑⠚⠂⠚⠚⠚⠀⠀⠀⠀⠀⠀⠀⠀⠀⠀⠀⠀⠀⠀⠀⠀⠀</w:t>
      </w:r>
    </w:p>
    <w:p w14:paraId="7E61B3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⠚⠂⠚⠚⠚⠀⠀⠀⠀⠀⠀⠀⠀⠀⠀⠀⠀⠀⠀⠀⠀⠀⠀⠀⠀⠀⠀</w:t>
      </w:r>
    </w:p>
    <w:p w14:paraId="0541B6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⠀⠀⠀⠀⠀⠀⠀⠀⠀⠀⠀⠀⠀⠀⠀⠀⠀⠀⠀⠀⠀⠀</w:t>
      </w:r>
    </w:p>
    <w:p w14:paraId="44FCF6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⠎⠙⠀⠼⠁⠑⠚⠂⠚⠚⠚⠀⠀⠀⠀⠀⠀⠀⠀⠀⠀⠀⠀⠀⠀⠀⠀</w:t>
      </w:r>
    </w:p>
    <w:p w14:paraId="378F56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10FE49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⠑⠀⠀⠀⠀⠀⠀⠀⠀⠀⠀⠀⠀⠀⠀⠀⠀⠀⠀⠀⠀⠀</w:t>
      </w:r>
    </w:p>
    <w:p w14:paraId="064835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⠝⠏⠉⠀⠀⠀⠀⠀⠀⠀⠀⠀⠀⠀⠀⠀⠀⠀⠀⠀⠀⠀⠀⠀⠀⠀</w:t>
      </w:r>
    </w:p>
    <w:p w14:paraId="1B3E35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3C9C61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5642B6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⠀⠀⠀⠀⠀⠀⠀⠀⠀⠀⠀⠀⠀⠀⠀⠀⠀⠀</w:t>
      </w:r>
    </w:p>
    <w:p w14:paraId="585234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⠙⠁⠏⠞⠀⠯⠀⠊⠍⠏⠗⠕⠧⠫⠀⠿⠑⠌⠀⠍⠁⠝⠁⠛⠑⠰⠞⠀</w:t>
      </w:r>
    </w:p>
    <w:p w14:paraId="64C19A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⠞⠎⠀⠞⠕⠀⠢⠓⠨⠑⠀⠿⠑⠌⠀⠗⠑⠎⠊⠇⠊⠰⠑⠀⠞⠕⠀⠀</w:t>
      </w:r>
    </w:p>
    <w:p w14:paraId="7246B4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⠀⠡⠁⠝⠛⠑⠀⠐⠣⠼⠉⠲⠃⠲⠉⠐⠜⠀⠀⠀⠀⠀⠀⠀⠀</w:t>
      </w:r>
    </w:p>
    <w:p w14:paraId="1D9607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⠍⠕⠞⠑⠀⠔⠉⠕⠍⠑⠀⠙⠊⠧⠻⠎⠊⠋⠊⠉⠁⠰⠝⠀⠀⠀</w:t>
      </w:r>
    </w:p>
    <w:p w14:paraId="1FB2A1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⠍⠰⠛⠌⠀⠮⠀⠍⠕⠌⠀⠧⠥⠇⠝⠻⠁⠃⠇⠑⠀⠛⠗⠳⠏⠎⠀⠀⠀⠀⠀</w:t>
      </w:r>
    </w:p>
    <w:p w14:paraId="22DF9B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⠉⠲⠃⠲⠉⠐⠜⠀⠀⠀⠀⠀⠀⠀⠀⠀⠀⠀⠀⠀⠀⠀⠀⠀⠀⠀⠀⠀⠀</w:t>
      </w:r>
    </w:p>
    <w:p w14:paraId="775CE2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⠿⠑⠌⠀⠠⠎⠑⠉⠞⠕⠗⠀⠠⠌⠗⠁⠞⠑⠛⠽⠀⠼⠃⠚⠁⠋⠤⠀⠀</w:t>
      </w:r>
    </w:p>
    <w:p w14:paraId="416840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⠑⠐⠣⠼⠃⠚⠁⠋⠐⠜⠆⠀⠀⠀⠀⠀⠀⠀⠀⠀⠀⠀⠀⠀⠀⠀⠀⠀</w:t>
      </w:r>
    </w:p>
    <w:p w14:paraId="576D15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⠂⠉⠂⠁⠉⠂⠁⠑⠀⠀⠀⠀⠀⠀⠀⠀⠀⠀⠀⠀⠀⠀⠀⠀⠀⠀⠀⠀</w:t>
      </w:r>
    </w:p>
    <w:p w14:paraId="0EEDEB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⠋⠁</w:t>
      </w:r>
    </w:p>
    <w:p w14:paraId="587909DF" w14:textId="77777777" w:rsidR="00490927" w:rsidRDefault="00490927">
      <w:pPr>
        <w:ind w:left="1440"/>
      </w:pPr>
    </w:p>
    <w:p w14:paraId="367C9EE8" w14:textId="77777777" w:rsidR="00490927" w:rsidRDefault="00490927">
      <w:pPr>
        <w:ind w:left="1440"/>
      </w:pPr>
    </w:p>
    <w:p w14:paraId="65E8FD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⠿⠑⠌⠀⠉⠜⠃⠕⠝⠀⠎⠑⠟⠥⠑⠌⠗⠁⠰⠝⠀⠺⠀⠆⠀⠀⠀⠀⠀</w:t>
      </w:r>
    </w:p>
    <w:p w14:paraId="3652F6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⠃⠽⠀⠁⠙⠕⠏⠞⠬⠀⠎⠥⠌⠁⠔⠁⠃⠇⠑⠀⠿⠑⠌⠀⠀</w:t>
      </w:r>
    </w:p>
    <w:p w14:paraId="27C045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⠐⠣⠠⠝⠁⠰⠝⠁⠇⠀⠠⠉⠇⠊⠍⠁⠞⠑⠀⠀⠀⠀⠀</w:t>
      </w:r>
    </w:p>
    <w:p w14:paraId="1643F6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⠁⠝⠛⠑⠀⠠⠏⠕⠇⠊⠉⠽⠀⠼⠃⠚⠁⠊⠐⠜⠆⠀⠀⠀⠀⠀⠀⠀⠀⠀</w:t>
      </w:r>
    </w:p>
    <w:p w14:paraId="484F1C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⠺⠀⠍⠁⠔⠞⠁⠔⠀⠼⠙⠚⠨⠴⠀⠷⠀⠮⠀⠀⠀⠀⠀</w:t>
      </w:r>
    </w:p>
    <w:p w14:paraId="1E0689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⠞⠁⠇⠀⠜⠑⠁⠀⠷⠀⠮⠀⠉⠨⠞⠗⠽⠀⠐⠥⠀⠿⠑⠌⠀⠉⠕⠧⠻⠀</w:t>
      </w:r>
    </w:p>
    <w:p w14:paraId="7BE691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⠿⠑⠌⠀⠏⠗⠕⠙⠥⠉⠞⠊⠧⠰⠽⠀⠯⠀⠏⠗⠕⠙⠥⠉⠞⠎⠀⠺⠀⠆</w:t>
      </w:r>
    </w:p>
    <w:p w14:paraId="576FA3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⠐⠹⠀⠎⠥⠌⠁⠔⠁⠃⠇⠑⠀⠍⠁⠝⠁⠛⠑⠰⠞⠀⠷⠀⠀</w:t>
      </w:r>
    </w:p>
    <w:p w14:paraId="70E885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⠑⠌⠎⠲⠀⠠⠑⠍⠏⠓⠁⠎⠊⠎⠀⠺⠀⠑⠟⠥⠁⠇⠇⠽⠀⠆⠀⠀⠀⠀⠀</w:t>
      </w:r>
    </w:p>
    <w:p w14:paraId="235E75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79E0D0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409E94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1EB9A9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⠚⠀⠠⠎⠕⠉⠊⠕⠀⠠⠑⠉⠕⠝⠕⠍⠊⠉⠀⠀⠀⠀⠀⠀⠀⠀⠀</w:t>
      </w:r>
    </w:p>
    <w:p w14:paraId="53B7D7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4ED679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14EF90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45907D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53278A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2EFDC4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58576C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2CEB8B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63585A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4F9032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69F1FE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03CFD6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5764B4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4D7C07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⠠⠏⠕⠏⠥⠇⠁⠰⠝⠀⠀⠀⠀⠀⠀⠀⠀⠀⠀⠀⠀</w:t>
      </w:r>
    </w:p>
    <w:p w14:paraId="2A3521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⠞⠜⠛⠑⠞⠀⠀⠀⠀⠀⠀⠀⠀⠀⠀⠀⠀⠀</w:t>
      </w:r>
    </w:p>
    <w:p w14:paraId="535914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⠋⠃</w:t>
      </w:r>
    </w:p>
    <w:p w14:paraId="1B6337C0" w14:textId="77777777" w:rsidR="00490927" w:rsidRDefault="00490927">
      <w:pPr>
        <w:ind w:left="1440"/>
      </w:pPr>
    </w:p>
    <w:p w14:paraId="485E9259" w14:textId="77777777" w:rsidR="00490927" w:rsidRDefault="00490927">
      <w:pPr>
        <w:ind w:left="1440"/>
      </w:pPr>
    </w:p>
    <w:p w14:paraId="6F2132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⠠⠎⠑⠇⠑⠉⠞⠀⠁⠀⠠⠠⠊⠊⠀⠀⠀⠀⠀⠀⠀⠀⠀⠀⠀</w:t>
      </w:r>
    </w:p>
    <w:p w14:paraId="67A4E8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⠎⠀⠀⠀⠀⠀⠀⠀⠀⠀⠀⠀⠀⠀⠀⠀⠀</w:t>
      </w:r>
    </w:p>
    <w:p w14:paraId="3C76C2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33099A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126FA0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5F7F90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⠕⠍⠢⠂⠀⠠⠏⠗⠕⠧⠊⠙⠑⠀⠞⠜⠛⠑⠞⠫⠀⠎⠥⠏⠏⠕⠗⠞</w:t>
      </w:r>
    </w:p>
    <w:p w14:paraId="3BCBFE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⠔⠉⠢⠞⠊⠧⠑⠎⠀⠠⠗⠢⠑⠺⠁⠃⠇⠑⠀⠀⠀⠀⠀⠀⠀⠀⠀⠀⠀⠀</w:t>
      </w:r>
    </w:p>
    <w:p w14:paraId="1BF3EA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⠝⠀⠈⠯⠀⠿⠀⠺⠕⠍⠢⠄⠎⠀⠐⠏⠊⠉⠊⠏⠁⠰⠝⠀⠯⠀⠀⠀</w:t>
      </w:r>
    </w:p>
    <w:p w14:paraId="77795C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⠂⠙⠻⠩⠊⠏⠀⠠⠢⠻⠛⠽⠀⠀⠀⠀⠀⠀⠀⠀⠀⠀⠀⠀⠀⠀⠀⠀⠀⠀⠀</w:t>
      </w:r>
    </w:p>
    <w:p w14:paraId="05D576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⠠⠺⠑⠇⠋⠜⠑⠀⠵⠀⠥⠎⠻⠎⠀⠯⠀⠀⠀⠀⠀⠀</w:t>
      </w:r>
    </w:p>
    <w:p w14:paraId="691D65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⠻⠎⠀⠷⠀⠢⠻⠛⠽⠆⠀⠯⠀⠀⠀⠀⠀⠀⠀⠀⠀⠀⠀⠀⠀⠀</w:t>
      </w:r>
    </w:p>
    <w:p w14:paraId="27BB59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⠌⠗⠢⠛⠮⠝⠀⠮⠀⠏⠗⠕⠧⠊⠨⠝⠀⠷⠀⠉⠇⠂⠝⠀⠋⠥⠑⠇⠲⠀</w:t>
      </w:r>
    </w:p>
    <w:p w14:paraId="596FF2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36C61F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69B6F3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2AA24A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2F1A11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161851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3DF227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0DD76B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1C4F9D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⠋⠲⠀⠀⠀⠀⠀⠀⠀⠀⠀⠀⠀⠀⠀⠀⠀⠀⠀⠀⠀⠀⠀⠀⠀⠀⠀⠀</w:t>
      </w:r>
    </w:p>
    <w:p w14:paraId="354F4F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⠩⠑⠇⠞⠻⠀⠠⠊⠍⠏⠇⠑⠰⠞⠀⠉⠁⠍⠏⠀⠞⠕⠀⠀⠀⠀⠀⠀⠀</w:t>
      </w:r>
    </w:p>
    <w:p w14:paraId="3EBAF8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⠁⠏⠏⠗⠕⠁⠡⠀⠠⠉⠗⠕⠎⠎⠀⠀⠀⠀⠀⠀⠀⠀⠀</w:t>
      </w:r>
    </w:p>
    <w:p w14:paraId="25E088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⠊⠍⠏⠗⠕⠧⠑⠰⠞⠀⠷⠀⠎⠑⠞⠞⠇⠑⠰⠞⠀⠎⠊⠞⠑⠀⠀⠀⠀⠀</w:t>
      </w:r>
    </w:p>
    <w:p w14:paraId="31F3FF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⠝⠬⠀⠉⠥⠞⠞⠬⠀⠀⠀⠀⠀⠀⠀⠀⠀⠀⠀⠀⠀⠀⠀⠀⠀⠀⠀⠀</w:t>
      </w:r>
    </w:p>
    <w:p w14:paraId="7893C3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⠛⠗⠁⠍⠍⠑⠀⠼⠁⠃⠀⠠⠍⠕⠝⠹⠎⠀⠀⠀⠀⠀⠀⠀⠀⠀</w:t>
      </w:r>
    </w:p>
    <w:p w14:paraId="57B5F3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⠋⠥⠛⠑⠑⠎⠀⠠⠎⠥⠏⠏⠕⠗⠞⠀⠀⠀⠀⠀⠀⠀⠀⠀⠀⠀⠀⠀⠀</w:t>
      </w:r>
    </w:p>
    <w:p w14:paraId="7A4DFD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1D156D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⠋⠉</w:t>
      </w:r>
    </w:p>
    <w:p w14:paraId="5A08A15E" w14:textId="77777777" w:rsidR="00490927" w:rsidRDefault="00490927">
      <w:pPr>
        <w:ind w:left="1440"/>
      </w:pPr>
    </w:p>
    <w:p w14:paraId="18238232" w14:textId="77777777" w:rsidR="00490927" w:rsidRDefault="00490927">
      <w:pPr>
        <w:ind w:left="1440"/>
      </w:pPr>
    </w:p>
    <w:p w14:paraId="254672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⠕⠍⠑⠀⠠⠁⠖⠁⠊⠗⠎⠀⠀⠀⠀⠀⠀⠀⠀⠀⠀⠀⠀⠀⠀⠀⠀⠀</w:t>
      </w:r>
    </w:p>
    <w:p w14:paraId="1AB5F7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⠙⠑⠀⠧⠕⠉⠁⠰⠝⠁⠇⠀⠞⠗⠁⠔⠬⠎⠀⠿⠀⠀⠀⠀</w:t>
      </w:r>
    </w:p>
    <w:p w14:paraId="51E7AD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⠕⠍⠑⠀⠠⠏⠗⠊⠎⠕⠝⠀⠠⠏⠗⠕⠧⠊⠨⠝⠀⠷⠀⠼⠁⠓⠀⠀⠀⠀</w:t>
      </w:r>
    </w:p>
    <w:p w14:paraId="400829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⠏⠗⠊⠎⠕⠝⠻⠎⠀⠦⠀⠠⠝⠁⠰⠝⠺⠊⠙⠑⠀⠀⠀</w:t>
      </w:r>
    </w:p>
    <w:p w14:paraId="14339D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⠛⠢⠻⠁⠰⠝⠀⠯⠀⠗⠑⠔⠞⠑⠛⠗⠁⠰⠝⠀⠷⠀⠑⠭⠤⠀⠀⠀⠀⠀</w:t>
      </w:r>
    </w:p>
    <w:p w14:paraId="1B37A8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⠤⠀⠠⠎⠻⠧⠊⠉⠑⠎⠀⠀⠦⠀⠠⠺⠕⠍⠢⠀⠦⠀⠀⠀⠀⠀</w:t>
      </w:r>
    </w:p>
    <w:p w14:paraId="414E5A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⠁⠀⠀⠀⠀⠀⠀⠀⠀⠀⠀⠀⠀⠀⠀⠀⠀⠀⠀⠀⠀⠀</w:t>
      </w:r>
    </w:p>
    <w:p w14:paraId="75EED0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⠊⠎⠕⠝⠻⠎⠀⠏⠕⠌⠤⠗⠑⠇⠂⠎⠑⠀⠐⠣⠼⠑⠚⠨⠴⠀⠷⠀</w:t>
      </w:r>
    </w:p>
    <w:p w14:paraId="65BACE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⠝⠙⠎⠀⠿⠀⠍⠢⠞⠀⠀⠀⠦⠀⠠⠕⠮⠗⠀⠦⠀⠠⠏⠗⠕⠧⠔⠉⠑⠀</w:t>
      </w:r>
    </w:p>
    <w:p w14:paraId="4A9A8A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⠀⠀⠀⠀⠀⠀⠀⠀⠀⠀⠀⠀⠀⠀⠀⠀⠀⠀⠀⠀⠀⠀⠀⠀⠀⠀⠀⠀⠀⠀</w:t>
      </w:r>
    </w:p>
    <w:p w14:paraId="25BD0F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⠺⠕⠍⠢⠀⠏⠗⠊⠎⠕⠝⠻⠎⠐⠜⠀⠀⠀⠀⠐⠣⠠⠚⠥⠧⠢⠊⠇⠑⠀</w:t>
      </w:r>
    </w:p>
    <w:p w14:paraId="610B59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⠀⠡⠝⠀⠔⠀⠒⠋⠇⠊⠉⠞⠀⠾⠀⠇⠁⠺⠐⠜⠀⠦⠀⠀⠀⠀⠀⠀⠀⠀</w:t>
      </w:r>
    </w:p>
    <w:p w14:paraId="0B6397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⠛⠍⠁⠞⠊⠀⠠⠏⠗⠕⠧⠔⠉⠑⠀⠦⠀⠠⠛⠯⠁⠅⠊⠀⠀⠀⠀⠀⠀</w:t>
      </w:r>
    </w:p>
    <w:p w14:paraId="06C7F0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⠏⠗⠕⠧⠔⠉⠑⠀⠼⠑⠀⠦⠀⠠⠅⠜⠝⠁⠇⠊</w:t>
      </w:r>
    </w:p>
    <w:p w14:paraId="3F645D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⠎⠥⠙⠥⠗⠏⠁⠎⠡⠊⠍⠀⠠⠏⠗⠕⠧⠔⠉⠑</w:t>
      </w:r>
    </w:p>
    <w:p w14:paraId="086EDE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⠧⠑⠇⠕⠏⠰⠞⠀⠷⠀⠍⠕⠃⠊⠇⠑⠀⠁⠏⠏⠇⠊⠉⠁⠰⠝⠀</w:t>
      </w:r>
    </w:p>
    <w:p w14:paraId="206B34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⠉⠗⠕⠎⠎⠤⠀⠠⠉⠁⠏⠁⠉⠰⠽⠀⠼⠁⠓⠀⠍⠕⠝⠹⠎⠀⠦⠀⠀</w:t>
      </w:r>
    </w:p>
    <w:p w14:paraId="4BC6AC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⠇⠇⠑⠉⠞⠊⠧⠑⠎⠀⠦⠀⠠⠃⠁⠛⠍⠁⠞⠊⠀⠀⠀⠀⠀⠀⠀⠀⠀</w:t>
      </w:r>
    </w:p>
    <w:p w14:paraId="1FC873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⠗⠊⠢⠞⠁⠰⠝⠀⠎⠑⠎⠨⠝⠀⠕⠝⠀⠍⠕⠃⠊⠇⠑⠀⠀⠀⠀⠀⠀</w:t>
      </w:r>
    </w:p>
    <w:p w14:paraId="68068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⠇⠊⠉⠁⠰⠝⠀⠉⠥⠞⠞⠬⠀⠐⠣⠠⠠⠊⠉⠞⠐⠜⠀⠀⠀⠀⠀⠀⠀</w:t>
      </w:r>
    </w:p>
    <w:p w14:paraId="5CC86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⠊⠇⠙⠬⠀⠀⠦⠀⠠⠋⠜⠍⠻⠎⠀⠠⠏⠗⠕⠧⠔⠉⠑⠀⠀⠀⠀⠀⠀</w:t>
      </w:r>
    </w:p>
    <w:p w14:paraId="0EE5F2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⠥⠎⠁⠛⠑⠀⠞⠕⠀⠇⠔⠅⠀⠺⠕⠍⠢⠀⠢⠞⠗⠑⠏⠗⠢⠑⠥⠗⠎⠀</w:t>
      </w:r>
    </w:p>
    <w:p w14:paraId="269B0E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⠀⠀⠀⠀⠦⠀⠠⠠⠍⠎⠍⠠⠑⠎⠀⠦⠀⠠⠎⠥⠙⠥⠗⠏⠁⠎⠡⠊⠍⠀⠀</w:t>
      </w:r>
    </w:p>
    <w:p w14:paraId="258C99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⠛⠗⠊⠉⠥⠇⠞⠥⠗⠑⠂⠀⠋⠕⠕⠙⠀⠏⠗⠕⠉⠑⠎⠎⠬⠀⠯⠀⠀</w:t>
      </w:r>
    </w:p>
    <w:p w14:paraId="1DE385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⠊⠇⠕⠗⠬⠀⠀⠀⠀⠦⠀⠠⠗⠥⠗⠁⠇⠀⠠⠏⠕⠕⠗⠀⠀⠀⠀⠀⠀⠀</w:t>
      </w:r>
    </w:p>
    <w:p w14:paraId="3C8788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368AAB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⠙⠊⠛⠊⠞⠁⠇⠀⠍⠜⠅⠑⠞⠀⠏⠇⠁⠞⠿⠍⠀⠀⠀⠀⠦⠀⠀</w:t>
      </w:r>
    </w:p>
    <w:p w14:paraId="00D879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⠀⠀⠀⠀⠀⠀⠀⠀⠀⠀⠀⠀⠀⠀⠀⠀⠀⠀⠀⠀⠀⠀⠀⠀⠀⠀</w:t>
      </w:r>
    </w:p>
    <w:p w14:paraId="0BB2BB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⠋⠙</w:t>
      </w:r>
    </w:p>
    <w:p w14:paraId="62C9EB2C" w14:textId="77777777" w:rsidR="00490927" w:rsidRDefault="00490927">
      <w:pPr>
        <w:ind w:left="1440"/>
      </w:pPr>
    </w:p>
    <w:p w14:paraId="774FD1E8" w14:textId="77777777" w:rsidR="00490927" w:rsidRDefault="00490927">
      <w:pPr>
        <w:ind w:left="1440"/>
      </w:pPr>
    </w:p>
    <w:p w14:paraId="4C34AE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⠊⠧⠑⠇⠊⠓⠕⠕⠙⠀⠀⠀⠀⠀⠀⠀⠀⠀⠀⠀⠀⠀⠀⠀⠀⠀⠀⠀</w:t>
      </w:r>
    </w:p>
    <w:p w14:paraId="1C13D9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407F3D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⠃⠁⠀⠀⠀⠀⠀⠀⠀⠀⠀⠀</w:t>
      </w:r>
    </w:p>
    <w:p w14:paraId="6C658E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0F183B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2FA44C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4D12DC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67AECF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38498F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7914AA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28D722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604F5A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5F4CEA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24C767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10EC76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5A966A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579088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5EC003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07555E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71199D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7EB9DD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⠛⠊⠧⠢⠀⠞⠕⠀⠢⠓⠨⠑⠀⠉⠜⠃⠕⠝⠀⠎⠑⠟⠥⠑⠌⠗⠁⠰⠝⠀</w:t>
      </w:r>
    </w:p>
    <w:p w14:paraId="3B7EF5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⠿⠑⠌⠀⠉⠜⠃⠕⠝⠀⠌⠕⠗⠁⠛⠑⠀⠯⠀⠊⠍⠏⠗⠕⠧⠑⠀⠿⠑⠌</w:t>
      </w:r>
    </w:p>
    <w:p w14:paraId="108D31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⠨⠑⠀⠐⠣⠠⠝⠁⠰⠝⠁⠇⠀⠠⠙⠑⠞⠻⠍⠔⠫⠀⠀⠀⠀⠀⠀</w:t>
      </w:r>
    </w:p>
    <w:p w14:paraId="13A9F8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⠞⠗⠊⠃⠥⠰⠝⠎⠀⠼⠃⠚⠁⠋⠐⠜⠆⠀⠠⠿⠑⠌⠀⠯⠀⠀⠀⠀⠀⠀</w:t>
      </w:r>
    </w:p>
    <w:p w14:paraId="7AC033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⠎⠽⠌⠑⠍⠀⠍⠁⠝⠁⠛⠑⠰⠞⠀⠿⠀⠎⠥⠏⠏⠕⠗⠞⠬⠀⠀⠀⠀</w:t>
      </w:r>
    </w:p>
    <w:p w14:paraId="3A9042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⠤⠇⠫⠀⠁⠙⠁⠏⠞⠁⠰⠝⠀⠔⠝⠕⠧⠁⠰⠝⠎⠀⠀⠀⠀</w:t>
      </w:r>
    </w:p>
    <w:p w14:paraId="4B467D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⠏⠗⠷⠊⠇⠑⠀⠼⠑⠐⠜⠀⠠⠝⠁⠰⠝⠁⠇⠀⠠⠁⠙⠁⠏⠞⠁⠰⠝</w:t>
      </w:r>
    </w:p>
    <w:p w14:paraId="6A3FEB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⠷⠀⠠⠁⠉⠰⠝⠀⠐⠣⠼⠃⠚⠁⠚⠐⠜⠀⠀⠀⠀</w:t>
      </w:r>
    </w:p>
    <w:p w14:paraId="312AF8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⠋⠑</w:t>
      </w:r>
    </w:p>
    <w:p w14:paraId="5892A91D" w14:textId="77777777" w:rsidR="00490927" w:rsidRDefault="00490927">
      <w:pPr>
        <w:ind w:left="1440"/>
      </w:pPr>
    </w:p>
    <w:p w14:paraId="0D6E9415" w14:textId="77777777" w:rsidR="00490927" w:rsidRDefault="00490927">
      <w:pPr>
        <w:ind w:left="1440"/>
      </w:pPr>
    </w:p>
    <w:p w14:paraId="663395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63F114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⠚⠂⠚⠚⠚⠀⠀⠀⠀⠀⠀⠀⠀⠀⠀⠀⠀⠀⠀⠀⠀⠀⠀⠀⠀⠀⠀</w:t>
      </w:r>
    </w:p>
    <w:p w14:paraId="329B67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⠺⠕⠍⠢⠒⠀⠠⠠⠥⠎⠙⠀⠼⠑⠚⠚⠂⠚⠚⠚⠀⠀⠀⠀</w:t>
      </w:r>
    </w:p>
    <w:p w14:paraId="0EE07F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⠚⠂⠚⠚⠚⠀⠀⠀⠀⠀⠀⠀⠀⠀⠀⠀⠀⠀⠀⠀⠀⠀⠀⠀⠀⠀⠀</w:t>
      </w:r>
    </w:p>
    <w:p w14:paraId="559518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⠺⠕⠍⠢⠒⠀⠠⠠⠥⠎⠙⠀⠼⠑⠚⠚⠂⠚⠚⠚⠀⠀⠀⠀</w:t>
      </w:r>
    </w:p>
    <w:p w14:paraId="53ECC9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⠠⠥⠝⠺⠕⠍⠢⠀⠀⠀⠀⠀⠀⠀⠀⠀⠀⠀⠀⠀⠀⠀⠀⠀⠀⠀⠀⠀</w:t>
      </w:r>
    </w:p>
    <w:p w14:paraId="3E077F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⠑⠀⠀⠀⠀⠀⠀⠀⠀⠀⠀⠀⠀⠀⠀⠀⠀⠀⠀⠀⠀⠀</w:t>
      </w:r>
    </w:p>
    <w:p w14:paraId="40B978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265819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1CDC34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⠃⠂⠑⠀⠀⠀⠀⠀⠀⠀⠀⠀⠀⠀⠀⠀⠀⠀⠀⠀⠀⠀⠀⠀⠀⠀⠀</w:t>
      </w:r>
    </w:p>
    <w:p w14:paraId="46E7DA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⠉⠻⠝⠎⠀⠷⠀⠺⠕⠍⠢⠂⠀⠲⠁⠙⠧⠁⠝⠞⠁⠛⠫⠀⠀⠀⠀⠀</w:t>
      </w:r>
    </w:p>
    <w:p w14:paraId="47AD3E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⠂⠀⠍⠔⠕⠗⠊⠞⠊⠑⠎⠂⠀⠗⠑⠇⠁⠞⠫⠀⠞⠕⠀⠀⠀⠀⠀</w:t>
      </w:r>
    </w:p>
    <w:p w14:paraId="5C546E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⠀⠡⠁⠝⠛⠑⠀⠐⠣⠠⠝⠁⠰⠝⠁⠇⠀⠠⠉⠇⠊⠍⠁⠞⠑</w:t>
      </w:r>
    </w:p>
    <w:p w14:paraId="2E0DF1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⠁⠝⠛⠑⠀⠠⠏⠕⠇⠊⠉⠽⠀⠼⠃⠚⠁⠊⠐⠜⠆⠀⠀⠀⠀⠀⠀⠀⠀⠀</w:t>
      </w:r>
    </w:p>
    <w:p w14:paraId="67F708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⠍⠏⠪⠻⠬⠀⠧⠥⠇⠝⠻⠁⠃⠇⠑⠀⠉⠕⠍⠍⠥⠝⠊⠞⠊⠑⠎⠀</w:t>
      </w:r>
    </w:p>
    <w:p w14:paraId="0B1994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⠹⠀⠎⠥⠌⠁⠔⠁⠃⠇⠑⠀⠍⠁⠝⠁⠛⠑⠰⠞⠀⠷⠀⠺⠁⠞⠻⠀⠀⠀⠀</w:t>
      </w:r>
    </w:p>
    <w:p w14:paraId="6F7572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⠀⠯⠀⠉⠇⠂⠝⠀⠢⠻⠛⠽⠀⠎⠥⠏⠏⠇⠽⠀⠀⠀⠀⠀⠀</w:t>
      </w:r>
    </w:p>
    <w:p w14:paraId="07BDE6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⠝⠁⠰⠝⠁⠇⠀⠠⠁⠙⠁⠏⠞⠁⠰⠝⠀⠠⠏⠗⠕⠛⠗⠁⠍⠍⠑⠀⠷</w:t>
      </w:r>
    </w:p>
    <w:p w14:paraId="1B4AA7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⠉⠰⠝⠀⠐⠣⠼⠃⠚⠁⠚⠐⠜⠆⠀⠀⠀⠀⠀⠀⠀⠀⠀⠀⠀⠀⠀⠀⠀⠀</w:t>
      </w:r>
    </w:p>
    <w:p w14:paraId="1A05B9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68A065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⠊⠚⠂⠊⠋⠚⠀⠀⠀⠀⠀⠀⠀⠀⠀⠀⠀⠀⠀⠀⠀⠀⠀⠀⠀⠀⠀⠀</w:t>
      </w:r>
    </w:p>
    <w:p w14:paraId="6C6881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⠉⠗⠀⠀⠀⠀⠀⠀⠀⠀⠀⠀⠀⠀⠀⠀⠀⠀⠀⠀⠀⠀⠀</w:t>
      </w:r>
    </w:p>
    <w:p w14:paraId="003335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⠁⠀⠀⠀⠀⠀⠀⠀⠀⠀⠀⠀⠀⠀⠀⠀⠀⠀⠀⠀⠀⠀</w:t>
      </w:r>
    </w:p>
    <w:p w14:paraId="47AA03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605E87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256E51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⠍⠏⠀⠞⠕⠀⠉⠕⠍⠍⠥⠝⠰⠽⠀⠁⠏⠏⠗⠕⠁⠡⠀⠀⠀⠀⠀</w:t>
      </w:r>
    </w:p>
    <w:p w14:paraId="1427A3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⠗⠑⠑⠰⠞⠀⠗⠂⠡⠫⠀⠆⠞⠀⠠⠠⠥⠝⠓⠉⠗⠸⠌⠀⠀⠀⠀</w:t>
      </w:r>
    </w:p>
    <w:p w14:paraId="4FA63E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⠁⠸⠌⠀⠇⠕⠉⠁⠇⠀⠍⠥⠝⠊⠉⠊⠏⠁⠇⠰⠽⠀⠀⠀⠀⠀</w:t>
      </w:r>
    </w:p>
    <w:p w14:paraId="37C410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⠋⠋</w:t>
      </w:r>
    </w:p>
    <w:p w14:paraId="77BD740D" w14:textId="77777777" w:rsidR="00490927" w:rsidRDefault="00490927">
      <w:pPr>
        <w:ind w:left="1440"/>
      </w:pPr>
    </w:p>
    <w:p w14:paraId="3A1A18F3" w14:textId="77777777" w:rsidR="00490927" w:rsidRDefault="00490927">
      <w:pPr>
        <w:ind w:left="1440"/>
      </w:pPr>
    </w:p>
    <w:p w14:paraId="163BF0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⠎⠛⠀⠼⠁⠁⠂⠁⠃⠀⠯⠀⠼⠁⠑⠀⠀⠀⠀⠀⠀⠀⠀⠀⠀⠀⠀⠀</w:t>
      </w:r>
    </w:p>
    <w:p w14:paraId="148370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11891F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⠚⠂⠚⠚⠚⠀⠀⠀⠀⠀⠀⠀⠀⠀⠀⠀⠀⠀⠀⠀⠀⠀⠀⠀⠀⠀⠀</w:t>
      </w:r>
    </w:p>
    <w:p w14:paraId="5489B8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⠚⠂⠚⠚⠚⠀⠀⠀⠀⠀⠀⠀⠀⠀⠀⠀⠀⠀⠀⠀⠀⠀⠀⠀⠀⠀⠀</w:t>
      </w:r>
    </w:p>
    <w:p w14:paraId="4279F7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⠕⠙⠉⠀⠀⠀⠀⠀⠀⠀⠀⠀⠀⠀⠀⠀⠀⠀⠀⠀⠀⠀⠀⠀</w:t>
      </w:r>
    </w:p>
    <w:p w14:paraId="5C1D9F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⠁⠀⠀⠀⠀⠀⠀⠀⠀⠀⠀⠀⠀⠀⠀⠀⠀⠀⠀⠀⠀⠀</w:t>
      </w:r>
    </w:p>
    <w:p w14:paraId="7777EF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⠓⠏⠀⠀⠀⠀⠀⠀⠀⠀⠀⠀⠀⠀⠀⠀⠀⠀⠀⠀⠀⠀⠀</w:t>
      </w:r>
    </w:p>
    <w:p w14:paraId="4F1BBD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⠊⠎⠕⠝⠀⠠⠗⠑⠿⠍⠀⠠⠏⠕⠇⠊⠉⠽⠀⠀⠀⠀⠀⠀⠀⠀⠀</w:t>
      </w:r>
    </w:p>
    <w:p w14:paraId="764F9A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⠆⠀⠼⠓⠀⠀⠀⠀⠀⠀⠀⠀⠀⠀⠀⠀⠀⠀⠀⠀⠀⠀⠀⠀⠀⠀⠀⠀</w:t>
      </w:r>
    </w:p>
    <w:p w14:paraId="66F3A5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2C13F0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⠋⠂⠚⠚⠚⠀⠐⠣⠠⠠⠥⠝⠀⠠⠺⠕⠍⠢⠐⠜⠀⠀⠀⠀⠀⠀⠀⠀</w:t>
      </w:r>
    </w:p>
    <w:p w14:paraId="13F7CF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⠕⠇⠥⠝⠞⠑⠻⠎⠀⠍⠕⠃⠊⠇⠊⠵⠁⠰⠝⠀⠎⠥⠏⠏⠕⠗⠞⠀</w:t>
      </w:r>
    </w:p>
    <w:p w14:paraId="24F0E2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⠀⠀⠀⠀⠀⠀⠀⠀⠀⠀⠀⠀⠀⠀⠀⠀⠀⠀⠀⠀⠀⠀⠀⠀⠀⠀⠀⠀⠀⠀</w:t>
      </w:r>
    </w:p>
    <w:p w14:paraId="48324B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⠺⠕⠍⠢⠀⠀⠀⠀⠀⠀⠀⠀⠀⠀⠀⠀⠀⠀⠀⠀⠀⠀⠀⠀</w:t>
      </w:r>
    </w:p>
    <w:p w14:paraId="4C9666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⠧⠀⠀⠀⠀⠀⠀⠀⠀⠀⠀⠀⠀⠀⠀⠀⠀⠀⠀⠀⠀⠀⠀⠀</w:t>
      </w:r>
    </w:p>
    <w:p w14:paraId="40D90D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61E032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⠟⠥⠁⠇⠰⠽⠀⠯⠀⠇⠊⠋⠑⠤⠎⠅⠊⠇⠇⠀⠫⠥⠉⠁⠰⠝⠂⠀⠀</w:t>
      </w:r>
    </w:p>
    <w:p w14:paraId="710B43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⠁⠝⠨⠝⠀⠷⠀⠔⠿⠍⠁⠰⠝⠀⠞⠑⠡⠝⠕⠇⠕⠛⠽⠀⠀⠀⠀⠀⠀</w:t>
      </w:r>
    </w:p>
    <w:p w14:paraId="581E58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⠏⠇⠁⠝⠒⠄⠙⠊⠛⠊⠞⠁⠇⠀⠠⠝⠑⠏⠁⠇⠄⠀⠀⠀</w:t>
      </w:r>
    </w:p>
    <w:p w14:paraId="1F2467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⠑⠁⠂⠀⠼⠑⠃⠂⠀⠼⠑⠉⠀⠀⠀⠀⠀⠀⠀⠀⠀⠀</w:t>
      </w:r>
    </w:p>
    <w:p w14:paraId="529DBA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⠓⠲⠉⠂⠀⠰⠠⠠⠎⠙⠛⠀⠼⠓⠲⠓⠀⠀⠀⠀⠀⠀</w:t>
      </w:r>
    </w:p>
    <w:p w14:paraId="0816A1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674FD6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7CD829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0BB28E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⠃⠀⠠⠎⠕⠉⠊⠕⠀⠠⠑⠉⠕⠝⠕⠍⠊⠉⠀⠀⠀⠀⠀⠀⠀⠀⠀</w:t>
      </w:r>
    </w:p>
    <w:p w14:paraId="5C197A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587630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49340A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6C7ACF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⠋⠛</w:t>
      </w:r>
    </w:p>
    <w:p w14:paraId="3E89C4FF" w14:textId="77777777" w:rsidR="00490927" w:rsidRDefault="00490927">
      <w:pPr>
        <w:ind w:left="1440"/>
      </w:pPr>
    </w:p>
    <w:p w14:paraId="46574B5E" w14:textId="77777777" w:rsidR="00490927" w:rsidRDefault="00490927">
      <w:pPr>
        <w:ind w:left="1440"/>
      </w:pPr>
    </w:p>
    <w:p w14:paraId="1DF342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183B70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3B5BB4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482DB2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1C1BFD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78D2E6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4DDC96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22805A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311EAF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01522B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485960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27CB54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3E81E3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⠊⠲⠀⠼⠉⠀⠠⠁⠛⠗⠊⠉⠥⠇⠞⠥⠗⠑⠀⠠⠙⠑⠎⠊⠛⠝⠀⠁</w:t>
      </w:r>
    </w:p>
    <w:p w14:paraId="1805EA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⠇⠕⠉⠅⠡⠁⠔⠤⠃⠁⠎⠫⠀⠙⠊⠛⠊⠞⠁⠇⠀⠁⠎⠎⠑⠞⠀⠀⠀⠀⠀</w:t>
      </w:r>
    </w:p>
    <w:p w14:paraId="35FD7E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⠋⠻⠀⠏⠇⠁⠞⠿⠍⠀⠞⠀⠎⠥⠏⠏⠕⠗⠞⠎⠀⠉⠁⠩⠀⠀⠀</w:t>
      </w:r>
    </w:p>
    <w:p w14:paraId="58DB96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⠋⠻⠎⠀⠐⠹⠀⠇⠕⠉⠁⠇⠀⠧⠢⠙⠕⠗⠎⠀⠯⠸⠌⠕⠗⠀⠀</w:t>
      </w:r>
    </w:p>
    <w:p w14:paraId="7B32D5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⠋⠔⠁⠝⠉⠊⠁⠇⠀⠉⠕⠕⠏⠻⠁⠞⠊⠧⠑⠎⠲⠀⠀⠀⠀⠀</w:t>
      </w:r>
    </w:p>
    <w:p w14:paraId="682478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⠗⠕⠎⠎⠤⠀⠠⠉⠥⠞⠞⠬⠀⠐⠣⠠⠠⠊⠉⠞⠐⠜⠀⠀⠀⠀⠀⠀⠀⠀</w:t>
      </w:r>
    </w:p>
    <w:p w14:paraId="5A37DD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2C3643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⠜⠍⠻⠎⠀⠦⠀⠠⠠⠍⠎⠍⠠⠑⠎⠀⠦⠀⠠⠗⠥⠗⠁⠇⠀⠠⠏⠕⠕⠗</w:t>
      </w:r>
    </w:p>
    <w:p w14:paraId="38B5AE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⠺⠕⠍⠢⠀⠦⠀⠠⠏⠗⠕⠧⠔⠉⠑⠀⠼⠉⠀⠦⠀⠠⠅⠜⠝⠁⠇⠊⠀</w:t>
      </w:r>
    </w:p>
    <w:p w14:paraId="2CF6E0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1619B5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⠲⠀⠼⠉⠀⠠⠇⠊⠧⠑⠇⠊⠓⠕⠕⠙⠀⠠⠎⠥⠏⠏⠕⠗⠞⠀⠀</w:t>
      </w:r>
    </w:p>
    <w:p w14:paraId="7349DC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⠠⠠⠝⠗⠃⠀⠔⠀⠙⠑⠧⠑⠇⠕⠏⠬⠀⠋⠔⠁⠝⠉⠊⠁⠇⠀⠯⠀⠀</w:t>
      </w:r>
    </w:p>
    <w:p w14:paraId="738B5C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⠊⠞⠁⠇⠀⠇⠊⠞⠻⠁⠉⠽⠀⠍⠕⠙⠥⠇⠑⠎⠂⠀⠥⠎⠬⠀⠀⠀⠀</w:t>
      </w:r>
    </w:p>
    <w:p w14:paraId="44649D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⠁⠍⠊⠋⠊⠉⠁⠰⠝⠀⠯⠀⠠⠓⠥⠍⠁⠝⠀⠠⠉⠢⠞⠗⠫⠀⠀⠀⠀⠀</w:t>
      </w:r>
    </w:p>
    <w:p w14:paraId="62ECE0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⠎⠊⠛⠝⠀⠐⠣⠠⠠⠓⠉⠙⠐⠜⠀⠏⠗⠔⠉⠊⠏⠇⠑⠎⠀⠀⠀⠀⠀</w:t>
      </w:r>
    </w:p>
    <w:p w14:paraId="346846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⠗⠕⠎⠎⠉⠥⠞⠞⠬⠀⠐⠣⠠⠠⠊⠉⠞⠐⠜⠀⠠⠞⠑⠡⠝⠊⠉⠁⠇⠀</w:t>
      </w:r>
    </w:p>
    <w:p w14:paraId="1F6FDE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⠋⠓</w:t>
      </w:r>
    </w:p>
    <w:p w14:paraId="21B742F8" w14:textId="77777777" w:rsidR="00490927" w:rsidRDefault="00490927">
      <w:pPr>
        <w:ind w:left="1440"/>
      </w:pPr>
    </w:p>
    <w:p w14:paraId="0E90EA9B" w14:textId="77777777" w:rsidR="00490927" w:rsidRDefault="00490927">
      <w:pPr>
        <w:ind w:left="1440"/>
      </w:pPr>
    </w:p>
    <w:p w14:paraId="6884EC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⠁⠃⠀⠍⠕⠝⠹⠎⠀⠦⠀⠠⠠⠍⠎⠍⠠⠑⠎⠀⠦⠀</w:t>
      </w:r>
    </w:p>
    <w:p w14:paraId="4E7FA8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⠽⠳⠹⠀⠦⠀⠠⠕⠮⠗⠀⠐⠣⠠⠝⠁⠰⠝⠺⠊⠙⠑⠐⠜⠀⠦⠀⠀⠀⠀⠀</w:t>
      </w:r>
    </w:p>
    <w:p w14:paraId="127914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4A25BA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⠁⠲⠀⠼⠉⠀⠠⠉⠕⠍⠍⠥⠝⠊⠤⠀⠉⠁⠰⠝⠎⠀⠀⠀⠀⠀⠀⠀</w:t>
      </w:r>
    </w:p>
    <w:p w14:paraId="247521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⠊⠛⠊⠞⠁⠇⠀⠎⠅⠊⠇⠇⠎⠀⠏⠗⠷⠊⠇⠬⠀⠷⠀⠮⠀⠀⠀⠀⠀⠀</w:t>
      </w:r>
    </w:p>
    <w:p w14:paraId="3C8F5C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⠀⠍⠊⠛⠗⠁⠝⠞⠎⠀⠯⠀⠘⠹⠀⠳⠀⠷⠀⠚⠕⠃⠎⠀</w:t>
      </w:r>
    </w:p>
    <w:p w14:paraId="62E57C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⠹⠀⠙⠊⠛⠊⠞⠁⠇⠀⠙⠁⠩⠃⠕⠜⠙⠀⠯⠄⠠⠎⠍⠜⠞⠀⠀⠀⠀⠀⠀</w:t>
      </w:r>
    </w:p>
    <w:p w14:paraId="18F387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⠁⠇⠊⠅⠁⠄⠀⠍⠕⠃⠊⠇⠑⠀⠁⠏⠏⠇⠊⠉⠁⠰⠝⠀⠀⠀⠀⠀⠀⠀</w:t>
      </w:r>
    </w:p>
    <w:p w14:paraId="51B127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⠗⠕⠎⠎⠉⠥⠞⠞⠬⠀⠐⠣⠠⠠⠊⠉⠞⠐⠜⠀⠠⠞⠑⠡⠝⠊⠉⠁⠇⠀</w:t>
      </w:r>
    </w:p>
    <w:p w14:paraId="144D9B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⠋⠀⠍⠕⠝⠹⠎⠀⠦⠀⠠⠔⠿⠍⠁⠇⠀⠐⠺⠻⠎⠀</w:t>
      </w:r>
    </w:p>
    <w:p w14:paraId="004AE0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⠊⠛⠗⠁⠝⠞⠎⠀⠐⠣⠔⠉⠇⠥⠙⠬⠀⠗⠑⠞⠥⠗⠝⠑⠑⠎⠐⠜</w:t>
      </w:r>
    </w:p>
    <w:p w14:paraId="5381B3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⠽⠳⠹⠀⠦⠀⠠⠏⠗⠕⠧⠔⠉⠑⠀⠼⠁⠀⠦⠀⠠⠛⠯⠁⠅⠊⠀⠀⠀</w:t>
      </w:r>
    </w:p>
    <w:p w14:paraId="31BDF3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⠎⠥⠙⠥⠗⠏⠁⠎⠡⠊⠍⠀⠠⠏⠗⠕⠧⠔⠉⠑</w:t>
      </w:r>
    </w:p>
    <w:p w14:paraId="5F3CFD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⠃⠲⠀⠼⠉⠀⠠⠉⠕⠍⠍⠻⠉⠑⠀⠠⠁⠎⠎⠑⠎⠎⠀⠮⠀⠀⠀⠀</w:t>
      </w:r>
    </w:p>
    <w:p w14:paraId="41DC58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⠽⠸⠌⠇⠑⠛⠁⠇⠀⠒⠌⠗⠁⠔⠞⠎⠀⠗⠑⠇⠁⠞⠫⠀⠞⠕⠀</w:t>
      </w:r>
    </w:p>
    <w:p w14:paraId="3D437A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⠑⠤⠉⠕⠍⠍⠻⠉⠑⠂⠀⠃⠥⠊⠇⠙⠀⠉⠁⠏⠁⠉⠊⠞⠊⠑⠎⠀⠾⠔⠀</w:t>
      </w:r>
    </w:p>
    <w:p w14:paraId="60C933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⠃⠥⠎⠊⠰⠎⠀⠁⠎⠎⠕⠉⠊⠁⠰⠝⠎⠀⠐⠣⠠⠠⠋⠝⠒⠊⠂⠀⠀⠀</w:t>
      </w:r>
    </w:p>
    <w:p w14:paraId="21B66E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⠝⠉⠎⠊⠂⠀⠠⠠⠋⠺⠂⠝⠐⠜⠀⠞⠕⠀⠑⠭⠞⠢⠙⠀⠀⠀⠀⠀⠀</w:t>
      </w:r>
    </w:p>
    <w:p w14:paraId="6EBED1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⠟⠥⠊⠗⠫⠀⠎⠥⠏⠏⠕⠗⠞⠀⠞⠕⠀⠸⠮⠀⠍⠑⠍⠃⠻⠎⠀⠿⠀⠀</w:t>
      </w:r>
    </w:p>
    <w:p w14:paraId="298A6C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⠑⠤⠉⠕⠍⠍⠻⠉⠑⠂⠀⠑⠎⠏⠑⠉⠊⠁⠇⠇⠽⠀⠞⠕⠀⠧⠊⠁⠃⠇⠑</w:t>
      </w:r>
    </w:p>
    <w:p w14:paraId="3E73BD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⠤⠇⠫⠀⠢⠞⠻⠏⠗⠊⠎⠑⠎⠲⠀⠠⠉⠗⠕⠎⠎⠀⠠⠉⠥⠞⠞⠬</w:t>
      </w:r>
    </w:p>
    <w:p w14:paraId="792D8A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⠊⠉⠞⠐⠜⠀⠠⠏⠕⠇⠊⠉⠽⠀⠠⠎⠥⠏⠏⠕⠗⠞⠀⠀⠀⠀⠀⠀</w:t>
      </w:r>
    </w:p>
    <w:p w14:paraId="633A00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433A99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⠀⠠⠺⠕⠍⠢⠀⠦⠀⠠⠝⠁⠰⠝⠺⠊⠙⠑⠀⠀⠀⠀⠀⠀</w:t>
      </w:r>
    </w:p>
    <w:p w14:paraId="3A3079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⠉⠲⠀⠼⠉⠀⠠⠇⠊⠧⠑⠇⠊⠓⠕⠕⠙⠀⠠⠞⠗⠁⠔⠬⠀⠯⠀⠀</w:t>
      </w:r>
    </w:p>
    <w:p w14:paraId="70A3EB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⠁⠉⠰⠽⠀⠃⠥⠊⠇⠙⠬⠀⠿⠀⠠⠑⠍⠏⠇⠕⠽⠰⠞⠀⠀⠀⠀⠀⠀</w:t>
      </w:r>
    </w:p>
    <w:p w14:paraId="5B844D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⠻⠧⠊⠉⠑⠀⠠⠉⠢⠞⠗⠑⠎⠀⠕⠝⠀⠙⠊⠛⠊⠞⠁⠇⠀⠙⠁⠞⠁⠀</w:t>
      </w:r>
    </w:p>
    <w:p w14:paraId="7D9D95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⠑⠀⠍⠁⠝⠁⠛⠑⠰⠞⠀⠯⠀⠎⠅⠊⠇⠇⠎⠀⠙⠑⠧⠑⠇⠕⠏⠰⠞</w:t>
      </w:r>
    </w:p>
    <w:p w14:paraId="217AF2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⠋⠊</w:t>
      </w:r>
    </w:p>
    <w:p w14:paraId="04B632C8" w14:textId="77777777" w:rsidR="00490927" w:rsidRDefault="00490927">
      <w:pPr>
        <w:ind w:left="1440"/>
      </w:pPr>
    </w:p>
    <w:p w14:paraId="5CC6D60E" w14:textId="77777777" w:rsidR="00490927" w:rsidRDefault="00490927">
      <w:pPr>
        <w:ind w:left="1440"/>
      </w:pPr>
    </w:p>
    <w:p w14:paraId="530EC8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⠁⠀⠎⠬⠇⠑⠀⠏⠁⠉⠅⠁⠛⠑⠲⠀⠠⠉⠗⠕⠎⠎⠀⠠⠉⠥⠞⠞⠬⠀</w:t>
      </w:r>
    </w:p>
    <w:p w14:paraId="79215D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⠊⠉⠞⠐⠜⠀⠠⠞⠑⠡⠝⠊⠉⠁⠇⠀⠠⠁⠎⠎⠊⠌⠨⠑⠀⠼⠉⠤</w:t>
      </w:r>
    </w:p>
    <w:p w14:paraId="1013AA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⠋⠀⠍⠕⠝⠹⠎⠀⠦⠀⠠⠔⠿⠍⠁⠇⠀⠐⠺⠻⠎⠀⠦⠀⠀⠀⠀⠀⠀⠀⠀</w:t>
      </w:r>
    </w:p>
    <w:p w14:paraId="5D6FF7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⠃⠀⠦⠀⠠⠏⠗⠕⠧⠔⠉⠑⠀⠼⠑⠀⠀⠀⠀⠀⠀⠀</w:t>
      </w:r>
    </w:p>
    <w:p w14:paraId="2B69C7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⠙⠲⠀⠼⠉⠀⠠⠇⠊⠧⠑⠇⠊⠓⠕⠕⠙⠀⠠⠙⠑⠧⠑⠇⠕⠏⠰⠞</w:t>
      </w:r>
    </w:p>
    <w:p w14:paraId="14153B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⠊⠍⠏⠇⠑⠰⠞⠁⠰⠝⠀⠷⠀⠙⠊⠛⠊⠞⠁⠇⠀⠯⠀⠀⠀⠀⠀⠀⠀⠀</w:t>
      </w:r>
    </w:p>
    <w:p w14:paraId="0D90DF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⠊⠁⠇⠀⠎⠕⠇⠥⠰⠝⠎⠀⠿⠀⠠⠠⠍⠎⠍⠠⠑⠎⠀⠀⠀⠀⠀</w:t>
      </w:r>
    </w:p>
    <w:p w14:paraId="09DA11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⠗⠕⠎⠎⠀⠠⠉⠥⠞⠞⠬⠀⠐⠣⠠⠠⠊⠉⠞⠐⠜⠀⠀⠀⠀⠀⠀⠀⠀⠀</w:t>
      </w:r>
    </w:p>
    <w:p w14:paraId="0DD989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6D84CB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⠁⠇⠀⠠⠠⠍⠎⠍⠠⠑⠎⠀⠦⠀⠠⠃⠁⠛⠍⠁⠞⠊⠀⠀⠀⠀⠀⠀</w:t>
      </w:r>
    </w:p>
    <w:p w14:paraId="1A9047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⠀⠀⠀⠀⠀⠀⠀⠀⠀⠀⠀⠀⠀⠀⠀⠀⠀⠀⠀⠀⠀⠀⠀</w:t>
      </w:r>
    </w:p>
    <w:p w14:paraId="2C220A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⠑⠲⠀⠼⠉⠀⠠⠁⠛⠗⠊⠉⠥⠇⠞⠥⠗⠑⠀⠀⠀⠀⠀⠀⠀⠀⠀⠀</w:t>
      </w:r>
    </w:p>
    <w:p w14:paraId="310378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⠯⠀⠗⠕⠇⠇⠳⠞⠀⠷⠀⠞⠁⠊⠇⠕⠗⠫⠀⠀⠀</w:t>
      </w:r>
    </w:p>
    <w:p w14:paraId="6D38D0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⠊⠁⠇⠀⠎⠕⠇⠥⠰⠝⠎⠀⠿⠀⠋⠜⠍⠻⠎⠂⠀⠁⠇⠰⠛⠀⠾</w:t>
      </w:r>
    </w:p>
    <w:p w14:paraId="37A28D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⠛⠊⠞⠁⠇⠀⠔⠝⠕⠧⠁⠰⠝⠎⠀⠿⠀⠧⠁⠇⠥⠑⠀⠡⠁⠔⠀⠀⠀⠀</w:t>
      </w:r>
    </w:p>
    <w:p w14:paraId="720AC0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⠑⠛⠗⠁⠰⠝⠀⠠⠉⠗⠕⠎⠎⠤⠀⠠⠉⠥⠞⠞⠬⠀⠀⠀⠀⠀⠀⠀⠀⠀</w:t>
      </w:r>
    </w:p>
    <w:p w14:paraId="218AF4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⠊⠉⠞⠐⠜⠀⠠⠞⠑⠡⠝⠊⠉⠁⠇⠀⠠⠁⠎⠎⠊⠌⠨⠑⠀⠼⠁⠃</w:t>
      </w:r>
    </w:p>
    <w:p w14:paraId="6AC6AA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⠑⠹⠝⠊⠉⠀⠠⠍⠔⠕⠗⠊⠞⠊⠑⠎⠀⠦⠀⠀⠀⠀⠀</w:t>
      </w:r>
    </w:p>
    <w:p w14:paraId="627B91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⠜⠍⠻⠎⠀⠦⠀⠠⠠⠍⠎⠍⠠⠑⠎⠀⠦⠀⠠⠗⠥⠗⠁⠇⠀⠠⠏⠕⠕⠗</w:t>
      </w:r>
    </w:p>
    <w:p w14:paraId="398076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⠺⠕⠍⠢⠀⠦⠀⠠⠽⠳⠹⠀⠦⠀⠠⠏⠗⠕⠧⠔⠉⠑⠀⠼⠁⠀⠦⠀⠀</w:t>
      </w:r>
    </w:p>
    <w:p w14:paraId="104391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⠛⠍⠁⠞⠊⠀⠠⠏⠗⠕⠧⠔⠉⠑⠀⠀⠀⠀⠀⠀⠀⠀⠀⠀⠀⠀⠀⠀⠀</w:t>
      </w:r>
    </w:p>
    <w:p w14:paraId="0B4297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14B538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⠃⠉⠀⠀⠀⠀⠀⠀⠀</w:t>
      </w:r>
    </w:p>
    <w:p w14:paraId="07457A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0F760E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3F0E5E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253E1B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5ABFBB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087AFC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⠛⠚</w:t>
      </w:r>
    </w:p>
    <w:p w14:paraId="7148567D" w14:textId="77777777" w:rsidR="00490927" w:rsidRDefault="00490927">
      <w:pPr>
        <w:ind w:left="1440"/>
      </w:pPr>
    </w:p>
    <w:p w14:paraId="7F2AFEC7" w14:textId="77777777" w:rsidR="00490927" w:rsidRDefault="00490927">
      <w:pPr>
        <w:ind w:left="1440"/>
      </w:pPr>
    </w:p>
    <w:p w14:paraId="2F7D24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6EF8FC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⠊⠇⠀⠗⠑⠇⠑⠧⠁⠝⠞⠀⠀⠀</w:t>
      </w:r>
    </w:p>
    <w:p w14:paraId="610241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2E98B9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⠊⠇⠀⠗⠑⠇⠑⠧⠁⠝⠞⠀</w:t>
      </w:r>
    </w:p>
    <w:p w14:paraId="340C6F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5C2B6E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093699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0EA397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34E8BD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5FC916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407B0F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4C0517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7A5D3F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⠕⠗⠊⠢⠞⠁⠰⠝⠀⠎⠑⠎⠨⠝⠎⠀⠐⠣⠠⠠⠥⠝⠧⠐⠜⠀⠀⠀</w:t>
      </w:r>
    </w:p>
    <w:p w14:paraId="665C8B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0752F2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⠉⠚⠂⠚⠚⠚⠀⠐⠣⠠⠠⠥⠝⠙⠏⠐⠜⠀⠀⠀</w:t>
      </w:r>
    </w:p>
    <w:p w14:paraId="143A16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⠂⠚⠚⠚⠀⠦⠀⠠⠠⠥⠝⠉⠙⠋⠀⠦⠀⠠⠠⠥⠝⠙⠏⠀⠦⠀⠀⠀⠀</w:t>
      </w:r>
    </w:p>
    <w:p w14:paraId="138730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⠋⠏⠀⠦⠀⠠⠍⠕⠠⠠⠁⠇⠙⠀⠦⠀⠠⠍⠕⠇⠠⠠⠉⠎⠀⠦⠀⠀⠀</w:t>
      </w:r>
    </w:p>
    <w:p w14:paraId="4450B8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⠇⠍⠉⠏⠁⠀⠦⠀⠠⠠⠕⠏⠍⠉⠍⠀⠦⠀⠠⠇⠕⠉⠁⠇⠀⠀⠀</w:t>
      </w:r>
    </w:p>
    <w:p w14:paraId="67BCDB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⠠⠟⠥⠁⠇⠰⠽⠀⠯⠀⠰⠇⠇⠋⠑⠤⠎⠅⠊⠇⠇⠀</w:t>
      </w:r>
    </w:p>
    <w:p w14:paraId="532CDF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⠂⠀⠑⠭⠏⠁⠝⠨⠝⠀⠷⠀⠔⠿⠍⠁⠰⠝⠀⠀⠀⠀⠀⠀⠀⠀</w:t>
      </w:r>
    </w:p>
    <w:p w14:paraId="7B8771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⠽⠀⠼⠁⠑⠞⠓⠀⠏⠇⠁⠝⠒⠄⠙⠊⠛⠊⠞⠁⠇⠀⠀⠀</w:t>
      </w:r>
    </w:p>
    <w:p w14:paraId="16102A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⠄⠀⠰⠠⠠⠎⠙⠛⠀⠼⠓⠲⠉⠀⠰⠠⠠⠎⠙⠛⠀⠼⠊⠲⠑⠀</w:t>
      </w:r>
    </w:p>
    <w:p w14:paraId="05373A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⠃⠲⠉⠂⠀⠼⠃⠲⠁⠀⠀⠀⠀⠀⠀⠀⠀⠀⠀⠀⠀⠀⠀⠀</w:t>
      </w:r>
    </w:p>
    <w:p w14:paraId="32D13F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⠛⠚⠂⠚⠚⠚⠀⠼⠋⠚⠂⠚⠚⠚⠀⠦⠀⠀⠀⠀⠀</w:t>
      </w:r>
    </w:p>
    <w:p w14:paraId="20898B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⠉⠙⠋⠀⠦⠀⠠⠍⠕⠠⠠⠑⠎⠞⠀⠦⠀⠠⠍⠕⠇⠠⠉⠀⠦⠀⠀⠀</w:t>
      </w:r>
    </w:p>
    <w:p w14:paraId="57B369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⠗⠃⠀⠠⠟⠥⠁⠇⠰⠽⠀⠯⠀⠇⠊⠋⠑⠤⠎⠅⠊⠇⠇⠀⠀⠀⠀⠀⠀</w:t>
      </w:r>
    </w:p>
    <w:p w14:paraId="18EB54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⠂⠀⠑⠭⠏⠁⠝⠨⠝⠀⠷⠀⠙⠊⠛⠊⠞⠁⠇⠂⠀⠀⠀⠀⠀⠀</w:t>
      </w:r>
    </w:p>
    <w:p w14:paraId="171721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⠊⠁⠇⠀⠯⠀⠔⠿⠍⠁⠰⠝⠀⠞⠑⠡⠝⠕⠇⠕⠛⠽⠲⠀⠀⠀⠀</w:t>
      </w:r>
    </w:p>
    <w:p w14:paraId="6D779B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⠛⠁</w:t>
      </w:r>
    </w:p>
    <w:p w14:paraId="20952690" w14:textId="77777777" w:rsidR="00490927" w:rsidRDefault="00490927">
      <w:pPr>
        <w:ind w:left="1440"/>
      </w:pPr>
    </w:p>
    <w:p w14:paraId="14F52A79" w14:textId="77777777" w:rsidR="00490927" w:rsidRDefault="00490927">
      <w:pPr>
        <w:ind w:left="1440"/>
      </w:pPr>
    </w:p>
    <w:p w14:paraId="1C6B14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⠔⠅⠫⠀⠞⠕⠀⠠⠙⠊⠛⠊⠞⠁⠇⠀⠠⠝⠑⠏⠁⠇⠀⠀⠀⠀⠀⠀⠀⠀</w:t>
      </w:r>
    </w:p>
    <w:p w14:paraId="52F8F4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⠗⠁⠍⠑⠐⠺⠀⠰⠠⠠⠎⠙⠛⠀⠼⠊⠲⠑⠀⠀⠀⠀⠀⠀⠀⠀⠀⠀⠀⠀</w:t>
      </w:r>
    </w:p>
    <w:p w14:paraId="33C0F0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⠑⠚⠂⠚⠚⠚⠀⠼⠚⠀⠦⠀⠠⠠⠥⠝⠙⠏⠀⠦⠀</w:t>
      </w:r>
    </w:p>
    <w:p w14:paraId="0BD790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⠋⠁⠛⠁⠀⠦⠀⠠⠏⠗⠕⠧⠔⠉⠊⠁⠇⠀⠠⠛⠕⠧⠻⠝⠰⠞⠎</w:t>
      </w:r>
    </w:p>
    <w:p w14:paraId="67CD9B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⠕⠉⠁⠇⠀⠠⠛⠕⠧⠻⠝⠰⠞⠎⠀⠠⠟⠥⠁⠇⠰⠽⠀⠯⠀⠀⠀⠀</w:t>
      </w:r>
    </w:p>
    <w:p w14:paraId="55C773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⠋⠑⠤⠎⠅⠊⠇⠇⠀⠫⠥⠉⠁⠰⠝⠂⠀⠑⠭⠏⠁⠝⠨⠝⠀⠷⠀⠀⠀⠀</w:t>
      </w:r>
    </w:p>
    <w:p w14:paraId="5FAABB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⠰⠝⠀⠞⠑⠡⠝⠕⠇⠕⠛⠽⠀⠼⠁⠑⠞⠓⠀⠀⠀⠀⠀⠀⠀⠀⠀⠀</w:t>
      </w:r>
    </w:p>
    <w:p w14:paraId="33F1A8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⠒⠄⠙⠊⠛⠊⠞⠁⠇⠀⠠⠝⠑⠏⠁⠇⠄⠀⠰⠠⠠⠎⠙⠛⠀⠀⠀⠀</w:t>
      </w:r>
    </w:p>
    <w:p w14:paraId="58E05B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⠊⠲⠑⠀⠰⠠⠠⠎⠙⠛⠀⠼⠁⠋⠲⠁⠚⠀⠀⠀⠀⠀⠀⠀⠀⠀⠀⠀⠀⠀⠀</w:t>
      </w:r>
    </w:p>
    <w:p w14:paraId="3223EE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⠁⠚⠚⠂⠚⠚⠚⠀⠼⠁⠚⠚⠂⠚⠚⠚⠀⠀⠀⠀</w:t>
      </w:r>
    </w:p>
    <w:p w14:paraId="277D03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⠀⠠⠍⠕⠠⠠⠨⠎⠀⠠⠕⠮⠗⠀⠐⠣⠠⠑⠍⠏⠇⠕⠽⠻⠄⠎⠀</w:t>
      </w:r>
    </w:p>
    <w:p w14:paraId="01ED3D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⠐⠺⠻⠄⠎⠀⠕⠗⠛⠁⠝⠊⠵⠁⠰⠝⠐⠜⠀⠠⠟⠥⠁⠇⠰⠽⠀⠯⠀⠀</w:t>
      </w:r>
    </w:p>
    <w:p w14:paraId="0558CE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⠋⠑⠤⠎⠅⠊⠇⠇⠀⠫⠥⠉⠁⠰⠝⠂⠀⠑⠭⠏⠁⠝⠨⠝⠀⠷⠀⠀⠀⠀</w:t>
      </w:r>
    </w:p>
    <w:p w14:paraId="3AECDA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⠰⠝⠀⠞⠑⠡⠝⠕⠇⠕⠛⠽⠀⠼⠁⠑⠞⠓⠀⠀⠀⠀⠀⠀⠀⠀⠀⠀</w:t>
      </w:r>
    </w:p>
    <w:p w14:paraId="2B90A1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⠒⠄⠙⠊⠛⠊⠞⠁⠇⠀⠠⠝⠑⠏⠁⠇⠄⠀⠰⠠⠠⠎⠙⠛⠀⠀⠀⠀</w:t>
      </w:r>
    </w:p>
    <w:p w14:paraId="667E57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⠁⠂⠀⠼⠑⠃⠂⠀⠼⠑⠉⠀⠰⠠⠠⠎⠙⠛⠀⠼⠓⠲⠉⠂⠀⠼⠓⠲⠓⠀</w:t>
      </w:r>
    </w:p>
    <w:p w14:paraId="17E8AD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⠕⠀⠼⠑⠚⠂⠚⠚⠚⠀⠼⠚⠀⠠⠠⠊⠇⠕⠀⠀⠀⠀⠀⠀</w:t>
      </w:r>
    </w:p>
    <w:p w14:paraId="544556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⠕⠨⠎⠀⠠⠟⠥⠁⠇⠰⠽⠀⠯⠀⠇⠊⠋⠑⠤⠎⠅⠊⠇⠇⠀⠀⠀⠀⠀</w:t>
      </w:r>
    </w:p>
    <w:p w14:paraId="03114B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⠂⠀⠑⠭⠏⠁⠝⠨⠝⠀⠷⠀⠔⠿⠍⠁⠰⠝⠀⠀⠀⠀⠀⠀⠀⠀</w:t>
      </w:r>
    </w:p>
    <w:p w14:paraId="49986D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⠽⠀⠼⠁⠑⠞⠓⠀⠏⠇⠁⠝⠒⠄⠙⠊⠛⠊⠞⠁⠇⠀⠀⠀</w:t>
      </w:r>
    </w:p>
    <w:p w14:paraId="77A5DA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⠄⠀⠰⠠⠠⠎⠙⠛⠀⠼⠓⠲⠉⠀⠰⠠⠠⠎⠙⠛⠀⠼⠊⠲⠑⠀</w:t>
      </w:r>
    </w:p>
    <w:p w14:paraId="30C79A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⠉⠚⠚⠂⠚⠚⠚⠀⠼⠁⠛⠚⠂⠚⠚⠚⠀⠀⠀⠀⠀</w:t>
      </w:r>
    </w:p>
    <w:p w14:paraId="74904A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⠉⠙⠋⠀⠠⠠⠝⠗⠃⠀⠈⠯⠀⠠⠕⠮⠗⠎⠀⠐⠣⠏⠗⠊⠧⠁⠞⠑</w:t>
      </w:r>
    </w:p>
    <w:p w14:paraId="5E7B4B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⠐⠏⠝⠻⠎⠐⠜⠀⠠⠟⠥⠁⠇⠰⠽⠀⠯⠀⠇⠊⠋⠑⠤⠀⠀</w:t>
      </w:r>
    </w:p>
    <w:p w14:paraId="3B1C0B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⠅⠊⠇⠇⠀⠫⠥⠉⠁⠰⠝⠂⠀⠑⠭⠏⠁⠝⠨⠝⠀⠷⠀⠔⠿⠍⠁⠰⠝⠀⠀</w:t>
      </w:r>
    </w:p>
    <w:p w14:paraId="3DE970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⠕⠇⠕⠛⠽⠀⠐⠣⠠⠗⠑⠍⠜⠅⠎⠒⠀⠠⠇⠔⠅⠫⠀⠞⠕⠀⠀⠀</w:t>
      </w:r>
    </w:p>
    <w:p w14:paraId="3F84D9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⠊⠛⠊⠞⠁⠇⠀⠠⠝⠑⠏⠁⠇⠀⠠⠋⠗⠁⠍⠑⠐⠺⠲⠀⠀⠀⠀⠀⠀⠀</w:t>
      </w:r>
    </w:p>
    <w:p w14:paraId="66A6C2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⠒⠝⠑⠉⠞⠬⠀⠠⠠⠍⠎⠀⠠⠠⠍⠑⠀⠗⠑⠞⠁⠊⠇⠻⠎⠀⠀⠀⠀⠀⠀</w:t>
      </w:r>
    </w:p>
    <w:p w14:paraId="267189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⠛⠃</w:t>
      </w:r>
    </w:p>
    <w:p w14:paraId="6CAD6D12" w14:textId="77777777" w:rsidR="00490927" w:rsidRDefault="00490927">
      <w:pPr>
        <w:ind w:left="1440"/>
      </w:pPr>
    </w:p>
    <w:p w14:paraId="543E2F6B" w14:textId="77777777" w:rsidR="00490927" w:rsidRDefault="00490927">
      <w:pPr>
        <w:ind w:left="1440"/>
      </w:pPr>
    </w:p>
    <w:p w14:paraId="70ADFA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⠅⠊⠗⠁⠝⠁⠀⠩⠕⠏⠎⠐⠜⠀⠞⠕⠀⠑⠠⠉⠕⠍⠍⠻⠉⠑⠀⠯⠀</w:t>
      </w:r>
    </w:p>
    <w:p w14:paraId="5D75D0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⠛⠊⠌⠊⠉⠀⠎⠻⠧⠊⠉⠑⠎⠐⠜⠀⠰⠠⠠⠎⠙⠛⠀⠼⠁⠲⠙⠀⠀⠀</w:t>
      </w:r>
    </w:p>
    <w:p w14:paraId="0BC323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⠑⠃⠀⠰⠠⠠⠎⠙⠛⠀⠼⠓⠲⠉⠀⠰⠠⠠⠎⠙⠛⠀⠀⠀</w:t>
      </w:r>
    </w:p>
    <w:p w14:paraId="5837E5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⠊⠲⠑⠀⠀⠀⠀⠀⠀⠀⠀⠀⠀⠀⠀⠀⠀⠀⠀⠀⠀⠀⠀⠀⠀⠀⠀⠀⠀⠀⠀</w:t>
      </w:r>
    </w:p>
    <w:p w14:paraId="736DA8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⠑⠚⠚⠂⠚⠚⠚⠀⠼⠉⠑⠚⠂⠚⠚⠚⠀⠦⠀⠀</w:t>
      </w:r>
    </w:p>
    <w:p w14:paraId="50EB56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⠉⠙⠋⠀⠦⠀⠠⠍⠕⠠⠠⠁⠇⠙⠀⠠⠟⠥⠁⠇⠰⠽⠀⠯⠀⠀⠀⠀</w:t>
      </w:r>
    </w:p>
    <w:p w14:paraId="6F5B71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⠋⠑⠤⠎⠅⠊⠇⠇⠀⠫⠥⠉⠁⠰⠝⠂⠀⠑⠭⠏⠁⠝⠨⠝⠀⠷⠀⠀⠀⠀</w:t>
      </w:r>
    </w:p>
    <w:p w14:paraId="221314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⠰⠝⠀⠞⠑⠡⠝⠕⠇⠕⠛⠽⠀⠠⠇⠔⠅⠫⠀⠞⠕⠀⠼⠁⠑⠞⠓⠤</w:t>
      </w:r>
    </w:p>
    <w:p w14:paraId="50FD1A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⠑⠜⠀⠏⠇⠁⠝⠀⠯⠀⠠⠙⠊⠛⠊⠞⠁⠇⠀⠠⠝⠑⠏⠁⠇⠀⠀⠀⠀⠀⠀</w:t>
      </w:r>
    </w:p>
    <w:p w14:paraId="18F5D5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⠗⠁⠍⠑⠐⠺⠀⠰⠠⠠⠎⠙⠛⠀⠼⠃⠲⠉⠂⠀⠼⠃⠁⠀⠰⠠⠠⠎⠙⠛</w:t>
      </w:r>
    </w:p>
    <w:p w14:paraId="2A129A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⠁⠀⠰⠠⠠⠎⠙⠛⠀⠼⠓⠲⠉⠀⠀⠀⠀⠀⠀⠀⠀⠀⠀⠀⠀⠀⠀⠀⠀⠀</w:t>
      </w:r>
    </w:p>
    <w:p w14:paraId="26C490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5DD52F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5698E4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428038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⠙⠀⠠⠎⠕⠉⠊⠕⠀⠠⠑⠉⠕⠝⠕⠍⠊⠉⠀⠀⠀⠀⠀⠀⠀⠀⠀</w:t>
      </w:r>
    </w:p>
    <w:p w14:paraId="4C1515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5FD445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6D847D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0ED1DA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23BBFE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7E312C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3F7EBA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7BC8A9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5C2685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4CCAEF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2043BF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⠠⠐⠞⠋⠗⠁⠍⠑⠀⠀⠀⠀⠀⠀⠀⠀⠀⠀⠀</w:t>
      </w:r>
    </w:p>
    <w:p w14:paraId="62099E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⠠⠎⠑⠇⠑⠉⠞⠀</w:t>
      </w:r>
    </w:p>
    <w:p w14:paraId="261B11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⠀⠀⠀⠀⠀⠀⠀⠀⠀⠀⠀⠀⠀⠀⠀⠀⠀⠀⠀⠀⠀⠀⠀⠀⠀⠀⠀⠀⠀</w:t>
      </w:r>
    </w:p>
    <w:p w14:paraId="7782C8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⠛⠉</w:t>
      </w:r>
    </w:p>
    <w:p w14:paraId="6F520952" w14:textId="77777777" w:rsidR="00490927" w:rsidRDefault="00490927">
      <w:pPr>
        <w:ind w:left="1440"/>
      </w:pPr>
    </w:p>
    <w:p w14:paraId="393C8BB2" w14:textId="77777777" w:rsidR="00490927" w:rsidRDefault="00490927">
      <w:pPr>
        <w:ind w:left="1440"/>
      </w:pPr>
    </w:p>
    <w:p w14:paraId="62C7FD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⠕⠏⠰⠝⠀⠀⠀⠀⠀⠀⠀⠀⠀⠀⠀⠀</w:t>
      </w:r>
    </w:p>
    <w:p w14:paraId="2D5D04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649517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46B48A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172035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49B69B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7D6B51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192D2F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⠋⠲⠀⠀⠀⠀⠀⠀⠀⠀⠀⠀⠀⠀⠀⠀⠀⠀⠀⠀⠀⠀⠀⠀⠀⠀⠀⠀</w:t>
      </w:r>
    </w:p>
    <w:p w14:paraId="7596B7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⠃⠳⠗⠀⠠⠏⠗⠕⠧⠊⠙⠑⠀⠞⠑⠡⠝⠊⠉⠁⠇⠀⠀⠀⠀⠀⠀</w:t>
      </w:r>
    </w:p>
    <w:p w14:paraId="320D8B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⠞⠕⠀⠠⠠⠍⠕⠏⠊⠞⠀⠀⠀⠀⠀⠀⠀⠀⠀⠀⠀⠀⠀⠀</w:t>
      </w:r>
    </w:p>
    <w:p w14:paraId="4CA2D7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⠿⠀⠗⠥⠗⠁⠇⠀⠗⠕⠁⠙⠀⠥⠏⠛⠗⠁⠙⠬⠀⠯⠀⠗⠑⠛⠥⠇⠜⠀</w:t>
      </w:r>
    </w:p>
    <w:p w14:paraId="1E28D8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⠔⠞⠢⠨⠑⠀⠐⠹⠀⠱⠀⠗⠑⠛⠥⠇⠜⠀⠐⠺⠀⠉⠀⠆⠀⠉⠗⠂⠞⠫</w:t>
      </w:r>
    </w:p>
    <w:p w14:paraId="200FBB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⠮⠀⠍⠕⠌⠀⠲⠁⠙⠧⠁⠝⠞⠁⠛⠫⠀⠗⠥⠗⠁⠇⠀⠀⠀⠀⠀⠀⠀</w:t>
      </w:r>
    </w:p>
    <w:p w14:paraId="16A1AC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⠂⠀⠍⠁⠔⠇⠽⠀⠺⠕⠍⠢⠀⠯⠀⠑⠇⠙⠻⠇⠽⠀⠀⠀</w:t>
      </w:r>
    </w:p>
    <w:p w14:paraId="53536F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⠳⠎⠑⠓⠕⠇⠙⠀⠍⠑⠍⠃⠻⠎⠂⠀⠱⠊⠇⠑⠀⠢⠎⠥⠗⠬⠀⠁⠇⠇⠤</w:t>
      </w:r>
    </w:p>
    <w:p w14:paraId="42E890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⠂⠮⠗⠀⠁⠒⠑⠎⠎⠊⠃⠊⠇⠰⠽⠀⠙⠥⠑⠀⠞⠕⠀⠊⠍⠏⠗⠕⠧⠫⠀</w:t>
      </w:r>
    </w:p>
    <w:p w14:paraId="6F0DE7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⠕⠁⠙⠎⠀⠀⠀⠀⠀⠀⠀⠀⠀⠀⠀⠀⠀⠀⠀⠀⠀⠀⠀⠀⠀⠀⠀⠀⠀⠀⠀</w:t>
      </w:r>
    </w:p>
    <w:p w14:paraId="037A44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⠎⠂⠀⠀⠀⠀⠀⠀⠀⠀⠀⠀⠀⠀⠀⠀⠀⠀⠀⠀⠀⠀⠀⠀⠀⠀</w:t>
      </w:r>
    </w:p>
    <w:p w14:paraId="04A2C8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⠿⠍⠁⠇⠀⠀⠀⠀⠀⠀⠀⠀⠀⠀⠀⠀⠀⠀⠀⠀⠀⠀⠀⠀⠀⠀⠀⠀⠀</w:t>
      </w:r>
    </w:p>
    <w:p w14:paraId="73F792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⠑⠉⠕⠝⠕⠍⠽⠀⠀⠀⠀⠀⠀⠀⠀⠀⠀⠀⠀⠀⠀⠀⠀⠀⠀⠀⠀⠀⠀⠀</w:t>
      </w:r>
    </w:p>
    <w:p w14:paraId="7BAB7E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7D1742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0063EB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14425C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50D1D0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⠠⠇⠯⠀⠠⠏⠕⠕⠗⠀⠀⠀⠀⠀⠀⠀⠀⠀⠀⠀</w:t>
      </w:r>
    </w:p>
    <w:p w14:paraId="1C26E0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1A896F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258E54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603B81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⠛⠙</w:t>
      </w:r>
    </w:p>
    <w:p w14:paraId="65F1E0E3" w14:textId="77777777" w:rsidR="00490927" w:rsidRDefault="00490927">
      <w:pPr>
        <w:ind w:left="1440"/>
      </w:pPr>
    </w:p>
    <w:p w14:paraId="0B4D49FF" w14:textId="77777777" w:rsidR="00490927" w:rsidRDefault="00490927">
      <w:pPr>
        <w:ind w:left="1440"/>
      </w:pPr>
    </w:p>
    <w:p w14:paraId="2F1C73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719495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6C2742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3938CB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52F4B0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102B75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⠑⠀⠀⠀⠀⠀⠀⠀⠀⠀⠀⠀⠀⠀⠀⠀⠀⠀</w:t>
      </w:r>
    </w:p>
    <w:p w14:paraId="6E5425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⠛⠲⠀⠀⠀⠀⠀⠀⠀⠀⠀⠀⠀⠀⠀⠀⠀⠀⠀⠀⠀⠀⠀⠀⠀⠀⠀⠀</w:t>
      </w:r>
    </w:p>
    <w:p w14:paraId="2D371C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⠃⠳⠗⠀⠠⠕⠗⠛⠁⠝⠊⠎⠑⠀⠗⠥⠗⠁⠇⠀⠗⠕⠁⠙⠀⠀⠀</w:t>
      </w:r>
    </w:p>
    <w:p w14:paraId="363F82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⠔⠞⠢⠨⠑⠀⠐⠺⠀⠀⠀⠀⠀⠀⠀⠀⠀⠀⠀⠀⠀⠀⠀⠀⠀⠀⠀⠀⠀⠀</w:t>
      </w:r>
    </w:p>
    <w:p w14:paraId="3D7662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⠉⠗⠂⠞⠑⠀⠐⠺⠀⠯⠀⠞⠕⠀⠏⠗⠕⠧⠊⠙⠑⠀⠔⠉⠕⠍⠑</w:t>
      </w:r>
    </w:p>
    <w:p w14:paraId="01B50C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⠥⠝⠑⠍⠏⠇⠕⠽⠫⠀⠠⠗⠕⠁⠙⠀⠠⠍⠁⠔⠞⠢⠨⠑⠀⠀⠀⠀⠀</w:t>
      </w:r>
    </w:p>
    <w:p w14:paraId="19A4A9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⠗⠳⠏⠀⠍⠑⠍⠃⠻⠎⠀⠔⠉⠇⠥⠙⠬⠀⠞⠗⠁⠔⠬⠀⠕⠝⠀⠀⠀⠀</w:t>
      </w:r>
    </w:p>
    <w:p w14:paraId="5D05A0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⠒⠥⠏⠁⠰⠝⠁⠇⠀⠓⠂⠇⠹⠀⠯⠀⠎⠁⠋⠑⠞⠽⠀⠯⠀⠀⠀⠀⠀⠀</w:t>
      </w:r>
    </w:p>
    <w:p w14:paraId="3BF226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⠏⠗⠑⠧⠢⠰⠝⠀⠍⠂⠎⠥⠗⠑⠎⠀⠞⠕⠀⠮</w:t>
      </w:r>
    </w:p>
    <w:p w14:paraId="53B711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⠕⠝⠀⠮⠀⠐⠺⠎⠊⠞⠑⠂⠀⠕⠝⠤⠮⠀⠤⠚⠕⠃⠀⠀⠀⠀⠀</w:t>
      </w:r>
    </w:p>
    <w:p w14:paraId="312E34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⠔⠬⠀⠞⠕⠀⠗⠑⠤⠎⠅⠊⠇⠇⠀⠔⠀⠝⠑⠫⠫⠀⠜⠂⠎⠆⠀⠀⠀</w:t>
      </w:r>
    </w:p>
    <w:p w14:paraId="549289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⠉⠊⠇⠊⠞⠁⠞⠬⠀⠐⠺⠻⠎⠀⠞⠕⠀⠕⠏⠢⠀⠸⠮⠀⠃⠁⠝⠅⠀⠀</w:t>
      </w:r>
    </w:p>
    <w:p w14:paraId="14AD8C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⠨⠞⠀⠯⠀⠗⠉⠧⠛⠀⠸⠮⠀⠺⠁⠛⠑⠎⠀⠔⠀⠔⠙⠊⠧⠊⠙⠥⠁⠇</w:t>
      </w:r>
    </w:p>
    <w:p w14:paraId="60E1EC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⠨⠞⠂⠀⠯⠀⠋⠁⠉⠊⠇⠊⠞⠁⠞⠑⠀⠮⠀⠀⠀⠀⠀⠀⠀⠀⠀⠀⠀⠀</w:t>
      </w:r>
    </w:p>
    <w:p w14:paraId="563792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⠄⠗⠑⠛⠊⠌⠗⠁⠰⠝⠀⠿⠀⠓⠂⠇⠹⠀⠔⠎⠥⠗⠨⠑⠀⠀⠀⠀</w:t>
      </w:r>
    </w:p>
    <w:p w14:paraId="2D0492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⠡⠑⠍⠑⠲⠀⠀⠀⠀⠀⠀⠀⠀⠀⠀⠀⠀⠀⠀⠀⠀⠀⠀⠀⠀⠀⠀⠀⠀⠀⠀</w:t>
      </w:r>
    </w:p>
    <w:p w14:paraId="237459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⠎⠀⠀⠀⠀⠀⠀⠀⠀⠀⠀⠀⠀⠀⠀⠀⠀⠀⠀⠀⠀⠀⠀⠀⠀⠀</w:t>
      </w:r>
    </w:p>
    <w:p w14:paraId="419164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⠼⠁⠓⠀⠍⠕⠝⠹⠎⠀⠠⠎⠻⠧⠊⠉⠑⠎⠀</w:t>
      </w:r>
    </w:p>
    <w:p w14:paraId="01D180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5D31BA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57CB4F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2DAE5F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1597FD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02E613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⠛⠑</w:t>
      </w:r>
    </w:p>
    <w:p w14:paraId="4F96B2C0" w14:textId="77777777" w:rsidR="00490927" w:rsidRDefault="00490927">
      <w:pPr>
        <w:ind w:left="1440"/>
      </w:pPr>
    </w:p>
    <w:p w14:paraId="6354592D" w14:textId="77777777" w:rsidR="00490927" w:rsidRDefault="00490927">
      <w:pPr>
        <w:ind w:left="1440"/>
      </w:pPr>
    </w:p>
    <w:p w14:paraId="35EDF3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⠑⠀⠀⠀⠀⠀⠀⠀⠀⠀⠀⠀⠀⠀⠀⠀⠀⠀</w:t>
      </w:r>
    </w:p>
    <w:p w14:paraId="04A850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⠓⠲⠀⠀⠀⠀⠀⠀⠀⠀⠀⠀⠀⠀⠀⠀⠀⠀⠀⠀⠀⠀⠀⠀⠀⠀⠀⠀</w:t>
      </w:r>
    </w:p>
    <w:p w14:paraId="4837CA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⠃⠳⠗⠀⠠⠉⠜⠗⠽⠀⠳⠀⠁⠀⠙⠑⠞⠁⠊⠇⠫⠀⠀⠀⠀⠀⠀</w:t>
      </w:r>
    </w:p>
    <w:p w14:paraId="1F534E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⠗⠁⠔⠬⠀⠠⠝⠑⠫⠎⠀⠠⠔⠉⠗⠂⠎⠬⠀⠀⠀⠀⠀⠀⠀⠀⠀⠀⠀⠀</w:t>
      </w:r>
    </w:p>
    <w:p w14:paraId="5A099C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⠑⠎⠎⠰⠞⠀⠐⠣⠰⠠⠠⠞⠝⠁⠐⠜⠀⠞⠕⠀⠁⠎⠎⠑⠎⠎</w:t>
      </w:r>
    </w:p>
    <w:p w14:paraId="3DCA44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⠉⠁⠏⠁⠉⠊⠞⠊⠑⠎⠀⠚⠕⠃⠎⠀⠐⠹⠀⠷⠀⠮⠀⠀⠀⠀⠀⠀⠀⠀</w:t>
      </w:r>
    </w:p>
    <w:p w14:paraId="13AEBF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⠇⠕⠉⠁⠇⠀⠛⠕⠧⠻⠝⠰⠞⠎⠀⠀⠀⠀⠀⠀</w:t>
      </w:r>
    </w:p>
    <w:p w14:paraId="31EA89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⠑⠉⠞⠊⠧⠑⠀⠀⠀⠀⠀⠀⠀⠀⠀⠀⠀⠀⠀⠀⠀⠀⠀⠀⠀⠀⠀⠀⠀⠀</w:t>
      </w:r>
    </w:p>
    <w:p w14:paraId="0DB2A2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⠋⠥⠗⠮⠗⠀⠌⠗⠢⠛⠮⠝⠀⠮⠀⠙⠑⠉⠢⠞⠗⠁⠇⠊⠵⠫⠀</w:t>
      </w:r>
    </w:p>
    <w:p w14:paraId="190656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⠍⠢⠤⠀⠀⠀⠀⠀⠀⠀⠀⠀⠀⠀⠀⠀⠀⠀⠀⠀⠀⠀⠀⠀⠀⠀⠀</w:t>
      </w:r>
    </w:p>
    <w:p w14:paraId="231E0A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⠊⠍⠏⠇⠑⠰⠞⠁⠰⠝⠀⠜⠗⠁⠝⠛⠑⠰⠞⠀⠯⠀⠞⠁⠰⠝⠀⠷⠀⠀</w:t>
      </w:r>
    </w:p>
    <w:p w14:paraId="52747C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⠕⠇⠊⠉⠊⠑⠎⠀⠎⠑⠞⠀⠃⠽⠀⠠⠠⠛⠕⠝⠀⠿⠀⠗⠥⠗⠁⠇⠀</w:t>
      </w:r>
    </w:p>
    <w:p w14:paraId="59DBE3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⠗⠁⠌⠗⠥⠉⠞⠥⠗⠑⠀⠔⠋⠗⠁⠏⠗⠕⠧⠊⠨⠝⠀⠒⠀⠯⠀⠀⠀⠀</w:t>
      </w:r>
    </w:p>
    <w:p w14:paraId="63BF05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⠽⠀⠞⠗⠁⠔⠬⠀⠛⠁⠏⠎⠀⠌⠗⠥⠉⠞⠥⠗⠑⠀⠀⠀⠀⠀</w:t>
      </w:r>
    </w:p>
    <w:p w14:paraId="32427A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⠝⠑⠫⠎⠂⠀⠯⠀⠏⠗⠕⠧⠊⠙⠑⠀⠮⠀⠃⠁⠎⠊⠎⠀⠿⠀⠀⠀</w:t>
      </w:r>
    </w:p>
    <w:p w14:paraId="3B5BD4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⠷⠀⠁⠝⠀⠁⠏⠏⠗⠕⠏⠗⠊⠁⠞⠑⠀⠞⠗⠁⠔⠬</w:t>
      </w:r>
    </w:p>
    <w:p w14:paraId="4CEAEF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⠀⠞⠀⠺⠀⠿⠍⠀⠁⠀⠃⠁⠎⠊⠎⠀⠯⠀⠛⠥⠊⠙⠑</w:t>
      </w:r>
    </w:p>
    <w:p w14:paraId="6BFF31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⠁⠇⠇⠀⠞⠗⠁⠔⠬⠀⠔⠞⠻⠧⠢⠰⠝⠎⠀⠿⠀⠮⠀⠗⠥⠗⠁⠇⠀⠀</w:t>
      </w:r>
    </w:p>
    <w:p w14:paraId="380EFF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⠕⠁⠙⠀⠎⠑⠉⠞⠕⠗⠀⠔⠀⠠⠝⠑⠏⠁⠇⠲⠀⠀⠀⠀⠀⠀⠀⠀⠀⠀⠀</w:t>
      </w:r>
    </w:p>
    <w:p w14:paraId="3279A9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⠁⠇⠽⠎⠊⠎⠸⠌⠀⠀⠀⠀⠀⠀⠀⠀⠀⠀⠀⠀⠀⠀⠀⠀⠀⠀⠀</w:t>
      </w:r>
    </w:p>
    <w:p w14:paraId="005F0D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⠊⠁⠛⠝⠕⠌⠊⠉⠎⠀⠀⠀⠀⠀⠀⠀⠀⠀⠀⠀⠀⠀⠀⠀⠀⠀⠀⠀</w:t>
      </w:r>
    </w:p>
    <w:p w14:paraId="599FC1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60DFF4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0ABB37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4B3D52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0A9EA6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03717A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33693F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67A2F2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⠛⠋</w:t>
      </w:r>
    </w:p>
    <w:p w14:paraId="714618CA" w14:textId="77777777" w:rsidR="00490927" w:rsidRDefault="00490927">
      <w:pPr>
        <w:ind w:left="1440"/>
      </w:pPr>
    </w:p>
    <w:p w14:paraId="2931F412" w14:textId="77777777" w:rsidR="00490927" w:rsidRDefault="00490927">
      <w:pPr>
        <w:ind w:left="1440"/>
      </w:pPr>
    </w:p>
    <w:p w14:paraId="7C6D25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⠑⠀⠀⠀⠀⠀⠀⠀⠀⠀⠀⠀⠀⠀⠀⠀⠀⠀</w:t>
      </w:r>
    </w:p>
    <w:p w14:paraId="0247DD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⠃⠳⠗⠀⠠⠞⠑⠡⠝⠊⠉⠁⠇⠀⠁⠎⠎⠊⠌⠨⠑⠀⠀⠀⠀⠀⠀</w:t>
      </w:r>
    </w:p>
    <w:p w14:paraId="1A0A95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⠉⠁⠏⠁⠉⠰⠽⠀⠃⠥⠊⠇⠙⠬⠀⠠⠔⠉⠗⠂⠎⠬⠀⠀⠀⠀⠀⠀⠀⠀</w:t>
      </w:r>
    </w:p>
    <w:p w14:paraId="232698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⠁⠙⠧⠊⠎⠕⠗⠽⠀⠎⠻⠧⠊⠉⠑⠎⠐⠜⠀⠞⠕⠀⠀⠀⠀⠀⠀⠀</w:t>
      </w:r>
    </w:p>
    <w:p w14:paraId="1AA39A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⠑⠍⠏⠇⠕⠽⠰⠞⠀⠇⠕⠉⠁⠇⠀⠀⠀⠀⠀⠀</w:t>
      </w:r>
    </w:p>
    <w:p w14:paraId="116C70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⠞⠕⠀⠋⠥⠗⠮⠗⠀⠌⠗⠢⠛⠮⠝⠀⠳⠞⠉⠕⠍⠑⠀⠔</w:t>
      </w:r>
    </w:p>
    <w:p w14:paraId="083726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⠙⠑⠉⠢⠞⠗⠁⠇⠊⠵⠫⠀⠊⠍⠏⠇⠑⠰⠞⠁⠰⠝⠀⠀⠀⠀⠀⠀</w:t>
      </w:r>
    </w:p>
    <w:p w14:paraId="46D283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⠃⠇⠊⠉⠀⠐⠺⠀⠀⠀⠀⠀⠀⠀⠀⠀⠀⠀⠀⠀⠀⠀⠀⠀⠀⠀⠀⠀⠀⠀</w:t>
      </w:r>
    </w:p>
    <w:p w14:paraId="150B8D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⠜⠗⠁⠝⠛⠑⠰⠞⠀⠯⠀⠏⠕⠇⠊⠉⠊⠑⠎⠀⠿⠀⠮⠀⠀⠀⠀⠀⠀⠀</w:t>
      </w:r>
    </w:p>
    <w:p w14:paraId="77321D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⠑⠉⠞⠊⠧⠑⠀⠏⠗⠕⠛⠗⠁⠤⠀⠀⠀⠀⠀⠀⠀⠀⠀⠀⠀⠀⠀⠀⠀⠀</w:t>
      </w:r>
    </w:p>
    <w:p w14:paraId="58AA5F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⠊⠍⠏⠇⠑⠰⠞⠁⠰⠝⠀⠷⠀⠮⠀⠔⠋⠗⠁⠌⠗⠥⠉⠞⠥⠗⠑⠀⠀⠀</w:t>
      </w:r>
    </w:p>
    <w:p w14:paraId="1B282F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⠍⠑⠎⠀⠀⠀⠀⠀⠀⠀⠀⠀⠀⠀⠀⠀⠀⠀⠀⠀⠀⠀⠀⠀⠀⠀⠀⠀⠀⠀⠀</w:t>
      </w:r>
    </w:p>
    <w:p w14:paraId="6FA6B6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⠗⠕⠛⠗⠁⠍⠍⠑⠎⠀⠏⠇⠁⠝⠝⠫⠀⠃⠽⠀⠮⠀⠛⠕⠧⠻⠝⠰⠞</w:t>
      </w:r>
    </w:p>
    <w:p w14:paraId="69BFAE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⠋⠊⠎⠉⠁⠇⠀⠽⠑⠜⠀⠼⠃⠚⠃⠁⠸⠌⠼⠃⠁⠀⠞⠀⠜⠑⠀⠀⠀⠀</w:t>
      </w:r>
    </w:p>
    <w:p w14:paraId="798582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⠗⠊⠞⠊⠉⠁⠇⠀⠿⠀⠚⠕⠃⠀⠉⠗⠂⠰⠝⠀⠔⠀⠮⠀⠔⠿⠍⠁⠇</w:t>
      </w:r>
    </w:p>
    <w:p w14:paraId="11F382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⠒⠀⠀⠀⠀⠀⠀⠀⠀⠀⠀⠀⠀⠀⠀⠀⠀⠀⠀⠀⠀⠀⠀⠀⠀</w:t>
      </w:r>
    </w:p>
    <w:p w14:paraId="45EF30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⠀⠠⠁⠎⠎⠑⠎⠎⠬⠀⠧⠜⠊⠳⠎⠀⠉⠥⠗⠗⠢⠞⠀⠀⠀⠀⠀</w:t>
      </w:r>
    </w:p>
    <w:p w14:paraId="043683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⠔⠬⠀⠉⠥⠗⠗⠊⠉⠥⠇⠁⠀⠯⠀⠊⠍⠏⠗⠕⠧⠬⠀⠯⠀⠀⠀⠀⠀</w:t>
      </w:r>
    </w:p>
    <w:p w14:paraId="3A51EF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⠬⠀⠀⠀⠀⠀⠀⠀⠀⠀⠀⠀⠀⠀⠀⠀⠀⠀⠀⠀⠀⠀⠀⠀⠀</w:t>
      </w:r>
    </w:p>
    <w:p w14:paraId="7453FE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⠠⠎⠻⠧⠊⠉⠑⠎⠀⠀⠀⠀⠀⠀⠀⠀⠀⠀⠀</w:t>
      </w:r>
    </w:p>
    <w:p w14:paraId="5550D0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1858E5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2574BB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0A3C53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4768E0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1D7D66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6EC13F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⠁⠀⠀⠀⠀⠀⠀⠀⠀⠀⠀⠀⠀⠀⠀⠀⠀⠀</w:t>
      </w:r>
    </w:p>
    <w:p w14:paraId="06B909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03A54A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⠛⠛</w:t>
      </w:r>
    </w:p>
    <w:p w14:paraId="77202238" w14:textId="77777777" w:rsidR="00490927" w:rsidRDefault="00490927">
      <w:pPr>
        <w:ind w:left="1440"/>
      </w:pPr>
    </w:p>
    <w:p w14:paraId="26CDABAA" w14:textId="77777777" w:rsidR="00490927" w:rsidRDefault="00490927">
      <w:pPr>
        <w:ind w:left="1440"/>
      </w:pPr>
    </w:p>
    <w:p w14:paraId="3B3F73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⠑⠀⠀⠀⠀⠀⠀⠀⠀⠀⠀⠀⠀⠀⠀⠀⠀⠀</w:t>
      </w:r>
    </w:p>
    <w:p w14:paraId="0C3328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⠀⠉⠁⠏⠁⠉⠰⠽⠀⠃⠥⠊⠇⠙⠬⠀⠯⠀⠁⠙⠧⠊⠎⠕⠗⠽⠀</w:t>
      </w:r>
    </w:p>
    <w:p w14:paraId="219ACB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⠞⠕⠀⠋⠥⠗⠮⠗⠀⠙⠑⠧⠑⠇⠕⠏⠀⠀⠀⠀⠀⠀⠀⠀</w:t>
      </w:r>
    </w:p>
    <w:p w14:paraId="4A6F82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⠍⠔⠊⠌⠗⠁⠞⠊⠧⠑⠂⠀⠍⠁⠝⠁⠛⠻⠊⠁⠇⠂⠀⠯⠀⠀⠀⠀⠀⠀</w:t>
      </w:r>
    </w:p>
    <w:p w14:paraId="32E327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⠊⠉⠁⠇⠀⠛⠥⠊⠙⠑⠇⠔⠑⠎⠀⠯⠀⠏⠗⠕⠉⠫⠥⠗⠑⠎⠆⠀</w:t>
      </w:r>
    </w:p>
    <w:p w14:paraId="4F717F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⠀⠠⠙⠑⠧⠑⠇⠕⠏⠬⠀⠍⠕⠙⠥⠇⠑⠎⠀⠿⠀⠧⠜⠊⠳⠎⠀</w:t>
      </w:r>
    </w:p>
    <w:p w14:paraId="50448A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⠽⠏⠑⠎⠀⠷⠀⠎⠅⠊⠇⠇⠀⠞⠗⠁⠔⠬⠀⠉⠳⠗⠎⠑⠎⠆⠀⠀⠀⠀⠀</w:t>
      </w:r>
    </w:p>
    <w:p w14:paraId="707F32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⠀⠠⠍⠁⠏⠏⠬⠀⠮⠀⠑⠭⠊⠌⠬⠀⠎⠅⠊⠇⠇⠀⠀⠀⠀⠀⠀</w:t>
      </w:r>
    </w:p>
    <w:p w14:paraId="5ABB1D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⠞⠎⠐⠣⠙⠁⠞⠁⠃⠁⠎⠑⠐⠜⠂⠀⠎⠏⠑⠉⠊⠁⠇⠇⠽⠀⠷⠀⠮⠀</w:t>
      </w:r>
    </w:p>
    <w:p w14:paraId="575585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⠀⠍⠊⠛⠗⠁⠝⠞⠎⠀⠆⠀⠀⠀⠀⠀⠀⠀⠀⠀⠀⠀⠀⠀</w:t>
      </w:r>
    </w:p>
    <w:p w14:paraId="06E62E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⠀⠠⠙⠑⠧⠑⠇⠕⠏⠬⠀⠁⠀⠏⠕⠕⠇⠀⠷⠀⠞⠗⠁⠔⠻⠎⠀</w:t>
      </w:r>
    </w:p>
    <w:p w14:paraId="479322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⠹⠀⠎⠉⠗⠑⠢⠬⠀⠯⠀⠉⠻⠞⠊⠋⠊⠉⠁⠰⠝⠀⠯⠀⠠⠇⠔⠅⠀⠘⠮</w:t>
      </w:r>
    </w:p>
    <w:p w14:paraId="72AE73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⠓⠥⠍⠁⠝⠀⠗⠑⠎⠳⠗⠉⠑⠎⠀⠾⠀⠎⠏⠑⠉⠊⠋⠊⠉⠀</w:t>
      </w:r>
    </w:p>
    <w:p w14:paraId="299A53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⠅⠊⠇⠇⠀⠀⠀⠀⠀⠀⠀⠀⠀⠀⠀⠀⠀⠀⠀⠀⠀⠀⠀⠀⠀⠀⠀⠀⠀⠀⠀</w:t>
      </w:r>
    </w:p>
    <w:p w14:paraId="20805B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774295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⠃⠑⠀⠀⠀⠀⠀⠀⠀</w:t>
      </w:r>
    </w:p>
    <w:p w14:paraId="507935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5514EE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1F06D9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64D632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0860E3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08050C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44AC4B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20D591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3C490D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598834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595A8E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0226C9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251906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⠛⠓</w:t>
      </w:r>
    </w:p>
    <w:p w14:paraId="4C0D0A77" w14:textId="77777777" w:rsidR="00490927" w:rsidRDefault="00490927">
      <w:pPr>
        <w:ind w:left="1440"/>
      </w:pPr>
    </w:p>
    <w:p w14:paraId="2B5745FB" w14:textId="77777777" w:rsidR="00490927" w:rsidRDefault="00490927">
      <w:pPr>
        <w:ind w:left="1440"/>
      </w:pPr>
    </w:p>
    <w:p w14:paraId="4E2484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69F646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27EF82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2A7F39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6DD88C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27937C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⠑⠚⠚⠂⠚⠚⠚⠀⠼⠑⠚⠚⠂⠚⠚⠚⠀⠦⠀⠀</w:t>
      </w:r>
    </w:p>
    <w:p w14:paraId="600E69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⠀⠦⠀⠠⠍⠕⠠⠠⠏⠊⠞⠀⠦⠀⠠⠏⠗⠕⠧⠔⠉⠊⠁⠇⠀⠀⠀</w:t>
      </w:r>
    </w:p>
    <w:p w14:paraId="23EBF6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2E5DCD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⠯⠀⠏⠗⠕⠛⠗⠁⠍⠍⠑⠎⠀⠷⠀⠮⠀⠀⠀⠀⠀⠀⠀⠀</w:t>
      </w:r>
    </w:p>
    <w:p w14:paraId="5FB47C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⠀⠿⠀⠮⠀⠠⠝⠑⠏⠁⠇⠊⠀⠀⠀</w:t>
      </w:r>
    </w:p>
    <w:p w14:paraId="2A1995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⠎⠉⠁⠇⠀⠠⠽⠑⠜⠀⠼⠃⠚⠛⠛⠤⠼⠛⠓⠐⠣⠼⠃⠚⠃⠚⠤⠀⠀</w:t>
      </w:r>
    </w:p>
    <w:p w14:paraId="328400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⠁⠐⠜⠀⠱⠀⠰⠠⠠⠎⠙⠛⠀⠼⠁⠂⠓⠂⠁⠚⠀⠀⠀⠀⠀⠀⠀⠀⠀⠀</w:t>
      </w:r>
    </w:p>
    <w:p w14:paraId="0D1707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⠊⠣⠇⠊⠣⠞⠎⠀⠙⠊⠛⠝⠊⠋⠊⠫⠀⠐⠺⠀⠯⠀⠎⠕⠉⠊⠁⠇⠀</w:t>
      </w:r>
    </w:p>
    <w:p w14:paraId="479716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⠥⠗⠰⠽⠀⠷⠀⠮⠀⠐⠺⠿⠉⠑⠀⠃⠽⠀⠛⠊⠧⠬⠀⠓⠊⠣⠀⠀⠀</w:t>
      </w:r>
    </w:p>
    <w:p w14:paraId="0A459C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⠰⠽⠀⠞⠕⠀⠊⠍⠏⠗⠕⠧⠑⠀⠇⠁⠃⠳⠗⠀⠀⠀⠀⠀⠀⠀⠀</w:t>
      </w:r>
    </w:p>
    <w:p w14:paraId="2B83BA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⠞⠊⠧⠰⠽⠀⠯⠀⠑⠍⠏⠇⠕⠽⠁⠃⠊⠇⠰⠽⠲⠀⠀⠀⠀⠀</w:t>
      </w:r>
    </w:p>
    <w:p w14:paraId="77943E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0D36DF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⠚⠚⠂⠚⠚⠚⠀⠀⠀⠀⠀⠀⠀⠀⠀⠀⠀⠀⠀⠀⠀⠀⠀⠀⠀⠀⠀⠀</w:t>
      </w:r>
    </w:p>
    <w:p w14:paraId="0D1AB7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⠊⠇⠕⠀⠀⠀⠀⠀⠀⠀⠀⠀⠀⠀⠀⠀⠀⠀⠀⠀⠀⠀⠀⠀⠀⠀</w:t>
      </w:r>
    </w:p>
    <w:p w14:paraId="54F115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⠏⠊⠞⠀⠀⠀⠀⠀⠀⠀⠀⠀⠀⠀⠀⠀⠀⠀⠀⠀⠀⠀⠀</w:t>
      </w:r>
    </w:p>
    <w:p w14:paraId="3FD4BF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5FD1E5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12649D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⠯⠀⠠⠏⠗⠕⠛⠗⠁⠍⠎⠀⠷⠀⠮⠀⠀⠀⠀⠀⠀⠀</w:t>
      </w:r>
    </w:p>
    <w:p w14:paraId="38EE88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⠀⠿⠀⠮⠀⠠⠝⠑⠏⠁⠇⠊⠀⠀⠀</w:t>
      </w:r>
    </w:p>
    <w:p w14:paraId="32044A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⠎⠉⠁⠇⠀⠠⠽⠑⠜⠀⠼⠃⠚⠛⠛⠤⠼⠛⠓⠐⠣⠼⠃⠚⠃⠚⠤⠀⠀</w:t>
      </w:r>
    </w:p>
    <w:p w14:paraId="699D1D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⠁⠐⠜⠀⠱⠀⠓⠊⠣⠇⠊⠣⠞⠎⠀⠙⠊⠛⠝⠊⠋⠊⠫⠀⠐⠺⠀⠯⠀⠀</w:t>
      </w:r>
    </w:p>
    <w:p w14:paraId="4B720F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⠑⠉⠥⠗⠰⠽⠀⠷⠀⠮⠀⠐⠺⠿⠉⠑⠀⠃⠽⠀⠛⠊⠧⠬</w:t>
      </w:r>
    </w:p>
    <w:p w14:paraId="71CECB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⠀⠏⠗⠊⠕⠗⠰⠽⠀⠞⠕⠀⠊⠍⠏⠗⠕⠧⠑⠀⠇⠁⠃⠳⠗⠀⠀⠀⠀</w:t>
      </w:r>
    </w:p>
    <w:p w14:paraId="25737D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⠛⠊</w:t>
      </w:r>
    </w:p>
    <w:p w14:paraId="5AAFD3CF" w14:textId="77777777" w:rsidR="00490927" w:rsidRDefault="00490927">
      <w:pPr>
        <w:ind w:left="1440"/>
      </w:pPr>
    </w:p>
    <w:p w14:paraId="265D8E35" w14:textId="77777777" w:rsidR="00490927" w:rsidRDefault="00490927">
      <w:pPr>
        <w:ind w:left="1440"/>
      </w:pPr>
    </w:p>
    <w:p w14:paraId="6E2551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⠞⠊⠧⠰⠽⠀⠯⠀⠑⠍⠏⠇⠕⠽⠁⠃⠊⠇⠰⠽⠲⠀⠀⠀⠀⠀</w:t>
      </w:r>
    </w:p>
    <w:p w14:paraId="28A942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⠂⠓⠂⠁⠚⠀⠀⠀⠀⠀⠀⠀⠀⠀⠀⠀⠀⠀⠀⠀⠀</w:t>
      </w:r>
    </w:p>
    <w:p w14:paraId="0074D0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⠁⠀⠀⠀⠀⠀⠀⠀⠀⠀⠀⠀⠀⠀⠀⠀⠀⠀⠀⠀⠀⠀⠀⠀</w:t>
      </w:r>
    </w:p>
    <w:p w14:paraId="1C5E35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⠚⠂⠚⠚⠚⠀⠀⠀⠀⠀⠀⠀⠀⠀⠀⠀⠀⠀⠀⠀⠀⠀⠀⠀⠀⠀⠀⠀</w:t>
      </w:r>
    </w:p>
    <w:p w14:paraId="6543B4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⠂⠚⠚⠚⠀⠀⠀⠀⠀⠀⠀⠀⠀⠀⠀⠀⠀⠀⠀⠀⠀⠀⠀⠀⠀⠀⠀</w:t>
      </w:r>
    </w:p>
    <w:p w14:paraId="717DBB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⠊⠇⠕⠀⠀⠀⠀⠀⠀⠀⠀⠀⠀⠀⠀⠀⠀⠀⠀⠀⠀⠀⠀⠀⠀⠀</w:t>
      </w:r>
    </w:p>
    <w:p w14:paraId="7FA0CD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⠏⠊⠞⠀⠀⠀⠀⠀⠀⠀⠀⠀⠀⠀⠀⠀⠀⠀⠀⠀⠀⠀⠀</w:t>
      </w:r>
    </w:p>
    <w:p w14:paraId="56FFEC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3330E9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7681B1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⠯⠀⠠⠏⠗⠕⠛⠗⠁⠍⠎⠀⠷⠀⠮⠀⠀⠀⠀⠀⠀⠀</w:t>
      </w:r>
    </w:p>
    <w:p w14:paraId="6875B8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⠀⠿⠀⠮⠀⠠⠝⠑⠏⠁⠇⠊⠀⠀⠀</w:t>
      </w:r>
    </w:p>
    <w:p w14:paraId="073C7A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⠎⠉⠁⠇⠀⠠⠽⠑⠜⠀⠼⠃⠚⠛⠛⠤⠼⠛⠓⠐⠣⠼⠃⠚⠃⠚⠤⠀⠀</w:t>
      </w:r>
    </w:p>
    <w:p w14:paraId="363F21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⠁⠐⠜⠀⠱⠀⠓⠊⠣⠇⠊⠣⠞⠎⠀⠙⠊⠛⠝⠊⠋⠊⠫⠀⠐⠺⠀⠯⠀⠀</w:t>
      </w:r>
    </w:p>
    <w:p w14:paraId="2F0352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⠑⠉⠥⠗⠰⠽⠀⠷⠀⠮⠀⠐⠺⠿⠉⠑⠀⠃⠽⠀⠛⠊⠧⠬</w:t>
      </w:r>
    </w:p>
    <w:p w14:paraId="2D7A7D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⠀⠏⠗⠊⠕⠗⠰⠽⠀⠞⠕⠀⠊⠍⠏⠗⠕⠧⠑⠀⠇⠁⠃⠳⠗⠀⠀⠀⠀</w:t>
      </w:r>
    </w:p>
    <w:p w14:paraId="4F2A32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⠞⠊⠧⠰⠽⠀⠯⠀⠑⠍⠏⠇⠕⠽⠁⠃⠊⠇⠰⠽⠲⠀⠀⠀⠀⠀</w:t>
      </w:r>
    </w:p>
    <w:p w14:paraId="20F2C1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⠂⠓⠂⠁⠚⠀⠀⠀⠀⠀⠀⠀⠀⠀⠀⠀⠀⠀⠀⠀⠀</w:t>
      </w:r>
    </w:p>
    <w:p w14:paraId="1BF4DC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1BC983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⠑⠚⠚⠂⠚⠚⠚⠀⠀⠀⠀⠀⠀⠀⠀⠀⠀⠀⠀⠀⠀⠀⠀⠀⠀⠀⠀</w:t>
      </w:r>
    </w:p>
    <w:p w14:paraId="1CBCB8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⠤⠼⠁⠂⠚⠚⠚⠂⠚⠚⠚⠀⠠⠠⠥⠝⠙⠏⠤⠀⠀⠀⠀⠀⠀</w:t>
      </w:r>
    </w:p>
    <w:p w14:paraId="0EFF7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⠚⠂⠚⠚⠚⠀⠀⠀⠀⠀⠀⠀⠀⠀⠀⠀⠀⠀⠀⠀⠀⠀⠀⠀⠀⠀⠀⠀⠀</w:t>
      </w:r>
    </w:p>
    <w:p w14:paraId="79469A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⠚⠚⠚⠂⠚⠚⠚⠀⠀⠀⠀⠀⠀⠀⠀⠀⠀⠀⠀⠀⠀⠀⠀⠀⠀⠀⠀</w:t>
      </w:r>
    </w:p>
    <w:p w14:paraId="2490A4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⠀⠤⠀⠼⠛⠑⠚⠂⠚⠚⠚⠀⠀⠀⠀⠀⠀⠀⠀⠀⠀⠀⠀⠀⠀</w:t>
      </w:r>
    </w:p>
    <w:p w14:paraId="5C0BB8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⠤⠀⠀⠀⠀⠀⠀⠀⠀⠀⠀⠀⠀⠀⠀⠀⠀⠀⠀⠀⠀⠀⠀⠀</w:t>
      </w:r>
    </w:p>
    <w:p w14:paraId="48BB87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⠚⠂⠚⠚⠚⠀⠀⠀⠀⠀⠀⠀⠀⠀⠀⠀⠀⠀⠀⠀⠀⠀⠀⠀⠀⠀⠀</w:t>
      </w:r>
    </w:p>
    <w:p w14:paraId="5D4632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⠊⠇⠕⠀⠀⠀⠀⠀⠀⠀⠀⠀⠀⠀⠀⠀⠀⠀⠀⠀⠀⠀⠀⠀⠀⠀</w:t>
      </w:r>
    </w:p>
    <w:p w14:paraId="690234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149FA4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⠛⠁⠀⠀⠀⠀⠀⠀⠀⠀⠀⠀⠀⠀⠀⠀⠀⠀⠀⠀⠀</w:t>
      </w:r>
    </w:p>
    <w:p w14:paraId="4B7034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⠓⠚</w:t>
      </w:r>
    </w:p>
    <w:p w14:paraId="2AA7B50F" w14:textId="77777777" w:rsidR="00490927" w:rsidRDefault="00490927">
      <w:pPr>
        <w:ind w:left="1440"/>
      </w:pPr>
    </w:p>
    <w:p w14:paraId="7ED9C694" w14:textId="77777777" w:rsidR="00490927" w:rsidRDefault="00490927">
      <w:pPr>
        <w:ind w:left="1440"/>
      </w:pPr>
    </w:p>
    <w:p w14:paraId="03A41C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⠏⠊⠞⠀⠀⠀⠀⠀⠀⠀⠀⠀⠀⠀⠀⠀⠀⠀⠀⠀⠀⠀⠀</w:t>
      </w:r>
    </w:p>
    <w:p w14:paraId="49E8C9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0292C9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544C72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⠯⠀⠠⠏⠗⠕⠛⠗⠁⠍⠎⠀⠷⠀⠮⠀⠀⠀⠀⠀⠀⠀</w:t>
      </w:r>
    </w:p>
    <w:p w14:paraId="13E2F7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⠀⠿⠀⠮⠀⠠⠝⠑⠏⠁⠇⠊⠀⠀⠀</w:t>
      </w:r>
    </w:p>
    <w:p w14:paraId="0536FF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⠎⠉⠁⠇⠀⠠⠽⠑⠜⠀⠼⠃⠚⠛⠛⠤⠼⠛⠓⠐⠣⠼⠃⠚⠃⠚⠤⠀⠀</w:t>
      </w:r>
    </w:p>
    <w:p w14:paraId="29E9FF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⠁⠐⠜⠀⠱⠀⠓⠊⠣⠇⠊⠣⠞⠎⠀⠙⠊⠛⠝⠊⠋⠊⠫⠀⠐⠺⠀⠯⠀⠀</w:t>
      </w:r>
    </w:p>
    <w:p w14:paraId="110B24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⠎⠑⠉⠥⠗⠰⠽⠀⠷⠀⠮⠀⠐⠺⠿⠉⠑⠀⠃⠽⠀⠛⠊⠧⠬</w:t>
      </w:r>
    </w:p>
    <w:p w14:paraId="738CA4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⠊⠣⠀⠏⠗⠊⠕⠗⠰⠽⠀⠞⠕⠀⠊⠍⠏⠗⠕⠧⠑⠀⠇⠁⠃⠳⠗⠀⠀⠀⠀</w:t>
      </w:r>
    </w:p>
    <w:p w14:paraId="75A0CC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⠞⠊⠧⠰⠽⠀⠯⠀⠑⠍⠏⠇⠕⠽⠁⠃⠊⠇⠰⠽⠲⠀⠀⠀⠀⠀</w:t>
      </w:r>
    </w:p>
    <w:p w14:paraId="34D7FC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⠂⠓⠂⠁⠚⠀⠀⠀⠀⠀⠀⠀⠀⠀⠀⠀⠀⠀⠀⠀⠀</w:t>
      </w:r>
    </w:p>
    <w:p w14:paraId="5CFED8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37D6A8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411724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2FCE13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⠋⠀⠠⠎⠕⠉⠊⠕⠀⠠⠑⠉⠕⠝⠕⠍⠊⠉⠀⠀⠀⠀⠀⠀⠀⠀⠀</w:t>
      </w:r>
    </w:p>
    <w:p w14:paraId="0FBD08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620493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⠠⠏⠊⠇⠇⠜⠀⠀⠀</w:t>
      </w:r>
    </w:p>
    <w:p w14:paraId="64A8C2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⠒⠀⠠⠑⠉⠕⠝⠕⠍⠊⠉⠀⠠⠗⠑⠎⠏⠕⠝⠎⠑⠀⠠⠯⠀⠀⠀⠀⠀⠀</w:t>
      </w:r>
    </w:p>
    <w:p w14:paraId="392FEF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⠀⠀⠀⠀⠀⠀⠀⠀⠀⠀⠀⠀⠀⠀⠀⠀⠀⠀⠀⠀⠀⠀⠀</w:t>
      </w:r>
    </w:p>
    <w:p w14:paraId="7EF4B5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0CF50E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303F31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0352FF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221862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1C9006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5C54B0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380939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54FF20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5A9BD4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⠓⠁</w:t>
      </w:r>
    </w:p>
    <w:p w14:paraId="273C2695" w14:textId="77777777" w:rsidR="00490927" w:rsidRDefault="00490927">
      <w:pPr>
        <w:ind w:left="1440"/>
      </w:pPr>
    </w:p>
    <w:p w14:paraId="49A0DB26" w14:textId="77777777" w:rsidR="00490927" w:rsidRDefault="00490927">
      <w:pPr>
        <w:ind w:left="1440"/>
      </w:pPr>
    </w:p>
    <w:p w14:paraId="3B0423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28CF4E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⠲⠀⠼⠉⠀⠠⠇⠁⠃⠳⠗⠀⠎⠑⠞⠀⠾⠀⠀⠀⠀⠀⠀⠀⠀⠀⠀</w:t>
      </w:r>
    </w:p>
    <w:p w14:paraId="3402AE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⠛⠕⠬⠸⠌⠝⠑⠺⠀⠒⠌⠗⠥⠉⠰⠝⠀⠐⠺⠲⠆⠀⠼⠋⠲⠀⠀⠀⠀⠀</w:t>
      </w:r>
    </w:p>
    <w:p w14:paraId="65F250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⠗⠛⠁⠝⠊⠵⠬⠀⠯⠀⠒⠙⠥⠉⠞⠬⠀⠮⠀⠍⠁⠔⠀⠞⠗⠁⠔⠬⠀⠀</w:t>
      </w:r>
    </w:p>
    <w:p w14:paraId="1C08E0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⠳⠗⠎⠑⠎⠀⠿⠀⠅⠑⠽⠀⠌⠁⠅⠑⠓⠕⠇⠙⠻⠎⠀⠔⠉⠇⠥⠙⠬⠀⠀</w:t>
      </w:r>
    </w:p>
    <w:p w14:paraId="1B9C5F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⠷⠋⠊⠉⠊⠁⠇⠎⠲⠀⠠⠕⠗⠛⠁⠝⠊⠵⠑⠀⠀⠀⠀⠀</w:t>
      </w:r>
    </w:p>
    <w:p w14:paraId="591484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⠌⠗⠥⠉⠰⠝⠀⠯⠀⠗⠑⠓⠁⠃⠊⠇⠊⠞⠁⠰⠝⠀⠷⠀⠏⠗⠊⠕⠗⠰⠽</w:t>
      </w:r>
    </w:p>
    <w:p w14:paraId="03294F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⠔⠋⠗⠁⠌⠗⠥⠉⠞⠥⠗⠑⠎⠀⠞⠕⠀⠉⠗⠂⠞⠑⠀⠚⠕⠃⠎</w:t>
      </w:r>
    </w:p>
    <w:p w14:paraId="62ECC4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⠔⠿⠍⠁⠇⠀⠎⠑⠉⠞⠕⠗⠀⠐⠺⠻⠎⠂⠀⠱⠊⠇⠑⠀⠀⠀⠀⠀⠀⠀</w:t>
      </w:r>
    </w:p>
    <w:p w14:paraId="303CC2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⠬⠀⠓⠂⠇⠹⠀⠔⠋⠗⠁⠌⠗⠥⠉⠞⠥⠗⠑⠎⠀⠠⠚⠕⠃⠀</w:t>
      </w:r>
    </w:p>
    <w:p w14:paraId="260C9C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⠂⠰⠝⠀⠠⠏⠗⠕⠧⠊⠨⠝⠀⠷⠀⠀⠀⠀⠀⠀⠀⠀⠀⠀⠀⠀⠀⠀⠀⠀</w:t>
      </w:r>
    </w:p>
    <w:p w14:paraId="4CD27E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⠙⠎⠸⠌⠠⠔⠋⠗⠁⠌⠗⠥⠉⠞⠥⠗⠑⠀⠼⠁⠓⠀⠍⠕⠝⠹⠎⠀⠦⠀</w:t>
      </w:r>
    </w:p>
    <w:p w14:paraId="42503E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⠐⠺⠻⠎⠀⠦⠀⠠⠔⠿⠍⠁⠇⠀⠐⠺⠻⠎⠀⠦⠀⠀⠀⠀⠀⠀</w:t>
      </w:r>
    </w:p>
    <w:p w14:paraId="1B7C88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⠯⠨⠎⠸⠌⠀⠠⠇⠯⠀⠠⠏⠕⠕⠗⠀⠦⠀⠠⠍⠊⠛⠗⠁⠝⠞⠎⠀⠀⠀</w:t>
      </w:r>
    </w:p>
    <w:p w14:paraId="138128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⠔⠉⠇⠥⠙⠬⠀⠗⠑⠞⠥⠗⠝⠑⠑⠎⠐⠜⠀⠦⠀⠠⠗⠥⠗⠁⠇⠀⠀⠀</w:t>
      </w:r>
    </w:p>
    <w:p w14:paraId="5CEFFE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⠕⠗⠀⠦⠀⠠⠺⠕⠍⠢⠀⠦⠀⠠⠽⠳⠹⠀⠦⠀⠠⠝⠁⠰⠝⠺⠊⠙⠑</w:t>
      </w:r>
    </w:p>
    <w:p w14:paraId="7DF204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⠁⠲⠀⠼⠉⠀⠠⠞⠳⠗⠊⠎⠍⠀⠠⠏⠗⠕⠧⠊⠙⠑⠀⠀⠀⠀⠀⠀</w:t>
      </w:r>
    </w:p>
    <w:p w14:paraId="489708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⠕⠗⠞⠞⠻⠍⠀⠑⠍⠏⠇⠕⠽⠰⠞⠀⠿⠀⠉⠇⠂⠝⠬⠀⠯⠀⠀⠀⠀⠀⠀</w:t>
      </w:r>
    </w:p>
    <w:p w14:paraId="653A05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⠢⠕⠧⠁⠞⠬⠀⠞⠗⠑⠅⠅⠬⠀⠗⠳⠞⠑⠎⠀⠯⠀⠉⠥⠇⠞⠥⠗⠁⠇⠀</w:t>
      </w:r>
    </w:p>
    <w:p w14:paraId="7DE1B1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⠊⠞⠑⠎⠀⠿⠀⠞⠳⠗⠊⠎⠍⠀⠎⠑⠉⠞⠕⠗⠀⠐⠺⠻⠎⠀⠯⠀⠁⠇⠀</w:t>
      </w:r>
    </w:p>
    <w:p w14:paraId="5658B3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⠌⠁⠔⠁⠃⠇⠑⠀⠺⠁⠌⠑⠀⠍⠁⠝⠁⠛⠑⠰⠞⠀⠀⠀⠀⠀⠀⠀⠀⠀</w:t>
      </w:r>
    </w:p>
    <w:p w14:paraId="23DF56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⠊⠞⠊⠁⠞⠊⠧⠑⠀⠐⠣⠞⠗⠂⠞⠰⠞⠀⠷⠀⠃⠕⠹⠀⠀⠀⠀⠀⠀⠀⠀</w:t>
      </w:r>
    </w:p>
    <w:p w14:paraId="4A1049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⠽⠉⠇⠁⠃⠇⠑⠀⠯⠀⠕⠗⠛⠁⠝⠊⠉⠀⠺⠁⠌⠑⠐⠜⠀⠁⠞⠀⠀</w:t>
      </w:r>
    </w:p>
    <w:p w14:paraId="6DD761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⠻⠊⠞⠁⠛⠑⠀⠎⠊⠞⠑⠎⠀⠐⠣⠞⠺⠕⠀⠎⠊⠞⠑⠎⠐⠜⠂⠀⠀⠀⠀</w:t>
      </w:r>
    </w:p>
    <w:p w14:paraId="7ACB68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⠞⠗⠁⠔⠬⠀⠷⠀⠇⠕⠉⠁⠇⠀⠞⠗⠁⠩⠤⠀⠀⠀⠀⠀⠀</w:t>
      </w:r>
    </w:p>
    <w:p w14:paraId="686DBB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⠊⠉⠅⠻⠎⠂⠀⠔⠿⠍⠁⠇⠀⠧⠢⠙⠕⠗⠎⠀⠯⠀⠀⠀⠀⠀⠀⠀⠀⠀⠀</w:t>
      </w:r>
    </w:p>
    <w:p w14:paraId="54AEA5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⠁⠥⠗⠁⠝⠞⠎⠀⠒⠞⠗⠊⠃⠥⠞⠬⠀⠞⠕⠀⠉⠗⠂⠰⠝⠀⠷⠀⠀</w:t>
      </w:r>
    </w:p>
    <w:p w14:paraId="4AFE42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⠑⠢⠀⠚⠕⠃⠎⠀⠠⠚⠕⠃⠀⠠⠉⠗⠂⠰⠝⠀⠠⠏⠗⠕⠛⠗⠁⠍⠍⠑</w:t>
      </w:r>
    </w:p>
    <w:p w14:paraId="173704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⠓⠃</w:t>
      </w:r>
    </w:p>
    <w:p w14:paraId="34AA9D3C" w14:textId="77777777" w:rsidR="00490927" w:rsidRDefault="00490927">
      <w:pPr>
        <w:ind w:left="1440"/>
      </w:pPr>
    </w:p>
    <w:p w14:paraId="105ED10E" w14:textId="77777777" w:rsidR="00490927" w:rsidRDefault="00490927">
      <w:pPr>
        <w:ind w:left="1440"/>
      </w:pPr>
    </w:p>
    <w:p w14:paraId="2086B9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⠼⠋⠀⠍⠕⠝⠹⠎⠀⠦⠀⠠⠔⠿⠍⠁⠇⠀⠐⠺⠻⠎⠀</w:t>
      </w:r>
    </w:p>
    <w:p w14:paraId="6B923A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⠊⠛⠗⠁⠝⠞⠎⠀⠐⠣⠔⠉⠇⠥⠙⠬⠀⠗⠑⠞⠥⠗⠝⠑⠑⠎⠐⠜</w:t>
      </w:r>
    </w:p>
    <w:p w14:paraId="63DECC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⠗⠥⠗⠁⠇⠀⠠⠏⠕⠕⠗⠀⠦⠀⠠⠺⠕⠍⠢⠀⠦⠀⠠⠽⠳⠹⠀⠦⠀</w:t>
      </w:r>
    </w:p>
    <w:p w14:paraId="755C4C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70DD43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⠃⠲⠀⠼⠉⠀⠠⠞⠳⠗⠊⠎⠍⠀⠠⠊⠍⠏⠇⠑⠰⠞⠀⠏⠊⠇⠕⠞</w:t>
      </w:r>
    </w:p>
    <w:p w14:paraId="736E48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⠿⠀⠉⠗⠂⠰⠝⠀⠷⠀⠧⠊⠗⠞⠥⠁⠇⠀⠞⠳⠗⠎⠀⠷</w:t>
      </w:r>
    </w:p>
    <w:p w14:paraId="68D427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⠻⠊⠞⠁⠛⠑⠀⠎⠊⠞⠑⠎⠀⠯⠀⠠⠍⠥⠎⠑⠥⠍⠎⠀⠯⠀⠀⠀⠀⠀⠀</w:t>
      </w:r>
    </w:p>
    <w:p w14:paraId="2DFF90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⠔⠬⠎⠀⠞⠕⠀⠮⠀⠁⠖⠑⠉⠞⠫⠀⠞⠳⠗⠀⠛⠥⠊⠙⠑⠎⠀⠀⠀</w:t>
      </w:r>
    </w:p>
    <w:p w14:paraId="405F93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⠊⠧⠑⠇⠊⠓⠕⠕⠙⠂⠀⠓⠻⠊⠞⠁⠛⠑⠀⠏⠗⠕⠞⠑⠉⠰⠝⠀⠈⠯</w:t>
      </w:r>
    </w:p>
    <w:p w14:paraId="2DAC3E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⠏⠗⠑⠞⠁⠰⠝⠀⠠⠞⠑⠡⠝⠊⠉⠁⠇⠀⠠⠁⠎⠎⠊⠌⠨⠑⠀⠀⠀</w:t>
      </w:r>
    </w:p>
    <w:p w14:paraId="43DCCF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⠃⠀⠍⠕⠝⠹⠎⠀⠦⠀⠠⠔⠙⠊⠛⠢⠳⠎⠀⠠⠏⠻⠎⠕⠝⠎⠀⠦⠀⠀</w:t>
      </w:r>
    </w:p>
    <w:p w14:paraId="0909A3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⠦⠀⠠⠽⠳⠹⠀⠦⠀⠠⠕⠮⠗⠀⠀⠀⠀⠀⠀⠀⠀⠀⠀⠀⠀⠀</w:t>
      </w:r>
    </w:p>
    <w:p w14:paraId="51D9E4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⠥⠝⠑⠍⠏⠇⠕⠽⠫⠸⠌⠀⠐⠥⠑⠍⠏⠇⠕⠽⠫⠐⠜⠀⠦⠀⠀⠀⠀</w:t>
      </w:r>
    </w:p>
    <w:p w14:paraId="2F32AB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45E590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⠉⠲⠀⠼⠉⠀⠠⠞⠳⠗⠊⠎⠍⠀⠠⠒⠝⠑⠉⠞⠀⠀⠀⠀⠀⠀⠀⠀</w:t>
      </w:r>
    </w:p>
    <w:p w14:paraId="12E6D1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⠑⠍⠏⠇⠕⠽⠫⠀⠐⠺⠻⠎⠀⠋⠀⠞⠳⠗⠊⠎⠍⠀⠎⠑⠉⠞⠕⠗⠀⠀</w:t>
      </w:r>
    </w:p>
    <w:p w14:paraId="3C1247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⠻⠏⠗⠊⠎⠑⠎⠀⠞⠕⠀⠠⠏⠗⠊⠍⠑⠀⠠⠍⠔⠊⠌⠻⠎⠀⠀⠀⠀⠀</w:t>
      </w:r>
    </w:p>
    <w:p w14:paraId="244CDD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⠏⠇⠕⠽⠰⠞⠀⠠⠏⠗⠕⠛⠗⠁⠍⠍⠑⠀⠯⠀⠗⠑⠇⠁⠞⠫⠀⠀⠀</w:t>
      </w:r>
    </w:p>
    <w:p w14:paraId="33CBEB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⠢⠞⠊⠉⠑⠩⠊⠏⠀⠏⠗⠕⠛⠗⠁⠍⠍⠑⠀⠠⠚⠕⠃⠎⠀⠀⠀⠀</w:t>
      </w:r>
    </w:p>
    <w:p w14:paraId="310C82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⠃⠀⠍⠕⠝⠹⠎⠀⠦⠀⠀</w:t>
      </w:r>
    </w:p>
    <w:p w14:paraId="47F5DA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⠁⠇⠀⠐⠺⠻⠎⠀⠦⠀⠠⠍⠊⠛⠗⠁⠝⠞⠎⠀⠐⠣⠔⠉⠇⠥⠙⠬</w:t>
      </w:r>
    </w:p>
    <w:p w14:paraId="3DB963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⠦⠀⠠⠗⠥⠗⠁⠇⠀⠠⠏⠕⠕⠗⠀⠦⠀⠀⠀⠀</w:t>
      </w:r>
    </w:p>
    <w:p w14:paraId="0C1FB1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⠗⠃⠁⠝⠀⠠⠏⠕⠕⠗⠀⠦⠀⠠⠏⠗⠕⠧⠔⠉⠑⠀⠼⠑⠀⠀⠀⠀⠀⠀</w:t>
      </w:r>
    </w:p>
    <w:p w14:paraId="36FBE0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⠙⠲⠀⠼⠉⠀⠠⠞⠳⠗⠊⠎⠍⠀⠠⠏⠗⠕⠧⠊⠙⠑⠀⠀⠀⠀⠀⠀</w:t>
      </w:r>
    </w:p>
    <w:p w14:paraId="77D4BB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⠊⠉⠁⠇⠀⠁⠎⠎⠊⠌⠨⠑⠀⠞⠕⠀⠋⠫⠻⠁⠇⠂⠀⠀⠀⠀⠀⠀</w:t>
      </w:r>
    </w:p>
    <w:p w14:paraId="371F6A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⠯⠀⠇⠕⠉⠁⠇⠀⠛⠕⠧⠻⠝⠰⠞⠎⠀⠔⠀⠮⠀⠀</w:t>
      </w:r>
    </w:p>
    <w:p w14:paraId="4B448C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⠷⠀⠍⠥⠝⠊⠉⠊⠏⠁⠇⠀⠎⠽⠌⠑⠍⠎⠀⠞⠕⠀</w:t>
      </w:r>
    </w:p>
    <w:p w14:paraId="1FBCF4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⠯⠜⠙⠊⠵⠑⠀⠟⠥⠁⠇⠰⠽⠀⠷⠀⠓⠕⠞⠑⠇⠎⠯⠀⠀⠀⠀⠀⠀⠀⠀</w:t>
      </w:r>
    </w:p>
    <w:p w14:paraId="2EF185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⠓⠉</w:t>
      </w:r>
    </w:p>
    <w:p w14:paraId="0292971D" w14:textId="77777777" w:rsidR="00490927" w:rsidRDefault="00490927">
      <w:pPr>
        <w:ind w:left="1440"/>
      </w:pPr>
    </w:p>
    <w:p w14:paraId="4CBBEE5A" w14:textId="77777777" w:rsidR="00490927" w:rsidRDefault="00490927">
      <w:pPr>
        <w:ind w:left="1440"/>
      </w:pPr>
    </w:p>
    <w:p w14:paraId="60B3E3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⠌⠁⠥⠗⠁⠝⠞⠎⠀⠯⠀⠠⠏⠗⠕⠧⠊⠙⠑⠀⠞⠗⠁⠔⠬⠸⠌⠀⠀⠀</w:t>
      </w:r>
    </w:p>
    <w:p w14:paraId="701BC5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⠊⠢⠞⠁⠰⠝⠀⠕⠝⠀⠠⠠⠉⠕⠧⠊⠙⠤⠼⠁⠊⠀⠠⠎⠁⠋⠑⠞⠽⠀</w:t>
      </w:r>
    </w:p>
    <w:p w14:paraId="747542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⠓⠽⠛⠊⠢⠑⠀⠠⠏⠗⠕⠞⠕⠉⠕⠇⠀⠞⠕⠀⠞⠳⠗⠊⠎⠍⠀⠀⠀</w:t>
      </w:r>
    </w:p>
    <w:p w14:paraId="51918B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⠥⠌⠗⠽⠀⠐⠺⠻⠎⠸⠌⠌⠁⠅⠑⠓⠕⠇⠙⠻⠎⠀⠠⠠⠍⠎⠍⠠⠑⠎</w:t>
      </w:r>
    </w:p>
    <w:p w14:paraId="57ADB1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⠃⠀⠍⠕⠝⠹⠎⠀⠦⠀⠀</w:t>
      </w:r>
    </w:p>
    <w:p w14:paraId="3D8B26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⠁⠇⠀⠐⠺⠻⠎⠀⠦⠀⠠⠠⠍⠎⠍⠠⠑⠎⠀⠦⠀⠀⠀⠀⠀⠀⠀⠀</w:t>
      </w:r>
    </w:p>
    <w:p w14:paraId="1E5936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⠦⠀⠠⠏⠗⠕⠧⠔⠉⠑⠀⠼⠃⠀⠀⠀⠀⠀⠀⠀⠀⠀</w:t>
      </w:r>
    </w:p>
    <w:p w14:paraId="5F8C24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⠑⠲⠀⠼⠉⠀⠠⠞⠳⠗⠊⠎⠍⠀⠠⠏⠗⠕⠧⠊⠙⠑⠀⠀⠀⠀⠀⠀</w:t>
      </w:r>
    </w:p>
    <w:p w14:paraId="1E60A9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⠊⠉⠁⠇⠀⠎⠥⠏⠏⠕⠗⠞⠀⠞⠕⠀⠠⠝⠑⠏⠁⠇⠀⠀⠀⠀⠀⠀</w:t>
      </w:r>
    </w:p>
    <w:p w14:paraId="7D4F8D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⠳⠗⠊⠎⠍⠀⠠⠃⠕⠜⠙⠀⠔⠀⠏⠗⠕⠍⠕⠞⠬⠀⠙⠕⠍⠑⠌⠊⠉⠀</w:t>
      </w:r>
    </w:p>
    <w:p w14:paraId="6FFA83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⠳⠗⠊⠎⠍⠀⠐⠹⠀⠎⠅⠊⠇⠇⠀⠙⠑⠧⠑⠇⠕⠏⠰⠞⠂⠀⠀⠀⠀⠀⠀</w:t>
      </w:r>
    </w:p>
    <w:p w14:paraId="78A32A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⠻⠏⠗⠊⠎⠑⠂⠀⠁⠺⠜⠑⠰⠎⠀⠯⠀⠔⠉⠢⠞⠊⠧⠑⠀⠀⠀⠀⠀⠀</w:t>
      </w:r>
    </w:p>
    <w:p w14:paraId="269BCA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⠲⠀⠠⠠⠍⠎⠍⠠⠑⠎⠀⠠⠏⠗⠕⠛⠗⠁⠍⠍⠑⠀⠀</w:t>
      </w:r>
    </w:p>
    <w:p w14:paraId="41B974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⠼⠁⠓⠀⠍⠕⠝⠹⠎⠀⠦⠀⠠⠠⠍⠎⠍⠠⠑⠎⠀⠦⠀</w:t>
      </w:r>
    </w:p>
    <w:p w14:paraId="02C6A9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⠁⠀⠦⠀⠠⠃⠁⠛⠍⠁⠞⠊⠀⠠⠏⠗⠕⠧⠔⠉⠑⠀</w:t>
      </w:r>
    </w:p>
    <w:p w14:paraId="1A6BBA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⠛⠯⠁⠅⠊⠀⠠⠏⠗⠕⠧⠔⠉⠑⠀⠀⠀⠀⠀⠀⠀⠀⠀⠀⠀⠀⠀⠀⠀</w:t>
      </w:r>
    </w:p>
    <w:p w14:paraId="31F06B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6F6283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⠃⠛⠀⠀⠀⠀⠀⠀⠀⠀⠀⠀</w:t>
      </w:r>
    </w:p>
    <w:p w14:paraId="315450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0A9C7B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303F49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06E7D3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069AD2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7C7B36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1DD6F9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⠊⠇⠀⠗⠑⠇⠑⠧⠁⠝⠞⠀⠀⠀</w:t>
      </w:r>
    </w:p>
    <w:p w14:paraId="5B3C16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2B43CB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⠊⠇⠀⠗⠑⠇⠑⠧⠁⠝⠞⠀</w:t>
      </w:r>
    </w:p>
    <w:p w14:paraId="62DA58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6D9373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⠓⠙</w:t>
      </w:r>
    </w:p>
    <w:p w14:paraId="4CC81CBD" w14:textId="77777777" w:rsidR="00490927" w:rsidRDefault="00490927">
      <w:pPr>
        <w:ind w:left="1440"/>
      </w:pPr>
    </w:p>
    <w:p w14:paraId="3403677C" w14:textId="77777777" w:rsidR="00490927" w:rsidRDefault="00490927">
      <w:pPr>
        <w:ind w:left="1440"/>
      </w:pPr>
    </w:p>
    <w:p w14:paraId="01A5DE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534E43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7C809E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6D535C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320EF5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02DA14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0363D7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284C15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⠃⠂⠚⠚⠚⠂⠚⠚⠚⠀⠼⠃⠂⠚⠚⠚⠂⠚⠚⠚⠀</w:t>
      </w:r>
    </w:p>
    <w:p w14:paraId="09EEAE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⠥⠝⠕⠏⠎⠀⠦⠀⠠⠍⠕⠠⠠⠋⠁⠛⠁⠀⠦⠀⠠⠍⠕⠠⠠⠓⠏⠀</w:t>
      </w:r>
    </w:p>
    <w:p w14:paraId="249B6B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⠕⠠⠠⠏⠊⠞⠀⠦⠀⠠⠠⠝⠏⠉⠀⠦⠀⠠⠏⠗⠕⠧⠔⠉⠊⠁⠇⠀</w:t>
      </w:r>
    </w:p>
    <w:p w14:paraId="7986CC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⠇⠕⠉⠁⠇⠀⠠⠛⠕⠧⠻⠝⠰⠞⠎⠀⠀⠀⠀</w:t>
      </w:r>
    </w:p>
    <w:p w14:paraId="436500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⠔⠅⠫⠀⠞⠕⠀⠋⠊⠎⠉⠁⠇⠀⠽⠑⠜⠀⠼⠃⠚⠃⠚⠸⠌⠼⠃⠁⠀⠀</w:t>
      </w:r>
    </w:p>
    <w:p w14:paraId="14D35B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⠙⠛⠑⠞⠀⠰⠠⠠⠎⠙⠛⠼⠓⠀⠀⠀⠀⠀⠀⠀⠀⠀⠀⠀⠀⠀⠀⠀⠀⠀</w:t>
      </w:r>
    </w:p>
    <w:p w14:paraId="0B783F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⠑⠚⠚⠲⠚⠚⠚⠀⠠⠠⠥⠝⠙⠏⠒⠀⠀⠀⠀⠀</w:t>
      </w:r>
    </w:p>
    <w:p w14:paraId="1F24E7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⠓⠚⠂⠚⠚⠚⠀⠠⠠⠥⠝⠑⠎⠉⠕⠒⠀⠼⠃⠚⠲⠚⠚⠚⠀⠀⠀⠀⠀⠀</w:t>
      </w:r>
    </w:p>
    <w:p w14:paraId="65C568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⠙⠑⠲⠚⠚⠚⠀⠠⠠⠥⠝⠙⠏⠒⠀⠼⠁⠉⠚⠲⠚⠚⠚⠀⠀⠀⠀⠀⠀⠀</w:t>
      </w:r>
    </w:p>
    <w:p w14:paraId="6155A7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⠑⠎⠉⠕⠒⠀⠼⠁⠑⠲⠚⠚⠚⠀⠦⠀⠠⠠⠥⠝⠙⠏⠀⠦⠀⠀⠀⠀</w:t>
      </w:r>
    </w:p>
    <w:p w14:paraId="2E07CD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⠑⠎⠉⠕⠀⠦⠀⠠⠠⠥⠝⠺⠞⠕⠀⠦⠀⠠⠍⠕⠠⠠⠉⠞⠉⠁⠀⠦</w:t>
      </w:r>
    </w:p>
    <w:p w14:paraId="7C7454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⠝⠑⠏⠁⠇⠀⠠⠞⠳⠗⠊⠎⠍⠀⠠⠃⠕⠜⠙⠐⠜⠀⠀⠀</w:t>
      </w:r>
    </w:p>
    <w:p w14:paraId="15D56E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⠏⠗⠼⠑⠚⠀⠃⠊⠇⠇⠊⠕⠝⠀⠊⠎⠀⠏⠗⠕⠧⠊⠨⠝⠫⠀⠔⠀⠮</w:t>
      </w:r>
    </w:p>
    <w:p w14:paraId="37F7EC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⠰⠝⠁⠇⠀⠃⠥⠙⠛⠑⠞⠀⠠⠠⠎⠍⠠⠑⠎⠀⠯⠀⠞⠳⠗⠊⠎⠍⠀⠀</w:t>
      </w:r>
    </w:p>
    <w:p w14:paraId="3D3061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⠥⠌⠗⠽⠐⠜⠀⠁⠞⠀⠼⠑⠨⠴⠀⠔⠞⠻⠑⠌⠀⠗⠁⠞⠑⠀⠿⠀⠮⠀</w:t>
      </w:r>
    </w:p>
    <w:p w14:paraId="0421A8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⠽⠰⠞⠀⠷⠀⠌⠁⠋⠋⠀⠯⠀⠐⠺⠻⠎⠀⠎⠁⠇⠜⠽⠀⠼⠓⠲⠑⠆⠀</w:t>
      </w:r>
    </w:p>
    <w:p w14:paraId="1A43B2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⠓⠲⠊⠀⠠⠇⠔⠅⠎⠀⠾⠀⠠⠠⠉⠉⠀⠠⠏⠕⠇⠊⠉⠽⠀⠸⠹⠼⠓⠲⠋</w:t>
      </w:r>
    </w:p>
    <w:p w14:paraId="322688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⠐⠣⠞⠕⠥⠗⠊⠎⠍⠀⠯⠀⠠⠝⠁⠞⠥⠗⠁⠇⠀⠯⠀⠀⠀⠀⠀⠀⠀⠀⠀</w:t>
      </w:r>
    </w:p>
    <w:p w14:paraId="0B45A0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⠥⠇⠞⠥⠗⠁⠇⠀⠠⠓⠻⠊⠞⠁⠛⠑⠐⠜⠀⠕⠝⠀⠑⠉⠕⠤⠀⠀⠀⠀</w:t>
      </w:r>
    </w:p>
    <w:p w14:paraId="09261A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⠳⠗⠊⠎⠍⠀⠯⠀⠛⠗⠑⠢⠀⠞⠗⠑⠅⠅⠬⠀⠀⠀⠀⠀⠀⠀⠀⠀⠀⠀⠀</w:t>
      </w:r>
    </w:p>
    <w:p w14:paraId="15E3DB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⠑⠂⠚⠚⠚⠀⠼⠚⠀⠦⠀⠠⠠⠥⠝⠑⠎⠉⠕⠀⠦</w:t>
      </w:r>
    </w:p>
    <w:p w14:paraId="617047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⠓⠑</w:t>
      </w:r>
    </w:p>
    <w:p w14:paraId="2B75F126" w14:textId="77777777" w:rsidR="00490927" w:rsidRDefault="00490927">
      <w:pPr>
        <w:ind w:left="1440"/>
      </w:pPr>
    </w:p>
    <w:p w14:paraId="66B0FB1F" w14:textId="77777777" w:rsidR="00490927" w:rsidRDefault="00490927">
      <w:pPr>
        <w:ind w:left="1440"/>
      </w:pPr>
    </w:p>
    <w:p w14:paraId="2E9EB6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⠉⠞⠉⠁⠀⠦⠀⠠⠏⠗⠕⠧⠔⠉⠊⠁⠇⠀⠠⠛⠕⠧⠻⠝⠰⠞⠎</w:t>
      </w:r>
    </w:p>
    <w:p w14:paraId="19CEBE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⠕⠉⠁⠇⠀⠠⠛⠕⠧⠻⠝⠰⠞⠎⠀⠀⠼⠓⠲⠑⠆⠀⠼⠁⠁⠲⠙⠀</w:t>
      </w:r>
    </w:p>
    <w:p w14:paraId="2B6F2E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⠋⠚⠂⠚⠚⠚⠀⠼⠉⠚⠂⠚⠚⠚⠀⠦⠀⠀⠀⠀</w:t>
      </w:r>
    </w:p>
    <w:p w14:paraId="636859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⠀⠦⠀⠠⠍⠕⠠⠠⠨⠎⠀⠠⠏⠗⠊⠍⠑⠀⠠⠍⠔⠊⠌⠻⠀⠀⠀</w:t>
      </w:r>
    </w:p>
    <w:p w14:paraId="352BF8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⠍⠏⠇⠕⠽⠰⠞⠀⠠⠋⠥⠝⠙⠀⠾⠀⠠⠠⠝⠏⠗⠀⠼⠁⠁⠲⠋⠀⠀⠀</w:t>
      </w:r>
    </w:p>
    <w:p w14:paraId="72EDC3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⠊⠇⠇⠊⠕⠝⠀⠃⠥⠙⠛⠑⠞⠀⠷⠀⠋⠫⠻⠁⠇⠀⠛⠕⠧⠻⠝⠰⠞⠲⠀</w:t>
      </w:r>
    </w:p>
    <w:p w14:paraId="2671FA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⠓⠲⠑⠀⠀⠀⠀⠀⠀⠀⠀⠀⠀⠀⠀⠀⠀⠀⠀⠀⠀⠀⠀⠀⠀⠀⠀⠀⠀⠀⠀</w:t>
      </w:r>
    </w:p>
    <w:p w14:paraId="7D99CF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⠁⠑⠚⠂⠚⠚⠚⠀⠠⠠⠊⠇⠕⠤⠀⠀⠀⠀⠀⠀</w:t>
      </w:r>
    </w:p>
    <w:p w14:paraId="10CD61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⠚⠂⠚⠚⠚⠀⠠⠠⠥⠝⠙⠏⠤⠼⠁⠚⠚⠂⠚⠚⠚⠀⠼⠓⠚⠂⠚⠚⠚⠀</w:t>
      </w:r>
    </w:p>
    <w:p w14:paraId="3228DD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⠤⠼⠉⠚⠂⠚⠚⠚⠀⠠⠠⠥⠝⠙⠏⠀⠤⠼⠑⠚⠂⠚⠚⠚⠀⠦⠀</w:t>
      </w:r>
    </w:p>
    <w:p w14:paraId="64B40B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⠀⠦⠀⠠⠠⠥⠝⠙⠏⠀⠦⠀⠠⠠⠥⠝⠺⠞⠕⠀⠦⠀⠀⠀⠀⠀⠀</w:t>
      </w:r>
    </w:p>
    <w:p w14:paraId="6A23F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⠦⠀⠠⠇⠕⠉⠁⠇⠀⠀⠀</w:t>
      </w:r>
    </w:p>
    <w:p w14:paraId="001A25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⠕⠮⠗⠀⠠⠝⠑⠏⠁⠇⠀⠠⠞⠳⠗⠊⠎⠍⠀</w:t>
      </w:r>
    </w:p>
    <w:p w14:paraId="061A06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⠕⠜⠙⠀⠠⠕⠏⠻⠁⠰⠝⠁⠇⠀⠛⠥⠊⠙⠑⠇⠔⠑⠀⠾⠀⠓⠂⠇⠹⠀</w:t>
      </w:r>
    </w:p>
    <w:p w14:paraId="2F8AC3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⠕⠉⠕⠇⠀⠿⠀⠠⠞⠳⠗⠊⠎⠍⠀⠠⠎⠑⠉⠞⠕⠗⠀⠼⠓⠲⠊⠀</w:t>
      </w:r>
    </w:p>
    <w:p w14:paraId="797023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⠦⠀⠀⠀⠀⠀⠀⠀⠀⠀⠀⠀⠀⠀⠀⠀⠀⠀⠀⠀⠀⠀⠀⠀⠀⠀⠀⠀⠀⠀⠀</w:t>
      </w:r>
    </w:p>
    <w:p w14:paraId="5DFF9B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⠊⠚⠚⠂⠚⠚⠚⠀⠼⠛⠑⠚⠂⠚⠚⠚⠀⠦⠀⠀</w:t>
      </w:r>
    </w:p>
    <w:p w14:paraId="32056F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⠥⠝⠺⠞⠕⠀⠦⠀⠠⠍⠕⠠⠠⠉⠞⠉⠁⠀⠦⠀⠀</w:t>
      </w:r>
    </w:p>
    <w:p w14:paraId="159B3D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⠝⠑⠏⠁⠇⠀⠠⠞⠳⠗⠊⠎⠍⠀⠠⠃⠕⠜⠙⠐⠜⠀⠀⠀</w:t>
      </w:r>
    </w:p>
    <w:p w14:paraId="7F8EAF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⠊⠨⠝⠀⠷⠀⠠⠠⠝⠏⠗⠀⠼⠁⠚⠚⠀⠠⠃⠊⠇⠇⠊⠕⠝⠀⠀</w:t>
      </w:r>
    </w:p>
    <w:p w14:paraId="1FE1F0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⠝⠙⠀⠁⠞⠀⠮⠀⠒⠉⠑⠎⠨⠝⠁⠇⠀⠔⠞⠻⠑⠌⠀⠗⠁⠞⠑⠀⠥⠏</w:t>
      </w:r>
    </w:p>
    <w:p w14:paraId="39D0E1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⠼⠑⠀⠏⠻⠉⠢⠞⠀⠞⠕⠀⠮⠀⠃⠥⠎⠔⠑⠎⠎⠑⠎⠀⠯⠀⠀⠀⠀</w:t>
      </w:r>
    </w:p>
    <w:p w14:paraId="1D69F6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⠙⠥⠌⠗⠊⠑⠎⠀⠗⠑⠇⠁⠞⠫⠀⠞⠕⠀⠁⠛⠗⠊⠉⠥⠇⠞⠥⠗⠑⠂⠀</w:t>
      </w:r>
    </w:p>
    <w:p w14:paraId="052743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⠞⠞⠁⠛⠑⠂⠀⠎⠍⠁⠇⠇⠀⠯⠀⠍⠫⠊⠥⠍⠀⠔⠙⠥⠌⠗⠊⠑⠎⠂</w:t>
      </w:r>
    </w:p>
    <w:p w14:paraId="4E5544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⠥⠋⠁⠉⠞⠥⠗⠬⠀⠔⠙⠥⠌⠗⠊⠑⠎⠂⠀⠼⠓⠲⠊⠀⠀⠀⠀⠀⠀</w:t>
      </w:r>
    </w:p>
    <w:p w14:paraId="3823ED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⠖⠀⠤⠀⠠⠠⠏⠊⠇⠇⠜⠀⠼⠉⠒</w:t>
      </w:r>
    </w:p>
    <w:p w14:paraId="55507C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⠉⠀⠠⠗⠑⠎⠏⠕⠝⠎⠑⠀⠠⠯⠀⠠⠗⠑⠉⠕⠧⠻⠽⠀</w:t>
      </w:r>
    </w:p>
    <w:p w14:paraId="0BD356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⠓⠀⠠⠎⠕⠉⠊⠕⠀⠠⠑⠉⠕⠝⠕⠍⠊⠉⠀⠀⠀⠀⠀⠀⠀⠀⠀</w:t>
      </w:r>
    </w:p>
    <w:p w14:paraId="45B1C2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⠓⠋</w:t>
      </w:r>
    </w:p>
    <w:p w14:paraId="4F8A3D82" w14:textId="77777777" w:rsidR="00490927" w:rsidRDefault="00490927">
      <w:pPr>
        <w:ind w:left="1440"/>
      </w:pPr>
    </w:p>
    <w:p w14:paraId="05668FAD" w14:textId="77777777" w:rsidR="00490927" w:rsidRDefault="00490927">
      <w:pPr>
        <w:ind w:left="1440"/>
      </w:pPr>
    </w:p>
    <w:p w14:paraId="4AA2A5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5CB249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⠖⠀⠤⠀⠠⠠⠏⠊⠇⠇⠜⠀⠼⠉⠒</w:t>
      </w:r>
    </w:p>
    <w:p w14:paraId="3EBB99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⠉⠀⠠⠗⠑⠎⠏⠕⠝⠎⠑⠀⠠⠯⠀⠠⠗⠑⠉⠕⠧⠻⠽⠀</w:t>
      </w:r>
    </w:p>
    <w:p w14:paraId="3DFFC5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184091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00248C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152380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0E0E57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5743BD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5CB906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413974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544740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4C9475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767F23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0672A5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⠋⠲⠀⠼⠉⠀⠠⠞⠳⠗⠊⠎⠍⠀⠠⠏⠗⠕⠧⠊⠙⠑⠀⠀⠀⠀⠀⠀</w:t>
      </w:r>
    </w:p>
    <w:p w14:paraId="77438E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⠿⠀⠠⠧⠕⠉⠁⠰⠝⠁⠇⠀⠯⠀⠎⠷⠞⠀⠎⠅⠊⠇⠇⠎</w:t>
      </w:r>
    </w:p>
    <w:p w14:paraId="75C9C8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⠺⠕⠍⠢⠀⠗⠑⠞⠥⠗⠝⠑⠑⠀⠍⠊⠛⠗⠁⠝⠞⠎⠀⠱⠕⠀⠶⠀⠔⠀</w:t>
      </w:r>
    </w:p>
    <w:p w14:paraId="59115C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⠙⠕⠍⠑⠌⠊⠉⠀⠐⠺⠀⠐⠣⠓⠳⠎⠑⠅⠑⠑⠏⠬⠸⠌⠉⠕⠕⠅⠬⠂</w:t>
      </w:r>
    </w:p>
    <w:p w14:paraId="0A1C92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⠳⠗⠀⠛⠥⠊⠙⠑⠐⠜⠀⠔⠀⠸⠮⠀⠿⠍⠻⠀⠚⠕⠃⠎⠀⠞⠕⠀⠀⠀⠀</w:t>
      </w:r>
    </w:p>
    <w:p w14:paraId="051B70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⠀⠸⠮⠀⠑⠍⠏⠇⠕⠽⠁⠃⠊⠇⠰⠽⠸⠌⠃⠥⠎⠊⠰⠎⠀⠀</w:t>
      </w:r>
    </w:p>
    <w:p w14:paraId="08C673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⠜⠞⠤⠥⠏⠀⠔⠀⠮⠀⠞⠳⠗⠊⠎⠍⠸⠌⠓⠕⠎⠏⠊⠞⠁⠇⠰⠽⠀⠀⠀</w:t>
      </w:r>
    </w:p>
    <w:p w14:paraId="404906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⠠⠠⠍⠎⠍⠠⠑⠎⠂⠀⠚⠕⠃⠎⠀⠠⠞⠑⠡⠝⠊⠉⠁⠇⠀</w:t>
      </w:r>
    </w:p>
    <w:p w14:paraId="4C83C9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⠁⠓⠀⠍⠕⠝⠹⠎⠀⠦⠀⠠⠔⠿⠍⠁⠇⠀⠐⠺⠻⠎</w:t>
      </w:r>
    </w:p>
    <w:p w14:paraId="76CCCA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⠊⠛⠗⠁⠝⠞⠎⠀⠐⠣⠔⠉⠇⠥⠙⠬⠀⠗⠑⠞⠥⠗⠝⠑⠑⠎⠐⠜</w:t>
      </w:r>
    </w:p>
    <w:p w14:paraId="2982B0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⠍⠎⠍⠠⠑⠎⠀⠦⠀⠠⠏⠗⠕⠧⠔⠉⠑⠀⠼⠃⠀⠦⠀⠀⠀⠀⠀⠀</w:t>
      </w:r>
    </w:p>
    <w:p w14:paraId="15B16A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⠑⠀⠀⠀⠀⠀⠀⠀⠀⠀⠀⠀⠀⠀⠀⠀⠀⠀⠀⠀⠀⠀</w:t>
      </w:r>
    </w:p>
    <w:p w14:paraId="525A76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737E83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577D08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⠓⠛</w:t>
      </w:r>
    </w:p>
    <w:p w14:paraId="72AB0615" w14:textId="77777777" w:rsidR="00490927" w:rsidRDefault="00490927">
      <w:pPr>
        <w:ind w:left="1440"/>
      </w:pPr>
    </w:p>
    <w:p w14:paraId="26153D48" w14:textId="77777777" w:rsidR="00490927" w:rsidRDefault="00490927">
      <w:pPr>
        <w:ind w:left="1440"/>
      </w:pPr>
    </w:p>
    <w:p w14:paraId="17DCAB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⠃⠊⠀⠀⠀⠀⠀⠀⠀</w:t>
      </w:r>
    </w:p>
    <w:p w14:paraId="079DDE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4E77CD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6513D8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457601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5B14DF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4AC9F7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41225E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5E801C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73C5CE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068845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34E4DD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4B20BB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41D0C6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015F6E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450C5D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065E88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73B5A0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19EBED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⠓⠕⠞⠑⠇⠎⠀⠔⠉⠇⠥⠙⠬⠀⠞⠳⠗⠊⠎⠍⠀⠀⠀⠀</w:t>
      </w:r>
    </w:p>
    <w:p w14:paraId="0B0071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⠁⠖⠑⠉⠞⠫⠀⠃⠽⠀⠠⠠⠉⠕⠧⠊⠀⠰⠠⠙⠤⠼⠁⠊⠲</w:t>
      </w:r>
    </w:p>
    <w:p w14:paraId="2B0EFB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78D2C8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⠑⠚⠚⠂⠚⠚⠚⠀⠼⠉⠃⠚⠂⠚⠚⠚⠀⠦⠀⠀</w:t>
      </w:r>
    </w:p>
    <w:p w14:paraId="4971D4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⠀⠠⠠⠺⠕⠍⠢⠀⠦⠀⠠⠍⠕⠠⠠⠺⠉⠎⠉⠀⠠⠏⠗⠕⠧⠊⠨⠝</w:t>
      </w:r>
    </w:p>
    <w:p w14:paraId="2F0188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⠼⠁⠚⠚⠀⠠⠃⠊⠇⠇⠊⠕⠝⠀⠋⠥⠝⠙⠀⠁⠞⠀⠮⠀⠀⠀⠀⠀⠀⠀</w:t>
      </w:r>
    </w:p>
    <w:p w14:paraId="68D87D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⠉⠑⠎⠨⠝⠁⠇⠀⠔⠞⠻⠑⠌⠀⠗⠁⠞⠑⠀⠥⠏⠀⠞⠕⠀⠼⠑⠀⠀⠀⠀</w:t>
      </w:r>
    </w:p>
    <w:p w14:paraId="54506F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⠉⠢⠞⠀⠞⠕⠀⠮⠀⠃⠥⠎⠔⠑⠎⠎⠑⠎⠀⠯⠀⠔⠙⠥⠌⠗⠊⠑⠎⠀</w:t>
      </w:r>
    </w:p>
    <w:p w14:paraId="2CDED8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⠫⠀⠞⠕⠀⠁⠛⠗⠊⠉⠥⠇⠞⠥⠗⠑⠂⠀⠉⠕⠞⠞⠁⠛⠑⠂⠀</w:t>
      </w:r>
    </w:p>
    <w:p w14:paraId="7C22BC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⠍⠁⠇⠇⠀⠯⠀⠍⠫⠊⠥⠍⠀⠔⠙⠥⠌⠗⠊⠑⠎⠂⠀⠀⠀⠀⠀⠀⠀⠀⠀</w:t>
      </w:r>
    </w:p>
    <w:p w14:paraId="5B95E7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⠓⠓</w:t>
      </w:r>
    </w:p>
    <w:p w14:paraId="20EDD84B" w14:textId="77777777" w:rsidR="00490927" w:rsidRDefault="00490927">
      <w:pPr>
        <w:ind w:left="1440"/>
      </w:pPr>
    </w:p>
    <w:p w14:paraId="5F8F6D24" w14:textId="77777777" w:rsidR="00490927" w:rsidRDefault="00490927">
      <w:pPr>
        <w:ind w:left="1440"/>
      </w:pPr>
    </w:p>
    <w:p w14:paraId="1C5AEB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⠥⠋⠁⠉⠞⠥⠗⠬⠀⠔⠙⠥⠌⠗⠊⠑⠎⠂⠀⠓⠕⠞⠑⠇⠎⠀⠀⠀⠀</w:t>
      </w:r>
    </w:p>
    <w:p w14:paraId="66FFC2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⠞⠳⠗⠊⠎⠍⠀⠎⠑⠉⠞⠕⠗⠀⠁⠖⠑⠉⠞⠫⠀⠃⠽⠀⠀</w:t>
      </w:r>
    </w:p>
    <w:p w14:paraId="7CDC4B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⠲⠀⠼⠓⠲⠊⠆⠀⠼⠑⠲⠁⠀⠀⠀⠀⠀⠀⠀⠀⠀</w:t>
      </w:r>
    </w:p>
    <w:p w14:paraId="2A3CDF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⠠⠞⠕⠞⠁⠇⠒⠀⠼⠙⠋⠂⠙⠚⠓⠂⠉⠋⠚⠀⠠⠞⠕⠞⠁⠇⠀⠀</w:t>
      </w:r>
    </w:p>
    <w:p w14:paraId="7C572F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⠥⠝⠋⠥⠝⠙⠫⠐⠜⠒⠀⠼⠃⠓⠂⠋⠓⠉⠂⠋⠚⠚⠀⠀⠀⠀⠀⠀⠀⠀</w:t>
      </w:r>
    </w:p>
    <w:p w14:paraId="37D59B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⠚⠀⠠⠎⠕⠉⠊⠕⠀⠠⠑⠉⠕⠝⠕⠍⠊⠉⠀⠀⠀⠀⠀⠀⠀⠀⠀</w:t>
      </w:r>
    </w:p>
    <w:p w14:paraId="18AE89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7AF00E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⠝⠝⠑⠭⠀⠼⠁⠀⠤⠀⠠⠠⠏⠊⠇⠇⠜⠀⠼⠙⠒⠀⠀⠀⠀⠀⠀</w:t>
      </w:r>
    </w:p>
    <w:p w14:paraId="667BF1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⠕⠉⠊⠁⠇⠀⠠⠠⠉⠕⠓⠑⠨⠝⠀⠠⠠⠯⠀⠠⠠⠉⠕⠍⠍⠥⠝⠰⠽</w:t>
      </w:r>
    </w:p>
    <w:p w14:paraId="3BEF83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⠊⠇⠊⠰⠑⠀⠀⠀⠀⠀⠀⠀⠀⠀⠀⠀⠀⠀⠀⠀⠀⠀⠀⠀⠀⠀⠀</w:t>
      </w:r>
    </w:p>
    <w:p w14:paraId="6E8FAD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⠀⠀⠀⠀⠀⠀⠀⠀⠀⠀⠀⠀⠀⠀⠀⠀⠀⠀⠀⠀⠀⠀⠀⠀⠀⠀⠀⠀</w:t>
      </w:r>
    </w:p>
    <w:p w14:paraId="190886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77252C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68185F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0A0AAA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562AE7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470B81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1F856F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5D1BA5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⠠⠐⠞⠋⠗⠁⠍⠑⠀⠀⠀⠀⠀⠀⠀⠀⠀⠀⠀</w:t>
      </w:r>
    </w:p>
    <w:p w14:paraId="08B89A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⠠⠎⠑⠇⠑⠉⠞⠀</w:t>
      </w:r>
    </w:p>
    <w:p w14:paraId="2D14F5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⠀⠀⠀⠀⠀⠀⠀⠀⠀⠀⠀⠀⠀⠀⠀⠀⠀⠀⠀⠀⠀⠀⠀⠀⠀⠀⠀⠀⠀</w:t>
      </w:r>
    </w:p>
    <w:p w14:paraId="1829EC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⠕⠏⠰⠝⠀⠀⠀⠀⠀⠀⠀⠀⠀⠀⠀⠀</w:t>
      </w:r>
    </w:p>
    <w:p w14:paraId="1B59CE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5F5906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754FBB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0ECD8A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7E3C2F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65E511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1FE06C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⠓⠊</w:t>
      </w:r>
    </w:p>
    <w:p w14:paraId="7FB50F3E" w14:textId="77777777" w:rsidR="00490927" w:rsidRDefault="00490927">
      <w:pPr>
        <w:ind w:left="1440"/>
      </w:pPr>
    </w:p>
    <w:p w14:paraId="6016AFCA" w14:textId="77777777" w:rsidR="00490927" w:rsidRDefault="00490927">
      <w:pPr>
        <w:ind w:left="1440"/>
      </w:pPr>
    </w:p>
    <w:p w14:paraId="6162B2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⠮⠗⠀⠤⠀⠠⠒⠙⠥⠉⠞⠀⠑⠧⠊⠙⠰⠑⠤⠃⠁⠎⠫⠀⠀⠀⠀⠀</w:t>
      </w:r>
    </w:p>
    <w:p w14:paraId="2261C6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⠕⠉⠁⠉⠽⠀⠕⠝⠀⠀⠀⠀⠀⠀⠀⠀⠀⠀⠀⠀⠀⠀⠀⠀⠀⠀⠀⠀⠀</w:t>
      </w:r>
    </w:p>
    <w:p w14:paraId="1BFA64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⠇⠐⠑⠁⠛⠬⠀⠉⠕⠍⠍⠥⠝⠰⠽⠤⠃⠁⠎⠫⠀⠀</w:t>
      </w:r>
    </w:p>
    <w:p w14:paraId="6FEADF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⠞⠿⠍⠎⠀⠀⠀⠀⠀⠀⠀⠀⠀⠀⠀⠀⠀⠀⠀⠀⠀⠀⠀⠀⠀⠀⠀⠀⠀</w:t>
      </w:r>
    </w:p>
    <w:p w14:paraId="207E6C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⠕⠀⠏⠗⠕⠍⠕⠞⠑⠀⠎⠕⠉⠊⠁⠇⠀⠉⠕⠓⠑⠨⠝⠀⠯⠀⠀⠀⠀</w:t>
      </w:r>
    </w:p>
    <w:p w14:paraId="2D2755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⠀⠛⠢⠙⠻⠀⠲⠉⠗⠊⠍⠔⠁⠞⠕⠗⠽⠀⠎⠕⠉⠊⠁⠇⠀</w:t>
      </w:r>
    </w:p>
    <w:p w14:paraId="590E1F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⠕⠗⠍⠎⠀⠀⠀⠀⠀⠀⠀⠀⠀⠀⠀⠀⠀⠀⠀⠀⠀⠀⠀⠀⠀⠀⠀⠀⠀⠀⠀</w:t>
      </w:r>
    </w:p>
    <w:p w14:paraId="0DEE26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⠢⠙⠻⠀⠑⠟⠥⠁⠇⠰⠽⠀⠯⠀⠎⠕⠉⠊⠁⠇⠀⠔⠉⠇⠥⠨⠝⠀</w:t>
      </w:r>
    </w:p>
    <w:p w14:paraId="04540E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⠌⠀⠠⠁⠝⠞⠊⠤⠲⠉⠗⠊⠤⠍⠔⠁⠰⠝⠀⠤⠀⠀⠀⠀⠀⠀⠀⠀⠀⠀⠀</w:t>
      </w:r>
    </w:p>
    <w:p w14:paraId="27ACA2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⠁⠇⠽⠎⠊⠎⠸⠌⠀⠼⠁⠃⠀⠍⠕⠝⠹⠎⠀⠀⠀⠀⠀⠀⠀⠀⠀</w:t>
      </w:r>
    </w:p>
    <w:p w14:paraId="24EF74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⠊⠁⠛⠝⠕⠌⠊⠉⠎⠀⠀⠀⠀⠀⠀⠀⠀⠀⠀⠀⠀⠀⠀⠀⠀⠀⠀⠀⠀⠀</w:t>
      </w:r>
    </w:p>
    <w:p w14:paraId="114723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⠇⠇⠑⠉⠞⠊⠧⠑⠎⠀⠦⠀⠠⠏⠗⠕⠧⠔⠉⠑⠀⠼⠁⠀⠀</w:t>
      </w:r>
    </w:p>
    <w:p w14:paraId="712510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⠦⠀⠠⠏⠗⠕⠧⠔⠉⠑⠀⠼⠃⠀⠀⠀⠀⠀⠀⠀</w:t>
      </w:r>
    </w:p>
    <w:p w14:paraId="35FEF3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⠊⠉⠞⠊⠍⠎⠀⠦⠀⠠⠅⠜⠝⠁⠇⠊⠀⠀⠀⠀⠀⠀⠀⠀⠀⠀⠀⠀</w:t>
      </w:r>
    </w:p>
    <w:p w14:paraId="10C116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⠠⠏⠗⠕⠧⠔⠉⠑⠀⠀⠀⠀⠀⠀⠀⠀⠀⠀⠀⠀</w:t>
      </w:r>
    </w:p>
    <w:p w14:paraId="5A8214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⠦⠀⠠⠎⠥⠙⠥⠗⠤⠀⠀⠀⠀⠀⠀⠀⠀⠀⠀⠀⠀</w:t>
      </w:r>
    </w:p>
    <w:p w14:paraId="4B59E5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⠏⠁⠩⠡⠊⠍⠀⠀⠀⠀⠀⠀⠀⠀⠀⠀⠀⠀⠀</w:t>
      </w:r>
    </w:p>
    <w:p w14:paraId="52D16E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⠗⠕⠧⠔⠉⠑⠀⠀⠀⠀⠀⠀⠀⠀⠀⠀⠀</w:t>
      </w:r>
    </w:p>
    <w:p w14:paraId="4785D8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⠀⠀⠀⠀⠀⠀⠀⠀⠀⠀⠀⠀⠀⠀⠀⠀⠀⠀⠀⠀⠀⠀</w:t>
      </w:r>
    </w:p>
    <w:p w14:paraId="74C650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⠀⠀⠀⠀⠀⠀⠀⠀⠀⠀⠀⠀⠀⠀⠀⠀⠀⠀</w:t>
      </w:r>
    </w:p>
    <w:p w14:paraId="770D96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⠀⠀⠀⠀⠀⠀⠀⠀⠀⠀⠀⠀⠀⠀⠀⠀⠀⠀⠀⠀⠀</w:t>
      </w:r>
    </w:p>
    <w:p w14:paraId="5F50C6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⠀⠀⠀⠀⠀⠀⠀⠀⠀⠀⠀⠀⠀⠀⠀⠀⠀⠀</w:t>
      </w:r>
    </w:p>
    <w:p w14:paraId="38C949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⠀⠀⠀⠀⠀⠀⠀⠀⠀⠀⠀⠀⠀⠀⠀⠀⠀⠀</w:t>
      </w:r>
    </w:p>
    <w:p w14:paraId="1D02F5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⠁⠃⠊⠇⠊⠞⠊⠑⠎⠀⠀⠀⠀⠀⠀⠀⠀⠀⠀⠀⠀⠀⠀⠀⠀⠀⠀⠀⠀</w:t>
      </w:r>
    </w:p>
    <w:p w14:paraId="159D4B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⠀⠀⠀⠀⠀⠀⠀⠀⠀⠀⠀⠀⠀⠀⠀⠀⠀⠀⠀⠀</w:t>
      </w:r>
    </w:p>
    <w:p w14:paraId="4E5A38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763156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5DCB6D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603E46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⠊⠚</w:t>
      </w:r>
    </w:p>
    <w:p w14:paraId="502A3237" w14:textId="77777777" w:rsidR="00490927" w:rsidRDefault="00490927">
      <w:pPr>
        <w:ind w:left="1440"/>
      </w:pPr>
    </w:p>
    <w:p w14:paraId="7DD539E0" w14:textId="77777777" w:rsidR="00490927" w:rsidRDefault="00490927">
      <w:pPr>
        <w:ind w:left="1440"/>
      </w:pPr>
    </w:p>
    <w:p w14:paraId="781A34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⠋⠥⠛⠑⠑⠎⠀⠀⠀⠀⠀⠀⠀⠀⠀⠀⠀⠀⠀⠀⠀⠀⠀⠀⠀</w:t>
      </w:r>
    </w:p>
    <w:p w14:paraId="20636C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⠇⠊⠛⠊⠳⠎⠀⠀⠀⠀⠀⠀⠀⠀⠀⠀⠀⠀⠀⠀⠀⠀⠀⠀⠀</w:t>
      </w:r>
    </w:p>
    <w:p w14:paraId="21405F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⠀⠀⠀⠀⠀⠀⠀⠀⠀⠀⠀⠀⠀⠀⠀⠀⠀⠀⠀</w:t>
      </w:r>
    </w:p>
    <w:p w14:paraId="3D943B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⠑⠭⠀⠐⠺⠻⠎⠀⠀⠀⠀⠀⠀⠀⠀⠀⠀⠀⠀⠀⠀⠀⠀⠀⠀⠀</w:t>
      </w:r>
    </w:p>
    <w:p w14:paraId="7ACAD2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1EFD5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78E19F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02A375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⠮⠗⠀⠤⠀⠠⠙⠑⠧⠑⠇⠕⠏⠀⠁⠝⠀⠔⠉⠇⠥⠎⠊⠧⠑⠀⠀⠀</w:t>
      </w:r>
    </w:p>
    <w:p w14:paraId="53EC3E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⠕⠉⠁⠉⠽⠀⠯⠀⠀⠀⠀⠀⠀⠀⠀⠀⠀⠀⠀⠀⠀⠀⠀⠀⠀⠀⠀⠀⠀</w:t>
      </w:r>
    </w:p>
    <w:p w14:paraId="291831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⠉⠕⠍⠍⠥⠝⠊⠉⠁⠰⠝⠀⠌⠗⠁⠞⠑⠛⠽⠀⠕⠝</w:t>
      </w:r>
    </w:p>
    <w:p w14:paraId="204271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⠞⠊⠤⠀⠀⠀⠀⠀⠀⠀⠀⠀⠀⠀⠀⠀⠀⠀⠀⠀⠀⠀⠀⠀⠀⠀⠀⠀⠀⠀</w:t>
      </w:r>
    </w:p>
    <w:p w14:paraId="300EFD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⠉⠗⠊⠍⠔⠁⠰⠝⠀⠇⠁⠺⠎⠀⠯⠀⠏⠕⠇⠊⠉⠊⠑⠎⠀⠾⠀⠁⠀</w:t>
      </w:r>
    </w:p>
    <w:p w14:paraId="4A104B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⠀⠕⠝⠀⠎⠕⠉⠊⠁⠇⠀⠯⠀⠍⠁⠔⠌⠗⠂⠍⠀⠍⠫⠊⠁⠀⠀</w:t>
      </w:r>
    </w:p>
    <w:p w14:paraId="6E1A0B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⠗⠁⠙⠊⠕⠂⠠⠠⠞⠧⠐⠜⠂⠀⠔⠀⠐⠏⠝⠻⠩⠊⠏⠀⠾⠀⠀⠀⠀⠀</w:t>
      </w:r>
    </w:p>
    <w:p w14:paraId="782C99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⠇⠛⠥⠀⠀⠀⠀⠀⠀⠀⠀⠀⠀⠀⠀⠀⠀⠀⠀⠀⠀⠀⠀⠀⠀⠀⠀⠀⠀⠀</w:t>
      </w:r>
    </w:p>
    <w:p w14:paraId="620280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⠢⠙⠻⠀⠑⠟⠥⠁⠇⠰⠽⠀⠯⠀⠎⠕⠉⠊⠁⠇⠀⠔⠉⠇⠥⠨⠝⠀</w:t>
      </w:r>
    </w:p>
    <w:p w14:paraId="150BAA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⠌⠀⠠⠁⠝⠞⠊⠤⠲⠉⠗⠊⠤⠍⠔⠁⠰⠝⠀⠀⠀⠀⠀⠀⠀⠀⠀⠀⠀⠀⠀</w:t>
      </w:r>
    </w:p>
    <w:p w14:paraId="7BAAD9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⠙⠧⠕⠉⠁⠉⠽⠸⠌⠀⠀⠀⠀⠀⠀⠀⠀⠀⠀⠀⠀⠀⠀⠀⠀⠀⠀⠀</w:t>
      </w:r>
    </w:p>
    <w:p w14:paraId="6477B0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⠍⠥⠝⠊⠤⠀⠀⠀⠀⠀⠀⠀⠀⠀⠀⠀⠀⠀⠀⠀⠀⠀⠀⠀⠀⠀</w:t>
      </w:r>
    </w:p>
    <w:p w14:paraId="5ECCD9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⠁⠰⠝⠎⠀⠀⠀⠀⠀⠀⠀⠀⠀⠀⠀⠀⠀⠀⠀⠀⠀⠀⠀⠀⠀⠀⠀⠀⠀</w:t>
      </w:r>
    </w:p>
    <w:p w14:paraId="73BD57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⠍⠕⠝⠹⠎⠀⠀⠀⠀⠀⠀⠀⠀⠀⠀⠀⠀⠀⠀⠀⠀⠀⠀⠀⠀⠀</w:t>
      </w:r>
    </w:p>
    <w:p w14:paraId="41CA19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⠦⠀⠠⠝⠁⠰⠝⠺⠊⠙⠑⠀⠀⠀⠀⠀⠀⠀⠀⠀⠀⠀⠀⠀</w:t>
      </w:r>
    </w:p>
    <w:p w14:paraId="0136CF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⠦⠀⠠⠏⠗⠕⠧⠔⠉⠑⠀⠼⠃⠀⠀⠀⠀⠀⠀⠀</w:t>
      </w:r>
    </w:p>
    <w:p w14:paraId="2EC5AD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⠊⠉⠞⠊⠍⠎⠀⠦⠀⠠⠃⠁⠛⠍⠁⠞⠊⠀⠀⠀⠀⠀⠀⠀⠀⠀⠀⠀</w:t>
      </w:r>
    </w:p>
    <w:p w14:paraId="708D32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⠠⠏⠗⠕⠧⠔⠉⠑⠀⠀⠀⠀⠀⠀⠀⠀⠀⠀⠀⠀</w:t>
      </w:r>
    </w:p>
    <w:p w14:paraId="73CEAF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⠇⠙⠻⠇⠽⠀⠦⠀⠠⠅⠜⠝⠁⠇⠊⠀⠀⠀⠀⠀⠀⠀⠀⠀⠀⠀</w:t>
      </w:r>
    </w:p>
    <w:p w14:paraId="5B33E5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⠏⠗⠕⠧⠔⠉⠑⠀⠀⠀⠀⠀⠀⠀⠀⠀⠀⠀⠀⠀</w:t>
      </w:r>
    </w:p>
    <w:p w14:paraId="710342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⠦⠀⠠⠎⠥⠙⠥⠗⠤⠀⠀⠀⠀⠀⠀⠀⠀⠀⠀</w:t>
      </w:r>
    </w:p>
    <w:p w14:paraId="251884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⠊⠁</w:t>
      </w:r>
    </w:p>
    <w:p w14:paraId="389382E5" w14:textId="77777777" w:rsidR="00490927" w:rsidRDefault="00490927">
      <w:pPr>
        <w:ind w:left="1440"/>
      </w:pPr>
    </w:p>
    <w:p w14:paraId="0E116F26" w14:textId="77777777" w:rsidR="00490927" w:rsidRDefault="00490927">
      <w:pPr>
        <w:ind w:left="1440"/>
      </w:pPr>
    </w:p>
    <w:p w14:paraId="4DE1C4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⠏⠁⠩⠡⠊⠍⠀⠀⠀⠀⠀⠀⠀⠀⠀⠀⠀⠀⠀</w:t>
      </w:r>
    </w:p>
    <w:p w14:paraId="692D9F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⠠⠏⠗⠕⠧⠔⠉⠑⠀⠀⠀⠀⠀⠀⠀⠀⠀⠀⠀⠀⠀⠀</w:t>
      </w:r>
    </w:p>
    <w:p w14:paraId="1648C0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7FFF95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⠀⠀⠀⠀⠀⠀⠀⠀⠀⠀⠀⠀⠀⠀⠀⠀⠀⠀</w:t>
      </w:r>
    </w:p>
    <w:p w14:paraId="0B05A5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⠀⠀⠀⠀⠀⠀⠀⠀⠀⠀⠀⠀⠀⠀⠀⠀⠀⠀⠀⠀⠀</w:t>
      </w:r>
    </w:p>
    <w:p w14:paraId="72B5BA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⠀⠀⠀⠀⠀⠀⠀⠀⠀⠀⠀⠀⠀⠀⠀⠀⠀⠀</w:t>
      </w:r>
    </w:p>
    <w:p w14:paraId="40D1FF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⠀⠀⠀⠀⠀⠀⠀⠀⠀⠀⠀⠀⠀⠀⠀⠀⠀⠀</w:t>
      </w:r>
    </w:p>
    <w:p w14:paraId="5345A7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⠁⠃⠊⠇⠊⠞⠊⠑⠎⠀⠀⠀⠀⠀⠀⠀⠀⠀⠀⠀⠀⠀⠀⠀⠀⠀⠀⠀⠀</w:t>
      </w:r>
    </w:p>
    <w:p w14:paraId="32268D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⠀⠀⠀⠀⠀⠀⠀⠀⠀⠀⠀⠀⠀⠀⠀⠀⠀⠀⠀⠀</w:t>
      </w:r>
    </w:p>
    <w:p w14:paraId="0C211A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6CFB6A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0427BE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03B266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6E196A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600C8D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⠦⠀⠠⠏⠗⠕⠧⠔⠉⠑⠀⠼⠃⠀⠀⠀⠀⠀⠀⠀⠀⠀⠀⠀</w:t>
      </w:r>
    </w:p>
    <w:p w14:paraId="5C98B4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⠇⠇⠑⠉⠞⠊⠧⠑⠎⠀⠦⠀⠠⠅⠜⠝⠁⠇⠊⠀⠀⠀⠀⠀⠀</w:t>
      </w:r>
    </w:p>
    <w:p w14:paraId="695192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⠠⠧⠊⠑⠞⠊⠀⠍⠘⠌⠊⠀⠠⠏⠗⠕⠧⠔⠉⠑</w:t>
      </w:r>
    </w:p>
    <w:p w14:paraId="7978B4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⠦⠀⠠⠎⠥⠙⠥⠗⠤⠀⠀⠀⠀⠀⠀⠀⠀⠀⠀⠀</w:t>
      </w:r>
    </w:p>
    <w:p w14:paraId="26C20A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⠏⠁⠩⠡⠊⠍⠀⠀⠀⠀⠀⠀⠀⠀⠀⠀⠀⠀⠀⠀⠀</w:t>
      </w:r>
    </w:p>
    <w:p w14:paraId="7D0A09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⠠⠏⠗⠕⠧⠔⠉⠑⠀⠀⠀⠀⠀⠀⠀⠀⠀⠀⠀</w:t>
      </w:r>
    </w:p>
    <w:p w14:paraId="051A16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⠀⠀⠀⠀⠀⠀⠀⠀⠀⠀⠀⠀⠀⠀⠀⠀⠀⠀⠀⠀</w:t>
      </w:r>
    </w:p>
    <w:p w14:paraId="54E80C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⠯⠀⠠⠏⠕⠕⠗⠀⠀⠀⠀⠀⠀⠀⠀⠀⠀⠀⠀⠀⠀⠀⠀⠀⠀⠀⠀⠀</w:t>
      </w:r>
    </w:p>
    <w:p w14:paraId="6533BC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0CC4F1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7A75F3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1A10D2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⠀⠀⠀⠀⠀⠀⠀⠀⠀⠀⠀⠀⠀⠀⠀⠀⠀⠀⠀</w:t>
      </w:r>
    </w:p>
    <w:p w14:paraId="12588B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⠮⠗⠀⠤⠀⠠⠌⠗⠢⠛⠮⠝⠀⠉⠕⠍⠍⠥⠝⠰⠽⠤⠃⠁⠎⠫⠀⠀</w:t>
      </w:r>
    </w:p>
    <w:p w14:paraId="69E8E0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⠞⠿⠍⠎⠀⠀⠀⠀⠀⠀⠀⠀⠀⠀⠀⠀⠀⠀⠀⠀⠀⠀⠀⠀⠀⠀⠀⠀⠀</w:t>
      </w:r>
    </w:p>
    <w:p w14:paraId="25F7D3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⠊⠃</w:t>
      </w:r>
    </w:p>
    <w:p w14:paraId="2F881D61" w14:textId="77777777" w:rsidR="00490927" w:rsidRDefault="00490927">
      <w:pPr>
        <w:ind w:left="1440"/>
      </w:pPr>
    </w:p>
    <w:p w14:paraId="13DBE663" w14:textId="77777777" w:rsidR="00490927" w:rsidRDefault="00490927">
      <w:pPr>
        <w:ind w:left="1440"/>
      </w:pPr>
    </w:p>
    <w:p w14:paraId="762216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⠞⠕⠀⠏⠗⠕⠍⠕⠞⠑⠀⠎⠕⠉⠊⠁⠇⠀⠀⠀⠀⠀</w:t>
      </w:r>
    </w:p>
    <w:p w14:paraId="14D03C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⠓⠑⠨⠝⠀⠔⠉⠇⠥⠙⠬⠀⠀⠀⠀⠀⠀⠀⠀⠀⠀⠀⠀⠀⠀⠀⠀⠀⠀⠀</w:t>
      </w:r>
    </w:p>
    <w:p w14:paraId="13BCA8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⠞⠻⠛⠢⠻⠁⠰⠝⠁⠇⠀⠯⠀⠔⠞⠻⠎⠑⠉⠰⠝⠁⠇⠀⠀⠀⠀⠀⠀</w:t>
      </w:r>
    </w:p>
    <w:p w14:paraId="479F06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⠇⠕⠛⠥⠑⠎⠀⠾⠀⠇⠕⠉⠁⠇⠀⠛⠕⠧⠻⠝⠰⠞⠀⠯⠀⠀⠀⠀⠀</w:t>
      </w:r>
    </w:p>
    <w:p w14:paraId="3AD6C0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⠛⠗⠳⠏⠎⠀⠀⠀⠀⠀⠀⠀⠀⠀⠀⠀⠀⠀⠀⠀⠀⠀⠀</w:t>
      </w:r>
    </w:p>
    <w:p w14:paraId="5BA49A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⠙⠀⠏⠗⠁⠉⠞⠊⠉⠑⠎⠒⠀⠠⠍⠥⠇⠞⠊⠤⠀⠀⠀⠀⠀⠀⠀⠀</w:t>
      </w:r>
    </w:p>
    <w:p w14:paraId="54CE38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⠁⠅⠑⠓⠕⠇⠙⠻⠀⠏⠇⠁⠞⠿⠍⠀⠔⠉⠇⠥⠙⠬⠀⠙⠑⠏⠥⠞⠽⠀⠀</w:t>
      </w:r>
    </w:p>
    <w:p w14:paraId="065127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⠽⠕⠗⠎⠀⠉⠇⠥⠃⠎⠀⠑⠌⠁⠃⠇⠊⠩⠫⠀⠔⠀⠮⠀⠀⠀⠀⠀⠀⠀</w:t>
      </w:r>
    </w:p>
    <w:p w14:paraId="725C86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⠑⠎⠀⠐⠣⠠⠠⠥⠝⠙⠏⠐⠜⠀⠯⠀⠔⠞⠻⠤⠀⠀⠀⠀⠀⠀</w:t>
      </w:r>
    </w:p>
    <w:p w14:paraId="629F5B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⠢⠻⠁⠰⠝⠁⠇⠀⠙⠊⠁⠇⠕⠛⠥⠑⠎⠀⠐⠣⠠⠠⠥⠝⠀⠀⠀⠀⠀⠀⠀</w:t>
      </w:r>
    </w:p>
    <w:p w14:paraId="1685F0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⠐⠜⠀⠠⠠⠥⠝⠊⠉⠑⠋⠄⠎⠀⠡⠀⠉⠇⠥⠃⠎⠆⠀⠀⠀⠀⠀</w:t>
      </w:r>
    </w:p>
    <w:p w14:paraId="2B57FA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⠺⠀⠤⠀⠠⠏⠂⠉⠑⠀⠠⠝⠑⠞⠐⠺⠎⠀⠀⠀⠀⠀⠀⠀⠀⠀⠀⠀</w:t>
      </w:r>
    </w:p>
    <w:p w14:paraId="69205C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⠢⠙⠻⠀⠑⠟⠥⠁⠇⠰⠽⠀⠯⠀⠎⠕⠉⠊⠁⠇⠀⠔⠉⠇⠥⠨⠝⠀</w:t>
      </w:r>
    </w:p>
    <w:p w14:paraId="19887E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⠌⠀⠠⠁⠝⠞⠊⠤⠲⠉⠗⠊⠤⠍⠔⠁⠰⠝⠀⠀⠀⠀⠀⠀⠀⠀⠀⠀⠀⠀⠀</w:t>
      </w:r>
    </w:p>
    <w:p w14:paraId="245888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⠛⠗⠁⠍⠍⠑⠀⠼⠁⠓⠀⠍⠕⠝⠹⠎⠀⠠⠎⠥⠏⠏⠕⠗⠞⠀</w:t>
      </w:r>
    </w:p>
    <w:p w14:paraId="737481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579BAE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⠉⠁⠀⠀⠀⠀⠀⠀⠀</w:t>
      </w:r>
    </w:p>
    <w:p w14:paraId="0A8DFC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042C5B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34D042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34A493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28BB9D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40849F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3AE384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455E7B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54C764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007359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643C75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7E8633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⠊⠉</w:t>
      </w:r>
    </w:p>
    <w:p w14:paraId="7D77CE46" w14:textId="77777777" w:rsidR="00490927" w:rsidRDefault="00490927">
      <w:pPr>
        <w:ind w:left="1440"/>
      </w:pPr>
    </w:p>
    <w:p w14:paraId="78316084" w14:textId="77777777" w:rsidR="00490927" w:rsidRDefault="00490927">
      <w:pPr>
        <w:ind w:left="1440"/>
      </w:pPr>
    </w:p>
    <w:p w14:paraId="1950A9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467DD6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648F9A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742331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052F75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08BA07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63CE39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⠛⠚⠂⠚⠚⠚⠀⠼⠉⠚⠂⠚⠚⠚⠀⠦⠀⠀⠀⠀</w:t>
      </w:r>
    </w:p>
    <w:p w14:paraId="7981DF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⠥⠝⠋⠏⠁⠀⠦⠀⠠⠠⠥⠝⠓⠉⠗⠀⠦⠀⠀⠀⠀</w:t>
      </w:r>
    </w:p>
    <w:p w14:paraId="066C4F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⠺⠕⠍⠢⠀⠦⠀⠠⠠⠥⠝⠧⠀⠦⠀⠠⠍⠕⠠⠠⠋⠁⠛⠁⠀⠦⠀⠀</w:t>
      </w:r>
    </w:p>
    <w:p w14:paraId="0429DD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⠓⠁⠀⠦⠀⠠⠍⠕⠠⠠⠺⠉⠎⠉⠀⠦⠀⠠⠏⠗⠕⠧⠔⠉⠊⠁⠇</w:t>
      </w:r>
    </w:p>
    <w:p w14:paraId="552797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⠼⠁⠑⠞⠓⠀⠠⠋⠊⠧⠑⠤⠠⠽⠑⠜⠀⠠⠏⠇⠁⠝</w:t>
      </w:r>
    </w:p>
    <w:p w14:paraId="6AF807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⠑⠀⠯⠀⠼⠁⠋⠀⠀⠀⠀⠀⠀⠀⠀⠀⠀⠀⠀⠀⠀⠀⠀⠀</w:t>
      </w:r>
    </w:p>
    <w:p w14:paraId="48399E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65730C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⠼⠃⠚⠚⠂⠚⠚⠚⠀⠼⠁⠚⠚⠂⠚⠚⠚⠀⠦⠀⠀⠀</w:t>
      </w:r>
    </w:p>
    <w:p w14:paraId="09A45E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⠝⠏⠉⠀⠼⠁⠑⠞⠓⠀⠠⠋⠊⠧⠑⠤⠠⠽⠑⠜⠀</w:t>
      </w:r>
    </w:p>
    <w:p w14:paraId="01CFBC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⠰⠠⠠⠎⠙⠛⠼⠑⠯⠼⠁⠋⠀⠀⠀⠀⠀⠀⠀⠀⠀⠀⠀⠀⠀⠀</w:t>
      </w:r>
    </w:p>
    <w:p w14:paraId="198FB9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⠺⠕⠍⠢⠀⠦⠀⠠⠍⠕⠠⠠⠇⠚⠏⠁⠀⠀⠀⠀⠀⠀⠀⠀</w:t>
      </w:r>
    </w:p>
    <w:p w14:paraId="39DB72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⠧⠀⠦⠀⠠⠍⠕⠠⠠⠺⠉⠎⠉⠀⠀⠀⠀⠀⠀⠀⠀⠀⠀⠀</w:t>
      </w:r>
    </w:p>
    <w:p w14:paraId="32BD5C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258040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4441C9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⠼⠉⠚⠚⠂⠚⠚⠚⠀⠼⠃⠚⠚⠂⠚⠚⠚⠀⠦⠀⠀⠀</w:t>
      </w:r>
    </w:p>
    <w:p w14:paraId="2AE261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⠇⠕⠉⠁⠇⠀⠠⠛⠕⠧⠻⠝⠰⠞⠎⠀⠼⠁⠑⠞⠓⠀</w:t>
      </w:r>
    </w:p>
    <w:p w14:paraId="49C3C7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⠧⠑⠤⠠⠽⠑⠜⠀⠠⠏⠇⠁⠝⠀⠰⠠⠠⠎⠙⠛⠼⠑⠯⠼⠁⠋⠀⠀⠀</w:t>
      </w:r>
    </w:p>
    <w:p w14:paraId="76D74A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3C64C6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01284F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⠺⠕⠍⠢⠀⠀⠀⠀⠀⠀⠀⠀⠀⠀⠀⠀⠀⠀⠀⠀⠀⠀⠀⠀</w:t>
      </w:r>
    </w:p>
    <w:p w14:paraId="028250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⠧⠀⠀⠀⠀⠀⠀⠀⠀⠀⠀⠀⠀⠀⠀⠀⠀⠀⠀⠀⠀⠀⠀⠀</w:t>
      </w:r>
    </w:p>
    <w:p w14:paraId="5C52BB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⠙⠒</w:t>
      </w:r>
    </w:p>
    <w:p w14:paraId="6CEE66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⠊⠙</w:t>
      </w:r>
    </w:p>
    <w:p w14:paraId="10DF6325" w14:textId="77777777" w:rsidR="00490927" w:rsidRDefault="00490927">
      <w:pPr>
        <w:ind w:left="1440"/>
      </w:pPr>
    </w:p>
    <w:p w14:paraId="64EB34B7" w14:textId="77777777" w:rsidR="00490927" w:rsidRDefault="00490927">
      <w:pPr>
        <w:ind w:left="1440"/>
      </w:pPr>
    </w:p>
    <w:p w14:paraId="2E524C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⠉⠕⠓⠑⠨⠝⠀⠯⠀⠠⠉⠕⠍⠍⠥⠝⠰⠽⠀⠀⠀⠀⠀</w:t>
      </w:r>
    </w:p>
    <w:p w14:paraId="263EC3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⠀⠀⠀⠀⠀⠀⠀⠀⠀⠀⠀⠀⠀⠀⠀⠀⠀⠀⠀⠀⠀⠀</w:t>
      </w:r>
    </w:p>
    <w:p w14:paraId="50D0DD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⠃⠀⠠⠎⠕⠉⠊⠕⠀⠠⠑⠉⠕⠝⠕⠍⠊⠉⠀⠀⠀⠀⠀⠀⠀⠀⠀</w:t>
      </w:r>
    </w:p>
    <w:p w14:paraId="77DF6A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510B45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⠖⠀⠤⠀⠠⠏⠊⠇⠇⠜⠀⠼⠙⠒⠀</w:t>
      </w:r>
    </w:p>
    <w:p w14:paraId="386539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⠉⠕⠓⠑⠨⠝⠀⠯⠀⠠⠉⠕⠍⠍⠥⠝⠰⠽⠀⠀⠀⠀⠀</w:t>
      </w:r>
    </w:p>
    <w:p w14:paraId="1E6A0F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⠀⠀⠀⠀⠀⠀⠀⠀⠀⠀⠀⠀⠀⠀⠀⠀⠀⠀⠀⠀⠀⠀</w:t>
      </w:r>
    </w:p>
    <w:p w14:paraId="65E76C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7A3009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1FDE97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3974D0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⠀⠀⠀⠀⠀⠀⠀⠀⠀⠀⠀⠀⠀⠀⠀⠀⠀⠀⠀⠀⠀⠀⠀</w:t>
      </w:r>
    </w:p>
    <w:p w14:paraId="516149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1C4C6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⠉⠞⠕⠗⠀⠀⠀⠀⠀⠀⠀⠀⠀⠀⠀⠀⠀⠀⠀⠀⠀⠀⠀⠀⠀⠀⠀</w:t>
      </w:r>
    </w:p>
    <w:p w14:paraId="39D9D3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7484E5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29547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2827A0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⠠⠐⠞⠋⠗⠁⠍⠑⠀⠀⠀⠀⠀⠀⠀⠀⠀⠀⠀</w:t>
      </w:r>
    </w:p>
    <w:p w14:paraId="133F19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⠠⠎⠑⠇⠑⠉⠞⠀</w:t>
      </w:r>
    </w:p>
    <w:p w14:paraId="76CF77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⠀⠀⠀⠀⠀⠀⠀⠀⠀⠀⠀⠀⠀⠀⠀⠀⠀⠀⠀⠀⠀⠀⠀⠀⠀⠀⠀⠀⠀</w:t>
      </w:r>
    </w:p>
    <w:p w14:paraId="102518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⠕⠏⠰⠝⠀⠀⠀⠀⠀⠀⠀⠀⠀⠀⠀⠀</w:t>
      </w:r>
    </w:p>
    <w:p w14:paraId="7A3109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464488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4E2602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23432C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63076F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2F4F25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0A4E34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⠄⠎⠀⠽⠳⠹⠀⠉⠇⠥⠃⠀⠯⠀⠙⠑⠏⠥⠞⠽⠀⠀⠀⠀</w:t>
      </w:r>
    </w:p>
    <w:p w14:paraId="753665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⠽⠕⠗⠀⠉⠇⠥⠃⠎⠀⠀⠀⠀⠀⠀⠀⠀⠀⠀⠀⠀⠀⠀⠀⠀⠀⠀⠀⠀⠀</w:t>
      </w:r>
    </w:p>
    <w:p w14:paraId="42D6E3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⠊⠑</w:t>
      </w:r>
    </w:p>
    <w:p w14:paraId="48CF4AFF" w14:textId="77777777" w:rsidR="00490927" w:rsidRDefault="00490927">
      <w:pPr>
        <w:ind w:left="1440"/>
      </w:pPr>
    </w:p>
    <w:p w14:paraId="537CE3DD" w14:textId="77777777" w:rsidR="00490927" w:rsidRDefault="00490927">
      <w:pPr>
        <w:ind w:left="1440"/>
      </w:pPr>
    </w:p>
    <w:p w14:paraId="793E7D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⠀⠀⠀⠀⠀⠀⠀⠀⠀⠀⠀⠀⠀⠀⠀⠀⠀⠀⠀⠀⠀⠀</w:t>
      </w:r>
    </w:p>
    <w:p w14:paraId="6D5657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247A30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7EA70D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69B0C4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3D7C82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⠇⠊⠛⠊⠳⠎⠀⠠⠍⠔⠕⠗⠊⠞⠊⠑⠎⠀⠀⠀⠀⠀⠀⠀⠀</w:t>
      </w:r>
    </w:p>
    <w:p w14:paraId="6CA6BE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⠑⠭⠀⠐⠺⠻⠎⠀⠀⠀⠀⠀⠀⠀⠀⠀⠀⠀⠀⠀⠀⠀⠀⠀⠀⠀</w:t>
      </w:r>
    </w:p>
    <w:p w14:paraId="53D759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0792CD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25D869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⠮⠗⠀⠤⠀⠠⠎⠕⠉⠊⠁⠇⠀⠠⠍⠕⠃⠊⠇⠊⠵⠑⠀⠯⠀⠀⠀⠀</w:t>
      </w:r>
    </w:p>
    <w:p w14:paraId="7A4C04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⠀⠉⠁⠏⠁⠉⠊⠞⠊⠑⠎⠀⠷⠀⠺⠕⠍⠢⠂⠀⠠⠠⠉⠎⠠⠕⠎</w:t>
      </w:r>
    </w:p>
    <w:p w14:paraId="514F49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⠽⠳⠹⠀⠛⠗⠳⠏⠎⠸⠌⠉⠕⠇⠇⠑⠉⠞⠊⠧⠑⠎⠂⠀⠍⠫⠊⠁⠀⠔</w:t>
      </w:r>
    </w:p>
    <w:p w14:paraId="69D239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⠋⠿⠞⠎⠀⠞⠕⠀⠁⠙⠙⠗⠑⠎⠎⠀⠛⠢⠙⠻⠀⠀⠀⠀⠀⠀⠀⠀⠀⠀⠀</w:t>
      </w:r>
    </w:p>
    <w:p w14:paraId="40FA40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⠞⠕⠗⠽⠀⠎⠕⠉⠊⠁⠇⠀⠝⠕⠗⠍⠎⠸⠌⠀⠓⠜⠍⠰⠇</w:t>
      </w:r>
    </w:p>
    <w:p w14:paraId="5B991F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⠁⠉⠞⠊⠉⠑⠎⠀⠐⠣⠡⠀⠍⠜⠗⠊⠁⠛⠑⠀⠯⠀⠠⠠⠛⠃⠧⠐⠜⠂</w:t>
      </w:r>
    </w:p>
    <w:p w14:paraId="1C69EB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⠑⠀⠓⠥⠍⠁⠝⠀⠐⠗⠎⠀⠐⠣⠔⠉⠇⠥⠙⠬⠀⠁⠒⠑⠎⠎</w:t>
      </w:r>
    </w:p>
    <w:p w14:paraId="267802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⠋⠕⠕⠙⠂⠀⠓⠳⠎⠬⠀⠯⠀⠇⠯⠀⠐⠗⠎⠐⠜⠀⠀⠀⠀⠀⠀⠀⠀</w:t>
      </w:r>
    </w:p>
    <w:p w14:paraId="64F9DC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⠙⠀⠏⠗⠁⠉⠞⠊⠉⠑⠎⠀⠤⠠⠥⠎⠑⠀⠷⠀⠀⠀⠀⠀⠀⠀⠀⠀</w:t>
      </w:r>
    </w:p>
    <w:p w14:paraId="6082C4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⠕⠗⠽⠞⠑⠇⠇⠬⠀⠞⠕⠀⠉⠁⠏⠞⠥⠗⠑⠀⠮⠀⠇⠊⠧⠫⠀⠀⠀⠀⠀</w:t>
      </w:r>
    </w:p>
    <w:p w14:paraId="13CBD3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⠏⠻⠊⠰⠑⠎⠀⠷⠀⠺⠕⠍⠢⠀⠯⠀⠑⠭⠉⠇⠥⠙⠫⠀⠛⠗⠳⠏⠎⠀</w:t>
      </w:r>
    </w:p>
    <w:p w14:paraId="0D7FF0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⠹⠀⠙⠊⠛⠊⠞⠁⠇⠀⠔⠝⠕⠧⠁⠰⠝⠎⠀⠐⠣⠠⠠⠥⠝⠀⠀⠀⠀⠀⠀</w:t>
      </w:r>
    </w:p>
    <w:p w14:paraId="004909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⠐⠜⠀⠀⠀⠀⠀⠀⠀⠀⠀⠀⠀⠀⠀⠀⠀⠀⠀⠀⠀⠀⠀⠀⠀⠀⠀</w:t>
      </w:r>
    </w:p>
    <w:p w14:paraId="0CFBC0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⠁⠇⠀⠝⠕⠗⠍⠀⠡⠁⠝⠛⠑⠀⠀⠀⠀⠀⠀⠀⠀⠀⠀⠀⠀</w:t>
      </w:r>
    </w:p>
    <w:p w14:paraId="31117B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06B124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54CB3A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⠍⠕⠝⠹⠎⠀⠀⠀⠀⠀⠀⠀⠀⠀⠀⠀⠀⠀⠀⠀⠀⠀⠀⠀⠀⠀⠀</w:t>
      </w:r>
    </w:p>
    <w:p w14:paraId="139378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⠇⠇⠑⠉⠞⠊⠧⠑⠎⠀⠦⠀⠠⠝⠁⠰⠝⠺⠊⠙⠑⠀⠀⠀⠀</w:t>
      </w:r>
    </w:p>
    <w:p w14:paraId="1B716D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⠦⠀⠠⠏⠗⠕⠧⠔⠉⠑⠀⠼⠃⠀⠀⠀⠀⠀⠀⠀</w:t>
      </w:r>
    </w:p>
    <w:p w14:paraId="699309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⠊⠋</w:t>
      </w:r>
    </w:p>
    <w:p w14:paraId="48EC8645" w14:textId="77777777" w:rsidR="00490927" w:rsidRDefault="00490927">
      <w:pPr>
        <w:ind w:left="1440"/>
      </w:pPr>
    </w:p>
    <w:p w14:paraId="34E7DBC2" w14:textId="77777777" w:rsidR="00490927" w:rsidRDefault="00490927">
      <w:pPr>
        <w:ind w:left="1440"/>
      </w:pPr>
    </w:p>
    <w:p w14:paraId="3DE681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⠊⠉⠞⠊⠍⠎⠀⠦⠀⠠⠅⠜⠝⠁⠇⠊⠀⠀⠀⠀⠀⠀⠀⠀⠀⠀⠀⠀</w:t>
      </w:r>
    </w:p>
    <w:p w14:paraId="4EFE79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⠠⠏⠗⠕⠧⠔⠉⠑⠀⠀⠀⠀⠀⠀⠀⠀⠀⠀⠀⠀</w:t>
      </w:r>
    </w:p>
    <w:p w14:paraId="138CAD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⠦⠀⠠⠎⠥⠙⠥⠗⠏⠁⠎⠡⠊⠍⠀⠀⠀⠀⠀⠀⠀</w:t>
      </w:r>
    </w:p>
    <w:p w14:paraId="16ED4C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⠠⠏⠗⠕⠧⠔⠉⠑⠀⠀⠀⠀⠀⠀⠀⠀⠀⠀⠀</w:t>
      </w:r>
    </w:p>
    <w:p w14:paraId="28A0B7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⠀⠀⠀⠀⠀⠀⠀⠀⠀⠀⠀⠀⠀⠀⠀⠀⠀⠀⠀⠀⠀⠀⠀</w:t>
      </w:r>
    </w:p>
    <w:p w14:paraId="38B4C6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⠸⠌⠠⠇⠯⠀⠠⠏⠕⠕⠗⠀⠀⠀⠀⠀⠀⠀⠀⠀⠀⠀⠀⠀⠀⠀⠀⠀⠀⠀</w:t>
      </w:r>
    </w:p>
    <w:p w14:paraId="0A2CAF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6F5C00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37985F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⠀⠀⠀⠀⠀⠀⠀⠀⠀⠀⠀⠀⠀⠀⠀⠀⠀⠀⠀</w:t>
      </w:r>
    </w:p>
    <w:p w14:paraId="6BA755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⠀⠀⠀⠀⠀⠀⠀⠀⠀⠀⠀⠀⠀⠀⠀⠀⠀⠀⠀⠀⠀⠀</w:t>
      </w:r>
    </w:p>
    <w:p w14:paraId="0D90EB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0BA993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⠀⠀⠀⠀⠀⠀⠀⠀⠀⠀⠀⠀⠀⠀⠀⠀⠀⠀</w:t>
      </w:r>
    </w:p>
    <w:p w14:paraId="039C05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⠁⠃⠊⠇⠊⠞⠊⠑⠎⠀⠀⠀⠀⠀⠀⠀⠀⠀⠀⠀⠀⠀⠀⠀⠀⠀⠀⠀⠀</w:t>
      </w:r>
    </w:p>
    <w:p w14:paraId="139167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⠀⠀⠀⠀⠀⠀⠀⠀⠀⠀⠀⠀⠀⠀⠀⠀⠀⠀⠀⠀</w:t>
      </w:r>
    </w:p>
    <w:p w14:paraId="4C2A5A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0FDCBE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2289D9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1D6D4B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⠇⠊⠛⠊⠳⠎⠀⠀⠀⠀⠀⠀⠀⠀⠀⠀⠀⠀⠀⠀⠀⠀⠀⠀⠀</w:t>
      </w:r>
    </w:p>
    <w:p w14:paraId="04E4F9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⠀⠀⠀⠀⠀⠀⠀⠀⠀⠀⠀⠀⠀⠀⠀⠀⠀⠀⠀</w:t>
      </w:r>
    </w:p>
    <w:p w14:paraId="5F3EE4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⠑⠭⠀⠐⠺⠻⠎⠀⠀⠀⠀⠀⠀⠀⠀⠀⠀⠀⠀⠀⠀⠀⠀⠀⠀⠀</w:t>
      </w:r>
    </w:p>
    <w:p w14:paraId="0ACD6D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05EED4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364D40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⠍⠫⠊⠁⠐⠜⠀⠀⠀⠀⠀⠀⠀⠀⠀⠀⠀⠀⠀⠀⠀</w:t>
      </w:r>
    </w:p>
    <w:p w14:paraId="4CB3E7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⠂⠉⠑⠀⠈⠯⠀⠠⠗⠑⠤⠀⠠⠔⠞⠑⠛⠗⠁⠞⠑⠀⠏⠂⠉⠑⠀⠀</w:t>
      </w:r>
    </w:p>
    <w:p w14:paraId="2CB3C3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⠫⠥⠉⠁⠰⠝⠀⠔⠞⠕⠀⠮⠀⠎⠡⠕⠕⠇⠀⠀⠀⠀⠀⠀⠀⠀⠀⠀⠀⠀⠀⠀</w:t>
      </w:r>
    </w:p>
    <w:p w14:paraId="076A6B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⠒⠌⠗⠥⠉⠰⠝⠀⠉⠥⠗⠗⠊⠉⠥⠇⠥⠍⠂⠀⠉⠕⠍⠍⠥⠝⠰⠽⠀⠀</w:t>
      </w:r>
    </w:p>
    <w:p w14:paraId="18BA69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⠜⠝⠬⠀⠉⠢⠞⠗⠑⠎⠂⠀⠀⠀⠀⠀⠀⠀⠀⠀⠀⠀⠀⠀⠀⠀⠀⠀⠀⠀</w:t>
      </w:r>
    </w:p>
    <w:p w14:paraId="425F62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⠁⠙⠥⠇⠞⠀⠇⠊⠞⠻⠁⠉⠽⠀⠵⠀⠐⠏⠀⠷⠀⠮⠀⠀⠀⠀⠀⠀</w:t>
      </w:r>
    </w:p>
    <w:p w14:paraId="60513C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⠊⠛</w:t>
      </w:r>
    </w:p>
    <w:p w14:paraId="27873F12" w14:textId="77777777" w:rsidR="00490927" w:rsidRDefault="00490927">
      <w:pPr>
        <w:ind w:left="1440"/>
      </w:pPr>
    </w:p>
    <w:p w14:paraId="0A8B4E7D" w14:textId="77777777" w:rsidR="00490927" w:rsidRDefault="00490927">
      <w:pPr>
        <w:ind w:left="1440"/>
      </w:pPr>
    </w:p>
    <w:p w14:paraId="1D4EC6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⠰⠝⠁⠇⠀⠉⠊⠧⠊⠉⠀⠫⠥⠉⠁⠰⠝⠀⠏⠗⠕⠛⠗⠁⠍⠍⠑⠎⠀⠀</w:t>
      </w:r>
    </w:p>
    <w:p w14:paraId="722907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⠏⠗⠕⠍⠕⠞⠑⠀⠎⠕⠉⠊⠁⠇⠀⠉⠕⠓⠑⠨⠝⠲⠀⠀⠀⠀⠀⠀⠀</w:t>
      </w:r>
    </w:p>
    <w:p w14:paraId="2AFFA7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⠊⠧⠊⠉⠀⠀⠀⠀⠀⠀⠀⠀⠀⠀⠀⠀⠀⠀⠀⠀⠀⠀⠀⠀⠀⠀⠀⠀</w:t>
      </w:r>
    </w:p>
    <w:p w14:paraId="2CC8F0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⠫⠥⠉⠁⠰⠝⠀⠀⠀⠀⠀⠀⠀⠀⠀⠀⠀⠀⠀⠀⠀⠀⠀⠀⠀⠀⠀⠀⠀⠀</w:t>
      </w:r>
    </w:p>
    <w:p w14:paraId="33D171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⠀⠀⠀⠀⠀⠀⠀⠀⠀⠀⠀⠀⠀⠀⠀⠀⠀⠀⠀⠀⠀⠀</w:t>
      </w:r>
    </w:p>
    <w:p w14:paraId="05059E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43AA06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6CC16E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⠀⠀⠀⠀⠀⠀⠀⠀⠀⠀⠀⠀⠀⠀⠀⠀⠀⠀⠀⠀⠀⠀⠀⠀</w:t>
      </w:r>
    </w:p>
    <w:p w14:paraId="53BAED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⠇⠇⠑⠉⠞⠊⠧⠑⠎⠀⠀⠀⠀⠀⠀⠀⠀⠀⠀⠀⠀⠀⠀⠀⠀</w:t>
      </w:r>
    </w:p>
    <w:p w14:paraId="452C2B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⠠⠧⠊⠉⠞⠊⠍⠒⠀⠀⠀⠀⠀⠀⠀⠀⠀⠀⠀⠀</w:t>
      </w:r>
    </w:p>
    <w:p w14:paraId="4A7D8A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4D2476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0AE5A4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26F58C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351F4A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0C8A70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361017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226DCD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⠇⠊⠛⠊⠳⠎⠀⠠⠍⠔⠕⠗⠊⠞⠊⠑⠎⠀⠀⠀⠀⠀⠀⠀⠀</w:t>
      </w:r>
    </w:p>
    <w:p w14:paraId="69679F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⠑⠭⠀⠐⠺⠻⠎⠀⠀⠀⠀⠀⠀⠀⠀⠀⠀⠀⠀⠀⠀⠀⠀⠀⠀⠀</w:t>
      </w:r>
    </w:p>
    <w:p w14:paraId="474EE7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391347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33A62B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08CF8C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⠉⠁⠇⠀⠠⠙⠑⠇⠊⠧⠻⠀⠛⠢⠙⠻⠀⠗⠑⠎⠏⠕⠝⠎⠊⠧⠑</w:t>
      </w:r>
    </w:p>
    <w:p w14:paraId="1D3EF2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⠑⠛⠗⠁⠞⠫⠀⠸⠌⠀⠀⠀⠀⠀⠀⠀⠀⠀⠀⠀⠀⠀⠀⠀⠀⠀⠀⠀⠀⠀</w:t>
      </w:r>
    </w:p>
    <w:p w14:paraId="12FB39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⠧⠑⠇⠕⠏⠰⠞⠀⠉⠕⠍⠏⠗⠑⠓⠢⠎⠊⠧⠑⠀⠀⠀⠀⠀⠀⠀</w:t>
      </w:r>
    </w:p>
    <w:p w14:paraId="4AE852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⠉⠅⠁⠛⠑⠀⠷⠀⠎⠻⠧⠊⠉⠑⠎⠀⠀⠀⠀⠀⠀⠀⠀⠀⠀⠀⠀⠀⠀⠀</w:t>
      </w:r>
    </w:p>
    <w:p w14:paraId="4DA8D9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⠉⠁⠩⠀⠯⠀⠔⠤⠅⠔⠙⠀⠎⠥⠏⠏⠕⠗⠞⠐⠜</w:t>
      </w:r>
    </w:p>
    <w:p w14:paraId="61A3C2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⠁⠙⠙⠗⠑⠎⠎⠀⠊⠍⠍⠀⠝⠑⠫⠎⠂⠀⠔⠀⠐⠏⠝⠻⠩⠊⠏⠀⠾</w:t>
      </w:r>
    </w:p>
    <w:p w14:paraId="62571C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⠊⠓</w:t>
      </w:r>
    </w:p>
    <w:p w14:paraId="42DEB717" w14:textId="77777777" w:rsidR="00490927" w:rsidRDefault="00490927">
      <w:pPr>
        <w:ind w:left="1440"/>
      </w:pPr>
    </w:p>
    <w:p w14:paraId="7522C16C" w14:textId="77777777" w:rsidR="00490927" w:rsidRDefault="00490927">
      <w:pPr>
        <w:ind w:left="1440"/>
      </w:pPr>
    </w:p>
    <w:p w14:paraId="516344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⠇⠛⠥⠀⠾⠀⠁⠀⠌⠗⠰⠛⠀⠋⠕⠉⠥⠎⠀⠕⠝⠀⠉⠕⠍⠍⠥⠝⠰⠽</w:t>
      </w:r>
    </w:p>
    <w:p w14:paraId="685303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⠬⠀⠀⠀⠀⠀⠀⠀⠀⠀⠀⠀⠀⠀⠀⠀⠀⠀⠀⠀⠀⠀⠀⠀⠀</w:t>
      </w:r>
    </w:p>
    <w:p w14:paraId="53BEEF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⠻⠧⠊⠉⠑⠀⠀⠀⠀⠀⠀⠀⠀⠀⠀⠀⠀⠀⠀⠀⠀⠀⠀⠀⠀⠀⠀⠀</w:t>
      </w:r>
    </w:p>
    <w:p w14:paraId="5F03AE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⠑⠇⠊⠧⠻⠽⠀⠀⠀⠀⠀⠀⠀⠀⠀⠀⠀⠀⠀⠀⠀⠀⠀⠀⠀⠀⠀⠀⠀</w:t>
      </w:r>
    </w:p>
    <w:p w14:paraId="2B5D46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⠼⠁⠓⠀⠍⠕⠝⠹⠎⠀⠠⠎⠻⠧⠊⠉⠑⠎⠀</w:t>
      </w:r>
    </w:p>
    <w:p w14:paraId="346E27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⠁⠇⠇⠐⠜⠀⠀⠀⠀⠀⠀⠀⠀⠀⠀⠀⠀⠀⠀⠀</w:t>
      </w:r>
    </w:p>
    <w:p w14:paraId="00F232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6681DC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⠜⠝⠁⠇⠊⠀⠠⠏⠗⠕⠧⠔⠉⠑⠀⠀⠀⠀⠀⠀⠀⠀⠀⠀⠀⠀</w:t>
      </w:r>
    </w:p>
    <w:p w14:paraId="1EF874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3C96A0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798A16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⠉⠉⠀⠀⠀⠀⠀⠀⠀</w:t>
      </w:r>
    </w:p>
    <w:p w14:paraId="419AEB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6F47A7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2AF44B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78F308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1EA2BC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641EFC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13CB0B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6F90B7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1DD1FA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1B7C01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7F4D18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4BBBD1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7F697A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0C98E7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60E5FD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724C2D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6F7FC8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144204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⠉⠊⠊</w:t>
      </w:r>
    </w:p>
    <w:p w14:paraId="43BC9E8D" w14:textId="77777777" w:rsidR="00490927" w:rsidRDefault="00490927">
      <w:pPr>
        <w:ind w:left="1440"/>
      </w:pPr>
    </w:p>
    <w:p w14:paraId="361B6389" w14:textId="77777777" w:rsidR="00490927" w:rsidRDefault="00490927">
      <w:pPr>
        <w:ind w:left="1440"/>
      </w:pPr>
    </w:p>
    <w:p w14:paraId="53C650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7A0038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⠃⠚⠚⠂⠚⠚⠚⠀⠀⠀⠀⠀⠀⠀⠀⠀⠀⠀⠀⠀⠀⠀⠀⠀⠀⠀⠀</w:t>
      </w:r>
    </w:p>
    <w:p w14:paraId="7590F7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⠃⠚⠚⠂⠚⠚⠚⠀⠀⠀⠀⠀⠀⠀⠀⠀⠀⠀⠀⠀⠀⠀⠀⠀⠀⠀⠀</w:t>
      </w:r>
    </w:p>
    <w:p w14:paraId="5577C0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6E0E10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⠁⠃⠊⠞⠁⠞⠀⠦⠠⠠⠥⠝⠺⠕⠍⠢⠀⠀⠀⠀⠀⠀⠀</w:t>
      </w:r>
    </w:p>
    <w:p w14:paraId="2CA291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⠧⠀⠀⠀⠀⠀⠀⠀⠀⠀⠀⠀⠀⠀⠀⠀⠀⠀⠀⠀⠀⠀⠀⠀</w:t>
      </w:r>
    </w:p>
    <w:p w14:paraId="73BB18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⠇⠍⠉⠏⠁⠀⠀⠀⠀⠀⠀⠀⠀⠀⠀⠀⠀⠀⠀⠀⠀⠀⠀</w:t>
      </w:r>
    </w:p>
    <w:p w14:paraId="6B9F16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512AAF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6D9F86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⠋⠊⠧⠑⠤⠠⠽⠑⠜⠀⠠⠏⠇⠁⠝⠀⠀⠀⠀⠀⠀⠀⠀</w:t>
      </w:r>
    </w:p>
    <w:p w14:paraId="1BF6E6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⠂⠑⠀⠯⠀⠼⠁⠋⠀⠀⠀⠀⠀⠀⠀⠀⠀⠀⠀⠀⠀</w:t>
      </w:r>
    </w:p>
    <w:p w14:paraId="6A037F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⠺⠀⠠⠥⠗⠃⠁⠝⠀⠠⠁⠛⠢⠙⠁⠀⠀⠀⠀⠀⠀⠀⠀⠀⠀⠀⠀</w:t>
      </w:r>
    </w:p>
    <w:p w14:paraId="234056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764A15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⠚⠂⠚⠚⠚⠀⠀⠀⠀⠀⠀⠀⠀⠀⠀⠀⠀⠀⠀⠀⠀⠀⠀⠀⠀⠀⠀</w:t>
      </w:r>
    </w:p>
    <w:p w14:paraId="132C48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24E1A6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7FB7A0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⠑⠎⠞⠀⠀⠀⠀⠀⠀⠀⠀⠀⠀⠀⠀⠀⠀⠀⠀⠀⠀⠀⠀</w:t>
      </w:r>
    </w:p>
    <w:p w14:paraId="42A313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053A9C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⠋⠊⠧⠑⠤⠠⠽⠑⠜⠀⠠⠏⠇⠁⠝⠀⠀⠀⠀⠀⠀⠀⠀</w:t>
      </w:r>
    </w:p>
    <w:p w14:paraId="34A100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⠙⠂⠀⠼⠑⠀⠯⠀⠼⠁⠋⠀⠀⠀⠀⠀⠀⠀⠀⠀⠀⠀</w:t>
      </w:r>
    </w:p>
    <w:p w14:paraId="1F91F2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3D0B65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⠂⠚⠚⠚⠂⠚⠚⠚⠀⠀⠀⠀⠀⠀⠀⠀⠀⠀⠀⠀⠀⠀⠀⠀⠀⠀⠀⠀</w:t>
      </w:r>
    </w:p>
    <w:p w14:paraId="794679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⠂⠃⠚⠚⠂⠚⠚⠚⠀⠀⠀⠀⠀⠀⠀⠀⠀⠀⠀⠀⠀⠀⠀⠀⠀⠀⠀⠀</w:t>
      </w:r>
    </w:p>
    <w:p w14:paraId="1FAD1D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4F4A9A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7C1B8D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⠠⠥⠝⠺⠕⠍⠢⠀⠀⠀⠀⠀⠀⠀⠀⠀⠀⠀⠀⠀⠀⠀⠀⠀⠀⠀⠀⠀</w:t>
      </w:r>
    </w:p>
    <w:p w14:paraId="4804AE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⠧⠀⠀⠀⠀⠀⠀⠀⠀⠀⠀⠀⠀⠀⠀⠀⠀⠀⠀⠀⠀⠀⠀⠀</w:t>
      </w:r>
    </w:p>
    <w:p w14:paraId="76A832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⠼⠁⠑⠞⠓⠀⠀⠀⠀⠀⠀</w:t>
      </w:r>
    </w:p>
    <w:p w14:paraId="2D98FC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⠚⠚</w:t>
      </w:r>
    </w:p>
    <w:p w14:paraId="6119B266" w14:textId="77777777" w:rsidR="00490927" w:rsidRDefault="00490927">
      <w:pPr>
        <w:ind w:left="1440"/>
      </w:pPr>
    </w:p>
    <w:p w14:paraId="31DDDF1A" w14:textId="77777777" w:rsidR="00490927" w:rsidRDefault="00490927">
      <w:pPr>
        <w:ind w:left="1440"/>
      </w:pPr>
    </w:p>
    <w:p w14:paraId="27C4BF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⠧⠑⠤⠠⠽⠑⠜⠀⠠⠏⠇⠁⠝⠀⠀⠀⠀⠀⠀⠀⠀⠀⠀⠀⠀⠀⠀⠀⠀</w:t>
      </w:r>
    </w:p>
    <w:p w14:paraId="41F101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⠑⠂⠁⠚⠀⠯⠀⠼⠁⠋⠀⠀⠀⠀⠀⠀⠀⠀⠀⠀⠀⠀</w:t>
      </w:r>
    </w:p>
    <w:p w14:paraId="55C445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⠙⠒</w:t>
      </w:r>
    </w:p>
    <w:p w14:paraId="65A527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⠉⠕⠓⠑⠨⠝⠀⠯⠀⠠⠉⠕⠍⠍⠥⠝⠰⠽⠀⠀⠀⠀⠀</w:t>
      </w:r>
    </w:p>
    <w:p w14:paraId="0BE253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⠀⠀⠀⠀⠀⠀⠀⠀⠀⠀⠀⠀⠀⠀⠀⠀⠀⠀⠀⠀⠀⠀</w:t>
      </w:r>
    </w:p>
    <w:p w14:paraId="04A180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⠙⠀⠠⠎⠕⠉⠊⠕⠀⠠⠑⠉⠕⠝⠕⠍⠊⠉⠀⠀⠀⠀⠀⠀⠀⠀⠀</w:t>
      </w:r>
    </w:p>
    <w:p w14:paraId="42BDCB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0634F9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⠖⠀⠤⠀⠠⠏⠊⠇⠇⠜⠀⠼⠙⠒⠀</w:t>
      </w:r>
    </w:p>
    <w:p w14:paraId="394D70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⠉⠕⠓⠑⠨⠝⠀⠯⠀⠠⠉⠕⠍⠍⠥⠝⠰⠽⠀⠀⠀⠀⠀</w:t>
      </w:r>
    </w:p>
    <w:p w14:paraId="6ACF30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⠀⠀⠀⠀⠀⠀⠀⠀⠀⠀⠀⠀⠀⠀⠀⠀⠀⠀⠀⠀⠀⠀</w:t>
      </w:r>
    </w:p>
    <w:p w14:paraId="297B0F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711030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153197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2A7B40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⠀⠀⠀⠀⠀⠀⠀⠀⠀⠀⠀⠀⠀⠀⠀⠀⠀⠀⠀⠀⠀⠀⠀</w:t>
      </w:r>
    </w:p>
    <w:p w14:paraId="5571FC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10E4F0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⠉⠞⠕⠗⠀⠀⠀⠀⠀⠀⠀⠀⠀⠀⠀⠀⠀⠀⠀⠀⠀⠀⠀⠀⠀⠀⠀</w:t>
      </w:r>
    </w:p>
    <w:p w14:paraId="39E8F6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3947F8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191579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67DA81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⠠⠐⠞⠋⠗⠁⠍⠑⠀⠀⠀⠀⠀⠀⠀⠀⠀⠀⠀</w:t>
      </w:r>
    </w:p>
    <w:p w14:paraId="44B128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⠠⠎⠑⠇⠑⠉⠞⠀</w:t>
      </w:r>
    </w:p>
    <w:p w14:paraId="5B67B5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⠀⠀⠀⠀⠀⠀⠀⠀⠀⠀⠀⠀⠀⠀⠀⠀⠀⠀⠀⠀⠀⠀⠀⠀⠀⠀⠀⠀⠀</w:t>
      </w:r>
    </w:p>
    <w:p w14:paraId="34BD51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⠕⠏⠰⠝⠀⠀⠀⠀⠀⠀⠀⠀⠀⠀⠀⠀</w:t>
      </w:r>
    </w:p>
    <w:p w14:paraId="5DF503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1B93D8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11D579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459A05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40C4DF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5BBDD5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⠚⠁</w:t>
      </w:r>
    </w:p>
    <w:p w14:paraId="1CC05086" w14:textId="77777777" w:rsidR="00490927" w:rsidRDefault="00490927">
      <w:pPr>
        <w:ind w:left="1440"/>
      </w:pPr>
    </w:p>
    <w:p w14:paraId="18DDF4DB" w14:textId="77777777" w:rsidR="00490927" w:rsidRDefault="00490927">
      <w:pPr>
        <w:ind w:left="1440"/>
      </w:pPr>
    </w:p>
    <w:p w14:paraId="160736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2DC938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⠊⠧⠑⠇⠊⠓⠕⠕⠙⠀⠀⠀⠀⠀⠀⠀⠀⠀⠀⠀⠀⠀⠀⠀⠀⠀⠀⠀</w:t>
      </w:r>
    </w:p>
    <w:p w14:paraId="1B85B2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⠕⠞⠀⠞⠑⠍⠏⠕⠗⠜⠽⠀⠃⠁⠎⠊⠉⠀⠔⠉⠕⠍⠑⠀⠿⠀</w:t>
      </w:r>
    </w:p>
    <w:p w14:paraId="730C15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⠀⠠⠎⠕⠉⠊⠁⠇⠀⠀⠀⠀⠀⠀⠀⠀⠀⠀⠀⠀⠀⠀⠀⠀⠀⠀⠀⠀</w:t>
      </w:r>
    </w:p>
    <w:p w14:paraId="31A88B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⠑⠭⠉⠇⠥⠙⠫⠀⠛⠗⠳⠏⠎⠀⠏⠗⠕⠞⠑⠉⠰⠝⠀⠀⠀⠀⠀⠀</w:t>
      </w:r>
    </w:p>
    <w:p w14:paraId="29F11F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⠼⠁⠓⠀⠍⠕⠝⠹⠎⠀⠠⠎⠻⠧⠊⠉⠑⠎⠀</w:t>
      </w:r>
    </w:p>
    <w:p w14:paraId="224DD6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⠠⠧⠊⠉⠞⠊⠍⠎⠀⠀⠀⠀⠀⠀⠀⠀⠀⠀⠀⠀</w:t>
      </w:r>
    </w:p>
    <w:p w14:paraId="1F1BAC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03A3DA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4001EB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⠀⠀⠀⠀⠀⠀⠀⠀⠀⠀⠀⠀⠀⠀⠀⠀⠀⠀⠀⠀</w:t>
      </w:r>
    </w:p>
    <w:p w14:paraId="24C634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⠯⠀⠠⠏⠕⠕⠗⠀⠀⠀⠀⠀⠀⠀⠀⠀⠀⠀⠀⠀⠀⠀⠀⠀⠀⠀⠀⠀</w:t>
      </w:r>
    </w:p>
    <w:p w14:paraId="62DAEC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03B1A3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50CEF4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⠠⠏⠻⠎⠕⠝⠎⠀⠀⠀⠀⠀⠀⠀⠀⠀⠀⠀⠀</w:t>
      </w:r>
    </w:p>
    <w:p w14:paraId="2E907B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77DB49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⠲⠁⠃⠊⠇⠊⠞⠊⠑⠎⠀⠀⠀⠀⠀⠀⠀⠀</w:t>
      </w:r>
    </w:p>
    <w:p w14:paraId="329341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5656EC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5FC5BF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⠇⠊⠛⠊⠳⠎⠀⠠⠍⠔⠕⠗⠊⠞⠊⠑⠎⠀⠀⠀⠀⠀⠀⠀⠀</w:t>
      </w:r>
    </w:p>
    <w:p w14:paraId="4054F4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⠑⠭⠀⠐⠺⠻⠎⠀⠀⠀⠀⠀⠀⠀⠀⠀⠀⠀⠀⠀⠀⠀⠀⠀⠀⠀</w:t>
      </w:r>
    </w:p>
    <w:p w14:paraId="164325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29013C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2F70F3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⠜⠝⠁⠇⠊⠀⠠⠏⠗⠕⠧⠔⠉⠑⠀⠀⠀⠀⠀⠀⠀⠀⠀⠀⠀⠀</w:t>
      </w:r>
    </w:p>
    <w:p w14:paraId="1B3D8B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232CB8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⠊⠧⠑⠇⠊⠓⠕⠕⠙⠀⠠⠉⠗⠂⠞⠑⠀⠏⠇⠁⠞⠿⠍⠎⠀⠿⠀⠀</w:t>
      </w:r>
    </w:p>
    <w:p w14:paraId="05A30E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⠤⠛⠗⠳⠏⠀⠙⠊⠁⠇⠕⠛⠥⠑⠎⠀⠕⠝⠀⠏⠗⠕⠍⠕⠞⠬⠀⠀⠀</w:t>
      </w:r>
    </w:p>
    <w:p w14:paraId="5B6222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⠀⠑⠉⠕⠝⠕⠍⠊⠉⠀⠕⠏⠏⠕⠗⠞⠥⠝⠊⠞⠊⠑⠎⠀</w:t>
      </w:r>
    </w:p>
    <w:p w14:paraId="5ED204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⠀⠢⠓⠁⠝⠉⠬⠀⠇⠊⠧⠑⠇⠊⠓⠕⠕⠙⠎⠀⠎⠑⠉⠥⠗⠰⠽⠀⠀⠀</w:t>
      </w:r>
    </w:p>
    <w:p w14:paraId="39F357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⠚⠃</w:t>
      </w:r>
    </w:p>
    <w:p w14:paraId="4782A3BA" w14:textId="77777777" w:rsidR="00490927" w:rsidRDefault="00490927">
      <w:pPr>
        <w:ind w:left="1440"/>
      </w:pPr>
    </w:p>
    <w:p w14:paraId="79D00037" w14:textId="77777777" w:rsidR="00490927" w:rsidRDefault="00490927">
      <w:pPr>
        <w:ind w:left="1440"/>
      </w:pPr>
    </w:p>
    <w:p w14:paraId="3BA542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⠞⠉⠂⠀⠃⠥⠊⠇⠙⠬⠀⠇⠕⠉⠁⠇⠀⠪⠝⠻⠩⠊⠏⠂⠀⠔⠉⠇⠥⠙⠬</w:t>
      </w:r>
    </w:p>
    <w:p w14:paraId="4DF61B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⠹⠀⠔⠞⠻⠤⠉⠕⠍⠍⠥⠝⠁⠇⠸⠌⠀⠛⠗⠳⠏⠀⠎⠍⠁⠇⠇⠤⠀⠀⠀</w:t>
      </w:r>
    </w:p>
    <w:p w14:paraId="7582F0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⠉⠁⠇⠑⠀⠃⠥⠎⠔⠑⠎⠎⠑⠎⠀⠯⠀⠕⠮⠗⠀⠇⠊⠧⠑⠇⠊⠓⠕⠕⠙</w:t>
      </w:r>
    </w:p>
    <w:p w14:paraId="3B49C0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⠊⠞⠊⠑⠎⠀⠀⠀⠀⠀⠀⠀⠀⠀⠀⠀⠀⠀⠀⠀⠀⠀⠀⠀⠀⠀⠀</w:t>
      </w:r>
    </w:p>
    <w:p w14:paraId="175E17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⠊⠧⠑⠇⠊⠓⠕⠕⠙⠎⠀⠀⠀⠀⠀⠀⠀⠀⠀⠀⠀⠀⠀⠀⠀⠀⠀⠀</w:t>
      </w:r>
    </w:p>
    <w:p w14:paraId="0FC1EA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⠛⠗⠁⠍⠍⠑⠀⠀⠀⠀⠀⠀⠀⠀⠀⠀⠀⠀⠀⠀⠀⠀⠀⠀⠀⠀</w:t>
      </w:r>
    </w:p>
    <w:p w14:paraId="1D4780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5B1D06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03821C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⠠⠧⠊⠉⠞⠊⠍⠒⠀⠦⠀⠠⠏⠗⠕⠧⠔⠉⠑⠀</w:t>
      </w:r>
    </w:p>
    <w:p w14:paraId="318E15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⠀⠀⠀⠀⠀⠀⠀⠀⠀⠀⠀⠀⠀⠀⠀⠀⠀⠀⠀⠀⠀⠀⠀⠀⠀⠀⠀⠀⠀⠀</w:t>
      </w:r>
    </w:p>
    <w:p w14:paraId="32EB20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⠦⠀⠠⠅⠜⠝⠁⠇⠊⠀⠀⠀⠀⠀⠀⠀⠀⠀⠀⠀</w:t>
      </w:r>
    </w:p>
    <w:p w14:paraId="013B4F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⠏⠗⠕⠧⠔⠉⠑⠀⠀⠀⠀⠀⠀⠀⠀⠀⠀⠀⠀⠀</w:t>
      </w:r>
    </w:p>
    <w:p w14:paraId="5B64C0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⠦⠀⠠⠎⠥⠙⠥⠗⠏⠁⠎⠡⠊⠍⠀⠀⠀⠀⠀</w:t>
      </w:r>
    </w:p>
    <w:p w14:paraId="4338FB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⠠⠏⠗⠕⠧⠔⠉⠑⠀⠀⠀⠀⠀⠀⠀⠀⠀⠀⠀⠀</w:t>
      </w:r>
    </w:p>
    <w:p w14:paraId="7C0C10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⠯⠀⠠⠏⠕⠕⠗⠀⠀⠀⠀⠀⠀⠀⠀⠀⠀⠀⠀⠀⠀⠀⠀⠀⠀⠀⠀⠀</w:t>
      </w:r>
    </w:p>
    <w:p w14:paraId="75E9C1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23B6EB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3B7C14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⠀⠀⠀⠀⠀⠀⠀⠀⠀⠀⠀⠀⠀⠀⠀⠀⠀⠀⠀</w:t>
      </w:r>
    </w:p>
    <w:p w14:paraId="2234FF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⠀⠀⠀⠀⠀⠀⠀⠀⠀⠀⠀⠀⠀⠀⠀⠀⠀⠀⠀⠀⠀⠀</w:t>
      </w:r>
    </w:p>
    <w:p w14:paraId="664798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63BCAA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⠀⠀⠀⠀⠀⠀⠀⠀⠀⠀⠀⠀⠀⠀⠀⠀⠀⠀</w:t>
      </w:r>
    </w:p>
    <w:p w14:paraId="57DAC1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⠁⠃⠊⠇⠊⠞⠊⠑⠎⠀⠀⠀⠀⠀⠀⠀⠀⠀⠀⠀⠀⠀⠀⠀⠀⠀⠀⠀⠀</w:t>
      </w:r>
    </w:p>
    <w:p w14:paraId="7E5108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⠀⠀⠀⠀⠀⠀⠀⠀⠀⠀⠀⠀⠀⠀⠀⠀⠀⠀⠀⠀</w:t>
      </w:r>
    </w:p>
    <w:p w14:paraId="05B013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4EE9EC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7F1AF9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48E922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⠇⠊⠛⠊⠳⠎⠀⠀⠀⠀⠀⠀⠀⠀⠀⠀⠀⠀⠀⠀⠀⠀⠀⠀⠀</w:t>
      </w:r>
    </w:p>
    <w:p w14:paraId="32CC8C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⠀⠀⠀⠀⠀⠀⠀⠀⠀⠀⠀⠀⠀⠀⠀⠀⠀⠀⠀</w:t>
      </w:r>
    </w:p>
    <w:p w14:paraId="6C46C3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⠚⠉</w:t>
      </w:r>
    </w:p>
    <w:p w14:paraId="71C02A94" w14:textId="77777777" w:rsidR="00490927" w:rsidRDefault="00490927">
      <w:pPr>
        <w:ind w:left="1440"/>
      </w:pPr>
    </w:p>
    <w:p w14:paraId="742E7177" w14:textId="77777777" w:rsidR="00490927" w:rsidRDefault="00490927">
      <w:pPr>
        <w:ind w:left="1440"/>
      </w:pPr>
    </w:p>
    <w:p w14:paraId="34C3CC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⠑⠭⠀⠐⠺⠻⠎⠀⠀⠀⠀⠀⠀⠀⠀⠀⠀⠀⠀⠀⠀⠀⠀⠀⠀⠀</w:t>
      </w:r>
    </w:p>
    <w:p w14:paraId="567FB4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7C36B9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⠦⠀⠠⠝⠁⠰⠝⠺⠊⠙⠑⠀⠀⠀⠀⠀⠀⠀⠀⠀</w:t>
      </w:r>
    </w:p>
    <w:p w14:paraId="5A6E0D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⠦⠀⠠⠏⠗⠕⠧⠔⠉⠑⠀⠼⠃⠀⠀⠀⠀⠀⠀⠀⠀</w:t>
      </w:r>
    </w:p>
    <w:p w14:paraId="4B0E1F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⠦⠀⠠⠅⠜⠝⠁⠇⠊⠀⠀⠀⠀⠀⠀⠀⠀⠀⠀</w:t>
      </w:r>
    </w:p>
    <w:p w14:paraId="77D674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⠠⠏⠗⠕⠧⠔⠉⠑⠀⠀⠀⠀⠀⠀⠀⠀⠀⠀</w:t>
      </w:r>
    </w:p>
    <w:p w14:paraId="7947D4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⠦⠀⠠⠎⠥⠙⠥⠗⠏⠁⠎⠡⠊⠍⠀⠀⠀⠀⠀⠀⠀</w:t>
      </w:r>
    </w:p>
    <w:p w14:paraId="53A320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⠠⠏⠗⠕⠧⠔⠉⠑⠀⠀⠀⠀⠀⠀⠀⠀⠀⠀</w:t>
      </w:r>
    </w:p>
    <w:p w14:paraId="342A84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5E22D2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78F6E4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⠀⠀⠀⠀⠀⠀⠀⠀⠀⠀⠀⠀⠀⠀⠀⠀⠀⠀⠀⠀</w:t>
      </w:r>
    </w:p>
    <w:p w14:paraId="32A001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3F78EE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1D758D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41BA5C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⠋⠥⠛⠑⠑⠎⠀⠀⠀⠀⠀⠀⠀⠀⠀⠀⠀⠀⠀⠀⠀⠀⠀⠀⠀</w:t>
      </w:r>
    </w:p>
    <w:p w14:paraId="2570D8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⠇⠊⠛⠊⠳⠎⠀⠀⠀⠀⠀⠀⠀⠀⠀⠀⠀⠀⠀⠀⠀⠀⠀⠀⠀</w:t>
      </w:r>
    </w:p>
    <w:p w14:paraId="7536AE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⠀⠀⠀⠀⠀⠀⠀⠀⠀⠀⠀⠀⠀⠀⠀⠀⠀⠀⠀</w:t>
      </w:r>
    </w:p>
    <w:p w14:paraId="4DCEBC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⠑⠭⠀⠐⠺⠻⠎⠀⠀⠀⠀⠀⠀⠀⠀⠀⠀⠀⠀⠀⠀⠀⠀⠀⠀⠀</w:t>
      </w:r>
    </w:p>
    <w:p w14:paraId="0F30D4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F5857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⠕⠏⠻⠁⠞⠊⠧⠑⠎⠀⠀⠀⠀⠀⠀⠀⠀⠀⠀⠀⠀⠀⠀⠀⠀</w:t>
      </w:r>
    </w:p>
    <w:p w14:paraId="5B3327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547397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717ACC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⠙⠥⠉⠞⠀⠉⠁⠏⠁⠉⠰⠽⠀⠙⠑⠧⠑⠇⠕⠏⠰⠞⠀⠷⠀⠀⠀⠀</w:t>
      </w:r>
    </w:p>
    <w:p w14:paraId="0EFA6A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⠀⠯⠀⠑⠭⠉⠇⠥⠙⠫⠀⠛⠗⠳⠏⠎⠀⠕⠝⠀⠍⠜⠅⠑⠞⠬⠀⠯</w:t>
      </w:r>
    </w:p>
    <w:p w14:paraId="37CAD9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⠕⠉⠁⠉⠽⠀⠞⠕⠀⠢⠓⠨⠑⠀⠑⠉⠕⠝⠕⠍⠊⠉⠀⠀⠀⠀⠀⠀⠀</w:t>
      </w:r>
    </w:p>
    <w:p w14:paraId="7BFFB7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⠰⠑⠀⠷⠀⠏⠕⠕⠗⠀⠉⠕⠍⠍⠥⠝⠊⠞⠊⠑⠎⠀⠀⠀⠀⠀</w:t>
      </w:r>
    </w:p>
    <w:p w14:paraId="1C301A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⠙⠀⠠⠏⠗⠁⠉⠞⠊⠉⠑⠒⠀⠠⠎⠁⠋⠑⠞⠽⠀⠝⠑⠞⠀⠀⠀⠀</w:t>
      </w:r>
    </w:p>
    <w:p w14:paraId="7C772D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⠃⠽⠀⠠⠺⠕⠍⠢⠄⠎⠀⠉⠕⠕⠏⠻⠁⠞⠊⠧⠑⠎⠀⠀</w:t>
      </w:r>
    </w:p>
    <w:p w14:paraId="03147E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⠚⠙</w:t>
      </w:r>
    </w:p>
    <w:p w14:paraId="4442675F" w14:textId="77777777" w:rsidR="00490927" w:rsidRDefault="00490927">
      <w:pPr>
        <w:ind w:left="1440"/>
      </w:pPr>
    </w:p>
    <w:p w14:paraId="42849090" w14:textId="77777777" w:rsidR="00490927" w:rsidRDefault="00490927">
      <w:pPr>
        <w:ind w:left="1440"/>
      </w:pPr>
    </w:p>
    <w:p w14:paraId="72AAC8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⠗⠬⠀⠠⠠⠉⠕⠧⠊⠙⠀⠉⠗⠊⠎⠊⠎⠀⠀⠀⠀⠀⠀⠀⠀⠀⠀⠀⠀⠀</w:t>
      </w:r>
    </w:p>
    <w:p w14:paraId="1CCBFE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58F4A8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3CDEF5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50718B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2F01B5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⠉⠑⠀⠀⠀⠀⠀⠀⠀</w:t>
      </w:r>
    </w:p>
    <w:p w14:paraId="6FAAF5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0CAAE9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13C466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7097FD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11E945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3D11B0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6A9F28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76DDAA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30DAE5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58B27C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5266B8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49B50F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421FE0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5BE776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59AAFB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0F83C8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4DAAB4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28DCC5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⠁⠂⠑⠚⠚⠂⠚⠚⠚⠀⠼⠁⠂⠑⠚⠚⠂⠚⠚⠚</w:t>
      </w:r>
    </w:p>
    <w:p w14:paraId="388A43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⠠⠊⠇⠕⠀⠦⠀⠠⠠⠥⠝⠙⠏⠀⠦⠀⠠⠠⠥⠝⠺⠕⠍⠢⠀⠦⠀⠀⠀</w:t>
      </w:r>
    </w:p>
    <w:p w14:paraId="2B5A38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⠋⠀⠦⠀⠠⠠⠝⠏⠉⠀⠦⠀⠠⠏⠗⠕⠧⠔⠉⠊⠁⠇⠀⠼⠁⠑⠞⠓</w:t>
      </w:r>
    </w:p>
    <w:p w14:paraId="3F41B6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⠧⠑⠤⠠⠽⠑⠜⠀⠠⠏⠇⠁⠝⠀⠰⠠⠠⠎⠙⠛⠀⠼⠑⠂⠁⠚⠀⠯⠀</w:t>
      </w:r>
    </w:p>
    <w:p w14:paraId="571009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⠋⠀⠀⠀⠀⠀⠀⠀⠀⠀⠀⠀⠀⠀⠀⠀⠀⠀⠀⠀⠀⠀⠀⠀⠀⠀⠀⠀⠀⠀</w:t>
      </w:r>
    </w:p>
    <w:p w14:paraId="1D4C6A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⠚⠑</w:t>
      </w:r>
    </w:p>
    <w:p w14:paraId="17AA13DD" w14:textId="77777777" w:rsidR="00490927" w:rsidRDefault="00490927">
      <w:pPr>
        <w:ind w:left="1440"/>
      </w:pPr>
    </w:p>
    <w:p w14:paraId="72C8D382" w14:textId="77777777" w:rsidR="00490927" w:rsidRDefault="00490927">
      <w:pPr>
        <w:ind w:left="1440"/>
      </w:pPr>
    </w:p>
    <w:p w14:paraId="1D6714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⠕⠧⠻⠝⠰⠞⠎⠀⠦⠀⠠⠇⠕⠉⠁⠇⠀⠠⠛⠕⠧⠻⠝⠰⠞⠎⠀⠀</w:t>
      </w:r>
    </w:p>
    <w:p w14:paraId="168440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⠼⠉⠚⠚⠂⠚⠚⠚⠀⠼⠃⠚⠚⠂⠚⠚⠚⠀⠦⠀⠀⠀</w:t>
      </w:r>
    </w:p>
    <w:p w14:paraId="6A98E7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⠇⠕⠉⠁⠇⠀⠠⠛⠕⠧⠻⠝⠰⠞⠎⠀⠼⠁⠑⠞⠓⠀</w:t>
      </w:r>
    </w:p>
    <w:p w14:paraId="06FC5B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⠧⠑⠤⠠⠽⠑⠜⠀⠠⠏⠇⠁⠝⠀⠰⠠⠠⠎⠙⠛⠀⠼⠑⠂⠁⠚⠀⠯⠀</w:t>
      </w:r>
    </w:p>
    <w:p w14:paraId="1A4FD3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⠉⠗⠀⠼⠁⠋⠀⠀⠀⠀⠀⠀⠀⠀⠀⠀⠀⠀⠀⠀⠀⠀⠀</w:t>
      </w:r>
    </w:p>
    <w:p w14:paraId="036B51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⠼⠑⠚⠚⠂⠚⠚⠚⠀⠼⠃⠚⠚⠂⠚⠚⠚⠀⠦⠀⠀⠀</w:t>
      </w:r>
    </w:p>
    <w:p w14:paraId="472DEA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⠍⠕⠠⠠⠇⠍⠉⠏⠁⠀⠼⠁⠑⠞⠓⠀⠠⠋⠊⠧⠑⠤</w:t>
      </w:r>
    </w:p>
    <w:p w14:paraId="4797B5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⠽⠑⠜⠀⠠⠏⠇⠁⠝⠀⠰⠠⠠⠎⠙⠛⠀⠼⠑⠂⠁⠚⠀⠯⠀⠀⠀⠀⠀⠀⠀</w:t>
      </w:r>
    </w:p>
    <w:p w14:paraId="220926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⠉⠗⠀⠦⠀⠠⠍⠕⠠⠠⠺⠉⠎⠉⠀⠼⠁⠋⠀⠀⠀⠀⠀</w:t>
      </w:r>
    </w:p>
    <w:p w14:paraId="541830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⠺⠕⠍⠢⠀⠦⠀⠠⠇⠕⠉⠁⠇⠀⠠⠛⠕⠧⠻⠝⠰⠞⠎⠀</w:t>
      </w:r>
    </w:p>
    <w:p w14:paraId="3F1543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⠀⠠⠓⠁⠃⠊⠞⠁⠞⠀⠀⠀⠀⠀⠀⠀⠀⠀⠀⠀⠀⠀⠀⠀⠀⠀⠀⠀</w:t>
      </w:r>
    </w:p>
    <w:p w14:paraId="2DC2B8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⠙⠒</w:t>
      </w:r>
    </w:p>
    <w:p w14:paraId="22310C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⠉⠕⠓⠑⠨⠝⠀⠯⠀⠠⠉⠕⠍⠍⠥⠝⠰⠽⠀⠀⠀⠀⠀</w:t>
      </w:r>
    </w:p>
    <w:p w14:paraId="4EC866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⠀⠀⠀⠀⠀⠀⠀⠀⠀⠀⠀⠀⠀⠀⠀⠀⠀⠀⠀⠀⠀⠀</w:t>
      </w:r>
    </w:p>
    <w:p w14:paraId="7922C6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⠋⠀⠠⠎⠕⠉⠊⠕⠀⠠⠑⠉⠕⠝⠕⠍⠊⠉⠀⠀⠀⠀⠀⠀⠀⠀⠀</w:t>
      </w:r>
    </w:p>
    <w:p w14:paraId="463670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319808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⠊⠀⠤⠀⠠⠏⠊⠇⠇⠜⠀⠼⠙⠒⠀</w:t>
      </w:r>
    </w:p>
    <w:p w14:paraId="307992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⠉⠕⠓⠑⠨⠝⠀⠯⠀⠠⠉⠕⠍⠍⠥⠝⠰⠽⠀⠀⠀⠀⠀</w:t>
      </w:r>
    </w:p>
    <w:p w14:paraId="42E965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⠀⠀⠀⠀⠀⠀⠀⠀⠀⠀⠀⠀⠀⠀⠀⠀⠀⠀⠀⠀⠀⠀</w:t>
      </w:r>
    </w:p>
    <w:p w14:paraId="0EE1C6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067A75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22F481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1927E8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2B0623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258961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226ECD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0FD960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216274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590C0F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⠚⠋</w:t>
      </w:r>
    </w:p>
    <w:p w14:paraId="3EBCE6AB" w14:textId="77777777" w:rsidR="00490927" w:rsidRDefault="00490927">
      <w:pPr>
        <w:ind w:left="1440"/>
      </w:pPr>
    </w:p>
    <w:p w14:paraId="6FE9F72C" w14:textId="77777777" w:rsidR="00490927" w:rsidRDefault="00490927">
      <w:pPr>
        <w:ind w:left="1440"/>
      </w:pPr>
    </w:p>
    <w:p w14:paraId="7DBC57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⠠⠏⠕⠏⠥⠇⠁⠰⠝⠀⠀⠀⠀⠀⠀⠀⠀⠀⠀⠀⠀</w:t>
      </w:r>
    </w:p>
    <w:p w14:paraId="3D62C3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⠞⠜⠛⠑⠞⠀⠀⠀⠀⠀⠀⠀⠀⠀⠀⠀⠀⠀</w:t>
      </w:r>
    </w:p>
    <w:p w14:paraId="10F925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⠠⠎⠑⠇⠑⠉⠞⠀⠁⠀⠠⠠⠊⠊⠀⠀⠀⠀⠀⠀⠀⠀⠀⠀⠀</w:t>
      </w:r>
    </w:p>
    <w:p w14:paraId="412C09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⠎⠀⠀⠀⠀⠀⠀⠀⠀⠀⠀⠀⠀⠀⠀⠀⠀</w:t>
      </w:r>
    </w:p>
    <w:p w14:paraId="51767B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49598B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0B4DCC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42BE06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⠲⠀⠀⠀⠀⠀⠀⠀⠀⠀⠀⠀⠀⠀⠀⠀⠀⠀⠀⠀⠀⠀⠀⠀⠀⠀⠀</w:t>
      </w:r>
    </w:p>
    <w:p w14:paraId="0F1177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⠉⠁⠇⠀⠠⠒⠙⠥⠉⠞⠀⠉⠁⠏⠁⠉⠰⠽⠀⠀⠀⠀⠀⠀⠀⠀⠀</w:t>
      </w:r>
    </w:p>
    <w:p w14:paraId="2C1AA7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⠷⠀⠀⠀⠀⠀⠀⠀⠀⠀⠀⠀⠀⠀⠀⠀⠀⠀⠀⠀⠀⠀</w:t>
      </w:r>
    </w:p>
    <w:p w14:paraId="15A733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⠧⠑⠇⠕⠏⠰⠞⠀⠏⠗⠕⠧⠔⠉⠊⠁⠇⠀⠯⠀⠠⠠⠇⠛⠠⠥⠀</w:t>
      </w:r>
    </w:p>
    <w:p w14:paraId="4A72DA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⠊⠍⠏⠇⠑⠰⠞⠀⠯⠀⠍⠕⠝⠊⠞⠕⠗⠀⠛⠢⠙⠻⠀⠯⠀⠀⠀⠀⠀</w:t>
      </w:r>
    </w:p>
    <w:p w14:paraId="3346BE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⠔⠉⠇⠥⠨⠝⠀⠗⠑⠎⠏⠕⠝⠎⠊⠧⠑⠀⠯⠀⠗⠊⠎⠅⠀</w:t>
      </w:r>
    </w:p>
    <w:p w14:paraId="3BFB72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⠫⠀⠏⠇⠁⠝⠎⠀⠯⠀⠏⠗⠕⠛⠗⠁⠍⠍⠑⠎⠀⠿⠀⠀⠀⠀⠀⠀⠀</w:t>
      </w:r>
    </w:p>
    <w:p w14:paraId="38575B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⠗⠑⠎⠊⠇⠊⠰⠑⠀⠕⠝⠒⠀⠀⠀⠀⠀⠀⠀⠀⠀⠀⠀</w:t>
      </w:r>
    </w:p>
    <w:p w14:paraId="0A545D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⠇⠑⠛⠁⠇⠀⠏⠗⠕⠧⠊⠨⠝⠎⠀⠯⠀⠔⠞⠻⠝⠁⠰⠝⠁⠇⠀⠀</w:t>
      </w:r>
    </w:p>
    <w:p w14:paraId="618A20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⠧⠢⠁⠝⠞⠎⠀⠗⠑⠇⠁⠞⠬⠀⠞⠕⠀⠋⠕⠕⠙⠂⠀⠓⠳⠎⠬⠀⠯⠀</w:t>
      </w:r>
    </w:p>
    <w:p w14:paraId="0B00C2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⠯⠀⠐⠗⠎⠆⠀⠀⠀⠀⠀⠀⠀⠀⠀⠀⠀⠀⠀⠀⠀⠀⠀⠀⠀⠀⠀⠀⠀⠀⠀</w:t>
      </w:r>
    </w:p>
    <w:p w14:paraId="373D05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⠑⠌⠁⠃⠇⠊⠩⠀⠛⠗⠊⠑⠧⠨⠑⠀⠗⠫⠗⠑⠎⠎⠁⠊⠀⠀⠀⠀</w:t>
      </w:r>
    </w:p>
    <w:p w14:paraId="3B12EF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⠀⠀⠀⠀⠀⠀⠀⠀⠀⠀⠀⠀⠀⠀⠀⠀⠀⠀⠀⠀⠀⠀</w:t>
      </w:r>
    </w:p>
    <w:p w14:paraId="6089E6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⠥⠎⠑⠀⠷⠀⠙⠁⠞⠁⠀⠿⠀⠛⠗⠞⠻⠀⠁⠒⠨⠞⠁⠃⠊⠇⠰⠽</w:t>
      </w:r>
    </w:p>
    <w:p w14:paraId="256832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⠑⠧⠊⠙⠰⠑⠙⠀⠃⠁⠎⠫⠀⠁⠙⠧⠕⠉⠁⠉⠽⠀⠀⠀⠀⠀⠀⠀⠀⠀</w:t>
      </w:r>
    </w:p>
    <w:p w14:paraId="296CAF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498452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746D1E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1944FD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⠁⠇⠇⠆⠀⠑⠇⠑⠉⠞⠫⠀⠀⠀⠀⠀⠀⠀⠀⠀</w:t>
      </w:r>
    </w:p>
    <w:p w14:paraId="06BAA7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⠁⠞⠊⠧⠑⠎⠐⠜⠀⠀⠀⠀⠀⠀⠀⠀⠀⠀⠀⠀⠀⠀⠀⠀</w:t>
      </w:r>
    </w:p>
    <w:p w14:paraId="41AB15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5B7402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⠚⠛</w:t>
      </w:r>
    </w:p>
    <w:p w14:paraId="0C828335" w14:textId="77777777" w:rsidR="00490927" w:rsidRDefault="00490927">
      <w:pPr>
        <w:ind w:left="1440"/>
      </w:pPr>
    </w:p>
    <w:p w14:paraId="05F04C38" w14:textId="77777777" w:rsidR="00490927" w:rsidRDefault="00490927">
      <w:pPr>
        <w:ind w:left="1440"/>
      </w:pPr>
    </w:p>
    <w:p w14:paraId="6EA8AA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⠜⠝⠁⠇⠊⠀⠠⠏⠗⠕⠧⠔⠉⠑⠀⠀⠀⠀⠀⠀⠀⠀⠀⠀⠀⠀</w:t>
      </w:r>
    </w:p>
    <w:p w14:paraId="579481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773E6A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⠍⠔⠊⠌⠗⠽⠀⠷⠀⠠⠺⠕⠍⠢⠂⠀⠠⠡⠝⠀⠯⠀⠀⠀⠀⠀⠀</w:t>
      </w:r>
    </w:p>
    <w:p w14:paraId="309944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⠢⠊⠕⠗⠀⠠⠉⠊⠞⠊⠵⠢⠀⠊⠎⠎⠥⠫⠀⠉⠊⠗⠉⠥⠇⠜⠀⠔⠀⠮</w:t>
      </w:r>
    </w:p>
    <w:p w14:paraId="02E27E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⠝⠀⠷⠀⠇⠕⠉⠁⠇⠀⠛⠕⠧⠻⠝⠰⠞⠀⠞⠕⠀⠑⠌⠁⠃⠇⠊⠩⠀⠀⠀</w:t>
      </w:r>
    </w:p>
    <w:p w14:paraId="46193F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⠊⠑⠧⠨⠑⠀⠓⠯⠇⠬⠀⠙⠑⠎⠅⠎⠐⠜⠀⠀⠀⠀⠀⠀⠀⠀⠀⠀⠀⠀</w:t>
      </w:r>
    </w:p>
    <w:p w14:paraId="51AD3B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⠮⠗⠀⠤⠀⠠⠎⠕⠉⠊⠁⠇⠀⠠⠎⠥⠏⠏⠕⠗⠞⠀⠞⠕⠀⠮⠀⠀</w:t>
      </w:r>
    </w:p>
    <w:p w14:paraId="7DC4F2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⠞⠕⠀⠋⠥⠗⠮⠗⠀⠏⠇⠁⠝⠀⠀⠀⠀⠀⠀⠀⠀⠀⠀⠀</w:t>
      </w:r>
    </w:p>
    <w:p w14:paraId="079678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⠿⠀⠮⠀⠊⠎⠎⠥⠨⠑⠀⠷⠀⠊⠙⠢⠞⠰⠽⠀⠙⠕⠉⠥⠰⠞⠁⠰⠝⠀</w:t>
      </w:r>
    </w:p>
    <w:p w14:paraId="328772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⠁⠇⠊⠀⠗⠑⠋⠥⠛⠑⠑⠎⠀⠔⠀⠠⠝⠑⠏⠁⠇⠀⠛⠗⠁⠝⠞⠬⠀⠀⠀</w:t>
      </w:r>
    </w:p>
    <w:p w14:paraId="113C5B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⠎⠎⠀⠞⠕⠀⠑⠎⠎⠢⠞⠊⠁⠇⠀⠎⠻⠧⠊⠉⠑⠎⠀⠯⠀⠏⠥⠞⠀</w:t>
      </w:r>
    </w:p>
    <w:p w14:paraId="53A0F3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⠔⠀⠏⠇⠁⠉⠑⠀⠞⠕⠀⠢⠎⠥⠗⠑⠀⠀⠀⠀⠀⠀</w:t>
      </w:r>
    </w:p>
    <w:p w14:paraId="60A323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⠑⠉⠞⠀⠿⠀⠮⠀⠏⠗⠔⠉⠊⠏⠇⠑⠀⠷⠀⠝⠕⠝⠤⠀⠀⠀⠀⠀</w:t>
      </w:r>
    </w:p>
    <w:p w14:paraId="6D854F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⠋⠳⠇⠑⠰⠞⠀⠯⠀⠝⠕⠝⠤⠏⠢⠁⠇⠊⠵⠁⠰⠝⠀⠿⠀⠀⠀⠀⠀⠀</w:t>
      </w:r>
    </w:p>
    <w:p w14:paraId="2E4E1C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⠗⠗⠑⠛⠥⠇⠜⠀⠢⠞⠗⠽⠀⠕⠗⠀⠌⠁⠽⠆⠀⠯⠀⠁⠙⠕⠏⠞⠎⠀⠀</w:t>
      </w:r>
    </w:p>
    <w:p w14:paraId="05AFE7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⠰⠝⠁⠇⠀⠗⠑⠋⠥⠛⠑⠑⠀⠇⠑⠛⠊⠎⠇⠁⠰⠝⠀⠔⠀⠇⠔⠑⠀⠾</w:t>
      </w:r>
    </w:p>
    <w:p w14:paraId="484775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⠝⠁⠰⠝⠁⠇⠀⠌⠯⠜⠙⠎⠀⠀⠀⠀⠀⠀⠀⠀⠀⠀⠀⠀⠀⠀⠀⠀⠀</w:t>
      </w:r>
    </w:p>
    <w:p w14:paraId="787324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⠙⠧⠕⠉⠁⠉⠽⠸⠌⠀⠀⠀⠀⠀⠀⠀⠀⠀⠀⠀⠀⠀⠀⠀⠀⠀⠀⠀</w:t>
      </w:r>
    </w:p>
    <w:p w14:paraId="74400E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⠍⠥⠝⠊⠤⠀⠀⠀⠀⠀⠀⠀⠀⠀⠀⠀⠀⠀⠀⠀⠀⠀⠀⠀⠀⠀</w:t>
      </w:r>
    </w:p>
    <w:p w14:paraId="588734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⠁⠰⠝⠎⠀⠀⠀⠀⠀⠀⠀⠀⠀⠀⠀⠀⠀⠀⠀⠀⠀⠀⠀⠀⠀⠀⠀⠀⠀</w:t>
      </w:r>
    </w:p>
    <w:p w14:paraId="5600F0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⠦⠀⠠⠗⠑⠋⠥⠛⠑⠑⠎⠀⠀⠀⠀⠀⠀⠀⠀⠀</w:t>
      </w:r>
    </w:p>
    <w:p w14:paraId="7D1C93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4C5194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⠲⠀⠀⠀⠀⠀⠀⠀⠀⠀⠀⠀⠀⠀⠀⠀⠀⠀⠀⠀⠀⠀⠀⠀⠀⠀⠀</w:t>
      </w:r>
    </w:p>
    <w:p w14:paraId="70C421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⠮⠗⠀⠤⠀⠠⠎⠕⠉⠊⠁⠇⠀⠠⠁⠏⠏⠗⠕⠏⠗⠊⠁⠞⠑⠀⠀⠀</w:t>
      </w:r>
    </w:p>
    <w:p w14:paraId="2F461B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⠞⠕⠀⠮⠀⠛⠕⠧⠻⠝⠰⠞⠀⠞⠕⠀⠌⠗⠢⠛⠮⠝⠀⠀</w:t>
      </w:r>
    </w:p>
    <w:p w14:paraId="2F9D65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⠭⠎⠀⠉⠊⠧⠊⠇⠀⠗⠑⠛⠊⠌⠗⠁⠰⠝⠀⠳⠞⠗⠂⠡⠀⠯⠀⠢⠎⠥⠗⠑</w:t>
      </w:r>
    </w:p>
    <w:p w14:paraId="4459D2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⠞⠇⠽⠀⠊⠎⠎⠥⠨⠑⠀⠷⠀⠇⠑⠛⠁⠇⠀⠊⠙⠢⠞⠰⠽⠀⠀⠀⠀⠀⠀</w:t>
      </w:r>
    </w:p>
    <w:p w14:paraId="44F55A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⠎⠀⠐⠣⠃⠊⠗⠹⠀⠯⠀⠉⠊⠞⠊⠵⠢⠩⠊⠏⠀⠀⠀⠀⠀⠀</w:t>
      </w:r>
    </w:p>
    <w:p w14:paraId="139E88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⠚⠓</w:t>
      </w:r>
    </w:p>
    <w:p w14:paraId="43E069C3" w14:textId="77777777" w:rsidR="00490927" w:rsidRDefault="00490927">
      <w:pPr>
        <w:ind w:left="1440"/>
      </w:pPr>
    </w:p>
    <w:p w14:paraId="13462B9E" w14:textId="77777777" w:rsidR="00490927" w:rsidRDefault="00490927">
      <w:pPr>
        <w:ind w:left="1440"/>
      </w:pPr>
    </w:p>
    <w:p w14:paraId="060414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⠐⠜⠀⠞⠕⠀⠁⠇⠇⠀⠑⠇⠊⠛⠊⠃⠇⠑⠀⠀⠀</w:t>
      </w:r>
    </w:p>
    <w:p w14:paraId="659B22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⠎⠕⠝⠎⠀⠯⠀⠒⠞⠔⠥⠫⠀⠁⠙⠧⠕⠉⠁⠉⠽⠀⠞⠕⠀⠁⠍⠢⠙⠀</w:t>
      </w:r>
    </w:p>
    <w:p w14:paraId="0B77D1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⠉⠊⠞⠊⠵⠢⠩⠊⠏⠀⠠⠁⠉⠞⠀⠞⠕⠀⠢⠁⠃⠇⠑⠀⠀⠀⠀⠀⠀</w:t>
      </w:r>
    </w:p>
    <w:p w14:paraId="0EA753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⠊⠞⠊⠵⠢⠩⠊⠏⠀⠙⠕⠉⠥⠰⠞⠁⠰⠝⠀⠁⠞⠀⠃⠊⠗⠹⠀⠯⠀⠀⠀</w:t>
      </w:r>
    </w:p>
    <w:p w14:paraId="443535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⠂⠇⠎⠀⠛⠢⠙⠻⠀⠲⠉⠗⠊⠍⠔⠁⠞⠕⠗⠽⠀⠏⠗⠕⠧⠊⠨⠝⠎</w:t>
      </w:r>
    </w:p>
    <w:p w14:paraId="4844FF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⠺⠕⠍⠢⠀⠯⠀⠛⠢⠙⠻⠀⠯⠀⠎⠑⠭⠥⠁⠇⠀⠍⠔⠕⠗⠊⠞⠊⠑⠎</w:t>
      </w:r>
    </w:p>
    <w:p w14:paraId="1A05B0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⠙⠧⠕⠉⠁⠉⠽⠸⠌⠀⠀⠀⠀⠀⠀⠀⠀⠀⠀⠀⠀⠀⠀⠀⠀⠀⠀⠀</w:t>
      </w:r>
    </w:p>
    <w:p w14:paraId="674013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⠍⠥⠝⠊⠤⠀⠀⠀⠀⠀⠀⠀⠀⠀⠀⠀⠀⠀⠀⠀⠀⠀⠀⠀⠀⠀</w:t>
      </w:r>
    </w:p>
    <w:p w14:paraId="20353C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⠁⠰⠝⠎⠀⠀⠀⠀⠀⠀⠀⠀⠀⠀⠀⠀⠀⠀⠀⠀⠀⠀⠀⠀⠀⠀⠀⠀⠀</w:t>
      </w:r>
    </w:p>
    <w:p w14:paraId="354F51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3EEB85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6C6A3C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42B02E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7C0365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2955D6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5D24A4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⠲⠀⠀⠀⠀⠀⠀⠀⠀⠀⠀⠀⠀⠀⠀⠀⠀⠀⠀⠀⠀⠀⠀⠀⠀⠀⠀</w:t>
      </w:r>
    </w:p>
    <w:p w14:paraId="61C9F2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⠍⠥⠝⠊⠤⠀⠠⠏⠗⠕⠍⠕⠞⠑⠀⠁⠒⠑⠎⠎⠀⠞⠕⠀⠀⠀</w:t>
      </w:r>
    </w:p>
    <w:p w14:paraId="1B5D1F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⠰⠝⠀⠃⠽⠀⠠⠐⠗⠀⠞⠕⠀⠠⠏⠗⠕⠛⠗⠁⠍⠍⠑⠀⠀⠀⠀⠀</w:t>
      </w:r>
    </w:p>
    <w:p w14:paraId="5E89ED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⠁⠰⠝⠎⠀⠒⠙⠥⠉⠞⠬⠀⠎⠕⠉⠊⠁⠇⠀⠁⠥⠙⠊⠞⠎⠂⠀⠀⠀</w:t>
      </w:r>
    </w:p>
    <w:p w14:paraId="6C7403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⠃⠇⠊⠉⠀⠓⠑⠜⠬⠎⠀⠠⠔⠿⠤⠀⠠⠎⠥⠏⠏⠕⠗⠞⠀⠯⠀⠀⠀⠀</w:t>
      </w:r>
    </w:p>
    <w:p w14:paraId="39AA8F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⠉⠊⠞⠊⠵⠢⠀⠿⠥⠍⠎⠀⠐⠣⠔⠉⠇⠥⠙⠬⠀⠐⠹⠀⠍⠁⠰⠝</w:t>
      </w:r>
    </w:p>
    <w:p w14:paraId="5F60EC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⠞⠑⠡⠝⠊⠉⠁⠇⠀⠀⠀⠀⠀⠀⠀⠀⠀⠀⠀⠀⠀⠀⠀⠀⠀⠀⠀⠀⠀⠀</w:t>
      </w:r>
    </w:p>
    <w:p w14:paraId="2451CC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⠊⠛⠊⠞⠁⠇⠀⠔⠝⠕⠧⠁⠰⠝⠀⠯⠀⠧⠊⠗⠞⠥⠁⠇⠀⠀⠀⠀⠀</w:t>
      </w:r>
    </w:p>
    <w:p w14:paraId="712E56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⠿⠍⠁⠰⠝⠀⠁⠒⠨⠞⠤⠀⠎⠥⠏⠏⠕⠗⠞⠀⠀⠀⠀⠀⠀⠀⠀⠀⠀⠀⠀</w:t>
      </w:r>
    </w:p>
    <w:p w14:paraId="19C374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⠏⠇⠁⠞⠿⠍⠎⠐⠜⠀⠁⠃⠊⠇⠰⠽⠀⠀⠀⠀⠀⠀⠀⠀⠀⠀⠀⠀⠀⠀</w:t>
      </w:r>
    </w:p>
    <w:p w14:paraId="7A5617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53C4A9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⠋⠇⠊⠉⠞⠀⠦⠀⠠⠏⠗⠕⠧⠔⠉⠑⠀⠼⠃⠀⠀⠀⠀⠀⠀⠀</w:t>
      </w:r>
    </w:p>
    <w:p w14:paraId="3AA12F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⠊⠉⠞⠊⠍⠎⠀⠦⠀⠠⠅⠜⠝⠁⠇⠊⠀⠀⠀⠀⠀⠀⠀⠀⠀⠀⠀⠀</w:t>
      </w:r>
    </w:p>
    <w:p w14:paraId="54B639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⠚⠊</w:t>
      </w:r>
    </w:p>
    <w:p w14:paraId="6DC8EC3E" w14:textId="77777777" w:rsidR="00490927" w:rsidRDefault="00490927">
      <w:pPr>
        <w:ind w:left="1440"/>
      </w:pPr>
    </w:p>
    <w:p w14:paraId="501BF352" w14:textId="77777777" w:rsidR="00490927" w:rsidRDefault="00490927">
      <w:pPr>
        <w:ind w:left="1440"/>
      </w:pPr>
    </w:p>
    <w:p w14:paraId="5B5260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⠠⠏⠗⠕⠧⠔⠉⠑⠀⠀⠀⠀⠀⠀⠀⠀⠀⠀⠀⠀</w:t>
      </w:r>
    </w:p>
    <w:p w14:paraId="025605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⠦⠀⠠⠎⠥⠙⠥⠗⠏⠁⠎⠡⠊⠍⠀⠀⠀⠀⠀⠀⠀</w:t>
      </w:r>
    </w:p>
    <w:p w14:paraId="391388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⠠⠏⠗⠕⠧⠔⠉⠑⠀⠀⠀⠀⠀⠀⠀⠀⠀⠀⠀</w:t>
      </w:r>
    </w:p>
    <w:p w14:paraId="3D70BD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⠯⠨⠎⠸⠌⠀⠀⠀⠀⠀⠀⠀⠀⠀⠀⠀⠀⠀⠀⠀⠀⠀⠀⠀⠀⠀</w:t>
      </w:r>
    </w:p>
    <w:p w14:paraId="29352D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⠯⠀⠠⠏⠕⠕⠗⠀⠀⠀⠀⠀⠀⠀⠀⠀⠀⠀⠀⠀⠀⠀⠀⠀⠀⠀⠀⠀</w:t>
      </w:r>
    </w:p>
    <w:p w14:paraId="781CE0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06E52A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2089A0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⠙⠊⠛⠢⠳⠎⠀⠀⠀⠀⠀⠀⠀⠀⠀⠀⠀⠀⠀⠀⠀⠀⠀⠀⠀⠀</w:t>
      </w:r>
    </w:p>
    <w:p w14:paraId="5ACC74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⠻⠎⠕⠝⠎⠀⠀⠀⠀⠀⠀⠀⠀⠀⠀⠀⠀⠀⠀⠀⠀⠀⠀⠀⠀⠀⠀⠀</w:t>
      </w:r>
    </w:p>
    <w:p w14:paraId="70A3CA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56A864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⠀⠀⠀⠀⠀⠀⠀⠀⠀⠀⠀⠀⠀⠀⠀⠀⠀⠀⠀</w:t>
      </w:r>
    </w:p>
    <w:p w14:paraId="152391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⠲⠁⠃⠊⠇⠊⠞⠊⠑⠎⠀⠀⠀⠀⠀⠀⠀⠀⠀⠀⠀⠀⠀⠀⠀⠀⠀⠀⠀⠀</w:t>
      </w:r>
    </w:p>
    <w:p w14:paraId="1083A6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⠀⠀⠀⠀⠀⠀⠀⠀⠀⠀⠀⠀⠀⠀⠀⠀⠀⠀⠀⠀</w:t>
      </w:r>
    </w:p>
    <w:p w14:paraId="258480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⠀⠀⠀⠀⠀⠀⠀⠀⠀⠀⠀⠀⠀⠀⠀⠀⠀⠀⠀⠀⠀⠀⠀⠀⠀⠀</w:t>
      </w:r>
    </w:p>
    <w:p w14:paraId="674A5B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2AA122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02A28B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⠇⠊⠛⠊⠳⠎⠀⠀⠀⠀⠀⠀⠀⠀⠀⠀⠀⠀⠀⠀⠀⠀⠀⠀⠀</w:t>
      </w:r>
    </w:p>
    <w:p w14:paraId="30C619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⠀⠀⠀⠀⠀⠀⠀⠀⠀⠀⠀⠀⠀⠀⠀⠀⠀⠀⠀</w:t>
      </w:r>
    </w:p>
    <w:p w14:paraId="3ADAB2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⠑⠭⠀⠐⠺⠻⠎⠀⠀⠀⠀⠀⠀⠀⠀⠀⠀⠀⠀⠀⠀⠀⠀⠀⠀⠀</w:t>
      </w:r>
    </w:p>
    <w:p w14:paraId="72EEEA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52A462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0755D3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⠉⠛⠀⠀⠀⠀⠀⠀⠀</w:t>
      </w:r>
    </w:p>
    <w:p w14:paraId="029ACA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075BC0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65F3E1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5812C9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63BF1F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3632B7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52A3BD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⠁⠚</w:t>
      </w:r>
    </w:p>
    <w:p w14:paraId="6EB89876" w14:textId="77777777" w:rsidR="00490927" w:rsidRDefault="00490927">
      <w:pPr>
        <w:ind w:left="1440"/>
      </w:pPr>
    </w:p>
    <w:p w14:paraId="3ABDCF65" w14:textId="77777777" w:rsidR="00490927" w:rsidRDefault="00490927">
      <w:pPr>
        <w:ind w:left="1440"/>
      </w:pPr>
    </w:p>
    <w:p w14:paraId="1ECA18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4A0D6E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005238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6D58A9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7D7E59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734059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06B8C3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792F00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1B2F18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78DC2E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31E5BF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5601FB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⠑⠚⠚⠂⠚⠚⠚⠀⠼⠙⠚⠚⠂⠚⠚⠚⠀⠦⠀⠀</w:t>
      </w:r>
    </w:p>
    <w:p w14:paraId="25086A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⠥⠝⠋⠏⠁⠀⠦⠀⠠⠠⠥⠝⠊⠉⠑⠋⠀⠦⠀⠀⠀</w:t>
      </w:r>
    </w:p>
    <w:p w14:paraId="4EF32E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⠺⠕⠍⠢⠀⠦⠀⠠⠠⠥⠝⠀⠠⠓⠁⠃⠊⠞⠁⠞⠀⠦⠀⠠⠠⠥⠝⠧</w:t>
      </w:r>
    </w:p>
    <w:p w14:paraId="625DD2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⠕⠠⠠⠋⠁⠛⠁⠀⠦⠀⠠⠍⠕⠠⠠⠇⠍⠉⠏⠁⠀⠦⠀⠀⠀⠀⠀⠀</w:t>
      </w:r>
    </w:p>
    <w:p w14:paraId="44590D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⠺⠉⠎⠉⠀⠦⠀⠠⠏⠗⠕⠧⠔⠉⠊⠁⠇⠀⠠⠛⠕⠧⠻⠝⠰⠞⠎</w:t>
      </w:r>
    </w:p>
    <w:p w14:paraId="27666A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⠇⠕⠉⠁⠇⠀⠠⠛⠕⠧⠻⠝⠰⠞⠎⠀⠼⠁⠑⠞⠓⠀⠠⠋⠊⠧⠑⠤⠀</w:t>
      </w:r>
    </w:p>
    <w:p w14:paraId="1F2367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⠽⠑⠜⠀⠠⠏⠇⠁⠝⠀⠰⠠⠠⠎⠙⠛⠀⠼⠑⠂⠁⠉⠀⠯⠀⠼⠁⠋⠀⠀⠀</w:t>
      </w:r>
    </w:p>
    <w:p w14:paraId="2C39AE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⠮⠗⠎⠀⠐⠣⠿⠑⠌⠂⠀⠇⠯⠀⠯⠀⠇⠁⠺⠀⠢⠿⠉⠑⠰⠞⠀⠀</w:t>
      </w:r>
    </w:p>
    <w:p w14:paraId="3BF18B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⠊⠑⠎⠐⠜⠀⠀⠀⠀⠀⠀⠀⠀⠀⠀⠀⠀⠀⠀⠀⠀⠀⠀⠀⠀⠀⠀⠀</w:t>
      </w:r>
    </w:p>
    <w:p w14:paraId="3C8F52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6167B7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⠛⠃⠂⠚⠚⠚⠀⠀⠀⠀⠀⠀⠀⠀⠀⠀⠀⠀⠀⠀⠀⠀⠀⠀⠀⠀⠀⠀</w:t>
      </w:r>
    </w:p>
    <w:p w14:paraId="62E518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⠓⠉⠗⠀⠀⠀⠀⠀⠀⠀⠀⠀⠀⠀⠀⠀⠀⠀⠀⠀⠀⠀⠀⠀</w:t>
      </w:r>
    </w:p>
    <w:p w14:paraId="09D79C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⠀⠀⠀⠀⠀⠀⠀⠀⠀⠀⠀⠀⠀⠀⠀⠀⠀⠀⠀⠀⠀</w:t>
      </w:r>
    </w:p>
    <w:p w14:paraId="2FAA69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⠋⠊⠧⠑⠤⠠⠽⠑⠜⠀⠠⠏⠇⠁⠝⠀⠀⠀⠀⠀⠀⠀⠀</w:t>
      </w:r>
    </w:p>
    <w:p w14:paraId="37ABFC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⠑⠂⠀⠯⠀⠼⠁⠋⠀⠀⠀⠀⠀⠀⠀⠀⠀⠀⠀⠀⠀⠀</w:t>
      </w:r>
    </w:p>
    <w:p w14:paraId="5BEF9F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12C537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⠚⠂⠚⠚⠚⠀⠀⠀⠀⠀⠀⠀⠀⠀⠀⠀⠀⠀⠀⠀⠀⠀⠀⠀⠀⠀⠀</w:t>
      </w:r>
    </w:p>
    <w:p w14:paraId="32E853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⠁⠁</w:t>
      </w:r>
    </w:p>
    <w:p w14:paraId="15DC1CBB" w14:textId="77777777" w:rsidR="00490927" w:rsidRDefault="00490927">
      <w:pPr>
        <w:ind w:left="1440"/>
      </w:pPr>
    </w:p>
    <w:p w14:paraId="3846E6FC" w14:textId="77777777" w:rsidR="00490927" w:rsidRDefault="00490927">
      <w:pPr>
        <w:ind w:left="1440"/>
      </w:pPr>
    </w:p>
    <w:p w14:paraId="13181C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⠉⠞⠀⠀⠀⠀⠀⠀⠀⠀⠀⠀⠀⠀⠀⠀⠀⠀⠀⠀⠀⠀⠀⠀⠀⠀</w:t>
      </w:r>
    </w:p>
    <w:p w14:paraId="1EFAE1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⠀⠀⠀⠀⠀⠀⠀⠀⠀⠀⠀⠀⠀⠀⠀⠀⠀⠀⠀⠀⠀</w:t>
      </w:r>
    </w:p>
    <w:p w14:paraId="199752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⠋⠊⠧⠑⠤⠠⠽⠑⠜⠀⠠⠏⠇⠁⠝⠀⠀⠀⠀⠀⠀⠀⠀</w:t>
      </w:r>
    </w:p>
    <w:p w14:paraId="5D5483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⠑⠀⠯⠀⠼⠁⠋⠀⠀⠀⠀⠀⠀⠀⠀⠀⠀⠀⠀⠀⠀⠀</w:t>
      </w:r>
    </w:p>
    <w:p w14:paraId="0E38F0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396582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⠚⠂⠚⠚⠚⠀⠼⠙⠚⠚⠂⠚⠚⠚⠀⠦⠀⠠⠠⠥⠝⠙⠏⠀⠦⠀⠀</w:t>
      </w:r>
    </w:p>
    <w:p w14:paraId="065595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⠋⠁⠛⠁⠀⠀⠀⠀⠀⠀⠀⠀⠀⠀⠀⠀⠀⠀⠀⠀⠀⠀⠀⠀⠀⠀⠀</w:t>
      </w:r>
    </w:p>
    <w:p w14:paraId="1C517D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⠦⠀⠠⠠⠕⠏⠍⠉⠍⠀⠀⠀⠀⠀⠀⠀⠀⠀⠀⠀</w:t>
      </w:r>
    </w:p>
    <w:p w14:paraId="7D3D76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⠺⠕⠍⠢⠀⠦⠀⠠⠕⠮⠗⠀⠐⠣⠠⠝⠁⠰⠝⠁⠇⠀⠀⠀</w:t>
      </w:r>
    </w:p>
    <w:p w14:paraId="3A085B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⠿⠍⠁⠰⠝⠀⠀⠀⠀⠀⠀⠀⠀⠀⠀⠀⠀⠀⠀⠀⠀⠀⠀⠀⠀⠀⠀⠀</w:t>
      </w:r>
    </w:p>
    <w:p w14:paraId="6D9922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⠍⠊⠎⠨⠝⠐⠜⠀⠀⠀⠀⠀⠀⠀⠀⠀⠀⠀⠀⠀⠀⠀⠀⠀⠀⠀</w:t>
      </w:r>
    </w:p>
    <w:p w14:paraId="26C734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⠋⠊⠧⠑⠤⠠⠽⠑⠜⠀⠠⠏⠇⠁⠝⠀⠀⠀⠀⠀⠀⠀⠀</w:t>
      </w:r>
    </w:p>
    <w:p w14:paraId="433CBF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⠑⠀⠯⠀⠼⠁⠋⠀⠀⠀⠀⠀⠀⠀⠀⠀⠀⠀⠀⠀⠀⠀</w:t>
      </w:r>
    </w:p>
    <w:p w14:paraId="0C864F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⠙⠒</w:t>
      </w:r>
    </w:p>
    <w:p w14:paraId="17B4AA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⠉⠕⠓⠑⠨⠝⠀⠯⠀⠠⠉⠕⠍⠍⠥⠝⠰⠽⠀⠀⠀⠀⠀</w:t>
      </w:r>
    </w:p>
    <w:p w14:paraId="090C89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⠀⠀⠀⠀⠀⠀⠀⠀⠀⠀⠀⠀⠀⠀⠀⠀⠀⠀⠀⠀⠀⠀</w:t>
      </w:r>
    </w:p>
    <w:p w14:paraId="40F0AA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⠓⠀⠠⠎⠕⠉⠊⠕⠀⠠⠑⠉⠕⠝⠕⠍⠊⠉⠀⠀⠀⠀⠀⠀⠀⠀⠀</w:t>
      </w:r>
    </w:p>
    <w:p w14:paraId="6BBF5C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273DDE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⠖⠀⠤⠀⠠⠏⠊⠇⠇⠜⠀⠼⠙⠒⠀</w:t>
      </w:r>
    </w:p>
    <w:p w14:paraId="0B7CEC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⠉⠕⠓⠑⠨⠝⠀⠯⠀⠠⠉⠕⠍⠍⠥⠝⠰⠽⠀⠀⠀⠀⠀</w:t>
      </w:r>
    </w:p>
    <w:p w14:paraId="52913D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⠀⠀⠀⠀⠀⠀⠀⠀⠀⠀⠀⠀⠀⠀⠀⠀⠀⠀⠀⠀⠀⠀</w:t>
      </w:r>
    </w:p>
    <w:p w14:paraId="28E509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⠀⠀⠀⠀⠀⠀⠀⠀⠀⠀⠀⠀⠀⠀⠀⠀⠀⠀⠀⠀⠀⠀⠀⠀⠀⠀⠀</w:t>
      </w:r>
    </w:p>
    <w:p w14:paraId="75B2A2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612111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4CB1C5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⠀⠀⠀⠀⠀⠀⠀⠀⠀⠀⠀⠀⠀⠀⠀⠀⠀⠀⠀⠀⠀⠀⠀</w:t>
      </w:r>
    </w:p>
    <w:p w14:paraId="5B0193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669575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⠉⠞⠕⠗⠀⠀⠀⠀⠀⠀⠀⠀⠀⠀⠀⠀⠀⠀⠀⠀⠀⠀⠀⠀⠀⠀⠀</w:t>
      </w:r>
    </w:p>
    <w:p w14:paraId="0ED3CB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6E388B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⠁⠃</w:t>
      </w:r>
    </w:p>
    <w:p w14:paraId="0A43F2D2" w14:textId="77777777" w:rsidR="00490927" w:rsidRDefault="00490927">
      <w:pPr>
        <w:ind w:left="1440"/>
      </w:pPr>
    </w:p>
    <w:p w14:paraId="6BC71576" w14:textId="77777777" w:rsidR="00490927" w:rsidRDefault="00490927">
      <w:pPr>
        <w:ind w:left="1440"/>
      </w:pPr>
    </w:p>
    <w:p w14:paraId="4F8F52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4858B0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0D7247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⠠⠐⠞⠋⠗⠁⠍⠑⠀⠀⠀⠀⠀⠀⠀⠀⠀⠀⠀</w:t>
      </w:r>
    </w:p>
    <w:p w14:paraId="742866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⠠⠎⠑⠇⠑⠉⠞⠀</w:t>
      </w:r>
    </w:p>
    <w:p w14:paraId="4CDEA0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⠀⠀⠀⠀⠀⠀⠀⠀⠀⠀⠀⠀⠀⠀⠀⠀⠀⠀⠀⠀⠀⠀⠀⠀⠀⠀⠀⠀⠀</w:t>
      </w:r>
    </w:p>
    <w:p w14:paraId="13B616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⠕⠏⠰⠝⠀⠀⠀⠀⠀⠀⠀⠀⠀⠀⠀⠀</w:t>
      </w:r>
    </w:p>
    <w:p w14:paraId="4B8A44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1276BD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705C7D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2740AB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770B98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12E3C6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474981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⠲⠀⠀⠀⠀⠀⠀⠀⠀⠀⠀⠀⠀⠀⠀⠀⠀⠀⠀⠀⠀⠀⠀⠀⠀⠀⠀</w:t>
      </w:r>
    </w:p>
    <w:p w14:paraId="69EBEE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⠢⠛⠁⠛⠑⠀⠓⠥⠍⠁⠝⠀⠐⠗⠎⠀⠔⠌⠊⠞⠥⠰⠝⠎⠀⠞⠕⠀⠀</w:t>
      </w:r>
    </w:p>
    <w:p w14:paraId="1B2CC6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⠊⠞⠕⠗⠀⠓⠥⠍⠁⠝⠀⠐⠗⠎⠀⠔⠀⠇⠔⠑⠀⠾⠀⠀⠀⠀⠀⠀⠀</w:t>
      </w:r>
    </w:p>
    <w:p w14:paraId="1FBFB7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⠝⠁⠰⠝⠁⠇⠀⠝⠕⠗⠍⠁⠞⠊⠧⠑⠀⠋⠗⠁⠍⠑⠐⠺⠎⠀⠀⠀⠀</w:t>
      </w:r>
    </w:p>
    <w:p w14:paraId="18F0D4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⠉⠫⠁⠺⠂⠀⠠⠠⠉⠗⠉⠂⠀⠠⠠⠥⠏⠗⠐⠜⠒⠀⠀⠀⠀⠀⠀⠀</w:t>
      </w:r>
    </w:p>
    <w:p w14:paraId="6A15AC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⠁⠐⠜⠀⠙⠑⠧⠑⠇⠕⠏⠀⠧⠊⠗⠞⠥⠁⠇⠀⠓⠥⠍⠁⠝⠀⠀</w:t>
      </w:r>
    </w:p>
    <w:p w14:paraId="5C8043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⠗⠎⠀⠍⠕⠝⠊⠞⠕⠗⠬⠂⠀⠉⠁⠎⠑⠀⠓⠯⠇⠬⠀⠯⠀⠳⠞⠗⠂⠡⠀</w:t>
      </w:r>
    </w:p>
    <w:p w14:paraId="3F9D94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⠀⠀⠀⠀⠀⠀⠀⠀⠀⠀⠀⠀⠀⠀⠀⠀⠀⠀⠀⠀⠀⠀⠀⠀⠀⠀⠀</w:t>
      </w:r>
    </w:p>
    <w:p w14:paraId="1B6052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⠃⠐⠜⠀⠍⠕⠝⠊⠞⠕⠗⠬⠀⠷⠀⠮⠀⠙⠑⠞⠢⠰⠝⠂⠀⠡⠀</w:t>
      </w:r>
    </w:p>
    <w:p w14:paraId="593E87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⠗⠗⠑⠉⠰⠝⠀⠉⠢⠞⠗⠑⠎⠀⠯⠀⠏⠗⠊⠎⠕⠝⠎⠀⠯⠀⠀⠀⠀⠀</w:t>
      </w:r>
    </w:p>
    <w:p w14:paraId="4EE242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⠑⠀⠃⠁⠎⠊⠉⠀⠎⠥⠏⠏⠕⠗⠞⠀⠿⠀⠎⠁⠋⠑⠞⠽⠀⠯</w:t>
      </w:r>
    </w:p>
    <w:p w14:paraId="592976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⠥⠗⠰⠽⠀⠀⠀⠀⠀⠀⠀⠀⠀⠀⠀⠀⠀⠀⠀⠀⠀⠀⠀⠀⠀⠀⠀⠀⠀</w:t>
      </w:r>
    </w:p>
    <w:p w14:paraId="26B430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⠉⠐⠜⠀⠑⠌⠁⠃⠇⠊⠩⠰⠞⠀⠷⠀⠉⠕⠕⠗⠙⠔⠁⠰⠝⠀⠀</w:t>
      </w:r>
    </w:p>
    <w:p w14:paraId="69B069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⠁⠍⠰⠛⠀⠁⠇⠇⠀⠮⠀⠉⠕⠍⠍⠊⠎⠨⠝⠎⠀⠀</w:t>
      </w:r>
    </w:p>
    <w:p w14:paraId="2FCC4E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⠝⠓⠗⠉⠂⠀⠠⠠⠝⠙⠉⠂⠀⠠⠠⠝⠺⠉⠂⠀⠠⠠⠝⠍⠉⠀⠀⠀</w:t>
      </w:r>
    </w:p>
    <w:p w14:paraId="4BDF3B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⠍⠰⠛⠀⠕⠮⠗⠎⠐⠜⠀⠀⠀⠀⠀⠀⠀⠀⠀⠀⠀⠀⠀⠀⠀⠀⠀⠀⠀⠀⠀</w:t>
      </w:r>
    </w:p>
    <w:p w14:paraId="4DFF8D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⠁⠉</w:t>
      </w:r>
    </w:p>
    <w:p w14:paraId="5FDC4F1C" w14:textId="77777777" w:rsidR="00490927" w:rsidRDefault="00490927">
      <w:pPr>
        <w:ind w:left="1440"/>
      </w:pPr>
    </w:p>
    <w:p w14:paraId="21D3CF59" w14:textId="77777777" w:rsidR="00490927" w:rsidRDefault="00490927">
      <w:pPr>
        <w:ind w:left="1440"/>
      </w:pPr>
    </w:p>
    <w:p w14:paraId="55C64B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⠼⠙⠐⠜⠀⠠⠙⠑⠧⠑⠇⠕⠏⠀⠁⠀⠡⠑⠉⠅⠇⠊⠌⠀⠿⠀⠀⠀</w:t>
      </w:r>
    </w:p>
    <w:p w14:paraId="334DE9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⠀⠠⠠⠝⠓⠗⠠⠊⠎⠀⠞⠕⠀⠍⠕⠝⠊⠞⠕⠗⠀⠎⠕⠉⠊⠕⠤⠀⠀</w:t>
      </w:r>
    </w:p>
    <w:p w14:paraId="4EFF9A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⠗⠑⠉⠕⠧⠻⠽⠀⠏⠇⠁⠝⠝⠬⠀⠯⠀⠀⠀⠀⠀⠀⠀</w:t>
      </w:r>
    </w:p>
    <w:p w14:paraId="3EE4DB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⠋⠀⠠⠠⠓⠗⠃⠁⠀⠀⠀⠀⠀⠀⠀⠀⠀⠀⠀⠀⠀</w:t>
      </w:r>
    </w:p>
    <w:p w14:paraId="6CC8F8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⠙⠀⠏⠗⠁⠉⠞⠊⠉⠑⠎⠒⠀⠠⠁⠀⠙⠗⠁⠋⠞⠀⠠⠠⠎⠕⠏⠀</w:t>
      </w:r>
    </w:p>
    <w:p w14:paraId="74EDC1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⠫⠀⠕⠝⠀⠚⠕⠔⠞⠀⠍⠕⠝⠊⠞⠕⠗⠬⠀⠎⠽⠌⠑⠍⠀</w:t>
      </w:r>
    </w:p>
    <w:p w14:paraId="601A06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⠥⠝⠙⠏⠐⠜⠀⠠⠠⠕⠓⠡⠗⠂⠀⠠⠠⠥⠝⠙⠏⠀⠯⠀⠕⠮⠗⠀</w:t>
      </w:r>
    </w:p>
    <w:p w14:paraId="6189FD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⠊⠑⠎⠀⠗⠑⠇⠂⠎⠫⠀⠁⠀⠡⠑⠉⠅⠇⠊⠌⠀⠕⠝⠀⠀⠀⠀⠀</w:t>
      </w:r>
    </w:p>
    <w:p w14:paraId="05C2CA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⠓⠗⠃⠁⠀⠞⠕⠀⠗⠑⠉⠕⠧⠻⠽⠀⠀⠀⠀⠀⠀⠀⠀⠀⠀⠀⠀⠀⠀⠀</w:t>
      </w:r>
    </w:p>
    <w:p w14:paraId="1CE101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⠥⠍⠁⠝⠀⠀⠀⠀⠀⠀⠀⠀⠀⠀⠀⠀⠀⠀⠀⠀⠀⠀⠀⠀⠀⠀⠀⠀</w:t>
      </w:r>
    </w:p>
    <w:p w14:paraId="7F035E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⠗⠎⠀⠀⠀⠀⠀⠀⠀⠀⠀⠀⠀⠀⠀⠀⠀⠀⠀⠀⠀⠀⠀⠀⠀⠀⠀⠀⠀</w:t>
      </w:r>
    </w:p>
    <w:p w14:paraId="3F4DF8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⠠⠁⠎⠎⠊⠌⠨⠑⠀⠯⠀⠏⠕⠇⠊⠉⠽⠀⠀⠀</w:t>
      </w:r>
    </w:p>
    <w:p w14:paraId="2D31B5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⠊⠉⠑⠀⠀⠀⠀⠀⠀⠀⠀⠀⠀⠀⠀⠀⠀⠀⠀⠀⠀⠀⠀⠀⠀⠀⠀⠀⠀</w:t>
      </w:r>
    </w:p>
    <w:p w14:paraId="67018B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4159E7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⠀⠀⠀⠀⠀⠀⠀⠀⠀⠀⠀⠀⠀⠀⠀⠀⠀⠀⠀⠀⠀⠀⠀⠀</w:t>
      </w:r>
    </w:p>
    <w:p w14:paraId="310132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15F227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05D121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42FCF8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7DDD75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33FDB2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⠋⠥⠛⠑⠑⠎⠀⠀⠀⠀⠀⠀⠀⠀⠀⠀⠀⠀⠀⠀⠀⠀⠀⠀⠀</w:t>
      </w:r>
    </w:p>
    <w:p w14:paraId="26BFA2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⠇⠊⠛⠊⠳⠎⠀⠠⠍⠔⠕⠗⠊⠞⠊⠑⠎⠀⠀⠀⠀⠀⠀⠀⠀</w:t>
      </w:r>
    </w:p>
    <w:p w14:paraId="20CDDD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⠑⠭⠀⠐⠺⠻⠎⠀⠀⠀⠀⠀⠀⠀⠀⠀⠀⠀⠀⠀⠀⠀⠀⠀⠀⠀</w:t>
      </w:r>
    </w:p>
    <w:p w14:paraId="14C635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1300D4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21E296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0CAE76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1C0A9F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⠐⠣⠔⠉⠇⠥⠙⠬⠀⠀⠀⠀⠀⠀⠀⠀⠀⠀</w:t>
      </w:r>
    </w:p>
    <w:p w14:paraId="5E9548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⠁⠙</w:t>
      </w:r>
    </w:p>
    <w:p w14:paraId="2008DC36" w14:textId="77777777" w:rsidR="00490927" w:rsidRDefault="00490927">
      <w:pPr>
        <w:ind w:left="1440"/>
      </w:pPr>
    </w:p>
    <w:p w14:paraId="0EF4D032" w14:textId="77777777" w:rsidR="00490927" w:rsidRDefault="00490927">
      <w:pPr>
        <w:ind w:left="1440"/>
      </w:pPr>
    </w:p>
    <w:p w14:paraId="60E3DA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⠀⠀⠀⠀⠀⠀⠀⠀⠀⠀⠀⠀⠀⠀⠀⠀⠀⠀⠀⠀</w:t>
      </w:r>
    </w:p>
    <w:p w14:paraId="203198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⠋⠥⠛⠑⠑⠎⠀⠀⠀⠀⠀⠀⠀⠀⠀⠀⠀⠀⠀⠀⠀⠀⠀⠀⠀</w:t>
      </w:r>
    </w:p>
    <w:p w14:paraId="29A482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274245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3480A3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⠲⠀⠀⠀⠀⠀⠀⠀⠀⠀⠀⠀⠀⠀⠀⠀⠀⠀⠀⠀⠀⠀⠀⠀⠀⠀⠀</w:t>
      </w:r>
    </w:p>
    <w:p w14:paraId="461BDD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⠢⠛⠮⠝⠀⠉⠁⠏⠁⠉⠊⠞⠊⠑⠎⠀⠷⠀⠮⠀⠚⠥⠌⠊⠉⠑⠀</w:t>
      </w:r>
    </w:p>
    <w:p w14:paraId="3606E3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⠠⠁⠒⠑⠎⠎⠀⠞⠕⠀⠐⠣⠇⠕⠉⠁⠇⠀⠀⠀⠀⠀⠀⠀⠀</w:t>
      </w:r>
    </w:p>
    <w:p w14:paraId="4156E0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⠥⠙⠊⠉⠊⠁⠇⠀⠉⠕⠍⠍⠊⠞⠞⠑⠑⠎⠂⠀⠠⠁⠞⠞⠕⠗⠝⠑⠽⠀⠀</w:t>
      </w:r>
    </w:p>
    <w:p w14:paraId="3CFA8E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⠥⠌⠊⠉⠑⠀⠀⠀⠀⠀⠀⠀⠀⠀⠀⠀⠀⠀⠀⠀⠀⠀⠀⠀⠀⠀⠀⠀⠀⠀⠀</w:t>
      </w:r>
    </w:p>
    <w:p w14:paraId="733FA4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⠢⠻⠁⠇⠀⠷⠋⠊⠉⠑⠀⠯⠀⠏⠕⠇⠊⠉⠑⠐⠜⠀⠞⠕⠀⠀⠀⠀</w:t>
      </w:r>
    </w:p>
    <w:p w14:paraId="6B9FBB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⠙⠀⠞⠕⠀⠠⠠⠛⠃⠧⠀⠯⠀⠕⠮⠗⠀⠿⠍⠎⠀⠷⠀⠀⠀⠀</w:t>
      </w:r>
    </w:p>
    <w:p w14:paraId="69D9C9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⠀⠾⠀⠁⠀⠋⠕⠉⠥⠎⠀⠕⠝⠀⠰⠑⠤⠤⠀⠀⠀⠀⠀</w:t>
      </w:r>
    </w:p>
    <w:p w14:paraId="631649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⠨⠑⠂⠀⠕⠝⠇⠔⠑⠀⠉⠁⠎⠑⠀⠍⠁⠝⠁⠛⠑⠰⠞⠀⠯⠀⠀</w:t>
      </w:r>
    </w:p>
    <w:p w14:paraId="6902B9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⠊⠎⠀⠀⠀⠀⠀⠀⠀⠀⠀⠀⠀⠀⠀⠀⠀⠀⠀⠀⠀⠀⠀⠀⠀⠀⠀⠀⠀</w:t>
      </w:r>
    </w:p>
    <w:p w14:paraId="288A1E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⠹⠀⠺⠀⠔⠉⠇⠥⠙⠑⠀⠎⠥⠏⠏⠕⠗⠞⠀⠞⠕⠀⠀⠀⠀⠀⠀</w:t>
      </w:r>
    </w:p>
    <w:p w14:paraId="55C981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⠀⠰⠑⠤⠚⠥⠙⠊⠉⠊⠁⠇⠀⠌⠗⠁⠞⠑⠛⠽⠀⠞⠕⠀⠀</w:t>
      </w:r>
    </w:p>
    <w:p w14:paraId="2E85E3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⠀⠕⠏⠢⠀⠙⠊⠛⠊⠞⠁⠇⠊⠵⠫⠀⠉⠁⠎⠑⠀⠀⠀⠀⠀</w:t>
      </w:r>
    </w:p>
    <w:p w14:paraId="6184D8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⠎⠽⠌⠑⠍⠀⠿⠀⠁⠇⠇⠀⠇⠑⠧⠑⠇⠎⠀⠷⠀⠮⠀</w:t>
      </w:r>
    </w:p>
    <w:p w14:paraId="4072A0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⠥⠙⠊⠉⠊⠜⠽⠆⠀⠕⠝⠇⠔⠑⠀⠲⠏⠥⠞⠑⠀⠗⠑⠎⠕⠇⠥⠰⠝⠀⠀</w:t>
      </w:r>
    </w:p>
    <w:p w14:paraId="088663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⠀⠮⠀⠔⠿⠍⠁⠇⠀⠇⠑⠧⠑⠇⠀⠷⠀⠚⠥⠌⠊⠉⠑⠀⠀⠀⠀⠀⠀⠀</w:t>
      </w:r>
    </w:p>
    <w:p w14:paraId="26AA69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⠐⠜⠀⠀⠀⠀⠀⠀⠀⠀⠀⠀⠀⠀⠀⠀⠀⠀⠀⠀⠀⠀⠀⠀⠀⠀</w:t>
      </w:r>
    </w:p>
    <w:p w14:paraId="72916C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⠙⠀⠏⠗⠁⠉⠞⠊⠉⠑⠎⠒⠀⠠⠗⠕⠌⠻⠀⠊⠎⠀⠆⠬⠀⠀⠀⠀</w:t>
      </w:r>
    </w:p>
    <w:p w14:paraId="4FFBD7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⠫⠀⠃⠽⠀⠮⠀⠚⠥⠙⠊⠉⠊⠁⠇⠀⠀⠀⠀⠀⠀⠀⠀⠀⠀</w:t>
      </w:r>
    </w:p>
    <w:p w14:paraId="0B830B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⠊⠞⠞⠑⠑⠎⠀⠐⠣⠠⠠⠥⠝⠙⠏⠐⠜⠐⠜⠀⠀⠀⠀⠀⠀⠀⠀⠀</w:t>
      </w:r>
    </w:p>
    <w:p w14:paraId="3D58E3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160A6C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28EC30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0809F2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00BA47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⠁⠑</w:t>
      </w:r>
    </w:p>
    <w:p w14:paraId="05453B82" w14:textId="77777777" w:rsidR="00490927" w:rsidRDefault="00490927">
      <w:pPr>
        <w:ind w:left="1440"/>
      </w:pPr>
    </w:p>
    <w:p w14:paraId="4C08A605" w14:textId="77777777" w:rsidR="00490927" w:rsidRDefault="00490927">
      <w:pPr>
        <w:ind w:left="1440"/>
      </w:pPr>
    </w:p>
    <w:p w14:paraId="02D5F1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⠍⠕⠝⠹⠎⠀⠀⠀⠀⠀⠀⠀⠀⠀⠀⠀⠀⠀⠀⠀⠀⠀⠀⠀⠀⠀</w:t>
      </w:r>
    </w:p>
    <w:p w14:paraId="64933B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⠦⠀⠠⠝⠁⠰⠝⠺⠊⠙⠑⠀⠀⠀⠀⠀⠀⠀⠀⠀</w:t>
      </w:r>
    </w:p>
    <w:p w14:paraId="7F54B4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⠦⠀⠠⠏⠗⠕⠧⠔⠉⠑⠀⠼⠃⠀⠀⠀⠀⠀⠀⠀⠀</w:t>
      </w:r>
    </w:p>
    <w:p w14:paraId="6F9146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⠦⠀⠠⠅⠜⠝⠁⠇⠊⠀⠀⠀⠀⠀⠀⠀⠀⠀⠀</w:t>
      </w:r>
    </w:p>
    <w:p w14:paraId="33568E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⠠⠏⠗⠕⠧⠔⠉⠑⠀⠀⠀⠀⠀⠀⠀⠀⠀⠀⠀</w:t>
      </w:r>
    </w:p>
    <w:p w14:paraId="1AA0D9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⠦⠀⠠⠎⠥⠙⠥⠗⠏⠁⠎⠡⠊⠍⠀⠀⠀⠀⠀⠀</w:t>
      </w:r>
    </w:p>
    <w:p w14:paraId="27C8FC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⠾⠳⠞⠀⠠⠏⠗⠕⠧⠔⠉⠑⠀⠀⠀⠀⠀⠀⠀⠀⠀⠀⠀⠀⠀⠀⠀⠀⠀⠀</w:t>
      </w:r>
    </w:p>
    <w:p w14:paraId="648227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⠊⠞⠊⠵⠢⠩⠊⠏⠀⠀⠀⠀⠀⠀⠀⠀⠀⠀⠀⠀⠀⠀⠀⠀⠀⠀⠀⠀⠀</w:t>
      </w:r>
    </w:p>
    <w:p w14:paraId="703223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⠉⠻⠞⠊⠋⠊⠉⠁⠞⠑⠎⠀⠀⠀⠀⠀⠀⠀⠀⠀⠀⠀⠀⠀⠀⠀⠀⠀⠀⠀</w:t>
      </w:r>
    </w:p>
    <w:p w14:paraId="4E955D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⠋⠥⠛⠑⠑⠎⠀⠀⠀⠀⠀⠀⠀⠀⠀⠀⠀⠀⠀⠀⠀⠀⠀⠀⠀</w:t>
      </w:r>
    </w:p>
    <w:p w14:paraId="531F77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⠇⠊⠛⠊⠳⠎⠀⠀⠀⠀⠀⠀⠀⠀⠀⠀⠀⠀⠀⠀⠀⠀⠀⠀⠀</w:t>
      </w:r>
    </w:p>
    <w:p w14:paraId="79473A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⠔⠕⠗⠊⠞⠊⠑⠎⠀⠀⠀⠀⠀⠀⠀⠀⠀⠀⠀⠀⠀⠀⠀⠀⠀⠀⠀⠀</w:t>
      </w:r>
    </w:p>
    <w:p w14:paraId="3C907E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⠑⠭⠀⠐⠺⠻⠎⠀⠀⠀⠀⠀⠀⠀⠀⠀⠀⠀⠀⠀⠀⠀⠀⠀⠀⠀</w:t>
      </w:r>
    </w:p>
    <w:p w14:paraId="0E4797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6B8013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⠇⠥⠍⠀⠠⠙⠺⠑⠇⠇⠻⠎⠀⠀⠀⠀⠀⠀⠀⠀⠀⠀⠀⠀⠀⠀</w:t>
      </w:r>
    </w:p>
    <w:p w14:paraId="2B6616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⠥⠗⠃⠁⠝⠀⠠⠏⠕⠕⠗⠀⠀⠀⠀⠀⠀⠀⠀⠀⠀⠀⠀⠀⠀⠀⠀</w:t>
      </w:r>
    </w:p>
    <w:p w14:paraId="0670B6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2D131B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⠊⠛⠗⠁⠝⠞⠎⠀⠀⠀⠀⠀⠀⠀⠀⠀⠀⠀⠀⠀⠀⠀⠀⠀⠀⠀</w:t>
      </w:r>
    </w:p>
    <w:p w14:paraId="512288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⠔⠉⠇⠥⠙⠬⠀⠀⠀⠀⠀⠀⠀⠀⠀⠀⠀⠀⠀⠀⠀⠀⠀⠀⠀⠀⠀⠀</w:t>
      </w:r>
    </w:p>
    <w:p w14:paraId="34E8A0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⠞⠥⠗⠝⠑⠑⠎⠐⠜⠀⠀⠀⠀⠀⠀⠀⠀⠀⠀⠀⠀⠀⠀⠀⠀⠀⠀⠀</w:t>
      </w:r>
    </w:p>
    <w:p w14:paraId="5B5228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⠋⠥⠛⠑⠑⠎⠀⠀⠀⠀⠀⠀⠀⠀⠀⠀⠀⠀⠀⠀⠀⠀⠀⠀⠀</w:t>
      </w:r>
    </w:p>
    <w:p w14:paraId="79F280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⠽⠳⠹⠀⠀⠀⠀⠀⠀⠀⠀⠀⠀⠀⠀⠀⠀⠀⠀⠀⠀⠀⠀⠀⠀⠀⠀</w:t>
      </w:r>
    </w:p>
    <w:p w14:paraId="672E24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⠁⠇⠇⠆⠀⠦⠀⠠⠝⠁⠰⠝⠺⠊⠙⠑⠀⠀⠀⠀</w:t>
      </w:r>
    </w:p>
    <w:p w14:paraId="703C72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⠥⠍⠁⠝⠀⠐⠗⠎⠀⠦⠀⠠⠏⠗⠕⠧⠔⠉⠑⠀⠼⠃⠀⠀⠀⠀⠀⠀</w:t>
      </w:r>
    </w:p>
    <w:p w14:paraId="59F479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⠑⠋⠢⠙⠻⠎⠐⠜⠀⠦⠀⠠⠅⠜⠝⠁⠇⠊⠀⠠⠏⠗⠕⠧⠔⠉⠑⠀⠦</w:t>
      </w:r>
    </w:p>
    <w:p w14:paraId="12DE09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⠀⠀⠀⠀⠀⠀⠀⠀⠀⠀⠀⠀⠀⠀⠀⠀⠀⠀⠀</w:t>
      </w:r>
    </w:p>
    <w:p w14:paraId="6B1AFE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⠋⠲⠀⠀⠀⠀⠀⠀⠀⠀⠀⠀⠀⠀⠀⠀⠀⠀⠀⠀⠀⠀⠀⠀⠀⠀⠀⠀</w:t>
      </w:r>
    </w:p>
    <w:p w14:paraId="059B64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⠓⠥⠍⠁⠝⠀⠐⠗⠎⠀⠝⠑⠞⠐⠺⠎⠂⠀⠀⠀⠀</w:t>
      </w:r>
    </w:p>
    <w:p w14:paraId="355B60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⠁⠋</w:t>
      </w:r>
    </w:p>
    <w:p w14:paraId="0D9D9D40" w14:textId="77777777" w:rsidR="00490927" w:rsidRDefault="00490927">
      <w:pPr>
        <w:ind w:left="1440"/>
      </w:pPr>
    </w:p>
    <w:p w14:paraId="72A64EA1" w14:textId="77777777" w:rsidR="00490927" w:rsidRDefault="00490927">
      <w:pPr>
        <w:ind w:left="1440"/>
      </w:pPr>
    </w:p>
    <w:p w14:paraId="712361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⠜⠁⠇⠑⠛⠁⠇⠎⠀⠯⠀⠃⠜⠑⠀⠋⠕⠕⠞⠀⠇⠁⠺⠽⠻⠎⠀⠁⠞⠀⠀</w:t>
      </w:r>
    </w:p>
    <w:p w14:paraId="754E7B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⠇⠑⠧⠑⠇⠀⠞⠕⠀⠏⠗⠕⠧⠊⠙⠑⠀⠒⠞⠔⠥⠫⠀⠀⠀⠀</w:t>
      </w:r>
    </w:p>
    <w:p w14:paraId="5EE4A0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⠛⠁⠇⠀⠁⠊⠙⠀⠎⠻⠧⠊⠉⠑⠎⠀⠐⠣⠔⠉⠇⠥⠙⠬⠀⠉⠊⠧⠊⠉</w:t>
      </w:r>
    </w:p>
    <w:p w14:paraId="03E4FE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⠁⠰⠝⠂⠀⠎⠕⠉⠊⠁⠇⠀⠁⠉⠰⠝⠸⠌⠌⠗⠁⠞⠑⠛⠊⠉</w:t>
      </w:r>
    </w:p>
    <w:p w14:paraId="02F834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⠞⠊⠛⠁⠰⠝⠐⠜⠀⠀⠀⠀⠀⠀⠀⠀⠀⠀⠀⠀⠀⠀⠀⠀⠀⠀⠀⠀⠀⠀</w:t>
      </w:r>
    </w:p>
    <w:p w14:paraId="070BB3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⠙⠀⠏⠗⠁⠉⠞⠊⠉⠑⠎⠒⠀⠠⠠⠝⠃⠁⠀⠓⠁⠎⠀⠌⠜⠞⠫⠀</w:t>
      </w:r>
    </w:p>
    <w:p w14:paraId="66FB30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⠀⠃⠕⠝⠕⠀⠇⠁⠺⠽⠻⠎⠀⠔⠀⠗⠑⠎⠏⠕⠝⠎⠑⠀⠞⠕⠀⠮⠀</w:t>
      </w:r>
    </w:p>
    <w:p w14:paraId="4D7803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⠐⠣⠠⠠⠥⠝⠙⠏⠐⠜⠀⠐⠮⠀⠜⠑⠀⠁⠇⠗⠀⠀⠀⠀⠀</w:t>
      </w:r>
    </w:p>
    <w:p w14:paraId="1033CF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⠥⠍⠁⠝⠀⠐⠗⠎⠀⠝⠑⠞⠐⠺⠎⠀⠑⠌⠁⠃⠇⠊⠩⠫⠀⠔⠀⠀⠀⠀⠀</w:t>
      </w:r>
    </w:p>
    <w:p w14:paraId="2EA6DF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⠖⠻⠢⠞⠀⠲⠞⠗⠊⠉⠞⠎⠀⠐⠣⠠⠠⠥⠝⠙⠏⠀⠀⠀⠀⠀⠀⠀⠀⠀</w:t>
      </w:r>
    </w:p>
    <w:p w14:paraId="52DDE9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⠥⠍⠁⠝⠀⠠⠐⠗⠎⠀⠯⠀⠠⠁⠒⠑⠎⠎⠀⠞⠕⠀⠚⠥⠌⠊⠉⠑</w:t>
      </w:r>
    </w:p>
    <w:p w14:paraId="2660F2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⠊⠨⠝⠀⠷⠀⠼⠁⠓⠀⠍⠕⠝⠹⠎⠀⠠⠎⠻⠧⠊⠉⠑⠎⠀</w:t>
      </w:r>
    </w:p>
    <w:p w14:paraId="704FEC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⠔⠉⠑⠀⠀⠀⠀⠀⠀⠀⠀⠀⠀⠀⠀⠀⠀⠀⠀⠀⠀⠀⠀⠀⠀</w:t>
      </w:r>
    </w:p>
    <w:p w14:paraId="452759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⠛⠲⠀⠀⠀⠀⠀⠀⠀⠀⠀⠀⠀⠀⠀⠀⠀⠀⠀⠀⠀⠀⠀⠀⠀⠀⠀⠀</w:t>
      </w:r>
    </w:p>
    <w:p w14:paraId="11A230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⠲⠎⠑⠍⠔⠁⠰⠝⠀⠷⠀⠮⠀⠉⠳⠗⠞⠀⠙⠑⠉⠊⠨⠝⠎⠀⠯⠀⠀</w:t>
      </w:r>
    </w:p>
    <w:p w14:paraId="162538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⠒⠑⠎⠎⠀⠞⠕⠀⠀⠀⠀⠀⠀⠀⠀⠀⠀⠀⠀⠀⠀⠀⠀⠀⠀⠀⠀⠀⠀⠀</w:t>
      </w:r>
    </w:p>
    <w:p w14:paraId="2CE5DD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⠔⠞⠻⠊⠍⠀⠕⠗⠙⠻⠎⠀⠍⠁⠙⠑⠀⠙⠥⠗⠬⠀⠇⠕⠉⠅⠙⠪⠝⠀</w:t>
      </w:r>
    </w:p>
    <w:p w14:paraId="096741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⠥⠌⠊⠉⠑⠂⠀⠀⠀⠀⠀⠀⠀⠀⠀⠀⠀⠀⠀⠀⠀⠀⠀⠀⠀⠀⠀⠀⠀⠀⠀</w:t>
      </w:r>
    </w:p>
    <w:p w14:paraId="594092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⠕⠝⠀⠓⠥⠍⠁⠝⠀⠐⠗⠎⠂⠀⠁⠒⠑⠎⠎⠀⠞⠕⠀⠀⠀⠀⠀⠀</w:t>
      </w:r>
    </w:p>
    <w:p w14:paraId="1D4D3B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⠥⠌⠊⠉⠑⠂⠀⠓⠥⠍⠁⠝⠀⠐⠗⠎⠀⠀⠀⠀⠀⠀⠀⠀⠀⠀⠀⠀⠀⠀⠀</w:t>
      </w:r>
    </w:p>
    <w:p w14:paraId="36E088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⠍⠊⠛⠗⠁⠝⠞⠀⠐⠺⠻⠎⠂⠀⠡⠝⠀⠔⠀⠒⠋⠇⠊⠉⠞⠀⠾⠀⠯⠀</w:t>
      </w:r>
    </w:p>
    <w:p w14:paraId="5EE8D6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⠥⠇⠑⠀⠷⠀⠀⠀⠀⠀⠀⠀⠀⠀⠀⠀⠀⠀⠀⠀⠀⠀⠀⠀⠀⠀⠀⠀⠀⠀⠀</w:t>
      </w:r>
    </w:p>
    <w:p w14:paraId="2566A6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⠇⠁⠺⠀⠯⠀⠃⠥⠎⠊⠰⠎⠀⠯⠀⠓⠥⠍⠁⠝⠀⠐⠗⠎⠐⠜⠀⠀</w:t>
      </w:r>
    </w:p>
    <w:p w14:paraId="6E1ACA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⠺⠀⠀⠀⠀⠀⠀⠀⠀⠀⠀⠀⠀⠀⠀⠀⠀⠀⠀⠀⠀⠀⠀⠀⠀⠀⠀⠀⠀⠀</w:t>
      </w:r>
    </w:p>
    <w:p w14:paraId="14E739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⠎⠥⠏⠏⠕⠗⠞⠀⠙⠑⠧⠑⠇⠕⠏⠰⠞⠀⠷⠀⠰⠑⠤⠀⠀⠀⠀⠀</w:t>
      </w:r>
    </w:p>
    <w:p w14:paraId="05A1D3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⠥⠌⠊⠉⠑⠀⠌⠗⠁⠞⠑⠛⠽⠀⠿⠀⠁⠇⠇⠀⠮⠀⠇⠁⠺⠀⠀⠀⠀⠀⠀</w:t>
      </w:r>
    </w:p>
    <w:p w14:paraId="2C38E7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⠿⠉⠑⠰⠞⠀⠯⠀⠁⠙⠚⠥⠙⠊⠉⠁⠞⠊⠧⠑⠀⠎⠑⠉⠞⠕⠗⠎⠀⠔⠀</w:t>
      </w:r>
    </w:p>
    <w:p w14:paraId="1E251A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⠀⠀⠀⠀⠀⠀⠀⠀⠀⠀⠀⠀⠀⠀⠀⠀⠀⠀⠀⠀⠀⠀⠀⠀⠀</w:t>
      </w:r>
    </w:p>
    <w:p w14:paraId="106BFB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⠁⠛</w:t>
      </w:r>
    </w:p>
    <w:p w14:paraId="1995EB09" w14:textId="77777777" w:rsidR="00490927" w:rsidRDefault="00490927">
      <w:pPr>
        <w:ind w:left="1440"/>
      </w:pPr>
    </w:p>
    <w:p w14:paraId="2766751D" w14:textId="77777777" w:rsidR="00490927" w:rsidRDefault="00490927">
      <w:pPr>
        <w:ind w:left="1440"/>
      </w:pPr>
    </w:p>
    <w:p w14:paraId="20A79F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⠀⠀⠀⠀⠀⠀⠀⠀⠀⠀⠀⠀⠀⠀⠀⠀⠀⠀⠀⠀⠀⠀⠀⠀⠀⠀⠀⠀</w:t>
      </w:r>
    </w:p>
    <w:p w14:paraId="59ADDD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⠩⠜⠬⠀⠀⠀⠀⠀⠀⠀⠀⠀⠀⠀⠀⠀⠀⠀⠀⠀⠀⠀⠀⠀⠀⠀⠀⠀⠀</w:t>
      </w:r>
    </w:p>
    <w:p w14:paraId="7E0AB7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7C3547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⠡⠝⠀⠀⠀⠀⠀⠀⠀⠀⠀⠀⠀⠀⠀⠀⠀⠀⠀⠀⠀⠀⠀⠀⠀⠀⠀</w:t>
      </w:r>
    </w:p>
    <w:p w14:paraId="230EA4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⠙⠁⠇⠊⠞⠎⠀⠀⠀⠀⠀⠀⠀⠀⠀⠀⠀⠀⠀⠀⠀⠀⠀⠀⠀⠀⠀</w:t>
      </w:r>
    </w:p>
    <w:p w14:paraId="03BB91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⠑⠹⠝⠊⠉⠀⠠⠍⠔⠕⠗⠊⠞⠊⠑⠎⠀⠀⠀⠀⠀⠀⠀⠀⠀⠀⠀</w:t>
      </w:r>
    </w:p>
    <w:p w14:paraId="4DC144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0A674E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⠻⠎⠕⠝⠎⠀⠾⠳⠞⠀⠉⠊⠞⠊⠵⠢⠩⠊⠏⠀⠀⠀⠀⠀⠀⠀</w:t>
      </w:r>
    </w:p>
    <w:p w14:paraId="382E80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⠻⠞⠊⠋⠊⠉⠁⠞⠑⠎⠀⠀⠀⠀⠀⠀⠀⠀⠀⠀⠀⠀⠀⠀⠀⠀⠀⠀⠀⠀⠀</w:t>
      </w:r>
    </w:p>
    <w:p w14:paraId="6B0716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⠋⠥⠛⠑⠑⠎⠀⠀⠀⠀⠀⠀⠀⠀⠀⠀⠀⠀⠀⠀⠀⠀⠀⠀⠀</w:t>
      </w:r>
    </w:p>
    <w:p w14:paraId="09EFDA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519F0A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5D5106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⠜⠝⠁⠇⠊⠀⠠⠏⠗⠕⠧⠔⠉⠑⠀⠀⠀⠀⠀⠀⠀⠀⠀⠀⠀⠀</w:t>
      </w:r>
    </w:p>
    <w:p w14:paraId="087E2F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6BE1C9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4FF6FB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⠉⠊⠀⠀⠀⠀⠀⠀⠀</w:t>
      </w:r>
    </w:p>
    <w:p w14:paraId="511E54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1393F6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2E6EA8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663A74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6BA466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1CF7D5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6AC48A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1109BA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3D412F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08CCF3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39942E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04CBD8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1B3227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⠁⠓</w:t>
      </w:r>
    </w:p>
    <w:p w14:paraId="6E11B1C2" w14:textId="77777777" w:rsidR="00490927" w:rsidRDefault="00490927">
      <w:pPr>
        <w:ind w:left="1440"/>
      </w:pPr>
    </w:p>
    <w:p w14:paraId="37DD3F9C" w14:textId="77777777" w:rsidR="00490927" w:rsidRDefault="00490927">
      <w:pPr>
        <w:ind w:left="1440"/>
      </w:pPr>
    </w:p>
    <w:p w14:paraId="3DDE1F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0D63F9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4F5A5D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58B2AC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597E4C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5D49C1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⠑⠚⠚⠂⠚⠚⠚⠀⠼⠙⠚⠚⠂⠚⠚⠚⠀⠦⠀⠀</w:t>
      </w:r>
    </w:p>
    <w:p w14:paraId="717F5D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⠥⠝⠋⠏⠁⠀⠦⠀⠠⠠⠥⠝⠊⠉⠑⠋⠀⠦⠀⠀⠀</w:t>
      </w:r>
    </w:p>
    <w:p w14:paraId="3E3C3C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⠕⠏⠍⠉⠍⠀⠦⠀⠠⠕⠮⠗⠀⠐⠣⠠⠝⠁⠰⠝⠁⠇⠀⠠⠓⠥⠍⠁⠝⠀</w:t>
      </w:r>
    </w:p>
    <w:p w14:paraId="27E266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⠐⠗⠎⠀⠼⠁⠑⠞⠓⠀⠠⠋⠊⠧⠑⠤⠠⠽⠑⠜⠀⠠⠏⠇⠁⠝⠆⠀⠀⠀⠀</w:t>
      </w:r>
    </w:p>
    <w:p w14:paraId="3394B1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⠊⠉⠀⠠⠏⠇⠁⠝⠀⠷⠀⠮⠀⠠⠝⠁⠰⠝⠁⠇⠀⠀⠀⠀⠀</w:t>
      </w:r>
    </w:p>
    <w:p w14:paraId="6A5916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⠥⠍⠁⠝⠀⠠⠐⠗⠎⠀⠰⠠⠠⠎⠙⠛⠀⠼⠁⠋⠂⠀⠰⠠⠠⠎⠙⠛⠀⠀</w:t>
      </w:r>
    </w:p>
    <w:p w14:paraId="76C93F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⠀⠯⠀⠼⠁⠚⠀⠀⠀⠀⠀⠀⠀⠀⠀⠀⠀⠀⠀⠀⠀⠀⠀⠀⠀⠀⠀⠀⠀⠀</w:t>
      </w:r>
    </w:p>
    <w:p w14:paraId="21A537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⠺⠕⠍⠢⠀⠠⠉⠕⠍⠍⠊⠎⠨⠝⠀⠀⠀⠀⠀⠀⠀⠀⠀⠀</w:t>
      </w:r>
    </w:p>
    <w:p w14:paraId="5A3F53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⠕⠍⠍⠊⠎⠨⠝⠀⠼⠃⠚⠠⠦⠀⠼⠋⠤⠼⠃⠚⠃⠚⠀⠀⠀⠀⠀⠀</w:t>
      </w:r>
    </w:p>
    <w:p w14:paraId="4A7E05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5F96DA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⠚⠚⠂⠚⠚⠚⠀⠀⠀⠀⠀⠀⠀⠀⠀⠀⠀⠀⠀⠀⠀⠀⠀⠀⠀⠀⠀⠀</w:t>
      </w:r>
    </w:p>
    <w:p w14:paraId="395351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⠚⠂⠚⠚⠚⠀⠀⠀⠀⠀⠀⠀⠀⠀⠀⠀⠀⠀⠀⠀⠀⠀⠀⠀⠀⠀⠀</w:t>
      </w:r>
    </w:p>
    <w:p w14:paraId="4C6FE2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7B517E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0071B6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2562ED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⠠⠥⠝⠺⠕⠍⠢⠀⠀⠀⠀⠀⠀⠀⠀⠀⠀⠀⠀⠀⠀⠀⠀⠀⠀⠀⠀⠀</w:t>
      </w:r>
    </w:p>
    <w:p w14:paraId="5F4468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⠛⠁⠀⠀⠀⠀⠀⠀⠀⠀⠀⠀⠀⠀⠀⠀⠀⠀⠀⠀⠀</w:t>
      </w:r>
    </w:p>
    <w:p w14:paraId="5E746D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⠇⠚⠏⠁⠀⠀⠀⠀⠀⠀⠀⠀⠀⠀⠀⠀⠀⠀⠀⠀⠀⠀⠀</w:t>
      </w:r>
    </w:p>
    <w:p w14:paraId="3393E9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4C7BD6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⠷⠋⠊⠉⠑⠀⠷⠀⠮⠀⠠⠁⠞⠞⠕⠗⠝⠑⠽⠀</w:t>
      </w:r>
    </w:p>
    <w:p w14:paraId="45DCEA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⠢⠻⠁⠇⠆⠀⠠⠝⠑⠏⠁⠇⠀⠠⠏⠕⠇⠊⠉⠑⠐⠜⠀⠀⠀⠀⠀⠀⠀⠀</w:t>
      </w:r>
    </w:p>
    <w:p w14:paraId="472AD1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⠋⠊⠧⠑⠤⠠⠽⠑⠜⠀⠠⠏⠇⠁⠝⠀⠀⠀⠀⠀⠀⠀⠀</w:t>
      </w:r>
    </w:p>
    <w:p w14:paraId="50BA35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⠇⠛⠎⠏⠀⠀⠀⠀⠀⠀⠀⠀⠀⠀⠀⠀⠀⠀⠀⠀⠀⠀⠀⠀⠀⠀⠀</w:t>
      </w:r>
    </w:p>
    <w:p w14:paraId="129533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⠁⠊</w:t>
      </w:r>
    </w:p>
    <w:p w14:paraId="00D3F0BC" w14:textId="77777777" w:rsidR="00490927" w:rsidRDefault="00490927">
      <w:pPr>
        <w:ind w:left="1440"/>
      </w:pPr>
    </w:p>
    <w:p w14:paraId="5DC71790" w14:textId="77777777" w:rsidR="00490927" w:rsidRDefault="00490927">
      <w:pPr>
        <w:ind w:left="1440"/>
      </w:pPr>
    </w:p>
    <w:p w14:paraId="39DFE3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⠁⠞⠑⠛⠊⠑⠀⠠⠏⠇⠁⠝⠀⠷⠀⠠⠚⠥⠙⠊⠉⠊⠜⠽⠀⠀⠀</w:t>
      </w:r>
    </w:p>
    <w:p w14:paraId="5D1A2D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⠋⠂⠀⠰⠠⠠⠎⠙⠛⠀⠼⠑⠀⠀⠀⠀⠀⠀⠀⠀⠀</w:t>
      </w:r>
    </w:p>
    <w:p w14:paraId="504D9B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4C5DA0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⠑⠚⠂⠚⠚⠚⠀⠀⠀⠀⠀⠀⠀⠀⠀⠀⠀⠀⠀⠀⠀⠀⠀⠀⠀⠀⠀⠀</w:t>
      </w:r>
    </w:p>
    <w:p w14:paraId="3EF614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⠚⠂⠚⠚⠚⠀⠀⠀⠀⠀⠀⠀⠀⠀⠀⠀⠀⠀⠀⠀⠀⠀⠀⠀⠀⠀⠀</w:t>
      </w:r>
    </w:p>
    <w:p w14:paraId="01813A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559ECF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⠋⠏⠁⠀⠀⠀⠀⠀⠀⠀⠀⠀⠀⠀⠀⠀⠀⠀⠀⠀⠀⠀⠀⠀</w:t>
      </w:r>
    </w:p>
    <w:p w14:paraId="4884F2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⠠⠥⠝⠺⠕⠍⠢⠀⠀⠀⠀⠀⠀⠀⠀⠀⠀⠀⠀⠀⠀⠀⠀⠀⠀⠀⠀⠀</w:t>
      </w:r>
    </w:p>
    <w:p w14:paraId="2F5A0E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⠇⠚⠏⠁⠀⠀⠀⠀⠀⠀⠀⠀⠀⠀⠀⠀⠀⠀⠀⠀⠀⠀⠀</w:t>
      </w:r>
    </w:p>
    <w:p w14:paraId="2CEB00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4E90F3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⠝⠑⠏⠁⠇⠀⠠⠃⠜⠀⠠⠁⠎⠎⠕⠉⠊⠁⠰⠝</w:t>
      </w:r>
    </w:p>
    <w:p w14:paraId="29EC75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⠁⠇⠀⠠⠓⠥⠍⠁⠝⠀⠠⠐⠗⠎⠀⠠⠉⠕⠍⠍⠊⠎⠨⠝⠂⠀⠀</w:t>
      </w:r>
    </w:p>
    <w:p w14:paraId="6F52FB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⠠⠉⠕⠍⠍⠊⠎⠨⠝⠎⠀⠀⠀⠀⠀⠀⠀⠀⠀⠀⠀⠀⠀⠀⠀⠀⠀</w:t>
      </w:r>
    </w:p>
    <w:p w14:paraId="5D934C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⠋⠊⠧⠑⠤⠠⠽⠑⠜⠀⠠⠏⠇⠁⠝⠂⠀⠠⠏⠇⠁⠝⠀</w:t>
      </w:r>
    </w:p>
    <w:p w14:paraId="76DA7C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⠠⠝⠑⠏⠁⠇⠀⠠⠃⠜⠀⠠⠁⠎⠎⠕⠉⠊⠁⠰⠝⠂⠀⠀⠀⠀⠀⠀</w:t>
      </w:r>
    </w:p>
    <w:p w14:paraId="36DF52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⠰⠝⠀⠠⠏⠇⠁⠝⠀⠷⠀⠮⠀⠠⠝⠁⠰⠝⠁⠇⠀⠠⠓⠥⠍⠁⠝</w:t>
      </w:r>
    </w:p>
    <w:p w14:paraId="305C23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⠐⠗⠎⠀⠠⠉⠕⠍⠍⠊⠎⠨⠝⠀⠀⠀⠀⠀⠀⠀⠀⠀⠀⠀⠀⠀⠀⠀⠀⠀⠀</w:t>
      </w:r>
    </w:p>
    <w:p w14:paraId="59D370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⠋⠂⠀⠰⠠⠠⠎⠙⠛⠀⠼⠑⠀⠀⠀⠀⠀⠀⠀⠀⠀</w:t>
      </w:r>
    </w:p>
    <w:p w14:paraId="1F895D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73E5EA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⠚⠂⠚⠚⠚⠀⠀⠀⠀⠀⠀⠀⠀⠀⠀⠀⠀⠀⠀⠀⠀⠀⠀⠀⠀⠀⠀</w:t>
      </w:r>
    </w:p>
    <w:p w14:paraId="565F25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⠂⠚⠚⠚⠀⠀⠀⠀⠀⠀⠀⠀⠀⠀⠀⠀⠀⠀⠀⠀⠀⠀⠀⠀⠀⠀⠀</w:t>
      </w:r>
    </w:p>
    <w:p w14:paraId="1B2C7C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14A2BF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⠊⠉⠑⠋⠀⠀⠀⠀⠀⠀⠀⠀⠀⠀⠀⠀⠀⠀⠀⠀⠀⠀⠀⠀</w:t>
      </w:r>
    </w:p>
    <w:p w14:paraId="428CFC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⠇⠚⠏⠁⠀⠀⠀⠀⠀⠀⠀⠀⠀⠀⠀⠀⠀⠀⠀⠀⠀⠀⠀</w:t>
      </w:r>
    </w:p>
    <w:p w14:paraId="35B570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⠏⠇⠂⠎⠑⠀⠎⠏⠑⠉⠊⠋⠽⠐⠜⠀⠀⠀⠀⠀⠀</w:t>
      </w:r>
    </w:p>
    <w:p w14:paraId="0CA200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⠋⠊⠧⠑⠤⠠⠽⠑⠜⠀⠠⠏⠇⠁⠝⠀⠯⠀⠀⠀⠀⠀⠀</w:t>
      </w:r>
    </w:p>
    <w:p w14:paraId="3DE806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⠊⠉⠀⠠⠏⠇⠁⠝⠀⠷⠀⠠⠚⠥⠙⠊⠉⠊⠜⠽⠀⠀⠀⠀⠀</w:t>
      </w:r>
    </w:p>
    <w:p w14:paraId="094978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⠋⠀⠀⠀⠀⠀⠀⠀⠀⠀⠀⠀⠀⠀⠀⠀⠀⠀⠀⠀⠀</w:t>
      </w:r>
    </w:p>
    <w:p w14:paraId="628F69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⠃⠚</w:t>
      </w:r>
    </w:p>
    <w:p w14:paraId="32C11219" w14:textId="77777777" w:rsidR="00490927" w:rsidRDefault="00490927">
      <w:pPr>
        <w:ind w:left="1440"/>
      </w:pPr>
    </w:p>
    <w:p w14:paraId="33E00D45" w14:textId="77777777" w:rsidR="00490927" w:rsidRDefault="00490927">
      <w:pPr>
        <w:ind w:left="1440"/>
      </w:pPr>
    </w:p>
    <w:p w14:paraId="3569CE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⠗⠁⠞⠑⠛⠊⠉⠀⠠⠏⠇⠁⠝⠀⠷⠀⠠⠚⠥⠙⠊⠉⠊⠜⠽⠀⠯⠀</w:t>
      </w:r>
    </w:p>
    <w:p w14:paraId="372EA9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⠏⠇⠁⠝⠀⠷⠀⠠⠁⠉⠰⠝⠀⠷⠀⠠⠁⠼⠃⠠⠚⠀⠀⠀⠀⠀⠀⠀⠀</w:t>
      </w:r>
    </w:p>
    <w:p w14:paraId="1433BF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⠊⠎⠨⠝⠀⠀⠀⠀⠀⠀⠀⠀⠀⠀⠀⠀⠀⠀⠀⠀⠀⠀⠀⠀⠀⠀⠀⠀</w:t>
      </w:r>
    </w:p>
    <w:p w14:paraId="204AA3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⠙⠒</w:t>
      </w:r>
    </w:p>
    <w:p w14:paraId="6A7811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⠉⠕⠓⠑⠨⠝⠀⠯⠀⠠⠉⠕⠍⠍⠥⠝⠰⠽⠀⠀⠀⠀⠀</w:t>
      </w:r>
    </w:p>
    <w:p w14:paraId="1B4544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⠀⠀⠀⠀⠀⠀⠀⠀⠀⠀⠀⠀⠀⠀⠀⠀⠀⠀⠀⠀⠀⠀</w:t>
      </w:r>
    </w:p>
    <w:p w14:paraId="4B67A7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⠚⠀⠠⠎⠕⠉⠊⠕⠀⠠⠑⠉⠕⠝⠕⠍⠊⠉⠀⠀⠀⠀⠀⠀⠀⠀⠀</w:t>
      </w:r>
    </w:p>
    <w:p w14:paraId="62A46F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594DAC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⠖⠀⠤⠀⠠⠏⠊⠇⠇⠜⠀⠼⠙⠒⠀</w:t>
      </w:r>
    </w:p>
    <w:p w14:paraId="13E026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⠁⠇⠀⠠⠉⠕⠓⠑⠨⠝⠀⠯⠀⠠⠉⠕⠍⠍⠥⠝⠰⠽⠀⠀⠀⠀⠀</w:t>
      </w:r>
    </w:p>
    <w:p w14:paraId="193F96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⠇⠊⠰⠑⠀⠀⠀⠀⠀⠀⠀⠀⠀⠀⠀⠀⠀⠀⠀⠀⠀⠀⠀⠀⠀⠀⠀</w:t>
      </w:r>
    </w:p>
    <w:p w14:paraId="3787DD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723751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4F2F1A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5D083D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2030B3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076CFF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7B9C66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3A1A0E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14A445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7D1B11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128C7F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⠦⠀⠠⠗⠑⠇⠊⠛⠊⠳⠎⠀⠠⠍⠔⠕⠗⠊⠞⠊⠑⠎⠀</w:t>
      </w:r>
    </w:p>
    <w:p w14:paraId="32FE85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⠎⠑⠭⠀⠐⠺⠻⠎⠀⠦⠀⠠⠺⠕⠍⠢⠀⠦⠀⠠⠎⠇⠥⠍⠀⠀⠀⠀⠀</w:t>
      </w:r>
    </w:p>
    <w:p w14:paraId="6943FA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⠺⠑⠇⠇⠻⠎⠀⠦⠀⠠⠥⠗⠃⠁⠝⠀⠠⠏⠕⠕⠗⠀⠦⠀⠠⠺⠕⠍⠢⠀</w:t>
      </w:r>
    </w:p>
    <w:p w14:paraId="6FEED1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⠍⠊⠛⠗⠁⠝⠞⠎⠀⠐⠣⠔⠉⠇⠥⠙⠬⠀⠗⠑⠞⠥⠗⠝⠑⠑⠎⠐⠜</w:t>
      </w:r>
    </w:p>
    <w:p w14:paraId="37EBE2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⠗⠑⠋⠥⠛⠑⠑⠎⠀⠦⠀⠠⠽⠳⠹⠀⠀⠀⠀⠀⠀⠀⠀⠀⠀⠀⠀⠀⠀</w:t>
      </w:r>
    </w:p>
    <w:p w14:paraId="6F5D35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⠲⠀⠼⠙⠀⠀⠠⠎⠥⠏⠏⠕⠗⠞⠀⠙⠑⠧⠑⠇⠕⠏⠰⠞⠀⠷⠀</w:t>
      </w:r>
    </w:p>
    <w:p w14:paraId="65DB14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⠏⠇⠁⠝⠀⠷⠀⠁⠉⠰⠝⠀⠿⠀⠗⠁⠏⠊⠙⠀⠁⠎⠎⠑⠎⠎⠰⠞⠀⠷</w:t>
      </w:r>
    </w:p>
    <w:p w14:paraId="20A1A2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⠃⠁</w:t>
      </w:r>
    </w:p>
    <w:p w14:paraId="73DDD2F2" w14:textId="77777777" w:rsidR="00490927" w:rsidRDefault="00490927">
      <w:pPr>
        <w:ind w:left="1440"/>
      </w:pPr>
    </w:p>
    <w:p w14:paraId="1FF28AF9" w14:textId="77777777" w:rsidR="00490927" w:rsidRDefault="00490927">
      <w:pPr>
        <w:ind w:left="1440"/>
      </w:pPr>
    </w:p>
    <w:p w14:paraId="36CA2C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⠧⠁⠞⠑⠀⠎⠑⠉⠞⠕⠗⠀⠁⠉⠞⠕⠗⠎⠀⠕⠝⠀⠙⠥⠑⠀⠀⠀⠀</w:t>
      </w:r>
    </w:p>
    <w:p w14:paraId="0509C8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⠇⠊⠛⠰⠑⠀⠕⠝⠀⠃⠥⠎⠊⠰⠎⠀⠯⠀⠓⠥⠍⠁⠝⠀⠐⠗⠎⠀⠀⠀</w:t>
      </w:r>
    </w:p>
    <w:p w14:paraId="636CB3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⠥⠗⠬⠀⠰⠠⠉⠤⠼⠁⠊⠲⠀⠠⠛⠙⠀⠏⠗⠁⠉⠞⠊⠉⠑⠎⠂⠀⠁⠀⠀</w:t>
      </w:r>
    </w:p>
    <w:p w14:paraId="5C3161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⠁⠏⠊⠙⠀⠁⠎⠎⠑⠎⠎⠰⠞⠀⠊⠎⠀⠆⠬⠀⠒⠙⠥⠉⠞⠫⠀⠾⠀⠀⠀</w:t>
      </w:r>
    </w:p>
    <w:p w14:paraId="6D856C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⠝⠒⠊⠤⠠⠠⠥⠝⠙⠏⠀⠠⠓⠥⠍⠁⠝⠀⠐⠗⠎⠀⠀⠀⠀⠀⠀⠀⠀</w:t>
      </w:r>
    </w:p>
    <w:p w14:paraId="329005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⠃⠀⠍⠕⠝⠹⠎⠀⠦⠀⠀</w:t>
      </w:r>
    </w:p>
    <w:p w14:paraId="5A3379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⠏⠗⠊⠧⠁⠞⠑⠀⠎⠑⠉⠞⠕⠗⠐⠜⠀⠦⠀⠀⠀⠀⠀⠀</w:t>
      </w:r>
    </w:p>
    <w:p w14:paraId="03BF6E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6206E3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⠊⠲⠀⠼⠙⠀⠀⠠⠎⠥⠏⠏⠕⠗⠞⠀⠮⠀⠛⠕⠧⠻⠝⠰⠞⠀⠞⠕</w:t>
      </w:r>
    </w:p>
    <w:p w14:paraId="3D4541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⠀⠁⠀⠙⠑⠉⠰⠛⠑⠌⠊⠕⠝⠀⠌⠗⠁⠞⠑⠛⠽⠀⠿⠀⠀</w:t>
      </w:r>
    </w:p>
    <w:p w14:paraId="24E939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⠞⠁⠔⠑⠑⠎⠀⠯⠀⠡⠝⠀⠁⠞⠀⠉⠕⠗⠗⠑⠉⠰⠝⠀⠉⠢⠞⠗⠑⠎</w:t>
      </w:r>
    </w:p>
    <w:p w14:paraId="224AA7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⠀⠍⠁⠝⠁⠛⠑⠤⠀⠍⠢⠞⠀⠠⠞⠑⠡⠝⠊⠉⠁⠇⠀⠀⠀</w:t>
      </w:r>
    </w:p>
    <w:p w14:paraId="25186A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⠼⠁⠃⠀⠍⠕⠝⠹⠎⠀⠦⠀⠠⠡⠝⠀⠦⠀⠀⠀⠀⠀⠀</w:t>
      </w:r>
    </w:p>
    <w:p w14:paraId="34BC02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⠇⠙⠻⠇⠽⠀⠦⠀⠠⠏⠻⠎⠕⠝⠎⠀⠾⠀⠲⠁⠃⠊⠇⠊⠞⠊⠑⠎⠀⠦</w:t>
      </w:r>
    </w:p>
    <w:p w14:paraId="2BAF54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⠻⠎⠀⠦⠀⠠⠝⠁⠰⠝⠺⠊⠙⠑⠀⠀⠀⠀⠀⠀⠀⠀⠀⠀⠀</w:t>
      </w:r>
    </w:p>
    <w:p w14:paraId="00479B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⠲⠀⠼⠙⠀⠠⠓⠕⠍⠑⠀⠠⠁⠖⠁⠊⠗⠎⠀⠠⠏⠗⠕⠉⠥⠗⠑</w:t>
      </w:r>
    </w:p>
    <w:p w14:paraId="562AB0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⠊⠏⠰⠞⠀⠿⠀⠍⠁⠔⠞⠁⠔⠬⠀⠏⠗⠊⠎⠕⠝⠻⠎⠄⠒⠞⠁⠉⠞</w:t>
      </w:r>
    </w:p>
    <w:p w14:paraId="3EC4FA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⠮⠀⠳⠞⠎⠊⠙⠑⠀⠸⠺⠂⠀⠔⠉⠇⠥⠙⠬⠀⠸⠮⠀⠀⠀⠀⠀⠀⠀⠀</w:t>
      </w:r>
    </w:p>
    <w:p w14:paraId="25DD2F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⠊⠑⠎⠀⠯⠀⠇⠁⠺⠽⠻⠎⠂⠀⠐⠹⠀⠞⠑⠇⠑⠏⠓⠐⠕⠀⠀</w:t>
      </w:r>
    </w:p>
    <w:p w14:paraId="3175E8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⠇⠇⠎⠀⠯⠸⠌⠕⠗⠀⠧⠊⠁⠀⠙⠊⠛⠊⠞⠁⠇⠀⠀⠀⠀⠀⠀⠀⠀⠀</w:t>
      </w:r>
    </w:p>
    <w:p w14:paraId="1371AD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⠉⠁⠰⠝⠀⠍⠂⠝⠎⠀⠾⠀⠧⠊⠙⠑⠕⠸⠌⠁⠥⠙⠊⠕⠀</w:t>
      </w:r>
    </w:p>
    <w:p w14:paraId="0B23D3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⠀⠍⠁⠝⠁⠛⠑⠤⠀⠍⠢⠞⠀⠠⠏⠗⠕⠧⠊⠨⠝⠀⠷⠀⠀</w:t>
      </w:r>
    </w:p>
    <w:p w14:paraId="78804D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⠙⠎⠸⠌⠠⠔⠋⠗⠁⠌⠗⠥⠉⠞⠥⠗⠑⠀⠀⠦⠀⠠⠏⠗⠊⠎⠕⠝⠻⠎</w:t>
      </w:r>
    </w:p>
    <w:p w14:paraId="6D1C1B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⠕⠮⠗⠀⠐⠣⠠⠚⠥⠧⠢⠊⠇⠑⠀⠕⠗⠀⠡⠝⠀⠔⠀⠒⠋⠇⠊⠉⠞</w:t>
      </w:r>
    </w:p>
    <w:p w14:paraId="6A52D5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⠇⠁⠺⠐⠜⠀⠦⠀⠠⠝⠁⠰⠝⠺⠊⠙⠑⠀⠀⠀⠀⠀⠀⠀⠀⠀⠀⠀⠀⠀</w:t>
      </w:r>
    </w:p>
    <w:p w14:paraId="06D41A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⠁⠲⠀⠼⠙⠀⠠⠓⠕⠍⠑⠀⠠⠁⠖⠁⠊⠗⠎⠀⠠⠗⠁⠊⠎⠑⠀⠀</w:t>
      </w:r>
    </w:p>
    <w:p w14:paraId="121741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⠺⠜⠑⠰⠎⠀⠔⠀⠮⠀⠳⠞⠎⠊⠙⠑⠀⠉⠕⠍⠍⠥⠝⠊⠞⠊⠑⠎⠀⠿⠀</w:t>
      </w:r>
    </w:p>
    <w:p w14:paraId="213C05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⠑⠏⠞⠨⠑⠀⠷⠀⠗⠑⠇⠂⠎⠫⠀⠏⠗⠊⠎⠕⠝⠻⠎⠀⠀⠀⠀⠀⠀⠀</w:t>
      </w:r>
    </w:p>
    <w:p w14:paraId="16A2B9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⠃⠃</w:t>
      </w:r>
    </w:p>
    <w:p w14:paraId="7BA5D086" w14:textId="77777777" w:rsidR="00490927" w:rsidRDefault="00490927">
      <w:pPr>
        <w:ind w:left="1440"/>
      </w:pPr>
    </w:p>
    <w:p w14:paraId="233DB033" w14:textId="77777777" w:rsidR="00490927" w:rsidRDefault="00490927">
      <w:pPr>
        <w:ind w:left="1440"/>
      </w:pPr>
    </w:p>
    <w:p w14:paraId="109D50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⠎⠕⠝⠀⠍⠁⠝⠁⠛⠑⠤⠀⠍⠢⠞⠀⠠⠁⠙⠧⠕⠉⠁⠉⠽⠸⠌⠀</w:t>
      </w:r>
    </w:p>
    <w:p w14:paraId="7E2211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⠊⠤⠀⠉⠁⠰⠝⠎⠀⠀⠦⠀⠠⠏⠗⠊⠎⠕⠝⠻⠎⠀⠦⠀⠀</w:t>
      </w:r>
    </w:p>
    <w:p w14:paraId="7C0826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⠚⠥⠧⠢⠊⠇⠑⠀⠕⠗⠀⠡⠝⠀⠔⠀⠒⠋⠇⠊⠉⠞⠀⠾</w:t>
      </w:r>
    </w:p>
    <w:p w14:paraId="5FB682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⠺⠐⠜⠀⠦⠀⠠⠝⠁⠰⠝⠺⠊⠙⠑⠀⠦⠀⠠⠏⠗⠕⠧⠔⠉⠑⠀⠼⠁⠀</w:t>
      </w:r>
    </w:p>
    <w:p w14:paraId="77B597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⠀⠠⠏⠗⠕⠧⠔⠉⠑⠀⠼⠃⠀⠦⠀⠠⠃⠁⠛⠍⠁⠞⠊⠀⠀⠀⠀⠀⠀⠀⠀</w:t>
      </w:r>
    </w:p>
    <w:p w14:paraId="0C8CE9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⠦⠀⠠⠛⠯⠁⠅⠊⠀⠠⠏⠗⠕⠧⠔⠉⠑⠀⠦⠀⠀⠀⠀</w:t>
      </w:r>
    </w:p>
    <w:p w14:paraId="14DBAB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⠑⠀⠦⠀⠠⠅⠜⠝⠁⠇⠊⠀⠠⠏⠗⠕⠧⠔⠉⠑⠀⠦</w:t>
      </w:r>
    </w:p>
    <w:p w14:paraId="4A5833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⠙⠥⠗⠏⠁⠎⠡⠊⠍⠀⠠⠏⠗⠕⠧⠔⠉⠑⠀⠀⠀⠀⠀⠀⠀⠀⠀⠀⠀</w:t>
      </w:r>
    </w:p>
    <w:p w14:paraId="34BA88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731A8D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5CB224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⠙⠁⠀⠀⠀⠀⠀⠀⠀⠀⠀⠀</w:t>
      </w:r>
    </w:p>
    <w:p w14:paraId="391C64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1154D5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7E8BE0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571F5A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68EAF2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185A10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5236E7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1F5CB2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424937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0DE681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5F070A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2C3524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0DBC68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0FFAC6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22A530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36527F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15E629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39DDB3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⠃⠉</w:t>
      </w:r>
    </w:p>
    <w:p w14:paraId="09317C2F" w14:textId="77777777" w:rsidR="00490927" w:rsidRDefault="00490927">
      <w:pPr>
        <w:ind w:left="1440"/>
      </w:pPr>
    </w:p>
    <w:p w14:paraId="4A75CED2" w14:textId="77777777" w:rsidR="00490927" w:rsidRDefault="00490927">
      <w:pPr>
        <w:ind w:left="1440"/>
      </w:pPr>
    </w:p>
    <w:p w14:paraId="248C2D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30BB42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⠊⠀⠼⠁⠚⠚⠂⠚⠚⠚⠀⠼⠑⠚⠂⠚⠚⠚⠀⠦⠀⠀⠀⠀</w:t>
      </w:r>
    </w:p>
    <w:p w14:paraId="1AED33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⠕⠮⠗⠀⠐⠣⠠⠠⠋⠝⠒⠊⠐⠜⠀⠠⠙⠗⠁⠋⠞⠀</w:t>
      </w:r>
    </w:p>
    <w:p w14:paraId="18ED5A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⠓⠀⠠⠠⠗⠁⠏⠀⠰⠠⠠⠎⠙⠛⠀⠼⠁⠋⠀⠀⠀⠀⠀⠀⠀⠀⠀⠀⠀</w:t>
      </w:r>
    </w:p>
    <w:p w14:paraId="64C2EB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⠁⠚⠚⠂⠚⠚⠚⠀⠼⠋⠚⠂⠚⠚⠚⠀⠦⠀⠀⠀</w:t>
      </w:r>
    </w:p>
    <w:p w14:paraId="24C628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⠍⠕⠠⠠⠓⠁⠀⠦⠀⠠⠍⠕⠠⠠⠇⠚⠏⠁⠀⠦⠀⠀</w:t>
      </w:r>
    </w:p>
    <w:p w14:paraId="6118CE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⠺⠉⠎⠉⠀⠦⠀⠠⠠⠝⠏⠉⠀⠀⠰⠠⠠⠎⠙⠛⠀⠼⠁⠋⠂⠀⠀</w:t>
      </w:r>
    </w:p>
    <w:p w14:paraId="0FBA49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⠑⠀⠀⠀⠀⠀⠀⠀⠀⠀⠀⠀⠀⠀⠀⠀⠀⠀⠀⠀⠀⠀⠀⠀</w:t>
      </w:r>
    </w:p>
    <w:p w14:paraId="78A57A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⠙⠑⠂⠚⠚⠚⠀⠼⠙⠑⠂⠚⠚⠚⠀⠦⠀⠀⠀⠀</w:t>
      </w:r>
    </w:p>
    <w:p w14:paraId="7F5E07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⠕⠏⠎⠀⠦⠀⠠⠠⠥⠝⠕⠙⠉⠀⠦⠀⠠⠏⠗⠕⠧⠔⠉⠊⠁⠇⠀⠀</w:t>
      </w:r>
    </w:p>
    <w:p w14:paraId="55401B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⠍⠕⠠⠠⠓⠁⠀⠠⠏⠗⠊⠎⠕⠝⠀⠀⠀⠀⠀</w:t>
      </w:r>
    </w:p>
    <w:p w14:paraId="177DA1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⠿⠍⠀⠠⠏⠕⠇⠊⠉⠽⠀⠼⠉⠆⠀⠼⠁⠋⠀⠀⠀⠀⠀⠀⠀⠀⠀⠀⠀</w:t>
      </w:r>
    </w:p>
    <w:p w14:paraId="49B441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⠚⠂⠚⠚⠚⠀⠼⠃⠚⠂⠚⠚⠚⠀⠦⠀⠀⠀⠀</w:t>
      </w:r>
    </w:p>
    <w:p w14:paraId="233B45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⠕⠏⠎⠀⠦⠀⠠⠠⠥⠝⠕⠙⠉⠀⠦⠀⠠⠏⠗⠕⠧⠔⠉⠊⠁⠇⠀⠀</w:t>
      </w:r>
    </w:p>
    <w:p w14:paraId="33DC8D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⠦⠀⠠⠍⠕⠠⠠⠓⠁⠀⠠⠏⠗⠊⠎⠕⠝⠀⠀⠀⠀⠀</w:t>
      </w:r>
    </w:p>
    <w:p w14:paraId="2F23CA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⠿⠍⠀⠠⠏⠕⠇⠊⠉⠽⠀⠼⠁⠚⠆⠀⠼⠁⠋⠀⠀⠀⠀⠀⠀⠀⠀⠀⠀</w:t>
      </w:r>
    </w:p>
    <w:p w14:paraId="0B264D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⠕⠞⠁⠇⠒⠀⠠⠞⠕⠞⠁⠇⠀⠀⠀⠀⠀⠀⠀⠀⠀⠀⠀⠀⠀⠀⠀⠀</w:t>
      </w:r>
    </w:p>
    <w:p w14:paraId="577D6C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⠁⠂⠃⠛⠛⠂⠚⠚⠚⠀⠐⠣⠥⠝⠋⠥⠝⠙⠫⠐⠜⠒⠀⠀⠀⠀⠀⠀</w:t>
      </w:r>
    </w:p>
    <w:p w14:paraId="01AF1E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⠂⠊⠑⠑⠂⠚⠚⠚⠀⠀⠀⠀⠀⠀⠀⠀⠀⠀⠀⠀⠀⠀⠀⠀⠀⠀⠀⠀</w:t>
      </w:r>
    </w:p>
    <w:p w14:paraId="363039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⠃⠀⠠⠎⠕⠉⠊⠕⠀⠠⠑⠉⠕⠝⠕⠍⠊⠉⠀⠀⠀⠀⠀⠀⠀⠀⠀</w:t>
      </w:r>
    </w:p>
    <w:p w14:paraId="731543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11CBAE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⠝⠝⠑⠭⠀⠼⠁⠀⠤⠀⠠⠠⠏⠊⠇⠇⠜⠀⠼⠑⠒⠀⠀⠀⠀⠀⠀</w:t>
      </w:r>
    </w:p>
    <w:p w14:paraId="4DFF35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⠁⠉⠗⠕⠑⠉⠕⠝⠕⠍⠊⠉⠀⠠⠠⠗⠑⠎⠏⠕⠝⠎⠑⠀⠠⠠⠯⠀⠀</w:t>
      </w:r>
    </w:p>
    <w:p w14:paraId="52A381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⠥⠇⠞⠊⠇⠁⠞⠻⠁⠇⠀⠠⠠⠉⠕⠇⠇⠁⠃⠕⠗⠁⠰⠝⠀⠀⠀⠀⠀</w:t>
      </w:r>
    </w:p>
    <w:p w14:paraId="659F77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⠀⠀⠀⠀⠀⠀⠀⠀⠀⠀⠀⠀⠀⠀⠀⠀⠀⠀⠀⠀⠀⠀⠀⠀⠀⠀⠀⠀</w:t>
      </w:r>
    </w:p>
    <w:p w14:paraId="31B5C0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⠓⠀⠀⠀⠀⠀⠀⠀⠀⠀⠀⠀⠀⠀⠀⠀⠀⠀⠀⠀⠀⠀⠀⠀⠀⠀⠀⠀</w:t>
      </w:r>
    </w:p>
    <w:p w14:paraId="249C68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⠀⠀⠀⠀⠀⠀⠀⠀⠀⠀⠀⠀⠀⠀⠀⠀⠀⠀⠀⠀⠀⠀⠀⠀⠀⠀⠀⠀</w:t>
      </w:r>
    </w:p>
    <w:p w14:paraId="1F596B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⠎⠑⠉⠞⠕⠗⠀⠀⠀⠀⠀⠀⠀⠀⠀⠀⠀⠀⠀⠀⠀⠀</w:t>
      </w:r>
    </w:p>
    <w:p w14:paraId="448287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⠃⠙</w:t>
      </w:r>
    </w:p>
    <w:p w14:paraId="5EA689A2" w14:textId="77777777" w:rsidR="00490927" w:rsidRDefault="00490927">
      <w:pPr>
        <w:ind w:left="1440"/>
      </w:pPr>
    </w:p>
    <w:p w14:paraId="35FAFE91" w14:textId="77777777" w:rsidR="00490927" w:rsidRDefault="00490927">
      <w:pPr>
        <w:ind w:left="1440"/>
      </w:pPr>
    </w:p>
    <w:p w14:paraId="7904DE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⠠⠎⠑⠇⠑⠉⠞⠀⠐⠕⠀⠀⠀⠀⠀⠀⠀⠀⠀</w:t>
      </w:r>
    </w:p>
    <w:p w14:paraId="4AC6E5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⠏⠰⠝⠀⠕⠏⠰⠝⠀⠀⠀⠀⠀⠀⠀⠀⠀⠀⠀⠀⠀⠀⠀⠀⠀⠀⠀⠀⠀</w:t>
      </w:r>
    </w:p>
    <w:p w14:paraId="4B6103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⠉⠞⠊⠧⠰⠽⠀⠀⠀⠀⠀⠀⠀⠀⠀⠀⠀⠀⠀⠀⠀⠀⠀⠀⠀⠀⠀⠀</w:t>
      </w:r>
    </w:p>
    <w:p w14:paraId="63CE39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⠗⠑⠇⠑⠧⠁⠝⠞⠀⠀⠀⠀⠀⠀⠀⠀⠀⠀⠀</w:t>
      </w:r>
    </w:p>
    <w:p w14:paraId="7983C4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⠜⠑⠁⠀⠠⠞⠽⠏⠑⠀⠀⠀⠀⠀⠀⠀⠀⠀⠀⠀⠀⠀⠀⠀⠀⠀⠀⠀⠀</w:t>
      </w:r>
    </w:p>
    <w:p w14:paraId="4F1DCA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⠙⠊⠉⠁⠞⠑⠀⠵⠀⠠⠎⠑⠇⠑⠉⠞⠀⠐⠕⠀⠀⠀⠀⠀⠀⠀⠀⠀</w:t>
      </w:r>
    </w:p>
    <w:p w14:paraId="44DBBD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⠇⠑⠧⠁⠝⠞⠀⠕⠏⠰⠝⠀⠀⠀⠀⠀⠀⠀⠀⠀⠀⠀⠀⠀⠀⠀⠀⠀</w:t>
      </w:r>
    </w:p>
    <w:p w14:paraId="3D1198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⠞⠋⠗⠁⠍⠑⠀⠀⠀⠀⠀⠀⠀⠀⠀⠀⠀⠀⠀⠀⠀⠀⠀⠀⠀⠀⠀⠀</w:t>
      </w:r>
    </w:p>
    <w:p w14:paraId="670B55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⠑⠇⠑⠉⠞⠀⠐⠕⠀⠕⠏⠰⠝⠀⠀⠀⠀⠀⠀⠀⠀⠀⠀⠀⠀⠀⠀⠀</w:t>
      </w:r>
    </w:p>
    <w:p w14:paraId="38EA3E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⠏⠥⠇⠁⠰⠝⠀⠀⠀⠀⠀⠀⠀⠀⠀⠀⠀⠀⠀⠀⠀⠀⠀⠀⠀⠀⠀</w:t>
      </w:r>
    </w:p>
    <w:p w14:paraId="0D7822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⠀⠠⠠⠊⠊⠀⠗⠑⠇⠑⠧⠁⠝⠞</w:t>
      </w:r>
    </w:p>
    <w:p w14:paraId="54DBF4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15449C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⠕⠛⠗⠁⠏⠓⠊⠉⠀⠀⠀⠀⠀⠀⠀⠀⠀⠀⠀⠀⠀⠀⠀⠀⠀⠀⠀</w:t>
      </w:r>
    </w:p>
    <w:p w14:paraId="043011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⠜⠛⠑⠞⠀⠠⠎⠑⠇⠑⠉⠞⠀⠁⠇⠇⠀⠗⠑⠇⠑⠧⠁⠝⠞⠀⠀⠀</w:t>
      </w:r>
    </w:p>
    <w:p w14:paraId="431E1F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⠀⠀⠀⠀⠀⠀⠀⠀⠀⠀⠀⠀⠀⠀⠀⠀⠀⠀⠀⠀⠀⠀⠀⠀⠀⠀</w:t>
      </w:r>
    </w:p>
    <w:p w14:paraId="75B1CD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⠉⠕⠝⠕⠍⠊⠉⠀⠠⠎⠥⠏⠏⠕⠗⠞⠀⠠⠠⠝⠏⠉⠀⠞⠕⠀⠀⠀</w:t>
      </w:r>
    </w:p>
    <w:p w14:paraId="41377D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⠙⠥⠉⠞⠀⠉⠕⠍⠏⠗⠑⠓⠢⠎⠊⠧⠑⠀⠀⠀⠀⠀⠀⠀⠀⠀⠀⠀⠀⠀⠀</w:t>
      </w:r>
    </w:p>
    <w:p w14:paraId="08DD6D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⠿⠍⠀⠊⠍⠏⠁⠉⠞⠀⠯⠀⠝⠑⠫⠎⠀⠁⠎⠎⠑⠎⠎⠰⠞⠎⠀</w:t>
      </w:r>
    </w:p>
    <w:p w14:paraId="31B61A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⠀⠀⠀⠀⠀⠀⠀⠀⠀⠀⠀⠀⠀⠀⠀⠀⠀⠀⠀⠀⠀⠀⠀⠀⠀⠀⠀⠀⠀⠀</w:t>
      </w:r>
    </w:p>
    <w:p w14:paraId="321BF0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⠕⠧⠊⠀⠰⠠⠙⠦⠀⠼⠁⠊⠀⠔⠀⠠⠝⠑⠏⠁⠇⠂⠀⠾⠀⠀⠀</w:t>
      </w:r>
    </w:p>
    <w:p w14:paraId="74DA30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⠑⠉⠊⠋⠊⠉⠀⠋⠕⠉⠥⠎⠀⠕⠝⠀⠍⠫⠊⠥⠍⠀⠯⠀⠇⠰⠛⠤⠀⠀</w:t>
      </w:r>
    </w:p>
    <w:p w14:paraId="718B96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⠻⠍⠀⠍⠁⠉⠗⠕⠑⠉⠕⠝⠕⠍⠊⠉⠀⠳⠞⠉⠕⠍⠑⠎⠀⠯⠀⠾⠀⠁⠝</w:t>
      </w:r>
    </w:p>
    <w:p w14:paraId="132130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⠊⠍⠁⠰⠝⠀⠷⠀⠑⠍⠏⠇⠕⠽⠰⠞⠀⠯⠀⠏⠕⠧⠻⠞⠽⠀⠀⠀⠀⠀</w:t>
      </w:r>
    </w:p>
    <w:p w14:paraId="7B3F8F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⠖⠑⠉⠞⠎⠀⠀⠀⠀⠀⠀⠀⠀⠀⠀⠀⠀⠀⠀⠀⠀⠀⠀⠀⠀⠀⠀⠀⠀⠀⠀</w:t>
      </w:r>
    </w:p>
    <w:p w14:paraId="506AEF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⠍⠏⠁⠉⠞⠀⠀⠀⠀⠀⠀⠀⠀⠀⠀⠀⠀⠀⠀⠀⠀⠀⠀⠀⠀⠀⠀⠀</w:t>
      </w:r>
    </w:p>
    <w:p w14:paraId="316EDA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⠎⠎⠑⠎⠎⠰⠞⠀⠀⠀⠀⠀⠀⠀⠀⠀⠀⠀⠀⠀⠀⠀⠀⠀⠀⠀⠀⠀⠀</w:t>
      </w:r>
    </w:p>
    <w:p w14:paraId="04AED3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⠁⠇⠽⠎⠊⠎⠸⠌⠀⠀⠀⠀⠀⠀⠀⠀⠀⠀⠀⠀⠀⠀⠀⠀⠀⠀⠀</w:t>
      </w:r>
    </w:p>
    <w:p w14:paraId="4206CF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⠊⠁⠛⠝⠕⠌⠊⠉⠎⠀⠀⠀⠀⠀⠀⠀⠀⠀⠀⠀⠀⠀⠀⠀⠀⠀⠀⠀</w:t>
      </w:r>
    </w:p>
    <w:p w14:paraId="1A4D65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⠃⠑</w:t>
      </w:r>
    </w:p>
    <w:p w14:paraId="26413C64" w14:textId="77777777" w:rsidR="00490927" w:rsidRDefault="00490927">
      <w:pPr>
        <w:ind w:left="1440"/>
      </w:pPr>
    </w:p>
    <w:p w14:paraId="2FB68CD0" w14:textId="77777777" w:rsidR="00490927" w:rsidRDefault="00490927">
      <w:pPr>
        <w:ind w:left="1440"/>
      </w:pPr>
    </w:p>
    <w:p w14:paraId="0944E2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32A4BC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⠁⠇⠇⠐⠜⠐⠜⠀⠀⠀⠀⠀⠀⠀⠀⠀⠀⠀⠀⠀</w:t>
      </w:r>
    </w:p>
    <w:p w14:paraId="74EBB4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117E3C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⠉⠁⠇⠀⠠⠏⠗⠕⠧⠊⠙⠑⠀⠞⠑⠡⠝⠊⠉⠁⠇⠀⠀⠀⠀⠀⠀</w:t>
      </w:r>
    </w:p>
    <w:p w14:paraId="32E92E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⠌⠨⠑⠀⠞⠕⠀⠎⠑⠇⠑⠉⠞⠫⠀⠀⠀⠀⠀⠀⠀⠀⠀⠀⠀⠀⠀⠀</w:t>
      </w:r>
    </w:p>
    <w:p w14:paraId="36AEA2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⠧⠑⠇⠕⠏⠰⠞⠀⠏⠗⠕⠧⠔⠉⠊⠁⠇⠀⠯⠀⠇⠕⠉⠁⠇⠀⠀</w:t>
      </w:r>
    </w:p>
    <w:p w14:paraId="649010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⠞⠕⠀⠒⠙⠥⠉⠞⠀⠗⠁⠏⠊⠙⠀⠀⠀⠀⠀⠀⠀⠀⠀</w:t>
      </w:r>
    </w:p>
    <w:p w14:paraId="05DAD5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⠎⠀⠷⠀⠠⠠⠉⠕⠧⠊⠙⠤⠼⠁⠊⠄⠎⠀⠑⠧⠕⠇⠧⠬</w:t>
      </w:r>
    </w:p>
    <w:p w14:paraId="373D16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⠤⠎⠑⠉⠞⠕⠗⠁⠇⠀⠊⠍⠏⠁⠉⠞⠆⠀⠯⠀⠞⠕⠀⠀⠀⠀⠀</w:t>
      </w:r>
    </w:p>
    <w:p w14:paraId="3DA50E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⠎⠊⠛⠝⠀⠏⠇⠁⠝⠸⠌⠏⠗⠕⠛⠗⠁⠍⠍⠑⠸⠌⠃⠥⠙⠛⠑⠞⠀⠀</w:t>
      </w:r>
    </w:p>
    <w:p w14:paraId="002B7D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⠕⠉⠁⠰⠝⠎⠀⠿⠀⠁⠙⠙⠗⠑⠎⠎⠬⠀⠊⠍⠏⠁⠉⠞⠎⠀⠐⠹⠀</w:t>
      </w:r>
    </w:p>
    <w:p w14:paraId="1F78A3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⠯⠀⠏⠗⠕⠧⠔⠉⠊⠁⠇⠀⠀⠀⠀⠀⠀⠀⠀⠀⠀⠀⠀⠀⠀⠀</w:t>
      </w:r>
    </w:p>
    <w:p w14:paraId="721BE5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⠝⠥⠁⠇⠸⠌⠏⠻⠊⠕⠙⠊⠉⠀⠀⠀⠀⠀⠀⠀⠀⠀⠀⠀⠀⠀⠀⠀⠀⠀</w:t>
      </w:r>
    </w:p>
    <w:p w14:paraId="334CEF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⠇⠁⠝⠎⠸⠌⠏⠗⠕⠛⠗⠁⠍⠍⠑⠎⠀⠀⠀⠀⠀⠀⠀⠀⠀⠀⠀⠀⠀⠀⠀</w:t>
      </w:r>
    </w:p>
    <w:p w14:paraId="299A3F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⠍⠏⠁⠉⠞⠀⠀⠀⠀⠀⠀⠀⠀⠀⠀⠀⠀⠀⠀⠀⠀⠀⠀⠀⠀⠀⠀⠀</w:t>
      </w:r>
    </w:p>
    <w:p w14:paraId="1D75CD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⠎⠎⠑⠎⠎⠰⠞⠀⠀⠀⠀⠀⠀⠀⠀⠀⠀⠀⠀⠀⠀⠀⠀⠀⠀⠀⠀⠀⠀</w:t>
      </w:r>
    </w:p>
    <w:p w14:paraId="4B67FD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⠁⠇⠽⠎⠊⠎⠸⠌⠀⠀⠀⠀⠀⠀⠀⠀⠀⠀⠀⠀⠀⠀⠀⠀⠀⠀⠀</w:t>
      </w:r>
    </w:p>
    <w:p w14:paraId="6F6AF8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⠊⠁⠛⠝⠕⠌⠊⠉⠎⠀⠀⠀⠀⠀⠀⠀⠀⠀⠀⠀⠀⠀⠀⠀⠀⠀⠀⠀</w:t>
      </w:r>
    </w:p>
    <w:p w14:paraId="75CA7E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⠁⠏⠁⠉⠰⠽⠀⠀⠀⠀⠀⠀⠀⠀⠀⠀⠀⠀⠀⠀⠀⠀⠀⠀⠀⠀⠀⠀</w:t>
      </w:r>
    </w:p>
    <w:p w14:paraId="74654C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⠥⠊⠇⠙⠬⠀⠀⠀⠀⠀⠀⠀⠀⠀⠀⠀⠀⠀⠀⠀⠀⠀⠀⠀⠀⠀⠀⠀</w:t>
      </w:r>
    </w:p>
    <w:p w14:paraId="6D339D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703934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⠁⠇⠇⠐⠜⠀⠀⠀⠀⠀⠀⠀⠀⠀⠀⠀⠀⠀⠀⠀</w:t>
      </w:r>
    </w:p>
    <w:p w14:paraId="5DA04F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⠛⠯⠁⠅⠊⠀⠠⠏⠗⠕⠧⠔⠉⠑⠀⠀⠀⠀⠀⠀⠀⠀⠀⠀⠀⠀⠀</w:t>
      </w:r>
    </w:p>
    <w:p w14:paraId="6A0CEC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⠉⠕⠝⠕⠍⠊⠉⠀⠠⠗⠑⠧⠊⠑⠺⠀⠮⠀⠗⠑⠇⠊⠑⠋⠀⠀⠀⠀</w:t>
      </w:r>
    </w:p>
    <w:p w14:paraId="0CDF37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⠉⠅⠁⠛⠑⠎⠀⠁⠝⠝⠳⠝⠉⠫⠀⠃⠽⠀⠀⠀⠀⠀⠀⠀⠀⠀⠀⠀⠀⠀</w:t>
      </w:r>
    </w:p>
    <w:p w14:paraId="6A69C6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⠿⠍⠀⠮⠀⠠⠛⠠⠝⠂⠀⠔⠉⠇⠥⠙⠬⠀⠌⠊⠍⠥⠇⠥⠎⠀⠀</w:t>
      </w:r>
    </w:p>
    <w:p w14:paraId="76FE12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⠧⠑⠌⠰⠞⠎⠀⠀⠀⠀⠀⠀⠀⠀⠀⠀⠀⠀⠀⠀⠀⠀⠀⠀⠀⠀⠀⠀⠀⠀⠀</w:t>
      </w:r>
    </w:p>
    <w:p w14:paraId="0C0579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⠯⠀⠮⠀⠼⠃⠚⠃⠚⠤⠼⠃⠁⠀⠃⠥⠙⠛⠑⠞⠀⠞⠕⠀⠀⠀⠀⠀⠀⠀</w:t>
      </w:r>
    </w:p>
    <w:p w14:paraId="490FDB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⠃⠋</w:t>
      </w:r>
    </w:p>
    <w:p w14:paraId="0068AC11" w14:textId="77777777" w:rsidR="00490927" w:rsidRDefault="00490927">
      <w:pPr>
        <w:ind w:left="1440"/>
      </w:pPr>
    </w:p>
    <w:p w14:paraId="4A9DCB16" w14:textId="77777777" w:rsidR="00490927" w:rsidRDefault="00490927">
      <w:pPr>
        <w:ind w:left="1440"/>
      </w:pPr>
    </w:p>
    <w:p w14:paraId="2284EC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⠙⠢⠞⠊⠋⠽⠀⠸⠮⠀⠊⠍⠏⠁⠉⠞⠎⠀⠕⠝⠀⠑⠉⠕⠝⠕⠍⠽⠀⠯⠀</w:t>
      </w:r>
    </w:p>
    <w:p w14:paraId="607971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⠛⠰⠞⠎⠀⠷⠀⠎⠕⠉⠊⠑⠞⠽⠀⠱⠕⠀⠓⠀⠃⠑⠢⠀⠇⠑⠋⠞⠀⠀</w:t>
      </w:r>
    </w:p>
    <w:p w14:paraId="2E11CE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⠓⠀⠯⠀⠞⠕⠀⠏⠗⠕⠧⠊⠙⠑⠀⠏⠕⠇⠊⠉⠽⠀⠀⠀⠀⠀⠀⠀⠀⠀⠀</w:t>
      </w:r>
    </w:p>
    <w:p w14:paraId="7C376C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⠍⠍⠢⠙⠁⠰⠝⠎⠀⠿⠀⠑⠖⠑⠉⠞⠊⠧⠑⠀⠙⠑⠇⠊⠧⠻⠽⠀</w:t>
      </w:r>
    </w:p>
    <w:p w14:paraId="753950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⠗⠑⠉⠕⠧⠻⠽⠀⠏⠁⠉⠅⠁⠛⠑⠎⠀⠁⠇⠊⠛⠝⠫⠀⠾⠀⠀⠀⠀⠀</w:t>
      </w:r>
    </w:p>
    <w:p w14:paraId="32C932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⠄⠎⠀⠉⠕⠍⠍⠊⠞⠰⠞⠀⠞⠕⠀⠮⠀⠼⠃⠚⠉⠚⠀⠀⠀⠀</w:t>
      </w:r>
    </w:p>
    <w:p w14:paraId="6B986F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⠛⠢⠙⠁⠀⠀⠀⠀⠀⠀⠀⠀⠀⠀⠀⠀⠀⠀⠀⠀⠀⠀⠀⠀⠀⠀⠀⠀⠀⠀</w:t>
      </w:r>
    </w:p>
    <w:p w14:paraId="51F598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⠀⠀⠀⠀⠀⠀⠀⠀⠀⠀⠀⠀⠀⠀⠀⠀⠀⠀⠀⠀⠀⠀</w:t>
      </w:r>
    </w:p>
    <w:p w14:paraId="55E1C2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⠗⠑⠧⠊⠑⠺⠀⠀⠀⠀⠀⠀⠀⠀⠀⠀⠀⠀⠀⠀⠀⠀⠀⠀⠀⠀⠀⠀⠀⠀</w:t>
      </w:r>
    </w:p>
    <w:p w14:paraId="50ECCF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27E9DD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51DAA3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⠀⠀⠀⠀⠀⠀⠀⠀⠀⠀⠀⠀⠀⠀⠀⠀⠀⠀⠀⠀⠀⠀</w:t>
      </w:r>
    </w:p>
    <w:p w14:paraId="4BD022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0AC498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33229E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⠁⠇⠇⠐⠜⠀⠀⠀⠀⠀⠀⠀⠀⠀⠀⠀⠀⠀⠀⠀</w:t>
      </w:r>
    </w:p>
    <w:p w14:paraId="523623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⠝⠁⠰⠝⠺⠊⠙⠑⠀⠀⠀⠀⠀⠀⠀⠀⠀⠀⠀⠀⠀⠀⠀⠀⠀⠀⠀</w:t>
      </w:r>
    </w:p>
    <w:p w14:paraId="01EDCF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⠔⠁⠝⠉⠊⠁⠇⠀⠠⠢⠛⠁⠛⠑⠀⠾⠀⠏⠗⠊⠧⠁⠞⠑⠀⠀⠀⠀</w:t>
      </w:r>
    </w:p>
    <w:p w14:paraId="1B3686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⠂⠀⠑⠎⠏⠑⠉⠊⠁⠇⠇⠽⠀⠀⠀⠀⠀⠀⠀⠀⠀⠀⠀⠀⠀</w:t>
      </w:r>
    </w:p>
    <w:p w14:paraId="15D4B7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⠿⠍⠀⠠⠠⠍⠎⠍⠠⠑⠎⠂⠀⠉⠕⠕⠏⠻⠁⠞⠊⠧⠑⠎⠂⠀⠯</w:t>
      </w:r>
    </w:p>
    <w:p w14:paraId="1C88DA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⠕⠍⠢⠤⠪⠝⠫⠀⠀⠀⠀⠀⠀⠀⠀⠀⠀⠀⠀⠀⠀⠀⠀⠀⠀⠀⠀⠀⠀⠀⠀</w:t>
      </w:r>
    </w:p>
    <w:p w14:paraId="494329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⠞⠻⠏⠗⠊⠎⠑⠎⠂⠀⠐⠹⠀⠁⠀⠎⠻⠊⠑⠎⠀⠷⠀⠀⠀⠀⠀⠀⠀</w:t>
      </w:r>
    </w:p>
    <w:p w14:paraId="30AD8B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⠊⠁⠇⠕⠛⠥⠑⠎⠀⠞⠕⠀⠊⠙⠢⠞⠊⠋⠽⠀⠛⠢⠙⠻⠤⠀⠀⠀⠀⠀⠀</w:t>
      </w:r>
    </w:p>
    <w:p w14:paraId="0CDBCB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⠧⠑⠀⠏⠕⠇⠊⠉⠽⠀⠎⠥⠏⠏⠕⠗⠞⠀⠯⠀⠀⠀⠀⠀</w:t>
      </w:r>
    </w:p>
    <w:p w14:paraId="670C27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⠇⠑⠰⠞⠜⠽⠀⠁⠉⠰⠝⠎⠂⠀⠎⠡⠀⠵⠀⠑⠍⠏⠇⠕⠽⠰⠞⠤</w:t>
      </w:r>
    </w:p>
    <w:p w14:paraId="584D64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⠊⠢⠞⠫⠀⠔⠧⠑⠌⠰⠞⠎⠀⠞⠀⠺⠀⠢⠁⠃⠇⠑⠀⠮⠀⠀⠀⠀⠀⠀</w:t>
      </w:r>
    </w:p>
    <w:p w14:paraId="2C12C2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⠐⠕⠞⠜⠽⠀⠯⠀⠋⠊⠎⠉⠁⠇⠀⠏⠕⠇⠊⠉⠊⠑⠎⠀⠞⠕⠀⠍⠑⠑⠞</w:t>
      </w:r>
    </w:p>
    <w:p w14:paraId="66BD84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⠜⠛⠑⠞⠫⠀⠗⠑⠎⠥⠇⠞⠎⠲⠀⠀⠀⠀⠀⠀⠀⠀⠀⠀⠀⠀⠀⠀⠀⠀⠀</w:t>
      </w:r>
    </w:p>
    <w:p w14:paraId="0F8FB7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⠙⠧⠕⠉⠁⠉⠽⠀⠀⠀⠀⠀⠀⠀⠀⠀⠀⠀⠀⠀⠀⠀⠀⠀⠀⠀⠀⠀</w:t>
      </w:r>
    </w:p>
    <w:p w14:paraId="178917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⠃⠛</w:t>
      </w:r>
    </w:p>
    <w:p w14:paraId="015809D5" w14:textId="77777777" w:rsidR="00490927" w:rsidRDefault="00490927">
      <w:pPr>
        <w:ind w:left="1440"/>
      </w:pPr>
    </w:p>
    <w:p w14:paraId="297DF2EB" w14:textId="77777777" w:rsidR="00490927" w:rsidRDefault="00490927">
      <w:pPr>
        <w:ind w:left="1440"/>
      </w:pPr>
    </w:p>
    <w:p w14:paraId="5FDCE0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⠊⠁⠇⠕⠛⠥⠑⠸⠌⠀⠀⠀⠀⠀⠀⠀⠀⠀⠀⠀⠀⠀⠀⠀⠀⠀⠀⠀</w:t>
      </w:r>
    </w:p>
    <w:p w14:paraId="379352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⠞⠻⠁⠉⠰⠝⠀⠀⠀⠀⠀⠀⠀⠀⠀⠀⠀⠀⠀⠀⠀⠀⠀⠀⠀⠀⠀⠀</w:t>
      </w:r>
    </w:p>
    <w:p w14:paraId="29CAFB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⠍⠕⠝⠹⠎⠀⠀⠀⠀⠀⠀⠀⠀⠀⠀⠀⠀⠀⠀⠀⠀⠀⠀⠀⠀⠀⠀</w:t>
      </w:r>
    </w:p>
    <w:p w14:paraId="6B2898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⠜⠍⠻⠎⠀⠀⠀⠀⠀⠀⠀⠀⠀⠀⠀⠀⠀⠀⠀⠀⠀⠀⠀⠀⠀⠀</w:t>
      </w:r>
    </w:p>
    <w:p w14:paraId="0F8025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⠔⠿⠍⠁⠇⠀⠐⠺⠻⠎⠀⠀⠀⠀⠀⠀⠀⠀⠀⠀⠀⠀⠀⠀⠀⠀⠀</w:t>
      </w:r>
    </w:p>
    <w:p w14:paraId="421D12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⠇⠛⠃⠞⠊⠟⠀⠀⠀⠀⠀⠀⠀⠀⠀⠀⠀⠀⠀⠀⠀⠀⠀⠀⠀⠀</w:t>
      </w:r>
    </w:p>
    <w:p w14:paraId="7069AB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⠍⠎⠍⠠⠑⠎⠀⠀⠀⠀⠀⠀⠀⠀⠀⠀⠀⠀⠀⠀⠀⠀⠀⠀⠀⠀</w:t>
      </w:r>
    </w:p>
    <w:p w14:paraId="20D630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⠥⠗⠁⠇⠀⠠⠏⠕⠕⠗⠀⠀⠀⠀⠀⠀⠀⠀⠀⠀⠀⠀⠀⠀⠀⠀</w:t>
      </w:r>
    </w:p>
    <w:p w14:paraId="54119A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⠺⠕⠍⠢⠀⠀⠀⠀⠀⠀⠀⠀⠀⠀⠀⠀⠀⠀⠀⠀⠀⠀⠀⠀⠀⠀⠀</w:t>
      </w:r>
    </w:p>
    <w:p w14:paraId="425805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45C503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⠃⠁⠛⠍⠁⠞⠊⠀⠠⠏⠗⠕⠧⠔⠉⠑⠀⠀⠀⠀⠀⠀⠀⠀⠀⠀⠀</w:t>
      </w:r>
    </w:p>
    <w:p w14:paraId="322632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⠥⠙⠥⠗⠏⠁⠎⠡⠊⠍⠀⠠⠏⠗⠕⠧⠔⠉⠑⠀⠀⠀⠀⠀⠀⠀</w:t>
      </w:r>
    </w:p>
    <w:p w14:paraId="7E7229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⠉⠁⠇⠀⠠⠇⠐⠑⠁⠛⠑⠀⠮⠀⠰⠠⠠⠎⠙⠛⠀⠠⠋⠥⠝⠙⠀</w:t>
      </w:r>
    </w:p>
    <w:p w14:paraId="7CA479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⠀⠀⠀⠀⠀⠀⠀⠀⠀⠀⠀⠀⠀⠀⠀⠀⠀⠀⠀⠀⠀⠀⠀</w:t>
      </w:r>
    </w:p>
    <w:p w14:paraId="4CE45E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⠧⠑⠇⠕⠏⠰⠞⠀⠕⠝⠀⠠⠠⠔⠋⠋⠂⠀⠞⠕⠀⠢⠛⠁⠛⠑⠀</w:t>
      </w:r>
    </w:p>
    <w:p w14:paraId="6FFB73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⠮⠀⠠⠝⠁⠰⠝⠁⠇⠀⠀⠀⠀⠀⠀⠀⠀⠀⠀⠀⠀⠀⠀⠀⠀⠀⠀⠀⠀⠀</w:t>
      </w:r>
    </w:p>
    <w:p w14:paraId="1C84FD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⠞⠥⠗⠁⠇⠀⠠⠗⠑⠎⠳⠗⠉⠑⠎⠀⠯⠀⠠⠋⠊⠎⠉⠁⠇⠀⠀</w:t>
      </w:r>
    </w:p>
    <w:p w14:paraId="3510B9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⠊⠎⠨⠝⠀⠐⠣⠠⠠⠝⠝⠗⠋⠉⠐⠜⠀⠞⠕⠀⠀⠀⠀⠀⠀⠀⠀</w:t>
      </w:r>
    </w:p>
    <w:p w14:paraId="5D977E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⠁⠞⠑⠛⠊⠉⠁⠇⠇⠽⠀⠥⠎⠑⠀⠁⠇⠇⠕⠉⠁⠰⠝⠀⠀⠀⠀⠀⠀⠀</w:t>
      </w:r>
    </w:p>
    <w:p w14:paraId="17D1C5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⠿⠀⠑⠟⠥⠁⠇⠊⠵⠁⠰⠝⠀⠛⠗⠁⠝⠞⠎⠀⠞⠕</w:t>
      </w:r>
    </w:p>
    <w:p w14:paraId="6599FC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⠇⠕⠉⠁⠇⠀⠯⠀⠏⠗⠕⠧⠔⠉⠊⠁⠇⠀⠀⠀⠀⠀⠀⠀</w:t>
      </w:r>
    </w:p>
    <w:p w14:paraId="5F7C8F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⠔⠀⠊⠍⠏⠇⠑⠰⠞⠬⠀⠗⠑⠉⠕⠧⠻⠽⠀⠀⠀⠀⠀</w:t>
      </w:r>
    </w:p>
    <w:p w14:paraId="48ABBF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⠁⠍⠍⠑⠎⠲⠀⠀⠀⠀⠀⠀⠀⠀⠀⠀⠀⠀⠀⠀⠀⠀⠀⠀⠀⠀⠀</w:t>
      </w:r>
    </w:p>
    <w:p w14:paraId="7FDB00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⠙⠧⠕⠉⠁⠉⠽⠀⠀⠀⠀⠀⠀⠀⠀⠀⠀⠀⠀⠀⠀⠀⠀⠀⠀⠀⠀⠀</w:t>
      </w:r>
    </w:p>
    <w:p w14:paraId="0FA860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⠕⠇⠊⠉⠽⠀⠀⠀⠀⠀⠀⠀⠀⠀⠀⠀⠀⠀⠀⠀⠀⠀⠀⠀⠀⠀⠀⠀</w:t>
      </w:r>
    </w:p>
    <w:p w14:paraId="498CA0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⠏⠕⠗⠞⠀⠀⠀⠀⠀⠀⠀⠀⠀⠀⠀⠀⠀⠀⠀⠀⠀⠀⠀⠀⠀⠀</w:t>
      </w:r>
    </w:p>
    <w:p w14:paraId="32E3AC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⠀⠀⠀⠀⠀⠀⠀⠀⠀⠀⠀⠀⠀⠀⠀⠀⠀⠀⠀⠀</w:t>
      </w:r>
    </w:p>
    <w:p w14:paraId="63596A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⠎⠎⠊⠌⠨⠑⠀⠀⠀⠀⠀⠀⠀⠀⠀⠀⠀⠀⠀⠀⠀⠀⠀⠀⠀⠀⠀⠀</w:t>
      </w:r>
    </w:p>
    <w:p w14:paraId="785B23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⠃⠓</w:t>
      </w:r>
    </w:p>
    <w:p w14:paraId="5B5FA7FE" w14:textId="77777777" w:rsidR="00490927" w:rsidRDefault="00490927">
      <w:pPr>
        <w:ind w:left="1440"/>
      </w:pPr>
    </w:p>
    <w:p w14:paraId="7FBC909D" w14:textId="77777777" w:rsidR="00490927" w:rsidRDefault="00490927">
      <w:pPr>
        <w:ind w:left="1440"/>
      </w:pPr>
    </w:p>
    <w:p w14:paraId="0004D2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⠍⠕⠝⠹⠎⠀⠦⠀⠠⠕⠮⠗⠀⠐⠣⠠⠁⠇⠇⠐⠜⠀⠀⠀⠀⠀</w:t>
      </w:r>
    </w:p>
    <w:p w14:paraId="541E38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⠑⠀⠼⠃⠀⠀⠀⠀⠀⠀⠀⠀⠀⠀⠀⠀⠀⠀⠀⠀⠀</w:t>
      </w:r>
    </w:p>
    <w:p w14:paraId="2664C0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⠛⠯⠁⠅⠊⠀⠠⠏⠗⠕⠧⠔⠉⠑⠀⠀⠀⠀⠀⠀⠀⠀⠀⠀⠀⠀⠀</w:t>
      </w:r>
    </w:p>
    <w:p w14:paraId="02431D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63DE06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⠙⠉⠀⠀⠀⠀⠀⠀⠀⠀⠀⠀</w:t>
      </w:r>
    </w:p>
    <w:p w14:paraId="57BD53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⠰⠠⠚⠀⠠⠦⠀⠰⠠⠇⠀⠰⠠⠍⠀⠰⠠⠝⠀⠼⠚⠀⠰⠠⠏⠀⠰⠠⠟</w:t>
      </w:r>
    </w:p>
    <w:p w14:paraId="153266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499BC3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77AE1F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6DF2F4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1CA57E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13F629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65B2E5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1B2103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5C9E51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40A6FD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61651E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7F45CA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337D11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6010C1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7DE8CB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66C317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657BB2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⠋⠋⠂⠚⠚⠚⠀⠼⠉⠚⠂⠚⠚⠚⠀⠦⠀⠀⠀⠀</w:t>
      </w:r>
    </w:p>
    <w:p w14:paraId="558377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⠝⠏⠉⠀⠀⠰⠠⠠⠎⠙⠛⠀⠼⠁⠛⠲⠁⠉⠀⠀⠀</w:t>
      </w:r>
    </w:p>
    <w:p w14:paraId="2F9BFB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⠥⠙⠽⠀⠯⠀⠗⠑⠎⠑⠜⠡⠀⠀⠀⠀⠀⠀⠀⠀⠀⠀⠀⠀⠀⠀⠀⠀⠀⠀</w:t>
      </w:r>
    </w:p>
    <w:p w14:paraId="0E0410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⠼⠉⠚⠂⠚⠚⠚⠀⠠⠠⠺⠋⠏⠒⠀⠼⠉⠋⠂⠚⠚⠚</w:t>
      </w:r>
    </w:p>
    <w:p w14:paraId="4D0B87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⠼⠉⠚⠂⠚⠚⠚⠀⠀⠀⠀⠀⠀⠀⠀⠀⠀⠀⠀⠀⠀⠀⠀</w:t>
      </w:r>
    </w:p>
    <w:p w14:paraId="4E548D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⠑⠎⠉⠁⠏⠀⠀⠀⠀⠀⠀⠀⠀⠀⠀⠀⠀⠀⠀⠀⠀⠀⠀⠀</w:t>
      </w:r>
    </w:p>
    <w:p w14:paraId="1CCBAA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⠃⠊</w:t>
      </w:r>
    </w:p>
    <w:p w14:paraId="4C4FE80A" w14:textId="77777777" w:rsidR="00490927" w:rsidRDefault="00490927">
      <w:pPr>
        <w:ind w:left="1440"/>
      </w:pPr>
    </w:p>
    <w:p w14:paraId="3085B2B5" w14:textId="77777777" w:rsidR="00490927" w:rsidRDefault="00490927">
      <w:pPr>
        <w:ind w:left="1440"/>
      </w:pPr>
    </w:p>
    <w:p w14:paraId="142592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⠋⠏⠀⠀⠀⠀⠀⠀⠀⠀⠀⠀⠀⠀⠀⠀⠀⠀⠀⠀⠀⠀⠀⠀⠀</w:t>
      </w:r>
    </w:p>
    <w:p w14:paraId="0080CC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⠕⠝⠀⠮⠀⠑⠖⠑⠉⠞⠎⠀⠷⠀⠉⠇⠊⠍⠁⠞⠑⠀⠡⠁⠝⠛⠑⠀⠔⠀</w:t>
      </w:r>
    </w:p>
    <w:p w14:paraId="683AF9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⠜⠊⠳⠎⠀⠮⠍⠁⠞⠊⠉⠀⠜⠂⠎⠀⠺⠀⠆⠀⠒⠙⠥⠉⠞⠫⠀⠀⠀⠀⠀</w:t>
      </w:r>
    </w:p>
    <w:p w14:paraId="398650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⠥⠇⠜⠇⠽⠀⠯⠀⠸⠮⠀⠗⠑⠎⠥⠇⠞⠎⠀⠺⠀⠆⠀⠀⠀⠀⠀⠀⠀</w:t>
      </w:r>
    </w:p>
    <w:p w14:paraId="70C575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⠑⠛⠗⠁⠞⠫⠀⠔⠞⠕⠀⠙⠑⠉⠊⠨⠝⠤⠍⠁⠅⠬⠀⠏⠗⠕⠉⠑⠎⠎</w:t>
      </w:r>
    </w:p>
    <w:p w14:paraId="624B8C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⠝⠁⠰⠝⠁⠇⠀⠠⠉⠇⠊⠍⠁⠞⠑⠀⠠⠡⠁⠝⠛⠑⠀⠀⠀⠀⠀⠀⠀</w:t>
      </w:r>
    </w:p>
    <w:p w14:paraId="076568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⠼⠃⠚⠁⠊⠐⠜⠂⠀⠀⠀⠀⠀⠀⠀⠀⠀⠀⠀⠀⠀⠀⠀⠀</w:t>
      </w:r>
    </w:p>
    <w:p w14:paraId="5876CE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⠃⠀⠀⠀⠀⠀⠀⠀⠀⠀⠀⠀⠀⠀⠀⠀⠀⠀⠀⠀⠀⠀⠀⠀</w:t>
      </w:r>
    </w:p>
    <w:p w14:paraId="60CB71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⠂⠚⠚⠚⠀⠀⠀⠀⠀⠀⠀⠀⠀⠀⠀⠀⠀⠀⠀⠀⠀⠀⠀⠀⠀⠀⠀</w:t>
      </w:r>
    </w:p>
    <w:p w14:paraId="77D054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⠂⠚⠚⠚⠀⠀⠀⠀⠀⠀⠀⠀⠀⠀⠀⠀⠀⠀⠀⠀⠀⠀⠀⠀⠀⠀⠀</w:t>
      </w:r>
    </w:p>
    <w:p w14:paraId="0E48FB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⠀⠀⠀⠀⠀⠀⠀⠀⠀⠀⠀⠀⠀⠀⠀⠀⠀⠀⠀⠀⠀⠀⠀⠀</w:t>
      </w:r>
    </w:p>
    <w:p w14:paraId="20E303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4018A2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⠛⠁⠀⠀⠀⠀⠀⠀⠀⠀⠀⠀⠀⠀⠀⠀⠀⠀⠀⠀⠀</w:t>
      </w:r>
    </w:p>
    <w:p w14:paraId="0C2AB1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⠝⠏⠉⠀⠀⠀⠀⠀⠀⠀⠀⠀⠀⠀⠀⠀⠀⠀⠀⠀⠀⠀⠀⠀⠀⠀</w:t>
      </w:r>
    </w:p>
    <w:p w14:paraId="5CE453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3E6406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1E68B4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⠚⠲⠁⠙⠀⠀⠀⠀⠀⠀⠀⠀⠀⠀⠀⠀⠀⠀⠀⠀⠀</w:t>
      </w:r>
    </w:p>
    <w:p w14:paraId="31D296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⠥⠙⠽⠀⠯⠀⠗⠑⠎⠑⠜⠡⠀⠕⠝⠀⠮⠀⠑⠖⠑⠉⠞⠎⠀⠷⠀⠀</w:t>
      </w:r>
    </w:p>
    <w:p w14:paraId="76D9F2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⠊⠍⠁⠞⠑⠀⠡⠁⠝⠛⠑⠀⠔⠀⠧⠜⠊⠳⠎⠀⠮⠍⠁⠞⠊⠉⠀⠜⠂⠎</w:t>
      </w:r>
    </w:p>
    <w:p w14:paraId="2244AA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⠒⠙⠥⠉⠞⠫⠀⠗⠑⠛⠥⠇⠜⠇⠽⠀⠯⠀⠸⠮⠀⠗⠑⠎⠥⠇⠞⠎</w:t>
      </w:r>
    </w:p>
    <w:p w14:paraId="3F4C8B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⠆⠀⠔⠞⠑⠛⠗⠁⠞⠫⠀⠔⠞⠕⠀⠙⠑⠉⠊⠨⠝⠤⠍⠁⠅⠬⠀⠀⠀⠀</w:t>
      </w:r>
    </w:p>
    <w:p w14:paraId="7682E4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⠉⠑⠎⠎⠀⠐⠣⠠⠝⠁⠰⠝⠁⠇⠀⠠⠉⠇⠊⠍⠁⠞⠑⠀⠀⠀⠀⠀⠀</w:t>
      </w:r>
    </w:p>
    <w:p w14:paraId="16798F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⠁⠝⠛⠑⠀⠠⠏⠕⠇⠊⠉⠽⠀⠼⠃⠚⠁⠊⠐⠜⠂⠀⠀⠀⠀⠀⠀⠀⠀⠀</w:t>
      </w:r>
    </w:p>
    <w:p w14:paraId="509487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6D2280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⠚⠂⠚⠚⠚⠀⠀⠀⠀⠀⠀⠀⠀⠀⠀⠀⠀⠀⠀⠀⠀⠀⠀⠀⠀⠀⠀</w:t>
      </w:r>
    </w:p>
    <w:p w14:paraId="5FAF38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⠼⠑⠚⠂⠚⠚⠚⠀⠠⠠⠺⠋⠏⠒⠀⠼⠑⠚⠂⠚⠚⠚</w:t>
      </w:r>
    </w:p>
    <w:p w14:paraId="600439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⠚⠂⠚⠚⠚⠀⠀⠀⠀⠀⠀⠀⠀⠀⠀⠀⠀⠀⠀⠀⠀⠀⠀⠀⠀⠀⠀</w:t>
      </w:r>
    </w:p>
    <w:p w14:paraId="1D0CCA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⠒⠀⠼⠑⠚⠂⠚⠚⠚⠀⠀⠀⠀⠀⠀⠀⠀⠀⠀⠀⠀⠀⠀⠀⠀</w:t>
      </w:r>
    </w:p>
    <w:p w14:paraId="0EBC1F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⠉⠚</w:t>
      </w:r>
    </w:p>
    <w:p w14:paraId="62054043" w14:textId="77777777" w:rsidR="00490927" w:rsidRDefault="00490927">
      <w:pPr>
        <w:ind w:left="1440"/>
      </w:pPr>
    </w:p>
    <w:p w14:paraId="7E7F43A5" w14:textId="77777777" w:rsidR="00490927" w:rsidRDefault="00490927">
      <w:pPr>
        <w:ind w:left="1440"/>
      </w:pPr>
    </w:p>
    <w:p w14:paraId="735314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5535A5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⠑⠎⠉⠁⠏⠀⠀⠀⠀⠀⠀⠀⠀⠀⠀⠀⠀⠀⠀⠀⠀⠀⠀⠀</w:t>
      </w:r>
    </w:p>
    <w:p w14:paraId="061035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⠺⠋⠏⠀⠀⠀⠀⠀⠀⠀⠀⠀⠀⠀⠀⠀⠀⠀⠀⠀⠀⠀⠀⠀⠀⠀</w:t>
      </w:r>
    </w:p>
    <w:p w14:paraId="36E064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⠋⠀⠀⠀⠀⠀⠀⠀⠀⠀⠀⠀⠀⠀⠀⠀⠀⠀⠀⠀⠀⠀⠀⠀</w:t>
      </w:r>
    </w:p>
    <w:p w14:paraId="598B0A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⠝⠏⠉⠀⠀⠀⠀⠀⠀⠀⠀⠀⠀⠀⠀⠀⠀⠀⠀⠀⠀⠀⠀⠀⠀⠀</w:t>
      </w:r>
    </w:p>
    <w:p w14:paraId="462230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⠛⠲⠁⠉⠀⠀⠀⠀⠀⠀⠀⠀⠀⠀⠀⠀⠀⠀⠀⠀⠀</w:t>
      </w:r>
    </w:p>
    <w:p w14:paraId="28AD68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1F7E1B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⠑⠂⠚⠚⠚⠀⠀⠀⠀⠀⠀⠀⠀⠀⠀⠀⠀⠀⠀⠀⠀⠀⠀⠀⠀⠀⠀</w:t>
      </w:r>
    </w:p>
    <w:p w14:paraId="43F7E0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⠑⠂⠚⠚⠚⠀⠀⠀⠀⠀⠀⠀⠀⠀⠀⠀⠀⠀⠀⠀⠀⠀⠀⠀⠀⠀⠀⠀</w:t>
      </w:r>
    </w:p>
    <w:p w14:paraId="17784A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⠼⠋⠚⠂⠚⠚⠚⠀⠠⠠⠥⠝⠀⠠⠺⠕⠍⠢⠀⠀⠀⠀</w:t>
      </w:r>
    </w:p>
    <w:p w14:paraId="7CDA7F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⠺⠕⠍⠢⠒⠀⠼⠛⠑⠂⠚⠚⠚⠀⠀⠀⠀⠀⠀⠀⠀⠀⠀⠀</w:t>
      </w:r>
    </w:p>
    <w:p w14:paraId="656D5E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⠉⠙⠋⠀⠀⠀⠀⠀⠀⠀⠀⠀⠀⠀⠀⠀⠀⠀⠀⠀⠀⠀⠀⠀</w:t>
      </w:r>
    </w:p>
    <w:p w14:paraId="2FD176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11C6A0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⠠⠥⠝⠺⠕⠍⠢⠀⠀⠀⠀⠀⠀⠀⠀⠀⠀⠀⠀⠀⠀⠀⠀⠀⠀⠀⠀⠀</w:t>
      </w:r>
    </w:p>
    <w:p w14:paraId="0C0985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⠛⠁⠀⠀⠀⠀⠀⠀⠀⠀⠀⠀⠀⠀⠀⠀⠀⠀⠀⠀⠀</w:t>
      </w:r>
    </w:p>
    <w:p w14:paraId="644DC8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17202A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481A4D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3426F3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⠠⠝⠝⠗⠋⠉⠐⠜⠀⠀⠀⠀⠀⠀⠀⠀⠀⠀⠀⠀</w:t>
      </w:r>
    </w:p>
    <w:p w14:paraId="555893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⠼⠁⠑⠞⠓⠀⠠⠏⠇⠁⠝⠀⠼⠑⠲⠃⠀⠰⠠⠠⠎⠙⠛⠀⠼⠑⠀</w:t>
      </w:r>
    </w:p>
    <w:p w14:paraId="4228F8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⠉⠕⠕⠏⠻⠁⠞⠊⠧⠑⠀⠰⠠⠠⠎⠙⠛⠀⠼⠓⠀⠀⠀⠀⠀⠀⠀</w:t>
      </w:r>
    </w:p>
    <w:p w14:paraId="38C6B9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⠙⠑⠧⠑⠇⠕⠏⠰⠞⠐⠜⠀⠼⠁⠑⠞⠓⠀⠠⠏⠇⠁⠝⠀⠰⠠⠠⠎⠙⠛</w:t>
      </w:r>
    </w:p>
    <w:p w14:paraId="3AC1C9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⠚⠀⠀⠀⠀⠀⠀⠀⠀⠀⠀⠀⠀⠀⠀⠀⠀⠀⠀⠀⠀⠀⠀⠀⠀⠀⠀⠀⠀⠀</w:t>
      </w:r>
    </w:p>
    <w:p w14:paraId="37592D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⠲⠋⠀⠐⠣⠛⠢⠙⠻⠀⠑⠟⠥⠁⠇⠰⠽⠀⠯⠀⠺⠕⠍⠢⠀⠀⠀⠀</w:t>
      </w:r>
    </w:p>
    <w:p w14:paraId="7337EA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⠪⠻⠰⠞⠐⠜⠀⠀⠀⠀⠀⠀⠀⠀⠀⠀⠀⠀⠀⠀⠀⠀⠀⠀⠀⠀⠀⠀⠀</w:t>
      </w:r>
    </w:p>
    <w:p w14:paraId="431DC4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⠑⠍⠼⠉⠀⠀⠀⠀⠀⠀⠀⠀⠀⠀⠀⠀⠀⠀⠀⠀⠀⠀⠀⠀⠀⠀⠀</w:t>
      </w:r>
    </w:p>
    <w:p w14:paraId="68123F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⠚⠂⠚⠚⠚⠀⠀⠀⠀⠀⠀⠀⠀⠀⠀⠀⠀⠀⠀⠀⠀⠀⠀⠀⠀⠀⠀</w:t>
      </w:r>
    </w:p>
    <w:p w14:paraId="1F1A5F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⠺⠕⠍⠢⠒⠀⠼⠋⠚⠂⠚⠚⠚⠀⠀⠀⠀⠀⠀⠀⠀⠀⠀⠀</w:t>
      </w:r>
    </w:p>
    <w:p w14:paraId="51C6CB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⠉⠁</w:t>
      </w:r>
    </w:p>
    <w:p w14:paraId="528C7988" w14:textId="77777777" w:rsidR="00490927" w:rsidRDefault="00490927">
      <w:pPr>
        <w:ind w:left="1440"/>
      </w:pPr>
    </w:p>
    <w:p w14:paraId="721F4154" w14:textId="77777777" w:rsidR="00490927" w:rsidRDefault="00490927">
      <w:pPr>
        <w:ind w:left="1440"/>
      </w:pPr>
    </w:p>
    <w:p w14:paraId="341A15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⠒⠀⠼⠓⠚⠂⠚⠚⠚⠀⠠⠠⠥⠝⠉⠙⠋⠒⠀⠀⠀⠀⠀⠀</w:t>
      </w:r>
    </w:p>
    <w:p w14:paraId="67A740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⠋⠚⠂⠚⠚⠚⠀⠀⠀⠀⠀⠀⠀⠀⠀⠀⠀⠀⠀⠀⠀⠀⠀⠀⠀⠀⠀⠀⠀⠀⠀</w:t>
      </w:r>
    </w:p>
    <w:p w14:paraId="166492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⠉⠙⠋⠀⠀⠀⠀⠀⠀⠀⠀⠀⠀⠀⠀⠀⠀⠀⠀⠀⠀⠀⠀⠀</w:t>
      </w:r>
    </w:p>
    <w:p w14:paraId="2B60AF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⠙⠏⠀⠀⠀⠀⠀⠀⠀⠀⠀⠀⠀⠀⠀⠀⠀⠀⠀⠀⠀⠀⠀⠀</w:t>
      </w:r>
    </w:p>
    <w:p w14:paraId="37281A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⠠⠠⠥⠝⠺⠕⠍⠢⠀⠀⠀⠀⠀⠀⠀⠀⠀⠀⠀⠀⠀⠀⠀⠀⠀⠀⠀⠀⠀</w:t>
      </w:r>
    </w:p>
    <w:p w14:paraId="1889C0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⠋⠁⠛⠁⠀⠀⠀⠀⠀⠀⠀⠀⠀⠀⠀⠀⠀⠀⠀⠀⠀⠀⠀</w:t>
      </w:r>
    </w:p>
    <w:p w14:paraId="77A51B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⠍⠕⠠⠠⠺⠉⠎⠉⠀⠀⠀⠀⠀⠀⠀⠀⠀⠀⠀⠀⠀⠀⠀⠀⠀⠀⠀</w:t>
      </w:r>
    </w:p>
    <w:p w14:paraId="142A6E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⠏⠗⠕⠧⠔⠉⠊⠁⠇⠀⠠⠛⠕⠧⠻⠝⠰⠞⠎⠀⠀⠀⠀⠀⠀⠀⠀</w:t>
      </w:r>
    </w:p>
    <w:p w14:paraId="3AD4C1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⠕⠉⠁⠇⠀⠠⠛⠕⠧⠻⠝⠰⠞⠎⠀⠀⠀⠀⠀⠀⠀⠀⠀⠀⠀⠀</w:t>
      </w:r>
    </w:p>
    <w:p w14:paraId="0F19D2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⠕⠮⠗⠀⠐⠣⠠⠠⠝⠝⠗⠋⠉⠐⠜⠀⠀⠀⠀⠀⠀⠀⠀⠀⠀⠀⠀</w:t>
      </w:r>
    </w:p>
    <w:p w14:paraId="6CAEF8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⠞⠓⠀⠠⠏⠇⠁⠝⠀⠼⠉⠲⠛⠀⠰⠠⠠⠎⠙⠛⠀⠀⠀⠀⠀⠀⠀</w:t>
      </w:r>
    </w:p>
    <w:p w14:paraId="0F854C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⠞⠻⠝⠁⠇⠊⠵⠁⠰⠝⠀⠼⠁⠑⠞⠓⠀⠏⠇⠁⠝⠀⠼⠛⠲⠋⠀⠀⠀⠀⠀</w:t>
      </w:r>
    </w:p>
    <w:p w14:paraId="07D0AE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⠛⠢⠙⠻⠀⠑⠟⠥⠁⠇⠰⠽⠀⠯⠀⠺⠕⠍⠢⠀⠑⠍⠏⠪⠻⠰⠞⠐⠜⠀</w:t>
      </w:r>
    </w:p>
    <w:p w14:paraId="6BB445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⠠⠎⠙⠛⠀⠼⠁⠚⠲⠁⠙⠀⠀⠀⠀⠀⠀⠀⠀⠀⠀⠀⠀⠀⠀⠀⠀⠀</w:t>
      </w:r>
    </w:p>
    <w:p w14:paraId="7DE7D8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⠑⠒</w:t>
      </w:r>
    </w:p>
    <w:p w14:paraId="425CB0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⠉⠗⠕⠑⠉⠕⠝⠕⠍⠊⠉⠀⠠⠗⠑⠎⠏⠕⠝⠎⠑⠀⠯⠀⠀⠀⠀⠀⠀</w:t>
      </w:r>
    </w:p>
    <w:p w14:paraId="78F4B7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⠇⠁⠞⠻⠁⠇⠀⠠⠉⠕⠇⠇⠁⠃⠕⠗⠁⠰⠝⠀⠀⠀⠀⠀⠀⠀</w:t>
      </w:r>
    </w:p>
    <w:p w14:paraId="5F4199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⠙⠀⠠⠎⠕⠉⠊⠕⠀⠠⠑⠉⠕⠝⠕⠍⠊⠉⠀⠀⠀⠀⠀⠀⠀⠀⠀</w:t>
      </w:r>
    </w:p>
    <w:p w14:paraId="72B354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64AE59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⠑⠒</w:t>
      </w:r>
    </w:p>
    <w:p w14:paraId="0FBF12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⠉⠗⠕⠑⠉⠕⠝⠕⠍⠊⠉⠀⠠⠗⠑⠎⠏⠕⠝⠎⠑⠀⠯⠀⠀⠀⠀⠀⠀</w:t>
      </w:r>
    </w:p>
    <w:p w14:paraId="30285A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⠇⠁⠞⠻⠁⠇⠀⠠⠉⠕⠇⠇⠁⠃⠕⠗⠁⠰⠝⠀⠀⠀⠀⠀⠀⠀</w:t>
      </w:r>
    </w:p>
    <w:p w14:paraId="173055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344325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0F02BA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76CBDE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063665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6FDD03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0CEF36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⠉⠃</w:t>
      </w:r>
    </w:p>
    <w:p w14:paraId="50178A7B" w14:textId="77777777" w:rsidR="00490927" w:rsidRDefault="00490927">
      <w:pPr>
        <w:ind w:left="1440"/>
      </w:pPr>
    </w:p>
    <w:p w14:paraId="32286940" w14:textId="77777777" w:rsidR="00490927" w:rsidRDefault="00490927">
      <w:pPr>
        <w:ind w:left="1440"/>
      </w:pPr>
    </w:p>
    <w:p w14:paraId="535A8A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538215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4090AC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0940E2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194A89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⠲⠀⠼⠑⠀⠠⠑⠉⠕⠝⠕⠍⠊⠉⠀⠠⠗⠑⠿⠍⠀⠀⠀⠀⠀⠀⠀⠀</w:t>
      </w:r>
    </w:p>
    <w:p w14:paraId="5B8F8C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⠠⠍⠕⠠⠋⠀⠞⠕⠀⠙⠑⠎⠊⠛⠝⠀⠁⠀⠍⠀⠀⠀⠀</w:t>
      </w:r>
    </w:p>
    <w:p w14:paraId="2D15C8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⠀⠌⠊⠍⠥⠇⠥⠎⠀⠏⠁⠉⠅⠁⠛⠑⠀⠃⠽⠀⠮⠀⠢⠙</w:t>
      </w:r>
    </w:p>
    <w:p w14:paraId="37C190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⠼⠃⠚⠃⠚⠂⠀⠙⠗⠁⠺⠬⠀⠕⠝⠀⠮⠀⠑⠧⠊⠙⠰⠑⠀⠋⠀⠀⠀⠀</w:t>
      </w:r>
    </w:p>
    <w:p w14:paraId="17C354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⠎⠀⠒⠙⠥⠉⠞⠫⠀⠐⠣⠼⠁⠀⠈⠯⠀⠼⠃⠀⠀⠀⠀⠀</w:t>
      </w:r>
    </w:p>
    <w:p w14:paraId="3B7B44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⠃⠧⠐⠜⠀⠠⠁⠙⠧⠕⠉⠁⠉⠽⠀⠠⠞⠑⠡⠝⠊⠉⠁⠇⠀⠀⠀⠀⠀⠀⠀</w:t>
      </w:r>
    </w:p>
    <w:p w14:paraId="030724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⠊⠌⠨⠑⠀⠠⠏⠕⠇⠊⠉⠽⠀⠠⠎⠥⠏⠏⠕⠗⠞⠀⠼⠋⠀⠀⠀⠀</w:t>
      </w:r>
    </w:p>
    <w:p w14:paraId="44095E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⠕⠮⠗⠀⠐⠣⠠⠁⠇⠇⠐⠜⠀⠦⠀⠀⠀⠀⠀⠀⠀⠀⠀</w:t>
      </w:r>
    </w:p>
    <w:p w14:paraId="368749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7F1C83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⠲⠀⠼⠑⠀⠠⠋⠔⠁⠝⠉⠊⠁⠇⠀⠠⠗⠑⠿⠍⠀⠠⠐⠺⠀⠾⠀⠀</w:t>
      </w:r>
    </w:p>
    <w:p w14:paraId="03DE6C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⠗⠁⠌⠗⠁⠀⠠⠃⠁⠝⠅⠀⠿⠀⠁⠝⠀⠔⠤⠙⠑⠏⠹⠀</w:t>
      </w:r>
    </w:p>
    <w:p w14:paraId="06E57A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⠁⠇⠽⠎⠊⠎⠀⠷⠀⠮⠀⠋⠊⠎⠉⠁⠇⠀⠙⠑⠋⠊⠉⠊⠞⠀⠯⠀⠀⠀</w:t>
      </w:r>
    </w:p>
    <w:p w14:paraId="2CA14F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⠑⠎⠎⠀⠕⠝⠀⠮⠀⠃⠁⠝⠅⠬⠀⠎⠑⠉⠞⠕⠗⠀⠋⠀⠑⠍⠻⠛⠬⠀</w:t>
      </w:r>
    </w:p>
    <w:p w14:paraId="4364F1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⠫⠊⠞⠀⠗⠊⠎⠅⠀⠠⠁⠙⠧⠕⠉⠁⠉⠽⠀⠈⠯⠀⠏⠕⠇⠊⠉⠽⠀⠀</w:t>
      </w:r>
    </w:p>
    <w:p w14:paraId="129D90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⠧⠊⠑⠺⠀⠠⠁⠝⠁⠇⠽⠎⠊⠎⠸⠌⠀⠠⠙⠊⠁⠛⠝⠕⠌⠊⠉⠎⠀⠀</w:t>
      </w:r>
    </w:p>
    <w:p w14:paraId="41AD2F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⠃⠀⠍⠕⠝⠹⠎⠀⠦⠀⠠⠕⠮⠗⠀⠐⠣⠠⠁⠇⠇⠐⠜⠀⠦⠀⠀⠀⠀⠀</w:t>
      </w:r>
    </w:p>
    <w:p w14:paraId="2BF4B8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6648D9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⠲⠀⠼⠑⠀⠠⠋⠔⠁⠝⠉⠊⠁⠇⠀⠠⠗⠑⠿⠍⠀⠠⠢⠛⠁⠛⠑⠀</w:t>
      </w:r>
    </w:p>
    <w:p w14:paraId="13C631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⠮⠀⠠⠍⠕⠠⠋⠀⠈⠯⠀⠠⠝⠑⠏⠁⠇⠀⠠⠗⠁⠌⠗⠁⠀⠠⠃⠁⠝⠅</w:t>
      </w:r>
    </w:p>
    <w:p w14:paraId="356008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⠋⠔⠁⠝⠉⠬⠀⠕⠏⠰⠝⠎⠀⠿⠀⠮⠀⠙⠑⠋⠊⠉⠊⠞⠀⠀⠀⠀⠀</w:t>
      </w:r>
    </w:p>
    <w:p w14:paraId="4029BF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⠮⠀⠊⠎⠎⠥⠨⠑⠀⠷⠀⠃⠕⠝⠙⠎⠀⠞⠕⠀⠀⠀⠀⠀⠀</w:t>
      </w:r>
    </w:p>
    <w:p w14:paraId="1CA508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⠐⠕⠞⠊⠵⠑⠀⠮⠀⠩⠕⠗⠞⠤⠞⠻⠍⠀⠃⠥⠙⠛⠑⠞⠀⠀⠀⠀⠀⠀⠀</w:t>
      </w:r>
    </w:p>
    <w:p w14:paraId="0239EB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⠋⠊⠉⠊⠞⠀⠠⠁⠙⠧⠕⠉⠁⠉⠽⠀⠈⠯⠀⠏⠕⠇⠊⠉⠽⠀⠀⠀⠀⠀</w:t>
      </w:r>
    </w:p>
    <w:p w14:paraId="030B36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⠠⠞⠑⠡⠝⠊⠉⠁⠇⠀⠠⠁⠎⠎⠊⠌⠨⠑⠀⠀⠀⠀⠀⠀</w:t>
      </w:r>
    </w:p>
    <w:p w14:paraId="602C54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⠉⠉</w:t>
      </w:r>
    </w:p>
    <w:p w14:paraId="1FC1AF67" w14:textId="77777777" w:rsidR="00490927" w:rsidRDefault="00490927">
      <w:pPr>
        <w:ind w:left="1440"/>
      </w:pPr>
    </w:p>
    <w:p w14:paraId="6472C8EC" w14:textId="77777777" w:rsidR="00490927" w:rsidRDefault="00490927">
      <w:pPr>
        <w:ind w:left="1440"/>
      </w:pPr>
    </w:p>
    <w:p w14:paraId="229303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⠇⠊⠉⠽⠀⠠⠎⠥⠏⠏⠕⠗⠞⠀⠼⠁⠃⠀⠍⠕⠝⠹⠎⠀⠦⠀⠀⠀⠀</w:t>
      </w:r>
    </w:p>
    <w:p w14:paraId="7CE77E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57FC44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⠲⠀⠼⠑⠀⠠⠋⠔⠁⠝⠉⠊⠁⠇⠀⠠⠗⠑⠿⠍⠀⠀⠀⠀⠀⠀⠀⠀</w:t>
      </w:r>
    </w:p>
    <w:p w14:paraId="03DFA1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⠑⠋⠿⠞⠎⠀⠞⠕⠀⠌⠗⠢⠛⠮⠝⠀⠮⠀⠀⠀⠀⠀⠀</w:t>
      </w:r>
    </w:p>
    <w:p w14:paraId="3544A7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⠝⠉⠊⠁⠇⠀⠎⠽⠌⠑⠍⠀⠾⠀⠠⠝⠑⠏⠁⠇⠀⠠⠗⠁⠌⠗⠁⠀⠀</w:t>
      </w:r>
    </w:p>
    <w:p w14:paraId="25ED56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⠝⠅⠀⠞⠕⠀⠗⠑⠧⠊⠑⠺⠀⠕⠏⠰⠝⠎⠀⠿⠀⠙⠂⠇⠬⠀⠾⠀⠀</w:t>
      </w:r>
    </w:p>
    <w:p w14:paraId="1D20F7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⠧⠁⠞⠑⠀⠎⠑⠉⠞⠕⠗⠀⠙⠑⠃⠞⠀⠯⠀⠏⠁⠹⠺⠁⠽⠎⠀⠞⠕</w:t>
      </w:r>
    </w:p>
    <w:p w14:paraId="14B310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⠑⠀⠊⠍⠍⠀⠇⠢⠙⠬⠀⠞⠕⠀⠮⠀⠛⠕⠧⠻⠝⠰⠞⠂⠀⠀⠀</w:t>
      </w:r>
    </w:p>
    <w:p w14:paraId="349984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⠃⠤⠝⠁⠰⠝⠁⠇⠀⠛⠕⠧⠻⠝⠰⠞⠎⠀⠯⠀⠏⠗⠊⠧⠁⠞⠑⠀⠀⠀</w:t>
      </w:r>
    </w:p>
    <w:p w14:paraId="006C14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⠞⠕⠀⠎⠥⠏⠏⠕⠗⠞⠀⠗⠑⠉⠕⠧⠻⠽⠀⠤⠀⠀⠀⠀⠀</w:t>
      </w:r>
    </w:p>
    <w:p w14:paraId="4D6054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⠏⠑⠉⠊⠁⠇⠇⠽⠀⠘⠹⠀⠔⠀⠡⠁⠇⠇⠢⠛⠫⠀⠎⠑⠉⠞⠕⠗⠎⠀</w:t>
      </w:r>
    </w:p>
    <w:p w14:paraId="03A527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⠛⠑⠕⠛⠗⠁⠏⠓⠊⠉⠁⠇⠀⠜⠂⠎⠀⠥⠎⠬⠀⠙⠊⠛⠊⠞⠁⠇⠀⠀</w:t>
      </w:r>
    </w:p>
    <w:p w14:paraId="71E00D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⠨⠑⠀⠔⠌⠗⠥⠰⠞⠎⠀⠠⠁⠙⠧⠕⠉⠁⠉⠽⠀⠈⠯⠀⠏⠕⠇⠊⠉⠽</w:t>
      </w:r>
    </w:p>
    <w:p w14:paraId="3B6E2C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⠠⠞⠑⠡⠝⠊⠉⠁⠇⠀⠠⠁⠎⠎⠊⠌⠨⠑⠀⠼⠁⠃⠀⠀</w:t>
      </w:r>
    </w:p>
    <w:p w14:paraId="0CAD80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⠔⠿⠍⠁⠇⠀⠐⠺⠻⠎⠀⠦⠀⠠⠠⠍⠎⠍⠠⠑⠎⠀⠦</w:t>
      </w:r>
    </w:p>
    <w:p w14:paraId="7731B2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4894D8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⠲⠀⠼⠑⠀⠠⠑⠉⠕⠝⠕⠍⠊⠉⠀⠠⠗⠑⠿⠍⠀⠀⠀⠀⠀⠀⠀</w:t>
      </w:r>
    </w:p>
    <w:p w14:paraId="113625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⠁⠉⠊⠇⠊⠞⠁⠞⠑⠀⠍⠥⠇⠞⠊⠇⠁⠞⠻⠁⠇⠀⠯⠀⠀⠀⠀⠀⠀⠀</w:t>
      </w:r>
    </w:p>
    <w:p w14:paraId="65426E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⠥⠇⠞⠊⠎⠑⠉⠞⠕⠗⠁⠇⠀⠉⠕⠇⠇⠁⠃⠕⠗⠁⠰⠝⠀⠯⠀⠀⠀⠀⠀</w:t>
      </w:r>
    </w:p>
    <w:p w14:paraId="409B57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⠗⠙⠔⠁⠰⠝⠀⠞⠪⠜⠙⠎⠀⠁⠙⠙⠗⠑⠎⠎⠬⠀⠮⠀⠎⠕⠉⠊⠕</w:t>
      </w:r>
    </w:p>
    <w:p w14:paraId="228165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⠙⠑⠧⠑⠇⠕⠏⠰⠞⠂⠀⠍⠕⠃⠊⠇⠰⠽⠂⠀⠯⠀⠀</w:t>
      </w:r>
    </w:p>
    <w:p w14:paraId="592813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⠉⠕⠍⠏⠕⠝⠢⠞⠎⠀⠷⠀⠠⠠⠉⠕⠧⠊⠙⠤⠼⠁⠊⠀⠀⠀⠀</w:t>
      </w:r>
    </w:p>
    <w:p w14:paraId="7191E5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⠯⠀⠗⠑⠉⠕⠧⠻⠽⠂⠀⠔⠀⠇⠔⠑⠀⠾⠀⠮⠀⠀⠀</w:t>
      </w:r>
    </w:p>
    <w:p w14:paraId="050D48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⠛⠉⠍⠀⠯⠀⠒⠎⠊⠙⠻⠬⠀⠥⠏⠉⠕⠍⠬⠀⠗⠑⠛⠊⠕⠝⠁⠇⠀⠀</w:t>
      </w:r>
    </w:p>
    <w:p w14:paraId="69A2CD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⠧⠊⠑⠺⠀⠷⠀⠮⠀⠠⠠⠛⠉⠍⠀⠇⠁⠞⠻⠀⠹⠀⠽⠑⠜⠀⠯⠀⠀⠀</w:t>
      </w:r>
    </w:p>
    <w:p w14:paraId="25BB75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⠄⠎⠀⠒⠞⠗⠊⠃⠥⠰⠝⠀⠞⠕⠀⠭⠲⠀⠠⠏⠕⠇⠊⠉⠽⠀</w:t>
      </w:r>
    </w:p>
    <w:p w14:paraId="239664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⠠⠁⠙⠧⠕⠉⠁⠉⠽⠸⠌⠀⠠⠉⠕⠍⠍⠥⠝⠊⠤⠀⠀⠀</w:t>
      </w:r>
    </w:p>
    <w:p w14:paraId="5B89DA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⠰⠝⠎⠀⠼⠁⠃⠀⠍⠕⠝⠹⠎⠀⠦⠀⠠⠍⠊⠛⠗⠁⠝⠞⠎⠀⠀⠀⠀⠀</w:t>
      </w:r>
    </w:p>
    <w:p w14:paraId="528EA5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⠉⠙</w:t>
      </w:r>
    </w:p>
    <w:p w14:paraId="4561A8AC" w14:textId="77777777" w:rsidR="00490927" w:rsidRDefault="00490927">
      <w:pPr>
        <w:ind w:left="1440"/>
      </w:pPr>
    </w:p>
    <w:p w14:paraId="4E90A57A" w14:textId="77777777" w:rsidR="00490927" w:rsidRDefault="00490927">
      <w:pPr>
        <w:ind w:left="1440"/>
      </w:pPr>
    </w:p>
    <w:p w14:paraId="1E290E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⠔⠉⠇⠥⠙⠬⠀⠗⠑⠞⠥⠗⠝⠑⠑⠎⠐⠜⠀⠦⠀⠠⠝⠁⠰⠝⠺⠊⠙⠑</w:t>
      </w:r>
    </w:p>
    <w:p w14:paraId="282745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⠁⠲⠀⠼⠑⠀⠠⠇⠕⠉⠁⠇⠀⠠⠙⠑⠧⠑⠇⠕⠏⠰⠞⠀⠀⠀⠀⠀</w:t>
      </w:r>
    </w:p>
    <w:p w14:paraId="059675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⠐⠑⠁⠛⠑⠀⠮⠀⠌⠗⠁⠞⠑⠛⠊⠉⠀⠐⠏⠝⠻⠩⠊⠏⠀⠕⠝⠀⠮⠀</w:t>
      </w:r>
    </w:p>
    <w:p w14:paraId="782727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⠏⠇⠛⠎⠏⠀⠞⠕⠀⠎⠥⠏⠏⠕⠗⠞⠀⠮⠀⠏⠗⠕⠧⠔⠉⠊⠁⠇⠀⠀</w:t>
      </w:r>
    </w:p>
    <w:p w14:paraId="1120CF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⠞⠕⠀⠙⠑⠧⠑⠇⠕⠏⠀⠯⠀⠎⠑⠞⠀⠥⠏⠀⠀⠀⠀</w:t>
      </w:r>
    </w:p>
    <w:p w14:paraId="32C162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⠢⠙⠻⠤⠗⠑⠎⠏⠕⠝⠎⠊⠧⠑⠀⠋⠔⠁⠝⠉⠊⠁⠇⠀⠀⠀⠀⠀⠀⠀⠀</w:t>
      </w:r>
    </w:p>
    <w:p w14:paraId="3FEBEE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⠁⠞⠁⠃⠁⠎⠑⠀⠱⠀⠉⠀⠌⠗⠢⠛⠮⠝⠀⠔⠿⠍⠁⠰⠝⠀⠀⠀⠀⠀⠀</w:t>
      </w:r>
    </w:p>
    <w:p w14:paraId="591B8C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⠝⠁⠛⠑⠰⠞⠀⠎⠽⠌⠑⠍⠂⠀⠏⠗⠕⠍⠕⠞⠑⠀⠋⠊⠎⠉⠁⠇⠀⠀</w:t>
      </w:r>
    </w:p>
    <w:p w14:paraId="10E273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⠒⠨⠞⠁⠃⠊⠇⠰⠽⠂⠀⠏⠗⠕⠍⠕⠞⠑⠀⠛⠢⠙⠻⠤⠀⠀⠀⠀⠀⠀⠀</w:t>
      </w:r>
    </w:p>
    <w:p w14:paraId="5A67E7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⠧⠑⠀⠁⠇⠇⠕⠉⠁⠰⠝⠀⠷⠀⠗⠑⠎⠳⠗⠉⠑⠎⠂⠀</w:t>
      </w:r>
    </w:p>
    <w:p w14:paraId="5F2E8E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⠁⠒⠑⠇⠻⠁⠞⠑⠀⠗⠑⠎⠳⠗⠉⠑⠎⠀⠍⠕⠃⠊⠇⠊⠵⠁⠰⠝⠀⠿</w:t>
      </w:r>
    </w:p>
    <w:p w14:paraId="181595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⠲⠀⠠⠏⠕⠇⠊⠉⠽⠀⠎⠥⠏⠏⠕⠗⠞⠀⠀⠀⠀⠀⠀⠀⠀</w:t>
      </w:r>
    </w:p>
    <w:p w14:paraId="0F175F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⠁⠏⠁⠉⠰⠽⠀⠠⠃⠥⠊⠇⠙⠬⠀⠼⠁⠓⠀⠍⠕⠝⠹⠎⠀⠦⠀⠀⠀⠀</w:t>
      </w:r>
    </w:p>
    <w:p w14:paraId="0EAECF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⠇⠛⠃⠞⠊⠟⠀⠦⠀⠠⠺⠕⠍⠢⠀⠦⠀⠠⠏⠗⠕⠧⠔⠉⠑⠀⠼⠃⠀⠦</w:t>
      </w:r>
    </w:p>
    <w:p w14:paraId="635A6D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⠛⠍⠁⠞⠊⠀⠠⠏⠗⠕⠧⠔⠉⠑⠀⠦⠀⠠⠏⠗⠕⠧⠔⠉⠑⠀⠼⠑⠀</w:t>
      </w:r>
    </w:p>
    <w:p w14:paraId="1F224D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⠲⠀⠼⠑⠀⠠⠇⠕⠉⠁⠇⠀⠠⠙⠑⠧⠑⠇⠕⠏⠰⠞⠀⠠⠐⠺⠀</w:t>
      </w:r>
    </w:p>
    <w:p w14:paraId="020F49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⠇⠕⠉⠁⠇⠀⠛⠕⠧⠻⠝⠰⠞⠎⠀⠞⠕⠀⠗⠑⠧⠊⠑⠺⠀⠯⠀⠀⠀⠀</w:t>
      </w:r>
    </w:p>
    <w:p w14:paraId="1F8D1E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⠀⠞⠁⠭⠀⠗⠑⠧⠢⠥⠑⠎⠀⠐⠣⠔⠉⠇⠥⠙⠬⠀⠝⠑⠺⠀</w:t>
      </w:r>
    </w:p>
    <w:p w14:paraId="03E710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⠭⠁⠰⠝⠀⠔⠌⠗⠥⠰⠞⠎⠀⠯⠀⠓⠊⠣⠻⠀⠞⠁⠭⠀⠀⠀⠀⠀⠀⠀</w:t>
      </w:r>
    </w:p>
    <w:p w14:paraId="526B69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⠇⠊⠨⠑⠐⠜⠂⠀⠔⠀⠁⠀⠞⠗⠁⠝⠎⠏⠜⠢⠞⠇⠽⠀⠀⠀⠀⠀</w:t>
      </w:r>
    </w:p>
    <w:p w14:paraId="7DC493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⠌⠁⠃⠇⠊⠩⠫⠀⠍⠁⠝⠝⠻⠀⠞⠕⠀⠃⠕⠕⠌⠀⠔⠧⠑⠌⠰⠞⠀⠯⠀</w:t>
      </w:r>
    </w:p>
    <w:p w14:paraId="7958FB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⠇⠊⠧⠻⠀⠗⠑⠉⠕⠧⠻⠽⠀⠕⠗⠊⠢⠞⠫⠀⠏⠥⠃⠇⠊⠉⠀⠀⠀⠀</w:t>
      </w:r>
    </w:p>
    <w:p w14:paraId="65B00A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⠧⠑⠌⠰⠞⠎⠲⠀⠠⠏⠕⠇⠊⠉⠽⠀⠎⠥⠏⠏⠕⠗⠞⠀⠀⠀⠀⠀⠀⠀⠀</w:t>
      </w:r>
    </w:p>
    <w:p w14:paraId="2D8845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5FD960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⠁⠇⠇⠐⠜⠀⠦⠀⠠⠝⠁⠰⠝⠺⠊⠙⠑⠀⠀⠀⠀⠀⠀⠀</w:t>
      </w:r>
    </w:p>
    <w:p w14:paraId="315A70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⠲⠀⠼⠑⠀⠠⠺⠕⠍⠢⠂⠀⠠⠡⠝⠀⠈⠯⠀⠠⠎⠕⠉⠊⠁⠇⠀</w:t>
      </w:r>
    </w:p>
    <w:p w14:paraId="759984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⠑⠇⠋⠜⠑⠀⠠⠒⠙⠥⠉⠞⠀⠑⠧⠊⠙⠰⠑⠤⠃⠁⠎⠫⠀⠀⠀⠀⠀⠀</w:t>
      </w:r>
    </w:p>
    <w:p w14:paraId="1D8126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⠕⠉⠁⠉⠽⠀⠕⠝⠀⠥⠝⠊⠧⠻⠎⠁⠇⠀⠃⠁⠎⠊⠉⠀⠔⠉⠕⠍⠑</w:t>
      </w:r>
    </w:p>
    <w:p w14:paraId="7EABB7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⠉⠑</w:t>
      </w:r>
    </w:p>
    <w:p w14:paraId="1CA3FC69" w14:textId="77777777" w:rsidR="00490927" w:rsidRDefault="00490927">
      <w:pPr>
        <w:ind w:left="1440"/>
      </w:pPr>
    </w:p>
    <w:p w14:paraId="5A17104D" w14:textId="77777777" w:rsidR="00490927" w:rsidRDefault="00490927">
      <w:pPr>
        <w:ind w:left="1440"/>
      </w:pPr>
    </w:p>
    <w:p w14:paraId="41D930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⠐⠏⠀⠷⠀⠁⠀⠍⠀⠓⠕⠇⠊⠌⠊⠉⠀⠎⠕⠉⠊⠁⠇⠀⠀⠀⠀⠀⠀⠀</w:t>
      </w:r>
    </w:p>
    <w:p w14:paraId="442FA9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⠁⠏⠏⠗⠕⠁⠡⠲⠀⠠⠁⠎⠎⠑⠎⠎⠰⠞⠀⠀⠀⠀⠀</w:t>
      </w:r>
    </w:p>
    <w:p w14:paraId="7387D5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⠧⠕⠉⠁⠉⠽⠸⠌⠀⠠⠉⠕⠍⠍⠥⠝⠊⠤⠀⠉⠁⠰⠝⠎⠀⠼⠁⠓⠀</w:t>
      </w:r>
    </w:p>
    <w:p w14:paraId="3D1CE6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⠕⠝⠹⠎⠀⠦⠀⠠⠋⠜⠍⠻⠎⠀⠦⠀⠠⠔⠿⠍⠁⠇⠀⠐⠺⠻⠎⠀⠦⠀⠀</w:t>
      </w:r>
    </w:p>
    <w:p w14:paraId="18BDCD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447FD5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7725BB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⠙⠑⠀⠀⠀⠀⠀⠀⠀⠀⠀⠀</w:t>
      </w:r>
    </w:p>
    <w:p w14:paraId="7D883B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6E6BE3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3C12A4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32465A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4FF771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62BA56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21A668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080C16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52C4A3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5CC101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736169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7B09D9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43E9A8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7600FE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1F3EE5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4AFAA2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0C352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6F1A7B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⠑⠚⠂⠚⠚⠚⠀⠠⠠⠥⠝⠙⠏⠀⠼⠚⠀⠦⠀⠀</w:t>
      </w:r>
    </w:p>
    <w:p w14:paraId="65F4CC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⠉⠞⠁⠙⠀⠦⠀⠠⠠⠥⠝⠙⠏⠀⠦⠀⠠⠠⠥⠝⠑⠎⠉⠁⠏⠀⠦⠀</w:t>
      </w:r>
    </w:p>
    <w:p w14:paraId="7B66C7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⠋⠀⠠⠃⠥⠙⠛⠑⠞⠀⠎⠏⠑⠑⠡⠀⠯⠀⠍⠐⠕⠞⠜⠽⠀⠀⠀⠀</w:t>
      </w:r>
    </w:p>
    <w:p w14:paraId="30F738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⠀⠞⠀⠋⠕⠉⠥⠎⠀⠕⠝⠀⠎⠥⠏⠏⠕⠗⠞⠀⠞⠕⠀⠀</w:t>
      </w:r>
    </w:p>
    <w:p w14:paraId="173B59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⠉⠋</w:t>
      </w:r>
    </w:p>
    <w:p w14:paraId="5AEA2E48" w14:textId="77777777" w:rsidR="00490927" w:rsidRDefault="00490927">
      <w:pPr>
        <w:ind w:left="1440"/>
      </w:pPr>
    </w:p>
    <w:p w14:paraId="64FE7438" w14:textId="77777777" w:rsidR="00490927" w:rsidRDefault="00490927">
      <w:pPr>
        <w:ind w:left="1440"/>
      </w:pPr>
    </w:p>
    <w:p w14:paraId="10BD70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⠎⠍⠠⠑⠎⠀⠰⠠⠠⠎⠙⠛⠀⠼⠁⠛⠲⠁⠉⠀⠀⠀⠀⠀⠀⠀⠀⠀⠀</w:t>
      </w:r>
    </w:p>
    <w:p w14:paraId="4E803E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⠑⠚⠂⠚⠚⠚⠀⠠⠠⠥⠝⠉⠙⠋⠀⠀⠀⠀⠀⠀</w:t>
      </w:r>
    </w:p>
    <w:p w14:paraId="28F6DC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⠚⠂⠚⠚⠚⠀⠠⠠⠥⠝⠉⠙⠋⠀⠦⠀⠠⠠⠥⠝⠉⠙⠋⠀⠦⠀⠀⠀⠀⠀</w:t>
      </w:r>
    </w:p>
    <w:p w14:paraId="2177D4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⠗⠃⠀⠠⠃⠥⠙⠛⠑⠞⠀⠎⠏⠑⠑⠡⠀⠯⠀⠍⠐⠕⠞⠜⠽⠀⠀⠀⠀</w:t>
      </w:r>
    </w:p>
    <w:p w14:paraId="0D0E03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⠀⠋⠕⠉⠥⠎⠬⠀⠕⠝⠀⠉⠁⠏⠊⠞⠁⠇⠀⠍⠜⠅⠑⠞</w:t>
      </w:r>
    </w:p>
    <w:p w14:paraId="6DA2B8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⠁⠛⠲⠁⠉⠀⠰⠠⠠⠎⠙⠛⠀⠼⠁⠚⠲⠁⠙⠀⠀⠀⠀⠀</w:t>
      </w:r>
    </w:p>
    <w:p w14:paraId="1681AB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⠑⠚⠂⠚⠚⠚⠀⠠⠠⠥⠝⠉⠙⠋⠀⠀⠀⠀⠀⠀</w:t>
      </w:r>
    </w:p>
    <w:p w14:paraId="0799B3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⠚⠂⠚⠚⠚⠀⠠⠠⠥⠝⠉⠙⠋⠀⠦⠀⠠⠠⠥⠝⠉⠙⠋⠀⠦⠀⠀⠀⠀⠀</w:t>
      </w:r>
    </w:p>
    <w:p w14:paraId="2E7BFC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⠋⠀⠦⠀⠠⠠⠝⠗⠃⠀⠠⠃⠥⠙⠛⠑⠞⠀⠎⠏⠑⠑⠡⠀⠯⠀⠀⠀</w:t>
      </w:r>
    </w:p>
    <w:p w14:paraId="658BC5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⠐⠕⠞⠜⠽⠀⠏⠕⠇⠊⠉⠊⠑⠎⠀⠋⠕⠉⠥⠎⠬⠀⠕⠝⠀⠀⠀⠀⠀⠀⠀</w:t>
      </w:r>
    </w:p>
    <w:p w14:paraId="3E1F1F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⠊⠞⠁⠇⠀⠍⠜⠅⠑⠞⠀⠼⠁⠛⠀⠀⠀⠀⠀⠀⠀⠀⠀⠀⠀⠀⠀⠀⠀</w:t>
      </w:r>
    </w:p>
    <w:p w14:paraId="4B0E43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⠙⠚⠂⠚⠚⠚⠀⠠⠠⠥⠝⠉⠙⠋⠀⠀⠀⠀⠀⠀</w:t>
      </w:r>
    </w:p>
    <w:p w14:paraId="7D434C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⠚⠂⠚⠚⠚⠀⠠⠠⠥⠝⠉⠙⠋⠀⠦⠀⠠⠠⠥⠝⠉⠙⠋⠀⠦⠀⠀⠀⠀⠀</w:t>
      </w:r>
    </w:p>
    <w:p w14:paraId="19DC71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⠋⠀⠦⠀⠠⠠⠝⠗⠃⠀⠠⠃⠥⠙⠛⠑⠞⠀⠎⠏⠑⠑⠡⠀⠯⠀⠀⠀</w:t>
      </w:r>
    </w:p>
    <w:p w14:paraId="38ED94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⠐⠕⠞⠜⠽⠀⠏⠕⠇⠊⠉⠊⠑⠎⠀⠋⠕⠉⠥⠎⠬⠀⠕⠝⠀⠀⠀⠀⠀⠀⠀</w:t>
      </w:r>
    </w:p>
    <w:p w14:paraId="0D538B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⠁⠏⠊⠞⠁⠇⠀⠍⠜⠅⠑⠞⠀⠰⠠⠠⠎⠙⠛⠀⠼⠁⠲⠙⠀⠀⠀⠀⠀⠀⠀</w:t>
      </w:r>
    </w:p>
    <w:p w14:paraId="592092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⠚⠂⠚⠚⠚⠀⠠⠠⠊⠕⠍⠀⠼⠃⠚⠂⠚⠚⠚</w:t>
      </w:r>
    </w:p>
    <w:p w14:paraId="5195B2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⠕⠍⠀⠦⠀⠠⠠⠊⠕⠍⠀⠦⠀⠠⠍⠕⠠⠠⠓⠁⠀⠦⠀⠀⠀⠀⠀⠀⠀</w:t>
      </w:r>
    </w:p>
    <w:p w14:paraId="76E427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⠨⠎⠀⠠⠃⠥⠙⠛⠑⠞⠀⠎⠏⠑⠑⠡⠀⠋⠕⠉⠥⠎⠬⠀⠕⠝⠀</w:t>
      </w:r>
    </w:p>
    <w:p w14:paraId="29CD3D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⠀⠐⠺⠻⠎⠀⠰⠠⠠⠎⠙⠛⠀⠼⠁⠚⠲⠛⠀⠀⠀⠀⠀⠀⠀</w:t>
      </w:r>
    </w:p>
    <w:p w14:paraId="41BF76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⠓⠚⠂⠚⠚⠚⠀⠼⠙⠚⠲⠚⠚⠚⠀⠀⠀⠀⠀⠀</w:t>
      </w:r>
    </w:p>
    <w:p w14:paraId="693CBC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⠉⠙⠋⠀⠼⠙⠚⠲⠚⠚⠚⠀⠠⠠⠥⠝⠀⠠⠺⠕⠍⠢⠀⠀⠀⠀⠀⠀</w:t>
      </w:r>
    </w:p>
    <w:p w14:paraId="5A2054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⠙⠚⠂⠚⠚⠚⠀⠠⠠⠥⠝⠉⠙⠋⠀⠦⠀⠠⠠⠥⠝⠉⠙⠋⠀⠦⠀⠀⠀⠀⠀</w:t>
      </w:r>
    </w:p>
    <w:p w14:paraId="255F4F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⠦⠀⠠⠠⠥⠝⠺⠕⠍⠢⠀⠦⠀⠠⠍⠕⠠⠠⠋⠁⠛⠁⠀⠦⠀</w:t>
      </w:r>
    </w:p>
    <w:p w14:paraId="5483F7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⠋⠀⠦⠀⠠⠍⠕⠠⠠⠺⠉⠎⠉⠀⠦⠀⠠⠠⠝⠏⠉⠀⠦⠀⠀⠀⠀⠀</w:t>
      </w:r>
    </w:p>
    <w:p w14:paraId="65ACA0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⠛⠕⠧⠻⠝⠰⠞⠎⠀⠼⠁⠑⠞⠓⠀⠠⠏⠇⠁⠝</w:t>
      </w:r>
    </w:p>
    <w:p w14:paraId="2A9738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⠛⠲⠋⠀⠐⠣⠛⠢⠙⠻⠀⠑⠟⠥⠁⠇⠰⠽⠀⠯⠀⠺⠕⠍⠢⠀⠀⠀⠀⠀⠀</w:t>
      </w:r>
    </w:p>
    <w:p w14:paraId="0658CD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⠪⠻⠰⠞⠐⠜⠀⠼⠊⠲⠓⠀⠐⠣⠋⠫⠻⠁⠇⠀⠛⠕⠧⠻⠝⠨⠑⠀⠀</w:t>
      </w:r>
    </w:p>
    <w:p w14:paraId="17DCF3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⠉⠛</w:t>
      </w:r>
    </w:p>
    <w:p w14:paraId="126E3D58" w14:textId="77777777" w:rsidR="00490927" w:rsidRDefault="00490927">
      <w:pPr>
        <w:ind w:left="1440"/>
      </w:pPr>
    </w:p>
    <w:p w14:paraId="2A341C2E" w14:textId="77777777" w:rsidR="00490927" w:rsidRDefault="00490927">
      <w:pPr>
        <w:ind w:left="1440"/>
      </w:pPr>
    </w:p>
    <w:p w14:paraId="2C29E7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⠐⠜⠀⠼⠊⠲⠊⠀⠐⠣⠏⠗⠕⠧⠔⠉⠊⠁⠇⠀⠯⠀⠀⠀</w:t>
      </w:r>
    </w:p>
    <w:p w14:paraId="5EB359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⠕⠉⠁⠇⠀⠇⠑⠧⠑⠇⠀⠃⠁⠇⠨⠑⠙⠀⠙⠑⠧⠑⠇⠕⠏⠰⠞⠐⠜⠀⠀</w:t>
      </w:r>
    </w:p>
    <w:p w14:paraId="217A54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⠑⠀⠰⠠⠠⠎⠙⠛⠀⠼⠓⠀⠰⠠⠠⠎⠙⠛⠀⠼⠁⠚⠀⠀</w:t>
      </w:r>
    </w:p>
    <w:p w14:paraId="6D0501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⠚⠂⠚⠚⠚⠀⠠⠠⠥⠝⠉⠙⠋⠀⠀⠀⠀⠀⠀</w:t>
      </w:r>
    </w:p>
    <w:p w14:paraId="740E14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⠂⠚⠚⠚⠀⠠⠠⠥⠝⠉⠙⠋⠀⠦⠀⠠⠠⠥⠝⠉⠙⠋⠀⠦⠀⠀⠀⠀⠀</w:t>
      </w:r>
    </w:p>
    <w:p w14:paraId="5B447F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⠠⠋⠁⠛⠁⠀⠦⠀⠠⠍⠕⠠⠋⠀⠦⠀⠠⠇⠕⠉⠁⠇⠀⠀⠀⠀⠀⠀</w:t>
      </w:r>
    </w:p>
    <w:p w14:paraId="6DE83A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⠎⠀⠠⠃⠥⠙⠛⠑⠞⠀⠎⠏⠑⠑⠡⠀⠞⠀⠀⠀⠀⠀⠀⠀</w:t>
      </w:r>
    </w:p>
    <w:p w14:paraId="012029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⠑⠎⠀⠕⠝⠀⠌⠗⠢⠛⠮⠝⠬⠀⠷⠀⠙⠕⠍⠑⠌⠊⠉⠀⠀⠀⠀</w:t>
      </w:r>
    </w:p>
    <w:p w14:paraId="49E63E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⠧⠢⠥⠑⠀⠍⠕⠃⠊⠇⠊⠵⠁⠰⠝⠀⠰⠠⠠⠎⠙⠛⠀⠼⠁⠛⠲⠁⠀⠀</w:t>
      </w:r>
    </w:p>
    <w:p w14:paraId="20EDAE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⠉⠀⠼⠑⠚⠂⠚⠚⠚⠀⠠⠠⠥⠝⠀⠠⠺⠕⠍⠢⠀⠀⠀</w:t>
      </w:r>
    </w:p>
    <w:p w14:paraId="5958E1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⠉⠚⠂⠚⠚⠚⠀⠠⠠⠥⠝⠀⠠⠺⠕⠍⠢⠀⠦⠀⠠⠠⠥⠝⠙⠏⠀⠦⠀⠀⠀</w:t>
      </w:r>
    </w:p>
    <w:p w14:paraId="41BF32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⠺⠕⠍⠢⠀⠦⠀⠠⠍⠕⠠⠠⠨⠎⠀⠦⠀⠠⠍⠕⠠⠠⠺⠉⠎⠉⠀⠀</w:t>
      </w:r>
    </w:p>
    <w:p w14:paraId="5EF3C8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⠞⠓⠀⠠⠏⠇⠁⠝⠀⠼⠛⠲⠋⠀⠐⠣⠛⠢⠙⠻⠀⠑⠟⠥⠁⠇⠰⠽⠀</w:t>
      </w:r>
    </w:p>
    <w:p w14:paraId="494C8C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⠺⠕⠍⠢⠀⠑⠍⠏⠪⠻⠰⠞⠐⠜⠀⠰⠠⠠⠎⠙⠛⠀⠼⠁⠀⠀⠀⠀⠀⠀</w:t>
      </w:r>
    </w:p>
    <w:p w14:paraId="18C753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⠛⠀⠼⠑⠀⠰⠠⠠⠎⠙⠛⠀⠼⠁⠚⠀⠀⠀⠀⠀⠀⠀⠀⠀⠀⠀⠀</w:t>
      </w:r>
    </w:p>
    <w:p w14:paraId="31E071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⠑⠒</w:t>
      </w:r>
    </w:p>
    <w:p w14:paraId="0A6F1A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⠉⠗⠕⠑⠉⠕⠝⠕⠍⠊⠉⠀⠠⠗⠑⠎⠏⠕⠝⠎⠑⠀⠯⠀⠀⠀⠀⠀⠀</w:t>
      </w:r>
    </w:p>
    <w:p w14:paraId="636452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⠇⠁⠞⠻⠁⠇⠀⠠⠉⠕⠇⠇⠁⠃⠕⠗⠁⠰⠝⠀⠀⠀⠀⠀⠀⠀</w:t>
      </w:r>
    </w:p>
    <w:p w14:paraId="1ACABB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⠋⠀⠠⠎⠕⠉⠊⠕⠀⠠⠑⠉⠕⠝⠕⠍⠊⠉⠀⠀⠀⠀⠀⠀⠀⠀⠀</w:t>
      </w:r>
    </w:p>
    <w:p w14:paraId="6E7C7D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38D825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⠒⠞⠔⠥⠫⠒⠀⠠⠁⠝⠝⠑⠭⠀⠼⠁⠀⠤⠀⠠⠏⠊⠇⠇⠜⠀⠼⠑⠒</w:t>
      </w:r>
    </w:p>
    <w:p w14:paraId="5729AE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⠉⠗⠕⠑⠉⠕⠝⠕⠍⠊⠉⠀⠠⠗⠑⠎⠏⠕⠝⠎⠑⠀⠯⠀⠀⠀⠀⠀⠀</w:t>
      </w:r>
    </w:p>
    <w:p w14:paraId="752099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⠇⠁⠞⠻⠁⠇⠀⠠⠉⠕⠇⠇⠁⠃⠕⠗⠁⠰⠝⠀⠀⠀⠀⠀⠀⠀</w:t>
      </w:r>
    </w:p>
    <w:p w14:paraId="7E9B15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⠁⠃⠉⠀⠰⠠⠙⠀⠠⠠⠑⠋⠣⠊⠀⠀⠀⠀⠀⠀⠀⠀⠀⠀⠀⠀⠀⠀</w:t>
      </w:r>
    </w:p>
    <w:p w14:paraId="1EA51F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⠏⠊⠇⠇⠜⠀⠠⠎⠑⠇⠑⠉⠞⠀⠐⠕⠀⠕⠏⠰⠝⠀⠀⠀⠀⠀⠀⠀</w:t>
      </w:r>
    </w:p>
    <w:p w14:paraId="3FB496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⠎⠑⠇⠑⠉⠞⠀⠐⠕⠀⠕⠏⠰⠝⠀⠠⠁⠉⠞⠊⠧⠰⠽</w:t>
      </w:r>
    </w:p>
    <w:p w14:paraId="0E0A4B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⠜⠑⠁⠀⠀⠀⠀⠀⠀⠀⠀</w:t>
      </w:r>
    </w:p>
    <w:p w14:paraId="3C0818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⠽⠏⠑⠀⠀⠀⠀⠀⠀⠀</w:t>
      </w:r>
    </w:p>
    <w:p w14:paraId="1D946E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⠉⠓</w:t>
      </w:r>
    </w:p>
    <w:p w14:paraId="62727DF4" w14:textId="77777777" w:rsidR="00490927" w:rsidRDefault="00490927">
      <w:pPr>
        <w:ind w:left="1440"/>
      </w:pPr>
    </w:p>
    <w:p w14:paraId="5D56F39F" w14:textId="77777777" w:rsidR="00490927" w:rsidRDefault="00490927">
      <w:pPr>
        <w:ind w:left="1440"/>
      </w:pPr>
    </w:p>
    <w:p w14:paraId="6BCD0F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⠇⠑⠉⠞⠀⠐⠕⠀⠕⠏⠰⠝⠀⠠⠐⠞⠋⠗⠁⠍⠑⠀⠠⠎⠑⠇⠑⠉⠞</w:t>
      </w:r>
    </w:p>
    <w:p w14:paraId="34E6DA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⠕⠀⠕⠏⠰⠝⠀⠠⠏⠕⠏⠥⠇⠁⠰⠝⠀⠠⠞⠜⠛⠑⠞⠀⠠⠎⠑⠇⠑⠉⠞</w:t>
      </w:r>
    </w:p>
    <w:p w14:paraId="175ADC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⠀⠠⠠⠊⠊⠀⠗⠑⠇⠑⠧⠁⠝⠞⠀⠕⠏⠰⠝⠎⠀⠀⠀⠀⠀⠀⠀⠀⠀⠀⠀</w:t>
      </w:r>
    </w:p>
    <w:p w14:paraId="13BC1C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⠑⠕⠛⠗⠁⠏⠓⠊⠉⠀⠠⠞⠜⠛⠑⠞⠀⠠⠎⠑⠇⠑⠉⠞⠀⠁⠇⠇⠀⠀</w:t>
      </w:r>
    </w:p>
    <w:p w14:paraId="329104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⠕⠏⠰⠝⠎⠀⠀⠀⠀⠀⠀⠀⠀⠀⠀⠀⠀⠀⠀⠀⠀⠀⠀</w:t>
      </w:r>
    </w:p>
    <w:p w14:paraId="006741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⠦⠀⠠⠠⠇⠛⠃⠞⠊⠟⠀⠦⠀⠠⠠⠍⠎⠍⠠⠑⠎⠀⠦</w:t>
      </w:r>
    </w:p>
    <w:p w14:paraId="1458F2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⠻⠎⠕⠝⠎⠀⠾⠀⠲⠁⠃⠊⠇⠊⠞⠊⠑⠎⠀⠦⠀⠠⠗⠥⠗⠁⠇⠀⠀⠀</w:t>
      </w:r>
    </w:p>
    <w:p w14:paraId="335229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⠕⠗⠀⠦⠀⠠⠺⠕⠍⠢⠀⠀⠀⠀⠀⠀⠀⠀⠀⠀⠀⠀⠀⠀⠀⠀⠀⠀⠀</w:t>
      </w:r>
    </w:p>
    <w:p w14:paraId="721CD6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⠲⠀⠼⠑⠀⠠⠑⠉⠕⠝⠕⠍⠊⠉⠀⠠⠗⠑⠿⠍⠀⠠⠢⠛⠁⠛⠑</w:t>
      </w:r>
    </w:p>
    <w:p w14:paraId="575879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⠠⠍⠕⠠⠋⠂⠀⠠⠗⠁⠌⠗⠁⠀⠠⠃⠁⠝⠅⠀⠯⠀⠠⠠⠙⠋⠠⠊⠌⠕</w:t>
      </w:r>
    </w:p>
    <w:p w14:paraId="784CAE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⠑⠀⠏⠗⠊⠧⠁⠞⠑⠀⠎⠑⠉⠞⠕⠗⠀⠔⠧⠑⠌⠰⠞⠀⠀⠀</w:t>
      </w:r>
    </w:p>
    <w:p w14:paraId="30CBC1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⠋⠙⠊⠀⠯⠀⠏⠕⠗⠞⠋⠕⠇⠊⠕⠐⠜⠀⠋⠇⠪⠎⠀⠞⠕⠀⠮⠀</w:t>
      </w:r>
    </w:p>
    <w:p w14:paraId="13C246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⠛⠰⠞⠎⠀⠷⠀⠮⠀⠑⠉⠕⠝⠕⠍⠽⠀⠞⠀⠓⠀⠃⠑⠢⠀⠇⠑⠋⠞⠀</w:t>
      </w:r>
    </w:p>
    <w:p w14:paraId="1F1F9B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⠓⠂⠀⠐⠹⠀⠁⠝⠀⠁⠇⠞⠻⠝⠁⠞⠑⠀⠔⠧⠑⠌⠰⠞⠀⠀⠀⠀⠀⠀⠀</w:t>
      </w:r>
    </w:p>
    <w:p w14:paraId="1A984A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⠊⠏⠑⠇⠔⠑⠲⠀⠠⠏⠕⠇⠊⠉⠽⠀⠎⠥⠏⠏⠕⠗⠞⠀⠀⠀⠀⠀⠀⠀⠀</w:t>
      </w:r>
    </w:p>
    <w:p w14:paraId="5F6FED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63FD7D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⠏⠗⠊⠧⠁⠞⠑⠀⠎⠑⠉⠞⠕⠗⠆⠀⠠⠁⠇⠇⠐⠜⠀⠦</w:t>
      </w:r>
    </w:p>
    <w:p w14:paraId="0ECB5D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2AD915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⠲⠀⠼⠑⠀⠠⠇⠕⠉⠁⠇⠀⠠⠙⠑⠧⠑⠇⠕⠏⠰⠞⠀⠠⠐⠺⠀</w:t>
      </w:r>
    </w:p>
    <w:p w14:paraId="650A50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⠠⠍⠕⠠⠋⠀⠈⠯⠀⠠⠍⠕⠇⠀⠞⠕⠀⠏⠗⠕⠍⠕⠞⠑⠀⠀⠀⠀⠀⠀</w:t>
      </w:r>
    </w:p>
    <w:p w14:paraId="57CB56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⠌⠗⠥⠰⠞⠎⠀⠎⠡⠀⠵⠀⠠⠠⠏⠏⠠⠏⠎⠀⠞⠀⠺⠀⠢⠁⠃⠇⠑⠀⠮</w:t>
      </w:r>
    </w:p>
    <w:p w14:paraId="2ECB71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⠀⠔⠉⠇⠥⠙⠬⠀⠇⠕⠉⠁⠇⠀⠛⠕⠧⠻⠝⠰⠞⠎⠂⠀⠀</w:t>
      </w:r>
    </w:p>
    <w:p w14:paraId="4DC716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⠆⠉⠕⠍⠑⠀⠐⠏⠝⠻⠎⠀⠔⠀⠋⠔⠁⠝⠉⠬⠀⠇⠕⠉⠁⠇⠀⠀⠀</w:t>
      </w:r>
    </w:p>
    <w:p w14:paraId="69B34F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⠗⠑⠉⠕⠧⠻⠽⠀⠠⠏⠕⠇⠊⠉⠽⠀⠎⠥⠏⠏⠕⠗⠞</w:t>
      </w:r>
    </w:p>
    <w:p w14:paraId="1EFAD2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⠎⠎⠊⠌⠨⠑⠀⠼⠁⠓⠀⠍⠕⠝⠹⠎⠀⠦⠀⠀</w:t>
      </w:r>
    </w:p>
    <w:p w14:paraId="176C4F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⠏⠗⠊⠧⠁⠞⠑⠀⠎⠑⠉⠞⠕⠗⠐⠜⠀⠦⠀⠀⠀⠀⠀⠀</w:t>
      </w:r>
    </w:p>
    <w:p w14:paraId="313D55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⠺⠊⠙⠑⠀⠀⠀⠀⠀⠀⠀⠀⠀⠀⠀⠀⠀⠀⠀⠀⠀⠀⠀⠀⠀⠀⠀</w:t>
      </w:r>
    </w:p>
    <w:p w14:paraId="1918BC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⠋⠲⠀⠼⠑⠀⠠⠎⠥⠌⠁⠔⠁⠃⠇⠑⠀⠋⠔⠁⠝⠉⠬⠀⠠⠐⠺⠀</w:t>
      </w:r>
    </w:p>
    <w:p w14:paraId="650FE1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⠉⠊</w:t>
      </w:r>
    </w:p>
    <w:p w14:paraId="2D5A6E87" w14:textId="77777777" w:rsidR="00490927" w:rsidRDefault="00490927">
      <w:pPr>
        <w:ind w:left="1440"/>
      </w:pPr>
    </w:p>
    <w:p w14:paraId="014F0471" w14:textId="77777777" w:rsidR="00490927" w:rsidRDefault="00490927">
      <w:pPr>
        <w:ind w:left="1440"/>
      </w:pPr>
    </w:p>
    <w:p w14:paraId="4F6A1C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⠠⠠⠝⠏⠉⠀⠯⠀⠇⠕⠉⠁⠇⠀⠛⠕⠧⠻⠝⠰⠞⠎⠀⠞⠕⠀⠀⠀⠀⠀</w:t>
      </w:r>
    </w:p>
    <w:p w14:paraId="34E35F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⠍⠕⠞⠑⠀⠎⠥⠌⠁⠔⠁⠃⠇⠑⠀⠋⠔⠁⠝⠉⠬⠀⠿⠀⠀⠀⠀⠀⠀</w:t>
      </w:r>
    </w:p>
    <w:p w14:paraId="11DC1C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⠰⠠⠠⠎⠙⠠⠛⠎⠀⠐⠹⠀⠮⠀⠚⠕⠔⠞⠀⠠⠁⠒⠑⠇⠻⠁⠞⠬⠀⠀⠀⠀</w:t>
      </w:r>
    </w:p>
    <w:p w14:paraId="442C91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⠁⠰⠝⠀⠷⠀⠠⠎⠥⠌⠁⠔⠁⠃⠇⠑⠀⠀⠀⠀⠀⠀⠀⠀⠀</w:t>
      </w:r>
    </w:p>
    <w:p w14:paraId="7CDDCF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⠛⠕⠁⠇⠎⠀⠔⠀⠠⠝⠑⠏⠁⠇⠀⠐⠣⠁⠀⠀</w:t>
      </w:r>
    </w:p>
    <w:p w14:paraId="64701A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⠕⠔⠞⠀⠠⠠⠥⠝⠑⠏⠸⠌⠠⠠⠥⠝⠙⠏⠀⠠⠏⠕⠧⠻⠞⠽⠀⠀⠀⠀⠀</w:t>
      </w:r>
    </w:p>
    <w:p w14:paraId="3BA470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⠧⠊⠗⠕⠝⠰⠞⠀⠠⠁⠉⠰⠝⠀⠿⠀⠰⠠⠠⠎⠙⠠⠛⠎⠀⠀⠀⠀⠀⠀</w:t>
      </w:r>
    </w:p>
    <w:p w14:paraId="2E6A16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⠚⠑⠉⠞⠐⠜⠀⠠⠏⠕⠇⠊⠉⠽⠀⠎⠥⠏⠏⠕⠗⠞⠀⠀⠀⠀⠀⠀⠀</w:t>
      </w:r>
    </w:p>
    <w:p w14:paraId="36F2FB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⠁⠎⠎⠊⠌⠨⠑⠀⠼⠁⠓⠀⠍⠕⠝⠹⠎⠀⠦⠀⠀⠀</w:t>
      </w:r>
    </w:p>
    <w:p w14:paraId="22B1BA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⠕⠮⠗⠀⠐⠣⠠⠏⠥⠃⠇⠊⠉⠀⠯⠀⠠⠏⠗⠊⠧⠁⠞⠑⠀⠀⠀⠀⠀⠀⠀</w:t>
      </w:r>
    </w:p>
    <w:p w14:paraId="174291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⠆⠀⠠⠁⠇⠇⠐⠜⠀⠦⠀⠠⠝⠁⠰⠝⠺⠊⠙⠑⠀⠀⠀⠀⠀⠀</w:t>
      </w:r>
    </w:p>
    <w:p w14:paraId="6FE01E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04018A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4A2190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⠙⠛⠀⠀⠀⠀⠀⠀⠀⠀⠀⠀</w:t>
      </w:r>
    </w:p>
    <w:p w14:paraId="04B2EF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⠚⠀⠰⠠⠅⠀⠰⠠⠇⠀⠰⠠⠍⠀⠰⠠⠝⠀⠠⠕⠀⠰⠠⠏⠀⠰⠠⠟</w:t>
      </w:r>
    </w:p>
    <w:p w14:paraId="5F97F4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⠛⠢⠙⠻⠀⠠⠍⠜⠅⠻⠀⠠⠎⠑⠇⠑⠉⠞⠀⠐⠕⠀⠕⠏⠰⠝⠀⠀</w:t>
      </w:r>
    </w:p>
    <w:p w14:paraId="63916C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⠕⠞⠁⠇⠀⠠⠃⠥⠙⠛⠑⠞⠀⠐⠣⠠⠠⠥⠎⠙⠐⠜⠀⠀⠀⠀⠀⠀⠀⠀</w:t>
      </w:r>
    </w:p>
    <w:p w14:paraId="5CEF0A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⠠⠞⠕⠞⠁⠇⠀⠀⠀⠀⠀⠀</w:t>
      </w:r>
    </w:p>
    <w:p w14:paraId="59832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⠋⠥⠝⠙⠫⠀⠐⠣⠠⠠⠥⠎⠙⠐⠜⠀⠠⠔⠙⠊⠉⠁⠞⠑⠀⠵⠀⠀⠀</w:t>
      </w:r>
    </w:p>
    <w:p w14:paraId="16CE90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⠎⠏⠕⠝⠎⠊⠃⠇⠑⠀⠠⠠⠥⠝⠀⠀⠀⠀⠀⠀</w:t>
      </w:r>
    </w:p>
    <w:p w14:paraId="0D805F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⠊⠞⠊⠑⠎⠀⠠⠎⠑⠇⠑⠉⠞⠀⠁⠇⠇⠀⠗⠑⠇⠑⠧⠁⠝⠞⠀⠀⠀</w:t>
      </w:r>
    </w:p>
    <w:p w14:paraId="10EC28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⠛⠠⠝⠀⠠⠉⠨⠞⠻⠐⠏⠎⠀⠠⠞⠊⠉⠅⠀⠃⠕⠭⠑⠎⠀</w:t>
      </w:r>
    </w:p>
    <w:p w14:paraId="4EE4A6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⠵⠀⠗⠑⠇⠑⠧⠁⠝⠞⠀⠠⠎⠑⠇⠑⠉⠞⠀⠁⠇⠇⠀⠗⠑⠇⠑⠧⠁⠝⠞⠀</w:t>
      </w:r>
    </w:p>
    <w:p w14:paraId="34DDA2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⠏⠰⠝⠎⠀⠠⠇⠔⠅⠀⠞⠕⠀⠠⠛⠠⠝⠀⠠⠏⠗⠊⠕⠗⠊⠞⠊⠑⠎⠀⠀</w:t>
      </w:r>
    </w:p>
    <w:p w14:paraId="359F0D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⠃⠥⠙⠛⠑⠞⠂⠀⠼⠁⠑⠞⠓⠀⠠⠋⠊⠧⠑⠤⠠⠽⠑⠜⠀⠀⠀⠀⠀</w:t>
      </w:r>
    </w:p>
    <w:p w14:paraId="31E4A1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⠂⠀⠎⠑⠉⠞⠕⠗⠀⠏⠇⠁⠝⠎⠐⠜⠀⠠⠔⠙⠊⠉⠁⠞⠑⠀⠵</w:t>
      </w:r>
    </w:p>
    <w:p w14:paraId="2B1A0B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⠠⠗⠑⠇⠁⠞⠫⠀⠰⠠⠠⠎⠙⠛⠀⠀⠀⠀⠀⠀⠀⠀⠀</w:t>
      </w:r>
    </w:p>
    <w:p w14:paraId="212B04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⠗⠛⠑⠞⠐⠣⠎⠐⠜⠀⠠⠔⠙⠊⠉⠁⠞⠑⠀⠵⠀⠗⠑⠇⠑⠧⠁⠝⠞⠀</w:t>
      </w:r>
    </w:p>
    <w:p w14:paraId="0A465C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⠙⠚</w:t>
      </w:r>
    </w:p>
    <w:p w14:paraId="4848504C" w14:textId="77777777" w:rsidR="00490927" w:rsidRDefault="00490927">
      <w:pPr>
        <w:ind w:left="1440"/>
      </w:pPr>
    </w:p>
    <w:p w14:paraId="193D614F" w14:textId="77777777" w:rsidR="00490927" w:rsidRDefault="00490927">
      <w:pPr>
        <w:ind w:left="1440"/>
      </w:pPr>
    </w:p>
    <w:p w14:paraId="62CAC4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⠊⠛⠝⠰⠞⠀⠞⠕⠀⠢⠧⠊⠗⠕⠝⠰⠞⠀⠈⠯⠀⠉⠇⠊⠍⠁⠞⠑⠀</w:t>
      </w:r>
    </w:p>
    <w:p w14:paraId="17D4E0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⠂⠀⠋⠗⠁⠍⠑⠐⠺⠎⠀⠯⠀⠉⠕⠍⠍⠊⠞⠰⠞⠎⠀⠀</w:t>
      </w:r>
    </w:p>
    <w:p w14:paraId="5CA99C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⠑⠀⠵⠀⠗⠑⠇⠑⠧⠁⠝⠞⠀⠀⠀⠀⠀⠀⠀⠀⠀⠀⠀⠀⠀</w:t>
      </w:r>
    </w:p>
    <w:p w14:paraId="71E8BF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⠼⠛⠲⠁⠁⠤⠀⠎⠕⠉⠊⠁⠇⠀⠎⠑⠉⠥⠗⠰⠽⠀⠯⠀</w:t>
      </w:r>
    </w:p>
    <w:p w14:paraId="09025E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⠀⠀⠀⠀⠀⠀⠀⠀⠀⠀⠀⠀⠀⠀⠀⠀⠀⠀⠀⠀⠀⠀⠀</w:t>
      </w:r>
    </w:p>
    <w:p w14:paraId="3AF6F1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⠑⠂⠚⠚⠚⠀⠠⠠⠥⠝⠉⠙⠋⠀⠀⠀⠀⠀⠀</w:t>
      </w:r>
    </w:p>
    <w:p w14:paraId="2E9AE5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⠂⠚⠚⠚⠀⠠⠠⠥⠝⠉⠙⠋⠀⠦⠀⠠⠠⠊⠇⠕⠀⠦⠀⠀⠀⠀⠀⠀⠀</w:t>
      </w:r>
    </w:p>
    <w:p w14:paraId="075CCC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⠉⠙⠋⠀⠦⠀⠠⠠⠥⠝⠉⠞⠁⠙⠀⠦⠀⠠⠠⠥⠝⠙⠏⠀⠦⠀⠀⠀</w:t>
      </w:r>
    </w:p>
    <w:p w14:paraId="0E0D68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⠑⠎⠉⠁⠏⠀⠦⠀⠠⠍⠕⠠⠋⠀⠦⠀⠠⠠⠝⠗⠃⠀⠀⠀⠀⠀⠀⠀</w:t>
      </w:r>
    </w:p>
    <w:p w14:paraId="335C32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⠙⠛⠑⠞⠀⠎⠏⠑⠑⠡⠀⠯⠀⠍⠐⠕⠞⠜⠽⠀⠏⠕⠇⠊⠉⠽⠀⠞⠀</w:t>
      </w:r>
    </w:p>
    <w:p w14:paraId="72F70D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⠉⠥⠎⠀⠕⠝⠀⠊⠍⠏⠗⠕⠧⠬⠀⠏⠗⠊⠧⠁⠞⠑⠀⠎⠑⠉⠞⠕⠗⠀</w:t>
      </w:r>
    </w:p>
    <w:p w14:paraId="0ADF2F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⠧⠑⠌⠰⠞⠀⠰⠠⠠⠎⠙⠛⠀⠼⠁⠛⠲⠁⠛⠀⠀⠀⠀⠀⠀⠀⠀⠀⠀⠀⠀</w:t>
      </w:r>
    </w:p>
    <w:p w14:paraId="2F2723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⠑⠂⠚⠚⠚⠀⠠⠠⠥⠝⠉⠙⠋⠀⠀⠀⠀⠀⠀</w:t>
      </w:r>
    </w:p>
    <w:p w14:paraId="0B7672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⠑⠂⠚⠚⠚⠀⠠⠠⠥⠝⠉⠙⠋⠀⠦⠀⠠⠠⠥⠝⠉⠙⠋⠀⠦⠀⠀⠀⠀⠀</w:t>
      </w:r>
    </w:p>
    <w:p w14:paraId="5A01EE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⠉⠞⠁⠙⠀⠦⠀⠠⠠⠥⠝⠙⠏⠀⠦⠀⠠⠠⠥⠝⠑⠎⠉⠁⠏⠀⠦⠀</w:t>
      </w:r>
    </w:p>
    <w:p w14:paraId="1737FF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⠠⠋⠀⠦⠀⠠⠍⠕⠇⠠⠠⠉⠎⠀⠦⠀⠠⠇⠕⠉⠁⠇⠀⠀⠀⠀⠀⠀⠀</w:t>
      </w:r>
    </w:p>
    <w:p w14:paraId="5A5644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⠠⠃⠥⠙⠛⠑⠞⠀⠎⠏⠑⠑⠡⠀⠯⠀⠍⠐⠕⠞⠜⠽⠀</w:t>
      </w:r>
    </w:p>
    <w:p w14:paraId="3A8D4A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⠽⠀⠞⠀⠋⠕⠉⠥⠎⠀⠕⠝⠀⠊⠍⠏⠗⠕⠧⠬⠀⠀⠀⠀⠀⠀⠀</w:t>
      </w:r>
    </w:p>
    <w:p w14:paraId="597285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⠧⠁⠞⠑⠀⠎⠑⠉⠞⠕⠗⠀⠔⠧⠑⠌⠰⠞⠀⠰⠠⠠⠎⠙⠛⠀⠀⠀⠀</w:t>
      </w:r>
    </w:p>
    <w:p w14:paraId="19785D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⠛⠲⠁⠛⠀⠀⠀⠀⠀⠀⠀⠀⠀⠀⠀⠀⠀⠀⠀⠀⠀⠀⠀⠀⠀⠀⠀⠀⠀⠀</w:t>
      </w:r>
    </w:p>
    <w:p w14:paraId="39B1C8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⠠⠠⠛⠑⠍⠼⠃⠀⠼⠃⠊⠚⠂⠚⠚⠚⠀⠀⠀⠀⠀⠀⠀⠀⠀⠀⠀⠀⠀</w:t>
      </w:r>
    </w:p>
    <w:p w14:paraId="746B54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⠸⠌⠠⠠⠥⠝⠑⠏⠀⠼⠚⠀⠦⠀⠠⠠⠥⠝⠙⠏⠀⠦⠀⠀⠀⠀</w:t>
      </w:r>
    </w:p>
    <w:p w14:paraId="549E6E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⠑⠏⠀⠦⠀⠠⠍⠕⠠⠋⠀⠦⠀⠠⠠⠝⠏⠉⠀⠦⠀⠠⠇⠕⠉⠁⠇⠀</w:t>
      </w:r>
    </w:p>
    <w:p w14:paraId="5CF8E2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⠠⠎⠥⠌⠁⠔⠁⠃⠇⠑⠀⠠⠙⠑⠧⠑⠇⠕⠏⠰⠞⠀⠀</w:t>
      </w:r>
    </w:p>
    <w:p w14:paraId="5318D9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⠁⠇⠎⠂⠀⠠⠌⠁⠞⠥⠎⠀⠯⠀⠠⠗⠕⠁⠙⠍⠁⠏⠀⠼⠃⠚⠁⠋⠤</w:t>
      </w:r>
    </w:p>
    <w:p w14:paraId="7B6C24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⠉⠚⠂⠀⠠⠠⠝⠏⠉⠂⠀⠼⠃⠚⠁⠛⠲⠀⠠⠛⠕⠧⠻⠝⠰⠞⠀⠷⠀</w:t>
      </w:r>
    </w:p>
    <w:p w14:paraId="7ECA85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⠲⠀⠰⠠⠠⠎⠙⠛⠀⠼⠁⠛⠲⠁⠛⠆⠀⠰⠠⠠⠎⠙⠛⠀⠀⠀</w:t>
      </w:r>
    </w:p>
    <w:p w14:paraId="3A6529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⠆⠀⠼⠁⠉⠆⠼⠁⠑⠀⠀⠀⠀⠀⠀⠀⠀⠀⠀⠀⠀⠀⠀⠀⠀⠀⠀⠀⠀⠀</w:t>
      </w:r>
    </w:p>
    <w:p w14:paraId="55F8FF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⠙⠁</w:t>
      </w:r>
    </w:p>
    <w:p w14:paraId="4C62A7E8" w14:textId="77777777" w:rsidR="00490927" w:rsidRDefault="00490927">
      <w:pPr>
        <w:ind w:left="1440"/>
      </w:pPr>
    </w:p>
    <w:p w14:paraId="7FD05674" w14:textId="77777777" w:rsidR="00490927" w:rsidRDefault="00490927">
      <w:pPr>
        <w:ind w:left="1440"/>
      </w:pPr>
    </w:p>
    <w:p w14:paraId="7691A4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⠕⠞⠁⠇⠒⠀⠠⠞⠕⠞⠁⠇⠀⠀⠀⠀⠀⠀⠀⠀⠀⠀⠀⠀⠀⠀⠀⠀</w:t>
      </w:r>
    </w:p>
    <w:p w14:paraId="4C7079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⠃⠑⠁⠂⠚⠚⠚⠀⠐⠣⠥⠝⠋⠥⠝⠙⠫⠐⠜⠒⠀⠀⠀⠀⠀⠀⠀</w:t>
      </w:r>
    </w:p>
    <w:p w14:paraId="11FBA5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⠓⠑⠂⠚⠚⠚⠀⠀⠀⠀⠀⠀⠀⠀⠀⠀⠀⠀⠀⠀⠀⠀⠀⠀⠀⠀⠀⠀</w:t>
      </w:r>
    </w:p>
    <w:p w14:paraId="7E0419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⠓⠀⠠⠎⠕⠉⠊⠕⠀⠠⠑⠉⠕⠝⠕⠍⠊⠉⠀⠀⠀⠀⠀⠀⠀⠀⠀</w:t>
      </w:r>
    </w:p>
    <w:p w14:paraId="7E5559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2B6848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⠃⠲⠀⠠⠠⠁⠝⠝⠑⠭⠀⠼⠃⠲⠀⠠⠠⠇⠊⠌⠀⠠⠠⠷⠀⠀⠀</w:t>
      </w:r>
    </w:p>
    <w:p w14:paraId="5AA0B1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⠛⠗⠳⠏⠎⠀⠠⠠⠒⠎⠥⠇⠞⠫⠀⠀⠀⠀⠀⠀⠀⠀⠀⠀⠀⠀⠀⠀⠀⠀</w:t>
      </w:r>
    </w:p>
    <w:p w14:paraId="61C93D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⠕⠲⠀⠠⠛⠗⠳⠏⠀⠒⠎⠥⠇⠞⠫⠀⠠⠇⠂⠙⠀⠠⠠⠥⠝⠀⠀⠀</w:t>
      </w:r>
    </w:p>
    <w:p w14:paraId="004D17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⠽⠸⠌⠊⠑⠎⠀⠀⠀⠀⠀⠀⠀⠀⠀⠀⠀⠀⠀⠀⠀⠀⠀⠀⠀⠀⠀⠀</w:t>
      </w:r>
    </w:p>
    <w:p w14:paraId="28926D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⠀⠠⠡⠝⠀⠐⠣⠁⠛⠑⠀⠼⠛⠤⠼⠁⠓⠐⠜⠀⠀⠀⠀⠀⠀⠀⠀</w:t>
      </w:r>
    </w:p>
    <w:p w14:paraId="1471CC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⠀⠀⠀⠀⠀⠀⠀⠀⠀⠀⠀⠀⠀⠀⠀⠀⠀⠀⠀⠀⠀⠀⠀</w:t>
      </w:r>
    </w:p>
    <w:p w14:paraId="6CBA86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⠀⠠⠒⠋⠇⠊⠉⠞⠀⠧⠊⠉⠞⠊⠍⠎⠀⠠⠠⠥⠝⠀⠠⠺⠕⠍⠢</w:t>
      </w:r>
    </w:p>
    <w:p w14:paraId="4AC0C7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⠀⠠⠉⠕⠕⠏⠻⠁⠞⠊⠧⠑⠎⠀⠠⠠⠥⠝⠙⠏⠂⠀⠀⠀⠀⠀⠀</w:t>
      </w:r>
    </w:p>
    <w:p w14:paraId="60AE37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⠉⠙⠋⠀⠀⠀⠀⠀⠀⠀⠀⠀⠀⠀⠀⠀⠀⠀⠀⠀⠀⠀⠀⠀⠀⠀⠀⠀</w:t>
      </w:r>
    </w:p>
    <w:p w14:paraId="16829A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⠀⠠⠙⠁⠇⠊⠞⠎⠀⠠⠠⠥⠝⠙⠏⠀⠀⠀⠀⠀⠀⠀⠀⠀⠀⠀⠀</w:t>
      </w:r>
    </w:p>
    <w:p w14:paraId="2B6F1E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⠀⠠⠙⠕⠍⠑⠌⠊⠉⠀⠐⠺⠻⠎⠀⠠⠠⠥⠝⠀⠠⠺⠕⠍⠢⠀⠀</w:t>
      </w:r>
    </w:p>
    <w:p w14:paraId="60F9F4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⠲⠀⠠⠑⠇⠙⠻⠇⠽⠀⠠⠠⠥⠝⠋⠏⠁⠀⠀⠀⠀⠀⠀⠀⠀⠀⠀⠀</w:t>
      </w:r>
    </w:p>
    <w:p w14:paraId="702B57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⠲⠀⠠⠑⠭⠤⠃⠕⠝⠙⠫⠀⠇⠁⠃⠳⠗⠻⠎⠀⠠⠠⠊⠇⠕⠀⠀⠀</w:t>
      </w:r>
    </w:p>
    <w:p w14:paraId="49CA8E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⠲⠀⠠⠋⠁⠊⠹⠀⠠⠃⠁⠎⠫⠀⠠⠇⠂⠙⠻⠎⠀⠠⠠⠥⠝⠀⠀⠀</w:t>
      </w:r>
    </w:p>
    <w:p w14:paraId="7AC962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⠀⠀⠀⠀⠀⠀⠀⠀⠀⠀⠀⠀⠀⠀⠀⠀⠀⠀⠀⠀⠀⠀⠀⠀⠀⠀</w:t>
      </w:r>
    </w:p>
    <w:p w14:paraId="1ADC28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⠲⠀⠠⠋⠜⠍⠻⠎⠀⠠⠠⠋⠁⠕⠂⠀⠠⠠⠺⠋⠏⠀⠀⠀⠀⠀⠀⠀</w:t>
      </w:r>
    </w:p>
    <w:p w14:paraId="0AFFD9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⠲⠀⠠⠓⠂⠇⠹⠀⠐⠺⠻⠎⠀⠠⠠⠺⠓⠕⠀⠀⠀⠀⠀⠀⠀⠀⠀</w:t>
      </w:r>
    </w:p>
    <w:p w14:paraId="1442A9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⠁⠲⠀⠠⠊⠇⠇⠊⠞⠻⠁⠞⠑⠀⠠⠠⠥⠝⠑⠎⠉⠕⠀⠀⠀⠀⠀⠀</w:t>
      </w:r>
    </w:p>
    <w:p w14:paraId="5C72BE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⠲⠀⠠⠔⠙⠊⠛⠢⠳⠎⠀⠏⠑⠕⠏⠇⠑⠎⠀⠠⠠⠊⠇⠕⠂⠀⠀</w:t>
      </w:r>
    </w:p>
    <w:p w14:paraId="390E06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⠀⠀⠀⠀⠀⠀⠀⠀⠀⠀⠀⠀⠀⠀⠀⠀⠀⠀⠀⠀⠀⠀⠀⠀⠀</w:t>
      </w:r>
    </w:p>
    <w:p w14:paraId="6A1962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⠲⠀⠠⠔⠿⠍⠁⠇⠀⠐⠺⠻⠎⠸⠌⠙⠁⠊⠇⠽⠀⠺⠁⠛⠑⠀⠀</w:t>
      </w:r>
    </w:p>
    <w:p w14:paraId="6AE5DA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⠃⠳⠗⠻⠎⠀⠠⠠⠊⠇⠕⠂⠀⠠⠠⠥⠝⠙⠏⠀⠀⠀⠀⠀⠀⠀⠀⠀⠀⠀</w:t>
      </w:r>
    </w:p>
    <w:p w14:paraId="0EFEBA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⠲⠀⠠⠠⠇⠛⠃⠞⠊⠟⠀⠠⠠⠥⠝⠀⠠⠺⠕⠍⠢⠀⠀⠀⠀⠀⠀</w:t>
      </w:r>
    </w:p>
    <w:p w14:paraId="5D40DC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⠙⠃</w:t>
      </w:r>
    </w:p>
    <w:p w14:paraId="1C5DBC1A" w14:textId="77777777" w:rsidR="00490927" w:rsidRDefault="00490927">
      <w:pPr>
        <w:ind w:left="1440"/>
      </w:pPr>
    </w:p>
    <w:p w14:paraId="5305E538" w14:textId="77777777" w:rsidR="00490927" w:rsidRDefault="00490927">
      <w:pPr>
        <w:ind w:left="1440"/>
      </w:pPr>
    </w:p>
    <w:p w14:paraId="243782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⠲⠀⠠⠇⠯⠨⠎⠂⠀⠇⠯⠀⠏⠕⠕⠗⠀⠠⠠⠋⠁⠕⠂⠀⠀⠀⠀</w:t>
      </w:r>
    </w:p>
    <w:p w14:paraId="00A52D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⠋⠏⠀⠀⠀⠀⠀⠀⠀⠀⠀⠀⠀⠀⠀⠀⠀⠀⠀⠀⠀⠀⠀⠀⠀⠀⠀⠀⠀</w:t>
      </w:r>
    </w:p>
    <w:p w14:paraId="5BD855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⠋⠲⠀⠠⠍⠁⠙⠓⠑⠎⠊⠀⠠⠠⠥⠝⠀⠠⠺⠕⠍⠢⠀⠀⠀⠀⠀⠀</w:t>
      </w:r>
    </w:p>
    <w:p w14:paraId="154284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⠛⠲⠀⠠⠍⠊⠉⠗⠕⠤⠂⠀⠠⠎⠍⠁⠇⠇⠤⠂⠀⠯⠀⠀⠀⠀⠀⠀</w:t>
      </w:r>
    </w:p>
    <w:p w14:paraId="33EF4A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⠫⠊⠥⠍⠤⠠⠎⠊⠵⠫⠀⠠⠢⠞⠻⠏⠗⠊⠎⠑⠎⠀⠀⠀⠀⠀⠀⠀⠀⠀</w:t>
      </w:r>
    </w:p>
    <w:p w14:paraId="7E0CF0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⠍⠎⠍⠠⠑⠎⠐⠜⠀⠠⠠⠥⠝⠙⠏⠀⠀⠀⠀⠀⠀⠀⠀⠀⠀⠀⠀⠀</w:t>
      </w:r>
    </w:p>
    <w:p w14:paraId="5164C5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⠲⠀⠠⠍⠊⠛⠗⠁⠝⠞⠎⠀⠐⠣⠔⠉⠇⠥⠙⠬⠀⠀⠀⠀⠀⠀⠀</w:t>
      </w:r>
    </w:p>
    <w:p w14:paraId="220263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⠎⠐⠜⠀⠠⠠⠊⠕⠍⠂⠀⠠⠠⠥⠝⠙⠏⠀⠀⠀⠀⠀⠀⠀</w:t>
      </w:r>
    </w:p>
    <w:p w14:paraId="50A205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⠊⠲⠀⠠⠠⠝⠛⠠⠕⠎⠂⠀⠾⠀⠋⠕⠉⠥⠎⠀⠕⠝⠀⠛⠗⠑⠢⠀</w:t>
      </w:r>
    </w:p>
    <w:p w14:paraId="72ABFE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⠠⠠⠥⠝⠙⠏⠀⠀⠀⠀⠀⠀⠀⠀⠀⠀⠀⠀⠀⠀⠀⠀⠀⠀</w:t>
      </w:r>
    </w:p>
    <w:p w14:paraId="4B451A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⠚⠲⠀⠠⠠⠝⠛⠕⠂⠀⠾⠀⠋⠕⠉⠥⠎⠀⠕⠝⠀⠎⠕⠉⠊⠁⠇⠀</w:t>
      </w:r>
    </w:p>
    <w:p w14:paraId="3518ED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⠓⠑⠨⠝⠀⠯⠀⠛⠕⠧⠻⠝⠨⠑⠀⠠⠠⠥⠝⠙⠏⠀⠀⠀⠀⠀⠀⠀⠀⠀</w:t>
      </w:r>
    </w:p>
    <w:p w14:paraId="1855F3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⠁⠲⠀⠠⠏⠻⠎⠕⠝⠎⠀⠇⠊⠧⠬⠀⠾⠀⠀⠀⠀⠀⠀⠀⠀⠀⠀⠀</w:t>
      </w:r>
    </w:p>
    <w:p w14:paraId="345B23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⠓⠊⠧⠸⠌⠠⠠⠁⠊⠙⠎⠀⠯⠀⠏⠀⠥⠎⠬⠀⠙⠗⠥⠛⠎⠀⠀⠀⠀⠀</w:t>
      </w:r>
    </w:p>
    <w:p w14:paraId="276438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⠁⠊⠙⠎⠂⠀⠠⠠⠥⠝⠙⠏⠀⠀⠀⠀⠀⠀⠀⠀⠀⠀⠀⠀⠀⠀⠀⠀</w:t>
      </w:r>
    </w:p>
    <w:p w14:paraId="4AC710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⠃⠲⠀⠠⠏⠻⠎⠕⠝⠎⠀⠾⠀⠲⠁⠃⠊⠇⠊⠞⠊⠑⠎⠀⠀⠀⠀⠀</w:t>
      </w:r>
    </w:p>
    <w:p w14:paraId="51D01C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⠂⠀⠠⠠⠥⠝⠙⠏⠀⠀⠀⠀⠀⠀⠀⠀⠀⠀⠀⠀⠀⠀⠀⠀</w:t>
      </w:r>
    </w:p>
    <w:p w14:paraId="37E7B7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⠉⠲⠀⠠⠏⠻⠎⠕⠝⠎⠀⠾⠳⠞⠀⠉⠊⠞⠊⠵⠢⠩⠊⠏⠀⠀⠀⠀</w:t>
      </w:r>
    </w:p>
    <w:p w14:paraId="4F6D7C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⠰⠞⠎⠀⠠⠠⠥⠝⠉⠞⠀⠀⠀⠀⠀⠀⠀⠀⠀⠀⠀⠀⠀⠀⠀⠀⠀⠀</w:t>
      </w:r>
    </w:p>
    <w:p w14:paraId="363DA1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⠙⠲⠀⠠⠏⠗⠊⠎⠕⠝⠻⠎⠀⠠⠠⠥⠝⠕⠙⠉⠂⠀⠀⠀⠀⠀⠀⠀</w:t>
      </w:r>
    </w:p>
    <w:p w14:paraId="756483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⠕⠏⠎⠀⠀⠀⠀⠀⠀⠀⠀⠀⠀⠀⠀⠀⠀⠀⠀⠀⠀⠀⠀⠀⠀⠀⠀⠀</w:t>
      </w:r>
    </w:p>
    <w:p w14:paraId="2C1170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⠲⠀⠠⠏⠗⠊⠧⠁⠞⠑⠀⠎⠑⠉⠞⠕⠗⠀⠁⠉⠞⠕⠗⠎⠀⠀⠀</w:t>
      </w:r>
    </w:p>
    <w:p w14:paraId="342595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⠂⠀⠠⠠⠥⠝⠊⠉⠑⠋⠂⠀⠠⠠⠥⠝⠕⠏⠎⠂⠀⠠⠠⠺⠋⠏</w:t>
      </w:r>
    </w:p>
    <w:p w14:paraId="20F491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⠋⠲⠀⠠⠗⠑⠋⠥⠛⠑⠑⠎⠀⠠⠠⠥⠝⠓⠉⠗⠀⠀⠀⠀⠀⠀⠀⠀</w:t>
      </w:r>
    </w:p>
    <w:p w14:paraId="616D09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⠛⠲⠀⠠⠗⠑⠇⠊⠛⠊⠳⠎⠀⠯⠀⠑⠹⠝⠊⠉⠀⠍⠔⠕⠗⠰⠽⠀</w:t>
      </w:r>
    </w:p>
    <w:p w14:paraId="2F111C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⠐⠣⠔⠉⠇⠥⠙⠬⠀⠠⠍⠁⠙⠓⠑⠎⠊⠀⠯⠀⠀⠀⠀⠀⠀⠀</w:t>
      </w:r>
    </w:p>
    <w:p w14:paraId="3E7D82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⠎⠇⠊⠍⠎⠐⠜⠀⠠⠠⠥⠝⠋⠏⠁⠂⠀⠠⠠⠥⠝⠙⠏⠂⠀⠠⠠⠥⠝</w:t>
      </w:r>
    </w:p>
    <w:p w14:paraId="70046C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⠀⠀⠀⠀⠀⠀⠀⠀⠀⠀⠀⠀⠀⠀⠀⠀⠀⠀⠀⠀⠀⠀⠀⠀⠀⠀</w:t>
      </w:r>
    </w:p>
    <w:p w14:paraId="74B2ED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⠙⠉</w:t>
      </w:r>
    </w:p>
    <w:p w14:paraId="0F44435C" w14:textId="77777777" w:rsidR="00490927" w:rsidRDefault="00490927">
      <w:pPr>
        <w:ind w:left="1440"/>
      </w:pPr>
    </w:p>
    <w:p w14:paraId="48D8E030" w14:textId="77777777" w:rsidR="00490927" w:rsidRDefault="00490927">
      <w:pPr>
        <w:ind w:left="1440"/>
      </w:pPr>
    </w:p>
    <w:p w14:paraId="431D5B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⠓⠲⠀⠠⠗⠥⠗⠁⠇⠀⠏⠕⠕⠗⠀⠠⠠⠋⠁⠕⠂⠀⠠⠠⠺⠋⠏⠀</w:t>
      </w:r>
    </w:p>
    <w:p w14:paraId="583990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⠊⠲⠀⠠⠎⠑⠭⠀⠐⠺⠻⠎⠀⠠⠠⠥⠝⠕⠙⠉⠂⠀⠠⠠⠥⠝⠀⠀</w:t>
      </w:r>
    </w:p>
    <w:p w14:paraId="336A70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⠀⠀⠀⠀⠀⠀⠀⠀⠀⠀⠀⠀⠀⠀⠀⠀⠀⠀⠀⠀⠀⠀⠀⠀⠀⠀</w:t>
      </w:r>
    </w:p>
    <w:p w14:paraId="1564CF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⠚⠲⠀⠠⠎⠇⠥⠍⠀⠙⠺⠑⠇⠇⠻⠎⠀⠯⠀⠥⠗⠃⠁⠝⠀⠀⠀⠀</w:t>
      </w:r>
    </w:p>
    <w:p w14:paraId="578BE5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⠕⠗⠀⠠⠠⠥⠝⠀⠠⠓⠁⠃⠊⠞⠁⠞⠂⠀⠠⠠⠥⠝⠙⠏⠀⠀⠀⠀⠀⠀</w:t>
      </w:r>
    </w:p>
    <w:p w14:paraId="2CF3B3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⠁⠲⠀⠠⠞⠂⠡⠻⠎⠀⠠⠠⠥⠝⠑⠎⠉⠕⠂⠀⠠⠠⠥⠝⠊⠉⠑⠋</w:t>
      </w:r>
    </w:p>
    <w:p w14:paraId="1C2850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⠃⠲⠀⠠⠞⠳⠗⠊⠎⠍⠀⠌⠁⠅⠑⠓⠕⠇⠙⠻⠎⠀⠠⠠⠥⠝⠙⠏</w:t>
      </w:r>
    </w:p>
    <w:p w14:paraId="51AB4E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⠉⠲⠀⠠⠞⠗⠁⠙⠑⠀⠥⠝⠊⠕⠝⠎⠀⠠⠠⠊⠇⠕⠀⠀⠀⠀⠀⠀</w:t>
      </w:r>
    </w:p>
    <w:p w14:paraId="33FF59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⠙⠲⠀⠠⠺⠕⠍⠢⠀⠠⠠⠥⠝⠀⠠⠺⠕⠍⠢⠀⠀⠀⠀⠀⠀⠀⠀⠀</w:t>
      </w:r>
    </w:p>
    <w:p w14:paraId="662A8B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⠑⠲⠀⠠⠽⠳⠹⠀⠠⠠⠥⠝⠋⠏⠁⠂⠀⠠⠠⠥⠝⠧⠂⠀⠀⠀⠀⠀</w:t>
      </w:r>
    </w:p>
    <w:p w14:paraId="092A3D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⠀⠀⠀⠀⠀⠀⠀⠀⠀⠀⠀⠀⠀⠀⠀⠀⠀⠀⠀⠀⠀⠀⠀⠀⠀</w:t>
      </w:r>
    </w:p>
    <w:p w14:paraId="348AFB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⠐⠏⠊⠉⠊⠏⠁⠝⠞⠎⠀⠠⠠⠔⠿⠍⠁⠰⠝⠀⠀⠀⠀⠀⠀⠀⠀⠀</w:t>
      </w:r>
    </w:p>
    <w:p w14:paraId="52E963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⠞⠕⠞⠁⠇⠀⠠⠠⠝⠥⠍⠃⠻⠀⠠⠠⠷⠀⠀⠀⠀⠀⠀⠀⠀⠀⠀⠀</w:t>
      </w:r>
    </w:p>
    <w:p w14:paraId="5E99E7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⠐⠏⠊⠉⠊⠏⠁⠝⠞⠎⠀⠠⠠⠋⠑⠍⠁⠇⠑⠀⠠⠠⠍⠁⠇⠑⠀⠀⠀⠀</w:t>
      </w:r>
    </w:p>
    <w:p w14:paraId="515521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⠇⠛⠃⠞⠊⠟⠀⠠⠠⠏⠻⠎⠕⠝⠎⠀⠠⠠⠾⠀⠀⠀⠀⠀⠀⠀⠀⠀⠀⠀</w:t>
      </w:r>
    </w:p>
    <w:p w14:paraId="49E6BF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⠲⠁⠃⠊⠇⠊⠞⠊⠑⠎⠀⠀⠀⠀⠀⠀⠀⠀⠀⠀⠀⠀⠀⠀⠀⠀⠀⠀⠀⠀</w:t>
      </w:r>
    </w:p>
    <w:p w14:paraId="344B5B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⠂⠁⠊⠛⠀⠼⠑⠚⠓⠀⠼⠋⠋⠓⠀⠼⠃⠁⠀⠼⠙⠚⠀⠀⠀⠀⠀⠀</w:t>
      </w:r>
    </w:p>
    <w:p w14:paraId="49F569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66EC57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⠙⠊⠀⠀⠀⠀⠀⠀⠀⠀⠀⠀</w:t>
      </w:r>
    </w:p>
    <w:p w14:paraId="13F4E7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⠉⠲⠀⠠⠠⠁⠝⠝⠑⠭⠀⠼⠉⠲⠀⠠⠠⠇⠊⠌⠀⠠⠠⠷⠀⠀⠀</w:t>
      </w:r>
    </w:p>
    <w:p w14:paraId="354EB9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⠛⠕⠧⠻⠝⠰⠞⠀⠠⠠⠁⠛⠢⠉⠊⠑⠎⠀⠠⠠⠯⠀⠠⠠⠇⠕⠉⠁⠇⠀</w:t>
      </w:r>
    </w:p>
    <w:p w14:paraId="2835F1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⠁⠥⠹⠕⠗⠊⠞⠊⠑⠎⠀⠠⠠⠒⠎⠥⠇⠞⠫⠀⠀⠀⠀⠀⠀⠀⠀⠀⠀⠀</w:t>
      </w:r>
    </w:p>
    <w:p w14:paraId="386D32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⠀⠠⠗⠑⠏⠗⠑⠎⠢⠞⠁⠞⠊⠧⠑⠎⠀⠷⠀⠠⠋⠫⠻⠁⠇⠀⠀</w:t>
      </w:r>
    </w:p>
    <w:p w14:paraId="50495D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⠢⠞⠊⠞⠊⠑⠎⠂⠀⠔⠉⠇⠥⠙⠬⠒⠀⠀⠀⠀⠀⠀⠀</w:t>
      </w:r>
    </w:p>
    <w:p w14:paraId="299829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⠿⠑⠊⠛⠝⠀⠠⠁⠖⠁⠊⠗⠎⠀⠀⠀</w:t>
      </w:r>
    </w:p>
    <w:p w14:paraId="4D7322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⠝⠁⠰⠝⠁⠇⠀⠠⠏⠇⠁⠝⠝⠬⠀⠠⠉⠕⠍⠍⠊⠎⠨⠝⠀⠀</w:t>
      </w:r>
    </w:p>
    <w:p w14:paraId="55121A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⠉⠢⠞⠗⠁⠇⠀⠠⠃⠥⠗⠂⠥⠀⠷⠀⠠⠌⠁⠞⠊⠌⠊⠉⠎⠀</w:t>
      </w:r>
    </w:p>
    <w:p w14:paraId="328506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⠔⠙⠥⠌⠗⠽⠂⠀⠠⠉⠕⠍⠍⠻⠉⠑</w:t>
      </w:r>
    </w:p>
    <w:p w14:paraId="345737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⠙⠙</w:t>
      </w:r>
    </w:p>
    <w:p w14:paraId="110316D3" w14:textId="77777777" w:rsidR="00490927" w:rsidRDefault="00490927">
      <w:pPr>
        <w:ind w:left="1440"/>
      </w:pPr>
    </w:p>
    <w:p w14:paraId="3E8F4E1B" w14:textId="77777777" w:rsidR="00490927" w:rsidRDefault="00490927">
      <w:pPr>
        <w:ind w:left="1440"/>
      </w:pPr>
    </w:p>
    <w:p w14:paraId="1AB437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⠎⠥⠏⠏⠇⠊⠑⠎⠀⠀⠀⠀⠀⠀⠀⠀⠀⠀⠀⠀⠀⠀⠀⠀⠀⠀⠀⠀⠀</w:t>
      </w:r>
    </w:p>
    <w:p w14:paraId="0EB4A8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⠁⠛⠗⠊⠉⠥⠇⠞⠥⠗⠑⠀⠯⠀⠀⠀</w:t>
      </w:r>
    </w:p>
    <w:p w14:paraId="43BA1E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⠊⠧⠑⠌⠕⠉⠅⠀⠠⠙⠑⠧⠑⠇⠕⠏⠰⠞⠀⠀⠀⠀⠀⠀⠀⠀⠀⠀⠀⠀</w:t>
      </w:r>
    </w:p>
    <w:p w14:paraId="563B49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⠉⠥⠇⠞⠥⠗⠑⠂⠀⠠⠞⠳⠗⠊⠎⠍</w:t>
      </w:r>
    </w:p>
    <w:p w14:paraId="3B8651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⠉⠊⠧⠊⠇⠀⠠⠁⠧⠊⠁⠰⠝⠀⠀⠀⠀⠀⠀⠀⠀⠀⠀⠀⠀⠀⠀⠀⠀</w:t>
      </w:r>
    </w:p>
    <w:p w14:paraId="2AE167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⠫⠥⠉⠁⠰⠝⠂⠀⠠⠎⠉⠊⠰⠑⠀⠯</w:t>
      </w:r>
    </w:p>
    <w:p w14:paraId="2444B2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⠕⠇⠕⠛⠽⠀⠀⠀⠀⠀⠀⠀⠀⠀⠀⠀⠀⠀⠀⠀⠀⠀⠀⠀⠀⠀⠀</w:t>
      </w:r>
    </w:p>
    <w:p w14:paraId="7A74C4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⠢⠻⠛⠽⠂⠀⠠⠺⠁⠞⠻⠀⠀⠀⠀⠀</w:t>
      </w:r>
    </w:p>
    <w:p w14:paraId="6CA87B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⠳⠗⠉⠑⠎⠀⠈⠯⠀⠠⠊⠗⠗⠊⠛⠁⠰⠝⠀⠀⠀⠀⠀⠀⠀⠀⠀⠀</w:t>
      </w:r>
    </w:p>
    <w:p w14:paraId="16A818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⠋⠫⠻⠁⠇⠀⠠⠁⠖⠁⠊⠗⠎⠀⠯⠀</w:t>
      </w:r>
    </w:p>
    <w:p w14:paraId="49B857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⠢⠻⠁⠇⠀⠠⠁⠙⠍⠔⠊⠌⠗⠁⠰⠝⠀⠀⠀⠀⠀⠀⠀⠀⠀⠀⠀⠀⠀⠀</w:t>
      </w:r>
    </w:p>
    <w:p w14:paraId="40019F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⠋⠔⠨⠑⠀⠀⠀⠀⠀⠀⠀⠀⠀⠀⠀⠀</w:t>
      </w:r>
    </w:p>
    <w:p w14:paraId="194039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⠿⠑⠌⠎⠀⠯⠀⠠⠢⠧⠊⠗⠕⠝⠰⠞</w:t>
      </w:r>
    </w:p>
    <w:p w14:paraId="4FF073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⠓⠂⠇⠹⠀⠯⠀⠠⠏⠕⠏⠥⠇⠁⠰⠝</w:t>
      </w:r>
    </w:p>
    <w:p w14:paraId="568888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⠓⠕⠍⠑⠀⠠⠁⠖⠁⠊⠗⠎⠀⠀⠀⠀</w:t>
      </w:r>
    </w:p>
    <w:p w14:paraId="4EF2B5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⠇⠁⠃⠳⠗⠂⠀⠠⠑⠍⠏⠇⠕⠽⠰⠞</w:t>
      </w:r>
    </w:p>
    <w:p w14:paraId="50312A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⠎⠕⠉⠊⠁⠇⠀⠠⠎⠑⠉⠥⠗⠰⠽⠀⠀⠀⠀⠀⠀⠀⠀⠀⠀⠀⠀⠀⠀</w:t>
      </w:r>
    </w:p>
    <w:p w14:paraId="0946E2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⠇⠯⠀⠠⠍⠁⠝⠁⠛⠑⠰⠞⠂⠀⠀⠀</w:t>
      </w:r>
    </w:p>
    <w:p w14:paraId="7F7CEB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⠕⠏⠻⠁⠞⠊⠧⠑⠎⠀⠯⠀⠠⠏⠕⠧⠻⠞⠽⠀⠀⠀⠀⠀⠀⠀⠀⠀⠀</w:t>
      </w:r>
    </w:p>
    <w:p w14:paraId="7673BB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⠇⠇⠑⠧⠊⠁⠰⠝⠀⠀⠀⠀⠀⠀⠀⠀⠀⠀⠀⠀⠀⠀⠀⠀⠀⠀⠀⠀⠀⠀</w:t>
      </w:r>
    </w:p>
    <w:p w14:paraId="50F337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⠇⠁⠺⠂⠀⠠⠚⠥⠌⠊⠉⠑⠀⠯⠀⠀</w:t>
      </w:r>
    </w:p>
    <w:p w14:paraId="1D99CC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⠜⠇⠊⠁⠰⠞⠜⠽⠀⠠⠁⠖⠁⠊⠗⠎⠀⠀⠀⠀⠀⠀⠀⠀⠀⠀⠀⠀⠀⠀</w:t>
      </w:r>
    </w:p>
    <w:p w14:paraId="3059CC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⠏⠓⠽⠎⠊⠉⠁⠇⠀⠀⠀⠀⠀⠀⠀⠀</w:t>
      </w:r>
    </w:p>
    <w:p w14:paraId="0006DB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⠋⠗⠁⠌⠗⠥⠉⠞⠥⠗⠑⠀⠯⠀⠠⠞⠗⠁⠝⠎⠏⠕⠗⠞⠀⠀⠀⠀⠀⠀</w:t>
      </w:r>
    </w:p>
    <w:p w14:paraId="2225AC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⠺⠁⠞⠻⠀⠠⠎⠥⠏⠏⠇⠽⠀⠀⠀⠀</w:t>
      </w:r>
    </w:p>
    <w:p w14:paraId="1A6016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⠺⠕⠍⠢⠂⠀⠠⠡⠝⠀⠯⠀⠀⠀⠀⠀</w:t>
      </w:r>
    </w:p>
    <w:p w14:paraId="734212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⠢⠊⠕⠗⠀⠠⠉⠊⠞⠊⠵⠢⠀⠀⠀⠀⠀⠀⠀⠀⠀⠀⠀⠀⠀⠀⠀⠀⠀⠀</w:t>
      </w:r>
    </w:p>
    <w:p w14:paraId="48C317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⠍⠔⠊⠌⠗⠽⠀⠷⠀⠠⠽⠳⠹⠀⠯⠀⠠⠎⠏⠕⠗⠞⠎⠀⠀⠀</w:t>
      </w:r>
    </w:p>
    <w:p w14:paraId="7F6042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⠙⠑</w:t>
      </w:r>
    </w:p>
    <w:p w14:paraId="2AE313B2" w14:textId="77777777" w:rsidR="00490927" w:rsidRDefault="00490927">
      <w:pPr>
        <w:ind w:left="1440"/>
      </w:pPr>
    </w:p>
    <w:p w14:paraId="64775154" w14:textId="77777777" w:rsidR="00490927" w:rsidRDefault="00490927">
      <w:pPr>
        <w:ind w:left="1440"/>
      </w:pPr>
    </w:p>
    <w:p w14:paraId="5077F0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⠝⠑⠏⠁⠇⠀⠠⠞⠳⠗⠊⠎⠍⠀⠠⠃⠕⠜⠙⠀⠀⠀⠀⠀⠀⠀</w:t>
      </w:r>
    </w:p>
    <w:p w14:paraId="24453D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⠷⠋⠊⠉⠑⠀⠷⠀⠮⠀⠠⠏⠗⠊⠍⠑⠀⠠⠍⠔⠊⠌⠻⠯⠀⠀</w:t>
      </w:r>
    </w:p>
    <w:p w14:paraId="0F4C5A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⠳⠝⠉⠊⠇⠀⠷⠀⠠⠍⠔⠊⠌⠻⠎⠀⠀⠀⠀⠀⠀⠀⠀⠀⠀⠀⠀⠀⠀⠀</w:t>
      </w:r>
    </w:p>
    <w:p w14:paraId="7F4749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⠀⠠⠗⠑⠏⠗⠑⠎⠢⠞⠁⠞⠊⠧⠑⠎⠀⠷⠀⠀⠀⠀⠀⠀⠀⠀⠀</w:t>
      </w:r>
    </w:p>
    <w:p w14:paraId="6CD2CC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⠔⠉⠊⠁⠇⠀⠛⠕⠧⠻⠝⠰⠞⠎⠂⠀⠔⠉⠇⠥⠙⠬⠀⠋⠀⠀⠀⠀</w:t>
      </w:r>
    </w:p>
    <w:p w14:paraId="6E004F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⠊⠁⠇⠀⠠⠏⠇⠁⠝⠝⠬⠀⠠⠉⠕⠍⠍⠊⠎⠨⠝⠎⠂⠀⠀</w:t>
      </w:r>
    </w:p>
    <w:p w14:paraId="1D06BC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⠷⠋⠊⠉⠑⠀⠷⠀⠮⠀⠠⠡⠊⠑⠋⠀⠠⠍⠔⠊⠌⠻⠀⠯⠀⠀⠀⠀⠀⠀⠀</w:t>
      </w:r>
    </w:p>
    <w:p w14:paraId="2682AA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⠳⠝⠉⠊⠇⠀⠷⠀⠠⠍⠔⠊⠌⠻⠎⠂⠀⠯⠀⠇⠔⠑⠀⠀⠀⠀⠀⠀⠀⠀</w:t>
      </w:r>
    </w:p>
    <w:p w14:paraId="7DCBFC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⠔⠊⠌⠗⠊⠑⠎⠂⠀⠋⠀⠀⠀⠀⠀⠀⠀⠀⠀⠀⠀⠀⠀⠀⠀⠀⠀⠀⠀⠀⠀</w:t>
      </w:r>
    </w:p>
    <w:p w14:paraId="159256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⠏⠗⠕⠧⠔⠉⠑⠀⠼⠁⠀⠀⠀⠀⠀⠀⠀⠀⠀⠀⠀⠀⠀⠀⠀⠀</w:t>
      </w:r>
    </w:p>
    <w:p w14:paraId="2A0468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⠏⠗⠕⠧⠔⠉⠑⠀⠼⠃⠀⠀⠀⠀⠀⠀⠀⠀⠀⠀⠀⠀⠀⠀⠀⠀</w:t>
      </w:r>
    </w:p>
    <w:p w14:paraId="061CD7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⠃⠁⠛⠀⠍⠁⠞⠊⠀⠠⠏⠗⠕⠧⠔⠉⠑⠀⠀⠀⠀⠀⠀⠀⠀⠀</w:t>
      </w:r>
    </w:p>
    <w:p w14:paraId="1B87AE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⠛⠯⠁⠅⠊⠀⠠⠏⠗⠕⠧⠔⠉⠑⠀⠀⠀⠀⠀⠀⠀⠀⠀⠀⠀⠀</w:t>
      </w:r>
    </w:p>
    <w:p w14:paraId="3F4C73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⠏⠗⠕⠧⠔⠉⠑⠀⠼⠑⠀⠀⠀⠀⠀⠀⠀⠀⠀⠀⠀⠀⠀⠀⠀⠀</w:t>
      </w:r>
    </w:p>
    <w:p w14:paraId="73067A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⠅⠜⠝⠁⠇⠊⠀⠠⠏⠗⠕⠧⠔⠉⠑⠀⠀⠀⠀⠀⠀⠀⠀⠀⠀⠀</w:t>
      </w:r>
    </w:p>
    <w:p w14:paraId="5AA57C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⠦⠀⠠⠎⠥⠙⠥⠗⠏⠁⠎⠡⠊⠍⠀⠠⠏⠗⠕⠧⠔⠉⠑⠀⠀⠀⠀⠀⠀</w:t>
      </w:r>
    </w:p>
    <w:p w14:paraId="199ACF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⠀⠠⠗⠑⠏⠗⠑⠎⠢⠞⠁⠞⠊⠧⠑⠎⠀⠋⠀⠇⠕⠉⠁⠇⠀⠀⠀</w:t>
      </w:r>
    </w:p>
    <w:p w14:paraId="630413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⠂⠀⠔⠉⠇⠥⠙⠬⠀⠍⠀⠹⠁⠝⠀⠼⠃⠑⠚⠀⠀⠀⠀⠀</w:t>
      </w:r>
    </w:p>
    <w:p w14:paraId="2E677A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⠕⠍⠢⠀⠠⠍⠁⠽⠕⠗⠎⠸⠌⠠⠡⠁⠊⠗⠎⠀⠯⠀⠠⠙⠑⠏⠥⠞⠽⠀</w:t>
      </w:r>
    </w:p>
    <w:p w14:paraId="52D459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⠁⠽⠕⠗⠎⠸⠌⠠⠧⠊⠉⠑⠤⠠⠡⠁⠊⠗⠎⠀⠋⠀⠇⠕⠉⠁⠇⠀⠀⠀</w:t>
      </w:r>
    </w:p>
    <w:p w14:paraId="376DB5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⠕⠧⠻⠝⠰⠞⠎⠀⠁⠉⠗⠀⠮⠀⠎⠑⠧⠢⠀⠏⠗⠕⠧⠔⠉⠑⠎⠂⠀⠀⠀</w:t>
      </w:r>
    </w:p>
    <w:p w14:paraId="06D67C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⠝⠊⠉⠊⠏⠁⠇⠀⠠⠁⠎⠎⠕⠉⠊⠁⠰⠝⠀⠷⠀⠠⠝⠑⠏⠁⠇⠀⠀</w:t>
      </w:r>
    </w:p>
    <w:p w14:paraId="6D6C78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⠍⠥⠠⠠⠁⠝⠐⠜⠂⠀⠯⠀⠠⠝⠁⠰⠝⠁⠇⠀⠀⠀⠀⠀⠀⠀⠀⠀⠀</w:t>
      </w:r>
    </w:p>
    <w:p w14:paraId="756746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⠕⠉⠊⠁⠰⠝⠀⠷⠀⠠⠗⠥⠗⠁⠇⠀⠠⠍⠥⠝⠊⠉⠊⠏⠁⠇⠰⠽</w:t>
      </w:r>
    </w:p>
    <w:p w14:paraId="160F58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⠠⠝⠑⠏⠁⠇⠀⠐⠣⠠⠠⠝⠜⠍⠔⠐⠜⠀⠀⠀⠀⠀⠀⠀⠀⠀⠀⠀⠀⠀</w:t>
      </w:r>
    </w:p>
    <w:p w14:paraId="65BD58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⠙⠲⠀⠠⠠⠁⠝⠝⠑⠭⠀⠼⠙⠲⠀⠠⠠⠗⠕⠁⠙⠍⠁⠏⠀⠀⠀</w:t>
      </w:r>
    </w:p>
    <w:p w14:paraId="2BEA9E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⠞⠕⠀⠠⠠⠙⠑⠧⠑⠇⠕⠏⠀⠠⠠⠥⠝⠀⠠⠠⠎⠻⠀⠀⠀⠀⠀⠀⠀⠀</w:t>
      </w:r>
    </w:p>
    <w:p w14:paraId="62DE4D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⠗⠁⠍⠑⠐⠺⠀⠠⠠⠔⠀⠠⠠⠝⠑⠏⠁⠇⠀⠀⠀⠀⠀⠀⠀⠀⠀⠀⠀</w:t>
      </w:r>
    </w:p>
    <w:p w14:paraId="054DE6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⠙⠋</w:t>
      </w:r>
    </w:p>
    <w:p w14:paraId="18863AC8" w14:textId="77777777" w:rsidR="00490927" w:rsidRDefault="00490927">
      <w:pPr>
        <w:ind w:left="1440"/>
      </w:pPr>
    </w:p>
    <w:p w14:paraId="7089B9DC" w14:textId="77777777" w:rsidR="00490927" w:rsidRDefault="00490927">
      <w:pPr>
        <w:ind w:left="1440"/>
      </w:pPr>
    </w:p>
    <w:p w14:paraId="6EAC17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⠪⠻⠠⠏⠕⠔⠞⠀⠏⠗⠑⠎⠢⠞⠁⠰⠝⠀⠾⠀⠠⠗⠕⠁⠙⠍⠁⠏</w:t>
      </w:r>
    </w:p>
    <w:p w14:paraId="5B0A5B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⠇⠑⠀⠁⠞⠒⠀⠀⠀⠀⠀⠀⠀⠀⠀⠀⠀⠀⠀⠀⠀⠀⠀⠀⠀</w:t>
      </w:r>
    </w:p>
    <w:p w14:paraId="377386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⠞⠞⠏⠎⠒⠸⠌⠸⠌⠙⠗⠊⠧⠑⠲⠛⠕⠕⠛⠇⠑⠲⠑⠕⠍⠸⠌⠙⠤</w:t>
      </w:r>
    </w:p>
    <w:p w14:paraId="66018C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⠧⠑⠸⠌⠋⠕⠇⠙⠑⠗⠎⠸⠌⠼⠁⠀⠀⠀⠀⠀⠀⠀⠀⠀⠀⠀⠀⠀⠀⠀</w:t>
      </w:r>
    </w:p>
    <w:p w14:paraId="646BC6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⠍⠠⠃⠞⠚⠠⠺⠚⠧⠇⠇⠼⠉⠠⠹⠝⠠⠕⠠⠞⠭⠠⠠⠧⠧⠤⠧⠠⠨⠤⠀</w:t>
      </w:r>
    </w:p>
    <w:p w14:paraId="15BA98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⠇⠍⠧⠠⠍⠕⠝⠼⠃⠠⠝⠭⠀⠀⠀⠀⠀⠀⠀⠀⠀⠀⠀⠀⠀⠀⠀⠀⠀⠀⠀</w:t>
      </w:r>
    </w:p>
    <w:p w14:paraId="3272DD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⠚⠀⠠⠎⠕⠉⠊⠕⠀⠠⠑⠉⠕⠝⠕⠍⠊⠉⠀⠀⠀⠀⠀⠀⠀⠀⠀</w:t>
      </w:r>
    </w:p>
    <w:p w14:paraId="7BB5E0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0B6E41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⠑⠲⠀⠠⠠⠁⠝⠝⠑⠭⠀⠼⠑⠲⠀⠠⠠⠞⠻⠍⠎⠀⠠⠠⠷⠀⠀</w:t>
      </w:r>
    </w:p>
    <w:p w14:paraId="1FCA4E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⠋⠻⠰⠑⠎⠀⠠⠠⠿⠀⠀⠀⠀⠀⠀⠀⠀⠀⠀⠀⠀⠀⠀⠀⠀⠀⠀⠀</w:t>
      </w:r>
    </w:p>
    <w:p w14:paraId="2F27EB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⠊⠇⠇⠜⠀⠠⠠⠇⠂⠙⠎⠀⠠⠠⠿⠀⠠⠠⠮⠀⠀⠀⠀⠀⠀⠀⠀</w:t>
      </w:r>
    </w:p>
    <w:p w14:paraId="297BAA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⠙⠑⠎⠊⠛⠝⠀⠠⠠⠷⠀⠠⠠⠮⠀⠠⠠⠥⠝⠀⠠⠠⠎⠻⠀⠠⠠⠔⠀⠀</w:t>
      </w:r>
    </w:p>
    <w:p w14:paraId="0842A7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⠑⠏⠁⠇⠀⠀⠀⠀⠀⠀⠀⠀⠀⠀⠀⠀⠀⠀⠀⠀⠀⠀⠀⠀⠀⠀⠀⠀⠀</w:t>
      </w:r>
    </w:p>
    <w:p w14:paraId="002534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⠞⠻⠍⠎⠀⠠⠠⠷⠀⠠⠠⠗⠑⠋⠻⠰⠑⠎⠀⠀⠀⠀⠀⠀⠀⠀⠀⠀</w:t>
      </w:r>
    </w:p>
    <w:p w14:paraId="2E559C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⠊⠇⠇⠜⠀⠠⠠⠇⠂⠙⠎⠀⠠⠠⠿⠮⠀⠠⠠⠙⠑⠎⠊⠛⠝⠀⠀</w:t>
      </w:r>
    </w:p>
    <w:p w14:paraId="25569C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⠷⠮⠀⠠⠠⠥⠝⠀⠠⠠⠋⠗⠁⠍⠑⠐⠺⠀⠠⠠⠿⠀⠀⠀⠀⠀⠀⠀⠀⠀</w:t>
      </w:r>
    </w:p>
    <w:p w14:paraId="06C6B2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⠏⠕⠝⠙⠬⠀⠠⠠⠞⠕⠀⠠⠠⠮⠀⠀⠀⠀⠀⠀⠀⠀⠀⠀⠀⠀⠀</w:t>
      </w:r>
    </w:p>
    <w:p w14:paraId="0FC853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⠎⠕⠉⠊⠕⠑⠉⠕⠝⠕⠍⠊⠉⠀⠠⠠⠊⠍⠏⠁⠉⠞⠎⠀⠠⠠⠷⠀⠀⠀</w:t>
      </w:r>
    </w:p>
    <w:p w14:paraId="1324FF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⠠⠠⠔⠀⠠⠠⠝⠑⠏⠁⠇⠀⠀⠀⠀⠀⠀⠀⠀⠀</w:t>
      </w:r>
    </w:p>
    <w:p w14:paraId="0D78AB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⠀⠠⠠⠚⠥⠝⠑⠀⠼⠃⠚⠃⠚⠀⠀⠀⠀⠀⠀⠀⠀⠀⠀⠀⠀⠀⠀</w:t>
      </w:r>
    </w:p>
    <w:p w14:paraId="695690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⠏⠊⠇⠇⠜⠀⠠⠇⠂⠙⠎⠀⠿⠀⠮⠀⠙⠑⠧⠑⠇⠕⠏⠰⠞⠀</w:t>
      </w:r>
    </w:p>
    <w:p w14:paraId="38E325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⠮⠀⠠⠠⠥⠝⠀⠠⠋⠗⠁⠍⠑⠐⠺⠀⠿⠀⠠⠗⠑⠎⠏⠕⠝⠙⠬⠀⠞⠕</w:t>
      </w:r>
    </w:p>
    <w:p w14:paraId="7D158F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⠎⠕⠉⠊⠕⠤⠠⠑⠉⠕⠝⠕⠍⠊⠉⠀⠠⠊⠍⠏⠁⠉⠞⠎⠀⠷⠀⠀⠀</w:t>
      </w:r>
    </w:p>
    <w:p w14:paraId="3F2C3A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⠔⠀⠠⠝⠑⠏⠁⠇⠀⠜⠑⠀⠵⠀⠀⠀⠀⠀⠀⠀</w:t>
      </w:r>
    </w:p>
    <w:p w14:paraId="1EC40B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⠕⠇⠇⠪⠎⠒⠀⠀⠀⠀⠀⠀⠀⠀⠀⠀⠀⠀⠀⠀⠀⠀⠀⠀⠀⠀⠀⠀⠀⠀⠀</w:t>
      </w:r>
    </w:p>
    <w:p w14:paraId="61F2AF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⠀⠠⠓⠂⠇⠹⠀⠠⠋⠌⠤⠠⠠⠺⠓⠕⠀⠀⠀⠀⠀⠀⠀⠀⠀⠀⠀</w:t>
      </w:r>
    </w:p>
    <w:p w14:paraId="365372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⠀⠠⠏⠗⠕⠞⠑⠉⠞⠬⠀⠠⠏⠀⠤⠀⠠⠠⠥⠝⠊⠉⠑⠋⠀⠀⠀</w:t>
      </w:r>
    </w:p>
    <w:p w14:paraId="3A4F53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⠀⠠⠑⠉⠕⠝⠕⠍⠊⠉⠀⠠⠗⠑⠎⠏⠕⠝⠎⠑⠀⠯⠀⠀⠀⠀⠀</w:t>
      </w:r>
    </w:p>
    <w:p w14:paraId="104A0A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⠙⠛</w:t>
      </w:r>
    </w:p>
    <w:p w14:paraId="037A5936" w14:textId="77777777" w:rsidR="00490927" w:rsidRDefault="00490927">
      <w:pPr>
        <w:ind w:left="1440"/>
      </w:pPr>
    </w:p>
    <w:p w14:paraId="07BD1E4C" w14:textId="77777777" w:rsidR="00490927" w:rsidRDefault="00490927">
      <w:pPr>
        <w:ind w:left="1440"/>
      </w:pPr>
    </w:p>
    <w:p w14:paraId="7D400D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⠤⠀⠠⠠⠥⠝⠙⠏⠀⠀⠀⠀⠀⠀⠀⠀⠀⠀⠀⠀⠀⠀⠀</w:t>
      </w:r>
    </w:p>
    <w:p w14:paraId="1D528A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⠀⠠⠍⠁⠉⠗⠕⠑⠉⠕⠝⠕⠍⠊⠉⠀⠠⠗⠑⠎⠏⠕⠝⠎⠑⠀⠯</w:t>
      </w:r>
    </w:p>
    <w:p w14:paraId="029217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⠇⠁⠞⠻⠁⠇⠀⠠⠉⠕⠇⠇⠁⠃⠕⠗⠁⠰⠝⠀⠤⠀⠀⠀⠀⠀</w:t>
      </w:r>
    </w:p>
    <w:p w14:paraId="3993D9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⠗⠉⠕⠀⠀⠀⠀⠀⠀⠀⠀⠀⠀⠀⠀⠀⠀⠀⠀⠀⠀⠀⠀⠀⠀⠀⠀⠀</w:t>
      </w:r>
    </w:p>
    <w:p w14:paraId="78046F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⠀⠠⠎⠕⠉⠊⠁⠇⠀⠠⠉⠕⠓⠑⠨⠝⠀⠯⠀⠀⠀⠀⠀⠀⠀⠀⠀</w:t>
      </w:r>
    </w:p>
    <w:p w14:paraId="5D310E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⠰⠽⠀⠠⠗⠑⠎⠊⠇⠊⠰⠑⠀⠤⠀⠠⠠⠥⠝⠀⠠⠺⠕⠍⠢</w:t>
      </w:r>
    </w:p>
    <w:p w14:paraId="3DF650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⠂⠙⠎⠀⠷⠀⠠⠁⠛⠢⠉⠊⠑⠎⠀⠺⠀⠗⠑⠏⠗⠑⠎⠢⠞⠀⠮⠀</w:t>
      </w:r>
    </w:p>
    <w:p w14:paraId="2D8CC7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⠊⠇⠇⠜⠀⠠⠇⠂⠙⠎⠀⠔⠀⠏⠻⠿⠍⠬⠀⠹⠀⠗⠕⠇⠑⠂⠀⠾⠀⠀</w:t>
      </w:r>
    </w:p>
    <w:p w14:paraId="0CD16D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⠋⠀⠁⠞⠀⠇⠂⠌⠀⠹⠗⠑⠑⠀⠙⠑⠎⠊⠛⠝⠁⠞⠫⠀</w:t>
      </w:r>
    </w:p>
    <w:p w14:paraId="595A27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⠊⠉⠁⠇⠀⠋⠕⠉⠁⠇⠀⠏⠕⠔⠞⠎⠀⠏⠻⠀⠁⠛⠢⠉⠽⠲⠀⠀</w:t>
      </w:r>
    </w:p>
    <w:p w14:paraId="72BB18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⠮⠀⠠⠏⠊⠇⠇⠜⠀⠠⠇⠂⠙⠎⠀⠓⠀⠮⠀⠕⠧⠻⠁⠇⠇⠀⠀⠀⠀⠀⠀</w:t>
      </w:r>
    </w:p>
    <w:p w14:paraId="0EAD78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⠃⠊⠇⠰⠽⠀⠞⠕⠀⠇⠂⠙⠀⠮⠀⠙⠗⠁⠋⠞⠬⠀⠷⠀</w:t>
      </w:r>
    </w:p>
    <w:p w14:paraId="30009B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⠗⠑⠎⠏⠑⠉⠞⠊⠧⠑⠀⠡⠁⠏⠞⠻⠎⠲⠀⠀⠀⠀⠀⠀⠀⠀⠀⠀⠀⠀</w:t>
      </w:r>
    </w:p>
    <w:p w14:paraId="225E4D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⠾⠀⠹⠂⠀⠮⠀⠠⠏⠊⠇⠇⠜⠀⠠⠇⠂⠙⠎⠀⠜⠑⠀⠀⠀⠀⠀⠀⠀</w:t>
      </w:r>
    </w:p>
    <w:p w14:paraId="16C440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⠃⠇⠑⠀⠿⠀⠮⠀⠋⠕⠇⠇⠪⠬⠀⠙⠑⠞⠁⠊⠇⠫⠀⠀</w:t>
      </w:r>
    </w:p>
    <w:p w14:paraId="01E641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⠁⠎⠅⠎⠄⠒⠀⠀⠀⠀⠀⠀⠀⠀⠀⠀⠀⠀⠀⠀⠀⠀⠀⠀⠀⠀⠀⠀⠀⠀⠀</w:t>
      </w:r>
    </w:p>
    <w:p w14:paraId="79750F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⠊⠙⠢⠞⠊⠋⠽⠀⠯⠀⠇⠊⠁⠊⠎⠑⠀⠾⠀⠅⠑⠽⠀⠀⠀⠀⠀</w:t>
      </w:r>
    </w:p>
    <w:p w14:paraId="1AF10B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⠧⠻⠝⠰⠞⠀⠷⠀⠠⠝⠑⠏⠁⠇⠀⠁⠛⠢⠉⠊⠑⠎⠀⠿⠀⠮⠀⠀⠀</w:t>
      </w:r>
    </w:p>
    <w:p w14:paraId="2C572A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⠑⠉⠞⠊⠧⠑⠀⠏⠊⠇⠇⠜⠎⠆⠀⠀⠀⠀⠀⠀⠀⠀⠀⠀⠀⠀⠀⠀</w:t>
      </w:r>
    </w:p>
    <w:p w14:paraId="270D01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⠉⠕⠕⠗⠙⠔⠁⠞⠑⠀⠾⠀⠎⠥⠏⠏⠕⠗⠞⠬⠀⠀⠀⠀⠀⠀⠀</w:t>
      </w:r>
    </w:p>
    <w:p w14:paraId="390D85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⠊⠑⠎⠀⠐⠣⠉⠕⠤⠇⠂⠙⠎⠐⠜⠀⠯⠀⠒⠞⠗⠊⠃⠥⠞⠬⠀⠀</w:t>
      </w:r>
    </w:p>
    <w:p w14:paraId="56C2AB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⠊⠑⠎⠀⠐⠣⠗⠑⠏⠗⠑⠎⠢⠞⠫⠀⠐⠹⠀⠠⠠⠥⠝⠙⠁⠋⠀⠀</w:t>
      </w:r>
    </w:p>
    <w:p w14:paraId="052764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⠳⠞⠉⠕⠍⠑⠀⠠⠛⠗⠳⠏⠎⠀⠯⠀⠕⠮⠗⠀⠮⠍⠁⠞⠊⠉⠀⠀⠀⠀⠀</w:t>
      </w:r>
    </w:p>
    <w:p w14:paraId="534AA7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⠐⠜⠆⠀⠀⠀⠀⠀⠀⠀⠀⠀⠀⠀⠀⠀⠀⠀⠀⠀⠀⠀⠀⠀⠀⠀⠀</w:t>
      </w:r>
    </w:p>
    <w:p w14:paraId="721477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⠂⠙⠀⠮⠀⠉⠕⠍⠏⠊⠇⠁⠰⠝⠀⠷⠔⠿⠍⠁⠰⠝⠀⠯⠀⠀</w:t>
      </w:r>
    </w:p>
    <w:p w14:paraId="163793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⠁⠞⠁⠂⠀⠔⠉⠇⠥⠙⠬⠀⠋⠀⠗⠑⠉⠢⠞⠸⠌⠕⠝⠛⠕⠬⠀⠀⠀⠀⠀</w:t>
      </w:r>
    </w:p>
    <w:p w14:paraId="6D1DBB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⠁⠉⠞⠸⠌⠝⠑⠫⠎⠀⠁⠎⠎⠑⠎⠎⠰⠞⠎⠂⠀⠿⠀⠀⠀⠀⠀⠀⠀</w:t>
      </w:r>
    </w:p>
    <w:p w14:paraId="28C1CB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⠑⠉⠞⠊⠧⠑⠀⠡⠁⠏⠞⠻⠎⠆⠀⠀⠀⠀⠀⠀⠀⠀⠀⠀⠀⠀⠀⠀</w:t>
      </w:r>
    </w:p>
    <w:p w14:paraId="2D9F37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⠙⠓</w:t>
      </w:r>
    </w:p>
    <w:p w14:paraId="5018A79D" w14:textId="77777777" w:rsidR="00490927" w:rsidRDefault="00490927">
      <w:pPr>
        <w:ind w:left="1440"/>
      </w:pPr>
    </w:p>
    <w:p w14:paraId="5CE2FF6F" w14:textId="77777777" w:rsidR="00490927" w:rsidRDefault="00490927">
      <w:pPr>
        <w:ind w:left="1440"/>
      </w:pPr>
    </w:p>
    <w:p w14:paraId="0B6E37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⠊⠙⠢⠞⠊⠋⠽⠀⠁⠝⠽⠀⠁⠙⠙⠊⠰⠝⠁⠇⠀⠀⠀⠀⠀⠀⠀</w:t>
      </w:r>
    </w:p>
    <w:p w14:paraId="1E5495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⠥⠙⠊⠑⠎⠸⠌⠁⠎⠎⠑⠎⠎⠰⠞⠎⠀⠒⠙⠥⠉⠞⠫⠀⠃⠽⠀⠕⠮⠗⠀</w:t>
      </w:r>
    </w:p>
    <w:p w14:paraId="2E0775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⠁⠅⠑⠓⠕⠇⠙⠻⠎⠆⠀⠀⠀⠀⠀⠀⠀⠀⠀⠀⠀⠀⠀⠀⠀⠀⠀⠀⠀⠀⠀</w:t>
      </w:r>
    </w:p>
    <w:p w14:paraId="6F2C79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⠂⠙⠀⠎⠥⠍⠍⠜⠽⠀⠯⠀⠉⠕⠍⠏⠊⠇⠁⠰⠝⠀⠷⠀⠀⠀</w:t>
      </w:r>
    </w:p>
    <w:p w14:paraId="183710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⠥⠇⠞⠁⠰⠝⠀⠋⠔⠙⠬⠎⠀⠯⠀⠉⠕⠍⠍⠊⠎⠨⠝⠀⠀⠀⠀⠀⠀⠀</w:t>
      </w:r>
    </w:p>
    <w:p w14:paraId="139097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⠊⠰⠝⠁⠇⠀⠁⠝⠁⠇⠽⠎⠊⠎⠀⠊⠋⠀⠗⠑⠟⠥⠊⠗⠫⠆⠀⠀⠀</w:t>
      </w:r>
    </w:p>
    <w:p w14:paraId="2D1025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⠒⠝⠑⠉⠞⠀⠯⠀⠔⠉⠕⠗⠏⠕⠗⠁⠞⠑⠀⠮⠀⠅⠑⠽⠀⠀⠀</w:t>
      </w:r>
    </w:p>
    <w:p w14:paraId="5F7D39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⠙⠬⠎⠀⠯⠀⠎⠥⠶⠑⠌⠊⠕⠝⠎⠀⠋⠀⠌⠁⠅⠑⠓⠕⠇⠙⠻⠀⠀⠀</w:t>
      </w:r>
    </w:p>
    <w:p w14:paraId="62218A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⠥⠇⠞⠁⠰⠝⠎⠼⠊⠀⠾⠀⠮⠀⠗⠑⠎⠏⠑⠉⠞⠊⠧⠑⠀⠀⠀⠀⠀⠀</w:t>
      </w:r>
    </w:p>
    <w:p w14:paraId="3BBD12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⠏⠞⠻⠎⠂⠀⠵⠀⠗⠑⠇⠑⠧⠁⠝⠞⠆⠀⠀⠀⠀⠀⠀⠀⠀⠀⠀⠀⠀⠀</w:t>
      </w:r>
    </w:p>
    <w:p w14:paraId="5F82F0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⠂⠙⠀⠙⠗⠁⠋⠞⠬⠀⠷⠀⠡⠁⠏⠞⠻⠎⠂⠀⠾⠀⠀⠀⠀⠀</w:t>
      </w:r>
    </w:p>
    <w:p w14:paraId="3D404E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⠇⠕⠉⠁⠞⠫⠀⠀⠀⠀⠀⠀⠀⠀⠀⠀⠀⠀⠀⠀⠀⠀⠀⠀⠀⠀⠀⠀⠀⠀</w:t>
      </w:r>
    </w:p>
    <w:p w14:paraId="6711A4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⠞⠑⠡⠝⠊⠉⠁⠇⠀⠋⠕⠉⠁⠇⠀⠏⠕⠔⠞⠎⠀⠋⠀⠀⠀⠀⠀⠀⠀⠀</w:t>
      </w:r>
    </w:p>
    <w:p w14:paraId="2AE0AE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⠬⠀⠯⠀⠒⠞⠗⠊⠃⠥⠞⠬⠀⠁⠛⠢⠉⠊⠑⠎⠆⠀⠀⠀⠀</w:t>
      </w:r>
    </w:p>
    <w:p w14:paraId="088C68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⠊⠁⠊⠎⠑⠀⠾⠀⠠⠠⠥⠝⠗⠉⠕⠸⠌⠠⠠⠥⠝⠙⠏⠀⠯⠀</w:t>
      </w:r>
    </w:p>
    <w:p w14:paraId="0D87CD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⠙⠗⠁⠋⠞⠬⠀⠞⠂⠍⠀⠿⠐⠞⠇⠽⠀⠎⠥⠃⠍⠊⠎⠨⠝⠀⠷⠀⠀⠀</w:t>
      </w:r>
    </w:p>
    <w:p w14:paraId="2DF471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⠁⠋⠞⠎⠀⠐⠣⠊⠝⠀⠮⠀⠗⠑⠟⠥⠊⠗⠫⠀⠇⠢⠛⠹⠐⠜⠂⠀⠀⠀</w:t>
      </w:r>
    </w:p>
    <w:p w14:paraId="15C4DB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⠧⠊⠨⠝⠎⠂⠀⠔⠏⠥⠞⠎⠀⠯⠀⠋⠑⠫⠃⠁⠉⠅⠆⠀⠀⠀⠀⠀⠀⠀</w:t>
      </w:r>
    </w:p>
    <w:p w14:paraId="3C1D4F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⠐⠏⠊⠉⠊⠏⠁⠞⠑⠀⠁⠎⠁⠀⠍⠑⠍⠃⠻⠀⠷⠀⠮⠀⠀⠀⠀</w:t>
      </w:r>
    </w:p>
    <w:p w14:paraId="4B7021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⠙⠧⠊⠎⠕⠗⠽⠀⠠⠛⠗⠳⠏⠲⠀⠀⠀⠀⠀⠀</w:t>
      </w:r>
    </w:p>
    <w:p w14:paraId="27CDF7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⠠⠏⠊⠇⠇⠜⠀⠠⠇⠂⠙⠎⠀⠜⠑⠀⠁⠇⠀⠀⠀⠀⠀⠀⠀⠀⠀</w:t>
      </w:r>
    </w:p>
    <w:p w14:paraId="238CEE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⠃⠇⠑⠀⠿⠀⠢⠎⠥⠗⠬⠀⠞⠀⠮⠀⠕⠧⠻⠁⠇⠇⠀⠀</w:t>
      </w:r>
    </w:p>
    <w:p w14:paraId="70AB05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⠥⠊⠙⠬⠀⠏⠗⠔⠉⠊⠏⠇⠑⠎⠀⠯⠀⠁⠏⠏⠗⠕⠁⠡⠑⠎⠀⠔⠀⠮⠀</w:t>
      </w:r>
    </w:p>
    <w:p w14:paraId="6BF570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⠎⠊⠛⠝⠀⠷⠀⠮⠀⠋⠗⠁⠍⠑⠐⠺⠀⠜⠑⠀⠁⠙⠓⠻⠫⠀⠞⠕⠂⠀</w:t>
      </w:r>
    </w:p>
    <w:p w14:paraId="41FCAD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⠒⠀⠀⠀⠀⠀⠀⠀⠀⠀⠀⠀⠀⠀⠀⠀⠀⠀⠀⠀⠀⠀⠀⠀⠀⠀</w:t>
      </w:r>
    </w:p>
    <w:p w14:paraId="158B3B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⠋⠕⠉⠥⠎⠀⠕⠝⠀⠰⠠⠠⠎⠙⠛⠀⠀⠀⠀⠀⠀⠀⠀⠀⠀⠀⠀</w:t>
      </w:r>
    </w:p>
    <w:p w14:paraId="1973E6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⠇⠑⠰⠞⠁⠰⠝⠆⠀⠀⠀⠀⠀⠀⠀⠀⠀⠀⠀⠀⠀⠀⠀⠀⠀⠀⠀⠀</w:t>
      </w:r>
    </w:p>
    <w:p w14:paraId="0E67E3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⠇⠂⠧⠑⠀⠠⠝⠕⠀⠠⠐⠕⠀⠠⠆⠓⠆⠀⠀⠀⠀⠀⠀⠀⠀⠀⠀</w:t>
      </w:r>
    </w:p>
    <w:p w14:paraId="4291CB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⠙⠊</w:t>
      </w:r>
    </w:p>
    <w:p w14:paraId="6E312774" w14:textId="77777777" w:rsidR="00490927" w:rsidRDefault="00490927">
      <w:pPr>
        <w:ind w:left="1440"/>
      </w:pPr>
    </w:p>
    <w:p w14:paraId="6EC38F37" w14:textId="77777777" w:rsidR="00490927" w:rsidRDefault="00490927">
      <w:pPr>
        <w:ind w:left="1440"/>
      </w:pPr>
    </w:p>
    <w:p w14:paraId="5F5A17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⠃⠥⠊⠇⠙⠀⠋⠕⠗⠺⠁⠗⠙⠴⠃⠥⠊⠇⠙⠀⠀⠀⠀⠀⠀⠀⠀</w:t>
      </w:r>
    </w:p>
    <w:p w14:paraId="1E40D6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⠑⠞⠞⠻⠄⠂⠠⠃⠥⠊⠇⠙⠀⠠⠙⠊⠖⠻⠢⠞⠇⠽⠄⠤⠀⠀⠀⠀⠀⠀</w:t>
      </w:r>
    </w:p>
    <w:p w14:paraId="386A73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⠌⠁⠔⠁⠃⠇⠑⠂⠀⠠⠔⠉⠇⠥⠎⠊⠧⠑⠂⠀⠀⠀⠀⠀⠀⠀⠀⠀⠀</w:t>
      </w:r>
    </w:p>
    <w:p w14:paraId="66D48D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⠐⠏⠊⠉⠊⠏⠁⠞⠕⠗⠽⠆⠀⠀⠀⠀⠀⠀⠀⠀⠀⠀⠀⠀⠀⠀⠀⠀⠀⠀⠀</w:t>
      </w:r>
    </w:p>
    <w:p w14:paraId="034B48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⠱⠕⠇⠑⠤⠷⠤⠛⠕⠧⠻⠝⠰⠞⠀⠯⠀⠱⠕⠇⠑⠤⠷⠤⠀⠀⠀</w:t>
      </w:r>
    </w:p>
    <w:p w14:paraId="7A22F1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⠑⠞⠽⠆⠀⠀⠀⠀⠀⠀⠀⠀⠀⠀⠀⠀⠀⠀⠀⠀⠀⠀⠀⠀⠀⠀⠀⠀</w:t>
      </w:r>
    </w:p>
    <w:p w14:paraId="298713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⠁⠇⠊⠛⠝⠫⠀⠾⠀⠼⠁⠑⠞⠓⠀⠠⠏⠇⠁⠝⠀⠯⠀⠠⠛⠠⠝</w:t>
      </w:r>
    </w:p>
    <w:p w14:paraId="3E0830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⠊⠕⠗⠊⠞⠊⠑⠎⠆⠀⠀⠀⠀⠀⠀⠀⠀⠀⠀⠀⠀⠀⠀⠀⠀⠀⠀⠀⠀</w:t>
      </w:r>
    </w:p>
    <w:p w14:paraId="5B4A95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⠱⠕⠇⠑⠤⠷⠤⠠⠥⠝⠊⠞⠫⠀⠠⠝⠁⠰⠝⠀⠀⠀⠀⠀⠀⠀⠀</w:t>
      </w:r>
    </w:p>
    <w:p w14:paraId="575AC9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⠏⠏⠗⠕⠁⠡⠆⠀⠀⠀⠀⠀⠀⠀⠀⠀⠀⠀⠀⠀⠀⠀⠀⠀⠀⠀⠀⠀⠀⠀⠀</w:t>
      </w:r>
    </w:p>
    <w:p w14:paraId="50E5C4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⠃⠥⠊⠇⠙⠀⠕⠝⠂⠀⠯⠀⠗⠑⠤⠹⠔⠅⠀⠳⠗⠀⠕⠝⠛⠕⠬</w:t>
      </w:r>
    </w:p>
    <w:p w14:paraId="19C0AD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⠆⠀⠀⠀⠀⠀⠀⠀⠀⠀⠀⠀⠀⠀⠀⠀⠀⠀⠀⠀⠀⠀⠀⠀⠀⠀⠀⠀⠀⠀</w:t>
      </w:r>
    </w:p>
    <w:p w14:paraId="0FD306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⠠⠥⠝⠀⠪⠝⠻⠩⠊⠏⠀⠤⠀⠃⠁⠎⠫⠀⠕⠝⠀⠔⠞⠻⠝⠁⠇</w:t>
      </w:r>
    </w:p>
    <w:p w14:paraId="2D9A5D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⠥⠝⠊⠞⠫⠀⠠⠝⠁⠰⠝⠎⠀⠎⠽⠌⠑⠍⠀⠞⠑⠡⠝⠊⠉⠁⠇⠀⠅⠲⠀</w:t>
      </w:r>
    </w:p>
    <w:p w14:paraId="160F80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⠊⠍⠊⠇⠜⠇⠽⠂⠀⠮⠀⠠⠏⠊⠇⠇⠜⠀⠠⠇⠂⠙⠎⠀⠺⠀⠆⠀</w:t>
      </w:r>
    </w:p>
    <w:p w14:paraId="6BBA4A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⠃⠇⠑⠀⠿⠀⠁⠉⠞⠊⠧⠑⠇⠽⠀⠏⠗⠕⠍⠕⠞⠬⠀⠯</w:t>
      </w:r>
    </w:p>
    <w:p w14:paraId="64BC03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⠕⠇⠑⠤⠍⠕⠙⠑⠇⠬⠀⠮⠀⠐⠺⠬⠀⠝⠕⠗⠍⠎⠀⠿⠀⠮⠀⠀⠀⠀⠀</w:t>
      </w:r>
    </w:p>
    <w:p w14:paraId="1BE201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⠎⠊⠛⠝⠀⠷⠀⠮⠀⠋⠗⠁⠍⠑⠐⠺⠂⠀⠔⠉⠇⠥⠙⠬⠒⠀⠀⠀⠀⠀</w:t>
      </w:r>
    </w:p>
    <w:p w14:paraId="486D23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⠐⠺⠉⠕⠇⠇⠁⠃⠕⠗⠁⠞⠊⠧⠑⠇⠽⠆⠀⠀⠀⠀⠀⠀⠀⠀⠀</w:t>
      </w:r>
    </w:p>
    <w:p w14:paraId="1DFD2D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⠅⠑⠑⠏⠀⠀⠀⠀⠀⠀⠀⠀⠀⠀⠀⠀⠀⠀⠀⠀⠀⠀⠀⠀⠀⠀⠀</w:t>
      </w:r>
    </w:p>
    <w:p w14:paraId="14C99E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⠗⠉⠕⠸⠌⠠⠠⠥⠝⠙⠏⠸⠌⠠⠙⠗⠁⠋⠞⠬⠠⠞⠂⠍⠀⠀⠀⠀</w:t>
      </w:r>
    </w:p>
    <w:p w14:paraId="15DC9A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⠏⠊⠫⠆⠀⠀⠀⠀⠀⠀⠀⠀⠀⠀⠀⠀⠀⠀⠀⠀⠀⠀⠀⠀⠀⠀⠀⠀⠀⠀</w:t>
      </w:r>
    </w:p>
    <w:p w14:paraId="4B21C2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⠎⠏⠑⠉⠞⠀⠙⠂⠙⠇⠔⠑⠎⠆⠀⠀⠀⠀⠀⠀⠀⠀⠀⠀⠀</w:t>
      </w:r>
    </w:p>
    <w:p w14:paraId="692CBA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⠎⠢⠙⠀⠁⠛⠢⠉⠽⠤⠒⠎⠕⠇⠊⠙⠁⠞⠫⠀⠔⠏⠥⠞⠎⠀⠯</w:t>
      </w:r>
    </w:p>
    <w:p w14:paraId="73EB22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⠑⠫⠃⠁⠉⠅⠆⠀⠀⠀⠀⠀⠀⠀⠀⠀⠀⠀⠀⠀⠀⠀⠀⠀⠀⠀⠀⠀⠀⠀⠀</w:t>
      </w:r>
    </w:p>
    <w:p w14:paraId="1E9D19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⠦⠀⠠⠗⠑⠎⠕⠇⠧⠑⠀⠊⠎⠎⠥⠑⠎⠀⠁⠞⠀⠇⠪⠑⠌⠀⠀⠀⠀⠀</w:t>
      </w:r>
    </w:p>
    <w:p w14:paraId="0BE997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⠎⠎⠊⠃⠇⠑⠀⠇⠑⠧⠑⠇⠂⠀⠏⠗⠑⠋⠻⠁⠃⠇⠽⠀⠆⠞⠀⠀⠀⠀</w:t>
      </w:r>
    </w:p>
    <w:p w14:paraId="1B7456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⠛⠝⠫⠀⠋⠕⠉⠁⠇⠀⠏⠕⠔⠞⠎⠲⠀⠀⠀⠀⠀⠀⠀⠀⠀⠀⠀⠀</w:t>
      </w:r>
    </w:p>
    <w:p w14:paraId="593780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⠑⠚</w:t>
      </w:r>
    </w:p>
    <w:p w14:paraId="415586AD" w14:textId="77777777" w:rsidR="00490927" w:rsidRDefault="00490927">
      <w:pPr>
        <w:ind w:left="1440"/>
      </w:pPr>
    </w:p>
    <w:p w14:paraId="091C6FE5" w14:textId="77777777" w:rsidR="00490927" w:rsidRDefault="00490927">
      <w:pPr>
        <w:ind w:left="1440"/>
      </w:pPr>
    </w:p>
    <w:p w14:paraId="22FD5D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⠇⠊⠧⠻⠁⠃⠇⠑⠎⠒⠀⠠⠮⠀⠕⠧⠻⠁⠇⠇⠀⠳⠞⠏⠥⠞⠀</w:t>
      </w:r>
    </w:p>
    <w:p w14:paraId="6D07A2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⠁⠑⠀⠏⠁⠛⠑⠎⠐⠜⠀⠷⠀⠮⠀⠠⠋⠊⠧⠑⠀⠠⠏⠊⠇⠇⠜⠎⠀</w:t>
      </w:r>
    </w:p>
    <w:p w14:paraId="58E0F6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⠺⠀⠔⠉⠇⠥⠙⠑⠀⠤⠀⠡⠁⠇⠇⠢⠛⠑⠎⠂⠀⠏⠓⠁⠎⠫⠀⠀⠀⠀⠀⠀</w:t>
      </w:r>
    </w:p>
    <w:p w14:paraId="494C8A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⠍⠍⠢⠙⠁⠰⠝⠎⠂⠀⠯⠀⠛⠁⠏⠎⠲⠀⠀⠀⠀⠀⠀⠀⠀⠀⠀⠀</w:t>
      </w:r>
    </w:p>
    <w:p w14:paraId="187481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⠁⠛⠗⠑⠫⠀⠐⠞⠇⠔⠑⠀⠿⠀⠮⠀⠙⠗⠁⠋⠞⠬⠀⠷⠀⠮⠀</w:t>
      </w:r>
    </w:p>
    <w:p w14:paraId="48A963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⠗⠁⠍⠑⠐⠺⠂⠀⠾⠀⠮⠀⠎⠏⠑⠉⠊⠋⠊⠉⠀⠀⠀⠀⠀⠀⠀⠀⠀⠀⠀</w:t>
      </w:r>
    </w:p>
    <w:p w14:paraId="255CD4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⠊⠃⠊⠇⠊⠞⠊⠑⠎⠀⠷⠀⠮⠀⠠⠏⠊⠇⠇⠜⠀⠀⠀⠀⠀</w:t>
      </w:r>
    </w:p>
    <w:p w14:paraId="755B34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⠂⠙⠎⠀⠊⠎⠀⠵⠀⠋⠕⠇⠇⠪⠎⠒⠀⠀⠀⠀⠀⠀⠀⠀⠀⠀⠀⠀⠀⠀</w:t>
      </w:r>
    </w:p>
    <w:p w14:paraId="46E8B0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⠋⠀⠠⠍⠁⠽⠀⠑⠭⠏⠯⠸⠌⠁⠙⠚⠥⠌⠀⠵⠀⠝⠑⠫⠫⠀⠼⠉⠀</w:t>
      </w:r>
    </w:p>
    <w:p w14:paraId="67BBF6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⠯⠀⠠⠠⠓⠉⠞⠸⠌⠉⠇⠥⠌⠻⠀⠐⠺⠎⠀⠵⠀⠗⠑⠇⠁⠧⠁⠝⠞⠀⠀</w:t>
      </w:r>
    </w:p>
    <w:p w14:paraId="30F72C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156871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⠑⠁⠀⠀⠀⠀⠀⠀⠀⠀⠀⠀</w:t>
      </w:r>
    </w:p>
    <w:p w14:paraId="62CACF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⠁⠎⠅⠎⠀⠠⠐⠞⠇⠔⠑⠀⠀⠀⠀⠀⠀⠀⠀⠀⠀⠀⠀⠀⠀⠀⠀⠀</w:t>
      </w:r>
    </w:p>
    <w:p w14:paraId="19938A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⠗⠉⠕⠸⠌⠠⠠⠥⠝⠙⠏⠀⠑⠌⠁⠃⠇⠊⠩⠑⠎⠀⠀⠀⠀⠀</w:t>
      </w:r>
    </w:p>
    <w:p w14:paraId="4C360B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⠗⠁⠍⠑⠐⠺⠀⠙⠗⠁⠋⠞⠬⠀⠞⠂⠍⠀⠯⠀⠠⠞⠑⠡⠝⠊⠉⠁⠇⠀</w:t>
      </w:r>
    </w:p>
    <w:p w14:paraId="505E38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⠙⠧⠊⠎⠕⠗⠽⠀⠠⠛⠗⠳⠏⠂⠀⠼⠃⠑⠀⠠⠚⠥⠝⠑⠀⠼⠃⠚⠃⠚</w:t>
      </w:r>
    </w:p>
    <w:p w14:paraId="49BA2B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⠉⠇⠥⠙⠬⠀⠠⠏⠊⠇⠇⠜⠀⠠⠇⠂⠙⠎⠀⠵⠀⠍⠑⠍⠃⠻⠎⠀</w:t>
      </w:r>
    </w:p>
    <w:p w14:paraId="0630D8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⠇⠂⠙⠎⠀⠋⠔⠁⠇⠊⠵⠑⠀⠇⠊⠌⠀⠷⠀⠀⠀⠀</w:t>
      </w:r>
    </w:p>
    <w:p w14:paraId="1AE341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⠠⠝⠀⠉⠨⠞⠻⠐⠏⠎⠀⠿⠀⠗⠑⠎⠏⠑⠉⠞⠊⠧⠑⠀⠠⠏⠊⠇⠇⠜</w:t>
      </w:r>
    </w:p>
    <w:p w14:paraId="1B60E3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⠩⠜⠑⠀⠾⠀⠠⠠⠥⠝⠗⠉⠕⠸⠌⠠⠠⠥⠝⠙⠏⠀⠼⠃⠑⠀⠀⠀⠀⠀</w:t>
      </w:r>
    </w:p>
    <w:p w14:paraId="6F07EA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⠚⠥⠝⠑⠀⠼⠃⠚⠃⠚⠀⠀⠀⠀⠀⠀⠀⠀⠀⠀⠀⠀⠀⠀⠀⠀⠀⠀⠀⠀⠀</w:t>
      </w:r>
    </w:p>
    <w:p w14:paraId="1DBEF7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⠇⠂⠙⠎⠀⠋⠔⠁⠇⠊⠵⠑⠀⠇⠊⠌⠎⠀⠷⠀⠀⠀</w:t>
      </w:r>
    </w:p>
    <w:p w14:paraId="422E70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⠬⠀⠁⠛⠢⠉⠊⠑⠎⠀⠐⠣⠉⠕⠤⠇⠂⠙⠎⠐⠜⠀⠯⠀⠀</w:t>
      </w:r>
    </w:p>
    <w:p w14:paraId="0A8F20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⠒⠞⠗⠊⠃⠥⠞⠬⠀⠁⠛⠢⠉⠊⠑⠎⠀⠿⠀⠗⠑⠎⠏⠑⠉⠞⠊⠧⠑⠀</w:t>
      </w:r>
    </w:p>
    <w:p w14:paraId="2FE5BC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⠊⠇⠇⠜⠎⠀⠀⠀⠀⠀⠀⠀⠀⠀⠀⠀⠀⠀⠀⠀⠀⠀⠀⠀⠀⠀⠀⠀⠀⠀⠀</w:t>
      </w:r>
    </w:p>
    <w:p w14:paraId="1B8AEA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⠋⠕⠉⠁⠇⠀⠏⠕⠔⠞⠎⠀⠞⠕⠀⠠⠔⠉⠇⠥⠙⠑⠀⠠⠋⠇⠕⠠⠁</w:t>
      </w:r>
    </w:p>
    <w:p w14:paraId="3B61CB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⠹⠗⠑⠑⠀⠞⠑⠡⠝⠊⠉⠁⠇⠀⠌⠁⠋⠋⠀⠐⠣⠝⠁⠰⠝⠁⠇⠀⠯⠀</w:t>
      </w:r>
    </w:p>
    <w:p w14:paraId="31C206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⠞⠻⠝⠁⠰⠝⠁⠇⠐⠜⠀⠏⠻⠀⠁⠛⠢⠉⠽⠀⠼⠃⠋⠀⠠⠚⠥⠝⠑⠀</w:t>
      </w:r>
    </w:p>
    <w:p w14:paraId="7B756E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⠑⠁</w:t>
      </w:r>
    </w:p>
    <w:p w14:paraId="6325D459" w14:textId="77777777" w:rsidR="00490927" w:rsidRDefault="00490927">
      <w:pPr>
        <w:ind w:left="1440"/>
      </w:pPr>
    </w:p>
    <w:p w14:paraId="3D50410F" w14:textId="77777777" w:rsidR="00490927" w:rsidRDefault="00490927">
      <w:pPr>
        <w:ind w:left="1440"/>
      </w:pPr>
    </w:p>
    <w:p w14:paraId="4ADCB7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⠀⠀⠀⠀⠀⠀⠀⠀⠀⠀⠀⠀⠀⠀⠀⠀⠀⠀⠀⠀⠀⠀⠀⠀⠀⠀⠀</w:t>
      </w:r>
    </w:p>
    <w:p w14:paraId="107524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⠇⠂⠙⠎⠀⠎⠑⠞⠤⠥⠏⠀⠑⠍⠁⠊⠇⠀⠀⠀⠀⠀</w:t>
      </w:r>
    </w:p>
    <w:p w14:paraId="790A83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⠗⠳⠏⠎⠀⠯⠀⠍⠑⠑⠞⠬⠀⠎⠡⠫⠥⠇⠑⠎⠀⠿⠀⠀⠀⠀⠀⠀⠀⠀⠀</w:t>
      </w:r>
    </w:p>
    <w:p w14:paraId="235D4E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⠑⠉⠞⠊⠧⠑⠀⠠⠏⠊⠇⠇⠜⠎⠀⠼⠃⠊⠀⠠⠚⠥⠝⠑⠀⠀⠀⠀</w:t>
      </w:r>
    </w:p>
    <w:p w14:paraId="4D8985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⠀⠀⠀⠀⠀⠀⠀⠀⠀⠀⠀⠀⠀⠀⠀⠀⠀⠀⠀⠀⠀⠀⠀⠀⠀⠀⠀</w:t>
      </w:r>
    </w:p>
    <w:p w14:paraId="2FDBDA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⠇⠂⠙⠎⠀⠒⠧⠢⠑⠀⠋⠌⠀⠠⠏⠊⠇⠇⠜⠀⠀⠀</w:t>
      </w:r>
    </w:p>
    <w:p w14:paraId="206CA1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⠑⠞⠬⠎⠀⠼⠉⠚⠀⠠⠚⠥⠝⠑⠀⠼⠃⠚⠃⠚⠀⠀⠀⠀⠀⠀⠀⠀⠀⠀</w:t>
      </w:r>
    </w:p>
    <w:p w14:paraId="028369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⠎⠀⠠⠇⠂⠙⠎⠀⠎⠥⠏⠏⠕⠗⠞⠀⠮⠀⠀⠀⠀⠀⠀⠀</w:t>
      </w:r>
    </w:p>
    <w:p w14:paraId="067427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⠏⠜⠁⠰⠝⠀⠷⠀⠒⠎⠥⠇⠞⠁⠰⠝⠀⠎⠡⠫⠥⠇⠑⠎⠀⠯⠀⠀⠀</w:t>
      </w:r>
    </w:p>
    <w:p w14:paraId="311484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⠎⠥⠍⠍⠜⠽⠀⠯⠀⠉⠕⠍⠏⠊⠇⠁⠰⠝⠀⠷⠀⠀⠀⠀⠀⠀⠀⠀</w:t>
      </w:r>
    </w:p>
    <w:p w14:paraId="7B395B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⠎⠥⠇⠞⠁⠰⠝⠀⠋⠔⠙⠬⠎⠀⠼⠉⠚⠀⠠⠚⠥⠝⠑⠤⠼⠁⠚⠀⠀⠀⠀</w:t>
      </w:r>
    </w:p>
    <w:p w14:paraId="627557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⠚⠥⠇⠽⠀⠼⠃⠚⠃⠚⠀⠀⠀⠀⠀⠀⠀⠀⠀⠀⠀⠀⠀⠀⠀⠀⠀⠀⠀⠀⠀</w:t>
      </w:r>
    </w:p>
    <w:p w14:paraId="4A9965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⠇⠂⠙⠎⠀⠛⠁⠮⠗⠀⠯⠀⠉⠕⠍⠏⠊⠇⠑⠀⠀⠀</w:t>
      </w:r>
    </w:p>
    <w:p w14:paraId="79E793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⠑⠧⠁⠝⠞⠀⠑⠧⠊⠙⠰⠑⠂⠀⠁⠎⠎⠑⠎⠎⠰⠞⠎⠀⠯⠀⠀⠀⠀</w:t>
      </w:r>
    </w:p>
    <w:p w14:paraId="441F13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⠁⠞⠁⠀⠿⠀⠗⠑⠎⠏⠑⠉⠞⠊⠧⠑⠀⠡⠁⠏⠞⠻⠎⠀⠼⠉⠚⠀⠀⠀⠀</w:t>
      </w:r>
    </w:p>
    <w:p w14:paraId="7735DD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⠚⠥⠝⠑⠤⠼⠁⠚⠀⠠⠚⠥⠇⠽⠀⠼⠃⠚⠃⠚⠀⠀⠀⠀⠀⠀⠀⠀⠀⠀⠀</w:t>
      </w:r>
    </w:p>
    <w:p w14:paraId="686D29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⠇⠂⠙⠎⠀⠉⠕⠍⠏⠇⠑⠞⠑⠀⠮⠀⠀⠀⠀⠀⠀⠀</w:t>
      </w:r>
    </w:p>
    <w:p w14:paraId="3ECB3F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⠏⠜⠁⠰⠝⠀⠷⠀⠋⠌⠀⠙⠗⠁⠋⠞⠀⠡⠁⠏⠞⠻⠎⠂⠀⠯⠀⠀⠀</w:t>
      </w:r>
    </w:p>
    <w:p w14:paraId="164CB1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⠜⠑⠀⠾⠀⠠⠠⠥⠝⠗⠉⠕⠸⠌⠠⠠⠥⠝⠙⠏⠀⠼⠁⠛⠀⠠⠚⠥⠇⠽⠀</w:t>
      </w:r>
    </w:p>
    <w:p w14:paraId="174FEB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⠀⠀⠀⠀⠀⠀⠀⠀⠀⠀⠀⠀⠀⠀⠀⠀⠀⠀⠀⠀⠀⠀⠀⠀⠀⠀⠀</w:t>
      </w:r>
    </w:p>
    <w:p w14:paraId="6FF989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⠇⠂⠙⠎⠀⠏⠗⠑⠏⠜⠑⠀⠮⠀⠉⠕⠌⠬⠀⠷⠀⠮</w:t>
      </w:r>
    </w:p>
    <w:p w14:paraId="532642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⠓⠁⠎⠫⠀⠗⠑⠉⠕⠍⠍⠢⠙⠁⠰⠝⠎⠀⠼⠁⠉⠀⠠⠚⠥⠇⠽⠤⠼⠃⠙</w:t>
      </w:r>
    </w:p>
    <w:p w14:paraId="7DCF01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⠚⠥⠇⠽⠀⠼⠃⠚⠃⠚⠀⠀⠀⠀⠀⠀⠀⠀⠀⠀⠀⠀⠀⠀⠀⠀⠀⠀⠀⠀⠀</w:t>
      </w:r>
    </w:p>
    <w:p w14:paraId="097C44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⠠⠇⠂⠙⠎⠀⠋⠁⠉⠊⠇⠊⠞⠁⠞⠑⠎⠀⠮⠀⠀⠀⠀</w:t>
      </w:r>
    </w:p>
    <w:p w14:paraId="7F4FB8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⠔⠁⠇⠊⠵⠁⠰⠝⠀⠷⠀⠮⠀⠙⠗⠁⠋⠞⠀⠡⠁⠏⠞⠻⠎⠂⠀⠃⠽⠀⠀</w:t>
      </w:r>
    </w:p>
    <w:p w14:paraId="30579E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⠬⠀⠋⠑⠫⠃⠁⠉⠅⠀⠋⠀⠼⠃⠛⠀⠠⠚⠥⠇⠽⠤⠼⠛⠀</w:t>
      </w:r>
    </w:p>
    <w:p w14:paraId="2C6E76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⠥⠛⠥⠌⠀⠼⠃⠚⠃⠚⠀⠀⠀⠀⠀⠀⠀⠀⠀⠀⠀⠀⠀⠀⠀⠀⠀⠀⠀⠀</w:t>
      </w:r>
    </w:p>
    <w:p w14:paraId="24CEE7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⠮⠀⠠⠞⠑⠡⠝⠊⠉⠁⠇⠀⠠⠁⠙⠧⠊⠎⠕⠗⠽⠀⠠⠛⠗⠳⠏⠀⠯⠀</w:t>
      </w:r>
    </w:p>
    <w:p w14:paraId="309844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⠑⠃</w:t>
      </w:r>
    </w:p>
    <w:p w14:paraId="5C89EEB8" w14:textId="77777777" w:rsidR="00490927" w:rsidRDefault="00490927">
      <w:pPr>
        <w:ind w:left="1440"/>
      </w:pPr>
    </w:p>
    <w:p w14:paraId="3297F677" w14:textId="77777777" w:rsidR="00490927" w:rsidRDefault="00490927">
      <w:pPr>
        <w:ind w:left="1440"/>
      </w:pPr>
    </w:p>
    <w:p w14:paraId="0AD703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⠗⠁⠋⠞⠬⠀⠠⠞⠂⠍⠀⠀⠀⠀⠀⠀⠀⠀⠀⠀⠀⠀⠀⠀⠀⠀⠀⠀⠀⠀</w:t>
      </w:r>
    </w:p>
    <w:p w14:paraId="759EEE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⠕⠉⠥⠰⠞⠀⠗⠑⠏⠕⠎⠊⠞⠕⠗⠽⠒⠀⠠⠁⠇⠇⠀⠀⠀⠀⠀⠀</w:t>
      </w:r>
    </w:p>
    <w:p w14:paraId="6D2D16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⠉⠅⠛⠗⠨⠙⠀⠙⠕⠉⠥⠰⠞⠎⠀⠉⠀⠆⠀⠋⠨⠙⠀⠁⠞⠀⠀⠀⠀⠀</w:t>
      </w:r>
    </w:p>
    <w:p w14:paraId="75C6E1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⠕⠛⠇⠑⠀⠠⠙⠗⠊⠧⠑⠀⠯⠀⠁⠇⠇⠀⠠⠏⠊⠇⠇⠜⠎⠀⠀⠀⠀</w:t>
      </w:r>
    </w:p>
    <w:p w14:paraId="69D854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⠂⠙⠎⠀⠜⠑⠀⠑⠭⠏⠑⠉⠞⠫⠀⠞⠕⠀⠏⠕⠏⠥⠇⠁⠞⠑⠀⠮⠀⠀</w:t>
      </w:r>
    </w:p>
    <w:p w14:paraId="2B2A64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⠗⠊⠧⠑⠀⠵⠀⠮⠽⠀⠏⠗⠕⠛⠗⠑⠎⠎⠀⠾⠀⠸⠮⠀⠐⠺⠲⠀⠀⠀⠀</w:t>
      </w:r>
    </w:p>
    <w:p w14:paraId="144D64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⠋⠲⠀⠠⠠⠁⠝⠝⠑⠭⠀⠼⠋⠲⠀⠠⠠⠇⠊⠌⠀⠠⠠⠷⠀⠀⠀</w:t>
      </w:r>
    </w:p>
    <w:p w14:paraId="780AB1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⠁⠎⠎⠑⠎⠎⠰⠞⠎⠀⠠⠠⠒⠙⠥⠉⠞⠫⠀⠠⠠⠔⠀⠠⠠⠝⠑⠏⠁⠇</w:t>
      </w:r>
    </w:p>
    <w:p w14:paraId="4D3CF1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⠵⠀⠠⠠⠷⠀⠠⠠⠚⠥⠝⠑⠀⠼⠃⠚⠁⠊⠓⠐⠜⠀⠀⠀⠀⠀⠀⠀</w:t>
      </w:r>
    </w:p>
    <w:p w14:paraId="35FE45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⠢⠉⠽⠀⠠⠁⠎⠎⠑⠎⠎⠰⠞⠀⠠⠞⠊⠞⠇⠑⠎⠀⠀⠀⠀⠀⠀</w:t>
      </w:r>
    </w:p>
    <w:p w14:paraId="76BD82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⠀⠠⠠⠉⠕⠧⠊⠙⠤⠼⠁⠊⠀⠠⠎⠑⠉⠕⠝⠙⠜⠽⠀⠀⠀</w:t>
      </w:r>
    </w:p>
    <w:p w14:paraId="5F42DA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⠖⠑⠉⠞⠎⠀⠠⠎⠊⠞⠥⠁⠰⠝⠀⠠⠁⠝⠁⠇⠽⠎⠊⠎⠀⠯⠀⠀⠀⠀</w:t>
      </w:r>
    </w:p>
    <w:p w14:paraId="22D201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⠝⠊⠞⠕⠗⠬⠀⠀⠀⠀⠀⠀⠀⠀⠀⠀⠀⠀⠀⠀⠀⠀⠀⠀⠀⠀⠀⠀⠀</w:t>
      </w:r>
    </w:p>
    <w:p w14:paraId="6D9E1E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⠀⠠⠋⠕⠕⠙⠀⠠⠎⠑⠉⠥⠗⠰⠽⠀⠠⠥⠏⠙⠁⠞⠑⠎⠀</w:t>
      </w:r>
    </w:p>
    <w:p w14:paraId="660ABC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⠀⠠⠍⠜⠅⠑⠞⠀⠍⠕⠝⠊⠞⠕⠗⠬⠀⠀⠀⠀⠀⠀⠀⠀⠀</w:t>
      </w:r>
    </w:p>
    <w:p w14:paraId="44E74C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⠀⠠⠍⠜⠅⠑⠞⠀⠋⠥⠝⠉⠰⠝⠁⠇⠰⠽⠀⠌⠥⠙⠽⠀⠀</w:t>
      </w:r>
    </w:p>
    <w:p w14:paraId="787101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⠀⠠⠋⠇⠳⠎⠑⠓⠕⠇⠙⠀⠧⠥⠇⠝⠻⠁⠃⠊⠇⠰⠽⠀⠀</w:t>
      </w:r>
    </w:p>
    <w:p w14:paraId="225A7A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⠁⠇⠽⠎⠊⠎⠀⠀⠀⠀⠀⠀⠀⠀⠀⠀⠀⠀⠀⠀⠀⠀⠀⠀⠀⠀⠀⠀⠀⠀</w:t>
      </w:r>
    </w:p>
    <w:p w14:paraId="041892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⠀⠠⠠⠍⠧⠁⠍⠀⠠⠋⠇⠳⠎⠑⠓⠕⠇⠙⠀⠠⠋⠕⠕⠙⠀</w:t>
      </w:r>
    </w:p>
    <w:p w14:paraId="3DC95F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⠥⠗⠰⠽⠀⠠⠁⠎⠎⠑⠎⠎⠰⠞⠀⠀⠀⠀⠀⠀⠀⠀⠀⠀⠀⠀⠀⠀</w:t>
      </w:r>
    </w:p>
    <w:p w14:paraId="715AA2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⠊⠉⠑⠋⠀⠠⠠⠎⠍⠜⠞⠀⠎⠥⠗⠧⠑⠽⠀⠠⠔⠀⠀⠀⠀⠀</w:t>
      </w:r>
    </w:p>
    <w:p w14:paraId="3D21C6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⠇⠕⠕⠙⠀⠏⠗⠐⠕⠀⠲⠞⠗⠊⠉⠞⠎⠀⠀⠀⠀⠀⠀⠀⠀⠀⠀⠀⠀⠀⠀</w:t>
      </w:r>
    </w:p>
    <w:p w14:paraId="53D7BC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⠊⠉⠑⠋⠀⠠⠍⠕⠝⠊⠞⠕⠗⠬⠀⠠⠊⠍⠏⠁⠉⠞⠀⠀⠀⠀</w:t>
      </w:r>
    </w:p>
    <w:p w14:paraId="1658B9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⠠⠠⠉⠕⠧⠊⠙⠤⠼⠁⠊⠇⠝⠀⠎⠕⠉⠊⠁⠇⠀⠎⠑⠉⠞⠕⠗⠀⠀⠀⠀</w:t>
      </w:r>
    </w:p>
    <w:p w14:paraId="64E233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⠺⠕⠍⠢⠀⠠⠗⠁⠏⠊⠙⠀⠠⠛⠢⠙⠻⠀⠀⠀⠀⠀⠀⠀</w:t>
      </w:r>
    </w:p>
    <w:p w14:paraId="54E77D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⠑⠎⠎⠰⠞⠀⠐⠣⠠⠊⠝⠀⠐⠏⠝⠻⠩⠊⠏⠀⠾⠀⠀⠀⠀⠀⠀⠀</w:t>
      </w:r>
    </w:p>
    <w:p w14:paraId="4FBFC4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⠊⠌⠗⠽⠀⠷⠀⠠⠺⠕⠍⠢⠂⠀⠠⠡⠝⠀⠯⠀⠠⠎⠢⠊⠕⠗⠀⠀⠀</w:t>
      </w:r>
    </w:p>
    <w:p w14:paraId="0AE8ED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⠊⠞⠊⠵⠢⠎⠂⠀⠠⠉⠜⠑⠀⠯⠀⠠⠎⠁⠧⠑⠀⠮⠀⠠⠡⠝⠐⠜⠀⠀</w:t>
      </w:r>
    </w:p>
    <w:p w14:paraId="24E93A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⠑⠉</w:t>
      </w:r>
    </w:p>
    <w:p w14:paraId="22761A6B" w14:textId="77777777" w:rsidR="00490927" w:rsidRDefault="00490927">
      <w:pPr>
        <w:ind w:left="1440"/>
      </w:pPr>
    </w:p>
    <w:p w14:paraId="27E02D26" w14:textId="77777777" w:rsidR="00490927" w:rsidRDefault="00490927">
      <w:pPr>
        <w:ind w:left="1440"/>
      </w:pPr>
    </w:p>
    <w:p w14:paraId="5E30E0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⠺⠕⠍⠢⠀⠠⠁⠎⠎⠑⠎⠎⠰⠞⠀⠷⠀⠀⠀⠀⠀⠀⠀⠀</w:t>
      </w:r>
    </w:p>
    <w:p w14:paraId="141107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⠑⠍⠏⠪⠻⠰⠞⠀⠠⠊⠎⠎⠥⠑⠎⠀⠠⠔⠉⠇⠥⠙⠬</w:t>
      </w:r>
    </w:p>
    <w:p w14:paraId="6C59A8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⠏⠙⠂⠀⠙⠕⠍⠑⠌⠊⠉⠀⠯⠀⠉⠜⠑⠀⠐⠺⠀⠠⠔⠀⠀⠀⠀⠀⠀⠀</w:t>
      </w:r>
    </w:p>
    <w:p w14:paraId="46927E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⠝⠻⠩⠊⠏⠀⠾⠀⠮⠀⠠⠍⠔⠊⠌⠗⠽⠀⠷⠀⠠⠺⠕⠍⠢⠂⠀⠠⠡⠝</w:t>
      </w:r>
    </w:p>
    <w:p w14:paraId="7D0A0A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⠎⠢⠊⠕⠗⠀⠠⠉⠊⠞⠊⠵⠢⠎⠀⠯⠀⠏⠗⠊⠧⠁⠞⠑⠀⠀⠀⠀⠀</w:t>
      </w:r>
    </w:p>
    <w:p w14:paraId="0553BC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⠀⠁⠛⠢⠉⠽⠀⠥⠎⠬⠀⠞⠑⠭⠞⠀⠍⠑⠎⠎⠁⠛⠑⠎⠀⠀</w:t>
      </w:r>
    </w:p>
    <w:p w14:paraId="786D0C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⠺⠕⠍⠢⠀⠠⠋⠑⠍⠔⠊⠌⠀⠁⠝⠁⠇⠽⠎⠊⠎⠀⠷⠮</w:t>
      </w:r>
    </w:p>
    <w:p w14:paraId="0A97B59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⠕⠤⠑⠉⠕⠝⠕⠍⠊⠉⠀⠠⠊⠍⠏⠁⠉⠞⠀⠷⠀⠀⠀⠀⠀⠀⠀⠀</w:t>
      </w:r>
    </w:p>
    <w:p w14:paraId="791DB1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⠀⠀⠀⠀⠀⠀⠀⠀⠀⠀⠀⠀⠀⠀⠀⠀⠀⠀⠀⠀</w:t>
      </w:r>
    </w:p>
    <w:p w14:paraId="033BDB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⠸⠺⠀⠠⠃⠁⠝⠅⠀⠠⠝⠑⠏⠁⠇⠒⠀⠠⠏⠕⠧⠻⠞⠽⠀⠯⠀⠀⠀</w:t>
      </w:r>
    </w:p>
    <w:p w14:paraId="2A58BE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⠟⠥⠰⠽⠀⠠⠉⠕⠧⠇⠙⠤⠼⠁⠊⠀⠠⠗⠑⠎⠏⠕⠝⠎⠑⠀⠀⠀⠀⠀</w:t>
      </w:r>
    </w:p>
    <w:p w14:paraId="29A2C0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⠸⠺⠀⠠⠃⠁⠝⠅⠀⠠⠎⠕⠉⠊⠁⠇⠀⠠⠏⠗⠕⠞⠑⠉⠰⠝⠀⠯⠀</w:t>
      </w:r>
    </w:p>
    <w:p w14:paraId="63C89C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⠚⠕⠃⠎⠀⠎⠥⠏⠏⠕⠗⠞⠀⠞⠕⠀⠁⠙⠙⠗⠑⠎⠎⠀⠀⠀⠀⠀⠀⠀⠀</w:t>
      </w:r>
    </w:p>
    <w:p w14:paraId="223625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⠠⠔⠀⠠⠝⠑⠏⠁⠇⠀⠀⠀⠀⠀⠀⠀⠀⠀⠀⠀</w:t>
      </w:r>
    </w:p>
    <w:p w14:paraId="124F0B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⠸⠺⠀⠠⠃⠁⠝⠅⠀⠠⠁⠎⠎⠑⠎⠎⠬⠀⠯⠀⠍⠊⠞⠊⠛⠁⠞⠬⠀</w:t>
      </w:r>
    </w:p>
    <w:p w14:paraId="7D7CD2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⠎⠀⠞⠕⠀⠍⠕⠌⠀⠧⠥⠇⠝⠻⠁⠃⠇⠑⠀⠙⠥⠗⠬⠀⠯⠀⠠⠔</w:t>
      </w:r>
    </w:p>
    <w:p w14:paraId="38A699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⠁⠋⠍⠁⠹⠀⠷⠮⠀⠠⠠⠉⠕⠧⠊⠙⠤⠼⠁⠊⠀⠏⠯⠑⠍⠊⠉⠀⠀⠀</w:t>
      </w:r>
    </w:p>
    <w:p w14:paraId="6A6D15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⠀⠠⠍⠁⠉⠗⠕⠑⠉⠕⠝⠕⠍⠊⠉⠀⠠⠊⠍⠏⠁⠉⠞⠀</w:t>
      </w:r>
    </w:p>
    <w:p w14:paraId="75F03C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⠠⠉⠕⠧⠊⠙⠤⠼⠁⠊⠀⠕⠝⠀⠎⠑⠇⠑⠉⠞⠀⠎⠑⠉⠞⠕⠗⠎⠀</w:t>
      </w:r>
    </w:p>
    <w:p w14:paraId="1C500A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⠸⠮⠀⠠⠊⠍⠏⠇⠊⠉⠁⠰⠝⠎⠀⠞⠕⠀⠧⠥⠇⠝⠻⠁⠃⠇⠑⠀⠀⠀</w:t>
      </w:r>
    </w:p>
    <w:p w14:paraId="45B54D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⠀⠀⠀⠀⠀⠀⠀⠀⠀⠀⠀⠀⠀⠀⠀⠀⠀⠀⠀⠀⠀⠀⠀⠀</w:t>
      </w:r>
    </w:p>
    <w:p w14:paraId="577AA1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⠀⠠⠠⠉⠕⠧⠊⠙⠤⠼⠁⠊⠀⠠⠏⠯⠑⠍⠊⠉⠀⠠⠔⠀</w:t>
      </w:r>
    </w:p>
    <w:p w14:paraId="16999F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⠗⠁⠏⠊⠙⠀⠠⠁⠎⠎⠑⠎⠎⠰⠞⠒⠀⠠⠎⠕⠉⠊⠕⠤</w:t>
      </w:r>
    </w:p>
    <w:p w14:paraId="1E9069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⠠⠊⠍⠏⠁⠉⠞⠀⠕⠝⠀⠠⠧⠥⠇⠝⠻⠁⠃⠇⠑⠀⠀</w:t>
      </w:r>
    </w:p>
    <w:p w14:paraId="253793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⠗⠳⠏⠎⠀⠐⠣⠋⠕⠉⠥⠎⠀⠕⠝⠀⠍⠕⠌⠀⠁⠖⠑⠉⠞⠫⠀⠀⠀⠀</w:t>
      </w:r>
    </w:p>
    <w:p w14:paraId="602DC7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⠎⠀⠷⠮⠀⠑⠉⠕⠝⠕⠍⠽⠐⠜⠀⠀⠀⠀⠀⠀⠀⠀⠀⠀⠀⠀</w:t>
      </w:r>
    </w:p>
    <w:p w14:paraId="57397A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⠀⠠⠝⠑⠏⠁⠇⠀⠠⠠⠉⠕⠧⠊⠙⠤⠼⠁⠊⠀⠀⠀⠀⠀</w:t>
      </w:r>
    </w:p>
    <w:p w14:paraId="531DD0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⠉⠀⠠⠃⠗⠊⠑⠋⠀⠀⠀⠀⠀⠀⠀⠀⠀⠀⠀⠀⠀⠀⠀⠀</w:t>
      </w:r>
    </w:p>
    <w:p w14:paraId="39C362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⠑⠙</w:t>
      </w:r>
    </w:p>
    <w:p w14:paraId="1797886B" w14:textId="77777777" w:rsidR="00490927" w:rsidRDefault="00490927">
      <w:pPr>
        <w:ind w:left="1440"/>
      </w:pPr>
    </w:p>
    <w:p w14:paraId="2B5925D9" w14:textId="77777777" w:rsidR="00490927" w:rsidRDefault="00490927">
      <w:pPr>
        <w:ind w:left="1440"/>
      </w:pPr>
    </w:p>
    <w:p w14:paraId="160DB9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⠋⠏⠁⠀⠠⠗⠁⠏⠊⠙⠀⠁⠎⠎⠑⠎⠎⠰⠞⠀⠕⠝⠀⠀⠀⠀</w:t>
      </w:r>
    </w:p>
    <w:p w14:paraId="278F11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⠛⠃⠠⠧⠙⠥⠑⠀⠞⠕⠀⠠⠠⠉⠕⠧⠊⠙⠀⠼⠁⠊⠀⠀⠀⠀⠀⠀⠀⠀</w:t>
      </w:r>
    </w:p>
    <w:p w14:paraId="36A1BD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⠋⠏⠁⠀⠠⠗⠁⠏⠊⠙⠀⠁⠎⠎⠑⠎⠎⠰⠞⠀⠞⠕⠀⠀⠀⠀</w:t>
      </w:r>
    </w:p>
    <w:p w14:paraId="75EB9D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⠙⠢⠞⠊⠋⠽⠀⠃⠜⠗⠊⠻⠎⠀⠠⠔⠀⠁⠒⠑⠎⠎⠬⠀⠀⠀⠀⠀⠀⠀</w:t>
      </w:r>
    </w:p>
    <w:p w14:paraId="6B0F31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⠭⠥⠁⠇⠂⠀⠗⠑⠏⠗⠕⠙⠥⠉⠞⠊⠧⠑⠂⠀⠍⠁⠞⠻⠝⠁⠇⠂⠀⠀</w:t>
      </w:r>
    </w:p>
    <w:p w14:paraId="40EBE8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⠕⠝⠁⠞⠁⠇⠂⠀⠡⠀⠯⠀⠁⠙⠕⠇⠑⠎⠉⠢⠞⠀⠓⠂⠇⠹⠀⠀⠀⠀</w:t>
      </w:r>
    </w:p>
    <w:p w14:paraId="3536E1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⠲⠀⠀⠀⠀⠀⠀⠀⠀⠀⠀⠀⠀⠀⠀⠀⠀⠀⠀⠀⠀⠀⠀⠀⠀</w:t>
      </w:r>
    </w:p>
    <w:p w14:paraId="158860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⠓⠀⠠⠒⠎⠕⠇⠊⠙⠁⠞⠫⠀⠃⠽⠀⠠⠠⠥⠝⠙⠏⠀⠵⠀⠐⠏⠀⠷</w:t>
      </w:r>
    </w:p>
    <w:p w14:paraId="2BD7EF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⠑⠜⠇⠽⠀⠗⠑⠉⠕⠧⠻⠽⠀⠉⠇⠥⠌⠻⠀⠐⠺⠀⠀⠀⠀⠀⠀⠀⠀⠀</w:t>
      </w:r>
    </w:p>
    <w:p w14:paraId="161CA1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⠃⠀⠠⠎⠕⠉⠊⠕⠀⠠⠑⠉⠕⠝⠕⠍⠊⠉⠀⠀⠀⠀⠀⠀⠀⠀⠀</w:t>
      </w:r>
    </w:p>
    <w:p w14:paraId="6368D6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480307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⠛⠢⠉⠽⠀⠠⠁⠎⠎⠑⠎⠎⠰⠞⠀⠠⠞⠊⠞⠇⠑⠎⠀⠀⠀⠀⠀⠀</w:t>
      </w:r>
    </w:p>
    <w:p w14:paraId="3737F0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⠕⠍⠀⠠⠗⠁⠏⠊⠙⠀⠁⠎⠎⠑⠎⠎⠰⠞⠀⠷⠀⠀⠀⠀⠀⠀⠀</w:t>
      </w:r>
    </w:p>
    <w:p w14:paraId="781797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⠠⠊⠎⠎⠥⠑⠎⠀⠃⠽⠀⠍⠁⠏⠏⠬⠀⠮⠀⠀⠀⠀⠀</w:t>
      </w:r>
    </w:p>
    <w:p w14:paraId="3C1BCD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⠥⠇⠝⠻⠁⠃⠊⠇⠊⠞⠊⠑⠎⠀⠯⠀⠗⠊⠎⠅⠎⠀⠋⠁⠉⠫⠀⠃⠽⠀⠀</w:t>
      </w:r>
    </w:p>
    <w:p w14:paraId="11B177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⠞⠥⠗⠝⠑⠑⠀⠍⠊⠛⠗⠁⠝⠞⠀⠐⠺⠻⠎⠀⠯⠀⠸⠮⠀⠀⠀⠀⠀⠀</w:t>
      </w:r>
    </w:p>
    <w:p w14:paraId="604606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⠁⠍⠊⠇⠊⠑⠎⠂⠀⠯⠀⠠⠊⠍⠏⠁⠉⠞⠎⠀⠷⠀⠎⠕⠉⠊⠕⠤⠀⠀⠀</w:t>
      </w:r>
    </w:p>
    <w:p w14:paraId="7975D3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⠗⠑⠉⠕⠧⠻⠽⠀⠷⠀⠍⠊⠛⠗⠁⠝⠞⠎⠯⠀⠸⠮⠀</w:t>
      </w:r>
    </w:p>
    <w:p w14:paraId="384AEF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⠀⠠⠔⠀⠎⠑⠇⠑⠉⠞⠫⠀⠀⠀⠀⠀⠀⠀⠀⠀⠀</w:t>
      </w:r>
    </w:p>
    <w:p w14:paraId="2DD8E2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⠝⠊⠉⠊⠏⠁⠇⠊⠞⠊⠑⠎⠀⠷⠀⠠⠏⠗⠕⠧⠔⠉⠑⠀⠼⠁⠀⠯⠀</w:t>
      </w:r>
    </w:p>
    <w:p w14:paraId="748402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⠅⠜⠝⠁⠇⠇⠀⠠⠏⠗⠕⠧⠔⠉⠑⠀⠐⠣⠏⠇⠁⠝⠝⠫⠐⠜⠀⠀⠀⠀⠀</w:t>
      </w:r>
    </w:p>
    <w:p w14:paraId="0753E2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⠕⠍⠀⠠⠗⠁⠏⠊⠙⠀⠏⠓⠐⠕⠀⠎⠥⠗⠧⠑⠽⠀⠾⠀⠀⠀⠀</w:t>
      </w:r>
    </w:p>
    <w:p w14:paraId="38324D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⠧⠁⠞⠑⠀⠗⠑⠉⠗⠥⠊⠞⠰⠞⠀⠁⠛⠢⠉⠊⠑⠎⠀⠀⠀⠀⠀⠀⠀</w:t>
      </w:r>
    </w:p>
    <w:p w14:paraId="7CCEBA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⠏⠗⠠⠵⠐⠜⠀⠠⠔⠀⠞⠜⠛⠑⠞⠫⠀⠉⠨⠞⠗⠊⠑⠎⠂⠀⠀⠀</w:t>
      </w:r>
    </w:p>
    <w:p w14:paraId="21E533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⠉⠇⠥⠙⠬⠀⠠⠝⠑⠏⠁⠇⠀⠯⠀⠾⠀⠠⠝⠑⠏⠁⠇⠀⠀⠀⠀⠀⠀⠀</w:t>
      </w:r>
    </w:p>
    <w:p w14:paraId="70E6E1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⠕⠉⠊⠁⠰⠝⠀⠿⠑⠊⠛⠝⠀⠠⠑⠍⠏⠇⠕⠽⠰⠞⠀⠀⠀⠀⠀⠀</w:t>
      </w:r>
    </w:p>
    <w:p w14:paraId="6472A3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⠛⠢⠉⠊⠑⠎⠀⠐⠣⠠⠠⠝⠁⠇⠑⠁⠐⠜⠀⠞⠕⠀⠃⠑⠞⠞⠻⠀⠀⠀</w:t>
      </w:r>
    </w:p>
    <w:p w14:paraId="1CFF56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⠌⠯⠀⠮⠀⠠⠊⠍⠏⠁⠉⠞⠎⠀⠷⠀⠠⠉⠕⠧⠇⠙⠤⠼⠁⠊⠕⠝⠀⠀</w:t>
      </w:r>
    </w:p>
    <w:p w14:paraId="0AA0C7B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⠑⠑</w:t>
      </w:r>
    </w:p>
    <w:p w14:paraId="551A651C" w14:textId="77777777" w:rsidR="00490927" w:rsidRDefault="00490927">
      <w:pPr>
        <w:ind w:left="1440"/>
      </w:pPr>
    </w:p>
    <w:p w14:paraId="70A5D4C3" w14:textId="77777777" w:rsidR="00490927" w:rsidRDefault="00490927">
      <w:pPr>
        <w:ind w:left="1440"/>
      </w:pPr>
    </w:p>
    <w:p w14:paraId="24E024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⠛⠗⠁⠝⠞⠀⠐⠺⠻⠎⠀⠠⠔⠀⠇⠁⠃⠳⠗⠀⠙⠑⠌⠔⠁⠰⠝⠀⠀⠀</w:t>
      </w:r>
    </w:p>
    <w:p w14:paraId="45EF4A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⠨⠞⠗⠊⠑⠎⠀⠯⠀⠠⠠⠏⠗⠠⠵⠀⠠⠔⠀⠠⠝⠑⠏⠁⠇⠲⠀⠀⠀⠀⠀</w:t>
      </w:r>
    </w:p>
    <w:p w14:paraId="080F74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⠕⠍⠀⠠⠏⠓⠐⠕⠀⠎⠥⠗⠧⠑⠽⠀⠾⠀⠼⠛⠑⠉⠀⠀⠀⠀⠀</w:t>
      </w:r>
    </w:p>
    <w:p w14:paraId="5400ED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⠇⠦⠅⠁⠎⠀⠞⠕⠀⠠⠊⠙⠢⠞⠊⠋⠽⠀⠅⠑⠽⠀⠛⠁⠏⠎⠀⠯⠀⠀</w:t>
      </w:r>
    </w:p>
    <w:p w14:paraId="42914E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⠁⠇⠇⠢⠛⠑⠎⠀⠕⠝⠀⠠⠠⠉⠕⠧⠊⠙⠤⠼⠁⠊⠀⠍⠁⠝⠁⠛⠑⠰⠞</w:t>
      </w:r>
    </w:p>
    <w:p w14:paraId="5B76B5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⠗⠑⠎⠏⠑⠉⠞⠀⠞⠕⠀⠍⠊⠛⠗⠁⠰⠝⠂⠀⠗⠑⠔⠞⠑⠛⠗⠁⠰⠝</w:t>
      </w:r>
    </w:p>
    <w:p w14:paraId="742BFF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⠓⠂⠇⠹⠀⠠⠔⠀⠉⠕⠕⠗⠙⠔⠁⠰⠝⠀⠾⠀⠠⠠⠍⠕⠇⠁⠛⠁⠂⠀</w:t>
      </w:r>
    </w:p>
    <w:p w14:paraId="56E979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⠕⠨⠎⠀⠯⠀⠠⠍⠕⠠⠠⠓⠏⠀⠐⠣⠞⠕⠀⠌⠜⠞⠀⠠⠍⠁⠽⠀⠀</w:t>
      </w:r>
    </w:p>
    <w:p w14:paraId="55E246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⠐⠜⠲⠀⠀⠀⠀⠀⠀⠀⠀⠀⠀⠀⠀⠀⠀⠀⠀⠀⠀⠀⠀⠀⠀⠀⠀⠀⠀⠀</w:t>
      </w:r>
    </w:p>
    <w:p w14:paraId="64C4A6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⠕⠍⠀⠠⠍⠁⠏⠏⠬⠀⠷⠀⠠⠍⠊⠛⠗⠁⠰⠝⠀⠯⠀⠀⠀⠀⠀</w:t>
      </w:r>
    </w:p>
    <w:p w14:paraId="673B55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⠊⠛⠗⠁⠝⠞⠎⠀⠧⠥⠇⠝⠻⠁⠃⠊⠇⠊⠞⠊⠑⠎⠀⠞⠕⠀⠯⠀⠋⠀</w:t>
      </w:r>
    </w:p>
    <w:p w14:paraId="6A5485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⠁⠀⠿⠀⠑⠧⠊⠙⠰⠑⠤⠃⠁⠎⠫⠀⠏⠕⠇⠊⠉⠽⠀⠍⠁⠅⠬⠀</w:t>
      </w:r>
    </w:p>
    <w:p w14:paraId="478CC4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⠉⠕⠕⠗⠙⠔⠁⠰⠝⠀⠾⠀⠠⠍⠕⠠⠠⠨⠎⠲⠀⠀⠀⠀⠀⠀⠀⠀⠀</w:t>
      </w:r>
    </w:p>
    <w:p w14:paraId="7E4E13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⠞⠃⠉⠐⠜⠀⠀⠀⠀⠀⠀⠀⠀⠀⠀⠀⠀⠀⠀⠀⠀⠀⠀⠀⠀⠀⠀⠀</w:t>
      </w:r>
    </w:p>
    <w:p w14:paraId="143D3E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⠑⠎⠉⠕⠀⠠⠁⠎⠎⠑⠎⠎⠬⠀⠮⠀⠎⠕⠉⠊⠁⠇⠀⠯⠀⠀</w:t>
      </w:r>
    </w:p>
    <w:p w14:paraId="0C9A36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⠠⠊⠍⠏⠁⠉⠞⠀⠷⠀⠠⠠⠉⠕⠧⠊⠙⠤⠼⠁⠊⠀⠀</w:t>
      </w:r>
    </w:p>
    <w:p w14:paraId="133573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⠮⠀⠉⠥⠇⠞⠥⠗⠁⠇⠀⠎⠑⠉⠞⠕⠗⠀⠀⠀⠀⠀⠀⠀⠀⠀⠀⠀⠀</w:t>
      </w:r>
    </w:p>
    <w:p w14:paraId="0497EA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⠇⠕⠉⠁⠇⠸⠌⠝⠁⠰⠝⠁⠇⠀⠓⠻⠊⠞⠁⠛⠑⠂⠀⠠⠔⠉⠇⠥⠙⠬</w:t>
      </w:r>
    </w:p>
    <w:p w14:paraId="531EBF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⠸⠺⠀⠠⠓⠻⠊⠞⠁⠛⠑⠂⠀⠠⠔⠞⠁⠝⠛⠊⠃⠇⠑⠀⠀⠀⠀⠀⠀⠀⠀</w:t>
      </w:r>
    </w:p>
    <w:p w14:paraId="5DB212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⠥⠇⠞⠥⠗⠁⠇⠀⠓⠻⠊⠞⠁⠛⠑⠀⠯⠀⠉⠗⠂⠞⠊⠧⠑⠀⠀⠀⠀⠀⠀</w:t>
      </w:r>
    </w:p>
    <w:p w14:paraId="1381E3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⠥⠇⠞⠥⠗⠑⠀⠎⠑⠉⠞⠕⠗⠐⠜⠀⠯⠀⠠⠊⠙⠢⠞⠊⠋⠽⠀⠀⠀⠀⠀</w:t>
      </w:r>
    </w:p>
    <w:p w14:paraId="78F858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⠊⠕⠗⠊⠞⠊⠑⠎⠀⠿⠀⠉⠥⠇⠞⠥⠗⠑⠀⠎⠑⠉⠞⠕⠗⠀⠀⠀⠀⠀</w:t>
      </w:r>
    </w:p>
    <w:p w14:paraId="6A618A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⠠⠔⠀⠠⠝⠑⠏⠁⠇⠀⠀⠀⠀⠀⠀⠀⠀⠀⠀⠀⠀⠀⠀⠀</w:t>
      </w:r>
    </w:p>
    <w:p w14:paraId="3B0362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⠑⠎⠉⠕⠀⠠⠍⠁⠏⠏⠬⠀⠷⠀⠁⠧⠁⠊⠇⠁⠃⠇⠑⠀⠀⠀</w:t>
      </w:r>
    </w:p>
    <w:p w14:paraId="0BD90B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⠉⠞⠊⠧⠰⠽⠀⠃⠁⠎⠫⠀⠙⠊⠛⠊⠞⠁⠇⠀⠇⠑⠜⠝⠬⠀⠀⠀⠀⠀⠀</w:t>
      </w:r>
    </w:p>
    <w:p w14:paraId="20A649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⠳⠗⠉⠑⠎⠀⠿⠀⠗⠑⠍⠕⠞⠑⠀⠇⠑⠜⠝⠬⠀⠀⠀⠀⠀⠀⠀⠀⠀</w:t>
      </w:r>
    </w:p>
    <w:p w14:paraId="265438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⠀⠠⠗⠁⠏⠊⠙⠀⠁⠎⠎⠑⠎⠎⠰⠞⠀⠷⠀⠀⠀⠀⠀⠀⠀</w:t>
      </w:r>
    </w:p>
    <w:p w14:paraId="07FAC9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⠠⠊⠍⠏⠁⠉⠞⠀⠕⠝⠀⠀⠀⠀⠀⠀⠀⠀⠀⠀</w:t>
      </w:r>
    </w:p>
    <w:p w14:paraId="3B1F2F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⠑⠋</w:t>
      </w:r>
    </w:p>
    <w:p w14:paraId="365ED00A" w14:textId="77777777" w:rsidR="00490927" w:rsidRDefault="00490927">
      <w:pPr>
        <w:ind w:left="1440"/>
      </w:pPr>
    </w:p>
    <w:p w14:paraId="6E5FD012" w14:textId="77777777" w:rsidR="00490927" w:rsidRDefault="00490927">
      <w:pPr>
        <w:ind w:left="1440"/>
      </w:pPr>
    </w:p>
    <w:p w14:paraId="6CBE24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⠢⠞⠻⠏⠗⠊⠎⠑⠎⠀⠐⠣⠠⠛⠕⠕⠛⠇⠑⠀⠠⠎⠥⠗⠧⠑⠽⠀⠀⠀⠀</w:t>
      </w:r>
    </w:p>
    <w:p w14:paraId="5589F9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⠁⠥⠝⠡⠫⠀⠈⠯⠀⠎⠥⠏⠏⠕⠗⠞⠬⠀⠠⠅⠇⠇⠎⠀⠠⠔⠀⠀⠀⠀⠀</w:t>
      </w:r>
    </w:p>
    <w:p w14:paraId="2922FE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⠑⠎⠎⠐⠜⠀⠀⠀⠀⠀⠀⠀⠀⠀⠀⠀⠀⠀⠀⠀⠀⠀⠀⠀⠀⠀⠀</w:t>
      </w:r>
    </w:p>
    <w:p w14:paraId="3E7DB1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⠀⠠⠗⠁⠏⠊⠙⠀⠠⠊⠍⠏⠁⠉⠞⠀⠁⠎⠎⠑⠎⠎⠰⠞⠀</w:t>
      </w:r>
    </w:p>
    <w:p w14:paraId="770216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⠠⠉⠕⠧⠊⠙⠤⠼⠁⠊⠀⠕⠝⠀⠯⠀⠏⠗⠑⠧⠢⠞⠊⠧⠑⠀⠀⠀⠀</w:t>
      </w:r>
    </w:p>
    <w:p w14:paraId="2632D8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⠿⠀⠁⠉⠞⠕⠗⠎⠀⠠⠔⠀⠮⠀⠠⠔⠿⠍⠁⠇⠀⠀⠀⠀</w:t>
      </w:r>
    </w:p>
    <w:p w14:paraId="079FC8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⠽⠀⠀⠀⠀⠀⠀⠀⠀⠀⠀⠀⠀⠀⠀⠀⠀⠀⠀⠀⠀⠀⠀⠀⠀⠀</w:t>
      </w:r>
    </w:p>
    <w:p w14:paraId="17E267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⠀⠠⠇⠁⠃⠳⠗⠀⠍⠜⠅⠑⠞⠀⠁⠝⠁⠇⠽⠎⠊⠎⠤⠀⠀</w:t>
      </w:r>
    </w:p>
    <w:p w14:paraId="639AD4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⠠⠊⠍⠏⠁⠉⠞⠀⠐⠣⠃⠁⠎⠫⠀⠕⠝⠀⠀⠀</w:t>
      </w:r>
    </w:p>
    <w:p w14:paraId="45DD9E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⠝⠇⠋⠎⠀⠼⠃⠚⠁⠛⠸⠌⠼⠁⠓⠀⠈⠯⠀⠠⠔⠀⠀⠀⠀⠀⠀⠀⠀⠀</w:t>
      </w:r>
    </w:p>
    <w:p w14:paraId="620740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⠛⠗⠑⠎⠎⠐⠜⠀⠀⠀⠀⠀⠀⠀⠀⠀⠀⠀⠀⠀⠀⠀⠀⠀⠀⠀⠀⠀⠀</w:t>
      </w:r>
    </w:p>
    <w:p w14:paraId="4B4484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⠇⠁⠕⠀⠯⠀⠠⠠⠺⠇⠏⠀⠠⠁⠎⠎⠑⠎⠎⠰⠞⠀⠷⠮⠀⠀⠀⠀</w:t>
      </w:r>
    </w:p>
    <w:p w14:paraId="1E8D48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⠀⠷⠀⠠⠠⠉⠕⠧⠊⠙⠤⠼⠁⠊⠀⠕⠝⠀⠀⠀⠀⠀⠀⠀⠀</w:t>
      </w:r>
    </w:p>
    <w:p w14:paraId="2D1F07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⠗⠊⠉⠥⠇⠞⠥⠗⠑⠂⠀⠋⠕⠕⠙⠀⠎⠑⠉⠥⠗⠰⠽⠀⠯⠀⠀⠀⠀⠀</w:t>
      </w:r>
    </w:p>
    <w:p w14:paraId="1A7C58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⠥⠞⠗⠊⠰⠝⠀⠐⠣⠠⠚⠕⠔⠞⠀⠁⠎⠎⠑⠎⠎⠰⠞⠀⠾⠀⠀⠀⠀⠀</w:t>
      </w:r>
    </w:p>
    <w:p w14:paraId="2F6037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⠋⠏⠀⠯⠀⠠⠍⠔⠊⠌⠗⠽⠀⠠⠁⠛⠗⠊⠉⠥⠇⠞⠥⠗⠑⠀⠯⠀⠀</w:t>
      </w:r>
    </w:p>
    <w:p w14:paraId="193F34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⠊⠧⠑⠌⠕⠉⠅⠀⠠⠙⠑⠧⠑⠇⠕⠏⠰⠞⠀⠀⠀⠀⠀⠀⠀⠀⠀⠀⠀⠀</w:t>
      </w:r>
    </w:p>
    <w:p w14:paraId="28D1A3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⠓⠕⠀⠠⠁⠎⠎⠑⠎⠎⠰⠞⠎⠀⠕⠝⠀⠓⠕⠎⠏⠊⠞⠁⠇⠀⠀</w:t>
      </w:r>
    </w:p>
    <w:p w14:paraId="0D768D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⠂⠙⠊⠰⠎⠀⠿⠀⠠⠔⠋⠑⠉⠰⠝⠀⠏⠗⠑⠧⠢⠰⠝⠀⠯⠀⠀⠀⠀⠀⠀</w:t>
      </w:r>
    </w:p>
    <w:p w14:paraId="18289E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⠞⠗⠕⠇⠂⠀⠺⠁⠌⠑⠀⠍⠁⠝⠁⠛⠑⠰⠞⠂⠀⠠⠠⠺⠁⠩⠂⠀⠯⠀⠀</w:t>
      </w:r>
    </w:p>
    <w:p w14:paraId="69506F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⠞⠊⠢⠞⠀⠉⠜⠑⠀⠠⠔⠀⠎⠑⠇⠑⠉⠞⠀⠠⠠⠉⠕⠧⠊⠙⠤⠼⠁⠊</w:t>
      </w:r>
    </w:p>
    <w:p w14:paraId="4DBFB1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⠎⠊⠛⠝⠁⠞⠫⠀⠓⠕⠎⠏⠊⠞⠁⠇⠎⠲⠀⠀⠀⠀⠀⠀⠀⠀⠀⠀⠀⠀</w:t>
      </w:r>
    </w:p>
    <w:p w14:paraId="4E0501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⠓⠁⠃⠊⠞⠁⠞⠀⠠⠗⠁⠏⠊⠙⠀⠁⠎⠎⠑⠎⠎⠰⠞⠀</w:t>
      </w:r>
    </w:p>
    <w:p w14:paraId="310435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⠠⠉⠕⠧⠊⠙⠤⠼⠁⠊⠀⠠⠊⠍⠏⠁⠉⠞⠀⠕⠝⠀⠮⠀⠥⠗⠃⠁⠝</w:t>
      </w:r>
    </w:p>
    <w:p w14:paraId="097C4A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⠕⠗⠀⠀⠀⠀⠀⠀⠀⠀⠀⠀⠀⠀⠀⠀⠀⠀⠀⠀⠀⠀⠀⠀⠀⠀⠀⠀⠀⠀</w:t>
      </w:r>
    </w:p>
    <w:p w14:paraId="0042A6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180CB1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⠑⠉⠀⠀⠀⠀⠀⠀⠀⠀⠀⠀</w:t>
      </w:r>
    </w:p>
    <w:p w14:paraId="3A03EA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⠛⠲⠀⠠⠠⠁⠝⠝⠑⠭⠀⠼⠛⠲⠀⠠⠠⠥⠝⠀⠀⠀⠀⠀⠀⠀⠀</w:t>
      </w:r>
    </w:p>
    <w:p w14:paraId="43472F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⠑⠛</w:t>
      </w:r>
    </w:p>
    <w:p w14:paraId="1CF17F39" w14:textId="77777777" w:rsidR="00490927" w:rsidRDefault="00490927">
      <w:pPr>
        <w:ind w:left="1440"/>
      </w:pPr>
    </w:p>
    <w:p w14:paraId="77AA5F28" w14:textId="77777777" w:rsidR="00490927" w:rsidRDefault="00490927">
      <w:pPr>
        <w:ind w:left="1440"/>
      </w:pPr>
    </w:p>
    <w:p w14:paraId="5E117D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⠋⠗⠁⠍⠑⠐⠺⠀⠠⠠⠿⠀⠠⠠⠗⠑⠎⠏⠕⠝⠙⠬⠀⠠⠠⠞⠕⠀⠀⠀</w:t>
      </w:r>
    </w:p>
    <w:p w14:paraId="5FFE62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⠮⠀⠠⠠⠎⠕⠉⠊⠕⠤⠠⠠⠑⠉⠕⠝⠕⠍⠊⠉⠀⠠⠠⠊⠍⠏⠁⠉⠞⠎</w:t>
      </w:r>
    </w:p>
    <w:p w14:paraId="3D2143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⠷⠀⠠⠠⠉⠕⠧⠊⠙⠤⠼⠁⠊⠀⠠⠠⠔⠀⠠⠠⠝⠑⠏⠁⠇⠀⠤⠀⠀⠀</w:t>
      </w:r>
    </w:p>
    <w:p w14:paraId="403741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⠥⠇⠞⠎⠀⠠⠠⠋⠗⠁⠍⠑⠐⠺⠀⠀⠀⠀⠀⠀⠀⠀⠀⠀⠀⠀⠀</w:t>
      </w:r>
    </w:p>
    <w:p w14:paraId="22EBB3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⠀⠠⠋⠗⠁⠍⠑⠐⠺⠀⠿⠀⠠⠗⠑⠎⠏⠕⠝⠙⠬⠀⠞⠕⠀⠮</w:t>
      </w:r>
    </w:p>
    <w:p w14:paraId="474849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⠕⠉⠊⠕⠤⠠⠑⠉⠕⠝⠕⠍⠊⠉⠀⠠⠊⠍⠏⠁⠉⠞⠎⠀⠷⠀⠀⠀⠀⠀</w:t>
      </w:r>
    </w:p>
    <w:p w14:paraId="3B26AD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⠔⠀⠠⠝⠑⠏⠁⠇⠀⠤⠀⠠⠗⠑⠎⠥⠇⠞⠎⠀</w:t>
      </w:r>
    </w:p>
    <w:p w14:paraId="55D10E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⠗⠁⠍⠑⠐⠺⠀⠀⠀⠀⠀⠀⠀⠀⠀⠀⠀⠀⠀⠀⠀⠀⠀⠀⠀⠀⠀⠀⠀⠀</w:t>
      </w:r>
    </w:p>
    <w:p w14:paraId="5029CC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⠕⠁⠇⠒⠀⠠⠒⠞⠗⠊⠃⠥⠰⠝⠀⠞⠕⠀⠃⠑⠞⠞⠻⠀⠀⠀⠀⠀</w:t>
      </w:r>
    </w:p>
    <w:p w14:paraId="6E9F46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⠞⠀⠮⠀⠍⠕⠌⠀⠧⠥⠇⠝⠻⠁⠃⠇⠑⠀⠯⠀⠀⠀⠀⠀⠀⠀</w:t>
      </w:r>
    </w:p>
    <w:p w14:paraId="6F69E5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⠜⠛⠔⠁⠇⠊⠵⠫⠀⠏⠀⠋⠀⠮⠀⠝⠑⠛⠁⠞⠊⠧⠑⠀⠎⠕⠉⠊⠁⠇⠂</w:t>
      </w:r>
    </w:p>
    <w:p w14:paraId="4C8511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⠯⠀⠀⠀⠀⠀⠀⠀⠀⠀⠀⠀⠀⠀⠀⠀⠀⠀⠀⠀⠀⠀⠀</w:t>
      </w:r>
    </w:p>
    <w:p w14:paraId="2802AC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⠢⠧⠊⠗⠕⠝⠰⠞⠁⠇⠀⠊⠍⠏⠁⠉⠞⠎⠀⠷⠀⠠⠠⠉⠕⠧⠊⠙⠤⠀</w:t>
      </w:r>
    </w:p>
    <w:p w14:paraId="099CAD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⠯⠀⠋⠀⠋⠥⠞⠥⠗⠑⠀⠉⠗⠊⠎⠑⠎⠀⠀⠀⠀⠀⠀⠀⠀⠀⠀⠀</w:t>
      </w:r>
    </w:p>
    <w:p w14:paraId="5AB90F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⠳⠞⠉⠕⠍⠑⠀⠼⠁⠀⠤⠀⠠⠠⠓⠂⠇⠹⠀⠠⠠⠋⠌⠒⠀⠀⠀⠀</w:t>
      </w:r>
    </w:p>
    <w:p w14:paraId="089A08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⠒⠑⠎⠎⠀⠞⠕⠀⠁⠋⠿⠙⠁⠃⠇⠑⠀⠟⠥⠁⠇⠰⠽⠀⠀⠀⠀⠀</w:t>
      </w:r>
    </w:p>
    <w:p w14:paraId="183F55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⠉⠜⠑⠀⠙⠥⠗⠬⠀⠯⠀⠆⠽⠀⠮⠀⠠⠠⠉⠕⠧⠊⠙⠤⠼⠁⠊⠀</w:t>
      </w:r>
    </w:p>
    <w:p w14:paraId="50C437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⠎⠊⠎⠀⠠⠊⠎⠀⠠⠔⠉⠗⠂⠎⠫⠀⠠⠗⠑⠇⠁⠞⠫⠀⠀⠀⠀⠀⠀</w:t>
      </w:r>
    </w:p>
    <w:p w14:paraId="129631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⠠⠥⠝⠙⠁⠋⠀⠼⠃⠚⠁⠓⠤⠼⠃⠚⠃⠃⠀⠀⠀⠀⠀⠀</w:t>
      </w:r>
    </w:p>
    <w:p w14:paraId="26FFFA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⠳⠞⠉⠕⠍⠑⠒⠀⠀⠀⠀⠀⠀⠀⠀⠀⠀⠀⠀⠀⠀⠀⠀⠀⠀⠀⠀⠀⠀⠀⠀</w:t>
      </w:r>
    </w:p>
    <w:p w14:paraId="454299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⠠⠳⠞⠉⠕⠍⠑⠀⠼⠃⠒⠀⠠⠃⠽⠀⠼⠃⠚⠃⠃⠀⠐⠮⠀⠠⠊⠎⠀</w:t>
      </w:r>
    </w:p>
    <w:p w14:paraId="26FBF5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⠗⠕⠧⠫⠂⠀⠑⠟⠥⠊⠞⠁⠃⠇⠑⠀⠁⠒⠑⠎⠎⠂⠀⠀⠀⠀⠀⠀</w:t>
      </w:r>
    </w:p>
    <w:p w14:paraId="2AF3A3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⠊⠇⠰⠽⠀⠯⠀⠥⠞⠊⠇⠊⠵⠁⠰⠝⠀⠷⠀⠟⠥⠁⠇⠰⠽</w:t>
      </w:r>
    </w:p>
    <w:p w14:paraId="5FC8A1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⠊⠉⠀⠎⠕⠉⠊⠁⠇⠀⠎⠻⠧⠊⠉⠑⠎⠀⠿⠀⠁⠇⠇⠂⠀⠀⠀⠀⠀</w:t>
      </w:r>
    </w:p>
    <w:p w14:paraId="2EFA2A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⠿⠀⠧⠥⠇⠝⠻⠁⠃⠇⠑⠀⠏⠀⠀⠀⠀⠀⠀⠀⠀⠀</w:t>
      </w:r>
    </w:p>
    <w:p w14:paraId="4E3637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⠇⠁⠞⠫⠀⠠⠝⠁⠰⠝⠁⠇⠀⠀⠀⠀⠀⠀⠀⠀⠀⠀⠀⠀⠀⠀⠀</w:t>
      </w:r>
    </w:p>
    <w:p w14:paraId="110F11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⠁⠇⠸⠌⠠⠏⠗⠊⠕⠗⠰⠽⠀⠐⠣⠵⠀⠏⠻⠀⠮⠀⠠⠝⠁⠰⠝⠁⠇</w:t>
      </w:r>
    </w:p>
    <w:p w14:paraId="0A2F4D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⠙⠛⠑⠞⠀⠠⠠⠋⠽⠀⠼⠃⠚⠃⠚⠸⠌⠼⠃⠁⠐⠜⠒⠀⠀⠀⠀⠀⠀</w:t>
      </w:r>
    </w:p>
    <w:p w14:paraId="53CB34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⠑⠓</w:t>
      </w:r>
    </w:p>
    <w:p w14:paraId="35A0B66C" w14:textId="77777777" w:rsidR="00490927" w:rsidRDefault="00490927">
      <w:pPr>
        <w:ind w:left="1440"/>
      </w:pPr>
    </w:p>
    <w:p w14:paraId="71831D08" w14:textId="77777777" w:rsidR="00490927" w:rsidRDefault="00490927">
      <w:pPr>
        <w:ind w:left="1440"/>
      </w:pPr>
    </w:p>
    <w:p w14:paraId="4DFDA6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⠑⠭⠏⠁⠝⠨⠝⠀⠷⠀⠓⠂⠇⠹⠀⠎⠻⠧⠊⠉⠑⠎⠀⠯⠀⠀⠀</w:t>
      </w:r>
    </w:p>
    <w:p w14:paraId="16F8D4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⠠⠔⠋⠗⠁⠌⠗⠥⠉⠞⠥⠗⠑⠀⠀⠀⠀⠀⠀⠀⠀⠀⠀⠀⠀⠀⠀</w:t>
      </w:r>
    </w:p>
    <w:p w14:paraId="62FADB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⠇⠕⠃⠁⠇⠀⠠⠠⠥⠝⠀⠠⠠⠎⠑⠋⠀⠠⠔⠙⠊⠉⠁⠞⠕⠗⠎⠒</w:t>
      </w:r>
    </w:p>
    <w:p w14:paraId="4CCF1E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⠕⠞⠑⠒⠀⠠⠝⠑⠏⠁⠇⠤⠎⠏⠑⠉⠊⠋⠊⠉⠀⠳⠞⠏⠥⠞⠎⠀</w:t>
      </w:r>
    </w:p>
    <w:p w14:paraId="40DC10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⠳⠞⠏⠥⠞⠀⠠⠔⠙⠊⠉⠁⠞⠕⠗⠎⠀⠍⠁⠽⠀⠆⠀⠀⠀⠀⠀⠀⠀⠀</w:t>
      </w:r>
    </w:p>
    <w:p w14:paraId="5563B4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⠫⠀⠯⠀⠁⠝⠝⠑⠭⠫⠀⠁⠞⠀⠁⠀⠇⠁⠞⠻⠀⠌⠁⠛⠑</w:t>
      </w:r>
    </w:p>
    <w:p w14:paraId="6D0CBB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⠁⠲⠀⠠⠝⠥⠍⠃⠻⠀⠷⠀⠏⠀⠁⠒⠑⠎⠎⠬⠀⠀⠀⠀⠀⠀⠀</w:t>
      </w:r>
    </w:p>
    <w:p w14:paraId="1C7916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⠐⠣⠝⠕⠝⠤⠠⠠⠉⠕⠧⠊⠙⠤⠼⠁⠊⠀⠀⠀⠀⠀⠀</w:t>
      </w:r>
    </w:p>
    <w:p w14:paraId="6C5FA9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⠫⠐⠜⠀⠓⠂⠇⠹⠀⠎⠻⠧⠊⠉⠑⠎⠂⠀⠲⠁⠶⠗⠑⠛⠁⠞⠫</w:t>
      </w:r>
    </w:p>
    <w:p w14:paraId="2CEFA3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⠎⠑⠭⠂⠀⠁⠛⠑⠀⠛⠗⠳⠏⠀⠯⠀⠁⠞⠤⠗⠇⠎⠅⠀⠀⠀⠀⠀⠀</w:t>
      </w:r>
    </w:p>
    <w:p w14:paraId="00670B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⠞⠇⠕⠝⠎⠼⠉⠀⠀⠀⠀⠀⠀⠀⠀⠀⠀⠀⠀⠀⠀⠀⠀⠀⠀⠀</w:t>
      </w:r>
    </w:p>
    <w:p w14:paraId="0C3002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⠲⠀⠠⠧⠁⠒⠔⠁⠰⠝⠀⠏⠗⠕⠛⠗⠁⠍⠍⠑⠎⠀⠀⠀⠀⠀⠀⠀⠀</w:t>
      </w:r>
    </w:p>
    <w:p w14:paraId="28E8C7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⠲⠀⠠⠎⠑⠭⠥⠁⠇⠀⠯⠀⠗⠑⠏⠗⠕⠙⠥⠉⠞⠊⠧⠑⠀⠀⠀⠀</w:t>
      </w:r>
    </w:p>
    <w:p w14:paraId="054B63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⠀⠀⠀⠀⠀⠀⠀⠀⠀⠀⠀⠀⠀⠀⠀⠀⠀⠀⠀⠀⠀⠀⠀⠀⠀⠀⠀</w:t>
      </w:r>
    </w:p>
    <w:p w14:paraId="383D9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⠲⠀⠠⠝⠥⠞⠗⠊⠰⠝⠀⠏⠗⠕⠛⠗⠁⠍⠍⠑⠎⠀⠀⠀⠀⠀⠀⠀</w:t>
      </w:r>
    </w:p>
    <w:p w14:paraId="2D2921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⠃⠲⠀⠠⠝⠥⠍⠃⠻⠀⠷⠀⠓⠂⠇⠹⠀⠋⠁⠉⠊⠇⠊⠞⠊⠑⠎</w:t>
      </w:r>
    </w:p>
    <w:p w14:paraId="1DF655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⠀⠗⠉⠧⠙⠀⠠⠠⠥⠝⠀⠎⠥⠏⠏⠕⠗⠞⠀⠞⠕⠀⠍⠁⠔⠞⠁⠔⠀⠀⠀</w:t>
      </w:r>
    </w:p>
    <w:p w14:paraId="0E28FC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⠠⠊⠍⠍⠥⠝⠊⠵⠁⠰⠝⠀⠎⠻⠧⠊⠉⠑⠎⠀⠀⠀⠀</w:t>
      </w:r>
    </w:p>
    <w:p w14:paraId="556EB0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⠔⠉⠑⠀⠠⠠⠉⠕⠧⠊⠙⠤⠼⠁⠊⠀⠲⠗⠥⠏⠰⠝⠎⠂⠀⠀⠀⠀⠀⠀⠀</w:t>
      </w:r>
    </w:p>
    <w:p w14:paraId="127421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⠶⠗⠑⠛⠁⠞⠫⠀⠃⠽⠀⠞⠽⠏⠑⠀⠷⠀⠓⠂⠇⠹⠀⠐⠺⠻⠀⠯⠀⠀</w:t>
      </w:r>
    </w:p>
    <w:p w14:paraId="0C2A20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⠽⠏⠑⠀⠷⠀⠎⠥⠏⠏⠕⠗⠞⠀⠀⠀⠀⠀⠀⠀⠀⠀⠀⠀⠀⠀⠀⠀⠀⠀⠀</w:t>
      </w:r>
    </w:p>
    <w:p w14:paraId="472CD3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⠽⠏⠑⠀⠷⠀⠠⠓⠂⠇⠹⠀⠠⠐⠺⠻⠀⠀⠀⠀⠀⠀⠀⠀⠀⠀⠀⠀</w:t>
      </w:r>
    </w:p>
    <w:p w14:paraId="1DC212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⠓⠂⠇⠹⠀⠐⠺⠻⠎⠀⠃⠁⠎⠫⠀⠁⠞⠀⠓⠂⠇⠹⠀⠀⠀</w:t>
      </w:r>
    </w:p>
    <w:p w14:paraId="39450E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⠜⠑⠀⠋⠁⠉⠊⠇⠊⠞⠊⠑⠎⠀⠀⠀⠀⠀⠀⠀⠀⠀⠀⠀⠀⠀⠀⠀⠀⠀⠀</w:t>
      </w:r>
    </w:p>
    <w:p w14:paraId="29495D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⠉⠕⠍⠍⠥⠝⠰⠽⠀⠓⠂⠇⠹⠀⠐⠺⠻⠀⠀⠀⠀⠀⠀⠀</w:t>
      </w:r>
    </w:p>
    <w:p w14:paraId="7EA22D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⠽⠏⠑⠀⠷⠀⠠⠎⠥⠏⠏⠕⠗⠞⠀⠀⠀⠀⠀⠀⠀⠀⠀⠀⠀⠀⠀⠀</w:t>
      </w:r>
    </w:p>
    <w:p w14:paraId="2EB8F9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⠗⠁⠏⠊⠙⠀⠞⠗⠁⠔⠬⠀⠞⠕⠀⠏⠗⠕⠧⠊⠙⠑⠀⠀⠀</w:t>
      </w:r>
    </w:p>
    <w:p w14:paraId="0937F2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⠠⠠⠍⠝⠡⠀⠎⠻⠧⠊⠉⠑⠎⠀⠀⠀⠀⠀⠀⠀⠀⠀⠀</w:t>
      </w:r>
    </w:p>
    <w:p w14:paraId="425AD1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⠑⠊</w:t>
      </w:r>
    </w:p>
    <w:p w14:paraId="312E84E7" w14:textId="77777777" w:rsidR="00490927" w:rsidRDefault="00490927">
      <w:pPr>
        <w:ind w:left="1440"/>
      </w:pPr>
    </w:p>
    <w:p w14:paraId="60AD61F1" w14:textId="77777777" w:rsidR="00490927" w:rsidRDefault="00490927">
      <w:pPr>
        <w:ind w:left="1440"/>
      </w:pPr>
    </w:p>
    <w:p w14:paraId="769334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⠏⠗⠕⠧⠊⠨⠝⠀⠷⠀⠠⠠⠏⠏⠑⠀⠯⠀⠠⠠⠗⠒⠑⠀</w:t>
      </w:r>
    </w:p>
    <w:p w14:paraId="084232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⠁⠞⠻⠊⠁⠇⠀⠀⠀⠀⠀⠀⠀⠀⠀⠀⠀⠀⠀⠀⠀⠀⠀⠀⠀⠀⠀⠀⠀⠀⠀</w:t>
      </w:r>
    </w:p>
    <w:p w14:paraId="6E98DB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⠠⠏⠗⠕⠧⠊⠨⠝⠀⠷⠀⠠⠠⠍⠝⠡⠀⠎⠥⠏⠏⠇⠊⠑⠎</w:t>
      </w:r>
    </w:p>
    <w:p w14:paraId="793BE0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⠑⠲⠛⠲⠀⠠⠠⠕⠗⠎⠂⠀⠁⠝⠞⠊⠃⠊⠕⠞⠊⠉⠎⠐⠜⠀⠯⠀⠀⠀</w:t>
      </w:r>
    </w:p>
    <w:p w14:paraId="091FC6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⠍⠝⠡⠀⠉⠕⠍⠍⠥⠝⠊⠉⠁⠰⠝⠀⠍⠁⠞⠻⠊⠁⠇⠀⠀⠀⠀⠀⠀⠀</w:t>
      </w:r>
    </w:p>
    <w:p w14:paraId="231A3A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⠙⠐⠜⠀⠠⠗⠑⠍⠥⠝⠻⠁⠰⠝⠀⠿⠀⠉⠕⠍⠍⠥⠝⠰⠽⠀⠀⠀⠀</w:t>
      </w:r>
    </w:p>
    <w:p w14:paraId="4036C7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⠐⠺⠻⠎⠀⠀⠀⠀⠀⠀⠀⠀⠀⠀⠀⠀⠀⠀⠀⠀⠀⠀⠀⠀⠀⠀⠀</w:t>
      </w:r>
    </w:p>
    <w:p w14:paraId="109B32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⠑⠐⠜⠀⠠⠑⠌⠁⠃⠇⠊⠩⠬⠀⠉⠕⠍⠍⠥⠝⠰⠽⠤⠃⠁⠎⠫⠀⠀</w:t>
      </w:r>
    </w:p>
    <w:p w14:paraId="2CDAFF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⠙⠑⠇⠊⠧⠻⠽⠀⠏⠕⠔⠞⠎⠀⠀⠀⠀⠀⠀⠀⠀⠀⠀⠀⠀⠀⠀</w:t>
      </w:r>
    </w:p>
    <w:p w14:paraId="6883CE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⠋⠐⠜⠀⠠⠢⠎⠥⠗⠬⠀⠎⠥⠏⠏⠕⠗⠞⠊⠧⠑⠀⠀⠀⠀⠀⠀⠀⠀</w:t>
      </w:r>
    </w:p>
    <w:p w14:paraId="239ADE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⠑⠡⠁⠝⠊⠎⠍⠎⠀⠀⠀⠀⠀⠀⠀⠀⠀⠀⠀⠀⠀⠀⠀⠀⠀⠀⠀⠀⠀⠀⠀</w:t>
      </w:r>
    </w:p>
    <w:p w14:paraId="075BFF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⠛⠐⠜⠀⠠⠒⠝⠑⠉⠞⠬⠀⠠⠠⠉⠓⠠⠺⠎⠀⠞⠕⠀⠠⠠⠛⠃⠧⠀</w:t>
      </w:r>
    </w:p>
    <w:p w14:paraId="6F6523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⠰⠝⠀⠯⠀⠗⠑⠎⠏⠕⠝⠎⠑⠀⠠⠔⠿⠍⠁⠰⠝⠀⠯⠀⠀⠀⠀</w:t>
      </w:r>
    </w:p>
    <w:p w14:paraId="1620C3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⠀⠀⠀⠀⠀⠀⠀⠀⠀⠀⠀⠀⠀⠀⠀⠀⠀⠀⠀⠀⠀⠀⠀⠀</w:t>
      </w:r>
    </w:p>
    <w:p w14:paraId="020ADE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⠓⠐⠜⠀⠠⠕⠮⠗⠀⠀⠀⠀⠀⠀⠀⠀⠀⠀⠀⠀⠀⠀⠀⠀⠀⠀⠀⠀⠀</w:t>
      </w:r>
    </w:p>
    <w:p w14:paraId="76134D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⠉⠲⠀⠠⠝⠥⠍⠃⠻⠀⠷⠀⠉⠨⠞⠗⠊⠑⠎⠀⠀⠀⠀⠀⠀⠀⠀</w:t>
      </w:r>
    </w:p>
    <w:p w14:paraId="5D9B67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⠞⠬⠀⠓⠂⠇⠹⠀⠎⠻⠧⠊⠉⠑⠎⠀⠯⠀⠎⠽⠌⠑⠍⠎⠀⠀</w:t>
      </w:r>
    </w:p>
    <w:p w14:paraId="2DEB9B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⠾⠀⠁⠀⠎⠑⠞⠀⠷⠀⠉⠕⠗⠑⠀⠑⠎⠎⠢⠞⠊⠁⠇⠀⠀⠀</w:t>
      </w:r>
    </w:p>
    <w:p w14:paraId="42C56C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⠞⠕⠀⠆⠀⠍⠁⠔⠞⠁⠔⠫⠀⠙⠥⠗⠬⠀⠮⠀⠀⠀⠀⠀</w:t>
      </w:r>
    </w:p>
    <w:p w14:paraId="2AD8BB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⠏⠯⠑⠍⠊⠉⠀⠙⠑⠋⠔⠫⠀⠀⠀⠀⠀⠀⠀⠀</w:t>
      </w:r>
    </w:p>
    <w:p w14:paraId="57AACF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⠾⠀⠍⠥⠇⠞⠊⠎⠑⠉⠞⠕⠗⠁⠇⠀⠍⠢⠞⠁⠇⠀⠀⠀⠀</w:t>
      </w:r>
    </w:p>
    <w:p w14:paraId="4EF54A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⠂⠇⠹⠀⠯⠀⠏⠎⠽⠡⠕⠎⠕⠉⠊⠁⠇⠀⠎⠥⠏⠏⠕⠗⠞⠀⠀⠀⠀⠀⠀</w:t>
      </w:r>
    </w:p>
    <w:p w14:paraId="333006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⠑⠡⠝⠊⠉⠁⠇⠀⠐⠺⠬⠀⠛⠗⠳⠏⠀⠀⠀⠀⠀⠀⠀⠀⠀⠀⠀⠀⠀⠀⠀</w:t>
      </w:r>
    </w:p>
    <w:p w14:paraId="54761B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⠾⠀⠓⠂⠇⠹⠀⠎⠑⠉⠞⠕⠗⠀⠏⠕⠇⠊⠉⠊⠑⠎⠀⠀⠀</w:t>
      </w:r>
    </w:p>
    <w:p w14:paraId="520A67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⠿⠍⠫⠀⠃⠽⠀⠎⠕⠉⠊⠕⠤⠑⠉⠕⠝⠕⠍⠊⠉⠀⠠⠊⠍⠏⠁⠉⠞⠀</w:t>
      </w:r>
    </w:p>
    <w:p w14:paraId="74345D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⠀⠋⠕⠉⠥⠎⠫⠀⠕⠝⠀⠁⠞⠤⠗⠇⠎⠅⠀⠀⠀⠀⠀⠀</w:t>
      </w:r>
    </w:p>
    <w:p w14:paraId="17ED1A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⠏⠥⠇⠁⠰⠝⠎⠀⠆⠬⠀⠠⠊⠍⠏⠇⠑⠰⠞⠫⠀⠀⠀⠀⠀⠀⠀⠀⠀⠀</w:t>
      </w:r>
    </w:p>
    <w:p w14:paraId="7E267E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⠲⠙⠲⠀⠠⠝⠥⠍⠃⠻⠀⠷⠀⠉⠕⠍⠍⠥⠝⠰⠽⠀⠓⠂⠇⠹⠀⠀</w:t>
      </w:r>
    </w:p>
    <w:p w14:paraId="25DA56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⠋⠚</w:t>
      </w:r>
    </w:p>
    <w:p w14:paraId="44402361" w14:textId="77777777" w:rsidR="00490927" w:rsidRDefault="00490927">
      <w:pPr>
        <w:ind w:left="1440"/>
      </w:pPr>
    </w:p>
    <w:p w14:paraId="6B9A0937" w14:textId="77777777" w:rsidR="00490927" w:rsidRDefault="00490927">
      <w:pPr>
        <w:ind w:left="1440"/>
      </w:pPr>
    </w:p>
    <w:p w14:paraId="0F6080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⠗⠉⠧⠛⠀⠠⠠⠥⠝⠀⠎⠥⠏⠏⠕⠗⠞⠀⠞⠕⠀⠍⠁⠔⠞⠁⠔</w:t>
      </w:r>
    </w:p>
    <w:p w14:paraId="041CB9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⠎⠢⠞⠊⠁⠇⠀⠎⠻⠧⠊⠉⠑⠎⠀⠎⠔⠉⠑⠀⠠⠠⠉⠕⠧⠊⠙⠤⠀⠀</w:t>
      </w:r>
    </w:p>
    <w:p w14:paraId="5CFBC0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⠲⠗⠥⠏⠰⠝⠎⠂⠀⠲⠁⠶⠗⠑⠛⠁⠞⠫⠀⠃⠽⠀⠞⠽⠏⠑⠀⠷</w:t>
      </w:r>
    </w:p>
    <w:p w14:paraId="410AC4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⠀⠀⠀⠀⠀⠀⠀⠀⠀⠀⠀⠀⠀⠀⠀⠀⠀⠀⠀⠀⠀⠀⠀⠀</w:t>
      </w:r>
    </w:p>
    <w:p w14:paraId="55304B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⠙⠀⠠⠎⠕⠉⠊⠕⠀⠠⠑⠉⠕⠝⠕⠍⠊⠉⠀⠀⠀⠀⠀⠀⠀⠀⠀</w:t>
      </w:r>
    </w:p>
    <w:p w14:paraId="38D7C8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493FC4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⠳⠞⠉⠕⠍⠑⠀⠼⠃⠀⠤⠀⠠⠠⠏⠗⠕⠞⠑⠉⠞⠬⠀⠠⠠⠏⠒⠀</w:t>
      </w:r>
    </w:p>
    <w:p w14:paraId="2E58D2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⠒⠑⠎⠎⠀⠞⠕⠀⠃⠁⠎⠊⠉⠀⠎⠕⠉⠊⠁⠇⠀⠎⠻⠧⠊⠉⠑⠎</w:t>
      </w:r>
    </w:p>
    <w:p w14:paraId="2095E6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⠎⠀⠎⠁⠋⠑⠛⠥⠜⠙⠫⠂⠀⠯⠀⠎⠕⠉⠊⠁⠇⠀⠏⠗⠕⠞⠑⠉⠰⠝⠀</w:t>
      </w:r>
    </w:p>
    <w:p w14:paraId="31B4A4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⠎⠀⠞⠀⠏⠗⠕⠍⠕⠞⠑⠀⠁⠛⠢⠉⠽⠀⠯⠀⠙⠊⠛⠝⠰⠽⠀</w:t>
      </w:r>
    </w:p>
    <w:p w14:paraId="7A15E8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⠮⠀⠍⠕⠌⠀⠧⠥⠇⠝⠻⠁⠃⠇⠑⠀⠯⠀⠍⠜⠛⠔⠁⠇⠊⠵⠫⠀⠏⠀</w:t>
      </w:r>
    </w:p>
    <w:p w14:paraId="357ED7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⠛⠗⠳⠏⠎⠀⠜⠑⠀⠌⠗⠢⠛⠮⠝⠫⠀⠀⠀⠀⠀⠀⠀⠀⠀⠀⠀⠀⠀⠀</w:t>
      </w:r>
    </w:p>
    <w:p w14:paraId="5E2A96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⠇⠁⠞⠫⠀⠠⠝⠑⠏⠁⠇⠀⠠⠠⠥⠝⠙⠁⠋⠀⠼⠃⠚⠁⠓⠤⠀</w:t>
      </w:r>
    </w:p>
    <w:p w14:paraId="22DC15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⠃⠀⠠⠳⠞⠉⠕⠍⠑⠒⠀⠀⠀⠀⠀⠀⠀⠀⠀⠀⠀⠀⠀⠀⠀⠀⠀⠀</w:t>
      </w:r>
    </w:p>
    <w:p w14:paraId="7028EC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⠠⠳⠞⠉⠕⠍⠑⠀⠼⠃⠒⠀⠠⠃⠽⠀⠼⠃⠚⠃⠃⠀⠐⠮⠀⠊⠎⠀⠀</w:t>
      </w:r>
    </w:p>
    <w:p w14:paraId="6D0315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⠗⠕⠧⠫⠂⠀⠑⠟⠥⠊⠞⠁⠃⠇⠑⠀⠁⠒⠑⠎⠎⠂⠀⠀⠀⠀⠀⠀⠀</w:t>
      </w:r>
    </w:p>
    <w:p w14:paraId="2A5011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⠧⠁⠊⠇⠁⠃⠊⠇⠰⠽⠀⠯⠀⠥⠞⠊⠇⠊⠵⠁⠰⠝⠀⠷⠀⠟⠥⠁⠇⠰⠽</w:t>
      </w:r>
    </w:p>
    <w:p w14:paraId="5CB57C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⠊⠉⠀⠎⠕⠉⠊⠁⠇⠀⠎⠻⠧⠊⠉⠑⠎⠀⠿⠀⠁⠇⠇⠂⠀⠀⠀⠀⠀</w:t>
      </w:r>
    </w:p>
    <w:p w14:paraId="3988B59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⠿⠀⠧⠥⠇⠝⠻⠁⠃⠇⠑⠀⠏⠀⠀⠀⠀⠀⠀⠀⠀⠀</w:t>
      </w:r>
    </w:p>
    <w:p w14:paraId="4CAB97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⠇⠁⠞⠫⠀⠠⠝⠁⠰⠝⠁⠇⠀⠀⠀⠀⠀⠀⠀⠀⠀⠀⠀⠀⠀⠀⠀</w:t>
      </w:r>
    </w:p>
    <w:p w14:paraId="6DE20E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⠁⠇⠸⠌⠠⠏⠗⠊⠕⠗⠰⠽⠀⠐⠣⠵⠀⠏⠻⠀⠮⠀⠠⠝⠁⠰⠝⠁⠇</w:t>
      </w:r>
    </w:p>
    <w:p w14:paraId="145DF3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⠙⠛⠑⠞⠀⠠⠠⠋⠽⠀⠼⠃⠚⠃⠚⠸⠌⠼⠃⠁⠐⠜⠒⠀⠀⠀⠀⠀⠀</w:t>
      </w:r>
    </w:p>
    <w:p w14:paraId="73568E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⠌⠗⠢⠛⠮⠝⠬⠀⠫⠥⠉⠁⠰⠝⠂⠀⠑⠭⠏⠁⠝⠨⠝⠀⠀⠀⠀</w:t>
      </w:r>
    </w:p>
    <w:p w14:paraId="5AAEF3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⠔⠿⠍⠁⠰⠝⠀⠞⠑⠡⠝⠕⠇⠕⠛⠽⠀⠯⠀⠏⠗⠕⠧⠊⠨⠝⠀⠷⠀⠀⠀</w:t>
      </w:r>
    </w:p>
    <w:p w14:paraId="04B7C6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⠋⠗⠁⠌⠗⠥⠉⠞⠥⠗⠑⠀⠀⠀⠀⠀⠀⠀⠀⠀⠀⠀⠀⠀⠀⠀⠀⠀⠀⠀⠀</w:t>
      </w:r>
    </w:p>
    <w:p w14:paraId="1938C9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⠏⠗⠕⠧⠊⠙⠬⠀⠐⠺⠀⠕⠏⠏⠕⠗⠞⠥⠝⠊⠞⠊⠑⠎⠀⠯⠀</w:t>
      </w:r>
    </w:p>
    <w:p w14:paraId="32A7CF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⠊⠧⠻⠎⠁⠇⠀⠎⠕⠉⠊⠁⠇⠀⠏⠗⠕⠞⠑⠉⠰⠝⠀⠀⠀⠀⠀⠀⠀⠀</w:t>
      </w:r>
    </w:p>
    <w:p w14:paraId="6ADEE6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⠇⠕⠃⠁⠇⠀⠠⠠⠥⠝⠀⠠⠠⠎⠑⠋⠀⠠⠔⠙⠊⠉⠁⠞⠕⠗⠎⠒</w:t>
      </w:r>
    </w:p>
    <w:p w14:paraId="0449D8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⠋⠁</w:t>
      </w:r>
    </w:p>
    <w:p w14:paraId="1FFD3130" w14:textId="77777777" w:rsidR="00490927" w:rsidRDefault="00490927">
      <w:pPr>
        <w:ind w:left="1440"/>
      </w:pPr>
    </w:p>
    <w:p w14:paraId="4F54BF06" w14:textId="77777777" w:rsidR="00490927" w:rsidRDefault="00490927">
      <w:pPr>
        <w:ind w:left="1440"/>
      </w:pPr>
    </w:p>
    <w:p w14:paraId="013139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⠕⠞⠑⠒⠀⠠⠝⠑⠏⠁⠇⠤⠎⠏⠑⠉⠊⠋⠊⠉⠀⠳⠞⠏⠥⠞⠎⠀</w:t>
      </w:r>
    </w:p>
    <w:p w14:paraId="586662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⠳⠞⠏⠥⠞⠀⠠⠔⠙⠊⠉⠁⠞⠕⠗⠎⠀⠍⠁⠽⠀⠆⠀⠀⠀⠀⠀⠀⠀⠀</w:t>
      </w:r>
    </w:p>
    <w:p w14:paraId="6ADC58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⠫⠀⠯⠀⠁⠝⠝⠑⠭⠫⠀⠁⠞⠀⠁⠀⠇⠁⠞⠻⠀⠌⠁⠛⠑</w:t>
      </w:r>
    </w:p>
    <w:p w14:paraId="2241F9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⠁⠲⠀⠠⠝⠥⠍⠃⠻⠀⠷⠀⠏⠀⠗⠂⠡⠫⠀⠾⠀⠀⠀⠀⠀⠀⠀</w:t>
      </w:r>
    </w:p>
    <w:p w14:paraId="58180B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⠗⠊⠞⠊⠉⠁⠇⠀⠠⠠⠺⠁⠩⠀⠎⠥⠏⠏⠇⠊⠑⠎⠀⠐⠣⠔⠉⠇⠥⠙⠬</w:t>
      </w:r>
    </w:p>
    <w:p w14:paraId="2D800C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⠽⠛⠊⠢⠑⠀⠊⠞⠑⠍⠎⠐⠜⠀⠯⠀⠎⠻⠧⠊⠉⠑⠎⠂⠀⠀⠀⠀⠀⠀⠀</w:t>
      </w:r>
    </w:p>
    <w:p w14:paraId="24638A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⠶⠗⠑⠛⠁⠞⠫⠀⠃⠽⠀⠎⠑⠭⠂⠀⠁⠛⠑⠀⠛⠗⠳⠏⠀⠯⠀⠁⠞⠤</w:t>
      </w:r>
    </w:p>
    <w:p w14:paraId="19B436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⠊⠎⠅⠀⠏⠕⠏⠥⠇⠁⠰⠝⠀⠀⠀⠀⠀⠀⠀⠀⠀⠀⠀⠀⠀⠀⠀⠀⠀⠀⠀</w:t>
      </w:r>
    </w:p>
    <w:p w14:paraId="31A9BF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⠃⠲⠀⠠⠝⠥⠍⠃⠻⠀⠷⠀⠡⠝⠀⠎⠥⠏⠏⠕⠗⠞⠫⠀⠾⠀⠀</w:t>
      </w:r>
    </w:p>
    <w:p w14:paraId="581854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⠞⠨⠑⠸⠌⠓⠕⠍⠑⠤⠃⠁⠎⠫⠀⠇⠑⠜⠝⠬⠂⠀⠲⠁⠶⠗⠑⠛⠁⠞⠫</w:t>
      </w:r>
    </w:p>
    <w:p w14:paraId="386BB8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⠽⠀⠎⠑⠭⠀⠀⠀⠀⠀⠀⠀⠀⠀⠀⠀⠀⠀⠀⠀⠀⠀⠀⠀⠀⠀⠀⠀⠀⠀⠀</w:t>
      </w:r>
    </w:p>
    <w:p w14:paraId="1781D9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⠉⠲⠀⠠⠝⠥⠍⠃⠻⠀⠷⠀⠏⠗⠊⠍⠜⠽⠀⠎⠡⠕⠕⠇⠀⠡⠝</w:t>
      </w:r>
    </w:p>
    <w:p w14:paraId="6B7BC5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⠉⠧⠛⠀⠍⠂⠇⠎⠀⠕⠗⠀⠁⠇⠞⠻⠝⠁⠞⠊⠧⠑⠎⠀⠞⠕⠀⠀⠀⠀⠀</w:t>
      </w:r>
    </w:p>
    <w:p w14:paraId="0642A9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⠇⠎⠂⠀⠎⠡⠀⠵⠀⠞⠁⠅⠑⠤⠓⠕⠍⠑⠀⠗⠁⠰⠝⠎⠂⠀⠀⠀⠀⠀</w:t>
      </w:r>
    </w:p>
    <w:p w14:paraId="466806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⠶⠗⠑⠛⠁⠞⠫⠀⠃⠽⠀⠎⠑⠭⠀⠀⠀⠀⠀⠀⠀⠀⠀⠀⠀⠀⠀⠀⠀⠀</w:t>
      </w:r>
    </w:p>
    <w:p w14:paraId="1FC147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⠙⠲⠀⠠⠝⠥⠍⠃⠻⠀⠷⠀⠉⠨⠞⠗⠊⠑⠎⠀⠾⠀⠀⠀⠀⠀⠀</w:t>
      </w:r>
    </w:p>
    <w:p w14:paraId="54E5EB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⠠⠔⠀⠏⠇⠁⠉⠑⠀⠞⠕⠀⠁⠙⠙⠗⠑⠎⠎⠀⠀⠀⠀⠀</w:t>
      </w:r>
    </w:p>
    <w:p w14:paraId="1389F7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⠢⠙⠻⠤⠃⠁⠎⠫⠀⠧⠊⠕⠇⠰⠑⠀⠐⠣⠠⠠⠛⠃⠧⠐⠜⠀⠙⠥⠗⠬⠀</w:t>
      </w:r>
    </w:p>
    <w:p w14:paraId="2EDE74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⠠⠠⠉⠕⠧⠊⠙⠤⠼⠁⠊⠀⠏⠯⠑⠍⠊⠉⠂⠀⠱⠀⠀⠀⠀⠀⠀⠀⠀⠀</w:t>
      </w:r>
    </w:p>
    <w:p w14:paraId="27177D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⠔⠞⠑⠛⠗⠁⠞⠑⠀⠧⠊⠕⠇⠰⠑⠀⠏⠗⠑⠧⠢⠰⠝⠀⠯</w:t>
      </w:r>
    </w:p>
    <w:p w14:paraId="4B3C42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⠔⠞⠕⠀⠠⠠⠉⠕⠧⠊⠙⠤⠼⠁⠊⠀⠀⠀⠀⠀⠀⠀⠀</w:t>
      </w:r>
    </w:p>
    <w:p w14:paraId="61CE9E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⠀⠏⠇⠁⠝⠎⠀⠀⠀⠀⠀⠀⠀⠀⠀⠀⠀⠀⠀⠀⠀⠀⠀⠀</w:t>
      </w:r>
    </w:p>
    <w:p w14:paraId="4E925C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⠗⠁⠊⠎⠑⠀⠁⠺⠜⠑⠰⠎⠀⠐⠹⠀⠁⠙⠧⠕⠉⠁⠉⠽⠀</w:t>
      </w:r>
    </w:p>
    <w:p w14:paraId="5FE8C8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⠉⠁⠍⠏⠁⠊⠛⠝⠎⠂⠀⠾⠀⠞⠜⠛⠑⠞⠫⠀⠍⠑⠎⠎⠁⠛⠑⠎⠀⠀</w:t>
      </w:r>
    </w:p>
    <w:p w14:paraId="00508B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⠀⠃⠕⠹⠀⠺⠕⠍⠢⠀⠯⠀⠍⠢⠀⠀⠀⠀⠀⠀⠀⠀⠀⠀⠀⠀⠀⠀⠀⠀</w:t>
      </w:r>
    </w:p>
    <w:p w14:paraId="2CF6E9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⠏⠗⠕⠧⠊⠙⠑⠀⠕⠏⠰⠝⠎⠀⠿⠀⠺⠕⠍⠢⠀⠞⠕⠀⠀</w:t>
      </w:r>
    </w:p>
    <w:p w14:paraId="175B47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⠕⠗⠞⠀⠁⠃⠥⠎⠑⠀⠯⠀⠎⠑⠑⠅⠀⠓⠑⠇⠏⠀⠾⠳⠞⠀⠀⠀⠀</w:t>
      </w:r>
    </w:p>
    <w:p w14:paraId="23CFE2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⠇⠻⠞⠬⠀⠏⠻⠏⠑⠞⠗⠁⠞⠕⠗⠎⠀⠀⠀⠀⠀⠀⠀⠀⠀⠀⠀⠀⠀⠀⠀</w:t>
      </w:r>
    </w:p>
    <w:p w14:paraId="793835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⠋⠃</w:t>
      </w:r>
    </w:p>
    <w:p w14:paraId="7C63BF78" w14:textId="77777777" w:rsidR="00490927" w:rsidRDefault="00490927">
      <w:pPr>
        <w:ind w:left="1440"/>
      </w:pPr>
    </w:p>
    <w:p w14:paraId="19B54F83" w14:textId="77777777" w:rsidR="00490927" w:rsidRDefault="00490927">
      <w:pPr>
        <w:ind w:left="1440"/>
      </w:pPr>
    </w:p>
    <w:p w14:paraId="5BB824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⠙⠐⠜⠀⠢⠎⠥⠗⠑⠀⠒⠞⠔⠥⠫⠀⠋⠥⠝⠉⠰⠝⠬⠀⠷⠀⠀⠀⠀</w:t>
      </w:r>
    </w:p>
    <w:p w14:paraId="425315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⠑⠇⠞⠻⠎⠀⠿⠀⠧⠊⠉⠞⠊⠍⠎⠀⠷⠀⠧⠊⠕⠇⠰⠑⠀⠯⠀⠑⠭⠏⠯</w:t>
      </w:r>
    </w:p>
    <w:p w14:paraId="0861F6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⠮⠀⠉⠁⠏⠁⠉⠰⠽⠀⠀⠀⠀⠀⠀⠀⠀⠀⠀⠀⠀⠀⠀⠀⠀⠀⠀⠀⠀⠀⠀</w:t>
      </w:r>
    </w:p>
    <w:p w14:paraId="312B78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⠑⠐⠜⠀⠢⠎⠥⠗⠑⠀⠁⠒⠑⠎⠎⠀⠞⠕⠀⠚⠥⠌⠊⠉⠑⠀⠀⠀⠀</w:t>
      </w:r>
    </w:p>
    <w:p w14:paraId="6BAE0E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⠀⠉⠁⠏⠁⠉⠰⠽⠀⠷⠀⠅⠑⠽⠀⠎⠻⠧⠊⠉⠑⠎⠀⠞⠕⠀⠀</w:t>
      </w:r>
    </w:p>
    <w:p w14:paraId="0F682D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⠑⠧⠢⠞⠀⠊⠍⠏⠥⠝⠰⠽⠀⠀⠀⠀⠀⠀⠀⠀⠀⠀⠀⠀⠀⠀⠀⠀⠀⠀</w:t>
      </w:r>
    </w:p>
    <w:p w14:paraId="2AA8DC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⠲⠑⠲⠀⠠⠝⠥⠍⠃⠻⠀⠷⠀⠆⠝⠑⠋⠊⠉⠊⠜⠊⠑⠎⠀⠷⠀⠀</w:t>
      </w:r>
    </w:p>
    <w:p w14:paraId="2B11D0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⠏⠗⠕⠞⠑⠉⠰⠝⠀⠎⠡⠑⠍⠑⠎⠀⠯⠀⠎⠻⠧⠊⠉⠑⠎</w:t>
      </w:r>
    </w:p>
    <w:p w14:paraId="657D86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⠇⠁⠞⠫⠀⠞⠕⠀⠮⠀⠠⠠⠉⠕⠧⠊⠙⠤⠼⠁⠊⠀⠏⠯⠑⠍⠊⠉⠂⠀</w:t>
      </w:r>
    </w:p>
    <w:p w14:paraId="1BAC50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⠁⠶⠗⠑⠛⠁⠞⠫⠀⠃⠽⠀⠞⠽⠏⠑⠀⠷⠀⠏⠗⠕⠛⠗⠁⠍⠍⠑⠂⠀⠀</w:t>
      </w:r>
    </w:p>
    <w:p w14:paraId="3C8B25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⠻⠗⠊⠞⠕⠗⠽⠀⠐⠣⠗⠥⠗⠁⠇⠸⠌⠥⠗⠃⠁⠝⠐⠜⠂⠀⠎⠑⠭⠂⠀</w:t>
      </w:r>
    </w:p>
    <w:p w14:paraId="413825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⠑⠀⠛⠗⠳⠏⠀⠯⠀⠁⠞⠤⠗⠇⠎⠅⠀⠏⠕⠏⠥⠇⠁⠰⠝⠀⠀⠀⠀⠀</w:t>
      </w:r>
    </w:p>
    <w:p w14:paraId="221356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⠋⠔⠁⠝⠉⠊⠁⠇⠀⠁⠊⠙⠀⠏⠁⠉⠅⠁⠛⠑⠎⠀⠀⠀⠀</w:t>
      </w:r>
    </w:p>
    <w:p w14:paraId="5AE2AF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⠉⠁⠩⠀⠿⠀⠀⠀⠀⠀⠀⠀⠀⠀⠀⠀⠀⠀⠀⠀⠀⠀⠀⠀</w:t>
      </w:r>
    </w:p>
    <w:p w14:paraId="456343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⠙⠥⠉⠞⠊⠧⠰⠽⠸⠌⠞⠗⠁⠝⠎⠋⠻⠀⠏⠗⠕⠛⠗⠁⠍⠍⠑⠎⠀</w:t>
      </w:r>
    </w:p>
    <w:p w14:paraId="0C1B5F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⠠⠺⠁⠞⠻⠀⠯⠀⠎⠁⠝⠊⠞⠁⠰⠝⠀⠎⠻⠧⠊⠉⠑⠎⠀</w:t>
      </w:r>
    </w:p>
    <w:p w14:paraId="113858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⠙⠐⠜⠀⠠⠋⠕⠕⠙⠀⠯⠀⠝⠥⠞⠗⠊⠰⠝⠀⠎⠡⠑⠍⠑⠎⠀⠀⠀</w:t>
      </w:r>
    </w:p>
    <w:p w14:paraId="39AA01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⠑⠐⠜⠀⠠⠇⠑⠛⠁⠇⠀⠁⠊⠙⠀⠎⠻⠧⠊⠉⠑⠎⠀⠀⠀⠀⠀⠀⠀</w:t>
      </w:r>
    </w:p>
    <w:p w14:paraId="4A14C5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⠋⠐⠜⠀⠠⠓⠥⠍⠁⠝⠀⠐⠗⠀⠏⠗⠕⠞⠑⠉⠰⠝⠀⠀⠀⠀⠀⠀⠀</w:t>
      </w:r>
    </w:p>
    <w:p w14:paraId="19D6B0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⠀⠀⠀⠀⠀⠀⠀⠀⠀⠀⠀⠀⠀⠀⠀⠀⠀⠀⠀⠀⠀⠀⠀⠀</w:t>
      </w:r>
    </w:p>
    <w:p w14:paraId="5C4D32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⠛⠐⠜⠀⠠⠏⠎⠽⠡⠕⠎⠕⠉⠊⠁⠇⠀⠎⠥⠏⠏⠕⠗⠞⠀⠀⠀⠀⠀</w:t>
      </w:r>
    </w:p>
    <w:p w14:paraId="18A4EA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⠻⠧⠊⠉⠑⠎⠀⠀⠀⠀⠀⠀⠀⠀⠀⠀⠀⠀⠀⠀⠀⠀⠀⠀⠀⠀⠀⠀⠀⠀⠀</w:t>
      </w:r>
    </w:p>
    <w:p w14:paraId="09C337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⠳⠞⠉⠕⠍⠑⠀⠼⠉⠀⠤⠀⠠⠠⠑⠉⠕⠝⠕⠍⠊⠉⠀⠀⠀⠀⠀⠀</w:t>
      </w:r>
    </w:p>
    <w:p w14:paraId="2130A3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⠏⠕⠝⠎⠑⠀⠠⠠⠯⠀⠠⠠⠗⠑⠉⠕⠧⠻⠽⠒⠀⠀⠀⠀⠀⠀⠀</w:t>
      </w:r>
    </w:p>
    <w:p w14:paraId="61F31F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⠃⠎⠀⠯⠀⠇⠊⠧⠑⠇⠊⠓⠕⠕⠙⠎⠀⠷⠮⠀⠍⠕⠌⠀⠀⠀⠀</w:t>
      </w:r>
    </w:p>
    <w:p w14:paraId="470EF7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⠐⠑⠑⠇⠽⠀⠁⠖⠑⠉⠞⠫⠀⠏⠀⠯⠀⠛⠗⠳⠏⠎⠀⠾⠔⠀⠮⠀⠍⠕⠌</w:t>
      </w:r>
    </w:p>
    <w:p w14:paraId="243FDD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⠖⠑⠉⠞⠫⠀⠎⠑⠉⠞⠕⠗⠎⠀⠜⠑⠀⠃⠑⠞⠞⠻⠀⠏⠗⠕⠞⠑⠉⠞⠫</w:t>
      </w:r>
    </w:p>
    <w:p w14:paraId="4113AA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⠃⠥⠎⠊⠰⠎⠀⠛⠗⠪⠹⠀⠷⠀⠠⠠⠍⠎⠍⠠⠑⠎⠀⠊⠎⠀⠀⠀⠀⠀</w:t>
      </w:r>
    </w:p>
    <w:p w14:paraId="2A84F8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⠋⠉</w:t>
      </w:r>
    </w:p>
    <w:p w14:paraId="4A3146C3" w14:textId="77777777" w:rsidR="00490927" w:rsidRDefault="00490927">
      <w:pPr>
        <w:ind w:left="1440"/>
      </w:pPr>
    </w:p>
    <w:p w14:paraId="5F748912" w14:textId="77777777" w:rsidR="00490927" w:rsidRDefault="00490927">
      <w:pPr>
        <w:ind w:left="1440"/>
      </w:pPr>
    </w:p>
    <w:p w14:paraId="14BB56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⠫⠀⠀⠀⠀⠀⠀⠀⠀⠀⠀⠀⠀⠀⠀⠀⠀⠀⠀⠀⠀⠀⠀⠀⠀</w:t>
      </w:r>
    </w:p>
    <w:p w14:paraId="71EE5F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⠇⠁⠞⠫⠀⠠⠝⠑⠏⠁⠇⠀⠠⠠⠥⠝⠙⠁⠋⠀⠼⠃⠚⠁⠓⠤⠀</w:t>
      </w:r>
    </w:p>
    <w:p w14:paraId="60C8C5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⠃⠀⠠⠳⠞⠉⠕⠍⠑⠒⠀⠀⠀⠀⠀⠀⠀⠀⠀⠀⠀⠀⠀⠀⠀⠀⠀⠀</w:t>
      </w:r>
    </w:p>
    <w:p w14:paraId="115598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⠳⠞⠉⠕⠍⠑⠀⠼⠁⠀⠒⠀⠠⠃⠽⠀⠼⠃⠚⠃⠃⠂⠀⠀⠀⠀⠀</w:t>
      </w:r>
    </w:p>
    <w:p w14:paraId="1BB823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⠕⠧⠻⠊⠩⠫⠂⠀⠑⠎⠏⠑⠉⠊⠁⠇⠇⠽⠀⠀⠀⠀⠀⠀⠀⠀⠀⠀</w:t>
      </w:r>
    </w:p>
    <w:p w14:paraId="023B0A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⠁⠇⠇⠽⠀⠧⠥⠇⠝⠻⠁⠃⠇⠑⠀⠏⠀⠓⠀⠀⠀⠀⠀⠀</w:t>
      </w:r>
    </w:p>
    <w:p w14:paraId="2E1015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⠁⠒⠑⠎⠎⠀⠞⠕⠀⠎⠥⠌⠁⠔⠁⠃⠇⠑⠀⠀⠀⠀⠀⠀⠀</w:t>
      </w:r>
    </w:p>
    <w:p w14:paraId="3A050B3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⠎⠂⠀⠎⠁⠋⠑⠀⠯⠀⠙⠑⠉⠢⠞⠀⠀⠀⠀⠀⠀⠀</w:t>
      </w:r>
    </w:p>
    <w:p w14:paraId="6E8C05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⠂⠀⠯⠀⠔⠉⠕⠍⠑⠀⠕⠏⠏⠕⠗⠞⠥⠝⠊⠞⠊⠑⠎⠀</w:t>
      </w:r>
    </w:p>
    <w:p w14:paraId="0CCAA5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⠳⠞⠉⠕⠍⠑⠀⠼⠉⠒⠀⠠⠃⠽⠀⠼⠃⠚⠃⠃⠂⠀⠀⠀⠀⠀⠀</w:t>
      </w:r>
    </w:p>
    <w:p w14:paraId="553006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⠧⠊⠗⠕⠝⠰⠞⠁⠇⠀⠍⠁⠝⠁⠛⠑⠰⠞⠂⠀⠎⠥⠌⠁⠔⠁⠃⠇⠑⠀⠀</w:t>
      </w:r>
    </w:p>
    <w:p w14:paraId="2E74EF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⠯⠀⠗⠑⠉⠕⠝⠌⠗⠥⠉⠰⠝⠂⠀⠯⠀⠀⠀⠀⠀⠀⠀⠀</w:t>
      </w:r>
    </w:p>
    <w:p w14:paraId="57234C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⠰⠑⠀⠞⠕⠀⠉⠇⠊⠍⠁⠞⠑⠀⠡⠁⠝⠛⠑⠀⠯⠀⠲⠁⠌⠻</w:t>
      </w:r>
    </w:p>
    <w:p w14:paraId="00443C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⠌⠗⠢⠛⠮⠝⠫⠀⠁⠞⠀⠁⠇⠇⠀⠇⠑⠧⠑⠇⠎⠀⠀⠀⠀⠀⠀⠀⠀</w:t>
      </w:r>
    </w:p>
    <w:p w14:paraId="54D43F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⠇⠁⠞⠫⠀⠠⠝⠁⠰⠝⠁⠇⠀⠀⠀⠀⠀⠀⠀⠀⠀⠀⠀⠀⠀⠀⠀</w:t>
      </w:r>
    </w:p>
    <w:p w14:paraId="6DA232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⠁⠇⠸⠌⠠⠏⠗⠊⠕⠗⠰⠽⠀⠐⠣⠵⠀⠏⠻⠀⠮⠀⠠⠝⠁⠰⠝⠁⠇</w:t>
      </w:r>
    </w:p>
    <w:p w14:paraId="02657E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⠙⠛⠑⠞⠀⠠⠠⠋⠽⠀⠼⠃⠚⠃⠚⠸⠌⠼⠃⠁⠐⠜⠒⠀⠀⠀⠀⠀⠀</w:t>
      </w:r>
    </w:p>
    <w:p w14:paraId="0AB58D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⠗⠑⠧⠊⠞⠁⠇⠊⠵⠁⠰⠝⠀⠷⠀⠁⠖⠑⠉⠞⠫⠀⠀⠀⠀⠀⠀</w:t>
      </w:r>
    </w:p>
    <w:p w14:paraId="71EFB4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⠔⠑⠎⠎⠑⠎⠀⠀⠀⠀⠀⠀⠀⠀⠀⠀⠀⠀⠀⠀⠀⠀⠀⠀⠀⠀⠀⠀⠀</w:t>
      </w:r>
    </w:p>
    <w:p w14:paraId="13EAF3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⠊⠍⠏⠇⠑⠰⠞⠁⠰⠝⠀⠷⠀⠕⠝⠛⠕⠬⠀⠀⠀⠀⠀⠀⠀⠀⠀</w:t>
      </w:r>
    </w:p>
    <w:p w14:paraId="379865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⠏⠗⠕⠚⠑⠉⠞⠎⠀⠀⠀⠀⠀⠀⠀⠀⠀⠀⠀⠀⠀⠀</w:t>
      </w:r>
    </w:p>
    <w:p w14:paraId="6C7232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⠏⠗⠕⠧⠊⠙⠬⠀⠐⠺⠀⠕⠏⠏⠕⠗⠞⠥⠝⠊⠞⠊⠑⠎⠀⠯⠀</w:t>
      </w:r>
    </w:p>
    <w:p w14:paraId="73FAE8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⠥⠝⠊⠧⠻⠎⠁⠇⠀⠎⠕⠉⠊⠁⠇⠀⠏⠗⠕⠞⠑⠉⠰⠝⠀⠀⠀⠀⠀⠀⠀⠀</w:t>
      </w:r>
    </w:p>
    <w:p w14:paraId="7BB435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⠇⠕⠃⠁⠇⠀⠠⠠⠥⠝⠀⠠⠠⠎⠑⠋⠀⠠⠔⠙⠊⠉⠁⠞⠕⠗⠎⠒</w:t>
      </w:r>
    </w:p>
    <w:p w14:paraId="4B624E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⠕⠞⠑⠒⠀⠠⠝⠑⠏⠁⠇⠤⠎⠏⠑⠉⠊⠋⠊⠉⠀⠳⠞⠏⠥⠞⠎⠀</w:t>
      </w:r>
    </w:p>
    <w:p w14:paraId="156063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⠳⠞⠏⠥⠞⠀⠔⠙⠊⠉⠁⠞⠕⠗⠎⠀⠍⠁⠽⠀⠆⠀⠙⠑⠧⠑⠇⠕⠏⠫</w:t>
      </w:r>
    </w:p>
    <w:p w14:paraId="2DC7FB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⠁⠝⠝⠑⠭⠫⠀⠁⠞⠀⠁⠀⠇⠁⠞⠻⠀⠌⠁⠛⠑⠀⠀⠀⠀⠀⠀⠀⠀⠀</w:t>
      </w:r>
    </w:p>
    <w:p w14:paraId="6C0A0E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⠯⠀⠀</w:t>
      </w:r>
    </w:p>
    <w:p w14:paraId="58E628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⠋⠙</w:t>
      </w:r>
    </w:p>
    <w:p w14:paraId="10AED363" w14:textId="77777777" w:rsidR="00490927" w:rsidRDefault="00490927">
      <w:pPr>
        <w:ind w:left="1440"/>
      </w:pPr>
    </w:p>
    <w:p w14:paraId="1DF043D9" w14:textId="77777777" w:rsidR="00490927" w:rsidRDefault="00490927">
      <w:pPr>
        <w:ind w:left="1440"/>
      </w:pPr>
    </w:p>
    <w:p w14:paraId="2567AF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⠑⠑⠀⠀⠀⠀⠀⠀⠀⠀⠀⠀</w:t>
      </w:r>
    </w:p>
    <w:p w14:paraId="15BA24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⠁⠲⠀⠠⠝⠥⠍⠃⠻⠀⠷⠀⠉⠨⠞⠗⠊⠑⠎⠀⠞⠀⠀⠀⠀⠀⠀</w:t>
      </w:r>
    </w:p>
    <w:p w14:paraId="210E9A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⠔⠿⠉⠑⠀⠠⠠⠥⠝⠀⠎⠥⠏⠏⠕⠗⠞⠫⠀⠑⠍⠏⠇⠕⠽⠰⠞⠀⠀⠀</w:t>
      </w:r>
    </w:p>
    <w:p w14:paraId="484336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⠀⠯⠀⠁⠀⠗⠑⠛⠥⠇⠁⠞⠕⠗⠽⠀⠢⠧⠊⠗⠕⠝⠰⠞</w:t>
      </w:r>
    </w:p>
    <w:p w14:paraId="558F7A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⠒⠙⠥⠉⠊⠧⠑⠀⠞⠕⠀⠑⠉⠕⠝⠕⠍⠊⠉⠀⠗⠑⠉⠕⠧⠻⠽⠀⠯⠀⠀⠀</w:t>
      </w:r>
    </w:p>
    <w:p w14:paraId="7C56FB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⠉⠢⠞⠀⠐⠺⠂⠀⠑⠎⠏⠑⠉⠊⠁⠇⠇⠽⠀⠔⠀⠓⠊⠣⠀⠀⠀⠀⠀⠀</w:t>
      </w:r>
    </w:p>
    <w:p w14:paraId="2FF2F8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⠇⠎⠅⠠⠠⠉⠕⠧⠊⠙⠀⠎⠑⠉⠞⠕⠗⠎⠀⠿⠀⠀⠀⠀⠀⠀⠀⠀⠀⠀⠀</w:t>
      </w:r>
    </w:p>
    <w:p w14:paraId="173E11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⠺⠕⠍⠢⠀⠀⠀⠀⠀⠀⠀⠀⠀⠀⠀⠀⠀⠀⠀⠀⠀⠀⠀⠀⠀</w:t>
      </w:r>
    </w:p>
    <w:p w14:paraId="4326D2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⠽⠳⠹⠀⠐⠣⠼⠁⠑⠤⠼⠃⠊⠐⠜⠀⠀⠀⠀⠀⠀⠀⠀⠀</w:t>
      </w:r>
    </w:p>
    <w:p w14:paraId="4373E2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⠠⠪⠝⠀⠁⠒⠨⠞⠀⠐⠺⠻⠎⠀⠯⠀⠋⠁⠍⠊⠇⠽⠀⠀⠀</w:t>
      </w:r>
    </w:p>
    <w:p w14:paraId="4FCB7C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⠐⠣⠵⠀⠏⠗⠕⠭⠽⠀⠿⠀⠔⠿⠍⠁⠇⠀⠐⠺⠻⠎⠐⠜⠀⠀⠀</w:t>
      </w:r>
    </w:p>
    <w:p w14:paraId="4C631F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⠙⠐⠜⠀⠠⠍⠊⠛⠗⠁⠝⠞⠀⠐⠺⠻⠎⠀⠀⠀⠀⠀⠀⠀⠀⠀⠀⠀⠀</w:t>
      </w:r>
    </w:p>
    <w:p w14:paraId="11B463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⠑⠐⠜⠀⠠⠐⠺⠻⠎⠀⠾⠀⠲⠁⠃⠊⠇⠊⠞⠊⠑⠎⠀⠀⠀⠀⠀⠀⠀</w:t>
      </w:r>
    </w:p>
    <w:p w14:paraId="50695E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⠃⠲⠀⠠⠝⠥⠍⠃⠻⠀⠷⠀⠏⠗⠊⠧⠁⠞⠑⠀⠎⠑⠉⠞⠕⠗⠀</w:t>
      </w:r>
    </w:p>
    <w:p w14:paraId="7563B5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⠁⠝⠊⠑⠎⠀⠯⠀⠿⠍⠁⠇⠀⠯⠀⠔⠿⠍⠁⠇⠀⠎⠑⠉⠞⠕⠗⠀</w:t>
      </w:r>
    </w:p>
    <w:p w14:paraId="0D4338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⠀⠎⠥⠏⠏⠕⠗⠞⠫⠀⠙⠥⠗⠬⠀⠯⠀⠁⠋⠀⠮⠀⠀⠀⠀⠀⠀⠀</w:t>
      </w:r>
    </w:p>
    <w:p w14:paraId="66DEEA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⠏⠯⠑⠍⠊⠉⠀⠀⠀⠀⠀⠀⠀⠀⠀⠀⠀⠀⠀⠀</w:t>
      </w:r>
    </w:p>
    <w:p w14:paraId="10C69F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⠍⠊⠉⠗⠕⠂⠀⠎⠍⠁⠇⠇⠂⠀⠍⠫⠊⠥⠍⠀⠀⠀⠀⠀⠀</w:t>
      </w:r>
    </w:p>
    <w:p w14:paraId="2EF472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⠞⠻⠏⠗⠊⠎⠑⠎⠀⠐⠣⠠⠠⠍⠎⠍⠠⠑⠎⠐⠜⠀⠀⠀⠀⠀⠀⠀⠀⠀⠀</w:t>
      </w:r>
    </w:p>
    <w:p w14:paraId="72DA28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⠏⠗⠊⠧⠁⠞⠑⠀⠎⠑⠉⠞⠕⠗⠀⠀⠀⠀⠀⠀⠀⠀⠀⠀</w:t>
      </w:r>
    </w:p>
    <w:p w14:paraId="364A6B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⠏⠁⠝⠊⠑⠎⠂⠀⠑⠭⠉⠇⠥⠙⠬⠀⠠⠠⠍⠎⠍⠠⠑⠎⠀⠀⠀⠀⠀</w:t>
      </w:r>
    </w:p>
    <w:p w14:paraId="5FFD46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⠠⠿⠍⠁⠇⠀⠎⠑⠉⠞⠕⠗⠀⠐⠺⠻⠎⠀⠀⠀⠀⠀⠀⠀⠀</w:t>
      </w:r>
    </w:p>
    <w:p w14:paraId="128D4B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⠙⠐⠜⠀⠠⠔⠿⠍⠁⠇⠀⠎⠑⠉⠞⠕⠗⠀⠐⠺⠻⠎⠀⠀⠀⠀⠀⠀⠀</w:t>
      </w:r>
    </w:p>
    <w:p w14:paraId="519D8D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⠉⠲⠀⠠⠝⠥⠍⠃⠻⠀⠷⠀⠉⠨⠞⠗⠊⠑⠎⠀⠁⠙⠕⠏⠞⠬⠀</w:t>
      </w:r>
    </w:p>
    <w:p w14:paraId="2459D7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⠊⠎⠉⠁⠇⠀⠌⠊⠍⠥⠇⠥⠎⠀⠏⠁⠉⠅⠁⠛⠑⠎⠀⠿⠀⠀⠀⠀⠀⠀⠀</w:t>
      </w:r>
    </w:p>
    <w:p w14:paraId="25ACF1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⠑⠉⠕⠝⠕⠍⠊⠉⠀⠗⠑⠎⠏⠕⠝⠎⠑⠀⠯⠀</w:t>
      </w:r>
    </w:p>
    <w:p w14:paraId="76B168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⠂⠀⠞⠀⠜⠑⠒⠀⠀⠀⠀⠀⠀⠀⠀⠀⠀⠀⠀⠀⠀⠀⠀⠀⠀</w:t>
      </w:r>
    </w:p>
    <w:p w14:paraId="0F0938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⠛⠗⠑⠢⠀⠀⠀⠀⠀⠀⠀⠀⠀⠀⠀⠀⠀⠀⠀⠀⠀⠀⠀⠀⠀</w:t>
      </w:r>
    </w:p>
    <w:p w14:paraId="6FBE9C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⠋⠑</w:t>
      </w:r>
    </w:p>
    <w:p w14:paraId="7E970F1A" w14:textId="77777777" w:rsidR="00490927" w:rsidRDefault="00490927">
      <w:pPr>
        <w:ind w:left="1440"/>
      </w:pPr>
    </w:p>
    <w:p w14:paraId="042B64F1" w14:textId="77777777" w:rsidR="00490927" w:rsidRDefault="00490927">
      <w:pPr>
        <w:ind w:left="1440"/>
      </w:pPr>
    </w:p>
    <w:p w14:paraId="0FCC14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⠛⠢⠙⠻⠀⠎⠢⠎⠊⠞⠊⠧⠑⠀⠀⠀⠀⠀⠀⠀⠀⠀⠀⠀</w:t>
      </w:r>
    </w:p>
    <w:p w14:paraId="23486B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⠲⠙⠲⠀⠠⠝⠥⠍⠃⠻⠀⠷⠀⠙⠊⠗⠑⠉⠞⠀⠀⠀⠀⠀⠀⠀⠀⠀</w:t>
      </w:r>
    </w:p>
    <w:p w14:paraId="2C4371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⠆⠝⠑⠋⠊⠉⠊⠜⠊⠑⠎⠀⠷⠀⠋⠕⠕⠙⠀⠎⠥⠏⠏⠇⠽⠀⠀⠀⠀⠀⠀⠀</w:t>
      </w:r>
    </w:p>
    <w:p w14:paraId="3278C0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⠞⠑⠉⠰⠝⠀⠗⠑⠛⠊⠍⠑⠎⠂⠀⠞⠀⠜⠑⠀⠙⠑⠎⠊⠛⠝⠫⠀⠀</w:t>
      </w:r>
    </w:p>
    <w:p w14:paraId="5D8EA2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⠕⠒⠀⠀⠀⠀⠀⠀⠀⠀⠀⠀⠀⠀⠀⠀⠀⠀⠀⠀⠀⠀⠀⠀⠀⠀⠀⠀⠀⠀⠀</w:t>
      </w:r>
    </w:p>
    <w:p w14:paraId="4404EC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⠏⠗⠕⠞⠑⠉⠞⠀⠇⠊⠧⠑⠇⠊⠓⠕⠕⠙⠎⠀⠃⠽⠀⠀⠀</w:t>
      </w:r>
    </w:p>
    <w:p w14:paraId="0BF934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⠙⠗⠑⠎⠎⠬⠀⠋⠕⠕⠙⠀⠎⠥⠏⠏⠇⠽⠀⠃⠕⠞⠞⠇⠑⠝⠑⠉⠅⠎</w:t>
      </w:r>
    </w:p>
    <w:p w14:paraId="726278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⠊⠍⠏⠗⠕⠧⠑⠀⠏⠗⠕⠞⠑⠉⠞⠊⠧⠑⠀⠀⠀⠀⠀⠀</w:t>
      </w:r>
    </w:p>
    <w:p w14:paraId="46B911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⠂⠎⠥⠗⠑⠎⠀⠿⠀⠋⠕⠕⠙⠀⠎⠥⠏⠏⠇⠽⠀⠐⠺⠻⠎⠀⠀⠀⠀⠀⠀</w:t>
      </w:r>
    </w:p>
    <w:p w14:paraId="44E10A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⠳⠞⠉⠕⠍⠑⠀⠼⠙⠀⠤⠀⠠⠠⠎⠕⠉⠊⠁⠇⠀⠀⠀⠀⠀⠀⠀⠀</w:t>
      </w:r>
    </w:p>
    <w:p w14:paraId="085BE6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⠓⠑⠨⠝⠀⠠⠠⠯⠀⠠⠠⠉⠕⠍⠍⠥⠝⠰⠽⠀⠀⠀⠀⠀⠀⠀⠀⠀</w:t>
      </w:r>
    </w:p>
    <w:p w14:paraId="489D0F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⠊⠇⠊⠰⠑⠒⠀⠀⠀⠀⠀⠀⠀⠀⠀⠀⠀⠀⠀⠀⠀⠀⠀⠀⠀⠀⠀</w:t>
      </w:r>
    </w:p>
    <w:p w14:paraId="4C710A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⠲⠉⠗⠊⠍⠔⠁⠰⠝⠀⠯⠀⠑⠭⠉⠇⠥⠨⠝⠀⠜⠑⠀⠗⠫⠥⠉⠫⠂</w:t>
      </w:r>
    </w:p>
    <w:p w14:paraId="27A5A4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⠊⠞⠊⠑⠎⠀⠜⠑⠀⠌⠗⠢⠛⠮⠝⠫⠀⠯⠀⠛⠕⠧⠻⠝⠨⠑</w:t>
      </w:r>
    </w:p>
    <w:p w14:paraId="18AABC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⠽⠌⠑⠍⠎⠀⠓⠀⠔⠉⠗⠂⠎⠫⠀⠉⠁⠏⠁⠉⠰⠽⠀⠞⠕⠀⠍⠑⠑⠞⠀</w:t>
      </w:r>
    </w:p>
    <w:p w14:paraId="68FD95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⠝⠑⠫⠎⠀⠷⠀⠏⠀⠀⠀⠀⠀⠀⠀⠀⠀⠀⠀⠀⠀⠀⠀⠀⠀⠀⠀⠀⠀⠀</w:t>
      </w:r>
    </w:p>
    <w:p w14:paraId="635906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⠕⠞⠑⠒⠀⠠⠮⠀⠠⠠⠥⠝⠉⠞⠀⠠⠝⠑⠏⠁⠇⠀⠓⠁⠎⠀⠀⠀</w:t>
      </w:r>
    </w:p>
    <w:p w14:paraId="695C43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⠉⠊⠙⠫⠀⠞⠕⠀⠡⠁⠝⠛⠑⠀⠮⠀⠕⠗⠙⠻⠀⠷⠮⠀⠅⠑⠽⠀⠀⠀</w:t>
      </w:r>
    </w:p>
    <w:p w14:paraId="13A128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⠂⠎⠀⠋⠀⠮⠀⠠⠛⠇⠕⠃⠁⠇⠀⠠⠋⠗⠁⠍⠑⠐⠺⠲⠀⠠⠓⠰⠑⠂⠀</w:t>
      </w:r>
    </w:p>
    <w:p w14:paraId="2890E1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⠀⠮⠀⠠⠝⠑⠏⠁⠇⠀⠠⠋⠗⠁⠍⠑⠐⠺⠂⠀⠠⠎⠕⠉⠊⠁⠇⠀⠀⠀⠀</w:t>
      </w:r>
    </w:p>
    <w:p w14:paraId="5914DC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⠓⠑⠨⠝⠀⠯⠀⠠⠉⠕⠍⠍⠥⠝⠰⠽⠀⠠⠗⠑⠎⠊⠇⠊⠰⠑⠀⠊⠎</w:t>
      </w:r>
    </w:p>
    <w:p w14:paraId="1059EF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⠳⠞⠉⠕⠍⠑⠀⠼⠙⠂⠀⠐⠱⠁⠎⠀⠠⠍⠁⠉⠗⠕⠑⠉⠕⠝⠕⠍⠊⠉⠀</w:t>
      </w:r>
    </w:p>
    <w:p w14:paraId="654AFB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⠍⠥⠇⠞⠊⠇⠁⠞⠻⠁⠇⠀⠀⠀⠀⠀⠀⠀⠀</w:t>
      </w:r>
    </w:p>
    <w:p w14:paraId="089032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⠇⠇⠁⠃⠕⠗⠁⠰⠝⠀⠊⠎⠀⠠⠳⠞⠉⠕⠍⠑⠀⠼⠑⠲⠀⠠⠮⠀⠀</w:t>
      </w:r>
    </w:p>
    <w:p w14:paraId="1EE183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⠥⠍⠃⠻⠬⠀⠷⠀⠔⠙⠊⠉⠁⠞⠕⠗⠎⠀⠓⠁⠎⠀⠃⠑⠢⠀⠅⠑⠏⠞⠀</w:t>
      </w:r>
    </w:p>
    <w:p w14:paraId="4C6C4A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⠮⠀⠎⠁⠍⠑⠀⠵⠀⠔⠀⠮⠀⠛⠇⠕⠃⠁⠇⠀⠠⠋⠗⠁⠍⠑⠐⠺⠲⠀⠀⠀</w:t>
      </w:r>
    </w:p>
    <w:p w14:paraId="7164C2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⠇⠁⠞⠫⠀⠠⠝⠑⠏⠁⠇⠀⠠⠠⠥⠝⠙⠁⠋⠀⠼⠃⠚⠁⠓⠤⠀</w:t>
      </w:r>
    </w:p>
    <w:p w14:paraId="418F6B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⠃⠀⠠⠳⠞⠉⠕⠍⠑⠒⠀⠀⠀⠀⠀⠀⠀⠀⠀⠀⠀⠀⠀⠀⠀⠀⠀⠀</w:t>
      </w:r>
    </w:p>
    <w:p w14:paraId="361FF3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⠋⠋</w:t>
      </w:r>
    </w:p>
    <w:p w14:paraId="02DC8930" w14:textId="77777777" w:rsidR="00490927" w:rsidRDefault="00490927">
      <w:pPr>
        <w:ind w:left="1440"/>
      </w:pPr>
    </w:p>
    <w:p w14:paraId="6187A69D" w14:textId="77777777" w:rsidR="00490927" w:rsidRDefault="00490927">
      <w:pPr>
        <w:ind w:left="1440"/>
      </w:pPr>
    </w:p>
    <w:p w14:paraId="2C0FCD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⠳⠞⠉⠕⠍⠑⠀⠼⠉⠒⠀⠠⠃⠽⠀⠼⠃⠚⠃⠃⠂⠀⠀⠀⠀⠀⠀</w:t>
      </w:r>
    </w:p>
    <w:p w14:paraId="75469B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⠧⠊⠗⠕⠝⠰⠞⠁⠇⠀⠍⠁⠝⠁⠛⠑⠰⠞⠂⠀⠎⠥⠌⠁⠔⠁⠃⠇⠑⠀⠀</w:t>
      </w:r>
    </w:p>
    <w:p w14:paraId="30C50C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⠯⠀⠗⠑⠉⠕⠝⠌⠗⠥⠉⠰⠝⠂⠀⠯⠀⠀⠀⠀⠀⠀⠀⠀</w:t>
      </w:r>
    </w:p>
    <w:p w14:paraId="127F25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⠊⠇⠊⠰⠑⠀⠞⠕⠀⠉⠇⠊⠍⠁⠞⠑⠀⠡⠁⠝⠛⠑⠀⠯⠀⠲⠁⠌⠻</w:t>
      </w:r>
    </w:p>
    <w:p w14:paraId="32BBA8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⠜⠑⠀⠌⠗⠢⠛⠮⠝⠫⠀⠁⠞⠀⠁⠇⠇⠀⠇⠑⠧⠑⠇⠎⠀⠀⠀⠀⠀⠀⠀⠀</w:t>
      </w:r>
    </w:p>
    <w:p w14:paraId="644A69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⠳⠞⠉⠕⠍⠑⠀⠼⠙⠒⠀⠠⠃⠽⠀⠼⠃⠚⠃⠃⠂⠀⠀⠀⠀⠀⠀</w:t>
      </w:r>
    </w:p>
    <w:p w14:paraId="15BD27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⠂⠀⠙⠑⠍⠕⠉⠗⠁⠞⠊⠉⠂⠀⠁⠒⠨⠞⠁⠃⠇⠑⠀⠯</w:t>
      </w:r>
    </w:p>
    <w:p w14:paraId="149FD8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⠜⠢⠞⠀⠔⠌⠊⠞⠥⠰⠝⠎⠀⠜⠑⠀⠋⠥⠗⠮⠗⠀⠀⠀⠀⠀</w:t>
      </w:r>
    </w:p>
    <w:p w14:paraId="5338B9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⠫⠀⠞⠪⠜⠙⠎⠀⠢⠎⠥⠗⠬⠀⠗⠥⠇⠑⠀⠷⠀⠇⠁⠺⠂⠀</w:t>
      </w:r>
    </w:p>
    <w:p w14:paraId="422A21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⠚⠥⠌⠊⠉⠑⠀⠯⠀⠓⠥⠍⠁⠝⠀⠐⠗⠎⠀⠿⠀⠁⠇⠇⠂</w:t>
      </w:r>
    </w:p>
    <w:p w14:paraId="655909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⠿⠀⠧⠥⠇⠝⠻⠁⠃⠇⠑⠀⠏⠀⠀⠀⠀⠀⠀⠀⠀⠀</w:t>
      </w:r>
    </w:p>
    <w:p w14:paraId="23BE64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⠇⠁⠞⠫⠀⠠⠝⠁⠰⠝⠁⠇⠀⠀⠀⠀⠀⠀⠀⠀⠀⠀⠀⠀⠀⠀⠀</w:t>
      </w:r>
    </w:p>
    <w:p w14:paraId="5A23C9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⠁⠇⠸⠌⠠⠏⠗⠊⠕⠗⠰⠽⠀⠐⠣⠵⠀⠏⠻⠀⠮⠀⠠⠝⠁⠰⠝⠁⠇</w:t>
      </w:r>
    </w:p>
    <w:p w14:paraId="2A05F0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⠙⠛⠑⠞⠀⠠⠠⠋⠽⠀⠼⠃⠚⠃⠚⠸⠌⠼⠃⠁⠐⠜⠒⠀⠀⠀⠀⠀⠀</w:t>
      </w:r>
    </w:p>
    <w:p w14:paraId="40E068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⠊⠍⠏⠇⠑⠰⠞⠁⠰⠝⠀⠷⠀⠋⠫⠻⠁⠇⠊⠎⠍⠀⠀⠀⠀⠀⠀</w:t>
      </w:r>
    </w:p>
    <w:p w14:paraId="7C1E8E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⠇⠕⠃⠁⠇⠀⠠⠠⠥⠝⠀⠠⠠⠎⠑⠋⠀⠠⠔⠙⠊⠉⠁⠞⠕⠗⠎⠒</w:t>
      </w:r>
    </w:p>
    <w:p w14:paraId="3B5154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⠕⠞⠑⠒⠀⠠⠝⠑⠏⠁⠇⠤⠎⠏⠑⠉⠊⠋⠊⠉⠀⠳⠞⠏⠥⠞⠎⠀</w:t>
      </w:r>
    </w:p>
    <w:p w14:paraId="3A127A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⠳⠞⠏⠥⠞⠀⠔⠙⠊⠉⠁⠞⠕⠗⠎⠀⠍⠁⠽⠀⠆⠀⠙⠑⠧⠑⠇⠕⠏⠫</w:t>
      </w:r>
    </w:p>
    <w:p w14:paraId="71E7AE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⠁⠝⠝⠑⠭⠫⠀⠁⠞⠀⠁⠀⠇⠁⠞⠻⠀⠌⠁⠛⠑⠀⠀⠀⠀⠀⠀⠀⠀⠀</w:t>
      </w:r>
    </w:p>
    <w:p w14:paraId="600E19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⠁⠀⠠⠝⠥⠍⠃⠻⠀⠷⠀⠕⠗⠛⠁⠝⠊⠵⠁⠰⠝⠎⠀⠀⠀⠀⠀</w:t>
      </w:r>
    </w:p>
    <w:p w14:paraId="17E77F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⠢⠑⠋⠊⠞⠬⠀⠋⠀⠔⠌⠊⠞⠥⠰⠝⠁⠇⠀⠉⠁⠏⠁⠉⠰⠽⠀⠀⠀⠀⠀</w:t>
      </w:r>
    </w:p>
    <w:p w14:paraId="2708A5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⠊⠇⠙⠬⠀⠎⠀⠞⠀⠛⠕⠧⠻⠝⠰⠞⠎⠂⠀⠑⠍⠏⠇⠕⠽⠻⠎⠄⠯⠀</w:t>
      </w:r>
    </w:p>
    <w:p w14:paraId="11BA04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⠺⠻⠎⠄⠕⠗⠛⠁⠝⠊⠵⠁⠰⠝⠎⠀⠉⠀⠐⠺⠀⠞⠛⠗⠀⠞⠕⠀⠀⠀⠀</w:t>
      </w:r>
    </w:p>
    <w:p w14:paraId="283F8C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⠩⠁⠏⠑⠀⠎⠕⠉⠊⠕⠤⠑⠉⠕⠝⠕⠍⠊⠉⠀⠏⠕⠇⠊⠉⠽⠀⠀⠀⠀⠀⠀</w:t>
      </w:r>
    </w:p>
    <w:p w14:paraId="28F9A1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⠎⠑⠎⠒⠀⠀⠀⠀⠀⠀⠀⠀⠀⠀⠀⠀⠀⠀⠀⠀⠀⠀⠀⠀⠀⠀</w:t>
      </w:r>
    </w:p>
    <w:p w14:paraId="0BC249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⠑⠍⠏⠇⠕⠽⠻⠎⠄⠯⠀⠃⠥⠎⠊⠰⠎⠀⠀⠀⠀⠀⠀⠀⠀</w:t>
      </w:r>
    </w:p>
    <w:p w14:paraId="378A03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⠁⠰⠝⠎⠀⠐⠣⠠⠠⠑⠃⠍⠠⠕⠎⠐⠜⠀⠀⠀⠀⠀⠀⠀⠀</w:t>
      </w:r>
    </w:p>
    <w:p w14:paraId="44B4023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⠃⠐⠜⠞⠗⠁⠙⠑⠀⠥⠝⠊⠕⠝⠎⠀⠀⠀⠀⠀⠀⠀⠀⠀⠀⠀⠀⠀⠀⠀</w:t>
      </w:r>
    </w:p>
    <w:p w14:paraId="48C6AA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⠋⠛</w:t>
      </w:r>
    </w:p>
    <w:p w14:paraId="08828136" w14:textId="77777777" w:rsidR="00490927" w:rsidRDefault="00490927">
      <w:pPr>
        <w:ind w:left="1440"/>
      </w:pPr>
    </w:p>
    <w:p w14:paraId="11A3BCC7" w14:textId="77777777" w:rsidR="00490927" w:rsidRDefault="00490927">
      <w:pPr>
        <w:ind w:left="1440"/>
      </w:pPr>
    </w:p>
    <w:p w14:paraId="518DCE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⠠⠋⠕⠕⠙⠀⠐⠺⠻⠎⠄⠕⠗⠛⠁⠝⠊⠵⠁⠰⠝⠎⠀⠀⠀</w:t>
      </w:r>
    </w:p>
    <w:p w14:paraId="483F69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⠃⠲⠀⠠⠝⠥⠍⠃⠻⠀⠷⠀⠉⠕⠍⠍⠥⠝⠰⠽⠤⠃⠁⠎⠫⠀⠀</w:t>
      </w:r>
    </w:p>
    <w:p w14:paraId="43C0BC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⠎⠁⠰⠝⠎⠀⠉⠁⠏⠁⠉⠊⠞⠁⠞⠫⠀⠞⠕⠀⠀⠀⠀⠀⠀⠀</w:t>
      </w:r>
    </w:p>
    <w:p w14:paraId="53FA64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⠎⠏⠕⠝⠙⠀⠞⠕⠀⠯⠀⠍⠊⠞⠊⠛⠁⠞⠑⠀⠮⠀⠏⠯⠑⠍⠊⠉⠂⠀</w:t>
      </w:r>
    </w:p>
    <w:p w14:paraId="47E055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⠊⠣⠞⠀⠁⠛⠌⠀⠠⠠⠉⠕⠧⠊⠙⠤⠼⠁⠊⠀⠗⠑⠇⠁⠞⠫⠀⠀⠀⠀⠀</w:t>
      </w:r>
    </w:p>
    <w:p w14:paraId="04391D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⠍⠑⠌⠊⠉⠀⠧⠊⠕⠇⠰⠑⠂⠀⠗⠁⠉⠊⠎⠍⠂⠀⠀⠀⠀⠀⠀⠀⠀⠀</w:t>
      </w:r>
    </w:p>
    <w:p w14:paraId="1E22CE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⠭⠢⠕⠏⠓⠕⠃⠊⠁⠂⠀⠌⠊⠛⠍⠁⠂⠀⠯⠀⠕⠮⠗⠀⠿⠍⠎⠀⠷⠀⠀⠀</w:t>
      </w:r>
    </w:p>
    <w:p w14:paraId="384B7B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⠲⠉⠗⠊⠍⠔⠁⠰⠝⠂⠀⠏⠗⠑⠧⠢⠞⠀⠯⠀⠗⠑⠍⠫⠽⠀⠓⠥⠍⠁⠝⠀</w:t>
      </w:r>
    </w:p>
    <w:p w14:paraId="42D61B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⠗⠎⠀⠁⠃⠥⠎⠑⠎⠂⠀⠯⠀⠢⠎⠥⠗⠑⠀⠇⠰⠛⠻⠤⠞⠻⠍⠀⠀⠀⠀</w:t>
      </w:r>
    </w:p>
    <w:p w14:paraId="2AEDFA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⠉⠕⠧⠻⠽⠀⠲⠁⠶⠗⠑⠛⠁⠞⠫⠀⠃⠽⠀⠞⠽⠏⠑⠀⠷⠀⠀⠀⠀⠀</w:t>
      </w:r>
    </w:p>
    <w:p w14:paraId="06AB12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⠍⠍⠥⠝⠰⠽⠀⠀⠀⠀⠀⠀⠀⠀⠀⠀⠀⠀⠀⠀⠀⠀⠀⠀⠀⠀⠀⠀⠀⠀</w:t>
      </w:r>
    </w:p>
    <w:p w14:paraId="6BED2D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⠺⠕⠍⠢⠄⠎⠀⠕⠗⠛⠁⠝⠊⠵⠁⠰⠝⠎⠀⠀⠀⠀⠀⠀⠀</w:t>
      </w:r>
    </w:p>
    <w:p w14:paraId="05037A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⠽⠳⠹⠀⠕⠗⠛⠁⠝⠊⠵⠁⠰⠝⠎⠀⠀⠀⠀⠀⠀⠀⠀⠀</w:t>
      </w:r>
    </w:p>
    <w:p w14:paraId="7173D7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⠠⠋⠫⠻⠁⠰⠝⠎⠀⠷⠀⠎⠇⠥⠍⠀⠙⠺⠑⠇⠇⠻⠎⠀⠀</w:t>
      </w:r>
    </w:p>
    <w:p w14:paraId="0415EB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⠙⠐⠜⠀⠠⠝⠁⠰⠝⠁⠇⠀⠓⠥⠍⠁⠝⠀⠐⠗⠎⠀⠀⠀⠀⠀⠀⠀⠀</w:t>
      </w:r>
    </w:p>
    <w:p w14:paraId="58089A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⠌⠊⠞⠥⠰⠝⠎⠀⠐⠣⠠⠠⠝⠓⠗⠠⠊⠎⠐⠜⠀⠀⠀⠀⠀⠀⠀⠀⠀⠀⠀</w:t>
      </w:r>
    </w:p>
    <w:p w14:paraId="5D264F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⠑⠐⠜⠀⠠⠗⠑⠇⠊⠛⠊⠳⠎⠀⠉⠕⠍⠍⠥⠝⠰⠽⠀⠀⠀⠀⠀⠀⠀</w:t>
      </w:r>
    </w:p>
    <w:p w14:paraId="21D177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⠵⠁⠰⠝⠎⠀⠀⠀⠀⠀⠀⠀⠀⠀⠀⠀⠀⠀⠀⠀⠀⠀⠀⠀⠀⠀</w:t>
      </w:r>
    </w:p>
    <w:p w14:paraId="7BD58F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⠋⠐⠜⠀⠠⠔⠙⠊⠛⠢⠳⠎⠀⠉⠕⠍⠍⠥⠝⠰⠽⠀⠀⠀⠀⠀⠀⠀⠀</w:t>
      </w:r>
    </w:p>
    <w:p w14:paraId="4AFB7E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⠋⠀⠠⠎⠕⠉⠊⠕⠀⠠⠑⠉⠕⠝⠕⠍⠊⠉⠀⠀⠀⠀⠀⠀⠀⠀⠀</w:t>
      </w:r>
    </w:p>
    <w:p w14:paraId="2D2BF1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09ED15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⠛⠐⠜⠀⠠⠉⠕⠍⠍⠥⠝⠰⠽⠀⠃⠁⠎⠫⠀⠀⠀⠀⠀⠀⠀⠀⠀⠀⠀</w:t>
      </w:r>
    </w:p>
    <w:p w14:paraId="675022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⠛⠁⠝⠊⠎⠁⠰⠝⠎⠀⠔⠀⠋⠗⠁⠛⠊⠇⠑⠀⠯⠀⠒⠋⠇⠊⠉⠞⠤⠀</w:t>
      </w:r>
    </w:p>
    <w:p w14:paraId="083713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⠖⠑⠉⠞⠫⠀⠉⠨⠞⠗⠊⠑⠎⠀⠀⠀⠀⠀⠀⠀⠀⠀⠀⠀⠀⠀⠀⠀⠀⠀⠀</w:t>
      </w:r>
    </w:p>
    <w:p w14:paraId="43FDB4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⠓⠐⠜⠀⠠⠉⠕⠍⠍⠥⠝⠰⠽⠀⠕⠗⠛⠁⠝⠊⠵⠁⠰⠝⠀⠀⠀⠀⠀</w:t>
      </w:r>
    </w:p>
    <w:p w14:paraId="770051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⠬⠀⠕⠮⠗⠀⠁⠞⠤⠗⠊⠎⠅⠀⠏⠕⠏⠥⠇⠁⠰⠝⠀⠀</w:t>
      </w:r>
    </w:p>
    <w:p w14:paraId="623ED9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⠊⠐⠜⠀⠠⠉⠕⠍⠍⠥⠝⠰⠽⠤⠃⠁⠎⠫⠀⠕⠗⠛⠁⠝⠊⠎⠁⠰⠝⠎</w:t>
      </w:r>
    </w:p>
    <w:p w14:paraId="202B90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⠬⠀⠇⠊⠧⠑⠇⠊⠓⠕⠕⠙⠎⠀⠎⠥⠏⠏⠕⠗⠞⠀⠯⠀⠀⠀</w:t>
      </w:r>
    </w:p>
    <w:p w14:paraId="425BAE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⠋⠓</w:t>
      </w:r>
    </w:p>
    <w:p w14:paraId="5248CF6E" w14:textId="77777777" w:rsidR="00490927" w:rsidRDefault="00490927">
      <w:pPr>
        <w:ind w:left="1440"/>
      </w:pPr>
    </w:p>
    <w:p w14:paraId="4E4A8BB9" w14:textId="77777777" w:rsidR="00490927" w:rsidRDefault="00490927">
      <w:pPr>
        <w:ind w:left="1440"/>
      </w:pPr>
    </w:p>
    <w:p w14:paraId="1CDF0D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⠎⠊⠉⠀⠎⠻⠧⠊⠉⠑⠎⠀⠙⠑⠇⠊⠧⠻⠽⠀⠀⠀⠀⠀⠀⠀⠀⠀⠀⠀</w:t>
      </w:r>
    </w:p>
    <w:p w14:paraId="340670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⠲⠉⠀⠠⠝⠥⠍⠃⠻⠀⠷⠀⠎⠕⠉⠊⠁⠇⠀⠙⠊⠁⠇⠕⠛⠥⠑⠂</w:t>
      </w:r>
    </w:p>
    <w:p w14:paraId="761947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⠙⠧⠕⠉⠁⠉⠽⠀⠯⠀⠏⠕⠇⠊⠞⠊⠉⠁⠇⠀⠢⠛⠁⠛⠑⠰⠞⠀⠀⠀⠀</w:t>
      </w:r>
    </w:p>
    <w:p w14:paraId="42D9487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⠏⠁⠉⠑⠎⠀⠋⠁⠉⠊⠇⠊⠞⠁⠞⠫⠀⠾⠀⠐⠏⠊⠉⠊⠏⠁⠰⠝⠀⠷⠀</w:t>
      </w:r>
    </w:p>
    <w:p w14:paraId="24BD58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⠤⠗⠊⠎⠅⠀⠏⠕⠏⠥⠇⠁⠰⠝⠎⠯⠀⠛⠗⠳⠏⠎⠒⠀⠀⠀⠀⠀⠀⠀</w:t>
      </w:r>
    </w:p>
    <w:p w14:paraId="0EF0FA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⠎⠕⠉⠊⠁⠇⠀⠙⠊⠁⠇⠕⠛⠥⠑⠀⠎⠏⠁⠉⠑⠎⠀⠁⠞</w:t>
      </w:r>
    </w:p>
    <w:p w14:paraId="4DB4D5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⠰⠝⠁⠇⠀⠇⠑⠧⠑⠇⠀⠀⠀⠀⠀⠀⠀⠀⠀⠀⠀⠀⠀⠀⠀⠀⠀⠀⠀⠀</w:t>
      </w:r>
    </w:p>
    <w:p w14:paraId="2D5C67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⠎⠕⠉⠊⠁⠇⠀⠙⠊⠁⠇⠕⠛⠥⠑⠀⠎⠏⠁⠉⠑⠎⠀⠀</w:t>
      </w:r>
    </w:p>
    <w:p w14:paraId="4D09AE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⠀⠎⠥⠃⠤⠝⠁⠰⠝⠁⠇⠀⠇⠑⠧⠑⠇⠀⠀⠀⠀⠀⠀⠀⠀⠀⠀⠀⠀⠀</w:t>
      </w:r>
    </w:p>
    <w:p w14:paraId="076712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⠠⠁⠙⠧⠕⠉⠁⠉⠽⠀⠯⠀⠏⠕⠇⠊⠞⠊⠉⠁⠇⠀⠀⠀⠀</w:t>
      </w:r>
    </w:p>
    <w:p w14:paraId="184FA3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⠛⠁⠛⠑⠰⠞⠀⠎⠏⠁⠉⠑⠎⠀⠁⠞⠀⠝⠁⠰⠝⠁⠇⠀⠇⠑⠧⠑⠇⠀⠀</w:t>
      </w:r>
    </w:p>
    <w:p w14:paraId="424675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⠙⠐⠜⠀⠠⠁⠙⠧⠕⠉⠁⠉⠽⠀⠯⠀⠏⠕⠇⠊⠞⠊⠉⠁⠇⠀⠀⠀⠀</w:t>
      </w:r>
    </w:p>
    <w:p w14:paraId="242964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⠢⠛⠁⠛⠑⠰⠞⠀⠎⠏⠁⠉⠑⠎⠀⠁⠞⠀⠎⠥⠃⠤⠝⠁⠰⠝⠁⠇⠀⠀⠀⠀</w:t>
      </w:r>
    </w:p>
    <w:p w14:paraId="630D94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⠑⠧⠑⠇⠀⠀⠀⠀⠀⠀⠀⠀⠀⠀⠀⠀⠀⠀⠀⠀⠀⠀⠀⠀⠀⠀⠀⠀⠀⠀⠀</w:t>
      </w:r>
    </w:p>
    <w:p w14:paraId="1AF650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⠳⠞⠉⠕⠍⠑⠀⠼⠑⠀⠤⠀⠠⠠⠍⠁⠉⠗⠕⠑⠉⠕⠝⠕⠍⠊⠉⠀</w:t>
      </w:r>
    </w:p>
    <w:p w14:paraId="7687AA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⠗⠑⠎⠏⠕⠝⠎⠑⠀⠠⠠⠯⠀⠠⠠⠍⠥⠇⠞⠊⠇⠁⠞⠻⠁⠇⠀⠀⠀⠀</w:t>
      </w:r>
    </w:p>
    <w:p w14:paraId="4D96C16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⠇⠇⠁⠃⠕⠗⠁⠰⠝⠒⠀⠀⠀⠀⠀⠀⠀⠀⠀⠀⠀⠀⠀⠀⠀⠀⠀⠀</w:t>
      </w:r>
    </w:p>
    <w:p w14:paraId="2B8576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⠉⠕⠝⠕⠍⠊⠉⠀⠛⠗⠪⠹⠀⠊⠎⠀⠗⠑⠃⠨⠙⠫⠂⠀⠯⠀⠀⠀</w:t>
      </w:r>
    </w:p>
    <w:p w14:paraId="3A2AE0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⠑⠧⠑⠇⠕⠏⠰⠞⠀⠑⠋⠿⠞⠎⠀⠜⠑⠀⠁⠒⠑⠇⠻⠁⠞⠫⠀⠐⠹⠀⠀</w:t>
      </w:r>
    </w:p>
    <w:p w14:paraId="1A0596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⠫⠀⠍⠁⠉⠗⠕⠑⠉⠕⠝⠕⠍⠊⠉⠀⠯⠀⠋⠊⠎⠉⠁⠇⠀⠀</w:t>
      </w:r>
    </w:p>
    <w:p w14:paraId="635D82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⠕⠇⠊⠉⠊⠑⠎⠀⠯⠀⠍⠀⠑⠖⠑⠉⠞⠊⠧⠑⠀⠙⠑⠧⠑⠇⠕⠏⠰⠞⠀</w:t>
      </w:r>
    </w:p>
    <w:p w14:paraId="157199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⠕⠏⠻⠁⠰⠝⠀⠀⠀⠀⠀⠀⠀⠀⠀⠀⠀⠀⠀⠀⠀⠀⠀⠀⠀⠀⠀⠀⠀⠀</w:t>
      </w:r>
    </w:p>
    <w:p w14:paraId="4211CF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⠇⠁⠞⠫⠀⠠⠝⠑⠏⠁⠇⠀⠠⠠⠥⠝⠙⠁⠋⠀⠼⠃⠚⠁⠓⠤⠀</w:t>
      </w:r>
    </w:p>
    <w:p w14:paraId="4043B7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⠃⠀⠠⠳⠞⠉⠕⠍⠑⠒⠀⠀⠀⠀⠀⠀⠀⠀⠀⠀⠀⠀⠀⠀⠀⠀⠀⠀</w:t>
      </w:r>
    </w:p>
    <w:p w14:paraId="00D218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⠳⠞⠉⠕⠍⠑⠀⠼⠁⠀⠒⠀⠠⠃⠽⠀⠼⠃⠚⠃⠃⠂⠀⠀⠀⠀⠀</w:t>
      </w:r>
    </w:p>
    <w:p w14:paraId="1705E2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⠕⠧⠻⠊⠩⠫⠂⠀⠑⠎⠏⠑⠉⠊⠁⠇⠇⠽⠀⠀⠀⠀⠀⠀⠀⠀⠀⠀⠀</w:t>
      </w:r>
    </w:p>
    <w:p w14:paraId="57BEB3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⠁⠇⠇⠽⠀⠧⠥⠇⠝⠻⠁⠃⠇⠑⠀⠏⠀⠓⠀⠀⠀⠀⠀⠀</w:t>
      </w:r>
    </w:p>
    <w:p w14:paraId="49F8BD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⠗⠂⠎⠫⠀⠁⠒⠑⠎⠎⠀⠞⠕⠀⠎⠥⠌⠁⠔⠁⠃⠇⠑⠀⠀⠀⠀⠀⠀⠀</w:t>
      </w:r>
    </w:p>
    <w:p w14:paraId="66956B1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⠋⠊</w:t>
      </w:r>
    </w:p>
    <w:p w14:paraId="0D3A0522" w14:textId="77777777" w:rsidR="00490927" w:rsidRDefault="00490927">
      <w:pPr>
        <w:ind w:left="1440"/>
      </w:pPr>
    </w:p>
    <w:p w14:paraId="05E3B08A" w14:textId="77777777" w:rsidR="00490927" w:rsidRDefault="00490927">
      <w:pPr>
        <w:ind w:left="1440"/>
      </w:pPr>
    </w:p>
    <w:p w14:paraId="0AF840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⠊⠧⠑⠇⠊⠓⠕⠕⠙⠎⠂⠀⠎⠁⠋⠑⠀⠯⠀⠙⠑⠉⠢⠞⠀⠀⠀⠀⠀⠀⠀</w:t>
      </w:r>
    </w:p>
    <w:p w14:paraId="70D5FC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⠍⠏⠇⠕⠽⠰⠞⠂⠀⠯⠀⠔⠉⠕⠍⠑⠀⠕⠏⠏⠕⠗⠞⠥⠝⠊⠞⠊⠑⠎⠀</w:t>
      </w:r>
    </w:p>
    <w:p w14:paraId="5C4751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⠳⠞⠉⠕⠍⠑⠀⠼⠙⠒⠀⠠⠃⠽⠀⠼⠃⠚⠃⠃⠂⠀⠀⠀⠀⠀⠀</w:t>
      </w:r>
    </w:p>
    <w:p w14:paraId="36FDE5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⠎⠊⠧⠑⠂⠀⠙⠑⠍⠕⠉⠗⠁⠞⠊⠉⠂⠀⠁⠒⠨⠞⠁⠃⠇⠑⠀⠯</w:t>
      </w:r>
    </w:p>
    <w:p w14:paraId="456971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⠁⠝⠎⠏⠜⠢⠞⠀⠔⠌⠊⠞⠥⠰⠝⠎⠀⠜⠑⠀⠋⠥⠗⠮⠗⠀⠀⠀⠀⠀</w:t>
      </w:r>
    </w:p>
    <w:p w14:paraId="79356B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⠗⠢⠛⠮⠝⠫⠀⠞⠪⠜⠙⠎⠀⠢⠎⠥⠗⠬⠀⠗⠥⠇⠑⠀⠷⠀⠇⠁⠺⠂⠀</w:t>
      </w:r>
    </w:p>
    <w:p w14:paraId="11686D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⠊⠁⠇⠀⠚⠥⠌⠊⠉⠑⠀⠯⠀⠓⠥⠍⠁⠝⠀⠐⠗⠎⠀⠿⠀⠁⠇⠇⠂</w:t>
      </w:r>
    </w:p>
    <w:p w14:paraId="6E4831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⠏⠊⠉⠥⠇⠜⠇⠽⠀⠿⠀⠧⠥⠇⠝⠻⠁⠃⠇⠑⠀⠏⠀⠀⠀⠀⠀⠀⠀⠀⠀</w:t>
      </w:r>
    </w:p>
    <w:p w14:paraId="62B11C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⠇⠁⠞⠫⠀⠠⠝⠁⠰⠝⠁⠇⠀⠀⠀⠀⠀⠀⠀⠀⠀⠀⠀⠀⠀⠀⠀</w:t>
      </w:r>
    </w:p>
    <w:p w14:paraId="3F910A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⠕⠁⠇⠸⠌⠠⠏⠗⠊⠕⠗⠰⠽⠀⠐⠣⠵⠀⠏⠻⠀⠮⠀⠠⠝⠁⠰⠝⠁⠇</w:t>
      </w:r>
    </w:p>
    <w:p w14:paraId="3A54B1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⠥⠙⠛⠑⠞⠀⠠⠠⠋⠽⠀⠼⠃⠚⠃⠚⠸⠌⠼⠃⠁⠐⠜⠒⠀⠀⠀⠀⠀⠀</w:t>
      </w:r>
    </w:p>
    <w:p w14:paraId="5E1AE2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⠤⠀⠠⠗⠑⠧⠊⠞⠁⠇⠊⠵⠁⠰⠝⠀⠷⠀⠁⠖⠑⠉⠞⠫⠀⠀⠀⠀⠀⠀</w:t>
      </w:r>
    </w:p>
    <w:p w14:paraId="487AA5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⠥⠎⠔⠑⠎⠎⠑⠎⠀⠀⠀⠀⠀⠀⠀⠀⠀⠀⠀⠀⠀⠀⠀⠀⠀⠀⠀⠀⠀⠀⠀</w:t>
      </w:r>
    </w:p>
    <w:p w14:paraId="2438EF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⠇⠕⠃⠁⠇⠀⠠⠠⠥⠝⠀⠠⠠⠎⠑⠋⠀⠠⠔⠙⠊⠉⠁⠞⠕⠗⠎⠒</w:t>
      </w:r>
    </w:p>
    <w:p w14:paraId="3752F0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⠕⠞⠑⠒⠀⠠⠝⠑⠏⠁⠇⠤⠎⠏⠑⠉⠊⠋⠊⠉⠀⠳⠞⠏⠥⠞⠎⠀</w:t>
      </w:r>
    </w:p>
    <w:p w14:paraId="03E8A2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⠳⠞⠏⠥⠞⠀⠔⠙⠊⠉⠁⠞⠕⠗⠎⠀⠍⠁⠽⠀⠆⠀⠙⠑⠧⠑⠇⠕⠏⠫</w:t>
      </w:r>
    </w:p>
    <w:p w14:paraId="0EBD26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⠁⠝⠝⠑⠭⠫⠀⠁⠞⠀⠁⠀⠇⠁⠞⠻⠀⠌⠁⠛⠑⠀⠀⠀⠀⠀⠀⠀⠀⠀</w:t>
      </w:r>
    </w:p>
    <w:p w14:paraId="0977B5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⠁⠲⠀⠠⠝⠥⠍⠃⠻⠀⠷⠀⠉⠨⠞⠗⠊⠑⠎⠀⠞⠀⠀⠀⠀⠀⠀</w:t>
      </w:r>
    </w:p>
    <w:p w14:paraId="50867E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⠥⠞⠕⠕⠅⠀⠎⠕⠉⠊⠕⠤⠑⠉⠕⠝⠕⠍⠊⠉⠀⠊⠍⠏⠁⠉⠞⠀⠀⠀⠀</w:t>
      </w:r>
    </w:p>
    <w:p w14:paraId="52C2CA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⠎⠀⠔⠀⠗⠑⠎⠏⠕⠝⠎⠑⠀⠞⠕⠀⠮⠀⠀⠀⠀⠀⠀⠀</w:t>
      </w:r>
    </w:p>
    <w:p w14:paraId="15D92C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⠉⠗⠊⠎⠊⠎⠂⠀⠾⠀⠁⠀⠋⠕⠉⠥⠎⠀⠕⠝</w:t>
      </w:r>
    </w:p>
    <w:p w14:paraId="479E02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⠞⠤⠗⠊⠎⠅⠀⠏⠕⠏⠥⠇⠁⠰⠝⠎⠀⠀⠀⠀⠀⠀⠀⠀⠀⠀⠀⠀⠀⠀⠀</w:t>
      </w:r>
    </w:p>
    <w:p w14:paraId="13CDFB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⠍⠁⠉⠗⠕⠤⠍⠑⠎⠕⠀⠑⠉⠕⠝⠕⠍⠊⠉⠀⠝⠑⠫⠎⠀</w:t>
      </w:r>
    </w:p>
    <w:p w14:paraId="602834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⠇⠁⠃⠳⠗⠀⠍⠜⠅⠑⠞⠀⠊⠍⠏⠁⠉⠞⠀⠀⠀⠀⠀⠀</w:t>
      </w:r>
    </w:p>
    <w:p w14:paraId="0173C5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⠀⠀⠀⠀⠀⠀⠀⠀⠀⠀⠀⠀⠀⠀⠀⠀⠀⠀⠀⠀⠀⠀⠀⠀</w:t>
      </w:r>
    </w:p>
    <w:p w14:paraId="515D81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⠠⠍⠥⠇⠞⠊⠤⠎⠑⠉⠞⠕⠗⠁⠇⠀⠯⠀⠀⠀⠀⠀⠀⠀⠀</w:t>
      </w:r>
    </w:p>
    <w:p w14:paraId="0B2FFD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⠑⠉⠞⠕⠗⠁⠇⠀⠝⠑⠫⠎⠀⠁⠎⠎⠑⠎⠎⠰⠞⠀⠀⠀⠀⠀⠀⠀⠀⠀⠀</w:t>
      </w:r>
    </w:p>
    <w:p w14:paraId="4B2B37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⠙⠐⠜⠀⠠⠋⠊⠎⠉⠁⠇⠀⠯⠀⠏⠥⠃⠇⠊⠉⠀⠙⠑⠃⠞⠀⠀⠀⠀</w:t>
      </w:r>
    </w:p>
    <w:p w14:paraId="53F7E5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⠛⠚</w:t>
      </w:r>
    </w:p>
    <w:p w14:paraId="682A0726" w14:textId="77777777" w:rsidR="00490927" w:rsidRDefault="00490927">
      <w:pPr>
        <w:ind w:left="1440"/>
      </w:pPr>
    </w:p>
    <w:p w14:paraId="2F613A9C" w14:textId="77777777" w:rsidR="00490927" w:rsidRDefault="00490927">
      <w:pPr>
        <w:ind w:left="1440"/>
      </w:pPr>
    </w:p>
    <w:p w14:paraId="40124B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⠀⠀⠀⠀⠀⠀⠀⠀⠀⠀⠀⠀⠀⠀⠀⠀⠀⠀⠀⠀⠀⠀⠀⠀</w:t>
      </w:r>
    </w:p>
    <w:p w14:paraId="18E8B0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⠑⠐⠜⠀⠠⠓⠥⠍⠁⠝⠀⠊⠍⠏⠁⠉⠞⠀⠝⠑⠫⠎⠀⠀⠀⠀⠀⠀⠀</w:t>
      </w:r>
    </w:p>
    <w:p w14:paraId="31D8F6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⠀⠿⠀⠁⠞⠀⠗⠊⠎⠅⠀⠏⠕⠏⠥⠇⠁⠰⠝⠎⠀⠀⠀⠀</w:t>
      </w:r>
    </w:p>
    <w:p w14:paraId="6B67FF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⠋⠐⠜⠀⠠⠛⠢⠙⠻⠀⠎⠢⠎⠊⠞⠊⠧⠑⠀⠊⠍⠏⠁⠉⠞⠀⠀⠀⠀</w:t>
      </w:r>
    </w:p>
    <w:p w14:paraId="0FC28A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⠎⠀⠀⠀⠀⠀⠀⠀⠀⠀⠀⠀⠀⠀⠀⠀⠀⠀⠀⠀⠀⠀⠀⠀</w:t>
      </w:r>
    </w:p>
    <w:p w14:paraId="355598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⠲⠃⠲⠀⠠⠝⠥⠍⠃⠻⠀⠷⠀⠉⠨⠞⠗⠊⠑⠎⠀⠀⠀⠀⠀⠀⠀⠀</w:t>
      </w:r>
    </w:p>
    <w:p w14:paraId="2FCDEE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⠊⠍⠏⠇⠑⠰⠞⠬⠀⠏⠕⠇⠊⠉⠊⠑⠎⠀⠔⠿⠍⠫⠀⠃⠽⠀⠎⠕⠉⠊⠕⠤</w:t>
      </w:r>
    </w:p>
    <w:p w14:paraId="0A4DEC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⠊⠍⠏⠁⠉⠞⠀⠁⠎⠎⠑⠎⠎⠰⠞⠀⠋⠕⠉⠥⠎⠫⠀</w:t>
      </w:r>
    </w:p>
    <w:p w14:paraId="6A875F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⠁⠞⠤⠗⠊⠎⠅⠀⠏⠕⠏⠥⠇⠁⠰⠝⠎⠀⠀⠀⠀⠀⠀⠀⠀⠀⠀⠀⠀</w:t>
      </w:r>
    </w:p>
    <w:p w14:paraId="6674C5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⠁⠐⠜⠀⠠⠎⠕⠉⠊⠕⠤⠑⠉⠕⠝⠕⠍⠊⠉⠀⠏⠕⠇⠊⠉⠽⠀⠀⠀⠀</w:t>
      </w:r>
    </w:p>
    <w:p w14:paraId="28BE06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⠑⠍⠏⠇⠕⠽⠰⠞⠀⠀⠀⠀⠀⠀⠀⠀⠀⠀⠀⠀⠀⠀⠀⠀⠀</w:t>
      </w:r>
    </w:p>
    <w:p w14:paraId="1D048A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⠃⠐⠜⠀⠠⠇⠁⠃⠳⠗⠀⠍⠜⠅⠑⠞⠀⠏⠕⠇⠊⠉⠊⠑⠎⠂⠀⠀⠀</w:t>
      </w:r>
    </w:p>
    <w:p w14:paraId="5240F6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⠔⠉⠇⠥⠙⠬⠀⠋⠕⠕⠙⠀⠎⠑⠉⠥⠗⠰⠽⠀⠁⠎⠎⠑⠎⠎⠰⠞⠀⠀⠀⠀</w:t>
      </w:r>
    </w:p>
    <w:p w14:paraId="214D0F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⠉⠐⠜⠀⠠⠋⠊⠎⠉⠁⠇⠀⠏⠕⠇⠊⠉⠽⠀⠀⠀⠀⠀⠀⠀⠀⠀⠀⠀</w:t>
      </w:r>
    </w:p>
    <w:p w14:paraId="2467E0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⠙⠐⠜⠀⠠⠓⠂⠇⠹⠀⠎⠑⠉⠞⠕⠗⠀⠏⠕⠇⠊⠉⠽⠀⠀⠀⠀⠀⠀</w:t>
      </w:r>
    </w:p>
    <w:p w14:paraId="402797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⠑⠐⠜⠀⠠⠎⠕⠉⠊⠁⠇⠀⠏⠗⠕⠞⠑⠉⠰⠝⠀⠏⠕⠇⠊⠉⠽⠀⠀</w:t>
      </w:r>
    </w:p>
    <w:p w14:paraId="49E615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⠋⠐⠜⠀⠠⠺⠕⠍⠢⠄⠎⠀⠑⠍⠏⠪⠻⠰⠞⠀⠏⠕⠇⠊⠉⠽⠀⠀⠀</w:t>
      </w:r>
    </w:p>
    <w:p w14:paraId="1ADCB6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204F21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⠑⠛⠀⠀⠀⠀⠀⠀⠀</w:t>
      </w:r>
    </w:p>
    <w:p w14:paraId="16B200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⠧⠻⠁⠇⠇⠀⠠⠇⠂⠙⠀⠤⠀⠠⠠⠥⠝⠗⠉⠕⠀⠀⠀⠀⠀⠀⠀⠀</w:t>
      </w:r>
    </w:p>
    <w:p w14:paraId="45B8C0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⠁⠇⠻⠊⠑⠀⠠⠚⠥⠇⠇⠊⠯⠂⠀⠠⠗⠑⠎⠊⠙⠢⠞⠀⠀⠀⠀⠀</w:t>
      </w:r>
    </w:p>
    <w:p w14:paraId="5BC376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⠕⠗⠙⠔⠁⠞⠕⠗⠀⠠⠠⠥⠝⠗⠉⠕⠀⠀⠀⠀⠀⠀⠀⠀⠀⠀⠀⠀⠀</w:t>
      </w:r>
    </w:p>
    <w:p w14:paraId="74A7B5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⠔⠑⠀⠠⠓⠑⠊⠎⠑⠊⠃⠻⠛⠂⠀⠠⠓⠂⠙⠀⠷⠀⠀⠀⠀⠀⠀⠀</w:t>
      </w:r>
    </w:p>
    <w:p w14:paraId="60E3EA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⠙⠢⠞⠀⠠⠉⠕⠕⠗⠙⠔⠁⠞⠕⠗⠄⠎⠀⠠⠷⠋⠊⠉⠑⠀⠀⠀</w:t>
      </w:r>
    </w:p>
    <w:p w14:paraId="229B7C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⠗⠉⠕⠀⠀⠀⠀⠀⠀⠀⠀⠀⠀⠀⠀⠀⠀⠀⠀⠀⠀⠀⠀⠀⠀⠀⠀⠀</w:t>
      </w:r>
    </w:p>
    <w:p w14:paraId="420A68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⠀⠃⠓⠁⠩⠀⠠⠝⠑⠏⠁⠇⠊⠀⠠⠠⠥⠝⠗⠉⠕⠀⠀⠀⠀⠀⠀</w:t>
      </w:r>
    </w:p>
    <w:p w14:paraId="244713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⠔⠕⠀⠠⠑⠋⠗⠁⠊⠍⠎⠎⠕⠝⠀⠠⠠⠥⠝⠗⠉⠕⠀⠀⠀⠀⠀⠀</w:t>
      </w:r>
    </w:p>
    <w:p w14:paraId="55C94E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⠡⠝⠊⠉⠁⠇⠀⠠⠇⠂⠙⠀⠤⠀⠠⠠⠥⠝⠙⠏⠀⠀⠀⠀⠀⠀⠀</w:t>
      </w:r>
    </w:p>
    <w:p w14:paraId="26DB08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⠛⠁</w:t>
      </w:r>
    </w:p>
    <w:p w14:paraId="3BE1FA4E" w14:textId="77777777" w:rsidR="00490927" w:rsidRDefault="00490927">
      <w:pPr>
        <w:ind w:left="1440"/>
      </w:pPr>
    </w:p>
    <w:p w14:paraId="674C5A13" w14:textId="77777777" w:rsidR="00490927" w:rsidRDefault="00490927">
      <w:pPr>
        <w:ind w:left="1440"/>
      </w:pPr>
    </w:p>
    <w:p w14:paraId="77287F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⠽⠩⠁⠝⠊⠑⠀⠠⠍⠫⠁⠛⠁⠝⠛⠕⠙⠁⠀⠠⠇⠁⠃⠑⠂⠀⠀⠀</w:t>
      </w:r>
    </w:p>
    <w:p w14:paraId="67B590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⠙⠢⠞⠀⠠⠗⠑⠏⠗⠑⠎⠢⠞⠁⠞⠊⠧⠑⠀⠠⠠⠥⠝⠙⠏⠀⠀</w:t>
      </w:r>
    </w:p>
    <w:p w14:paraId="3B6C6A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⠯⠻⠎⠀⠠⠍⠁⠛⠝⠥⠎⠎⠕⠝⠀⠠⠠⠥⠝⠙⠏⠀⠀⠀⠀⠀⠀⠀⠀</w:t>
      </w:r>
    </w:p>
    <w:p w14:paraId="494CFB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⠔⠙⠁⠀⠠⠍⠁⠛⠜⠀⠠⠠⠥⠝⠙⠏⠀⠀⠀⠀⠀⠀⠀⠀⠀⠀⠀⠀</w:t>
      </w:r>
    </w:p>
    <w:p w14:paraId="296B6F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⠏⠻⠀⠠⠓⠜⠞⠀⠠⠠⠥⠝⠙⠏⠀⠀⠀⠀⠀⠀⠀⠀⠀⠀⠀⠀⠀</w:t>
      </w:r>
    </w:p>
    <w:p w14:paraId="1994E4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⠥⠗⠝⠊⠍⠁⠀⠠⠃⠁⠚⠗⠁⠡⠜⠽⠁⠀⠠⠠⠥⠝⠙⠏⠀⠀⠀⠀</w:t>
      </w:r>
    </w:p>
    <w:p w14:paraId="000F8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⠍⠗⠁⠚⠀⠠⠝⠜⠁⠎⠊⠍⠓⠁⠝⠀⠠⠠⠥⠝⠙⠏⠀⠀⠀⠀⠀</w:t>
      </w:r>
    </w:p>
    <w:p w14:paraId="6FB8D5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⠽⠁⠍⠀⠠⠝⠁⠹⠀⠠⠩⠜⠍⠁⠀⠠⠠⠥⠝⠙⠏⠀⠀⠀⠀⠀⠀⠀⠀</w:t>
      </w:r>
    </w:p>
    <w:p w14:paraId="20DB71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⠽⠁⠝⠅⠊⠀⠠⠥⠅⠽⠁⠃⠀⠠⠠⠥⠝⠙⠏⠀⠀⠀⠀⠀⠀⠀⠀⠀⠀</w:t>
      </w:r>
    </w:p>
    <w:p w14:paraId="1D9DCE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⠊⠇⠇⠜⠀⠠⠠⠇⠂⠙⠎⠀⠠⠠⠯⠀⠠⠠⠉⠕⠤⠠⠠⠇⠂⠙⠎</w:t>
      </w:r>
    </w:p>
    <w:p w14:paraId="4A11B6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⠕⠞⠑⠒⠀⠠⠏⠊⠇⠇⠜⠀⠇⠂⠙⠎⠀⠯⠀⠉⠕⠤⠇⠂⠙⠎⠀⠶</w:t>
      </w:r>
    </w:p>
    <w:p w14:paraId="2483E4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⠊⠛⠝⠫⠀⠯⠀⠁⠛⠗⠑⠫⠀⠘⠥⠀⠃⠁⠎⠫⠀⠕⠝⠀⠮⠀⠀⠀⠀</w:t>
      </w:r>
    </w:p>
    <w:p w14:paraId="72D57F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⠭⠊⠌⠬⠀⠌⠗⠥⠉⠞⠥⠗⠑⠀⠷⠀⠠⠠⠥⠝⠙⠁⠋⠀⠠⠳⠞⠉⠕⠍⠑</w:t>
      </w:r>
    </w:p>
    <w:p w14:paraId="03813E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⠤⠠⠡⠁⠊⠗⠎⠀⠯⠀⠠⠓⠥⠍⠁⠝⠊⠞⠜⠊⠁⠝⠀⠠⠉⠨⠞⠗⠽</w:t>
      </w:r>
    </w:p>
    <w:p w14:paraId="103968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⠂⠍⠀⠠⠉⠇⠥⠌⠻⠀⠠⠇⠂⠙⠎⠀⠀⠀⠀⠀⠀⠀⠀⠀⠀⠀⠀⠀⠀⠀</w:t>
      </w:r>
    </w:p>
    <w:p w14:paraId="05749C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⠁⠒⠀⠠⠓⠂⠇⠹⠀⠠⠋⠌⠀⠀⠀⠀⠀⠀⠀⠀⠀⠀</w:t>
      </w:r>
    </w:p>
    <w:p w14:paraId="6595E2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⠀⠠⠍⠙⠀⠠⠅⠓⠥⠗⠩⠊⠙⠀⠠⠁⠇⠁⠍⠀⠠⠓⠽⠙⠻⠂⠀</w:t>
      </w:r>
    </w:p>
    <w:p w14:paraId="422D52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⠥⠃⠇⠊⠉⠀⠠⠓⠂⠇⠹⠀⠠⠁⠙⠍⠔⠊⠌⠗⠁⠞⠕⠗⠀⠠⠠⠺⠓⠕</w:t>
      </w:r>
    </w:p>
    <w:p w14:paraId="5FCDD7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⠁⠩⠀⠔⠁⠀⠠⠆⠛⠥⠍⠂⠀⠠⠙⠑⠏⠥⠞⠽⠀⠀⠀⠀⠀⠀⠀⠀</w:t>
      </w:r>
    </w:p>
    <w:p w14:paraId="76D85F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⠗⠑⠎⠢⠞⠁⠞⠊⠧⠑⠀⠠⠠⠥⠝⠋⠏⠁⠀⠀⠀⠀⠀⠀⠀⠀⠀⠀</w:t>
      </w:r>
    </w:p>
    <w:p w14:paraId="65D9F5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⠁⠍⠑⠎⠀⠠⠍⠉⠠⠟⠥⠢⠀⠠⠏⠁⠞⠞⠻⠎⠕⠝⠂⠀⠀⠀⠀⠀</w:t>
      </w:r>
    </w:p>
    <w:p w14:paraId="75A102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⠏⠥⠞⠽⠀⠠⠗⠑⠏⠗⠑⠎⠢⠞⠁⠞⠊⠧⠑⠀⠠⠠⠥⠝⠊⠉⠑⠋⠀</w:t>
      </w:r>
    </w:p>
    <w:p w14:paraId="3CE3A8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⠃⠒⠀⠠⠏⠗⠕⠞⠑⠉⠞⠬⠀⠠⠏⠀⠀⠀⠀⠀⠀⠀</w:t>
      </w:r>
    </w:p>
    <w:p w14:paraId="04CDFC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⠑⠇⠅⠑⠀⠠⠺⠊⠎⠡⠂⠀⠠⠗⠑⠏⠗⠑⠎⠢⠞⠁⠞⠊⠧⠑⠀⠀⠀</w:t>
      </w:r>
    </w:p>
    <w:p w14:paraId="6D648A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⠀⠀⠀⠀⠀⠀⠀⠀⠀⠀⠀⠀⠀⠀⠀⠀⠀⠀⠀⠀⠀⠀⠀</w:t>
      </w:r>
    </w:p>
    <w:p w14:paraId="452681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⠕⠗⠢⠁⠀⠠⠇⠯⠕⠂⠀⠠⠡⠊⠑⠋⠀⠷⠀⠠⠍⠊⠎⠨⠝⠀⠀⠀</w:t>
      </w:r>
    </w:p>
    <w:p w14:paraId="71385F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⠕⠍⠀⠀⠀⠀⠀⠀⠀⠀⠀⠀⠀⠀⠀⠀⠀⠀⠀⠀⠀⠀⠀⠀⠀⠀⠀⠀⠀</w:t>
      </w:r>
    </w:p>
    <w:p w14:paraId="1AC675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⠗⠊⠌⠊⠁⠝⠀⠠⠍⠁⠝⠀⠓⠜⠞⠂⠀⠀⠀⠀⠀⠀⠀⠀⠀⠀⠀⠀</w:t>
      </w:r>
    </w:p>
    <w:p w14:paraId="4A844F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⠛⠃</w:t>
      </w:r>
    </w:p>
    <w:p w14:paraId="50E715A8" w14:textId="77777777" w:rsidR="00490927" w:rsidRDefault="00490927">
      <w:pPr>
        <w:ind w:left="1440"/>
      </w:pPr>
    </w:p>
    <w:p w14:paraId="4C36B5CE" w14:textId="77777777" w:rsidR="00490927" w:rsidRDefault="00490927">
      <w:pPr>
        <w:ind w:left="1440"/>
      </w:pPr>
    </w:p>
    <w:p w14:paraId="69E98F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⠗⠑⠎⠢⠞⠁⠞⠊⠧⠑⠀⠠⠠⠥⠝⠑⠎⠉⠕⠀⠀⠀⠀⠀⠀⠀⠀⠀</w:t>
      </w:r>
    </w:p>
    <w:p w14:paraId="4037ED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⠥⠃⠝⠁⠀⠠⠃⠁⠟⠊⠂⠀⠠⠗⠑⠏⠗⠑⠎⠢⠞⠁⠞⠊⠧⠑⠀⠀</w:t>
      </w:r>
    </w:p>
    <w:p w14:paraId="3CA400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⠀⠀⠀⠀⠀⠀⠀⠀⠀⠀⠀⠀⠀⠀⠀⠀⠀⠀⠀⠀⠀⠀⠀⠀</w:t>
      </w:r>
    </w:p>
    <w:p w14:paraId="7ABA8F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⠉⠒⠀⠠⠑⠉⠕⠝⠕⠍⠊⠉⠀⠠⠗⠑⠎⠏⠕⠝⠎⠑</w:t>
      </w:r>
    </w:p>
    <w:p w14:paraId="621BBF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⠀⠀⠀⠀⠀⠀⠀⠀⠀⠀⠀⠀⠀⠀⠀⠀⠀⠀⠀⠀⠀</w:t>
      </w:r>
    </w:p>
    <w:p w14:paraId="5D7D39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⠽⠩⠁⠝⠊⠑⠀⠠⠍⠫⠁⠛⠁⠝⠛⠕⠙⠁⠀⠠⠇⠁⠃⠑⠂⠀⠀⠀</w:t>
      </w:r>
    </w:p>
    <w:p w14:paraId="281D67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⠙⠢⠞⠀⠠⠗⠑⠏⠗⠑⠎⠢⠞⠁⠞⠊⠧⠑⠀⠠⠠⠥⠝⠙⠏⠀⠀</w:t>
      </w:r>
    </w:p>
    <w:p w14:paraId="0B1476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⠻⠝⠜⠙⠕⠀⠠⠉⠕⠒⠕⠂⠀⠠⠙⠑⠏⠥⠞⠽⠀⠀⠀⠀⠀⠀⠀⠀</w:t>
      </w:r>
    </w:p>
    <w:p w14:paraId="2B0244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⠙⠢⠞⠀⠠⠗⠑⠏⠗⠑⠎⠢⠞⠁⠞⠊⠧⠑⠀⠠⠠⠥⠝⠙⠏⠀⠀</w:t>
      </w:r>
    </w:p>
    <w:p w14:paraId="111D7D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⠊⠡⠜⠙⠀⠠⠓⠪⠜⠙⠂⠀⠠⠉⠨⠞⠗⠽⠀⠠⠙⠊⠗⠑⠉⠞⠕⠗</w:t>
      </w:r>
    </w:p>
    <w:p w14:paraId="336248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⠀⠀⠀⠀⠀⠀⠀⠀⠀⠀⠀⠀⠀⠀⠀⠀⠀⠀⠀⠀⠀⠀⠀⠀⠀⠀⠀</w:t>
      </w:r>
    </w:p>
    <w:p w14:paraId="5C87C2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⠏⠏⠁⠀⠠⠃⠗⠁⠙⠿⠙⠂⠀⠠⠉⠨⠞⠗⠽⠀⠀⠀⠀⠀⠀⠀⠀</w:t>
      </w:r>
    </w:p>
    <w:p w14:paraId="5F3661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⠊⠗⠑⠉⠞⠕⠗⠀⠠⠠⠺⠋⠏⠀⠀⠀⠀⠀⠀⠀⠀⠀⠀⠀⠀⠀⠀⠀⠀⠀</w:t>
      </w:r>
    </w:p>
    <w:p w14:paraId="445142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⠍⠎⠁⠅⠀⠠⠏⠊⠏⠕⠏⠏⠔⠽⠕⠂⠀⠀⠀⠀⠀⠀⠀⠀⠀⠀⠀</w:t>
      </w:r>
    </w:p>
    <w:p w14:paraId="7C70AE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⠗⠑⠎⠢⠞⠁⠞⠊⠧⠑⠀⠠⠠⠋⠁⠕⠀⠀⠀⠀⠀⠀⠀⠀⠀⠀⠀⠀</w:t>
      </w:r>
    </w:p>
    <w:p w14:paraId="09E8C5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⠙⠒⠀⠠⠎⠕⠉⠊⠁⠇⠀⠠⠉⠕⠓⠑⠨⠝⠀⠯⠀⠀</w:t>
      </w:r>
    </w:p>
    <w:p w14:paraId="41F696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⠰⠽⠀⠠⠗⠑⠎⠊⠇⠊⠰⠑⠀⠀⠀⠀⠀⠀⠀⠀⠀⠀⠀⠀⠀</w:t>
      </w:r>
    </w:p>
    <w:p w14:paraId="2BF42C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⠺⠢⠝⠽⠀⠠⠅⠥⠎⠥⠍⠁⠂⠀⠠⠗⠑⠏⠗⠑⠎⠢⠞⠁⠞⠊⠧⠑⠀</w:t>
      </w:r>
    </w:p>
    <w:p w14:paraId="5162EB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⠀⠠⠠⠺⠕⠍⠢⠀⠀⠀⠀⠀⠀⠀⠀⠀⠀⠀⠀⠀⠀⠀⠀⠀⠀⠀⠀⠀</w:t>
      </w:r>
    </w:p>
    <w:p w14:paraId="5AEF65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⠊⠞⠁⠝⠚⠁⠇⠊⠀⠠⠎⠬⠓⠂⠀⠠⠙⠑⠏⠥⠞⠽⠀⠀⠀⠀⠀⠀</w:t>
      </w:r>
    </w:p>
    <w:p w14:paraId="2D0C5D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⠗⠑⠎⠢⠞⠁⠞⠊⠧⠑⠀⠠⠠⠥⠝⠀⠠⠠⠺⠕⠍⠢⠀⠀⠀⠀⠀⠀</w:t>
      </w:r>
    </w:p>
    <w:p w14:paraId="4E6EF75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⠧⠁⠝⠊⠞⠁⠀⠠⠎⠔⠓⠁⠂⠀⠠⠏⠗⠕⠛⠗⠁⠍⠍⠑⠀⠀⠀</w:t>
      </w:r>
    </w:p>
    <w:p w14:paraId="1213B9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⠏⠑⠉⠊⠁⠇⠊⠌⠀⠀⠀⠀⠀⠀⠀⠀⠀⠀⠀⠀⠀⠀⠀⠀⠀⠀⠀⠀⠀⠀</w:t>
      </w:r>
    </w:p>
    <w:p w14:paraId="19B19F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⠐⠣⠠⠔⠉⠇⠥⠎⠊⠧⠑⠀⠠⠛⠕⠧⠻⠝⠨⠑⠀⠯⠀⠠⠺⠕⠍⠢⠄⠎</w:t>
      </w:r>
    </w:p>
    <w:p w14:paraId="4E2F5F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⠉⠀⠠⠑⠍⠏⠪⠻⠰⠞⠐⠜⠀⠠⠠⠥⠝⠀⠠⠠⠺⠕⠍⠢</w:t>
      </w:r>
    </w:p>
    <w:p w14:paraId="0A6DEC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⠜⠕⠇⠔⠀⠠⠎⠏⠁⠝⠝⠥⠹⠀⠠⠧⠻⠍⠁⠂⠀⠀⠀⠀⠀⠀⠀⠀⠀⠀</w:t>
      </w:r>
    </w:p>
    <w:p w14:paraId="360407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⠗⠑⠎⠢⠞⠁⠞⠊⠧⠑⠀⠠⠠⠥⠝⠓⠉⠗⠀⠀⠀⠀⠀⠀⠀⠀⠀⠀</w:t>
      </w:r>
    </w:p>
    <w:p w14:paraId="539267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⠗⠊⠌⠕⠏⠓⠻⠀⠠⠙⠁⠛⠝⠁⠇⠇⠂⠀⠠⠏⠗⠕⠞⠑⠉⠰⠝⠀</w:t>
      </w:r>
    </w:p>
    <w:p w14:paraId="328F58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⠛⠉</w:t>
      </w:r>
    </w:p>
    <w:p w14:paraId="403DD362" w14:textId="77777777" w:rsidR="00490927" w:rsidRDefault="00490927">
      <w:pPr>
        <w:ind w:left="1440"/>
      </w:pPr>
    </w:p>
    <w:p w14:paraId="1EE32A26" w14:textId="77777777" w:rsidR="00490927" w:rsidRDefault="00490927">
      <w:pPr>
        <w:ind w:left="1440"/>
      </w:pPr>
    </w:p>
    <w:p w14:paraId="0BD4BB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⠷⠋⠊⠉⠻⠀⠠⠠⠥⠝⠓⠉⠗⠀⠀⠀⠀⠀⠀⠀⠀⠀⠀⠀⠀⠀⠀⠀⠀⠀⠀</w:t>
      </w:r>
    </w:p>
    <w:p w14:paraId="7B2D43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⠍⠁⠙⠳⠀⠠⠎⠑⠑⠅⠂⠀⠠⠍⠕⠝⠊⠞⠕⠗⠬⠀⠯⠀⠀⠀⠀⠀</w:t>
      </w:r>
    </w:p>
    <w:p w14:paraId="128E24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⠧⠁⠇⠥⠁⠰⠝⠀⠠⠎⠏⠑⠉⠊⠁⠇⠊⠌⠀⠠⠠⠥⠝⠊⠉⠑⠋⠀⠀⠀</w:t>
      </w:r>
    </w:p>
    <w:p w14:paraId="7225A6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⠑⠒⠀⠠⠍⠁⠉⠗⠕⠑⠉⠕⠝⠕⠍⠊⠉⠀⠀⠀⠀⠀</w:t>
      </w:r>
    </w:p>
    <w:p w14:paraId="2982D5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⠍⠥⠇⠞⠊⠇⠁⠞⠻⠁⠇⠀⠀⠀⠀⠀⠀⠀⠀</w:t>
      </w:r>
    </w:p>
    <w:p w14:paraId="1B4486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⠇⠇⠁⠃⠕⠗⠁⠰⠝⠀⠀⠀⠀⠀⠀⠀⠀⠀⠀⠀⠀⠀⠀⠀⠀⠀⠀⠀⠀</w:t>
      </w:r>
    </w:p>
    <w:p w14:paraId="2EE707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⠔⠑⠀⠠⠓⠑⠊⠎⠑⠇⠃⠻⠛⠂⠀⠠⠓⠂⠙⠀⠷⠀⠀⠀⠀⠀⠀⠀</w:t>
      </w:r>
    </w:p>
    <w:p w14:paraId="702600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⠙⠢⠞⠀⠠⠉⠕⠕⠗⠙⠔⠁⠞⠕⠗⠄⠎⠀⠠⠷⠋⠊⠉⠑⠀⠀⠀</w:t>
      </w:r>
    </w:p>
    <w:p w14:paraId="7CE49C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⠗⠉⠕⠀⠀⠀⠀⠀⠀⠀⠀⠀⠀⠀⠀⠀⠀⠀⠀⠀⠀⠀⠀⠀⠀⠀⠀⠀</w:t>
      </w:r>
    </w:p>
    <w:p w14:paraId="694DE6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⠃⠓⠁⠩⠀⠠⠝⠑⠏⠁⠇⠊⠂⠀⠀⠀⠀⠀⠀⠀⠀⠀⠀⠀⠀⠀⠀</w:t>
      </w:r>
    </w:p>
    <w:p w14:paraId="6C8CFD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⠌⠸⠌⠰⠠⠠⠎⠙⠛⠀⠠⠁⠙⠧⠊⠎⠻⠀⠀⠀⠀⠀⠀⠀</w:t>
      </w:r>
    </w:p>
    <w:p w14:paraId="77F60DE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⠗⠉⠕⠀⠀⠀⠀⠀⠀⠀⠀⠀⠀⠀⠀⠀⠀⠀⠀⠀⠀⠀⠀⠀⠀⠀⠀⠀</w:t>
      </w:r>
    </w:p>
    <w:p w14:paraId="3580B96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⠽⠁⠍⠀⠠⠝⠁⠹⠀⠠⠩⠜⠍⠁⠂⠀⠠⠁⠎⠎⠊⠌⠁⠝⠞⠀⠀⠀⠀</w:t>
      </w:r>
    </w:p>
    <w:p w14:paraId="265668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⠊⠙⠢⠞⠀⠠⠗⠑⠏⠗⠑⠎⠢⠞⠁⠞⠊⠧⠑⠀⠠⠠⠥⠝⠙⠏⠀⠀</w:t>
      </w:r>
    </w:p>
    <w:p w14:paraId="5BED67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⠗⠑⠩⠀⠠⠃⠁⠇⠁⠅⠗⠊⠩⠝⠁⠝⠂⠀⠠⠗⠑⠛⠊⠕⠝⠁⠇</w:t>
      </w:r>
    </w:p>
    <w:p w14:paraId="3DAD9B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⠑⠡⠝⠊⠉⠁⠇⠀⠠⠁⠙⠧⠊⠎⠕⠗⠀⠠⠠⠥⠝⠉⠙⠋⠀⠀⠀⠀⠀⠀</w:t>
      </w:r>
    </w:p>
    <w:p w14:paraId="4824FC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⠏⠊⠇⠇⠜⠀⠠⠠⠒⠞⠗⠊⠃⠥⠞⠕⠗⠎⠀⠀⠀⠀⠀⠀⠀⠀⠀⠀</w:t>
      </w:r>
    </w:p>
    <w:p w14:paraId="4DF11D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⠁⠒⠀⠠⠓⠂⠇⠹⠀⠠⠋⠌⠀⠀⠀⠀⠀⠀⠀⠀⠀⠀</w:t>
      </w:r>
    </w:p>
    <w:p w14:paraId="35FEC7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⠊⠍⠁⠞⠀⠠⠁⠙⠀⠓⠊⠀⠅⠁⠀⠗⠊⠀⠠⠠⠺⠓⠕⠀⠀⠀⠀⠀</w:t>
      </w:r>
    </w:p>
    <w:p w14:paraId="0A44DF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⠬⠀⠠⠅⠓⠔⠀⠠⠏⠁⠀⠠⠏⠁⠀⠠⠠⠺⠓⠕⠀⠀⠀⠀⠀⠀⠀</w:t>
      </w:r>
    </w:p>
    <w:p w14:paraId="0F341A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⠗⠢⠙⠗⠁⠀⠠⠏⠗⠁⠙⠀⠓⠁⠝⠀⠠⠠⠥⠝⠊⠉⠑⠋⠀⠀⠀</w:t>
      </w:r>
    </w:p>
    <w:p w14:paraId="5CED1C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⠁⠓⠁⠝⠁⠀⠠⠎⠬⠓⠀⠠⠠⠥⠝⠊⠉⠑⠋⠀⠀⠀⠀⠀⠀⠀⠀⠀</w:t>
      </w:r>
    </w:p>
    <w:p w14:paraId="0F6568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⠝⠚⠁⠽⠀⠠⠗⠊⠚⠁⠊⠀⠠⠠⠥⠝⠊⠉⠑⠋⠀⠀⠀⠀⠀⠀⠀</w:t>
      </w:r>
    </w:p>
    <w:p w14:paraId="4056E11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⠙⠑⠑⠏⠀⠠⠎⠓⠀⠗⠑⠌⠓⠁⠀⠠⠠⠥⠝⠊⠉⠑⠋⠀⠀⠀</w:t>
      </w:r>
    </w:p>
    <w:p w14:paraId="60062C0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⠊⠗⠥⠙⠗⠁⠀⠠⠩⠜⠍⠁⠀⠠⠠⠥⠝⠊⠉⠑⠋⠀⠀⠀⠀⠀⠀</w:t>
      </w:r>
    </w:p>
    <w:p w14:paraId="67D438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⠚⠁⠝⠀⠠⠃⠥⠀⠗⠊⠁⠀⠅⠕⠞⠊⠀⠠⠠⠥⠝⠊⠉⠑⠋⠀⠀</w:t>
      </w:r>
    </w:p>
    <w:p w14:paraId="539006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⠓⠁⠩⠔⠁⠀⠠⠆⠛⠥⠍⠀⠠⠠⠥⠝⠋⠏⠁⠀⠀⠀⠀⠀⠀⠀⠀⠀⠀</w:t>
      </w:r>
    </w:p>
    <w:p w14:paraId="574E27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⠞⠊⠅⠁⠀⠠⠍⠁⠎⠅⠑⠽⠀⠠⠏⠗⠁⠙⠓⠁⠝⠀⠀⠀⠀⠀⠀</w:t>
      </w:r>
    </w:p>
    <w:p w14:paraId="6C5C21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⠛⠙</w:t>
      </w:r>
    </w:p>
    <w:p w14:paraId="256EB7CA" w14:textId="77777777" w:rsidR="00490927" w:rsidRDefault="00490927">
      <w:pPr>
        <w:ind w:left="1440"/>
      </w:pPr>
    </w:p>
    <w:p w14:paraId="238D9607" w14:textId="77777777" w:rsidR="00490927" w:rsidRDefault="00490927">
      <w:pPr>
        <w:ind w:left="1440"/>
      </w:pPr>
    </w:p>
    <w:p w14:paraId="09C155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⠀⠀⠀⠀⠀⠀⠀⠀⠀⠀⠀⠀⠀⠀⠀⠀⠀⠀⠀⠀⠀⠀⠀⠀</w:t>
      </w:r>
    </w:p>
    <w:p w14:paraId="58FE8E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⠁⠛⠙⠊⠩⠀⠠⠣⠊⠍⠊⠗⠑⠀⠠⠠⠥⠝⠋⠏⠁⠀⠀⠀⠀⠀⠀⠀</w:t>
      </w:r>
    </w:p>
    <w:p w14:paraId="38B73B5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⠁⠎⠊⠀⠠⠊⠀⠠⠛⠁⠚⠙⠁⠀⠙⠵⠊⠑⠧⠀⠠⠠⠊⠕⠍⠀⠀⠀</w:t>
      </w:r>
    </w:p>
    <w:p w14:paraId="686D09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⠙⠓⠑⠩⠽⠁⠍⠀⠠⠅⠗⠊⠩⠝⠁⠀⠠⠠⠦⠦⠀⠠⠠⠊⠕⠍⠀</w:t>
      </w:r>
    </w:p>
    <w:p w14:paraId="3A14F5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⠁⠎⠁⠥⠎⠕⠀⠠⠝⠵⠊⠍⠁⠀⠠⠠⠥⠝⠁⠊⠙⠎⠀⠀⠀⠀⠀⠀</w:t>
      </w:r>
    </w:p>
    <w:p w14:paraId="51085F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⠊⠚⠁⠽⠁⠀⠠⠎⠬⠓⠀⠠⠠⠥⠝⠙⠏⠀⠀⠀⠀⠀⠀⠀⠀⠀⠀⠀</w:t>
      </w:r>
    </w:p>
    <w:p w14:paraId="493797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⠛⠽⠁⠚⠁⠝⠀⠠⠽⠁⠀⠇⠁⠀⠰⠍⠀⠃⠻⠀⠠⠗⠁⠊⠀⠀</w:t>
      </w:r>
    </w:p>
    <w:p w14:paraId="74B795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⠙⠏⠀⠀⠀⠀⠀⠀⠀⠀⠀⠀⠀⠀⠀⠀⠀⠀⠀⠀⠀⠀⠀⠀⠀⠀⠀⠀</w:t>
      </w:r>
    </w:p>
    <w:p w14:paraId="41F2BF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⠽⠥⠝⠡⠁⠕⠠⠽⠁⠝⠛⠀⠠⠠⠥⠝⠙⠏⠀⠀⠀⠀⠀⠀⠀⠀⠀⠀⠀</w:t>
      </w:r>
    </w:p>
    <w:p w14:paraId="18B82F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⠚⠑⠩⠀⠠⠍⠁⠝⠯⠓⠜⠀⠠⠠⠥⠝⠀⠠⠠⠓⠁⠃⠊⠞⠁⠞⠀</w:t>
      </w:r>
    </w:p>
    <w:p w14:paraId="6CF0BE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⠜⠕⠇⠔⠀⠠⠎⠏⠁⠝⠝⠥⠹⠀⠠⠧⠻⠍⠁⠀⠠⠠⠥⠝⠓⠉⠗⠀</w:t>
      </w:r>
    </w:p>
    <w:p w14:paraId="6ACB7B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⠗⠊⠌⠕⠏⠓⠻⠀⠠⠙⠁⠛⠝⠁⠇⠇⠀⠠⠠⠥⠝⠓⠉⠗⠀⠀⠀⠀</w:t>
      </w:r>
    </w:p>
    <w:p w14:paraId="1B5900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⠑⠏⠁⠀⠠⠙⠊⠭⠊⠞⠀⠠⠠⠥⠝⠓⠉⠗⠀⠀⠀⠀⠀⠀⠀⠀⠀</w:t>
      </w:r>
    </w:p>
    <w:p w14:paraId="407D9B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⠥⠍⠁⠀⠠⠎⠬⠓⠀⠠⠃⠊⠩⠪⠅⠜⠍⠁⠀⠠⠠⠥⠝⠓⠉⠗⠀⠀</w:t>
      </w:r>
    </w:p>
    <w:p w14:paraId="2DBB36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⠔⠊⠚⠁⠀⠠⠛⠕⠏⠻⠍⠁⠀⠠⠠⠥⠝⠕⠙⠉⠀⠀⠀⠀⠀⠀⠀⠀</w:t>
      </w:r>
    </w:p>
    <w:p w14:paraId="02325D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⠳⠊⠎⠁⠀⠠⠍⠫⠀⠰⠓⠀⠥⠗⠌⠀⠠⠠⠥⠝⠗⠉⠕⠀⠀⠀⠀⠀</w:t>
      </w:r>
    </w:p>
    <w:p w14:paraId="6130F1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⠃⠒⠀⠠⠏⠗⠕⠞⠑⠉⠞⠬⠀⠠⠏⠀⠀⠀⠀⠀⠀⠀</w:t>
      </w:r>
    </w:p>
    <w:p w14:paraId="2D9FBA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⠁⠍⠑⠎⠀⠠⠍⠉⠠⠟⠥⠢⠀⠠⠏⠁⠞⠞⠻⠎⠕⠝⠀⠀⠀⠀⠀⠀</w:t>
      </w:r>
    </w:p>
    <w:p w14:paraId="63B2BD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⠀⠀⠀⠀⠀⠀⠀⠀⠀⠀⠀⠀⠀⠀⠀⠀⠀⠀⠀⠀⠀⠀⠀</w:t>
      </w:r>
    </w:p>
    <w:p w14:paraId="5B292D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⠁⠍⠑⠑⠵⠀⠠⠁⠓⠍⠁⠙⠀⠠⠠⠥⠝⠊⠉⠑⠋⠀⠀⠀⠀⠀⠀⠀</w:t>
      </w:r>
    </w:p>
    <w:p w14:paraId="55CB3B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⠩⠁⠀⠠⠓⠁⠽⠑⠎⠀⠠⠠⠥⠝⠊⠉⠑⠋⠀⠀⠀⠀⠀⠀⠀⠀⠀⠀</w:t>
      </w:r>
    </w:p>
    <w:p w14:paraId="70B14A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⠹⠁⠅⠥⠗⠀⠠⠙⠓⠁⠅⠁⠀⠠⠊⠀⠠⠠⠥⠝⠊⠉⠑⠋⠀⠀⠀⠀⠀</w:t>
      </w:r>
    </w:p>
    <w:p w14:paraId="5C9664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⠜⠅⠀⠠⠺⠁⠇⠹⠁⠍⠀⠠⠠⠥⠝⠊⠉⠑⠋⠀⠀⠀⠀⠀⠀⠀⠀⠀</w:t>
      </w:r>
    </w:p>
    <w:p w14:paraId="108B79C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⠥⠗⠥⠩⠕⠞⠞⠁⠍⠀⠠⠁⠡⠜⠽⠁⠀⠠⠠⠥⠝⠊⠉⠑⠋⠀⠀⠀</w:t>
      </w:r>
    </w:p>
    <w:p w14:paraId="51CBF8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⠜⠁⠝⠀⠠⠉⠳⠗⠞⠝⠑⠽⠀⠠⠠⠥⠝⠊⠉⠑⠋⠀⠀⠀⠀⠀⠀⠀</w:t>
      </w:r>
    </w:p>
    <w:p w14:paraId="190070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⠊⠗⠥⠙⠗⠁⠀⠠⠩⠜⠍⠁⠀⠠⠠⠥⠝⠊⠉⠑⠋⠀⠀⠀⠀⠀⠀</w:t>
      </w:r>
    </w:p>
    <w:p w14:paraId="40ED39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⠯⠊⠀⠠⠗⠁⠍⠀⠠⠃⠊⠩⠺⠁⠅⠜⠍⠁⠀⠠⠠⠥⠝⠊⠉⠑⠋⠀</w:t>
      </w:r>
    </w:p>
    <w:p w14:paraId="67C04D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⠔⠁⠓⠀⠠⠋⠁⠞⠳⠍⠁⠞⠁⠀⠠⠅⠁⠇⠕⠛⠁⠀⠀⠀⠀⠀⠀⠀⠀</w:t>
      </w:r>
    </w:p>
    <w:p w14:paraId="5759F3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⠛⠑</w:t>
      </w:r>
    </w:p>
    <w:p w14:paraId="30E30DAC" w14:textId="77777777" w:rsidR="00490927" w:rsidRDefault="00490927">
      <w:pPr>
        <w:ind w:left="1440"/>
      </w:pPr>
    </w:p>
    <w:p w14:paraId="11905834" w14:textId="77777777" w:rsidR="00490927" w:rsidRDefault="00490927">
      <w:pPr>
        <w:ind w:left="1440"/>
      </w:pPr>
    </w:p>
    <w:p w14:paraId="699478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⠀⠀⠀⠀⠀⠀⠀⠀⠀⠀⠀⠀⠀⠀⠀⠀⠀⠀⠀⠀⠀⠀⠀</w:t>
      </w:r>
    </w:p>
    <w:p w14:paraId="7FE9C1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⠙⠓⠁⠀⠠⠛⠥⠗⠥⠝⠛⠀⠠⠠⠥⠝⠊⠉⠑⠋⠀⠀⠀⠀⠀⠀⠀</w:t>
      </w:r>
    </w:p>
    <w:p w14:paraId="45B81F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⠁⠎⠊⠇⠀⠠⠛⠁⠚⠙⠁⠀⠙⠵⠊⠑⠧⠀⠠⠠⠊⠕⠍⠀⠀⠀⠀⠀</w:t>
      </w:r>
    </w:p>
    <w:p w14:paraId="439102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⠊⠞⠢⠙⠗⠁⠀⠠⠃⠕⠓⠜⠁⠀⠠⠠⠊⠕⠍⠀⠀⠀⠀⠀⠀⠀⠀⠀</w:t>
      </w:r>
    </w:p>
    <w:p w14:paraId="2D068F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⠚⠺⠁⠇⠀⠠⠩⠜⠍⠁⠀⠠⠠⠊⠕⠍⠀⠀⠀⠀⠀⠀⠀⠀⠀⠀</w:t>
      </w:r>
    </w:p>
    <w:p w14:paraId="6FAD58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⠊⠏⠔⠁⠀⠠⠩⠜⠍⠁⠀⠠⠠⠊⠕⠍⠀⠀⠀⠀⠀⠀⠀⠀⠀⠀⠀⠀</w:t>
      </w:r>
    </w:p>
    <w:p w14:paraId="68394C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⠥⠗⠝⠊⠍⠁⠀⠠⠏⠁⠇⠥⠝⠛⠁⠀⠠⠠⠊⠕⠍⠀⠀⠀⠀⠀⠀⠀</w:t>
      </w:r>
    </w:p>
    <w:p w14:paraId="793B5A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⠥⠗⠝⠊⠍⠁⠀⠠⠇⠊⠍⠃⠥⠀⠠⠏⠁⠇⠥⠝⠛⠁⠀⠠⠠⠊⠕⠍</w:t>
      </w:r>
    </w:p>
    <w:p w14:paraId="74FF41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⠞⠊⠧⠁⠀⠠⠎⠓⠀⠗⠑⠌⠓⠁⠀⠠⠠⠥⠝⠑⠎⠉⠕⠀⠀⠀</w:t>
      </w:r>
    </w:p>
    <w:p w14:paraId="7F8913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⠓⠀⠗⠥⠃⠁⠀⠠⠗⠁⠚⠀⠠⠗⠑⠛⠀⠍⠊⠀⠠⠠⠥⠝⠑⠎⠉⠕</w:t>
      </w:r>
    </w:p>
    <w:p w14:paraId="48CC3E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⠂⠥⠇⠁⠓⠀⠠⠍⠥⠡⠊⠗⠁⠀⠠⠠⠥⠝⠋⠏⠁⠀⠀⠀⠀⠀⠀⠀</w:t>
      </w:r>
    </w:p>
    <w:p w14:paraId="5E8F7B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⠇⠊⠩⠁⠀⠠⠣⠊⠍⠊⠗⠑⠀⠠⠠⠥⠝⠋⠏⠁⠀⠀⠀⠀⠀⠀⠀⠀</w:t>
      </w:r>
    </w:p>
    <w:p w14:paraId="417C09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⠩⠗⠁⠺⠁⠝⠀⠠⠁⠙⠀⠓⠊⠀⠅⠜⠽⠀⠠⠠⠋⠁⠕⠀⠀⠀⠀⠀⠀</w:t>
      </w:r>
    </w:p>
    <w:p w14:paraId="4E7FC3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⠗⠀⠠⠝⠊⠗⠁⠝⠚⠁⠝⠀⠠⠙⠁⠝⠛⠕⠇⠀⠠⠠⠋⠁⠕⠀⠀⠀</w:t>
      </w:r>
    </w:p>
    <w:p w14:paraId="168922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⠊⠞⠁⠀⠠⠝⠑⠥⠏⠁⠝⠑⠀⠠⠠⠊⠇⠕⠀⠀⠀⠀⠀⠀⠀⠀⠀⠀</w:t>
      </w:r>
    </w:p>
    <w:p w14:paraId="260B59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⠗⠁⠧⠊⠀⠠⠃⠓⠯⠜⠽⠀⠠⠠⠊⠇⠕⠀⠀⠀⠀⠀⠀⠀⠀⠀⠀</w:t>
      </w:r>
    </w:p>
    <w:p w14:paraId="1C79DA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⠔⠙⠁⠀⠠⠍⠁⠛⠜⠀⠠⠠⠥⠝⠙⠏⠀⠀⠀⠀⠀⠀⠀⠀⠀⠀⠀⠀</w:t>
      </w:r>
    </w:p>
    <w:p w14:paraId="09BB051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⠀⠝⠊⠞⠁⠀⠠⠅⠜⠅⠊⠀⠠⠠⠥⠝⠙⠏⠀⠀⠀⠀⠀⠀⠀⠀⠀</w:t>
      </w:r>
    </w:p>
    <w:p w14:paraId="66BE2A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⠎⠁⠍⠀⠠⠛⠽⠁⠺⠁⠇⠊⠀⠠⠠⠥⠝⠙⠏⠀⠀⠀⠀⠀⠀⠀⠀</w:t>
      </w:r>
    </w:p>
    <w:p w14:paraId="28715B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⠙⠓⠁⠀⠠⠩⠗⠑⠌⠓⠁⠀⠠⠠⠥⠝⠀⠠⠠⠓⠁⠃⠊⠞⠁⠞⠀</w:t>
      </w:r>
    </w:p>
    <w:p w14:paraId="1FD89F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⠚⠑⠩⠀⠠⠍⠁⠝⠯⠓⠜⠀⠠⠠⠥⠝⠀⠠⠠⠓⠁⠃⠊⠞⠁⠞⠀</w:t>
      </w:r>
    </w:p>
    <w:p w14:paraId="54631C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⠜⠕⠇⠔⠀⠠⠎⠏⠁⠝⠝⠥⠹⠀⠠⠧⠻⠍⠁⠀⠠⠠⠥⠝⠓⠉⠗⠀</w:t>
      </w:r>
    </w:p>
    <w:p w14:paraId="795556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⠗⠊⠌⠕⠏⠓⠻⠀⠠⠙⠁⠛⠝⠁⠇⠇⠀⠠⠠⠥⠝⠓⠉⠗⠀⠀⠀⠀</w:t>
      </w:r>
    </w:p>
    <w:p w14:paraId="59DE2E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⠑⠏⠁⠀⠠⠙⠊⠭⠊⠞⠀⠠⠠⠥⠝⠓⠉⠗⠀⠀⠀⠀⠀⠀⠀⠀⠀</w:t>
      </w:r>
    </w:p>
    <w:p w14:paraId="3BA44D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⠓⠀⠠⠎⠕⠉⠊⠕⠀⠠⠑⠉⠕⠝⠕⠍⠊⠑⠀⠀⠀⠀⠀⠀⠀⠀⠀</w:t>
      </w:r>
    </w:p>
    <w:p w14:paraId="294DFE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30273F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⠃⠒⠀⠠⠏⠗⠕⠞⠑⠉⠞⠬⠀⠠⠏⠀⠀⠀⠀⠀⠀⠀</w:t>
      </w:r>
    </w:p>
    <w:p w14:paraId="6CBF7E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⠥⠍⠁⠀⠠⠎⠬⠓⠀⠠⠃⠊⠩⠪⠅⠜⠍⠁⠀⠠⠠⠥⠝⠓⠉⠗⠀⠀</w:t>
      </w:r>
    </w:p>
    <w:p w14:paraId="09626E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⠛⠋</w:t>
      </w:r>
    </w:p>
    <w:p w14:paraId="204249EE" w14:textId="77777777" w:rsidR="00490927" w:rsidRDefault="00490927">
      <w:pPr>
        <w:ind w:left="1440"/>
      </w:pPr>
    </w:p>
    <w:p w14:paraId="2A1AE88F" w14:textId="77777777" w:rsidR="00490927" w:rsidRDefault="00490927">
      <w:pPr>
        <w:ind w:left="1440"/>
      </w:pPr>
    </w:p>
    <w:p w14:paraId="655879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⠢⠀⠁⠀⠠⠏⠁⠹⠁⠅⠀⠠⠠⠥⠝⠕⠙⠉⠀⠀⠀⠀⠀⠀⠀⠀⠀</w:t>
      </w:r>
    </w:p>
    <w:p w14:paraId="0E2CF1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⠡⠁⠝⠁⠀⠠⠃⠓⠁⠞⠞⠜⠁⠊⠀⠠⠠⠥⠝⠀⠠⠠⠺⠕⠍⠢⠀</w:t>
      </w:r>
    </w:p>
    <w:p w14:paraId="6D2AA9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⠍⠁⠀⠠⠩⠗⠑⠌⠓⠁⠀⠠⠠⠥⠝⠀⠠⠠⠺⠕⠍⠢⠀⠀⠀⠀⠀</w:t>
      </w:r>
    </w:p>
    <w:p w14:paraId="18B53D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⠕⠅⠊⠀⠠⠍⠁⠑⠛⠁⠺⠁⠀⠠⠠⠺⠋⠏⠀⠀⠀⠀⠀⠀⠀⠀⠀</w:t>
      </w:r>
    </w:p>
    <w:p w14:paraId="7BFDE7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⠗⠊⠩⠝⠁⠀⠠⠚⠕⠛⠊⠀⠠⠠⠺⠋⠏⠀⠀⠀⠀⠀⠀⠀⠀⠀⠀⠀</w:t>
      </w:r>
    </w:p>
    <w:p w14:paraId="56A03D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⠡⠁⠝⠁⠀⠠⠗⠁⠎⠁⠊⠇⠽⠀⠠⠠⠺⠋⠏⠀⠀⠀⠀⠀⠀⠀⠀</w:t>
      </w:r>
    </w:p>
    <w:p w14:paraId="5C5158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⠅⠓⠁⠀⠠⠠⠁⠙⠓⠊⠅⠜⠊⠀⠠⠠⠺⠋⠏⠀⠀⠀⠀⠀⠀⠀⠀</w:t>
      </w:r>
    </w:p>
    <w:p w14:paraId="37B3B0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⠗⠊⠌⠔⠁⠀⠠⠍⠥⠗⠏⠓⠽⠀⠠⠠⠺⠋⠏⠀⠀⠀⠀⠀⠀⠀⠀⠀</w:t>
      </w:r>
    </w:p>
    <w:p w14:paraId="03810E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⠻⠁⠀⠠⠩⠜⠍⠁⠀⠠⠠⠺⠋⠏⠀⠀⠀⠀⠀⠀⠀⠀⠀⠀⠀⠀⠀</w:t>
      </w:r>
    </w:p>
    <w:p w14:paraId="090468F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⠝⠞⠢⠑⠓⠀⠠⠛⠊⠗⠍⠁⠀⠠⠠⠺⠋⠏⠀⠀⠀⠀⠀⠀⠀⠀⠀⠀</w:t>
      </w:r>
    </w:p>
    <w:p w14:paraId="093B31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⠝⠛⠑⠑⠞⠁⠀⠠⠏⠁⠥⠙⠽⠁⠇⠀⠠⠠⠺⠋⠏⠀⠀⠀⠀⠀⠀</w:t>
      </w:r>
    </w:p>
    <w:p w14:paraId="3EF56B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⠔⠕⠀⠠⠑⠋⠗⠁⠊⠍⠎⠎⠕⠝⠀⠠⠠⠥⠝⠗⠉⠕⠀⠀⠀⠀⠀⠀</w:t>
      </w:r>
    </w:p>
    <w:p w14:paraId="6825AF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⠉⠒⠀⠠⠑⠉⠕⠝⠕⠍⠊⠉⠀⠠⠗⠑⠎⠏⠕⠝⠎⠑</w:t>
      </w:r>
    </w:p>
    <w:p w14:paraId="08C3CE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⠗⠑⠉⠕⠧⠻⠽⠀⠀⠀⠀⠀⠀⠀⠀⠀⠀⠀⠀⠀⠀⠀⠀⠀⠀⠀⠀⠀⠀</w:t>
      </w:r>
    </w:p>
    <w:p w14:paraId="5AD147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⠓⠜⠍⠁⠀⠠⠎⠺⠁⠀⠗⠝⠁⠀⠅⠜⠀⠠⠠⠥⠝⠙⠏⠀⠀⠀⠀⠀</w:t>
      </w:r>
    </w:p>
    <w:p w14:paraId="29A3E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⠽⠁⠝⠅⠊⠀⠠⠥⠅⠽⠁⠃⠀⠠⠠⠥⠝⠙⠏⠀⠀⠀⠀⠀⠀⠀⠀⠀⠀</w:t>
      </w:r>
    </w:p>
    <w:p w14:paraId="10DFE5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⠁⠇⠏⠁⠝⠁⠀⠠⠎⠁⠀⠰⠗⠀⠅⠁⠀⠰⠗⠀⠠⠠⠥⠝⠙⠏⠀⠀</w:t>
      </w:r>
    </w:p>
    <w:p w14:paraId="7861DF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⠎⠁⠍⠀⠠⠛⠽⠁⠺⠁⠇⠊⠀⠠⠠⠥⠝⠙⠏⠀⠀⠀⠀⠀⠀⠀⠀</w:t>
      </w:r>
    </w:p>
    <w:p w14:paraId="5DB91D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⠯⠻⠎⠀⠠⠍⠁⠛⠝⠥⠎⠎⠕⠝⠀⠠⠠⠥⠝⠙⠏⠀⠀⠀⠀⠀⠀⠀⠀</w:t>
      </w:r>
    </w:p>
    <w:p w14:paraId="21A99F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⠔⠕⠙⠀⠠⠎⠁⠓⠁⠀⠠⠠⠋⠁⠕⠀⠀⠀⠀⠀⠀⠀⠀⠀⠀⠀⠀⠀</w:t>
      </w:r>
    </w:p>
    <w:p w14:paraId="0345D8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⠍⠀⠠⠇⠥⠑⠞⠑⠊⠀⠠⠠⠋⠁⠕⠀⠀⠀⠀⠀⠀⠀⠀⠀⠀⠀⠀</w:t>
      </w:r>
    </w:p>
    <w:p w14:paraId="29806F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⠊⠞⠁⠀⠠⠝⠑⠥⠀⠏⠁⠀⠝⠑⠀⠠⠠⠊⠇⠕⠀⠀⠀⠀⠀⠀⠀⠀</w:t>
      </w:r>
    </w:p>
    <w:p w14:paraId="3F419C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⠥⠗⠁⠃⠓⠀⠠⠩⠁⠓⠀⠠⠠⠊⠇⠕⠀⠀⠀⠀⠀⠀⠀⠀⠀⠀⠀</w:t>
      </w:r>
    </w:p>
    <w:p w14:paraId="53122B3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⠝⠀⠁⠀⠗⠁⠽⠁⠀⠰⠝⠀⠠⠃⠓⠁⠞⠞⠜⠁⠊⠀⠠⠠⠊⠇⠕⠀</w:t>
      </w:r>
    </w:p>
    <w:p w14:paraId="7B0FC8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⠅⠁⠩⠀⠠⠩⠜⠍⠁⠀⠠⠠⠊⠇⠕⠀⠀⠀⠀⠀⠀⠀⠀⠀⠀⠀</w:t>
      </w:r>
    </w:p>
    <w:p w14:paraId="2787C3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⠕⠅⠊⠀⠠⠍⠁⠑⠛⠁⠺⠁⠀⠠⠠⠺⠋⠏⠀⠀⠀⠀⠀⠀⠀⠀⠀</w:t>
      </w:r>
    </w:p>
    <w:p w14:paraId="1E62F1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⠗⠊⠩⠝⠁⠀⠠⠚⠕⠛⠊⠀⠠⠠⠺⠋⠏⠀⠀⠀⠀⠀⠀⠀⠀⠀⠀⠀</w:t>
      </w:r>
    </w:p>
    <w:p w14:paraId="54DDF8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⠁⠞⠜⠔⠁⠀⠠⠅⠕⠓⠘⠌⠥⠞⠕⠧⠁⠀⠠⠠⠺⠋⠏⠀⠀⠀⠀⠀</w:t>
      </w:r>
    </w:p>
    <w:p w14:paraId="629315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⠛⠛</w:t>
      </w:r>
    </w:p>
    <w:p w14:paraId="3FBFCD20" w14:textId="77777777" w:rsidR="00490927" w:rsidRDefault="00490927">
      <w:pPr>
        <w:ind w:left="1440"/>
      </w:pPr>
    </w:p>
    <w:p w14:paraId="3C2D1745" w14:textId="77777777" w:rsidR="00490927" w:rsidRDefault="00490927">
      <w:pPr>
        <w:ind w:left="1440"/>
      </w:pPr>
    </w:p>
    <w:p w14:paraId="28E299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⠅⠁⠩⠀⠠⠏⠁⠥⠙⠑⠇⠀⠠⠠⠺⠋⠏⠀⠀⠀⠀⠀⠀⠀⠀⠀⠀</w:t>
      </w:r>
    </w:p>
    <w:p w14:paraId="18209D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⠚⠀⠺⠁⠇⠀⠠⠩⠜⠍⠁⠀⠠⠠⠊⠕⠍⠀⠀⠀⠀⠀⠀⠀⠀⠀</w:t>
      </w:r>
    </w:p>
    <w:p w14:paraId="3652B87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⠛⠽⠁⠝⠀⠠⠚⠕⠩⠊⠀⠠⠠⠥⠝⠉⠙⠋⠀⠀⠀⠀⠀⠀⠀⠀</w:t>
      </w:r>
    </w:p>
    <w:p w14:paraId="1E7B4B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⠜⠕⠚⠀⠠⠝⠑⠏⠁⠇⠀⠠⠠⠥⠝⠉⠙⠋⠀⠀⠀⠀⠀⠀⠀⠀⠀⠀</w:t>
      </w:r>
    </w:p>
    <w:p w14:paraId="7B0976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⠞⠊⠧⠁⠀⠠⠩⠗⠑⠌⠓⠁⠀⠠⠠⠥⠝⠑⠎⠉⠕⠀⠀⠀⠀⠀</w:t>
      </w:r>
    </w:p>
    <w:p w14:paraId="3506A3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⠓⠗⠥⠃⠁⠀⠠⠗⠁⠚⠀⠠⠗⠑⠛⠍⠊⠀⠠⠠⠥⠝⠑⠎⠉⠕⠀⠀</w:t>
      </w:r>
    </w:p>
    <w:p w14:paraId="5AA98D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⠚⠕⠝⠁⠹⠁⠝⠀⠠⠛⠊⠇⠍⠁⠝⠀⠠⠠⠥⠝⠑⠏⠀⠀⠀⠀⠀⠀⠀</w:t>
      </w:r>
    </w:p>
    <w:p w14:paraId="35AB08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⠽⠗⠁⠝⠀⠠⠓⠥⠗⠀⠠⠠⠥⠝⠑⠏⠀⠀⠀⠀⠀⠀⠀⠀⠀⠀⠀⠀</w:t>
      </w:r>
    </w:p>
    <w:p w14:paraId="7D7399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⠝⠀⠁⠀⠗⠢⠀⠙⠗⠁⠀⠠⠍⠊⠩⠗⠁⠀⠠⠠⠥⠝⠋⠏⠁⠀⠀⠀</w:t>
      </w:r>
    </w:p>
    <w:p w14:paraId="56C2AE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⠚⠁⠽⠠⠹⠁⠏⠁⠀⠠⠠⠥⠝⠋⠏⠁⠀⠀⠀⠀⠀⠀⠀⠀⠀⠀⠀</w:t>
      </w:r>
    </w:p>
    <w:p w14:paraId="05A3F8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⠚⠀⠁⠀⠗⠁⠍⠀⠠⠡⠓⠁⠞⠅⠥⠇⠊⠀⠠⠠⠥⠝⠀⠀⠀⠀⠀</w:t>
      </w:r>
    </w:p>
    <w:p w14:paraId="7E8562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⠓⠁⠃⠊⠞⠁⠞⠀⠀⠀⠀⠀⠀⠀⠀⠀⠀⠀⠀⠀⠀⠀⠀⠀⠀⠀⠀⠀⠀⠀</w:t>
      </w:r>
    </w:p>
    <w:p w14:paraId="5E19C1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⠜⠕⠇⠔⠀⠠⠎⠏⠁⠝⠝⠥⠹⠀⠠⠧⠻⠍⠁⠀⠠⠠⠥⠝⠓⠉⠗⠀</w:t>
      </w:r>
    </w:p>
    <w:p w14:paraId="1D3353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⠗⠊⠌⠕⠏⠓⠻⠀⠠⠙⠁⠛⠝⠁⠀⠠⠠⠊⠊⠀⠠⠠⠥⠝⠓⠉⠗⠀</w:t>
      </w:r>
    </w:p>
    <w:p w14:paraId="55202A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⠑⠏⠁⠀⠠⠙⠊⠭⠊⠞⠀⠠⠠⠥⠝⠓⠉⠗⠀⠀⠀⠀⠀⠀⠀⠀⠀</w:t>
      </w:r>
    </w:p>
    <w:p w14:paraId="4E174D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⠥⠍⠁⠀⠠⠎⠬⠓⠀⠠⠃⠊⠩⠪⠅⠜⠍⠁⠀⠠⠠⠥⠝⠓⠉⠗⠀⠀</w:t>
      </w:r>
    </w:p>
    <w:p w14:paraId="6F0101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⠁⠝⠊⠁⠀⠠⠙⠓⠁⠅⠓⠺⠁⠀⠠⠠⠥⠝⠊⠉⠑⠋⠀⠀⠀⠀⠀⠀</w:t>
      </w:r>
    </w:p>
    <w:p w14:paraId="14ACBF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⠊⠇⠊⠍⠁⠀⠠⠗⠁⠥⠞⠀⠠⠠⠥⠝⠊⠉⠑⠋⠀⠀⠀⠀⠀⠀⠀⠀</w:t>
      </w:r>
    </w:p>
    <w:p w14:paraId="422828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⠩⠁⠀⠠⠓⠁⠽⠑⠎⠀⠠⠠⠥⠝⠊⠉⠑⠋⠀⠀⠀⠀⠀⠀⠀⠀⠀⠀</w:t>
      </w:r>
    </w:p>
    <w:p w14:paraId="19B6382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⠔⠊⠚⠁⠀⠠⠛⠕⠏⠻⠍⠁⠀⠠⠠⠥⠝⠕⠙⠉⠀⠀⠀⠀⠀⠀⠀⠀</w:t>
      </w:r>
    </w:p>
    <w:p w14:paraId="7E9605C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⠢⠑⠧⠊⠑⠧⠑⠀⠠⠹⠕⠍⠁⠎⠀⠠⠠⠥⠝⠕⠏⠎⠀⠀⠀⠀⠀⠀</w:t>
      </w:r>
    </w:p>
    <w:p w14:paraId="5C680D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⠊⠏⠊⠅⠁⠀⠠⠏⠗⠁⠙⠓⠁⠝⠀⠠⠠⠥⠝⠕⠏⠎⠀⠀⠀⠀⠀⠀</w:t>
      </w:r>
    </w:p>
    <w:p w14:paraId="1EE8B3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⠚⠀⠔⠀⠙⠻⠀⠠⠙⠑⠕⠇⠀⠠⠠⠥⠝⠕⠏⠎⠀⠀⠀⠀⠀⠀⠀</w:t>
      </w:r>
    </w:p>
    <w:p w14:paraId="603066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⠕⠝⠀⠠⠛⠥⠗⠥⠝⠛⠀⠠⠠⠥⠝⠧⠀⠀⠀⠀⠀⠀⠀⠀⠀⠀⠀</w:t>
      </w:r>
    </w:p>
    <w:p w14:paraId="3BDFD3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⠝⠀⠁⠀⠗⠢⠙⠗⠁⠀⠠⠍⠊⠩⠗⠁⠀⠠⠠⠥⠝⠧⠀⠀⠀⠀⠀⠀</w:t>
      </w:r>
    </w:p>
    <w:p w14:paraId="14D276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⠇⠁⠃⠀⠠⠃⠜⠁⠊⠀⠠⠠⠥⠝⠧⠀⠀⠀⠀⠀⠀⠀⠀⠀⠀⠀⠀</w:t>
      </w:r>
    </w:p>
    <w:p w14:paraId="692858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⠝⠞⠕⠩⠀⠠⠁⠡⠜⠽⠁⠀⠠⠠⠥⠝⠀⠠⠠⠺⠕⠍⠢⠀⠀⠀⠀</w:t>
      </w:r>
    </w:p>
    <w:p w14:paraId="4BCAC1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⠁⠰⠎⠁⠀⠠⠎⠁⠞⠥⠗⠀⠠⠠⠥⠝⠀⠠⠠⠺⠞⠕⠀⠀⠀⠀⠀⠀</w:t>
      </w:r>
    </w:p>
    <w:p w14:paraId="3C5B58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⠛⠓</w:t>
      </w:r>
    </w:p>
    <w:p w14:paraId="17667EE1" w14:textId="77777777" w:rsidR="00490927" w:rsidRDefault="00490927">
      <w:pPr>
        <w:ind w:left="1440"/>
      </w:pPr>
    </w:p>
    <w:p w14:paraId="521E4BE3" w14:textId="77777777" w:rsidR="00490927" w:rsidRDefault="00490927">
      <w:pPr>
        <w:ind w:left="1440"/>
      </w:pPr>
    </w:p>
    <w:p w14:paraId="6F522E9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⠜⠉⠑⠇⠀⠠⠇⠑⠊⠚⠵⠻⠀⠠⠠⠥⠝⠀⠠⠠⠺⠞⠕⠀⠀⠀⠀⠀</w:t>
      </w:r>
    </w:p>
    <w:p w14:paraId="3ED30D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⠃⠓⠁⠩⠀⠠⠝⠑⠏⠁⠇⠊⠀⠠⠠⠥⠝⠗⠉⠕⠀⠀⠀⠀⠀⠀⠀</w:t>
      </w:r>
    </w:p>
    <w:p w14:paraId="41ABB1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⠙⠒⠀⠠⠎⠕⠉⠊⠁⠇⠀⠠⠉⠕⠓⠑⠨⠝⠀⠯⠀⠀</w:t>
      </w:r>
    </w:p>
    <w:p w14:paraId="72D5FCD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⠥⠝⠰⠽⠀⠠⠗⠑⠎⠊⠇⠊⠰⠑⠀⠀⠀⠀⠀⠀⠀⠀⠀⠀⠀⠀⠀</w:t>
      </w:r>
    </w:p>
    <w:p w14:paraId="16515D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⠕⠙⠁⠀⠠⠍⠊⠎⠚⠑⠀⠠⠓⠁⠥⠛⠀⠠⠠⠥⠝⠀⠠⠠⠺⠕⠍⠢⠀</w:t>
      </w:r>
    </w:p>
    <w:p w14:paraId="4A7D0D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⠍⠁⠀⠠⠩⠗⠑⠌⠓⠁⠀⠠⠠⠥⠝⠀⠠⠠⠺⠕⠍⠢⠀⠀⠀⠀⠀</w:t>
      </w:r>
    </w:p>
    <w:p w14:paraId="3A8A5F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⠡⠁⠝⠁⠀⠠⠃⠓⠁⠞⠞⠜⠁⠊⠀⠠⠠⠥⠝⠀⠠⠠⠺⠕⠍⠢⠀</w:t>
      </w:r>
    </w:p>
    <w:p w14:paraId="69895C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⠝⠞⠕⠩⠀⠠⠁⠡⠜⠽⠁⠀⠠⠠⠥⠝⠀⠠⠠⠺⠕⠍⠢⠀⠀⠀⠀</w:t>
      </w:r>
    </w:p>
    <w:p w14:paraId="55BB6E2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⠧⠑⠅⠀⠠⠚⠕⠩⠊⠀⠠⠠⠥⠝⠀⠠⠠⠺⠕⠍⠢⠀⠀⠀⠀⠀⠀</w:t>
      </w:r>
    </w:p>
    <w:p w14:paraId="127CF9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⠗⠊⠌⠕⠏⠓⠻⠀⠠⠙⠁⠛⠝⠁⠇⠇⠀⠠⠠⠥⠝⠓⠉⠗⠀⠀⠀⠀</w:t>
      </w:r>
    </w:p>
    <w:p w14:paraId="5F8AD2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⠑⠏⠁⠀⠠⠙⠊⠭⠊⠞⠀⠠⠠⠥⠝⠓⠉⠗⠀⠀⠀⠀⠀⠀⠀⠀⠀</w:t>
      </w:r>
    </w:p>
    <w:p w14:paraId="6BCBA6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⠥⠍⠁⠀⠠⠎⠬⠓⠀⠠⠃⠊⠩⠪⠅⠜⠍⠁⠀⠠⠠⠥⠝⠓⠉⠗⠀⠀</w:t>
      </w:r>
    </w:p>
    <w:p w14:paraId="7EC0FC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⠝⠚⠥⠀⠠⠃⠓⠁⠞⠞⠜⠁⠊⠀⠠⠠⠥⠝⠊⠉⠑⠋⠀⠀⠀⠀⠀</w:t>
      </w:r>
    </w:p>
    <w:p w14:paraId="4CA020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⠝⠊⠞⠁⠀⠠⠅⠁⠽⠁⠌⠓⠁⠀⠠⠠⠥⠝⠊⠉⠑⠋⠀⠀⠀⠀⠀</w:t>
      </w:r>
    </w:p>
    <w:p w14:paraId="361694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⠊⠀⠏⠁⠀⠦⠀⠠⠩⠗⠑⠌⠓⠁⠀⠠⠠⠥⠝⠊⠉⠑⠋⠀⠀⠀⠀⠀</w:t>
      </w:r>
    </w:p>
    <w:p w14:paraId="1B4689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⠵⠊⠍⠁⠀⠠⠍⠁⠎⠁⠥⠎⠕⠀⠠⠠⠥⠝⠁⠊⠙⠎⠀⠀⠀⠀⠀⠀</w:t>
      </w:r>
    </w:p>
    <w:p w14:paraId="7C102C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⠕⠍⠁⠊⠀⠠⠃⠁⠙⠁⠊⠀⠠⠠⠥⠝⠁⠊⠙⠎⠀⠀⠀⠀⠀⠀⠀⠀</w:t>
      </w:r>
    </w:p>
    <w:p w14:paraId="137B4B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⠦⠦⠀⠠⠦⠦⠀⠍⠁⠞⠁⠀⠠⠠⠥⠝⠙⠏⠀⠀⠀⠀⠀⠀⠀⠀⠀⠀</w:t>
      </w:r>
    </w:p>
    <w:p w14:paraId="7C1524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⠦⠀⠓⠁⠎⠅⠻⠀⠠⠅⠁⠋⠇⠑⠀⠠⠠⠥⠝⠙⠏⠀⠀⠀⠀⠀⠀⠀⠀</w:t>
      </w:r>
    </w:p>
    <w:p w14:paraId="52195A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⠞⠊⠩⠀⠠⠏⠯⠑⠽⠀⠠⠠⠥⠝⠙⠏⠀⠀⠀⠀⠀⠀⠀⠀⠀⠀⠀</w:t>
      </w:r>
    </w:p>
    <w:p w14:paraId="31A9AC9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⠗⠊⠌⠊⠁⠝⠀⠠⠍⠁⠝⠓⠜⠞⠀⠠⠠⠥⠝⠑⠎⠉⠕⠀⠀⠀⠀⠀</w:t>
      </w:r>
    </w:p>
    <w:p w14:paraId="554FD3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⠁⠇⠜⠁⠍⠀⠠⠞⠊⠀⠍⠁⠇⠎⠔⠁⠀⠠⠠⠥⠝⠑⠎⠉⠕⠀⠀⠀</w:t>
      </w:r>
    </w:p>
    <w:p w14:paraId="727D7E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⠞⠊⠧⠁⠀⠠⠩⠗⠑⠌⠓⠁⠀⠠⠠⠥⠝⠑⠎⠉⠕⠀⠀⠀⠀⠀</w:t>
      </w:r>
    </w:p>
    <w:p w14:paraId="53724B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⠊⠗⠚⠁⠝⠁⠀⠠⠩⠜⠍⠁⠀⠠⠠⠥⠝⠑⠎⠉⠕⠀⠀⠀⠀⠀⠀⠀</w:t>
      </w:r>
    </w:p>
    <w:p w14:paraId="62D9A3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⠓⠗⠥⠃⠁⠀⠠⠗⠁⠚⠀⠠⠗⠑⠛⠍⠊⠀⠠⠠⠥⠝⠑⠎⠉⠕⠀⠀</w:t>
      </w:r>
    </w:p>
    <w:p w14:paraId="525FF5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⠚⠁⠀⠠⠎⠥⠝⠥⠀⠺⠜⠀⠠⠠⠥⠝⠑⠎⠉⠕⠀⠀⠀⠀⠀⠀⠀</w:t>
      </w:r>
    </w:p>
    <w:p w14:paraId="466A50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⠥⠃⠝⠁⠀⠠⠃⠁⠟⠊⠀⠠⠠⠥⠝⠋⠏⠁⠀⠀⠀⠀⠀⠀⠀⠀⠀⠀</w:t>
      </w:r>
    </w:p>
    <w:p w14:paraId="77A6C76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⠏⠑⠅⠡⠽⠁⠀⠠⠗⠁⠝⠁⠀⠠⠅⠓⠁⠞⠗⠊⠀⠠⠠⠥⠝⠋⠏⠁</w:t>
      </w:r>
    </w:p>
    <w:p w14:paraId="543DB0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⠛⠊</w:t>
      </w:r>
    </w:p>
    <w:p w14:paraId="5D990FD6" w14:textId="77777777" w:rsidR="00490927" w:rsidRDefault="00490927">
      <w:pPr>
        <w:ind w:left="1440"/>
      </w:pPr>
    </w:p>
    <w:p w14:paraId="54016865" w14:textId="77777777" w:rsidR="00490927" w:rsidRDefault="00490927">
      <w:pPr>
        <w:ind w:left="1440"/>
      </w:pPr>
    </w:p>
    <w:p w14:paraId="550EDA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⠁⠙⠍⠁⠀⠠⠚⠕⠩⠊⠀⠠⠠⠥⠝⠀⠠⠠⠓⠁⠃⠊⠞⠁⠞⠀⠀⠀</w:t>
      </w:r>
    </w:p>
    <w:p w14:paraId="35EF00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⠀⠃⠊⠀⠰⠝⠀⠠⠃⠁⠚⠀⠗⠁⠡⠁⠀⠗⠽⠁⠀⠠⠠⠥⠝⠀</w:t>
      </w:r>
    </w:p>
    <w:p w14:paraId="2CF487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⠓⠁⠃⠊⠞⠁⠞⠀⠀⠀⠀⠀⠀⠀⠀⠀⠀⠀⠀⠀⠀⠀⠀⠀⠀⠀⠀⠀⠀⠀</w:t>
      </w:r>
    </w:p>
    <w:p w14:paraId="3BEEAE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⠩⠗⠊⠌⠑⠑⠀⠠⠎⠬⠓⠀⠠⠠⠥⠝⠀⠠⠠⠓⠁⠃⠊⠞⠁⠞⠀⠀⠀</w:t>
      </w:r>
    </w:p>
    <w:p w14:paraId="4EB02D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⠢⠀⠁⠀⠠⠏⠁⠹⠁⠅⠀⠠⠠⠥⠝⠕⠙⠉⠀⠀⠀⠀⠀⠀⠀⠀⠀</w:t>
      </w:r>
    </w:p>
    <w:p w14:paraId="57D5A9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⠕⠝⠀⠠⠛⠥⠗⠥⠝⠛⠀⠠⠠⠥⠝⠧⠀⠀⠀⠀⠀⠀⠀⠀⠀⠀⠀</w:t>
      </w:r>
    </w:p>
    <w:p w14:paraId="3AC267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⠝⠀⠁⠀⠗⠢⠀⠙⠗⠁⠀⠠⠍⠊⠩⠗⠁⠀⠠⠠⠥⠝⠧⠀⠀⠀⠀⠀</w:t>
      </w:r>
    </w:p>
    <w:p w14:paraId="4F0B8F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⠇⠁⠃⠀⠠⠃⠜⠁⠊⠀⠠⠠⠥⠝⠧⠀⠀⠀⠀⠀⠀⠀⠀⠀⠀⠀⠀</w:t>
      </w:r>
    </w:p>
    <w:p w14:paraId="09929DB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⠺⠜⠝⠊⠍⠁⠀⠠⠃⠓⠯⠜⠊⠀⠠⠠⠥⠝⠗⠉⠕⠀⠀⠀⠀⠀⠀⠀</w:t>
      </w:r>
    </w:p>
    <w:p w14:paraId="58B910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⠇⠇⠜⠀⠼⠑⠒⠀⠠⠍⠁⠉⠗⠕⠑⠉⠕⠝⠕⠍⠊⠉⠀⠀⠀⠀⠀</w:t>
      </w:r>
    </w:p>
    <w:p w14:paraId="4EC49A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⠍⠥⠇⠞⠊⠇⠁⠞⠻⠁⠇⠀⠀⠀⠀⠀⠀⠀⠀</w:t>
      </w:r>
    </w:p>
    <w:p w14:paraId="6765FB8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⠇⠇⠁⠃⠕⠗⠁⠰⠝⠀⠀⠀⠀⠀⠀⠀⠀⠀⠀⠀⠀⠀⠀⠀⠀⠀⠀⠀⠀</w:t>
      </w:r>
    </w:p>
    <w:p w14:paraId="4E703E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⠁⠇⠀⠠⠗⠁⠍⠀⠠⠏⠁⠥⠙⠑⠇⠀⠠⠠⠥⠝⠙⠏⠀⠀⠀⠀⠀⠀</w:t>
      </w:r>
    </w:p>
    <w:p w14:paraId="432995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⠓⠜⠍⠁⠀⠠⠎⠺⠁⠀⠗⠝⠁⠀⠅⠜⠀⠠⠠⠥⠝⠙⠏⠀⠀⠀⠀⠀</w:t>
      </w:r>
    </w:p>
    <w:p w14:paraId="2D5A610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⠜⠕⠚⠀⠠⠝⠑⠏⠁⠇⠀⠠⠠⠥⠝⠉⠙⠋⠀⠀⠀⠀⠀⠀⠀⠀⠀⠀</w:t>
      </w:r>
    </w:p>
    <w:p w14:paraId="7F49A6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⠇⠧⠜⠕⠀⠠⠝⠊⠑⠞⠕⠀⠠⠠⠥⠝⠗⠉⠕⠀⠀⠀⠀⠀⠀⠀⠀⠀</w:t>
      </w:r>
    </w:p>
    <w:p w14:paraId="477CF65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⠊⠞⠁⠀⠠⠝⠑⠥⠀⠏⠁⠀⠝⠑⠀⠠⠠⠊⠇⠕⠀⠀⠀⠀⠀⠀⠀⠀</w:t>
      </w:r>
    </w:p>
    <w:p w14:paraId="20034D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⠚⠚⠺⠁⠇⠀⠠⠩⠜⠍⠁⠀⠠⠠⠊⠕⠍⠀⠀⠀⠀⠀⠀⠀⠀⠀</w:t>
      </w:r>
    </w:p>
    <w:p w14:paraId="39CFAE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⠩⠁⠀⠠⠓⠁⠽⠑⠎⠀⠠⠠⠥⠝⠊⠉⠑⠋⠀⠀⠀⠀⠀⠀⠀⠀⠀⠀</w:t>
      </w:r>
    </w:p>
    <w:p w14:paraId="6F6AC3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⠹⠁⠅⠥⠗⠀⠠⠙⠓⠁⠅⠁⠇⠀⠠⠠⠥⠝⠊⠉⠑⠋⠀⠀⠀⠀⠀⠀⠀</w:t>
      </w:r>
    </w:p>
    <w:p w14:paraId="6DD094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⠊⠞⠊⠀⠠⠩⠗⠑⠌⠓⠁⠀⠠⠠⠥⠝⠀⠠⠠⠺⠕⠍⠢⠀⠀⠀⠀</w:t>
      </w:r>
    </w:p>
    <w:p w14:paraId="75DD42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⠗⠊⠩⠝⠁⠀⠠⠚⠕⠛⠊⠀⠠⠠⠺⠋⠏⠀⠀⠀⠀⠀⠀⠀⠀⠀⠀⠀</w:t>
      </w:r>
    </w:p>
    <w:p w14:paraId="444065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⠔⠉⠊⠁⠇⠀⠠⠛⠕⠧⠻⠝⠰⠞⠀⠠⠒⠎⠥⠇⠞⠁⠰⠝⠀</w:t>
      </w:r>
    </w:p>
    <w:p w14:paraId="758F59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⠂⠙⠎⠀⠀⠀⠀⠀⠀⠀⠀⠀⠀⠀⠀⠀⠀⠀⠀⠀⠀⠀⠀⠀⠀⠀⠀⠀⠀⠀</w:t>
      </w:r>
    </w:p>
    <w:p w14:paraId="1772C5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⠽⠁⠍⠀⠠⠝⠁⠹⠀⠠⠩⠜⠍⠁⠀⠠⠠⠥⠝⠙⠏⠀⠀⠀⠀⠀⠀⠀⠀</w:t>
      </w:r>
    </w:p>
    <w:p w14:paraId="290288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⠊⠍⠁⠞⠀⠠⠁⠙⠓⠊⠅⠜⠊⠀⠠⠠⠺⠓⠕⠀⠀⠀⠀⠀⠀⠀⠀⠀</w:t>
      </w:r>
    </w:p>
    <w:p w14:paraId="613CFD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⠹⠁⠅⠥⠗⠀⠠⠙⠓⠁⠅⠁⠇⠀⠠⠠⠥⠝⠊⠉⠑⠋⠀⠀⠀⠀⠀⠀⠀</w:t>
      </w:r>
    </w:p>
    <w:p w14:paraId="7BD17D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⠓⠜⠍⠁⠀⠠⠎⠺⠜⠝⠁⠅⠜⠀⠠⠠⠥⠝⠙⠏⠀⠀⠀⠀⠀⠀⠀⠀</w:t>
      </w:r>
    </w:p>
    <w:p w14:paraId="2EDAD6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⠓⠚</w:t>
      </w:r>
    </w:p>
    <w:p w14:paraId="1C6F87C3" w14:textId="77777777" w:rsidR="00490927" w:rsidRDefault="00490927">
      <w:pPr>
        <w:ind w:left="1440"/>
      </w:pPr>
    </w:p>
    <w:p w14:paraId="7DB7FF08" w14:textId="77777777" w:rsidR="00490927" w:rsidRDefault="00490927">
      <w:pPr>
        <w:ind w:left="1440"/>
      </w:pPr>
    </w:p>
    <w:p w14:paraId="16BFC2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⠡⠁⠝⠁⠀⠠⠃⠓⠁⠞⠞⠜⠁⠊⠀⠠⠠⠥⠝⠀⠠⠠⠺⠕⠍⠢⠀</w:t>
      </w:r>
    </w:p>
    <w:p w14:paraId="55A023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⠃⠓⠁⠩⠀⠠⠝⠑⠏⠁⠇⠊⠀⠠⠠⠥⠝⠗⠉⠕⠀⠀⠀⠀⠀⠀⠀</w:t>
      </w:r>
    </w:p>
    <w:p w14:paraId="7B767CE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⠉⠀⠠⠗⠑⠎⠏⠕⠝⠎⠑⠀⠁⠀⠀</w:t>
      </w:r>
    </w:p>
    <w:p w14:paraId="0BA3DF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⠀⠠⠗⠑⠉⠕⠧⠻⠽⠀⠠⠋⠗⠁⠍⠑⠐⠺⠀⠼⠁⠑⠊⠀⠀⠀⠀⠀⠀⠀</w:t>
      </w:r>
    </w:p>
    <w:p w14:paraId="28CAA2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⠌⠁⠅⠑⠓⠕⠇⠙⠻⠀⠠⠒⠎⠥⠇⠞⠁⠰⠝⠀⠠⠇⠂⠙⠎⠀⠀⠀⠀</w:t>
      </w:r>
    </w:p>
    <w:p w14:paraId="00CE06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⠍⠀⠠⠇⠥⠑⠞⠑⠇⠀⠠⠠⠋⠁⠕⠀⠀⠀⠀⠀⠀⠀⠀⠀⠀⠀⠀</w:t>
      </w:r>
    </w:p>
    <w:p w14:paraId="7AD4B5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⠊⠞⠁⠀⠠⠝⠑⠥⠀⠏⠁⠀⠝⠑⠀⠠⠠⠊⠇⠕⠀⠀⠀⠀⠀⠀⠀⠀</w:t>
      </w:r>
    </w:p>
    <w:p w14:paraId="4D542B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⠚⠀⠺⠁⠇⠀⠠⠩⠜⠍⠁⠀⠠⠠⠦⠦⠀⠀⠀⠀⠀⠀⠀⠀⠀⠀</w:t>
      </w:r>
    </w:p>
    <w:p w14:paraId="3125040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⠔⠙⠁⠀⠠⠍⠁⠛⠜⠀⠠⠠⠥⠝⠙⠏⠀⠀⠀⠀⠀⠀⠀⠀⠀⠀⠀⠀</w:t>
      </w:r>
    </w:p>
    <w:p w14:paraId="741842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⠋⠑⠑⠟⠥⠑⠀⠠⠎⠊⠙⠙⠊⠟⠥⠊⠀⠠⠠⠥⠝⠙⠏⠀⠀⠀⠀</w:t>
      </w:r>
    </w:p>
    <w:p w14:paraId="61BB3C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⠔⠊⠞⠁⠀⠠⠅⠜⠅⠊⠀⠠⠠⠥⠝⠙⠏⠀⠀⠀⠀⠀⠀⠀⠀⠀⠀⠀</w:t>
      </w:r>
    </w:p>
    <w:p w14:paraId="670DEA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⠓⠜⠍⠁⠀⠠⠎⠺⠜⠝⠁⠅⠜⠀⠠⠠⠥⠝⠙⠏⠀⠀⠀⠀⠀⠀⠀⠀</w:t>
      </w:r>
    </w:p>
    <w:p w14:paraId="1BF47E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⠁⠇⠀⠊⠎⠅⠁⠀⠠⠃⠁⠚⠀⠗⠁⠡⠁⠀⠗⠽⠁⠀⠠⠠⠥⠝⠙⠏</w:t>
      </w:r>
    </w:p>
    <w:p w14:paraId="0DAD91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⠁⠇⠏⠁⠝⠁⠀⠠⠎⠁⠀⠰⠗⠀⠅⠁⠀⠰⠗⠀⠠⠠⠥⠝⠙⠏⠀⠀</w:t>
      </w:r>
    </w:p>
    <w:p w14:paraId="56C28A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⠎⠁⠍⠀⠠⠛⠽⠁⠺⠁⠇⠊⠀⠠⠠⠥⠝⠙⠏⠀⠀⠀⠀⠀⠀⠀⠀</w:t>
      </w:r>
    </w:p>
    <w:p w14:paraId="0052E1E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⠑⠅⠀⠠⠞⠁⠀⠍⠁⠞⠁⠀⠠⠠⠥⠝⠙⠏⠀⠀⠀⠀⠀⠀⠀⠀⠀⠀</w:t>
      </w:r>
    </w:p>
    <w:p w14:paraId="06B19D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⠓⠁⠎⠅⠻⠀⠠⠅⠁⠋⠇⠑⠀⠠⠠⠥⠝⠙⠏⠀⠀⠀⠀⠀⠀⠀⠀⠀</w:t>
      </w:r>
    </w:p>
    <w:p w14:paraId="6702B2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⠑⠑⠞⠁⠝⠚⠁⠇⠊⠀⠠⠗⠁⠊⠀⠠⠠⠥⠝⠙⠏⠀⠀⠀⠀⠀⠀⠀</w:t>
      </w:r>
    </w:p>
    <w:p w14:paraId="6D8E962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⠁⠞⠊⠧⠁⠀⠠⠩⠗⠑⠌⠓⠁⠀⠠⠠⠥⠝⠑⠎⠉⠕⠀⠀⠀⠀⠀</w:t>
      </w:r>
    </w:p>
    <w:p w14:paraId="1223EB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⠚⠁⠽⠠⠹⠁⠏⠁⠀⠠⠠⠥⠝⠋⠏⠁⠀⠀⠀⠀⠀⠀⠀⠀⠀⠀⠀</w:t>
      </w:r>
    </w:p>
    <w:p w14:paraId="06FC4B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⠙⠓⠁⠀⠠⠏⠁⠝⠞⠀⠠⠠⠥⠝⠋⠏⠁⠀⠀⠀⠀⠀⠀⠀⠀⠀⠀</w:t>
      </w:r>
    </w:p>
    <w:p w14:paraId="17F007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⠁⠙⠍⠁⠀⠠⠚⠕⠩⠊⠀⠠⠠⠥⠝⠀⠠⠠⠓⠁⠃⠊⠞⠁⠞⠀⠀⠀</w:t>
      </w:r>
    </w:p>
    <w:p w14:paraId="6E591F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⠚⠀⠁⠀⠗⠁⠍⠀⠠⠉⠓⠀⠓⠁⠞⠅⠥⠇⠊⠀⠠⠠⠥⠝⠀⠀⠀</w:t>
      </w:r>
    </w:p>
    <w:p w14:paraId="6C1F77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⠓⠁⠃⠊⠞⠁⠞⠀⠀⠀⠀⠀⠀⠀⠀⠀⠀⠀⠀⠀⠀⠀⠀⠀⠀⠀⠀⠀⠀⠀</w:t>
      </w:r>
    </w:p>
    <w:p w14:paraId="0E3A0CB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⠩⠗⠊⠌⠑⠑⠀⠠⠎⠬⠓⠀⠠⠠⠥⠝⠀⠠⠠⠓⠁⠃⠊⠞⠁⠞⠀⠀⠀</w:t>
      </w:r>
    </w:p>
    <w:p w14:paraId="64061C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⠗⠊⠌⠕⠏⠓⠻⠀⠠⠙⠁⠛⠝⠁⠇⠇⠀⠠⠠⠥⠝⠓⠉⠗⠀⠀⠀⠀</w:t>
      </w:r>
    </w:p>
    <w:p w14:paraId="59915B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⠑⠑⠏⠁⠀⠠⠙⠊⠭⠊⠞⠀⠠⠠⠥⠝⠓⠉⠗⠀⠀⠀⠀⠀⠀⠀⠀⠀</w:t>
      </w:r>
    </w:p>
    <w:p w14:paraId="387643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⠥⠍⠁⠀⠠⠎⠬⠓⠀⠠⠃⠊⠩⠪⠅⠜⠍⠁⠀⠠⠠⠥⠝⠓⠉⠗⠀⠀</w:t>
      </w:r>
    </w:p>
    <w:p w14:paraId="2C16CE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⠓⠁</w:t>
      </w:r>
    </w:p>
    <w:p w14:paraId="01F454D6" w14:textId="77777777" w:rsidR="00490927" w:rsidRDefault="00490927">
      <w:pPr>
        <w:ind w:left="1440"/>
      </w:pPr>
    </w:p>
    <w:p w14:paraId="15673D75" w14:textId="77777777" w:rsidR="00490927" w:rsidRDefault="00490927">
      <w:pPr>
        <w:ind w:left="1440"/>
      </w:pPr>
    </w:p>
    <w:p w14:paraId="34AD6F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⠜⠅⠀⠠⠺⠁⠇⠹⠁⠍⠀⠠⠠⠥⠝⠊⠉⠑⠋⠀⠀⠀⠀⠀⠀⠀⠀⠀</w:t>
      </w:r>
    </w:p>
    <w:p w14:paraId="7C9488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⠥⠗⠥⠩⠕⠞⠞⠁⠍⠀⠠⠁⠉⠁⠓⠜⠽⠁⠀⠠⠠⠥⠝⠊⠉⠑⠋⠀</w:t>
      </w:r>
    </w:p>
    <w:p w14:paraId="6932B2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⠩⠁⠀⠠⠍⠊⠩⠗⠁⠀⠠⠠⠥⠝⠊⠉⠑⠋⠀⠀⠀⠀⠀⠀⠀⠀⠀⠀</w:t>
      </w:r>
    </w:p>
    <w:p w14:paraId="58E9851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⠽⠢⠙⠗⠁⠀⠠⠗⠁⠊⠀⠠⠠⠥⠝⠊⠉⠑⠋⠀⠀⠀⠀⠀⠀⠀⠀⠀⠀</w:t>
      </w:r>
    </w:p>
    <w:p w14:paraId="11A2C3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⠝⠚⠥⠀⠠⠃⠓⠁⠞⠞⠜⠁⠊⠀⠠⠠⠥⠝⠊⠉⠑⠋⠀⠀⠀⠀⠀</w:t>
      </w:r>
    </w:p>
    <w:p w14:paraId="2C33F0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⠩⠗⠑⠽⠁⠀⠠⠎⠬⠓⠀⠠⠠⠥⠝⠊⠉⠑⠋⠀⠀⠀⠀⠀⠀⠀⠀⠀⠀</w:t>
      </w:r>
    </w:p>
    <w:p w14:paraId="5F9F46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⠽⠊⠵⠀⠠⠑⠃⠗⠁⠓⠁⠍⠚⠊⠀⠠⠠⠥⠝⠕⠏⠎⠀⠀⠀⠀⠀</w:t>
      </w:r>
    </w:p>
    <w:p w14:paraId="7C6A40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⠔⠊⠚⠁⠀⠠⠛⠕⠏⠻⠍⠁⠀⠠⠠⠥⠝⠕⠙⠉⠀⠀⠀⠀⠀⠀⠀⠀</w:t>
      </w:r>
    </w:p>
    <w:p w14:paraId="133AD3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⠰⠠⠝⠀⠁⠧⠁⠀⠰⠝⠀⠊⠞⠁⠀⠠⠎⠔⠀⠓⠁⠀⠠⠠⠥⠝⠀⠀⠀⠀</w:t>
      </w:r>
    </w:p>
    <w:p w14:paraId="52D3F9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⠕⠍⠢⠀⠀⠀⠀⠀⠀⠀⠀⠀⠀⠀⠀⠀⠀⠀⠀⠀⠀⠀⠀⠀⠀⠀⠀⠀⠀</w:t>
      </w:r>
    </w:p>
    <w:p w14:paraId="290D41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⠍⠁⠀⠠⠩⠗⠑⠌⠓⠁⠀⠠⠠⠥⠝⠀⠠⠠⠺⠕⠍⠢⠀⠀⠀⠀⠀</w:t>
      </w:r>
    </w:p>
    <w:p w14:paraId="7C8A0E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⠡⠁⠝⠁⠀⠠⠃⠓⠁⠞⠞⠜⠁⠊⠀⠠⠠⠥⠝⠀⠠⠠⠺⠕⠍⠢⠀</w:t>
      </w:r>
    </w:p>
    <w:p w14:paraId="5761C6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⠝⠞⠕⠩⠀⠠⠁⠡⠜⠽⠁⠀⠠⠠⠥⠝⠀⠠⠠⠺⠕⠍⠢⠀⠀⠀⠀</w:t>
      </w:r>
    </w:p>
    <w:p w14:paraId="5D0C23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⠗⠊⠩⠝⠁⠀⠠⠚⠕⠛⠊⠀⠠⠠⠺⠋⠏⠀⠀⠀⠀⠀⠀⠀⠀⠀⠀⠀</w:t>
      </w:r>
    </w:p>
    <w:p w14:paraId="35C4BD5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⠅⠁⠩⠀⠠⠏⠁⠥⠙⠑⠇⠀⠠⠠⠺⠋⠏⠀⠀⠀⠀⠀⠀⠀⠀⠀⠀</w:t>
      </w:r>
    </w:p>
    <w:p w14:paraId="579F9F3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⠩⠊⠇⠥⠀⠠⠩⠁⠅⠽⠁⠀⠠⠠⠺⠋⠏⠀⠀⠀⠀⠀⠀⠀⠀⠀⠀⠀⠀</w:t>
      </w:r>
    </w:p>
    <w:p w14:paraId="21AC1C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⠓⠥⠗⠩⠊⠙⠀⠠⠁⠇⠁⠍⠀⠠⠓⠽⠙⠻⠀⠠⠠⠺⠓⠕⠀⠀⠀⠀</w:t>
      </w:r>
    </w:p>
    <w:p w14:paraId="62CF6A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⠓⠔⠀⠠⠏⠁⠀⠠⠏⠁⠀⠠⠝⠁⠬⠀⠠⠠⠺⠓⠕⠀⠀⠀⠀⠀⠀⠀</w:t>
      </w:r>
    </w:p>
    <w:p w14:paraId="4A3727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⠙⠓⠁⠝⠁⠀⠠⠃⠓⠁⠛⠺⠁⠞⠀⠠⠠⠺⠓⠕⠀⠀⠀⠀⠀⠀⠀</w:t>
      </w:r>
    </w:p>
    <w:p w14:paraId="410153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⠊⠍⠁⠞⠀⠠⠁⠙⠓⠊⠅⠜⠊⠀⠠⠠⠺⠓⠕⠀⠀⠀⠀⠀⠀⠀⠀⠀</w:t>
      </w:r>
    </w:p>
    <w:p w14:paraId="6AEE40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⠛⠕⠝⠀⠠⠠⠉⠨⠞⠻⠐⠏⠎⠀⠀⠀⠀⠀⠀⠀⠀⠀⠀⠀⠀⠀⠀⠀</w:t>
      </w:r>
    </w:p>
    <w:p w14:paraId="5136F65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⠁⠰⠝⠁⠇⠀⠠⠏⠇⠁⠝⠝⠬⠀⠠⠉⠕⠍⠍⠊⠎⠨⠝⠀⠀⠀⠀⠀</w:t>
      </w:r>
    </w:p>
    <w:p w14:paraId="44964E4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⠷⠲⠀⠠⠙⠗⠲⠀⠠⠏⠥⠎⠏⠁⠀⠠⠗⠁⠚⠀⠠⠅⠁⠙⠑⠇⠀</w:t>
      </w:r>
    </w:p>
    <w:p w14:paraId="554634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⠧⠊⠉⠑⠀⠠⠡⠁⠊⠗⠍⠁⠝⠀⠀⠀⠀⠀⠀⠀⠀⠀⠀⠀⠀⠀⠀⠀⠀⠀⠀</w:t>
      </w:r>
    </w:p>
    <w:p w14:paraId="014839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⠑⠺⠁⠇⠀⠠⠏⠗⠁⠎⠁⠙⠀⠠⠃⠓⠯⠜⠊⠀⠠⠍⠑⠍⠃⠻⠀⠀</w:t>
      </w:r>
    </w:p>
    <w:p w14:paraId="4AC2AA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⠗⠑⠞⠜⠽⠀⠀⠀⠀⠀⠀⠀⠀⠀⠀⠀⠀⠀⠀⠀⠀⠀⠀⠀⠀⠀⠀⠀</w:t>
      </w:r>
    </w:p>
    <w:p w14:paraId="290E22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⠓⠕⠍⠗⠁⠚⠀⠠⠅⠕⠊⠗⠁⠀⠇⠁⠀⠠⠚⠕⠔⠞⠀⠀⠀⠀⠀⠀</w:t>
      </w:r>
    </w:p>
    <w:p w14:paraId="1E570B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⠗⠑⠞⠜⠽⠀⠀⠀⠀⠀⠀⠀⠀⠀⠀⠀⠀⠀⠀⠀⠀⠀⠀⠀⠀⠀⠀⠀</w:t>
      </w:r>
    </w:p>
    <w:p w14:paraId="0C5A02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⠓⠃</w:t>
      </w:r>
    </w:p>
    <w:p w14:paraId="7429A31F" w14:textId="77777777" w:rsidR="00490927" w:rsidRDefault="00490927">
      <w:pPr>
        <w:ind w:left="1440"/>
      </w:pPr>
    </w:p>
    <w:p w14:paraId="7C63CEC0" w14:textId="77777777" w:rsidR="00490927" w:rsidRDefault="00490927">
      <w:pPr>
        <w:ind w:left="1440"/>
      </w:pPr>
    </w:p>
    <w:p w14:paraId="1BFF8A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⠲⠀⠠⠝⠜⠁⠽⠁⠝⠀⠠⠗⠁⠚⠀⠠⠏⠳⠙⠑⠇⠀⠀⠀⠀⠀⠀</w:t>
      </w:r>
    </w:p>
    <w:p w14:paraId="3573CF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⠀⠠⠙⠊⠗⠑⠉⠞⠕⠗⠀⠀⠀⠀⠀⠀⠀⠀⠀⠀⠀⠀⠀⠀</w:t>
      </w:r>
    </w:p>
    <w:p w14:paraId="36E80CB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⠔⠉⠊⠁⠇⠀⠠⠛⠕⠧⠻⠝⠰⠞⠀⠠⠒⠎⠥⠇⠞⠁⠰⠝⠀</w:t>
      </w:r>
    </w:p>
    <w:p w14:paraId="7F3BA2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⠁⠉⠊⠇⠊⠞⠁⠰⠝⠀⠯⠀⠠⠎⠑⠉⠗⠑⠞⠜⠊⠁⠞⠀⠀⠀⠀⠀⠀⠀</w:t>
      </w:r>
    </w:p>
    <w:p w14:paraId="2DCAEF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⠏⠏⠕⠗⠞⠀⠀⠀⠀⠀⠀⠀⠀⠀⠀⠀⠀⠀⠀⠀⠀⠀⠀⠀⠀⠀⠀⠀⠀</w:t>
      </w:r>
    </w:p>
    <w:p w14:paraId="5D52BA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⠁⠚⠁⠝⠞⠊⠀⠠⠛⠊⠗⠊⠀⠠⠎⠬⠓⠀⠠⠠⠥⠝⠙⠏⠀⠀⠀⠀</w:t>
      </w:r>
    </w:p>
    <w:p w14:paraId="49DBA2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⠓⠁⠝⠀⠠⠃⠁⠸⠓⠥⠗⠀⠠⠡⠯⠀⠠⠠⠥⠝⠙⠏⠀⠀⠀⠀⠀⠀</w:t>
      </w:r>
    </w:p>
    <w:p w14:paraId="09E84E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⠋⠑⠑⠟⠥⠑⠀⠠⠎⠊⠙⠙⠊⠟⠥⠊⠀⠠⠠⠥⠝⠙⠏⠀⠀⠀⠀</w:t>
      </w:r>
    </w:p>
    <w:p w14:paraId="301524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⠏⠊⠙⠀⠠⠜⠽⠁⠇⠀⠠⠠⠥⠝⠙⠏⠀⠀⠀⠀⠀⠀⠀⠀⠀⠀⠀</w:t>
      </w:r>
    </w:p>
    <w:p w14:paraId="362DF25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⠞⠊⠩⠀⠠⠏⠯⠑⠽⠀⠠⠠⠥⠝⠙⠏⠀⠀⠀⠀⠀⠀⠀⠀⠀⠀⠀</w:t>
      </w:r>
    </w:p>
    <w:p w14:paraId="1BB600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⠇⠁⠭⠍⠊⠀⠠⠠⠃⠅⠀⠠⠠⠥⠝⠙⠏⠀⠀⠀⠀⠀⠀⠀⠀⠀⠀⠀⠀</w:t>
      </w:r>
    </w:p>
    <w:p w14:paraId="304FE1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⠚⠁⠝⠊⠀⠠⠡⠁⠥⠙⠓⠜⠽⠀⠠⠠⠥⠝⠙⠏⠀⠀⠀⠀⠀⠀⠀</w:t>
      </w:r>
    </w:p>
    <w:p w14:paraId="037835C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⠊⠏⠥⠇⠀⠠⠅⠥⠍⠜⠀⠠⠚⠓⠁⠀⠠⠠⠥⠝⠙⠏⠀⠀⠀⠀⠀⠀</w:t>
      </w:r>
    </w:p>
    <w:p w14:paraId="35B355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⠯⠁⠝⠁⠀⠠⠅⠜⠍⠁⠡⠜⠽⠁⠀⠠⠠⠥⠝⠙⠏⠀⠀⠀⠀⠀⠀⠀</w:t>
      </w:r>
    </w:p>
    <w:p w14:paraId="3BE308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⠩⠍⠁⠀⠠⠍⠥⠗⠗⠁⠽⠀⠠⠠⠥⠝⠗⠉⠕⠀⠀⠀⠀⠀⠀⠀⠀</w:t>
      </w:r>
    </w:p>
    <w:p w14:paraId="0FD4A3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⠑⠧⠊⠑⠺⠂⠀⠠⠫⠊⠞⠬⠂⠀⠠⠙⠑⠎⠊⠛⠝⠀⠀⠀⠀⠀⠀⠀</w:t>
      </w:r>
    </w:p>
    <w:p w14:paraId="6B9F52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⠅⠁⠍⠁⠊⠀⠠⠗⠁⠚⠀⠠⠎⠊⠛⠙⠑⠇⠀⠠⠠⠥⠝⠙⠏⠀⠀⠀⠀</w:t>
      </w:r>
    </w:p>
    <w:p w14:paraId="5A3AD29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⠊⠡⠀⠁⠀⠠⠗⠁⠝⠚⠊⠞⠅⠜⠀⠠⠠⠥⠝⠙⠏⠀⠀⠀⠀⠀⠀⠀</w:t>
      </w:r>
    </w:p>
    <w:p w14:paraId="1DAE7A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⠊⠏⠻⠀⠠⠓⠜⠞⠀⠠⠠⠥⠝⠙⠏⠀⠀⠀⠀⠀⠀⠀⠀⠀⠀⠀⠀⠀</w:t>
      </w:r>
    </w:p>
    <w:p w14:paraId="49AE77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⠯⠻⠎⠀⠠⠍⠁⠛⠝⠥⠎⠎⠕⠝⠀⠠⠠⠥⠝⠙⠏⠀⠀⠀⠀⠀⠀⠀⠀</w:t>
      </w:r>
    </w:p>
    <w:p w14:paraId="45375C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⠕⠍⠀⠠⠺⠕⠕⠙⠀⠓⠁⠞⠡⠀⠠⠠⠥⠝⠙⠏⠀⠀⠀⠀⠀⠀⠀⠀</w:t>
      </w:r>
    </w:p>
    <w:p w14:paraId="77ED10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⠧⠊⠙⠀⠓⠥⠀⠠⠅⠁⠽⠁⠌⠓⠁⠀⠠⠠⠋⠁⠕⠀⠀⠀⠀⠀⠀⠀⠀</w:t>
      </w:r>
    </w:p>
    <w:p w14:paraId="5C9383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⠊⠞⠁⠀⠠⠙⠑⠧⠊⠀⠰⠠⠛⠀⠰⠥⠀⠗⠥⠀⠰⠝⠀⠰⠛⠀⠀⠀</w:t>
      </w:r>
    </w:p>
    <w:p w14:paraId="222562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⠀⠀⠀⠀⠀⠀⠀⠀⠀⠀⠀⠀⠀⠀⠀⠀⠀⠀⠀⠀⠀⠀⠀⠀⠀⠀⠀</w:t>
      </w:r>
    </w:p>
    <w:p w14:paraId="0F3A35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⠀⠰⠗⠀⠊⠀⠅⠁⠀⠠⠹⠁⠀⠏⠁⠀⠠⠠⠊⠕⠍⠀⠀⠀⠀⠀⠀</w:t>
      </w:r>
    </w:p>
    <w:p w14:paraId="47156C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⠻⠁⠀⠰⠝⠀⠁⠀⠠⠩⠁⠅⠽⠁⠀⠠⠠⠥⠝⠑⠎⠉⠕⠀⠀⠀⠀</w:t>
      </w:r>
    </w:p>
    <w:p w14:paraId="1BFF0C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⠁⠝⠞⠕⠩⠀⠠⠡⠓⠑⠞⠗⠊⠀⠠⠠⠥⠝⠋⠏⠁⠀⠀⠀⠀⠀⠀⠀</w:t>
      </w:r>
    </w:p>
    <w:p w14:paraId="229E6B2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⠞⠁⠝⠊⠁⠀⠠⠙⠓⠁⠅⠓⠺⠁⠀⠠⠠⠥⠝⠊⠉⠑⠋⠀⠀⠀⠀⠀⠀</w:t>
      </w:r>
    </w:p>
    <w:p w14:paraId="3281BFB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⠓⠉</w:t>
      </w:r>
    </w:p>
    <w:p w14:paraId="36A39AD4" w14:textId="77777777" w:rsidR="00490927" w:rsidRDefault="00490927">
      <w:pPr>
        <w:ind w:left="1440"/>
      </w:pPr>
    </w:p>
    <w:p w14:paraId="3D779354" w14:textId="77777777" w:rsidR="00490927" w:rsidRDefault="00490927">
      <w:pPr>
        <w:ind w:left="1440"/>
      </w:pPr>
    </w:p>
    <w:p w14:paraId="2F5BCE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⠥⠅⠥⠝⠙⠁⠀⠠⠝⠑⠏⠁⠇⠀⠠⠠⠥⠝⠊⠉⠑⠋⠀⠀⠀⠀⠀⠀</w:t>
      </w:r>
    </w:p>
    <w:p w14:paraId="701F9E3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⠚⠀⠠⠙⠑⠕⠇⠀⠠⠠⠥⠝⠕⠏⠎⠀⠀⠀⠀⠀⠀⠀⠀⠀⠀⠀⠀</w:t>
      </w:r>
    </w:p>
    <w:p w14:paraId="08057E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⠁⠩⠀⠍⠁⠀⠠⠩⠗⠑⠌⠓⠁⠀⠠⠠⠥⠝⠀⠠⠠⠺⠕⠍⠢⠀⠀⠀⠀</w:t>
      </w:r>
    </w:p>
    <w:p w14:paraId="55D571B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⠝⠊⠉⠁⠀⠠⠥⠏⠁⠙⠓⠽⠁⠽⠀⠠⠠⠺⠋⠏⠀⠀⠀⠀⠀⠀⠀</w:t>
      </w:r>
    </w:p>
    <w:p w14:paraId="787963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⠚⠁⠝⠀⠠⠛⠕⠧⠔⠙⠁⠀⠠⠁⠍⠁⠞⠽⠁⠀⠠⠠⠺⠓⠕⠀⠀</w:t>
      </w:r>
    </w:p>
    <w:p w14:paraId="63EC4C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⠗⠁⠍⠀⠠⠃⠁⠃⠥⠀⠠⠩⠁⠓⠀⠠⠠⠥⠝⠊⠉⠀⠀⠀⠀⠀⠀⠀⠀</w:t>
      </w:r>
    </w:p>
    <w:p w14:paraId="7B443F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⠊⠇⠇⠁⠀⠠⠗⠊⠌⠊⠍⠘⠒⠁⠅⠊⠀⠠⠠⠥⠝⠗⠉⠕⠀⠀⠀⠀</w:t>
      </w:r>
    </w:p>
    <w:p w14:paraId="0435FCB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⠃⠢⠀⠠⠎⠡⠕⠝⠧⠑⠇⠙⠀⠠⠠⠥⠝⠗⠉⠕⠀⠀⠀⠀⠀⠀⠀⠀⠀</w:t>
      </w:r>
    </w:p>
    <w:p w14:paraId="262D20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⠉⠽⠝⠜⠁⠀⠠⠍⠁⠝⠯⠓⠜⠀⠠⠠⠥⠝⠗⠉⠕⠀⠀⠀⠀⠀⠀⠀⠀</w:t>
      </w:r>
    </w:p>
    <w:p w14:paraId="2C3ADE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⠊⠍⠗⠊⠅⠁⠀⠠⠩⠜⠍⠁⠀⠠⠠⠥⠝⠗⠉⠕⠀⠀⠀⠀⠀⠀⠀⠀</w:t>
      </w:r>
    </w:p>
    <w:p w14:paraId="698867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⠕⠧⠔⠉⠊⠁⠇⠀⠠⠛⠕⠧⠻⠝⠰⠞⠎⠀⠀⠀⠀⠀⠀⠀⠀⠀⠀</w:t>
      </w:r>
    </w:p>
    <w:p w14:paraId="30F93A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⠐⠝⠀⠠⠞⠊⠞⠇⠑⠀⠠⠏⠗⠕⠧⠔⠉⠑⠀⠀⠀⠀⠀⠀⠀⠀⠀⠀⠀</w:t>
      </w:r>
    </w:p>
    <w:p w14:paraId="6435F1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⠃⠕⠙⠓⠀⠠⠗⠁⠚⠀⠠⠏⠽⠁⠅⠥⠗⠑⠇⠀⠠⠧⠊⠉⠑⠀⠀</w:t>
      </w:r>
    </w:p>
    <w:p w14:paraId="047AB1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⠁⠊⠗⠂⠀⠠⠏⠇⠁⠝⠝⠬⠀⠠⠉⠕⠍⠍⠊⠎⠨⠝⠀⠀⠀⠀⠀⠀⠀⠀</w:t>
      </w:r>
    </w:p>
    <w:p w14:paraId="71FCD2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⠁⠀⠀⠀⠀⠀⠀⠀⠀⠀⠀⠀⠀⠀⠀⠀⠀⠀⠀⠀⠀⠀</w:t>
      </w:r>
    </w:p>
    <w:p w14:paraId="0B333C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⠲⠀⠠⠃⠓⠕⠛⠢⠙⠗⠁⠀⠠⠚⠓⠁⠀⠠⠧⠊⠉⠑⠀⠀⠀⠀⠀</w:t>
      </w:r>
    </w:p>
    <w:p w14:paraId="4797C7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⠡⠁⠊⠗⠂⠀⠠⠏⠕⠇⠊⠉⠽⠀⠠⠉⠕⠍⠍⠊⠎⠨⠝⠀⠀⠀⠀⠀⠀⠀⠀</w:t>
      </w:r>
    </w:p>
    <w:p w14:paraId="24D665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⠀⠼⠃⠀⠀⠀⠀⠀⠀⠀⠀⠀⠀⠀⠀⠀⠀⠀⠀⠀⠀⠀⠀⠀</w:t>
      </w:r>
    </w:p>
    <w:p w14:paraId="4FF2FAD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⠩⠽⠁⠍⠀⠠⠃⠁⠎⠝⠑⠞⠀⠠⠍⠑⠍⠃⠻⠂⠀⠠⠏⠇⠁⠝⠝⠬⠀</w:t>
      </w:r>
    </w:p>
    <w:p w14:paraId="378E89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⠊⠎⠨⠝⠀⠠⠃⠁⠛⠀⠍⠁⠞⠊⠀⠠⠏⠗⠕⠧⠔⠉⠑⠀⠀⠀⠀</w:t>
      </w:r>
    </w:p>
    <w:p w14:paraId="7230CF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⠲⠀⠠⠛⠊⠗⠊⠙⠓⠜⠊⠀⠠⠩⠜⠍⠁⠀⠠⠏⠁⠥⠙⠑⠇⠀⠀</w:t>
      </w:r>
    </w:p>
    <w:p w14:paraId="559240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⠧⠊⠉⠑⠀⠠⠡⠁⠊⠗⠂⠀⠠⠏⠕⠇⠊⠉⠽⠀⠯⠀⠠⠏⠇⠁⠝⠝⠬⠀⠀</w:t>
      </w:r>
    </w:p>
    <w:p w14:paraId="66CC8E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⠊⠎⠨⠝⠀⠠⠛⠯⠁⠅⠊⠀⠠⠏⠗⠕⠧⠔⠉⠑⠀⠀⠀⠀⠀⠀⠀</w:t>
      </w:r>
    </w:p>
    <w:p w14:paraId="50868D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⠙⠗⠲⠀⠠⠛⠕⠏⠊⠀⠠⠅⠓⠁⠝⠁⠇⠀⠠⠎⠑⠉⠗⠑⠞⠜⠽⠂⠀</w:t>
      </w:r>
    </w:p>
    <w:p w14:paraId="54F4D0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⠊⠌⠗⠽⠀⠷⠀⠠⠎⠕⠉⠊⠁⠇⠀⠠⠙⠑⠧⠑⠇⠕⠏⠰⠞⠀⠀⠀⠀</w:t>
      </w:r>
    </w:p>
    <w:p w14:paraId="4EF09FD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⠥⠍⠃⠔⠊⠀⠠⠏⠗⠕⠧⠔⠉⠑⠀⠀⠀⠀⠀⠀⠀⠀⠀⠀⠀⠀⠀⠀⠀⠀</w:t>
      </w:r>
    </w:p>
    <w:p w14:paraId="0031AC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⠗⠷⠲⠀⠠⠙⠗⠲⠀⠠⠏⠥⠝⠽⠁⠀⠠⠏⠗⠁⠎⠁⠙⠀⠠⠗⠑⠛</w:t>
      </w:r>
    </w:p>
    <w:p w14:paraId="0CB125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⠍⠊⠀⠠⠧⠊⠉⠑⠀⠠⠡⠁⠊⠗⠂⠀⠠⠏⠇⠁⠝⠝⠬⠀⠀⠀⠀⠀⠀⠀⠀⠀</w:t>
      </w:r>
    </w:p>
    <w:p w14:paraId="02FE066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⠓⠙</w:t>
      </w:r>
    </w:p>
    <w:p w14:paraId="664989DC" w14:textId="77777777" w:rsidR="00490927" w:rsidRDefault="00490927">
      <w:pPr>
        <w:ind w:left="1440"/>
      </w:pPr>
    </w:p>
    <w:p w14:paraId="2E3A9AB0" w14:textId="77777777" w:rsidR="00490927" w:rsidRDefault="00490927">
      <w:pPr>
        <w:ind w:left="1440"/>
      </w:pPr>
    </w:p>
    <w:p w14:paraId="194D2C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⠕⠍⠍⠊⠎⠨⠝⠀⠠⠅⠜⠝⠁⠀⠇⠊⠀⠠⠏⠗⠕⠧⠔⠉⠑⠀⠀⠀⠀⠀</w:t>
      </w:r>
    </w:p>
    <w:p w14:paraId="40BAA1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⠥⠍⠁⠝⠀⠠⠜⠽⠁⠇⠀⠠⠎⠑⠉⠗⠑⠞⠜⠽⠂⠀⠀⠀⠀⠀⠀⠀</w:t>
      </w:r>
    </w:p>
    <w:p w14:paraId="52CA37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⠔⠊⠌⠗⠽⠀⠷⠀⠠⠑⠉⠕⠝⠕⠍⠊⠉⠀⠠⠁⠖⠁⠊⠗⠎⠀⠯⠀⠀⠀</w:t>
      </w:r>
    </w:p>
    <w:p w14:paraId="32C7A1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⠝⠬⠀⠠⠎⠥⠙⠥⠗⠏⠁⠎⠡⠊⠍⠀⠠⠏⠗⠕⠧⠔⠉⠑⠀⠀⠀</w:t>
      </w:r>
    </w:p>
    <w:p w14:paraId="2F7D0C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⠋⠚⠀⠠⠎⠕⠉⠊⠕⠀⠠⠑⠉⠕⠝⠕⠍⠊⠉⠀⠀⠀⠀⠀⠀⠀⠀⠀</w:t>
      </w:r>
    </w:p>
    <w:p w14:paraId="6B6706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6A5EC0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⠀⠠⠉⠢⠞⠗⠁⠇⠀⠠⠃⠥⠗⠂⠥⠀⠷⠀⠠⠌⠁⠞⠊⠌⠊⠉⠎⠀</w:t>
      </w:r>
    </w:p>
    <w:p w14:paraId="5012F5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⠉⠃⠎⠐⠜⠀⠐⠣⠼⠃⠚⠃⠚⠐⠜⠀⠀⠀⠀⠀⠀⠀⠀⠀⠀⠀⠀⠀</w:t>
      </w:r>
    </w:p>
    <w:p w14:paraId="026F9F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⠉⠃⠎⠲⠛⠕⠧⠲⠝⠏⠸⠌⠀⠀⠀⠀⠀⠀⠀⠀⠀⠀</w:t>
      </w:r>
    </w:p>
    <w:p w14:paraId="0F4E12C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⠀⠠⠝⠁⠰⠝⠁⠇⠀⠠⠏⠇⠁⠝⠝⠬⠀⠠⠉⠕⠍⠍⠊⠎⠨⠝⠀⠀</w:t>
      </w:r>
    </w:p>
    <w:p w14:paraId="413449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⠝⠏⠉⠐⠜⠀⠐⠣⠼⠃⠚⠁⠊⠐⠜⠀⠼⠁⠑⠞⠓⠀⠠⠋⠊⠧⠑⠤</w:t>
      </w:r>
    </w:p>
    <w:p w14:paraId="0E05A2F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⠽⠑⠜⠀⠠⠏⠇⠁⠝⠀⠀⠀⠀⠀⠀⠀⠀⠀⠀⠀⠀⠀⠀⠀⠀⠀⠀⠀⠀⠀⠀</w:t>
      </w:r>
    </w:p>
    <w:p w14:paraId="094A37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⠀⠠⠥⠝⠊⠞⠫⠀⠠⠝⠁⠰⠝⠎⠀⠠⠙⠑⠧⠑⠇⠕⠏⠰⠞⠀⠀⠀</w:t>
      </w:r>
    </w:p>
    <w:p w14:paraId="7F3C11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⠛⠗⠁⠍⠍⠑⠀⠐⠣⠠⠠⠥⠝⠙⠏⠐⠜⠀⠐⠣⠼⠃⠚⠁⠊⠐⠜⠀</w:t>
      </w:r>
    </w:p>
    <w:p w14:paraId="3E6821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⠇⠥⠍⠁⠝⠀⠠⠙⠑⠧⠑⠇⠕⠏⠰⠞⠀⠠⠗⠑⠏⠕⠗⠞⠂⠀⠀⠀⠀⠀</w:t>
      </w:r>
    </w:p>
    <w:p w14:paraId="3BEC5B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⠕⠗⠎⠂⠀⠀⠀⠀⠀⠀⠀⠀⠀⠀⠀⠀⠀⠀⠀⠀⠀⠀⠀⠀⠀</w:t>
      </w:r>
    </w:p>
    <w:p w14:paraId="757D06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⠒⠸⠌⠸⠌⠓⠙⠗⠲⠥⠝⠙⠏⠲⠕⠗⠛⠸⠌⠑⠝⠸⠌⠉⠕⠥⠝⠤</w:t>
      </w:r>
    </w:p>
    <w:p w14:paraId="586667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⠗⠊⠑⠎⠸⠌⠀⠏⠗⠷⠊⠇⠑⠎⠸⠌⠠⠠⠝⠏⠇⠀⠀⠀⠀⠀⠀⠀⠀⠀⠀</w:t>
      </w:r>
    </w:p>
    <w:p w14:paraId="6B9B6D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⠀⠠⠠⠝⠏⠉⠀⠐⠣⠼⠃⠚⠁⠊⠐⠜⠀⠼⠁⠑⠞⠓⠀⠀⠀⠀⠀⠀</w:t>
      </w:r>
    </w:p>
    <w:p w14:paraId="44BC60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⠊⠧⠑⠤⠠⠽⠑⠜⠀⠠⠏⠇⠁⠝⠀⠀⠀⠀⠀⠀⠀⠀⠀⠀⠀⠀⠀⠀⠀⠀</w:t>
      </w:r>
    </w:p>
    <w:p w14:paraId="09CC772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⠀⠠⠠⠥⠝⠙⠏⠀⠐⠣⠼⠃⠚⠁⠊⠐⠜⠀⠠⠋⠇⠥⠍⠁⠝⠀⠀⠀</w:t>
      </w:r>
    </w:p>
    <w:p w14:paraId="04035A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⠗⠑⠏⠕⠗⠞⠀⠀⠀⠀⠀⠀⠀⠀⠀⠀⠀⠀⠀⠀</w:t>
      </w:r>
    </w:p>
    <w:p w14:paraId="0FAED47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⠀⠠⠊⠃⠊⠙⠲⠀⠀⠀⠀⠀⠀⠀⠀⠀⠀⠀⠀⠀⠀⠀⠀⠀⠀⠀⠀⠀</w:t>
      </w:r>
    </w:p>
    <w:p w14:paraId="411AA1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⠀⠠⠸⠺⠀⠠⠃⠁⠝⠅⠂⠀⠠⠙⠁⠞⠁⠠⠃⠁⠝⠅⠂⠀⠀⠀⠀⠀</w:t>
      </w:r>
    </w:p>
    <w:p w14:paraId="35AF4F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⠙⠁⠞⠁⠲⠺⠕⠗⠇⠙⠃⠁⠝⠅⠲⠕⠗⠛⠸⠌⠊⠤</w:t>
      </w:r>
    </w:p>
    <w:p w14:paraId="219636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⠙⠊⠉⠁⠞⠕⠗⠸⠌⠑⠛⠲⠑⠇⠉⠲⠁⠉⠉⠎⠲⠵⠎⠦⠇⠕⠉⠁⠞⠊⠤</w:t>
      </w:r>
    </w:p>
    <w:p w14:paraId="1AAA5F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⠎⠐⠶⠝⠏⠀⠀⠀⠀⠀⠀⠀⠀⠀⠀⠀⠀⠀⠀⠀⠀⠀⠀⠀⠀⠀⠀⠀⠀⠀</w:t>
      </w:r>
    </w:p>
    <w:p w14:paraId="152FDF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⠀⠠⠸⠺⠀⠠⠃⠁⠝⠅⠀⠐⠣⠼⠃⠚⠃⠚⠐⠜⠀⠠⠸⠺⠀⠀⠀⠀</w:t>
      </w:r>
    </w:p>
    <w:p w14:paraId="689152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⠓⠑</w:t>
      </w:r>
    </w:p>
    <w:p w14:paraId="2A05D055" w14:textId="77777777" w:rsidR="00490927" w:rsidRDefault="00490927">
      <w:pPr>
        <w:ind w:left="1440"/>
      </w:pPr>
    </w:p>
    <w:p w14:paraId="3C162046" w14:textId="77777777" w:rsidR="00490927" w:rsidRDefault="00490927">
      <w:pPr>
        <w:ind w:left="1440"/>
      </w:pPr>
    </w:p>
    <w:p w14:paraId="37E0FD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⠔⠙⠊⠉⠁⠞⠕⠗⠎⠀⠀⠀⠀⠀⠀⠀⠀⠀⠀⠀</w:t>
      </w:r>
    </w:p>
    <w:p w14:paraId="4D6F38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⠀⠠⠍⠕⠠⠋⠀⠐⠣⠼⠃⠚⠁⠊⠐⠜⠀⠼⠃⠚⠁⠊⠀⠀⠀⠀⠀⠀</w:t>
      </w:r>
    </w:p>
    <w:p w14:paraId="3EE0CB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⠉⠕⠕⠏⠻⠁⠰⠝⠀⠠⠗⠑⠏⠕⠗⠞⠀⠀⠀⠀</w:t>
      </w:r>
    </w:p>
    <w:p w14:paraId="50F599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⠀⠠⠊⠃⠇⠙⠀⠀⠀⠀⠀⠀⠀⠀⠀⠀⠀⠀⠀⠀⠀⠀⠀⠀⠀⠀⠀</w:t>
      </w:r>
    </w:p>
    <w:p w14:paraId="790273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⠁⠀⠠⠛⠕⠧⠻⠝⠰⠞⠀⠷⠀⠠⠝⠑⠏⠁⠇⠀⠐⠣⠠⠛⠠⠝⠐⠜</w:t>
      </w:r>
    </w:p>
    <w:p w14:paraId="6E11C2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⠁⠑⠐⠜⠀⠠⠒⠌⠊⠞⠥⠰⠝⠀⠷⠀⠠⠝⠑⠏⠁⠇⠂⠀⠀⠀⠀</w:t>
      </w:r>
    </w:p>
    <w:p w14:paraId="3A700B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⠑⠀⠀⠀⠀⠀⠀⠀⠀⠀⠀⠀⠀⠀⠀⠀⠀⠀⠀⠀⠀⠀⠀⠀⠀⠀⠀⠀</w:t>
      </w:r>
    </w:p>
    <w:p w14:paraId="776A0B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⠃⠀⠠⠍⠔⠊⠌⠗⠽⠀⠷⠀⠠⠋⠔⠨⠑⠀⠐⠣⠠⠍⠕⠠⠋⠐⠜⠂</w:t>
      </w:r>
    </w:p>
    <w:p w14:paraId="3A4715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⠾⠀⠠⠛⠑⠕⠗⠛⠊⠁⠀⠠⠌⠁⠞⠑⠀⠠⠥⠝⠊⠧⠻⠎⠰⠽⠂⠀⠀⠀⠀⠀</w:t>
      </w:r>
    </w:p>
    <w:p w14:paraId="540CA8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⠯⠗⠑⠺⠀⠠⠐⠽⠀⠠⠎⠡⠕⠕⠇⠀⠷⠀⠠⠏⠕⠇⠊⠉⠽⠀⠀⠀⠀⠀⠀</w:t>
      </w:r>
    </w:p>
    <w:p w14:paraId="0496A9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⠥⠙⠊⠑⠎⠀⠐⠣⠼⠃⠚⠁⠊⠐⠜⠀⠠⠝⠑⠏⠁⠇⠒⠀⠀⠀⠀⠀⠀⠀</w:t>
      </w:r>
    </w:p>
    <w:p w14:paraId="23038D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⠁⠏⠁⠉⠰⠽⠀⠠⠝⠑⠫⠎⠀⠠⠁⠎⠎⠑⠎⠎⠰⠞⠀⠿⠀⠮⠀⠀⠀⠀</w:t>
      </w:r>
    </w:p>
    <w:p w14:paraId="5A526B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⠞⠗⠁⠝⠎⠊⠰⠝⠀⠞⠕⠀⠠⠋⠫⠻⠁⠇⠊⠎⠍⠀⠀⠀⠀⠀⠀⠀⠀⠀⠀</w:t>
      </w:r>
    </w:p>
    <w:p w14:paraId="26F86A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⠉⠀⠠⠠⠥⠝⠙⠏⠀⠐⠣⠼⠃⠚⠁⠊⠐⠜⠀⠠⠋⠇⠥⠍⠁⠝⠀⠀</w:t>
      </w:r>
    </w:p>
    <w:p w14:paraId="231642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⠗⠑⠏⠕⠗⠞⠀⠀⠀⠀⠀⠀⠀⠀⠀⠀⠀⠀⠀⠀</w:t>
      </w:r>
    </w:p>
    <w:p w14:paraId="280E00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⠙⠀⠠⠍⠔⠊⠌⠗⠽⠀⠷⠀⠠⠋⠠⠓⠂⠇⠹⠀⠯⠀⠀⠀⠀⠀⠀⠀</w:t>
      </w:r>
    </w:p>
    <w:p w14:paraId="3C28A2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⠏⠥⠇⠁⠰⠝⠀⠐⠣⠠⠍⠕⠠⠠⠋⠊⠏⠐⠜⠀⠐⠣⠼⠃⠚⠁⠋⠐⠜</w:t>
      </w:r>
    </w:p>
    <w:p w14:paraId="7DFA42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⠙⠑⠍⠕⠛⠗⠁⠏⠓⠊⠉⠀⠯⠀⠠⠋⠠⠓⠂⠇⠹⠀⠀⠀</w:t>
      </w:r>
    </w:p>
    <w:p w14:paraId="04DBD2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⠗⠧⠑⠽⠀⠀⠀⠀⠀⠀⠀⠀⠀⠀⠀⠀⠀⠀⠀⠀⠀⠀⠀⠀⠀⠀⠀⠀⠀</w:t>
      </w:r>
    </w:p>
    <w:p w14:paraId="002CAC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⠑⠀⠠⠠⠥⠝⠊⠉⠑⠋⠀⠠⠝⠑⠏⠁⠇⠀⠐⠣⠼⠃⠚⠁⠊⠐⠜⠀</w:t>
      </w:r>
    </w:p>
    <w:p w14:paraId="4CE768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⠏⠇⠑⠀⠠⠔⠙⠊⠉⠁⠞⠕⠗⠀⠠⠉⠇⠥⠌⠻⠀⠀⠀⠀⠀⠀</w:t>
      </w:r>
    </w:p>
    <w:p w14:paraId="6493FE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⠗⠧⠑⠽⠂⠀⠼⠃⠚⠁⠊⠀⠀⠀⠀⠀⠀⠀⠀⠀⠀⠀⠀⠀⠀⠀⠀⠀⠀</w:t>
      </w:r>
    </w:p>
    <w:p w14:paraId="1C9C59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⠋⠀⠠⠠⠥⠝⠊⠉⠑⠋⠂⠀⠠⠺⠁⠞⠻⠀⠯⠀⠀⠀⠀⠀⠀⠀⠀⠀</w:t>
      </w:r>
    </w:p>
    <w:p w14:paraId="3530DC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⠁⠝⠊⠞⠁⠰⠝⠀⠐⠣⠠⠠⠺⠁⠎⠋⠊⠐⠜⠀⠺⠑⠃⠎⠊⠞⠑⠒⠀⠀</w:t>
      </w:r>
    </w:p>
    <w:p w14:paraId="2E781F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⠺⠺⠺⠲⠥⠝⠇⠉⠑⠋⠲⠕⠗⠛⠸⠌⠝⠑⠏⠁⠇⠤</w:t>
      </w:r>
    </w:p>
    <w:p w14:paraId="515EF2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⠌⠺⠁⠞⠑⠗⠤⠁⠝⠙⠤⠎⠁⠝⠇⠞⠁⠞⠇⠕⠝⠤⠺⠁⠎⠓⠀⠀⠀⠀⠀</w:t>
      </w:r>
    </w:p>
    <w:p w14:paraId="428580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⠛⠀⠠⠠⠝⠏⠉⠂⠀⠼⠃⠚⠃⠚⠀⠠⠧⠕⠇⠥⠝⠞⠜⠽⠀⠀⠀⠀</w:t>
      </w:r>
    </w:p>
    <w:p w14:paraId="169051D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⠁⠇⠀⠠⠗⠑⠧⠊⠑⠺⠀⠀⠀⠀⠀⠀⠀⠀⠀⠀⠀⠀⠀⠀⠀⠀⠀</w:t>
      </w:r>
    </w:p>
    <w:p w14:paraId="39A185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⠓⠋</w:t>
      </w:r>
    </w:p>
    <w:p w14:paraId="047CB714" w14:textId="77777777" w:rsidR="00490927" w:rsidRDefault="00490927">
      <w:pPr>
        <w:ind w:left="1440"/>
      </w:pPr>
    </w:p>
    <w:p w14:paraId="3F883250" w14:textId="77777777" w:rsidR="00490927" w:rsidRDefault="00490927">
      <w:pPr>
        <w:ind w:left="1440"/>
      </w:pPr>
    </w:p>
    <w:p w14:paraId="66FEFB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⠓⠀⠠⠠⠉⠃⠎⠂⠀⠠⠗⠑⠏⠕⠗⠞⠀⠕⠝⠀⠮⠀⠠⠝⠑⠏⠁⠇</w:t>
      </w:r>
    </w:p>
    <w:p w14:paraId="5F0EF8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⠁⠃⠳⠗⠀⠠⠿⠉⠑⠀⠠⠎⠥⠗⠧⠑⠽⠀⠼⠃⠚⠁⠛⠸⠌⠼⠁⠓⠀⠀</w:t>
      </w:r>
    </w:p>
    <w:p w14:paraId="5C5BAC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⠊⠀⠠⠛⠕⠧⠻⠝⠰⠞⠀⠷⠀⠠⠝⠑⠏⠁⠇⠂⠀⠠⠍⠔⠊⠌⠗⠽</w:t>
      </w:r>
    </w:p>
    <w:p w14:paraId="43FC6A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⠇⠁⠃⠳⠗⠀⠯⠀⠠⠑⠍⠏⠇⠕⠽⠰⠞⠂⠀⠯⠀⠠⠠⠊⠇⠕⠀⠀⠀</w:t>
      </w:r>
    </w:p>
    <w:p w14:paraId="4587C7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⠼⠃⠚⠁⠛⠐⠜⠀⠠⠁⠝⠀⠠⠁⠝⠁⠇⠽⠞⠊⠉⠁⠇⠀⠀⠀⠀⠀⠀⠀</w:t>
      </w:r>
    </w:p>
    <w:p w14:paraId="04F1A9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⠗⠊⠑⠋⠬⠀⠕⠝⠀⠮⠀⠠⠎⠕⠉⠊⠁⠇⠀⠠⠎⠑⠉⠥⠗⠰⠽⠀⠀⠀</w:t>
      </w:r>
    </w:p>
    <w:p w14:paraId="45F5C4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⠑⠉⠞⠕⠗⠀⠠⠔⠀⠠⠝⠑⠏⠁⠇⠂⠀⠀⠀⠀⠀⠀⠀⠀⠀⠀⠀⠀⠀⠀</w:t>
      </w:r>
    </w:p>
    <w:p w14:paraId="00789A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⠺⠺⠺⠲⠇⠇⠕⠲⠕⠗⠛⠸⠌⠺⠉⠍⠎⠏⠼⠑⠸⠤</w:t>
      </w:r>
    </w:p>
    <w:p w14:paraId="2DCF33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⠛⠗⠕⠥⠏⠎⠸⠌⠏⠥⠃⠇⠇⠉⠸⠌⠠⠤⠁⠎⠇⠁⠸⠌⠠⠤⠗⠕⠤⠀⠀</w:t>
      </w:r>
    </w:p>
    <w:p w14:paraId="00F59D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⠃⠁⠝⠛⠅⠕⠅⠸⠌⠠⠤⠦⠇⠕⠤⠀⠀⠀⠀⠀⠀⠀⠀⠀⠀⠀⠀⠀⠀⠀⠀⠀</w:t>
      </w:r>
    </w:p>
    <w:p w14:paraId="699A55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⠅⠁⠞⠓⠍⠁⠝⠙⠥⠸⠌⠙⠕⠉⠥⠍⠑⠝⠞⠎⠸⠌⠏⠥⠃⠇⠇⠉⠁⠞⠇⠤</w:t>
      </w:r>
    </w:p>
    <w:p w14:paraId="60D54C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⠸⠌⠺⠉⠍⠎⠨⠤⠼⠑⠑⠉⠋⠋⠁⠲⠏⠙⠋⠀⠀⠀⠀⠀⠀⠀⠀⠀⠀⠀</w:t>
      </w:r>
    </w:p>
    <w:p w14:paraId="71DD75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⠁⠉⠀⠠⠸⠺⠀⠠⠃⠁⠝⠅⠀⠐⠣⠼⠃⠚⠃⠚⠐⠜⠀⠀⠀⠀⠀⠀</w:t>
      </w:r>
    </w:p>
    <w:p w14:paraId="57FDF4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⠙⠑⠧⠑⠇⠕⠏⠰⠞⠀⠠⠥⠏⠙⠁⠞⠑⠂⠀⠠⠚⠥⠇⠽</w:t>
      </w:r>
    </w:p>
    <w:p w14:paraId="449B71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⠀⠀⠀⠀⠀⠀⠀⠀⠀⠀⠀⠀⠀⠀⠀⠀⠀⠀⠀⠀⠀⠀⠀⠀⠀⠀⠀</w:t>
      </w:r>
    </w:p>
    <w:p w14:paraId="1A4D09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⠺⠺⠺⠲⠺⠕⠗⠇⠙⠃⠁⠝⠅⠲⠕⠗⠛⠸⠌⠑⠝⠤</w:t>
      </w:r>
    </w:p>
    <w:p w14:paraId="188147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⠸⠌⠉⠕⠥⠝⠞⠗⠽⠸⠌⠝⠑⠏⠁⠇⠸⠌⠏⠥⠃⠇⠇⠉⠁⠞⠇⠕⠝⠸⠌⠀</w:t>
      </w:r>
    </w:p>
    <w:p w14:paraId="32A37A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⠏⠁⠇⠙⠑⠧⠑⠇⠕⠏⠰⠞⠥⠏⠙⠁⠞⠑⠀⠆⠀⠯⠀⠀⠀⠀⠀⠀⠀⠀</w:t>
      </w:r>
    </w:p>
    <w:p w14:paraId="449C0E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⠀⠐⠣⠼⠃⠚⠃⠚⠐⠜⠀⠠⠗⠁⠏⠊⠙⠀⠠⠊⠍⠏⠁⠉⠞</w:t>
      </w:r>
    </w:p>
    <w:p w14:paraId="31D97E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⠎⠎⠑⠎⠎⠰⠞⠀⠗⠑⠏⠕⠗⠞⠀⠤⠀⠠⠠⠉⠕⠧⠊⠙⠤⠼⠁⠊⠀⠯⠀</w:t>
      </w:r>
    </w:p>
    <w:p w14:paraId="7FCDB1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⠊⠀⠇⠁⠃⠳⠗⠀⠍⠊⠛⠗⠁⠝⠞⠎⠂⠀⠠⠊⠍⠏⠁⠉⠞⠀</w:t>
      </w:r>
    </w:p>
    <w:p w14:paraId="11316A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⠗⠑⠎⠏⠕⠝⠎⠑⠎⠂⠀⠀⠀⠀⠀⠀⠀⠀⠀⠀⠀⠀⠀⠀⠀⠀⠀⠀⠀⠀</w:t>
      </w:r>
    </w:p>
    <w:p w14:paraId="2FE025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⠺⠺⠺⠲⠇⠇⠕⠲⠕⠗⠛⠸⠌⠀⠀⠀⠀⠀⠀⠀⠀⠀</w:t>
      </w:r>
    </w:p>
    <w:p w14:paraId="4515D3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⠅⠁⠹⠍⠯⠥⠸⠌⠇⠝⠋⠕⠸⠌⠏⠥⠃⠇⠇⠉⠸⠌⠝⠑⠺⠎⠸⠌⠠⠠⠺⠤</w:t>
      </w:r>
    </w:p>
    <w:p w14:paraId="715912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⠍⠎⠠⠨⠤⠼⠛⠑⠃⠛⠃⠃⠸⠌⠇⠁⠝⠛⠤⠤⠀⠀⠀⠀⠀⠀⠀⠀⠀⠀⠀</w:t>
      </w:r>
    </w:p>
    <w:p w14:paraId="012418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⠝⠸⠌⠇⠝⠙⠑⠭⠲⠓⠞⠍⠀⠀⠀⠀⠀⠀⠀⠀⠀⠀⠀⠀⠀⠀⠀⠀⠀⠀⠀</w:t>
      </w:r>
    </w:p>
    <w:p w14:paraId="60C3C5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⠁⠀⠠⠠⠝⠏⠉⠂⠀⠼⠃⠚⠃⠚⠀⠠⠧⠕⠇⠥⠝⠞⠜⠽⠀⠀⠀⠀</w:t>
      </w:r>
    </w:p>
    <w:p w14:paraId="517E1A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⠁⠇⠀⠠⠗⠑⠧⠊⠑⠺⠀⠀⠀⠀⠀⠀⠀⠀⠀⠀⠀⠀⠀⠀⠀⠀⠀</w:t>
      </w:r>
    </w:p>
    <w:p w14:paraId="6DDE82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⠓⠛</w:t>
      </w:r>
    </w:p>
    <w:p w14:paraId="0C31F4A4" w14:textId="77777777" w:rsidR="00490927" w:rsidRDefault="00490927">
      <w:pPr>
        <w:ind w:left="1440"/>
      </w:pPr>
    </w:p>
    <w:p w14:paraId="7382FF48" w14:textId="77777777" w:rsidR="00490927" w:rsidRDefault="00490927">
      <w:pPr>
        <w:ind w:left="1440"/>
      </w:pPr>
    </w:p>
    <w:p w14:paraId="038866D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⠃⠀⠠⠊⠃⠊⠙⠲⠀⠀⠀⠀⠀⠀⠀⠀⠀⠀⠀⠀⠀⠀⠀⠀⠀⠀⠀⠀</w:t>
      </w:r>
    </w:p>
    <w:p w14:paraId="22DE1F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⠉⠀⠠⠍⠕⠠⠠⠉⠊⠞⠂⠀⠼⠃⠚⠁⠓⠀⠠⠙⠊⠛⠊⠞⠁⠇⠀⠀</w:t>
      </w:r>
    </w:p>
    <w:p w14:paraId="3E65599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⠋⠗⠁⠍⠑⠐⠺⠀⠀⠀⠀⠀⠀⠀⠀⠀⠀⠀⠀⠀⠀⠀⠀⠀</w:t>
      </w:r>
    </w:p>
    <w:p w14:paraId="512BFC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⠙⠀⠠⠙⠑⠐⠏⠰⠞⠀⠷⠀⠠⠋⠇⠽⠙⠗⠕⠇⠕⠛⠽⠀⠯⠀⠀⠀</w:t>
      </w:r>
    </w:p>
    <w:p w14:paraId="1F8C69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⠑⠞⠑⠕⠗⠕⠇⠕⠛⠽⠀⠐⠣⠼⠃⠚⠁⠛⠐⠜⠀⠠⠕⠃⠎⠻⠧⠫⠀⠀</w:t>
      </w:r>
    </w:p>
    <w:p w14:paraId="68C006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⠊⠍⠁⠞⠑⠀⠠⠞⠗⠢⠙⠀⠠⠁⠝⠁⠇⠽⠎⠊⠎⠀⠷⠀⠀⠀⠀⠀⠀</w:t>
      </w:r>
    </w:p>
    <w:p w14:paraId="29BF28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⠀⠀⠀⠀⠀⠀⠀⠀⠀⠀⠀⠀⠀⠀⠀⠀⠀⠀⠀⠀⠀⠀⠀⠀</w:t>
      </w:r>
    </w:p>
    <w:p w14:paraId="258CC5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⠺⠺⠺⠲⠙⠓⠍⠲⠛⠕⠧⠲⠝⠏⠸⠌⠥⠏⠇⠕⠁⠤</w:t>
      </w:r>
    </w:p>
    <w:p w14:paraId="248712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⠎⠸⠌⠀⠀⠀⠀⠀⠀⠀⠀⠀⠀⠀⠀⠀⠀⠀⠀⠀⠀⠀⠀⠀⠀⠀⠀⠀⠀⠀⠀</w:t>
      </w:r>
    </w:p>
    <w:p w14:paraId="6CEBDD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⠇⠇⠍⠁⠞⠇⠉⠸⠌⠼⠙⠋⠛⠋⠚⠓⠊⠛⠑⠚⠰⠃⠎⠑⠗⠧⠑⠙⠨⠴⠤</w:t>
      </w:r>
    </w:p>
    <w:p w14:paraId="2F933A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⠰⠉⠇⠇⠍⠁⠞⠑⠨⠴⠼⠃⠚⠞⠗⠑⠝⠙⠨⠴⠼⠃⠚⠰⠁⠝⠁⠇⠤</w:t>
      </w:r>
    </w:p>
    <w:p w14:paraId="3E2653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⠽⠎⠇⠎⠨⠴⠼⠃⠚⠗⠑⠏⠕⠗⠞⠨⠤⠼⠃⠚⠁⠛⠨⠤⠀⠀⠀⠀⠀⠀⠀⠀</w:t>
      </w:r>
    </w:p>
    <w:p w14:paraId="5F527C8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⠇⠝⠁⠇⠲⠏⠙⠋⠀⠀⠀⠀⠀⠀⠀⠀⠀⠀⠀⠀⠀⠀⠀⠀⠀⠀⠀⠀⠀⠀⠀</w:t>
      </w:r>
    </w:p>
    <w:p w14:paraId="7A803F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⠑⠀⠠⠛⠠⠝⠀⠐⠣⠼⠃⠚⠁⠑⠐⠜⠀⠠⠒⠌⠊⠞⠥⠰⠝⠀⠷⠀</w:t>
      </w:r>
    </w:p>
    <w:p w14:paraId="25095B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⠼⠃⠚⠁⠑⠀⠀⠀⠀⠀⠀⠀⠀⠀⠀⠀⠀⠀⠀⠀⠀⠀⠀⠀</w:t>
      </w:r>
    </w:p>
    <w:p w14:paraId="72FF27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⠋⠀⠠⠠⠥⠝⠙⠏⠂⠀⠀⠀⠀⠀⠀⠀⠀⠀⠀⠀⠀⠀⠀⠀⠀⠀⠀⠀</w:t>
      </w:r>
    </w:p>
    <w:p w14:paraId="41ABA2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⠺⠺⠺⠲⠝⠏⠲⠥⠝⠙⠏⠲⠕⠗⠛⠸⠌⠉⠕⠝⠞⠤</w:t>
      </w:r>
    </w:p>
    <w:p w14:paraId="707FA5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⠝⠞⠸⠌⠝⠑⠏⠁⠇⠸⠌⠑⠝⠸⠌⠓⠕⠍⠑⠸⠌⠛⠑⠝⠙⠑⠗⠤⠀⠀⠀</w:t>
      </w:r>
    </w:p>
    <w:p w14:paraId="6BF039F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⠟⠥⠁⠇⠇⠞⠽⠤⠁⠝⠙⠤⠎⠕⠉⠇⠁⠇⠤⠀⠀⠀⠀⠀⠀⠀⠀⠀⠀⠀⠀</w:t>
      </w:r>
    </w:p>
    <w:p w14:paraId="79ED70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⠝⠉⠇⠥⠎⠇⠕⠝⠸⠌⠇⠝⠤⠙⠑⠏⠞⠓⠲⠓⠞⠍⠇⠀⠀⠀⠀⠀⠀⠀⠀</w:t>
      </w:r>
    </w:p>
    <w:p w14:paraId="25133C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⠛⠀⠠⠠⠺⠋⠊⠕⠂⠀⠠⠉⠕⠗⠕⠝⠁⠧⠊⠗⠥⠎⠀⠠⠲⠂⠎⠑</w:t>
      </w:r>
    </w:p>
    <w:p w14:paraId="6E15F6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⠉⠕⠧⠊⠙⠤⠼⠁⠊⠐⠜⠀⠠⠙⠁⠩⠃⠕⠜⠙⠂⠀⠀⠀⠀⠀⠀⠀</w:t>
      </w:r>
    </w:p>
    <w:p w14:paraId="5BAF4C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⠉⠕⠧⠇⠙⠇⠼⠊⠲⠍⠕⠓⠏⠲⠛⠕⠧⠲⠝⠏⠸⠌</w:t>
      </w:r>
    </w:p>
    <w:p w14:paraId="6F045F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⠓⠀⠠⠠⠥⠝⠙⠏⠀⠐⠣⠼⠃⠚⠃⠚⠐⠜⠀⠠⠗⠁⠏⠊⠙⠀⠀⠀</w:t>
      </w:r>
    </w:p>
    <w:p w14:paraId="15C977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⠑⠎⠎⠰⠞⠀⠷⠀⠠⠎⠕⠉⠊⠕⠀⠠⠑⠉⠕⠝⠕⠍⠊⠉⠀⠀⠀⠀</w:t>
      </w:r>
    </w:p>
    <w:p w14:paraId="6D05B1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⠀⠷⠀⠠⠠⠉⠕⠧⠊⠙⠤⠼⠁⠊⠀⠠⠔⠀⠠⠝⠑⠏⠁⠇⠀</w:t>
      </w:r>
    </w:p>
    <w:p w14:paraId="0E69785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⠃⠊⠀⠠⠠⠉⠃⠎⠂⠀⠠⠗⠑⠏⠕⠗⠞⠀⠕⠝⠀⠮⠀⠠⠝⠑⠏⠁⠇</w:t>
      </w:r>
    </w:p>
    <w:p w14:paraId="7F3B49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⠁⠃⠳⠗⠀⠠⠿⠉⠑⠀⠠⠎⠥⠗⠧⠑⠽⠀⠼⠃⠚⠁⠛⠸⠌⠼⠁⠓⠀⠀</w:t>
      </w:r>
    </w:p>
    <w:p w14:paraId="2090B1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⠓⠓</w:t>
      </w:r>
    </w:p>
    <w:p w14:paraId="69FC9E32" w14:textId="77777777" w:rsidR="00490927" w:rsidRDefault="00490927">
      <w:pPr>
        <w:ind w:left="1440"/>
      </w:pPr>
    </w:p>
    <w:p w14:paraId="1B4DE365" w14:textId="77777777" w:rsidR="00490927" w:rsidRDefault="00490927">
      <w:pPr>
        <w:ind w:left="1440"/>
      </w:pPr>
    </w:p>
    <w:p w14:paraId="16195D8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⠚⠀⠠⠠⠥⠝⠀⠠⠺⠕⠍⠢⠀⠐⠣⠼⠃⠚⠃⠚⠐⠜⠀⠀⠀⠀⠀⠀</w:t>
      </w:r>
    </w:p>
    <w:p w14:paraId="6624E0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⠗⠧⠑⠽⠎⠀⠩⠪⠹⠁⠞⠀⠠⠠⠉⠕⠧⠊⠙⠤⠼⠁⠊⠀⠓⠁⠎⠀⠀</w:t>
      </w:r>
    </w:p>
    <w:p w14:paraId="2FB60EC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⠛⠢⠙⠻⠫⠀⠑⠖⠑⠉⠞⠎⠀⠠⠔⠀⠠⠁⠎⠊⠁⠀⠯⠀⠮⠀⠀⠀⠀⠀⠀⠀</w:t>
      </w:r>
    </w:p>
    <w:p w14:paraId="7662A1A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⠁⠉⠊⠋⠊⠉⠂⠀⠀⠀⠀⠀⠀⠀⠀⠀⠀⠀⠀⠀⠀⠀⠀⠀⠀⠀⠀⠀⠀⠀</w:t>
      </w:r>
    </w:p>
    <w:p w14:paraId="40E002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⠙⠁⠞⠁⠲⠥⠝⠺⠕⠍⠑⠝⠲⠕⠗⠛⠸⠌⠗⠑⠎⠤</w:t>
      </w:r>
    </w:p>
    <w:p w14:paraId="6CC2F3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⠥⠗⠉⠑⠎⠸⠌⠀⠎⠥⠗⠧⠑⠽⠎⠤⠩⠪⠤⠉⠕⠧⠇⠙⠤⠼⠁⠊⠤⠀⠀</w:t>
      </w:r>
    </w:p>
    <w:p w14:paraId="0E0402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⠁⠎⠤⠛⠢⠙⠻⠫⠤⠑⠖⠑⠉⠞⠎⠤⠁⠎⠇⠁⠤⠯⠤⠏⠁⠉⠇⠋⠊⠉⠀</w:t>
      </w:r>
    </w:p>
    <w:p w14:paraId="4AF372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⠁⠀⠠⠿⠀⠑⠭⠁⠍⠏⠇⠑⠒⠀⠠⠝⠑⠏⠁⠇⠀⠀⠀⠀⠀⠀⠀⠀</w:t>
      </w:r>
    </w:p>
    <w:p w14:paraId="786B94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⠝⠊⠞⠕⠗⠂⠀⠠⠔⠉⠊⠙⠢⠞⠀⠠⠗⠑⠏⠕⠗⠞⠎⠒⠀⠀⠀⠀⠀</w:t>
      </w:r>
    </w:p>
    <w:p w14:paraId="523081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⠁⠇⠊⠞⠎⠀⠋⠁⠉⠑⠀⠲⠉⠗⠊⠍⠔⠁⠰⠝⠀⠠⠔⠀⠀⠀⠀⠀⠀⠀</w:t>
      </w:r>
    </w:p>
    <w:p w14:paraId="29EBD0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⠟⠥⠜⠁⠝⠞⠔⠑⠀⠠⠔⠀⠠⠛⠥⠇⠍⠇⠂⠀⠀⠀⠀⠀⠀⠀⠀⠀⠀⠀⠀⠀</w:t>
      </w:r>
    </w:p>
    <w:p w14:paraId="56B5D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⠝⠑⠏⠁⠇⠍⠕⠝⠇⠞⠕⠗⠲⠕⠗⠛⠸⠌⠗⠑⠏⠤</w:t>
      </w:r>
    </w:p>
    <w:p w14:paraId="1996043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⠗⠞⠎⠸⠌⠀⠧⠇⠑⠺⠸⠌⠼⠃⠊⠃⠓⠉⠀⠀⠀⠀⠀⠀⠀⠀⠀⠀⠀⠀⠀</w:t>
      </w:r>
    </w:p>
    <w:p w14:paraId="2B2D88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⠃⠀⠠⠛⠕⠧⠻⠝⠰⠞⠀⠷⠀⠠⠝⠑⠏⠁⠇⠂⠀⠠⠃⠥⠙⠛⠑⠞</w:t>
      </w:r>
    </w:p>
    <w:p w14:paraId="0CCB35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⠿⠀⠠⠋⠊⠎⠉⠁⠇⠀⠠⠽⠑⠜⠀⠼⠃⠚⠃⠚⠸⠌⠼⠃⠚⠃⠁⠀⠀⠀⠀⠀</w:t>
      </w:r>
    </w:p>
    <w:p w14:paraId="6AD114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⠉⠀⠠⠥⠝⠊⠞⠫⠀⠠⠝⠁⠰⠝⠎⠀⠠⠎⠥⠌⠁⠔⠁⠃⠇⠑⠀⠀</w:t>
      </w:r>
    </w:p>
    <w:p w14:paraId="7210E1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⠛⠗⠳⠏⠀⠐⠣⠼⠃⠚⠃⠚⠐⠜⠀⠠⠁⠀⠀⠀</w:t>
      </w:r>
    </w:p>
    <w:p w14:paraId="0CA48EA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⠀⠋⠗⠁⠍⠑⠐⠺⠀⠿⠀⠮⠀⠠⠊⠍⠍⠀⠎⠕⠉⠊⠕⠤⠀⠀⠀⠀</w:t>
      </w:r>
    </w:p>
    <w:p w14:paraId="200078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⠉⠕⠝⠕⠍⠊⠉⠀⠗⠑⠎⠏⠕⠝⠎⠑⠀⠞⠕⠀⠠⠉⠕⠧⠇⠙⠤⠼⠁⠊⠂</w:t>
      </w:r>
    </w:p>
    <w:p w14:paraId="4D15E1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⠥⠝⠎⠙⠛⠲⠥⠝⠲⠕⠗⠛⠸⠌⠗⠑⠎⠕⠥⠗⠉⠤</w:t>
      </w:r>
    </w:p>
    <w:p w14:paraId="5B7B85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⠑⠎⠸⠌⠥⠝⠤⠋⠗⠁⠍⠑⠺⠕⠗⠅⠤⠇⠍⠍⠑⠙⠇⠁⠞⠑⠤⠀⠀⠀⠀⠀</w:t>
      </w:r>
    </w:p>
    <w:p w14:paraId="2CC96C5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⠕⠉⠇⠕⠤⠑⠉⠕⠝⠕⠍⠇⠉⠤⠗⠑⠎⠏⠕⠝⠎⠑⠤⠉⠕⠧⠇⠙⠤⠀⠀</w:t>
      </w:r>
    </w:p>
    <w:p w14:paraId="464EB9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⠀⠀⠀⠀⠀⠀⠀⠀⠀⠀⠀⠀⠀⠀⠀⠀⠀⠀⠀⠀⠀⠀⠀⠀⠀⠀⠀⠀</w:t>
      </w:r>
    </w:p>
    <w:p w14:paraId="5523A0B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⠙⠀⠠⠠⠉⠃⠎⠂⠀⠠⠗⠑⠏⠕⠗⠞⠀⠕⠝⠀⠮⠀⠠⠝⠑⠏⠁⠇</w:t>
      </w:r>
    </w:p>
    <w:p w14:paraId="52D92F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⠁⠃⠳⠗⠀⠠⠿⠉⠑⠀⠠⠎⠥⠗⠧⠑⠽⠀⠼⠃⠚⠁⠛⠸⠌⠼⠁⠓⠀⠀</w:t>
      </w:r>
    </w:p>
    <w:p w14:paraId="70EDC8E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⠑⠀⠠⠿⠥⠍⠀⠿⠀⠠⠺⠕⠍⠢⠂⠀⠠⠇⠁⠺⠀⠯⠀⠀⠀⠀⠀⠀</w:t>
      </w:r>
    </w:p>
    <w:p w14:paraId="6D4129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⠐⠣⠠⠠⠋⠺⠇⠙⠐⠜⠀⠐⠣⠼⠃⠚⠁⠑⠐⠜⠀</w:t>
      </w:r>
    </w:p>
    <w:p w14:paraId="77F315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⠉⠟⠥⠊⠎⠊⠰⠝⠀⠷⠀⠠⠉⠊⠞⠊⠵⠢⠩⠊⠏⠀⠀⠀⠀⠀⠀⠀⠀⠀</w:t>
      </w:r>
    </w:p>
    <w:p w14:paraId="4391D7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⠓⠊</w:t>
      </w:r>
    </w:p>
    <w:p w14:paraId="4CFC4FCD" w14:textId="77777777" w:rsidR="00490927" w:rsidRDefault="00490927">
      <w:pPr>
        <w:ind w:left="1440"/>
      </w:pPr>
    </w:p>
    <w:p w14:paraId="068E4E3B" w14:textId="77777777" w:rsidR="00490927" w:rsidRDefault="00490927">
      <w:pPr>
        <w:ind w:left="1440"/>
      </w:pPr>
    </w:p>
    <w:p w14:paraId="1C5BF0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⠻⠞⠊⠋⠊⠉⠁⠞⠑⠀⠠⠔⠀⠠⠝⠑⠏⠁⠇⠒⠀⠠⠑⠌⠊⠍⠁⠰⠝⠀</w:t>
      </w:r>
    </w:p>
    <w:p w14:paraId="0E2041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⠯⠀⠠⠏⠗⠕⠚⠑⠉⠰⠝⠀⠀⠀⠀⠀⠀⠀⠀⠀⠀⠀⠀⠀⠀⠀⠀⠀⠀⠀⠀⠀</w:t>
      </w:r>
    </w:p>
    <w:p w14:paraId="06845E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⠒⠸⠌⠸⠌⠋⠺⠇⠙⠲⠕⠗⠛⠸⠌⠺⠏⠤⠀⠀⠀⠀⠀⠀⠀⠀⠀⠀</w:t>
      </w:r>
    </w:p>
    <w:p w14:paraId="1F2231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⠕⠝⠞⠑⠝⠞⠸⠌⠥⠏⠇⠕⠁⠙⠎⠸⠌⠼⠃⠚⠁⠀⠀⠀⠀⠀⠀⠀⠀⠀⠀</w:t>
      </w:r>
    </w:p>
    <w:p w14:paraId="7DE1F9E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⠦⠸⠌⠼⠚⠋⠸⠌⠠⠁⠉⠟⠥⠇⠎⠇⠞⠇⠕⠝⠤⠷⠤⠀⠀⠀⠀⠀⠀⠀⠀⠀</w:t>
      </w:r>
    </w:p>
    <w:p w14:paraId="613E1F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⠉⠇⠞⠇⠵⠢⠩⠇⠏⠤⠠⠉⠻⠞⠇⠋⠊⠉⠁⠞⠑⠤⠇⠝⠤⠀⠀⠀⠀⠀⠀</w:t>
      </w:r>
    </w:p>
    <w:p w14:paraId="2748EED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⠤⠠⠑⠌⠇⠍⠁⠞⠇⠕⠝⠤⠯⠤⠀⠀⠀⠀⠀⠀⠀⠀⠀⠀⠀⠀</w:t>
      </w:r>
    </w:p>
    <w:p w14:paraId="33FEAD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⠚⠑⠉⠞⠇⠕⠝⠲⠰⠏⠙⠋⠀⠀⠀⠀⠀⠀⠀⠀⠀⠀⠀⠀⠀⠀⠀⠀</w:t>
      </w:r>
    </w:p>
    <w:p w14:paraId="4C59B95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⠋⠀⠠⠠⠝⠏⠉⠂⠀⠼⠁⠑⠞⠓⠀⠠⠋⠊⠧⠑⠤⠠⠽⠑⠜⠀⠀⠀</w:t>
      </w:r>
    </w:p>
    <w:p w14:paraId="292708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⠀⠀⠀⠀⠀⠀⠀⠀⠀⠀⠀⠀⠀⠀⠀⠀⠀⠀⠀⠀⠀⠀⠀⠀⠀⠀</w:t>
      </w:r>
    </w:p>
    <w:p w14:paraId="597954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⠛⠀⠠⠛⠕⠧⠻⠝⠰⠞⠀⠷⠀⠠⠝⠑⠏⠁⠇⠂⠀⠠⠍⠔⠊⠌⠗⠽</w:t>
      </w:r>
    </w:p>
    <w:p w14:paraId="1EB1FF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⠀⠠⠋⠠⠓⠂⠇⠹⠀⠐⠣⠼⠃⠚⠁⠛⠐⠜⠀⠠⠝⠑⠏⠁⠇⠀⠀⠀⠀⠀⠀</w:t>
      </w:r>
    </w:p>
    <w:p w14:paraId="2D9F359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⠍⠕⠛⠗⠁⠏⠓⠊⠉⠀⠯⠀⠠⠋⠠⠓⠂⠇⠹⠀⠠⠎⠥⠗⠧⠑⠽⠂⠀</w:t>
      </w:r>
    </w:p>
    <w:p w14:paraId="4FD76CF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⠋⠀⠀⠀⠀⠀⠀⠀⠀⠀⠀⠀⠀⠀⠀⠀⠀⠀⠀⠀⠀⠀⠀⠀⠀⠀⠀⠀</w:t>
      </w:r>
    </w:p>
    <w:p w14:paraId="167B55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⠓⠀⠀⠀⠀⠀⠀⠀⠀⠀⠀⠀⠀⠀⠀⠀⠀⠀⠀⠀⠀⠀⠀⠀⠀⠀⠀⠀</w:t>
      </w:r>
    </w:p>
    <w:p w14:paraId="14829A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⠺⠺⠺⠲⠺⠓⠕⠲⠇⠝⠞⠸⠌⠙⠁⠞⠁⠸⠌⠛⠓⠤</w:t>
      </w:r>
    </w:p>
    <w:p w14:paraId="716FB0F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⠸⠌⠇⠝⠙⠇⠉⠁⠞⠕⠗⠤⠍⠑⠞⠁⠙⠁⠞⠁⠤⠀⠀⠀⠀⠀⠀⠀⠀⠀⠀</w:t>
      </w:r>
    </w:p>
    <w:p w14:paraId="64E4F83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⠛⠇⠎⠞⠗⠽⠸⠌⠇⠍⠗⠤⠙⠑⠞⠁⠇⠇⠎⠸⠌⠼⠉⠁⠁⠊⠀⠀⠀⠀</w:t>
      </w:r>
    </w:p>
    <w:p w14:paraId="3F12C22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⠉⠊⠀⠠⠍⠕⠠⠠⠋⠊⠏⠂⠀⠠⠝⠑⠏⠁⠇⠀⠠⠋⠠⠓⠂⠇⠹⠀⠀</w:t>
      </w:r>
    </w:p>
    <w:p w14:paraId="4DAE1A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⠁⠉⠊⠇⠰⠽⠀⠠⠎⠥⠗⠧⠑⠽⠂⠀⠼⠃⠚⠁⠑⠀⠀⠀⠀⠀⠀⠀⠀⠀</w:t>
      </w:r>
    </w:p>
    <w:p w14:paraId="2B3392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⠚⠀⠠⠠⠝⠏⠉⠂⠀⠼⠁⠑⠞⠓⠀⠠⠋⠊⠧⠑⠤⠠⠽⠑⠜⠀⠀⠀</w:t>
      </w:r>
    </w:p>
    <w:p w14:paraId="749491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⠇⠁⠝⠀⠀⠀⠀⠀⠀⠀⠀⠀⠀⠀⠀⠀⠀⠀⠀⠀⠀⠀⠀⠀⠀⠀⠀⠀⠀⠀</w:t>
      </w:r>
    </w:p>
    <w:p w14:paraId="02AC32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⠁⠀⠠⠠⠥⠝⠙⠏⠂⠀⠠⠋⠇⠥⠍⠁⠝⠀⠠⠙⠑⠧⠑⠇⠕⠏⠰⠞</w:t>
      </w:r>
    </w:p>
    <w:p w14:paraId="232AD3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⠕⠗⠞⠂⠀⠼⠃⠚⠁⠊⠀⠀⠀⠀⠀⠀⠀⠀⠀⠀⠀⠀⠀⠀⠀⠀⠀⠀</w:t>
      </w:r>
    </w:p>
    <w:p w14:paraId="3CFF51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⠃⠀⠠⠑⠌⠊⠍⠁⠞⠑⠎⠀⠠⠙⠑⠧⠑⠇⠕⠏⠫⠀⠃⠽⠀⠮⠀⠀</w:t>
      </w:r>
    </w:p>
    <w:p w14:paraId="29E681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⠀⠠⠔⠞⠻⠤⠁⠛⠢⠉⠽⠀⠠⠛⠗⠳⠏⠀⠿⠀⠠⠡⠀⠀⠀⠀⠀⠀</w:t>
      </w:r>
    </w:p>
    <w:p w14:paraId="0AF3A7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⠕⠗⠞⠁⠇⠰⠽⠀⠠⠑⠌⠊⠍⠁⠰⠝⠀⠐⠣⠠⠠⠥⠝⠊⠉⠑⠋⠂⠀⠀</w:t>
      </w:r>
    </w:p>
    <w:p w14:paraId="407FDA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⠺⠋⠊⠕⠂⠀⠠⠸⠺⠀⠠⠃⠁⠝⠅⠂⠀⠠⠠⠥⠝⠀⠠⠠⠙⠑⠎⠁⠀⠀</w:t>
      </w:r>
    </w:p>
    <w:p w14:paraId="03DBAE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⠊⠚</w:t>
      </w:r>
    </w:p>
    <w:p w14:paraId="1DB430A9" w14:textId="77777777" w:rsidR="00490927" w:rsidRDefault="00490927">
      <w:pPr>
        <w:ind w:left="1440"/>
      </w:pPr>
    </w:p>
    <w:p w14:paraId="24BB82DC" w14:textId="77777777" w:rsidR="00490927" w:rsidRDefault="00490927">
      <w:pPr>
        <w:ind w:left="1440"/>
      </w:pPr>
    </w:p>
    <w:p w14:paraId="489805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⠕⠏⠥⠇⠁⠰⠝⠀⠠⠙⠊⠧⠊⠨⠝⠐⠜⠀⠁⠞⠀⠀⠀⠀⠀⠀⠀⠀⠀⠀</w:t>
      </w:r>
    </w:p>
    <w:p w14:paraId="0B2AB3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⠡⠇⠇⠙⠍⠕⠗⠞⠁⠇⠇⠞⠽⠲⠕⠗⠛⠀⠀⠀⠀⠀⠀⠀⠀⠀⠀⠀⠀⠀⠀⠀</w:t>
      </w:r>
    </w:p>
    <w:p w14:paraId="0033E6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⠉⠀⠠⠸⠺⠀⠠⠃⠁⠝⠅⠂⠀⠠⠸⠺⠀⠠⠙⠑⠧⠑⠇⠕⠏⠰⠞⠀</w:t>
      </w:r>
    </w:p>
    <w:p w14:paraId="621AAEC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⠙⠊⠉⠁⠞⠕⠗⠎⠀⠀⠀⠀⠀⠀⠀⠀⠀⠀⠀⠀⠀⠀⠀⠀⠀⠀⠀⠀⠀⠀</w:t>
      </w:r>
    </w:p>
    <w:p w14:paraId="34B0967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⠙⠀⠀⠀⠀⠀⠀⠀⠀⠀⠀⠀⠀⠀⠀⠀⠀⠀⠀⠀⠀⠀⠀⠀⠀⠀⠀⠀</w:t>
      </w:r>
    </w:p>
    <w:p w14:paraId="7589FB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⠑⠀⠀⠀⠀⠀⠀⠀⠀⠀⠀⠀⠀⠀⠀⠀⠀⠀⠀⠀⠀⠀⠀⠀⠀⠀⠀⠀</w:t>
      </w:r>
    </w:p>
    <w:p w14:paraId="4973B99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⠋⠀⠀⠀⠀⠀⠀⠀⠀⠀⠀⠀⠀⠀⠀⠀⠀⠀⠀⠀⠀⠀⠀⠀⠀⠀⠀⠀</w:t>
      </w:r>
    </w:p>
    <w:p w14:paraId="77A2B9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⠛⠀⠀⠀⠀⠀⠀⠀⠀⠀⠀⠀⠀⠀⠀⠀⠀⠀⠀⠀⠀⠀⠀⠀⠀⠀⠀⠀</w:t>
      </w:r>
    </w:p>
    <w:p w14:paraId="38ACBA8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⠓⠀⠀⠀⠀⠀⠀⠀⠀⠀⠀⠀⠀⠀⠀⠀⠀⠀⠀⠀⠀⠀⠀⠀⠀⠀⠀⠀</w:t>
      </w:r>
    </w:p>
    <w:p w14:paraId="557DE14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⠙⠊⠀⠀⠀⠀⠀⠀⠀⠀⠀⠀⠀⠀⠀⠀⠀⠀⠀⠀⠀⠀⠀⠀⠀⠀⠀⠀⠀</w:t>
      </w:r>
    </w:p>
    <w:p w14:paraId="59385F1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⠚⠀⠀⠀⠀⠀⠀⠀⠀⠀⠀⠀⠀⠀⠀⠀⠀⠀⠀⠀⠀⠀⠀⠀⠀⠀⠀⠀</w:t>
      </w:r>
    </w:p>
    <w:p w14:paraId="62A60B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⠁⠀⠀⠀⠀⠀⠀⠀⠀⠀⠀⠀⠀⠀⠀⠀⠀⠀⠀⠀⠀⠀⠀⠀⠀⠀⠀⠀</w:t>
      </w:r>
    </w:p>
    <w:p w14:paraId="1715A0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⠃⠀⠀⠀⠀⠀⠀⠀⠀⠀⠀⠀⠀⠀⠀⠀⠀⠀⠀⠀⠀⠀⠀⠀⠀⠀⠀⠀</w:t>
      </w:r>
    </w:p>
    <w:p w14:paraId="33C7838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⠉⠀⠀⠀⠀⠀⠀⠀⠀⠀⠀⠀⠀⠀⠀⠀⠀⠀⠀⠀⠀⠀⠀⠀⠀⠀⠀⠀</w:t>
      </w:r>
    </w:p>
    <w:p w14:paraId="080D0FA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⠙⠀⠀⠀⠀⠀⠀⠀⠀⠀⠀⠀⠀⠀⠀⠀⠀⠀⠀⠀⠀⠀⠀⠀⠀⠀⠀⠀</w:t>
      </w:r>
    </w:p>
    <w:p w14:paraId="781E7C6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⠑⠀⠀⠀⠀⠀⠀⠀⠀⠀⠀⠀⠀⠀⠀⠀⠀⠀⠀⠀⠀⠀⠀⠀⠀⠀⠀⠀</w:t>
      </w:r>
    </w:p>
    <w:p w14:paraId="4497ED4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⠋⠀⠀⠀⠀⠀⠀⠀⠀⠀⠀⠀⠀⠀⠀⠀⠀⠀⠀⠀⠀⠀⠀⠀⠀⠀⠀⠀</w:t>
      </w:r>
    </w:p>
    <w:p w14:paraId="1376F0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⠛⠀⠀⠀⠀⠀⠀⠀⠀⠀⠀⠀⠀⠀⠀⠀⠀⠀⠀⠀⠀⠀⠀⠀⠀⠀⠀⠀</w:t>
      </w:r>
    </w:p>
    <w:p w14:paraId="54EB7BD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⠓⠀⠀⠀⠀⠀⠀⠀⠀⠀⠀⠀⠀⠀⠀⠀⠀⠀⠀⠀⠀⠀⠀⠀⠀⠀⠀⠀</w:t>
      </w:r>
    </w:p>
    <w:p w14:paraId="68FB21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⠑⠊⠀⠀⠀⠀⠀⠀⠀⠀⠀⠀⠀⠀⠀⠀⠀⠀⠀⠀⠀⠀⠀⠀⠀⠀⠀⠀⠀</w:t>
      </w:r>
    </w:p>
    <w:p w14:paraId="05396F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⠚⠀⠀⠀⠀⠀⠀⠀⠀⠀⠀⠀⠀⠀⠀⠀⠀⠀⠀⠀⠀⠀⠀⠀⠀⠀⠀⠀</w:t>
      </w:r>
    </w:p>
    <w:p w14:paraId="076EA44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⠁⠀⠀⠀⠀⠀⠀⠀⠀⠀⠀⠀⠀⠀⠀⠀⠀⠀⠀⠀⠀⠀⠀⠀⠀⠀⠀⠀</w:t>
      </w:r>
    </w:p>
    <w:p w14:paraId="3AA0F5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⠃⠀⠀⠀⠀⠀⠀⠀⠀⠀⠀⠀⠀⠀⠀⠀⠀⠀⠀⠀⠀⠀⠀⠀⠀⠀⠀⠀</w:t>
      </w:r>
    </w:p>
    <w:p w14:paraId="4BE716C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⠉⠀⠀⠀⠀⠀⠀⠀⠀⠀⠀⠀⠀⠀⠀⠀⠀⠀⠀⠀⠀⠀⠀⠀⠀⠀⠀⠀</w:t>
      </w:r>
    </w:p>
    <w:p w14:paraId="7B6266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⠙⠀⠀⠀⠀⠀⠀⠀⠀⠀⠀⠀⠀⠀⠀⠀⠀⠀⠀⠀⠀⠀⠀⠀⠀⠀⠀⠀</w:t>
      </w:r>
    </w:p>
    <w:p w14:paraId="090BC6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⠑⠀⠀⠀⠀⠀⠀⠀⠀⠀⠀⠀⠀⠀⠀⠀⠀⠀⠀⠀⠀⠀⠀⠀⠀⠀⠀⠀</w:t>
      </w:r>
    </w:p>
    <w:p w14:paraId="23CB5A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⠋⠀⠀⠀⠀⠀⠀⠀⠀⠀⠀⠀⠀⠀⠀⠀⠀⠀⠀⠀⠀⠀⠀⠀⠀⠀⠀⠀</w:t>
      </w:r>
    </w:p>
    <w:p w14:paraId="4B598C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⠛⠀⠀⠀⠀⠀⠀⠀⠀⠀⠀⠀⠀⠀⠀⠀⠀⠀⠀⠀⠀⠀⠀⠀⠀⠀⠀⠀</w:t>
      </w:r>
    </w:p>
    <w:p w14:paraId="456FD01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⠊⠁</w:t>
      </w:r>
    </w:p>
    <w:p w14:paraId="6D8F9231" w14:textId="77777777" w:rsidR="00490927" w:rsidRDefault="00490927">
      <w:pPr>
        <w:ind w:left="1440"/>
      </w:pPr>
    </w:p>
    <w:p w14:paraId="37E861B4" w14:textId="77777777" w:rsidR="00490927" w:rsidRDefault="00490927">
      <w:pPr>
        <w:ind w:left="1440"/>
      </w:pPr>
    </w:p>
    <w:p w14:paraId="68F912A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⠓⠀⠀⠀⠀⠀⠀⠀⠀⠀⠀⠀⠀⠀⠀⠀⠀⠀⠀⠀⠀⠀⠀⠀⠀⠀⠀⠀</w:t>
      </w:r>
    </w:p>
    <w:p w14:paraId="364C74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⠋⠊⠀⠀⠀⠀⠀⠀⠀⠀⠀⠀⠀⠀⠀⠀⠀⠀⠀⠀⠀⠀⠀⠀⠀⠀⠀⠀⠀</w:t>
      </w:r>
    </w:p>
    <w:p w14:paraId="2E3016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⠚⠀⠀⠀⠀⠀⠀⠀⠀⠀⠀⠀⠀⠀⠀⠀⠀⠀⠀⠀⠀⠀⠀⠀⠀⠀⠀⠀</w:t>
      </w:r>
    </w:p>
    <w:p w14:paraId="05E3AB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⠁⠀⠀⠀⠀⠀⠀⠀⠀⠀⠀⠀⠀⠀⠀⠀⠀⠀⠀⠀⠀⠀⠀⠀⠀⠀⠀⠀</w:t>
      </w:r>
    </w:p>
    <w:p w14:paraId="0A2D37A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⠃⠀⠀⠀⠀⠀⠀⠀⠀⠀⠀⠀⠀⠀⠀⠀⠀⠀⠀⠀⠀⠀⠀⠀⠀⠀⠀⠀</w:t>
      </w:r>
    </w:p>
    <w:p w14:paraId="03BDAC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⠉⠀⠀⠀⠀⠀⠀⠀⠀⠀⠀⠀⠀⠀⠀⠀⠀⠀⠀⠀⠀⠀⠀⠀⠀⠀⠀⠀</w:t>
      </w:r>
    </w:p>
    <w:p w14:paraId="1E9492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⠙⠀⠀⠀⠀⠀⠀⠀⠀⠀⠀⠀⠀⠀⠀⠀⠀⠀⠀⠀⠀⠀⠀⠀⠀⠀⠀⠀</w:t>
      </w:r>
    </w:p>
    <w:p w14:paraId="44D654C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⠑⠀⠀⠀⠀⠀⠀⠀⠀⠀⠀⠀⠀⠀⠀⠀⠀⠀⠀⠀⠀⠀⠀⠀⠀⠀⠀⠀</w:t>
      </w:r>
    </w:p>
    <w:p w14:paraId="6D7F7B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⠋⠀⠀⠀⠀⠀⠀⠀⠀⠀⠀⠀⠀⠀⠀⠀⠀⠀⠀⠀⠀⠀⠀⠀⠀⠀⠀⠀</w:t>
      </w:r>
    </w:p>
    <w:p w14:paraId="4EA0D8B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⠛⠀⠀⠀⠀⠀⠀⠀⠀⠀⠀⠀⠀⠀⠀⠀⠀⠀⠀⠀⠀⠀⠀⠀⠀⠀⠀⠀</w:t>
      </w:r>
    </w:p>
    <w:p w14:paraId="0BA6146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⠓⠀⠀⠀⠀⠀⠀⠀⠀⠀⠀⠀⠀⠀⠀⠀⠀⠀⠀⠀⠀⠀⠀⠀⠀⠀⠀⠀</w:t>
      </w:r>
    </w:p>
    <w:p w14:paraId="7D68C6C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⠛⠊⠀⠀⠀⠀⠀⠀⠀⠀⠀⠀⠀⠀⠀⠀⠀⠀⠀⠀⠀⠀⠀⠀⠀⠀⠀⠀⠀</w:t>
      </w:r>
    </w:p>
    <w:p w14:paraId="379E65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⠚⠀⠀⠀⠀⠀⠀⠀⠀⠀⠀⠀⠀⠀⠀⠀⠀⠀⠀⠀⠀⠀⠀⠀⠀⠀⠀⠀</w:t>
      </w:r>
    </w:p>
    <w:p w14:paraId="529E77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⠁⠀⠀⠀⠀⠀⠀⠀⠀⠀⠀⠀⠀⠀⠀⠀⠀⠀⠀⠀⠀⠀⠀⠀⠀⠀⠀⠀</w:t>
      </w:r>
    </w:p>
    <w:p w14:paraId="245784A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⠃⠀⠀⠀⠀⠀⠀⠀⠀⠀⠀⠀⠀⠀⠀⠀⠀⠀⠀⠀⠀⠀⠀⠀⠀⠀⠀⠀</w:t>
      </w:r>
    </w:p>
    <w:p w14:paraId="4C88090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⠉⠀⠀⠀⠀⠀⠀⠀⠀⠀⠀⠀⠀⠀⠀⠀⠀⠀⠀⠀⠀⠀⠀⠀⠀⠀⠀⠀</w:t>
      </w:r>
    </w:p>
    <w:p w14:paraId="19CE302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⠙⠀⠀⠀⠀⠀⠀⠀⠀⠀⠀⠀⠀⠀⠀⠀⠀⠀⠀⠀⠀⠀⠀⠀⠀⠀⠀⠀</w:t>
      </w:r>
    </w:p>
    <w:p w14:paraId="1619F1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⠑⠀⠀⠀⠀⠀⠀⠀⠀⠀⠀⠀⠀⠀⠀⠀⠀⠀⠀⠀⠀⠀⠀⠀⠀⠀⠀⠀</w:t>
      </w:r>
    </w:p>
    <w:p w14:paraId="7C620B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⠋⠀⠀⠀⠀⠀⠀⠀⠀⠀⠀⠀⠀⠀⠀⠀⠀⠀⠀⠀⠀⠀⠀⠀⠀⠀⠀⠀</w:t>
      </w:r>
    </w:p>
    <w:p w14:paraId="585D2C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⠛⠀⠀⠀⠀⠀⠀⠀⠀⠀⠀⠀⠀⠀⠀⠀⠀⠀⠀⠀⠀⠀⠀⠀⠀⠀⠀⠀</w:t>
      </w:r>
    </w:p>
    <w:p w14:paraId="0986538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⠓⠀⠀⠀⠀⠀⠀⠀⠀⠀⠀⠀⠀⠀⠀⠀⠀⠀⠀⠀⠀⠀⠀⠀⠀⠀⠀⠀</w:t>
      </w:r>
    </w:p>
    <w:p w14:paraId="013FA5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⠎⠕⠉⠊⠕⠀⠠⠑⠉⠕⠝⠕⠍⠊⠑⠀⠠⠗⠑⠎⠏⠕⠝⠎⠑⠀⠯⠀⠀</w:t>
      </w:r>
    </w:p>
    <w:p w14:paraId="01B588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⠉⠕⠧⠻⠽⠀⠠⠋⠗⠁⠍⠑⠐⠺⠀⠼⠁⠋⠁⠀⠀⠀⠀⠀⠀⠀⠀⠀⠀</w:t>
      </w:r>
    </w:p>
    <w:p w14:paraId="2C4E677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⠕⠠⠠⠓⠏⠂⠀⠠⠝⠑⠏⠁⠇⠀⠠⠙⠑⠍⠕⠛⠗⠁⠏⠓⠊⠉⠀⠯</w:t>
      </w:r>
    </w:p>
    <w:p w14:paraId="56E4CF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⠠⠎⠥⠗⠧⠑⠽⠂⠀⠼⠃⠚⠁⠋⠀⠠⠠⠥⠝⠙⠏⠂⠀⠀⠀⠀</w:t>
      </w:r>
    </w:p>
    <w:p w14:paraId="2304F58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⠥⠍⠁⠝⠀⠠⠙⠑⠧⠑⠇⠕⠏⠰⠞⠀⠠⠔⠙⠊⠉⠁⠞⠕⠗⠎⠀⠀⠀⠀</w:t>
      </w:r>
    </w:p>
    <w:p w14:paraId="104C1C8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⠍⠇⠩⠗⠁⠀⠑⠞⠲⠀⠰⠁⠇⠲⠀⠐⠣⠼⠃⠚⠁⠑⠐⠜⠀⠀⠀⠀⠀</w:t>
      </w:r>
    </w:p>
    <w:p w14:paraId="52F025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⠁⠰⠝⠁⠇⠀⠓⠂⠇⠹⠀⠠⠔⠎⠥⠗⠨⠑⠀⠏⠕⠇⠊⠉⠽⠀⠠⠔⠀⠀</w:t>
      </w:r>
    </w:p>
    <w:p w14:paraId="61D265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⠊⠃</w:t>
      </w:r>
    </w:p>
    <w:p w14:paraId="5F901B0F" w14:textId="77777777" w:rsidR="00490927" w:rsidRDefault="00490927">
      <w:pPr>
        <w:ind w:left="1440"/>
      </w:pPr>
    </w:p>
    <w:p w14:paraId="366AFA0C" w14:textId="77777777" w:rsidR="00490927" w:rsidRDefault="00490927">
      <w:pPr>
        <w:ind w:left="1440"/>
      </w:pPr>
    </w:p>
    <w:p w14:paraId="410771E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⠒⠀⠡⠁⠇⠇⠢⠛⠑⠎⠀⠿⠀⠠⠊⠍⠏⠇⠑⠰⠞⠁⠰⠝⠂⠀</w:t>
      </w:r>
    </w:p>
    <w:p w14:paraId="55A999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⠛⠇⠕⠃⠁⠇⠀⠠⠓⠂⠇⠹⠀⠠⠁⠉⠰⠝⠂⠀⠼⠃⠚⠁⠑⠂⠀⠀⠀⠀⠀</w:t>
      </w:r>
    </w:p>
    <w:p w14:paraId="6661D51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⠧⠕⠇⠲⠀⠼⠓⠲⠀⠀⠀⠀⠀⠀⠀⠀⠀⠀⠀⠀⠀⠀⠀⠀⠀⠀⠀⠀⠀⠀⠀</w:t>
      </w:r>
    </w:p>
    <w:p w14:paraId="52391B9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⠺⠺⠺⠲⠝⠉⠃⠇⠲⠝⠇⠍⠲⠝⠇⠓⠲⠛⠕⠧⠸⠤</w:t>
      </w:r>
    </w:p>
    <w:p w14:paraId="73E34A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⠏⠍⠉⠸⠌⠁⠗⠞⠇⠉⠇⠑⠎⠸⠌⠏⠍⠉⠼⠙⠑⠙⠋⠊⠉⠙⠸⠌⠀⠀⠀</w:t>
      </w:r>
    </w:p>
    <w:p w14:paraId="71A7BC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⠛⠕⠧⠻⠝⠰⠞⠀⠷⠀⠠⠝⠑⠏⠁⠇⠂⠀⠠⠍⠔⠊⠌⠗⠽⠀⠷⠀⠀</w:t>
      </w:r>
    </w:p>
    <w:p w14:paraId="4AE728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⠯⠀⠠⠏⠕⠏⠥⠇⠁⠰⠝⠂⠀⠾⠀⠠⠠⠥⠎⠁⠊⠙⠀⠯⠀⠀</w:t>
      </w:r>
    </w:p>
    <w:p w14:paraId="2105C8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⠋⠏⠁⠀⠐⠣⠼⠃⠚⠁⠊⠐⠜⠀⠠⠔⠑⠟⠥⠁⠇⠊⠞⠊⠑⠎⠀⠀</w:t>
      </w:r>
    </w:p>
    <w:p w14:paraId="75F7B1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⠔⠀⠠⠓⠂⠇⠹⠀⠠⠳⠞⠉⠕⠍⠑⠎⠀⠯⠀⠠⠁⠒⠑⠎⠎⠀⠞⠕⠀⠀⠀</w:t>
      </w:r>
    </w:p>
    <w:p w14:paraId="3A533F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⠻⠧⠊⠉⠑⠎⠀⠃⠽⠀⠠⠉⠁⠌⠑⠸⠌⠠⠑⠹⠝⠇⠉⠇⠞⠽⠂⠀⠀⠀</w:t>
      </w:r>
    </w:p>
    <w:p w14:paraId="26C8CB4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⠧⠔⠉⠑⠂⠀⠯⠀⠠⠺⠂⠇⠹⠀⠠⠟⠥⠔⠞⠊⠇⠑⠀⠠⠔⠀⠀⠀</w:t>
      </w:r>
    </w:p>
    <w:p w14:paraId="002A5A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⠂⠀⠠⠠⠙⠓⠎⠀⠠⠋⠥⠗⠮⠗⠀⠠⠁⠝⠁⠇⠽⠎⠊⠎⠀⠀</w:t>
      </w:r>
    </w:p>
    <w:p w14:paraId="73D04B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⠕⠗⠞⠎⠀⠠⠝⠕⠲⠀⠼⠁⠁⠛⠂⠀⠀⠀⠀⠀⠀⠀⠀⠀⠀⠀⠀⠀</w:t>
      </w:r>
    </w:p>
    <w:p w14:paraId="18EC569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⠙⠓⠎⠏⠗⠕⠛⠗⠁⠍⠲⠉⠕⠍⠸⠌⠀⠀⠀⠀⠀⠀</w:t>
      </w:r>
    </w:p>
    <w:p w14:paraId="3DC2F4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⠥⠃⠎⠸⠌⠰⠏⠙⠋⠸⠌⠠⠋⠰⠠⠁⠇⠀⠀⠀⠀⠀⠀⠀⠀⠀⠀⠀⠀⠀⠀</w:t>
      </w:r>
    </w:p>
    <w:p w14:paraId="7B1EAF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⠛⠸⠌⠋⠁⠼⠁⠁⠛⠲⠏⠙⠋⠀⠀⠀⠀⠀⠀⠀⠀⠀⠀⠀⠀⠀⠀⠀⠀⠀</w:t>
      </w:r>
    </w:p>
    <w:p w14:paraId="634567D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⠏⠁⠥⠙⠑⠇⠀⠑⠞⠲⠀⠰⠁⠇⠲⠀⠐⠣⠼⠃⠚⠁⠓⠐⠜⠀⠀⠀⠀</w:t>
      </w:r>
    </w:p>
    <w:p w14:paraId="78ACA82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⠓⠂⠇⠹⠀⠎⠽⠌⠑⠍⠀⠃⠜⠗⠊⠻⠎⠀⠠⠔⠋⠇⠥⠢⠉⠬⠀⠀⠀⠀⠀</w:t>
      </w:r>
    </w:p>
    <w:p w14:paraId="12BB90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⠻⠔⠁⠞⠁⠇⠀⠎⠥⠗⠧⠊⠧⠁⠇⠀⠠⠔⠀⠍⠨⠞⠁⠔⠀⠀⠀⠀⠀⠀⠀</w:t>
      </w:r>
    </w:p>
    <w:p w14:paraId="40B197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⠧⠊⠇⠇⠁⠛⠑⠎⠀⠷⠀⠠⠝⠑⠏⠁⠇⠒⠀⠠⠊⠍⠏⠇⠊⠉⠁⠰⠝⠎⠀⠿</w:t>
      </w:r>
    </w:p>
    <w:p w14:paraId="780FBC3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⠥⠞⠥⠗⠑⠀⠏⠕⠇⠊⠉⠊⠑⠎⠀⠯⠀⠏⠗⠁⠉⠞⠊⠉⠑⠎⠂⠀⠀⠀⠀</w:t>
      </w:r>
    </w:p>
    <w:p w14:paraId="0EB442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⠚⠳⠗⠝⠁⠇⠀⠷⠀⠠⠏⠕⠏⠥⠇⠁⠰⠝⠂⠀⠠⠓⠂⠇⠹⠀⠯⠀⠀⠀⠀</w:t>
      </w:r>
    </w:p>
    <w:p w14:paraId="3458BB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⠥⠞⠗⠊⠰⠝⠂⠀⠠⠚⠥⠇⠽⠀⠼⠃⠚⠁⠓⠂⠀⠼⠑⠒⠼⠉⠛⠂⠀⠀</w:t>
      </w:r>
    </w:p>
    <w:p w14:paraId="4B13B3D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⠏⠥⠃⠍⠑⠙⠲⠝⠉⠃⠇⠲⠝⠇⠍⠲⠝⠇⠓⠲⠛⠤</w:t>
      </w:r>
    </w:p>
    <w:p w14:paraId="4DE6AD5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⠧⠸⠌⠼⠃⠊⠊⠛⠋⠃⠙⠑⠸⠌⠀⠀⠀⠀⠀⠀⠀⠀⠀⠀⠀⠀⠀⠀⠀⠀⠀</w:t>
      </w:r>
    </w:p>
    <w:p w14:paraId="259507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⠦⠦⠀⠑⠞⠲⠀⠰⠁⠇⠲⠀⠐⠣⠼⠃⠚⠃⠚⠐⠜⠀⠠⠑⠖⠑⠉⠞</w:t>
      </w:r>
    </w:p>
    <w:p w14:paraId="6145D1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⠮⠀⠠⠠⠉⠕⠧⠊⠙⠤⠼⠁⠊⠀⠏⠯⠑⠍⠊⠉⠀⠗⠑⠎⠏⠕⠝⠎⠑⠀⠀</w:t>
      </w:r>
    </w:p>
    <w:p w14:paraId="4E91E52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⠠⠔⠞⠗⠁⠐⠏⠥⠍⠀⠉⠜⠑⠂⠀⠌⠊⠇⠇⠃⠊⠗⠹⠂⠀⠯⠀⠀⠀</w:t>
      </w:r>
    </w:p>
    <w:p w14:paraId="4E10F4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⠊⠉</w:t>
      </w:r>
    </w:p>
    <w:p w14:paraId="7B7C7764" w14:textId="77777777" w:rsidR="00490927" w:rsidRDefault="00490927">
      <w:pPr>
        <w:ind w:left="1440"/>
      </w:pPr>
    </w:p>
    <w:p w14:paraId="70FD3A13" w14:textId="77777777" w:rsidR="00490927" w:rsidRDefault="00490927">
      <w:pPr>
        <w:ind w:left="1440"/>
      </w:pPr>
    </w:p>
    <w:p w14:paraId="3DA9E9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⠕⠝⠁⠞⠁⠇⠀⠍⠕⠗⠞⠁⠇⠰⠽⠀⠳⠞⠉⠕⠍⠑⠎⠀⠠⠔⠀⠀⠀⠀</w:t>
      </w:r>
    </w:p>
    <w:p w14:paraId="3A797E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⠒⠀⠁⠀⠏⠗⠕⠎⠏⠑⠉⠞⠊⠧⠑⠀⠕⠃⠎⠻⠧⠁⠰⠝⠁⠇</w:t>
      </w:r>
    </w:p>
    <w:p w14:paraId="620581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⠥⠙⠽⠂⠠⠮⠀⠠⠇⠨⠑⠞⠀⠠⠛⠇⠕⠃⠁⠇⠀⠠⠓⠂⠇⠹⠂⠀⠼⠁⠚</w:t>
      </w:r>
    </w:p>
    <w:p w14:paraId="0855B15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⠥⠛⠥⠌⠀⠼⠃⠚⠃⠚⠂⠀⠀⠀⠀⠀⠀⠀⠀⠀⠀⠀⠀⠀⠀⠀⠀⠀⠀⠀</w:t>
      </w:r>
    </w:p>
    <w:p w14:paraId="5A82484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⠙⠕⠇⠲⠕⠗⠛⠸⠌⠖⠼⠚⠲⠼⠁⠚⠁⠋⠸⠌⠎⠤</w:t>
      </w:r>
    </w:p>
    <w:p w14:paraId="531C94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⠃⠁⠙⠤⠼⠁⠚⠊⠭⠐⠣⠼⠃⠚⠐⠜⠼⠉⠚⠉⠙⠑⠤⠼⠙⠀⠀⠀⠀⠀</w:t>
      </w:r>
    </w:p>
    <w:p w14:paraId="0A68AE0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⠅⠁⠞⠓⠍⠁⠝⠙⠥⠏⠕⠎⠞⠲⠉⠕⠍⠸⠌⠝⠁⠤</w:t>
      </w:r>
    </w:p>
    <w:p w14:paraId="6CE8632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⠇⠕⠝⠁⠇⠸⠌⠼⠃⠚⠃⠚⠸⠌⠼⠚⠙⠸⠌⠼⠃⠚⠸⠌⠋⠇⠗⠎⠞⠤⠀</w:t>
      </w:r>
    </w:p>
    <w:p w14:paraId="2A30ECF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⠓⠑⠤⠞⠑⠎⠞⠑⠙⠤⠏⠕⠎⠇⠞⠇⠧⠑⠤⠋⠕⠗⠤⠉⠕⠧⠇⠙⠤⠇⠀</w:t>
      </w:r>
    </w:p>
    <w:p w14:paraId="31FFAE4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⠊⠤⠮⠝⠤⠩⠑⠤⠌⠜⠞⠫⠤⠛⠑⠞⠞⠇⠝⠛⠤⠙⠂⠹⠤⠀⠀⠀⠀⠀⠀</w:t>
      </w:r>
    </w:p>
    <w:p w14:paraId="38CCA4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⠓⠗⠑⠁⠞⠎⠦⠋⠃⠉⠇⠇⠙⠀⠐⠶⠇⠺⠠⠁⠠⠗⠇⠀⠀⠀⠀⠀⠀⠀⠀</w:t>
      </w:r>
    </w:p>
    <w:p w14:paraId="1DBD14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⠽⠅⠵⠍⠠⠊⠵⠚⠠⠑⠛⠧⠅⠏⠠⠧⠼⠛⠠⠧⠇⠟⠧⠼⠃⠋⠕⠠⠓⠤</w:t>
      </w:r>
    </w:p>
    <w:p w14:paraId="79C1C3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⠼⠑⠰⠠⠁⠛⠼⠉⠅⠠⠅⠭⠕⠠⠛⠠⠚⠃⠇⠠⠠⠝⠋⠞⠠⠨⠤⠀⠀⠀⠀</w:t>
      </w:r>
    </w:p>
    <w:p w14:paraId="19729E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⠼⠚⠙⠠⠥⠠⠗⠏⠉⠼⠑⠉⠼⠙⠙⠰⠠⠞⠝⠠⠉⠠⠗⠧⠼⠚⠀⠀⠀⠀⠀</w:t>
      </w:r>
    </w:p>
    <w:p w14:paraId="5D407B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⠓⠞⠞⠏⠎⠒⠸⠌⠸⠌⠅⠁⠞⠓⠍⠁⠝⠙⠥⠏⠕⠎⠞⠲⠉⠕⠍⠸⠌⠤</w:t>
      </w:r>
    </w:p>
    <w:p w14:paraId="0DCBB20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⠁⠞⠇⠕⠝⠁⠇⠸⠌⠼⠃⠚⠃⠚⠸⠌⠼⠚⠙⠸⠌⠼⠃⠚⠸⠌⠋⠇⠗⠎⠤</w:t>
      </w:r>
    </w:p>
    <w:p w14:paraId="5A78AD0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⠤⠎⠓⠑⠤⠞⠑⠎⠞⠑⠙⠤⠏⠕⠎⠇⠞⠇⠧⠑⠤⠋⠕⠗⠤⠉⠕⠧⠇⠙⠤</w:t>
      </w:r>
    </w:p>
    <w:p w14:paraId="629399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⠇⠀⠼⠊⠤⠮⠝⠤⠩⠑⠤⠌⠜⠞⠫⠤⠛⠑⠞⠞⠇⠝⠛⠤⠙⠂⠹⠤⠀⠀⠀⠀</w:t>
      </w:r>
    </w:p>
    <w:p w14:paraId="537A4B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⠞⠓⠗⠑⠁⠞⠎⠦⠋⠃⠉⠇⠇⠙⠀⠐⠶⠇⠺⠠⠁⠠⠗⠇⠀⠀⠀⠀⠀⠀⠀⠀</w:t>
      </w:r>
    </w:p>
    <w:p w14:paraId="15B1165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⠽⠅⠵⠍⠠⠊⠵⠚⠠⠑⠛⠧⠅⠏⠠⠧⠼⠛⠠⠧⠇⠟⠧⠼⠃⠋⠕⠠⠓⠤</w:t>
      </w:r>
    </w:p>
    <w:p w14:paraId="45B2272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⠼⠑⠰⠠⠁⠛⠼⠉⠅⠠⠅⠭⠕⠠⠛⠠⠚⠃⠇⠠⠠⠝⠋⠞⠠⠨⠤⠀⠀⠀⠀</w:t>
      </w:r>
    </w:p>
    <w:p w14:paraId="5E95A59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⠼⠚⠙⠠⠥⠠⠗⠏⠉⠼⠑⠉⠼⠙⠙⠰⠠⠞⠝⠠⠉⠠⠗⠧⠼⠚⠀⠀⠀⠀⠀</w:t>
      </w:r>
    </w:p>
    <w:p w14:paraId="2DFE6D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⠂⠀⠠⠡⠇⠇⠙⠤⠠⠋⠁⠍⠇⠇⠽⠠⠞⠗⠁⠉⠅⠻⠀⠀</w:t>
      </w:r>
    </w:p>
    <w:p w14:paraId="14AFDA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⠗⠧⠑⠽⠂⠀⠠⠍⠁⠽⠀⠼⠃⠚⠃⠚⠀⠠⠊⠃⠊⠙⠀⠀⠀⠀⠀⠀⠀</w:t>
      </w:r>
    </w:p>
    <w:p w14:paraId="3967CB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⠝⠏⠉⠀⠐⠣⠼⠃⠚⠃⠚⠐⠜⠀⠠⠙⠗⠁⠋⠞⠀⠠⠎⠕⠉⠊⠁⠇</w:t>
      </w:r>
    </w:p>
    <w:p w14:paraId="5DF4AA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⠏⠗⠕⠞⠑⠉⠰⠝⠀⠠⠌⠗⠁⠞⠑⠛⠽⠂⠀⠠⠚⠥⠝⠑⠀⠼⠃⠚⠃⠚⠀</w:t>
      </w:r>
    </w:p>
    <w:p w14:paraId="0E2FAC6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⠊⠉⠑⠋⠀⠐⠣⠼⠃⠚⠃⠚⠐⠜⠀⠠⠝⠑⠏⠁⠇⠀⠠⠐⠺⠬</w:t>
      </w:r>
    </w:p>
    <w:p w14:paraId="55F59AE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⠁⠏⠻⠀⠠⠚⠥⠝⠑⠀⠼⠃⠚⠃⠚⠀⠀⠀⠀⠀⠀⠀⠀⠀⠀⠀⠀⠀⠀⠀⠀</w:t>
      </w:r>
    </w:p>
    <w:p w14:paraId="4A452FB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⠊⠙</w:t>
      </w:r>
    </w:p>
    <w:p w14:paraId="5B447378" w14:textId="77777777" w:rsidR="00490927" w:rsidRDefault="00490927">
      <w:pPr>
        <w:ind w:left="1440"/>
      </w:pPr>
    </w:p>
    <w:p w14:paraId="6C0EA353" w14:textId="77777777" w:rsidR="00490927" w:rsidRDefault="00490927">
      <w:pPr>
        <w:ind w:left="1440"/>
      </w:pPr>
    </w:p>
    <w:p w14:paraId="089C941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⠊⠉⠑⠋⠀⠐⠣⠼⠃⠚⠁⠊⠐⠜⠀⠠⠝⠑⠏⠁⠇⠀⠀⠀⠀⠀</w:t>
      </w:r>
    </w:p>
    <w:p w14:paraId="79EA611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⠏⠇⠑⠀⠠⠔⠙⠊⠉⠁⠞⠕⠗⠀⠠⠉⠇⠥⠌⠻⠀⠀⠀⠀⠀⠀</w:t>
      </w:r>
    </w:p>
    <w:p w14:paraId="2F9C942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⠗⠧⠑⠽⠀⠐⠣⠠⠠⠍⠊⠉⠎⠐⠜⠀⠀⠀⠀⠀⠀⠀⠀⠀⠀⠀⠀⠀⠀</w:t>
      </w:r>
    </w:p>
    <w:p w14:paraId="24ECE8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⠺⠋⠏⠀⠐⠣⠼⠃⠚⠃⠚⠐⠜⠀⠠⠧⠥⠇⠝⠻⠁⠃⠊⠇⠰⠽⠀⠀</w:t>
      </w:r>
    </w:p>
    <w:p w14:paraId="2F94B74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⠑⠎⠎⠰⠞⠆⠀⠠⠠⠥⠝⠊⠉⠑⠋⠀⠠⠡⠀⠯⠀⠀⠀⠀⠀⠀⠀⠀</w:t>
      </w:r>
    </w:p>
    <w:p w14:paraId="77490F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⠁⠍⠇⠇⠽⠠⠞⠗⠁⠉⠅⠻⠂⠀⠠⠍⠁⠽⠀⠼⠃⠚⠃⠚⠂⠀⠀⠀⠀⠀</w:t>
      </w:r>
    </w:p>
    <w:p w14:paraId="48F08EA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⠥⠞⠗⠊⠰⠝⠀⠎⠻⠧⠊⠉⠑⠀⠌⠁⠞⠊⠌⠊⠉⠎⠀⠀⠀⠀⠀⠀</w:t>
      </w:r>
    </w:p>
    <w:p w14:paraId="4F9D92A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⠳⠞⠏⠁⠞⠇⠢⠞⠠⠞⠗⠂⠞⠰⠞⠀⠠⠉⠢⠞⠗⠑⠎⠀⠀⠀⠀⠀⠀⠀⠀</w:t>
      </w:r>
    </w:p>
    <w:p w14:paraId="6B10FA4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⠐⠣⠠⠠⠕⠞⠠⠉⠎⠐⠜⠀⠀⠀⠀⠀⠀⠀⠀⠀⠀⠀⠀⠀⠀⠀⠀⠀⠀⠀⠀⠀</w:t>
      </w:r>
    </w:p>
    <w:p w14:paraId="055E19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⠦⠦⠀⠑⠞⠲⠀⠰⠁⠇⠲⠀⠐⠣⠼⠃⠚⠃⠚⠐⠜⠀⠠⠑⠖⠑⠉⠞</w:t>
      </w:r>
    </w:p>
    <w:p w14:paraId="0611E8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⠷⠮⠀⠠⠠⠉⠕⠧⠊⠙⠤⠼⠁⠊⠀⠏⠯⠑⠍⠊⠉⠀⠗⠑⠎⠏⠕⠝⠎⠑⠀⠀</w:t>
      </w:r>
    </w:p>
    <w:p w14:paraId="780F8F7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⠕⠝⠀⠠⠔⠞⠗⠁⠐⠏⠥⠍⠀⠉⠜⠑⠂⠀⠌⠊⠇⠇⠃⠊⠗⠹⠂⠀⠯⠀⠀⠀</w:t>
      </w:r>
    </w:p>
    <w:p w14:paraId="07FED2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⠝⠑⠕⠝⠁⠞⠁⠇⠀⠍⠕⠗⠞⠁⠇⠰⠽⠀⠳⠞⠉⠕⠍⠑⠎⠀⠠⠔⠀⠀⠀⠀</w:t>
      </w:r>
    </w:p>
    <w:p w14:paraId="55CDC5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⠒⠀⠁⠀⠏⠗⠕⠎⠏⠑⠉⠞⠊⠧⠑⠀⠕⠃⠎⠻⠧⠁⠰⠝⠁⠇</w:t>
      </w:r>
    </w:p>
    <w:p w14:paraId="5216B66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⠌⠥⠙⠽⠂⠠⠮⠀⠠⠇⠨⠑⠞⠀⠠⠛⠇⠕⠃⠁⠇⠀⠠⠓⠂⠇⠹⠂⠀⠼⠁⠚</w:t>
      </w:r>
    </w:p>
    <w:p w14:paraId="4C602C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⠥⠛⠥⠌⠀⠼⠃⠚⠃⠚⠂⠀⠀⠀⠀⠀⠀⠀⠀⠀⠀⠀⠀⠀⠀⠀⠀⠀⠀⠀</w:t>
      </w:r>
    </w:p>
    <w:p w14:paraId="20A9C54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⠙⠕⠇⠲⠕⠗⠛⠸⠌⠖⠼⠚⠲⠼⠁⠚⠁⠋⠸⠌⠎⠤</w:t>
      </w:r>
    </w:p>
    <w:p w14:paraId="2C018AC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⠃⠁⠙⠤⠼⠁⠚⠊⠭⠐⠣⠼⠃⠚⠐⠜⠼⠉⠚⠉⠙⠑⠤⠼⠙⠀⠀⠀⠀⠀</w:t>
      </w:r>
    </w:p>
    <w:p w14:paraId="523512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⠥⠝⠊⠉⠑⠋⠀⠐⠣⠼⠃⠚⠁⠊⠐⠜⠀⠠⠝⠑⠏⠁⠇⠀⠀⠀⠀⠀⠀⠀</w:t>
      </w:r>
    </w:p>
    <w:p w14:paraId="5905A48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⠥⠇⠞⠊⠏⠇⠑⠀⠠⠔⠙⠊⠉⠁⠞⠕⠗⠀⠠⠉⠇⠥⠌⠻⠀⠀⠀⠀⠀⠀</w:t>
      </w:r>
    </w:p>
    <w:p w14:paraId="4884AF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⠗⠧⠑⠽⠀⠐⠣⠠⠠⠍⠊⠉⠎⠐⠜⠀⠀⠀⠀⠀⠀⠀⠀⠀⠀⠀⠀⠀⠀</w:t>
      </w:r>
    </w:p>
    <w:p w14:paraId="255CC58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⠊⠉⠑⠋⠂⠀⠠⠠⠺⠓⠕⠀⠐⠣⠼⠃⠚⠁⠊⠐⠜⠀⠀⠀⠀⠀</w:t>
      </w:r>
    </w:p>
    <w:p w14:paraId="73127DA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⠚⠕⠔⠞⠀⠠⠍⠕⠝⠊⠞⠕⠗⠬⠀⠠⠏⠗⠕⠛⠗⠁⠍⠍⠑⠀⠿⠀⠀⠀⠀</w:t>
      </w:r>
    </w:p>
    <w:p w14:paraId="276B06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⠁⠞⠻⠀⠠⠎⠥⠏⠏⠇⠽⠀⠯⠀⠠⠎⠁⠝⠊⠞⠁⠰⠝⠂⠀⠠⠠⠚⠍⠏</w:t>
      </w:r>
    </w:p>
    <w:p w14:paraId="4FDA86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⠁⠞⠁⠃⠁⠎⠑⠂⠀⠀⠀⠀⠀⠀⠀⠀⠀⠀⠀⠀⠀⠀⠀⠀⠀⠀⠀⠀⠀⠀</w:t>
      </w:r>
    </w:p>
    <w:p w14:paraId="0D57AC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⠺⠁⠎⠓⠙⠁⠞⠁⠲⠕⠗⠛⠸⠌⠀⠀⠀⠀⠀⠀⠀⠀</w:t>
      </w:r>
    </w:p>
    <w:p w14:paraId="776E4E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⠠⠏⠕⠇⠊⠉⠑⠄⠇⠕⠉⠅⠙⠪⠝⠀⠙⠁⠞⠁⠀⠀⠀</w:t>
      </w:r>
    </w:p>
    <w:p w14:paraId="5DD776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⠁⠇⠽⠎⠊⠎⠄⠤⠀⠀⠀⠀⠀⠀⠀⠀⠀⠀⠀⠀⠀⠀⠀⠀⠀⠀⠀⠀⠀⠀</w:t>
      </w:r>
    </w:p>
    <w:p w14:paraId="2DF09F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⠊⠑</w:t>
      </w:r>
    </w:p>
    <w:p w14:paraId="0332CDE4" w14:textId="77777777" w:rsidR="00490927" w:rsidRDefault="00490927">
      <w:pPr>
        <w:ind w:left="1440"/>
      </w:pPr>
    </w:p>
    <w:p w14:paraId="4F11520F" w14:textId="77777777" w:rsidR="00490927" w:rsidRDefault="00490927">
      <w:pPr>
        <w:ind w:left="1440"/>
      </w:pPr>
    </w:p>
    <w:p w14:paraId="6685E61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⠉⠇⠙⠲⠝⠑⠏⠁⠇⠏⠕⠇⠇⠉⠑⠲⠛⠕⠧⠲⠝⠤</w:t>
      </w:r>
    </w:p>
    <w:p w14:paraId="39D7D1C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⠸⠌⠇⠝⠙⠑⠭⠲⠏⠓⠏⠸⠌⠉⠇⠙⠤⠺⠇⠝⠛⠎⠸⠌⠺⠕⠍⠑⠝⠤⠀</w:t>
      </w:r>
    </w:p>
    <w:p w14:paraId="27976A3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⠓⠇⠇⠙⠗⠑⠝⠤⠎⠑⠗⠧⠇⠉⠑⠤⠙⠇⠗⠑⠉⠞⠕⠗⠁⠞⠑⠀⠀⠀⠀</w:t>
      </w:r>
    </w:p>
    <w:p w14:paraId="76D30FF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⠝⠑⠏⠁⠇⠀⠠⠏⠕⠇⠊⠉⠑⠄⠇⠕⠉⠅⠙⠪⠝⠀⠙⠁⠞⠁⠀⠀⠀</w:t>
      </w:r>
    </w:p>
    <w:p w14:paraId="1A18F30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⠝⠁⠇⠽⠎⠊⠎⠄⠤⠀⠀⠀⠀⠀⠀⠀⠀⠀⠀⠀⠀⠀⠀⠀⠀⠀⠀⠀⠀⠀⠀</w:t>
      </w:r>
    </w:p>
    <w:p w14:paraId="4A2FAA6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⠉⠇⠙⠲⠝⠑⠏⠁⠇⠏⠕⠇⠇⠉⠑⠲⠛⠕⠧⠲⠝⠤</w:t>
      </w:r>
    </w:p>
    <w:p w14:paraId="21A93C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⠸⠌⠇⠝⠙⠑⠭⠲⠏⠓⠏⠸⠌⠉⠇⠙⠤⠺⠇⠝⠛⠎⠸⠌⠺⠕⠍⠑⠝⠤⠀</w:t>
      </w:r>
    </w:p>
    <w:p w14:paraId="747C7FF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⠉⠓⠇⠇⠙⠗⠑⠝⠤⠎⠑⠗⠧⠇⠉⠑⠤⠙⠇⠗⠑⠉⠞⠕⠗⠁⠞⠑⠀⠀⠀⠀</w:t>
      </w:r>
    </w:p>
    <w:p w14:paraId="67450C1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⠊⠉⠑⠋⠀⠠⠡⠀⠈⠯⠠⠋⠁⠍⠇⠇⠽⠀⠠⠞⠗⠁⠉⠅⠻⠀</w:t>
      </w:r>
    </w:p>
    <w:p w14:paraId="5EED38B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⠗⠧⠑⠽⠂⠀⠠⠍⠁⠽⠀⠼⠃⠚⠃⠚⠀⠋⠔⠙⠬⠎⠀⠀⠀⠀⠀⠀⠀</w:t>
      </w:r>
    </w:p>
    <w:p w14:paraId="4DA5184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⠊⠉⠑⠋⠂⠀⠠⠠⠥⠝⠑⠎⠉⠕⠂⠀⠠⠠⠺⠋⠏⠂⠀⠠⠸⠺</w:t>
      </w:r>
    </w:p>
    <w:p w14:paraId="51A108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⠃⠁⠝⠅⠀⠀⠀⠀⠀⠀⠀⠀⠀⠀⠀⠀⠀⠀⠀⠀⠀⠀⠀⠀⠀⠀⠀⠀⠀⠀⠀</w:t>
      </w:r>
    </w:p>
    <w:p w14:paraId="29DC66D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⠝⠗⠃⠀⠐⠣⠼⠃⠚⠃⠚⠐⠜⠀⠠⠎⠥⠗⠧⠑⠽⠀⠀⠀⠀⠀⠀⠀</w:t>
      </w:r>
    </w:p>
    <w:p w14:paraId="0762E8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⠕⠗⠞⠀⠕⠝⠀⠠⠠⠉⠕⠧⠊⠙⠀⠠⠊⠍⠏⠁⠉⠞⠀⠀⠀⠀⠀⠀</w:t>
      </w:r>
    </w:p>
    <w:p w14:paraId="787C7E8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⠀⠐⠣⠼⠃⠚⠃⠚⠐⠜⠀⠠⠠⠉⠕⠧⠊⠙⠤⠼⠁⠊⠀⠀⠀</w:t>
      </w:r>
    </w:p>
    <w:p w14:paraId="5B0E2F4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⠁⠃⠳⠗⠀⠠⠍⠜⠅⠑⠞⠀⠠⠊⠍⠏⠁⠉⠞⠀⠠⠔⠀⠠⠝⠑⠏⠁⠇⠀</w:t>
      </w:r>
    </w:p>
    <w:p w14:paraId="4A394A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⠃⠎⠀⠐⠣⠼⠃⠚⠁⠓⠐⠜⠀⠠⠗⠑⠏⠕⠗⠞⠀⠕⠝⠀⠮⠀⠀</w:t>
      </w:r>
    </w:p>
    <w:p w14:paraId="12D8E89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⠇⠁⠃⠳⠗⠀⠠⠿⠉⠑⠀⠠⠎⠥⠗⠧⠑⠽⠀⠀⠀⠀⠀⠀</w:t>
      </w:r>
    </w:p>
    <w:p w14:paraId="265F0B9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⠛⠸⠌⠼⠁⠓⠀⠀⠀⠀⠀⠀⠀⠀⠀⠀⠀⠀⠀⠀⠀⠀⠀⠀⠀⠀⠀⠀</w:t>
      </w:r>
    </w:p>
    <w:p w14:paraId="274BB46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⠃⠊⠙⠀⠀⠀⠀⠀⠀⠀⠀⠀⠀⠀⠀⠀⠀⠀⠀⠀⠀⠀⠀⠀⠀⠀⠀⠀</w:t>
      </w:r>
    </w:p>
    <w:p w14:paraId="1E54E7D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⠊⠃⠊⠙⠀⠀⠀⠀⠀⠀⠀⠀⠀⠀⠀⠀⠀⠀⠀⠀⠀⠀⠀⠀⠀⠀⠀⠀⠀</w:t>
      </w:r>
    </w:p>
    <w:p w14:paraId="3A4F698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⠀⠐⠣⠼⠃⠚⠃⠚⠐⠜⠀⠠⠗⠁⠏⠊⠙⠀⠀⠀⠀⠀⠀⠀</w:t>
      </w:r>
    </w:p>
    <w:p w14:paraId="138FC6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⠑⠎⠎⠰⠞⠀⠷⠀⠠⠎⠕⠉⠊⠕⠀⠠⠑⠉⠕⠝⠕⠍⠊⠉⠀⠀⠀⠀</w:t>
      </w:r>
    </w:p>
    <w:p w14:paraId="0DB32C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⠀⠷⠀⠠⠠⠉⠕⠧⠊⠙⠤⠼⠁⠊⠀⠠⠔⠀⠠⠝⠑⠏⠁⠇⠀</w:t>
      </w:r>
    </w:p>
    <w:p w14:paraId="2DBD32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⠊⠇⠕⠀⠐⠣⠼⠃⠚⠃⠚⠐⠜⠀⠠⠠⠉⠕⠧⠊⠙⠤⠼⠁⠊⠀⠀⠀⠀⠀</w:t>
      </w:r>
    </w:p>
    <w:p w14:paraId="4E3933F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⠇⠁⠃⠳⠗⠀⠠⠍⠜⠅⠑⠞⠀⠠⠊⠍⠏⠁⠉⠞⠀⠠⠔⠀⠠⠝⠑⠏⠁⠇⠀</w:t>
      </w:r>
    </w:p>
    <w:p w14:paraId="038A8C7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⠸⠺⠀⠠⠃⠁⠝⠅⠀⠐⠣⠼⠃⠚⠃⠚⠐⠜⠀⠠⠸⠺⠀⠀⠀⠀⠀⠀⠀⠀⠀</w:t>
      </w:r>
    </w:p>
    <w:p w14:paraId="753BFBA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⠔⠙⠊⠉⠁⠞⠕⠗⠎⠀⠀⠀⠀⠀⠀⠀⠀⠀⠀⠀</w:t>
      </w:r>
    </w:p>
    <w:p w14:paraId="193360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⠊⠋</w:t>
      </w:r>
    </w:p>
    <w:p w14:paraId="6316B9BF" w14:textId="77777777" w:rsidR="00490927" w:rsidRDefault="00490927">
      <w:pPr>
        <w:ind w:left="1440"/>
      </w:pPr>
    </w:p>
    <w:p w14:paraId="79E0C394" w14:textId="77777777" w:rsidR="00490927" w:rsidRDefault="00490927">
      <w:pPr>
        <w:ind w:left="1440"/>
      </w:pPr>
    </w:p>
    <w:p w14:paraId="3EBBF3E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⠀⠐⠣⠼⠃⠚⠃⠚⠐⠜⠀⠠⠗⠁⠏⠊⠙⠀⠀⠀⠀⠀⠀⠀</w:t>
      </w:r>
    </w:p>
    <w:p w14:paraId="4B880D5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⠑⠎⠎⠰⠞⠀⠷⠀⠠⠎⠕⠉⠊⠕⠀⠠⠑⠉⠕⠝⠕⠍⠊⠉⠀⠀⠀⠀</w:t>
      </w:r>
    </w:p>
    <w:p w14:paraId="3D741C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⠀⠷⠀⠠⠠⠉⠕⠧⠊⠙⠤⠼⠁⠊⠀⠠⠔⠀⠠⠝⠑⠏⠁⠇⠀</w:t>
      </w:r>
    </w:p>
    <w:p w14:paraId="2A72101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⠕⠍⠀⠐⠣⠼⠃⠚⠁⠊⠐⠜⠀⠠⠍⠊⠛⠗⠁⠰⠝⠀⠠⠔⠀⠀⠀</w:t>
      </w:r>
    </w:p>
    <w:p w14:paraId="74E0A53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⠒⠀⠠⠁⠀⠠⠉⠨⠞⠗⠽⠀⠠⠏⠗⠷⠊⠇⠑⠀⠼⠃⠚⠁⠊⠀</w:t>
      </w:r>
    </w:p>
    <w:p w14:paraId="692FEF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⠸⠺⠀⠠⠃⠁⠝⠅⠀⠐⠣⠼⠃⠚⠃⠚⠐⠜⠀⠠⠠⠉⠕⠧⠊⠙⠤⠀⠀</w:t>
      </w:r>
    </w:p>
    <w:p w14:paraId="6EFC243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⠁⠊⠀⠠⠉⠗⠊⠎⠊⠎⠀⠠⠐⠹⠀⠁⠀⠠⠍⠊⠛⠗⠁⠰⠝⠀⠠⠇⠢⠎⠀</w:t>
      </w:r>
    </w:p>
    <w:p w14:paraId="5A06BB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⠃⠎⠀⠐⠣⠼⠃⠚⠁⠓⠐⠜⠀⠠⠗⠑⠏⠕⠗⠞⠀⠕⠝⠀⠮⠀⠀</w:t>
      </w:r>
    </w:p>
    <w:p w14:paraId="4F4C91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⠇⠁⠃⠳⠗⠀⠠⠿⠉⠑⠀⠠⠎⠥⠗⠧⠑⠽⠀⠀⠀⠀⠀⠀</w:t>
      </w:r>
    </w:p>
    <w:p w14:paraId="4774DB1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⠛⠸⠌⠼⠁⠓⠀⠀⠀⠀⠀⠀⠀⠀⠀⠀⠀⠀⠀⠀⠀⠀⠀⠀⠀⠀⠀⠀</w:t>
      </w:r>
    </w:p>
    <w:p w14:paraId="6906EE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⠀⠐⠣⠼⠃⠚⠃⠚⠐⠜⠀⠠⠗⠁⠏⠊⠙⠀⠀⠀⠀⠀⠀⠀</w:t>
      </w:r>
    </w:p>
    <w:p w14:paraId="4A03432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⠑⠎⠎⠰⠞⠀⠷⠀⠠⠎⠕⠉⠊⠕⠀⠠⠑⠉⠕⠝⠕⠍⠊⠉⠀⠀⠀⠀</w:t>
      </w:r>
    </w:p>
    <w:p w14:paraId="7A34EA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⠀⠷⠀⠠⠠⠉⠕⠧⠊⠙⠤⠼⠁⠊⠀⠠⠔⠀⠠⠝⠑⠏⠁⠇⠀</w:t>
      </w:r>
    </w:p>
    <w:p w14:paraId="5B27DD5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⠊⠇⠕⠀⠐⠣⠼⠃⠚⠃⠚⠐⠜⠀⠠⠊⠍⠏⠁⠉⠞⠀⠷⠀⠀⠀⠀⠀</w:t>
      </w:r>
    </w:p>
    <w:p w14:paraId="23639FD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⠕⠝⠀⠠⠝⠑⠏⠁⠇⠀⠠⠍⠊⠛⠗⠁⠝⠞⠀⠀</w:t>
      </w:r>
    </w:p>
    <w:p w14:paraId="3FF79B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⠐⠺⠻⠎⠒⠀⠠⠏⠗⠕⠞⠑⠉⠞⠬⠀⠠⠝⠑⠏⠁⠇⠊⠀⠀⠀⠀⠀⠀⠀⠀</w:t>
      </w:r>
    </w:p>
    <w:p w14:paraId="19259C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⠊⠛⠗⠁⠝⠞⠀⠠⠐⠺⠻⠎⠀⠙⠥⠗⠬⠀⠮⠀⠠⠓⠂⠇⠹⠀⠯⠀⠀⠀</w:t>
      </w:r>
    </w:p>
    <w:p w14:paraId="52DEA21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⠉⠀⠠⠉⠗⠊⠎⠊⠎⠒⠀⠀⠀⠀⠀⠀⠀⠀⠀⠀⠀⠀⠀⠀</w:t>
      </w:r>
    </w:p>
    <w:p w14:paraId="41FD0A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⠡⠁⠇⠇⠢⠛⠑⠎⠀⠯⠀⠮⠀⠠⠺⠁⠽⠀⠠⠿⠺⠜⠙⠀⠀⠀⠀⠀⠀</w:t>
      </w:r>
    </w:p>
    <w:p w14:paraId="23764E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⠝⠗⠃⠀⠐⠣⠼⠃⠚⠁⠙⠐⠜⠀⠠⠠⠎⠍⠠⠑⠎⠀⠀⠀⠀⠀⠀⠀</w:t>
      </w:r>
    </w:p>
    <w:p w14:paraId="0CACED3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⠋⠔⠁⠝⠉⠬⠀⠠⠔⠀⠠⠝⠑⠏⠁⠇⠀⠼⠃⠚⠛⠋⠀⠀⠀⠀⠀⠀⠀⠀⠀</w:t>
      </w:r>
    </w:p>
    <w:p w14:paraId="61163E5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⠃⠎⠀⠐⠣⠼⠃⠚⠁⠓⠐⠜⠀⠼⠃⠚⠁⠓⠀⠠⠝⠑⠏⠁⠇⠀⠀</w:t>
      </w:r>
    </w:p>
    <w:p w14:paraId="2D6248C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⠉⠀⠠⠉⠢⠎⠥⠎⠀⠀⠀⠀⠀⠀⠀⠀⠀⠀⠀⠀⠀⠀⠀⠀</w:t>
      </w:r>
    </w:p>
    <w:p w14:paraId="2E8EC47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⠀⠐⠣⠼⠃⠚⠃⠚⠐⠜⠀⠠⠗⠁⠏⠊⠙⠀⠀⠀⠀⠀⠀⠀</w:t>
      </w:r>
    </w:p>
    <w:p w14:paraId="361429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⠑⠎⠎⠰⠞⠀⠷⠀⠠⠎⠕⠉⠊⠕⠀⠠⠑⠉⠕⠝⠕⠍⠊⠉⠀⠀⠀⠀</w:t>
      </w:r>
    </w:p>
    <w:p w14:paraId="3E77C2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⠀⠷⠀⠠⠠⠉⠕⠧⠊⠙⠤⠼⠁⠊⠀⠠⠔⠀⠠⠝⠑⠏⠁⠇⠀</w:t>
      </w:r>
    </w:p>
    <w:p w14:paraId="136A75E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⠃⠊⠙⠀⠀⠀⠀⠀⠀⠀⠀⠀⠀⠀⠀⠀⠀⠀⠀⠀⠀⠀⠀⠀⠀⠀⠀⠀⠀⠀</w:t>
      </w:r>
    </w:p>
    <w:p w14:paraId="7639585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⠉⠃⠎⠀⠐⠣⠼⠃⠚⠁⠓⠐⠜⠀⠠⠗⠑⠏⠕⠗⠞⠀⠕⠝⠀⠮⠀⠀</w:t>
      </w:r>
    </w:p>
    <w:p w14:paraId="10FEB10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⠊⠛</w:t>
      </w:r>
    </w:p>
    <w:p w14:paraId="15DA7F5D" w14:textId="77777777" w:rsidR="00490927" w:rsidRDefault="00490927">
      <w:pPr>
        <w:ind w:left="1440"/>
      </w:pPr>
    </w:p>
    <w:p w14:paraId="7A54C522" w14:textId="77777777" w:rsidR="00490927" w:rsidRDefault="00490927">
      <w:pPr>
        <w:ind w:left="1440"/>
      </w:pPr>
    </w:p>
    <w:p w14:paraId="211BABF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⠇⠁⠃⠳⠗⠀⠠⠿⠉⠑⠀⠠⠎⠥⠗⠧⠑⠽⠀⠀⠀⠀⠀⠀</w:t>
      </w:r>
    </w:p>
    <w:p w14:paraId="3DA07A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⠁⠛⠸⠌⠼⠁⠓⠀⠠⠠⠉⠃⠎⠀⠐⠣⠼⠃⠚⠁⠓⠐⠜⠀⠀⠀⠀⠀⠀</w:t>
      </w:r>
    </w:p>
    <w:p w14:paraId="507C9FB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⠕⠗⠞⠀⠕⠝⠀⠮⠀⠠⠝⠑⠏⠁⠇⠀⠠⠇⠁⠃⠳⠗⠀⠠⠿⠉⠑⠀</w:t>
      </w:r>
    </w:p>
    <w:p w14:paraId="5808EB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⠎⠥⠗⠧⠑⠽⠀⠼⠃⠚⠁⠛⠸⠌⠼⠁⠓⠀⠠⠊⠃⠊⠙⠀⠀⠀⠀⠀⠀⠀⠀</w:t>
      </w:r>
    </w:p>
    <w:p w14:paraId="694919A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⠠⠥⠝⠙⠏⠀⠐⠣⠼⠃⠚⠃⠚⠐⠜⠀⠠⠗⠁⠏⠊⠙⠀⠀⠀⠀⠀⠀⠀</w:t>
      </w:r>
    </w:p>
    <w:p w14:paraId="346969D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⠑⠎⠎⠰⠞⠀⠷⠀⠠⠎⠕⠉⠊⠕⠀⠠⠑⠉⠕⠝⠕⠍⠊⠉⠀⠀⠀⠀</w:t>
      </w:r>
    </w:p>
    <w:p w14:paraId="4B0E3EF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⠊⠍⠏⠁⠉⠞⠀⠷⠀⠠⠠⠉⠕⠧⠊⠙⠤⠼⠁⠊⠀⠠⠔⠀⠠⠝⠑⠏⠁⠇⠀</w:t>
      </w:r>
    </w:p>
    <w:p w14:paraId="7C9245B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⠠⠏⠕⠇⠊⠉⠑⠀⠠⠗⠑⠏⠕⠗⠞⠂⠀⠠⠍⠜⠡⠀⠀⠀⠀</w:t>
      </w:r>
    </w:p>
    <w:p w14:paraId="128A9D3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⠀⠀⠀⠀⠀⠀⠀⠀⠀⠀⠀⠀⠀⠀⠀⠀⠀⠀⠀⠀⠀⠀⠀⠀⠀⠀⠀</w:t>
      </w:r>
    </w:p>
    <w:p w14:paraId="6ABCE40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⠋⠃⠀⠠⠎⠕⠉⠊⠕⠀⠠⠑⠉⠕⠝⠕⠍⠊⠉⠀⠀⠀⠀⠀⠀⠀⠀⠀</w:t>
      </w:r>
    </w:p>
    <w:p w14:paraId="6B848C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⠎⠏⠕⠝⠎⠑⠀⠯⠀⠠⠗⠑⠉⠕⠧⠻⠽⠀⠠⠋⠗⠁⠍⠑⠐⠺⠀⠀⠀</w:t>
      </w:r>
    </w:p>
    <w:p w14:paraId="571882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⠓⠊⠀⠠⠠⠊⠇⠕⠀⠐⠣⠼⠃⠚⠃⠚⠐⠜⠀⠠⠊⠍⠏⠁⠉⠞⠀⠷⠀</w:t>
      </w:r>
    </w:p>
    <w:p w14:paraId="624156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⠠⠉⠕⠧⠊⠙⠤⠼⠁⠊⠀⠕⠝⠀⠠⠝⠑⠏⠁⠇⠀⠠⠍⠊⠛⠗⠁⠝⠞⠀⠀</w:t>
      </w:r>
    </w:p>
    <w:p w14:paraId="7F9F83E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⠐⠺⠻⠎⠒⠀⠠⠏⠗⠕⠞⠑⠉⠞⠬⠀⠠⠝⠑⠏⠁⠇⠊⠀⠀⠀⠀⠀⠀⠀⠀</w:t>
      </w:r>
    </w:p>
    <w:p w14:paraId="2593F8E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⠍⠊⠛⠗⠁⠝⠞⠀⠠⠐⠺⠻⠎⠀⠙⠥⠗⠬⠀⠮⠀⠠⠓⠂⠇⠹⠀⠯⠀⠀⠀</w:t>
      </w:r>
    </w:p>
    <w:p w14:paraId="38BF9F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⠉⠀⠠⠉⠗⠊⠎⠊⠎⠒⠀⠠⠡⠁⠇⠇⠢⠛⠑⠎⠀⠯⠀⠮</w:t>
      </w:r>
    </w:p>
    <w:p w14:paraId="2A6974F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⠺⠁⠽⠀⠠⠿⠺⠜⠙⠂⠀⠠⠚⠥⠝⠑⠀⠼⠃⠚⠃⠚⠀⠀⠀⠀⠀⠀⠀⠀⠀</w:t>
      </w:r>
    </w:p>
    <w:p w14:paraId="2ABA041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⠚⠀⠀⠀⠀⠀⠀⠀⠀⠀⠀⠀⠀⠀⠀⠀⠀⠀⠀⠀⠀⠀⠀⠀⠀⠀⠀⠀</w:t>
      </w:r>
    </w:p>
    <w:p w14:paraId="3D3B118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⠺⠺⠺⠲⠓⠗⠺⠲⠕⠗⠛⠸⠌⠝⠑⠺⠎⠸⠌⠼⠃⠤</w:t>
      </w:r>
    </w:p>
    <w:p w14:paraId="1E1C9D4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⠃⠚⠸⠌⠼⠚⠋⠸⠌⠼⠚⠁⠸⠌⠝⠑⠏⠁⠇⠤⠑⠝⠎⠥⠗⠑⠤⠀⠀⠀⠀</w:t>
      </w:r>
    </w:p>
    <w:p w14:paraId="4ACB2EF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⠚⠥⠎⠞⠇⠉⠑⠤⠉⠁⠎⠞⠑⠤⠃⠁⠎⠑⠙⠤⠅⠇⠇⠇⠇⠝⠛⠎⠸⠹⠀⠀</w:t>
      </w:r>
    </w:p>
    <w:p w14:paraId="6FD6C3E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⠁⠀⠠⠸⠺⠀⠠⠃⠁⠝⠅⠂⠀⠠⠛⠇⠕⠃⠁⠇⠀⠀⠀⠀⠀⠀⠀⠀</w:t>
      </w:r>
    </w:p>
    <w:p w14:paraId="1D274C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⠑⠉⠕⠝⠕⠍⠊⠉⠀⠠⠏⠗⠕⠎⠏⠑⠉⠞⠎⠂⠀⠠⠚⠥⠝⠑⠀⠀⠀⠀⠀</w:t>
      </w:r>
    </w:p>
    <w:p w14:paraId="07AA646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⠀⠀⠀⠀⠀⠀⠀⠀⠀⠀⠀⠀⠀⠀⠀⠀⠀⠀⠀⠀⠀⠀⠀⠀⠀⠀⠀</w:t>
      </w:r>
    </w:p>
    <w:p w14:paraId="2ED9C51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⠃⠀⠠⠸⠺⠀⠠⠃⠁⠝⠅⠂⠀⠠⠝⠑⠏⠁⠇⠀⠀⠀⠀⠀⠀⠀⠀⠀</w:t>
      </w:r>
    </w:p>
    <w:p w14:paraId="736AD3C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⠥⠏⠙⠁⠞⠑⠂⠀⠠⠚⠥⠇⠽⠀⠼⠃⠚⠃⠚⠀</w:t>
      </w:r>
    </w:p>
    <w:p w14:paraId="644A692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⠉⠀⠠⠙⠑⠧⠑⠇⠕⠏⠰⠞⠀⠠⠉⠕⠕⠏⠻⠁⠰⠝⠀⠀⠀⠀⠀⠀</w:t>
      </w:r>
    </w:p>
    <w:p w14:paraId="15B004E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⠗⠑⠏⠕⠗⠞⠀⠼⠃⠚⠁⠊⠀⠀⠀⠀⠀⠀⠀⠀⠀⠀⠀⠀⠀⠀⠀⠀⠀⠀⠀</w:t>
      </w:r>
    </w:p>
    <w:p w14:paraId="1CB9240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⠊⠓</w:t>
      </w:r>
    </w:p>
    <w:p w14:paraId="05A80207" w14:textId="77777777" w:rsidR="00490927" w:rsidRDefault="00490927">
      <w:pPr>
        <w:ind w:left="1440"/>
      </w:pPr>
    </w:p>
    <w:p w14:paraId="19628616" w14:textId="77777777" w:rsidR="00490927" w:rsidRDefault="00490927">
      <w:pPr>
        <w:ind w:left="1440"/>
      </w:pPr>
    </w:p>
    <w:p w14:paraId="73BEAE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⠓⠞⠞⠏⠎⠒⠸⠌⠸⠌⠍⠕⠋⠲⠛⠕⠧⠲⠝⠏⠸⠌⠥⠏⠇⠕⠁⠙⠎⠸⠌⠤</w:t>
      </w:r>
    </w:p>
    <w:p w14:paraId="753FA43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⠙⠕⠉⠥⠍⠑⠝⠞⠸⠌⠋⠓⠑⠸⠌⠙⠉⠗⠨⠤⠼⠃⠚⠁⠊⠨⠤⠀⠀⠀⠀⠀</w:t>
      </w:r>
    </w:p>
    <w:p w14:paraId="258AF67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⠃⠚⠃⠚⠚⠉⠚⠙⠚⠙⠉⠓⠚⠉⠲⠏⠙⠋⠀⠀⠀⠀⠀⠀⠀⠀⠀⠀⠀⠀⠀</w:t>
      </w:r>
    </w:p>
    <w:p w14:paraId="5F1F22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⠙⠀⠠⠸⠺⠀⠠⠃⠁⠝⠅⠀⠐⠣⠼⠃⠚⠃⠚⠐⠜⠀⠠⠝⠑⠏⠁⠇</w:t>
      </w:r>
    </w:p>
    <w:p w14:paraId="48685F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⠥⠏⠙⠁⠞⠑⠂⠀⠠⠚⠥⠇⠽⠀⠼⠃⠚⠃⠚⠀</w:t>
      </w:r>
    </w:p>
    <w:p w14:paraId="6719E5E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⠑⠀⠠⠸⠺⠀⠠⠃⠁⠝⠅⠀⠐⠣⠼⠃⠚⠃⠚⠐⠜⠀⠠⠸⠺⠀⠀⠀</w:t>
      </w:r>
    </w:p>
    <w:p w14:paraId="67957A6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⠔⠙⠊⠉⠁⠞⠕⠗⠎⠀⠀⠀⠀⠀⠀⠀⠀⠀⠀⠀</w:t>
      </w:r>
    </w:p>
    <w:p w14:paraId="6C849C3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⠋⠀⠠⠸⠺⠀⠠⠃⠁⠝⠅⠀⠐⠣⠼⠃⠚⠃⠚⠐⠜⠀⠠⠝⠑⠏⠁⠇</w:t>
      </w:r>
    </w:p>
    <w:p w14:paraId="36693CE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⠥⠏⠙⠁⠞⠑⠂⠀⠠⠚⠥⠇⠽⠀⠼⠃⠚⠃⠚⠀</w:t>
      </w:r>
    </w:p>
    <w:p w14:paraId="7E512A0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⠛⠀⠠⠊⠃⠊⠙⠀⠀⠀⠀⠀⠀⠀⠀⠀⠀⠀⠀⠀⠀⠀⠀⠀⠀⠀⠀⠀</w:t>
      </w:r>
    </w:p>
    <w:p w14:paraId="0AC6216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⠓⠀⠠⠊⠃⠊⠙⠀⠀⠀⠀⠀⠀⠀⠀⠀⠀⠀⠀⠀⠀⠀⠀⠀⠀⠀⠀⠀</w:t>
      </w:r>
    </w:p>
    <w:p w14:paraId="6DFCB57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⠊⠊⠀⠠⠊⠃⠊⠙⠀⠀⠀⠀⠀⠀⠀⠀⠀⠀⠀⠀⠀⠀⠀⠀⠀⠀⠀⠀⠀</w:t>
      </w:r>
    </w:p>
    <w:p w14:paraId="12C9E3B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⠚⠀⠠⠊⠃⠊⠙⠀⠀⠀⠀⠀⠀⠀⠀⠀⠀⠀⠀⠀⠀⠀⠀⠀⠀⠀⠀</w:t>
      </w:r>
    </w:p>
    <w:p w14:paraId="6632469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⠼⠁⠚⠁⠀⠠⠠⠝⠏⠉⠀⠐⠣⠼⠃⠚⠁⠓⠐⠜⠀⠠⠝⠑⠫⠎⠀⠀⠀⠀</w:t>
      </w:r>
    </w:p>
    <w:p w14:paraId="31CAD78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⠁⠎⠎⠑⠎⠎⠰⠞⠂⠀⠠⠉⠕⠌⠬⠀⠯⠀⠠⠋⠔⠁⠝⠉⠬⠀⠀⠀⠀⠀⠀</w:t>
      </w:r>
    </w:p>
    <w:p w14:paraId="4DBB83F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⠌⠗⠁⠞⠑⠛⠽⠀⠿⠀⠮⠀⠠⠎⠥⠌⠁⠔⠁⠃⠇⠑⠀⠀⠀⠀⠀⠀⠀⠀⠀</w:t>
      </w:r>
    </w:p>
    <w:p w14:paraId="2DC1F1A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⠙⠑⠧⠑⠇⠕⠏⠰⠞⠀⠠⠛⠕⠁⠇⠎⠀⠀⠀⠀⠀⠀⠀⠀⠀⠀⠀⠀⠀⠀⠀</w:t>
      </w:r>
    </w:p>
    <w:p w14:paraId="046118A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⠮⠀⠗⠑⠏⠕⠗⠞⠀⠴⠀⠏⠗⠑⠏⠜⠫⠀⠃⠽⠀⠁⠀⠞⠂⠍⠀⠀⠀</w:t>
      </w:r>
    </w:p>
    <w:p w14:paraId="1BFB3E8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⠗⠑⠏⠗⠑⠎⠢⠞⠬⠀⠁⠇⠇⠀⠗⠑⠇⠑⠧⠁⠝⠞⠀⠠⠠⠥⠝⠀⠀⠀⠀⠀</w:t>
      </w:r>
    </w:p>
    <w:p w14:paraId="109A403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⠁⠛⠢⠉⠊⠑⠎⠀⠐⠺⠬⠀⠔⠀⠠⠝⠑⠏⠁⠇⠲⠀⠠⠠⠥⠝⠙⠏⠀⠀⠀⠀</w:t>
      </w:r>
    </w:p>
    <w:p w14:paraId="089E7E4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⠏⠗⠕⠧⠊⠙⠫⠀⠞⠑⠡⠝⠊⠉⠁⠇⠀⠯⠀⠋⠔⠁⠝⠉⠊⠁⠇⠀⠀⠀⠀⠀</w:t>
      </w:r>
    </w:p>
    <w:p w14:paraId="435E829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⠎⠥⠏⠏⠕⠗⠞⠀⠔⠀⠙⠑⠧⠑⠇⠕⠏⠬⠀⠯⠀⠙⠑⠎⠊⠛⠝⠬⠀⠮⠀⠀</w:t>
      </w:r>
    </w:p>
    <w:p w14:paraId="1BC5BCAB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⠋⠗⠁⠍⠑⠐⠺⠲⠀⠀⠀⠀⠀⠀⠀⠀⠀⠀⠀⠀⠀⠀⠀⠀⠀⠀⠀⠀⠀⠀⠀⠀</w:t>
      </w:r>
    </w:p>
    <w:p w14:paraId="0BE3BAB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⠊⠞⠫⠀⠠⠝⠁⠰⠝⠎⠀⠠⠉⠨⠞⠗⠽⠀⠠⠞⠂⠍⠀⠀⠀⠀⠀</w:t>
      </w:r>
    </w:p>
    <w:p w14:paraId="3A7F137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⠝⠑⠏⠁⠇⠀⠀⠀⠀⠀⠀⠀⠀⠀⠀⠀⠀⠀⠀⠀⠀⠀⠀⠀⠀⠀⠀⠀⠀⠀⠀</w:t>
      </w:r>
    </w:p>
    <w:p w14:paraId="38198D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⠠⠥⠝⠊⠞⠫⠀⠠⠝⠁⠰⠝⠎⠀⠠⠓⠳⠎⠑⠀⠠⠏⠥⠇⠡⠪⠅⠂⠀⠀</w:t>
      </w:r>
    </w:p>
    <w:p w14:paraId="47534AF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⠠⠅⠁⠹⠍⠯⠥⠂⠀⠠⠝⠑⠏⠁⠇⠀⠠⠞⠑⠇⠒⠀⠼⠊⠛⠛⠤⠼⠁⠤⠀⠀</w:t>
      </w:r>
    </w:p>
    <w:p w14:paraId="6170B52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⠼⠑⠑⠃⠉⠃⠚⠚⠀⠀⠀⠀⠀⠀⠀⠀⠀⠀⠀⠀⠀⠀⠀⠀⠀⠀⠀⠀⠀⠀⠀⠀</w:t>
      </w:r>
    </w:p>
    <w:p w14:paraId="3BE3ADC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⠙⠊⠊</w:t>
      </w:r>
    </w:p>
    <w:p w14:paraId="288EA61A" w14:textId="77777777" w:rsidR="00490927" w:rsidRDefault="00490927">
      <w:pPr>
        <w:ind w:left="1440"/>
      </w:pPr>
    </w:p>
    <w:p w14:paraId="03870220" w14:textId="77777777" w:rsidR="00490927" w:rsidRDefault="00490927">
      <w:pPr>
        <w:ind w:left="1440"/>
      </w:pPr>
    </w:p>
    <w:p w14:paraId="6D692E75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⠺⠺⠺⠲⠥⠝⠲⠕⠗⠛⠲⠝⠏⠀⠀⠀⠀⠀⠀⠀⠀⠀⠀⠀⠀⠀⠀⠀⠀⠀</w:t>
      </w:r>
    </w:p>
    <w:p w14:paraId="77283E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5DF1D7D0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21F12C64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3C40CC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1CEE374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79CA760D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671FCED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4A4E697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3D30DAE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164A1C72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3431FD0F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7CC5F266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50F13DF9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51E34A4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17A66BC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66826CA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348FA3C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0589EF7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17B48598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0375D823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5AF167D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7A2A8F7A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4DCF47B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23FFE06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2A516301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0F4FFA0E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0A3892A7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⠀⠀⠀⠀</w:t>
      </w:r>
    </w:p>
    <w:p w14:paraId="375EC08C" w14:textId="77777777" w:rsidR="00490927" w:rsidRDefault="00A43FD7">
      <w:pPr>
        <w:ind w:left="1800"/>
      </w:pPr>
      <w:r>
        <w:rPr>
          <w:rFonts w:ascii="Segoe UI Symbol" w:hAnsi="Segoe UI Symbol" w:cs="Segoe UI Symbol"/>
        </w:rPr>
        <w:t>⠀⠀⠀⠀⠀⠀⠀⠀⠀⠀⠀⠀⠀⠀⠀⠀⠀⠀⠀⠀⠀⠀⠀⠀⠀⠀⠀⠀⠼⠑⠚⠚</w:t>
      </w:r>
    </w:p>
    <w:p w14:paraId="490D9752" w14:textId="77777777" w:rsidR="00490927" w:rsidRDefault="00490927">
      <w:pPr>
        <w:ind w:left="1440"/>
      </w:pPr>
    </w:p>
    <w:p w14:paraId="2973042D" w14:textId="77777777" w:rsidR="00490927" w:rsidRDefault="00490927">
      <w:pPr>
        <w:ind w:left="1080"/>
      </w:pPr>
    </w:p>
    <w:p w14:paraId="3C73EE97" w14:textId="77777777" w:rsidR="00490927" w:rsidRDefault="00490927">
      <w:pPr>
        <w:ind w:left="720"/>
      </w:pPr>
    </w:p>
    <w:p w14:paraId="4694F231" w14:textId="77777777" w:rsidR="00490927" w:rsidRDefault="00490927">
      <w:pPr>
        <w:ind w:left="360"/>
      </w:pPr>
    </w:p>
    <w:p w14:paraId="5B1C2BC0" w14:textId="77777777" w:rsidR="00490927" w:rsidRDefault="00490927"/>
    <w:sectPr w:rsidR="004909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defaultTabStop w:val="720"/>
  <w:noPunctuationKerning/>
  <w:characterSpacingControl w:val="doNotCompress"/>
  <w:saveXmlDataOnly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TM2NjE0MzG2NDVQ0lEKTi0uzszPAykwrAUAW8MkWywAAAA="/>
  </w:docVars>
  <w:rsids>
    <w:rsidRoot w:val="00490927"/>
    <w:rsid w:val="00490927"/>
    <w:rsid w:val="008E3BD9"/>
    <w:rsid w:val="00A43FD7"/>
    <w:rsid w:val="00F31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www.daisy.org/ns/2008/pef"/>
  <w:attachedSchema w:val="http://purl.org/dc/elements/1.1/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D4323"/>
  <w15:docId w15:val="{2564F4A3-8034-4EE3-99A8-CDDB14034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AC29CA0EF2414F88CA47EF1C881345" ma:contentTypeVersion="12" ma:contentTypeDescription="Create a new document." ma:contentTypeScope="" ma:versionID="d42e7682ee2960237bf154ad77c050e1">
  <xsd:schema xmlns:xsd="http://www.w3.org/2001/XMLSchema" xmlns:xs="http://www.w3.org/2001/XMLSchema" xmlns:p="http://schemas.microsoft.com/office/2006/metadata/properties" xmlns:ns3="cabc6935-93d4-4101-a712-1a756973b47f" xmlns:ns4="4a65a3f9-ee1a-4a28-b803-03e141490cdd" targetNamespace="http://schemas.microsoft.com/office/2006/metadata/properties" ma:root="true" ma:fieldsID="98efea25ea566ef93ba6d635c8d0bafe" ns3:_="" ns4:_="">
    <xsd:import namespace="cabc6935-93d4-4101-a712-1a756973b47f"/>
    <xsd:import namespace="4a65a3f9-ee1a-4a28-b803-03e141490c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c6935-93d4-4101-a712-1a756973b4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65a3f9-ee1a-4a28-b803-03e141490cd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5A10DA-C15F-4CFB-B37C-9CAD22CF40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c6935-93d4-4101-a712-1a756973b47f"/>
    <ds:schemaRef ds:uri="4a65a3f9-ee1a-4a28-b803-03e141490c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14D512-C9F3-46F4-B16D-0679823533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F04B4A-7FAA-4AFB-AA3C-268423A73A4E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cabc6935-93d4-4101-a712-1a756973b47f"/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4a65a3f9-ee1a-4a28-b803-03e141490cd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9</Pages>
  <Words>71574</Words>
  <Characters>407975</Characters>
  <Application>Microsoft Office Word</Application>
  <DocSecurity>0</DocSecurity>
  <Lines>3399</Lines>
  <Paragraphs>9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d</dc:creator>
  <cp:keywords/>
  <dc:description/>
  <cp:lastModifiedBy>Elvis Lundberg</cp:lastModifiedBy>
  <cp:revision>2</cp:revision>
  <dcterms:created xsi:type="dcterms:W3CDTF">2021-03-23T07:01:00Z</dcterms:created>
  <dcterms:modified xsi:type="dcterms:W3CDTF">2021-03-23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AC29CA0EF2414F88CA47EF1C881345</vt:lpwstr>
  </property>
</Properties>
</file>